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1.xml" ContentType="application/vnd.openxmlformats-officedocument.drawingml.chartshapes+xml"/>
  <Override PartName="/word/charts/chart12.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3.xml" ContentType="application/vnd.openxmlformats-officedocument.drawingml.chart+xml"/>
  <Override PartName="/word/charts/chart14.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5.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6.xml" ContentType="application/vnd.openxmlformats-officedocument.drawingml.chart+xml"/>
  <Override PartName="/word/charts/chart17.xml" ContentType="application/vnd.openxmlformats-officedocument.drawingml.chart+xml"/>
  <Override PartName="/word/charts/chart18.xml" ContentType="application/vnd.openxmlformats-officedocument.drawingml.chart+xml"/>
  <Override PartName="/word/charts/chart19.xml" ContentType="application/vnd.openxmlformats-officedocument.drawingml.chart+xml"/>
  <Override PartName="/word/charts/chart20.xml" ContentType="application/vnd.openxmlformats-officedocument.drawingml.chart+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chart24.xml" ContentType="application/vnd.openxmlformats-officedocument.drawingml.chart+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drawings/drawing2.xml" ContentType="application/vnd.openxmlformats-officedocument.drawingml.chartshapes+xml"/>
  <Override PartName="/word/charts/chart35.xml" ContentType="application/vnd.openxmlformats-officedocument.drawingml.chart+xml"/>
  <Override PartName="/word/charts/chart36.xml" ContentType="application/vnd.openxmlformats-officedocument.drawingml.chart+xml"/>
  <Override PartName="/word/drawings/drawing3.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FAE93" w14:textId="77777777" w:rsidR="00EE4823" w:rsidRDefault="00EE4823" w:rsidP="00EE4823">
      <w:pPr>
        <w:autoSpaceDE w:val="0"/>
        <w:autoSpaceDN w:val="0"/>
        <w:adjustRightInd w:val="0"/>
        <w:jc w:val="center"/>
        <w:rPr>
          <w:noProof/>
          <w:lang w:val="en-US"/>
        </w:rPr>
      </w:pPr>
    </w:p>
    <w:p w14:paraId="092F8FF9" w14:textId="77777777" w:rsidR="00EE4823" w:rsidRDefault="00EE4823" w:rsidP="00EE4823">
      <w:pPr>
        <w:autoSpaceDE w:val="0"/>
        <w:autoSpaceDN w:val="0"/>
        <w:adjustRightInd w:val="0"/>
        <w:jc w:val="center"/>
        <w:rPr>
          <w:noProof/>
          <w:lang w:val="en-US"/>
        </w:rPr>
      </w:pPr>
    </w:p>
    <w:p w14:paraId="7CE3FB6D" w14:textId="5131925C" w:rsidR="0013257B" w:rsidRDefault="00EE4823" w:rsidP="0013257B">
      <w:pPr>
        <w:autoSpaceDE w:val="0"/>
        <w:autoSpaceDN w:val="0"/>
        <w:adjustRightInd w:val="0"/>
        <w:jc w:val="center"/>
        <w:rPr>
          <w:rFonts w:ascii="Times New Roman" w:hAnsi="Times New Roman" w:cs="Times New Roman"/>
          <w:b/>
          <w:bCs/>
          <w:sz w:val="48"/>
          <w:szCs w:val="48"/>
          <w:lang w:val="en-US"/>
        </w:rPr>
      </w:pPr>
      <w:r w:rsidRPr="007612B9">
        <w:rPr>
          <w:noProof/>
          <w:lang w:val="en-US"/>
        </w:rPr>
        <w:drawing>
          <wp:inline distT="0" distB="0" distL="0" distR="0" wp14:anchorId="237FB530" wp14:editId="71F9AA62">
            <wp:extent cx="1057275" cy="1036955"/>
            <wp:effectExtent l="0" t="0" r="9525" b="0"/>
            <wp:docPr id="50" name="Picture 50" descr="First Gen - 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rst Gen - Hom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9372" cy="1078243"/>
                    </a:xfrm>
                    <a:prstGeom prst="rect">
                      <a:avLst/>
                    </a:prstGeom>
                    <a:noFill/>
                    <a:ln>
                      <a:noFill/>
                    </a:ln>
                  </pic:spPr>
                </pic:pic>
              </a:graphicData>
            </a:graphic>
          </wp:inline>
        </w:drawing>
      </w:r>
    </w:p>
    <w:p w14:paraId="175F7DDB" w14:textId="2B1C6F3B" w:rsidR="00EE4823" w:rsidRDefault="00EE4823" w:rsidP="0013257B">
      <w:pPr>
        <w:autoSpaceDE w:val="0"/>
        <w:autoSpaceDN w:val="0"/>
        <w:adjustRightInd w:val="0"/>
        <w:jc w:val="center"/>
        <w:rPr>
          <w:rFonts w:ascii="Times New Roman" w:hAnsi="Times New Roman" w:cs="Times New Roman"/>
          <w:b/>
          <w:bCs/>
          <w:sz w:val="52"/>
          <w:szCs w:val="52"/>
          <w:lang w:val="en-US"/>
        </w:rPr>
      </w:pPr>
      <w:r w:rsidRPr="00EE4823">
        <w:rPr>
          <w:rFonts w:ascii="Times New Roman" w:hAnsi="Times New Roman" w:cs="Times New Roman"/>
          <w:b/>
          <w:bCs/>
          <w:sz w:val="48"/>
          <w:szCs w:val="48"/>
          <w:lang w:val="en-US"/>
        </w:rPr>
        <w:t>Hydrological Data Management</w:t>
      </w:r>
    </w:p>
    <w:p w14:paraId="15B3ADB2" w14:textId="1EB871E3" w:rsidR="00F32C8E" w:rsidRPr="00EE4823" w:rsidRDefault="00FC44AA" w:rsidP="00EE4823">
      <w:pPr>
        <w:autoSpaceDE w:val="0"/>
        <w:autoSpaceDN w:val="0"/>
        <w:adjustRightInd w:val="0"/>
        <w:jc w:val="center"/>
        <w:rPr>
          <w:rFonts w:ascii="Times New Roman" w:hAnsi="Times New Roman" w:cs="Times New Roman"/>
          <w:b/>
          <w:bCs/>
          <w:sz w:val="48"/>
          <w:szCs w:val="48"/>
          <w:lang w:val="en-US"/>
        </w:rPr>
      </w:pPr>
      <w:r w:rsidRPr="00EE4823">
        <w:rPr>
          <w:rFonts w:ascii="Times New Roman" w:hAnsi="Times New Roman" w:cs="Times New Roman"/>
          <w:b/>
          <w:bCs/>
          <w:sz w:val="48"/>
          <w:szCs w:val="48"/>
          <w:lang w:val="en-US"/>
        </w:rPr>
        <w:t>Tagoloan</w:t>
      </w:r>
      <w:r w:rsidR="00EE4823" w:rsidRPr="00EE4823">
        <w:rPr>
          <w:rFonts w:ascii="Times New Roman" w:hAnsi="Times New Roman" w:cs="Times New Roman"/>
          <w:b/>
          <w:bCs/>
          <w:sz w:val="48"/>
          <w:szCs w:val="48"/>
          <w:lang w:val="en-US"/>
        </w:rPr>
        <w:t xml:space="preserve"> </w:t>
      </w:r>
      <w:r w:rsidR="006F09B3">
        <w:rPr>
          <w:rFonts w:ascii="Times New Roman" w:hAnsi="Times New Roman" w:cs="Times New Roman"/>
          <w:b/>
          <w:bCs/>
          <w:sz w:val="48"/>
          <w:szCs w:val="48"/>
          <w:lang w:val="en-US"/>
        </w:rPr>
        <w:t xml:space="preserve">River </w:t>
      </w:r>
      <w:r w:rsidR="00EE4823" w:rsidRPr="00EE4823">
        <w:rPr>
          <w:rFonts w:ascii="Times New Roman" w:hAnsi="Times New Roman" w:cs="Times New Roman"/>
          <w:b/>
          <w:bCs/>
          <w:sz w:val="48"/>
          <w:szCs w:val="48"/>
          <w:lang w:val="en-US"/>
        </w:rPr>
        <w:t>Misamis Oriental</w:t>
      </w:r>
    </w:p>
    <w:p w14:paraId="17400E2E" w14:textId="77777777" w:rsidR="00370826" w:rsidRPr="007612B9" w:rsidRDefault="00370826" w:rsidP="00F32C8E">
      <w:pPr>
        <w:jc w:val="center"/>
        <w:rPr>
          <w:rFonts w:ascii="Bookman Old Style" w:hAnsi="Bookman Old Style"/>
          <w:sz w:val="28"/>
        </w:rPr>
      </w:pPr>
    </w:p>
    <w:p w14:paraId="667746B3" w14:textId="4EA271B6" w:rsidR="00F32C8E" w:rsidRPr="00EE4823" w:rsidRDefault="000F3AB0" w:rsidP="00F32C8E">
      <w:pPr>
        <w:jc w:val="center"/>
        <w:rPr>
          <w:rFonts w:ascii="Bookman Old Style" w:hAnsi="Bookman Old Style"/>
          <w:sz w:val="28"/>
        </w:rPr>
      </w:pPr>
      <w:r w:rsidRPr="007612B9">
        <w:rPr>
          <w:rFonts w:ascii="Bookman Old Style" w:hAnsi="Bookman Old Style"/>
          <w:noProof/>
          <w:sz w:val="28"/>
          <w:lang w:val="en-US"/>
        </w:rPr>
        <w:drawing>
          <wp:inline distT="0" distB="0" distL="0" distR="0" wp14:anchorId="5665C364" wp14:editId="0E0FCB99">
            <wp:extent cx="5504815" cy="4048125"/>
            <wp:effectExtent l="0" t="0" r="635" b="9525"/>
            <wp:docPr id="43" name="Picture 43" descr="A picture containing mountain, outdoor, nature, r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mountain, outdoor, nature, ro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04815" cy="4048125"/>
                    </a:xfrm>
                    <a:prstGeom prst="rect">
                      <a:avLst/>
                    </a:prstGeom>
                  </pic:spPr>
                </pic:pic>
              </a:graphicData>
            </a:graphic>
          </wp:inline>
        </w:drawing>
      </w:r>
    </w:p>
    <w:p w14:paraId="51A19B5A" w14:textId="77777777" w:rsidR="00F32C8E" w:rsidRPr="007612B9" w:rsidRDefault="00F32C8E" w:rsidP="00F32C8E">
      <w:pPr>
        <w:jc w:val="center"/>
        <w:rPr>
          <w:b/>
        </w:rPr>
      </w:pPr>
    </w:p>
    <w:p w14:paraId="0A55FFCD" w14:textId="6B50A26C" w:rsidR="00F32C8E" w:rsidRPr="007612B9" w:rsidRDefault="00F32C8E" w:rsidP="00F32C8E">
      <w:pPr>
        <w:rPr>
          <w:b/>
          <w:iCs/>
          <w:sz w:val="24"/>
        </w:rPr>
      </w:pPr>
    </w:p>
    <w:p w14:paraId="614BD123" w14:textId="3A0EB965" w:rsidR="00F32C8E" w:rsidRDefault="00F32C8E" w:rsidP="00F32C8E">
      <w:pPr>
        <w:rPr>
          <w:bCs/>
          <w:sz w:val="20"/>
          <w:szCs w:val="20"/>
        </w:rPr>
      </w:pPr>
      <w:r w:rsidRPr="007612B9">
        <w:rPr>
          <w:bCs/>
          <w:sz w:val="20"/>
          <w:szCs w:val="20"/>
        </w:rPr>
        <w:tab/>
      </w:r>
      <w:r w:rsidRPr="007612B9">
        <w:rPr>
          <w:bCs/>
          <w:sz w:val="20"/>
          <w:szCs w:val="20"/>
        </w:rPr>
        <w:tab/>
      </w:r>
      <w:r w:rsidRPr="007612B9">
        <w:rPr>
          <w:bCs/>
          <w:sz w:val="20"/>
          <w:szCs w:val="20"/>
        </w:rPr>
        <w:tab/>
      </w:r>
      <w:r w:rsidRPr="007612B9">
        <w:rPr>
          <w:bCs/>
          <w:sz w:val="20"/>
          <w:szCs w:val="20"/>
        </w:rPr>
        <w:tab/>
      </w:r>
      <w:r w:rsidRPr="007612B9">
        <w:rPr>
          <w:bCs/>
          <w:sz w:val="20"/>
          <w:szCs w:val="20"/>
        </w:rPr>
        <w:tab/>
      </w:r>
    </w:p>
    <w:p w14:paraId="61EB25FD" w14:textId="77777777" w:rsidR="00E10862" w:rsidRPr="007612B9" w:rsidRDefault="00E10862" w:rsidP="00F32C8E">
      <w:pPr>
        <w:rPr>
          <w:b/>
          <w:sz w:val="20"/>
          <w:szCs w:val="20"/>
        </w:rPr>
      </w:pPr>
    </w:p>
    <w:p w14:paraId="3FC5B211" w14:textId="77777777" w:rsidR="00EE4823" w:rsidRDefault="00EE4823" w:rsidP="00F32C8E"/>
    <w:p w14:paraId="1E4CFB56" w14:textId="77777777" w:rsidR="00EE4823" w:rsidRDefault="00EE4823" w:rsidP="00F32C8E"/>
    <w:p w14:paraId="7BF25DC6" w14:textId="77777777" w:rsidR="00EE4823" w:rsidRDefault="00EE4823" w:rsidP="00F32C8E"/>
    <w:p w14:paraId="5EBFE025" w14:textId="77777777" w:rsidR="00EE4823" w:rsidRDefault="00EE4823" w:rsidP="00F32C8E"/>
    <w:p w14:paraId="72CAB0C7" w14:textId="77777777" w:rsidR="002811B3" w:rsidRDefault="002811B3" w:rsidP="00F32C8E"/>
    <w:p w14:paraId="08D2B757" w14:textId="1F48B57D" w:rsidR="00EE4823" w:rsidRPr="006F09B3" w:rsidRDefault="00EE4823" w:rsidP="006F09B3">
      <w:pPr>
        <w:autoSpaceDE w:val="0"/>
        <w:autoSpaceDN w:val="0"/>
        <w:adjustRightInd w:val="0"/>
        <w:rPr>
          <w:rFonts w:ascii="Times New Roman" w:hAnsi="Times New Roman" w:cs="Times New Roman"/>
          <w:b/>
          <w:bCs/>
          <w:sz w:val="32"/>
          <w:szCs w:val="32"/>
          <w:lang w:val="en-US"/>
        </w:rPr>
      </w:pPr>
      <w:r w:rsidRPr="006F09B3">
        <w:rPr>
          <w:rFonts w:ascii="Times New Roman" w:hAnsi="Times New Roman" w:cs="Times New Roman"/>
          <w:b/>
          <w:bCs/>
          <w:sz w:val="32"/>
          <w:szCs w:val="32"/>
          <w:lang w:val="en-US"/>
        </w:rPr>
        <w:t>1</w:t>
      </w:r>
      <w:r w:rsidRPr="006F09B3">
        <w:rPr>
          <w:rFonts w:ascii="Times New Roman" w:hAnsi="Times New Roman" w:cs="Times New Roman"/>
          <w:b/>
          <w:bCs/>
          <w:sz w:val="32"/>
          <w:szCs w:val="32"/>
          <w:vertAlign w:val="superscript"/>
          <w:lang w:val="en-US"/>
        </w:rPr>
        <w:t>st</w:t>
      </w:r>
      <w:r w:rsidRPr="006F09B3">
        <w:rPr>
          <w:rFonts w:ascii="Times New Roman" w:hAnsi="Times New Roman" w:cs="Times New Roman"/>
          <w:b/>
          <w:bCs/>
          <w:sz w:val="32"/>
          <w:szCs w:val="32"/>
          <w:lang w:val="en-US"/>
        </w:rPr>
        <w:t xml:space="preserve"> Quarter </w:t>
      </w:r>
      <w:r w:rsidR="006F09B3" w:rsidRPr="006F09B3">
        <w:rPr>
          <w:rFonts w:ascii="Times New Roman" w:hAnsi="Times New Roman" w:cs="Times New Roman"/>
          <w:b/>
          <w:bCs/>
          <w:sz w:val="32"/>
          <w:szCs w:val="32"/>
          <w:lang w:val="en-US"/>
        </w:rPr>
        <w:t xml:space="preserve">Technical </w:t>
      </w:r>
      <w:r w:rsidRPr="006F09B3">
        <w:rPr>
          <w:rFonts w:ascii="Times New Roman" w:hAnsi="Times New Roman" w:cs="Times New Roman"/>
          <w:b/>
          <w:bCs/>
          <w:sz w:val="32"/>
          <w:szCs w:val="32"/>
          <w:lang w:val="en-US"/>
        </w:rPr>
        <w:t>R</w:t>
      </w:r>
      <w:r w:rsidR="006F09B3" w:rsidRPr="006F09B3">
        <w:rPr>
          <w:rFonts w:ascii="Times New Roman" w:hAnsi="Times New Roman" w:cs="Times New Roman"/>
          <w:b/>
          <w:bCs/>
          <w:sz w:val="32"/>
          <w:szCs w:val="32"/>
          <w:lang w:val="en-US"/>
        </w:rPr>
        <w:t xml:space="preserve">eport for </w:t>
      </w:r>
      <w:r w:rsidRPr="006F09B3">
        <w:rPr>
          <w:rFonts w:ascii="Times New Roman" w:hAnsi="Times New Roman" w:cs="Times New Roman"/>
          <w:b/>
          <w:bCs/>
          <w:sz w:val="32"/>
          <w:szCs w:val="32"/>
          <w:lang w:val="en-US"/>
        </w:rPr>
        <w:t>A</w:t>
      </w:r>
      <w:r w:rsidR="006F09B3" w:rsidRPr="006F09B3">
        <w:rPr>
          <w:rFonts w:ascii="Times New Roman" w:hAnsi="Times New Roman" w:cs="Times New Roman"/>
          <w:b/>
          <w:bCs/>
          <w:sz w:val="32"/>
          <w:szCs w:val="32"/>
          <w:lang w:val="en-US"/>
        </w:rPr>
        <w:t xml:space="preserve">pril 2020 to </w:t>
      </w:r>
      <w:r w:rsidRPr="006F09B3">
        <w:rPr>
          <w:rFonts w:ascii="Times New Roman" w:hAnsi="Times New Roman" w:cs="Times New Roman"/>
          <w:b/>
          <w:bCs/>
          <w:sz w:val="32"/>
          <w:szCs w:val="32"/>
          <w:lang w:val="en-US"/>
        </w:rPr>
        <w:t>June 2020</w:t>
      </w:r>
    </w:p>
    <w:p w14:paraId="7CA264E0" w14:textId="5E9E32D3" w:rsidR="00EE4823" w:rsidRPr="006F09B3" w:rsidRDefault="006F09B3" w:rsidP="006F09B3">
      <w:pPr>
        <w:rPr>
          <w:rFonts w:ascii="Times New Roman" w:hAnsi="Times New Roman" w:cs="Times New Roman"/>
        </w:rPr>
      </w:pPr>
      <w:r w:rsidRPr="006F09B3">
        <w:rPr>
          <w:rFonts w:ascii="Times New Roman" w:hAnsi="Times New Roman" w:cs="Times New Roman"/>
        </w:rPr>
        <w:t xml:space="preserve">Prepared by: </w:t>
      </w:r>
      <w:r w:rsidR="00EE4823" w:rsidRPr="006F09B3">
        <w:rPr>
          <w:rFonts w:ascii="Times New Roman" w:hAnsi="Times New Roman" w:cs="Times New Roman"/>
        </w:rPr>
        <w:t xml:space="preserve">Xavier University- Ateneo de Cagayan, Engineering Resource Center (XU-ERC) </w:t>
      </w:r>
    </w:p>
    <w:p w14:paraId="10CBA3FC" w14:textId="3B38D136" w:rsidR="00FC44AA" w:rsidRPr="006F09B3" w:rsidRDefault="00FC44AA" w:rsidP="006F09B3">
      <w:pPr>
        <w:rPr>
          <w:rFonts w:ascii="Times New Roman" w:hAnsi="Times New Roman" w:cs="Times New Roman"/>
        </w:rPr>
      </w:pPr>
      <w:r w:rsidRPr="006F09B3">
        <w:rPr>
          <w:rFonts w:ascii="Times New Roman" w:hAnsi="Times New Roman" w:cs="Times New Roman"/>
        </w:rPr>
        <w:t>A: E 302, XU ERC office, 3</w:t>
      </w:r>
      <w:r w:rsidRPr="006F09B3">
        <w:rPr>
          <w:rFonts w:ascii="Times New Roman" w:hAnsi="Times New Roman" w:cs="Times New Roman"/>
          <w:vertAlign w:val="superscript"/>
        </w:rPr>
        <w:t>rd</w:t>
      </w:r>
      <w:r w:rsidR="006F09B3">
        <w:rPr>
          <w:rFonts w:ascii="Times New Roman" w:hAnsi="Times New Roman" w:cs="Times New Roman"/>
        </w:rPr>
        <w:t xml:space="preserve"> Flr. Engineering Bldg.</w:t>
      </w:r>
      <w:r w:rsidRPr="006F09B3">
        <w:rPr>
          <w:rFonts w:ascii="Times New Roman" w:hAnsi="Times New Roman" w:cs="Times New Roman"/>
        </w:rPr>
        <w:t>, Xavier University – Ateneo de Cagayan</w:t>
      </w:r>
    </w:p>
    <w:p w14:paraId="666CC7B4" w14:textId="4D16EF19" w:rsidR="00EE4823" w:rsidRDefault="00FC44AA" w:rsidP="006F09B3">
      <w:pPr>
        <w:rPr>
          <w:rFonts w:ascii="Times New Roman" w:hAnsi="Times New Roman" w:cs="Times New Roman"/>
        </w:rPr>
      </w:pPr>
      <w:r w:rsidRPr="006F09B3">
        <w:rPr>
          <w:rFonts w:ascii="Times New Roman" w:hAnsi="Times New Roman" w:cs="Times New Roman"/>
        </w:rPr>
        <w:t>T: 088 853 9800</w:t>
      </w:r>
      <w:r w:rsidR="00EE4823" w:rsidRPr="006F09B3">
        <w:rPr>
          <w:rFonts w:ascii="Times New Roman" w:hAnsi="Times New Roman" w:cs="Times New Roman"/>
        </w:rPr>
        <w:t xml:space="preserve">     </w:t>
      </w:r>
      <w:r w:rsidRPr="006F09B3">
        <w:rPr>
          <w:rFonts w:ascii="Times New Roman" w:hAnsi="Times New Roman" w:cs="Times New Roman"/>
        </w:rPr>
        <w:t xml:space="preserve">E: </w:t>
      </w:r>
      <w:hyperlink r:id="rId10" w:history="1">
        <w:r w:rsidR="009635E0" w:rsidRPr="00C50D2A">
          <w:rPr>
            <w:rStyle w:val="Hyperlink"/>
            <w:rFonts w:ascii="Times New Roman" w:hAnsi="Times New Roman" w:cs="Times New Roman"/>
          </w:rPr>
          <w:t>xuerc@xu.edu.ph</w:t>
        </w:r>
      </w:hyperlink>
    </w:p>
    <w:p w14:paraId="5A130576" w14:textId="77777777" w:rsidR="009635E0" w:rsidRDefault="009635E0" w:rsidP="009635E0">
      <w:pPr>
        <w:autoSpaceDE w:val="0"/>
        <w:autoSpaceDN w:val="0"/>
        <w:adjustRightInd w:val="0"/>
        <w:jc w:val="both"/>
        <w:rPr>
          <w:rFonts w:ascii="Times New Roman" w:hAnsi="Times New Roman" w:cs="Times New Roman"/>
          <w:bCs/>
          <w:sz w:val="24"/>
          <w:szCs w:val="24"/>
          <w:lang w:val="en-US"/>
        </w:rPr>
      </w:pPr>
    </w:p>
    <w:p w14:paraId="7C09215E" w14:textId="169F40C9" w:rsidR="007B42B4" w:rsidRPr="009635E0" w:rsidRDefault="009635E0" w:rsidP="009635E0">
      <w:pPr>
        <w:autoSpaceDE w:val="0"/>
        <w:autoSpaceDN w:val="0"/>
        <w:adjustRightInd w:val="0"/>
        <w:jc w:val="both"/>
        <w:rPr>
          <w:rFonts w:ascii="Times New Roman" w:hAnsi="Times New Roman" w:cs="Times New Roman"/>
          <w:bCs/>
          <w:sz w:val="28"/>
          <w:szCs w:val="28"/>
          <w:lang w:val="en-US"/>
        </w:rPr>
      </w:pPr>
      <w:r w:rsidRPr="009635E0">
        <w:rPr>
          <w:rFonts w:ascii="Times New Roman" w:hAnsi="Times New Roman" w:cs="Times New Roman"/>
          <w:bCs/>
          <w:noProof/>
          <w:sz w:val="28"/>
          <w:szCs w:val="28"/>
          <w:lang w:val="en-US"/>
        </w:rPr>
        <w:lastRenderedPageBreak/>
        <mc:AlternateContent>
          <mc:Choice Requires="wps">
            <w:drawing>
              <wp:anchor distT="0" distB="0" distL="114300" distR="114300" simplePos="0" relativeHeight="251720704" behindDoc="0" locked="0" layoutInCell="1" allowOverlap="1" wp14:anchorId="10429C47" wp14:editId="1059A4C6">
                <wp:simplePos x="0" y="0"/>
                <wp:positionH relativeFrom="column">
                  <wp:posOffset>-4888</wp:posOffset>
                </wp:positionH>
                <wp:positionV relativeFrom="paragraph">
                  <wp:posOffset>-22260</wp:posOffset>
                </wp:positionV>
                <wp:extent cx="5424756" cy="0"/>
                <wp:effectExtent l="0" t="0" r="24130" b="19050"/>
                <wp:wrapNone/>
                <wp:docPr id="10" name="Straight Connector 10"/>
                <wp:cNvGraphicFramePr/>
                <a:graphic xmlns:a="http://schemas.openxmlformats.org/drawingml/2006/main">
                  <a:graphicData uri="http://schemas.microsoft.com/office/word/2010/wordprocessingShape">
                    <wps:wsp>
                      <wps:cNvCnPr/>
                      <wps:spPr>
                        <a:xfrm flipV="1">
                          <a:off x="0" y="0"/>
                          <a:ext cx="5424756"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EA8C041" id="Straight Connector 10" o:spid="_x0000_s1026" style="position:absolute;flip:y;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pt,-1.75pt" to="426.7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" strokecolor="black [3200]" strokeweight="1.5pt">
                <v:stroke joinstyle="miter"/>
              </v:line>
            </w:pict>
          </mc:Fallback>
        </mc:AlternateContent>
      </w:r>
      <w:r w:rsidR="007B42B4" w:rsidRPr="009635E0">
        <w:rPr>
          <w:rFonts w:ascii="Times New Roman" w:hAnsi="Times New Roman" w:cs="Times New Roman"/>
          <w:bCs/>
          <w:sz w:val="28"/>
          <w:szCs w:val="28"/>
          <w:lang w:val="en-US"/>
        </w:rPr>
        <w:t xml:space="preserve">Project Title: </w:t>
      </w:r>
      <w:r w:rsidR="00FC44AA" w:rsidRPr="009635E0">
        <w:rPr>
          <w:rFonts w:ascii="Times New Roman" w:hAnsi="Times New Roman" w:cs="Times New Roman"/>
          <w:b/>
          <w:bCs/>
          <w:sz w:val="28"/>
          <w:szCs w:val="28"/>
          <w:lang w:val="en-US"/>
        </w:rPr>
        <w:t>Hydrological Data Management Report for Tagoloan River</w:t>
      </w:r>
    </w:p>
    <w:p w14:paraId="0B034550" w14:textId="5D5EBDAB" w:rsidR="006432FB" w:rsidRPr="009635E0" w:rsidRDefault="006432FB" w:rsidP="009635E0">
      <w:pPr>
        <w:jc w:val="both"/>
        <w:rPr>
          <w:rFonts w:ascii="Times New Roman" w:hAnsi="Times New Roman" w:cs="Times New Roman"/>
          <w:b/>
          <w:sz w:val="28"/>
          <w:szCs w:val="28"/>
        </w:rPr>
      </w:pPr>
      <w:r w:rsidRPr="009635E0">
        <w:rPr>
          <w:rFonts w:ascii="Times New Roman" w:hAnsi="Times New Roman" w:cs="Times New Roman"/>
          <w:bCs/>
          <w:sz w:val="28"/>
          <w:szCs w:val="28"/>
          <w:lang w:val="en-US"/>
        </w:rPr>
        <w:t>Project Owner:</w:t>
      </w:r>
      <w:r w:rsidRPr="009635E0">
        <w:rPr>
          <w:rFonts w:ascii="Times New Roman" w:hAnsi="Times New Roman" w:cs="Times New Roman"/>
          <w:sz w:val="28"/>
          <w:szCs w:val="28"/>
        </w:rPr>
        <w:t xml:space="preserve"> </w:t>
      </w:r>
      <w:r w:rsidRPr="009635E0">
        <w:rPr>
          <w:rFonts w:ascii="Times New Roman" w:hAnsi="Times New Roman" w:cs="Times New Roman"/>
          <w:b/>
          <w:sz w:val="28"/>
          <w:szCs w:val="28"/>
        </w:rPr>
        <w:t>First Gen Corporation</w:t>
      </w:r>
    </w:p>
    <w:p w14:paraId="3BEB2E29" w14:textId="12599A2E" w:rsidR="006432FB" w:rsidRPr="009635E0" w:rsidRDefault="006432FB" w:rsidP="009635E0">
      <w:pPr>
        <w:ind w:right="-421"/>
        <w:jc w:val="both"/>
        <w:rPr>
          <w:rFonts w:ascii="Times New Roman" w:hAnsi="Times New Roman" w:cs="Times New Roman"/>
          <w:sz w:val="28"/>
          <w:szCs w:val="28"/>
        </w:rPr>
      </w:pPr>
      <w:r w:rsidRPr="009635E0">
        <w:rPr>
          <w:rFonts w:ascii="Times New Roman" w:hAnsi="Times New Roman" w:cs="Times New Roman"/>
          <w:sz w:val="28"/>
          <w:szCs w:val="28"/>
        </w:rPr>
        <w:t xml:space="preserve">Address: </w:t>
      </w:r>
      <w:r w:rsidRPr="009635E0">
        <w:rPr>
          <w:rFonts w:ascii="Times New Roman" w:hAnsi="Times New Roman" w:cs="Times New Roman"/>
          <w:bCs/>
          <w:sz w:val="28"/>
          <w:szCs w:val="28"/>
        </w:rPr>
        <w:t>6</w:t>
      </w:r>
      <w:r w:rsidRPr="009635E0">
        <w:rPr>
          <w:rFonts w:ascii="Times New Roman" w:hAnsi="Times New Roman" w:cs="Times New Roman"/>
          <w:bCs/>
          <w:sz w:val="28"/>
          <w:szCs w:val="28"/>
          <w:vertAlign w:val="superscript"/>
        </w:rPr>
        <w:t>th</w:t>
      </w:r>
      <w:r w:rsidRPr="009635E0">
        <w:rPr>
          <w:rFonts w:ascii="Times New Roman" w:hAnsi="Times New Roman" w:cs="Times New Roman"/>
          <w:bCs/>
          <w:sz w:val="28"/>
          <w:szCs w:val="28"/>
        </w:rPr>
        <w:t xml:space="preserve"> Flr, Rockwell Business Center,</w:t>
      </w:r>
      <w:r w:rsidRPr="009635E0">
        <w:rPr>
          <w:rFonts w:ascii="Times New Roman" w:hAnsi="Times New Roman" w:cs="Times New Roman"/>
          <w:sz w:val="28"/>
          <w:szCs w:val="28"/>
        </w:rPr>
        <w:t xml:space="preserve"> </w:t>
      </w:r>
      <w:r w:rsidR="009635E0">
        <w:rPr>
          <w:rFonts w:ascii="Times New Roman" w:hAnsi="Times New Roman" w:cs="Times New Roman"/>
          <w:sz w:val="28"/>
          <w:szCs w:val="28"/>
        </w:rPr>
        <w:t>Tower-</w:t>
      </w:r>
      <w:r w:rsidRPr="009635E0">
        <w:rPr>
          <w:rFonts w:ascii="Times New Roman" w:hAnsi="Times New Roman" w:cs="Times New Roman"/>
          <w:sz w:val="28"/>
          <w:szCs w:val="28"/>
        </w:rPr>
        <w:t>3 Ortigas Ave. Pasig City</w:t>
      </w:r>
    </w:p>
    <w:p w14:paraId="105E0463" w14:textId="5986207F" w:rsidR="006432FB" w:rsidRPr="009635E0" w:rsidRDefault="006432FB" w:rsidP="009635E0">
      <w:pPr>
        <w:autoSpaceDE w:val="0"/>
        <w:autoSpaceDN w:val="0"/>
        <w:adjustRightInd w:val="0"/>
        <w:jc w:val="both"/>
        <w:rPr>
          <w:rFonts w:ascii="Times New Roman" w:hAnsi="Times New Roman" w:cs="Times New Roman"/>
          <w:bCs/>
          <w:sz w:val="28"/>
          <w:szCs w:val="28"/>
          <w:lang w:val="en-US"/>
        </w:rPr>
      </w:pPr>
      <w:r w:rsidRPr="009635E0">
        <w:rPr>
          <w:rFonts w:ascii="Times New Roman" w:hAnsi="Times New Roman" w:cs="Times New Roman"/>
          <w:bCs/>
          <w:sz w:val="28"/>
          <w:szCs w:val="28"/>
          <w:lang w:val="en-US"/>
        </w:rPr>
        <w:t xml:space="preserve">Coverage Period: </w:t>
      </w:r>
      <w:r w:rsidR="009635E0">
        <w:rPr>
          <w:rFonts w:ascii="Times New Roman" w:hAnsi="Times New Roman" w:cs="Times New Roman"/>
          <w:bCs/>
          <w:sz w:val="28"/>
          <w:szCs w:val="28"/>
          <w:lang w:val="en-US"/>
        </w:rPr>
        <w:t>1</w:t>
      </w:r>
      <w:r w:rsidR="009635E0" w:rsidRPr="009635E0">
        <w:rPr>
          <w:rFonts w:ascii="Times New Roman" w:hAnsi="Times New Roman" w:cs="Times New Roman"/>
          <w:bCs/>
          <w:sz w:val="28"/>
          <w:szCs w:val="28"/>
          <w:vertAlign w:val="superscript"/>
          <w:lang w:val="en-US"/>
        </w:rPr>
        <w:t>st</w:t>
      </w:r>
      <w:r w:rsidR="009635E0">
        <w:rPr>
          <w:rFonts w:ascii="Times New Roman" w:hAnsi="Times New Roman" w:cs="Times New Roman"/>
          <w:bCs/>
          <w:sz w:val="28"/>
          <w:szCs w:val="28"/>
          <w:lang w:val="en-US"/>
        </w:rPr>
        <w:t xml:space="preserve"> </w:t>
      </w:r>
      <w:r w:rsidRPr="009635E0">
        <w:rPr>
          <w:rFonts w:ascii="Times New Roman" w:hAnsi="Times New Roman" w:cs="Times New Roman"/>
          <w:bCs/>
          <w:sz w:val="28"/>
          <w:szCs w:val="28"/>
          <w:lang w:val="en-US"/>
        </w:rPr>
        <w:t>Quarter Technical Report</w:t>
      </w:r>
      <w:r w:rsidR="009635E0">
        <w:rPr>
          <w:rFonts w:ascii="Times New Roman" w:hAnsi="Times New Roman" w:cs="Times New Roman"/>
          <w:bCs/>
          <w:sz w:val="28"/>
          <w:szCs w:val="28"/>
          <w:lang w:val="en-US"/>
        </w:rPr>
        <w:t xml:space="preserve">- </w:t>
      </w:r>
      <w:r w:rsidRPr="009635E0">
        <w:rPr>
          <w:rFonts w:ascii="Times New Roman" w:hAnsi="Times New Roman" w:cs="Times New Roman"/>
          <w:bCs/>
          <w:sz w:val="28"/>
          <w:szCs w:val="28"/>
          <w:lang w:val="en-US"/>
        </w:rPr>
        <w:t>April 2020 to June 2020</w:t>
      </w:r>
    </w:p>
    <w:p w14:paraId="1CB8BF18" w14:textId="690EBD9B" w:rsidR="006F09B3" w:rsidRPr="009635E0" w:rsidRDefault="006432FB" w:rsidP="009635E0">
      <w:pPr>
        <w:pBdr>
          <w:bottom w:val="single" w:sz="12" w:space="0" w:color="auto"/>
        </w:pBdr>
        <w:autoSpaceDE w:val="0"/>
        <w:autoSpaceDN w:val="0"/>
        <w:adjustRightInd w:val="0"/>
        <w:jc w:val="both"/>
        <w:rPr>
          <w:rFonts w:ascii="Times New Roman" w:hAnsi="Times New Roman" w:cs="Times New Roman"/>
          <w:bCs/>
          <w:sz w:val="28"/>
          <w:szCs w:val="28"/>
          <w:lang w:val="en-US"/>
        </w:rPr>
      </w:pPr>
      <w:r w:rsidRPr="009635E0">
        <w:rPr>
          <w:rFonts w:ascii="Times New Roman" w:hAnsi="Times New Roman" w:cs="Times New Roman"/>
          <w:bCs/>
          <w:sz w:val="28"/>
          <w:szCs w:val="28"/>
          <w:lang w:val="en-US"/>
        </w:rPr>
        <w:t>Date Submitted: August 15 2021</w:t>
      </w:r>
    </w:p>
    <w:p w14:paraId="286D0648" w14:textId="63687159" w:rsidR="006F09B3" w:rsidRPr="006432FB" w:rsidRDefault="009635E0" w:rsidP="009635E0">
      <w:pPr>
        <w:pBdr>
          <w:bottom w:val="single" w:sz="12" w:space="0" w:color="auto"/>
        </w:pBdr>
        <w:autoSpaceDE w:val="0"/>
        <w:autoSpaceDN w:val="0"/>
        <w:adjustRightInd w:val="0"/>
        <w:rPr>
          <w:rFonts w:ascii="Times New Roman" w:hAnsi="Times New Roman" w:cs="Times New Roman"/>
          <w:bCs/>
          <w:sz w:val="28"/>
          <w:szCs w:val="28"/>
          <w:lang w:val="en-US"/>
        </w:rPr>
      </w:pPr>
      <w:r>
        <w:rPr>
          <w:rFonts w:ascii="Times New Roman" w:hAnsi="Times New Roman" w:cs="Times New Roman"/>
          <w:bCs/>
          <w:noProof/>
          <w:sz w:val="28"/>
          <w:szCs w:val="28"/>
          <w:lang w:val="en-US"/>
        </w:rPr>
        <mc:AlternateContent>
          <mc:Choice Requires="wps">
            <w:drawing>
              <wp:anchor distT="0" distB="0" distL="114300" distR="114300" simplePos="0" relativeHeight="251718656" behindDoc="0" locked="0" layoutInCell="1" allowOverlap="1" wp14:anchorId="5E5DBBB1" wp14:editId="4DF694BA">
                <wp:simplePos x="0" y="0"/>
                <wp:positionH relativeFrom="column">
                  <wp:posOffset>-2569</wp:posOffset>
                </wp:positionH>
                <wp:positionV relativeFrom="paragraph">
                  <wp:posOffset>37872</wp:posOffset>
                </wp:positionV>
                <wp:extent cx="5424756" cy="0"/>
                <wp:effectExtent l="0" t="0" r="24130" b="19050"/>
                <wp:wrapNone/>
                <wp:docPr id="9" name="Straight Connector 9"/>
                <wp:cNvGraphicFramePr/>
                <a:graphic xmlns:a="http://schemas.openxmlformats.org/drawingml/2006/main">
                  <a:graphicData uri="http://schemas.microsoft.com/office/word/2010/wordprocessingShape">
                    <wps:wsp>
                      <wps:cNvCnPr/>
                      <wps:spPr>
                        <a:xfrm flipV="1">
                          <a:off x="0" y="0"/>
                          <a:ext cx="5424756"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67C2EC4" id="Straight Connector 9" o:spid="_x0000_s1026" style="position:absolute;flip:y;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pt,3pt" to="426.95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" strokecolor="black [3200]" strokeweight="1.5pt">
                <v:stroke joinstyle="miter"/>
              </v:line>
            </w:pict>
          </mc:Fallback>
        </mc:AlternateContent>
      </w:r>
    </w:p>
    <w:p w14:paraId="31F9F27B" w14:textId="1A7095CA" w:rsidR="00401B71" w:rsidRPr="006432FB" w:rsidRDefault="00401B71" w:rsidP="009635E0">
      <w:pPr>
        <w:pBdr>
          <w:bottom w:val="single" w:sz="12" w:space="0" w:color="auto"/>
        </w:pBdr>
        <w:autoSpaceDE w:val="0"/>
        <w:autoSpaceDN w:val="0"/>
        <w:adjustRightInd w:val="0"/>
        <w:rPr>
          <w:rFonts w:ascii="Times New Roman" w:hAnsi="Times New Roman" w:cs="Times New Roman"/>
          <w:bCs/>
          <w:sz w:val="28"/>
          <w:szCs w:val="28"/>
          <w:lang w:val="en-US"/>
        </w:rPr>
      </w:pPr>
    </w:p>
    <w:p w14:paraId="5CD834B2"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6D6A6C99"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6D524EA" w14:textId="06C168B4"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59F5FE3F" w14:textId="5568DC98"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D279D8A"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3D38B22" w14:textId="6CC3CED9"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658D3C37" w14:textId="31805F94"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64BF1E7" w14:textId="7777777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5A8C28A5" w14:textId="4856C697"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E003A5A" w14:textId="37F7988D"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9CB648F" w14:textId="450638F0"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ADDC84D" w14:textId="0FBEF9B0"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959D94F" w14:textId="21A9486B"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6F29367" w14:textId="7D79A42E" w:rsidR="00401B71" w:rsidRDefault="00401B71"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16302CE4" w14:textId="723B0566"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5136F294" w14:textId="0211C8CF"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4050A1B" w14:textId="02FA7B5B"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10618EB2" w14:textId="77777777"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9ABF0D3" w14:textId="20C8B694"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4427DEF" w14:textId="455B6090"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5E604E7" w14:textId="79EDFEDB"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0456EBE9" w14:textId="515FA468"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15A502E5" w14:textId="19B263AE"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28D0A193" w14:textId="77777777" w:rsidR="002811B3" w:rsidRDefault="002811B3"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766CB5F9" w14:textId="455475D0" w:rsidR="006432FB" w:rsidRDefault="006432FB" w:rsidP="009635E0">
      <w:pPr>
        <w:pBdr>
          <w:bottom w:val="single" w:sz="12" w:space="0" w:color="auto"/>
        </w:pBdr>
        <w:autoSpaceDE w:val="0"/>
        <w:autoSpaceDN w:val="0"/>
        <w:adjustRightInd w:val="0"/>
        <w:rPr>
          <w:rFonts w:ascii="Times New Roman" w:hAnsi="Times New Roman" w:cs="Times New Roman"/>
          <w:bCs/>
          <w:sz w:val="24"/>
          <w:szCs w:val="24"/>
          <w:lang w:val="en-US"/>
        </w:rPr>
      </w:pPr>
    </w:p>
    <w:p w14:paraId="4816CC71" w14:textId="38B99F47" w:rsidR="002811B3" w:rsidRDefault="002811B3" w:rsidP="009635E0">
      <w:pPr>
        <w:pBdr>
          <w:bottom w:val="single" w:sz="12" w:space="0" w:color="auto"/>
        </w:pBdr>
        <w:autoSpaceDE w:val="0"/>
        <w:autoSpaceDN w:val="0"/>
        <w:adjustRightInd w:val="0"/>
        <w:rPr>
          <w:rFonts w:ascii="Times New Roman" w:hAnsi="Times New Roman" w:cs="Times New Roman"/>
          <w:bCs/>
          <w:iCs/>
          <w:sz w:val="24"/>
          <w:szCs w:val="24"/>
          <w:lang w:val="en-US"/>
        </w:rPr>
      </w:pPr>
    </w:p>
    <w:p w14:paraId="04AC1AB5" w14:textId="76E55E5A" w:rsidR="009635E0" w:rsidRDefault="00B968F5" w:rsidP="00E10862">
      <w:pPr>
        <w:pBdr>
          <w:bottom w:val="single" w:sz="12" w:space="0" w:color="auto"/>
        </w:pBdr>
        <w:autoSpaceDE w:val="0"/>
        <w:autoSpaceDN w:val="0"/>
        <w:adjustRightInd w:val="0"/>
        <w:jc w:val="center"/>
        <w:rPr>
          <w:rFonts w:ascii="Times New Roman" w:hAnsi="Times New Roman" w:cs="Times New Roman"/>
          <w:bCs/>
          <w:sz w:val="24"/>
          <w:szCs w:val="24"/>
          <w:lang w:val="en-US"/>
        </w:rPr>
      </w:pPr>
      <w:r>
        <w:rPr>
          <w:rFonts w:ascii="Times New Roman" w:hAnsi="Times New Roman" w:cs="Times New Roman"/>
          <w:bCs/>
          <w:noProof/>
          <w:sz w:val="28"/>
          <w:szCs w:val="28"/>
          <w:lang w:val="en-US"/>
        </w:rPr>
        <mc:AlternateContent>
          <mc:Choice Requires="wps">
            <w:drawing>
              <wp:anchor distT="0" distB="0" distL="114300" distR="114300" simplePos="0" relativeHeight="251722752" behindDoc="0" locked="0" layoutInCell="1" allowOverlap="1" wp14:anchorId="0FFB2A50" wp14:editId="30D64FCA">
                <wp:simplePos x="0" y="0"/>
                <wp:positionH relativeFrom="column">
                  <wp:posOffset>-3325</wp:posOffset>
                </wp:positionH>
                <wp:positionV relativeFrom="paragraph">
                  <wp:posOffset>923611</wp:posOffset>
                </wp:positionV>
                <wp:extent cx="5537771" cy="0"/>
                <wp:effectExtent l="0" t="0" r="25400" b="19050"/>
                <wp:wrapNone/>
                <wp:docPr id="19" name="Straight Connector 19"/>
                <wp:cNvGraphicFramePr/>
                <a:graphic xmlns:a="http://schemas.openxmlformats.org/drawingml/2006/main">
                  <a:graphicData uri="http://schemas.microsoft.com/office/word/2010/wordprocessingShape">
                    <wps:wsp>
                      <wps:cNvCnPr/>
                      <wps:spPr>
                        <a:xfrm flipV="1">
                          <a:off x="0" y="0"/>
                          <a:ext cx="5537771"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E69B92" id="Straight Connector 19" o:spid="_x0000_s1026" style="position:absolute;flip: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72.75pt" to="435.8pt,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" strokecolor="black [3200]" strokeweight="1.5pt">
                <v:stroke joinstyle="miter"/>
              </v:line>
            </w:pict>
          </mc:Fallback>
        </mc:AlternateContent>
      </w:r>
      <w:r w:rsidR="002811B3" w:rsidRPr="007612B9">
        <w:rPr>
          <w:b/>
          <w:iCs/>
          <w:noProof/>
          <w:sz w:val="24"/>
          <w:lang w:val="en-US"/>
        </w:rPr>
        <w:drawing>
          <wp:inline distT="0" distB="0" distL="0" distR="0" wp14:anchorId="49811F92" wp14:editId="2D189D63">
            <wp:extent cx="2962275" cy="922020"/>
            <wp:effectExtent l="0" t="0" r="9525" b="0"/>
            <wp:docPr id="30" name="Picture 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ogo, company nam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71441" cy="924873"/>
                    </a:xfrm>
                    <a:prstGeom prst="rect">
                      <a:avLst/>
                    </a:prstGeom>
                  </pic:spPr>
                </pic:pic>
              </a:graphicData>
            </a:graphic>
          </wp:inline>
        </w:drawing>
      </w:r>
    </w:p>
    <w:p w14:paraId="62CBB63B" w14:textId="26EBADBF" w:rsidR="009635E0" w:rsidRDefault="002811B3" w:rsidP="009635E0">
      <w:pPr>
        <w:rPr>
          <w:rFonts w:ascii="Times New Roman" w:hAnsi="Times New Roman" w:cs="Times New Roman"/>
          <w:sz w:val="24"/>
          <w:szCs w:val="24"/>
        </w:rPr>
      </w:pPr>
      <w:r>
        <w:rPr>
          <w:rFonts w:ascii="Times New Roman" w:hAnsi="Times New Roman" w:cs="Times New Roman"/>
          <w:sz w:val="24"/>
          <w:szCs w:val="24"/>
        </w:rPr>
        <w:t xml:space="preserve">Prepared by: </w:t>
      </w:r>
      <w:r w:rsidR="009635E0" w:rsidRPr="006432FB">
        <w:rPr>
          <w:rFonts w:ascii="Times New Roman" w:hAnsi="Times New Roman" w:cs="Times New Roman"/>
          <w:sz w:val="24"/>
          <w:szCs w:val="24"/>
        </w:rPr>
        <w:t xml:space="preserve">Xavier University- Ateneo de Cagayan, </w:t>
      </w:r>
      <w:proofErr w:type="spellStart"/>
      <w:r w:rsidR="009635E0" w:rsidRPr="006432FB">
        <w:rPr>
          <w:rFonts w:ascii="Times New Roman" w:hAnsi="Times New Roman" w:cs="Times New Roman"/>
          <w:sz w:val="24"/>
          <w:szCs w:val="24"/>
        </w:rPr>
        <w:t>E</w:t>
      </w:r>
      <w:r>
        <w:rPr>
          <w:rFonts w:ascii="Times New Roman" w:hAnsi="Times New Roman" w:cs="Times New Roman"/>
          <w:sz w:val="24"/>
          <w:szCs w:val="24"/>
        </w:rPr>
        <w:t>ngg</w:t>
      </w:r>
      <w:proofErr w:type="spellEnd"/>
      <w:r>
        <w:rPr>
          <w:rFonts w:ascii="Times New Roman" w:hAnsi="Times New Roman" w:cs="Times New Roman"/>
          <w:sz w:val="24"/>
          <w:szCs w:val="24"/>
        </w:rPr>
        <w:t>.</w:t>
      </w:r>
      <w:r w:rsidR="009635E0" w:rsidRPr="006432FB">
        <w:rPr>
          <w:rFonts w:ascii="Times New Roman" w:hAnsi="Times New Roman" w:cs="Times New Roman"/>
          <w:sz w:val="24"/>
          <w:szCs w:val="24"/>
        </w:rPr>
        <w:t xml:space="preserve"> Resource Center (XU-ERC)</w:t>
      </w:r>
      <w:r w:rsidR="009635E0">
        <w:rPr>
          <w:rFonts w:ascii="Times New Roman" w:hAnsi="Times New Roman" w:cs="Times New Roman"/>
          <w:sz w:val="24"/>
          <w:szCs w:val="24"/>
        </w:rPr>
        <w:t xml:space="preserve"> </w:t>
      </w:r>
    </w:p>
    <w:p w14:paraId="60F915AF" w14:textId="2739E67C" w:rsidR="002811B3" w:rsidRDefault="009635E0" w:rsidP="009635E0">
      <w:pPr>
        <w:rPr>
          <w:rFonts w:ascii="Times New Roman" w:hAnsi="Times New Roman" w:cs="Times New Roman"/>
          <w:sz w:val="24"/>
          <w:szCs w:val="24"/>
        </w:rPr>
      </w:pPr>
      <w:r>
        <w:rPr>
          <w:rFonts w:ascii="Times New Roman" w:hAnsi="Times New Roman" w:cs="Times New Roman"/>
          <w:sz w:val="24"/>
          <w:szCs w:val="24"/>
        </w:rPr>
        <w:t>Address</w:t>
      </w:r>
      <w:r w:rsidR="002811B3">
        <w:rPr>
          <w:rFonts w:ascii="Times New Roman" w:hAnsi="Times New Roman" w:cs="Times New Roman"/>
          <w:sz w:val="24"/>
          <w:szCs w:val="24"/>
        </w:rPr>
        <w:t xml:space="preserve">: E-302, </w:t>
      </w:r>
      <w:r w:rsidRPr="006432FB">
        <w:rPr>
          <w:rFonts w:ascii="Times New Roman" w:hAnsi="Times New Roman" w:cs="Times New Roman"/>
          <w:sz w:val="24"/>
          <w:szCs w:val="24"/>
        </w:rPr>
        <w:t>ERC office, 3</w:t>
      </w:r>
      <w:r w:rsidRPr="006432FB">
        <w:rPr>
          <w:rFonts w:ascii="Times New Roman" w:hAnsi="Times New Roman" w:cs="Times New Roman"/>
          <w:sz w:val="24"/>
          <w:szCs w:val="24"/>
          <w:vertAlign w:val="superscript"/>
        </w:rPr>
        <w:t>rd</w:t>
      </w:r>
      <w:r w:rsidRPr="006432FB">
        <w:rPr>
          <w:rFonts w:ascii="Times New Roman" w:hAnsi="Times New Roman" w:cs="Times New Roman"/>
          <w:sz w:val="24"/>
          <w:szCs w:val="24"/>
        </w:rPr>
        <w:t xml:space="preserve"> Flr. Engineering Bldg., Xavier University – Ateneo de Cagayan</w:t>
      </w:r>
      <w:r w:rsidR="002811B3">
        <w:rPr>
          <w:rFonts w:ascii="Times New Roman" w:hAnsi="Times New Roman" w:cs="Times New Roman"/>
          <w:sz w:val="24"/>
          <w:szCs w:val="24"/>
        </w:rPr>
        <w:t>, Corrales Avenue, Cagayan de Oro City, Misamis Oriental 9000</w:t>
      </w:r>
      <w:r>
        <w:rPr>
          <w:rFonts w:ascii="Times New Roman" w:hAnsi="Times New Roman" w:cs="Times New Roman"/>
          <w:sz w:val="24"/>
          <w:szCs w:val="24"/>
        </w:rPr>
        <w:tab/>
      </w:r>
    </w:p>
    <w:p w14:paraId="3C1AD38B" w14:textId="4EC1C62C" w:rsidR="009635E0" w:rsidRPr="006432FB" w:rsidRDefault="009635E0" w:rsidP="009635E0">
      <w:pPr>
        <w:rPr>
          <w:rFonts w:ascii="Times New Roman" w:hAnsi="Times New Roman" w:cs="Times New Roman"/>
          <w:sz w:val="24"/>
          <w:szCs w:val="24"/>
        </w:rPr>
      </w:pPr>
      <w:r w:rsidRPr="006432FB">
        <w:rPr>
          <w:rFonts w:ascii="Times New Roman" w:hAnsi="Times New Roman" w:cs="Times New Roman"/>
          <w:sz w:val="24"/>
          <w:szCs w:val="24"/>
        </w:rPr>
        <w:t xml:space="preserve">T: 088 853 9800     E: </w:t>
      </w:r>
      <w:hyperlink r:id="rId12" w:history="1">
        <w:r w:rsidRPr="006432FB">
          <w:rPr>
            <w:rStyle w:val="Hyperlink"/>
            <w:rFonts w:ascii="Times New Roman" w:hAnsi="Times New Roman" w:cs="Times New Roman"/>
            <w:sz w:val="24"/>
            <w:szCs w:val="24"/>
          </w:rPr>
          <w:t>xuerc@xu.edu.ph</w:t>
        </w:r>
      </w:hyperlink>
    </w:p>
    <w:p w14:paraId="6C325ABA" w14:textId="254C1ECE" w:rsidR="009635E0" w:rsidRPr="006432FB" w:rsidRDefault="009635E0" w:rsidP="009635E0">
      <w:pPr>
        <w:rPr>
          <w:rFonts w:ascii="Times New Roman" w:hAnsi="Times New Roman" w:cs="Times New Roman"/>
          <w:sz w:val="24"/>
          <w:szCs w:val="24"/>
        </w:rPr>
      </w:pPr>
    </w:p>
    <w:p w14:paraId="62CF8C9A" w14:textId="67874782" w:rsidR="009635E0" w:rsidRPr="006432FB" w:rsidRDefault="009635E0" w:rsidP="009635E0">
      <w:pPr>
        <w:pBdr>
          <w:bottom w:val="single" w:sz="12" w:space="1" w:color="auto"/>
        </w:pBdr>
        <w:autoSpaceDE w:val="0"/>
        <w:autoSpaceDN w:val="0"/>
        <w:adjustRightInd w:val="0"/>
        <w:jc w:val="both"/>
        <w:rPr>
          <w:rFonts w:ascii="Times New Roman" w:hAnsi="Times New Roman" w:cs="Times New Roman"/>
          <w:bCs/>
          <w:sz w:val="24"/>
          <w:szCs w:val="24"/>
          <w:lang w:val="en-US"/>
        </w:rPr>
      </w:pPr>
      <w:r w:rsidRPr="002811B3">
        <w:rPr>
          <w:rFonts w:ascii="Times New Roman" w:hAnsi="Times New Roman" w:cs="Times New Roman"/>
          <w:b/>
          <w:bCs/>
          <w:sz w:val="24"/>
          <w:szCs w:val="24"/>
          <w:lang w:val="en-US"/>
        </w:rPr>
        <w:t>Investigators:</w:t>
      </w:r>
      <w:r w:rsidRPr="006432FB">
        <w:rPr>
          <w:rFonts w:ascii="Times New Roman" w:hAnsi="Times New Roman" w:cs="Times New Roman"/>
          <w:bCs/>
          <w:sz w:val="24"/>
          <w:szCs w:val="24"/>
          <w:lang w:val="en-US"/>
        </w:rPr>
        <w:t xml:space="preserve">  </w:t>
      </w:r>
      <w:r w:rsidRPr="006432FB">
        <w:rPr>
          <w:rFonts w:ascii="Times New Roman" w:hAnsi="Times New Roman" w:cs="Times New Roman"/>
          <w:bCs/>
          <w:iCs/>
          <w:sz w:val="24"/>
          <w:szCs w:val="24"/>
          <w:lang w:val="en-US"/>
        </w:rPr>
        <w:t xml:space="preserve">Engr. Augustini Ave O. </w:t>
      </w:r>
      <w:proofErr w:type="spellStart"/>
      <w:r w:rsidRPr="006432FB">
        <w:rPr>
          <w:rFonts w:ascii="Times New Roman" w:hAnsi="Times New Roman" w:cs="Times New Roman"/>
          <w:bCs/>
          <w:iCs/>
          <w:sz w:val="24"/>
          <w:szCs w:val="24"/>
          <w:lang w:val="en-US"/>
        </w:rPr>
        <w:t>Paduganan</w:t>
      </w:r>
      <w:proofErr w:type="spellEnd"/>
      <w:r w:rsidRPr="006432FB">
        <w:rPr>
          <w:rFonts w:ascii="Times New Roman" w:hAnsi="Times New Roman" w:cs="Times New Roman"/>
          <w:bCs/>
          <w:iCs/>
          <w:sz w:val="24"/>
          <w:szCs w:val="24"/>
          <w:lang w:val="en-US"/>
        </w:rPr>
        <w:t xml:space="preserve">, </w:t>
      </w:r>
      <w:proofErr w:type="spellStart"/>
      <w:proofErr w:type="gramStart"/>
      <w:r w:rsidRPr="006432FB">
        <w:rPr>
          <w:rFonts w:ascii="Times New Roman" w:hAnsi="Times New Roman" w:cs="Times New Roman"/>
          <w:bCs/>
          <w:iCs/>
          <w:sz w:val="24"/>
          <w:szCs w:val="24"/>
          <w:lang w:val="en-US"/>
        </w:rPr>
        <w:t>EnP</w:t>
      </w:r>
      <w:proofErr w:type="spellEnd"/>
      <w:r w:rsidRPr="006432FB">
        <w:rPr>
          <w:rFonts w:ascii="Times New Roman" w:hAnsi="Times New Roman" w:cs="Times New Roman"/>
          <w:bCs/>
          <w:iCs/>
          <w:sz w:val="24"/>
          <w:szCs w:val="24"/>
          <w:lang w:val="en-US"/>
        </w:rPr>
        <w:t>./</w:t>
      </w:r>
      <w:proofErr w:type="gramEnd"/>
      <w:r w:rsidRPr="006432FB">
        <w:rPr>
          <w:rFonts w:ascii="Times New Roman" w:hAnsi="Times New Roman" w:cs="Times New Roman"/>
          <w:bCs/>
          <w:iCs/>
          <w:sz w:val="24"/>
          <w:szCs w:val="24"/>
          <w:lang w:val="en-US"/>
        </w:rPr>
        <w:t xml:space="preserve">Engr. Jefferson Vallente Jr.,  Engr. Jan Carlos Vincent Arquiza &amp; </w:t>
      </w:r>
      <w:r>
        <w:rPr>
          <w:rFonts w:ascii="Times New Roman" w:hAnsi="Times New Roman" w:cs="Times New Roman"/>
          <w:bCs/>
          <w:iCs/>
          <w:sz w:val="24"/>
          <w:szCs w:val="24"/>
          <w:lang w:val="en-US"/>
        </w:rPr>
        <w:t>Dr. Anabel</w:t>
      </w:r>
      <w:r w:rsidRPr="006432FB">
        <w:rPr>
          <w:rFonts w:ascii="Times New Roman" w:hAnsi="Times New Roman" w:cs="Times New Roman"/>
          <w:bCs/>
          <w:iCs/>
          <w:sz w:val="24"/>
          <w:szCs w:val="24"/>
          <w:lang w:val="en-US"/>
        </w:rPr>
        <w:t xml:space="preserve"> </w:t>
      </w:r>
      <w:proofErr w:type="spellStart"/>
      <w:r w:rsidRPr="006432FB">
        <w:rPr>
          <w:rFonts w:ascii="Times New Roman" w:hAnsi="Times New Roman" w:cs="Times New Roman"/>
          <w:bCs/>
          <w:iCs/>
          <w:sz w:val="24"/>
          <w:szCs w:val="24"/>
          <w:lang w:val="en-US"/>
        </w:rPr>
        <w:t>Abuzo</w:t>
      </w:r>
      <w:proofErr w:type="spellEnd"/>
      <w:r w:rsidRPr="006432FB">
        <w:rPr>
          <w:rFonts w:ascii="Times New Roman" w:hAnsi="Times New Roman" w:cs="Times New Roman"/>
          <w:bCs/>
          <w:iCs/>
          <w:sz w:val="24"/>
          <w:szCs w:val="24"/>
          <w:lang w:val="en-US"/>
        </w:rPr>
        <w:t xml:space="preserve"> </w:t>
      </w:r>
    </w:p>
    <w:p w14:paraId="4F51D3AD" w14:textId="4BCF4082" w:rsidR="009635E0" w:rsidRPr="006432FB" w:rsidRDefault="00B968F5" w:rsidP="009635E0">
      <w:pPr>
        <w:pBdr>
          <w:bottom w:val="single" w:sz="12" w:space="1" w:color="auto"/>
        </w:pBdr>
        <w:autoSpaceDE w:val="0"/>
        <w:autoSpaceDN w:val="0"/>
        <w:adjustRightInd w:val="0"/>
        <w:rPr>
          <w:rFonts w:ascii="Times New Roman" w:hAnsi="Times New Roman" w:cs="Times New Roman"/>
          <w:bCs/>
          <w:iCs/>
          <w:sz w:val="24"/>
          <w:szCs w:val="24"/>
          <w:lang w:val="en-US"/>
        </w:rPr>
      </w:pPr>
      <w:r>
        <w:rPr>
          <w:rFonts w:ascii="Times New Roman" w:hAnsi="Times New Roman" w:cs="Times New Roman"/>
          <w:bCs/>
          <w:noProof/>
          <w:sz w:val="28"/>
          <w:szCs w:val="28"/>
          <w:lang w:val="en-US"/>
        </w:rPr>
        <mc:AlternateContent>
          <mc:Choice Requires="wps">
            <w:drawing>
              <wp:anchor distT="0" distB="0" distL="114300" distR="114300" simplePos="0" relativeHeight="251724800" behindDoc="0" locked="0" layoutInCell="1" allowOverlap="1" wp14:anchorId="3EBBAEAA" wp14:editId="408D4ABE">
                <wp:simplePos x="0" y="0"/>
                <wp:positionH relativeFrom="column">
                  <wp:posOffset>-3325</wp:posOffset>
                </wp:positionH>
                <wp:positionV relativeFrom="paragraph">
                  <wp:posOffset>206546</wp:posOffset>
                </wp:positionV>
                <wp:extent cx="5506948" cy="0"/>
                <wp:effectExtent l="0" t="0" r="36830" b="19050"/>
                <wp:wrapNone/>
                <wp:docPr id="22" name="Straight Connector 22"/>
                <wp:cNvGraphicFramePr/>
                <a:graphic xmlns:a="http://schemas.openxmlformats.org/drawingml/2006/main">
                  <a:graphicData uri="http://schemas.microsoft.com/office/word/2010/wordprocessingShape">
                    <wps:wsp>
                      <wps:cNvCnPr/>
                      <wps:spPr>
                        <a:xfrm flipV="1">
                          <a:off x="0" y="0"/>
                          <a:ext cx="550694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DD9EF8" id="Straight Connector 22" o:spid="_x0000_s1026" style="position:absolute;flip:y;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16.25pt" to="433.35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" strokecolor="black [3200]" strokeweight="1.5pt">
                <v:stroke joinstyle="miter"/>
              </v:line>
            </w:pict>
          </mc:Fallback>
        </mc:AlternateContent>
      </w:r>
      <w:r w:rsidR="009635E0" w:rsidRPr="006432FB">
        <w:rPr>
          <w:rFonts w:ascii="Times New Roman" w:hAnsi="Times New Roman" w:cs="Times New Roman"/>
          <w:bCs/>
          <w:sz w:val="24"/>
          <w:szCs w:val="24"/>
          <w:lang w:val="en-US"/>
        </w:rPr>
        <w:t>XU-ERC Admin Assistant:</w:t>
      </w:r>
      <w:r w:rsidR="009635E0" w:rsidRPr="006432FB">
        <w:rPr>
          <w:b/>
          <w:iCs/>
          <w:noProof/>
          <w:sz w:val="24"/>
          <w:szCs w:val="24"/>
          <w:lang w:val="en-US"/>
        </w:rPr>
        <w:t xml:space="preserve">   </w:t>
      </w:r>
      <w:r w:rsidR="009635E0" w:rsidRPr="006432FB">
        <w:rPr>
          <w:rFonts w:ascii="Times New Roman" w:hAnsi="Times New Roman" w:cs="Times New Roman"/>
          <w:bCs/>
          <w:iCs/>
          <w:sz w:val="24"/>
          <w:szCs w:val="24"/>
          <w:lang w:val="en-US"/>
        </w:rPr>
        <w:t>Engr. Pauline Rose P. Pacquiao</w:t>
      </w:r>
    </w:p>
    <w:sdt>
      <w:sdtPr>
        <w:rPr>
          <w:rFonts w:asciiTheme="minorHAnsi" w:eastAsiaTheme="minorHAnsi" w:hAnsiTheme="minorHAnsi" w:cstheme="minorBidi"/>
          <w:color w:val="auto"/>
          <w:sz w:val="22"/>
          <w:szCs w:val="22"/>
          <w:lang w:val="en-PH"/>
        </w:rPr>
        <w:id w:val="-868910019"/>
        <w:docPartObj>
          <w:docPartGallery w:val="Table of Contents"/>
          <w:docPartUnique/>
        </w:docPartObj>
      </w:sdtPr>
      <w:sdtEndPr>
        <w:rPr>
          <w:b/>
          <w:bCs/>
          <w:noProof/>
        </w:rPr>
      </w:sdtEndPr>
      <w:sdtContent>
        <w:p w14:paraId="43429757" w14:textId="151D53FF" w:rsidR="00010398" w:rsidRDefault="00065EE1" w:rsidP="00065EE1">
          <w:pPr>
            <w:pStyle w:val="TOCHeading"/>
            <w:jc w:val="center"/>
          </w:pPr>
          <w:r>
            <w:t xml:space="preserve">Table of </w:t>
          </w:r>
          <w:r w:rsidR="00010398">
            <w:t>Contents</w:t>
          </w:r>
        </w:p>
        <w:p w14:paraId="06F83FA7" w14:textId="3EFC20E8" w:rsidR="00010398" w:rsidRPr="008844E8" w:rsidRDefault="00010398">
          <w:pPr>
            <w:pStyle w:val="TOC1"/>
            <w:rPr>
              <w:rFonts w:ascii="Times New Roman" w:eastAsiaTheme="minorEastAsia" w:hAnsi="Times New Roman" w:cs="Times New Roman"/>
              <w:noProof/>
              <w:lang w:eastAsia="en-PH"/>
            </w:rPr>
          </w:pPr>
          <w:r w:rsidRPr="008844E8">
            <w:rPr>
              <w:rFonts w:ascii="Times New Roman" w:hAnsi="Times New Roman" w:cs="Times New Roman"/>
            </w:rPr>
            <w:fldChar w:fldCharType="begin"/>
          </w:r>
          <w:r w:rsidRPr="008844E8">
            <w:rPr>
              <w:rFonts w:ascii="Times New Roman" w:hAnsi="Times New Roman" w:cs="Times New Roman"/>
            </w:rPr>
            <w:instrText xml:space="preserve"> TOC \o "1-3" \h \z \u </w:instrText>
          </w:r>
          <w:r w:rsidRPr="008844E8">
            <w:rPr>
              <w:rFonts w:ascii="Times New Roman" w:hAnsi="Times New Roman" w:cs="Times New Roman"/>
            </w:rPr>
            <w:fldChar w:fldCharType="separate"/>
          </w:r>
          <w:hyperlink w:anchor="_Toc79947680" w:history="1">
            <w:r w:rsidRPr="008844E8">
              <w:rPr>
                <w:rStyle w:val="Hyperlink"/>
                <w:rFonts w:ascii="Times New Roman" w:hAnsi="Times New Roman" w:cs="Times New Roman"/>
                <w:noProof/>
                <w:lang w:val="en-US"/>
              </w:rPr>
              <w:t>List of Figures</w:t>
            </w:r>
            <w:r w:rsidRPr="008844E8">
              <w:rPr>
                <w:rFonts w:ascii="Times New Roman" w:hAnsi="Times New Roman" w:cs="Times New Roman"/>
                <w:noProof/>
                <w:webHidden/>
              </w:rPr>
              <w:tab/>
            </w:r>
            <w:r w:rsidRPr="008844E8">
              <w:rPr>
                <w:rFonts w:ascii="Times New Roman" w:hAnsi="Times New Roman" w:cs="Times New Roman"/>
                <w:noProof/>
                <w:webHidden/>
              </w:rPr>
              <w:fldChar w:fldCharType="begin"/>
            </w:r>
            <w:r w:rsidRPr="008844E8">
              <w:rPr>
                <w:rFonts w:ascii="Times New Roman" w:hAnsi="Times New Roman" w:cs="Times New Roman"/>
                <w:noProof/>
                <w:webHidden/>
              </w:rPr>
              <w:instrText xml:space="preserve"> PAGEREF _Toc79947680 \h </w:instrText>
            </w:r>
            <w:r w:rsidRPr="008844E8">
              <w:rPr>
                <w:rFonts w:ascii="Times New Roman" w:hAnsi="Times New Roman" w:cs="Times New Roman"/>
                <w:noProof/>
                <w:webHidden/>
              </w:rPr>
            </w:r>
            <w:r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4</w:t>
            </w:r>
            <w:r w:rsidRPr="008844E8">
              <w:rPr>
                <w:rFonts w:ascii="Times New Roman" w:hAnsi="Times New Roman" w:cs="Times New Roman"/>
                <w:noProof/>
                <w:webHidden/>
              </w:rPr>
              <w:fldChar w:fldCharType="end"/>
            </w:r>
          </w:hyperlink>
        </w:p>
        <w:p w14:paraId="7CAE8CCE" w14:textId="04447E7D" w:rsidR="00010398" w:rsidRPr="008844E8" w:rsidRDefault="00AA2359">
          <w:pPr>
            <w:pStyle w:val="TOC1"/>
            <w:rPr>
              <w:rFonts w:ascii="Times New Roman" w:eastAsiaTheme="minorEastAsia" w:hAnsi="Times New Roman" w:cs="Times New Roman"/>
              <w:noProof/>
              <w:lang w:eastAsia="en-PH"/>
            </w:rPr>
          </w:pPr>
          <w:hyperlink w:anchor="_Toc79947681" w:history="1">
            <w:r w:rsidR="00010398" w:rsidRPr="008844E8">
              <w:rPr>
                <w:rStyle w:val="Hyperlink"/>
                <w:rFonts w:ascii="Times New Roman" w:hAnsi="Times New Roman" w:cs="Times New Roman"/>
                <w:noProof/>
                <w:lang w:val="en-US"/>
              </w:rPr>
              <w:t>1</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Executive Summary and Methodology</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81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5</w:t>
            </w:r>
            <w:r w:rsidR="00010398" w:rsidRPr="008844E8">
              <w:rPr>
                <w:rFonts w:ascii="Times New Roman" w:hAnsi="Times New Roman" w:cs="Times New Roman"/>
                <w:noProof/>
                <w:webHidden/>
              </w:rPr>
              <w:fldChar w:fldCharType="end"/>
            </w:r>
          </w:hyperlink>
        </w:p>
        <w:p w14:paraId="4F5CC24E" w14:textId="0E52E7C7" w:rsidR="00010398" w:rsidRPr="008844E8" w:rsidRDefault="00AA2359">
          <w:pPr>
            <w:pStyle w:val="TOC2"/>
            <w:tabs>
              <w:tab w:val="left" w:pos="880"/>
              <w:tab w:val="right" w:leader="dot" w:pos="8659"/>
            </w:tabs>
            <w:rPr>
              <w:rFonts w:ascii="Times New Roman" w:hAnsi="Times New Roman"/>
              <w:noProof/>
              <w:lang w:val="en-PH" w:eastAsia="en-PH"/>
            </w:rPr>
          </w:pPr>
          <w:hyperlink w:anchor="_Toc79947682" w:history="1">
            <w:r w:rsidR="00010398" w:rsidRPr="008844E8">
              <w:rPr>
                <w:rStyle w:val="Hyperlink"/>
                <w:rFonts w:ascii="Times New Roman" w:hAnsi="Times New Roman"/>
                <w:noProof/>
              </w:rPr>
              <w:t>1.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Primary Data.</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2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5</w:t>
            </w:r>
            <w:r w:rsidR="00010398" w:rsidRPr="008844E8">
              <w:rPr>
                <w:rFonts w:ascii="Times New Roman" w:hAnsi="Times New Roman"/>
                <w:noProof/>
                <w:webHidden/>
              </w:rPr>
              <w:fldChar w:fldCharType="end"/>
            </w:r>
          </w:hyperlink>
        </w:p>
        <w:p w14:paraId="349713C3" w14:textId="147618D4" w:rsidR="00010398" w:rsidRPr="008844E8" w:rsidRDefault="00AA2359">
          <w:pPr>
            <w:pStyle w:val="TOC2"/>
            <w:tabs>
              <w:tab w:val="left" w:pos="880"/>
              <w:tab w:val="right" w:leader="dot" w:pos="8659"/>
            </w:tabs>
            <w:rPr>
              <w:rFonts w:ascii="Times New Roman" w:hAnsi="Times New Roman"/>
              <w:noProof/>
              <w:lang w:val="en-PH" w:eastAsia="en-PH"/>
            </w:rPr>
          </w:pPr>
          <w:hyperlink w:anchor="_Toc79947683" w:history="1">
            <w:r w:rsidR="00010398" w:rsidRPr="008844E8">
              <w:rPr>
                <w:rStyle w:val="Hyperlink"/>
                <w:rFonts w:ascii="Times New Roman" w:hAnsi="Times New Roman"/>
                <w:noProof/>
              </w:rPr>
              <w:t>1.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Secondary Data.</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3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8</w:t>
            </w:r>
            <w:r w:rsidR="00010398" w:rsidRPr="008844E8">
              <w:rPr>
                <w:rFonts w:ascii="Times New Roman" w:hAnsi="Times New Roman"/>
                <w:noProof/>
                <w:webHidden/>
              </w:rPr>
              <w:fldChar w:fldCharType="end"/>
            </w:r>
          </w:hyperlink>
        </w:p>
        <w:p w14:paraId="22DDE91F" w14:textId="3FF7BBDF" w:rsidR="00010398" w:rsidRPr="008844E8" w:rsidRDefault="00AA2359">
          <w:pPr>
            <w:pStyle w:val="TOC2"/>
            <w:tabs>
              <w:tab w:val="left" w:pos="880"/>
              <w:tab w:val="right" w:leader="dot" w:pos="8659"/>
            </w:tabs>
            <w:rPr>
              <w:rFonts w:ascii="Times New Roman" w:hAnsi="Times New Roman"/>
              <w:noProof/>
              <w:lang w:val="en-PH" w:eastAsia="en-PH"/>
            </w:rPr>
          </w:pPr>
          <w:hyperlink w:anchor="_Toc79947684" w:history="1">
            <w:r w:rsidR="00010398" w:rsidRPr="008844E8">
              <w:rPr>
                <w:rStyle w:val="Hyperlink"/>
                <w:rFonts w:ascii="Times New Roman" w:hAnsi="Times New Roman"/>
                <w:noProof/>
              </w:rPr>
              <w:t>1.3</w:t>
            </w:r>
            <w:r w:rsidR="00010398" w:rsidRPr="008844E8">
              <w:rPr>
                <w:rFonts w:ascii="Times New Roman" w:hAnsi="Times New Roman"/>
                <w:noProof/>
                <w:lang w:val="en-PH" w:eastAsia="en-PH"/>
              </w:rPr>
              <w:tab/>
            </w:r>
            <w:r w:rsidR="00010398" w:rsidRPr="008844E8">
              <w:rPr>
                <w:rStyle w:val="Hyperlink"/>
                <w:rFonts w:ascii="Times New Roman" w:hAnsi="Times New Roman"/>
                <w:noProof/>
              </w:rPr>
              <w:t>Data Output.</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4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8</w:t>
            </w:r>
            <w:r w:rsidR="00010398" w:rsidRPr="008844E8">
              <w:rPr>
                <w:rFonts w:ascii="Times New Roman" w:hAnsi="Times New Roman"/>
                <w:noProof/>
                <w:webHidden/>
              </w:rPr>
              <w:fldChar w:fldCharType="end"/>
            </w:r>
          </w:hyperlink>
        </w:p>
        <w:p w14:paraId="36451677" w14:textId="7D517C1B" w:rsidR="00010398" w:rsidRPr="008844E8" w:rsidRDefault="00AA2359">
          <w:pPr>
            <w:pStyle w:val="TOC1"/>
            <w:rPr>
              <w:rFonts w:ascii="Times New Roman" w:eastAsiaTheme="minorEastAsia" w:hAnsi="Times New Roman" w:cs="Times New Roman"/>
              <w:noProof/>
              <w:lang w:eastAsia="en-PH"/>
            </w:rPr>
          </w:pPr>
          <w:hyperlink w:anchor="_Toc79947685" w:history="1">
            <w:r w:rsidR="00010398" w:rsidRPr="008844E8">
              <w:rPr>
                <w:rStyle w:val="Hyperlink"/>
                <w:rFonts w:ascii="Times New Roman" w:hAnsi="Times New Roman" w:cs="Times New Roman"/>
                <w:noProof/>
                <w:lang w:val="en-US"/>
              </w:rPr>
              <w:t>2</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PROJECT BACKGROUND</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85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9</w:t>
            </w:r>
            <w:r w:rsidR="00010398" w:rsidRPr="008844E8">
              <w:rPr>
                <w:rFonts w:ascii="Times New Roman" w:hAnsi="Times New Roman" w:cs="Times New Roman"/>
                <w:noProof/>
                <w:webHidden/>
              </w:rPr>
              <w:fldChar w:fldCharType="end"/>
            </w:r>
          </w:hyperlink>
        </w:p>
        <w:p w14:paraId="137BA2A8" w14:textId="06EC5B1A" w:rsidR="00010398" w:rsidRPr="008844E8" w:rsidRDefault="00AA2359">
          <w:pPr>
            <w:pStyle w:val="TOC2"/>
            <w:tabs>
              <w:tab w:val="left" w:pos="880"/>
              <w:tab w:val="right" w:leader="dot" w:pos="8659"/>
            </w:tabs>
            <w:rPr>
              <w:rFonts w:ascii="Times New Roman" w:hAnsi="Times New Roman"/>
              <w:noProof/>
              <w:lang w:val="en-PH" w:eastAsia="en-PH"/>
            </w:rPr>
          </w:pPr>
          <w:hyperlink w:anchor="_Toc79947686" w:history="1">
            <w:r w:rsidR="00010398" w:rsidRPr="008844E8">
              <w:rPr>
                <w:rStyle w:val="Hyperlink"/>
                <w:rFonts w:ascii="Times New Roman" w:hAnsi="Times New Roman"/>
                <w:noProof/>
              </w:rPr>
              <w:t>2.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Hydroelectric Power Plant operation of First Gen</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6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9</w:t>
            </w:r>
            <w:r w:rsidR="00010398" w:rsidRPr="008844E8">
              <w:rPr>
                <w:rFonts w:ascii="Times New Roman" w:hAnsi="Times New Roman"/>
                <w:noProof/>
                <w:webHidden/>
              </w:rPr>
              <w:fldChar w:fldCharType="end"/>
            </w:r>
          </w:hyperlink>
        </w:p>
        <w:p w14:paraId="091BCF31" w14:textId="3C4D261A" w:rsidR="00010398" w:rsidRPr="008844E8" w:rsidRDefault="00AA2359">
          <w:pPr>
            <w:pStyle w:val="TOC2"/>
            <w:tabs>
              <w:tab w:val="left" w:pos="880"/>
              <w:tab w:val="right" w:leader="dot" w:pos="8659"/>
            </w:tabs>
            <w:rPr>
              <w:rFonts w:ascii="Times New Roman" w:hAnsi="Times New Roman"/>
              <w:noProof/>
              <w:lang w:val="en-PH" w:eastAsia="en-PH"/>
            </w:rPr>
          </w:pPr>
          <w:hyperlink w:anchor="_Toc79947687" w:history="1">
            <w:r w:rsidR="00010398" w:rsidRPr="008844E8">
              <w:rPr>
                <w:rStyle w:val="Hyperlink"/>
                <w:rFonts w:ascii="Times New Roman" w:hAnsi="Times New Roman"/>
                <w:noProof/>
              </w:rPr>
              <w:t>2.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Tagoloan River Basin Profile</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7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9</w:t>
            </w:r>
            <w:r w:rsidR="00010398" w:rsidRPr="008844E8">
              <w:rPr>
                <w:rFonts w:ascii="Times New Roman" w:hAnsi="Times New Roman"/>
                <w:noProof/>
                <w:webHidden/>
              </w:rPr>
              <w:fldChar w:fldCharType="end"/>
            </w:r>
          </w:hyperlink>
        </w:p>
        <w:p w14:paraId="0AE83B35" w14:textId="14DD130C" w:rsidR="00010398" w:rsidRPr="008844E8" w:rsidRDefault="00AA2359">
          <w:pPr>
            <w:pStyle w:val="TOC2"/>
            <w:tabs>
              <w:tab w:val="left" w:pos="880"/>
              <w:tab w:val="right" w:leader="dot" w:pos="8659"/>
            </w:tabs>
            <w:rPr>
              <w:rFonts w:ascii="Times New Roman" w:hAnsi="Times New Roman"/>
              <w:noProof/>
              <w:lang w:val="en-PH" w:eastAsia="en-PH"/>
            </w:rPr>
          </w:pPr>
          <w:hyperlink w:anchor="_Toc79947688" w:history="1">
            <w:r w:rsidR="00010398" w:rsidRPr="008844E8">
              <w:rPr>
                <w:rStyle w:val="Hyperlink"/>
                <w:rFonts w:ascii="Times New Roman" w:hAnsi="Times New Roman"/>
                <w:noProof/>
              </w:rPr>
              <w:t>2.3</w:t>
            </w:r>
            <w:r w:rsidR="00010398" w:rsidRPr="008844E8">
              <w:rPr>
                <w:rFonts w:ascii="Times New Roman" w:hAnsi="Times New Roman"/>
                <w:noProof/>
                <w:lang w:val="en-PH" w:eastAsia="en-PH"/>
              </w:rPr>
              <w:tab/>
            </w:r>
            <w:r w:rsidR="00010398" w:rsidRPr="008844E8">
              <w:rPr>
                <w:rStyle w:val="Hyperlink"/>
                <w:rFonts w:ascii="Times New Roman" w:hAnsi="Times New Roman"/>
                <w:noProof/>
              </w:rPr>
              <w:t>Pina-anan River</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88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1</w:t>
            </w:r>
            <w:r w:rsidR="00010398" w:rsidRPr="008844E8">
              <w:rPr>
                <w:rFonts w:ascii="Times New Roman" w:hAnsi="Times New Roman"/>
                <w:noProof/>
                <w:webHidden/>
              </w:rPr>
              <w:fldChar w:fldCharType="end"/>
            </w:r>
          </w:hyperlink>
        </w:p>
        <w:p w14:paraId="0A3420C5" w14:textId="5D2DA2AB" w:rsidR="00010398" w:rsidRPr="008844E8" w:rsidRDefault="00AA2359">
          <w:pPr>
            <w:pStyle w:val="TOC1"/>
            <w:rPr>
              <w:rFonts w:ascii="Times New Roman" w:eastAsiaTheme="minorEastAsia" w:hAnsi="Times New Roman" w:cs="Times New Roman"/>
              <w:noProof/>
              <w:lang w:eastAsia="en-PH"/>
            </w:rPr>
          </w:pPr>
          <w:hyperlink w:anchor="_Toc79947689" w:history="1">
            <w:r w:rsidR="00010398" w:rsidRPr="008844E8">
              <w:rPr>
                <w:rStyle w:val="Hyperlink"/>
                <w:rFonts w:ascii="Times New Roman" w:hAnsi="Times New Roman" w:cs="Times New Roman"/>
                <w:noProof/>
                <w:lang w:val="en-US"/>
              </w:rPr>
              <w:t>3</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Meteorological and Hydrological Profiles</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89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14</w:t>
            </w:r>
            <w:r w:rsidR="00010398" w:rsidRPr="008844E8">
              <w:rPr>
                <w:rFonts w:ascii="Times New Roman" w:hAnsi="Times New Roman" w:cs="Times New Roman"/>
                <w:noProof/>
                <w:webHidden/>
              </w:rPr>
              <w:fldChar w:fldCharType="end"/>
            </w:r>
          </w:hyperlink>
        </w:p>
        <w:p w14:paraId="0CD9E81B" w14:textId="69D43347" w:rsidR="00010398" w:rsidRPr="008844E8" w:rsidRDefault="00AA2359">
          <w:pPr>
            <w:pStyle w:val="TOC2"/>
            <w:tabs>
              <w:tab w:val="left" w:pos="880"/>
              <w:tab w:val="right" w:leader="dot" w:pos="8659"/>
            </w:tabs>
            <w:rPr>
              <w:rFonts w:ascii="Times New Roman" w:hAnsi="Times New Roman"/>
              <w:noProof/>
              <w:lang w:val="en-PH" w:eastAsia="en-PH"/>
            </w:rPr>
          </w:pPr>
          <w:hyperlink w:anchor="_Toc79947690" w:history="1">
            <w:r w:rsidR="00010398" w:rsidRPr="008844E8">
              <w:rPr>
                <w:rStyle w:val="Hyperlink"/>
                <w:rFonts w:ascii="Times New Roman" w:hAnsi="Times New Roman"/>
                <w:noProof/>
              </w:rPr>
              <w:t>3.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Meteorological Data Profile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0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4</w:t>
            </w:r>
            <w:r w:rsidR="00010398" w:rsidRPr="008844E8">
              <w:rPr>
                <w:rFonts w:ascii="Times New Roman" w:hAnsi="Times New Roman"/>
                <w:noProof/>
                <w:webHidden/>
              </w:rPr>
              <w:fldChar w:fldCharType="end"/>
            </w:r>
          </w:hyperlink>
        </w:p>
        <w:p w14:paraId="1EAA12AD" w14:textId="437D8777" w:rsidR="00010398" w:rsidRPr="008844E8" w:rsidRDefault="00AA2359">
          <w:pPr>
            <w:pStyle w:val="TOC2"/>
            <w:tabs>
              <w:tab w:val="left" w:pos="880"/>
              <w:tab w:val="right" w:leader="dot" w:pos="8659"/>
            </w:tabs>
            <w:rPr>
              <w:rFonts w:ascii="Times New Roman" w:hAnsi="Times New Roman"/>
              <w:noProof/>
              <w:lang w:val="en-PH" w:eastAsia="en-PH"/>
            </w:rPr>
          </w:pPr>
          <w:hyperlink w:anchor="_Toc79947691" w:history="1">
            <w:r w:rsidR="00010398" w:rsidRPr="008844E8">
              <w:rPr>
                <w:rStyle w:val="Hyperlink"/>
                <w:rFonts w:ascii="Times New Roman" w:hAnsi="Times New Roman"/>
                <w:noProof/>
              </w:rPr>
              <w:t>3.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Rainfall-water level Profile.</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1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5</w:t>
            </w:r>
            <w:r w:rsidR="00010398" w:rsidRPr="008844E8">
              <w:rPr>
                <w:rFonts w:ascii="Times New Roman" w:hAnsi="Times New Roman"/>
                <w:noProof/>
                <w:webHidden/>
              </w:rPr>
              <w:fldChar w:fldCharType="end"/>
            </w:r>
          </w:hyperlink>
        </w:p>
        <w:p w14:paraId="7D9B3988" w14:textId="64412F0A" w:rsidR="00010398" w:rsidRPr="008844E8" w:rsidRDefault="00AA2359">
          <w:pPr>
            <w:pStyle w:val="TOC1"/>
            <w:rPr>
              <w:rFonts w:ascii="Times New Roman" w:eastAsiaTheme="minorEastAsia" w:hAnsi="Times New Roman" w:cs="Times New Roman"/>
              <w:noProof/>
              <w:lang w:eastAsia="en-PH"/>
            </w:rPr>
          </w:pPr>
          <w:hyperlink w:anchor="_Toc79947692" w:history="1">
            <w:r w:rsidR="00010398" w:rsidRPr="008844E8">
              <w:rPr>
                <w:rStyle w:val="Hyperlink"/>
                <w:rFonts w:ascii="Times New Roman" w:hAnsi="Times New Roman" w:cs="Times New Roman"/>
                <w:noProof/>
                <w:lang w:val="en-US"/>
              </w:rPr>
              <w:t>4</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noProof/>
                <w:lang w:val="en-US"/>
              </w:rPr>
              <w:t>Rating Curve Analysis</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92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15</w:t>
            </w:r>
            <w:r w:rsidR="00010398" w:rsidRPr="008844E8">
              <w:rPr>
                <w:rFonts w:ascii="Times New Roman" w:hAnsi="Times New Roman" w:cs="Times New Roman"/>
                <w:noProof/>
                <w:webHidden/>
              </w:rPr>
              <w:fldChar w:fldCharType="end"/>
            </w:r>
          </w:hyperlink>
        </w:p>
        <w:p w14:paraId="46FB0992" w14:textId="7BF2C704" w:rsidR="00010398" w:rsidRPr="008844E8" w:rsidRDefault="00AA2359">
          <w:pPr>
            <w:pStyle w:val="TOC2"/>
            <w:tabs>
              <w:tab w:val="left" w:pos="880"/>
              <w:tab w:val="right" w:leader="dot" w:pos="8659"/>
            </w:tabs>
            <w:rPr>
              <w:rFonts w:ascii="Times New Roman" w:hAnsi="Times New Roman"/>
              <w:noProof/>
              <w:lang w:val="en-PH" w:eastAsia="en-PH"/>
            </w:rPr>
          </w:pPr>
          <w:hyperlink w:anchor="_Toc79947693" w:history="1">
            <w:r w:rsidR="00010398" w:rsidRPr="008844E8">
              <w:rPr>
                <w:rStyle w:val="Hyperlink"/>
                <w:rFonts w:ascii="Times New Roman" w:hAnsi="Times New Roman"/>
                <w:noProof/>
              </w:rPr>
              <w:t>4.1</w:t>
            </w:r>
            <w:r w:rsidR="00010398" w:rsidRPr="008844E8">
              <w:rPr>
                <w:rFonts w:ascii="Times New Roman" w:hAnsi="Times New Roman"/>
                <w:noProof/>
                <w:lang w:val="en-PH" w:eastAsia="en-PH"/>
              </w:rPr>
              <w:tab/>
            </w:r>
            <w:r w:rsidR="00010398" w:rsidRPr="008844E8">
              <w:rPr>
                <w:rStyle w:val="Hyperlink"/>
                <w:rFonts w:ascii="Times New Roman" w:hAnsi="Times New Roman"/>
                <w:noProof/>
              </w:rPr>
              <w:t>Rating Curve Analysi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3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5</w:t>
            </w:r>
            <w:r w:rsidR="00010398" w:rsidRPr="008844E8">
              <w:rPr>
                <w:rFonts w:ascii="Times New Roman" w:hAnsi="Times New Roman"/>
                <w:noProof/>
                <w:webHidden/>
              </w:rPr>
              <w:fldChar w:fldCharType="end"/>
            </w:r>
          </w:hyperlink>
        </w:p>
        <w:p w14:paraId="27AB06EC" w14:textId="7CD141B4" w:rsidR="00010398" w:rsidRPr="008844E8" w:rsidRDefault="00AA2359">
          <w:pPr>
            <w:pStyle w:val="TOC2"/>
            <w:tabs>
              <w:tab w:val="left" w:pos="880"/>
              <w:tab w:val="right" w:leader="dot" w:pos="8659"/>
            </w:tabs>
            <w:rPr>
              <w:rFonts w:ascii="Times New Roman" w:hAnsi="Times New Roman"/>
              <w:noProof/>
              <w:lang w:val="en-PH" w:eastAsia="en-PH"/>
            </w:rPr>
          </w:pPr>
          <w:hyperlink w:anchor="_Toc79947694" w:history="1">
            <w:r w:rsidR="00010398" w:rsidRPr="008844E8">
              <w:rPr>
                <w:rStyle w:val="Hyperlink"/>
                <w:rFonts w:ascii="Times New Roman" w:hAnsi="Times New Roman"/>
                <w:noProof/>
              </w:rPr>
              <w:t>4.2</w:t>
            </w:r>
            <w:r w:rsidR="00010398" w:rsidRPr="008844E8">
              <w:rPr>
                <w:rFonts w:ascii="Times New Roman" w:hAnsi="Times New Roman"/>
                <w:noProof/>
                <w:lang w:val="en-PH" w:eastAsia="en-PH"/>
              </w:rPr>
              <w:tab/>
            </w:r>
            <w:r w:rsidR="00010398" w:rsidRPr="008844E8">
              <w:rPr>
                <w:rStyle w:val="Hyperlink"/>
                <w:rFonts w:ascii="Times New Roman" w:hAnsi="Times New Roman"/>
                <w:noProof/>
              </w:rPr>
              <w:t>Rating Curve Theoretical Analysi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4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17</w:t>
            </w:r>
            <w:r w:rsidR="00010398" w:rsidRPr="008844E8">
              <w:rPr>
                <w:rFonts w:ascii="Times New Roman" w:hAnsi="Times New Roman"/>
                <w:noProof/>
                <w:webHidden/>
              </w:rPr>
              <w:fldChar w:fldCharType="end"/>
            </w:r>
          </w:hyperlink>
        </w:p>
        <w:p w14:paraId="67356040" w14:textId="63D9B7AF" w:rsidR="00010398" w:rsidRPr="008844E8" w:rsidRDefault="00AA2359">
          <w:pPr>
            <w:pStyle w:val="TOC2"/>
            <w:tabs>
              <w:tab w:val="left" w:pos="880"/>
              <w:tab w:val="right" w:leader="dot" w:pos="8659"/>
            </w:tabs>
            <w:rPr>
              <w:rFonts w:ascii="Times New Roman" w:hAnsi="Times New Roman"/>
              <w:noProof/>
              <w:lang w:val="en-PH" w:eastAsia="en-PH"/>
            </w:rPr>
          </w:pPr>
          <w:hyperlink w:anchor="_Toc79947695" w:history="1">
            <w:r w:rsidR="00010398" w:rsidRPr="008844E8">
              <w:rPr>
                <w:rStyle w:val="Hyperlink"/>
                <w:rFonts w:ascii="Times New Roman" w:hAnsi="Times New Roman"/>
                <w:noProof/>
              </w:rPr>
              <w:t>4.3</w:t>
            </w:r>
            <w:r w:rsidR="00010398" w:rsidRPr="008844E8">
              <w:rPr>
                <w:rFonts w:ascii="Times New Roman" w:hAnsi="Times New Roman"/>
                <w:noProof/>
                <w:lang w:val="en-PH" w:eastAsia="en-PH"/>
              </w:rPr>
              <w:tab/>
            </w:r>
            <w:r w:rsidR="00010398" w:rsidRPr="008844E8">
              <w:rPr>
                <w:rStyle w:val="Hyperlink"/>
                <w:rFonts w:ascii="Times New Roman" w:hAnsi="Times New Roman"/>
                <w:noProof/>
              </w:rPr>
              <w:t>Pinan-anan River March to April Hydrographs and Rating Curves</w:t>
            </w:r>
            <w:r w:rsidR="00010398" w:rsidRPr="008844E8">
              <w:rPr>
                <w:rFonts w:ascii="Times New Roman" w:hAnsi="Times New Roman"/>
                <w:noProof/>
                <w:webHidden/>
              </w:rPr>
              <w:tab/>
            </w:r>
            <w:r w:rsidR="00010398" w:rsidRPr="008844E8">
              <w:rPr>
                <w:rFonts w:ascii="Times New Roman" w:hAnsi="Times New Roman"/>
                <w:noProof/>
                <w:webHidden/>
              </w:rPr>
              <w:fldChar w:fldCharType="begin"/>
            </w:r>
            <w:r w:rsidR="00010398" w:rsidRPr="008844E8">
              <w:rPr>
                <w:rFonts w:ascii="Times New Roman" w:hAnsi="Times New Roman"/>
                <w:noProof/>
                <w:webHidden/>
              </w:rPr>
              <w:instrText xml:space="preserve"> PAGEREF _Toc79947695 \h </w:instrText>
            </w:r>
            <w:r w:rsidR="00010398" w:rsidRPr="008844E8">
              <w:rPr>
                <w:rFonts w:ascii="Times New Roman" w:hAnsi="Times New Roman"/>
                <w:noProof/>
                <w:webHidden/>
              </w:rPr>
            </w:r>
            <w:r w:rsidR="00010398" w:rsidRPr="008844E8">
              <w:rPr>
                <w:rFonts w:ascii="Times New Roman" w:hAnsi="Times New Roman"/>
                <w:noProof/>
                <w:webHidden/>
              </w:rPr>
              <w:fldChar w:fldCharType="separate"/>
            </w:r>
            <w:r w:rsidR="008844E8" w:rsidRPr="008844E8">
              <w:rPr>
                <w:rFonts w:ascii="Times New Roman" w:hAnsi="Times New Roman"/>
                <w:noProof/>
                <w:webHidden/>
              </w:rPr>
              <w:t>20</w:t>
            </w:r>
            <w:r w:rsidR="00010398" w:rsidRPr="008844E8">
              <w:rPr>
                <w:rFonts w:ascii="Times New Roman" w:hAnsi="Times New Roman"/>
                <w:noProof/>
                <w:webHidden/>
              </w:rPr>
              <w:fldChar w:fldCharType="end"/>
            </w:r>
          </w:hyperlink>
        </w:p>
        <w:p w14:paraId="05BA7343" w14:textId="75484656" w:rsidR="00010398" w:rsidRPr="008844E8" w:rsidRDefault="00AA2359">
          <w:pPr>
            <w:pStyle w:val="TOC1"/>
            <w:rPr>
              <w:rFonts w:ascii="Times New Roman" w:eastAsiaTheme="minorEastAsia" w:hAnsi="Times New Roman" w:cs="Times New Roman"/>
              <w:noProof/>
              <w:lang w:eastAsia="en-PH"/>
            </w:rPr>
          </w:pPr>
          <w:hyperlink w:anchor="_Toc79947696" w:history="1">
            <w:r w:rsidR="00010398" w:rsidRPr="008844E8">
              <w:rPr>
                <w:rStyle w:val="Hyperlink"/>
                <w:rFonts w:ascii="Times New Roman" w:hAnsi="Times New Roman" w:cs="Times New Roman"/>
                <w:noProof/>
              </w:rPr>
              <w:t>5</w:t>
            </w:r>
            <w:r w:rsidR="00010398" w:rsidRPr="008844E8">
              <w:rPr>
                <w:rFonts w:ascii="Times New Roman" w:eastAsiaTheme="minorEastAsia" w:hAnsi="Times New Roman" w:cs="Times New Roman"/>
                <w:noProof/>
                <w:lang w:eastAsia="en-PH"/>
              </w:rPr>
              <w:tab/>
            </w:r>
            <w:r w:rsidR="00010398" w:rsidRPr="008844E8">
              <w:rPr>
                <w:rStyle w:val="Hyperlink"/>
                <w:rFonts w:ascii="Times New Roman" w:hAnsi="Times New Roman" w:cs="Times New Roman"/>
                <w:bCs/>
                <w:noProof/>
                <w:lang w:val="en-US"/>
              </w:rPr>
              <w:t xml:space="preserve">First </w:t>
            </w:r>
            <w:r w:rsidR="00010398" w:rsidRPr="008844E8">
              <w:rPr>
                <w:rStyle w:val="Hyperlink"/>
                <w:rFonts w:ascii="Times New Roman" w:hAnsi="Times New Roman" w:cs="Times New Roman"/>
                <w:noProof/>
              </w:rPr>
              <w:t>Quarter Report Synthesis:  Limitations and Recommendations</w:t>
            </w:r>
            <w:r w:rsidR="00010398" w:rsidRPr="008844E8">
              <w:rPr>
                <w:rFonts w:ascii="Times New Roman" w:hAnsi="Times New Roman" w:cs="Times New Roman"/>
                <w:noProof/>
                <w:webHidden/>
              </w:rPr>
              <w:tab/>
            </w:r>
            <w:r w:rsidR="00010398" w:rsidRPr="008844E8">
              <w:rPr>
                <w:rFonts w:ascii="Times New Roman" w:hAnsi="Times New Roman" w:cs="Times New Roman"/>
                <w:noProof/>
                <w:webHidden/>
              </w:rPr>
              <w:fldChar w:fldCharType="begin"/>
            </w:r>
            <w:r w:rsidR="00010398" w:rsidRPr="008844E8">
              <w:rPr>
                <w:rFonts w:ascii="Times New Roman" w:hAnsi="Times New Roman" w:cs="Times New Roman"/>
                <w:noProof/>
                <w:webHidden/>
              </w:rPr>
              <w:instrText xml:space="preserve"> PAGEREF _Toc79947696 \h </w:instrText>
            </w:r>
            <w:r w:rsidR="00010398" w:rsidRPr="008844E8">
              <w:rPr>
                <w:rFonts w:ascii="Times New Roman" w:hAnsi="Times New Roman" w:cs="Times New Roman"/>
                <w:noProof/>
                <w:webHidden/>
              </w:rPr>
            </w:r>
            <w:r w:rsidR="00010398" w:rsidRPr="008844E8">
              <w:rPr>
                <w:rFonts w:ascii="Times New Roman" w:hAnsi="Times New Roman" w:cs="Times New Roman"/>
                <w:noProof/>
                <w:webHidden/>
              </w:rPr>
              <w:fldChar w:fldCharType="separate"/>
            </w:r>
            <w:r w:rsidR="008844E8" w:rsidRPr="008844E8">
              <w:rPr>
                <w:rFonts w:ascii="Times New Roman" w:hAnsi="Times New Roman" w:cs="Times New Roman"/>
                <w:noProof/>
                <w:webHidden/>
              </w:rPr>
              <w:t>25</w:t>
            </w:r>
            <w:r w:rsidR="00010398" w:rsidRPr="008844E8">
              <w:rPr>
                <w:rFonts w:ascii="Times New Roman" w:hAnsi="Times New Roman" w:cs="Times New Roman"/>
                <w:noProof/>
                <w:webHidden/>
              </w:rPr>
              <w:fldChar w:fldCharType="end"/>
            </w:r>
          </w:hyperlink>
        </w:p>
        <w:p w14:paraId="6CB4C14A" w14:textId="2B927956" w:rsidR="00010398" w:rsidRDefault="00010398">
          <w:r w:rsidRPr="008844E8">
            <w:rPr>
              <w:rFonts w:ascii="Times New Roman" w:hAnsi="Times New Roman" w:cs="Times New Roman"/>
              <w:b/>
              <w:bCs/>
              <w:noProof/>
            </w:rPr>
            <w:fldChar w:fldCharType="end"/>
          </w:r>
        </w:p>
      </w:sdtContent>
    </w:sdt>
    <w:p w14:paraId="5FF4399C"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5E623D92"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3CC7DD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0A087ACC"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0C6C02D8"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273B6D22"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189A1014"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3980E8D" w14:textId="1999FB38"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347447F" w14:textId="77777777" w:rsidR="00065EE1" w:rsidRDefault="00065EE1" w:rsidP="002811B3">
      <w:pPr>
        <w:autoSpaceDE w:val="0"/>
        <w:autoSpaceDN w:val="0"/>
        <w:adjustRightInd w:val="0"/>
        <w:jc w:val="center"/>
        <w:rPr>
          <w:rFonts w:ascii="Times New Roman" w:hAnsi="Times New Roman" w:cs="Times New Roman"/>
          <w:b/>
          <w:bCs/>
          <w:sz w:val="28"/>
          <w:szCs w:val="28"/>
          <w:lang w:val="en-US"/>
        </w:rPr>
      </w:pPr>
    </w:p>
    <w:p w14:paraId="4A98AB02"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3EAAC8DC"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46FBFD6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17B4959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37438325"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23F04E2B"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1D390F13"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02299540"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50B0FE15"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58BE98D5"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p w14:paraId="693C76D4" w14:textId="77777777" w:rsidR="008844E8" w:rsidRDefault="008844E8" w:rsidP="008844E8">
      <w:pPr>
        <w:pStyle w:val="Heading1"/>
        <w:jc w:val="center"/>
        <w:rPr>
          <w:lang w:val="en-US"/>
        </w:rPr>
      </w:pPr>
      <w:r w:rsidRPr="002811B3">
        <w:rPr>
          <w:lang w:val="en-US"/>
        </w:rPr>
        <w:lastRenderedPageBreak/>
        <w:t>List of Figures</w:t>
      </w:r>
    </w:p>
    <w:p w14:paraId="4CC75F3E" w14:textId="77777777" w:rsidR="00010398" w:rsidRDefault="00010398" w:rsidP="002811B3">
      <w:pPr>
        <w:autoSpaceDE w:val="0"/>
        <w:autoSpaceDN w:val="0"/>
        <w:adjustRightInd w:val="0"/>
        <w:jc w:val="center"/>
        <w:rPr>
          <w:rFonts w:ascii="Times New Roman" w:hAnsi="Times New Roman" w:cs="Times New Roman"/>
          <w:b/>
          <w:bCs/>
          <w:sz w:val="28"/>
          <w:szCs w:val="28"/>
          <w:lang w:val="en-US"/>
        </w:rPr>
      </w:pPr>
    </w:p>
    <w:bookmarkStart w:id="0" w:name="_Toc79947680"/>
    <w:p w14:paraId="04A42BF4" w14:textId="4F3BC0D7" w:rsidR="008844E8" w:rsidRDefault="008844E8">
      <w:pPr>
        <w:pStyle w:val="TableofFigures"/>
        <w:tabs>
          <w:tab w:val="right" w:pos="8659"/>
        </w:tabs>
        <w:rPr>
          <w:rFonts w:eastAsiaTheme="minorEastAsia" w:cstheme="minorBidi"/>
          <w:caps w:val="0"/>
          <w:noProof/>
          <w:sz w:val="22"/>
          <w:szCs w:val="22"/>
          <w:lang w:eastAsia="en-PH"/>
        </w:rPr>
      </w:pPr>
      <w:r>
        <w:rPr>
          <w:lang w:val="en-US"/>
        </w:rPr>
        <w:fldChar w:fldCharType="begin"/>
      </w:r>
      <w:r>
        <w:rPr>
          <w:lang w:val="en-US"/>
        </w:rPr>
        <w:instrText xml:space="preserve"> TOC \h \z \c "Figure" </w:instrText>
      </w:r>
      <w:r>
        <w:rPr>
          <w:lang w:val="en-US"/>
        </w:rPr>
        <w:fldChar w:fldCharType="separate"/>
      </w:r>
      <w:hyperlink w:anchor="_Toc79949019" w:history="1">
        <w:r w:rsidRPr="00B53E35">
          <w:rPr>
            <w:rStyle w:val="Hyperlink"/>
            <w:noProof/>
          </w:rPr>
          <w:t>Figure 1 Framework of the Tagoloan Project Methodology</w:t>
        </w:r>
        <w:r>
          <w:rPr>
            <w:noProof/>
            <w:webHidden/>
          </w:rPr>
          <w:tab/>
        </w:r>
        <w:r>
          <w:rPr>
            <w:noProof/>
            <w:webHidden/>
          </w:rPr>
          <w:fldChar w:fldCharType="begin"/>
        </w:r>
        <w:r>
          <w:rPr>
            <w:noProof/>
            <w:webHidden/>
          </w:rPr>
          <w:instrText xml:space="preserve"> PAGEREF _Toc79949019 \h </w:instrText>
        </w:r>
        <w:r>
          <w:rPr>
            <w:noProof/>
            <w:webHidden/>
          </w:rPr>
        </w:r>
        <w:r>
          <w:rPr>
            <w:noProof/>
            <w:webHidden/>
          </w:rPr>
          <w:fldChar w:fldCharType="separate"/>
        </w:r>
        <w:r>
          <w:rPr>
            <w:noProof/>
            <w:webHidden/>
          </w:rPr>
          <w:t>6</w:t>
        </w:r>
        <w:r>
          <w:rPr>
            <w:noProof/>
            <w:webHidden/>
          </w:rPr>
          <w:fldChar w:fldCharType="end"/>
        </w:r>
      </w:hyperlink>
    </w:p>
    <w:p w14:paraId="2936E451" w14:textId="5E431FBA"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r:id="rId13" w:anchor="_Toc79949020" w:history="1">
        <w:r w:rsidR="008844E8" w:rsidRPr="008844E8">
          <w:rPr>
            <w:rStyle w:val="Hyperlink"/>
            <w:rFonts w:ascii="Times New Roman" w:hAnsi="Times New Roman" w:cs="Times New Roman"/>
            <w:noProof/>
            <w:sz w:val="22"/>
            <w:szCs w:val="22"/>
          </w:rPr>
          <w:t>Figure 2 Sample Flowrate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39E1C580" w14:textId="33ADA4A5"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r:id="rId14" w:anchor="_Toc79949021" w:history="1">
        <w:r w:rsidR="008844E8" w:rsidRPr="008844E8">
          <w:rPr>
            <w:rStyle w:val="Hyperlink"/>
            <w:rFonts w:ascii="Times New Roman" w:hAnsi="Times New Roman" w:cs="Times New Roman"/>
            <w:noProof/>
            <w:sz w:val="22"/>
            <w:szCs w:val="22"/>
          </w:rPr>
          <w:t>Figure 3 River Cross-section Profiles of the Project</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1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2562A3AE" w14:textId="447358AB"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r:id="rId15" w:anchor="_Toc79949022" w:history="1">
        <w:r w:rsidR="008844E8" w:rsidRPr="008844E8">
          <w:rPr>
            <w:rStyle w:val="Hyperlink"/>
            <w:rFonts w:ascii="Times New Roman" w:hAnsi="Times New Roman" w:cs="Times New Roman"/>
            <w:noProof/>
            <w:sz w:val="22"/>
            <w:szCs w:val="22"/>
          </w:rPr>
          <w:t>Figure 4 Sample Flowrate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2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542E1E6E" w14:textId="10BA2130"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r:id="rId16" w:anchor="_Toc79949023" w:history="1">
        <w:r w:rsidR="008844E8" w:rsidRPr="008844E8">
          <w:rPr>
            <w:rStyle w:val="Hyperlink"/>
            <w:rFonts w:ascii="Times New Roman" w:hAnsi="Times New Roman" w:cs="Times New Roman"/>
            <w:noProof/>
            <w:sz w:val="22"/>
            <w:szCs w:val="22"/>
          </w:rPr>
          <w:t>Figure 5 Sample Cross-section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3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7</w:t>
        </w:r>
        <w:r w:rsidR="008844E8" w:rsidRPr="008844E8">
          <w:rPr>
            <w:rFonts w:ascii="Times New Roman" w:hAnsi="Times New Roman" w:cs="Times New Roman"/>
            <w:noProof/>
            <w:webHidden/>
            <w:sz w:val="22"/>
            <w:szCs w:val="22"/>
          </w:rPr>
          <w:fldChar w:fldCharType="end"/>
        </w:r>
      </w:hyperlink>
    </w:p>
    <w:p w14:paraId="08524219" w14:textId="11713A7C"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24" w:history="1">
        <w:r w:rsidR="008844E8" w:rsidRPr="008844E8">
          <w:rPr>
            <w:rStyle w:val="Hyperlink"/>
            <w:rFonts w:ascii="Times New Roman" w:hAnsi="Times New Roman" w:cs="Times New Roman"/>
            <w:noProof/>
            <w:sz w:val="22"/>
            <w:szCs w:val="22"/>
          </w:rPr>
          <w:t>Figure 6 Sample Discharge and Rating Curve Profile (Source: XUERC)</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4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8</w:t>
        </w:r>
        <w:r w:rsidR="008844E8" w:rsidRPr="008844E8">
          <w:rPr>
            <w:rFonts w:ascii="Times New Roman" w:hAnsi="Times New Roman" w:cs="Times New Roman"/>
            <w:noProof/>
            <w:webHidden/>
            <w:sz w:val="22"/>
            <w:szCs w:val="22"/>
          </w:rPr>
          <w:fldChar w:fldCharType="end"/>
        </w:r>
      </w:hyperlink>
    </w:p>
    <w:p w14:paraId="56BE6E48" w14:textId="2D1F71DA"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25" w:history="1">
        <w:r w:rsidR="008844E8" w:rsidRPr="008844E8">
          <w:rPr>
            <w:rStyle w:val="Hyperlink"/>
            <w:rFonts w:ascii="Times New Roman" w:hAnsi="Times New Roman" w:cs="Times New Roman"/>
            <w:noProof/>
            <w:sz w:val="22"/>
            <w:szCs w:val="22"/>
          </w:rPr>
          <w:t>Figure 7 Sample Thematic Map Layer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5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8</w:t>
        </w:r>
        <w:r w:rsidR="008844E8" w:rsidRPr="008844E8">
          <w:rPr>
            <w:rFonts w:ascii="Times New Roman" w:hAnsi="Times New Roman" w:cs="Times New Roman"/>
            <w:noProof/>
            <w:webHidden/>
            <w:sz w:val="22"/>
            <w:szCs w:val="22"/>
          </w:rPr>
          <w:fldChar w:fldCharType="end"/>
        </w:r>
      </w:hyperlink>
    </w:p>
    <w:p w14:paraId="629998A5" w14:textId="01EE3A4C"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26" w:history="1">
        <w:r w:rsidR="008844E8" w:rsidRPr="008844E8">
          <w:rPr>
            <w:rStyle w:val="Hyperlink"/>
            <w:rFonts w:ascii="Times New Roman" w:hAnsi="Times New Roman" w:cs="Times New Roman"/>
            <w:noProof/>
            <w:sz w:val="22"/>
            <w:szCs w:val="22"/>
          </w:rPr>
          <w:t>Figure 8 Sample Maps for the Project</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6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9</w:t>
        </w:r>
        <w:r w:rsidR="008844E8" w:rsidRPr="008844E8">
          <w:rPr>
            <w:rFonts w:ascii="Times New Roman" w:hAnsi="Times New Roman" w:cs="Times New Roman"/>
            <w:noProof/>
            <w:webHidden/>
            <w:sz w:val="22"/>
            <w:szCs w:val="22"/>
          </w:rPr>
          <w:fldChar w:fldCharType="end"/>
        </w:r>
      </w:hyperlink>
    </w:p>
    <w:p w14:paraId="3981DFA3" w14:textId="62502A3B"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27" w:history="1">
        <w:r w:rsidR="008844E8" w:rsidRPr="008844E8">
          <w:rPr>
            <w:rStyle w:val="Hyperlink"/>
            <w:rFonts w:ascii="Times New Roman" w:hAnsi="Times New Roman" w:cs="Times New Roman"/>
            <w:noProof/>
            <w:sz w:val="22"/>
            <w:szCs w:val="22"/>
          </w:rPr>
          <w:t>Figure 9 Location Map of Tagoloan River Basin Source: XUERC (2021)</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7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0</w:t>
        </w:r>
        <w:r w:rsidR="008844E8" w:rsidRPr="008844E8">
          <w:rPr>
            <w:rFonts w:ascii="Times New Roman" w:hAnsi="Times New Roman" w:cs="Times New Roman"/>
            <w:noProof/>
            <w:webHidden/>
            <w:sz w:val="22"/>
            <w:szCs w:val="22"/>
          </w:rPr>
          <w:fldChar w:fldCharType="end"/>
        </w:r>
      </w:hyperlink>
    </w:p>
    <w:p w14:paraId="466D470F" w14:textId="321CC056"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28" w:history="1">
        <w:r w:rsidR="008844E8" w:rsidRPr="008844E8">
          <w:rPr>
            <w:rStyle w:val="Hyperlink"/>
            <w:rFonts w:ascii="Times New Roman" w:hAnsi="Times New Roman" w:cs="Times New Roman"/>
            <w:noProof/>
            <w:sz w:val="22"/>
            <w:szCs w:val="22"/>
          </w:rPr>
          <w:t>Figure 10 Climate Types in the Philippines. Source: Basconcillo et al. (2016)</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8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1</w:t>
        </w:r>
        <w:r w:rsidR="008844E8" w:rsidRPr="008844E8">
          <w:rPr>
            <w:rFonts w:ascii="Times New Roman" w:hAnsi="Times New Roman" w:cs="Times New Roman"/>
            <w:noProof/>
            <w:webHidden/>
            <w:sz w:val="22"/>
            <w:szCs w:val="22"/>
          </w:rPr>
          <w:fldChar w:fldCharType="end"/>
        </w:r>
      </w:hyperlink>
    </w:p>
    <w:p w14:paraId="694BD1EE" w14:textId="368669B1"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29" w:history="1">
        <w:r w:rsidR="008844E8" w:rsidRPr="008844E8">
          <w:rPr>
            <w:rStyle w:val="Hyperlink"/>
            <w:rFonts w:ascii="Times New Roman" w:hAnsi="Times New Roman" w:cs="Times New Roman"/>
            <w:noProof/>
            <w:sz w:val="22"/>
            <w:szCs w:val="22"/>
          </w:rPr>
          <w:t>Figure 11 (Left) Installed telemetry station and (Right) Gauge and Flow measurement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29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2</w:t>
        </w:r>
        <w:r w:rsidR="008844E8" w:rsidRPr="008844E8">
          <w:rPr>
            <w:rFonts w:ascii="Times New Roman" w:hAnsi="Times New Roman" w:cs="Times New Roman"/>
            <w:noProof/>
            <w:webHidden/>
            <w:sz w:val="22"/>
            <w:szCs w:val="22"/>
          </w:rPr>
          <w:fldChar w:fldCharType="end"/>
        </w:r>
      </w:hyperlink>
    </w:p>
    <w:p w14:paraId="1CC17C3E" w14:textId="15D1C660"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0" w:history="1">
        <w:r w:rsidR="008844E8" w:rsidRPr="008844E8">
          <w:rPr>
            <w:rStyle w:val="Hyperlink"/>
            <w:rFonts w:ascii="Times New Roman" w:hAnsi="Times New Roman" w:cs="Times New Roman"/>
            <w:noProof/>
            <w:sz w:val="22"/>
            <w:szCs w:val="22"/>
          </w:rPr>
          <w:t>Figure 12 Telemetry and Flow measurement location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2</w:t>
        </w:r>
        <w:r w:rsidR="008844E8" w:rsidRPr="008844E8">
          <w:rPr>
            <w:rFonts w:ascii="Times New Roman" w:hAnsi="Times New Roman" w:cs="Times New Roman"/>
            <w:noProof/>
            <w:webHidden/>
            <w:sz w:val="22"/>
            <w:szCs w:val="22"/>
          </w:rPr>
          <w:fldChar w:fldCharType="end"/>
        </w:r>
      </w:hyperlink>
    </w:p>
    <w:p w14:paraId="45C815C3" w14:textId="67AE785E"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1" w:history="1">
        <w:r w:rsidR="008844E8" w:rsidRPr="008844E8">
          <w:rPr>
            <w:rStyle w:val="Hyperlink"/>
            <w:rFonts w:ascii="Times New Roman" w:hAnsi="Times New Roman" w:cs="Times New Roman"/>
            <w:noProof/>
            <w:sz w:val="22"/>
            <w:szCs w:val="22"/>
          </w:rPr>
          <w:t>Figure 13 Flow Measurement stations</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1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3</w:t>
        </w:r>
        <w:r w:rsidR="008844E8" w:rsidRPr="008844E8">
          <w:rPr>
            <w:rFonts w:ascii="Times New Roman" w:hAnsi="Times New Roman" w:cs="Times New Roman"/>
            <w:noProof/>
            <w:webHidden/>
            <w:sz w:val="22"/>
            <w:szCs w:val="22"/>
          </w:rPr>
          <w:fldChar w:fldCharType="end"/>
        </w:r>
      </w:hyperlink>
    </w:p>
    <w:p w14:paraId="27F7BF5F" w14:textId="1B0CB250"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2" w:history="1">
        <w:r w:rsidR="008844E8" w:rsidRPr="008844E8">
          <w:rPr>
            <w:rStyle w:val="Hyperlink"/>
            <w:rFonts w:ascii="Times New Roman" w:hAnsi="Times New Roman" w:cs="Times New Roman"/>
            <w:noProof/>
            <w:sz w:val="22"/>
            <w:szCs w:val="22"/>
          </w:rPr>
          <w:t>Figure 14 Pina-anan River Precipitation Profile from January 2020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2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4</w:t>
        </w:r>
        <w:r w:rsidR="008844E8" w:rsidRPr="008844E8">
          <w:rPr>
            <w:rFonts w:ascii="Times New Roman" w:hAnsi="Times New Roman" w:cs="Times New Roman"/>
            <w:noProof/>
            <w:webHidden/>
            <w:sz w:val="22"/>
            <w:szCs w:val="22"/>
          </w:rPr>
          <w:fldChar w:fldCharType="end"/>
        </w:r>
      </w:hyperlink>
    </w:p>
    <w:p w14:paraId="667557B5" w14:textId="307AF0B6"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3" w:history="1">
        <w:r w:rsidR="008844E8" w:rsidRPr="008844E8">
          <w:rPr>
            <w:rStyle w:val="Hyperlink"/>
            <w:rFonts w:ascii="Times New Roman" w:hAnsi="Times New Roman" w:cs="Times New Roman"/>
            <w:noProof/>
            <w:sz w:val="22"/>
            <w:szCs w:val="22"/>
          </w:rPr>
          <w:t>Figure 15 Pina-anan River Water Level Profile (January 2020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3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4</w:t>
        </w:r>
        <w:r w:rsidR="008844E8" w:rsidRPr="008844E8">
          <w:rPr>
            <w:rFonts w:ascii="Times New Roman" w:hAnsi="Times New Roman" w:cs="Times New Roman"/>
            <w:noProof/>
            <w:webHidden/>
            <w:sz w:val="22"/>
            <w:szCs w:val="22"/>
          </w:rPr>
          <w:fldChar w:fldCharType="end"/>
        </w:r>
      </w:hyperlink>
    </w:p>
    <w:p w14:paraId="3EB29D6F" w14:textId="010CFF56"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4" w:history="1">
        <w:r w:rsidR="008844E8" w:rsidRPr="008844E8">
          <w:rPr>
            <w:rStyle w:val="Hyperlink"/>
            <w:rFonts w:ascii="Times New Roman" w:hAnsi="Times New Roman" w:cs="Times New Roman"/>
            <w:noProof/>
            <w:sz w:val="22"/>
            <w:szCs w:val="22"/>
          </w:rPr>
          <w:t>Figure 16 Pinan-anan River Water Level and Precipitation Plot (Jan. 2020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4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5</w:t>
        </w:r>
        <w:r w:rsidR="008844E8" w:rsidRPr="008844E8">
          <w:rPr>
            <w:rFonts w:ascii="Times New Roman" w:hAnsi="Times New Roman" w:cs="Times New Roman"/>
            <w:noProof/>
            <w:webHidden/>
            <w:sz w:val="22"/>
            <w:szCs w:val="22"/>
          </w:rPr>
          <w:fldChar w:fldCharType="end"/>
        </w:r>
      </w:hyperlink>
    </w:p>
    <w:p w14:paraId="654E8DA1" w14:textId="1F57FB85"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5" w:history="1">
        <w:r w:rsidR="008844E8" w:rsidRPr="008844E8">
          <w:rPr>
            <w:rStyle w:val="Hyperlink"/>
            <w:rFonts w:ascii="Times New Roman" w:hAnsi="Times New Roman" w:cs="Times New Roman"/>
            <w:noProof/>
            <w:sz w:val="22"/>
            <w:szCs w:val="22"/>
          </w:rPr>
          <w:t>Figure 17 Pinan-anan River Rating Curve (2015 to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5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6</w:t>
        </w:r>
        <w:r w:rsidR="008844E8" w:rsidRPr="008844E8">
          <w:rPr>
            <w:rFonts w:ascii="Times New Roman" w:hAnsi="Times New Roman" w:cs="Times New Roman"/>
            <w:noProof/>
            <w:webHidden/>
            <w:sz w:val="22"/>
            <w:szCs w:val="22"/>
          </w:rPr>
          <w:fldChar w:fldCharType="end"/>
        </w:r>
      </w:hyperlink>
    </w:p>
    <w:p w14:paraId="119C3F52" w14:textId="5A3E1D2A"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6" w:history="1">
        <w:r w:rsidR="008844E8" w:rsidRPr="008844E8">
          <w:rPr>
            <w:rStyle w:val="Hyperlink"/>
            <w:rFonts w:ascii="Times New Roman" w:hAnsi="Times New Roman" w:cs="Times New Roman"/>
            <w:noProof/>
            <w:sz w:val="22"/>
            <w:szCs w:val="22"/>
          </w:rPr>
          <w:t>Figure 18 Pinan-anan River Rating Curve (2018 to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6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6</w:t>
        </w:r>
        <w:r w:rsidR="008844E8" w:rsidRPr="008844E8">
          <w:rPr>
            <w:rFonts w:ascii="Times New Roman" w:hAnsi="Times New Roman" w:cs="Times New Roman"/>
            <w:noProof/>
            <w:webHidden/>
            <w:sz w:val="22"/>
            <w:szCs w:val="22"/>
          </w:rPr>
          <w:fldChar w:fldCharType="end"/>
        </w:r>
      </w:hyperlink>
    </w:p>
    <w:p w14:paraId="3235DA7F" w14:textId="6FD2DD95"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r:id="rId17" w:anchor="_Toc79949037" w:history="1">
        <w:r w:rsidR="008844E8" w:rsidRPr="008844E8">
          <w:rPr>
            <w:rStyle w:val="Hyperlink"/>
            <w:rFonts w:ascii="Times New Roman" w:hAnsi="Times New Roman" w:cs="Times New Roman"/>
            <w:noProof/>
            <w:sz w:val="22"/>
            <w:szCs w:val="22"/>
          </w:rPr>
          <w:t>Figure 19 Pinan-anan River Flow Measurement Time Line (Jan. to June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7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7</w:t>
        </w:r>
        <w:r w:rsidR="008844E8" w:rsidRPr="008844E8">
          <w:rPr>
            <w:rFonts w:ascii="Times New Roman" w:hAnsi="Times New Roman" w:cs="Times New Roman"/>
            <w:noProof/>
            <w:webHidden/>
            <w:sz w:val="22"/>
            <w:szCs w:val="22"/>
          </w:rPr>
          <w:fldChar w:fldCharType="end"/>
        </w:r>
      </w:hyperlink>
    </w:p>
    <w:p w14:paraId="570C0C55" w14:textId="075A0145"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r:id="rId18" w:anchor="_Toc79949038" w:history="1">
        <w:r w:rsidR="008844E8" w:rsidRPr="008844E8">
          <w:rPr>
            <w:rStyle w:val="Hyperlink"/>
            <w:rFonts w:ascii="Times New Roman" w:hAnsi="Times New Roman" w:cs="Times New Roman"/>
            <w:noProof/>
            <w:sz w:val="22"/>
            <w:szCs w:val="22"/>
          </w:rPr>
          <w:t>Figure 20 Rating Curve 2018 to 2020 (log-log)</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8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8</w:t>
        </w:r>
        <w:r w:rsidR="008844E8" w:rsidRPr="008844E8">
          <w:rPr>
            <w:rFonts w:ascii="Times New Roman" w:hAnsi="Times New Roman" w:cs="Times New Roman"/>
            <w:noProof/>
            <w:webHidden/>
            <w:sz w:val="22"/>
            <w:szCs w:val="22"/>
          </w:rPr>
          <w:fldChar w:fldCharType="end"/>
        </w:r>
      </w:hyperlink>
    </w:p>
    <w:p w14:paraId="0441FCB0" w14:textId="5C243599"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39" w:history="1">
        <w:r w:rsidR="008844E8" w:rsidRPr="008844E8">
          <w:rPr>
            <w:rStyle w:val="Hyperlink"/>
            <w:rFonts w:ascii="Times New Roman" w:hAnsi="Times New Roman" w:cs="Times New Roman"/>
            <w:noProof/>
            <w:sz w:val="22"/>
            <w:szCs w:val="22"/>
          </w:rPr>
          <w:t>Figure 21 Correlation Observed vs Simulated Flow (2016 to 2020)</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39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9</w:t>
        </w:r>
        <w:r w:rsidR="008844E8" w:rsidRPr="008844E8">
          <w:rPr>
            <w:rFonts w:ascii="Times New Roman" w:hAnsi="Times New Roman" w:cs="Times New Roman"/>
            <w:noProof/>
            <w:webHidden/>
            <w:sz w:val="22"/>
            <w:szCs w:val="22"/>
          </w:rPr>
          <w:fldChar w:fldCharType="end"/>
        </w:r>
      </w:hyperlink>
    </w:p>
    <w:p w14:paraId="72879D50" w14:textId="0E229038"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0" w:history="1">
        <w:r w:rsidR="008844E8" w:rsidRPr="008844E8">
          <w:rPr>
            <w:rStyle w:val="Hyperlink"/>
            <w:rFonts w:ascii="Times New Roman" w:hAnsi="Times New Roman" w:cs="Times New Roman"/>
            <w:noProof/>
            <w:sz w:val="22"/>
            <w:szCs w:val="22"/>
          </w:rPr>
          <w:t>Figure 22 Hydrograph at Pinan-anan River  (Jan 27, 2020 1:00 AM to Jun 30, 2020 11:00 PM)</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19</w:t>
        </w:r>
        <w:r w:rsidR="008844E8" w:rsidRPr="008844E8">
          <w:rPr>
            <w:rFonts w:ascii="Times New Roman" w:hAnsi="Times New Roman" w:cs="Times New Roman"/>
            <w:noProof/>
            <w:webHidden/>
            <w:sz w:val="22"/>
            <w:szCs w:val="22"/>
          </w:rPr>
          <w:fldChar w:fldCharType="end"/>
        </w:r>
      </w:hyperlink>
    </w:p>
    <w:p w14:paraId="57AAFACD" w14:textId="1E624E94"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1" w:history="1">
        <w:r w:rsidR="008844E8" w:rsidRPr="008844E8">
          <w:rPr>
            <w:rStyle w:val="Hyperlink"/>
            <w:rFonts w:ascii="Times New Roman" w:hAnsi="Times New Roman" w:cs="Times New Roman"/>
            <w:noProof/>
            <w:sz w:val="22"/>
            <w:szCs w:val="22"/>
          </w:rPr>
          <w:t>Figure 23 March 2020 Hyeto 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1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0</w:t>
        </w:r>
        <w:r w:rsidR="008844E8" w:rsidRPr="008844E8">
          <w:rPr>
            <w:rFonts w:ascii="Times New Roman" w:hAnsi="Times New Roman" w:cs="Times New Roman"/>
            <w:noProof/>
            <w:webHidden/>
            <w:sz w:val="22"/>
            <w:szCs w:val="22"/>
          </w:rPr>
          <w:fldChar w:fldCharType="end"/>
        </w:r>
      </w:hyperlink>
    </w:p>
    <w:p w14:paraId="55646450" w14:textId="49AF9109"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2" w:history="1">
        <w:r w:rsidR="008844E8" w:rsidRPr="008844E8">
          <w:rPr>
            <w:rStyle w:val="Hyperlink"/>
            <w:rFonts w:ascii="Times New Roman" w:hAnsi="Times New Roman" w:cs="Times New Roman"/>
            <w:noProof/>
            <w:sz w:val="22"/>
            <w:szCs w:val="22"/>
          </w:rPr>
          <w:t>Figure 24 March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2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0</w:t>
        </w:r>
        <w:r w:rsidR="008844E8" w:rsidRPr="008844E8">
          <w:rPr>
            <w:rFonts w:ascii="Times New Roman" w:hAnsi="Times New Roman" w:cs="Times New Roman"/>
            <w:noProof/>
            <w:webHidden/>
            <w:sz w:val="22"/>
            <w:szCs w:val="22"/>
          </w:rPr>
          <w:fldChar w:fldCharType="end"/>
        </w:r>
      </w:hyperlink>
    </w:p>
    <w:p w14:paraId="076922BD" w14:textId="1C6A49B0"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3" w:history="1">
        <w:r w:rsidR="008844E8" w:rsidRPr="008844E8">
          <w:rPr>
            <w:rStyle w:val="Hyperlink"/>
            <w:rFonts w:ascii="Times New Roman" w:hAnsi="Times New Roman" w:cs="Times New Roman"/>
            <w:noProof/>
            <w:sz w:val="22"/>
            <w:szCs w:val="22"/>
          </w:rPr>
          <w:t>Figure 25 April 2020 Hyeto-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3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1</w:t>
        </w:r>
        <w:r w:rsidR="008844E8" w:rsidRPr="008844E8">
          <w:rPr>
            <w:rFonts w:ascii="Times New Roman" w:hAnsi="Times New Roman" w:cs="Times New Roman"/>
            <w:noProof/>
            <w:webHidden/>
            <w:sz w:val="22"/>
            <w:szCs w:val="22"/>
          </w:rPr>
          <w:fldChar w:fldCharType="end"/>
        </w:r>
      </w:hyperlink>
    </w:p>
    <w:p w14:paraId="67665FAF" w14:textId="33A49117"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4" w:history="1">
        <w:r w:rsidR="008844E8" w:rsidRPr="008844E8">
          <w:rPr>
            <w:rStyle w:val="Hyperlink"/>
            <w:rFonts w:ascii="Times New Roman" w:hAnsi="Times New Roman" w:cs="Times New Roman"/>
            <w:noProof/>
            <w:sz w:val="22"/>
            <w:szCs w:val="22"/>
          </w:rPr>
          <w:t>Figure 26 April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4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1</w:t>
        </w:r>
        <w:r w:rsidR="008844E8" w:rsidRPr="008844E8">
          <w:rPr>
            <w:rFonts w:ascii="Times New Roman" w:hAnsi="Times New Roman" w:cs="Times New Roman"/>
            <w:noProof/>
            <w:webHidden/>
            <w:sz w:val="22"/>
            <w:szCs w:val="22"/>
          </w:rPr>
          <w:fldChar w:fldCharType="end"/>
        </w:r>
      </w:hyperlink>
    </w:p>
    <w:p w14:paraId="5D71B129" w14:textId="57F350AE"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5" w:history="1">
        <w:r w:rsidR="008844E8" w:rsidRPr="008844E8">
          <w:rPr>
            <w:rStyle w:val="Hyperlink"/>
            <w:rFonts w:ascii="Times New Roman" w:hAnsi="Times New Roman" w:cs="Times New Roman"/>
            <w:noProof/>
            <w:sz w:val="22"/>
            <w:szCs w:val="22"/>
          </w:rPr>
          <w:t>Figure 27 May 2020 Hyeto-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5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2</w:t>
        </w:r>
        <w:r w:rsidR="008844E8" w:rsidRPr="008844E8">
          <w:rPr>
            <w:rFonts w:ascii="Times New Roman" w:hAnsi="Times New Roman" w:cs="Times New Roman"/>
            <w:noProof/>
            <w:webHidden/>
            <w:sz w:val="22"/>
            <w:szCs w:val="22"/>
          </w:rPr>
          <w:fldChar w:fldCharType="end"/>
        </w:r>
      </w:hyperlink>
    </w:p>
    <w:p w14:paraId="6DA66402" w14:textId="4ED9E7B4"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6" w:history="1">
        <w:r w:rsidR="008844E8" w:rsidRPr="008844E8">
          <w:rPr>
            <w:rStyle w:val="Hyperlink"/>
            <w:rFonts w:ascii="Times New Roman" w:hAnsi="Times New Roman" w:cs="Times New Roman"/>
            <w:noProof/>
            <w:sz w:val="22"/>
            <w:szCs w:val="22"/>
          </w:rPr>
          <w:t>Figure 28 May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6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2</w:t>
        </w:r>
        <w:r w:rsidR="008844E8" w:rsidRPr="008844E8">
          <w:rPr>
            <w:rFonts w:ascii="Times New Roman" w:hAnsi="Times New Roman" w:cs="Times New Roman"/>
            <w:noProof/>
            <w:webHidden/>
            <w:sz w:val="22"/>
            <w:szCs w:val="22"/>
          </w:rPr>
          <w:fldChar w:fldCharType="end"/>
        </w:r>
      </w:hyperlink>
    </w:p>
    <w:p w14:paraId="23579312" w14:textId="264BBFA5"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7" w:history="1">
        <w:r w:rsidR="008844E8" w:rsidRPr="008844E8">
          <w:rPr>
            <w:rStyle w:val="Hyperlink"/>
            <w:rFonts w:ascii="Times New Roman" w:hAnsi="Times New Roman" w:cs="Times New Roman"/>
            <w:noProof/>
            <w:sz w:val="22"/>
            <w:szCs w:val="22"/>
          </w:rPr>
          <w:t>Figure 29 June 2020 Hyeto-Hydrograph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7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3</w:t>
        </w:r>
        <w:r w:rsidR="008844E8" w:rsidRPr="008844E8">
          <w:rPr>
            <w:rFonts w:ascii="Times New Roman" w:hAnsi="Times New Roman" w:cs="Times New Roman"/>
            <w:noProof/>
            <w:webHidden/>
            <w:sz w:val="22"/>
            <w:szCs w:val="22"/>
          </w:rPr>
          <w:fldChar w:fldCharType="end"/>
        </w:r>
      </w:hyperlink>
    </w:p>
    <w:p w14:paraId="71B1D435" w14:textId="66B5AC2D"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8" w:history="1">
        <w:r w:rsidR="008844E8" w:rsidRPr="008844E8">
          <w:rPr>
            <w:rStyle w:val="Hyperlink"/>
            <w:rFonts w:ascii="Times New Roman" w:hAnsi="Times New Roman" w:cs="Times New Roman"/>
            <w:noProof/>
            <w:sz w:val="22"/>
            <w:szCs w:val="22"/>
          </w:rPr>
          <w:t>Figure 30 June 2020 Rating Curve at Pinan-anan</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8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3</w:t>
        </w:r>
        <w:r w:rsidR="008844E8" w:rsidRPr="008844E8">
          <w:rPr>
            <w:rFonts w:ascii="Times New Roman" w:hAnsi="Times New Roman" w:cs="Times New Roman"/>
            <w:noProof/>
            <w:webHidden/>
            <w:sz w:val="22"/>
            <w:szCs w:val="22"/>
          </w:rPr>
          <w:fldChar w:fldCharType="end"/>
        </w:r>
      </w:hyperlink>
    </w:p>
    <w:p w14:paraId="4E26D7B6" w14:textId="44E95838"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49" w:history="1">
        <w:r w:rsidR="008844E8" w:rsidRPr="008844E8">
          <w:rPr>
            <w:rStyle w:val="Hyperlink"/>
            <w:rFonts w:ascii="Times New Roman" w:hAnsi="Times New Roman" w:cs="Times New Roman"/>
            <w:noProof/>
            <w:sz w:val="22"/>
            <w:szCs w:val="22"/>
          </w:rPr>
          <w:t>Figure 31 March to June 2020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49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4</w:t>
        </w:r>
        <w:r w:rsidR="008844E8" w:rsidRPr="008844E8">
          <w:rPr>
            <w:rFonts w:ascii="Times New Roman" w:hAnsi="Times New Roman" w:cs="Times New Roman"/>
            <w:noProof/>
            <w:webHidden/>
            <w:sz w:val="22"/>
            <w:szCs w:val="22"/>
          </w:rPr>
          <w:fldChar w:fldCharType="end"/>
        </w:r>
      </w:hyperlink>
    </w:p>
    <w:p w14:paraId="432E2EAB" w14:textId="70C4E9F8" w:rsidR="008844E8" w:rsidRPr="008844E8" w:rsidRDefault="00AA2359">
      <w:pPr>
        <w:pStyle w:val="TableofFigures"/>
        <w:tabs>
          <w:tab w:val="right" w:pos="8659"/>
        </w:tabs>
        <w:rPr>
          <w:rFonts w:ascii="Times New Roman" w:eastAsiaTheme="minorEastAsia" w:hAnsi="Times New Roman" w:cs="Times New Roman"/>
          <w:caps w:val="0"/>
          <w:noProof/>
          <w:sz w:val="24"/>
          <w:szCs w:val="24"/>
          <w:lang w:eastAsia="en-PH"/>
        </w:rPr>
      </w:pPr>
      <w:hyperlink w:anchor="_Toc79949050" w:history="1">
        <w:r w:rsidR="008844E8" w:rsidRPr="008844E8">
          <w:rPr>
            <w:rStyle w:val="Hyperlink"/>
            <w:rFonts w:ascii="Times New Roman" w:hAnsi="Times New Roman" w:cs="Times New Roman"/>
            <w:noProof/>
            <w:sz w:val="22"/>
            <w:szCs w:val="22"/>
          </w:rPr>
          <w:t>Figure 32 March to April Monthly Rating Curve at Pinan-anan River</w:t>
        </w:r>
        <w:r w:rsidR="008844E8" w:rsidRPr="008844E8">
          <w:rPr>
            <w:rFonts w:ascii="Times New Roman" w:hAnsi="Times New Roman" w:cs="Times New Roman"/>
            <w:noProof/>
            <w:webHidden/>
            <w:sz w:val="22"/>
            <w:szCs w:val="22"/>
          </w:rPr>
          <w:tab/>
        </w:r>
        <w:r w:rsidR="008844E8" w:rsidRPr="008844E8">
          <w:rPr>
            <w:rFonts w:ascii="Times New Roman" w:hAnsi="Times New Roman" w:cs="Times New Roman"/>
            <w:noProof/>
            <w:webHidden/>
            <w:sz w:val="22"/>
            <w:szCs w:val="22"/>
          </w:rPr>
          <w:fldChar w:fldCharType="begin"/>
        </w:r>
        <w:r w:rsidR="008844E8" w:rsidRPr="008844E8">
          <w:rPr>
            <w:rFonts w:ascii="Times New Roman" w:hAnsi="Times New Roman" w:cs="Times New Roman"/>
            <w:noProof/>
            <w:webHidden/>
            <w:sz w:val="22"/>
            <w:szCs w:val="22"/>
          </w:rPr>
          <w:instrText xml:space="preserve"> PAGEREF _Toc79949050 \h </w:instrText>
        </w:r>
        <w:r w:rsidR="008844E8" w:rsidRPr="008844E8">
          <w:rPr>
            <w:rFonts w:ascii="Times New Roman" w:hAnsi="Times New Roman" w:cs="Times New Roman"/>
            <w:noProof/>
            <w:webHidden/>
            <w:sz w:val="22"/>
            <w:szCs w:val="22"/>
          </w:rPr>
        </w:r>
        <w:r w:rsidR="008844E8" w:rsidRPr="008844E8">
          <w:rPr>
            <w:rFonts w:ascii="Times New Roman" w:hAnsi="Times New Roman" w:cs="Times New Roman"/>
            <w:noProof/>
            <w:webHidden/>
            <w:sz w:val="22"/>
            <w:szCs w:val="22"/>
          </w:rPr>
          <w:fldChar w:fldCharType="separate"/>
        </w:r>
        <w:r w:rsidR="008844E8" w:rsidRPr="008844E8">
          <w:rPr>
            <w:rFonts w:ascii="Times New Roman" w:hAnsi="Times New Roman" w:cs="Times New Roman"/>
            <w:noProof/>
            <w:webHidden/>
            <w:sz w:val="22"/>
            <w:szCs w:val="22"/>
          </w:rPr>
          <w:t>24</w:t>
        </w:r>
        <w:r w:rsidR="008844E8" w:rsidRPr="008844E8">
          <w:rPr>
            <w:rFonts w:ascii="Times New Roman" w:hAnsi="Times New Roman" w:cs="Times New Roman"/>
            <w:noProof/>
            <w:webHidden/>
            <w:sz w:val="22"/>
            <w:szCs w:val="22"/>
          </w:rPr>
          <w:fldChar w:fldCharType="end"/>
        </w:r>
      </w:hyperlink>
    </w:p>
    <w:p w14:paraId="0890E5DC" w14:textId="5DC12FE2" w:rsidR="00065EE1" w:rsidRDefault="008844E8" w:rsidP="00065EE1">
      <w:pPr>
        <w:pStyle w:val="Heading1"/>
        <w:jc w:val="center"/>
        <w:rPr>
          <w:lang w:val="en-US"/>
        </w:rPr>
      </w:pPr>
      <w:r>
        <w:rPr>
          <w:lang w:val="en-US"/>
        </w:rPr>
        <w:fldChar w:fldCharType="end"/>
      </w:r>
    </w:p>
    <w:bookmarkEnd w:id="0"/>
    <w:p w14:paraId="4DA7B664" w14:textId="77777777" w:rsidR="002811B3" w:rsidRPr="002811B3" w:rsidRDefault="002811B3" w:rsidP="002811B3">
      <w:pPr>
        <w:autoSpaceDE w:val="0"/>
        <w:autoSpaceDN w:val="0"/>
        <w:adjustRightInd w:val="0"/>
        <w:jc w:val="center"/>
        <w:rPr>
          <w:rFonts w:ascii="Times New Roman" w:hAnsi="Times New Roman" w:cs="Times New Roman"/>
          <w:b/>
          <w:bCs/>
          <w:sz w:val="28"/>
          <w:szCs w:val="28"/>
          <w:lang w:val="en-US"/>
        </w:rPr>
      </w:pPr>
    </w:p>
    <w:p w14:paraId="58952CAA" w14:textId="61CB5538" w:rsidR="007612B9" w:rsidRDefault="007612B9" w:rsidP="009E67B1">
      <w:pPr>
        <w:autoSpaceDE w:val="0"/>
        <w:autoSpaceDN w:val="0"/>
        <w:adjustRightInd w:val="0"/>
        <w:rPr>
          <w:rFonts w:ascii="Times New Roman" w:hAnsi="Times New Roman" w:cs="Times New Roman"/>
          <w:b/>
          <w:bCs/>
          <w:sz w:val="24"/>
          <w:szCs w:val="24"/>
          <w:lang w:val="en-US"/>
        </w:rPr>
      </w:pPr>
    </w:p>
    <w:p w14:paraId="50914180" w14:textId="6F8AA483" w:rsidR="008844E8" w:rsidRDefault="008844E8" w:rsidP="009E67B1">
      <w:pPr>
        <w:autoSpaceDE w:val="0"/>
        <w:autoSpaceDN w:val="0"/>
        <w:adjustRightInd w:val="0"/>
        <w:rPr>
          <w:rFonts w:ascii="Times New Roman" w:hAnsi="Times New Roman" w:cs="Times New Roman"/>
          <w:b/>
          <w:bCs/>
          <w:sz w:val="24"/>
          <w:szCs w:val="24"/>
          <w:lang w:val="en-US"/>
        </w:rPr>
      </w:pPr>
    </w:p>
    <w:p w14:paraId="34D62DB3" w14:textId="17A40C76" w:rsidR="008844E8" w:rsidRDefault="008844E8" w:rsidP="009E67B1">
      <w:pPr>
        <w:autoSpaceDE w:val="0"/>
        <w:autoSpaceDN w:val="0"/>
        <w:adjustRightInd w:val="0"/>
        <w:rPr>
          <w:rFonts w:ascii="Times New Roman" w:hAnsi="Times New Roman" w:cs="Times New Roman"/>
          <w:b/>
          <w:bCs/>
          <w:sz w:val="24"/>
          <w:szCs w:val="24"/>
          <w:lang w:val="en-US"/>
        </w:rPr>
      </w:pPr>
    </w:p>
    <w:p w14:paraId="0B7EDBF1" w14:textId="1CC8748F" w:rsidR="008844E8" w:rsidRDefault="008844E8" w:rsidP="009E67B1">
      <w:pPr>
        <w:autoSpaceDE w:val="0"/>
        <w:autoSpaceDN w:val="0"/>
        <w:adjustRightInd w:val="0"/>
        <w:rPr>
          <w:rFonts w:ascii="Times New Roman" w:hAnsi="Times New Roman" w:cs="Times New Roman"/>
          <w:b/>
          <w:bCs/>
          <w:sz w:val="24"/>
          <w:szCs w:val="24"/>
          <w:lang w:val="en-US"/>
        </w:rPr>
      </w:pPr>
    </w:p>
    <w:p w14:paraId="512C5AC7" w14:textId="2DA3736A" w:rsidR="008844E8" w:rsidRDefault="008844E8" w:rsidP="009E67B1">
      <w:pPr>
        <w:autoSpaceDE w:val="0"/>
        <w:autoSpaceDN w:val="0"/>
        <w:adjustRightInd w:val="0"/>
        <w:rPr>
          <w:rFonts w:ascii="Times New Roman" w:hAnsi="Times New Roman" w:cs="Times New Roman"/>
          <w:b/>
          <w:bCs/>
          <w:sz w:val="24"/>
          <w:szCs w:val="24"/>
          <w:lang w:val="en-US"/>
        </w:rPr>
      </w:pPr>
    </w:p>
    <w:p w14:paraId="728F6B4B" w14:textId="03140886" w:rsidR="008844E8" w:rsidRDefault="008844E8" w:rsidP="009E67B1">
      <w:pPr>
        <w:autoSpaceDE w:val="0"/>
        <w:autoSpaceDN w:val="0"/>
        <w:adjustRightInd w:val="0"/>
        <w:rPr>
          <w:rFonts w:ascii="Times New Roman" w:hAnsi="Times New Roman" w:cs="Times New Roman"/>
          <w:b/>
          <w:bCs/>
          <w:sz w:val="24"/>
          <w:szCs w:val="24"/>
          <w:lang w:val="en-US"/>
        </w:rPr>
      </w:pPr>
    </w:p>
    <w:p w14:paraId="32979BED" w14:textId="7D45A31F" w:rsidR="008844E8" w:rsidRDefault="008844E8" w:rsidP="009E67B1">
      <w:pPr>
        <w:autoSpaceDE w:val="0"/>
        <w:autoSpaceDN w:val="0"/>
        <w:adjustRightInd w:val="0"/>
        <w:rPr>
          <w:rFonts w:ascii="Times New Roman" w:hAnsi="Times New Roman" w:cs="Times New Roman"/>
          <w:b/>
          <w:bCs/>
          <w:sz w:val="24"/>
          <w:szCs w:val="24"/>
          <w:lang w:val="en-US"/>
        </w:rPr>
      </w:pPr>
    </w:p>
    <w:p w14:paraId="738FCCCD" w14:textId="6EB0CE14" w:rsidR="008844E8" w:rsidRDefault="008844E8" w:rsidP="009E67B1">
      <w:pPr>
        <w:autoSpaceDE w:val="0"/>
        <w:autoSpaceDN w:val="0"/>
        <w:adjustRightInd w:val="0"/>
        <w:rPr>
          <w:rFonts w:ascii="Times New Roman" w:hAnsi="Times New Roman" w:cs="Times New Roman"/>
          <w:b/>
          <w:bCs/>
          <w:sz w:val="24"/>
          <w:szCs w:val="24"/>
          <w:lang w:val="en-US"/>
        </w:rPr>
      </w:pPr>
    </w:p>
    <w:p w14:paraId="155505B8" w14:textId="35D5910C" w:rsidR="00502FEA" w:rsidRDefault="0090041A" w:rsidP="00D95836">
      <w:pPr>
        <w:pStyle w:val="Heading1"/>
        <w:numPr>
          <w:ilvl w:val="0"/>
          <w:numId w:val="1"/>
        </w:numPr>
        <w:rPr>
          <w:lang w:val="en-US"/>
        </w:rPr>
      </w:pPr>
      <w:bookmarkStart w:id="1" w:name="_Toc79947681"/>
      <w:r w:rsidRPr="007612B9">
        <w:rPr>
          <w:lang w:val="en-US"/>
        </w:rPr>
        <w:lastRenderedPageBreak/>
        <w:t>Executive Summary</w:t>
      </w:r>
      <w:r w:rsidR="00320C98" w:rsidRPr="007612B9">
        <w:rPr>
          <w:lang w:val="en-US"/>
        </w:rPr>
        <w:t xml:space="preserve"> and Methodology</w:t>
      </w:r>
      <w:bookmarkEnd w:id="1"/>
    </w:p>
    <w:p w14:paraId="2AAC5F89" w14:textId="77777777" w:rsidR="002811B3" w:rsidRPr="007612B9" w:rsidRDefault="002811B3" w:rsidP="00502FEA">
      <w:pPr>
        <w:pStyle w:val="ListParagraph"/>
        <w:autoSpaceDE w:val="0"/>
        <w:autoSpaceDN w:val="0"/>
        <w:adjustRightInd w:val="0"/>
        <w:ind w:left="0"/>
        <w:rPr>
          <w:rFonts w:ascii="Times New Roman" w:hAnsi="Times New Roman" w:cs="Times New Roman"/>
          <w:b/>
          <w:bCs/>
          <w:sz w:val="24"/>
          <w:szCs w:val="24"/>
          <w:lang w:val="en-US"/>
        </w:rPr>
      </w:pPr>
    </w:p>
    <w:p w14:paraId="2BA096E9" w14:textId="77777777" w:rsidR="002811B3" w:rsidRPr="00065EE1" w:rsidRDefault="00D95235" w:rsidP="007D187A">
      <w:pPr>
        <w:pStyle w:val="BodyStyle"/>
      </w:pPr>
      <w:r w:rsidRPr="00065EE1">
        <w:t xml:space="preserve">The report investigates two sets of data, namely: primary and secondary data provided by field surveyors of First Gen. This report also has four quarterly releases of which this document if the first quarterly report. Using the data provided the investigators attempt to create insightful analysis for the potential of installing a hydroelectric power plant in Tagoloan river. </w:t>
      </w:r>
      <w:r w:rsidR="007612B9" w:rsidRPr="00065EE1">
        <w:t>For the final technical report at the end the 12-month evaluation of the project, the output of the project will also include the conclusion and recommendation of the project. In particular, the overall summary and evaluation of the monthly and quarterly data; the results of the rating curve alongside the perspective of the river hydrology in relation to the overall viability of the project for power generation.</w:t>
      </w:r>
      <w:r w:rsidR="002811B3" w:rsidRPr="00065EE1">
        <w:rPr>
          <w:b/>
          <w:i/>
        </w:rPr>
        <w:t xml:space="preserve"> </w:t>
      </w:r>
      <w:r w:rsidRPr="00065EE1">
        <w:t>Below describes the methodology employed in this study.</w:t>
      </w:r>
      <w:bookmarkStart w:id="2" w:name="_Hlk79886608"/>
    </w:p>
    <w:p w14:paraId="674AA4B4" w14:textId="78294A0F" w:rsidR="00010398" w:rsidRPr="00010398" w:rsidRDefault="00D95235" w:rsidP="00D95836">
      <w:pPr>
        <w:pStyle w:val="Heading2"/>
        <w:numPr>
          <w:ilvl w:val="1"/>
          <w:numId w:val="2"/>
        </w:numPr>
      </w:pPr>
      <w:bookmarkStart w:id="3" w:name="_Toc79947682"/>
      <w:r w:rsidRPr="00010398">
        <w:t>Primary Data.</w:t>
      </w:r>
      <w:bookmarkEnd w:id="2"/>
      <w:bookmarkEnd w:id="3"/>
      <w:r w:rsidR="002811B3" w:rsidRPr="00010398">
        <w:t xml:space="preserve"> </w:t>
      </w:r>
    </w:p>
    <w:p w14:paraId="310324B0" w14:textId="7E229AAF" w:rsidR="00D95235" w:rsidRPr="00010398" w:rsidRDefault="00D95235" w:rsidP="007D187A">
      <w:pPr>
        <w:pStyle w:val="BodyStyle"/>
        <w:rPr>
          <w:b/>
          <w:i/>
        </w:rPr>
      </w:pPr>
      <w:r w:rsidRPr="00010398">
        <w:t>The primary data will be provided by First Gen as the client commits to provide the service provider the primary data of the project. Therefore, the primary data for the analysis of the service provider shall include the following items, namely:</w:t>
      </w:r>
    </w:p>
    <w:p w14:paraId="2E107D70" w14:textId="77777777" w:rsidR="00065EE1" w:rsidRDefault="00D95235" w:rsidP="007D187A">
      <w:pPr>
        <w:pStyle w:val="BodyStyle"/>
        <w:numPr>
          <w:ilvl w:val="0"/>
          <w:numId w:val="3"/>
        </w:numPr>
      </w:pPr>
      <w:r w:rsidRPr="00614242">
        <w:rPr>
          <w:i/>
        </w:rPr>
        <w:t>F</w:t>
      </w:r>
      <w:r w:rsidR="002811B3" w:rsidRPr="00614242">
        <w:rPr>
          <w:i/>
        </w:rPr>
        <w:t>lowrate Measurement Data:</w:t>
      </w:r>
      <w:r w:rsidR="002811B3">
        <w:t xml:space="preserve"> </w:t>
      </w:r>
      <w:r w:rsidRPr="007612B9">
        <w:t xml:space="preserve">exact location of flow </w:t>
      </w:r>
      <w:proofErr w:type="gramStart"/>
      <w:r w:rsidRPr="007612B9">
        <w:t>measurement based</w:t>
      </w:r>
      <w:proofErr w:type="gramEnd"/>
      <w:r w:rsidRPr="007612B9">
        <w:t xml:space="preserve"> longitude and latitude) </w:t>
      </w:r>
    </w:p>
    <w:p w14:paraId="54017455" w14:textId="77777777" w:rsidR="00065EE1" w:rsidRDefault="002811B3" w:rsidP="007D187A">
      <w:pPr>
        <w:pStyle w:val="BodyStyle"/>
        <w:numPr>
          <w:ilvl w:val="0"/>
          <w:numId w:val="3"/>
        </w:numPr>
      </w:pPr>
      <w:r w:rsidRPr="00065EE1">
        <w:rPr>
          <w:i/>
        </w:rPr>
        <w:t>River Cross-section Data:</w:t>
      </w:r>
      <w:r>
        <w:t xml:space="preserve"> </w:t>
      </w:r>
      <w:r w:rsidR="00D95235" w:rsidRPr="007612B9">
        <w:t>located in the vicinity of the flow m</w:t>
      </w:r>
      <w:r>
        <w:t>easurement for area calculation</w:t>
      </w:r>
    </w:p>
    <w:p w14:paraId="2F1B3751" w14:textId="17EF30CE" w:rsidR="00D95235" w:rsidRPr="007612B9" w:rsidRDefault="00D95235" w:rsidP="007D187A">
      <w:pPr>
        <w:pStyle w:val="BodyStyle"/>
        <w:numPr>
          <w:ilvl w:val="0"/>
          <w:numId w:val="3"/>
        </w:numPr>
      </w:pPr>
      <w:r w:rsidRPr="00065EE1">
        <w:rPr>
          <w:i/>
        </w:rPr>
        <w:t>Water Lev</w:t>
      </w:r>
      <w:r w:rsidR="002811B3" w:rsidRPr="00065EE1">
        <w:rPr>
          <w:i/>
        </w:rPr>
        <w:t>el and Water Surface Elevation:</w:t>
      </w:r>
      <w:r w:rsidR="002811B3">
        <w:t xml:space="preserve"> </w:t>
      </w:r>
      <w:r w:rsidRPr="007612B9">
        <w:t>water depth and surface elevatio</w:t>
      </w:r>
      <w:r w:rsidR="002811B3">
        <w:t>n during the conduct of item #2</w:t>
      </w:r>
    </w:p>
    <w:p w14:paraId="4E035D17" w14:textId="613F3B2B" w:rsidR="00065EE1" w:rsidRDefault="00D95235" w:rsidP="00065EE1">
      <w:pPr>
        <w:keepNext/>
        <w:jc w:val="center"/>
      </w:pPr>
      <w:r w:rsidRPr="007612B9">
        <w:rPr>
          <w:rFonts w:ascii="Times New Roman" w:hAnsi="Times New Roman" w:cs="Times New Roman"/>
          <w:noProof/>
          <w:sz w:val="24"/>
          <w:szCs w:val="24"/>
          <w:lang w:val="en-US"/>
        </w:rPr>
        <w:drawing>
          <wp:inline distT="0" distB="0" distL="0" distR="0" wp14:anchorId="1CD85942" wp14:editId="1B6283A2">
            <wp:extent cx="4419600" cy="3242212"/>
            <wp:effectExtent l="0" t="0" r="0" b="0"/>
            <wp:docPr id="192" name="Picture 19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15797" cy="3312782"/>
                    </a:xfrm>
                    <a:prstGeom prst="rect">
                      <a:avLst/>
                    </a:prstGeom>
                    <a:noFill/>
                    <a:ln>
                      <a:noFill/>
                    </a:ln>
                  </pic:spPr>
                </pic:pic>
              </a:graphicData>
            </a:graphic>
          </wp:inline>
        </w:drawing>
      </w:r>
    </w:p>
    <w:p w14:paraId="468C908C" w14:textId="175CB0AE" w:rsidR="00D95235" w:rsidRPr="007612B9" w:rsidRDefault="00065EE1" w:rsidP="00065EE1">
      <w:pPr>
        <w:pStyle w:val="Caption"/>
        <w:jc w:val="center"/>
        <w:rPr>
          <w:rFonts w:ascii="Times New Roman" w:hAnsi="Times New Roman" w:cs="Times New Roman"/>
          <w:sz w:val="24"/>
          <w:szCs w:val="24"/>
        </w:rPr>
      </w:pPr>
      <w:bookmarkStart w:id="4" w:name="_Toc79948682"/>
      <w:bookmarkStart w:id="5" w:name="_Toc79949019"/>
      <w:r>
        <w:t xml:space="preserve">Figure </w:t>
      </w:r>
      <w:r>
        <w:fldChar w:fldCharType="begin"/>
      </w:r>
      <w:r>
        <w:instrText xml:space="preserve"> SEQ Figure \* ARABIC </w:instrText>
      </w:r>
      <w:r>
        <w:fldChar w:fldCharType="separate"/>
      </w:r>
      <w:r w:rsidR="008844E8">
        <w:rPr>
          <w:noProof/>
        </w:rPr>
        <w:t>1</w:t>
      </w:r>
      <w:r>
        <w:fldChar w:fldCharType="end"/>
      </w:r>
      <w:r w:rsidRPr="00E816CE">
        <w:t xml:space="preserve"> Framework of the Tagoloan Project Methodology</w:t>
      </w:r>
      <w:bookmarkEnd w:id="4"/>
      <w:bookmarkEnd w:id="5"/>
    </w:p>
    <w:p w14:paraId="15940457" w14:textId="1B623F7D" w:rsidR="00D95235" w:rsidRPr="00065EE1" w:rsidRDefault="00D95235" w:rsidP="007D187A">
      <w:pPr>
        <w:pStyle w:val="BodyStyle"/>
      </w:pPr>
      <w:r w:rsidRPr="00065EE1">
        <w:lastRenderedPageBreak/>
        <w:t xml:space="preserve">The flow analysis alongside river cross-section analysis, as shown in Figure 2, will be input parameters for the calculation of discharge variable of the rating curve. Both analyses will be served as the cross-sectional area and velocity data input for the river discharge variable and the rating curve, as shown in Figure 3.  Moreover, the water surface elevation data and water surface level data will be used for the calculation of the Stage variable of the Rating Curve. </w:t>
      </w:r>
      <w:r w:rsidRPr="00065EE1">
        <w:rPr>
          <w:bCs/>
          <w:shd w:val="clear" w:color="auto" w:fill="FFFFFF"/>
        </w:rPr>
        <w:t>Stage refers to the </w:t>
      </w:r>
      <w:r w:rsidRPr="00065EE1">
        <w:rPr>
          <w:rStyle w:val="Hyperlink"/>
          <w:rFonts w:cs="Times New Roman"/>
          <w:bCs/>
          <w:color w:val="auto"/>
          <w:szCs w:val="24"/>
          <w:u w:val="none"/>
          <w:shd w:val="clear" w:color="auto" w:fill="FFFFFF"/>
        </w:rPr>
        <w:t>water level</w:t>
      </w:r>
      <w:r w:rsidRPr="00065EE1">
        <w:rPr>
          <w:bCs/>
          <w:shd w:val="clear" w:color="auto" w:fill="FFFFFF"/>
        </w:rPr>
        <w:t> in a </w:t>
      </w:r>
      <w:r w:rsidRPr="00065EE1">
        <w:rPr>
          <w:rStyle w:val="Hyperlink"/>
          <w:rFonts w:cs="Times New Roman"/>
          <w:bCs/>
          <w:color w:val="auto"/>
          <w:szCs w:val="24"/>
          <w:u w:val="none"/>
          <w:shd w:val="clear" w:color="auto" w:fill="FFFFFF"/>
        </w:rPr>
        <w:t>river</w:t>
      </w:r>
      <w:r w:rsidRPr="00065EE1">
        <w:rPr>
          <w:bCs/>
          <w:shd w:val="clear" w:color="auto" w:fill="FFFFFF"/>
        </w:rPr>
        <w:t> or </w:t>
      </w:r>
      <w:r w:rsidRPr="00065EE1">
        <w:rPr>
          <w:rStyle w:val="Hyperlink"/>
          <w:rFonts w:cs="Times New Roman"/>
          <w:bCs/>
          <w:color w:val="auto"/>
          <w:szCs w:val="24"/>
          <w:u w:val="none"/>
          <w:shd w:val="clear" w:color="auto" w:fill="FFFFFF"/>
        </w:rPr>
        <w:t>stream</w:t>
      </w:r>
      <w:r w:rsidRPr="00065EE1">
        <w:rPr>
          <w:bCs/>
          <w:shd w:val="clear" w:color="auto" w:fill="FFFFFF"/>
        </w:rPr>
        <w:t> with respect to a chosen </w:t>
      </w:r>
      <w:r w:rsidRPr="00065EE1">
        <w:rPr>
          <w:rStyle w:val="Hyperlink"/>
          <w:rFonts w:cs="Times New Roman"/>
          <w:bCs/>
          <w:color w:val="auto"/>
          <w:szCs w:val="24"/>
          <w:u w:val="none"/>
          <w:shd w:val="clear" w:color="auto" w:fill="FFFFFF"/>
        </w:rPr>
        <w:t>reference height</w:t>
      </w:r>
      <w:r w:rsidRPr="00065EE1">
        <w:rPr>
          <w:bCs/>
          <w:shd w:val="clear" w:color="auto" w:fill="FFFFFF"/>
        </w:rPr>
        <w:t xml:space="preserve">. </w:t>
      </w:r>
      <w:r w:rsidRPr="00065EE1">
        <w:t xml:space="preserve">As necessary, the flow data will undergo data cleaning and correction process while the client’s bathymetric data and river profile will undergo validation process prior to discharge calculation. </w:t>
      </w:r>
      <w:r w:rsidRPr="00065EE1">
        <w:rPr>
          <w:bCs/>
          <w:shd w:val="clear" w:color="auto" w:fill="FFFFFF"/>
        </w:rPr>
        <w:t>The water level is integrated to the cross-section profile of the river which become the Stage Elevation.</w:t>
      </w:r>
      <w:r w:rsidRPr="00065EE1">
        <w:t xml:space="preserve"> In particular, the processed water level and velocity data, aided with the cross-sectional data, will be used for the computation of the river discharge for the duration of the deployment. Discharge is the cross-sectional area (section) of the river channel multiplied by the velocity passing through the section (</w:t>
      </w:r>
      <w:r w:rsidRPr="00065EE1">
        <w:rPr>
          <w:bCs/>
        </w:rPr>
        <w:t>Q</w:t>
      </w:r>
      <w:r w:rsidR="00614242" w:rsidRPr="00065EE1">
        <w:rPr>
          <w:bCs/>
        </w:rPr>
        <w:t xml:space="preserve"> </w:t>
      </w:r>
      <w:r w:rsidRPr="00065EE1">
        <w:rPr>
          <w:bCs/>
        </w:rPr>
        <w:t>= AV). W</w:t>
      </w:r>
      <w:r w:rsidRPr="00065EE1">
        <w:t>here, Q is the discharge (m</w:t>
      </w:r>
      <w:r w:rsidRPr="00065EE1">
        <w:rPr>
          <w:vertAlign w:val="superscript"/>
        </w:rPr>
        <w:t>3</w:t>
      </w:r>
      <w:r w:rsidRPr="00065EE1">
        <w:t>/s); A is the cross-sectional area of the channel, m</w:t>
      </w:r>
      <w:r w:rsidRPr="00065EE1">
        <w:rPr>
          <w:vertAlign w:val="superscript"/>
        </w:rPr>
        <w:t>2</w:t>
      </w:r>
      <w:r w:rsidRPr="00065EE1">
        <w:t>; and V is the velocity, (m/s).</w:t>
      </w:r>
    </w:p>
    <w:p w14:paraId="52BC1AB1" w14:textId="2E7910FB" w:rsidR="002811B3" w:rsidRDefault="008844E8" w:rsidP="00065EE1">
      <w:pPr>
        <w:jc w:val="both"/>
        <w:rPr>
          <w:rFonts w:ascii="Times New Roman" w:hAnsi="Times New Roman" w:cs="Times New Roman"/>
          <w:b/>
          <w:sz w:val="24"/>
          <w:szCs w:val="24"/>
        </w:rPr>
      </w:pPr>
      <w:r w:rsidRPr="007612B9">
        <w:rPr>
          <w:rFonts w:ascii="Times New Roman" w:hAnsi="Times New Roman" w:cs="Times New Roman"/>
          <w:noProof/>
          <w:sz w:val="24"/>
          <w:szCs w:val="24"/>
          <w:lang w:val="en-US"/>
        </w:rPr>
        <w:drawing>
          <wp:anchor distT="0" distB="0" distL="114300" distR="114300" simplePos="0" relativeHeight="251709440" behindDoc="0" locked="0" layoutInCell="1" allowOverlap="1" wp14:anchorId="16B6E8A1" wp14:editId="3471B76C">
            <wp:simplePos x="0" y="0"/>
            <wp:positionH relativeFrom="column">
              <wp:posOffset>438785</wp:posOffset>
            </wp:positionH>
            <wp:positionV relativeFrom="paragraph">
              <wp:posOffset>4445</wp:posOffset>
            </wp:positionV>
            <wp:extent cx="4470400" cy="2537460"/>
            <wp:effectExtent l="0" t="0" r="6350" b="15240"/>
            <wp:wrapThrough wrapText="bothSides">
              <wp:wrapPolygon edited="0">
                <wp:start x="0" y="0"/>
                <wp:lineTo x="0" y="21568"/>
                <wp:lineTo x="21539" y="21568"/>
                <wp:lineTo x="21539" y="0"/>
                <wp:lineTo x="0" y="0"/>
              </wp:wrapPolygon>
            </wp:wrapThrough>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bookmarkStart w:id="6" w:name="_Hlk79885831"/>
    </w:p>
    <w:p w14:paraId="433903FB" w14:textId="1DB0BE1B" w:rsidR="00065EE1" w:rsidRDefault="00065EE1" w:rsidP="00065EE1">
      <w:pPr>
        <w:jc w:val="both"/>
        <w:rPr>
          <w:rFonts w:ascii="Times New Roman" w:hAnsi="Times New Roman" w:cs="Times New Roman"/>
          <w:b/>
          <w:sz w:val="24"/>
          <w:szCs w:val="24"/>
        </w:rPr>
      </w:pPr>
    </w:p>
    <w:p w14:paraId="1558CE3F" w14:textId="77777777" w:rsidR="002811B3" w:rsidRDefault="002811B3" w:rsidP="00D95235">
      <w:pPr>
        <w:jc w:val="center"/>
        <w:rPr>
          <w:rFonts w:ascii="Times New Roman" w:hAnsi="Times New Roman" w:cs="Times New Roman"/>
          <w:b/>
          <w:sz w:val="24"/>
          <w:szCs w:val="24"/>
        </w:rPr>
      </w:pPr>
    </w:p>
    <w:p w14:paraId="0AED077A" w14:textId="77777777" w:rsidR="002811B3" w:rsidRDefault="002811B3" w:rsidP="00D95235">
      <w:pPr>
        <w:jc w:val="center"/>
        <w:rPr>
          <w:rFonts w:ascii="Times New Roman" w:hAnsi="Times New Roman" w:cs="Times New Roman"/>
          <w:b/>
          <w:sz w:val="24"/>
          <w:szCs w:val="24"/>
        </w:rPr>
      </w:pPr>
    </w:p>
    <w:p w14:paraId="42449CD3" w14:textId="77777777" w:rsidR="002811B3" w:rsidRDefault="002811B3" w:rsidP="00D95235">
      <w:pPr>
        <w:jc w:val="center"/>
        <w:rPr>
          <w:rFonts w:ascii="Times New Roman" w:hAnsi="Times New Roman" w:cs="Times New Roman"/>
          <w:b/>
          <w:sz w:val="24"/>
          <w:szCs w:val="24"/>
        </w:rPr>
      </w:pPr>
    </w:p>
    <w:p w14:paraId="5D412BC2" w14:textId="77777777" w:rsidR="002811B3" w:rsidRDefault="002811B3" w:rsidP="00D95235">
      <w:pPr>
        <w:jc w:val="center"/>
        <w:rPr>
          <w:rFonts w:ascii="Times New Roman" w:hAnsi="Times New Roman" w:cs="Times New Roman"/>
          <w:b/>
          <w:sz w:val="24"/>
          <w:szCs w:val="24"/>
        </w:rPr>
      </w:pPr>
    </w:p>
    <w:p w14:paraId="28389AE7" w14:textId="77777777" w:rsidR="002811B3" w:rsidRDefault="002811B3" w:rsidP="00D95235">
      <w:pPr>
        <w:jc w:val="center"/>
        <w:rPr>
          <w:rFonts w:ascii="Times New Roman" w:hAnsi="Times New Roman" w:cs="Times New Roman"/>
          <w:b/>
          <w:sz w:val="24"/>
          <w:szCs w:val="24"/>
        </w:rPr>
      </w:pPr>
    </w:p>
    <w:p w14:paraId="1E9B5933" w14:textId="77777777" w:rsidR="002811B3" w:rsidRDefault="002811B3" w:rsidP="00D95235">
      <w:pPr>
        <w:jc w:val="center"/>
        <w:rPr>
          <w:rFonts w:ascii="Times New Roman" w:hAnsi="Times New Roman" w:cs="Times New Roman"/>
          <w:b/>
          <w:sz w:val="24"/>
          <w:szCs w:val="24"/>
        </w:rPr>
      </w:pPr>
    </w:p>
    <w:p w14:paraId="48B9C5BB" w14:textId="77777777" w:rsidR="002811B3" w:rsidRDefault="002811B3" w:rsidP="00D95235">
      <w:pPr>
        <w:jc w:val="center"/>
        <w:rPr>
          <w:rFonts w:ascii="Times New Roman" w:hAnsi="Times New Roman" w:cs="Times New Roman"/>
          <w:b/>
          <w:sz w:val="24"/>
          <w:szCs w:val="24"/>
        </w:rPr>
      </w:pPr>
    </w:p>
    <w:p w14:paraId="19E3665C" w14:textId="77777777" w:rsidR="002811B3" w:rsidRDefault="002811B3" w:rsidP="00D95235">
      <w:pPr>
        <w:jc w:val="center"/>
        <w:rPr>
          <w:rFonts w:ascii="Times New Roman" w:hAnsi="Times New Roman" w:cs="Times New Roman"/>
          <w:b/>
          <w:sz w:val="24"/>
          <w:szCs w:val="24"/>
        </w:rPr>
      </w:pPr>
    </w:p>
    <w:p w14:paraId="43DA9F94" w14:textId="77777777" w:rsidR="002811B3" w:rsidRDefault="002811B3" w:rsidP="00D95235">
      <w:pPr>
        <w:jc w:val="center"/>
        <w:rPr>
          <w:rFonts w:ascii="Times New Roman" w:hAnsi="Times New Roman" w:cs="Times New Roman"/>
          <w:b/>
          <w:sz w:val="24"/>
          <w:szCs w:val="24"/>
        </w:rPr>
      </w:pPr>
    </w:p>
    <w:p w14:paraId="3528C789" w14:textId="77777777" w:rsidR="002811B3" w:rsidRDefault="002811B3" w:rsidP="00D95235">
      <w:pPr>
        <w:jc w:val="center"/>
        <w:rPr>
          <w:rFonts w:ascii="Times New Roman" w:hAnsi="Times New Roman" w:cs="Times New Roman"/>
          <w:b/>
          <w:sz w:val="24"/>
          <w:szCs w:val="24"/>
        </w:rPr>
      </w:pPr>
    </w:p>
    <w:p w14:paraId="6B343EC9" w14:textId="77777777" w:rsidR="00614242" w:rsidRDefault="00614242" w:rsidP="00D95235">
      <w:pPr>
        <w:jc w:val="center"/>
        <w:rPr>
          <w:rFonts w:ascii="Times New Roman" w:hAnsi="Times New Roman" w:cs="Times New Roman"/>
          <w:b/>
          <w:sz w:val="24"/>
          <w:szCs w:val="24"/>
        </w:rPr>
      </w:pPr>
    </w:p>
    <w:p w14:paraId="1A3D814B" w14:textId="5004F62D" w:rsidR="00614242" w:rsidRDefault="008844E8" w:rsidP="00D95235">
      <w:pPr>
        <w:jc w:val="center"/>
        <w:rPr>
          <w:rFonts w:ascii="Times New Roman" w:hAnsi="Times New Roman" w:cs="Times New Roman"/>
          <w:b/>
          <w:sz w:val="24"/>
          <w:szCs w:val="24"/>
        </w:rPr>
      </w:pPr>
      <w:r w:rsidRPr="007612B9">
        <w:rPr>
          <w:rFonts w:ascii="Times New Roman" w:hAnsi="Times New Roman" w:cs="Times New Roman"/>
          <w:noProof/>
          <w:sz w:val="24"/>
          <w:szCs w:val="24"/>
          <w:lang w:val="en-US"/>
        </w:rPr>
        <w:drawing>
          <wp:anchor distT="0" distB="0" distL="114300" distR="114300" simplePos="0" relativeHeight="251708416" behindDoc="0" locked="0" layoutInCell="1" allowOverlap="1" wp14:anchorId="684F674D" wp14:editId="63AAD827">
            <wp:simplePos x="0" y="0"/>
            <wp:positionH relativeFrom="page">
              <wp:posOffset>1542415</wp:posOffset>
            </wp:positionH>
            <wp:positionV relativeFrom="paragraph">
              <wp:posOffset>604520</wp:posOffset>
            </wp:positionV>
            <wp:extent cx="4470400" cy="2599055"/>
            <wp:effectExtent l="0" t="0" r="6350" b="10795"/>
            <wp:wrapTopAndBottom/>
            <wp:docPr id="193" name="Chart 19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726848" behindDoc="0" locked="0" layoutInCell="1" allowOverlap="1" wp14:anchorId="3748CDFB" wp14:editId="69650386">
                <wp:simplePos x="0" y="0"/>
                <wp:positionH relativeFrom="column">
                  <wp:posOffset>448310</wp:posOffset>
                </wp:positionH>
                <wp:positionV relativeFrom="paragraph">
                  <wp:posOffset>267970</wp:posOffset>
                </wp:positionV>
                <wp:extent cx="4470400" cy="635"/>
                <wp:effectExtent l="0" t="0" r="0" b="0"/>
                <wp:wrapThrough wrapText="bothSides">
                  <wp:wrapPolygon edited="0">
                    <wp:start x="0" y="0"/>
                    <wp:lineTo x="0" y="21600"/>
                    <wp:lineTo x="21600" y="21600"/>
                    <wp:lineTo x="21600" y="0"/>
                  </wp:wrapPolygon>
                </wp:wrapThrough>
                <wp:docPr id="12" name="Text Box 12"/>
                <wp:cNvGraphicFramePr/>
                <a:graphic xmlns:a="http://schemas.openxmlformats.org/drawingml/2006/main">
                  <a:graphicData uri="http://schemas.microsoft.com/office/word/2010/wordprocessingShape">
                    <wps:wsp>
                      <wps:cNvSpPr txBox="1"/>
                      <wps:spPr>
                        <a:xfrm>
                          <a:off x="0" y="0"/>
                          <a:ext cx="4470400" cy="635"/>
                        </a:xfrm>
                        <a:prstGeom prst="rect">
                          <a:avLst/>
                        </a:prstGeom>
                        <a:solidFill>
                          <a:prstClr val="white"/>
                        </a:solidFill>
                        <a:ln>
                          <a:noFill/>
                        </a:ln>
                      </wps:spPr>
                      <wps:txbx>
                        <w:txbxContent>
                          <w:p w14:paraId="6AE080BB" w14:textId="5383A150" w:rsidR="00EC0F0C" w:rsidRPr="009A28D6" w:rsidRDefault="00EC0F0C" w:rsidP="008844E8">
                            <w:pPr>
                              <w:pStyle w:val="Caption"/>
                              <w:jc w:val="center"/>
                              <w:rPr>
                                <w:rFonts w:ascii="Times New Roman" w:hAnsi="Times New Roman" w:cs="Times New Roman"/>
                                <w:noProof/>
                                <w:sz w:val="24"/>
                                <w:szCs w:val="24"/>
                                <w:lang w:val="en-US"/>
                              </w:rPr>
                            </w:pPr>
                            <w:bookmarkStart w:id="7" w:name="_Toc79948683"/>
                            <w:bookmarkStart w:id="8" w:name="_Toc79949020"/>
                            <w:r>
                              <w:t xml:space="preserve">Figure </w:t>
                            </w:r>
                            <w:r>
                              <w:fldChar w:fldCharType="begin"/>
                            </w:r>
                            <w:r>
                              <w:instrText xml:space="preserve"> SEQ Figure \* ARABIC </w:instrText>
                            </w:r>
                            <w:r>
                              <w:fldChar w:fldCharType="separate"/>
                            </w:r>
                            <w:r>
                              <w:rPr>
                                <w:noProof/>
                              </w:rPr>
                              <w:t>2</w:t>
                            </w:r>
                            <w:r>
                              <w:fldChar w:fldCharType="end"/>
                            </w:r>
                            <w:r>
                              <w:t xml:space="preserve"> Sample Flowrate (Source: XUERC)</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8CDFB" id="_x0000_t202" coordsize="21600,21600" o:spt="202" path="m,l,21600r21600,l21600,xe">
                <v:stroke joinstyle="miter"/>
                <v:path gradientshapeok="t" o:connecttype="rect"/>
              </v:shapetype>
              <v:shape id="Text Box 12" o:spid="_x0000_s1026" type="#_x0000_t202" style="position:absolute;left:0;text-align:left;margin-left:35.3pt;margin-top:21.1pt;width:352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" stroked="f">
                <v:textbox style="mso-fit-shape-to-text:t" inset="0,0,0,0">
                  <w:txbxContent>
                    <w:p w14:paraId="6AE080BB" w14:textId="5383A150" w:rsidR="00EC0F0C" w:rsidRPr="009A28D6" w:rsidRDefault="00EC0F0C" w:rsidP="008844E8">
                      <w:pPr>
                        <w:pStyle w:val="Caption"/>
                        <w:jc w:val="center"/>
                        <w:rPr>
                          <w:rFonts w:ascii="Times New Roman" w:hAnsi="Times New Roman" w:cs="Times New Roman"/>
                          <w:noProof/>
                          <w:sz w:val="24"/>
                          <w:szCs w:val="24"/>
                          <w:lang w:val="en-US"/>
                        </w:rPr>
                      </w:pPr>
                      <w:bookmarkStart w:id="9" w:name="_Toc79948683"/>
                      <w:bookmarkStart w:id="10" w:name="_Toc79949020"/>
                      <w:r>
                        <w:t xml:space="preserve">Figure </w:t>
                      </w:r>
                      <w:r>
                        <w:fldChar w:fldCharType="begin"/>
                      </w:r>
                      <w:r>
                        <w:instrText xml:space="preserve"> SEQ Figure \* ARABIC </w:instrText>
                      </w:r>
                      <w:r>
                        <w:fldChar w:fldCharType="separate"/>
                      </w:r>
                      <w:r>
                        <w:rPr>
                          <w:noProof/>
                        </w:rPr>
                        <w:t>2</w:t>
                      </w:r>
                      <w:r>
                        <w:fldChar w:fldCharType="end"/>
                      </w:r>
                      <w:r>
                        <w:t xml:space="preserve"> Sample Flowrate (Source: XUERC)</w:t>
                      </w:r>
                      <w:bookmarkEnd w:id="9"/>
                      <w:bookmarkEnd w:id="10"/>
                    </w:p>
                  </w:txbxContent>
                </v:textbox>
                <w10:wrap type="through"/>
              </v:shape>
            </w:pict>
          </mc:Fallback>
        </mc:AlternateContent>
      </w:r>
      <w:r>
        <w:rPr>
          <w:noProof/>
          <w:lang w:val="en-US"/>
        </w:rPr>
        <mc:AlternateContent>
          <mc:Choice Requires="wps">
            <w:drawing>
              <wp:anchor distT="0" distB="0" distL="114300" distR="114300" simplePos="0" relativeHeight="251728896" behindDoc="0" locked="0" layoutInCell="1" allowOverlap="1" wp14:anchorId="55E0FD13" wp14:editId="3E367BAB">
                <wp:simplePos x="0" y="0"/>
                <wp:positionH relativeFrom="column">
                  <wp:posOffset>238125</wp:posOffset>
                </wp:positionH>
                <wp:positionV relativeFrom="paragraph">
                  <wp:posOffset>3448050</wp:posOffset>
                </wp:positionV>
                <wp:extent cx="4470400"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4470400" cy="635"/>
                        </a:xfrm>
                        <a:prstGeom prst="rect">
                          <a:avLst/>
                        </a:prstGeom>
                        <a:solidFill>
                          <a:prstClr val="white"/>
                        </a:solidFill>
                        <a:ln>
                          <a:noFill/>
                        </a:ln>
                      </wps:spPr>
                      <wps:txbx>
                        <w:txbxContent>
                          <w:p w14:paraId="0A7CECB1" w14:textId="7B5EC5E4" w:rsidR="00EC0F0C" w:rsidRPr="00373F16" w:rsidRDefault="00EC0F0C" w:rsidP="008844E8">
                            <w:pPr>
                              <w:pStyle w:val="Caption"/>
                              <w:jc w:val="center"/>
                              <w:rPr>
                                <w:rFonts w:ascii="Times New Roman" w:hAnsi="Times New Roman" w:cs="Times New Roman"/>
                                <w:noProof/>
                                <w:sz w:val="24"/>
                                <w:szCs w:val="24"/>
                                <w:lang w:val="en-US"/>
                              </w:rPr>
                            </w:pPr>
                            <w:bookmarkStart w:id="11" w:name="_Toc79948684"/>
                            <w:bookmarkStart w:id="12" w:name="_Toc79949021"/>
                            <w:r>
                              <w:t xml:space="preserve">Figure </w:t>
                            </w:r>
                            <w:r>
                              <w:fldChar w:fldCharType="begin"/>
                            </w:r>
                            <w:r>
                              <w:instrText xml:space="preserve"> SEQ Figure \* ARABIC </w:instrText>
                            </w:r>
                            <w:r>
                              <w:fldChar w:fldCharType="separate"/>
                            </w:r>
                            <w:r>
                              <w:rPr>
                                <w:noProof/>
                              </w:rPr>
                              <w:t>3</w:t>
                            </w:r>
                            <w:r>
                              <w:fldChar w:fldCharType="end"/>
                            </w:r>
                            <w:r>
                              <w:t xml:space="preserve"> River Cross-section Profiles of the Project</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E0FD13" id="Text Box 16" o:spid="_x0000_s1027" type="#_x0000_t202" style="position:absolute;left:0;text-align:left;margin-left:18.75pt;margin-top:271.5pt;width:352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" stroked="f">
                <v:textbox style="mso-fit-shape-to-text:t" inset="0,0,0,0">
                  <w:txbxContent>
                    <w:p w14:paraId="0A7CECB1" w14:textId="7B5EC5E4" w:rsidR="00EC0F0C" w:rsidRPr="00373F16" w:rsidRDefault="00EC0F0C" w:rsidP="008844E8">
                      <w:pPr>
                        <w:pStyle w:val="Caption"/>
                        <w:jc w:val="center"/>
                        <w:rPr>
                          <w:rFonts w:ascii="Times New Roman" w:hAnsi="Times New Roman" w:cs="Times New Roman"/>
                          <w:noProof/>
                          <w:sz w:val="24"/>
                          <w:szCs w:val="24"/>
                          <w:lang w:val="en-US"/>
                        </w:rPr>
                      </w:pPr>
                      <w:bookmarkStart w:id="13" w:name="_Toc79948684"/>
                      <w:bookmarkStart w:id="14" w:name="_Toc79949021"/>
                      <w:r>
                        <w:t xml:space="preserve">Figure </w:t>
                      </w:r>
                      <w:r>
                        <w:fldChar w:fldCharType="begin"/>
                      </w:r>
                      <w:r>
                        <w:instrText xml:space="preserve"> SEQ Figure \* ARABIC </w:instrText>
                      </w:r>
                      <w:r>
                        <w:fldChar w:fldCharType="separate"/>
                      </w:r>
                      <w:r>
                        <w:rPr>
                          <w:noProof/>
                        </w:rPr>
                        <w:t>3</w:t>
                      </w:r>
                      <w:r>
                        <w:fldChar w:fldCharType="end"/>
                      </w:r>
                      <w:r>
                        <w:t xml:space="preserve"> River Cross-section Profiles of the Project</w:t>
                      </w:r>
                      <w:bookmarkEnd w:id="13"/>
                      <w:bookmarkEnd w:id="14"/>
                    </w:p>
                  </w:txbxContent>
                </v:textbox>
                <w10:wrap type="topAndBottom"/>
              </v:shape>
            </w:pict>
          </mc:Fallback>
        </mc:AlternateContent>
      </w:r>
    </w:p>
    <w:p w14:paraId="37CE1A0F" w14:textId="625B048D" w:rsidR="002811B3" w:rsidRDefault="008844E8" w:rsidP="00D95235">
      <w:pPr>
        <w:jc w:val="center"/>
        <w:rPr>
          <w:rFonts w:ascii="Times New Roman" w:hAnsi="Times New Roman" w:cs="Times New Roman"/>
          <w:b/>
          <w:sz w:val="24"/>
          <w:szCs w:val="24"/>
        </w:rPr>
      </w:pPr>
      <w:r>
        <w:rPr>
          <w:noProof/>
          <w:lang w:val="en-US"/>
        </w:rPr>
        <mc:AlternateContent>
          <mc:Choice Requires="wps">
            <w:drawing>
              <wp:anchor distT="0" distB="0" distL="114300" distR="114300" simplePos="0" relativeHeight="251730944" behindDoc="0" locked="0" layoutInCell="1" allowOverlap="1" wp14:anchorId="58CA81A5" wp14:editId="661BEE24">
                <wp:simplePos x="0" y="0"/>
                <wp:positionH relativeFrom="column">
                  <wp:posOffset>-85725</wp:posOffset>
                </wp:positionH>
                <wp:positionV relativeFrom="paragraph">
                  <wp:posOffset>2368550</wp:posOffset>
                </wp:positionV>
                <wp:extent cx="5438775"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4E20FB71" w14:textId="43B5DE17" w:rsidR="00EC0F0C" w:rsidRPr="00F32904" w:rsidRDefault="00EC0F0C" w:rsidP="008844E8">
                            <w:pPr>
                              <w:pStyle w:val="Caption"/>
                              <w:jc w:val="center"/>
                              <w:rPr>
                                <w:rFonts w:ascii="Times New Roman" w:hAnsi="Times New Roman" w:cs="Times New Roman"/>
                                <w:noProof/>
                                <w:sz w:val="24"/>
                                <w:szCs w:val="24"/>
                                <w:lang w:val="en-US"/>
                              </w:rPr>
                            </w:pPr>
                            <w:bookmarkStart w:id="15" w:name="_Toc79948685"/>
                            <w:bookmarkStart w:id="16" w:name="_Toc79949022"/>
                            <w:r>
                              <w:t xml:space="preserve">Figure </w:t>
                            </w:r>
                            <w:r>
                              <w:fldChar w:fldCharType="begin"/>
                            </w:r>
                            <w:r>
                              <w:instrText xml:space="preserve"> SEQ Figure \* ARABIC </w:instrText>
                            </w:r>
                            <w:r>
                              <w:fldChar w:fldCharType="separate"/>
                            </w:r>
                            <w:r>
                              <w:rPr>
                                <w:noProof/>
                              </w:rPr>
                              <w:t>4</w:t>
                            </w:r>
                            <w:r>
                              <w:fldChar w:fldCharType="end"/>
                            </w:r>
                            <w:r>
                              <w:t xml:space="preserve"> Sample Flowrate (Source: XUERC)</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CA81A5" id="Text Box 18" o:spid="_x0000_s1028" type="#_x0000_t202" style="position:absolute;left:0;text-align:left;margin-left:-6.75pt;margin-top:186.5pt;width:428.25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" stroked="f">
                <v:textbox style="mso-fit-shape-to-text:t" inset="0,0,0,0">
                  <w:txbxContent>
                    <w:p w14:paraId="4E20FB71" w14:textId="43B5DE17" w:rsidR="00EC0F0C" w:rsidRPr="00F32904" w:rsidRDefault="00EC0F0C" w:rsidP="008844E8">
                      <w:pPr>
                        <w:pStyle w:val="Caption"/>
                        <w:jc w:val="center"/>
                        <w:rPr>
                          <w:rFonts w:ascii="Times New Roman" w:hAnsi="Times New Roman" w:cs="Times New Roman"/>
                          <w:noProof/>
                          <w:sz w:val="24"/>
                          <w:szCs w:val="24"/>
                          <w:lang w:val="en-US"/>
                        </w:rPr>
                      </w:pPr>
                      <w:bookmarkStart w:id="17" w:name="_Toc79948685"/>
                      <w:bookmarkStart w:id="18" w:name="_Toc79949022"/>
                      <w:r>
                        <w:t xml:space="preserve">Figure </w:t>
                      </w:r>
                      <w:r>
                        <w:fldChar w:fldCharType="begin"/>
                      </w:r>
                      <w:r>
                        <w:instrText xml:space="preserve"> SEQ Figure \* ARABIC </w:instrText>
                      </w:r>
                      <w:r>
                        <w:fldChar w:fldCharType="separate"/>
                      </w:r>
                      <w:r>
                        <w:rPr>
                          <w:noProof/>
                        </w:rPr>
                        <w:t>4</w:t>
                      </w:r>
                      <w:r>
                        <w:fldChar w:fldCharType="end"/>
                      </w:r>
                      <w:r>
                        <w:t xml:space="preserve"> Sample Flowrate (Source: XUERC)</w:t>
                      </w:r>
                      <w:bookmarkEnd w:id="17"/>
                      <w:bookmarkEnd w:id="18"/>
                    </w:p>
                  </w:txbxContent>
                </v:textbox>
                <w10:wrap type="topAndBottom"/>
              </v:shape>
            </w:pict>
          </mc:Fallback>
        </mc:AlternateContent>
      </w:r>
      <w:r w:rsidRPr="007612B9">
        <w:rPr>
          <w:rFonts w:ascii="Times New Roman" w:hAnsi="Times New Roman" w:cs="Times New Roman"/>
          <w:noProof/>
          <w:sz w:val="24"/>
          <w:szCs w:val="24"/>
          <w:lang w:val="en-US"/>
        </w:rPr>
        <w:drawing>
          <wp:anchor distT="0" distB="0" distL="114300" distR="114300" simplePos="0" relativeHeight="251707392" behindDoc="1" locked="0" layoutInCell="1" allowOverlap="1" wp14:anchorId="74D1540C" wp14:editId="1CD0B675">
            <wp:simplePos x="0" y="0"/>
            <wp:positionH relativeFrom="margin">
              <wp:posOffset>-85725</wp:posOffset>
            </wp:positionH>
            <wp:positionV relativeFrom="paragraph">
              <wp:posOffset>0</wp:posOffset>
            </wp:positionV>
            <wp:extent cx="5438775" cy="2311685"/>
            <wp:effectExtent l="0" t="0" r="9525" b="12700"/>
            <wp:wrapTopAndBottom/>
            <wp:docPr id="194" name="Chart 194"/>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page">
              <wp14:pctWidth>0</wp14:pctWidth>
            </wp14:sizeRelH>
            <wp14:sizeRelV relativeFrom="page">
              <wp14:pctHeight>0</wp14:pctHeight>
            </wp14:sizeRelV>
          </wp:anchor>
        </w:drawing>
      </w:r>
    </w:p>
    <w:bookmarkEnd w:id="6"/>
    <w:p w14:paraId="75ECF9B1" w14:textId="770399FE" w:rsidR="00D95235" w:rsidRPr="007612B9" w:rsidRDefault="008844E8" w:rsidP="00D95235">
      <w:pPr>
        <w:jc w:val="center"/>
        <w:rPr>
          <w:rFonts w:ascii="Times New Roman" w:hAnsi="Times New Roman" w:cs="Times New Roman"/>
          <w:noProof/>
          <w:sz w:val="24"/>
          <w:szCs w:val="24"/>
          <w:lang w:eastAsia="en-PH"/>
        </w:rPr>
      </w:pPr>
      <w:r>
        <w:rPr>
          <w:noProof/>
          <w:lang w:val="en-US"/>
        </w:rPr>
        <w:lastRenderedPageBreak/>
        <mc:AlternateContent>
          <mc:Choice Requires="wps">
            <w:drawing>
              <wp:anchor distT="0" distB="0" distL="114300" distR="114300" simplePos="0" relativeHeight="251732992" behindDoc="0" locked="0" layoutInCell="1" allowOverlap="1" wp14:anchorId="60379896" wp14:editId="7CD21A08">
                <wp:simplePos x="0" y="0"/>
                <wp:positionH relativeFrom="column">
                  <wp:posOffset>59055</wp:posOffset>
                </wp:positionH>
                <wp:positionV relativeFrom="paragraph">
                  <wp:posOffset>2204085</wp:posOffset>
                </wp:positionV>
                <wp:extent cx="5438775"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438775" cy="635"/>
                        </a:xfrm>
                        <a:prstGeom prst="rect">
                          <a:avLst/>
                        </a:prstGeom>
                        <a:solidFill>
                          <a:prstClr val="white"/>
                        </a:solidFill>
                        <a:ln>
                          <a:noFill/>
                        </a:ln>
                      </wps:spPr>
                      <wps:txbx>
                        <w:txbxContent>
                          <w:p w14:paraId="3ADE2379" w14:textId="6A2EF66E" w:rsidR="00EC0F0C" w:rsidRPr="00E61207" w:rsidRDefault="00EC0F0C" w:rsidP="008844E8">
                            <w:pPr>
                              <w:pStyle w:val="Caption"/>
                              <w:jc w:val="center"/>
                              <w:rPr>
                                <w:rFonts w:ascii="Times New Roman" w:hAnsi="Times New Roman" w:cs="Times New Roman"/>
                                <w:noProof/>
                                <w:sz w:val="24"/>
                                <w:szCs w:val="24"/>
                                <w:lang w:val="en-US"/>
                              </w:rPr>
                            </w:pPr>
                            <w:bookmarkStart w:id="19" w:name="_Toc79948686"/>
                            <w:bookmarkStart w:id="20" w:name="_Toc79949023"/>
                            <w:r>
                              <w:t xml:space="preserve">Figure </w:t>
                            </w:r>
                            <w:r>
                              <w:fldChar w:fldCharType="begin"/>
                            </w:r>
                            <w:r>
                              <w:instrText xml:space="preserve"> SEQ Figure \* ARABIC </w:instrText>
                            </w:r>
                            <w:r>
                              <w:fldChar w:fldCharType="separate"/>
                            </w:r>
                            <w:r>
                              <w:rPr>
                                <w:noProof/>
                              </w:rPr>
                              <w:t>5</w:t>
                            </w:r>
                            <w:r>
                              <w:fldChar w:fldCharType="end"/>
                            </w:r>
                            <w:r>
                              <w:t xml:space="preserve"> Sample Cross-section Source: XUERC</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379896" id="Text Box 24" o:spid="_x0000_s1029" type="#_x0000_t202" style="position:absolute;left:0;text-align:left;margin-left:4.65pt;margin-top:173.55pt;width:428.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" stroked="f">
                <v:textbox style="mso-fit-shape-to-text:t" inset="0,0,0,0">
                  <w:txbxContent>
                    <w:p w14:paraId="3ADE2379" w14:textId="6A2EF66E" w:rsidR="00EC0F0C" w:rsidRPr="00E61207" w:rsidRDefault="00EC0F0C" w:rsidP="008844E8">
                      <w:pPr>
                        <w:pStyle w:val="Caption"/>
                        <w:jc w:val="center"/>
                        <w:rPr>
                          <w:rFonts w:ascii="Times New Roman" w:hAnsi="Times New Roman" w:cs="Times New Roman"/>
                          <w:noProof/>
                          <w:sz w:val="24"/>
                          <w:szCs w:val="24"/>
                          <w:lang w:val="en-US"/>
                        </w:rPr>
                      </w:pPr>
                      <w:bookmarkStart w:id="21" w:name="_Toc79948686"/>
                      <w:bookmarkStart w:id="22" w:name="_Toc79949023"/>
                      <w:r>
                        <w:t xml:space="preserve">Figure </w:t>
                      </w:r>
                      <w:r>
                        <w:fldChar w:fldCharType="begin"/>
                      </w:r>
                      <w:r>
                        <w:instrText xml:space="preserve"> SEQ Figure \* ARABIC </w:instrText>
                      </w:r>
                      <w:r>
                        <w:fldChar w:fldCharType="separate"/>
                      </w:r>
                      <w:r>
                        <w:rPr>
                          <w:noProof/>
                        </w:rPr>
                        <w:t>5</w:t>
                      </w:r>
                      <w:r>
                        <w:fldChar w:fldCharType="end"/>
                      </w:r>
                      <w:r>
                        <w:t xml:space="preserve"> Sample Cross-section Source: XUERC</w:t>
                      </w:r>
                      <w:bookmarkEnd w:id="21"/>
                      <w:bookmarkEnd w:id="22"/>
                    </w:p>
                  </w:txbxContent>
                </v:textbox>
              </v:shape>
            </w:pict>
          </mc:Fallback>
        </mc:AlternateContent>
      </w:r>
      <w:r w:rsidR="002811B3" w:rsidRPr="007612B9">
        <w:rPr>
          <w:rFonts w:ascii="Times New Roman" w:hAnsi="Times New Roman" w:cs="Times New Roman"/>
          <w:noProof/>
          <w:sz w:val="24"/>
          <w:szCs w:val="24"/>
          <w:lang w:val="en-US"/>
        </w:rPr>
        <w:drawing>
          <wp:anchor distT="0" distB="0" distL="114300" distR="114300" simplePos="0" relativeHeight="251706368" behindDoc="0" locked="0" layoutInCell="1" allowOverlap="1" wp14:anchorId="0FAE0722" wp14:editId="1FD650E6">
            <wp:simplePos x="0" y="0"/>
            <wp:positionH relativeFrom="margin">
              <wp:posOffset>59076</wp:posOffset>
            </wp:positionH>
            <wp:positionV relativeFrom="paragraph">
              <wp:posOffset>10361</wp:posOffset>
            </wp:positionV>
            <wp:extent cx="5438775" cy="2137024"/>
            <wp:effectExtent l="0" t="0" r="9525" b="15875"/>
            <wp:wrapNone/>
            <wp:docPr id="195" name="Chart 195"/>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p>
    <w:p w14:paraId="267B4A1A" w14:textId="08F05F54" w:rsidR="00D95235" w:rsidRPr="007612B9" w:rsidRDefault="00D95235" w:rsidP="00D95235">
      <w:pPr>
        <w:jc w:val="center"/>
        <w:rPr>
          <w:rFonts w:ascii="Times New Roman" w:hAnsi="Times New Roman" w:cs="Times New Roman"/>
          <w:noProof/>
          <w:sz w:val="24"/>
          <w:szCs w:val="24"/>
          <w:lang w:eastAsia="en-PH"/>
        </w:rPr>
      </w:pPr>
    </w:p>
    <w:p w14:paraId="0885CB6C" w14:textId="0FD9A0AA" w:rsidR="00320C98" w:rsidRPr="007612B9" w:rsidRDefault="00320C98" w:rsidP="00D95235">
      <w:pPr>
        <w:jc w:val="center"/>
        <w:rPr>
          <w:rFonts w:ascii="Times New Roman" w:hAnsi="Times New Roman" w:cs="Times New Roman"/>
          <w:noProof/>
          <w:sz w:val="24"/>
          <w:szCs w:val="24"/>
          <w:lang w:eastAsia="en-PH"/>
        </w:rPr>
      </w:pPr>
    </w:p>
    <w:p w14:paraId="2AF5569A" w14:textId="2108184E" w:rsidR="00320C98" w:rsidRPr="007612B9" w:rsidRDefault="00320C98" w:rsidP="00D95235">
      <w:pPr>
        <w:jc w:val="center"/>
        <w:rPr>
          <w:rFonts w:ascii="Times New Roman" w:hAnsi="Times New Roman" w:cs="Times New Roman"/>
          <w:noProof/>
          <w:sz w:val="24"/>
          <w:szCs w:val="24"/>
          <w:lang w:eastAsia="en-PH"/>
        </w:rPr>
      </w:pPr>
    </w:p>
    <w:p w14:paraId="4E993151" w14:textId="6605C71E" w:rsidR="00320C98" w:rsidRPr="007612B9" w:rsidRDefault="00320C98" w:rsidP="00D95235">
      <w:pPr>
        <w:jc w:val="center"/>
        <w:rPr>
          <w:rFonts w:ascii="Times New Roman" w:hAnsi="Times New Roman" w:cs="Times New Roman"/>
          <w:noProof/>
          <w:sz w:val="24"/>
          <w:szCs w:val="24"/>
          <w:lang w:eastAsia="en-PH"/>
        </w:rPr>
      </w:pPr>
    </w:p>
    <w:p w14:paraId="06B4A9CF" w14:textId="450596D6" w:rsidR="00320C98" w:rsidRPr="007612B9" w:rsidRDefault="00320C98" w:rsidP="00D95235">
      <w:pPr>
        <w:jc w:val="center"/>
        <w:rPr>
          <w:rFonts w:ascii="Times New Roman" w:hAnsi="Times New Roman" w:cs="Times New Roman"/>
          <w:noProof/>
          <w:sz w:val="24"/>
          <w:szCs w:val="24"/>
          <w:lang w:eastAsia="en-PH"/>
        </w:rPr>
      </w:pPr>
    </w:p>
    <w:p w14:paraId="35D6266A" w14:textId="738C76B6" w:rsidR="00320C98" w:rsidRPr="007612B9" w:rsidRDefault="00320C98" w:rsidP="00D95235">
      <w:pPr>
        <w:jc w:val="center"/>
        <w:rPr>
          <w:rFonts w:ascii="Times New Roman" w:hAnsi="Times New Roman" w:cs="Times New Roman"/>
          <w:noProof/>
          <w:sz w:val="24"/>
          <w:szCs w:val="24"/>
          <w:lang w:eastAsia="en-PH"/>
        </w:rPr>
      </w:pPr>
    </w:p>
    <w:p w14:paraId="6EB32BE2" w14:textId="6AA78266" w:rsidR="00320C98" w:rsidRPr="007612B9" w:rsidRDefault="00320C98" w:rsidP="00D95235">
      <w:pPr>
        <w:jc w:val="center"/>
        <w:rPr>
          <w:rFonts w:ascii="Times New Roman" w:hAnsi="Times New Roman" w:cs="Times New Roman"/>
          <w:noProof/>
          <w:sz w:val="24"/>
          <w:szCs w:val="24"/>
          <w:lang w:eastAsia="en-PH"/>
        </w:rPr>
      </w:pPr>
    </w:p>
    <w:p w14:paraId="3742624A" w14:textId="08C1858E" w:rsidR="00320C98" w:rsidRPr="007612B9" w:rsidRDefault="00320C98" w:rsidP="00D95235">
      <w:pPr>
        <w:jc w:val="center"/>
        <w:rPr>
          <w:rFonts w:ascii="Times New Roman" w:hAnsi="Times New Roman" w:cs="Times New Roman"/>
          <w:noProof/>
          <w:sz w:val="24"/>
          <w:szCs w:val="24"/>
          <w:lang w:eastAsia="en-PH"/>
        </w:rPr>
      </w:pPr>
    </w:p>
    <w:p w14:paraId="032D55CE" w14:textId="6251E82E" w:rsidR="00320C98" w:rsidRPr="007612B9" w:rsidRDefault="00320C98" w:rsidP="00D95235">
      <w:pPr>
        <w:jc w:val="center"/>
        <w:rPr>
          <w:rFonts w:ascii="Times New Roman" w:hAnsi="Times New Roman" w:cs="Times New Roman"/>
          <w:noProof/>
          <w:sz w:val="24"/>
          <w:szCs w:val="24"/>
          <w:lang w:eastAsia="en-PH"/>
        </w:rPr>
      </w:pPr>
    </w:p>
    <w:p w14:paraId="553EDB39" w14:textId="676D0946" w:rsidR="00320C98" w:rsidRPr="007612B9" w:rsidRDefault="00320C98" w:rsidP="00D95235">
      <w:pPr>
        <w:jc w:val="center"/>
        <w:rPr>
          <w:rFonts w:ascii="Times New Roman" w:hAnsi="Times New Roman" w:cs="Times New Roman"/>
          <w:noProof/>
          <w:sz w:val="24"/>
          <w:szCs w:val="24"/>
          <w:lang w:eastAsia="en-PH"/>
        </w:rPr>
      </w:pPr>
    </w:p>
    <w:p w14:paraId="3914087C" w14:textId="241ABE67" w:rsidR="00320C98" w:rsidRPr="007612B9" w:rsidRDefault="00320C98" w:rsidP="00D95235">
      <w:pPr>
        <w:jc w:val="center"/>
        <w:rPr>
          <w:rFonts w:ascii="Times New Roman" w:hAnsi="Times New Roman" w:cs="Times New Roman"/>
          <w:noProof/>
          <w:sz w:val="24"/>
          <w:szCs w:val="24"/>
          <w:lang w:eastAsia="en-PH"/>
        </w:rPr>
      </w:pPr>
    </w:p>
    <w:p w14:paraId="323CB7E3" w14:textId="5E1F695C" w:rsidR="00320C98" w:rsidRPr="007612B9" w:rsidRDefault="00320C98" w:rsidP="00D95235">
      <w:pPr>
        <w:jc w:val="center"/>
        <w:rPr>
          <w:rFonts w:ascii="Times New Roman" w:hAnsi="Times New Roman" w:cs="Times New Roman"/>
          <w:noProof/>
          <w:sz w:val="24"/>
          <w:szCs w:val="24"/>
          <w:lang w:eastAsia="en-PH"/>
        </w:rPr>
      </w:pPr>
    </w:p>
    <w:p w14:paraId="5E0D84DE" w14:textId="47AF2FEF" w:rsidR="00320C98" w:rsidRPr="007612B9" w:rsidRDefault="00320C98" w:rsidP="00D95235">
      <w:pPr>
        <w:jc w:val="center"/>
        <w:rPr>
          <w:rFonts w:ascii="Times New Roman" w:hAnsi="Times New Roman" w:cs="Times New Roman"/>
          <w:noProof/>
          <w:sz w:val="24"/>
          <w:szCs w:val="24"/>
          <w:lang w:eastAsia="en-PH"/>
        </w:rPr>
      </w:pPr>
    </w:p>
    <w:p w14:paraId="4974776F" w14:textId="77777777" w:rsidR="008844E8" w:rsidRDefault="00D95235" w:rsidP="008844E8">
      <w:pPr>
        <w:keepNext/>
        <w:jc w:val="center"/>
      </w:pPr>
      <w:r w:rsidRPr="007612B9">
        <w:rPr>
          <w:rFonts w:ascii="Times New Roman" w:hAnsi="Times New Roman" w:cs="Times New Roman"/>
          <w:noProof/>
          <w:sz w:val="24"/>
          <w:szCs w:val="24"/>
          <w:lang w:val="en-US"/>
        </w:rPr>
        <w:drawing>
          <wp:inline distT="0" distB="0" distL="0" distR="0" wp14:anchorId="34C0A209" wp14:editId="54F140F3">
            <wp:extent cx="5067475" cy="2695575"/>
            <wp:effectExtent l="0" t="0" r="0" b="0"/>
            <wp:docPr id="196" name="Picture 19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Chart&#10;&#10;Description automatically generated"/>
                    <pic:cNvPicPr/>
                  </pic:nvPicPr>
                  <pic:blipFill>
                    <a:blip r:embed="rId24"/>
                    <a:stretch>
                      <a:fillRect/>
                    </a:stretch>
                  </pic:blipFill>
                  <pic:spPr>
                    <a:xfrm>
                      <a:off x="0" y="0"/>
                      <a:ext cx="5261995" cy="2799047"/>
                    </a:xfrm>
                    <a:prstGeom prst="rect">
                      <a:avLst/>
                    </a:prstGeom>
                  </pic:spPr>
                </pic:pic>
              </a:graphicData>
            </a:graphic>
          </wp:inline>
        </w:drawing>
      </w:r>
    </w:p>
    <w:p w14:paraId="26296187" w14:textId="7D354706" w:rsidR="00D95235" w:rsidRPr="007612B9" w:rsidRDefault="008844E8" w:rsidP="008844E8">
      <w:pPr>
        <w:pStyle w:val="Caption"/>
        <w:jc w:val="center"/>
        <w:rPr>
          <w:rFonts w:ascii="Times New Roman" w:hAnsi="Times New Roman" w:cs="Times New Roman"/>
          <w:b/>
          <w:sz w:val="24"/>
          <w:szCs w:val="24"/>
        </w:rPr>
      </w:pPr>
      <w:bookmarkStart w:id="23" w:name="_Toc79948687"/>
      <w:bookmarkStart w:id="24" w:name="_Toc79949024"/>
      <w:r>
        <w:t xml:space="preserve">Figure </w:t>
      </w:r>
      <w:r>
        <w:fldChar w:fldCharType="begin"/>
      </w:r>
      <w:r>
        <w:instrText xml:space="preserve"> SEQ Figure \* ARABIC </w:instrText>
      </w:r>
      <w:r>
        <w:fldChar w:fldCharType="separate"/>
      </w:r>
      <w:r>
        <w:rPr>
          <w:noProof/>
        </w:rPr>
        <w:t>6</w:t>
      </w:r>
      <w:r>
        <w:fldChar w:fldCharType="end"/>
      </w:r>
      <w:r>
        <w:t xml:space="preserve"> </w:t>
      </w:r>
      <w:r w:rsidRPr="005616B6">
        <w:t>Sample Discharge and Rating Curve Profile (Source: XUERC)</w:t>
      </w:r>
      <w:bookmarkEnd w:id="23"/>
      <w:bookmarkEnd w:id="24"/>
    </w:p>
    <w:p w14:paraId="475252A7" w14:textId="687D8BC8" w:rsidR="00614242" w:rsidRDefault="00614242" w:rsidP="00D95235">
      <w:pPr>
        <w:jc w:val="both"/>
        <w:rPr>
          <w:rFonts w:ascii="Times New Roman" w:hAnsi="Times New Roman" w:cs="Times New Roman"/>
          <w:b/>
          <w:i/>
          <w:sz w:val="24"/>
          <w:szCs w:val="24"/>
        </w:rPr>
      </w:pPr>
      <w:bookmarkStart w:id="25" w:name="_Hlk79886619"/>
    </w:p>
    <w:p w14:paraId="33686E58" w14:textId="77777777" w:rsidR="008844E8" w:rsidRDefault="008844E8" w:rsidP="00D95235">
      <w:pPr>
        <w:jc w:val="both"/>
        <w:rPr>
          <w:rFonts w:ascii="Times New Roman" w:hAnsi="Times New Roman" w:cs="Times New Roman"/>
          <w:b/>
          <w:i/>
          <w:sz w:val="24"/>
          <w:szCs w:val="24"/>
        </w:rPr>
      </w:pPr>
    </w:p>
    <w:p w14:paraId="6783BF9E" w14:textId="77777777" w:rsidR="00010398" w:rsidRDefault="00D95235" w:rsidP="00D95836">
      <w:pPr>
        <w:pStyle w:val="Heading2"/>
        <w:numPr>
          <w:ilvl w:val="1"/>
          <w:numId w:val="2"/>
        </w:numPr>
      </w:pPr>
      <w:bookmarkStart w:id="26" w:name="_Toc79947683"/>
      <w:r w:rsidRPr="008E4421">
        <w:t>Secondary Data.</w:t>
      </w:r>
      <w:bookmarkEnd w:id="26"/>
      <w:r w:rsidRPr="008E4421">
        <w:t xml:space="preserve"> </w:t>
      </w:r>
      <w:bookmarkEnd w:id="25"/>
    </w:p>
    <w:p w14:paraId="2310E026" w14:textId="3F1FD0DB" w:rsidR="00D95235" w:rsidRPr="00010398" w:rsidRDefault="00D95235" w:rsidP="007D187A">
      <w:pPr>
        <w:pStyle w:val="BodyStyle"/>
      </w:pPr>
      <w:r w:rsidRPr="00010398">
        <w:t>The secondary data will be handled by the XU ERC as the service provider, in particular for the analysis of the project. The data shall include the following items, namely: Land cover data (vegetation), Topographic data (land), Water bodies and watershed data, and Rain gauge data.</w:t>
      </w:r>
      <w:r w:rsidR="00614242" w:rsidRPr="00010398">
        <w:t xml:space="preserve"> </w:t>
      </w:r>
      <w:r w:rsidRPr="00010398">
        <w:t xml:space="preserve">The secondary data will serve as the GIS component of the project which will include layering of land cover, topographic, water bodies and rain gauge data, as shown in Figure </w:t>
      </w:r>
      <w:r w:rsidR="00E10862">
        <w:t>7</w:t>
      </w:r>
      <w:r w:rsidRPr="00010398">
        <w:t>. This component will be processed alongside the rating cu</w:t>
      </w:r>
      <w:r w:rsidR="00614242" w:rsidRPr="00010398">
        <w:t>rve output, as shown in Figure</w:t>
      </w:r>
      <w:r w:rsidR="00E10862">
        <w:t xml:space="preserve"> 6</w:t>
      </w:r>
      <w:r w:rsidRPr="00010398">
        <w:t>, of the primary data for the overall discussion of the results and the developed recommendation for the project.</w:t>
      </w:r>
    </w:p>
    <w:p w14:paraId="5973E559" w14:textId="77777777" w:rsidR="00D95235" w:rsidRPr="007612B9" w:rsidRDefault="00D95235" w:rsidP="00D95235">
      <w:pPr>
        <w:jc w:val="both"/>
        <w:rPr>
          <w:rFonts w:ascii="Times New Roman" w:hAnsi="Times New Roman" w:cs="Times New Roman"/>
          <w:sz w:val="24"/>
          <w:szCs w:val="24"/>
        </w:rPr>
      </w:pPr>
    </w:p>
    <w:p w14:paraId="7241B5CF" w14:textId="77777777" w:rsidR="008844E8" w:rsidRDefault="00D95235" w:rsidP="008844E8">
      <w:pPr>
        <w:keepNext/>
        <w:jc w:val="center"/>
      </w:pPr>
      <w:r w:rsidRPr="007612B9">
        <w:rPr>
          <w:rFonts w:ascii="Times New Roman" w:hAnsi="Times New Roman" w:cs="Times New Roman"/>
          <w:noProof/>
          <w:sz w:val="24"/>
          <w:szCs w:val="24"/>
          <w:lang w:val="en-US"/>
        </w:rPr>
        <w:lastRenderedPageBreak/>
        <w:drawing>
          <wp:inline distT="0" distB="0" distL="0" distR="0" wp14:anchorId="0CCCCF87" wp14:editId="09FB1536">
            <wp:extent cx="2547991" cy="2773680"/>
            <wp:effectExtent l="0" t="0" r="5080" b="7620"/>
            <wp:docPr id="197" name="Picture 197" descr="A picture containing text, stationary, writing implement,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A picture containing text, stationary, writing implement, pencil&#10;&#10;Description automatically generated"/>
                    <pic:cNvPicPr/>
                  </pic:nvPicPr>
                  <pic:blipFill>
                    <a:blip r:embed="rId25"/>
                    <a:stretch>
                      <a:fillRect/>
                    </a:stretch>
                  </pic:blipFill>
                  <pic:spPr>
                    <a:xfrm>
                      <a:off x="0" y="0"/>
                      <a:ext cx="2604102" cy="2834761"/>
                    </a:xfrm>
                    <a:prstGeom prst="rect">
                      <a:avLst/>
                    </a:prstGeom>
                  </pic:spPr>
                </pic:pic>
              </a:graphicData>
            </a:graphic>
          </wp:inline>
        </w:drawing>
      </w:r>
    </w:p>
    <w:p w14:paraId="4E32757A" w14:textId="0963C6DE" w:rsidR="00D95235" w:rsidRPr="007612B9" w:rsidRDefault="008844E8" w:rsidP="008844E8">
      <w:pPr>
        <w:pStyle w:val="Caption"/>
        <w:jc w:val="center"/>
        <w:rPr>
          <w:rFonts w:ascii="Times New Roman" w:hAnsi="Times New Roman" w:cs="Times New Roman"/>
          <w:sz w:val="24"/>
          <w:szCs w:val="24"/>
        </w:rPr>
      </w:pPr>
      <w:bookmarkStart w:id="27" w:name="_Toc79948688"/>
      <w:bookmarkStart w:id="28" w:name="_Toc79949025"/>
      <w:r>
        <w:t xml:space="preserve">Figure </w:t>
      </w:r>
      <w:r>
        <w:fldChar w:fldCharType="begin"/>
      </w:r>
      <w:r>
        <w:instrText xml:space="preserve"> SEQ Figure \* ARABIC </w:instrText>
      </w:r>
      <w:r>
        <w:fldChar w:fldCharType="separate"/>
      </w:r>
      <w:r>
        <w:rPr>
          <w:noProof/>
        </w:rPr>
        <w:t>7</w:t>
      </w:r>
      <w:r>
        <w:fldChar w:fldCharType="end"/>
      </w:r>
      <w:r>
        <w:t xml:space="preserve"> </w:t>
      </w:r>
      <w:r w:rsidRPr="00E51869">
        <w:t>Sample Thematic Map Layers</w:t>
      </w:r>
      <w:bookmarkEnd w:id="27"/>
      <w:bookmarkEnd w:id="28"/>
    </w:p>
    <w:p w14:paraId="1AF111AC" w14:textId="77777777" w:rsidR="002811B3" w:rsidRDefault="002811B3" w:rsidP="00D95235">
      <w:pPr>
        <w:jc w:val="both"/>
        <w:rPr>
          <w:rFonts w:ascii="Times New Roman" w:hAnsi="Times New Roman" w:cs="Times New Roman"/>
          <w:b/>
          <w:i/>
          <w:sz w:val="24"/>
          <w:szCs w:val="24"/>
        </w:rPr>
      </w:pPr>
      <w:bookmarkStart w:id="29" w:name="_Hlk79886625"/>
    </w:p>
    <w:p w14:paraId="65CCAA25" w14:textId="77777777" w:rsidR="00010398" w:rsidRPr="00010398" w:rsidRDefault="00D95235" w:rsidP="00D95836">
      <w:pPr>
        <w:pStyle w:val="Heading2"/>
        <w:numPr>
          <w:ilvl w:val="1"/>
          <w:numId w:val="2"/>
        </w:numPr>
      </w:pPr>
      <w:bookmarkStart w:id="30" w:name="_Toc79947684"/>
      <w:r w:rsidRPr="00010398">
        <w:t>Data Output</w:t>
      </w:r>
      <w:bookmarkEnd w:id="29"/>
      <w:r w:rsidRPr="00010398">
        <w:t>.</w:t>
      </w:r>
      <w:bookmarkEnd w:id="30"/>
      <w:r w:rsidRPr="00010398">
        <w:t xml:space="preserve"> </w:t>
      </w:r>
    </w:p>
    <w:p w14:paraId="0BB8048B" w14:textId="77777777" w:rsidR="00010398" w:rsidRDefault="00010398" w:rsidP="00010398">
      <w:pPr>
        <w:jc w:val="both"/>
        <w:rPr>
          <w:rFonts w:ascii="Times New Roman" w:hAnsi="Times New Roman" w:cs="Times New Roman"/>
          <w:sz w:val="24"/>
          <w:szCs w:val="24"/>
        </w:rPr>
      </w:pPr>
    </w:p>
    <w:p w14:paraId="057E6CCB" w14:textId="49097AC7" w:rsidR="00D95235" w:rsidRPr="00010398" w:rsidRDefault="00D95235" w:rsidP="007D187A">
      <w:pPr>
        <w:pStyle w:val="BodyStyle"/>
      </w:pPr>
      <w:r w:rsidRPr="00010398">
        <w:t xml:space="preserve">The output of the project will summaries of 3-month or quarterly summaries of the river profiles and rating curves of the river. Moreover, for the final technical report at the end the 12-month evaluation of the project, GIS generated maps </w:t>
      </w:r>
      <w:r w:rsidR="00614242" w:rsidRPr="00010398">
        <w:t xml:space="preserve">Figure 1.6 </w:t>
      </w:r>
      <w:r w:rsidRPr="00010398">
        <w:t>will also be the expected output. The details of which are as follows, namely:</w:t>
      </w:r>
    </w:p>
    <w:p w14:paraId="1F5EDEA6" w14:textId="77777777" w:rsidR="00B968F5" w:rsidRPr="007612B9" w:rsidRDefault="00B968F5" w:rsidP="00D95235">
      <w:pPr>
        <w:jc w:val="both"/>
        <w:rPr>
          <w:rFonts w:ascii="Times New Roman" w:hAnsi="Times New Roman" w:cs="Times New Roman"/>
          <w:sz w:val="24"/>
          <w:szCs w:val="24"/>
        </w:rPr>
      </w:pPr>
    </w:p>
    <w:p w14:paraId="5E206869" w14:textId="77777777" w:rsidR="00D95235" w:rsidRPr="007612B9" w:rsidRDefault="00D95235" w:rsidP="007D187A">
      <w:pPr>
        <w:pStyle w:val="BodyStyle"/>
        <w:numPr>
          <w:ilvl w:val="0"/>
          <w:numId w:val="4"/>
        </w:numPr>
      </w:pPr>
      <w:r w:rsidRPr="00614242">
        <w:rPr>
          <w:i/>
        </w:rPr>
        <w:t>Maps.</w:t>
      </w:r>
      <w:r w:rsidRPr="007612B9">
        <w:t xml:space="preserve"> The spatial analysis of data will develop three different maps namely: System Basin Model Map, System Rainfall Station Map, and Land Cover Map. These maps will detail the project/location map, river basin delineation, location of water level and flow, location of weirs, topography and land cover. </w:t>
      </w:r>
    </w:p>
    <w:p w14:paraId="1C52601E" w14:textId="77777777" w:rsidR="00D95235" w:rsidRDefault="00D95235" w:rsidP="007D187A">
      <w:pPr>
        <w:pStyle w:val="BodyStyle"/>
        <w:numPr>
          <w:ilvl w:val="0"/>
          <w:numId w:val="4"/>
        </w:numPr>
      </w:pPr>
      <w:r w:rsidRPr="00614242">
        <w:rPr>
          <w:i/>
        </w:rPr>
        <w:t>Data Profiles.</w:t>
      </w:r>
      <w:r w:rsidRPr="007612B9">
        <w:rPr>
          <w:b/>
        </w:rPr>
        <w:t xml:space="preserve"> </w:t>
      </w:r>
      <w:r w:rsidRPr="007612B9">
        <w:t>The expected results of data analysis will have summary of the flowrates, precipitation, water level and river profiles.</w:t>
      </w:r>
    </w:p>
    <w:p w14:paraId="3C39A9D5" w14:textId="77777777" w:rsidR="00614242" w:rsidRPr="007612B9" w:rsidRDefault="00614242" w:rsidP="00614242">
      <w:pPr>
        <w:pStyle w:val="ListParagraph"/>
        <w:spacing w:line="259" w:lineRule="auto"/>
        <w:ind w:left="270"/>
        <w:jc w:val="both"/>
        <w:rPr>
          <w:rFonts w:ascii="Times New Roman" w:hAnsi="Times New Roman" w:cs="Times New Roman"/>
          <w:sz w:val="24"/>
          <w:szCs w:val="24"/>
        </w:rPr>
      </w:pPr>
    </w:p>
    <w:p w14:paraId="5FB3E63D" w14:textId="77777777" w:rsidR="008844E8" w:rsidRDefault="00614242" w:rsidP="008844E8">
      <w:pPr>
        <w:keepNext/>
      </w:pPr>
      <w:r w:rsidRPr="007612B9">
        <w:rPr>
          <w:rFonts w:ascii="Times New Roman" w:hAnsi="Times New Roman" w:cs="Times New Roman"/>
          <w:b/>
          <w:noProof/>
          <w:sz w:val="24"/>
          <w:szCs w:val="24"/>
          <w:lang w:val="en-US"/>
        </w:rPr>
        <w:drawing>
          <wp:inline distT="0" distB="0" distL="0" distR="0" wp14:anchorId="25B638FD" wp14:editId="643E1DF7">
            <wp:extent cx="5427369" cy="2126751"/>
            <wp:effectExtent l="0" t="0" r="1905" b="6985"/>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26"/>
                    <a:stretch>
                      <a:fillRect/>
                    </a:stretch>
                  </pic:blipFill>
                  <pic:spPr>
                    <a:xfrm>
                      <a:off x="0" y="0"/>
                      <a:ext cx="5440377" cy="2131848"/>
                    </a:xfrm>
                    <a:prstGeom prst="rect">
                      <a:avLst/>
                    </a:prstGeom>
                  </pic:spPr>
                </pic:pic>
              </a:graphicData>
            </a:graphic>
          </wp:inline>
        </w:drawing>
      </w:r>
    </w:p>
    <w:p w14:paraId="2CDAACF6" w14:textId="062B7497" w:rsidR="00D95235" w:rsidRPr="00B968F5" w:rsidRDefault="008844E8" w:rsidP="008844E8">
      <w:pPr>
        <w:pStyle w:val="Caption"/>
        <w:jc w:val="center"/>
        <w:rPr>
          <w:rFonts w:ascii="Times New Roman" w:hAnsi="Times New Roman" w:cs="Times New Roman"/>
          <w:sz w:val="24"/>
          <w:szCs w:val="24"/>
        </w:rPr>
      </w:pPr>
      <w:bookmarkStart w:id="31" w:name="_Toc79948689"/>
      <w:bookmarkStart w:id="32" w:name="_Toc79949026"/>
      <w:r>
        <w:t xml:space="preserve">Figure </w:t>
      </w:r>
      <w:r>
        <w:fldChar w:fldCharType="begin"/>
      </w:r>
      <w:r>
        <w:instrText xml:space="preserve"> SEQ Figure \* ARABIC </w:instrText>
      </w:r>
      <w:r>
        <w:fldChar w:fldCharType="separate"/>
      </w:r>
      <w:r>
        <w:rPr>
          <w:noProof/>
        </w:rPr>
        <w:t>8</w:t>
      </w:r>
      <w:r>
        <w:fldChar w:fldCharType="end"/>
      </w:r>
      <w:r>
        <w:t xml:space="preserve"> </w:t>
      </w:r>
      <w:r w:rsidRPr="006670AE">
        <w:t>Sample Maps for the Project</w:t>
      </w:r>
      <w:bookmarkEnd w:id="31"/>
      <w:bookmarkEnd w:id="32"/>
    </w:p>
    <w:p w14:paraId="0775CE34" w14:textId="77777777" w:rsidR="00010398" w:rsidRPr="003D6236" w:rsidRDefault="00010398" w:rsidP="00D95235">
      <w:pPr>
        <w:jc w:val="center"/>
        <w:rPr>
          <w:rFonts w:ascii="Times New Roman" w:hAnsi="Times New Roman" w:cs="Times New Roman"/>
          <w:sz w:val="24"/>
          <w:szCs w:val="24"/>
        </w:rPr>
      </w:pPr>
      <w:bookmarkStart w:id="33" w:name="_Hlk79885871"/>
    </w:p>
    <w:p w14:paraId="1B152ED6" w14:textId="4B9E9A85" w:rsidR="0090041A" w:rsidRPr="00010398" w:rsidRDefault="0090041A" w:rsidP="00D95836">
      <w:pPr>
        <w:pStyle w:val="Heading1"/>
        <w:numPr>
          <w:ilvl w:val="0"/>
          <w:numId w:val="2"/>
        </w:numPr>
        <w:rPr>
          <w:lang w:val="en-US"/>
        </w:rPr>
      </w:pPr>
      <w:bookmarkStart w:id="34" w:name="_Toc79947685"/>
      <w:bookmarkEnd w:id="33"/>
      <w:r w:rsidRPr="00010398">
        <w:rPr>
          <w:lang w:val="en-US"/>
        </w:rPr>
        <w:t>PROJECT BACKGROUND</w:t>
      </w:r>
      <w:bookmarkEnd w:id="34"/>
    </w:p>
    <w:p w14:paraId="19773AE5" w14:textId="77777777" w:rsidR="006367DE" w:rsidRPr="007612B9" w:rsidRDefault="006367DE" w:rsidP="00502FEA">
      <w:pPr>
        <w:pStyle w:val="ListParagraph"/>
        <w:autoSpaceDE w:val="0"/>
        <w:autoSpaceDN w:val="0"/>
        <w:adjustRightInd w:val="0"/>
        <w:ind w:left="0"/>
        <w:rPr>
          <w:rFonts w:ascii="Times New Roman" w:hAnsi="Times New Roman" w:cs="Times New Roman"/>
          <w:b/>
          <w:sz w:val="24"/>
          <w:szCs w:val="24"/>
          <w:lang w:val="en-US"/>
        </w:rPr>
      </w:pPr>
    </w:p>
    <w:p w14:paraId="7FCFC8F9" w14:textId="78E5AE2E" w:rsidR="0090041A" w:rsidRPr="00010398" w:rsidRDefault="0090041A" w:rsidP="00D95836">
      <w:pPr>
        <w:pStyle w:val="Heading2"/>
        <w:numPr>
          <w:ilvl w:val="1"/>
          <w:numId w:val="2"/>
        </w:numPr>
        <w:rPr>
          <w:lang w:val="en-US"/>
        </w:rPr>
      </w:pPr>
      <w:bookmarkStart w:id="35" w:name="_Toc79947686"/>
      <w:r w:rsidRPr="00010398">
        <w:rPr>
          <w:lang w:val="en-US"/>
        </w:rPr>
        <w:t>Hydroelectric Power Plant operation of First Gen</w:t>
      </w:r>
      <w:bookmarkEnd w:id="35"/>
    </w:p>
    <w:p w14:paraId="439169A4" w14:textId="3C8E9DE2" w:rsidR="006367DE" w:rsidRPr="007612B9" w:rsidRDefault="006367DE" w:rsidP="0090041A">
      <w:pPr>
        <w:autoSpaceDE w:val="0"/>
        <w:autoSpaceDN w:val="0"/>
        <w:adjustRightInd w:val="0"/>
        <w:ind w:left="720" w:hanging="720"/>
        <w:rPr>
          <w:rFonts w:ascii="Times New Roman" w:hAnsi="Times New Roman" w:cs="Times New Roman"/>
          <w:b/>
          <w:bCs/>
          <w:sz w:val="24"/>
          <w:szCs w:val="24"/>
          <w:lang w:val="en-US"/>
        </w:rPr>
      </w:pPr>
    </w:p>
    <w:p w14:paraId="61E07C9C" w14:textId="77777777" w:rsidR="008E4421" w:rsidRDefault="006367DE" w:rsidP="007D187A">
      <w:pPr>
        <w:pStyle w:val="BodyStyle"/>
      </w:pPr>
      <w:r w:rsidRPr="007612B9">
        <w:t xml:space="preserve">First Gen’s Hydro power plant operations currently serves </w:t>
      </w:r>
      <w:r w:rsidR="00E1309F" w:rsidRPr="007612B9">
        <w:t xml:space="preserve">two sites in the Philippines. The first one is in the province of </w:t>
      </w:r>
      <w:r w:rsidRPr="007612B9">
        <w:t xml:space="preserve">Nueva Ecija through its 132-MW </w:t>
      </w:r>
      <w:proofErr w:type="spellStart"/>
      <w:r w:rsidRPr="007612B9">
        <w:t>Pantabangan-Masiway</w:t>
      </w:r>
      <w:proofErr w:type="spellEnd"/>
      <w:r w:rsidRPr="007612B9">
        <w:t xml:space="preserve"> HPP complex (PMHEP)</w:t>
      </w:r>
      <w:r w:rsidR="00E1309F" w:rsidRPr="007612B9">
        <w:t xml:space="preserve"> serving both irrigation needs and power production. Another one is in Bukidnon province through its 1.6MW </w:t>
      </w:r>
      <w:proofErr w:type="spellStart"/>
      <w:r w:rsidR="00E1309F" w:rsidRPr="007612B9">
        <w:t>Agusan</w:t>
      </w:r>
      <w:proofErr w:type="spellEnd"/>
      <w:r w:rsidR="00E1309F" w:rsidRPr="007612B9">
        <w:t xml:space="preserve"> Mini-Hydroelectric Plant which sells all electricity to the Cagayan Electric Power and Light Company Inc., until 2025. The latter serves significant consumers of Cagayan de Oro and Misamis Oriental. True to the company’s commitment in support for clean and renewable energy the company seeks to build and invest on more RE projects such as in Hydroelectricity. This report investigates the Tagoloan site along the Tagoloan </w:t>
      </w:r>
      <w:proofErr w:type="spellStart"/>
      <w:r w:rsidR="00E1309F" w:rsidRPr="007612B9">
        <w:t>Riverbasin</w:t>
      </w:r>
      <w:proofErr w:type="spellEnd"/>
      <w:r w:rsidR="00E1309F" w:rsidRPr="007612B9">
        <w:t>.</w:t>
      </w:r>
    </w:p>
    <w:p w14:paraId="73CC3D91" w14:textId="77777777" w:rsidR="008E4421" w:rsidRDefault="008E4421" w:rsidP="008E4421">
      <w:pPr>
        <w:autoSpaceDE w:val="0"/>
        <w:autoSpaceDN w:val="0"/>
        <w:adjustRightInd w:val="0"/>
        <w:jc w:val="both"/>
        <w:rPr>
          <w:rFonts w:ascii="Times New Roman" w:hAnsi="Times New Roman" w:cs="Times New Roman"/>
          <w:sz w:val="24"/>
          <w:szCs w:val="24"/>
          <w:lang w:val="en-US"/>
        </w:rPr>
      </w:pPr>
    </w:p>
    <w:p w14:paraId="615DE2C7" w14:textId="7A1A22F9" w:rsidR="0090041A" w:rsidRPr="00010398" w:rsidRDefault="0090041A" w:rsidP="00D95836">
      <w:pPr>
        <w:pStyle w:val="Heading2"/>
        <w:numPr>
          <w:ilvl w:val="1"/>
          <w:numId w:val="2"/>
        </w:numPr>
        <w:rPr>
          <w:lang w:val="en-US"/>
        </w:rPr>
      </w:pPr>
      <w:bookmarkStart w:id="36" w:name="_Toc79947687"/>
      <w:r w:rsidRPr="00010398">
        <w:rPr>
          <w:lang w:val="en-US"/>
        </w:rPr>
        <w:t>Tagoloan River Basin Profile</w:t>
      </w:r>
      <w:bookmarkEnd w:id="36"/>
    </w:p>
    <w:p w14:paraId="5ABEEEE0" w14:textId="77777777" w:rsidR="001C594D" w:rsidRPr="007612B9" w:rsidRDefault="001C594D" w:rsidP="0090041A">
      <w:pPr>
        <w:autoSpaceDE w:val="0"/>
        <w:autoSpaceDN w:val="0"/>
        <w:adjustRightInd w:val="0"/>
        <w:ind w:left="720" w:hanging="720"/>
        <w:rPr>
          <w:rFonts w:ascii="Times New Roman" w:hAnsi="Times New Roman" w:cs="Times New Roman"/>
          <w:sz w:val="24"/>
          <w:szCs w:val="24"/>
          <w:lang w:val="en-US"/>
        </w:rPr>
      </w:pPr>
    </w:p>
    <w:p w14:paraId="34621336" w14:textId="7EE4869F" w:rsidR="006367DE" w:rsidRDefault="001C594D" w:rsidP="007D187A">
      <w:pPr>
        <w:pStyle w:val="BodyStyle"/>
      </w:pPr>
      <w:r w:rsidRPr="007612B9">
        <w:t>The study area falls within the river basin boundary of Tagoloan River.</w:t>
      </w:r>
      <w:r w:rsidR="00A44F2F" w:rsidRPr="007612B9">
        <w:t xml:space="preserve"> The basin has a total drainage area of about 1,577 square </w:t>
      </w:r>
      <w:proofErr w:type="spellStart"/>
      <w:r w:rsidR="00A44F2F" w:rsidRPr="007612B9">
        <w:t>kilometers</w:t>
      </w:r>
      <w:proofErr w:type="spellEnd"/>
      <w:r w:rsidR="00A44F2F" w:rsidRPr="007612B9">
        <w:t xml:space="preserve"> which drains out to </w:t>
      </w:r>
      <w:proofErr w:type="spellStart"/>
      <w:r w:rsidR="00A44F2F" w:rsidRPr="007612B9">
        <w:t>Macajalar</w:t>
      </w:r>
      <w:proofErr w:type="spellEnd"/>
      <w:r w:rsidR="00A44F2F" w:rsidRPr="007612B9">
        <w:t xml:space="preserve"> Bay specifically in Tagoloan, Misamis Oriental. </w:t>
      </w:r>
      <w:r w:rsidR="00E1309F" w:rsidRPr="007612B9">
        <w:t>The eight (8) m</w:t>
      </w:r>
      <w:r w:rsidR="00A44F2F" w:rsidRPr="007612B9">
        <w:t xml:space="preserve">ajor rivers </w:t>
      </w:r>
      <w:r w:rsidR="00E1309F" w:rsidRPr="007612B9">
        <w:t xml:space="preserve">which are significant </w:t>
      </w:r>
      <w:r w:rsidR="00A44F2F" w:rsidRPr="007612B9">
        <w:t xml:space="preserve">in terms of area and size </w:t>
      </w:r>
      <w:r w:rsidR="00E1309F" w:rsidRPr="007612B9">
        <w:t>are Tagoloan</w:t>
      </w:r>
      <w:r w:rsidR="00A44F2F" w:rsidRPr="007612B9">
        <w:t xml:space="preserve"> </w:t>
      </w:r>
      <w:r w:rsidR="00614242" w:rsidRPr="007612B9">
        <w:t>River</w:t>
      </w:r>
      <w:r w:rsidR="00A44F2F" w:rsidRPr="007612B9">
        <w:t xml:space="preserve">, </w:t>
      </w:r>
      <w:proofErr w:type="spellStart"/>
      <w:r w:rsidR="00A44F2F" w:rsidRPr="007612B9">
        <w:t>Malitbog</w:t>
      </w:r>
      <w:proofErr w:type="spellEnd"/>
      <w:r w:rsidR="00A44F2F" w:rsidRPr="007612B9">
        <w:t xml:space="preserve"> </w:t>
      </w:r>
      <w:r w:rsidR="00614242" w:rsidRPr="007612B9">
        <w:t>River</w:t>
      </w:r>
      <w:r w:rsidR="00A44F2F" w:rsidRPr="007612B9">
        <w:t xml:space="preserve">, Siloo </w:t>
      </w:r>
      <w:r w:rsidR="00614242" w:rsidRPr="007612B9">
        <w:t>River</w:t>
      </w:r>
      <w:r w:rsidR="00A44F2F" w:rsidRPr="007612B9">
        <w:t xml:space="preserve">, Titian </w:t>
      </w:r>
      <w:r w:rsidR="00614242" w:rsidRPr="007612B9">
        <w:t>River</w:t>
      </w:r>
      <w:r w:rsidR="00A44F2F" w:rsidRPr="007612B9">
        <w:t xml:space="preserve">, </w:t>
      </w:r>
      <w:proofErr w:type="spellStart"/>
      <w:r w:rsidR="00A44F2F" w:rsidRPr="007612B9">
        <w:t>Mangima</w:t>
      </w:r>
      <w:proofErr w:type="spellEnd"/>
      <w:r w:rsidR="00A44F2F" w:rsidRPr="007612B9">
        <w:t xml:space="preserve"> </w:t>
      </w:r>
      <w:r w:rsidR="00614242" w:rsidRPr="007612B9">
        <w:t>River</w:t>
      </w:r>
      <w:r w:rsidR="00A44F2F" w:rsidRPr="007612B9">
        <w:t xml:space="preserve">, </w:t>
      </w:r>
      <w:proofErr w:type="spellStart"/>
      <w:r w:rsidR="00A44F2F" w:rsidRPr="007612B9">
        <w:t>Alulum</w:t>
      </w:r>
      <w:proofErr w:type="spellEnd"/>
      <w:r w:rsidR="00A44F2F" w:rsidRPr="007612B9">
        <w:t xml:space="preserve"> </w:t>
      </w:r>
      <w:r w:rsidR="00614242" w:rsidRPr="007612B9">
        <w:t>River</w:t>
      </w:r>
      <w:r w:rsidR="00A44F2F" w:rsidRPr="007612B9">
        <w:t xml:space="preserve">, </w:t>
      </w:r>
      <w:proofErr w:type="spellStart"/>
      <w:r w:rsidR="00A44F2F" w:rsidRPr="007612B9">
        <w:t>Amusig</w:t>
      </w:r>
      <w:proofErr w:type="spellEnd"/>
      <w:r w:rsidR="00A44F2F" w:rsidRPr="007612B9">
        <w:t xml:space="preserve"> </w:t>
      </w:r>
      <w:r w:rsidR="00614242" w:rsidRPr="007612B9">
        <w:t>River</w:t>
      </w:r>
      <w:r w:rsidR="00A44F2F" w:rsidRPr="007612B9">
        <w:t xml:space="preserve"> and </w:t>
      </w:r>
      <w:r w:rsidR="006367DE" w:rsidRPr="007612B9">
        <w:t xml:space="preserve">Dila </w:t>
      </w:r>
      <w:r w:rsidR="00614242" w:rsidRPr="007612B9">
        <w:t>River</w:t>
      </w:r>
      <w:r w:rsidR="006367DE" w:rsidRPr="007612B9">
        <w:t xml:space="preserve">. </w:t>
      </w:r>
      <w:r w:rsidRPr="007612B9">
        <w:t xml:space="preserve">As shown </w:t>
      </w:r>
      <w:r w:rsidR="00614242" w:rsidRPr="00E10862">
        <w:t xml:space="preserve">Figure </w:t>
      </w:r>
      <w:r w:rsidR="00E10862" w:rsidRPr="00E10862">
        <w:t>9</w:t>
      </w:r>
      <w:r w:rsidRPr="007612B9">
        <w:t xml:space="preserve">, the basin </w:t>
      </w:r>
      <w:r w:rsidR="00A44F2F" w:rsidRPr="007612B9">
        <w:t xml:space="preserve">is bounded by two provinces </w:t>
      </w:r>
      <w:r w:rsidRPr="007612B9">
        <w:t xml:space="preserve">of Misamis Oriental in its northern section and the province of Bukidnon in the southern and upstream areas of the basin. </w:t>
      </w:r>
      <w:r w:rsidR="00A44F2F" w:rsidRPr="007612B9">
        <w:t>Specifically,</w:t>
      </w:r>
      <w:r w:rsidRPr="007612B9">
        <w:t xml:space="preserve"> </w:t>
      </w:r>
      <w:r w:rsidR="00A44F2F" w:rsidRPr="007612B9">
        <w:t xml:space="preserve">it is </w:t>
      </w:r>
      <w:r w:rsidRPr="007612B9">
        <w:t>l</w:t>
      </w:r>
      <w:r w:rsidR="00A44F2F" w:rsidRPr="007612B9">
        <w:t>o</w:t>
      </w:r>
      <w:r w:rsidRPr="007612B9">
        <w:t>cated between 8°07” and 9°39” north latitude and 124°44” and 125°12 east longitude.</w:t>
      </w:r>
      <w:r w:rsidR="00A44F2F" w:rsidRPr="007612B9">
        <w:t xml:space="preserve"> </w:t>
      </w:r>
      <w:r w:rsidR="006367DE" w:rsidRPr="007612B9">
        <w:t xml:space="preserve">The Department of Environment and Natural Resources </w:t>
      </w:r>
      <w:r w:rsidR="00614242">
        <w:t xml:space="preserve">(DENR) </w:t>
      </w:r>
      <w:r w:rsidR="006367DE" w:rsidRPr="007612B9">
        <w:t xml:space="preserve">classifies the basin as a water quality management area which limits the minimum quality to Class C or SC at the minimum. </w:t>
      </w:r>
    </w:p>
    <w:p w14:paraId="737024DD" w14:textId="77777777" w:rsidR="00614242" w:rsidRPr="007612B9" w:rsidRDefault="00614242" w:rsidP="001C594D">
      <w:pPr>
        <w:autoSpaceDE w:val="0"/>
        <w:autoSpaceDN w:val="0"/>
        <w:adjustRightInd w:val="0"/>
        <w:jc w:val="both"/>
        <w:rPr>
          <w:rFonts w:ascii="Times New Roman" w:hAnsi="Times New Roman" w:cs="Times New Roman"/>
          <w:sz w:val="24"/>
          <w:szCs w:val="24"/>
          <w:lang w:val="en-US"/>
        </w:rPr>
      </w:pPr>
    </w:p>
    <w:p w14:paraId="4DBA78CB" w14:textId="77777777" w:rsidR="008844E8" w:rsidRDefault="00A44F2F" w:rsidP="008844E8">
      <w:pPr>
        <w:keepNext/>
        <w:autoSpaceDE w:val="0"/>
        <w:autoSpaceDN w:val="0"/>
        <w:adjustRightInd w:val="0"/>
        <w:jc w:val="center"/>
      </w:pPr>
      <w:r w:rsidRPr="007612B9">
        <w:rPr>
          <w:rFonts w:ascii="Times New Roman" w:hAnsi="Times New Roman" w:cs="Times New Roman"/>
          <w:noProof/>
          <w:sz w:val="24"/>
          <w:szCs w:val="24"/>
          <w:lang w:val="en-US"/>
        </w:rPr>
        <w:lastRenderedPageBreak/>
        <w:drawing>
          <wp:inline distT="0" distB="0" distL="0" distR="0" wp14:anchorId="1D86A17B" wp14:editId="752399B8">
            <wp:extent cx="5468620" cy="36480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94534" cy="3665362"/>
                    </a:xfrm>
                    <a:prstGeom prst="rect">
                      <a:avLst/>
                    </a:prstGeom>
                  </pic:spPr>
                </pic:pic>
              </a:graphicData>
            </a:graphic>
          </wp:inline>
        </w:drawing>
      </w:r>
    </w:p>
    <w:p w14:paraId="1C6DF4B9" w14:textId="7F0CBE08" w:rsidR="001C594D" w:rsidRPr="007612B9" w:rsidRDefault="008844E8" w:rsidP="008844E8">
      <w:pPr>
        <w:pStyle w:val="Caption"/>
        <w:jc w:val="center"/>
        <w:rPr>
          <w:rFonts w:ascii="Times New Roman" w:hAnsi="Times New Roman" w:cs="Times New Roman"/>
          <w:sz w:val="24"/>
          <w:szCs w:val="24"/>
          <w:lang w:val="en-US"/>
        </w:rPr>
      </w:pPr>
      <w:bookmarkStart w:id="37" w:name="_Toc79948690"/>
      <w:bookmarkStart w:id="38" w:name="_Toc79949027"/>
      <w:r>
        <w:t xml:space="preserve">Figure </w:t>
      </w:r>
      <w:r>
        <w:fldChar w:fldCharType="begin"/>
      </w:r>
      <w:r>
        <w:instrText xml:space="preserve"> SEQ Figure \* ARABIC </w:instrText>
      </w:r>
      <w:r>
        <w:fldChar w:fldCharType="separate"/>
      </w:r>
      <w:r>
        <w:rPr>
          <w:noProof/>
        </w:rPr>
        <w:t>9</w:t>
      </w:r>
      <w:r>
        <w:fldChar w:fldCharType="end"/>
      </w:r>
      <w:r>
        <w:t xml:space="preserve"> </w:t>
      </w:r>
      <w:r w:rsidRPr="005E6EAA">
        <w:t>Location Map of Tagoloan River Basin Source: XUERC (2021)</w:t>
      </w:r>
      <w:bookmarkEnd w:id="37"/>
      <w:bookmarkEnd w:id="38"/>
    </w:p>
    <w:p w14:paraId="05A24136" w14:textId="2B846C3E" w:rsidR="00A44F2F" w:rsidRPr="007612B9" w:rsidRDefault="00A44F2F" w:rsidP="007D187A">
      <w:pPr>
        <w:pStyle w:val="BodyStyle"/>
      </w:pPr>
      <w:r w:rsidRPr="007612B9">
        <w:t>The climate of the area is classified as Type III with relatively dry conditions from November to April and type IV characterized by rainfall that has relatively even distribution throughout the year.</w:t>
      </w:r>
      <w:r w:rsidR="006367DE" w:rsidRPr="007612B9">
        <w:t xml:space="preserve"> Shown in the map below</w:t>
      </w:r>
      <w:r w:rsidR="00E10862">
        <w:t xml:space="preserve"> (Figure 10)</w:t>
      </w:r>
      <w:r w:rsidR="006367DE" w:rsidRPr="007612B9">
        <w:t xml:space="preserve"> along the red box shows the peculiar location of the watershed in between two climate classifications. The major dividing factor for this is the mountainous boundaries created by Mount </w:t>
      </w:r>
      <w:proofErr w:type="spellStart"/>
      <w:r w:rsidR="006367DE" w:rsidRPr="007612B9">
        <w:t>Kitanglad</w:t>
      </w:r>
      <w:proofErr w:type="spellEnd"/>
      <w:r w:rsidR="006367DE" w:rsidRPr="007612B9">
        <w:t xml:space="preserve"> in the southern borders and Mount </w:t>
      </w:r>
      <w:proofErr w:type="spellStart"/>
      <w:r w:rsidR="006367DE" w:rsidRPr="007612B9">
        <w:t>Mangabon</w:t>
      </w:r>
      <w:proofErr w:type="spellEnd"/>
      <w:r w:rsidR="006367DE" w:rsidRPr="007612B9">
        <w:t xml:space="preserve"> and Mount </w:t>
      </w:r>
      <w:proofErr w:type="spellStart"/>
      <w:r w:rsidR="006367DE" w:rsidRPr="007612B9">
        <w:t>Balatukan</w:t>
      </w:r>
      <w:proofErr w:type="spellEnd"/>
      <w:r w:rsidR="006367DE" w:rsidRPr="007612B9">
        <w:t xml:space="preserve"> in the Northern borders. The combination of the climate and terrain is evident of good water resources in the area. As such this report investigates the potential for a hydro power project.</w:t>
      </w:r>
    </w:p>
    <w:p w14:paraId="189DA5EA" w14:textId="77777777" w:rsidR="00CA1A77" w:rsidRPr="007612B9" w:rsidRDefault="00CA1A77" w:rsidP="006367DE">
      <w:pPr>
        <w:autoSpaceDE w:val="0"/>
        <w:autoSpaceDN w:val="0"/>
        <w:adjustRightInd w:val="0"/>
        <w:jc w:val="both"/>
        <w:rPr>
          <w:rFonts w:ascii="Times New Roman" w:hAnsi="Times New Roman" w:cs="Times New Roman"/>
          <w:sz w:val="24"/>
          <w:szCs w:val="24"/>
          <w:lang w:val="en-US"/>
        </w:rPr>
      </w:pPr>
    </w:p>
    <w:p w14:paraId="30280E41" w14:textId="77777777" w:rsidR="008844E8" w:rsidRDefault="00A44F2F" w:rsidP="008844E8">
      <w:pPr>
        <w:keepNext/>
        <w:autoSpaceDE w:val="0"/>
        <w:autoSpaceDN w:val="0"/>
        <w:adjustRightInd w:val="0"/>
        <w:jc w:val="center"/>
      </w:pPr>
      <w:r w:rsidRPr="007612B9">
        <w:rPr>
          <w:rFonts w:ascii="Times New Roman" w:hAnsi="Times New Roman" w:cs="Times New Roman"/>
          <w:noProof/>
          <w:sz w:val="24"/>
          <w:szCs w:val="24"/>
          <w:lang w:val="en-US"/>
        </w:rPr>
        <w:lastRenderedPageBreak/>
        <mc:AlternateContent>
          <mc:Choice Requires="wps">
            <w:drawing>
              <wp:anchor distT="0" distB="0" distL="114300" distR="114300" simplePos="0" relativeHeight="251691008" behindDoc="0" locked="0" layoutInCell="1" allowOverlap="1" wp14:anchorId="4AD35CA6" wp14:editId="601C181B">
                <wp:simplePos x="0" y="0"/>
                <wp:positionH relativeFrom="column">
                  <wp:posOffset>3848100</wp:posOffset>
                </wp:positionH>
                <wp:positionV relativeFrom="paragraph">
                  <wp:posOffset>3857625</wp:posOffset>
                </wp:positionV>
                <wp:extent cx="285750" cy="295275"/>
                <wp:effectExtent l="19050" t="19050" r="19050" b="28575"/>
                <wp:wrapNone/>
                <wp:docPr id="46" name="Rectangle 46"/>
                <wp:cNvGraphicFramePr/>
                <a:graphic xmlns:a="http://schemas.openxmlformats.org/drawingml/2006/main">
                  <a:graphicData uri="http://schemas.microsoft.com/office/word/2010/wordprocessingShape">
                    <wps:wsp>
                      <wps:cNvSpPr/>
                      <wps:spPr>
                        <a:xfrm>
                          <a:off x="0" y="0"/>
                          <a:ext cx="285750" cy="295275"/>
                        </a:xfrm>
                        <a:prstGeom prst="rect">
                          <a:avLst/>
                        </a:prstGeom>
                        <a:noFill/>
                        <a:ln w="28575">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8053BE" id="Rectangle 46" o:spid="_x0000_s1026" style="position:absolute;margin-left:303pt;margin-top:303.75pt;width:22.5pt;height:23.2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" filled="f" strokecolor="red" strokeweight="2.25pt"/>
            </w:pict>
          </mc:Fallback>
        </mc:AlternateContent>
      </w:r>
      <w:r w:rsidRPr="007612B9">
        <w:rPr>
          <w:rFonts w:ascii="Times New Roman" w:hAnsi="Times New Roman" w:cs="Times New Roman"/>
          <w:noProof/>
          <w:sz w:val="24"/>
          <w:szCs w:val="24"/>
          <w:lang w:val="en-US"/>
        </w:rPr>
        <w:drawing>
          <wp:inline distT="0" distB="0" distL="0" distR="0" wp14:anchorId="35308D10" wp14:editId="72390CD7">
            <wp:extent cx="3767275" cy="5362575"/>
            <wp:effectExtent l="0" t="0" r="5080" b="0"/>
            <wp:docPr id="45" name="Picture 45"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 map&#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782634" cy="5384438"/>
                    </a:xfrm>
                    <a:prstGeom prst="rect">
                      <a:avLst/>
                    </a:prstGeom>
                  </pic:spPr>
                </pic:pic>
              </a:graphicData>
            </a:graphic>
          </wp:inline>
        </w:drawing>
      </w:r>
    </w:p>
    <w:p w14:paraId="7DBBFEA7" w14:textId="6868AB1C" w:rsidR="00A44F2F" w:rsidRPr="007612B9" w:rsidRDefault="008844E8" w:rsidP="008844E8">
      <w:pPr>
        <w:pStyle w:val="Caption"/>
        <w:jc w:val="center"/>
        <w:rPr>
          <w:rFonts w:ascii="Times New Roman" w:hAnsi="Times New Roman" w:cs="Times New Roman"/>
          <w:sz w:val="24"/>
          <w:szCs w:val="24"/>
          <w:lang w:val="en-US"/>
        </w:rPr>
      </w:pPr>
      <w:bookmarkStart w:id="39" w:name="_Toc79948691"/>
      <w:bookmarkStart w:id="40" w:name="_Toc79949028"/>
      <w:r>
        <w:t xml:space="preserve">Figure </w:t>
      </w:r>
      <w:r>
        <w:fldChar w:fldCharType="begin"/>
      </w:r>
      <w:r>
        <w:instrText xml:space="preserve"> SEQ Figure \* ARABIC </w:instrText>
      </w:r>
      <w:r>
        <w:fldChar w:fldCharType="separate"/>
      </w:r>
      <w:r>
        <w:rPr>
          <w:noProof/>
        </w:rPr>
        <w:t>10</w:t>
      </w:r>
      <w:r>
        <w:fldChar w:fldCharType="end"/>
      </w:r>
      <w:r>
        <w:t xml:space="preserve"> </w:t>
      </w:r>
      <w:r w:rsidRPr="0058448B">
        <w:t>Climate Types in the Philippines. Source: Basconcillo et al. (2016)</w:t>
      </w:r>
      <w:bookmarkEnd w:id="39"/>
      <w:bookmarkEnd w:id="40"/>
    </w:p>
    <w:p w14:paraId="69D1E2E7" w14:textId="60C05B9F" w:rsidR="0090041A" w:rsidRPr="007612B9" w:rsidRDefault="0090041A" w:rsidP="00D95836">
      <w:pPr>
        <w:pStyle w:val="Heading2"/>
        <w:numPr>
          <w:ilvl w:val="1"/>
          <w:numId w:val="2"/>
        </w:numPr>
        <w:rPr>
          <w:lang w:val="en-US"/>
        </w:rPr>
      </w:pPr>
      <w:bookmarkStart w:id="41" w:name="_Toc79947688"/>
      <w:r w:rsidRPr="007612B9">
        <w:rPr>
          <w:lang w:val="en-US"/>
        </w:rPr>
        <w:t>Pina-anan River</w:t>
      </w:r>
      <w:bookmarkEnd w:id="41"/>
    </w:p>
    <w:p w14:paraId="35F0E1E6" w14:textId="77777777" w:rsidR="00201B38" w:rsidRPr="007612B9" w:rsidRDefault="00201B38" w:rsidP="00705FE6">
      <w:pPr>
        <w:pStyle w:val="ListParagraph"/>
        <w:spacing w:line="0" w:lineRule="atLeast"/>
        <w:ind w:left="0"/>
        <w:jc w:val="both"/>
        <w:rPr>
          <w:rFonts w:ascii="Times New Roman" w:hAnsi="Times New Roman" w:cs="Times New Roman"/>
          <w:sz w:val="24"/>
          <w:szCs w:val="24"/>
        </w:rPr>
      </w:pPr>
    </w:p>
    <w:p w14:paraId="53E156BD" w14:textId="003BF259" w:rsidR="00A01085" w:rsidRDefault="00A01085" w:rsidP="007D187A">
      <w:pPr>
        <w:pStyle w:val="BodyStyle"/>
      </w:pPr>
      <w:r>
        <w:t xml:space="preserve">The chosen site for datal collections is located on a river section formed by steep slopes with a rocky terrain. There </w:t>
      </w:r>
      <w:proofErr w:type="gramStart"/>
      <w:r>
        <w:t>is</w:t>
      </w:r>
      <w:proofErr w:type="gramEnd"/>
      <w:r>
        <w:t xml:space="preserve"> also minimal agriculture activities in the area and settlements are far from it. </w:t>
      </w:r>
    </w:p>
    <w:p w14:paraId="487A70D6" w14:textId="41D64351" w:rsidR="00902DAA" w:rsidRPr="007612B9" w:rsidRDefault="00CA1A77" w:rsidP="007D187A">
      <w:pPr>
        <w:pStyle w:val="BodyStyle"/>
      </w:pPr>
      <w:r w:rsidRPr="007612B9">
        <w:t xml:space="preserve">The </w:t>
      </w:r>
      <w:r w:rsidR="003D624A" w:rsidRPr="007612B9">
        <w:t xml:space="preserve">field </w:t>
      </w:r>
      <w:r w:rsidRPr="007612B9">
        <w:t xml:space="preserve">sampling area consists of three data source groups </w:t>
      </w:r>
      <w:proofErr w:type="gramStart"/>
      <w:r w:rsidRPr="007612B9">
        <w:t>i.e.</w:t>
      </w:r>
      <w:proofErr w:type="gramEnd"/>
      <w:r w:rsidRPr="007612B9">
        <w:t xml:space="preserve"> Flow measurements, Gauge measurements, and Telemetry. </w:t>
      </w:r>
      <w:r w:rsidR="003D624A" w:rsidRPr="007612B9">
        <w:t>This f</w:t>
      </w:r>
      <w:r w:rsidR="00514FC1" w:rsidRPr="007612B9">
        <w:t>ield data collection</w:t>
      </w:r>
      <w:r w:rsidR="003D624A" w:rsidRPr="007612B9">
        <w:t>s</w:t>
      </w:r>
      <w:r w:rsidR="00514FC1" w:rsidRPr="007612B9">
        <w:t xml:space="preserve"> were collected prior to the report submission date</w:t>
      </w:r>
      <w:r w:rsidR="003D624A" w:rsidRPr="007612B9">
        <w:t xml:space="preserve"> and were completed by a team from First Gen</w:t>
      </w:r>
      <w:r w:rsidR="00514FC1" w:rsidRPr="007612B9">
        <w:t>. For the first quarterly report the data coverage consists of water level data from year 2020 to the most recent one in 2021. Latest rain gauge data from PAGASA was also used in this report covering the years mentioned. As for the flow measurement a more recent data collection cannot be established due to some travel restrictions brought about by the COVID19 pandemic and so the 2015-2015 flowmeter observations were used. Locations of this measurements are shown in the picture and map as below.</w:t>
      </w:r>
    </w:p>
    <w:p w14:paraId="76510290" w14:textId="45E05A0E" w:rsidR="00902DAA" w:rsidRPr="00614242" w:rsidRDefault="00B46C9D" w:rsidP="001A430D">
      <w:pPr>
        <w:pStyle w:val="ListParagraph"/>
        <w:autoSpaceDE w:val="0"/>
        <w:autoSpaceDN w:val="0"/>
        <w:adjustRightInd w:val="0"/>
        <w:ind w:left="0"/>
        <w:rPr>
          <w:rFonts w:ascii="Times New Roman" w:hAnsi="Times New Roman" w:cs="Times New Roman"/>
          <w:color w:val="FF0000"/>
          <w:sz w:val="24"/>
          <w:szCs w:val="24"/>
        </w:rPr>
      </w:pPr>
      <w:r w:rsidRPr="007612B9">
        <w:rPr>
          <w:rFonts w:ascii="Times New Roman" w:eastAsia="Times New Roman" w:hAnsi="Times New Roman" w:cs="Times New Roman"/>
          <w:color w:val="000000"/>
          <w:sz w:val="24"/>
          <w:szCs w:val="24"/>
        </w:rPr>
        <w:tab/>
      </w:r>
      <w:r w:rsidRPr="007612B9">
        <w:rPr>
          <w:rFonts w:ascii="Times New Roman" w:eastAsia="Times New Roman" w:hAnsi="Times New Roman" w:cs="Times New Roman"/>
          <w:color w:val="000000"/>
          <w:sz w:val="24"/>
          <w:szCs w:val="24"/>
        </w:rPr>
        <w:tab/>
      </w:r>
    </w:p>
    <w:p w14:paraId="5A632307" w14:textId="7766F4E8" w:rsidR="008844E8" w:rsidRDefault="00637A4D" w:rsidP="008844E8">
      <w:pPr>
        <w:pStyle w:val="ListParagraph"/>
        <w:keepNext/>
        <w:autoSpaceDE w:val="0"/>
        <w:autoSpaceDN w:val="0"/>
        <w:adjustRightInd w:val="0"/>
        <w:ind w:left="0"/>
      </w:pPr>
      <w:r w:rsidRPr="007612B9">
        <w:rPr>
          <w:rFonts w:ascii="Times New Roman" w:hAnsi="Times New Roman" w:cs="Times New Roman"/>
          <w:noProof/>
          <w:sz w:val="24"/>
          <w:szCs w:val="24"/>
          <w:lang w:val="en-US"/>
        </w:rPr>
        <w:lastRenderedPageBreak/>
        <w:drawing>
          <wp:inline distT="0" distB="0" distL="0" distR="0" wp14:anchorId="04A43D00" wp14:editId="7A4392EB">
            <wp:extent cx="2847340" cy="1962364"/>
            <wp:effectExtent l="19050" t="19050" r="10160" b="19050"/>
            <wp:docPr id="48" name="Picture 48" descr="A picture containing grass, outdoor, mountain, fie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ss, outdoor, mountain, fiel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71512" cy="1979023"/>
                    </a:xfrm>
                    <a:prstGeom prst="rect">
                      <a:avLst/>
                    </a:prstGeom>
                    <a:noFill/>
                    <a:ln>
                      <a:solidFill>
                        <a:schemeClr val="bg1"/>
                      </a:solidFill>
                    </a:ln>
                  </pic:spPr>
                </pic:pic>
              </a:graphicData>
            </a:graphic>
          </wp:inline>
        </w:drawing>
      </w:r>
      <w:r w:rsidR="008844E8" w:rsidRPr="007612B9">
        <w:rPr>
          <w:rFonts w:ascii="Times New Roman" w:hAnsi="Times New Roman" w:cs="Times New Roman"/>
          <w:noProof/>
          <w:sz w:val="24"/>
          <w:szCs w:val="24"/>
          <w:lang w:val="en-US"/>
        </w:rPr>
        <w:drawing>
          <wp:inline distT="0" distB="0" distL="0" distR="0" wp14:anchorId="43CE6DF4" wp14:editId="615D0547">
            <wp:extent cx="2446822" cy="1957705"/>
            <wp:effectExtent l="19050" t="19050" r="10795" b="23495"/>
            <wp:docPr id="47" name="Picture 47" descr="A body of water with rocks and trees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body of water with rocks and trees in the background&#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451937" cy="1961798"/>
                    </a:xfrm>
                    <a:prstGeom prst="rect">
                      <a:avLst/>
                    </a:prstGeom>
                    <a:noFill/>
                    <a:ln>
                      <a:solidFill>
                        <a:schemeClr val="bg1"/>
                      </a:solidFill>
                    </a:ln>
                  </pic:spPr>
                </pic:pic>
              </a:graphicData>
            </a:graphic>
          </wp:inline>
        </w:drawing>
      </w:r>
    </w:p>
    <w:p w14:paraId="2843A22E" w14:textId="185ADC23" w:rsidR="008844E8" w:rsidRDefault="008844E8" w:rsidP="008844E8">
      <w:pPr>
        <w:pStyle w:val="Caption"/>
        <w:jc w:val="center"/>
      </w:pPr>
      <w:bookmarkStart w:id="42" w:name="_Toc79948692"/>
      <w:bookmarkStart w:id="43" w:name="_Toc79949029"/>
      <w:r>
        <w:t xml:space="preserve">Figure </w:t>
      </w:r>
      <w:r>
        <w:fldChar w:fldCharType="begin"/>
      </w:r>
      <w:r>
        <w:instrText xml:space="preserve"> SEQ Figure \* ARABIC </w:instrText>
      </w:r>
      <w:r>
        <w:fldChar w:fldCharType="separate"/>
      </w:r>
      <w:r>
        <w:rPr>
          <w:noProof/>
        </w:rPr>
        <w:t>11</w:t>
      </w:r>
      <w:r>
        <w:fldChar w:fldCharType="end"/>
      </w:r>
      <w:r>
        <w:t xml:space="preserve"> </w:t>
      </w:r>
      <w:r w:rsidRPr="0008345D">
        <w:t>(Left) Installed telemetry station and (Right) Gauge and Flow measurements</w:t>
      </w:r>
      <w:bookmarkEnd w:id="42"/>
      <w:bookmarkEnd w:id="43"/>
    </w:p>
    <w:p w14:paraId="480B0EBD" w14:textId="7023A150" w:rsidR="00902DAA" w:rsidRPr="007612B9" w:rsidRDefault="00902DAA" w:rsidP="001A430D">
      <w:pPr>
        <w:pStyle w:val="ListParagraph"/>
        <w:autoSpaceDE w:val="0"/>
        <w:autoSpaceDN w:val="0"/>
        <w:adjustRightInd w:val="0"/>
        <w:ind w:left="0"/>
        <w:rPr>
          <w:rFonts w:ascii="Times New Roman" w:hAnsi="Times New Roman" w:cs="Times New Roman"/>
          <w:sz w:val="24"/>
          <w:szCs w:val="24"/>
        </w:rPr>
      </w:pPr>
    </w:p>
    <w:p w14:paraId="41591D68" w14:textId="011E1A65" w:rsidR="00902DAA" w:rsidRPr="007612B9" w:rsidRDefault="00902DAA" w:rsidP="001A430D">
      <w:pPr>
        <w:pStyle w:val="ListParagraph"/>
        <w:autoSpaceDE w:val="0"/>
        <w:autoSpaceDN w:val="0"/>
        <w:adjustRightInd w:val="0"/>
        <w:ind w:left="0"/>
        <w:rPr>
          <w:rFonts w:ascii="Times New Roman" w:hAnsi="Times New Roman" w:cs="Times New Roman"/>
          <w:b/>
          <w:bCs/>
          <w:sz w:val="24"/>
          <w:szCs w:val="24"/>
          <w:lang w:val="en-US"/>
        </w:rPr>
      </w:pPr>
    </w:p>
    <w:p w14:paraId="5249964F" w14:textId="77777777" w:rsidR="008844E8" w:rsidRDefault="007612B9" w:rsidP="00E10862">
      <w:pPr>
        <w:pStyle w:val="ListParagraph"/>
        <w:keepNext/>
        <w:autoSpaceDE w:val="0"/>
        <w:autoSpaceDN w:val="0"/>
        <w:adjustRightInd w:val="0"/>
        <w:ind w:left="0"/>
        <w:jc w:val="center"/>
      </w:pPr>
      <w:r w:rsidRPr="007612B9">
        <w:rPr>
          <w:rFonts w:ascii="Times New Roman" w:hAnsi="Times New Roman" w:cs="Times New Roman"/>
          <w:b/>
          <w:bCs/>
          <w:noProof/>
          <w:sz w:val="24"/>
          <w:szCs w:val="24"/>
          <w:lang w:val="en-US"/>
        </w:rPr>
        <w:drawing>
          <wp:inline distT="0" distB="0" distL="0" distR="0" wp14:anchorId="70AE5B10" wp14:editId="5BEEAF1A">
            <wp:extent cx="4107206" cy="2238375"/>
            <wp:effectExtent l="0" t="0" r="7620" b="0"/>
            <wp:docPr id="198" name="Picture 19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Map&#10;&#10;Description automatically generated"/>
                    <pic:cNvPicPr/>
                  </pic:nvPicPr>
                  <pic:blipFill>
                    <a:blip r:embed="rId31"/>
                    <a:stretch>
                      <a:fillRect/>
                    </a:stretch>
                  </pic:blipFill>
                  <pic:spPr>
                    <a:xfrm>
                      <a:off x="0" y="0"/>
                      <a:ext cx="4131182" cy="2251442"/>
                    </a:xfrm>
                    <a:prstGeom prst="rect">
                      <a:avLst/>
                    </a:prstGeom>
                  </pic:spPr>
                </pic:pic>
              </a:graphicData>
            </a:graphic>
          </wp:inline>
        </w:drawing>
      </w:r>
    </w:p>
    <w:p w14:paraId="7AE7471D" w14:textId="499D32B5" w:rsidR="007612B9" w:rsidRPr="007612B9" w:rsidRDefault="008844E8" w:rsidP="008844E8">
      <w:pPr>
        <w:pStyle w:val="Caption"/>
        <w:jc w:val="center"/>
        <w:rPr>
          <w:rFonts w:ascii="Times New Roman" w:hAnsi="Times New Roman" w:cs="Times New Roman"/>
          <w:b/>
          <w:bCs/>
          <w:sz w:val="24"/>
          <w:szCs w:val="24"/>
          <w:lang w:val="en-US"/>
        </w:rPr>
      </w:pPr>
      <w:bookmarkStart w:id="44" w:name="_Toc79948693"/>
      <w:bookmarkStart w:id="45" w:name="_Toc79949030"/>
      <w:r>
        <w:t xml:space="preserve">Figure </w:t>
      </w:r>
      <w:r>
        <w:fldChar w:fldCharType="begin"/>
      </w:r>
      <w:r>
        <w:instrText xml:space="preserve"> SEQ Figure \* ARABIC </w:instrText>
      </w:r>
      <w:r>
        <w:fldChar w:fldCharType="separate"/>
      </w:r>
      <w:r>
        <w:rPr>
          <w:noProof/>
        </w:rPr>
        <w:t>12</w:t>
      </w:r>
      <w:r>
        <w:fldChar w:fldCharType="end"/>
      </w:r>
      <w:r>
        <w:t xml:space="preserve"> </w:t>
      </w:r>
      <w:r w:rsidRPr="009E3136">
        <w:t>Telemetry and Flow measurement locations</w:t>
      </w:r>
      <w:bookmarkEnd w:id="44"/>
      <w:bookmarkEnd w:id="45"/>
    </w:p>
    <w:p w14:paraId="638C01F7" w14:textId="77777777" w:rsidR="00EC0F0C" w:rsidRDefault="007612B9" w:rsidP="007D187A">
      <w:pPr>
        <w:pStyle w:val="BodyStyle"/>
      </w:pPr>
      <w:r>
        <w:t xml:space="preserve">The data provided by First Gen </w:t>
      </w:r>
      <w:r w:rsidR="00A01085">
        <w:t>utilized a 133m distance between the upstream and downstream stations of the flow measurement. In both stations river flows and gauge levels were measured. A digital flow meter was used to capture the flows while a cross-section of the river was visualized using known intervals.</w:t>
      </w:r>
    </w:p>
    <w:p w14:paraId="2F0D2C25" w14:textId="0D34516D" w:rsidR="008844E8" w:rsidRDefault="007612B9" w:rsidP="007D187A">
      <w:pPr>
        <w:pStyle w:val="BodyStyle"/>
      </w:pPr>
      <w:r w:rsidRPr="007612B9">
        <w:rPr>
          <w:noProof/>
        </w:rPr>
        <w:drawing>
          <wp:inline distT="0" distB="0" distL="0" distR="0" wp14:anchorId="214369E1" wp14:editId="03C48FCF">
            <wp:extent cx="4274820" cy="2544479"/>
            <wp:effectExtent l="0" t="0" r="0" b="8255"/>
            <wp:docPr id="199" name="Picture 199" descr="A picture containing text, moun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A picture containing text, mountain&#10;&#10;Description automatically generated"/>
                    <pic:cNvPicPr/>
                  </pic:nvPicPr>
                  <pic:blipFill>
                    <a:blip r:embed="rId32"/>
                    <a:stretch>
                      <a:fillRect/>
                    </a:stretch>
                  </pic:blipFill>
                  <pic:spPr>
                    <a:xfrm>
                      <a:off x="0" y="0"/>
                      <a:ext cx="4326895" cy="2575475"/>
                    </a:xfrm>
                    <a:prstGeom prst="rect">
                      <a:avLst/>
                    </a:prstGeom>
                  </pic:spPr>
                </pic:pic>
              </a:graphicData>
            </a:graphic>
          </wp:inline>
        </w:drawing>
      </w:r>
    </w:p>
    <w:p w14:paraId="252EBDDF" w14:textId="74B8F77B" w:rsidR="007612B9" w:rsidRPr="007612B9" w:rsidRDefault="008844E8" w:rsidP="008844E8">
      <w:pPr>
        <w:pStyle w:val="Caption"/>
        <w:jc w:val="center"/>
        <w:rPr>
          <w:rFonts w:ascii="Times New Roman" w:hAnsi="Times New Roman" w:cs="Times New Roman"/>
          <w:b/>
          <w:bCs/>
          <w:sz w:val="24"/>
          <w:szCs w:val="24"/>
          <w:lang w:val="en-US"/>
        </w:rPr>
      </w:pPr>
      <w:bookmarkStart w:id="46" w:name="_Toc79948694"/>
      <w:bookmarkStart w:id="47" w:name="_Toc79949031"/>
      <w:r>
        <w:t xml:space="preserve">Figure </w:t>
      </w:r>
      <w:r>
        <w:fldChar w:fldCharType="begin"/>
      </w:r>
      <w:r>
        <w:instrText xml:space="preserve"> SEQ Figure \* ARABIC </w:instrText>
      </w:r>
      <w:r>
        <w:fldChar w:fldCharType="separate"/>
      </w:r>
      <w:r>
        <w:rPr>
          <w:noProof/>
        </w:rPr>
        <w:t>13</w:t>
      </w:r>
      <w:r>
        <w:fldChar w:fldCharType="end"/>
      </w:r>
      <w:r>
        <w:t xml:space="preserve"> </w:t>
      </w:r>
      <w:r w:rsidRPr="007F7EE5">
        <w:t>Flow Measurement stations</w:t>
      </w:r>
      <w:bookmarkEnd w:id="46"/>
      <w:bookmarkEnd w:id="47"/>
    </w:p>
    <w:p w14:paraId="150CFBA6" w14:textId="417B9B98" w:rsidR="00637A4D" w:rsidRPr="007612B9" w:rsidRDefault="00637A4D" w:rsidP="00D95836">
      <w:pPr>
        <w:pStyle w:val="Heading1"/>
        <w:numPr>
          <w:ilvl w:val="0"/>
          <w:numId w:val="2"/>
        </w:numPr>
        <w:rPr>
          <w:lang w:val="en-US"/>
        </w:rPr>
      </w:pPr>
      <w:bookmarkStart w:id="48" w:name="_Toc79947689"/>
      <w:r w:rsidRPr="007612B9">
        <w:rPr>
          <w:lang w:val="en-US"/>
        </w:rPr>
        <w:lastRenderedPageBreak/>
        <w:t xml:space="preserve">Meteorological </w:t>
      </w:r>
      <w:r w:rsidR="00320C98" w:rsidRPr="007612B9">
        <w:rPr>
          <w:lang w:val="en-US"/>
        </w:rPr>
        <w:t xml:space="preserve">and Hydrological </w:t>
      </w:r>
      <w:r w:rsidRPr="007612B9">
        <w:rPr>
          <w:lang w:val="en-US"/>
        </w:rPr>
        <w:t>Profiles</w:t>
      </w:r>
      <w:bookmarkEnd w:id="48"/>
      <w:r w:rsidRPr="007612B9">
        <w:rPr>
          <w:lang w:val="en-US"/>
        </w:rPr>
        <w:t xml:space="preserve"> </w:t>
      </w:r>
    </w:p>
    <w:p w14:paraId="7AC1B537" w14:textId="77777777" w:rsidR="00D06702" w:rsidRPr="007612B9" w:rsidRDefault="00D06702" w:rsidP="00637A4D">
      <w:pPr>
        <w:autoSpaceDE w:val="0"/>
        <w:autoSpaceDN w:val="0"/>
        <w:adjustRightInd w:val="0"/>
        <w:rPr>
          <w:rFonts w:ascii="Times New Roman" w:hAnsi="Times New Roman" w:cs="Times New Roman"/>
          <w:b/>
          <w:bCs/>
          <w:sz w:val="24"/>
          <w:szCs w:val="24"/>
          <w:lang w:val="en-US"/>
        </w:rPr>
      </w:pPr>
    </w:p>
    <w:p w14:paraId="786E7B33" w14:textId="0D74E9B5" w:rsidR="001B20A8" w:rsidRPr="001977B7" w:rsidRDefault="00637A4D" w:rsidP="001977B7">
      <w:pPr>
        <w:pStyle w:val="Heading2"/>
        <w:numPr>
          <w:ilvl w:val="1"/>
          <w:numId w:val="2"/>
        </w:numPr>
      </w:pPr>
      <w:bookmarkStart w:id="49" w:name="_Toc79947690"/>
      <w:bookmarkStart w:id="50" w:name="_Hlk79886479"/>
      <w:r w:rsidRPr="007612B9">
        <w:t>Meteorological Data Profiles</w:t>
      </w:r>
      <w:r w:rsidR="00EC0F0C">
        <w:t xml:space="preserve"> (2020 &amp; 2021)</w:t>
      </w:r>
      <w:r w:rsidRPr="007612B9">
        <w:t>.</w:t>
      </w:r>
      <w:bookmarkEnd w:id="49"/>
      <w:r w:rsidRPr="007612B9">
        <w:t xml:space="preserve"> </w:t>
      </w:r>
    </w:p>
    <w:bookmarkEnd w:id="50"/>
    <w:p w14:paraId="14518429" w14:textId="35BF94ED" w:rsidR="00637A4D" w:rsidRPr="00EC0F0C" w:rsidRDefault="00637A4D" w:rsidP="007D187A">
      <w:pPr>
        <w:pStyle w:val="BodyStyle"/>
      </w:pPr>
      <w:r w:rsidRPr="00EC0F0C">
        <w:t xml:space="preserve">The meteorological data of Pina-anan River from the telemetry station of Tagoloan HPP which is located at Impasugong Bukidnon with latitude 8.328403° and longitude 125.017313°. The profiles in Figure </w:t>
      </w:r>
      <w:r w:rsidR="00E10862" w:rsidRPr="00EC0F0C">
        <w:t>14</w:t>
      </w:r>
      <w:r w:rsidRPr="00EC0F0C">
        <w:t xml:space="preserve"> and Figure </w:t>
      </w:r>
      <w:r w:rsidR="00E10862" w:rsidRPr="00EC0F0C">
        <w:t>15</w:t>
      </w:r>
      <w:r w:rsidRPr="00EC0F0C">
        <w:t xml:space="preserve"> show the 6-month precipitation and water level data from January 27, 2020 to June 30, 2020 that is based on a 24-hour monitoring of rainfall data (in </w:t>
      </w:r>
      <w:proofErr w:type="spellStart"/>
      <w:r w:rsidRPr="00EC0F0C">
        <w:t>millimeter</w:t>
      </w:r>
      <w:proofErr w:type="spellEnd"/>
      <w:r w:rsidRPr="00EC0F0C">
        <w:t xml:space="preserve"> unit) and water level data (in meter unit). The precipitation data (Fig. </w:t>
      </w:r>
      <w:r w:rsidR="00E10862" w:rsidRPr="00EC0F0C">
        <w:t>14</w:t>
      </w:r>
      <w:r w:rsidRPr="00EC0F0C">
        <w:t xml:space="preserve">) revealed high readings of 25.2mm and 22.5mm on May 30, 2020 at 3:00PM and March 6, 2020 at 6:00 PM, respectively. Consequently, the highest water level (Fig. </w:t>
      </w:r>
      <w:r w:rsidR="00E10862" w:rsidRPr="00EC0F0C">
        <w:t>15</w:t>
      </w:r>
      <w:r w:rsidRPr="00EC0F0C">
        <w:t>) record is 3.71m on June 18, 2020 with a mode value of 1.5m.</w:t>
      </w:r>
    </w:p>
    <w:p w14:paraId="2DC44516" w14:textId="77777777" w:rsidR="00614242" w:rsidRPr="007612B9" w:rsidRDefault="00614242" w:rsidP="00637A4D">
      <w:pPr>
        <w:jc w:val="both"/>
        <w:rPr>
          <w:rFonts w:ascii="Times New Roman" w:hAnsi="Times New Roman" w:cs="Times New Roman"/>
          <w:sz w:val="24"/>
          <w:szCs w:val="24"/>
        </w:rPr>
      </w:pPr>
    </w:p>
    <w:p w14:paraId="01CD2EFD" w14:textId="7E7AB246" w:rsidR="00EC0F0C" w:rsidRDefault="00637A4D" w:rsidP="00EC0F0C">
      <w:pPr>
        <w:keepNext/>
        <w:jc w:val="center"/>
      </w:pPr>
      <w:r w:rsidRPr="007612B9">
        <w:rPr>
          <w:rFonts w:ascii="Times New Roman" w:hAnsi="Times New Roman" w:cs="Times New Roman"/>
          <w:noProof/>
          <w:sz w:val="24"/>
          <w:szCs w:val="24"/>
          <w:lang w:val="en-US"/>
        </w:rPr>
        <w:drawing>
          <wp:inline distT="0" distB="0" distL="0" distR="0" wp14:anchorId="38DB1047" wp14:editId="745C8D26">
            <wp:extent cx="5191125" cy="2028825"/>
            <wp:effectExtent l="0" t="0" r="9525" b="9525"/>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bookmarkStart w:id="51" w:name="_Toc79948695"/>
      <w:bookmarkStart w:id="52" w:name="_Toc79949032"/>
    </w:p>
    <w:p w14:paraId="1647D7C3" w14:textId="354ECD2D" w:rsidR="00637A4D" w:rsidRPr="007612B9" w:rsidRDefault="008844E8" w:rsidP="008844E8">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4</w:t>
      </w:r>
      <w:r>
        <w:fldChar w:fldCharType="end"/>
      </w:r>
      <w:r>
        <w:t xml:space="preserve"> </w:t>
      </w:r>
      <w:r w:rsidRPr="00CF3974">
        <w:t>Pina-anan River Precipitation Profile from January 2020 to June 2020</w:t>
      </w:r>
      <w:bookmarkEnd w:id="51"/>
      <w:bookmarkEnd w:id="52"/>
    </w:p>
    <w:p w14:paraId="5987DB8D" w14:textId="77777777" w:rsidR="00D06702" w:rsidRPr="007612B9" w:rsidRDefault="00D06702" w:rsidP="00637A4D">
      <w:pPr>
        <w:jc w:val="center"/>
        <w:rPr>
          <w:rFonts w:ascii="Times New Roman" w:hAnsi="Times New Roman" w:cs="Times New Roman"/>
          <w:b/>
          <w:bCs/>
          <w:i/>
          <w:iCs/>
          <w:sz w:val="24"/>
          <w:szCs w:val="24"/>
          <w:lang w:val="en-US"/>
        </w:rPr>
      </w:pPr>
      <w:bookmarkStart w:id="53" w:name="_Hlk79885919"/>
    </w:p>
    <w:bookmarkEnd w:id="53"/>
    <w:p w14:paraId="70C00A85" w14:textId="39033A7F" w:rsidR="00EC0F0C" w:rsidRDefault="00D06702" w:rsidP="00EC0F0C">
      <w:pPr>
        <w:keepNext/>
        <w:jc w:val="center"/>
      </w:pPr>
      <w:r w:rsidRPr="007612B9">
        <w:rPr>
          <w:rFonts w:ascii="Times New Roman" w:hAnsi="Times New Roman" w:cs="Times New Roman"/>
          <w:noProof/>
          <w:sz w:val="24"/>
          <w:szCs w:val="24"/>
          <w:lang w:val="en-US"/>
        </w:rPr>
        <w:drawing>
          <wp:inline distT="0" distB="0" distL="0" distR="0" wp14:anchorId="5D07C69A" wp14:editId="1D9FD4E8">
            <wp:extent cx="5219700" cy="2295525"/>
            <wp:effectExtent l="0" t="0" r="0" b="952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bookmarkStart w:id="54" w:name="_Toc79948696"/>
      <w:bookmarkStart w:id="55" w:name="_Toc79949033"/>
    </w:p>
    <w:p w14:paraId="10ECCF9B" w14:textId="3469690F" w:rsidR="00D06702" w:rsidRPr="007612B9" w:rsidRDefault="008844E8" w:rsidP="008844E8">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5</w:t>
      </w:r>
      <w:r>
        <w:fldChar w:fldCharType="end"/>
      </w:r>
      <w:r>
        <w:t xml:space="preserve"> </w:t>
      </w:r>
      <w:r w:rsidRPr="00B701C3">
        <w:t>Pina-anan River Water Level Profile (January 2020 to June 2020)</w:t>
      </w:r>
      <w:bookmarkEnd w:id="54"/>
      <w:bookmarkEnd w:id="55"/>
    </w:p>
    <w:p w14:paraId="4FBE5B6C" w14:textId="4D8BC72E" w:rsidR="003A48A6" w:rsidRDefault="003A48A6" w:rsidP="003A48A6">
      <w:pPr>
        <w:jc w:val="center"/>
        <w:rPr>
          <w:rFonts w:ascii="Times New Roman" w:hAnsi="Times New Roman" w:cs="Times New Roman"/>
          <w:b/>
          <w:bCs/>
          <w:sz w:val="24"/>
          <w:szCs w:val="24"/>
        </w:rPr>
      </w:pPr>
    </w:p>
    <w:p w14:paraId="1056905C" w14:textId="77777777" w:rsidR="00A12C50" w:rsidRPr="009453C6" w:rsidRDefault="00A12C50" w:rsidP="00A12C50">
      <w:pPr>
        <w:jc w:val="both"/>
        <w:rPr>
          <w:rFonts w:ascii="Times New Roman" w:hAnsi="Times New Roman" w:cs="Times New Roman"/>
          <w:sz w:val="24"/>
          <w:szCs w:val="24"/>
          <w:highlight w:val="yellow"/>
        </w:rPr>
      </w:pPr>
      <w:r w:rsidRPr="00A12C50">
        <w:rPr>
          <w:rFonts w:ascii="Times New Roman" w:hAnsi="Times New Roman" w:cs="Times New Roman"/>
          <w:sz w:val="24"/>
          <w:szCs w:val="24"/>
        </w:rPr>
        <w:t xml:space="preserve">Figure </w:t>
      </w:r>
      <w:r w:rsidRPr="00A12C50">
        <w:rPr>
          <w:rFonts w:ascii="Times New Roman" w:hAnsi="Times New Roman" w:cs="Times New Roman"/>
          <w:sz w:val="24"/>
          <w:szCs w:val="24"/>
        </w:rPr>
        <w:t>16 and Figure 17</w:t>
      </w:r>
      <w:r w:rsidRPr="00A12C50">
        <w:rPr>
          <w:rFonts w:ascii="Times New Roman" w:hAnsi="Times New Roman" w:cs="Times New Roman"/>
          <w:sz w:val="24"/>
          <w:szCs w:val="24"/>
        </w:rPr>
        <w:t xml:space="preserve"> show the </w:t>
      </w:r>
      <w:proofErr w:type="spellStart"/>
      <w:r w:rsidRPr="00A12C50">
        <w:rPr>
          <w:rFonts w:ascii="Times New Roman" w:hAnsi="Times New Roman" w:cs="Times New Roman"/>
          <w:sz w:val="24"/>
          <w:szCs w:val="24"/>
        </w:rPr>
        <w:t>Pinan</w:t>
      </w:r>
      <w:proofErr w:type="spellEnd"/>
      <w:r w:rsidRPr="00A12C50">
        <w:rPr>
          <w:rFonts w:ascii="Times New Roman" w:hAnsi="Times New Roman" w:cs="Times New Roman"/>
          <w:sz w:val="24"/>
          <w:szCs w:val="24"/>
        </w:rPr>
        <w:t xml:space="preserve">-anan River Precipitation Profile. The data is an hourly profile January 1, 2020 – June 30, 2020 of Pina-anan River gauging from telemetry station of Tagoloan HPP located at Impasugong Bukidnon (8.328403°, 125.017313°). There are </w:t>
      </w:r>
      <w:r w:rsidRPr="00A12C50">
        <w:rPr>
          <w:rFonts w:ascii="Times New Roman" w:hAnsi="Times New Roman" w:cs="Times New Roman"/>
          <w:iCs/>
          <w:sz w:val="24"/>
          <w:szCs w:val="24"/>
        </w:rPr>
        <w:t xml:space="preserve">erroneous rainfall data </w:t>
      </w:r>
      <w:r w:rsidRPr="00A12C50">
        <w:rPr>
          <w:rFonts w:ascii="Times New Roman" w:hAnsi="Times New Roman" w:cs="Times New Roman"/>
          <w:i/>
          <w:iCs/>
          <w:sz w:val="24"/>
          <w:szCs w:val="24"/>
        </w:rPr>
        <w:t xml:space="preserve">from May 18, 2021 to June 30, 2021 </w:t>
      </w:r>
      <w:r w:rsidRPr="00A12C50">
        <w:rPr>
          <w:rFonts w:ascii="Times New Roman" w:hAnsi="Times New Roman" w:cs="Times New Roman"/>
          <w:sz w:val="24"/>
          <w:szCs w:val="24"/>
        </w:rPr>
        <w:t xml:space="preserve">with highest rainfall of 1.15 mm and least rainfall value of 0.008 mm. The rainfall Data starting on May 18 to June 30 is insignificant for the Hyeto-Hydrograph since it formulates of an inaccurate trend </w:t>
      </w:r>
      <w:r w:rsidRPr="00A12C50">
        <w:rPr>
          <w:rFonts w:ascii="Times New Roman" w:hAnsi="Times New Roman" w:cs="Times New Roman"/>
          <w:sz w:val="24"/>
          <w:szCs w:val="24"/>
        </w:rPr>
        <w:lastRenderedPageBreak/>
        <w:t>for the Rainfall and Water Level</w:t>
      </w:r>
      <w:r w:rsidRPr="00A12C50">
        <w:rPr>
          <w:rFonts w:ascii="Times New Roman" w:hAnsi="Times New Roman" w:cs="Times New Roman"/>
          <w:i/>
          <w:iCs/>
          <w:sz w:val="24"/>
          <w:szCs w:val="24"/>
        </w:rPr>
        <w:t>.</w:t>
      </w:r>
      <w:r w:rsidRPr="00A12C50">
        <w:rPr>
          <w:rFonts w:ascii="Times New Roman" w:hAnsi="Times New Roman" w:cs="Times New Roman"/>
          <w:iCs/>
          <w:sz w:val="24"/>
          <w:szCs w:val="24"/>
        </w:rPr>
        <w:t xml:space="preserve"> On the other hand, data revealed that the </w:t>
      </w:r>
      <w:r w:rsidRPr="00A12C50">
        <w:rPr>
          <w:rFonts w:ascii="Times New Roman" w:hAnsi="Times New Roman" w:cs="Times New Roman"/>
          <w:sz w:val="24"/>
          <w:szCs w:val="24"/>
        </w:rPr>
        <w:t>highest rainfall on May 10, 2021 (1:00pm) with a precipitation value of 33.20 mm and April 14, 2021 (6:00PM) with a precipitation value of 20.4 mm</w:t>
      </w:r>
    </w:p>
    <w:p w14:paraId="63ECCA46" w14:textId="77777777" w:rsidR="00A12C50" w:rsidRPr="009453C6" w:rsidRDefault="00A12C50" w:rsidP="00A12C50">
      <w:pPr>
        <w:rPr>
          <w:rFonts w:ascii="Times New Roman" w:hAnsi="Times New Roman" w:cs="Times New Roman"/>
          <w:highlight w:val="yellow"/>
        </w:rPr>
      </w:pPr>
      <w:r w:rsidRPr="009453C6">
        <w:rPr>
          <w:noProof/>
          <w:highlight w:val="yellow"/>
          <w:lang w:val="en-US"/>
        </w:rPr>
        <w:drawing>
          <wp:inline distT="0" distB="0" distL="0" distR="0" wp14:anchorId="3C15B320" wp14:editId="2FE86963">
            <wp:extent cx="5943600" cy="2326640"/>
            <wp:effectExtent l="0" t="0" r="0" b="16510"/>
            <wp:docPr id="2" name="Chart 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E18C9C2" w14:textId="77777777" w:rsidR="00A12C50" w:rsidRPr="00A12C50" w:rsidRDefault="00A12C50" w:rsidP="00A12C50">
      <w:pPr>
        <w:jc w:val="center"/>
        <w:rPr>
          <w:rFonts w:ascii="Times New Roman" w:hAnsi="Times New Roman" w:cs="Times New Roman"/>
          <w:b/>
          <w:bCs/>
          <w:i/>
          <w:iCs/>
          <w:color w:val="44546A" w:themeColor="text2"/>
          <w:sz w:val="18"/>
          <w:szCs w:val="18"/>
          <w:lang w:val="en-US"/>
        </w:rPr>
      </w:pPr>
      <w:r w:rsidRPr="00A12C50">
        <w:rPr>
          <w:rFonts w:ascii="Times New Roman" w:hAnsi="Times New Roman" w:cs="Times New Roman"/>
          <w:b/>
          <w:bCs/>
          <w:i/>
          <w:iCs/>
          <w:color w:val="44546A" w:themeColor="text2"/>
          <w:sz w:val="18"/>
          <w:szCs w:val="18"/>
        </w:rPr>
        <w:t>Figure 16.</w:t>
      </w:r>
      <w:r w:rsidRPr="00A12C50">
        <w:rPr>
          <w:rFonts w:ascii="Times New Roman" w:hAnsi="Times New Roman" w:cs="Times New Roman"/>
          <w:i/>
          <w:iCs/>
          <w:color w:val="44546A" w:themeColor="text2"/>
          <w:sz w:val="18"/>
          <w:szCs w:val="18"/>
        </w:rPr>
        <w:t xml:space="preserve"> </w:t>
      </w:r>
      <w:proofErr w:type="spellStart"/>
      <w:r w:rsidRPr="00A12C50">
        <w:rPr>
          <w:rFonts w:ascii="Times New Roman" w:hAnsi="Times New Roman" w:cs="Times New Roman"/>
          <w:i/>
          <w:iCs/>
          <w:color w:val="44546A" w:themeColor="text2"/>
          <w:sz w:val="18"/>
          <w:szCs w:val="18"/>
        </w:rPr>
        <w:t>Pinan</w:t>
      </w:r>
      <w:proofErr w:type="spellEnd"/>
      <w:r w:rsidRPr="00A12C50">
        <w:rPr>
          <w:rFonts w:ascii="Times New Roman" w:hAnsi="Times New Roman" w:cs="Times New Roman"/>
          <w:i/>
          <w:iCs/>
          <w:color w:val="44546A" w:themeColor="text2"/>
          <w:sz w:val="18"/>
          <w:szCs w:val="18"/>
        </w:rPr>
        <w:t xml:space="preserve">-anan River </w:t>
      </w:r>
      <w:r w:rsidRPr="00A12C50">
        <w:rPr>
          <w:rFonts w:ascii="Times New Roman" w:hAnsi="Times New Roman" w:cs="Times New Roman"/>
          <w:i/>
          <w:iCs/>
          <w:color w:val="44546A" w:themeColor="text2"/>
          <w:sz w:val="18"/>
          <w:szCs w:val="18"/>
          <w:lang w:val="en-US"/>
        </w:rPr>
        <w:t>Precipitation Plot (January 2021 to July 2021)</w:t>
      </w:r>
    </w:p>
    <w:p w14:paraId="6800C149" w14:textId="77777777" w:rsidR="00A12C50" w:rsidRPr="009453C6" w:rsidRDefault="00A12C50" w:rsidP="00A12C50">
      <w:pPr>
        <w:rPr>
          <w:rFonts w:ascii="Times New Roman" w:hAnsi="Times New Roman" w:cs="Times New Roman"/>
          <w:highlight w:val="yellow"/>
        </w:rPr>
      </w:pPr>
    </w:p>
    <w:p w14:paraId="0003F500" w14:textId="77777777" w:rsidR="00A12C50" w:rsidRPr="009453C6" w:rsidRDefault="00A12C50" w:rsidP="00A12C50">
      <w:pPr>
        <w:rPr>
          <w:rFonts w:ascii="Times New Roman" w:hAnsi="Times New Roman" w:cs="Times New Roman"/>
          <w:highlight w:val="yellow"/>
        </w:rPr>
      </w:pPr>
      <w:r w:rsidRPr="009453C6">
        <w:rPr>
          <w:noProof/>
          <w:highlight w:val="yellow"/>
          <w:lang w:val="en-US"/>
        </w:rPr>
        <w:drawing>
          <wp:inline distT="0" distB="0" distL="0" distR="0" wp14:anchorId="4DDB96F0" wp14:editId="5CB4C3BB">
            <wp:extent cx="5943600" cy="2357120"/>
            <wp:effectExtent l="0" t="0" r="0" b="5080"/>
            <wp:docPr id="4" name="Chart 4">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32DAAE8F" w14:textId="77777777" w:rsidR="00A12C50" w:rsidRPr="00A12C50" w:rsidRDefault="00A12C50" w:rsidP="00A12C50">
      <w:pPr>
        <w:jc w:val="center"/>
        <w:rPr>
          <w:rFonts w:ascii="Calibri" w:hAnsi="Calibri" w:cs="Calibri"/>
          <w:i/>
          <w:iCs/>
          <w:color w:val="44546A" w:themeColor="text2"/>
          <w:sz w:val="18"/>
          <w:szCs w:val="18"/>
          <w:lang w:val="en-US"/>
        </w:rPr>
      </w:pPr>
      <w:r w:rsidRPr="00A12C50">
        <w:rPr>
          <w:rFonts w:ascii="Calibri" w:hAnsi="Calibri" w:cs="Calibri"/>
          <w:b/>
          <w:bCs/>
          <w:i/>
          <w:iCs/>
          <w:color w:val="44546A" w:themeColor="text2"/>
          <w:sz w:val="18"/>
          <w:szCs w:val="18"/>
        </w:rPr>
        <w:t>Figure 17.</w:t>
      </w:r>
      <w:r w:rsidRPr="00A12C50">
        <w:rPr>
          <w:rFonts w:ascii="Calibri" w:hAnsi="Calibri" w:cs="Calibri"/>
          <w:i/>
          <w:iCs/>
          <w:color w:val="44546A" w:themeColor="text2"/>
          <w:sz w:val="18"/>
          <w:szCs w:val="18"/>
        </w:rPr>
        <w:t xml:space="preserve"> </w:t>
      </w:r>
      <w:proofErr w:type="spellStart"/>
      <w:r w:rsidRPr="00A12C50">
        <w:rPr>
          <w:rFonts w:ascii="Calibri" w:hAnsi="Calibri" w:cs="Calibri"/>
          <w:i/>
          <w:iCs/>
          <w:color w:val="44546A" w:themeColor="text2"/>
          <w:sz w:val="18"/>
          <w:szCs w:val="18"/>
        </w:rPr>
        <w:t>Pinan</w:t>
      </w:r>
      <w:proofErr w:type="spellEnd"/>
      <w:r w:rsidRPr="00A12C50">
        <w:rPr>
          <w:rFonts w:ascii="Calibri" w:hAnsi="Calibri" w:cs="Calibri"/>
          <w:i/>
          <w:iCs/>
          <w:color w:val="44546A" w:themeColor="text2"/>
          <w:sz w:val="18"/>
          <w:szCs w:val="18"/>
        </w:rPr>
        <w:t>-anan Water Level</w:t>
      </w:r>
      <w:r w:rsidRPr="00A12C50">
        <w:rPr>
          <w:rFonts w:ascii="Calibri" w:hAnsi="Calibri" w:cs="Calibri"/>
          <w:i/>
          <w:iCs/>
          <w:color w:val="44546A" w:themeColor="text2"/>
          <w:sz w:val="18"/>
          <w:szCs w:val="18"/>
          <w:lang w:val="en-US"/>
        </w:rPr>
        <w:t xml:space="preserve"> Plot (March 2021 to June 2021)</w:t>
      </w:r>
    </w:p>
    <w:p w14:paraId="12322550" w14:textId="0A676837" w:rsidR="00A12C50" w:rsidRPr="00A12C50" w:rsidRDefault="00A12C50" w:rsidP="00A12C50">
      <w:pPr>
        <w:jc w:val="both"/>
        <w:rPr>
          <w:rFonts w:ascii="Times New Roman" w:hAnsi="Times New Roman" w:cs="Times New Roman"/>
          <w:sz w:val="24"/>
          <w:szCs w:val="24"/>
        </w:rPr>
      </w:pPr>
    </w:p>
    <w:p w14:paraId="0664FF37" w14:textId="0B8BEDE5" w:rsidR="008844E8" w:rsidRDefault="008844E8" w:rsidP="003A48A6">
      <w:pPr>
        <w:jc w:val="center"/>
        <w:rPr>
          <w:rFonts w:ascii="Times New Roman" w:hAnsi="Times New Roman" w:cs="Times New Roman"/>
          <w:b/>
          <w:bCs/>
          <w:sz w:val="24"/>
          <w:szCs w:val="24"/>
        </w:rPr>
      </w:pPr>
    </w:p>
    <w:p w14:paraId="1D179CC3" w14:textId="2DE5B158" w:rsidR="008844E8" w:rsidRDefault="008844E8" w:rsidP="003A48A6">
      <w:pPr>
        <w:jc w:val="center"/>
        <w:rPr>
          <w:rFonts w:ascii="Times New Roman" w:hAnsi="Times New Roman" w:cs="Times New Roman"/>
          <w:b/>
          <w:bCs/>
          <w:sz w:val="24"/>
          <w:szCs w:val="24"/>
        </w:rPr>
      </w:pPr>
    </w:p>
    <w:p w14:paraId="5FD141E7" w14:textId="77777777" w:rsidR="008844E8" w:rsidRDefault="008844E8" w:rsidP="003A48A6">
      <w:pPr>
        <w:jc w:val="center"/>
        <w:rPr>
          <w:rFonts w:ascii="Times New Roman" w:hAnsi="Times New Roman" w:cs="Times New Roman"/>
          <w:sz w:val="24"/>
          <w:szCs w:val="24"/>
        </w:rPr>
      </w:pPr>
    </w:p>
    <w:p w14:paraId="4912C944" w14:textId="23872122" w:rsidR="00EC0F0C" w:rsidRDefault="00EC0F0C" w:rsidP="003A48A6">
      <w:pPr>
        <w:jc w:val="center"/>
        <w:rPr>
          <w:rFonts w:ascii="Times New Roman" w:hAnsi="Times New Roman" w:cs="Times New Roman"/>
          <w:sz w:val="24"/>
          <w:szCs w:val="24"/>
        </w:rPr>
      </w:pPr>
    </w:p>
    <w:p w14:paraId="120ED485" w14:textId="5DFBAA83" w:rsidR="00A12C50" w:rsidRDefault="00A12C50" w:rsidP="003A48A6">
      <w:pPr>
        <w:jc w:val="center"/>
        <w:rPr>
          <w:rFonts w:ascii="Times New Roman" w:hAnsi="Times New Roman" w:cs="Times New Roman"/>
          <w:sz w:val="24"/>
          <w:szCs w:val="24"/>
        </w:rPr>
      </w:pPr>
    </w:p>
    <w:p w14:paraId="1AC94646" w14:textId="3699A760" w:rsidR="00A12C50" w:rsidRDefault="00A12C50" w:rsidP="003A48A6">
      <w:pPr>
        <w:jc w:val="center"/>
        <w:rPr>
          <w:rFonts w:ascii="Times New Roman" w:hAnsi="Times New Roman" w:cs="Times New Roman"/>
          <w:sz w:val="24"/>
          <w:szCs w:val="24"/>
        </w:rPr>
      </w:pPr>
    </w:p>
    <w:p w14:paraId="3FB6CD57" w14:textId="62F056AC" w:rsidR="00A12C50" w:rsidRDefault="00A12C50" w:rsidP="003A48A6">
      <w:pPr>
        <w:jc w:val="center"/>
        <w:rPr>
          <w:rFonts w:ascii="Times New Roman" w:hAnsi="Times New Roman" w:cs="Times New Roman"/>
          <w:sz w:val="24"/>
          <w:szCs w:val="24"/>
        </w:rPr>
      </w:pPr>
    </w:p>
    <w:p w14:paraId="3939FD0B" w14:textId="00AD72CE" w:rsidR="00A12C50" w:rsidRDefault="00A12C50" w:rsidP="003A48A6">
      <w:pPr>
        <w:jc w:val="center"/>
        <w:rPr>
          <w:rFonts w:ascii="Times New Roman" w:hAnsi="Times New Roman" w:cs="Times New Roman"/>
          <w:sz w:val="24"/>
          <w:szCs w:val="24"/>
        </w:rPr>
      </w:pPr>
    </w:p>
    <w:p w14:paraId="1919FA37" w14:textId="14A0DE5C" w:rsidR="00A12C50" w:rsidRDefault="00A12C50" w:rsidP="003A48A6">
      <w:pPr>
        <w:jc w:val="center"/>
        <w:rPr>
          <w:rFonts w:ascii="Times New Roman" w:hAnsi="Times New Roman" w:cs="Times New Roman"/>
          <w:sz w:val="24"/>
          <w:szCs w:val="24"/>
        </w:rPr>
      </w:pPr>
    </w:p>
    <w:p w14:paraId="7A7F2E3F" w14:textId="7C1E1FA1" w:rsidR="00A12C50" w:rsidRDefault="00A12C50" w:rsidP="003A48A6">
      <w:pPr>
        <w:jc w:val="center"/>
        <w:rPr>
          <w:rFonts w:ascii="Times New Roman" w:hAnsi="Times New Roman" w:cs="Times New Roman"/>
          <w:sz w:val="24"/>
          <w:szCs w:val="24"/>
        </w:rPr>
      </w:pPr>
    </w:p>
    <w:p w14:paraId="2AB06BEF" w14:textId="4D2980D2" w:rsidR="00A12C50" w:rsidRDefault="00A12C50" w:rsidP="003A48A6">
      <w:pPr>
        <w:jc w:val="center"/>
        <w:rPr>
          <w:rFonts w:ascii="Times New Roman" w:hAnsi="Times New Roman" w:cs="Times New Roman"/>
          <w:sz w:val="24"/>
          <w:szCs w:val="24"/>
        </w:rPr>
      </w:pPr>
    </w:p>
    <w:p w14:paraId="4C3FDFB1" w14:textId="49755640" w:rsidR="00A12C50" w:rsidRDefault="00A12C50" w:rsidP="003A48A6">
      <w:pPr>
        <w:jc w:val="center"/>
        <w:rPr>
          <w:rFonts w:ascii="Times New Roman" w:hAnsi="Times New Roman" w:cs="Times New Roman"/>
          <w:sz w:val="24"/>
          <w:szCs w:val="24"/>
        </w:rPr>
      </w:pPr>
    </w:p>
    <w:p w14:paraId="357AC3FF" w14:textId="41BDD2F2" w:rsidR="00A12C50" w:rsidRDefault="00A12C50" w:rsidP="003A48A6">
      <w:pPr>
        <w:jc w:val="center"/>
        <w:rPr>
          <w:rFonts w:ascii="Times New Roman" w:hAnsi="Times New Roman" w:cs="Times New Roman"/>
          <w:sz w:val="24"/>
          <w:szCs w:val="24"/>
        </w:rPr>
      </w:pPr>
    </w:p>
    <w:p w14:paraId="2A52686E" w14:textId="77777777" w:rsidR="00A12C50" w:rsidRPr="007612B9" w:rsidRDefault="00A12C50" w:rsidP="003A48A6">
      <w:pPr>
        <w:jc w:val="center"/>
        <w:rPr>
          <w:rFonts w:ascii="Times New Roman" w:hAnsi="Times New Roman" w:cs="Times New Roman"/>
          <w:sz w:val="24"/>
          <w:szCs w:val="24"/>
        </w:rPr>
      </w:pPr>
    </w:p>
    <w:p w14:paraId="54C60B69" w14:textId="77777777" w:rsidR="003A48A6" w:rsidRPr="007612B9" w:rsidRDefault="003A48A6" w:rsidP="003A48A6">
      <w:pPr>
        <w:jc w:val="center"/>
        <w:rPr>
          <w:rFonts w:ascii="Times New Roman" w:hAnsi="Times New Roman" w:cs="Times New Roman"/>
          <w:sz w:val="24"/>
          <w:szCs w:val="24"/>
        </w:rPr>
      </w:pPr>
    </w:p>
    <w:p w14:paraId="6E57CB3F" w14:textId="5B70E763" w:rsidR="001B20A8" w:rsidRPr="001977B7" w:rsidRDefault="00320C98" w:rsidP="001977B7">
      <w:pPr>
        <w:pStyle w:val="Heading2"/>
        <w:numPr>
          <w:ilvl w:val="1"/>
          <w:numId w:val="2"/>
        </w:numPr>
      </w:pPr>
      <w:bookmarkStart w:id="56" w:name="_Toc79947691"/>
      <w:bookmarkStart w:id="57" w:name="_Hlk79886486"/>
      <w:r w:rsidRPr="007612B9">
        <w:lastRenderedPageBreak/>
        <w:t>Rainfall-water level Profile.</w:t>
      </w:r>
      <w:bookmarkEnd w:id="56"/>
    </w:p>
    <w:bookmarkEnd w:id="57"/>
    <w:p w14:paraId="5BAAA029" w14:textId="56FAD20E" w:rsidR="00D06702" w:rsidRDefault="00D06702" w:rsidP="007D187A">
      <w:pPr>
        <w:pStyle w:val="BodyStyle"/>
      </w:pPr>
      <w:r w:rsidRPr="007612B9">
        <w:t xml:space="preserve">The combined plot of rainfall and water level profile is shown in Figure </w:t>
      </w:r>
      <w:r w:rsidR="00E10862">
        <w:t>16</w:t>
      </w:r>
      <w:r w:rsidRPr="007612B9">
        <w:t>. This profile revealed two high records of data values, namely: (1) March 6, 2020 with precipitation of 22.8mm and water level of 2.227m; and (2) May 30, 2020 with 25.2mm of precipitation and a water level of 1.70m. Moreover, there was a series of rainfall from June 9 to June 19 period with accumulated precipitation value of 16.6mm on June 11 and accumulated water level of 3.56m on June 18.</w:t>
      </w:r>
    </w:p>
    <w:p w14:paraId="27693020" w14:textId="77777777" w:rsidR="001B20A8" w:rsidRPr="007612B9" w:rsidRDefault="001B20A8" w:rsidP="00D06702">
      <w:pPr>
        <w:jc w:val="both"/>
        <w:rPr>
          <w:rFonts w:ascii="Times New Roman" w:hAnsi="Times New Roman" w:cs="Times New Roman"/>
          <w:sz w:val="24"/>
          <w:szCs w:val="24"/>
        </w:rPr>
      </w:pPr>
    </w:p>
    <w:p w14:paraId="72FA6E7D" w14:textId="77777777" w:rsidR="008844E8" w:rsidRDefault="00D06702" w:rsidP="008844E8">
      <w:pPr>
        <w:keepNext/>
      </w:pPr>
      <w:r w:rsidRPr="007612B9">
        <w:rPr>
          <w:rFonts w:ascii="Times New Roman" w:hAnsi="Times New Roman" w:cs="Times New Roman"/>
          <w:noProof/>
          <w:sz w:val="24"/>
          <w:szCs w:val="24"/>
          <w:lang w:val="en-US"/>
        </w:rPr>
        <w:drawing>
          <wp:inline distT="0" distB="0" distL="0" distR="0" wp14:anchorId="0FC05AFC" wp14:editId="1569A3E0">
            <wp:extent cx="5419725" cy="2520950"/>
            <wp:effectExtent l="0" t="0" r="9525" b="12700"/>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CB0986E" w14:textId="2C5807A6" w:rsidR="003A48A6" w:rsidRDefault="008844E8" w:rsidP="00EC0F0C">
      <w:pPr>
        <w:pStyle w:val="Caption"/>
        <w:jc w:val="center"/>
      </w:pPr>
      <w:bookmarkStart w:id="58" w:name="_Toc79949034"/>
      <w:r>
        <w:t xml:space="preserve">Figure </w:t>
      </w:r>
      <w:proofErr w:type="gramStart"/>
      <w:r w:rsidR="00EC0F0C">
        <w:t xml:space="preserve">18 </w:t>
      </w:r>
      <w:r>
        <w:t xml:space="preserve"> </w:t>
      </w:r>
      <w:proofErr w:type="spellStart"/>
      <w:r w:rsidRPr="00BF65A1">
        <w:t>Pinan</w:t>
      </w:r>
      <w:proofErr w:type="spellEnd"/>
      <w:proofErr w:type="gramEnd"/>
      <w:r w:rsidRPr="00BF65A1">
        <w:t>-anan River Water Level and Precipitation Plot (Jan. 2020 to June 2020)</w:t>
      </w:r>
      <w:bookmarkEnd w:id="58"/>
    </w:p>
    <w:p w14:paraId="01A13CAA" w14:textId="3FA07404" w:rsidR="00A12C50" w:rsidRPr="00A12C50" w:rsidRDefault="00A12C50" w:rsidP="00A12C50">
      <w:pPr>
        <w:pStyle w:val="ListParagraph"/>
        <w:ind w:left="0"/>
        <w:jc w:val="both"/>
        <w:rPr>
          <w:rFonts w:ascii="Times New Roman" w:hAnsi="Times New Roman" w:cs="Times New Roman"/>
          <w:sz w:val="24"/>
          <w:szCs w:val="24"/>
        </w:rPr>
      </w:pPr>
      <w:r w:rsidRPr="00A12C50">
        <w:rPr>
          <w:rFonts w:ascii="Times New Roman" w:hAnsi="Times New Roman" w:cs="Times New Roman"/>
          <w:bCs/>
          <w:iCs/>
          <w:sz w:val="24"/>
          <w:szCs w:val="24"/>
          <w:lang w:val="en-US"/>
        </w:rPr>
        <w:t xml:space="preserve">There are </w:t>
      </w:r>
      <w:r w:rsidRPr="00A12C50">
        <w:rPr>
          <w:rFonts w:ascii="Times New Roman" w:hAnsi="Times New Roman" w:cs="Times New Roman"/>
          <w:iCs/>
          <w:sz w:val="24"/>
          <w:szCs w:val="24"/>
        </w:rPr>
        <w:t xml:space="preserve">erroneous rainfall data from May 18, 2021 to June 30, 2021 (Figure </w:t>
      </w:r>
      <w:r>
        <w:rPr>
          <w:rFonts w:ascii="Times New Roman" w:hAnsi="Times New Roman" w:cs="Times New Roman"/>
          <w:iCs/>
          <w:sz w:val="24"/>
          <w:szCs w:val="24"/>
        </w:rPr>
        <w:t>19</w:t>
      </w:r>
      <w:r w:rsidRPr="00A12C50">
        <w:rPr>
          <w:rFonts w:ascii="Times New Roman" w:hAnsi="Times New Roman" w:cs="Times New Roman"/>
          <w:iCs/>
          <w:sz w:val="24"/>
          <w:szCs w:val="24"/>
        </w:rPr>
        <w:t xml:space="preserve">) </w:t>
      </w:r>
      <w:r w:rsidRPr="00A12C50">
        <w:rPr>
          <w:rFonts w:ascii="Times New Roman" w:hAnsi="Times New Roman" w:cs="Times New Roman"/>
          <w:sz w:val="24"/>
          <w:szCs w:val="24"/>
        </w:rPr>
        <w:t>with highest rainfall of 1.15 mm and lowest rainfall of 0.008mm</w:t>
      </w:r>
      <w:r w:rsidRPr="00A12C50">
        <w:rPr>
          <w:rFonts w:ascii="Times New Roman" w:hAnsi="Times New Roman" w:cs="Times New Roman"/>
          <w:iCs/>
          <w:sz w:val="24"/>
          <w:szCs w:val="24"/>
        </w:rPr>
        <w:t xml:space="preserve">. Based from observation, the data record from May 18, 2021 does not coincide with the trend </w:t>
      </w:r>
      <w:proofErr w:type="gramStart"/>
      <w:r w:rsidRPr="00A12C50">
        <w:rPr>
          <w:rFonts w:ascii="Times New Roman" w:hAnsi="Times New Roman" w:cs="Times New Roman"/>
          <w:iCs/>
          <w:sz w:val="24"/>
          <w:szCs w:val="24"/>
        </w:rPr>
        <w:t>i.e.</w:t>
      </w:r>
      <w:proofErr w:type="gramEnd"/>
      <w:r w:rsidRPr="00A12C50">
        <w:rPr>
          <w:rFonts w:ascii="Times New Roman" w:hAnsi="Times New Roman" w:cs="Times New Roman"/>
          <w:iCs/>
          <w:sz w:val="24"/>
          <w:szCs w:val="24"/>
        </w:rPr>
        <w:t xml:space="preserve"> rainfall data and water level. The </w:t>
      </w:r>
      <w:r w:rsidRPr="00A12C50">
        <w:rPr>
          <w:rFonts w:ascii="Times New Roman" w:hAnsi="Times New Roman" w:cs="Times New Roman"/>
          <w:sz w:val="24"/>
          <w:szCs w:val="24"/>
        </w:rPr>
        <w:t xml:space="preserve">highest precipitation </w:t>
      </w:r>
      <w:proofErr w:type="gramStart"/>
      <w:r w:rsidRPr="00A12C50">
        <w:rPr>
          <w:rFonts w:ascii="Times New Roman" w:hAnsi="Times New Roman" w:cs="Times New Roman"/>
          <w:sz w:val="24"/>
          <w:szCs w:val="24"/>
        </w:rPr>
        <w:t>were</w:t>
      </w:r>
      <w:proofErr w:type="gramEnd"/>
      <w:r w:rsidRPr="00A12C50">
        <w:rPr>
          <w:rFonts w:ascii="Times New Roman" w:hAnsi="Times New Roman" w:cs="Times New Roman"/>
          <w:sz w:val="24"/>
          <w:szCs w:val="24"/>
        </w:rPr>
        <w:t xml:space="preserve"> found last March 10, 2021 at 33.20mm with a water level measurement of 1.965m and last April 14, 2021 at 20.4mm with a water level measurement of 2.20m. Also, series of rainfall from April 14 to April 20 with a highest rainfall value of 20.4mm generate the highest water level of the four months with a value of 3.56m on April 23, 2021.</w:t>
      </w:r>
    </w:p>
    <w:p w14:paraId="401974A0" w14:textId="77777777" w:rsidR="00A12C50" w:rsidRDefault="00A12C50" w:rsidP="00A12C50">
      <w:pPr>
        <w:pStyle w:val="ListParagraph"/>
        <w:ind w:left="0"/>
        <w:jc w:val="both"/>
        <w:rPr>
          <w:rFonts w:ascii="Times New Roman" w:hAnsi="Times New Roman" w:cs="Times New Roman"/>
        </w:rPr>
      </w:pPr>
    </w:p>
    <w:p w14:paraId="6536930E" w14:textId="79B46C34" w:rsidR="00A12C50" w:rsidRPr="00EE5231" w:rsidRDefault="00A12C50" w:rsidP="00A12C50">
      <w:pPr>
        <w:pStyle w:val="ListParagraph"/>
        <w:ind w:left="0"/>
        <w:jc w:val="both"/>
        <w:rPr>
          <w:rFonts w:ascii="Times New Roman" w:hAnsi="Times New Roman" w:cs="Times New Roman"/>
        </w:rPr>
      </w:pPr>
      <w:r>
        <w:rPr>
          <w:noProof/>
          <w:lang w:val="en-US"/>
        </w:rPr>
        <w:drawing>
          <wp:inline distT="0" distB="0" distL="0" distR="0" wp14:anchorId="19A80B37" wp14:editId="4CBD21A8">
            <wp:extent cx="5504815" cy="2311317"/>
            <wp:effectExtent l="0" t="0" r="635" b="13335"/>
            <wp:docPr id="5" name="Chart 5">
              <a:extLst xmlns:a="http://schemas.openxmlformats.org/drawingml/2006/main">
                <a:ext uri="{FF2B5EF4-FFF2-40B4-BE49-F238E27FC236}">
                  <a16:creationId xmlns:a16="http://schemas.microsoft.com/office/drawing/2014/main" id="{00000000-0008-0000-03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6C568ADD" w14:textId="201E98BF" w:rsidR="00A12C50" w:rsidRPr="00A12C50" w:rsidRDefault="00A12C50" w:rsidP="00A12C50">
      <w:pPr>
        <w:jc w:val="center"/>
        <w:rPr>
          <w:rFonts w:ascii="Calibri" w:hAnsi="Calibri" w:cs="Calibri"/>
          <w:i/>
          <w:iCs/>
          <w:color w:val="44546A" w:themeColor="text2"/>
          <w:sz w:val="18"/>
          <w:szCs w:val="18"/>
          <w:lang w:val="en-US"/>
        </w:rPr>
      </w:pPr>
      <w:r w:rsidRPr="00A12C50">
        <w:rPr>
          <w:rFonts w:ascii="Calibri" w:hAnsi="Calibri" w:cs="Calibri"/>
          <w:i/>
          <w:iCs/>
          <w:color w:val="44546A" w:themeColor="text2"/>
          <w:sz w:val="18"/>
          <w:szCs w:val="18"/>
        </w:rPr>
        <w:t xml:space="preserve">Figure </w:t>
      </w:r>
      <w:r w:rsidRPr="00A12C50">
        <w:rPr>
          <w:rFonts w:ascii="Calibri" w:hAnsi="Calibri" w:cs="Calibri"/>
          <w:i/>
          <w:iCs/>
          <w:color w:val="44546A" w:themeColor="text2"/>
          <w:sz w:val="18"/>
          <w:szCs w:val="18"/>
        </w:rPr>
        <w:t>19</w:t>
      </w:r>
      <w:r w:rsidRPr="00A12C50">
        <w:rPr>
          <w:rFonts w:ascii="Calibri" w:hAnsi="Calibri" w:cs="Calibri"/>
          <w:i/>
          <w:iCs/>
          <w:color w:val="44546A" w:themeColor="text2"/>
          <w:sz w:val="18"/>
          <w:szCs w:val="18"/>
        </w:rPr>
        <w:t xml:space="preserve">. </w:t>
      </w:r>
      <w:proofErr w:type="spellStart"/>
      <w:r w:rsidRPr="00A12C50">
        <w:rPr>
          <w:rFonts w:ascii="Calibri" w:hAnsi="Calibri" w:cs="Calibri"/>
          <w:i/>
          <w:iCs/>
          <w:color w:val="44546A" w:themeColor="text2"/>
          <w:sz w:val="18"/>
          <w:szCs w:val="18"/>
        </w:rPr>
        <w:t>Pinan</w:t>
      </w:r>
      <w:proofErr w:type="spellEnd"/>
      <w:r w:rsidRPr="00A12C50">
        <w:rPr>
          <w:rFonts w:ascii="Calibri" w:hAnsi="Calibri" w:cs="Calibri"/>
          <w:i/>
          <w:iCs/>
          <w:color w:val="44546A" w:themeColor="text2"/>
          <w:sz w:val="18"/>
          <w:szCs w:val="18"/>
        </w:rPr>
        <w:t>-anan River Water Level</w:t>
      </w:r>
      <w:r w:rsidRPr="00A12C50">
        <w:rPr>
          <w:rFonts w:ascii="Calibri" w:hAnsi="Calibri" w:cs="Calibri"/>
          <w:i/>
          <w:iCs/>
          <w:color w:val="44546A" w:themeColor="text2"/>
          <w:sz w:val="18"/>
          <w:szCs w:val="18"/>
          <w:lang w:val="en-US"/>
        </w:rPr>
        <w:t xml:space="preserve"> and Precipitation Plot </w:t>
      </w:r>
    </w:p>
    <w:p w14:paraId="00D1743F" w14:textId="77777777" w:rsidR="00EC0F0C" w:rsidRPr="00EC0F0C" w:rsidRDefault="00EC0F0C" w:rsidP="00EC0F0C"/>
    <w:p w14:paraId="334976DE" w14:textId="0DEB8F11" w:rsidR="00D06702" w:rsidRPr="007612B9" w:rsidRDefault="00D06702" w:rsidP="00D95836">
      <w:pPr>
        <w:pStyle w:val="Heading1"/>
        <w:numPr>
          <w:ilvl w:val="0"/>
          <w:numId w:val="2"/>
        </w:numPr>
        <w:rPr>
          <w:lang w:val="en-US"/>
        </w:rPr>
      </w:pPr>
      <w:bookmarkStart w:id="59" w:name="_Toc79947692"/>
      <w:r w:rsidRPr="007612B9">
        <w:rPr>
          <w:lang w:val="en-US"/>
        </w:rPr>
        <w:lastRenderedPageBreak/>
        <w:t>Rating Curve Analysis</w:t>
      </w:r>
      <w:bookmarkEnd w:id="59"/>
      <w:r w:rsidRPr="007612B9">
        <w:rPr>
          <w:lang w:val="en-US"/>
        </w:rPr>
        <w:t xml:space="preserve"> </w:t>
      </w:r>
    </w:p>
    <w:p w14:paraId="2461EE41" w14:textId="33477E05" w:rsidR="00D06702" w:rsidRPr="007612B9" w:rsidRDefault="00D06702" w:rsidP="00D06702">
      <w:pPr>
        <w:autoSpaceDE w:val="0"/>
        <w:autoSpaceDN w:val="0"/>
        <w:adjustRightInd w:val="0"/>
        <w:ind w:left="720" w:hanging="720"/>
        <w:rPr>
          <w:rFonts w:ascii="Times New Roman" w:hAnsi="Times New Roman" w:cs="Times New Roman"/>
          <w:i/>
          <w:iCs/>
          <w:sz w:val="24"/>
          <w:szCs w:val="24"/>
          <w:lang w:val="en-US"/>
        </w:rPr>
      </w:pPr>
    </w:p>
    <w:p w14:paraId="196D745C" w14:textId="7AB4682B" w:rsidR="001B20A8" w:rsidRDefault="00D06702" w:rsidP="00D95836">
      <w:pPr>
        <w:pStyle w:val="Heading2"/>
        <w:numPr>
          <w:ilvl w:val="1"/>
          <w:numId w:val="2"/>
        </w:numPr>
      </w:pPr>
      <w:bookmarkStart w:id="60" w:name="_Toc79947693"/>
      <w:bookmarkStart w:id="61" w:name="_Hlk79886492"/>
      <w:r w:rsidRPr="007612B9">
        <w:t>Rating Curve Analysis.</w:t>
      </w:r>
      <w:bookmarkEnd w:id="60"/>
      <w:r w:rsidRPr="007612B9">
        <w:t xml:space="preserve"> </w:t>
      </w:r>
      <w:bookmarkEnd w:id="61"/>
    </w:p>
    <w:p w14:paraId="3751009E" w14:textId="77777777" w:rsidR="001B20A8" w:rsidRDefault="001B20A8" w:rsidP="00D06702">
      <w:pPr>
        <w:jc w:val="both"/>
        <w:rPr>
          <w:rFonts w:ascii="Times New Roman" w:hAnsi="Times New Roman" w:cs="Times New Roman"/>
          <w:color w:val="000000" w:themeColor="text1"/>
          <w:sz w:val="24"/>
          <w:szCs w:val="24"/>
        </w:rPr>
      </w:pPr>
    </w:p>
    <w:p w14:paraId="748CDCD6" w14:textId="4CD58234" w:rsidR="00D06702" w:rsidRPr="007612B9" w:rsidRDefault="00D06702" w:rsidP="007D187A">
      <w:pPr>
        <w:pStyle w:val="BodyStyle"/>
      </w:pPr>
      <w:r w:rsidRPr="007612B9">
        <w:t xml:space="preserve">Figure </w:t>
      </w:r>
      <w:r w:rsidR="001977B7">
        <w:t>20</w:t>
      </w:r>
      <w:r w:rsidRPr="007612B9">
        <w:t xml:space="preserve"> show the </w:t>
      </w:r>
      <w:proofErr w:type="spellStart"/>
      <w:r w:rsidRPr="007612B9">
        <w:t>Pinan</w:t>
      </w:r>
      <w:proofErr w:type="spellEnd"/>
      <w:r w:rsidRPr="007612B9">
        <w:t>-anan River rating curve. The rating curve represent rainfall and water level data the last 5 years (2015 to 2020) with (R = 0.7211) which represents the proportion variance between the relationship of the water level and flow. The observed annual data revealed varying flow and water levels concerning climatic conditions. This corresponds to the highest and the lowest flow with consideration that there are data outliers from 2015 to 2016.</w:t>
      </w:r>
    </w:p>
    <w:p w14:paraId="5B00EE0F" w14:textId="77777777" w:rsidR="00D06702" w:rsidRPr="007612B9" w:rsidRDefault="00D06702" w:rsidP="00D06702">
      <w:pPr>
        <w:jc w:val="both"/>
        <w:rPr>
          <w:rFonts w:ascii="Times New Roman" w:hAnsi="Times New Roman" w:cs="Times New Roman"/>
          <w:sz w:val="24"/>
          <w:szCs w:val="24"/>
        </w:rPr>
      </w:pPr>
    </w:p>
    <w:p w14:paraId="43E667CC" w14:textId="77777777" w:rsidR="008844E8" w:rsidRDefault="00D06702" w:rsidP="008844E8">
      <w:pPr>
        <w:keepNext/>
      </w:pPr>
      <w:r w:rsidRPr="007612B9">
        <w:rPr>
          <w:rFonts w:ascii="Times New Roman" w:hAnsi="Times New Roman" w:cs="Times New Roman"/>
          <w:noProof/>
          <w:sz w:val="24"/>
          <w:szCs w:val="24"/>
          <w:lang w:val="en-US"/>
        </w:rPr>
        <w:drawing>
          <wp:inline distT="0" distB="0" distL="0" distR="0" wp14:anchorId="2EA84883" wp14:editId="34222D9B">
            <wp:extent cx="5362575" cy="2804845"/>
            <wp:effectExtent l="0" t="0" r="9525" b="1460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bookmarkStart w:id="62" w:name="_Hlk79885945"/>
    </w:p>
    <w:p w14:paraId="20796FC3" w14:textId="38D95627" w:rsidR="001B20A8" w:rsidRPr="001B20A8" w:rsidRDefault="008844E8" w:rsidP="008844E8">
      <w:pPr>
        <w:pStyle w:val="Caption"/>
        <w:jc w:val="center"/>
        <w:rPr>
          <w:rFonts w:ascii="Times New Roman" w:hAnsi="Times New Roman" w:cs="Times New Roman"/>
          <w:sz w:val="24"/>
          <w:szCs w:val="24"/>
        </w:rPr>
      </w:pPr>
      <w:bookmarkStart w:id="63" w:name="_Toc79949035"/>
      <w:r>
        <w:t xml:space="preserve">Figure </w:t>
      </w:r>
      <w:r w:rsidR="001977B7">
        <w:t>20</w:t>
      </w:r>
      <w:r>
        <w:t xml:space="preserve"> </w:t>
      </w:r>
      <w:proofErr w:type="spellStart"/>
      <w:r w:rsidRPr="003A3DEE">
        <w:t>Pinan</w:t>
      </w:r>
      <w:proofErr w:type="spellEnd"/>
      <w:r w:rsidRPr="003A3DEE">
        <w:t>-anan River Rating Curve (2015 to 2020)</w:t>
      </w:r>
      <w:bookmarkEnd w:id="63"/>
    </w:p>
    <w:bookmarkEnd w:id="62"/>
    <w:p w14:paraId="06B3F6C8" w14:textId="77777777" w:rsidR="00D06702" w:rsidRPr="007612B9" w:rsidRDefault="00D06702" w:rsidP="00D06702">
      <w:pPr>
        <w:jc w:val="center"/>
        <w:rPr>
          <w:rFonts w:ascii="Times New Roman" w:hAnsi="Times New Roman" w:cs="Times New Roman"/>
          <w:sz w:val="24"/>
          <w:szCs w:val="24"/>
        </w:rPr>
      </w:pPr>
    </w:p>
    <w:p w14:paraId="1E6A6209" w14:textId="77777777" w:rsidR="008844E8" w:rsidRDefault="00D06702" w:rsidP="008844E8">
      <w:pPr>
        <w:keepNext/>
        <w:jc w:val="center"/>
      </w:pPr>
      <w:r w:rsidRPr="007612B9">
        <w:rPr>
          <w:rFonts w:ascii="Times New Roman" w:hAnsi="Times New Roman" w:cs="Times New Roman"/>
          <w:noProof/>
          <w:sz w:val="24"/>
          <w:szCs w:val="24"/>
          <w:lang w:val="en-US"/>
        </w:rPr>
        <w:lastRenderedPageBreak/>
        <w:drawing>
          <wp:inline distT="0" distB="0" distL="0" distR="0" wp14:anchorId="5EC52C85" wp14:editId="690A6565">
            <wp:extent cx="5495925" cy="3184525"/>
            <wp:effectExtent l="0" t="0" r="9525" b="15875"/>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bookmarkStart w:id="64" w:name="_Hlk79886009"/>
    </w:p>
    <w:p w14:paraId="6C4FC422" w14:textId="78C24A42" w:rsidR="001B20A8" w:rsidRPr="001B20A8" w:rsidRDefault="008844E8" w:rsidP="008844E8">
      <w:pPr>
        <w:pStyle w:val="Caption"/>
        <w:jc w:val="center"/>
        <w:rPr>
          <w:rFonts w:ascii="Times New Roman" w:hAnsi="Times New Roman" w:cs="Times New Roman"/>
          <w:sz w:val="24"/>
          <w:szCs w:val="24"/>
        </w:rPr>
      </w:pPr>
      <w:bookmarkStart w:id="65" w:name="_Toc79949036"/>
      <w:r>
        <w:t xml:space="preserve">Figure </w:t>
      </w:r>
      <w:proofErr w:type="gramStart"/>
      <w:r w:rsidR="001977B7">
        <w:t xml:space="preserve">21 </w:t>
      </w:r>
      <w:r>
        <w:t xml:space="preserve"> </w:t>
      </w:r>
      <w:proofErr w:type="spellStart"/>
      <w:r w:rsidRPr="00B82BE5">
        <w:t>Pinan</w:t>
      </w:r>
      <w:proofErr w:type="spellEnd"/>
      <w:proofErr w:type="gramEnd"/>
      <w:r w:rsidRPr="00B82BE5">
        <w:t>-anan River Rating Curve (2018 to 2020)</w:t>
      </w:r>
      <w:bookmarkEnd w:id="65"/>
    </w:p>
    <w:bookmarkEnd w:id="64"/>
    <w:p w14:paraId="7F319709" w14:textId="73E865C0" w:rsidR="00D06702" w:rsidRPr="007612B9" w:rsidRDefault="00D06702" w:rsidP="007D187A">
      <w:pPr>
        <w:pStyle w:val="BodyStyle"/>
      </w:pPr>
      <w:r w:rsidRPr="007612B9">
        <w:t xml:space="preserve">Figure </w:t>
      </w:r>
      <w:r w:rsidR="001977B7">
        <w:t>21</w:t>
      </w:r>
      <w:r w:rsidRPr="007612B9">
        <w:t xml:space="preserve"> shows the </w:t>
      </w:r>
      <w:proofErr w:type="spellStart"/>
      <w:r w:rsidRPr="007612B9">
        <w:t>Pinan</w:t>
      </w:r>
      <w:proofErr w:type="spellEnd"/>
      <w:r w:rsidRPr="007612B9">
        <w:t>-anan River Rating Curve from 2018 to 2020. The highest correlation between the stage and flow is between 2018 and 2019 with R² = 0.883 which is generally considered to be the most representative estimation of the river’s hydrograph for the preceding months. The graph shows a variance of 88% of its correlation for the last three years of water level and flow measurement.</w:t>
      </w:r>
    </w:p>
    <w:p w14:paraId="2C7C3CDE" w14:textId="3225C1FC" w:rsidR="00D06702" w:rsidRPr="007612B9" w:rsidRDefault="008844E8" w:rsidP="00D06702">
      <w:pPr>
        <w:jc w:val="both"/>
        <w:rPr>
          <w:rFonts w:ascii="Times New Roman" w:hAnsi="Times New Roman" w:cs="Times New Roman"/>
          <w:sz w:val="24"/>
          <w:szCs w:val="24"/>
        </w:rPr>
      </w:pPr>
      <w:r>
        <w:rPr>
          <w:noProof/>
          <w:lang w:val="en-US"/>
        </w:rPr>
        <mc:AlternateContent>
          <mc:Choice Requires="wps">
            <w:drawing>
              <wp:anchor distT="0" distB="0" distL="114300" distR="114300" simplePos="0" relativeHeight="251735040" behindDoc="0" locked="0" layoutInCell="1" allowOverlap="1" wp14:anchorId="6D8FBD3B" wp14:editId="2869468C">
                <wp:simplePos x="0" y="0"/>
                <wp:positionH relativeFrom="column">
                  <wp:posOffset>-635</wp:posOffset>
                </wp:positionH>
                <wp:positionV relativeFrom="paragraph">
                  <wp:posOffset>3362325</wp:posOffset>
                </wp:positionV>
                <wp:extent cx="5495925" cy="635"/>
                <wp:effectExtent l="0" t="0" r="0" b="0"/>
                <wp:wrapSquare wrapText="bothSides"/>
                <wp:docPr id="35" name="Text Box 35"/>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53D875A3" w14:textId="01E80EB9" w:rsidR="00EC0F0C" w:rsidRPr="00632879" w:rsidRDefault="00EC0F0C" w:rsidP="008844E8">
                            <w:pPr>
                              <w:pStyle w:val="Caption"/>
                              <w:jc w:val="center"/>
                              <w:rPr>
                                <w:rFonts w:ascii="Times New Roman" w:hAnsi="Times New Roman" w:cs="Times New Roman"/>
                                <w:noProof/>
                                <w:sz w:val="24"/>
                                <w:szCs w:val="24"/>
                                <w:lang w:val="en-US"/>
                              </w:rPr>
                            </w:pPr>
                            <w:bookmarkStart w:id="66" w:name="_Toc79949037"/>
                            <w:r>
                              <w:t xml:space="preserve">Figure </w:t>
                            </w:r>
                            <w:r w:rsidR="001977B7">
                              <w:t>22</w:t>
                            </w:r>
                            <w:r>
                              <w:t xml:space="preserve"> </w:t>
                            </w:r>
                            <w:proofErr w:type="spellStart"/>
                            <w:r w:rsidRPr="000F06EE">
                              <w:t>Pinan</w:t>
                            </w:r>
                            <w:proofErr w:type="spellEnd"/>
                            <w:r w:rsidRPr="000F06EE">
                              <w:t>-anan River Flow Measurement Time Line (Jan. to June 2020)</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8FBD3B" id="Text Box 35" o:spid="_x0000_s1030" type="#_x0000_t202" style="position:absolute;left:0;text-align:left;margin-left:-.05pt;margin-top:264.75pt;width:432.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" stroked="f">
                <v:textbox style="mso-fit-shape-to-text:t" inset="0,0,0,0">
                  <w:txbxContent>
                    <w:p w14:paraId="53D875A3" w14:textId="01E80EB9" w:rsidR="00EC0F0C" w:rsidRPr="00632879" w:rsidRDefault="00EC0F0C" w:rsidP="008844E8">
                      <w:pPr>
                        <w:pStyle w:val="Caption"/>
                        <w:jc w:val="center"/>
                        <w:rPr>
                          <w:rFonts w:ascii="Times New Roman" w:hAnsi="Times New Roman" w:cs="Times New Roman"/>
                          <w:noProof/>
                          <w:sz w:val="24"/>
                          <w:szCs w:val="24"/>
                          <w:lang w:val="en-US"/>
                        </w:rPr>
                      </w:pPr>
                      <w:bookmarkStart w:id="67" w:name="_Toc79949037"/>
                      <w:r>
                        <w:t xml:space="preserve">Figure </w:t>
                      </w:r>
                      <w:r w:rsidR="001977B7">
                        <w:t>22</w:t>
                      </w:r>
                      <w:r>
                        <w:t xml:space="preserve"> </w:t>
                      </w:r>
                      <w:proofErr w:type="spellStart"/>
                      <w:r w:rsidRPr="000F06EE">
                        <w:t>Pinan</w:t>
                      </w:r>
                      <w:proofErr w:type="spellEnd"/>
                      <w:r w:rsidRPr="000F06EE">
                        <w:t>-anan River Flow Measurement Time Line (Jan. to June 2020)</w:t>
                      </w:r>
                      <w:bookmarkEnd w:id="67"/>
                    </w:p>
                  </w:txbxContent>
                </v:textbox>
                <w10:wrap type="square"/>
              </v:shape>
            </w:pict>
          </mc:Fallback>
        </mc:AlternateContent>
      </w:r>
      <w:r w:rsidR="00D06702" w:rsidRPr="007612B9">
        <w:rPr>
          <w:rFonts w:ascii="Times New Roman" w:hAnsi="Times New Roman" w:cs="Times New Roman"/>
          <w:noProof/>
          <w:sz w:val="24"/>
          <w:szCs w:val="24"/>
          <w:lang w:val="en-US"/>
        </w:rPr>
        <w:drawing>
          <wp:anchor distT="0" distB="0" distL="114300" distR="114300" simplePos="0" relativeHeight="251699200" behindDoc="0" locked="0" layoutInCell="1" allowOverlap="1" wp14:anchorId="2BC80897" wp14:editId="4EE0D072">
            <wp:simplePos x="0" y="0"/>
            <wp:positionH relativeFrom="margin">
              <wp:align>right</wp:align>
            </wp:positionH>
            <wp:positionV relativeFrom="paragraph">
              <wp:posOffset>190500</wp:posOffset>
            </wp:positionV>
            <wp:extent cx="5495925" cy="3114675"/>
            <wp:effectExtent l="0" t="0" r="9525" b="952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r w:rsidR="00D06702" w:rsidRPr="007612B9">
        <w:rPr>
          <w:rFonts w:ascii="Times New Roman" w:hAnsi="Times New Roman" w:cs="Times New Roman"/>
          <w:noProof/>
          <w:sz w:val="24"/>
          <w:szCs w:val="24"/>
          <w:lang w:val="en-US"/>
        </w:rPr>
        <mc:AlternateContent>
          <mc:Choice Requires="wps">
            <w:drawing>
              <wp:anchor distT="45720" distB="45720" distL="114300" distR="114300" simplePos="0" relativeHeight="251702272" behindDoc="0" locked="0" layoutInCell="1" allowOverlap="1" wp14:anchorId="25134062" wp14:editId="6E99ABFE">
                <wp:simplePos x="0" y="0"/>
                <wp:positionH relativeFrom="column">
                  <wp:posOffset>145415</wp:posOffset>
                </wp:positionH>
                <wp:positionV relativeFrom="paragraph">
                  <wp:posOffset>1628775</wp:posOffset>
                </wp:positionV>
                <wp:extent cx="2136775" cy="213360"/>
                <wp:effectExtent l="0" t="0" r="6032"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13360"/>
                        </a:xfrm>
                        <a:prstGeom prst="rect">
                          <a:avLst/>
                        </a:prstGeom>
                        <a:noFill/>
                        <a:ln w="9525">
                          <a:noFill/>
                          <a:miter lim="800000"/>
                          <a:headEnd/>
                          <a:tailEnd/>
                        </a:ln>
                      </wps:spPr>
                      <wps:txbx>
                        <w:txbxContent>
                          <w:p w14:paraId="529A63A9" w14:textId="77777777" w:rsidR="00EC0F0C" w:rsidRPr="00F11133" w:rsidRDefault="00EC0F0C" w:rsidP="00D06702">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34062" id="Text Box 2" o:spid="_x0000_s1031" type="#_x0000_t202" style="position:absolute;left:0;text-align:left;margin-left:11.45pt;margin-top:128.25pt;width:168.25pt;height:16.8pt;rotation:-90;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" filled="f" stroked="f">
                <v:textbox>
                  <w:txbxContent>
                    <w:p w14:paraId="529A63A9" w14:textId="77777777" w:rsidR="00EC0F0C" w:rsidRPr="00F11133" w:rsidRDefault="00EC0F0C" w:rsidP="00D06702">
                      <w:pPr>
                        <w:rPr>
                          <w:rFonts w:ascii="Arial" w:hAnsi="Arial" w:cs="Arial"/>
                          <w:i/>
                          <w:sz w:val="16"/>
                          <w:szCs w:val="16"/>
                        </w:rPr>
                      </w:pPr>
                      <w:r>
                        <w:rPr>
                          <w:rFonts w:ascii="Arial" w:hAnsi="Arial" w:cs="Arial"/>
                          <w:i/>
                          <w:sz w:val="16"/>
                          <w:szCs w:val="16"/>
                        </w:rPr>
                        <w:t>Feb 11,2020 10:49</w:t>
                      </w:r>
                      <w:r w:rsidRPr="00F11133">
                        <w:rPr>
                          <w:rFonts w:ascii="Arial" w:hAnsi="Arial" w:cs="Arial"/>
                          <w:i/>
                          <w:sz w:val="16"/>
                          <w:szCs w:val="16"/>
                        </w:rPr>
                        <w:t xml:space="preserve"> AM</w:t>
                      </w:r>
                      <w:r>
                        <w:rPr>
                          <w:rFonts w:ascii="Arial" w:hAnsi="Arial" w:cs="Arial"/>
                          <w:i/>
                          <w:sz w:val="16"/>
                          <w:szCs w:val="16"/>
                        </w:rPr>
                        <w:t xml:space="preserve"> &amp; 10:49 AM</w:t>
                      </w:r>
                    </w:p>
                  </w:txbxContent>
                </v:textbox>
                <w10:wrap type="square"/>
              </v:shape>
            </w:pict>
          </mc:Fallback>
        </mc:AlternateContent>
      </w:r>
      <w:r w:rsidR="00D06702" w:rsidRPr="007612B9">
        <w:rPr>
          <w:rFonts w:ascii="Times New Roman" w:hAnsi="Times New Roman" w:cs="Times New Roman"/>
          <w:noProof/>
          <w:sz w:val="24"/>
          <w:szCs w:val="24"/>
          <w:lang w:val="en-US"/>
        </w:rPr>
        <mc:AlternateContent>
          <mc:Choice Requires="wps">
            <w:drawing>
              <wp:anchor distT="45720" distB="45720" distL="114300" distR="114300" simplePos="0" relativeHeight="251701248" behindDoc="0" locked="0" layoutInCell="1" allowOverlap="1" wp14:anchorId="1868188D" wp14:editId="6C8294A3">
                <wp:simplePos x="0" y="0"/>
                <wp:positionH relativeFrom="column">
                  <wp:posOffset>-229235</wp:posOffset>
                </wp:positionH>
                <wp:positionV relativeFrom="paragraph">
                  <wp:posOffset>1614170</wp:posOffset>
                </wp:positionV>
                <wp:extent cx="2136775" cy="260985"/>
                <wp:effectExtent l="0" t="0" r="127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136775" cy="260985"/>
                        </a:xfrm>
                        <a:prstGeom prst="rect">
                          <a:avLst/>
                        </a:prstGeom>
                        <a:noFill/>
                        <a:ln w="9525">
                          <a:noFill/>
                          <a:miter lim="800000"/>
                          <a:headEnd/>
                          <a:tailEnd/>
                        </a:ln>
                      </wps:spPr>
                      <wps:txbx>
                        <w:txbxContent>
                          <w:p w14:paraId="550DCDAF" w14:textId="77777777" w:rsidR="00EC0F0C" w:rsidRPr="00F11133" w:rsidRDefault="00EC0F0C" w:rsidP="00D06702">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8188D" id="_x0000_s1032" type="#_x0000_t202" style="position:absolute;left:0;text-align:left;margin-left:-18.05pt;margin-top:127.1pt;width:168.25pt;height:20.55pt;rotation:-90;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" filled="f" stroked="f">
                <v:textbox>
                  <w:txbxContent>
                    <w:p w14:paraId="550DCDAF" w14:textId="77777777" w:rsidR="00EC0F0C" w:rsidRPr="00F11133" w:rsidRDefault="00EC0F0C" w:rsidP="00D06702">
                      <w:pPr>
                        <w:rPr>
                          <w:rFonts w:ascii="Arial" w:hAnsi="Arial" w:cs="Arial"/>
                          <w:i/>
                          <w:sz w:val="16"/>
                          <w:szCs w:val="16"/>
                        </w:rPr>
                      </w:pPr>
                      <w:r>
                        <w:rPr>
                          <w:rFonts w:ascii="Arial" w:hAnsi="Arial" w:cs="Arial"/>
                          <w:i/>
                          <w:sz w:val="16"/>
                          <w:szCs w:val="16"/>
                        </w:rPr>
                        <w:t>Feb 4,2020 10:50</w:t>
                      </w:r>
                      <w:r w:rsidRPr="00F11133">
                        <w:rPr>
                          <w:rFonts w:ascii="Arial" w:hAnsi="Arial" w:cs="Arial"/>
                          <w:i/>
                          <w:sz w:val="16"/>
                          <w:szCs w:val="16"/>
                        </w:rPr>
                        <w:t xml:space="preserve"> AM</w:t>
                      </w:r>
                      <w:r>
                        <w:rPr>
                          <w:rFonts w:ascii="Arial" w:hAnsi="Arial" w:cs="Arial"/>
                          <w:i/>
                          <w:sz w:val="16"/>
                          <w:szCs w:val="16"/>
                        </w:rPr>
                        <w:t xml:space="preserve"> &amp; 11:03 AM</w:t>
                      </w:r>
                    </w:p>
                  </w:txbxContent>
                </v:textbox>
                <w10:wrap type="square"/>
              </v:shape>
            </w:pict>
          </mc:Fallback>
        </mc:AlternateContent>
      </w:r>
      <w:r w:rsidR="00D06702" w:rsidRPr="007612B9">
        <w:rPr>
          <w:rFonts w:ascii="Times New Roman" w:hAnsi="Times New Roman" w:cs="Times New Roman"/>
          <w:noProof/>
          <w:sz w:val="24"/>
          <w:szCs w:val="24"/>
          <w:lang w:val="en-US"/>
        </w:rPr>
        <mc:AlternateContent>
          <mc:Choice Requires="wpg">
            <w:drawing>
              <wp:anchor distT="0" distB="0" distL="114300" distR="114300" simplePos="0" relativeHeight="251700224" behindDoc="0" locked="0" layoutInCell="1" allowOverlap="1" wp14:anchorId="688D32FD" wp14:editId="1BB2E8DD">
                <wp:simplePos x="0" y="0"/>
                <wp:positionH relativeFrom="column">
                  <wp:posOffset>937894</wp:posOffset>
                </wp:positionH>
                <wp:positionV relativeFrom="paragraph">
                  <wp:posOffset>563245</wp:posOffset>
                </wp:positionV>
                <wp:extent cx="137160" cy="2237740"/>
                <wp:effectExtent l="0" t="0" r="15240" b="29210"/>
                <wp:wrapNone/>
                <wp:docPr id="51" name="Group 51"/>
                <wp:cNvGraphicFramePr/>
                <a:graphic xmlns:a="http://schemas.openxmlformats.org/drawingml/2006/main">
                  <a:graphicData uri="http://schemas.microsoft.com/office/word/2010/wordprocessingGroup">
                    <wpg:wgp>
                      <wpg:cNvGrpSpPr/>
                      <wpg:grpSpPr>
                        <a:xfrm>
                          <a:off x="0" y="0"/>
                          <a:ext cx="137160" cy="2237740"/>
                          <a:chOff x="0" y="0"/>
                          <a:chExt cx="137424" cy="2237740"/>
                        </a:xfrm>
                      </wpg:grpSpPr>
                      <wps:wsp>
                        <wps:cNvPr id="52" name="Straight Connector 52"/>
                        <wps:cNvCnPr/>
                        <wps:spPr>
                          <a:xfrm flipH="1">
                            <a:off x="0"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s:wsp>
                        <wps:cNvPr id="53" name="Straight Connector 53"/>
                        <wps:cNvCnPr/>
                        <wps:spPr>
                          <a:xfrm flipH="1">
                            <a:off x="137424" y="0"/>
                            <a:ext cx="0" cy="2237740"/>
                          </a:xfrm>
                          <a:prstGeom prst="line">
                            <a:avLst/>
                          </a:prstGeom>
                          <a:ln w="12700">
                            <a:solidFill>
                              <a:schemeClr val="tx1"/>
                            </a:solidFill>
                            <a:prstDash val="dashDot"/>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97B2E07" id="Group 51" o:spid="_x0000_s1026" style="position:absolute;margin-left:73.85pt;margin-top:44.35pt;width:10.8pt;height:176.2pt;z-index:251700224" coordsize="1374,22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">
                <v:line id="Straight Connector 52" o:spid="_x0000_s1027" style="position:absolute;flip:x;visibility:visible;mso-wrap-style:square" from="0,0" to="0,22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" strokecolor="black [3213]" strokeweight="1pt">
                  <v:stroke dashstyle="dashDot" joinstyle="miter"/>
                </v:line>
                <v:line id="Straight Connector 53" o:spid="_x0000_s1028" style="position:absolute;flip:x;visibility:visible;mso-wrap-style:square" from="1374,0" to="1374,223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" strokecolor="black [3213]" strokeweight="1pt">
                  <v:stroke dashstyle="dashDot" joinstyle="miter"/>
                </v:line>
              </v:group>
            </w:pict>
          </mc:Fallback>
        </mc:AlternateContent>
      </w:r>
    </w:p>
    <w:p w14:paraId="382F4881" w14:textId="37EED415" w:rsidR="00D06702" w:rsidRPr="007612B9" w:rsidRDefault="00D06702" w:rsidP="007D187A">
      <w:pPr>
        <w:pStyle w:val="BodyStyle"/>
      </w:pPr>
      <w:r w:rsidRPr="007612B9">
        <w:t xml:space="preserve">Figure </w:t>
      </w:r>
      <w:r w:rsidR="001977B7">
        <w:t>22</w:t>
      </w:r>
      <w:r w:rsidRPr="007612B9">
        <w:t xml:space="preserve"> shows the flow measurement timeline of the Pina-anan River rain gauge station. Due to community pandemic protocol and restrictions, the river flow measurement data collection </w:t>
      </w:r>
      <w:proofErr w:type="gramStart"/>
      <w:r w:rsidRPr="007612B9">
        <w:t>were</w:t>
      </w:r>
      <w:proofErr w:type="gramEnd"/>
      <w:r w:rsidRPr="007612B9">
        <w:t xml:space="preserve"> limited. The measurements were only taken for two Tuesdays namely, </w:t>
      </w:r>
      <w:r w:rsidRPr="007612B9">
        <w:lastRenderedPageBreak/>
        <w:t>Feb. 4, 2020 and Feb. 11, 2020. The accuracy of the developed rating curve is already compromised due to data constraints and with due consideration of the diurnal rainfall events that were already observed from the previous months</w:t>
      </w:r>
      <w:r w:rsidR="001977B7">
        <w:t>.</w:t>
      </w:r>
    </w:p>
    <w:p w14:paraId="3A160215" w14:textId="306E8029" w:rsidR="001B20A8" w:rsidRDefault="00D06702" w:rsidP="00D95836">
      <w:pPr>
        <w:pStyle w:val="Heading2"/>
        <w:numPr>
          <w:ilvl w:val="1"/>
          <w:numId w:val="2"/>
        </w:numPr>
      </w:pPr>
      <w:bookmarkStart w:id="68" w:name="_Toc79947694"/>
      <w:bookmarkStart w:id="69" w:name="_Hlk79886502"/>
      <w:r w:rsidRPr="007612B9">
        <w:t>Rating Curve Theoretical Analysis.</w:t>
      </w:r>
      <w:bookmarkEnd w:id="68"/>
      <w:r w:rsidRPr="007612B9">
        <w:t xml:space="preserve"> </w:t>
      </w:r>
      <w:bookmarkEnd w:id="69"/>
    </w:p>
    <w:p w14:paraId="08FD4A91" w14:textId="233460CF" w:rsidR="00D06702" w:rsidRPr="007612B9" w:rsidRDefault="00D06702" w:rsidP="007D187A">
      <w:pPr>
        <w:pStyle w:val="BodyStyle"/>
        <w:rPr>
          <w:b/>
        </w:rPr>
      </w:pPr>
      <w:r w:rsidRPr="007612B9">
        <w:t>The sets of discharge (Q) and the effective stage (</w:t>
      </w:r>
      <w:r w:rsidRPr="007612B9">
        <w:rPr>
          <w:i/>
          <w:iCs/>
        </w:rPr>
        <w:t>S)</w:t>
      </w:r>
      <w:r w:rsidRPr="007612B9">
        <w:t xml:space="preserve"> are plotted on the double log scale which shows points of the rating curve fall on a straight line. Coefficients A</w:t>
      </w:r>
      <w:r w:rsidRPr="007612B9">
        <w:rPr>
          <w:i/>
          <w:iCs/>
        </w:rPr>
        <w:t xml:space="preserve"> </w:t>
      </w:r>
      <w:r w:rsidRPr="007612B9">
        <w:t xml:space="preserve">and B of the straight-line fit are functions of </w:t>
      </w:r>
      <w:r w:rsidRPr="007612B9">
        <w:rPr>
          <w:i/>
          <w:iCs/>
        </w:rPr>
        <w:t>a</w:t>
      </w:r>
      <w:r w:rsidRPr="007612B9">
        <w:t xml:space="preserve"> and </w:t>
      </w:r>
      <w:r w:rsidRPr="007612B9">
        <w:rPr>
          <w:i/>
          <w:iCs/>
        </w:rPr>
        <w:t xml:space="preserve">b </w:t>
      </w:r>
      <w:r w:rsidRPr="007612B9">
        <w:t xml:space="preserve">respectively. Since values of </w:t>
      </w:r>
      <w:r w:rsidRPr="007612B9">
        <w:rPr>
          <w:i/>
          <w:iCs/>
        </w:rPr>
        <w:t>a</w:t>
      </w:r>
      <w:r w:rsidRPr="007612B9">
        <w:t xml:space="preserve"> and </w:t>
      </w:r>
      <w:r w:rsidRPr="007612B9">
        <w:rPr>
          <w:i/>
          <w:iCs/>
        </w:rPr>
        <w:t>b</w:t>
      </w:r>
      <w:r w:rsidRPr="007612B9">
        <w:t xml:space="preserve"> can vary at different depths owing to changes in physical characteristics (</w:t>
      </w:r>
      <w:proofErr w:type="gramStart"/>
      <w:r w:rsidRPr="007612B9">
        <w:t>i.e.</w:t>
      </w:r>
      <w:proofErr w:type="gramEnd"/>
      <w:r w:rsidRPr="007612B9">
        <w:t xml:space="preserve"> effective roughness and geometry) at different depths, one or more straight lines will fit the data on a double log</w:t>
      </w:r>
      <w:r w:rsidR="007D187A">
        <w:t xml:space="preserve"> (Fig. 23)</w:t>
      </w:r>
      <w:r w:rsidRPr="007612B9">
        <w:t xml:space="preserve"> plot.</w:t>
      </w:r>
    </w:p>
    <w:p w14:paraId="78225E03" w14:textId="443A0B07" w:rsidR="00D06702" w:rsidRPr="007612B9" w:rsidRDefault="00D06702" w:rsidP="007D187A">
      <w:pPr>
        <w:pStyle w:val="BodyStyle"/>
      </w:pPr>
      <w:r w:rsidRPr="007612B9">
        <w:tab/>
      </w:r>
      <w:r w:rsidRPr="007612B9">
        <w:tab/>
      </w:r>
      <w:r w:rsidRPr="007612B9">
        <w:tab/>
      </w:r>
      <w:bookmarkStart w:id="70" w:name="_Hlk79946306"/>
      <m:oMath>
        <m:r>
          <w:rPr>
            <w:rFonts w:ascii="Cambria Math" w:hAnsi="Cambria Math"/>
          </w:rPr>
          <m:t>Log</m:t>
        </m:r>
        <m:r>
          <m:rPr>
            <m:sty m:val="p"/>
          </m:rPr>
          <w:rPr>
            <w:rFonts w:ascii="Cambria Math" w:hAnsi="Cambria Math"/>
          </w:rPr>
          <m:t>(</m:t>
        </m:r>
        <m:r>
          <w:rPr>
            <w:rFonts w:ascii="Cambria Math" w:hAnsi="Cambria Math"/>
          </w:rPr>
          <m:t>Q</m:t>
        </m:r>
        <m:r>
          <m:rPr>
            <m:sty m:val="p"/>
          </m:rPr>
          <w:rPr>
            <w:rFonts w:ascii="Cambria Math" w:hAnsi="Cambria Math"/>
          </w:rPr>
          <m:t xml:space="preserve">) = 0.3813 + 3.6653 </m:t>
        </m:r>
        <m:r>
          <w:rPr>
            <w:rFonts w:ascii="Cambria Math" w:hAnsi="Cambria Math"/>
          </w:rPr>
          <m:t>log</m:t>
        </m:r>
        <m:r>
          <m:rPr>
            <m:sty m:val="p"/>
          </m:rPr>
          <w:rPr>
            <w:rFonts w:ascii="Cambria Math" w:hAnsi="Cambria Math"/>
          </w:rPr>
          <m:t>(</m:t>
        </m:r>
        <m:r>
          <w:rPr>
            <w:rFonts w:ascii="Cambria Math" w:hAnsi="Cambria Math"/>
          </w:rPr>
          <m:t>S</m:t>
        </m:r>
        <m:r>
          <m:rPr>
            <m:sty m:val="p"/>
          </m:rPr>
          <w:rPr>
            <w:rFonts w:ascii="Cambria Math" w:hAnsi="Cambria Math"/>
          </w:rPr>
          <m:t>)</m:t>
        </m:r>
      </m:oMath>
      <w:r w:rsidRPr="007612B9">
        <w:t xml:space="preserve">                                        (1)</w:t>
      </w:r>
    </w:p>
    <w:p w14:paraId="597D81EA" w14:textId="77777777" w:rsidR="00D06702" w:rsidRPr="007612B9" w:rsidRDefault="00D06702" w:rsidP="007D187A">
      <w:pPr>
        <w:pStyle w:val="BodyStyle"/>
      </w:pPr>
      <w:r w:rsidRPr="007612B9">
        <w:t>Extract the coefficients</w:t>
      </w:r>
    </w:p>
    <w:p w14:paraId="74AC6BE8" w14:textId="5F1D1528" w:rsidR="007612B9" w:rsidRPr="007D187A" w:rsidRDefault="00D06702" w:rsidP="007D187A">
      <w:pPr>
        <w:pStyle w:val="BodyStyle"/>
        <w:rPr>
          <w:iCs/>
        </w:rPr>
      </w:pPr>
      <w:r w:rsidRPr="007612B9">
        <w:rPr>
          <w:rFonts w:eastAsiaTheme="minorEastAsia"/>
        </w:rPr>
        <w:tab/>
      </w:r>
      <w:r w:rsidRPr="007612B9">
        <w:rPr>
          <w:rFonts w:eastAsiaTheme="minorEastAsia"/>
        </w:rPr>
        <w:tab/>
      </w:r>
      <w:r w:rsidRPr="007612B9">
        <w:rPr>
          <w:rFonts w:eastAsiaTheme="minorEastAsia"/>
        </w:rPr>
        <w:tab/>
      </w:r>
      <m:oMath>
        <m:r>
          <w:rPr>
            <w:rFonts w:ascii="Cambria Math" w:hAnsi="Cambria Math"/>
          </w:rPr>
          <m:t>a</m:t>
        </m:r>
        <m:r>
          <m:rPr>
            <m:sty m:val="p"/>
          </m:rPr>
          <w:rPr>
            <w:rFonts w:ascii="Cambria Math" w:hAnsi="Cambria Math"/>
          </w:rPr>
          <m:t xml:space="preserve"> = 10</m:t>
        </m:r>
        <m:r>
          <m:rPr>
            <m:sty m:val="p"/>
          </m:rPr>
          <w:rPr>
            <w:rFonts w:ascii="Cambria Math" w:hAnsi="Cambria Math"/>
            <w:vertAlign w:val="superscript"/>
          </w:rPr>
          <m:t>0.3813</m:t>
        </m:r>
        <m:r>
          <m:rPr>
            <m:sty m:val="p"/>
          </m:rPr>
          <w:rPr>
            <w:rFonts w:ascii="Cambria Math" w:hAnsi="Cambria Math"/>
          </w:rPr>
          <m:t xml:space="preserve"> = 2.406024; </m:t>
        </m:r>
        <m:r>
          <m:rPr>
            <m:sty m:val="b"/>
          </m:rPr>
          <w:rPr>
            <w:rFonts w:ascii="Cambria Math" w:hAnsi="Cambria Math"/>
          </w:rPr>
          <m:t xml:space="preserve"> </m:t>
        </m:r>
        <m:r>
          <w:rPr>
            <w:rFonts w:ascii="Cambria Math" w:hAnsi="Cambria Math"/>
          </w:rPr>
          <m:t>b</m:t>
        </m:r>
        <m:r>
          <m:rPr>
            <m:sty m:val="p"/>
          </m:rPr>
          <w:rPr>
            <w:rFonts w:ascii="Cambria Math" w:hAnsi="Cambria Math"/>
          </w:rPr>
          <m:t xml:space="preserve"> = 3.6653</m:t>
        </m:r>
      </m:oMath>
      <w:r w:rsidRPr="007612B9">
        <w:rPr>
          <w:rFonts w:eastAsiaTheme="minorEastAsia"/>
        </w:rPr>
        <w:tab/>
      </w:r>
      <w:r w:rsidRPr="007612B9">
        <w:rPr>
          <w:rFonts w:eastAsiaTheme="minorEastAsia"/>
        </w:rPr>
        <w:tab/>
      </w:r>
      <w:r w:rsidR="001B20A8">
        <w:rPr>
          <w:rFonts w:eastAsiaTheme="minorEastAsia"/>
        </w:rPr>
        <w:t xml:space="preserve">      </w:t>
      </w:r>
      <w:r w:rsidRPr="007612B9">
        <w:rPr>
          <w:rFonts w:eastAsiaTheme="minorEastAsia"/>
        </w:rPr>
        <w:t>(2)</w:t>
      </w:r>
    </w:p>
    <w:p w14:paraId="43C519BF" w14:textId="333E360D" w:rsidR="00D06702" w:rsidRPr="007612B9" w:rsidRDefault="00D06702" w:rsidP="007D187A">
      <w:pPr>
        <w:pStyle w:val="BodyStyle"/>
      </w:pPr>
      <w:r w:rsidRPr="007612B9">
        <w:t>Therefore, the rating curve is expressed into a power equation of</w:t>
      </w:r>
    </w:p>
    <w:p w14:paraId="7B797CB0" w14:textId="5EC4FD02" w:rsidR="00D06702" w:rsidRPr="007612B9" w:rsidRDefault="00D06702" w:rsidP="007D187A">
      <w:pPr>
        <w:pStyle w:val="BodyStyle"/>
        <w:rPr>
          <w:iCs/>
        </w:rPr>
      </w:pPr>
      <w:r w:rsidRPr="007612B9">
        <w:tab/>
      </w:r>
      <w:r w:rsidRPr="007612B9">
        <w:tab/>
      </w:r>
      <w:r w:rsidRPr="007612B9">
        <w:tab/>
      </w:r>
      <w:r w:rsidRPr="007612B9">
        <w:tab/>
      </w:r>
      <w:r w:rsidRPr="007612B9">
        <w:tab/>
      </w:r>
      <m:oMath>
        <m:r>
          <w:rPr>
            <w:rFonts w:ascii="Cambria Math" w:hAnsi="Cambria Math"/>
          </w:rPr>
          <m:t>Q</m:t>
        </m:r>
        <m:r>
          <m:rPr>
            <m:sty m:val="p"/>
          </m:rPr>
          <w:rPr>
            <w:rFonts w:ascii="Cambria Math" w:hAnsi="Cambria Math"/>
          </w:rPr>
          <m:t xml:space="preserve"> =</m:t>
        </m:r>
        <m:r>
          <w:rPr>
            <w:rFonts w:ascii="Cambria Math" w:hAnsi="Cambria Math"/>
          </w:rPr>
          <m:t>a</m:t>
        </m:r>
        <m:sSup>
          <m:sSupPr>
            <m:ctrlPr>
              <w:rPr>
                <w:rFonts w:ascii="Cambria Math" w:hAnsi="Cambria Math"/>
                <w:iCs/>
              </w:rPr>
            </m:ctrlPr>
          </m:sSupPr>
          <m:e>
            <m:r>
              <w:rPr>
                <w:rFonts w:ascii="Cambria Math" w:hAnsi="Cambria Math"/>
              </w:rPr>
              <m:t>S</m:t>
            </m:r>
          </m:e>
          <m:sup>
            <m:r>
              <w:rPr>
                <w:rFonts w:ascii="Cambria Math" w:hAnsi="Cambria Math"/>
              </w:rPr>
              <m:t>b</m:t>
            </m:r>
          </m:sup>
        </m:sSup>
        <m:r>
          <m:rPr>
            <m:sty m:val="p"/>
          </m:rPr>
          <w:rPr>
            <w:rFonts w:ascii="Cambria Math" w:hAnsi="Cambria Math"/>
          </w:rPr>
          <m:t xml:space="preserve"> </m:t>
        </m:r>
      </m:oMath>
      <w:r w:rsidRPr="007612B9">
        <w:tab/>
      </w:r>
      <w:r w:rsidRPr="007612B9">
        <w:tab/>
      </w:r>
      <w:r w:rsidRPr="007612B9">
        <w:tab/>
      </w:r>
      <w:r w:rsidRPr="007612B9">
        <w:tab/>
      </w:r>
      <w:r w:rsidRPr="007612B9">
        <w:tab/>
      </w:r>
      <w:r w:rsidR="001B20A8">
        <w:t xml:space="preserve">     </w:t>
      </w:r>
      <w:r w:rsidRPr="007612B9">
        <w:t>(3)</w:t>
      </w:r>
    </w:p>
    <w:p w14:paraId="7EB17700" w14:textId="019598E7" w:rsidR="00D06702" w:rsidRPr="007612B9" w:rsidRDefault="007D187A" w:rsidP="007D187A">
      <w:pPr>
        <w:pStyle w:val="BodyStyle"/>
        <w:rPr>
          <w:vertAlign w:val="superscript"/>
        </w:rPr>
      </w:pPr>
      <w:r>
        <w:rPr>
          <w:rFonts w:eastAsiaTheme="minorEastAsia"/>
        </w:rPr>
        <w:tab/>
      </w:r>
      <w:r>
        <w:rPr>
          <w:rFonts w:eastAsiaTheme="minorEastAsia"/>
        </w:rPr>
        <w:tab/>
      </w:r>
      <w:r>
        <w:rPr>
          <w:rFonts w:eastAsiaTheme="minorEastAsia"/>
        </w:rPr>
        <w:tab/>
      </w:r>
      <w:r>
        <w:rPr>
          <w:rFonts w:eastAsiaTheme="minorEastAsia"/>
        </w:rPr>
        <w:tab/>
      </w:r>
      <m:oMath>
        <m:f>
          <m:fPr>
            <m:ctrlPr>
              <w:rPr>
                <w:rFonts w:ascii="Cambria Math" w:hAnsi="Cambria Math"/>
              </w:rPr>
            </m:ctrlPr>
          </m:fPr>
          <m:num>
            <m:r>
              <m:rPr>
                <m:sty m:val="p"/>
              </m:rPr>
              <w:rPr>
                <w:rFonts w:ascii="Cambria Math" w:hAnsi="Cambria Math"/>
              </w:rPr>
              <m:t xml:space="preserve">  </m:t>
            </m:r>
            <m:r>
              <w:rPr>
                <w:rFonts w:ascii="Cambria Math" w:hAnsi="Cambria Math"/>
              </w:rPr>
              <m:t>Q</m:t>
            </m:r>
          </m:num>
          <m:den>
            <m:r>
              <m:rPr>
                <m:sty m:val="p"/>
              </m:rPr>
              <w:rPr>
                <w:rFonts w:ascii="Cambria Math" w:hAnsi="Cambria Math"/>
              </w:rPr>
              <m:t xml:space="preserve"> </m:t>
            </m:r>
            <m:r>
              <w:rPr>
                <w:rFonts w:ascii="Cambria Math" w:hAnsi="Cambria Math"/>
              </w:rPr>
              <m:t>s</m:t>
            </m:r>
          </m:den>
        </m:f>
        <m:r>
          <m:rPr>
            <m:sty m:val="p"/>
          </m:rPr>
          <w:rPr>
            <w:rFonts w:ascii="Cambria Math" w:hAnsi="Cambria Math"/>
          </w:rPr>
          <m:t xml:space="preserve"> =2.406024  </m:t>
        </m:r>
        <m:sSup>
          <m:sSupPr>
            <m:ctrlPr>
              <w:rPr>
                <w:rFonts w:ascii="Cambria Math" w:hAnsi="Cambria Math"/>
              </w:rPr>
            </m:ctrlPr>
          </m:sSupPr>
          <m:e>
            <m:d>
              <m:dPr>
                <m:ctrlPr>
                  <w:rPr>
                    <w:rFonts w:ascii="Cambria Math" w:hAnsi="Cambria Math"/>
                  </w:rPr>
                </m:ctrlPr>
              </m:dPr>
              <m:e>
                <m:r>
                  <w:rPr>
                    <w:rFonts w:ascii="Cambria Math" w:hAnsi="Cambria Math"/>
                  </w:rPr>
                  <m:t>S</m:t>
                </m:r>
                <m:d>
                  <m:dPr>
                    <m:begChr m:val="["/>
                    <m:endChr m:val="]"/>
                    <m:ctrlPr>
                      <w:rPr>
                        <w:rFonts w:ascii="Cambria Math" w:hAnsi="Cambria Math"/>
                      </w:rPr>
                    </m:ctrlPr>
                  </m:dPr>
                  <m:e>
                    <m:r>
                      <w:rPr>
                        <w:rFonts w:ascii="Cambria Math" w:hAnsi="Cambria Math"/>
                      </w:rPr>
                      <m:t>m</m:t>
                    </m:r>
                  </m:e>
                </m:d>
              </m:e>
            </m:d>
          </m:e>
          <m:sup>
            <m:r>
              <m:rPr>
                <m:sty m:val="p"/>
              </m:rPr>
              <w:rPr>
                <w:rFonts w:ascii="Cambria Math" w:hAnsi="Cambria Math"/>
                <w:vertAlign w:val="superscript"/>
              </w:rPr>
              <m:t>3.6653</m:t>
            </m:r>
          </m:sup>
        </m:sSup>
      </m:oMath>
      <w:r>
        <w:rPr>
          <w:rFonts w:eastAsiaTheme="minorEastAsia"/>
        </w:rPr>
        <w:tab/>
      </w:r>
      <w:r>
        <w:rPr>
          <w:rFonts w:eastAsiaTheme="minorEastAsia"/>
        </w:rPr>
        <w:tab/>
        <w:t xml:space="preserve">                </w:t>
      </w:r>
      <w:r w:rsidR="008844E8">
        <w:rPr>
          <w:rFonts w:eastAsiaTheme="minorEastAsia"/>
        </w:rPr>
        <w:t xml:space="preserve"> </w:t>
      </w:r>
      <w:r w:rsidR="00D06702" w:rsidRPr="007612B9">
        <w:rPr>
          <w:rFonts w:eastAsiaTheme="minorEastAsia"/>
        </w:rPr>
        <w:t>(4)</w:t>
      </w:r>
    </w:p>
    <w:p w14:paraId="24B7035D" w14:textId="083B7094" w:rsidR="00D06702" w:rsidRPr="007612B9" w:rsidRDefault="008844E8" w:rsidP="00D06702">
      <w:pPr>
        <w:autoSpaceDE w:val="0"/>
        <w:autoSpaceDN w:val="0"/>
        <w:adjustRightInd w:val="0"/>
        <w:jc w:val="center"/>
        <w:rPr>
          <w:rFonts w:ascii="Times New Roman" w:hAnsi="Times New Roman" w:cs="Times New Roman"/>
          <w:sz w:val="24"/>
          <w:szCs w:val="24"/>
        </w:rPr>
      </w:pPr>
      <w:bookmarkStart w:id="71" w:name="_Hlk79886043"/>
      <w:bookmarkEnd w:id="70"/>
      <w:r>
        <w:rPr>
          <w:noProof/>
          <w:lang w:val="en-US"/>
        </w:rPr>
        <mc:AlternateContent>
          <mc:Choice Requires="wps">
            <w:drawing>
              <wp:anchor distT="0" distB="0" distL="114300" distR="114300" simplePos="0" relativeHeight="251737088" behindDoc="0" locked="0" layoutInCell="1" allowOverlap="1" wp14:anchorId="34C81BDA" wp14:editId="4DE52D6A">
                <wp:simplePos x="0" y="0"/>
                <wp:positionH relativeFrom="column">
                  <wp:posOffset>-76835</wp:posOffset>
                </wp:positionH>
                <wp:positionV relativeFrom="paragraph">
                  <wp:posOffset>2957195</wp:posOffset>
                </wp:positionV>
                <wp:extent cx="542925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429250" cy="635"/>
                        </a:xfrm>
                        <a:prstGeom prst="rect">
                          <a:avLst/>
                        </a:prstGeom>
                        <a:solidFill>
                          <a:prstClr val="white"/>
                        </a:solidFill>
                        <a:ln>
                          <a:noFill/>
                        </a:ln>
                      </wps:spPr>
                      <wps:txbx>
                        <w:txbxContent>
                          <w:p w14:paraId="2609DCB6" w14:textId="146B48A2" w:rsidR="00EC0F0C" w:rsidRPr="00EB5221" w:rsidRDefault="00EC0F0C" w:rsidP="008844E8">
                            <w:pPr>
                              <w:pStyle w:val="Caption"/>
                              <w:jc w:val="center"/>
                              <w:rPr>
                                <w:rFonts w:ascii="Times New Roman" w:hAnsi="Times New Roman" w:cs="Times New Roman"/>
                                <w:noProof/>
                                <w:sz w:val="24"/>
                                <w:szCs w:val="24"/>
                                <w:lang w:val="en-US"/>
                              </w:rPr>
                            </w:pPr>
                            <w:bookmarkStart w:id="72" w:name="_Toc79949038"/>
                            <w:r>
                              <w:t xml:space="preserve">Figure </w:t>
                            </w:r>
                            <w:r w:rsidR="007D187A">
                              <w:t>23</w:t>
                            </w:r>
                            <w:r>
                              <w:t xml:space="preserve"> </w:t>
                            </w:r>
                            <w:r w:rsidRPr="00C65F07">
                              <w:t>Rating Curve 2018 to 2020 (log-log)</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C81BDA" id="Text Box 37" o:spid="_x0000_s1033" type="#_x0000_t202" style="position:absolute;left:0;text-align:left;margin-left:-6.05pt;margin-top:232.85pt;width:427.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1wX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" stroked="f">
                <v:textbox style="mso-fit-shape-to-text:t" inset="0,0,0,0">
                  <w:txbxContent>
                    <w:p w14:paraId="2609DCB6" w14:textId="146B48A2" w:rsidR="00EC0F0C" w:rsidRPr="00EB5221" w:rsidRDefault="00EC0F0C" w:rsidP="008844E8">
                      <w:pPr>
                        <w:pStyle w:val="Caption"/>
                        <w:jc w:val="center"/>
                        <w:rPr>
                          <w:rFonts w:ascii="Times New Roman" w:hAnsi="Times New Roman" w:cs="Times New Roman"/>
                          <w:noProof/>
                          <w:sz w:val="24"/>
                          <w:szCs w:val="24"/>
                          <w:lang w:val="en-US"/>
                        </w:rPr>
                      </w:pPr>
                      <w:bookmarkStart w:id="73" w:name="_Toc79949038"/>
                      <w:r>
                        <w:t xml:space="preserve">Figure </w:t>
                      </w:r>
                      <w:r w:rsidR="007D187A">
                        <w:t>23</w:t>
                      </w:r>
                      <w:r>
                        <w:t xml:space="preserve"> </w:t>
                      </w:r>
                      <w:r w:rsidRPr="00C65F07">
                        <w:t>Rating Curve 2018 to 2020 (log-log)</w:t>
                      </w:r>
                      <w:bookmarkEnd w:id="73"/>
                    </w:p>
                  </w:txbxContent>
                </v:textbox>
                <w10:wrap type="square"/>
              </v:shape>
            </w:pict>
          </mc:Fallback>
        </mc:AlternateContent>
      </w:r>
      <w:r w:rsidR="00320C98" w:rsidRPr="007612B9">
        <w:rPr>
          <w:rFonts w:ascii="Times New Roman" w:hAnsi="Times New Roman" w:cs="Times New Roman"/>
          <w:noProof/>
          <w:sz w:val="24"/>
          <w:szCs w:val="24"/>
          <w:lang w:val="en-US"/>
        </w:rPr>
        <w:drawing>
          <wp:anchor distT="0" distB="0" distL="114300" distR="114300" simplePos="0" relativeHeight="251704320" behindDoc="0" locked="0" layoutInCell="1" allowOverlap="1" wp14:anchorId="3FD1313B" wp14:editId="5D1FBC26">
            <wp:simplePos x="0" y="0"/>
            <wp:positionH relativeFrom="page">
              <wp:align>center</wp:align>
            </wp:positionH>
            <wp:positionV relativeFrom="paragraph">
              <wp:posOffset>156845</wp:posOffset>
            </wp:positionV>
            <wp:extent cx="5429250" cy="2743200"/>
            <wp:effectExtent l="0" t="0" r="0" b="0"/>
            <wp:wrapSquare wrapText="bothSides"/>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bookmarkEnd w:id="71"/>
    </w:p>
    <w:p w14:paraId="17935A5B" w14:textId="78C2CD98" w:rsidR="00D06702" w:rsidRPr="007D187A" w:rsidRDefault="00D06702" w:rsidP="007D187A">
      <w:pPr>
        <w:pStyle w:val="BodyStyle"/>
      </w:pPr>
      <w:r w:rsidRPr="007612B9">
        <w:rPr>
          <w:bCs/>
        </w:rPr>
        <w:t xml:space="preserve">Figure </w:t>
      </w:r>
      <w:r w:rsidR="007D187A">
        <w:rPr>
          <w:bCs/>
        </w:rPr>
        <w:t xml:space="preserve">24 </w:t>
      </w:r>
      <w:r w:rsidRPr="007612B9">
        <w:rPr>
          <w:bCs/>
        </w:rPr>
        <w:t>shows the correlation of observed vs simulated flow.</w:t>
      </w:r>
      <w:r w:rsidRPr="007612B9">
        <w:rPr>
          <w:bCs/>
          <w:vertAlign w:val="superscript"/>
        </w:rPr>
        <w:t xml:space="preserve"> </w:t>
      </w:r>
      <w:r w:rsidRPr="007612B9">
        <w:t xml:space="preserve">This plot reveals that the observed flow from 2016 to 2020 and the simulated flow correlation resulted to an average error of 0.121 and RMSE of 1.90. This implies that the equation can be used to simulate the hydrograph based on the observed water level from the telemetry. Since it has </w:t>
      </w:r>
      <w:r w:rsidRPr="007612B9">
        <w:lastRenderedPageBreak/>
        <w:t>a limitation of the data and is based on the given data, there are rapid changes of its coefficients and parameters as time goes by.</w:t>
      </w:r>
    </w:p>
    <w:p w14:paraId="53AAC46A" w14:textId="689AFABB" w:rsidR="007D187A" w:rsidRDefault="00D06702" w:rsidP="007D187A">
      <w:pPr>
        <w:keepNext/>
        <w:jc w:val="center"/>
      </w:pPr>
      <w:r w:rsidRPr="007612B9">
        <w:rPr>
          <w:rFonts w:ascii="Times New Roman" w:hAnsi="Times New Roman" w:cs="Times New Roman"/>
          <w:noProof/>
          <w:sz w:val="24"/>
          <w:szCs w:val="24"/>
          <w:lang w:val="en-US"/>
        </w:rPr>
        <w:drawing>
          <wp:inline distT="0" distB="0" distL="0" distR="0" wp14:anchorId="470CA532" wp14:editId="04C5D142">
            <wp:extent cx="5429250" cy="2828925"/>
            <wp:effectExtent l="0" t="0" r="0" b="9525"/>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bookmarkStart w:id="74" w:name="_Toc79949039"/>
    </w:p>
    <w:p w14:paraId="27C5347C" w14:textId="6003B278" w:rsidR="00D06702" w:rsidRPr="007D187A" w:rsidRDefault="008844E8" w:rsidP="007D187A">
      <w:pPr>
        <w:pStyle w:val="Caption"/>
        <w:jc w:val="center"/>
        <w:rPr>
          <w:rFonts w:ascii="Times New Roman" w:hAnsi="Times New Roman" w:cs="Times New Roman"/>
          <w:b/>
          <w:i w:val="0"/>
          <w:iCs w:val="0"/>
          <w:sz w:val="24"/>
          <w:szCs w:val="24"/>
          <w:vertAlign w:val="superscript"/>
        </w:rPr>
      </w:pPr>
      <w:r>
        <w:t xml:space="preserve">Figure </w:t>
      </w:r>
      <w:r w:rsidR="007D187A">
        <w:t>24</w:t>
      </w:r>
      <w:r>
        <w:t xml:space="preserve"> </w:t>
      </w:r>
      <w:r w:rsidRPr="00390F81">
        <w:t>Correlation Observed vs Simulated Flow (2016 to 2020)</w:t>
      </w:r>
      <w:bookmarkEnd w:id="74"/>
    </w:p>
    <w:p w14:paraId="537B52CF" w14:textId="369746D4" w:rsidR="00D06702" w:rsidRPr="007612B9" w:rsidRDefault="00D06702" w:rsidP="007D187A">
      <w:pPr>
        <w:pStyle w:val="BodyStyle"/>
      </w:pPr>
      <w:r w:rsidRPr="007612B9">
        <w:rPr>
          <w:noProof/>
          <w:lang w:val="en-US"/>
        </w:rPr>
        <w:t>Th</w:t>
      </w:r>
      <w:r w:rsidRPr="007612B9">
        <w:t xml:space="preserve">e investigation of the rating curve used two sample-flow measurements from the preceding months. Presented in Figure </w:t>
      </w:r>
      <w:r w:rsidR="007D187A">
        <w:t>25</w:t>
      </w:r>
      <w:r w:rsidRPr="007612B9">
        <w:t xml:space="preserve"> is the plot of the water level (WL) and the simulated flow base from the derive power equation (</w:t>
      </w:r>
      <w:proofErr w:type="gramStart"/>
      <w:r w:rsidRPr="007612B9">
        <w:t>i.e.</w:t>
      </w:r>
      <w:proofErr w:type="gramEnd"/>
      <w:r w:rsidRPr="007612B9">
        <w:t xml:space="preserve"> following months). The results revealed that the simulated hydrograph</w:t>
      </w:r>
      <w:r w:rsidR="007D187A">
        <w:t xml:space="preserve"> </w:t>
      </w:r>
      <w:r w:rsidRPr="007612B9">
        <w:t>base from the derived equation is proportional to the water level at the given time. The highest flow levels were observed on June 18, 2020, with a flow rate of 29</w:t>
      </w:r>
      <w:r w:rsidR="001B20A8">
        <w:t>3.36</w:t>
      </w:r>
      <w:r w:rsidRPr="007612B9">
        <w:t>cms which has also the highest water level of 3.71m. In contrast, the lowest water levels were observed on May 3, 2020 and May 8, 2020 with flowrate of 7.12cms and a stage of 1.34 m.</w:t>
      </w:r>
    </w:p>
    <w:p w14:paraId="3D24C044" w14:textId="77777777" w:rsidR="00D06702" w:rsidRPr="007612B9" w:rsidRDefault="00D06702" w:rsidP="00D06702">
      <w:pPr>
        <w:autoSpaceDE w:val="0"/>
        <w:autoSpaceDN w:val="0"/>
        <w:adjustRightInd w:val="0"/>
        <w:rPr>
          <w:rFonts w:ascii="Times New Roman" w:hAnsi="Times New Roman" w:cs="Times New Roman"/>
          <w:sz w:val="24"/>
          <w:szCs w:val="24"/>
        </w:rPr>
      </w:pPr>
    </w:p>
    <w:p w14:paraId="7DA43CCA" w14:textId="77777777" w:rsidR="008844E8" w:rsidRDefault="00D06702" w:rsidP="008844E8">
      <w:pPr>
        <w:keepNext/>
        <w:autoSpaceDE w:val="0"/>
        <w:autoSpaceDN w:val="0"/>
        <w:adjustRightInd w:val="0"/>
        <w:jc w:val="center"/>
      </w:pPr>
      <w:r w:rsidRPr="007612B9">
        <w:rPr>
          <w:rFonts w:ascii="Times New Roman" w:hAnsi="Times New Roman" w:cs="Times New Roman"/>
          <w:noProof/>
          <w:sz w:val="24"/>
          <w:szCs w:val="24"/>
          <w:lang w:val="en-US"/>
        </w:rPr>
        <w:drawing>
          <wp:inline distT="0" distB="0" distL="0" distR="0" wp14:anchorId="2EF4EBE9" wp14:editId="30316615">
            <wp:extent cx="5495925" cy="3095625"/>
            <wp:effectExtent l="0" t="0" r="9525" b="9525"/>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223E1D5" w14:textId="59997C15" w:rsidR="00D06702" w:rsidRPr="008844E8" w:rsidRDefault="008844E8" w:rsidP="008844E8">
      <w:pPr>
        <w:pStyle w:val="Caption"/>
        <w:jc w:val="center"/>
        <w:rPr>
          <w:rFonts w:ascii="Times New Roman" w:hAnsi="Times New Roman" w:cs="Times New Roman"/>
          <w:sz w:val="24"/>
          <w:szCs w:val="24"/>
        </w:rPr>
      </w:pPr>
      <w:bookmarkStart w:id="75" w:name="_Toc79949040"/>
      <w:r>
        <w:t xml:space="preserve">Figure </w:t>
      </w:r>
      <w:r w:rsidR="007D187A">
        <w:t>25</w:t>
      </w:r>
      <w:r>
        <w:t xml:space="preserve"> </w:t>
      </w:r>
      <w:r w:rsidRPr="00292B7D">
        <w:t xml:space="preserve">Hydrograph at </w:t>
      </w:r>
      <w:proofErr w:type="spellStart"/>
      <w:r w:rsidRPr="00292B7D">
        <w:t>Pinan</w:t>
      </w:r>
      <w:proofErr w:type="spellEnd"/>
      <w:r w:rsidRPr="00292B7D">
        <w:t xml:space="preserve">-anan </w:t>
      </w:r>
      <w:r w:rsidR="007D187A" w:rsidRPr="00292B7D">
        <w:t>River (</w:t>
      </w:r>
      <w:r w:rsidRPr="00292B7D">
        <w:t>Jan 27, 2020 1:00 AM to Jun 30, 2020 11:00 PM)</w:t>
      </w:r>
      <w:bookmarkStart w:id="76" w:name="_Hlk79886120"/>
      <w:bookmarkEnd w:id="75"/>
      <w:r w:rsidR="00D06702" w:rsidRPr="007612B9">
        <w:rPr>
          <w:rFonts w:ascii="Times New Roman" w:hAnsi="Times New Roman" w:cs="Times New Roman"/>
          <w:b/>
          <w:bCs/>
          <w:sz w:val="24"/>
          <w:szCs w:val="24"/>
        </w:rPr>
        <w:t xml:space="preserve"> </w:t>
      </w:r>
    </w:p>
    <w:bookmarkEnd w:id="76"/>
    <w:p w14:paraId="22CC0163" w14:textId="77777777" w:rsidR="00320C98" w:rsidRPr="007612B9" w:rsidRDefault="00320C98" w:rsidP="00D06702">
      <w:pPr>
        <w:autoSpaceDE w:val="0"/>
        <w:autoSpaceDN w:val="0"/>
        <w:adjustRightInd w:val="0"/>
        <w:jc w:val="both"/>
        <w:rPr>
          <w:rFonts w:ascii="Times New Roman" w:hAnsi="Times New Roman" w:cs="Times New Roman"/>
          <w:b/>
          <w:bCs/>
          <w:i/>
          <w:iCs/>
          <w:sz w:val="24"/>
          <w:szCs w:val="24"/>
          <w:lang w:val="en-US"/>
        </w:rPr>
      </w:pPr>
    </w:p>
    <w:p w14:paraId="759B77A6" w14:textId="6B080E6C" w:rsidR="00D06702" w:rsidRDefault="009A603F" w:rsidP="00D95836">
      <w:pPr>
        <w:pStyle w:val="Heading2"/>
        <w:numPr>
          <w:ilvl w:val="1"/>
          <w:numId w:val="2"/>
        </w:numPr>
      </w:pPr>
      <w:bookmarkStart w:id="77" w:name="_Toc79947695"/>
      <w:bookmarkStart w:id="78" w:name="_Hlk79886509"/>
      <w:r>
        <w:rPr>
          <w:lang w:val="en-US"/>
        </w:rPr>
        <w:t xml:space="preserve">Year 2020 </w:t>
      </w:r>
      <w:proofErr w:type="spellStart"/>
      <w:r w:rsidR="00D06702" w:rsidRPr="007612B9">
        <w:rPr>
          <w:lang w:val="en-US"/>
        </w:rPr>
        <w:t>Pinan</w:t>
      </w:r>
      <w:proofErr w:type="spellEnd"/>
      <w:r w:rsidR="00D06702" w:rsidRPr="007612B9">
        <w:rPr>
          <w:lang w:val="en-US"/>
        </w:rPr>
        <w:t xml:space="preserve">-anan River </w:t>
      </w:r>
      <w:r w:rsidR="00D06702" w:rsidRPr="007612B9">
        <w:t>Hydrographs and Rating Curves</w:t>
      </w:r>
      <w:bookmarkEnd w:id="77"/>
      <w:r>
        <w:t xml:space="preserve"> </w:t>
      </w:r>
    </w:p>
    <w:p w14:paraId="1ADA3DFD" w14:textId="77777777" w:rsidR="001B20A8" w:rsidRPr="007612B9" w:rsidRDefault="001B20A8" w:rsidP="00D06702">
      <w:pPr>
        <w:autoSpaceDE w:val="0"/>
        <w:autoSpaceDN w:val="0"/>
        <w:adjustRightInd w:val="0"/>
        <w:jc w:val="both"/>
        <w:rPr>
          <w:rFonts w:ascii="Times New Roman" w:hAnsi="Times New Roman" w:cs="Times New Roman"/>
          <w:sz w:val="24"/>
          <w:szCs w:val="24"/>
        </w:rPr>
      </w:pPr>
    </w:p>
    <w:bookmarkEnd w:id="78"/>
    <w:p w14:paraId="5B2AB901" w14:textId="5B202416" w:rsidR="009A603F" w:rsidRDefault="00D06702" w:rsidP="009A603F">
      <w:pPr>
        <w:pStyle w:val="BodyStyle"/>
      </w:pPr>
      <w:r w:rsidRPr="007612B9">
        <w:t xml:space="preserve">In Figure </w:t>
      </w:r>
      <w:r w:rsidR="007D187A">
        <w:t>26</w:t>
      </w:r>
      <w:r w:rsidRPr="007612B9">
        <w:t xml:space="preserve"> is the Hyeto-Hydrograph at </w:t>
      </w:r>
      <w:proofErr w:type="spellStart"/>
      <w:r w:rsidRPr="007612B9">
        <w:t>Pinan</w:t>
      </w:r>
      <w:proofErr w:type="spellEnd"/>
      <w:r w:rsidRPr="007612B9">
        <w:t>-anan River for March 2020. The high flow levels in the simulation were observed on March 6, 2020 with a flowrate of 22.8cms and high rainfall value of 22.8mm.</w:t>
      </w:r>
      <w:r w:rsidRPr="007612B9">
        <w:rPr>
          <w:b/>
          <w:bCs/>
          <w:i/>
          <w:iCs/>
          <w:lang w:val="en-US"/>
        </w:rPr>
        <w:t xml:space="preserve"> </w:t>
      </w:r>
      <w:r w:rsidRPr="007612B9">
        <w:rPr>
          <w:bCs/>
          <w:iCs/>
          <w:lang w:val="en-US"/>
        </w:rPr>
        <w:t>Consequently,</w:t>
      </w:r>
      <w:r w:rsidRPr="007612B9">
        <w:rPr>
          <w:b/>
          <w:bCs/>
          <w:i/>
          <w:iCs/>
          <w:lang w:val="en-US"/>
        </w:rPr>
        <w:t xml:space="preserve"> </w:t>
      </w:r>
      <w:r w:rsidRPr="007612B9">
        <w:t xml:space="preserve">Figure </w:t>
      </w:r>
      <w:r w:rsidR="007D187A">
        <w:t>27</w:t>
      </w:r>
      <w:r w:rsidRPr="007612B9">
        <w:t xml:space="preserve"> is the rating curve for March 2020 where the highest recorded flow rate is 47.14cms and a stage of 2.25m. In contrast, the lowest recorded flowrate is 7.59cms and stage of 1.36m. The average flow of March 2020 is 11.84cms with modal water level of 1.52m</w:t>
      </w:r>
      <w:r w:rsidR="009A603F">
        <w:t>.</w:t>
      </w:r>
    </w:p>
    <w:p w14:paraId="78F68AEF" w14:textId="1EE4C7A7" w:rsidR="009A603F" w:rsidRDefault="009A603F" w:rsidP="009A603F">
      <w:pPr>
        <w:pStyle w:val="BodyStyle"/>
      </w:pPr>
      <w:r w:rsidRPr="007612B9">
        <w:t xml:space="preserve">Figure </w:t>
      </w:r>
      <w:r>
        <w:t xml:space="preserve">28 </w:t>
      </w:r>
      <w:r w:rsidRPr="007612B9">
        <w:t xml:space="preserve">is the Hyeto-Hydrograph of </w:t>
      </w:r>
      <w:proofErr w:type="spellStart"/>
      <w:r w:rsidRPr="007612B9">
        <w:t>Pinan</w:t>
      </w:r>
      <w:proofErr w:type="spellEnd"/>
      <w:r w:rsidRPr="007612B9">
        <w:t>-anan River for April 2020. The high flow levels in the simulation were observed on April 20, 2020 with a flowrate of 26.16cms and has high rainfall value of 6mm on April 18, 2020. Consequently, Figure</w:t>
      </w:r>
      <w:r>
        <w:t xml:space="preserve"> 29</w:t>
      </w:r>
      <w:r w:rsidRPr="007612B9">
        <w:t xml:space="preserve"> is the rating curve April 2020. The highest recorded flowrate is 26.16cms with a stage of 1.92m. In contrast, the lowest recorded flowrate is 7.59cms with a stage of 1.36m. The average flow of April month is 9.98cms with a modal water level of 1.46m.</w:t>
      </w:r>
    </w:p>
    <w:p w14:paraId="2EBCDFDC" w14:textId="77777777" w:rsidR="009A603F" w:rsidRDefault="009A603F" w:rsidP="009A603F">
      <w:pPr>
        <w:pStyle w:val="BodyStyle"/>
      </w:pPr>
      <w:r w:rsidRPr="007612B9">
        <w:t xml:space="preserve">Figure </w:t>
      </w:r>
      <w:r>
        <w:t>30</w:t>
      </w:r>
      <w:r w:rsidRPr="007612B9">
        <w:t xml:space="preserve"> is the Hyeto-Hydrograph at </w:t>
      </w:r>
      <w:proofErr w:type="spellStart"/>
      <w:r w:rsidRPr="007612B9">
        <w:t>Pinan</w:t>
      </w:r>
      <w:proofErr w:type="spellEnd"/>
      <w:r w:rsidRPr="007612B9">
        <w:t xml:space="preserve">-anan River for May 2020. The highest flowrate simulation was observed on May 12, 2020 with a flow rate of 70.62cms and has highest rainfall value of 25.2mm on May 30. Shown in Figure </w:t>
      </w:r>
      <w:r>
        <w:t>31</w:t>
      </w:r>
      <w:r w:rsidRPr="007612B9">
        <w:t xml:space="preserve"> is the Rating Curve at </w:t>
      </w:r>
      <w:proofErr w:type="spellStart"/>
      <w:r w:rsidRPr="007612B9">
        <w:t>Pinan</w:t>
      </w:r>
      <w:proofErr w:type="spellEnd"/>
      <w:r w:rsidRPr="007612B9">
        <w:t>-anan for May 2020. The highest recorded flow rate is 70.62cms with a stage of 2.51m. In contrast, the lowest recorded flowrate is 7.12cms with a stage value of 1.34 m. The average flow of the month is 13.76cms with modal water level value of 1.46m.</w:t>
      </w:r>
    </w:p>
    <w:p w14:paraId="07464B84" w14:textId="24AD3D53" w:rsidR="009A603F" w:rsidRPr="009A603F" w:rsidRDefault="009A603F" w:rsidP="009A603F">
      <w:pPr>
        <w:pStyle w:val="BodyStyle"/>
      </w:pPr>
      <w:r w:rsidRPr="007612B9">
        <w:t xml:space="preserve">In Figure </w:t>
      </w:r>
      <w:r>
        <w:t>32</w:t>
      </w:r>
      <w:r w:rsidRPr="007612B9">
        <w:t xml:space="preserve"> is the </w:t>
      </w:r>
      <w:proofErr w:type="spellStart"/>
      <w:r w:rsidRPr="007612B9">
        <w:t>Pinan</w:t>
      </w:r>
      <w:proofErr w:type="spellEnd"/>
      <w:r w:rsidRPr="007612B9">
        <w:t xml:space="preserve">-anan River Hyeto-Hydrograph for the month of June 2020. The highest flowrate simulation was observed in June 11, 2020 at 293.36cms with the highest rainfall value of 16.6mm on June 11. Figure </w:t>
      </w:r>
      <w:r>
        <w:t>33</w:t>
      </w:r>
      <w:r w:rsidRPr="007612B9">
        <w:t xml:space="preserve"> is the rating curve with the highest recorded flowrate of 293.36cms and stage of 3.71m. In contrast, the lowest recorded flowrate is 9.16cms with a stage value of 1.44m. The average flow of June month is 29.72cms with a modal water level value at 1.56m. </w:t>
      </w:r>
    </w:p>
    <w:p w14:paraId="221C4F23" w14:textId="77777777" w:rsidR="008844E8" w:rsidRDefault="00D06702" w:rsidP="008844E8">
      <w:pPr>
        <w:keepNext/>
        <w:jc w:val="center"/>
      </w:pPr>
      <w:r w:rsidRPr="007612B9">
        <w:rPr>
          <w:rFonts w:ascii="Times New Roman" w:hAnsi="Times New Roman" w:cs="Times New Roman"/>
          <w:noProof/>
          <w:sz w:val="24"/>
          <w:szCs w:val="24"/>
          <w:lang w:val="en-US"/>
        </w:rPr>
        <w:drawing>
          <wp:inline distT="0" distB="0" distL="0" distR="0" wp14:anchorId="1394694E" wp14:editId="4BA2963C">
            <wp:extent cx="5553075" cy="2943225"/>
            <wp:effectExtent l="0" t="0" r="9525"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205DF148" w14:textId="6A00E625" w:rsidR="00D06702" w:rsidRPr="008844E8" w:rsidRDefault="008844E8" w:rsidP="008844E8">
      <w:pPr>
        <w:pStyle w:val="Caption"/>
        <w:jc w:val="center"/>
        <w:rPr>
          <w:rFonts w:ascii="Times New Roman" w:hAnsi="Times New Roman" w:cs="Times New Roman"/>
          <w:sz w:val="24"/>
          <w:szCs w:val="24"/>
          <w:vertAlign w:val="superscript"/>
        </w:rPr>
      </w:pPr>
      <w:bookmarkStart w:id="79" w:name="_Toc79949041"/>
      <w:r>
        <w:t xml:space="preserve">Figure </w:t>
      </w:r>
      <w:r w:rsidR="007D187A">
        <w:t>26</w:t>
      </w:r>
      <w:r>
        <w:t xml:space="preserve"> </w:t>
      </w:r>
      <w:r w:rsidRPr="00AC37AC">
        <w:t xml:space="preserve">March 2020 </w:t>
      </w:r>
      <w:proofErr w:type="spellStart"/>
      <w:r w:rsidRPr="00AC37AC">
        <w:t>Hyeto</w:t>
      </w:r>
      <w:proofErr w:type="spellEnd"/>
      <w:r w:rsidRPr="00AC37AC">
        <w:t xml:space="preserve"> Hydrograph at </w:t>
      </w:r>
      <w:proofErr w:type="spellStart"/>
      <w:r w:rsidRPr="00AC37AC">
        <w:t>Pinan</w:t>
      </w:r>
      <w:proofErr w:type="spellEnd"/>
      <w:r w:rsidRPr="00AC37AC">
        <w:t>-anan River</w:t>
      </w:r>
      <w:bookmarkStart w:id="80" w:name="_Hlk79886132"/>
      <w:bookmarkEnd w:id="79"/>
    </w:p>
    <w:bookmarkEnd w:id="80"/>
    <w:p w14:paraId="4EFE193E" w14:textId="77777777" w:rsidR="00D06702" w:rsidRPr="007612B9" w:rsidRDefault="00D06702" w:rsidP="00D06702">
      <w:pPr>
        <w:autoSpaceDE w:val="0"/>
        <w:autoSpaceDN w:val="0"/>
        <w:adjustRightInd w:val="0"/>
        <w:jc w:val="center"/>
        <w:rPr>
          <w:rFonts w:ascii="Times New Roman" w:hAnsi="Times New Roman" w:cs="Times New Roman"/>
          <w:sz w:val="24"/>
          <w:szCs w:val="24"/>
        </w:rPr>
      </w:pPr>
    </w:p>
    <w:p w14:paraId="323A4F2F" w14:textId="77777777" w:rsidR="008844E8" w:rsidRDefault="00D06702" w:rsidP="008844E8">
      <w:pPr>
        <w:keepNext/>
        <w:autoSpaceDE w:val="0"/>
        <w:autoSpaceDN w:val="0"/>
        <w:adjustRightInd w:val="0"/>
      </w:pPr>
      <w:r w:rsidRPr="007612B9">
        <w:rPr>
          <w:rFonts w:ascii="Times New Roman" w:hAnsi="Times New Roman" w:cs="Times New Roman"/>
          <w:noProof/>
          <w:sz w:val="24"/>
          <w:szCs w:val="24"/>
          <w:lang w:val="en-US"/>
        </w:rPr>
        <w:drawing>
          <wp:inline distT="0" distB="0" distL="0" distR="0" wp14:anchorId="5ADC38B0" wp14:editId="036248F0">
            <wp:extent cx="5572125" cy="2905125"/>
            <wp:effectExtent l="0" t="0" r="9525" b="9525"/>
            <wp:docPr id="26" name="Chart 26"/>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51B414F" w14:textId="0C0D303E" w:rsidR="00D06702" w:rsidRPr="007612B9" w:rsidRDefault="008844E8" w:rsidP="008844E8">
      <w:pPr>
        <w:pStyle w:val="Caption"/>
        <w:jc w:val="center"/>
        <w:rPr>
          <w:rFonts w:ascii="Times New Roman" w:hAnsi="Times New Roman" w:cs="Times New Roman"/>
          <w:sz w:val="24"/>
          <w:szCs w:val="24"/>
        </w:rPr>
      </w:pPr>
      <w:bookmarkStart w:id="81" w:name="_Toc79949042"/>
      <w:r>
        <w:t xml:space="preserve">Figure </w:t>
      </w:r>
      <w:r w:rsidR="007D187A">
        <w:t>27</w:t>
      </w:r>
      <w:r>
        <w:t xml:space="preserve"> </w:t>
      </w:r>
      <w:r w:rsidRPr="00880E6D">
        <w:t xml:space="preserve">March 2020 Rating Curve at </w:t>
      </w:r>
      <w:proofErr w:type="spellStart"/>
      <w:r w:rsidRPr="00880E6D">
        <w:t>Pinan</w:t>
      </w:r>
      <w:proofErr w:type="spellEnd"/>
      <w:r w:rsidRPr="00880E6D">
        <w:t>-anan River</w:t>
      </w:r>
      <w:bookmarkEnd w:id="81"/>
    </w:p>
    <w:p w14:paraId="3819184E" w14:textId="77777777" w:rsidR="00D06702" w:rsidRPr="007612B9" w:rsidRDefault="00D06702" w:rsidP="00D06702">
      <w:pPr>
        <w:rPr>
          <w:rFonts w:ascii="Times New Roman" w:hAnsi="Times New Roman" w:cs="Times New Roman"/>
          <w:sz w:val="24"/>
          <w:szCs w:val="24"/>
        </w:rPr>
      </w:pPr>
    </w:p>
    <w:p w14:paraId="105BC734" w14:textId="77777777" w:rsidR="00D06702" w:rsidRPr="007612B9" w:rsidRDefault="00D06702" w:rsidP="00D06702">
      <w:pPr>
        <w:autoSpaceDE w:val="0"/>
        <w:autoSpaceDN w:val="0"/>
        <w:adjustRightInd w:val="0"/>
        <w:jc w:val="both"/>
        <w:rPr>
          <w:rFonts w:ascii="Times New Roman" w:hAnsi="Times New Roman" w:cs="Times New Roman"/>
          <w:sz w:val="24"/>
          <w:szCs w:val="24"/>
        </w:rPr>
      </w:pPr>
    </w:p>
    <w:p w14:paraId="11D21FF0" w14:textId="77777777" w:rsidR="008844E8" w:rsidRDefault="00D06702" w:rsidP="008844E8">
      <w:pPr>
        <w:keepNext/>
      </w:pPr>
      <w:r w:rsidRPr="007612B9">
        <w:rPr>
          <w:rFonts w:ascii="Times New Roman" w:hAnsi="Times New Roman" w:cs="Times New Roman"/>
          <w:noProof/>
          <w:sz w:val="24"/>
          <w:szCs w:val="24"/>
          <w:lang w:val="en-US"/>
        </w:rPr>
        <w:drawing>
          <wp:inline distT="0" distB="0" distL="0" distR="0" wp14:anchorId="0264CB56" wp14:editId="6AEB3828">
            <wp:extent cx="5448300" cy="3076575"/>
            <wp:effectExtent l="0" t="0" r="0" b="9525"/>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6729E442" w14:textId="77777777" w:rsidR="009A603F" w:rsidRDefault="009A603F" w:rsidP="008844E8">
      <w:pPr>
        <w:pStyle w:val="Caption"/>
        <w:jc w:val="center"/>
      </w:pPr>
      <w:bookmarkStart w:id="82" w:name="_Toc79949043"/>
    </w:p>
    <w:p w14:paraId="2BF5DC66" w14:textId="3327DB0E" w:rsidR="00D06702" w:rsidRDefault="008844E8" w:rsidP="008844E8">
      <w:pPr>
        <w:pStyle w:val="Caption"/>
        <w:jc w:val="center"/>
      </w:pPr>
      <w:r>
        <w:t xml:space="preserve">Figure </w:t>
      </w:r>
      <w:r w:rsidR="007D187A">
        <w:t>28</w:t>
      </w:r>
      <w:r>
        <w:t xml:space="preserve"> </w:t>
      </w:r>
      <w:r w:rsidRPr="00CA6BAF">
        <w:t xml:space="preserve">April 2020 Hyeto-Hydrograph at </w:t>
      </w:r>
      <w:proofErr w:type="spellStart"/>
      <w:r w:rsidRPr="00CA6BAF">
        <w:t>Pinan</w:t>
      </w:r>
      <w:proofErr w:type="spellEnd"/>
      <w:r w:rsidRPr="00CA6BAF">
        <w:t>-anan River</w:t>
      </w:r>
      <w:bookmarkEnd w:id="82"/>
    </w:p>
    <w:p w14:paraId="251664E8" w14:textId="77777777" w:rsidR="009A603F" w:rsidRPr="009A603F" w:rsidRDefault="009A603F" w:rsidP="009A603F"/>
    <w:p w14:paraId="447E610D" w14:textId="77777777" w:rsidR="008844E8" w:rsidRDefault="00D06702" w:rsidP="008844E8">
      <w:pPr>
        <w:keepNext/>
      </w:pPr>
      <w:r w:rsidRPr="007612B9">
        <w:rPr>
          <w:rFonts w:ascii="Times New Roman" w:hAnsi="Times New Roman" w:cs="Times New Roman"/>
          <w:noProof/>
          <w:sz w:val="24"/>
          <w:szCs w:val="24"/>
          <w:lang w:val="en-US"/>
        </w:rPr>
        <w:lastRenderedPageBreak/>
        <w:drawing>
          <wp:inline distT="0" distB="0" distL="0" distR="0" wp14:anchorId="7E2AB77E" wp14:editId="67A185FF">
            <wp:extent cx="5410200" cy="2828925"/>
            <wp:effectExtent l="0" t="0" r="0" b="9525"/>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3F5E13C1" w14:textId="3F3F19B3" w:rsidR="008844E8" w:rsidRDefault="008844E8" w:rsidP="008844E8">
      <w:pPr>
        <w:pStyle w:val="Caption"/>
        <w:jc w:val="center"/>
      </w:pPr>
      <w:bookmarkStart w:id="83" w:name="_Toc79949044"/>
      <w:r>
        <w:t xml:space="preserve">Figure </w:t>
      </w:r>
      <w:r w:rsidR="009A603F">
        <w:t>29 April</w:t>
      </w:r>
      <w:r w:rsidRPr="00B568D9">
        <w:t xml:space="preserve"> 2020 Rating Curve at </w:t>
      </w:r>
      <w:proofErr w:type="spellStart"/>
      <w:r w:rsidRPr="00B568D9">
        <w:t>Pinan</w:t>
      </w:r>
      <w:proofErr w:type="spellEnd"/>
      <w:r w:rsidRPr="00B568D9">
        <w:t>-anan River</w:t>
      </w:r>
      <w:bookmarkEnd w:id="83"/>
    </w:p>
    <w:p w14:paraId="3E0CDB12" w14:textId="3D654021" w:rsidR="00320C98" w:rsidRPr="007612B9" w:rsidRDefault="00D06702" w:rsidP="008844E8">
      <w:pPr>
        <w:rPr>
          <w:rFonts w:ascii="Times New Roman" w:hAnsi="Times New Roman" w:cs="Times New Roman"/>
          <w:sz w:val="24"/>
          <w:szCs w:val="24"/>
        </w:rPr>
      </w:pPr>
      <w:r w:rsidRPr="007612B9">
        <w:rPr>
          <w:rFonts w:ascii="Times New Roman" w:hAnsi="Times New Roman" w:cs="Times New Roman"/>
          <w:sz w:val="24"/>
          <w:szCs w:val="24"/>
        </w:rPr>
        <w:t xml:space="preserve"> </w:t>
      </w:r>
    </w:p>
    <w:p w14:paraId="2122CB44" w14:textId="77777777" w:rsidR="00D06702" w:rsidRPr="007612B9" w:rsidRDefault="00D06702" w:rsidP="00D06702">
      <w:pPr>
        <w:jc w:val="both"/>
        <w:rPr>
          <w:rFonts w:ascii="Times New Roman" w:hAnsi="Times New Roman" w:cs="Times New Roman"/>
          <w:sz w:val="24"/>
          <w:szCs w:val="24"/>
        </w:rPr>
      </w:pPr>
    </w:p>
    <w:p w14:paraId="0E13562B" w14:textId="77777777" w:rsidR="008844E8" w:rsidRDefault="00D06702" w:rsidP="008844E8">
      <w:pPr>
        <w:keepNext/>
        <w:jc w:val="center"/>
      </w:pPr>
      <w:r w:rsidRPr="007612B9">
        <w:rPr>
          <w:rFonts w:ascii="Times New Roman" w:hAnsi="Times New Roman" w:cs="Times New Roman"/>
          <w:noProof/>
          <w:sz w:val="24"/>
          <w:szCs w:val="24"/>
          <w:lang w:val="en-US"/>
        </w:rPr>
        <w:drawing>
          <wp:inline distT="0" distB="0" distL="0" distR="0" wp14:anchorId="500E9461" wp14:editId="2513AE40">
            <wp:extent cx="5391150" cy="3209925"/>
            <wp:effectExtent l="0" t="0" r="0" b="952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4EDCB9A8" w14:textId="56DADA29" w:rsidR="00D06702" w:rsidRPr="007612B9" w:rsidRDefault="008844E8" w:rsidP="008844E8">
      <w:pPr>
        <w:pStyle w:val="Caption"/>
        <w:jc w:val="center"/>
        <w:rPr>
          <w:rFonts w:ascii="Times New Roman" w:hAnsi="Times New Roman" w:cs="Times New Roman"/>
          <w:sz w:val="24"/>
          <w:szCs w:val="24"/>
        </w:rPr>
      </w:pPr>
      <w:bookmarkStart w:id="84" w:name="_Toc79949045"/>
      <w:r>
        <w:t xml:space="preserve">Figure </w:t>
      </w:r>
      <w:r w:rsidR="009A603F">
        <w:t xml:space="preserve">30 </w:t>
      </w:r>
      <w:r w:rsidRPr="009A23B8">
        <w:t xml:space="preserve">May 2020 Hyeto-Hydrograph at </w:t>
      </w:r>
      <w:proofErr w:type="spellStart"/>
      <w:r w:rsidRPr="009A23B8">
        <w:t>Pinan</w:t>
      </w:r>
      <w:proofErr w:type="spellEnd"/>
      <w:r w:rsidRPr="009A23B8">
        <w:t>-anan River</w:t>
      </w:r>
      <w:bookmarkEnd w:id="84"/>
    </w:p>
    <w:p w14:paraId="03C906C6" w14:textId="77777777" w:rsidR="008844E8" w:rsidRDefault="00D06702" w:rsidP="008844E8">
      <w:pPr>
        <w:keepNext/>
        <w:jc w:val="center"/>
      </w:pPr>
      <w:r w:rsidRPr="007612B9">
        <w:rPr>
          <w:rFonts w:ascii="Times New Roman" w:hAnsi="Times New Roman" w:cs="Times New Roman"/>
          <w:noProof/>
          <w:sz w:val="24"/>
          <w:szCs w:val="24"/>
          <w:lang w:val="en-US"/>
        </w:rPr>
        <w:lastRenderedPageBreak/>
        <w:drawing>
          <wp:inline distT="0" distB="0" distL="0" distR="0" wp14:anchorId="12D7B47F" wp14:editId="59E04186">
            <wp:extent cx="5457825" cy="2917861"/>
            <wp:effectExtent l="0" t="0" r="9525" b="15875"/>
            <wp:docPr id="62" name="Chart 62"/>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bookmarkStart w:id="85" w:name="_Hlk79886297"/>
    </w:p>
    <w:p w14:paraId="2369FF18" w14:textId="66C0EE02" w:rsidR="001B20A8" w:rsidRPr="001B20A8" w:rsidRDefault="008844E8" w:rsidP="008844E8">
      <w:pPr>
        <w:pStyle w:val="Caption"/>
        <w:jc w:val="center"/>
        <w:rPr>
          <w:rFonts w:ascii="Times New Roman" w:hAnsi="Times New Roman" w:cs="Times New Roman"/>
          <w:sz w:val="24"/>
          <w:szCs w:val="24"/>
        </w:rPr>
      </w:pPr>
      <w:bookmarkStart w:id="86" w:name="_Toc79949046"/>
      <w:r>
        <w:t>Figure</w:t>
      </w:r>
      <w:r w:rsidR="009A603F">
        <w:t xml:space="preserve"> 31</w:t>
      </w:r>
      <w:r>
        <w:t xml:space="preserve"> </w:t>
      </w:r>
      <w:r w:rsidRPr="002A4558">
        <w:t xml:space="preserve">May 2020 Rating Curve at </w:t>
      </w:r>
      <w:proofErr w:type="spellStart"/>
      <w:r w:rsidRPr="002A4558">
        <w:t>Pinan</w:t>
      </w:r>
      <w:proofErr w:type="spellEnd"/>
      <w:r w:rsidRPr="002A4558">
        <w:t>-anan River</w:t>
      </w:r>
      <w:bookmarkEnd w:id="86"/>
    </w:p>
    <w:bookmarkEnd w:id="85"/>
    <w:p w14:paraId="6FC18CFF" w14:textId="77777777" w:rsidR="008844E8" w:rsidRDefault="00D06702" w:rsidP="008844E8">
      <w:pPr>
        <w:keepNext/>
        <w:jc w:val="center"/>
      </w:pPr>
      <w:r w:rsidRPr="007612B9">
        <w:rPr>
          <w:rFonts w:ascii="Times New Roman" w:hAnsi="Times New Roman" w:cs="Times New Roman"/>
          <w:noProof/>
          <w:sz w:val="24"/>
          <w:szCs w:val="24"/>
          <w:lang w:val="en-US"/>
        </w:rPr>
        <w:drawing>
          <wp:inline distT="0" distB="0" distL="0" distR="0" wp14:anchorId="03F82CD7" wp14:editId="5EA87870">
            <wp:extent cx="5457825" cy="3267075"/>
            <wp:effectExtent l="0" t="0" r="9525" b="9525"/>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68F3686" w14:textId="11F46CE8" w:rsidR="00D06702" w:rsidRPr="007612B9" w:rsidRDefault="008844E8" w:rsidP="008844E8">
      <w:pPr>
        <w:pStyle w:val="Caption"/>
        <w:jc w:val="center"/>
        <w:rPr>
          <w:rFonts w:ascii="Times New Roman" w:hAnsi="Times New Roman" w:cs="Times New Roman"/>
          <w:sz w:val="24"/>
          <w:szCs w:val="24"/>
        </w:rPr>
      </w:pPr>
      <w:bookmarkStart w:id="87" w:name="_Toc79949047"/>
      <w:r>
        <w:t xml:space="preserve">Figure </w:t>
      </w:r>
      <w:r w:rsidR="009A603F">
        <w:t>32</w:t>
      </w:r>
      <w:r>
        <w:t xml:space="preserve"> </w:t>
      </w:r>
      <w:r w:rsidRPr="00A106DC">
        <w:t xml:space="preserve">June 2020 Hyeto-Hydrograph at </w:t>
      </w:r>
      <w:proofErr w:type="spellStart"/>
      <w:r w:rsidRPr="00A106DC">
        <w:t>Pinan</w:t>
      </w:r>
      <w:proofErr w:type="spellEnd"/>
      <w:r w:rsidRPr="00A106DC">
        <w:t>-anan River</w:t>
      </w:r>
      <w:bookmarkEnd w:id="87"/>
    </w:p>
    <w:p w14:paraId="4864ED3B" w14:textId="77777777" w:rsidR="008844E8" w:rsidRDefault="00D06702" w:rsidP="008844E8">
      <w:pPr>
        <w:keepNext/>
        <w:autoSpaceDE w:val="0"/>
        <w:autoSpaceDN w:val="0"/>
        <w:adjustRightInd w:val="0"/>
        <w:jc w:val="center"/>
      </w:pPr>
      <w:r w:rsidRPr="007612B9">
        <w:rPr>
          <w:rFonts w:ascii="Times New Roman" w:hAnsi="Times New Roman" w:cs="Times New Roman"/>
          <w:noProof/>
          <w:sz w:val="24"/>
          <w:szCs w:val="24"/>
          <w:lang w:val="en-US"/>
        </w:rPr>
        <w:lastRenderedPageBreak/>
        <w:drawing>
          <wp:inline distT="0" distB="0" distL="0" distR="0" wp14:anchorId="4D9668DB" wp14:editId="2A1A3968">
            <wp:extent cx="5486400" cy="3000375"/>
            <wp:effectExtent l="0" t="0" r="0" b="9525"/>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53C3671C" w14:textId="3B4DB701" w:rsidR="00D06702" w:rsidRPr="007612B9" w:rsidRDefault="008844E8" w:rsidP="008844E8">
      <w:pPr>
        <w:pStyle w:val="Caption"/>
        <w:jc w:val="center"/>
        <w:rPr>
          <w:rFonts w:ascii="Times New Roman" w:hAnsi="Times New Roman" w:cs="Times New Roman"/>
          <w:sz w:val="24"/>
          <w:szCs w:val="24"/>
        </w:rPr>
      </w:pPr>
      <w:bookmarkStart w:id="88" w:name="_Toc79949048"/>
      <w:r>
        <w:t xml:space="preserve">Figure </w:t>
      </w:r>
      <w:r w:rsidR="009A603F">
        <w:t>33</w:t>
      </w:r>
      <w:r>
        <w:t xml:space="preserve"> </w:t>
      </w:r>
      <w:r w:rsidRPr="00571400">
        <w:t xml:space="preserve">June 2020 Rating Curve at </w:t>
      </w:r>
      <w:proofErr w:type="spellStart"/>
      <w:r w:rsidRPr="00571400">
        <w:t>Pinan</w:t>
      </w:r>
      <w:proofErr w:type="spellEnd"/>
      <w:r w:rsidRPr="00571400">
        <w:t>-anan</w:t>
      </w:r>
      <w:bookmarkEnd w:id="88"/>
    </w:p>
    <w:p w14:paraId="056F4C84" w14:textId="556E78C8" w:rsidR="00421A92" w:rsidRDefault="009A603F" w:rsidP="00421A92">
      <w:pPr>
        <w:pStyle w:val="Heading2"/>
        <w:numPr>
          <w:ilvl w:val="1"/>
          <w:numId w:val="2"/>
        </w:numPr>
      </w:pPr>
      <w:r>
        <w:rPr>
          <w:lang w:val="en-US"/>
        </w:rPr>
        <w:t xml:space="preserve">Year 2021 </w:t>
      </w:r>
      <w:proofErr w:type="spellStart"/>
      <w:r w:rsidRPr="007612B9">
        <w:rPr>
          <w:lang w:val="en-US"/>
        </w:rPr>
        <w:t>Pinan</w:t>
      </w:r>
      <w:proofErr w:type="spellEnd"/>
      <w:r w:rsidRPr="007612B9">
        <w:rPr>
          <w:lang w:val="en-US"/>
        </w:rPr>
        <w:t xml:space="preserve">-anan River </w:t>
      </w:r>
      <w:r w:rsidRPr="007612B9">
        <w:t>Hydrographs and Rating Curves</w:t>
      </w:r>
      <w:r>
        <w:t xml:space="preserve"> </w:t>
      </w:r>
    </w:p>
    <w:p w14:paraId="0A1C6FBE" w14:textId="7FF792C1" w:rsidR="00A12C50" w:rsidRDefault="00A12C50" w:rsidP="00A12C50"/>
    <w:p w14:paraId="002045FF" w14:textId="71D9CC5B" w:rsidR="00A12C50" w:rsidRDefault="00A12C50" w:rsidP="00A12C50">
      <w:pPr>
        <w:autoSpaceDE w:val="0"/>
        <w:autoSpaceDN w:val="0"/>
        <w:adjustRightInd w:val="0"/>
        <w:jc w:val="both"/>
        <w:rPr>
          <w:rFonts w:ascii="Times New Roman" w:hAnsi="Times New Roman" w:cs="Times New Roman"/>
          <w:sz w:val="24"/>
          <w:szCs w:val="24"/>
        </w:rPr>
      </w:pPr>
      <w:r w:rsidRPr="00545410">
        <w:rPr>
          <w:rFonts w:ascii="Times New Roman" w:hAnsi="Times New Roman" w:cs="Times New Roman"/>
          <w:sz w:val="24"/>
          <w:szCs w:val="24"/>
        </w:rPr>
        <w:t xml:space="preserve">Shown in </w:t>
      </w:r>
      <w:r w:rsidRPr="00545410">
        <w:rPr>
          <w:rFonts w:ascii="Times New Roman" w:hAnsi="Times New Roman" w:cs="Times New Roman"/>
          <w:sz w:val="24"/>
          <w:szCs w:val="24"/>
        </w:rPr>
        <w:t>Figure 34</w:t>
      </w:r>
      <w:r w:rsidRPr="00545410">
        <w:rPr>
          <w:rFonts w:ascii="Times New Roman" w:hAnsi="Times New Roman" w:cs="Times New Roman"/>
          <w:sz w:val="24"/>
          <w:szCs w:val="24"/>
        </w:rPr>
        <w:t xml:space="preserve"> is the Hyeto-Hydrograph at </w:t>
      </w:r>
      <w:proofErr w:type="spellStart"/>
      <w:r w:rsidRPr="00545410">
        <w:rPr>
          <w:rFonts w:ascii="Times New Roman" w:hAnsi="Times New Roman" w:cs="Times New Roman"/>
          <w:sz w:val="24"/>
          <w:szCs w:val="24"/>
        </w:rPr>
        <w:t>Pianan</w:t>
      </w:r>
      <w:proofErr w:type="spellEnd"/>
      <w:r w:rsidRPr="00545410">
        <w:rPr>
          <w:rFonts w:ascii="Times New Roman" w:hAnsi="Times New Roman" w:cs="Times New Roman"/>
          <w:sz w:val="24"/>
          <w:szCs w:val="24"/>
        </w:rPr>
        <w:t>-</w:t>
      </w:r>
      <w:proofErr w:type="gramStart"/>
      <w:r w:rsidRPr="00545410">
        <w:rPr>
          <w:rFonts w:ascii="Times New Roman" w:hAnsi="Times New Roman" w:cs="Times New Roman"/>
          <w:sz w:val="24"/>
          <w:szCs w:val="24"/>
        </w:rPr>
        <w:t>an</w:t>
      </w:r>
      <w:proofErr w:type="gramEnd"/>
      <w:r w:rsidRPr="00545410">
        <w:rPr>
          <w:rFonts w:ascii="Times New Roman" w:hAnsi="Times New Roman" w:cs="Times New Roman"/>
          <w:sz w:val="24"/>
          <w:szCs w:val="24"/>
        </w:rPr>
        <w:t xml:space="preserve"> River for the month of March which shows the highest flow levels observed in March 14, 2021 with a flowrate of 68.2cms and highest rainfall value of 16.4mm on March 10, 2021. In Figure </w:t>
      </w:r>
      <w:r w:rsidRPr="00545410">
        <w:rPr>
          <w:rFonts w:ascii="Times New Roman" w:hAnsi="Times New Roman" w:cs="Times New Roman"/>
          <w:sz w:val="24"/>
          <w:szCs w:val="24"/>
        </w:rPr>
        <w:t>3</w:t>
      </w:r>
      <w:r w:rsidR="00D928F9" w:rsidRPr="00545410">
        <w:rPr>
          <w:rFonts w:ascii="Times New Roman" w:hAnsi="Times New Roman" w:cs="Times New Roman"/>
          <w:sz w:val="24"/>
          <w:szCs w:val="24"/>
        </w:rPr>
        <w:t>5</w:t>
      </w:r>
      <w:r w:rsidRPr="00545410">
        <w:rPr>
          <w:rFonts w:ascii="Times New Roman" w:hAnsi="Times New Roman" w:cs="Times New Roman"/>
          <w:sz w:val="24"/>
          <w:szCs w:val="24"/>
        </w:rPr>
        <w:t xml:space="preserve"> is the Rating Curve at </w:t>
      </w:r>
      <w:proofErr w:type="spellStart"/>
      <w:r w:rsidRPr="00545410">
        <w:rPr>
          <w:rFonts w:ascii="Times New Roman" w:hAnsi="Times New Roman" w:cs="Times New Roman"/>
          <w:sz w:val="24"/>
          <w:szCs w:val="24"/>
        </w:rPr>
        <w:t>Pinan</w:t>
      </w:r>
      <w:proofErr w:type="spellEnd"/>
      <w:r w:rsidRPr="00545410">
        <w:rPr>
          <w:rFonts w:ascii="Times New Roman" w:hAnsi="Times New Roman" w:cs="Times New Roman"/>
          <w:sz w:val="24"/>
          <w:szCs w:val="24"/>
        </w:rPr>
        <w:t>-anan for March 2021 with the highest recorded flowrate at 68.2cms</w:t>
      </w:r>
      <w:r>
        <w:rPr>
          <w:rFonts w:ascii="Times New Roman" w:hAnsi="Times New Roman" w:cs="Times New Roman"/>
          <w:sz w:val="24"/>
          <w:szCs w:val="24"/>
        </w:rPr>
        <w:t xml:space="preserve"> and a stage of 2.49m. In contrast, the lowest recorded flowrate is 12.96cms with a stage of 1.583m. Meanwhile, the average flow of the month is 18.98cms with modal water level value is at 1.7026 m.</w:t>
      </w:r>
    </w:p>
    <w:p w14:paraId="7129F32B" w14:textId="77777777" w:rsidR="00A12C50" w:rsidRDefault="00A12C50" w:rsidP="00A12C50">
      <w:pPr>
        <w:autoSpaceDE w:val="0"/>
        <w:autoSpaceDN w:val="0"/>
        <w:adjustRightInd w:val="0"/>
        <w:rPr>
          <w:rFonts w:ascii="Times New Roman" w:hAnsi="Times New Roman" w:cs="Times New Roman"/>
          <w:sz w:val="24"/>
          <w:szCs w:val="24"/>
        </w:rPr>
      </w:pPr>
    </w:p>
    <w:p w14:paraId="7162A6EA" w14:textId="77777777" w:rsidR="00A12C50" w:rsidRDefault="00A12C50" w:rsidP="00A12C50">
      <w:pPr>
        <w:jc w:val="both"/>
        <w:rPr>
          <w:rFonts w:ascii="Times New Roman" w:hAnsi="Times New Roman" w:cs="Times New Roman"/>
          <w:sz w:val="24"/>
          <w:szCs w:val="24"/>
          <w:vertAlign w:val="superscript"/>
        </w:rPr>
      </w:pPr>
      <w:r>
        <w:rPr>
          <w:noProof/>
          <w:lang w:val="en-US"/>
        </w:rPr>
        <w:drawing>
          <wp:inline distT="0" distB="0" distL="0" distR="0" wp14:anchorId="0739BCFF" wp14:editId="4D142C26">
            <wp:extent cx="5943600" cy="2552700"/>
            <wp:effectExtent l="0" t="0" r="0" b="0"/>
            <wp:docPr id="59" name="Chart 59">
              <a:extLst xmlns:a="http://schemas.openxmlformats.org/drawingml/2006/main">
                <a:ext uri="{FF2B5EF4-FFF2-40B4-BE49-F238E27FC236}">
                  <a16:creationId xmlns:a16="http://schemas.microsoft.com/office/drawing/2014/main" id="{00000000-0008-0000-03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0AA559E" w14:textId="20D90D10" w:rsidR="00A12C50" w:rsidRPr="00D928F9" w:rsidRDefault="00A12C50" w:rsidP="00A12C50">
      <w:pPr>
        <w:jc w:val="center"/>
        <w:rPr>
          <w:rFonts w:cstheme="minorHAnsi"/>
          <w:i/>
          <w:iCs/>
          <w:color w:val="44546A" w:themeColor="text2"/>
          <w:sz w:val="18"/>
          <w:szCs w:val="18"/>
        </w:rPr>
      </w:pPr>
      <w:r w:rsidRPr="00D928F9">
        <w:rPr>
          <w:rFonts w:cstheme="minorHAnsi"/>
          <w:i/>
          <w:iCs/>
          <w:color w:val="44546A" w:themeColor="text2"/>
          <w:sz w:val="18"/>
          <w:szCs w:val="18"/>
        </w:rPr>
        <w:t>Figure 34</w:t>
      </w:r>
      <w:r w:rsidRPr="00D928F9">
        <w:rPr>
          <w:rFonts w:cstheme="minorHAnsi"/>
          <w:i/>
          <w:iCs/>
          <w:color w:val="44546A" w:themeColor="text2"/>
          <w:sz w:val="18"/>
          <w:szCs w:val="18"/>
        </w:rPr>
        <w:t xml:space="preserve">. </w:t>
      </w:r>
      <w:proofErr w:type="spellStart"/>
      <w:r w:rsidRPr="00D928F9">
        <w:rPr>
          <w:rFonts w:cstheme="minorHAnsi"/>
          <w:i/>
          <w:iCs/>
          <w:color w:val="44546A" w:themeColor="text2"/>
          <w:sz w:val="18"/>
          <w:szCs w:val="18"/>
        </w:rPr>
        <w:t>Pinan</w:t>
      </w:r>
      <w:proofErr w:type="spellEnd"/>
      <w:r w:rsidRPr="00D928F9">
        <w:rPr>
          <w:rFonts w:cstheme="minorHAnsi"/>
          <w:i/>
          <w:iCs/>
          <w:color w:val="44546A" w:themeColor="text2"/>
          <w:sz w:val="18"/>
          <w:szCs w:val="18"/>
        </w:rPr>
        <w:t xml:space="preserve">-anan River Hyeto-Hydrograph </w:t>
      </w:r>
      <w:r w:rsidRPr="00D928F9">
        <w:rPr>
          <w:rFonts w:cstheme="minorHAnsi"/>
          <w:i/>
          <w:iCs/>
          <w:color w:val="44546A" w:themeColor="text2"/>
          <w:sz w:val="18"/>
          <w:szCs w:val="18"/>
          <w:lang w:val="en-US"/>
        </w:rPr>
        <w:t>(March 2021)</w:t>
      </w:r>
    </w:p>
    <w:p w14:paraId="51A37CEB" w14:textId="77777777" w:rsidR="00A12C50" w:rsidRDefault="00A12C50" w:rsidP="00A12C50">
      <w:pPr>
        <w:autoSpaceDE w:val="0"/>
        <w:autoSpaceDN w:val="0"/>
        <w:adjustRightInd w:val="0"/>
        <w:jc w:val="both"/>
        <w:rPr>
          <w:rFonts w:ascii="Times New Roman" w:hAnsi="Times New Roman" w:cs="Times New Roman"/>
          <w:sz w:val="24"/>
          <w:szCs w:val="24"/>
        </w:rPr>
      </w:pPr>
    </w:p>
    <w:p w14:paraId="07FC1A37" w14:textId="77777777" w:rsidR="00A12C50" w:rsidRDefault="00A12C50" w:rsidP="00A12C50">
      <w:pPr>
        <w:autoSpaceDE w:val="0"/>
        <w:autoSpaceDN w:val="0"/>
        <w:adjustRightInd w:val="0"/>
        <w:rPr>
          <w:rFonts w:ascii="Times New Roman" w:hAnsi="Times New Roman" w:cs="Times New Roman"/>
          <w:sz w:val="24"/>
          <w:szCs w:val="24"/>
        </w:rPr>
      </w:pPr>
    </w:p>
    <w:p w14:paraId="6D867776" w14:textId="77777777" w:rsidR="00A12C50" w:rsidRDefault="00A12C50" w:rsidP="00A12C50">
      <w:pPr>
        <w:rPr>
          <w:rFonts w:ascii="Times New Roman" w:hAnsi="Times New Roman" w:cs="Times New Roman"/>
        </w:rPr>
      </w:pPr>
      <w:r>
        <w:rPr>
          <w:noProof/>
          <w:lang w:val="en-US"/>
        </w:rPr>
        <w:lastRenderedPageBreak/>
        <w:drawing>
          <wp:inline distT="0" distB="0" distL="0" distR="0" wp14:anchorId="19EE7969" wp14:editId="6CB46F2F">
            <wp:extent cx="5943600" cy="2552700"/>
            <wp:effectExtent l="0" t="0" r="0" b="0"/>
            <wp:docPr id="60" name="Chart 60">
              <a:extLst xmlns:a="http://schemas.openxmlformats.org/drawingml/2006/main">
                <a:ext uri="{FF2B5EF4-FFF2-40B4-BE49-F238E27FC236}">
                  <a16:creationId xmlns:a16="http://schemas.microsoft.com/office/drawing/2014/main" id="{00000000-0008-0000-03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5AA1CEA5" w14:textId="4E063AF1" w:rsidR="00A12C50" w:rsidRPr="00D928F9" w:rsidRDefault="00A12C50" w:rsidP="00A12C50">
      <w:pPr>
        <w:jc w:val="center"/>
        <w:rPr>
          <w:rFonts w:ascii="Times New Roman" w:hAnsi="Times New Roman" w:cs="Times New Roman"/>
          <w:i/>
          <w:iCs/>
          <w:color w:val="44546A" w:themeColor="text2"/>
          <w:sz w:val="18"/>
          <w:szCs w:val="18"/>
        </w:rPr>
      </w:pPr>
      <w:r w:rsidRPr="00D928F9">
        <w:rPr>
          <w:rFonts w:ascii="Times New Roman" w:hAnsi="Times New Roman" w:cs="Times New Roman"/>
          <w:i/>
          <w:iCs/>
          <w:color w:val="44546A" w:themeColor="text2"/>
          <w:sz w:val="18"/>
          <w:szCs w:val="18"/>
        </w:rPr>
        <w:t xml:space="preserve">Figure </w:t>
      </w:r>
      <w:r w:rsidR="00D928F9" w:rsidRPr="00D928F9">
        <w:rPr>
          <w:rFonts w:ascii="Times New Roman" w:hAnsi="Times New Roman" w:cs="Times New Roman"/>
          <w:i/>
          <w:iCs/>
          <w:color w:val="44546A" w:themeColor="text2"/>
          <w:sz w:val="18"/>
          <w:szCs w:val="18"/>
        </w:rPr>
        <w:t>35</w:t>
      </w:r>
      <w:r w:rsidRPr="00D928F9">
        <w:rPr>
          <w:rFonts w:ascii="Times New Roman" w:hAnsi="Times New Roman" w:cs="Times New Roman"/>
          <w:i/>
          <w:iCs/>
          <w:color w:val="44546A" w:themeColor="text2"/>
          <w:sz w:val="18"/>
          <w:szCs w:val="18"/>
        </w:rPr>
        <w:t xml:space="preserve">. </w:t>
      </w:r>
      <w:proofErr w:type="spellStart"/>
      <w:r w:rsidRPr="00D928F9">
        <w:rPr>
          <w:rFonts w:ascii="Times New Roman" w:hAnsi="Times New Roman" w:cs="Times New Roman"/>
          <w:i/>
          <w:iCs/>
          <w:color w:val="44546A" w:themeColor="text2"/>
          <w:sz w:val="18"/>
          <w:szCs w:val="18"/>
        </w:rPr>
        <w:t>Pinan</w:t>
      </w:r>
      <w:proofErr w:type="spellEnd"/>
      <w:r w:rsidRPr="00D928F9">
        <w:rPr>
          <w:rFonts w:ascii="Times New Roman" w:hAnsi="Times New Roman" w:cs="Times New Roman"/>
          <w:i/>
          <w:iCs/>
          <w:color w:val="44546A" w:themeColor="text2"/>
          <w:sz w:val="18"/>
          <w:szCs w:val="18"/>
        </w:rPr>
        <w:t xml:space="preserve">-anan River Rating </w:t>
      </w:r>
      <w:r w:rsidRPr="00D928F9">
        <w:rPr>
          <w:rFonts w:ascii="Times New Roman" w:hAnsi="Times New Roman" w:cs="Times New Roman"/>
          <w:i/>
          <w:iCs/>
          <w:color w:val="44546A" w:themeColor="text2"/>
          <w:sz w:val="18"/>
          <w:szCs w:val="18"/>
          <w:lang w:val="en-US"/>
        </w:rPr>
        <w:t>(March 2021)</w:t>
      </w:r>
    </w:p>
    <w:p w14:paraId="0C81759F" w14:textId="65B3FC26" w:rsidR="00A12C50" w:rsidRDefault="00A12C50" w:rsidP="00A12C50">
      <w:pPr>
        <w:autoSpaceDE w:val="0"/>
        <w:autoSpaceDN w:val="0"/>
        <w:adjustRightInd w:val="0"/>
        <w:jc w:val="both"/>
        <w:rPr>
          <w:rFonts w:ascii="Times New Roman" w:hAnsi="Times New Roman" w:cs="Times New Roman"/>
          <w:sz w:val="24"/>
          <w:szCs w:val="24"/>
        </w:rPr>
      </w:pPr>
      <w:r w:rsidRPr="00D928F9">
        <w:rPr>
          <w:rFonts w:ascii="Times New Roman" w:hAnsi="Times New Roman" w:cs="Times New Roman"/>
          <w:sz w:val="24"/>
          <w:szCs w:val="24"/>
        </w:rPr>
        <w:t xml:space="preserve">Shown in Figure </w:t>
      </w:r>
      <w:r w:rsidR="00D928F9" w:rsidRPr="00D928F9">
        <w:rPr>
          <w:rFonts w:ascii="Times New Roman" w:hAnsi="Times New Roman" w:cs="Times New Roman"/>
          <w:sz w:val="24"/>
          <w:szCs w:val="24"/>
        </w:rPr>
        <w:t>36</w:t>
      </w:r>
      <w:r w:rsidRPr="00D928F9">
        <w:rPr>
          <w:rFonts w:ascii="Times New Roman" w:hAnsi="Times New Roman" w:cs="Times New Roman"/>
          <w:sz w:val="24"/>
          <w:szCs w:val="24"/>
        </w:rPr>
        <w:t xml:space="preserve"> is the Hyeto-Hydrograph at </w:t>
      </w:r>
      <w:proofErr w:type="spellStart"/>
      <w:r w:rsidRPr="00D928F9">
        <w:rPr>
          <w:rFonts w:ascii="Times New Roman" w:hAnsi="Times New Roman" w:cs="Times New Roman"/>
          <w:sz w:val="24"/>
          <w:szCs w:val="24"/>
        </w:rPr>
        <w:t>Pinan</w:t>
      </w:r>
      <w:proofErr w:type="spellEnd"/>
      <w:r w:rsidRPr="00D928F9">
        <w:rPr>
          <w:rFonts w:ascii="Times New Roman" w:hAnsi="Times New Roman" w:cs="Times New Roman"/>
          <w:sz w:val="24"/>
          <w:szCs w:val="24"/>
        </w:rPr>
        <w:t xml:space="preserve">-anan for April 2021 where the highest flow levels were observed in April 23, 2021 with a flowrate of 253.91cms and has highest rainfall value of 20.4mm on April 14, 2021. The April month Rating Curve in Figure </w:t>
      </w:r>
      <w:r w:rsidR="00D928F9" w:rsidRPr="00D928F9">
        <w:rPr>
          <w:rFonts w:ascii="Times New Roman" w:hAnsi="Times New Roman" w:cs="Times New Roman"/>
          <w:sz w:val="24"/>
          <w:szCs w:val="24"/>
        </w:rPr>
        <w:t>37</w:t>
      </w:r>
      <w:r w:rsidRPr="00D928F9">
        <w:rPr>
          <w:rFonts w:ascii="Times New Roman" w:hAnsi="Times New Roman" w:cs="Times New Roman"/>
          <w:sz w:val="24"/>
          <w:szCs w:val="24"/>
        </w:rPr>
        <w:t xml:space="preserve"> revealed that the highest recorded flowrate is 253.9cms with a stage of 3.56m. In contrast, the lowest recorded flowrate is 10.63cms with a stage of 1.50m. Meanwhile, the average flow of the month is 23.61cms. Furthermore, the modal water level value is at 1.83m.</w:t>
      </w:r>
    </w:p>
    <w:p w14:paraId="5D8A1AE5" w14:textId="77777777" w:rsidR="00A12C50" w:rsidRDefault="00A12C50" w:rsidP="00A12C50">
      <w:pPr>
        <w:autoSpaceDE w:val="0"/>
        <w:autoSpaceDN w:val="0"/>
        <w:adjustRightInd w:val="0"/>
        <w:rPr>
          <w:rFonts w:ascii="Times New Roman" w:hAnsi="Times New Roman" w:cs="Times New Roman"/>
          <w:sz w:val="24"/>
          <w:szCs w:val="24"/>
        </w:rPr>
      </w:pPr>
    </w:p>
    <w:p w14:paraId="16369DA2" w14:textId="77777777" w:rsidR="00A12C50" w:rsidRDefault="00A12C50" w:rsidP="00A12C50">
      <w:pPr>
        <w:jc w:val="both"/>
        <w:rPr>
          <w:rFonts w:ascii="Times New Roman" w:hAnsi="Times New Roman" w:cs="Times New Roman"/>
          <w:sz w:val="24"/>
          <w:szCs w:val="24"/>
          <w:vertAlign w:val="superscript"/>
        </w:rPr>
      </w:pPr>
      <w:r>
        <w:rPr>
          <w:noProof/>
          <w:lang w:val="en-US"/>
        </w:rPr>
        <w:drawing>
          <wp:inline distT="0" distB="0" distL="0" distR="0" wp14:anchorId="611A4732" wp14:editId="482A435F">
            <wp:extent cx="5943600" cy="2552700"/>
            <wp:effectExtent l="0" t="0" r="0" b="0"/>
            <wp:docPr id="58" name="Chart 58">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484A0C8B" w14:textId="6D233B35" w:rsidR="00A12C50" w:rsidRDefault="00A12C50" w:rsidP="00A12C50">
      <w:pPr>
        <w:jc w:val="center"/>
        <w:rPr>
          <w:rFonts w:ascii="Times New Roman" w:hAnsi="Times New Roman" w:cs="Times New Roman"/>
          <w:color w:val="0070C0"/>
          <w:sz w:val="20"/>
          <w:szCs w:val="20"/>
        </w:rPr>
      </w:pPr>
      <w:r>
        <w:rPr>
          <w:rFonts w:ascii="Times New Roman" w:hAnsi="Times New Roman" w:cs="Times New Roman"/>
          <w:b/>
          <w:bCs/>
          <w:sz w:val="24"/>
          <w:szCs w:val="24"/>
        </w:rPr>
        <w:t xml:space="preserve">Figure </w:t>
      </w:r>
      <w:r w:rsidR="00D928F9">
        <w:rPr>
          <w:rFonts w:ascii="Times New Roman" w:hAnsi="Times New Roman" w:cs="Times New Roman"/>
          <w:b/>
          <w:bCs/>
          <w:sz w:val="24"/>
          <w:szCs w:val="24"/>
        </w:rPr>
        <w:t>36</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Hyeto-Hydrograph </w:t>
      </w:r>
      <w:r>
        <w:rPr>
          <w:rFonts w:ascii="Times New Roman" w:hAnsi="Times New Roman" w:cs="Times New Roman"/>
          <w:sz w:val="24"/>
          <w:szCs w:val="24"/>
          <w:lang w:val="en-US"/>
        </w:rPr>
        <w:t>(April 2021)</w:t>
      </w:r>
    </w:p>
    <w:p w14:paraId="6FB82629" w14:textId="77777777" w:rsidR="00545410" w:rsidRDefault="00545410" w:rsidP="00A12C50">
      <w:pPr>
        <w:autoSpaceDE w:val="0"/>
        <w:autoSpaceDN w:val="0"/>
        <w:adjustRightInd w:val="0"/>
        <w:rPr>
          <w:rFonts w:ascii="Times New Roman" w:hAnsi="Times New Roman" w:cs="Times New Roman"/>
          <w:sz w:val="24"/>
          <w:szCs w:val="24"/>
        </w:rPr>
      </w:pPr>
    </w:p>
    <w:p w14:paraId="57E70E61" w14:textId="77777777" w:rsidR="00A12C50" w:rsidRDefault="00A12C50" w:rsidP="00A12C50">
      <w:pPr>
        <w:rPr>
          <w:rFonts w:ascii="Times New Roman" w:hAnsi="Times New Roman" w:cs="Times New Roman"/>
        </w:rPr>
      </w:pPr>
      <w:r>
        <w:rPr>
          <w:noProof/>
          <w:lang w:val="en-US"/>
        </w:rPr>
        <w:lastRenderedPageBreak/>
        <w:drawing>
          <wp:inline distT="0" distB="0" distL="0" distR="0" wp14:anchorId="1867772B" wp14:editId="5453766D">
            <wp:extent cx="5943600" cy="2552700"/>
            <wp:effectExtent l="0" t="0" r="0" b="0"/>
            <wp:docPr id="54" name="Chart 54">
              <a:extLst xmlns:a="http://schemas.openxmlformats.org/drawingml/2006/main">
                <a:ext uri="{FF2B5EF4-FFF2-40B4-BE49-F238E27FC236}">
                  <a16:creationId xmlns:a16="http://schemas.microsoft.com/office/drawing/2014/main" id="{00000000-0008-0000-03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561F752E" w14:textId="0B348E6C" w:rsidR="00A12C50" w:rsidRDefault="00A12C50" w:rsidP="00A12C50">
      <w:pPr>
        <w:jc w:val="center"/>
        <w:rPr>
          <w:rFonts w:ascii="Times New Roman" w:hAnsi="Times New Roman" w:cs="Times New Roman"/>
          <w:sz w:val="24"/>
          <w:szCs w:val="24"/>
          <w:lang w:val="en-US"/>
        </w:rPr>
      </w:pPr>
      <w:r>
        <w:rPr>
          <w:rFonts w:ascii="Times New Roman" w:hAnsi="Times New Roman" w:cs="Times New Roman"/>
          <w:b/>
          <w:bCs/>
          <w:sz w:val="24"/>
          <w:szCs w:val="24"/>
        </w:rPr>
        <w:t xml:space="preserve">Figure </w:t>
      </w:r>
      <w:r w:rsidR="00D928F9">
        <w:rPr>
          <w:rFonts w:ascii="Times New Roman" w:hAnsi="Times New Roman" w:cs="Times New Roman"/>
          <w:b/>
          <w:bCs/>
          <w:sz w:val="24"/>
          <w:szCs w:val="24"/>
        </w:rPr>
        <w:t>37</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Rating Curve </w:t>
      </w:r>
      <w:r>
        <w:rPr>
          <w:rFonts w:ascii="Times New Roman" w:hAnsi="Times New Roman" w:cs="Times New Roman"/>
          <w:sz w:val="24"/>
          <w:szCs w:val="24"/>
          <w:lang w:val="en-US"/>
        </w:rPr>
        <w:t>(April 2021)</w:t>
      </w:r>
    </w:p>
    <w:p w14:paraId="0FDF4CAA" w14:textId="20E70CF1" w:rsidR="00A12C50" w:rsidRDefault="00A12C50" w:rsidP="00A12C50">
      <w:pPr>
        <w:jc w:val="both"/>
        <w:rPr>
          <w:rFonts w:ascii="Times New Roman" w:hAnsi="Times New Roman" w:cs="Times New Roman"/>
          <w:sz w:val="24"/>
          <w:szCs w:val="24"/>
        </w:rPr>
      </w:pPr>
      <w:r>
        <w:rPr>
          <w:rFonts w:ascii="Times New Roman" w:hAnsi="Times New Roman" w:cs="Times New Roman"/>
          <w:sz w:val="24"/>
          <w:szCs w:val="24"/>
        </w:rPr>
        <w:t xml:space="preserve">Shown in </w:t>
      </w:r>
      <w:r>
        <w:rPr>
          <w:rFonts w:ascii="Times New Roman" w:hAnsi="Times New Roman" w:cs="Times New Roman"/>
          <w:sz w:val="24"/>
          <w:szCs w:val="24"/>
          <w:highlight w:val="yellow"/>
        </w:rPr>
        <w:t xml:space="preserve">Figure </w:t>
      </w:r>
      <w:r w:rsidR="00D928F9">
        <w:rPr>
          <w:rFonts w:ascii="Times New Roman" w:hAnsi="Times New Roman" w:cs="Times New Roman"/>
          <w:sz w:val="24"/>
          <w:szCs w:val="24"/>
        </w:rPr>
        <w:t>38</w:t>
      </w:r>
      <w:r>
        <w:rPr>
          <w:rFonts w:ascii="Times New Roman" w:hAnsi="Times New Roman" w:cs="Times New Roman"/>
          <w:sz w:val="24"/>
          <w:szCs w:val="24"/>
        </w:rPr>
        <w:t xml:space="preserve"> is the Hyeto-Hydrograph at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anan for May 2021. The highest flow levels in simulation were observed in May 26, 2021 with a flowrate of 181.4cms and has highest rainfall value of 33.2mm on May 10, 2021. Shown in</w:t>
      </w:r>
      <w:r>
        <w:rPr>
          <w:rFonts w:ascii="Times New Roman" w:hAnsi="Times New Roman" w:cs="Times New Roman"/>
          <w:sz w:val="24"/>
          <w:szCs w:val="24"/>
          <w:highlight w:val="yellow"/>
        </w:rPr>
        <w:t xml:space="preserve"> Figure </w:t>
      </w:r>
      <w:r w:rsidR="00D928F9">
        <w:rPr>
          <w:rFonts w:ascii="Times New Roman" w:hAnsi="Times New Roman" w:cs="Times New Roman"/>
          <w:sz w:val="24"/>
          <w:szCs w:val="24"/>
          <w:highlight w:val="yellow"/>
        </w:rPr>
        <w:t>39</w:t>
      </w:r>
      <w:r>
        <w:rPr>
          <w:rFonts w:ascii="Times New Roman" w:hAnsi="Times New Roman" w:cs="Times New Roman"/>
          <w:sz w:val="24"/>
          <w:szCs w:val="24"/>
          <w:highlight w:val="yellow"/>
        </w:rPr>
        <w:t xml:space="preserve"> </w:t>
      </w:r>
      <w:r>
        <w:rPr>
          <w:rFonts w:ascii="Times New Roman" w:hAnsi="Times New Roman" w:cs="Times New Roman"/>
          <w:sz w:val="24"/>
          <w:szCs w:val="24"/>
        </w:rPr>
        <w:t xml:space="preserve">is the Rating Curve at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anan for May 2020. The highest recorded flow rate is 181.84cms with a stage of 1.61 m. In contrast, the lowest recorded flowrate is 13.69cms with a stage of 1.61m. Meanwhile, the average flow of the month is 28.6cms. Furthermore, the modal water level value is at 1.70m.</w:t>
      </w:r>
    </w:p>
    <w:p w14:paraId="048CDF44" w14:textId="77777777" w:rsidR="00A12C50" w:rsidRDefault="00A12C50" w:rsidP="00A12C50">
      <w:pPr>
        <w:jc w:val="both"/>
        <w:rPr>
          <w:rFonts w:ascii="Times New Roman" w:hAnsi="Times New Roman" w:cs="Times New Roman"/>
          <w:sz w:val="24"/>
          <w:szCs w:val="24"/>
          <w:vertAlign w:val="superscript"/>
        </w:rPr>
      </w:pPr>
      <w:r>
        <w:rPr>
          <w:noProof/>
          <w:lang w:val="en-US"/>
        </w:rPr>
        <w:drawing>
          <wp:inline distT="0" distB="0" distL="0" distR="0" wp14:anchorId="20F30A38" wp14:editId="26DBB8EC">
            <wp:extent cx="5943600" cy="2788920"/>
            <wp:effectExtent l="0" t="0" r="0" b="11430"/>
            <wp:docPr id="63" name="Chart 63">
              <a:extLst xmlns:a="http://schemas.openxmlformats.org/drawingml/2006/main">
                <a:ext uri="{FF2B5EF4-FFF2-40B4-BE49-F238E27FC236}">
                  <a16:creationId xmlns:a16="http://schemas.microsoft.com/office/drawing/2014/main" id="{00000000-0008-0000-0300-00000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2B5DEE73" w14:textId="7A7CD2F1" w:rsidR="00A12C50" w:rsidRDefault="00A12C50" w:rsidP="00A12C50">
      <w:pPr>
        <w:jc w:val="center"/>
        <w:rPr>
          <w:rFonts w:ascii="Times New Roman" w:hAnsi="Times New Roman" w:cs="Times New Roman"/>
          <w:sz w:val="24"/>
          <w:szCs w:val="24"/>
          <w:lang w:val="en-US"/>
        </w:rPr>
      </w:pPr>
      <w:r>
        <w:rPr>
          <w:rFonts w:ascii="Times New Roman" w:hAnsi="Times New Roman" w:cs="Times New Roman"/>
          <w:b/>
          <w:bCs/>
          <w:sz w:val="24"/>
          <w:szCs w:val="24"/>
        </w:rPr>
        <w:t xml:space="preserve">Figure </w:t>
      </w:r>
      <w:r w:rsidR="00D928F9">
        <w:rPr>
          <w:rFonts w:ascii="Times New Roman" w:hAnsi="Times New Roman" w:cs="Times New Roman"/>
          <w:b/>
          <w:bCs/>
          <w:sz w:val="24"/>
          <w:szCs w:val="24"/>
        </w:rPr>
        <w:t>38</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Hyeto-Hydrograph </w:t>
      </w:r>
      <w:r>
        <w:rPr>
          <w:rFonts w:ascii="Times New Roman" w:hAnsi="Times New Roman" w:cs="Times New Roman"/>
          <w:sz w:val="24"/>
          <w:szCs w:val="24"/>
          <w:lang w:val="en-US"/>
        </w:rPr>
        <w:t>(May 2021)</w:t>
      </w:r>
    </w:p>
    <w:p w14:paraId="4D9174D6" w14:textId="77777777" w:rsidR="00A12C50" w:rsidRDefault="00A12C50" w:rsidP="00A12C50">
      <w:pPr>
        <w:autoSpaceDE w:val="0"/>
        <w:autoSpaceDN w:val="0"/>
        <w:adjustRightInd w:val="0"/>
        <w:rPr>
          <w:rFonts w:ascii="Times New Roman" w:hAnsi="Times New Roman" w:cs="Times New Roman"/>
          <w:sz w:val="24"/>
          <w:szCs w:val="24"/>
        </w:rPr>
      </w:pPr>
    </w:p>
    <w:p w14:paraId="603C2562" w14:textId="77777777" w:rsidR="00A12C50" w:rsidRDefault="00A12C50" w:rsidP="00A12C50">
      <w:pPr>
        <w:rPr>
          <w:rFonts w:ascii="Times New Roman" w:hAnsi="Times New Roman" w:cs="Times New Roman"/>
        </w:rPr>
      </w:pPr>
      <w:r>
        <w:rPr>
          <w:noProof/>
          <w:lang w:val="en-US"/>
        </w:rPr>
        <w:lastRenderedPageBreak/>
        <w:drawing>
          <wp:inline distT="0" distB="0" distL="0" distR="0" wp14:anchorId="56520083" wp14:editId="22EA8612">
            <wp:extent cx="5943600" cy="2758440"/>
            <wp:effectExtent l="0" t="0" r="0" b="3810"/>
            <wp:docPr id="200" name="Chart 200">
              <a:extLst xmlns:a="http://schemas.openxmlformats.org/drawingml/2006/main">
                <a:ext uri="{FF2B5EF4-FFF2-40B4-BE49-F238E27FC236}">
                  <a16:creationId xmlns:a16="http://schemas.microsoft.com/office/drawing/2014/main" id="{00000000-0008-0000-0300-00000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7E73132A" w14:textId="4F428611" w:rsidR="00A12C50" w:rsidRDefault="00A12C50" w:rsidP="00A12C50">
      <w:pPr>
        <w:jc w:val="center"/>
        <w:rPr>
          <w:rFonts w:ascii="Times New Roman" w:hAnsi="Times New Roman" w:cs="Times New Roman"/>
          <w:color w:val="0070C0"/>
          <w:sz w:val="20"/>
          <w:szCs w:val="20"/>
        </w:rPr>
      </w:pPr>
      <w:r>
        <w:rPr>
          <w:rFonts w:ascii="Times New Roman" w:hAnsi="Times New Roman" w:cs="Times New Roman"/>
          <w:b/>
          <w:bCs/>
          <w:sz w:val="24"/>
          <w:szCs w:val="24"/>
        </w:rPr>
        <w:t xml:space="preserve">Figure </w:t>
      </w:r>
      <w:r w:rsidR="00D928F9">
        <w:rPr>
          <w:rFonts w:ascii="Times New Roman" w:hAnsi="Times New Roman" w:cs="Times New Roman"/>
          <w:b/>
          <w:bCs/>
          <w:sz w:val="24"/>
          <w:szCs w:val="24"/>
        </w:rPr>
        <w:t>39</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Rating Curve </w:t>
      </w:r>
      <w:r>
        <w:rPr>
          <w:rFonts w:ascii="Times New Roman" w:hAnsi="Times New Roman" w:cs="Times New Roman"/>
          <w:sz w:val="24"/>
          <w:szCs w:val="24"/>
          <w:lang w:val="en-US"/>
        </w:rPr>
        <w:t>(May 2021)</w:t>
      </w:r>
    </w:p>
    <w:p w14:paraId="1FB3280C" w14:textId="4BB9B20B" w:rsidR="00A12C50" w:rsidRDefault="00A12C50" w:rsidP="00A12C50">
      <w:pPr>
        <w:jc w:val="both"/>
        <w:rPr>
          <w:rFonts w:ascii="Times New Roman" w:hAnsi="Times New Roman" w:cs="Times New Roman"/>
          <w:sz w:val="24"/>
          <w:szCs w:val="24"/>
        </w:rPr>
      </w:pPr>
      <w:r>
        <w:rPr>
          <w:rFonts w:ascii="Times New Roman" w:hAnsi="Times New Roman" w:cs="Times New Roman"/>
          <w:sz w:val="24"/>
          <w:szCs w:val="24"/>
        </w:rPr>
        <w:t xml:space="preserve">Shown in </w:t>
      </w:r>
      <w:r>
        <w:rPr>
          <w:rFonts w:ascii="Times New Roman" w:hAnsi="Times New Roman" w:cs="Times New Roman"/>
          <w:sz w:val="24"/>
          <w:szCs w:val="24"/>
          <w:highlight w:val="yellow"/>
        </w:rPr>
        <w:t xml:space="preserve">Figure </w:t>
      </w:r>
      <w:r w:rsidR="00D928F9">
        <w:rPr>
          <w:rFonts w:ascii="Times New Roman" w:hAnsi="Times New Roman" w:cs="Times New Roman"/>
          <w:sz w:val="24"/>
          <w:szCs w:val="24"/>
        </w:rPr>
        <w:t>40</w:t>
      </w:r>
      <w:r>
        <w:rPr>
          <w:rFonts w:ascii="Times New Roman" w:hAnsi="Times New Roman" w:cs="Times New Roman"/>
          <w:sz w:val="24"/>
          <w:szCs w:val="24"/>
        </w:rPr>
        <w:t xml:space="preserve"> is the Hyeto-Hydrograph at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for June 2021. The highest flow levels in simulation were observed in June 22, 2021 with a flowrate of 196.94cms and followed by a flowrate of 131.64cms on June 1, 2021. In </w:t>
      </w:r>
      <w:r>
        <w:rPr>
          <w:rFonts w:ascii="Times New Roman" w:hAnsi="Times New Roman" w:cs="Times New Roman"/>
          <w:sz w:val="24"/>
          <w:szCs w:val="24"/>
          <w:highlight w:val="yellow"/>
        </w:rPr>
        <w:t xml:space="preserve">Figure </w:t>
      </w:r>
      <w:r w:rsidR="00D928F9">
        <w:rPr>
          <w:rFonts w:ascii="Times New Roman" w:hAnsi="Times New Roman" w:cs="Times New Roman"/>
          <w:sz w:val="24"/>
          <w:szCs w:val="24"/>
        </w:rPr>
        <w:t>41</w:t>
      </w:r>
      <w:r>
        <w:rPr>
          <w:rFonts w:ascii="Times New Roman" w:hAnsi="Times New Roman" w:cs="Times New Roman"/>
          <w:sz w:val="24"/>
          <w:szCs w:val="24"/>
        </w:rPr>
        <w:t xml:space="preserve"> is the June 2021 with the highest recorded flowrate of 196.94cms and a stage of 3.33m. In contrast, the lowest recorded flowrate is 23.85cms with a stage of 1.87m. Meanwhile, the average flow of the month is 41.85cms. Furthermore, the modal water level value is at 2.01m.</w:t>
      </w:r>
    </w:p>
    <w:p w14:paraId="37141C84" w14:textId="77777777" w:rsidR="00A12C50" w:rsidRDefault="00A12C50" w:rsidP="00A12C50">
      <w:pPr>
        <w:autoSpaceDE w:val="0"/>
        <w:autoSpaceDN w:val="0"/>
        <w:adjustRightInd w:val="0"/>
        <w:rPr>
          <w:rFonts w:ascii="Times New Roman" w:hAnsi="Times New Roman" w:cs="Times New Roman"/>
          <w:sz w:val="24"/>
          <w:szCs w:val="24"/>
        </w:rPr>
      </w:pPr>
    </w:p>
    <w:p w14:paraId="1996CAB9" w14:textId="77777777" w:rsidR="00A12C50" w:rsidRDefault="00A12C50" w:rsidP="00A12C50">
      <w:pPr>
        <w:jc w:val="both"/>
        <w:rPr>
          <w:rFonts w:ascii="Times New Roman" w:hAnsi="Times New Roman" w:cs="Times New Roman"/>
          <w:sz w:val="24"/>
          <w:szCs w:val="24"/>
          <w:vertAlign w:val="superscript"/>
        </w:rPr>
      </w:pPr>
      <w:r>
        <w:rPr>
          <w:noProof/>
          <w:lang w:val="en-US"/>
        </w:rPr>
        <w:drawing>
          <wp:inline distT="0" distB="0" distL="0" distR="0" wp14:anchorId="1A262A45" wp14:editId="453068B7">
            <wp:extent cx="5943600" cy="2788920"/>
            <wp:effectExtent l="0" t="0" r="0" b="11430"/>
            <wp:docPr id="201" name="Chart 201">
              <a:extLst xmlns:a="http://schemas.openxmlformats.org/drawingml/2006/main">
                <a:ext uri="{FF2B5EF4-FFF2-40B4-BE49-F238E27FC236}">
                  <a16:creationId xmlns:a16="http://schemas.microsoft.com/office/drawing/2014/main" id="{C009BE07-683E-4AF7-85EF-ED97242426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48EBDBB8" w14:textId="18AEF9DB" w:rsidR="00A12C50" w:rsidRDefault="00A12C50" w:rsidP="00A12C50">
      <w:pPr>
        <w:jc w:val="center"/>
        <w:rPr>
          <w:rFonts w:ascii="Times New Roman" w:hAnsi="Times New Roman" w:cs="Times New Roman"/>
          <w:color w:val="0070C0"/>
          <w:sz w:val="20"/>
          <w:szCs w:val="20"/>
        </w:rPr>
      </w:pPr>
      <w:r>
        <w:rPr>
          <w:rFonts w:ascii="Times New Roman" w:hAnsi="Times New Roman" w:cs="Times New Roman"/>
          <w:b/>
          <w:bCs/>
          <w:sz w:val="24"/>
          <w:szCs w:val="24"/>
        </w:rPr>
        <w:t xml:space="preserve">Figure </w:t>
      </w:r>
      <w:r w:rsidR="00D928F9">
        <w:rPr>
          <w:rFonts w:ascii="Times New Roman" w:hAnsi="Times New Roman" w:cs="Times New Roman"/>
          <w:b/>
          <w:bCs/>
          <w:sz w:val="24"/>
          <w:szCs w:val="24"/>
        </w:rPr>
        <w:t>40</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Hydrograph </w:t>
      </w:r>
      <w:r>
        <w:rPr>
          <w:rFonts w:ascii="Times New Roman" w:hAnsi="Times New Roman" w:cs="Times New Roman"/>
          <w:sz w:val="24"/>
          <w:szCs w:val="24"/>
          <w:lang w:val="en-US"/>
        </w:rPr>
        <w:t>(June 2021)</w:t>
      </w:r>
    </w:p>
    <w:p w14:paraId="1B590ABF" w14:textId="77777777" w:rsidR="00A12C50" w:rsidRDefault="00A12C50" w:rsidP="00A12C50">
      <w:pPr>
        <w:autoSpaceDE w:val="0"/>
        <w:autoSpaceDN w:val="0"/>
        <w:adjustRightInd w:val="0"/>
        <w:rPr>
          <w:rFonts w:ascii="Times New Roman" w:hAnsi="Times New Roman" w:cs="Times New Roman"/>
          <w:sz w:val="24"/>
          <w:szCs w:val="24"/>
        </w:rPr>
      </w:pPr>
    </w:p>
    <w:p w14:paraId="41FE0040" w14:textId="77777777" w:rsidR="00A12C50" w:rsidRDefault="00A12C50" w:rsidP="00A12C50">
      <w:pPr>
        <w:rPr>
          <w:rFonts w:ascii="Times New Roman" w:hAnsi="Times New Roman" w:cs="Times New Roman"/>
        </w:rPr>
      </w:pPr>
      <w:r>
        <w:rPr>
          <w:noProof/>
          <w:lang w:val="en-US"/>
        </w:rPr>
        <w:lastRenderedPageBreak/>
        <w:drawing>
          <wp:inline distT="0" distB="0" distL="0" distR="0" wp14:anchorId="6D2E118A" wp14:editId="1B63CBE7">
            <wp:extent cx="5943600" cy="2758440"/>
            <wp:effectExtent l="0" t="0" r="0" b="3810"/>
            <wp:docPr id="202" name="Chart 202">
              <a:extLst xmlns:a="http://schemas.openxmlformats.org/drawingml/2006/main">
                <a:ext uri="{FF2B5EF4-FFF2-40B4-BE49-F238E27FC236}">
                  <a16:creationId xmlns:a16="http://schemas.microsoft.com/office/drawing/2014/main" id="{619FDB80-88DA-42FB-A1C0-BBBAB5A2C56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485C804D" w14:textId="5F8C10B9" w:rsidR="00A12C50" w:rsidRDefault="00A12C50" w:rsidP="00A12C50">
      <w:pPr>
        <w:jc w:val="center"/>
        <w:rPr>
          <w:rFonts w:ascii="Times New Roman" w:hAnsi="Times New Roman" w:cs="Times New Roman"/>
          <w:color w:val="0070C0"/>
          <w:sz w:val="20"/>
          <w:szCs w:val="20"/>
        </w:rPr>
      </w:pPr>
      <w:r>
        <w:rPr>
          <w:rFonts w:ascii="Times New Roman" w:hAnsi="Times New Roman" w:cs="Times New Roman"/>
          <w:b/>
          <w:bCs/>
          <w:sz w:val="24"/>
          <w:szCs w:val="24"/>
        </w:rPr>
        <w:t xml:space="preserve">Figure </w:t>
      </w:r>
      <w:r w:rsidR="00D928F9">
        <w:rPr>
          <w:rFonts w:ascii="Times New Roman" w:hAnsi="Times New Roman" w:cs="Times New Roman"/>
          <w:b/>
          <w:bCs/>
          <w:sz w:val="24"/>
          <w:szCs w:val="24"/>
        </w:rPr>
        <w:t>41</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Rating Curve </w:t>
      </w:r>
      <w:r>
        <w:rPr>
          <w:rFonts w:ascii="Times New Roman" w:hAnsi="Times New Roman" w:cs="Times New Roman"/>
          <w:sz w:val="24"/>
          <w:szCs w:val="24"/>
          <w:lang w:val="en-US"/>
        </w:rPr>
        <w:t>(June 2021)</w:t>
      </w:r>
    </w:p>
    <w:p w14:paraId="721479A9" w14:textId="168C3AD0" w:rsidR="00A12C50" w:rsidRDefault="00A12C50" w:rsidP="00A12C50"/>
    <w:p w14:paraId="1CB8FF21" w14:textId="77777777" w:rsidR="00A12C50" w:rsidRPr="00A12C50" w:rsidRDefault="00A12C50" w:rsidP="00A12C50"/>
    <w:p w14:paraId="1BCC6E7A" w14:textId="47582BB3" w:rsidR="00D06702" w:rsidRPr="00421A92" w:rsidRDefault="00421A92" w:rsidP="00421A92">
      <w:pPr>
        <w:pStyle w:val="Heading2"/>
        <w:numPr>
          <w:ilvl w:val="1"/>
          <w:numId w:val="2"/>
        </w:numPr>
      </w:pPr>
      <w:r>
        <w:rPr>
          <w:lang w:val="en-US"/>
        </w:rPr>
        <w:t xml:space="preserve">Year 2021 </w:t>
      </w:r>
      <w:proofErr w:type="spellStart"/>
      <w:r w:rsidRPr="007612B9">
        <w:rPr>
          <w:lang w:val="en-US"/>
        </w:rPr>
        <w:t>Pinan</w:t>
      </w:r>
      <w:proofErr w:type="spellEnd"/>
      <w:r w:rsidRPr="007612B9">
        <w:rPr>
          <w:lang w:val="en-US"/>
        </w:rPr>
        <w:t xml:space="preserve">-anan River </w:t>
      </w:r>
      <w:r w:rsidRPr="007612B9">
        <w:t>Hydrographs and Rating Curves</w:t>
      </w:r>
      <w:r>
        <w:t xml:space="preserve"> </w:t>
      </w:r>
    </w:p>
    <w:p w14:paraId="7074C190" w14:textId="18C1E306" w:rsidR="009A603F" w:rsidRDefault="009A603F" w:rsidP="009A603F">
      <w:pPr>
        <w:pStyle w:val="BodyStyle"/>
      </w:pPr>
      <w:r w:rsidRPr="00545410">
        <w:t xml:space="preserve">Figure </w:t>
      </w:r>
      <w:r w:rsidR="00421A92" w:rsidRPr="00545410">
        <w:t>4</w:t>
      </w:r>
      <w:r w:rsidR="00D928F9" w:rsidRPr="00545410">
        <w:t>2</w:t>
      </w:r>
      <w:r w:rsidRPr="00545410">
        <w:t xml:space="preserve"> shows the summary plot of </w:t>
      </w:r>
      <w:proofErr w:type="spellStart"/>
      <w:r w:rsidRPr="00545410">
        <w:t>Pinan</w:t>
      </w:r>
      <w:proofErr w:type="spellEnd"/>
      <w:r w:rsidRPr="00545410">
        <w:t>-anan River precipitation and flowrate from March 2020 to June 2020. The lowest reading was in May 2020 with a value of 7.12cms while the highest value was in June with 293.6cms.  Base from the meteorological data, July has accumulated rainfall value of 287.40mm and an average rainfall value of 0.09mm; with June month as the rainy season of the 4-month period.</w:t>
      </w:r>
    </w:p>
    <w:p w14:paraId="4A32B350" w14:textId="69CC1E97" w:rsidR="009A603F" w:rsidRPr="007612B9" w:rsidRDefault="009A603F" w:rsidP="009A603F">
      <w:pPr>
        <w:pStyle w:val="BodyStyle"/>
      </w:pPr>
      <w:r w:rsidRPr="00545410">
        <w:t xml:space="preserve">The rating curve plot in Figure </w:t>
      </w:r>
      <w:r w:rsidR="00421A92" w:rsidRPr="00545410">
        <w:t>4</w:t>
      </w:r>
      <w:r w:rsidR="00D928F9" w:rsidRPr="00545410">
        <w:t>3</w:t>
      </w:r>
      <w:r w:rsidRPr="00545410">
        <w:t xml:space="preserve"> is expressed as polynomial trend line that shows the difference and distinct behaviour of the rating curve over the 4-month period. Results revealed that there are prompt changes of the river flow characteristics that happen within the area. In particular, there is an increase in the base flow at 1.28% flowrate between May to June month. The comparison of results of the 4-month period revealed that June month have the highest curve grade with emphasis on the volatile flowrate while the month of April has the least amount of rainfall.</w:t>
      </w:r>
    </w:p>
    <w:p w14:paraId="1615E399" w14:textId="77777777" w:rsidR="009A603F" w:rsidRPr="007612B9" w:rsidRDefault="009A603F" w:rsidP="009A603F">
      <w:pPr>
        <w:jc w:val="both"/>
        <w:rPr>
          <w:rFonts w:ascii="Times New Roman" w:hAnsi="Times New Roman" w:cs="Times New Roman"/>
          <w:sz w:val="24"/>
          <w:szCs w:val="24"/>
        </w:rPr>
      </w:pPr>
    </w:p>
    <w:p w14:paraId="60C92EC2" w14:textId="77777777" w:rsidR="009A603F" w:rsidRDefault="009A603F" w:rsidP="009A603F">
      <w:pPr>
        <w:keepNext/>
      </w:pPr>
      <w:r w:rsidRPr="007612B9">
        <w:rPr>
          <w:rFonts w:ascii="Times New Roman" w:hAnsi="Times New Roman" w:cs="Times New Roman"/>
          <w:noProof/>
          <w:sz w:val="24"/>
          <w:szCs w:val="24"/>
          <w:lang w:val="en-US"/>
        </w:rPr>
        <w:lastRenderedPageBreak/>
        <w:drawing>
          <wp:inline distT="0" distB="0" distL="0" distR="0" wp14:anchorId="56EDE4C0" wp14:editId="7F6D6F8A">
            <wp:extent cx="5448300" cy="3308279"/>
            <wp:effectExtent l="0" t="0" r="0" b="698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bookmarkStart w:id="89" w:name="_Hlk79886337"/>
    </w:p>
    <w:p w14:paraId="2113C1F0" w14:textId="007724D2" w:rsidR="009A603F" w:rsidRPr="001B20A8" w:rsidRDefault="009A603F" w:rsidP="009A603F">
      <w:pPr>
        <w:pStyle w:val="Caption"/>
        <w:jc w:val="center"/>
        <w:rPr>
          <w:rFonts w:ascii="Times New Roman" w:hAnsi="Times New Roman" w:cs="Times New Roman"/>
          <w:sz w:val="24"/>
          <w:szCs w:val="24"/>
        </w:rPr>
      </w:pPr>
      <w:bookmarkStart w:id="90" w:name="_Toc79949049"/>
      <w:r>
        <w:t xml:space="preserve">Figure </w:t>
      </w:r>
      <w:r w:rsidR="00421A92">
        <w:t>4</w:t>
      </w:r>
      <w:r w:rsidR="00545410">
        <w:t>2</w:t>
      </w:r>
      <w:r w:rsidR="00421A92">
        <w:t xml:space="preserve"> </w:t>
      </w:r>
      <w:r w:rsidRPr="004A6C18">
        <w:t xml:space="preserve">March to June 2020 Rating Curve at </w:t>
      </w:r>
      <w:proofErr w:type="spellStart"/>
      <w:r w:rsidRPr="004A6C18">
        <w:t>Pinan</w:t>
      </w:r>
      <w:proofErr w:type="spellEnd"/>
      <w:r w:rsidRPr="004A6C18">
        <w:t>-anan River</w:t>
      </w:r>
      <w:bookmarkEnd w:id="90"/>
    </w:p>
    <w:bookmarkEnd w:id="89"/>
    <w:p w14:paraId="0E03D887" w14:textId="77777777" w:rsidR="009A603F" w:rsidRDefault="009A603F" w:rsidP="009A603F">
      <w:pPr>
        <w:keepNext/>
      </w:pPr>
      <w:r w:rsidRPr="007612B9">
        <w:rPr>
          <w:rFonts w:ascii="Times New Roman" w:hAnsi="Times New Roman" w:cs="Times New Roman"/>
          <w:noProof/>
          <w:sz w:val="24"/>
          <w:szCs w:val="24"/>
          <w:lang w:val="en-US"/>
        </w:rPr>
        <mc:AlternateContent>
          <mc:Choice Requires="wps">
            <w:drawing>
              <wp:anchor distT="0" distB="0" distL="114300" distR="114300" simplePos="0" relativeHeight="251739136" behindDoc="0" locked="0" layoutInCell="1" allowOverlap="1" wp14:anchorId="245D0083" wp14:editId="1EE97357">
                <wp:simplePos x="0" y="0"/>
                <wp:positionH relativeFrom="column">
                  <wp:posOffset>797083</wp:posOffset>
                </wp:positionH>
                <wp:positionV relativeFrom="paragraph">
                  <wp:posOffset>2184463</wp:posOffset>
                </wp:positionV>
                <wp:extent cx="294453" cy="168719"/>
                <wp:effectExtent l="38100" t="38100" r="29845" b="22225"/>
                <wp:wrapNone/>
                <wp:docPr id="61" name="Straight Arrow Connector 1"/>
                <wp:cNvGraphicFramePr/>
                <a:graphic xmlns:a="http://schemas.openxmlformats.org/drawingml/2006/main">
                  <a:graphicData uri="http://schemas.microsoft.com/office/word/2010/wordprocessingShape">
                    <wps:wsp>
                      <wps:cNvCnPr/>
                      <wps:spPr>
                        <a:xfrm flipH="1" flipV="1">
                          <a:off x="0" y="0"/>
                          <a:ext cx="294453" cy="168719"/>
                        </a:xfrm>
                        <a:prstGeom prst="straightConnector1">
                          <a:avLst/>
                        </a:prstGeom>
                        <a:ln w="12700">
                          <a:solidFill>
                            <a:srgbClr val="FFFF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7022726" id="_x0000_t32" coordsize="21600,21600" o:spt="32" o:oned="t" path="m,l21600,21600e" filled="f">
                <v:path arrowok="t" fillok="f" o:connecttype="none"/>
                <o:lock v:ext="edit" shapetype="t"/>
              </v:shapetype>
              <v:shape id="Straight Arrow Connector 1" o:spid="_x0000_s1026" type="#_x0000_t32" style="position:absolute;margin-left:62.75pt;margin-top:172pt;width:23.2pt;height:13.3pt;flip:x 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" strokecolor="yellow" strokeweight="1pt">
                <v:stroke endarrow="open" joinstyle="miter"/>
              </v:shape>
            </w:pict>
          </mc:Fallback>
        </mc:AlternateContent>
      </w:r>
      <w:r w:rsidRPr="007612B9">
        <w:rPr>
          <w:rFonts w:ascii="Times New Roman" w:hAnsi="Times New Roman" w:cs="Times New Roman"/>
          <w:noProof/>
          <w:sz w:val="24"/>
          <w:szCs w:val="24"/>
          <w:lang w:val="en-US"/>
        </w:rPr>
        <w:drawing>
          <wp:inline distT="0" distB="0" distL="0" distR="0" wp14:anchorId="7CFA8A99" wp14:editId="32A4000D">
            <wp:extent cx="5476875" cy="3030877"/>
            <wp:effectExtent l="0" t="0" r="9525" b="1714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bookmarkStart w:id="91" w:name="_Hlk79886353"/>
    </w:p>
    <w:p w14:paraId="44965955" w14:textId="39EA7A87" w:rsidR="009A603F" w:rsidRDefault="009A603F" w:rsidP="009A603F">
      <w:pPr>
        <w:pStyle w:val="Caption"/>
        <w:jc w:val="center"/>
      </w:pPr>
      <w:bookmarkStart w:id="92" w:name="_Toc79949050"/>
      <w:r>
        <w:t xml:space="preserve">Figure </w:t>
      </w:r>
      <w:r w:rsidR="00421A92">
        <w:t>4</w:t>
      </w:r>
      <w:r w:rsidR="00545410">
        <w:t>3</w:t>
      </w:r>
      <w:r>
        <w:t xml:space="preserve"> March</w:t>
      </w:r>
      <w:r w:rsidRPr="000F4D79">
        <w:t xml:space="preserve"> </w:t>
      </w:r>
      <w:r>
        <w:t xml:space="preserve">2020 </w:t>
      </w:r>
      <w:r w:rsidRPr="000F4D79">
        <w:t xml:space="preserve">to April </w:t>
      </w:r>
      <w:r>
        <w:t xml:space="preserve">2020 </w:t>
      </w:r>
      <w:r w:rsidRPr="000F4D79">
        <w:t xml:space="preserve">Monthly Rating Curve at </w:t>
      </w:r>
      <w:proofErr w:type="spellStart"/>
      <w:r w:rsidRPr="000F4D79">
        <w:t>Pinan</w:t>
      </w:r>
      <w:proofErr w:type="spellEnd"/>
      <w:r w:rsidRPr="000F4D79">
        <w:t>-anan River</w:t>
      </w:r>
      <w:bookmarkEnd w:id="92"/>
    </w:p>
    <w:bookmarkEnd w:id="91"/>
    <w:p w14:paraId="24DD7EB1" w14:textId="200C9F85" w:rsidR="00545410" w:rsidRPr="00545410" w:rsidRDefault="00545410" w:rsidP="00545410">
      <w:pPr>
        <w:ind w:left="45"/>
        <w:jc w:val="both"/>
        <w:rPr>
          <w:rFonts w:ascii="Times New Roman" w:hAnsi="Times New Roman" w:cs="Times New Roman"/>
          <w:sz w:val="24"/>
          <w:szCs w:val="24"/>
        </w:rPr>
      </w:pPr>
      <w:r w:rsidRPr="00545410">
        <w:rPr>
          <w:rFonts w:ascii="Times New Roman" w:hAnsi="Times New Roman" w:cs="Times New Roman"/>
          <w:sz w:val="24"/>
          <w:szCs w:val="24"/>
        </w:rPr>
        <w:t xml:space="preserve">Figure </w:t>
      </w:r>
      <w:r w:rsidRPr="00545410">
        <w:rPr>
          <w:rFonts w:ascii="Times New Roman" w:hAnsi="Times New Roman" w:cs="Times New Roman"/>
          <w:sz w:val="24"/>
          <w:szCs w:val="24"/>
        </w:rPr>
        <w:t>44</w:t>
      </w:r>
      <w:r w:rsidRPr="00545410">
        <w:rPr>
          <w:rFonts w:ascii="Times New Roman" w:hAnsi="Times New Roman" w:cs="Times New Roman"/>
          <w:sz w:val="24"/>
          <w:szCs w:val="24"/>
        </w:rPr>
        <w:t xml:space="preserve"> shows the Rating Curve at </w:t>
      </w:r>
      <w:proofErr w:type="spellStart"/>
      <w:r w:rsidRPr="00545410">
        <w:rPr>
          <w:rFonts w:ascii="Times New Roman" w:hAnsi="Times New Roman" w:cs="Times New Roman"/>
          <w:sz w:val="24"/>
          <w:szCs w:val="24"/>
        </w:rPr>
        <w:t>Pinan</w:t>
      </w:r>
      <w:proofErr w:type="spellEnd"/>
      <w:r w:rsidRPr="00545410">
        <w:rPr>
          <w:rFonts w:ascii="Times New Roman" w:hAnsi="Times New Roman" w:cs="Times New Roman"/>
          <w:sz w:val="24"/>
          <w:szCs w:val="24"/>
        </w:rPr>
        <w:t xml:space="preserve">-anan from March 2021 to June 2021. Results revealed that the </w:t>
      </w:r>
      <w:proofErr w:type="spellStart"/>
      <w:r w:rsidRPr="00545410">
        <w:rPr>
          <w:rFonts w:ascii="Times New Roman" w:hAnsi="Times New Roman" w:cs="Times New Roman"/>
          <w:sz w:val="24"/>
          <w:szCs w:val="24"/>
        </w:rPr>
        <w:t>the</w:t>
      </w:r>
      <w:proofErr w:type="spellEnd"/>
      <w:r w:rsidRPr="00545410">
        <w:rPr>
          <w:rFonts w:ascii="Times New Roman" w:hAnsi="Times New Roman" w:cs="Times New Roman"/>
          <w:sz w:val="24"/>
          <w:szCs w:val="24"/>
        </w:rPr>
        <w:t xml:space="preserve"> lowest flowrate was observed on the Month of April with a value of 10.63cms while the highest flowrate is 253.91cms. The mode value for water level (stage) for the four months data is 1.70m with a base flow of 31.256cms. </w:t>
      </w:r>
    </w:p>
    <w:p w14:paraId="60521C9F" w14:textId="77777777" w:rsidR="00545410" w:rsidRDefault="00545410" w:rsidP="00545410">
      <w:pPr>
        <w:pStyle w:val="ListParagraph"/>
        <w:ind w:left="0"/>
        <w:jc w:val="center"/>
        <w:rPr>
          <w:rFonts w:ascii="Times New Roman" w:hAnsi="Times New Roman" w:cs="Times New Roman"/>
        </w:rPr>
      </w:pPr>
      <w:r>
        <w:rPr>
          <w:noProof/>
          <w:lang w:val="en-US"/>
        </w:rPr>
        <w:lastRenderedPageBreak/>
        <w:drawing>
          <wp:inline distT="0" distB="0" distL="0" distR="0" wp14:anchorId="03288338" wp14:editId="443EAE25">
            <wp:extent cx="5806440" cy="2697480"/>
            <wp:effectExtent l="0" t="0" r="3810" b="7620"/>
            <wp:docPr id="42" name="Chart 42">
              <a:extLst xmlns:a="http://schemas.openxmlformats.org/drawingml/2006/main">
                <a:ext uri="{FF2B5EF4-FFF2-40B4-BE49-F238E27FC236}">
                  <a16:creationId xmlns:a16="http://schemas.microsoft.com/office/drawing/2014/main" id="{F28F0F53-8DBE-4350-83B9-A747786F07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4920F52D" w14:textId="6996233C" w:rsidR="00545410" w:rsidRDefault="00545410" w:rsidP="00545410">
      <w:pPr>
        <w:jc w:val="center"/>
        <w:rPr>
          <w:rFonts w:ascii="Times New Roman" w:hAnsi="Times New Roman" w:cs="Times New Roman"/>
          <w:color w:val="0070C0"/>
          <w:sz w:val="20"/>
          <w:szCs w:val="20"/>
        </w:rPr>
      </w:pPr>
      <w:r>
        <w:rPr>
          <w:rFonts w:ascii="Times New Roman" w:hAnsi="Times New Roman" w:cs="Times New Roman"/>
          <w:b/>
          <w:bCs/>
          <w:sz w:val="24"/>
          <w:szCs w:val="24"/>
        </w:rPr>
        <w:t xml:space="preserve">Figure </w:t>
      </w:r>
      <w:r>
        <w:rPr>
          <w:rFonts w:ascii="Times New Roman" w:hAnsi="Times New Roman" w:cs="Times New Roman"/>
          <w:b/>
          <w:bCs/>
          <w:sz w:val="24"/>
          <w:szCs w:val="24"/>
        </w:rPr>
        <w:t>44</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Rating Curve </w:t>
      </w:r>
      <w:r>
        <w:rPr>
          <w:rFonts w:ascii="Times New Roman" w:hAnsi="Times New Roman" w:cs="Times New Roman"/>
          <w:sz w:val="24"/>
          <w:szCs w:val="24"/>
          <w:lang w:val="en-US"/>
        </w:rPr>
        <w:t>(March 2021 to June 2021)</w:t>
      </w:r>
    </w:p>
    <w:p w14:paraId="106A8B07" w14:textId="3CB2C46B" w:rsidR="00545410" w:rsidRPr="00545410" w:rsidRDefault="00545410" w:rsidP="00545410">
      <w:pPr>
        <w:ind w:left="45"/>
        <w:jc w:val="both"/>
        <w:rPr>
          <w:rFonts w:ascii="Times New Roman" w:hAnsi="Times New Roman" w:cs="Times New Roman"/>
          <w:sz w:val="24"/>
          <w:szCs w:val="24"/>
        </w:rPr>
      </w:pPr>
      <w:r w:rsidRPr="00545410">
        <w:rPr>
          <w:rFonts w:ascii="Times New Roman" w:hAnsi="Times New Roman" w:cs="Times New Roman"/>
          <w:sz w:val="24"/>
          <w:szCs w:val="24"/>
        </w:rPr>
        <w:t xml:space="preserve">The comparative analysis of the monthly rating curve from </w:t>
      </w:r>
      <w:r w:rsidRPr="00545410">
        <w:rPr>
          <w:rFonts w:ascii="Times New Roman" w:hAnsi="Times New Roman" w:cs="Times New Roman"/>
          <w:sz w:val="24"/>
          <w:szCs w:val="24"/>
          <w:lang w:val="en-US"/>
        </w:rPr>
        <w:t xml:space="preserve">March 2021 to June 2021 </w:t>
      </w:r>
      <w:r w:rsidRPr="00545410">
        <w:rPr>
          <w:rFonts w:ascii="Times New Roman" w:hAnsi="Times New Roman" w:cs="Times New Roman"/>
          <w:sz w:val="24"/>
          <w:szCs w:val="24"/>
        </w:rPr>
        <w:t xml:space="preserve">is shown in Figure </w:t>
      </w:r>
      <w:r w:rsidRPr="00545410">
        <w:rPr>
          <w:rFonts w:ascii="Times New Roman" w:hAnsi="Times New Roman" w:cs="Times New Roman"/>
          <w:sz w:val="24"/>
          <w:szCs w:val="24"/>
        </w:rPr>
        <w:t>45</w:t>
      </w:r>
      <w:r w:rsidRPr="00545410">
        <w:rPr>
          <w:rFonts w:ascii="Times New Roman" w:hAnsi="Times New Roman" w:cs="Times New Roman"/>
          <w:sz w:val="24"/>
          <w:szCs w:val="24"/>
        </w:rPr>
        <w:t xml:space="preserve"> which is express in polynomial trend line. Results revealed the differences and distinct behavior of the rating curve for each month where sudden changes of characteristics in relation to flow. Particularly, that there is a shift of the base flow each month where (a) above 1.70m flowrates are reflected from months of March and April and (b) above 1.80m flowrates for the month of May and June. Thus, there is an expected 0.10cms fluctuations of base flow every month. Furthermore, data also show that the month of June has the highest slope of the curve which only emphasize a volatile flowrate. On the other hand, the month of April and March have less series of rainfall.</w:t>
      </w:r>
    </w:p>
    <w:p w14:paraId="6264508D" w14:textId="77777777" w:rsidR="00545410" w:rsidRDefault="00545410" w:rsidP="00545410">
      <w:pPr>
        <w:rPr>
          <w:rFonts w:ascii="Times New Roman" w:hAnsi="Times New Roman" w:cs="Times New Roman"/>
        </w:rPr>
      </w:pPr>
      <w:r>
        <w:rPr>
          <w:noProof/>
        </w:rPr>
        <w:drawing>
          <wp:anchor distT="0" distB="0" distL="114300" distR="114300" simplePos="0" relativeHeight="251741184" behindDoc="0" locked="0" layoutInCell="1" allowOverlap="1" wp14:anchorId="33ABA121" wp14:editId="5A5137BE">
            <wp:simplePos x="0" y="0"/>
            <wp:positionH relativeFrom="column">
              <wp:posOffset>0</wp:posOffset>
            </wp:positionH>
            <wp:positionV relativeFrom="paragraph">
              <wp:posOffset>273050</wp:posOffset>
            </wp:positionV>
            <wp:extent cx="5943600" cy="2724785"/>
            <wp:effectExtent l="0" t="0" r="0" b="18415"/>
            <wp:wrapSquare wrapText="bothSides"/>
            <wp:docPr id="206" name="Chart 20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page">
              <wp14:pctWidth>0</wp14:pctWidth>
            </wp14:sizeRelH>
            <wp14:sizeRelV relativeFrom="page">
              <wp14:pctHeight>0</wp14:pctHeight>
            </wp14:sizeRelV>
          </wp:anchor>
        </w:drawing>
      </w:r>
    </w:p>
    <w:p w14:paraId="3D73163A" w14:textId="5437BD35" w:rsidR="00545410" w:rsidRDefault="00545410" w:rsidP="00545410">
      <w:pPr>
        <w:jc w:val="center"/>
        <w:rPr>
          <w:rFonts w:ascii="Times New Roman" w:hAnsi="Times New Roman" w:cs="Times New Roman"/>
          <w:color w:val="0070C0"/>
          <w:sz w:val="20"/>
          <w:szCs w:val="20"/>
        </w:rPr>
      </w:pPr>
      <w:r>
        <w:rPr>
          <w:rFonts w:ascii="Times New Roman" w:hAnsi="Times New Roman" w:cs="Times New Roman"/>
          <w:b/>
          <w:bCs/>
          <w:sz w:val="24"/>
          <w:szCs w:val="24"/>
        </w:rPr>
        <w:t xml:space="preserve">Figure </w:t>
      </w:r>
      <w:r>
        <w:rPr>
          <w:rFonts w:ascii="Times New Roman" w:hAnsi="Times New Roman" w:cs="Times New Roman"/>
          <w:b/>
          <w:bCs/>
          <w:sz w:val="24"/>
          <w:szCs w:val="24"/>
        </w:rPr>
        <w:t>45</w:t>
      </w:r>
      <w:r>
        <w:rPr>
          <w:rFonts w:ascii="Times New Roman" w:hAnsi="Times New Roman" w:cs="Times New Roman"/>
          <w:b/>
          <w:bCs/>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Pinan</w:t>
      </w:r>
      <w:proofErr w:type="spellEnd"/>
      <w:r>
        <w:rPr>
          <w:rFonts w:ascii="Times New Roman" w:hAnsi="Times New Roman" w:cs="Times New Roman"/>
          <w:sz w:val="24"/>
          <w:szCs w:val="24"/>
        </w:rPr>
        <w:t xml:space="preserve">-anan River Monthly Rating Curve </w:t>
      </w:r>
      <w:r>
        <w:rPr>
          <w:rFonts w:ascii="Times New Roman" w:hAnsi="Times New Roman" w:cs="Times New Roman"/>
          <w:sz w:val="24"/>
          <w:szCs w:val="24"/>
          <w:lang w:val="en-US"/>
        </w:rPr>
        <w:t>(March 2021 to June 2021)</w:t>
      </w:r>
    </w:p>
    <w:p w14:paraId="0B375DB1" w14:textId="4CEE5069" w:rsidR="009A603F" w:rsidRDefault="009A603F" w:rsidP="00D06702">
      <w:pPr>
        <w:jc w:val="both"/>
        <w:rPr>
          <w:rFonts w:ascii="Times New Roman" w:hAnsi="Times New Roman" w:cs="Times New Roman"/>
          <w:sz w:val="24"/>
          <w:szCs w:val="24"/>
        </w:rPr>
      </w:pPr>
    </w:p>
    <w:p w14:paraId="3938F93B" w14:textId="4313E40F" w:rsidR="00D928F9" w:rsidRPr="00D928F9" w:rsidRDefault="00D928F9" w:rsidP="00D928F9">
      <w:pPr>
        <w:pStyle w:val="Heading2"/>
        <w:numPr>
          <w:ilvl w:val="1"/>
          <w:numId w:val="2"/>
        </w:numPr>
        <w:rPr>
          <w:highlight w:val="yellow"/>
        </w:rPr>
      </w:pPr>
      <w:r>
        <w:rPr>
          <w:lang w:val="en-US"/>
        </w:rPr>
        <w:t xml:space="preserve"> </w:t>
      </w:r>
      <w:r w:rsidRPr="00D928F9">
        <w:rPr>
          <w:highlight w:val="yellow"/>
          <w:lang w:val="en-US"/>
        </w:rPr>
        <w:t>XXXXX</w:t>
      </w:r>
      <w:r w:rsidRPr="00D928F9">
        <w:rPr>
          <w:highlight w:val="yellow"/>
        </w:rPr>
        <w:t xml:space="preserve"> </w:t>
      </w:r>
    </w:p>
    <w:p w14:paraId="6D8F9AF7" w14:textId="77777777" w:rsidR="00D928F9" w:rsidRPr="007612B9" w:rsidRDefault="00D928F9" w:rsidP="00D06702">
      <w:pPr>
        <w:jc w:val="both"/>
        <w:rPr>
          <w:rFonts w:ascii="Times New Roman" w:hAnsi="Times New Roman" w:cs="Times New Roman"/>
          <w:sz w:val="24"/>
          <w:szCs w:val="24"/>
        </w:rPr>
      </w:pPr>
    </w:p>
    <w:p w14:paraId="0CB70AE7" w14:textId="0C60B0A3" w:rsidR="00D06702" w:rsidRDefault="007612B9" w:rsidP="00D95836">
      <w:pPr>
        <w:pStyle w:val="Heading1"/>
        <w:numPr>
          <w:ilvl w:val="0"/>
          <w:numId w:val="2"/>
        </w:numPr>
      </w:pPr>
      <w:bookmarkStart w:id="93" w:name="_Toc79947696"/>
      <w:r w:rsidRPr="001B20A8">
        <w:rPr>
          <w:bCs/>
          <w:lang w:val="en-US"/>
        </w:rPr>
        <w:lastRenderedPageBreak/>
        <w:t xml:space="preserve">First </w:t>
      </w:r>
      <w:r w:rsidR="00D06702" w:rsidRPr="001B20A8">
        <w:t>Quarter Report Synthesis:  Limitations and</w:t>
      </w:r>
      <w:r w:rsidR="00320C98" w:rsidRPr="001B20A8">
        <w:t xml:space="preserve"> </w:t>
      </w:r>
      <w:r w:rsidR="00D06702" w:rsidRPr="001B20A8">
        <w:t>Recommendations</w:t>
      </w:r>
      <w:bookmarkEnd w:id="93"/>
    </w:p>
    <w:p w14:paraId="3238C871" w14:textId="77777777" w:rsidR="001B20A8" w:rsidRPr="001B20A8" w:rsidRDefault="001B20A8" w:rsidP="00320C98">
      <w:pPr>
        <w:autoSpaceDE w:val="0"/>
        <w:autoSpaceDN w:val="0"/>
        <w:adjustRightInd w:val="0"/>
        <w:rPr>
          <w:rFonts w:ascii="Times New Roman" w:hAnsi="Times New Roman" w:cs="Times New Roman"/>
          <w:b/>
          <w:bCs/>
          <w:sz w:val="24"/>
          <w:szCs w:val="24"/>
          <w:lang w:val="en-US"/>
        </w:rPr>
      </w:pPr>
    </w:p>
    <w:p w14:paraId="080571AA" w14:textId="77777777" w:rsidR="00545410" w:rsidRDefault="00545410" w:rsidP="00545410">
      <w:pPr>
        <w:ind w:firstLine="360"/>
        <w:jc w:val="both"/>
        <w:rPr>
          <w:rFonts w:ascii="Times New Roman" w:hAnsi="Times New Roman"/>
          <w:sz w:val="24"/>
          <w:lang w:val="en-SG"/>
        </w:rPr>
      </w:pPr>
      <w:r w:rsidRPr="00545410">
        <w:rPr>
          <w:rFonts w:ascii="Times New Roman" w:hAnsi="Times New Roman"/>
          <w:sz w:val="24"/>
          <w:lang w:val="en-SG"/>
        </w:rPr>
        <w:t xml:space="preserve">With the onset of on-going pandemic protocols and travel restriction since last year 2020, the flow measurement data were limited. </w:t>
      </w:r>
      <w:r w:rsidRPr="00545410">
        <w:rPr>
          <w:rFonts w:ascii="Times New Roman" w:hAnsi="Times New Roman"/>
          <w:sz w:val="24"/>
          <w:lang w:val="en-SG"/>
        </w:rPr>
        <w:cr/>
      </w:r>
    </w:p>
    <w:p w14:paraId="40E4F206" w14:textId="77777777" w:rsidR="00545410" w:rsidRDefault="00545410" w:rsidP="00545410">
      <w:pPr>
        <w:ind w:firstLine="360"/>
        <w:jc w:val="both"/>
        <w:rPr>
          <w:rFonts w:ascii="Times New Roman" w:hAnsi="Times New Roman"/>
          <w:sz w:val="24"/>
          <w:lang w:val="en-SG"/>
        </w:rPr>
      </w:pPr>
      <w:r w:rsidRPr="00545410">
        <w:rPr>
          <w:rFonts w:ascii="Times New Roman" w:hAnsi="Times New Roman"/>
          <w:sz w:val="24"/>
          <w:lang w:val="en-SG"/>
        </w:rPr>
        <w:t>It is highly recommended that additional rain gauge data (</w:t>
      </w:r>
      <w:proofErr w:type="gramStart"/>
      <w:r w:rsidRPr="00545410">
        <w:rPr>
          <w:rFonts w:ascii="Times New Roman" w:hAnsi="Times New Roman"/>
          <w:sz w:val="24"/>
          <w:lang w:val="en-SG"/>
        </w:rPr>
        <w:t>i.e.</w:t>
      </w:r>
      <w:proofErr w:type="gramEnd"/>
      <w:r w:rsidRPr="00545410">
        <w:rPr>
          <w:rFonts w:ascii="Times New Roman" w:hAnsi="Times New Roman"/>
          <w:sz w:val="24"/>
          <w:lang w:val="en-SG"/>
        </w:rPr>
        <w:t xml:space="preserve"> digital flow meter) for meteorological measurement particularly within the basin and from nearby river tributaries will be collected. This will help improve the results and the reliability of the models generated. Moreover, as the accuracy of collected data and subsequent analysis of the rating curves are sensitive to erroneous data, prudent calibration and regular monitoring of the data logging device/s on-site should be practiced.</w:t>
      </w:r>
      <w:r w:rsidRPr="00545410">
        <w:rPr>
          <w:rFonts w:ascii="Times New Roman" w:hAnsi="Times New Roman"/>
          <w:sz w:val="24"/>
          <w:lang w:val="en-SG"/>
        </w:rPr>
        <w:cr/>
      </w:r>
    </w:p>
    <w:p w14:paraId="1C6CFB8E" w14:textId="53E630A4" w:rsidR="007612B9" w:rsidRDefault="00545410" w:rsidP="00545410">
      <w:pPr>
        <w:ind w:firstLine="360"/>
        <w:jc w:val="both"/>
        <w:rPr>
          <w:rFonts w:ascii="Times New Roman" w:hAnsi="Times New Roman" w:cs="Times New Roman"/>
          <w:b/>
          <w:sz w:val="24"/>
          <w:szCs w:val="24"/>
        </w:rPr>
      </w:pPr>
      <w:r w:rsidRPr="00545410">
        <w:rPr>
          <w:rFonts w:ascii="Times New Roman" w:hAnsi="Times New Roman"/>
          <w:sz w:val="24"/>
          <w:lang w:val="en-SG"/>
        </w:rPr>
        <w:t>It is further recommended to establish an updated cross-section survey to emphasize the left and right banks of the cross-section for a better profile of the bank-full scenario and to establish a water surface level which is integrated from the cross-section surveyed. Lastly, it is recommended to establish a Hydrologic Modelling that would yield more accurate measurement of flow and information for the assessments of the river data with long term trends.</w:t>
      </w:r>
    </w:p>
    <w:p w14:paraId="0D38FD1C" w14:textId="77777777" w:rsidR="007612B9" w:rsidRDefault="007612B9" w:rsidP="00D06702">
      <w:pPr>
        <w:jc w:val="center"/>
        <w:rPr>
          <w:rFonts w:ascii="Times New Roman" w:hAnsi="Times New Roman" w:cs="Times New Roman"/>
          <w:b/>
          <w:sz w:val="24"/>
          <w:szCs w:val="24"/>
        </w:rPr>
      </w:pPr>
    </w:p>
    <w:p w14:paraId="29C8C83D" w14:textId="77777777" w:rsidR="007612B9" w:rsidRDefault="007612B9" w:rsidP="00D06702">
      <w:pPr>
        <w:jc w:val="center"/>
        <w:rPr>
          <w:rFonts w:ascii="Times New Roman" w:hAnsi="Times New Roman" w:cs="Times New Roman"/>
          <w:b/>
          <w:sz w:val="24"/>
          <w:szCs w:val="24"/>
        </w:rPr>
      </w:pPr>
    </w:p>
    <w:p w14:paraId="7376546F" w14:textId="77777777" w:rsidR="007612B9" w:rsidRDefault="007612B9" w:rsidP="00D06702">
      <w:pPr>
        <w:jc w:val="center"/>
        <w:rPr>
          <w:rFonts w:ascii="Times New Roman" w:hAnsi="Times New Roman" w:cs="Times New Roman"/>
          <w:b/>
          <w:sz w:val="24"/>
          <w:szCs w:val="24"/>
        </w:rPr>
      </w:pPr>
    </w:p>
    <w:p w14:paraId="09CEA6F3" w14:textId="77777777" w:rsidR="007612B9" w:rsidRDefault="007612B9" w:rsidP="00D06702">
      <w:pPr>
        <w:jc w:val="center"/>
        <w:rPr>
          <w:rFonts w:ascii="Times New Roman" w:hAnsi="Times New Roman" w:cs="Times New Roman"/>
          <w:b/>
          <w:sz w:val="24"/>
          <w:szCs w:val="24"/>
        </w:rPr>
      </w:pPr>
    </w:p>
    <w:p w14:paraId="65A76B11" w14:textId="77777777" w:rsidR="007612B9" w:rsidRDefault="007612B9" w:rsidP="00D06702">
      <w:pPr>
        <w:jc w:val="center"/>
        <w:rPr>
          <w:rFonts w:ascii="Times New Roman" w:hAnsi="Times New Roman" w:cs="Times New Roman"/>
          <w:b/>
          <w:sz w:val="24"/>
          <w:szCs w:val="24"/>
        </w:rPr>
      </w:pPr>
    </w:p>
    <w:p w14:paraId="79CB0A25" w14:textId="77777777" w:rsidR="007612B9" w:rsidRDefault="007612B9" w:rsidP="00D06702">
      <w:pPr>
        <w:jc w:val="center"/>
        <w:rPr>
          <w:rFonts w:ascii="Times New Roman" w:hAnsi="Times New Roman" w:cs="Times New Roman"/>
          <w:b/>
          <w:sz w:val="24"/>
          <w:szCs w:val="24"/>
        </w:rPr>
      </w:pPr>
    </w:p>
    <w:p w14:paraId="2EA440DD" w14:textId="77777777" w:rsidR="007612B9" w:rsidRDefault="007612B9" w:rsidP="00D06702">
      <w:pPr>
        <w:jc w:val="center"/>
        <w:rPr>
          <w:rFonts w:ascii="Times New Roman" w:hAnsi="Times New Roman" w:cs="Times New Roman"/>
          <w:b/>
          <w:sz w:val="24"/>
          <w:szCs w:val="24"/>
        </w:rPr>
      </w:pPr>
    </w:p>
    <w:p w14:paraId="6F12FD92" w14:textId="77777777" w:rsidR="007612B9" w:rsidRDefault="007612B9" w:rsidP="00D06702">
      <w:pPr>
        <w:jc w:val="center"/>
        <w:rPr>
          <w:rFonts w:ascii="Times New Roman" w:hAnsi="Times New Roman" w:cs="Times New Roman"/>
          <w:b/>
          <w:sz w:val="24"/>
          <w:szCs w:val="24"/>
        </w:rPr>
      </w:pPr>
    </w:p>
    <w:p w14:paraId="21160711" w14:textId="77777777" w:rsidR="007612B9" w:rsidRDefault="007612B9" w:rsidP="00D06702">
      <w:pPr>
        <w:jc w:val="center"/>
        <w:rPr>
          <w:rFonts w:ascii="Times New Roman" w:hAnsi="Times New Roman" w:cs="Times New Roman"/>
          <w:b/>
          <w:sz w:val="24"/>
          <w:szCs w:val="24"/>
        </w:rPr>
      </w:pPr>
    </w:p>
    <w:p w14:paraId="2C3ABAEA" w14:textId="77777777" w:rsidR="007612B9" w:rsidRDefault="007612B9" w:rsidP="00D06702">
      <w:pPr>
        <w:jc w:val="center"/>
        <w:rPr>
          <w:rFonts w:ascii="Times New Roman" w:hAnsi="Times New Roman" w:cs="Times New Roman"/>
          <w:b/>
          <w:sz w:val="24"/>
          <w:szCs w:val="24"/>
        </w:rPr>
      </w:pPr>
    </w:p>
    <w:p w14:paraId="7315CA22" w14:textId="77777777" w:rsidR="007612B9" w:rsidRDefault="007612B9" w:rsidP="00D06702">
      <w:pPr>
        <w:jc w:val="center"/>
        <w:rPr>
          <w:rFonts w:ascii="Times New Roman" w:hAnsi="Times New Roman" w:cs="Times New Roman"/>
          <w:b/>
          <w:sz w:val="24"/>
          <w:szCs w:val="24"/>
        </w:rPr>
      </w:pPr>
    </w:p>
    <w:p w14:paraId="44A2B806" w14:textId="77777777" w:rsidR="007612B9" w:rsidRDefault="007612B9" w:rsidP="00D06702">
      <w:pPr>
        <w:jc w:val="center"/>
        <w:rPr>
          <w:rFonts w:ascii="Times New Roman" w:hAnsi="Times New Roman" w:cs="Times New Roman"/>
          <w:b/>
          <w:sz w:val="24"/>
          <w:szCs w:val="24"/>
        </w:rPr>
      </w:pPr>
    </w:p>
    <w:p w14:paraId="49854E33" w14:textId="77777777" w:rsidR="007612B9" w:rsidRDefault="007612B9" w:rsidP="00D06702">
      <w:pPr>
        <w:jc w:val="center"/>
        <w:rPr>
          <w:rFonts w:ascii="Times New Roman" w:hAnsi="Times New Roman" w:cs="Times New Roman"/>
          <w:b/>
          <w:sz w:val="24"/>
          <w:szCs w:val="24"/>
        </w:rPr>
      </w:pPr>
    </w:p>
    <w:p w14:paraId="545B367B" w14:textId="77777777" w:rsidR="007612B9" w:rsidRDefault="007612B9" w:rsidP="00D06702">
      <w:pPr>
        <w:jc w:val="center"/>
        <w:rPr>
          <w:rFonts w:ascii="Times New Roman" w:hAnsi="Times New Roman" w:cs="Times New Roman"/>
          <w:b/>
          <w:sz w:val="24"/>
          <w:szCs w:val="24"/>
        </w:rPr>
      </w:pPr>
    </w:p>
    <w:p w14:paraId="782D82E4" w14:textId="77777777" w:rsidR="007612B9" w:rsidRDefault="007612B9" w:rsidP="00D06702">
      <w:pPr>
        <w:jc w:val="center"/>
        <w:rPr>
          <w:rFonts w:ascii="Times New Roman" w:hAnsi="Times New Roman" w:cs="Times New Roman"/>
          <w:b/>
          <w:sz w:val="24"/>
          <w:szCs w:val="24"/>
        </w:rPr>
      </w:pPr>
    </w:p>
    <w:p w14:paraId="2607E085" w14:textId="77777777" w:rsidR="00396F0B" w:rsidRPr="005D386C" w:rsidRDefault="00396F0B" w:rsidP="00412ED7">
      <w:pPr>
        <w:rPr>
          <w:rFonts w:ascii="Times New Roman" w:hAnsi="Times New Roman" w:cs="Times New Roman"/>
          <w:sz w:val="24"/>
          <w:szCs w:val="24"/>
        </w:rPr>
      </w:pPr>
    </w:p>
    <w:sectPr w:rsidR="00396F0B" w:rsidRPr="005D386C" w:rsidSect="00065EE1">
      <w:footerReference w:type="even" r:id="rId65"/>
      <w:footerReference w:type="default" r:id="rId66"/>
      <w:footerReference w:type="first" r:id="rId67"/>
      <w:pgSz w:w="11909" w:h="16834" w:code="9"/>
      <w:pgMar w:top="1440" w:right="1440" w:bottom="1440" w:left="1800" w:header="720" w:footer="112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E30BF" w14:textId="77777777" w:rsidR="00AA2359" w:rsidRDefault="00AA2359" w:rsidP="00D510C8">
      <w:r>
        <w:separator/>
      </w:r>
    </w:p>
  </w:endnote>
  <w:endnote w:type="continuationSeparator" w:id="0">
    <w:p w14:paraId="75FBA112" w14:textId="77777777" w:rsidR="00AA2359" w:rsidRDefault="00AA2359" w:rsidP="00D51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ldine401 BT">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14A07" w14:textId="709B205F" w:rsidR="00EC0F0C" w:rsidRPr="00EF1241" w:rsidRDefault="00EC0F0C" w:rsidP="00EF1241">
    <w:pPr>
      <w:pStyle w:val="Footer"/>
      <w:jc w:val="right"/>
      <w:rPr>
        <w:lang w:val="en-US"/>
      </w:rPr>
    </w:pPr>
    <w:r>
      <w:rPr>
        <w:lang w:val="en-US"/>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FBDD6" w14:textId="7F0D3DF4" w:rsidR="00EC0F0C" w:rsidRPr="00D510C8" w:rsidRDefault="00EC0F0C" w:rsidP="00D510C8">
    <w:pPr>
      <w:pStyle w:val="Footer"/>
      <w:jc w:val="right"/>
      <w:rPr>
        <w:lang w:val="en-US"/>
      </w:rPr>
    </w:pPr>
    <w:r w:rsidRPr="00065EE1">
      <w:rPr>
        <w:color w:val="5B9BD5" w:themeColor="accent1"/>
        <w:lang w:val="en-US"/>
      </w:rPr>
      <w:t xml:space="preserve"> </w:t>
    </w:r>
    <w:r w:rsidRPr="00065EE1">
      <w:rPr>
        <w:rFonts w:asciiTheme="majorHAnsi" w:eastAsiaTheme="majorEastAsia" w:hAnsiTheme="majorHAnsi" w:cstheme="majorBidi"/>
        <w:color w:val="5B9BD5" w:themeColor="accent1"/>
        <w:sz w:val="20"/>
        <w:szCs w:val="20"/>
        <w:lang w:val="en-US"/>
      </w:rPr>
      <w:t xml:space="preserve">pg. </w:t>
    </w:r>
    <w:r w:rsidRPr="00065EE1">
      <w:rPr>
        <w:rFonts w:eastAsiaTheme="minorEastAsia"/>
        <w:color w:val="5B9BD5" w:themeColor="accent1"/>
        <w:sz w:val="20"/>
        <w:szCs w:val="20"/>
        <w:lang w:val="en-US"/>
      </w:rPr>
      <w:fldChar w:fldCharType="begin"/>
    </w:r>
    <w:r w:rsidRPr="00065EE1">
      <w:rPr>
        <w:color w:val="5B9BD5" w:themeColor="accent1"/>
        <w:sz w:val="20"/>
        <w:szCs w:val="20"/>
        <w:lang w:val="en-US"/>
      </w:rPr>
      <w:instrText xml:space="preserve"> PAGE    \* MERGEFORMAT </w:instrText>
    </w:r>
    <w:r w:rsidRPr="00065EE1">
      <w:rPr>
        <w:rFonts w:eastAsiaTheme="minorEastAsia"/>
        <w:color w:val="5B9BD5" w:themeColor="accent1"/>
        <w:sz w:val="20"/>
        <w:szCs w:val="20"/>
        <w:lang w:val="en-US"/>
      </w:rPr>
      <w:fldChar w:fldCharType="separate"/>
    </w:r>
    <w:r w:rsidR="00421A92" w:rsidRPr="00421A92">
      <w:rPr>
        <w:rFonts w:asciiTheme="majorHAnsi" w:eastAsiaTheme="majorEastAsia" w:hAnsiTheme="majorHAnsi" w:cstheme="majorBidi"/>
        <w:noProof/>
        <w:color w:val="5B9BD5" w:themeColor="accent1"/>
        <w:sz w:val="20"/>
        <w:szCs w:val="20"/>
        <w:lang w:val="en-US"/>
      </w:rPr>
      <w:t>24</w:t>
    </w:r>
    <w:r w:rsidRPr="00065EE1">
      <w:rPr>
        <w:rFonts w:asciiTheme="majorHAnsi" w:eastAsiaTheme="majorEastAsia" w:hAnsiTheme="majorHAnsi" w:cstheme="majorBidi"/>
        <w:noProof/>
        <w:color w:val="5B9BD5" w:themeColor="accent1"/>
        <w:sz w:val="20"/>
        <w:szCs w:val="20"/>
        <w:lang w:val="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5AE27" w14:textId="2E5E3EC7" w:rsidR="00EC0F0C" w:rsidRPr="00EF1241" w:rsidRDefault="00EC0F0C" w:rsidP="00EF1241">
    <w:pPr>
      <w:pStyle w:val="Footer"/>
      <w:jc w:val="right"/>
      <w:rPr>
        <w:lang w:val="en-US"/>
      </w:rPr>
    </w:pPr>
    <w:r>
      <w:rPr>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3330C" w14:textId="77777777" w:rsidR="00AA2359" w:rsidRDefault="00AA2359" w:rsidP="00D510C8">
      <w:r>
        <w:separator/>
      </w:r>
    </w:p>
  </w:footnote>
  <w:footnote w:type="continuationSeparator" w:id="0">
    <w:p w14:paraId="3072E816" w14:textId="77777777" w:rsidR="00AA2359" w:rsidRDefault="00AA2359" w:rsidP="00D510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C62F0"/>
    <w:multiLevelType w:val="hybridMultilevel"/>
    <w:tmpl w:val="D146EA06"/>
    <w:lvl w:ilvl="0" w:tplc="3409000F">
      <w:start w:val="1"/>
      <w:numFmt w:val="decimal"/>
      <w:lvlText w:val="%1."/>
      <w:lvlJc w:val="left"/>
      <w:pPr>
        <w:ind w:left="1166" w:hanging="360"/>
      </w:pPr>
    </w:lvl>
    <w:lvl w:ilvl="1" w:tplc="34090019" w:tentative="1">
      <w:start w:val="1"/>
      <w:numFmt w:val="lowerLetter"/>
      <w:lvlText w:val="%2."/>
      <w:lvlJc w:val="left"/>
      <w:pPr>
        <w:ind w:left="1886" w:hanging="360"/>
      </w:pPr>
    </w:lvl>
    <w:lvl w:ilvl="2" w:tplc="3409001B" w:tentative="1">
      <w:start w:val="1"/>
      <w:numFmt w:val="lowerRoman"/>
      <w:lvlText w:val="%3."/>
      <w:lvlJc w:val="right"/>
      <w:pPr>
        <w:ind w:left="2606" w:hanging="180"/>
      </w:pPr>
    </w:lvl>
    <w:lvl w:ilvl="3" w:tplc="3409000F" w:tentative="1">
      <w:start w:val="1"/>
      <w:numFmt w:val="decimal"/>
      <w:lvlText w:val="%4."/>
      <w:lvlJc w:val="left"/>
      <w:pPr>
        <w:ind w:left="3326" w:hanging="360"/>
      </w:pPr>
    </w:lvl>
    <w:lvl w:ilvl="4" w:tplc="34090019" w:tentative="1">
      <w:start w:val="1"/>
      <w:numFmt w:val="lowerLetter"/>
      <w:lvlText w:val="%5."/>
      <w:lvlJc w:val="left"/>
      <w:pPr>
        <w:ind w:left="4046" w:hanging="360"/>
      </w:pPr>
    </w:lvl>
    <w:lvl w:ilvl="5" w:tplc="3409001B" w:tentative="1">
      <w:start w:val="1"/>
      <w:numFmt w:val="lowerRoman"/>
      <w:lvlText w:val="%6."/>
      <w:lvlJc w:val="right"/>
      <w:pPr>
        <w:ind w:left="4766" w:hanging="180"/>
      </w:pPr>
    </w:lvl>
    <w:lvl w:ilvl="6" w:tplc="3409000F" w:tentative="1">
      <w:start w:val="1"/>
      <w:numFmt w:val="decimal"/>
      <w:lvlText w:val="%7."/>
      <w:lvlJc w:val="left"/>
      <w:pPr>
        <w:ind w:left="5486" w:hanging="360"/>
      </w:pPr>
    </w:lvl>
    <w:lvl w:ilvl="7" w:tplc="34090019" w:tentative="1">
      <w:start w:val="1"/>
      <w:numFmt w:val="lowerLetter"/>
      <w:lvlText w:val="%8."/>
      <w:lvlJc w:val="left"/>
      <w:pPr>
        <w:ind w:left="6206" w:hanging="360"/>
      </w:pPr>
    </w:lvl>
    <w:lvl w:ilvl="8" w:tplc="3409001B" w:tentative="1">
      <w:start w:val="1"/>
      <w:numFmt w:val="lowerRoman"/>
      <w:lvlText w:val="%9."/>
      <w:lvlJc w:val="right"/>
      <w:pPr>
        <w:ind w:left="6926" w:hanging="180"/>
      </w:pPr>
    </w:lvl>
  </w:abstractNum>
  <w:abstractNum w:abstractNumId="1" w15:restartNumberingAfterBreak="0">
    <w:nsid w:val="180370A6"/>
    <w:multiLevelType w:val="multilevel"/>
    <w:tmpl w:val="E3D85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683794"/>
    <w:multiLevelType w:val="multilevel"/>
    <w:tmpl w:val="E3D85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7782127C"/>
    <w:multiLevelType w:val="hybridMultilevel"/>
    <w:tmpl w:val="C7E2CDB8"/>
    <w:lvl w:ilvl="0" w:tplc="3409000F">
      <w:start w:val="1"/>
      <w:numFmt w:val="decimal"/>
      <w:lvlText w:val="%1."/>
      <w:lvlJc w:val="left"/>
      <w:pPr>
        <w:ind w:left="1166" w:hanging="360"/>
      </w:pPr>
    </w:lvl>
    <w:lvl w:ilvl="1" w:tplc="34090019" w:tentative="1">
      <w:start w:val="1"/>
      <w:numFmt w:val="lowerLetter"/>
      <w:lvlText w:val="%2."/>
      <w:lvlJc w:val="left"/>
      <w:pPr>
        <w:ind w:left="1886" w:hanging="360"/>
      </w:pPr>
    </w:lvl>
    <w:lvl w:ilvl="2" w:tplc="3409001B" w:tentative="1">
      <w:start w:val="1"/>
      <w:numFmt w:val="lowerRoman"/>
      <w:lvlText w:val="%3."/>
      <w:lvlJc w:val="right"/>
      <w:pPr>
        <w:ind w:left="2606" w:hanging="180"/>
      </w:pPr>
    </w:lvl>
    <w:lvl w:ilvl="3" w:tplc="3409000F" w:tentative="1">
      <w:start w:val="1"/>
      <w:numFmt w:val="decimal"/>
      <w:lvlText w:val="%4."/>
      <w:lvlJc w:val="left"/>
      <w:pPr>
        <w:ind w:left="3326" w:hanging="360"/>
      </w:pPr>
    </w:lvl>
    <w:lvl w:ilvl="4" w:tplc="34090019" w:tentative="1">
      <w:start w:val="1"/>
      <w:numFmt w:val="lowerLetter"/>
      <w:lvlText w:val="%5."/>
      <w:lvlJc w:val="left"/>
      <w:pPr>
        <w:ind w:left="4046" w:hanging="360"/>
      </w:pPr>
    </w:lvl>
    <w:lvl w:ilvl="5" w:tplc="3409001B" w:tentative="1">
      <w:start w:val="1"/>
      <w:numFmt w:val="lowerRoman"/>
      <w:lvlText w:val="%6."/>
      <w:lvlJc w:val="right"/>
      <w:pPr>
        <w:ind w:left="4766" w:hanging="180"/>
      </w:pPr>
    </w:lvl>
    <w:lvl w:ilvl="6" w:tplc="3409000F" w:tentative="1">
      <w:start w:val="1"/>
      <w:numFmt w:val="decimal"/>
      <w:lvlText w:val="%7."/>
      <w:lvlJc w:val="left"/>
      <w:pPr>
        <w:ind w:left="5486" w:hanging="360"/>
      </w:pPr>
    </w:lvl>
    <w:lvl w:ilvl="7" w:tplc="34090019" w:tentative="1">
      <w:start w:val="1"/>
      <w:numFmt w:val="lowerLetter"/>
      <w:lvlText w:val="%8."/>
      <w:lvlJc w:val="left"/>
      <w:pPr>
        <w:ind w:left="6206" w:hanging="360"/>
      </w:pPr>
    </w:lvl>
    <w:lvl w:ilvl="8" w:tplc="3409001B" w:tentative="1">
      <w:start w:val="1"/>
      <w:numFmt w:val="lowerRoman"/>
      <w:lvlText w:val="%9."/>
      <w:lvlJc w:val="right"/>
      <w:pPr>
        <w:ind w:left="6926" w:hanging="180"/>
      </w:pPr>
    </w:lvl>
  </w:abstractNum>
  <w:num w:numId="1">
    <w:abstractNumId w:val="2"/>
  </w:num>
  <w:num w:numId="2">
    <w:abstractNumId w:val="1"/>
  </w:num>
  <w:num w:numId="3">
    <w:abstractNumId w:val="3"/>
  </w:num>
  <w:num w:numId="4">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MTU2NzMxMDU1MjVU0lEKTi0uzszPAykwrwUAt7YF1CwAAAA="/>
  </w:docVars>
  <w:rsids>
    <w:rsidRoot w:val="009E67B1"/>
    <w:rsid w:val="00010398"/>
    <w:rsid w:val="00024B4F"/>
    <w:rsid w:val="00024D61"/>
    <w:rsid w:val="00063F8E"/>
    <w:rsid w:val="00065EE1"/>
    <w:rsid w:val="00071F9C"/>
    <w:rsid w:val="00077C01"/>
    <w:rsid w:val="00090D6E"/>
    <w:rsid w:val="00093B31"/>
    <w:rsid w:val="000A2429"/>
    <w:rsid w:val="000A4A9D"/>
    <w:rsid w:val="000B0A3F"/>
    <w:rsid w:val="000D2154"/>
    <w:rsid w:val="000E030B"/>
    <w:rsid w:val="000E2628"/>
    <w:rsid w:val="000E7E91"/>
    <w:rsid w:val="000F3AB0"/>
    <w:rsid w:val="001243F4"/>
    <w:rsid w:val="0013170F"/>
    <w:rsid w:val="0013257B"/>
    <w:rsid w:val="00151423"/>
    <w:rsid w:val="001545CD"/>
    <w:rsid w:val="0017008D"/>
    <w:rsid w:val="0018508D"/>
    <w:rsid w:val="00196BCB"/>
    <w:rsid w:val="001977B7"/>
    <w:rsid w:val="001A430D"/>
    <w:rsid w:val="001A46CE"/>
    <w:rsid w:val="001B20A8"/>
    <w:rsid w:val="001B4EFD"/>
    <w:rsid w:val="001C2973"/>
    <w:rsid w:val="001C4EF5"/>
    <w:rsid w:val="001C594D"/>
    <w:rsid w:val="001E0E03"/>
    <w:rsid w:val="001E7991"/>
    <w:rsid w:val="00201B38"/>
    <w:rsid w:val="0023417C"/>
    <w:rsid w:val="00244647"/>
    <w:rsid w:val="0027385A"/>
    <w:rsid w:val="002811B3"/>
    <w:rsid w:val="00283019"/>
    <w:rsid w:val="002866FB"/>
    <w:rsid w:val="002C3FEF"/>
    <w:rsid w:val="002D13B1"/>
    <w:rsid w:val="002D1A12"/>
    <w:rsid w:val="002D2A3B"/>
    <w:rsid w:val="002D2D93"/>
    <w:rsid w:val="0030373A"/>
    <w:rsid w:val="00317406"/>
    <w:rsid w:val="00320C98"/>
    <w:rsid w:val="00323618"/>
    <w:rsid w:val="0032462C"/>
    <w:rsid w:val="0032590A"/>
    <w:rsid w:val="00347631"/>
    <w:rsid w:val="00351285"/>
    <w:rsid w:val="00354A58"/>
    <w:rsid w:val="0036628F"/>
    <w:rsid w:val="00370826"/>
    <w:rsid w:val="0037698B"/>
    <w:rsid w:val="003817A7"/>
    <w:rsid w:val="00396F0B"/>
    <w:rsid w:val="003A1788"/>
    <w:rsid w:val="003A321F"/>
    <w:rsid w:val="003A48A6"/>
    <w:rsid w:val="003B1C8C"/>
    <w:rsid w:val="003B1D4C"/>
    <w:rsid w:val="003D1B1A"/>
    <w:rsid w:val="003D6236"/>
    <w:rsid w:val="003D624A"/>
    <w:rsid w:val="003E1CDA"/>
    <w:rsid w:val="003E3A6E"/>
    <w:rsid w:val="00401B71"/>
    <w:rsid w:val="0040653D"/>
    <w:rsid w:val="00412ED7"/>
    <w:rsid w:val="00421A92"/>
    <w:rsid w:val="00424046"/>
    <w:rsid w:val="00433D04"/>
    <w:rsid w:val="00453A26"/>
    <w:rsid w:val="00454AE8"/>
    <w:rsid w:val="0046763F"/>
    <w:rsid w:val="00483448"/>
    <w:rsid w:val="0049581F"/>
    <w:rsid w:val="004A3C1B"/>
    <w:rsid w:val="004A3F36"/>
    <w:rsid w:val="004A5C9D"/>
    <w:rsid w:val="004A72A5"/>
    <w:rsid w:val="004C4E39"/>
    <w:rsid w:val="004F776C"/>
    <w:rsid w:val="00500424"/>
    <w:rsid w:val="00502FEA"/>
    <w:rsid w:val="00514DB0"/>
    <w:rsid w:val="00514FC1"/>
    <w:rsid w:val="00521303"/>
    <w:rsid w:val="00535484"/>
    <w:rsid w:val="00545410"/>
    <w:rsid w:val="00553826"/>
    <w:rsid w:val="005974C0"/>
    <w:rsid w:val="005A5AA9"/>
    <w:rsid w:val="005A791B"/>
    <w:rsid w:val="005D386C"/>
    <w:rsid w:val="005E0CC7"/>
    <w:rsid w:val="005E6A9A"/>
    <w:rsid w:val="00614242"/>
    <w:rsid w:val="0062338B"/>
    <w:rsid w:val="00632E8A"/>
    <w:rsid w:val="00634B11"/>
    <w:rsid w:val="006367DE"/>
    <w:rsid w:val="00637A4D"/>
    <w:rsid w:val="006432FB"/>
    <w:rsid w:val="00650A34"/>
    <w:rsid w:val="0065701A"/>
    <w:rsid w:val="00697BA2"/>
    <w:rsid w:val="006A4451"/>
    <w:rsid w:val="006B6475"/>
    <w:rsid w:val="006C32A4"/>
    <w:rsid w:val="006C3AA4"/>
    <w:rsid w:val="006C5814"/>
    <w:rsid w:val="006D7922"/>
    <w:rsid w:val="006E63A6"/>
    <w:rsid w:val="006F09B3"/>
    <w:rsid w:val="006F1387"/>
    <w:rsid w:val="00705FE6"/>
    <w:rsid w:val="007108BF"/>
    <w:rsid w:val="0072745E"/>
    <w:rsid w:val="00731B19"/>
    <w:rsid w:val="00737901"/>
    <w:rsid w:val="0075038D"/>
    <w:rsid w:val="0075158A"/>
    <w:rsid w:val="007518A8"/>
    <w:rsid w:val="00751FD0"/>
    <w:rsid w:val="00754FF5"/>
    <w:rsid w:val="007555E4"/>
    <w:rsid w:val="00761103"/>
    <w:rsid w:val="007612B9"/>
    <w:rsid w:val="0076717C"/>
    <w:rsid w:val="00770CB8"/>
    <w:rsid w:val="00785EC5"/>
    <w:rsid w:val="007A2CAB"/>
    <w:rsid w:val="007B42B4"/>
    <w:rsid w:val="007D187A"/>
    <w:rsid w:val="007D1B04"/>
    <w:rsid w:val="007E28F7"/>
    <w:rsid w:val="0081232B"/>
    <w:rsid w:val="00821B3B"/>
    <w:rsid w:val="00841036"/>
    <w:rsid w:val="008610F9"/>
    <w:rsid w:val="008811AC"/>
    <w:rsid w:val="008844E8"/>
    <w:rsid w:val="008967CF"/>
    <w:rsid w:val="008A27DA"/>
    <w:rsid w:val="008B1AC3"/>
    <w:rsid w:val="008C0855"/>
    <w:rsid w:val="008D1260"/>
    <w:rsid w:val="008D68A2"/>
    <w:rsid w:val="008E4421"/>
    <w:rsid w:val="0090041A"/>
    <w:rsid w:val="00902DAA"/>
    <w:rsid w:val="00921927"/>
    <w:rsid w:val="0092300F"/>
    <w:rsid w:val="0095542A"/>
    <w:rsid w:val="00955BB4"/>
    <w:rsid w:val="0096055F"/>
    <w:rsid w:val="009635E0"/>
    <w:rsid w:val="009A189E"/>
    <w:rsid w:val="009A2003"/>
    <w:rsid w:val="009A603F"/>
    <w:rsid w:val="009A6318"/>
    <w:rsid w:val="009A7E12"/>
    <w:rsid w:val="009D2436"/>
    <w:rsid w:val="009D2F06"/>
    <w:rsid w:val="009E67B1"/>
    <w:rsid w:val="00A01085"/>
    <w:rsid w:val="00A12C50"/>
    <w:rsid w:val="00A256E9"/>
    <w:rsid w:val="00A402AC"/>
    <w:rsid w:val="00A44F2F"/>
    <w:rsid w:val="00A640C5"/>
    <w:rsid w:val="00A87452"/>
    <w:rsid w:val="00A93EF3"/>
    <w:rsid w:val="00AA2359"/>
    <w:rsid w:val="00AE3226"/>
    <w:rsid w:val="00AF68AD"/>
    <w:rsid w:val="00AF7B39"/>
    <w:rsid w:val="00B02E6F"/>
    <w:rsid w:val="00B14110"/>
    <w:rsid w:val="00B2112A"/>
    <w:rsid w:val="00B21FE8"/>
    <w:rsid w:val="00B346A4"/>
    <w:rsid w:val="00B40376"/>
    <w:rsid w:val="00B46C9D"/>
    <w:rsid w:val="00B7233E"/>
    <w:rsid w:val="00B968F5"/>
    <w:rsid w:val="00B96BB1"/>
    <w:rsid w:val="00B9793E"/>
    <w:rsid w:val="00BB6CC9"/>
    <w:rsid w:val="00C20913"/>
    <w:rsid w:val="00C32FDA"/>
    <w:rsid w:val="00C34AEF"/>
    <w:rsid w:val="00C41EA7"/>
    <w:rsid w:val="00C519CF"/>
    <w:rsid w:val="00C6240D"/>
    <w:rsid w:val="00C75B26"/>
    <w:rsid w:val="00CA1A77"/>
    <w:rsid w:val="00CA1D09"/>
    <w:rsid w:val="00CA7136"/>
    <w:rsid w:val="00CB5285"/>
    <w:rsid w:val="00CB5723"/>
    <w:rsid w:val="00CC4573"/>
    <w:rsid w:val="00CE7E81"/>
    <w:rsid w:val="00CF42F9"/>
    <w:rsid w:val="00D06702"/>
    <w:rsid w:val="00D16E5D"/>
    <w:rsid w:val="00D21EFA"/>
    <w:rsid w:val="00D22F13"/>
    <w:rsid w:val="00D252FB"/>
    <w:rsid w:val="00D3558C"/>
    <w:rsid w:val="00D430B5"/>
    <w:rsid w:val="00D46AA2"/>
    <w:rsid w:val="00D510C8"/>
    <w:rsid w:val="00D8633C"/>
    <w:rsid w:val="00D928F9"/>
    <w:rsid w:val="00D9414C"/>
    <w:rsid w:val="00D95235"/>
    <w:rsid w:val="00D95836"/>
    <w:rsid w:val="00DE3435"/>
    <w:rsid w:val="00E04436"/>
    <w:rsid w:val="00E07576"/>
    <w:rsid w:val="00E10862"/>
    <w:rsid w:val="00E1309F"/>
    <w:rsid w:val="00E2768F"/>
    <w:rsid w:val="00E33287"/>
    <w:rsid w:val="00E40877"/>
    <w:rsid w:val="00E6144C"/>
    <w:rsid w:val="00E65CEE"/>
    <w:rsid w:val="00E75160"/>
    <w:rsid w:val="00E76FA7"/>
    <w:rsid w:val="00E8683E"/>
    <w:rsid w:val="00E9384E"/>
    <w:rsid w:val="00EC0F0C"/>
    <w:rsid w:val="00EC2CBC"/>
    <w:rsid w:val="00EE05D3"/>
    <w:rsid w:val="00EE1C5E"/>
    <w:rsid w:val="00EE4628"/>
    <w:rsid w:val="00EE4823"/>
    <w:rsid w:val="00EE511A"/>
    <w:rsid w:val="00EF0B45"/>
    <w:rsid w:val="00EF1241"/>
    <w:rsid w:val="00EF2BB8"/>
    <w:rsid w:val="00EF640F"/>
    <w:rsid w:val="00F21DDB"/>
    <w:rsid w:val="00F32C8E"/>
    <w:rsid w:val="00F4255E"/>
    <w:rsid w:val="00F44F5E"/>
    <w:rsid w:val="00F521E2"/>
    <w:rsid w:val="00F6048F"/>
    <w:rsid w:val="00F60E35"/>
    <w:rsid w:val="00F8116B"/>
    <w:rsid w:val="00FC44AA"/>
    <w:rsid w:val="00FC5CA3"/>
    <w:rsid w:val="00FE3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08373"/>
  <w15:docId w15:val="{29938D2E-B37C-4827-8A21-7CBC97121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FF5"/>
    <w:rPr>
      <w:lang w:val="en-PH"/>
    </w:rPr>
  </w:style>
  <w:style w:type="paragraph" w:styleId="Heading1">
    <w:name w:val="heading 1"/>
    <w:basedOn w:val="Normal"/>
    <w:next w:val="Normal"/>
    <w:link w:val="Heading1Char"/>
    <w:uiPriority w:val="9"/>
    <w:qFormat/>
    <w:rsid w:val="008844E8"/>
    <w:pPr>
      <w:keepNext/>
      <w:keepLines/>
      <w:spacing w:before="240"/>
      <w:outlineLvl w:val="0"/>
    </w:pPr>
    <w:rPr>
      <w:rFonts w:ascii="Corbel" w:eastAsiaTheme="majorEastAsia" w:hAnsi="Corbel" w:cstheme="majorBidi"/>
      <w:color w:val="C00000"/>
      <w:sz w:val="32"/>
      <w:szCs w:val="32"/>
    </w:rPr>
  </w:style>
  <w:style w:type="paragraph" w:styleId="Heading2">
    <w:name w:val="heading 2"/>
    <w:basedOn w:val="Normal"/>
    <w:next w:val="Normal"/>
    <w:link w:val="Heading2Char"/>
    <w:uiPriority w:val="9"/>
    <w:unhideWhenUsed/>
    <w:qFormat/>
    <w:rsid w:val="008844E8"/>
    <w:pPr>
      <w:keepNext/>
      <w:keepLines/>
      <w:spacing w:before="40"/>
      <w:outlineLvl w:val="1"/>
    </w:pPr>
    <w:rPr>
      <w:rFonts w:ascii="Corbel" w:eastAsiaTheme="majorEastAsia" w:hAnsi="Corbel" w:cstheme="majorBidi"/>
      <w:color w:val="C00000"/>
      <w:sz w:val="26"/>
      <w:szCs w:val="26"/>
    </w:rPr>
  </w:style>
  <w:style w:type="paragraph" w:styleId="Heading3">
    <w:name w:val="heading 3"/>
    <w:basedOn w:val="Normal"/>
    <w:next w:val="Normal"/>
    <w:link w:val="Heading3Char"/>
    <w:uiPriority w:val="9"/>
    <w:unhideWhenUsed/>
    <w:qFormat/>
    <w:rsid w:val="00010398"/>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Style">
    <w:name w:val="Body Style"/>
    <w:basedOn w:val="ListParagraph"/>
    <w:link w:val="BodyStyleChar"/>
    <w:autoRedefine/>
    <w:qFormat/>
    <w:rsid w:val="007D187A"/>
    <w:pPr>
      <w:spacing w:before="240" w:after="240"/>
      <w:ind w:left="0" w:firstLine="540"/>
      <w:contextualSpacing w:val="0"/>
      <w:jc w:val="both"/>
    </w:pPr>
    <w:rPr>
      <w:rFonts w:ascii="Times New Roman" w:hAnsi="Times New Roman"/>
      <w:sz w:val="24"/>
      <w:lang w:val="en-SG"/>
    </w:rPr>
  </w:style>
  <w:style w:type="character" w:customStyle="1" w:styleId="BodyStyleChar">
    <w:name w:val="Body Style Char"/>
    <w:basedOn w:val="DefaultParagraphFont"/>
    <w:link w:val="BodyStyle"/>
    <w:rsid w:val="007D187A"/>
    <w:rPr>
      <w:rFonts w:ascii="Times New Roman" w:hAnsi="Times New Roman"/>
      <w:sz w:val="24"/>
      <w:lang w:val="en-SG"/>
    </w:rPr>
  </w:style>
  <w:style w:type="paragraph" w:styleId="ListParagraph">
    <w:name w:val="List Paragraph"/>
    <w:basedOn w:val="Normal"/>
    <w:uiPriority w:val="34"/>
    <w:qFormat/>
    <w:rsid w:val="00BB6CC9"/>
    <w:pPr>
      <w:ind w:left="720"/>
      <w:contextualSpacing/>
    </w:pPr>
  </w:style>
  <w:style w:type="paragraph" w:styleId="NoSpacing">
    <w:name w:val="No Spacing"/>
    <w:link w:val="NoSpacingChar"/>
    <w:uiPriority w:val="1"/>
    <w:qFormat/>
    <w:rsid w:val="007555E4"/>
    <w:rPr>
      <w:rFonts w:ascii="Calibri" w:eastAsia="Calibri" w:hAnsi="Calibri" w:cs="Times New Roman"/>
      <w:lang w:val="en-PH" w:eastAsia="en-PH"/>
    </w:rPr>
  </w:style>
  <w:style w:type="character" w:customStyle="1" w:styleId="NoSpacingChar">
    <w:name w:val="No Spacing Char"/>
    <w:link w:val="NoSpacing"/>
    <w:uiPriority w:val="1"/>
    <w:rsid w:val="007555E4"/>
    <w:rPr>
      <w:rFonts w:ascii="Calibri" w:eastAsia="Calibri" w:hAnsi="Calibri" w:cs="Times New Roman"/>
      <w:lang w:val="en-PH" w:eastAsia="en-PH"/>
    </w:rPr>
  </w:style>
  <w:style w:type="paragraph" w:customStyle="1" w:styleId="NormalAllcaps">
    <w:name w:val="Normal + All caps"/>
    <w:aliases w:val="Justified,Bottom: (Single solid line,Auto,0.75 pt Line...,Normal + 11 pt"/>
    <w:basedOn w:val="Normal"/>
    <w:rsid w:val="007555E4"/>
    <w:pPr>
      <w:pBdr>
        <w:bottom w:val="single" w:sz="6" w:space="1" w:color="auto"/>
      </w:pBdr>
      <w:jc w:val="both"/>
    </w:pPr>
    <w:rPr>
      <w:rFonts w:ascii="Aldine401 BT" w:eastAsia="Times New Roman" w:hAnsi="Aldine401 BT" w:cs="Times New Roman"/>
      <w:caps/>
      <w:sz w:val="20"/>
      <w:szCs w:val="24"/>
      <w:lang w:val="en-US"/>
    </w:rPr>
  </w:style>
  <w:style w:type="paragraph" w:styleId="NormalWeb">
    <w:name w:val="Normal (Web)"/>
    <w:basedOn w:val="Normal"/>
    <w:uiPriority w:val="99"/>
    <w:semiHidden/>
    <w:unhideWhenUsed/>
    <w:rsid w:val="00F8116B"/>
    <w:pPr>
      <w:spacing w:before="100" w:beforeAutospacing="1" w:after="100" w:afterAutospacing="1"/>
    </w:pPr>
    <w:rPr>
      <w:rFonts w:ascii="Times New Roman" w:eastAsia="Times New Roman" w:hAnsi="Times New Roman" w:cs="Times New Roman"/>
      <w:sz w:val="24"/>
      <w:szCs w:val="24"/>
      <w:lang w:eastAsia="en-PH"/>
    </w:rPr>
  </w:style>
  <w:style w:type="table" w:styleId="TableGridLight">
    <w:name w:val="Grid Table Light"/>
    <w:basedOn w:val="TableNormal"/>
    <w:uiPriority w:val="40"/>
    <w:rsid w:val="00C20913"/>
    <w:rPr>
      <w:lang w:val="en-PH"/>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D510C8"/>
    <w:pPr>
      <w:tabs>
        <w:tab w:val="center" w:pos="4680"/>
        <w:tab w:val="right" w:pos="9360"/>
      </w:tabs>
    </w:pPr>
  </w:style>
  <w:style w:type="character" w:customStyle="1" w:styleId="HeaderChar">
    <w:name w:val="Header Char"/>
    <w:basedOn w:val="DefaultParagraphFont"/>
    <w:link w:val="Header"/>
    <w:uiPriority w:val="99"/>
    <w:rsid w:val="00D510C8"/>
    <w:rPr>
      <w:lang w:val="en-PH"/>
    </w:rPr>
  </w:style>
  <w:style w:type="paragraph" w:styleId="Footer">
    <w:name w:val="footer"/>
    <w:basedOn w:val="Normal"/>
    <w:link w:val="FooterChar"/>
    <w:uiPriority w:val="99"/>
    <w:unhideWhenUsed/>
    <w:rsid w:val="00D510C8"/>
    <w:pPr>
      <w:tabs>
        <w:tab w:val="center" w:pos="4680"/>
        <w:tab w:val="right" w:pos="9360"/>
      </w:tabs>
    </w:pPr>
  </w:style>
  <w:style w:type="character" w:customStyle="1" w:styleId="FooterChar">
    <w:name w:val="Footer Char"/>
    <w:basedOn w:val="DefaultParagraphFont"/>
    <w:link w:val="Footer"/>
    <w:uiPriority w:val="99"/>
    <w:rsid w:val="00D510C8"/>
    <w:rPr>
      <w:lang w:val="en-PH"/>
    </w:rPr>
  </w:style>
  <w:style w:type="character" w:styleId="Hyperlink">
    <w:name w:val="Hyperlink"/>
    <w:basedOn w:val="DefaultParagraphFont"/>
    <w:uiPriority w:val="99"/>
    <w:unhideWhenUsed/>
    <w:rsid w:val="00F32C8E"/>
    <w:rPr>
      <w:color w:val="0563C1" w:themeColor="hyperlink"/>
      <w:u w:val="single"/>
    </w:rPr>
  </w:style>
  <w:style w:type="character" w:customStyle="1" w:styleId="Heading1Char">
    <w:name w:val="Heading 1 Char"/>
    <w:basedOn w:val="DefaultParagraphFont"/>
    <w:link w:val="Heading1"/>
    <w:uiPriority w:val="9"/>
    <w:rsid w:val="008844E8"/>
    <w:rPr>
      <w:rFonts w:ascii="Corbel" w:eastAsiaTheme="majorEastAsia" w:hAnsi="Corbel" w:cstheme="majorBidi"/>
      <w:color w:val="C00000"/>
      <w:sz w:val="32"/>
      <w:szCs w:val="32"/>
      <w:lang w:val="en-PH"/>
    </w:rPr>
  </w:style>
  <w:style w:type="paragraph" w:styleId="TOCHeading">
    <w:name w:val="TOC Heading"/>
    <w:basedOn w:val="Heading1"/>
    <w:next w:val="Normal"/>
    <w:uiPriority w:val="39"/>
    <w:unhideWhenUsed/>
    <w:qFormat/>
    <w:rsid w:val="008E4421"/>
    <w:pPr>
      <w:spacing w:line="259" w:lineRule="auto"/>
      <w:outlineLvl w:val="9"/>
    </w:pPr>
    <w:rPr>
      <w:lang w:val="en-US"/>
    </w:rPr>
  </w:style>
  <w:style w:type="paragraph" w:styleId="EndnoteText">
    <w:name w:val="endnote text"/>
    <w:basedOn w:val="Normal"/>
    <w:link w:val="EndnoteTextChar"/>
    <w:uiPriority w:val="99"/>
    <w:semiHidden/>
    <w:unhideWhenUsed/>
    <w:rsid w:val="00010398"/>
    <w:rPr>
      <w:sz w:val="20"/>
      <w:szCs w:val="20"/>
    </w:rPr>
  </w:style>
  <w:style w:type="character" w:customStyle="1" w:styleId="EndnoteTextChar">
    <w:name w:val="Endnote Text Char"/>
    <w:basedOn w:val="DefaultParagraphFont"/>
    <w:link w:val="EndnoteText"/>
    <w:uiPriority w:val="99"/>
    <w:semiHidden/>
    <w:rsid w:val="00010398"/>
    <w:rPr>
      <w:sz w:val="20"/>
      <w:szCs w:val="20"/>
      <w:lang w:val="en-PH"/>
    </w:rPr>
  </w:style>
  <w:style w:type="character" w:styleId="EndnoteReference">
    <w:name w:val="endnote reference"/>
    <w:basedOn w:val="DefaultParagraphFont"/>
    <w:uiPriority w:val="99"/>
    <w:semiHidden/>
    <w:unhideWhenUsed/>
    <w:rsid w:val="00010398"/>
    <w:rPr>
      <w:vertAlign w:val="superscript"/>
    </w:rPr>
  </w:style>
  <w:style w:type="paragraph" w:styleId="TOC1">
    <w:name w:val="toc 1"/>
    <w:basedOn w:val="Normal"/>
    <w:next w:val="Normal"/>
    <w:autoRedefine/>
    <w:uiPriority w:val="39"/>
    <w:unhideWhenUsed/>
    <w:rsid w:val="00010398"/>
    <w:pPr>
      <w:tabs>
        <w:tab w:val="left" w:pos="440"/>
        <w:tab w:val="right" w:leader="dot" w:pos="8659"/>
      </w:tabs>
      <w:spacing w:after="100"/>
    </w:pPr>
  </w:style>
  <w:style w:type="character" w:customStyle="1" w:styleId="Heading2Char">
    <w:name w:val="Heading 2 Char"/>
    <w:basedOn w:val="DefaultParagraphFont"/>
    <w:link w:val="Heading2"/>
    <w:uiPriority w:val="9"/>
    <w:rsid w:val="008844E8"/>
    <w:rPr>
      <w:rFonts w:ascii="Corbel" w:eastAsiaTheme="majorEastAsia" w:hAnsi="Corbel" w:cstheme="majorBidi"/>
      <w:color w:val="C00000"/>
      <w:sz w:val="26"/>
      <w:szCs w:val="26"/>
      <w:lang w:val="en-PH"/>
    </w:rPr>
  </w:style>
  <w:style w:type="character" w:customStyle="1" w:styleId="Heading3Char">
    <w:name w:val="Heading 3 Char"/>
    <w:basedOn w:val="DefaultParagraphFont"/>
    <w:link w:val="Heading3"/>
    <w:uiPriority w:val="9"/>
    <w:rsid w:val="00010398"/>
    <w:rPr>
      <w:rFonts w:asciiTheme="majorHAnsi" w:eastAsiaTheme="majorEastAsia" w:hAnsiTheme="majorHAnsi" w:cstheme="majorBidi"/>
      <w:color w:val="1F4D78" w:themeColor="accent1" w:themeShade="7F"/>
      <w:sz w:val="24"/>
      <w:szCs w:val="24"/>
      <w:lang w:val="en-PH"/>
    </w:rPr>
  </w:style>
  <w:style w:type="paragraph" w:styleId="TOC3">
    <w:name w:val="toc 3"/>
    <w:basedOn w:val="Normal"/>
    <w:next w:val="Normal"/>
    <w:autoRedefine/>
    <w:uiPriority w:val="39"/>
    <w:unhideWhenUsed/>
    <w:rsid w:val="00010398"/>
    <w:pPr>
      <w:spacing w:after="100"/>
      <w:ind w:left="440"/>
    </w:pPr>
  </w:style>
  <w:style w:type="paragraph" w:styleId="TOC2">
    <w:name w:val="toc 2"/>
    <w:basedOn w:val="Normal"/>
    <w:next w:val="Normal"/>
    <w:autoRedefine/>
    <w:uiPriority w:val="39"/>
    <w:unhideWhenUsed/>
    <w:rsid w:val="00010398"/>
    <w:pPr>
      <w:spacing w:after="100" w:line="259" w:lineRule="auto"/>
      <w:ind w:left="220"/>
    </w:pPr>
    <w:rPr>
      <w:rFonts w:eastAsiaTheme="minorEastAsia" w:cs="Times New Roman"/>
      <w:lang w:val="en-US"/>
    </w:rPr>
  </w:style>
  <w:style w:type="paragraph" w:styleId="Caption">
    <w:name w:val="caption"/>
    <w:basedOn w:val="Normal"/>
    <w:next w:val="Normal"/>
    <w:uiPriority w:val="35"/>
    <w:unhideWhenUsed/>
    <w:qFormat/>
    <w:rsid w:val="00065EE1"/>
    <w:pPr>
      <w:spacing w:after="200"/>
    </w:pPr>
    <w:rPr>
      <w:i/>
      <w:iCs/>
      <w:color w:val="44546A" w:themeColor="text2"/>
      <w:sz w:val="18"/>
      <w:szCs w:val="18"/>
    </w:rPr>
  </w:style>
  <w:style w:type="paragraph" w:styleId="TableofFigures">
    <w:name w:val="table of figures"/>
    <w:basedOn w:val="Normal"/>
    <w:next w:val="Normal"/>
    <w:uiPriority w:val="99"/>
    <w:unhideWhenUsed/>
    <w:rsid w:val="008844E8"/>
    <w:pPr>
      <w:ind w:left="440" w:hanging="440"/>
    </w:pPr>
    <w:rPr>
      <w:rFonts w:cstheme="minorHAnsi"/>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95883">
      <w:bodyDiv w:val="1"/>
      <w:marLeft w:val="0"/>
      <w:marRight w:val="0"/>
      <w:marTop w:val="0"/>
      <w:marBottom w:val="0"/>
      <w:divBdr>
        <w:top w:val="none" w:sz="0" w:space="0" w:color="auto"/>
        <w:left w:val="none" w:sz="0" w:space="0" w:color="auto"/>
        <w:bottom w:val="none" w:sz="0" w:space="0" w:color="auto"/>
        <w:right w:val="none" w:sz="0" w:space="0" w:color="auto"/>
      </w:divBdr>
    </w:div>
    <w:div w:id="1471288497">
      <w:bodyDiv w:val="1"/>
      <w:marLeft w:val="0"/>
      <w:marRight w:val="0"/>
      <w:marTop w:val="0"/>
      <w:marBottom w:val="0"/>
      <w:divBdr>
        <w:top w:val="none" w:sz="0" w:space="0" w:color="auto"/>
        <w:left w:val="none" w:sz="0" w:space="0" w:color="auto"/>
        <w:bottom w:val="none" w:sz="0" w:space="0" w:color="auto"/>
        <w:right w:val="none" w:sz="0" w:space="0" w:color="auto"/>
      </w:divBdr>
    </w:div>
    <w:div w:id="1685017637">
      <w:bodyDiv w:val="1"/>
      <w:marLeft w:val="0"/>
      <w:marRight w:val="0"/>
      <w:marTop w:val="0"/>
      <w:marBottom w:val="0"/>
      <w:divBdr>
        <w:top w:val="none" w:sz="0" w:space="0" w:color="auto"/>
        <w:left w:val="none" w:sz="0" w:space="0" w:color="auto"/>
        <w:bottom w:val="none" w:sz="0" w:space="0" w:color="auto"/>
        <w:right w:val="none" w:sz="0" w:space="0" w:color="auto"/>
      </w:divBdr>
    </w:div>
    <w:div w:id="17570927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chart" Target="charts/chart2.xml"/><Relationship Id="rId42" Type="http://schemas.openxmlformats.org/officeDocument/2006/relationships/chart" Target="charts/chart14.xml"/><Relationship Id="rId47" Type="http://schemas.openxmlformats.org/officeDocument/2006/relationships/chart" Target="charts/chart19.xml"/><Relationship Id="rId63" Type="http://schemas.openxmlformats.org/officeDocument/2006/relationships/chart" Target="charts/chart35.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Jeff\Desktop\First%20Gen\First%20Quarterly%20Report\First%20Quarterly%20Report%20V3%20AAA%20Edited.docx" TargetMode="External"/><Relationship Id="rId29" Type="http://schemas.openxmlformats.org/officeDocument/2006/relationships/image" Target="media/image10.jpeg"/><Relationship Id="rId11" Type="http://schemas.openxmlformats.org/officeDocument/2006/relationships/image" Target="media/image3.jpe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chart" Target="charts/chart9.xml"/><Relationship Id="rId40" Type="http://schemas.openxmlformats.org/officeDocument/2006/relationships/chart" Target="charts/chart12.xml"/><Relationship Id="rId45" Type="http://schemas.openxmlformats.org/officeDocument/2006/relationships/chart" Target="charts/chart17.xml"/><Relationship Id="rId53" Type="http://schemas.openxmlformats.org/officeDocument/2006/relationships/chart" Target="charts/chart25.xml"/><Relationship Id="rId58" Type="http://schemas.openxmlformats.org/officeDocument/2006/relationships/chart" Target="charts/chart30.xm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chart" Target="charts/chart33.xml"/><Relationship Id="rId19" Type="http://schemas.openxmlformats.org/officeDocument/2006/relationships/image" Target="media/image4.png"/><Relationship Id="rId14" Type="http://schemas.openxmlformats.org/officeDocument/2006/relationships/hyperlink" Target="file:///C:\Users\Jeff\Desktop\First%20Gen\First%20Quarterly%20Report\First%20Quarterly%20Report%20V3%20AAA%20Edited.docx" TargetMode="External"/><Relationship Id="rId22" Type="http://schemas.openxmlformats.org/officeDocument/2006/relationships/chart" Target="charts/chart3.xml"/><Relationship Id="rId27" Type="http://schemas.openxmlformats.org/officeDocument/2006/relationships/image" Target="media/image8.jpeg"/><Relationship Id="rId30" Type="http://schemas.openxmlformats.org/officeDocument/2006/relationships/image" Target="media/image11.jpeg"/><Relationship Id="rId35" Type="http://schemas.openxmlformats.org/officeDocument/2006/relationships/chart" Target="charts/chart7.xml"/><Relationship Id="rId43" Type="http://schemas.openxmlformats.org/officeDocument/2006/relationships/chart" Target="charts/chart15.xml"/><Relationship Id="rId48" Type="http://schemas.openxmlformats.org/officeDocument/2006/relationships/chart" Target="charts/chart20.xml"/><Relationship Id="rId56" Type="http://schemas.openxmlformats.org/officeDocument/2006/relationships/chart" Target="charts/chart28.xml"/><Relationship Id="rId64" Type="http://schemas.openxmlformats.org/officeDocument/2006/relationships/chart" Target="charts/chart36.xm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chart" Target="charts/chart23.xml"/><Relationship Id="rId3" Type="http://schemas.openxmlformats.org/officeDocument/2006/relationships/styles" Target="styles.xml"/><Relationship Id="rId12" Type="http://schemas.openxmlformats.org/officeDocument/2006/relationships/hyperlink" Target="mailto:xuerc@xu.edu.ph" TargetMode="External"/><Relationship Id="rId17" Type="http://schemas.openxmlformats.org/officeDocument/2006/relationships/hyperlink" Target="file:///C:\Users\Jeff\Desktop\First%20Gen\First%20Quarterly%20Report\First%20Quarterly%20Report%20V3%20AAA%20Edited.docx" TargetMode="External"/><Relationship Id="rId25" Type="http://schemas.openxmlformats.org/officeDocument/2006/relationships/image" Target="media/image6.png"/><Relationship Id="rId33" Type="http://schemas.openxmlformats.org/officeDocument/2006/relationships/chart" Target="charts/chart5.xml"/><Relationship Id="rId38" Type="http://schemas.openxmlformats.org/officeDocument/2006/relationships/chart" Target="charts/chart10.xml"/><Relationship Id="rId46" Type="http://schemas.openxmlformats.org/officeDocument/2006/relationships/chart" Target="charts/chart18.xml"/><Relationship Id="rId59" Type="http://schemas.openxmlformats.org/officeDocument/2006/relationships/chart" Target="charts/chart31.xml"/><Relationship Id="rId67" Type="http://schemas.openxmlformats.org/officeDocument/2006/relationships/footer" Target="footer3.xml"/><Relationship Id="rId20" Type="http://schemas.openxmlformats.org/officeDocument/2006/relationships/chart" Target="charts/chart1.xml"/><Relationship Id="rId41" Type="http://schemas.openxmlformats.org/officeDocument/2006/relationships/chart" Target="charts/chart13.xml"/><Relationship Id="rId54" Type="http://schemas.openxmlformats.org/officeDocument/2006/relationships/chart" Target="charts/chart26.xml"/><Relationship Id="rId62" Type="http://schemas.openxmlformats.org/officeDocument/2006/relationships/chart" Target="charts/chart3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Jeff\Desktop\First%20Gen\First%20Quarterly%20Report\First%20Quarterly%20Report%20V3%20AAA%20Edited.docx" TargetMode="External"/><Relationship Id="rId23" Type="http://schemas.openxmlformats.org/officeDocument/2006/relationships/chart" Target="charts/chart4.xml"/><Relationship Id="rId28" Type="http://schemas.openxmlformats.org/officeDocument/2006/relationships/image" Target="media/image9.jpg"/><Relationship Id="rId36" Type="http://schemas.openxmlformats.org/officeDocument/2006/relationships/chart" Target="charts/chart8.xml"/><Relationship Id="rId49" Type="http://schemas.openxmlformats.org/officeDocument/2006/relationships/chart" Target="charts/chart21.xml"/><Relationship Id="rId57" Type="http://schemas.openxmlformats.org/officeDocument/2006/relationships/chart" Target="charts/chart29.xml"/><Relationship Id="rId10" Type="http://schemas.openxmlformats.org/officeDocument/2006/relationships/hyperlink" Target="mailto:xuerc@xu.edu.ph" TargetMode="External"/><Relationship Id="rId31" Type="http://schemas.openxmlformats.org/officeDocument/2006/relationships/image" Target="media/image12.png"/><Relationship Id="rId44" Type="http://schemas.openxmlformats.org/officeDocument/2006/relationships/chart" Target="charts/chart16.xml"/><Relationship Id="rId52" Type="http://schemas.openxmlformats.org/officeDocument/2006/relationships/chart" Target="charts/chart24.xml"/><Relationship Id="rId60" Type="http://schemas.openxmlformats.org/officeDocument/2006/relationships/chart" Target="charts/chart32.xm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yperlink" Target="file:///C:\Users\Jeff\Desktop\First%20Gen\First%20Quarterly%20Report\First%20Quarterly%20Report%20V3%20AAA%20Edited.docx" TargetMode="External"/><Relationship Id="rId18" Type="http://schemas.openxmlformats.org/officeDocument/2006/relationships/hyperlink" Target="file:///C:\Users\Jeff\Desktop\First%20Gen\First%20Quarterly%20Report\First%20Quarterly%20Report%20V3%20AAA%20Edited.docx" TargetMode="External"/><Relationship Id="rId39" Type="http://schemas.openxmlformats.org/officeDocument/2006/relationships/chart" Target="charts/chart11.xml"/><Relationship Id="rId34" Type="http://schemas.openxmlformats.org/officeDocument/2006/relationships/chart" Target="charts/chart6.xml"/><Relationship Id="rId50" Type="http://schemas.openxmlformats.org/officeDocument/2006/relationships/chart" Target="charts/chart22.xml"/><Relationship Id="rId55" Type="http://schemas.openxmlformats.org/officeDocument/2006/relationships/chart" Target="charts/chart27.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Projects\GEOSAFER\Q_DohiDacu.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11.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1.xml"/></Relationships>
</file>

<file path=word/charts/_rels/chart12.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8.xml"/><Relationship Id="rId1" Type="http://schemas.microsoft.com/office/2011/relationships/chartStyle" Target="style8.xml"/></Relationships>
</file>

<file path=word/charts/_rels/chart1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4.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9.xml"/><Relationship Id="rId1" Type="http://schemas.microsoft.com/office/2011/relationships/chartStyle" Target="style9.xml"/></Relationships>
</file>

<file path=word/charts/_rels/chart15.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10.xml"/><Relationship Id="rId1" Type="http://schemas.microsoft.com/office/2011/relationships/chartStyle" Target="style10.xml"/></Relationships>
</file>

<file path=word/charts/_rels/chart16.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7.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8.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1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D:\DOCUMENTS\Projects\GEOSAFER\Ingin_XS.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1.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4.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2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D:\DOCUMENTS\Projects\GEOSAFER\Q_DohiDacu.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34.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D:\DOCUMENTS\Projects\FirstGen\Process\Final%20Graphs.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36.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D:\DOCUMENTS\Projects\FirstGen\Process\Final%20Graph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D:\DOCUMENTS\Projects\GEOSAFER\Ingin_X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CUMENTS\Projects\FirstGen\Process\Final%20Graph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_rels/chart7.xml.rels><?xml version="1.0" encoding="UTF-8" standalone="yes"?>
<Relationships xmlns="http://schemas.openxmlformats.org/package/2006/relationships"><Relationship Id="rId3" Type="http://schemas.openxmlformats.org/officeDocument/2006/relationships/oleObject" Target="file:///D:\PROJECTS\FIRST%20GEN\Process\Final%20Graphs.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1" Type="http://schemas.openxmlformats.org/officeDocument/2006/relationships/oleObject" Target="file:///D:\PROJECTS\FIRST%20GEN\Process\Final%20Graphs.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D:\DOCUMENTS\Projects\FirstGen\Process\Final%20Graph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r>
              <a:rPr lang="en-US" sz="1200"/>
              <a:t> Water Level Elevation </a:t>
            </a: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22281179968782971"/>
          <c:y val="0.1946028634832663"/>
          <c:w val="0.63153008651696318"/>
          <c:h val="0.62271617089530473"/>
        </c:manualLayout>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alibration!$A$2:$A$350</c:f>
              <c:numCache>
                <c:formatCode>m/d/yyyy\ h:mm</c:formatCode>
                <c:ptCount val="349"/>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f>Calibration!$D$2:$D$350</c:f>
              <c:numCache>
                <c:formatCode>General</c:formatCode>
                <c:ptCount val="349"/>
                <c:pt idx="0">
                  <c:v>10.512</c:v>
                </c:pt>
                <c:pt idx="1">
                  <c:v>10.507</c:v>
                </c:pt>
                <c:pt idx="2">
                  <c:v>10.510999999999999</c:v>
                </c:pt>
                <c:pt idx="3">
                  <c:v>10.509</c:v>
                </c:pt>
                <c:pt idx="4">
                  <c:v>10.509</c:v>
                </c:pt>
                <c:pt idx="5">
                  <c:v>10.507</c:v>
                </c:pt>
                <c:pt idx="6">
                  <c:v>10.512</c:v>
                </c:pt>
                <c:pt idx="7">
                  <c:v>10.507</c:v>
                </c:pt>
                <c:pt idx="8">
                  <c:v>10.507999999999999</c:v>
                </c:pt>
                <c:pt idx="9">
                  <c:v>10.507999999999999</c:v>
                </c:pt>
                <c:pt idx="10">
                  <c:v>10.507999999999999</c:v>
                </c:pt>
                <c:pt idx="11">
                  <c:v>10.505000000000001</c:v>
                </c:pt>
                <c:pt idx="12">
                  <c:v>10.505000000000001</c:v>
                </c:pt>
                <c:pt idx="13">
                  <c:v>10.507</c:v>
                </c:pt>
                <c:pt idx="14">
                  <c:v>10.506</c:v>
                </c:pt>
                <c:pt idx="15">
                  <c:v>10.507999999999999</c:v>
                </c:pt>
                <c:pt idx="16">
                  <c:v>10.507999999999999</c:v>
                </c:pt>
                <c:pt idx="17">
                  <c:v>10.513</c:v>
                </c:pt>
                <c:pt idx="18">
                  <c:v>10.516999999999999</c:v>
                </c:pt>
                <c:pt idx="19">
                  <c:v>10.513</c:v>
                </c:pt>
                <c:pt idx="20">
                  <c:v>10.513999999999999</c:v>
                </c:pt>
                <c:pt idx="21">
                  <c:v>10.512</c:v>
                </c:pt>
                <c:pt idx="22">
                  <c:v>10.507</c:v>
                </c:pt>
                <c:pt idx="23">
                  <c:v>10.513999999999999</c:v>
                </c:pt>
                <c:pt idx="24">
                  <c:v>10.513999999999999</c:v>
                </c:pt>
                <c:pt idx="25">
                  <c:v>10.516999999999999</c:v>
                </c:pt>
                <c:pt idx="26">
                  <c:v>10.52</c:v>
                </c:pt>
                <c:pt idx="27">
                  <c:v>10.516</c:v>
                </c:pt>
                <c:pt idx="28">
                  <c:v>10.516</c:v>
                </c:pt>
                <c:pt idx="29">
                  <c:v>10.516</c:v>
                </c:pt>
                <c:pt idx="30">
                  <c:v>10.522</c:v>
                </c:pt>
                <c:pt idx="31">
                  <c:v>10.516999999999999</c:v>
                </c:pt>
                <c:pt idx="32">
                  <c:v>10.523999999999999</c:v>
                </c:pt>
                <c:pt idx="33">
                  <c:v>10.526</c:v>
                </c:pt>
                <c:pt idx="34">
                  <c:v>10.519</c:v>
                </c:pt>
                <c:pt idx="35">
                  <c:v>10.516999999999999</c:v>
                </c:pt>
                <c:pt idx="36">
                  <c:v>10.52</c:v>
                </c:pt>
                <c:pt idx="37">
                  <c:v>10.516</c:v>
                </c:pt>
                <c:pt idx="38">
                  <c:v>10.521000000000001</c:v>
                </c:pt>
                <c:pt idx="39">
                  <c:v>10.528</c:v>
                </c:pt>
                <c:pt idx="40">
                  <c:v>10.526999999999999</c:v>
                </c:pt>
                <c:pt idx="41">
                  <c:v>10.526999999999999</c:v>
                </c:pt>
                <c:pt idx="42">
                  <c:v>10.523999999999999</c:v>
                </c:pt>
                <c:pt idx="43">
                  <c:v>10.523999999999999</c:v>
                </c:pt>
                <c:pt idx="44">
                  <c:v>10.522</c:v>
                </c:pt>
                <c:pt idx="45">
                  <c:v>10.526</c:v>
                </c:pt>
                <c:pt idx="46">
                  <c:v>10.52</c:v>
                </c:pt>
                <c:pt idx="47">
                  <c:v>10.523</c:v>
                </c:pt>
                <c:pt idx="48">
                  <c:v>10.525</c:v>
                </c:pt>
                <c:pt idx="49">
                  <c:v>10.519</c:v>
                </c:pt>
                <c:pt idx="50">
                  <c:v>10.521000000000001</c:v>
                </c:pt>
                <c:pt idx="51">
                  <c:v>10.523</c:v>
                </c:pt>
                <c:pt idx="52">
                  <c:v>10.519</c:v>
                </c:pt>
                <c:pt idx="53">
                  <c:v>10.516999999999999</c:v>
                </c:pt>
                <c:pt idx="54">
                  <c:v>10.510999999999999</c:v>
                </c:pt>
                <c:pt idx="55">
                  <c:v>10.512</c:v>
                </c:pt>
                <c:pt idx="56">
                  <c:v>10.512</c:v>
                </c:pt>
                <c:pt idx="57">
                  <c:v>10.503</c:v>
                </c:pt>
                <c:pt idx="58">
                  <c:v>10.503</c:v>
                </c:pt>
                <c:pt idx="59">
                  <c:v>10.5</c:v>
                </c:pt>
                <c:pt idx="60">
                  <c:v>10.497</c:v>
                </c:pt>
                <c:pt idx="61">
                  <c:v>10.493</c:v>
                </c:pt>
                <c:pt idx="62">
                  <c:v>10.493</c:v>
                </c:pt>
                <c:pt idx="63">
                  <c:v>10.491</c:v>
                </c:pt>
                <c:pt idx="64">
                  <c:v>10.494999999999999</c:v>
                </c:pt>
                <c:pt idx="65">
                  <c:v>10.491</c:v>
                </c:pt>
                <c:pt idx="66">
                  <c:v>10.486000000000001</c:v>
                </c:pt>
                <c:pt idx="67">
                  <c:v>10.487</c:v>
                </c:pt>
                <c:pt idx="68">
                  <c:v>10.486000000000001</c:v>
                </c:pt>
                <c:pt idx="69">
                  <c:v>10.487</c:v>
                </c:pt>
                <c:pt idx="70">
                  <c:v>10.484999999999999</c:v>
                </c:pt>
                <c:pt idx="71">
                  <c:v>10.481999999999999</c:v>
                </c:pt>
                <c:pt idx="72">
                  <c:v>10.481999999999999</c:v>
                </c:pt>
                <c:pt idx="73">
                  <c:v>10.48</c:v>
                </c:pt>
                <c:pt idx="74">
                  <c:v>10.477</c:v>
                </c:pt>
                <c:pt idx="75">
                  <c:v>10.481999999999999</c:v>
                </c:pt>
                <c:pt idx="76">
                  <c:v>10.487</c:v>
                </c:pt>
                <c:pt idx="77">
                  <c:v>10.491</c:v>
                </c:pt>
                <c:pt idx="78">
                  <c:v>10.497</c:v>
                </c:pt>
                <c:pt idx="79">
                  <c:v>10.499000000000001</c:v>
                </c:pt>
                <c:pt idx="80">
                  <c:v>10.502000000000001</c:v>
                </c:pt>
                <c:pt idx="81">
                  <c:v>10.505000000000001</c:v>
                </c:pt>
                <c:pt idx="82">
                  <c:v>10.512</c:v>
                </c:pt>
                <c:pt idx="83">
                  <c:v>10.518000000000001</c:v>
                </c:pt>
                <c:pt idx="84">
                  <c:v>10.526999999999999</c:v>
                </c:pt>
                <c:pt idx="85">
                  <c:v>10.531000000000001</c:v>
                </c:pt>
                <c:pt idx="86">
                  <c:v>10.55</c:v>
                </c:pt>
                <c:pt idx="87">
                  <c:v>10.653</c:v>
                </c:pt>
                <c:pt idx="88">
                  <c:v>10.731</c:v>
                </c:pt>
                <c:pt idx="89">
                  <c:v>10.789</c:v>
                </c:pt>
                <c:pt idx="90">
                  <c:v>10.768000000000001</c:v>
                </c:pt>
                <c:pt idx="91">
                  <c:v>10.724</c:v>
                </c:pt>
                <c:pt idx="92">
                  <c:v>11.098000000000001</c:v>
                </c:pt>
                <c:pt idx="93">
                  <c:v>11.282999999999999</c:v>
                </c:pt>
                <c:pt idx="94">
                  <c:v>11.23</c:v>
                </c:pt>
                <c:pt idx="95">
                  <c:v>11.266</c:v>
                </c:pt>
                <c:pt idx="96">
                  <c:v>11.545999999999999</c:v>
                </c:pt>
                <c:pt idx="97">
                  <c:v>11.586</c:v>
                </c:pt>
                <c:pt idx="98">
                  <c:v>11.558</c:v>
                </c:pt>
                <c:pt idx="99">
                  <c:v>11.497999999999999</c:v>
                </c:pt>
                <c:pt idx="100">
                  <c:v>11.42</c:v>
                </c:pt>
                <c:pt idx="101">
                  <c:v>11.351000000000001</c:v>
                </c:pt>
                <c:pt idx="102">
                  <c:v>11.308</c:v>
                </c:pt>
                <c:pt idx="103">
                  <c:v>11.247</c:v>
                </c:pt>
                <c:pt idx="104">
                  <c:v>11.194000000000001</c:v>
                </c:pt>
                <c:pt idx="105">
                  <c:v>11.156000000000001</c:v>
                </c:pt>
                <c:pt idx="106">
                  <c:v>11.134</c:v>
                </c:pt>
                <c:pt idx="107">
                  <c:v>11.09</c:v>
                </c:pt>
                <c:pt idx="108">
                  <c:v>11.058999999999999</c:v>
                </c:pt>
                <c:pt idx="109">
                  <c:v>11.04</c:v>
                </c:pt>
                <c:pt idx="110">
                  <c:v>11.013999999999999</c:v>
                </c:pt>
                <c:pt idx="111">
                  <c:v>10.984999999999999</c:v>
                </c:pt>
                <c:pt idx="112">
                  <c:v>10.959</c:v>
                </c:pt>
                <c:pt idx="113">
                  <c:v>10.954000000000001</c:v>
                </c:pt>
                <c:pt idx="114">
                  <c:v>10.922000000000001</c:v>
                </c:pt>
                <c:pt idx="115">
                  <c:v>10.912000000000001</c:v>
                </c:pt>
                <c:pt idx="116">
                  <c:v>10.888</c:v>
                </c:pt>
                <c:pt idx="117">
                  <c:v>10.885</c:v>
                </c:pt>
                <c:pt idx="118">
                  <c:v>10.878</c:v>
                </c:pt>
                <c:pt idx="119">
                  <c:v>10.846</c:v>
                </c:pt>
                <c:pt idx="120">
                  <c:v>10.849</c:v>
                </c:pt>
                <c:pt idx="121">
                  <c:v>10.831</c:v>
                </c:pt>
                <c:pt idx="122">
                  <c:v>10.846</c:v>
                </c:pt>
                <c:pt idx="123">
                  <c:v>10.83</c:v>
                </c:pt>
                <c:pt idx="124">
                  <c:v>10.813000000000001</c:v>
                </c:pt>
                <c:pt idx="125">
                  <c:v>10.813000000000001</c:v>
                </c:pt>
                <c:pt idx="126">
                  <c:v>10.81</c:v>
                </c:pt>
                <c:pt idx="127">
                  <c:v>10.807</c:v>
                </c:pt>
                <c:pt idx="128">
                  <c:v>10.782999999999999</c:v>
                </c:pt>
                <c:pt idx="129">
                  <c:v>10.789</c:v>
                </c:pt>
                <c:pt idx="130">
                  <c:v>10.792999999999999</c:v>
                </c:pt>
                <c:pt idx="131">
                  <c:v>10.782999999999999</c:v>
                </c:pt>
                <c:pt idx="132">
                  <c:v>10.781000000000001</c:v>
                </c:pt>
                <c:pt idx="133">
                  <c:v>10.773</c:v>
                </c:pt>
                <c:pt idx="134">
                  <c:v>10.762</c:v>
                </c:pt>
                <c:pt idx="135">
                  <c:v>10.754</c:v>
                </c:pt>
                <c:pt idx="136">
                  <c:v>10.762</c:v>
                </c:pt>
                <c:pt idx="137">
                  <c:v>10.766999999999999</c:v>
                </c:pt>
                <c:pt idx="138">
                  <c:v>10.755000000000001</c:v>
                </c:pt>
                <c:pt idx="139">
                  <c:v>10.752000000000001</c:v>
                </c:pt>
                <c:pt idx="140">
                  <c:v>10.741</c:v>
                </c:pt>
                <c:pt idx="141">
                  <c:v>10.739000000000001</c:v>
                </c:pt>
                <c:pt idx="142">
                  <c:v>10.736000000000001</c:v>
                </c:pt>
                <c:pt idx="143">
                  <c:v>10.734</c:v>
                </c:pt>
                <c:pt idx="144">
                  <c:v>10.733000000000001</c:v>
                </c:pt>
                <c:pt idx="145">
                  <c:v>10.736000000000001</c:v>
                </c:pt>
                <c:pt idx="146">
                  <c:v>10.725</c:v>
                </c:pt>
                <c:pt idx="147">
                  <c:v>10.72</c:v>
                </c:pt>
                <c:pt idx="148">
                  <c:v>10.717000000000001</c:v>
                </c:pt>
                <c:pt idx="149">
                  <c:v>10.72</c:v>
                </c:pt>
                <c:pt idx="150">
                  <c:v>10.724</c:v>
                </c:pt>
                <c:pt idx="151">
                  <c:v>10.72</c:v>
                </c:pt>
                <c:pt idx="152">
                  <c:v>10.708</c:v>
                </c:pt>
                <c:pt idx="153">
                  <c:v>10.708</c:v>
                </c:pt>
                <c:pt idx="154">
                  <c:v>10.7</c:v>
                </c:pt>
                <c:pt idx="155">
                  <c:v>10.712999999999999</c:v>
                </c:pt>
                <c:pt idx="156">
                  <c:v>10.705</c:v>
                </c:pt>
                <c:pt idx="157">
                  <c:v>10.7</c:v>
                </c:pt>
                <c:pt idx="158">
                  <c:v>10.702</c:v>
                </c:pt>
                <c:pt idx="159">
                  <c:v>10.702</c:v>
                </c:pt>
                <c:pt idx="160">
                  <c:v>10.695</c:v>
                </c:pt>
                <c:pt idx="161">
                  <c:v>10.686</c:v>
                </c:pt>
                <c:pt idx="162">
                  <c:v>10.686999999999999</c:v>
                </c:pt>
                <c:pt idx="163">
                  <c:v>10.69</c:v>
                </c:pt>
                <c:pt idx="164">
                  <c:v>10.69</c:v>
                </c:pt>
                <c:pt idx="165">
                  <c:v>10.694000000000001</c:v>
                </c:pt>
                <c:pt idx="166">
                  <c:v>10.682</c:v>
                </c:pt>
                <c:pt idx="167">
                  <c:v>10.680999999999999</c:v>
                </c:pt>
                <c:pt idx="168">
                  <c:v>10.680999999999999</c:v>
                </c:pt>
                <c:pt idx="169">
                  <c:v>10.686999999999999</c:v>
                </c:pt>
                <c:pt idx="170">
                  <c:v>10.679</c:v>
                </c:pt>
                <c:pt idx="171">
                  <c:v>10.682</c:v>
                </c:pt>
                <c:pt idx="172">
                  <c:v>10.676</c:v>
                </c:pt>
                <c:pt idx="173">
                  <c:v>10.682</c:v>
                </c:pt>
                <c:pt idx="174">
                  <c:v>10.682</c:v>
                </c:pt>
                <c:pt idx="175">
                  <c:v>10.683999999999999</c:v>
                </c:pt>
                <c:pt idx="176">
                  <c:v>10.678000000000001</c:v>
                </c:pt>
                <c:pt idx="177">
                  <c:v>10.676</c:v>
                </c:pt>
                <c:pt idx="178">
                  <c:v>10.683</c:v>
                </c:pt>
                <c:pt idx="179">
                  <c:v>10.677</c:v>
                </c:pt>
                <c:pt idx="180">
                  <c:v>10.683</c:v>
                </c:pt>
                <c:pt idx="181">
                  <c:v>10.676</c:v>
                </c:pt>
                <c:pt idx="182">
                  <c:v>10.673</c:v>
                </c:pt>
                <c:pt idx="183">
                  <c:v>10.67</c:v>
                </c:pt>
                <c:pt idx="184">
                  <c:v>10.673</c:v>
                </c:pt>
                <c:pt idx="185">
                  <c:v>10.68</c:v>
                </c:pt>
                <c:pt idx="186">
                  <c:v>10.669</c:v>
                </c:pt>
                <c:pt idx="187">
                  <c:v>10.670999999999999</c:v>
                </c:pt>
                <c:pt idx="188">
                  <c:v>10.669</c:v>
                </c:pt>
                <c:pt idx="189">
                  <c:v>10.663</c:v>
                </c:pt>
                <c:pt idx="190">
                  <c:v>10.662000000000001</c:v>
                </c:pt>
                <c:pt idx="191">
                  <c:v>10.662000000000001</c:v>
                </c:pt>
                <c:pt idx="192">
                  <c:v>10.654</c:v>
                </c:pt>
                <c:pt idx="193">
                  <c:v>10.654</c:v>
                </c:pt>
                <c:pt idx="194">
                  <c:v>10.651</c:v>
                </c:pt>
                <c:pt idx="195">
                  <c:v>10.653</c:v>
                </c:pt>
                <c:pt idx="196">
                  <c:v>10.653</c:v>
                </c:pt>
                <c:pt idx="197">
                  <c:v>10.647</c:v>
                </c:pt>
                <c:pt idx="198">
                  <c:v>10.648999999999999</c:v>
                </c:pt>
                <c:pt idx="199">
                  <c:v>10.644</c:v>
                </c:pt>
                <c:pt idx="200">
                  <c:v>10.635</c:v>
                </c:pt>
                <c:pt idx="201">
                  <c:v>10.637</c:v>
                </c:pt>
                <c:pt idx="202">
                  <c:v>10.625999999999999</c:v>
                </c:pt>
                <c:pt idx="203">
                  <c:v>10.629</c:v>
                </c:pt>
                <c:pt idx="204">
                  <c:v>10.631</c:v>
                </c:pt>
                <c:pt idx="205">
                  <c:v>10.62</c:v>
                </c:pt>
                <c:pt idx="206">
                  <c:v>10.622</c:v>
                </c:pt>
                <c:pt idx="207">
                  <c:v>10.617000000000001</c:v>
                </c:pt>
                <c:pt idx="208">
                  <c:v>10.619</c:v>
                </c:pt>
                <c:pt idx="209">
                  <c:v>10.618</c:v>
                </c:pt>
                <c:pt idx="210">
                  <c:v>10.621</c:v>
                </c:pt>
                <c:pt idx="211">
                  <c:v>10.608000000000001</c:v>
                </c:pt>
                <c:pt idx="212">
                  <c:v>10.612</c:v>
                </c:pt>
                <c:pt idx="213">
                  <c:v>10.606</c:v>
                </c:pt>
                <c:pt idx="214">
                  <c:v>10.601000000000001</c:v>
                </c:pt>
                <c:pt idx="215">
                  <c:v>10.593999999999999</c:v>
                </c:pt>
                <c:pt idx="216">
                  <c:v>10.602</c:v>
                </c:pt>
                <c:pt idx="217">
                  <c:v>10.598000000000001</c:v>
                </c:pt>
                <c:pt idx="218">
                  <c:v>10.6</c:v>
                </c:pt>
                <c:pt idx="219">
                  <c:v>10.599</c:v>
                </c:pt>
                <c:pt idx="220">
                  <c:v>10.595000000000001</c:v>
                </c:pt>
                <c:pt idx="221">
                  <c:v>10.592000000000001</c:v>
                </c:pt>
                <c:pt idx="222">
                  <c:v>10.590999999999999</c:v>
                </c:pt>
                <c:pt idx="223">
                  <c:v>10.592000000000001</c:v>
                </c:pt>
                <c:pt idx="224">
                  <c:v>10.592000000000001</c:v>
                </c:pt>
                <c:pt idx="225">
                  <c:v>10.596</c:v>
                </c:pt>
                <c:pt idx="226">
                  <c:v>10.601000000000001</c:v>
                </c:pt>
                <c:pt idx="227">
                  <c:v>10.609</c:v>
                </c:pt>
                <c:pt idx="228">
                  <c:v>10.66</c:v>
                </c:pt>
                <c:pt idx="229">
                  <c:v>10.714</c:v>
                </c:pt>
                <c:pt idx="230">
                  <c:v>10.715999999999999</c:v>
                </c:pt>
                <c:pt idx="231">
                  <c:v>10.701000000000001</c:v>
                </c:pt>
                <c:pt idx="232">
                  <c:v>10.69</c:v>
                </c:pt>
                <c:pt idx="233">
                  <c:v>10.673999999999999</c:v>
                </c:pt>
                <c:pt idx="234">
                  <c:v>10.673</c:v>
                </c:pt>
                <c:pt idx="235">
                  <c:v>10.662000000000001</c:v>
                </c:pt>
                <c:pt idx="236">
                  <c:v>10.66</c:v>
                </c:pt>
                <c:pt idx="237">
                  <c:v>10.648999999999999</c:v>
                </c:pt>
                <c:pt idx="238">
                  <c:v>10.646000000000001</c:v>
                </c:pt>
                <c:pt idx="239">
                  <c:v>10.638999999999999</c:v>
                </c:pt>
                <c:pt idx="240">
                  <c:v>10.638</c:v>
                </c:pt>
                <c:pt idx="241">
                  <c:v>10.635</c:v>
                </c:pt>
                <c:pt idx="242">
                  <c:v>10.638</c:v>
                </c:pt>
                <c:pt idx="243">
                  <c:v>10.635999999999999</c:v>
                </c:pt>
                <c:pt idx="244">
                  <c:v>10.647</c:v>
                </c:pt>
                <c:pt idx="245">
                  <c:v>10.654</c:v>
                </c:pt>
                <c:pt idx="246">
                  <c:v>10.662000000000001</c:v>
                </c:pt>
                <c:pt idx="247">
                  <c:v>10.657</c:v>
                </c:pt>
                <c:pt idx="248">
                  <c:v>10.663</c:v>
                </c:pt>
                <c:pt idx="249">
                  <c:v>10.657999999999999</c:v>
                </c:pt>
                <c:pt idx="250">
                  <c:v>10.657999999999999</c:v>
                </c:pt>
                <c:pt idx="251">
                  <c:v>10.656000000000001</c:v>
                </c:pt>
                <c:pt idx="252">
                  <c:v>10.653</c:v>
                </c:pt>
                <c:pt idx="253">
                  <c:v>10.648</c:v>
                </c:pt>
                <c:pt idx="254">
                  <c:v>10.645</c:v>
                </c:pt>
                <c:pt idx="255">
                  <c:v>10.648</c:v>
                </c:pt>
                <c:pt idx="256">
                  <c:v>10.638</c:v>
                </c:pt>
                <c:pt idx="257">
                  <c:v>10.64</c:v>
                </c:pt>
                <c:pt idx="258">
                  <c:v>10.637</c:v>
                </c:pt>
                <c:pt idx="259">
                  <c:v>10.637</c:v>
                </c:pt>
                <c:pt idx="260">
                  <c:v>10.63</c:v>
                </c:pt>
                <c:pt idx="261">
                  <c:v>10.631</c:v>
                </c:pt>
                <c:pt idx="262">
                  <c:v>10.641</c:v>
                </c:pt>
                <c:pt idx="263">
                  <c:v>10.64</c:v>
                </c:pt>
                <c:pt idx="264">
                  <c:v>10.638</c:v>
                </c:pt>
                <c:pt idx="265">
                  <c:v>10.631</c:v>
                </c:pt>
                <c:pt idx="266">
                  <c:v>10.634</c:v>
                </c:pt>
                <c:pt idx="267">
                  <c:v>10.632999999999999</c:v>
                </c:pt>
                <c:pt idx="268">
                  <c:v>10.625999999999999</c:v>
                </c:pt>
                <c:pt idx="269">
                  <c:v>10.631</c:v>
                </c:pt>
                <c:pt idx="270">
                  <c:v>10.625999999999999</c:v>
                </c:pt>
                <c:pt idx="271">
                  <c:v>10.622999999999999</c:v>
                </c:pt>
                <c:pt idx="272">
                  <c:v>10.618</c:v>
                </c:pt>
                <c:pt idx="273">
                  <c:v>10.62</c:v>
                </c:pt>
                <c:pt idx="274">
                  <c:v>10.619</c:v>
                </c:pt>
                <c:pt idx="275">
                  <c:v>10.611000000000001</c:v>
                </c:pt>
                <c:pt idx="276">
                  <c:v>10.613</c:v>
                </c:pt>
                <c:pt idx="277">
                  <c:v>10.608000000000001</c:v>
                </c:pt>
                <c:pt idx="278">
                  <c:v>10.603</c:v>
                </c:pt>
                <c:pt idx="279">
                  <c:v>10.606</c:v>
                </c:pt>
                <c:pt idx="280">
                  <c:v>10.603</c:v>
                </c:pt>
                <c:pt idx="281">
                  <c:v>10.605</c:v>
                </c:pt>
                <c:pt idx="282">
                  <c:v>10.6</c:v>
                </c:pt>
                <c:pt idx="283">
                  <c:v>10.601000000000001</c:v>
                </c:pt>
                <c:pt idx="284">
                  <c:v>10.595000000000001</c:v>
                </c:pt>
                <c:pt idx="285">
                  <c:v>10.601000000000001</c:v>
                </c:pt>
                <c:pt idx="286">
                  <c:v>10.599</c:v>
                </c:pt>
                <c:pt idx="287">
                  <c:v>10.596</c:v>
                </c:pt>
                <c:pt idx="288">
                  <c:v>10.599</c:v>
                </c:pt>
                <c:pt idx="289">
                  <c:v>10.590999999999999</c:v>
                </c:pt>
                <c:pt idx="290">
                  <c:v>10.590999999999999</c:v>
                </c:pt>
                <c:pt idx="291">
                  <c:v>10.586</c:v>
                </c:pt>
                <c:pt idx="292">
                  <c:v>10.589</c:v>
                </c:pt>
                <c:pt idx="293">
                  <c:v>10.589</c:v>
                </c:pt>
                <c:pt idx="294">
                  <c:v>10.587999999999999</c:v>
                </c:pt>
                <c:pt idx="295">
                  <c:v>10.589</c:v>
                </c:pt>
                <c:pt idx="296">
                  <c:v>10.584</c:v>
                </c:pt>
                <c:pt idx="297">
                  <c:v>10.587</c:v>
                </c:pt>
                <c:pt idx="298">
                  <c:v>10.590999999999999</c:v>
                </c:pt>
                <c:pt idx="299">
                  <c:v>10.587</c:v>
                </c:pt>
                <c:pt idx="300">
                  <c:v>10.593999999999999</c:v>
                </c:pt>
                <c:pt idx="301">
                  <c:v>10.59</c:v>
                </c:pt>
                <c:pt idx="302">
                  <c:v>10.589</c:v>
                </c:pt>
                <c:pt idx="303">
                  <c:v>10.582000000000001</c:v>
                </c:pt>
                <c:pt idx="304">
                  <c:v>10.584</c:v>
                </c:pt>
                <c:pt idx="305">
                  <c:v>10.585000000000001</c:v>
                </c:pt>
                <c:pt idx="306">
                  <c:v>10.585000000000001</c:v>
                </c:pt>
                <c:pt idx="307">
                  <c:v>10.585000000000001</c:v>
                </c:pt>
                <c:pt idx="308">
                  <c:v>10.587999999999999</c:v>
                </c:pt>
                <c:pt idx="309">
                  <c:v>10.587</c:v>
                </c:pt>
                <c:pt idx="310">
                  <c:v>10.587</c:v>
                </c:pt>
                <c:pt idx="311">
                  <c:v>10.590999999999999</c:v>
                </c:pt>
                <c:pt idx="312">
                  <c:v>10.590999999999999</c:v>
                </c:pt>
                <c:pt idx="313">
                  <c:v>10.593</c:v>
                </c:pt>
                <c:pt idx="314">
                  <c:v>10.593</c:v>
                </c:pt>
                <c:pt idx="315">
                  <c:v>10.595000000000001</c:v>
                </c:pt>
                <c:pt idx="316">
                  <c:v>10.593</c:v>
                </c:pt>
                <c:pt idx="317">
                  <c:v>10.595000000000001</c:v>
                </c:pt>
                <c:pt idx="318">
                  <c:v>10.595000000000001</c:v>
                </c:pt>
                <c:pt idx="319">
                  <c:v>10.598000000000001</c:v>
                </c:pt>
                <c:pt idx="320">
                  <c:v>10.593</c:v>
                </c:pt>
                <c:pt idx="321">
                  <c:v>10.593</c:v>
                </c:pt>
                <c:pt idx="322">
                  <c:v>10.593999999999999</c:v>
                </c:pt>
                <c:pt idx="323">
                  <c:v>10.593999999999999</c:v>
                </c:pt>
                <c:pt idx="324">
                  <c:v>10.596</c:v>
                </c:pt>
                <c:pt idx="325">
                  <c:v>10.597</c:v>
                </c:pt>
                <c:pt idx="326">
                  <c:v>10.6</c:v>
                </c:pt>
                <c:pt idx="327">
                  <c:v>10.593</c:v>
                </c:pt>
                <c:pt idx="328">
                  <c:v>10.595000000000001</c:v>
                </c:pt>
                <c:pt idx="329">
                  <c:v>10.595000000000001</c:v>
                </c:pt>
                <c:pt idx="330">
                  <c:v>10.593999999999999</c:v>
                </c:pt>
                <c:pt idx="331">
                  <c:v>10.596</c:v>
                </c:pt>
                <c:pt idx="332">
                  <c:v>10.596</c:v>
                </c:pt>
                <c:pt idx="333">
                  <c:v>10.596</c:v>
                </c:pt>
                <c:pt idx="334">
                  <c:v>10.592000000000001</c:v>
                </c:pt>
                <c:pt idx="335">
                  <c:v>10.590999999999999</c:v>
                </c:pt>
                <c:pt idx="336">
                  <c:v>10.590999999999999</c:v>
                </c:pt>
                <c:pt idx="337">
                  <c:v>10.592000000000001</c:v>
                </c:pt>
                <c:pt idx="338">
                  <c:v>10.59</c:v>
                </c:pt>
                <c:pt idx="339">
                  <c:v>10.590999999999999</c:v>
                </c:pt>
                <c:pt idx="340">
                  <c:v>10.586</c:v>
                </c:pt>
                <c:pt idx="341">
                  <c:v>10.587</c:v>
                </c:pt>
                <c:pt idx="342">
                  <c:v>10.581</c:v>
                </c:pt>
                <c:pt idx="343">
                  <c:v>10.581</c:v>
                </c:pt>
                <c:pt idx="344">
                  <c:v>10.581</c:v>
                </c:pt>
                <c:pt idx="345">
                  <c:v>10.577</c:v>
                </c:pt>
                <c:pt idx="346">
                  <c:v>10.583</c:v>
                </c:pt>
                <c:pt idx="347">
                  <c:v>10.57</c:v>
                </c:pt>
                <c:pt idx="348">
                  <c:v>10.567</c:v>
                </c:pt>
              </c:numCache>
            </c:numRef>
          </c:yVal>
          <c:smooth val="1"/>
          <c:extLst>
            <c:ext xmlns:c16="http://schemas.microsoft.com/office/drawing/2014/chart" uri="{C3380CC4-5D6E-409C-BE32-E72D297353CC}">
              <c16:uniqueId val="{00000000-D800-49D8-B7F1-83FE02CE71EC}"/>
            </c:ext>
          </c:extLst>
        </c:ser>
        <c:dLbls>
          <c:showLegendKey val="0"/>
          <c:showVal val="0"/>
          <c:showCatName val="0"/>
          <c:showSerName val="0"/>
          <c:showPercent val="0"/>
          <c:showBubbleSize val="0"/>
        </c:dLbls>
        <c:axId val="-1006697872"/>
        <c:axId val="-1006698960"/>
      </c:scatterChart>
      <c:valAx>
        <c:axId val="-1006697872"/>
        <c:scaling>
          <c:orientation val="minMax"/>
          <c:max val="43018.8"/>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006698960"/>
        <c:crosses val="autoZero"/>
        <c:crossBetween val="midCat"/>
      </c:valAx>
      <c:valAx>
        <c:axId val="-10066989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Elevation (m)</a:t>
                </a:r>
              </a:p>
            </c:rich>
          </c:tx>
          <c:layout>
            <c:manualLayout>
              <c:xMode val="edge"/>
              <c:yMode val="edge"/>
              <c:x val="2.635717410323709E-2"/>
              <c:y val="0.3115546393610669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Arial" panose="020B0604020202020204" pitchFamily="34" charset="0"/>
              </a:defRPr>
            </a:pPr>
            <a:endParaRPr lang="en-US"/>
          </a:p>
        </c:txPr>
        <c:crossAx val="-10066978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b="1" i="1"/>
              <a:t>Water Level</a:t>
            </a:r>
            <a:r>
              <a:rPr lang="en-US" b="1" i="1" baseline="0"/>
              <a:t> &amp; Precipitation at Pinan-anan</a:t>
            </a:r>
            <a:endParaRPr lang="en-US" b="1" i="1"/>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c:ext xmlns:c16="http://schemas.microsoft.com/office/drawing/2014/chart" uri="{C3380CC4-5D6E-409C-BE32-E72D297353CC}">
              <c16:uniqueId val="{00000000-6ED0-44F6-9034-0A1468F6BBB6}"/>
            </c:ext>
          </c:extLst>
        </c:ser>
        <c:dLbls>
          <c:showLegendKey val="0"/>
          <c:showVal val="0"/>
          <c:showCatName val="0"/>
          <c:showSerName val="0"/>
          <c:showPercent val="0"/>
          <c:showBubbleSize val="0"/>
        </c:dLbls>
        <c:axId val="-1003668992"/>
        <c:axId val="-1005684064"/>
      </c:scatterChart>
      <c:scatterChart>
        <c:scatterStyle val="smoothMarker"/>
        <c:varyColors val="0"/>
        <c:ser>
          <c:idx val="1"/>
          <c:order val="1"/>
          <c:tx>
            <c:v>Rainfal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c:ext xmlns:c16="http://schemas.microsoft.com/office/drawing/2014/chart" uri="{C3380CC4-5D6E-409C-BE32-E72D297353CC}">
              <c16:uniqueId val="{00000001-6ED0-44F6-9034-0A1468F6BBB6}"/>
            </c:ext>
          </c:extLst>
        </c:ser>
        <c:dLbls>
          <c:showLegendKey val="0"/>
          <c:showVal val="0"/>
          <c:showCatName val="0"/>
          <c:showSerName val="0"/>
          <c:showPercent val="0"/>
          <c:showBubbleSize val="0"/>
        </c:dLbls>
        <c:axId val="-1005679712"/>
        <c:axId val="-1005685152"/>
      </c:scatterChart>
      <c:valAx>
        <c:axId val="-1003668992"/>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5684064"/>
        <c:crosses val="autoZero"/>
        <c:crossBetween val="midCat"/>
        <c:majorUnit val="25"/>
        <c:minorUnit val="5"/>
      </c:valAx>
      <c:valAx>
        <c:axId val="-1005684064"/>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668992"/>
        <c:crosses val="autoZero"/>
        <c:crossBetween val="midCat"/>
      </c:valAx>
      <c:valAx>
        <c:axId val="-1005685152"/>
        <c:scaling>
          <c:orientation val="maxMin"/>
          <c:max val="50"/>
          <c:min val="0"/>
        </c:scaling>
        <c:delete val="0"/>
        <c:axPos val="r"/>
        <c:title>
          <c:tx>
            <c:rich>
              <a:bodyPr/>
              <a:lstStyle/>
              <a:p>
                <a:pPr>
                  <a:defRPr/>
                </a:pPr>
                <a:r>
                  <a:rPr lang="en-PH"/>
                  <a:t>Precipitation (mm)</a:t>
                </a:r>
              </a:p>
            </c:rich>
          </c:tx>
          <c:overlay val="0"/>
        </c:title>
        <c:numFmt formatCode="General" sourceLinked="1"/>
        <c:majorTickMark val="out"/>
        <c:minorTickMark val="none"/>
        <c:tickLblPos val="nextTo"/>
        <c:crossAx val="-1005679712"/>
        <c:crosses val="max"/>
        <c:crossBetween val="midCat"/>
      </c:valAx>
      <c:valAx>
        <c:axId val="-1005679712"/>
        <c:scaling>
          <c:orientation val="minMax"/>
        </c:scaling>
        <c:delete val="1"/>
        <c:axPos val="t"/>
        <c:numFmt formatCode="[$-3409]mmmm\ dd\,\ yyyy;@" sourceLinked="1"/>
        <c:majorTickMark val="out"/>
        <c:minorTickMark val="none"/>
        <c:tickLblPos val="nextTo"/>
        <c:crossAx val="-100568515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b="1"/>
              <a:t>Tagoloan Rating Curve</a:t>
            </a:r>
            <a:r>
              <a:rPr lang="en-PH" b="1" baseline="0"/>
              <a:t> (2015 to 2020)</a:t>
            </a:r>
            <a:endParaRPr lang="en-PH"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f>CORRELATION!$E$2:$E$10</c:f>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f>CORRELATION!$D$2:$D$10</c:f>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c:ext xmlns:c16="http://schemas.microsoft.com/office/drawing/2014/chart" uri="{C3380CC4-5D6E-409C-BE32-E72D297353CC}">
              <c16:uniqueId val="{00000000-4C88-479B-A43A-B6B2658A04C0}"/>
            </c:ext>
          </c:extLst>
        </c:ser>
        <c: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f>CORRELATION!$E$11:$E$12</c:f>
              <c:numCache>
                <c:formatCode>General</c:formatCode>
                <c:ptCount val="2"/>
                <c:pt idx="0">
                  <c:v>7.7232199999999995</c:v>
                </c:pt>
                <c:pt idx="1">
                  <c:v>8.4265000000000008</c:v>
                </c:pt>
              </c:numCache>
            </c:numRef>
          </c:xVal>
          <c:yVal>
            <c:numRef>
              <c:f>CORRELATION!$D$11:$D$12</c:f>
              <c:numCache>
                <c:formatCode>General</c:formatCode>
                <c:ptCount val="2"/>
                <c:pt idx="0">
                  <c:v>1.272815</c:v>
                </c:pt>
                <c:pt idx="1">
                  <c:v>1.3683149999999999</c:v>
                </c:pt>
              </c:numCache>
            </c:numRef>
          </c:yVal>
          <c:smooth val="0"/>
          <c:extLst>
            <c:ext xmlns:c16="http://schemas.microsoft.com/office/drawing/2014/chart" uri="{C3380CC4-5D6E-409C-BE32-E72D297353CC}">
              <c16:uniqueId val="{00000001-4C88-479B-A43A-B6B2658A04C0}"/>
            </c:ext>
          </c:extLst>
        </c:ser>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c:ext xmlns:c16="http://schemas.microsoft.com/office/drawing/2014/chart" uri="{C3380CC4-5D6E-409C-BE32-E72D297353CC}">
              <c16:uniqueId val="{00000002-4C88-479B-A43A-B6B2658A04C0}"/>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c:ext xmlns:c16="http://schemas.microsoft.com/office/drawing/2014/chart" uri="{C3380CC4-5D6E-409C-BE32-E72D297353CC}">
              <c16:uniqueId val="{00000003-4C88-479B-A43A-B6B2658A04C0}"/>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c:ext xmlns:c16="http://schemas.microsoft.com/office/drawing/2014/chart" uri="{C3380CC4-5D6E-409C-BE32-E72D297353CC}">
              <c16:uniqueId val="{00000004-4C88-479B-A43A-B6B2658A04C0}"/>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0.12019801599586226"/>
                  <c:y val="9.6023630073994948E-2"/>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xVal>
            <c:numRef>
              <c:f>CORRELATION!$E$2:$E$63</c:f>
              <c:numCache>
                <c:formatCode>General</c:formatCode>
                <c:ptCount val="62"/>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pt idx="9">
                  <c:v>7.7232199999999995</c:v>
                </c:pt>
                <c:pt idx="10">
                  <c:v>8.4265000000000008</c:v>
                </c:pt>
                <c:pt idx="11">
                  <c:v>10.049250000000001</c:v>
                </c:pt>
                <c:pt idx="12">
                  <c:v>9.1779999999999973</c:v>
                </c:pt>
                <c:pt idx="13">
                  <c:v>8.6802499999999991</c:v>
                </c:pt>
                <c:pt idx="14">
                  <c:v>9.4345000000000017</c:v>
                </c:pt>
                <c:pt idx="15">
                  <c:v>10.805250000000004</c:v>
                </c:pt>
                <c:pt idx="16">
                  <c:v>11.257000000000001</c:v>
                </c:pt>
                <c:pt idx="17">
                  <c:v>10.934500000000002</c:v>
                </c:pt>
                <c:pt idx="18">
                  <c:v>20.320625</c:v>
                </c:pt>
                <c:pt idx="19">
                  <c:v>20.657249999999998</c:v>
                </c:pt>
                <c:pt idx="20">
                  <c:v>12.426749999999997</c:v>
                </c:pt>
                <c:pt idx="21">
                  <c:v>13.122749999999998</c:v>
                </c:pt>
                <c:pt idx="22">
                  <c:v>12.477500000000001</c:v>
                </c:pt>
                <c:pt idx="23">
                  <c:v>12.775499999999999</c:v>
                </c:pt>
                <c:pt idx="24">
                  <c:v>10.6105</c:v>
                </c:pt>
                <c:pt idx="25">
                  <c:v>10.85525</c:v>
                </c:pt>
                <c:pt idx="26">
                  <c:v>10.831750000000005</c:v>
                </c:pt>
                <c:pt idx="27">
                  <c:v>11.07925</c:v>
                </c:pt>
                <c:pt idx="28">
                  <c:v>20.53775000000001</c:v>
                </c:pt>
                <c:pt idx="29">
                  <c:v>21.256000000000007</c:v>
                </c:pt>
                <c:pt idx="30">
                  <c:v>21.588750000000001</c:v>
                </c:pt>
                <c:pt idx="31">
                  <c:v>20.984249999999996</c:v>
                </c:pt>
                <c:pt idx="32">
                  <c:v>32.002049999999997</c:v>
                </c:pt>
                <c:pt idx="33">
                  <c:v>31.537550000000007</c:v>
                </c:pt>
                <c:pt idx="34">
                  <c:v>21.659000000000006</c:v>
                </c:pt>
                <c:pt idx="35">
                  <c:v>21.71275</c:v>
                </c:pt>
                <c:pt idx="36">
                  <c:v>20.222225000000005</c:v>
                </c:pt>
                <c:pt idx="37">
                  <c:v>20.626549999999991</c:v>
                </c:pt>
                <c:pt idx="38">
                  <c:v>13.403250000000003</c:v>
                </c:pt>
                <c:pt idx="39">
                  <c:v>13.289250000000001</c:v>
                </c:pt>
                <c:pt idx="40">
                  <c:v>17.537249999999997</c:v>
                </c:pt>
                <c:pt idx="41">
                  <c:v>17.40925</c:v>
                </c:pt>
                <c:pt idx="42">
                  <c:v>14.01985</c:v>
                </c:pt>
                <c:pt idx="43">
                  <c:v>14.35525</c:v>
                </c:pt>
                <c:pt idx="44">
                  <c:v>11.707250000000002</c:v>
                </c:pt>
                <c:pt idx="45">
                  <c:v>11.874750000000002</c:v>
                </c:pt>
                <c:pt idx="46">
                  <c:v>12.310500000000008</c:v>
                </c:pt>
                <c:pt idx="47">
                  <c:v>12.378749999999998</c:v>
                </c:pt>
                <c:pt idx="48">
                  <c:v>16.446500000000004</c:v>
                </c:pt>
                <c:pt idx="49">
                  <c:v>16.833749999999995</c:v>
                </c:pt>
                <c:pt idx="50">
                  <c:v>12.759624999999998</c:v>
                </c:pt>
                <c:pt idx="51">
                  <c:v>12.650399999999999</c:v>
                </c:pt>
                <c:pt idx="52">
                  <c:v>12.659849999999999</c:v>
                </c:pt>
                <c:pt idx="53">
                  <c:v>12.569575000000002</c:v>
                </c:pt>
                <c:pt idx="54">
                  <c:v>9.6432500000000019</c:v>
                </c:pt>
                <c:pt idx="55">
                  <c:v>9.392000000000003</c:v>
                </c:pt>
                <c:pt idx="56">
                  <c:v>8.973499999999996</c:v>
                </c:pt>
                <c:pt idx="57">
                  <c:v>9.5907499999999999</c:v>
                </c:pt>
                <c:pt idx="58">
                  <c:v>9.5262499999999992</c:v>
                </c:pt>
                <c:pt idx="59">
                  <c:v>9.0807500000000001</c:v>
                </c:pt>
                <c:pt idx="60">
                  <c:v>16.330499999999997</c:v>
                </c:pt>
                <c:pt idx="61">
                  <c:v>15.753499999999999</c:v>
                </c:pt>
              </c:numCache>
            </c:numRef>
          </c:xVal>
          <c:yVal>
            <c:numRef>
              <c:f>CORRELATION!$D$2:$D$63</c:f>
              <c:numCache>
                <c:formatCode>General</c:formatCode>
                <c:ptCount val="62"/>
                <c:pt idx="0">
                  <c:v>1.48769</c:v>
                </c:pt>
                <c:pt idx="1">
                  <c:v>1.4160649999999999</c:v>
                </c:pt>
                <c:pt idx="2">
                  <c:v>1.3683149999999999</c:v>
                </c:pt>
                <c:pt idx="3">
                  <c:v>1.320565</c:v>
                </c:pt>
                <c:pt idx="4">
                  <c:v>1.3683149999999999</c:v>
                </c:pt>
                <c:pt idx="5">
                  <c:v>1.3444400000000001</c:v>
                </c:pt>
                <c:pt idx="6">
                  <c:v>1.320565</c:v>
                </c:pt>
                <c:pt idx="7">
                  <c:v>1.320565</c:v>
                </c:pt>
                <c:pt idx="8">
                  <c:v>1.3444400000000001</c:v>
                </c:pt>
                <c:pt idx="9">
                  <c:v>1.272815</c:v>
                </c:pt>
                <c:pt idx="10">
                  <c:v>1.3683149999999999</c:v>
                </c:pt>
                <c:pt idx="11">
                  <c:v>1.511565</c:v>
                </c:pt>
                <c:pt idx="12">
                  <c:v>1.43994</c:v>
                </c:pt>
                <c:pt idx="13">
                  <c:v>1.43994</c:v>
                </c:pt>
                <c:pt idx="14">
                  <c:v>1.4638150000000001</c:v>
                </c:pt>
                <c:pt idx="15">
                  <c:v>1.43994</c:v>
                </c:pt>
                <c:pt idx="16">
                  <c:v>1.43994</c:v>
                </c:pt>
                <c:pt idx="17">
                  <c:v>1.43994</c:v>
                </c:pt>
                <c:pt idx="18">
                  <c:v>1.7025650000000001</c:v>
                </c:pt>
                <c:pt idx="19">
                  <c:v>1.7025650000000001</c:v>
                </c:pt>
                <c:pt idx="20">
                  <c:v>1.607065</c:v>
                </c:pt>
                <c:pt idx="21">
                  <c:v>1.607065</c:v>
                </c:pt>
                <c:pt idx="22">
                  <c:v>1.607065</c:v>
                </c:pt>
                <c:pt idx="23">
                  <c:v>1.5354399999999999</c:v>
                </c:pt>
                <c:pt idx="24">
                  <c:v>1.559315</c:v>
                </c:pt>
                <c:pt idx="25">
                  <c:v>1.559315</c:v>
                </c:pt>
                <c:pt idx="26">
                  <c:v>1.559315</c:v>
                </c:pt>
                <c:pt idx="27">
                  <c:v>1.559315</c:v>
                </c:pt>
                <c:pt idx="28">
                  <c:v>1.798065</c:v>
                </c:pt>
                <c:pt idx="29">
                  <c:v>1.798065</c:v>
                </c:pt>
                <c:pt idx="30">
                  <c:v>1.7503150000000001</c:v>
                </c:pt>
                <c:pt idx="31">
                  <c:v>1.7503150000000001</c:v>
                </c:pt>
                <c:pt idx="32">
                  <c:v>1.96519</c:v>
                </c:pt>
                <c:pt idx="33">
                  <c:v>1.8696900000000001</c:v>
                </c:pt>
                <c:pt idx="34">
                  <c:v>1.8219399999999999</c:v>
                </c:pt>
                <c:pt idx="35">
                  <c:v>1.7741899999999999</c:v>
                </c:pt>
                <c:pt idx="36">
                  <c:v>1.798065</c:v>
                </c:pt>
                <c:pt idx="37">
                  <c:v>1.72644</c:v>
                </c:pt>
                <c:pt idx="38">
                  <c:v>1.559315</c:v>
                </c:pt>
                <c:pt idx="39">
                  <c:v>1.6309400000000001</c:v>
                </c:pt>
                <c:pt idx="40">
                  <c:v>1.7503150000000001</c:v>
                </c:pt>
                <c:pt idx="41">
                  <c:v>1.7503150000000001</c:v>
                </c:pt>
                <c:pt idx="42">
                  <c:v>1.6309400000000001</c:v>
                </c:pt>
                <c:pt idx="43">
                  <c:v>1.6309400000000001</c:v>
                </c:pt>
                <c:pt idx="44">
                  <c:v>1.5831900000000001</c:v>
                </c:pt>
                <c:pt idx="45">
                  <c:v>1.5831900000000001</c:v>
                </c:pt>
                <c:pt idx="46">
                  <c:v>1.5831900000000001</c:v>
                </c:pt>
                <c:pt idx="47">
                  <c:v>1.5831900000000001</c:v>
                </c:pt>
                <c:pt idx="48">
                  <c:v>1.7025650000000001</c:v>
                </c:pt>
                <c:pt idx="49">
                  <c:v>1.67869</c:v>
                </c:pt>
                <c:pt idx="50">
                  <c:v>1.607065</c:v>
                </c:pt>
                <c:pt idx="51">
                  <c:v>1.607065</c:v>
                </c:pt>
                <c:pt idx="52">
                  <c:v>1.607065</c:v>
                </c:pt>
                <c:pt idx="53">
                  <c:v>1.607065</c:v>
                </c:pt>
                <c:pt idx="54">
                  <c:v>1.4160649999999999</c:v>
                </c:pt>
                <c:pt idx="55">
                  <c:v>1.4160649999999999</c:v>
                </c:pt>
                <c:pt idx="56">
                  <c:v>1.48769</c:v>
                </c:pt>
                <c:pt idx="57">
                  <c:v>1.48769</c:v>
                </c:pt>
                <c:pt idx="58">
                  <c:v>1.559315</c:v>
                </c:pt>
                <c:pt idx="59">
                  <c:v>1.559315</c:v>
                </c:pt>
                <c:pt idx="60">
                  <c:v>1.7025650000000001</c:v>
                </c:pt>
                <c:pt idx="61">
                  <c:v>1.7025650000000001</c:v>
                </c:pt>
              </c:numCache>
            </c:numRef>
          </c:yVal>
          <c:smooth val="0"/>
          <c:extLst>
            <c:ext xmlns:c16="http://schemas.microsoft.com/office/drawing/2014/chart" uri="{C3380CC4-5D6E-409C-BE32-E72D297353CC}">
              <c16:uniqueId val="{00000006-4C88-479B-A43A-B6B2658A04C0}"/>
            </c:ext>
          </c:extLst>
        </c:ser>
        <c:dLbls>
          <c:showLegendKey val="0"/>
          <c:showVal val="0"/>
          <c:showCatName val="0"/>
          <c:showSerName val="0"/>
          <c:showPercent val="0"/>
          <c:showBubbleSize val="0"/>
        </c:dLbls>
        <c:axId val="-993869456"/>
        <c:axId val="-993870544"/>
      </c:scatterChart>
      <c:valAx>
        <c:axId val="-993869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baseline="0">
                    <a:latin typeface="Arial" panose="020B0604020202020204" pitchFamily="34" charset="0"/>
                    <a:cs typeface="Arial" panose="020B0604020202020204" pitchFamily="34" charset="0"/>
                  </a:rPr>
                  <a:t>Discharge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0544"/>
        <c:crosses val="autoZero"/>
        <c:crossBetween val="midCat"/>
      </c:valAx>
      <c:valAx>
        <c:axId val="-99387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b="1" i="0">
                    <a:solidFill>
                      <a:sysClr val="windowText" lastClr="000000"/>
                    </a:solidFill>
                  </a:rPr>
                  <a:t>Water</a:t>
                </a:r>
                <a:r>
                  <a:rPr lang="en-PH" b="1" i="0" baseline="0">
                    <a:solidFill>
                      <a:sysClr val="windowText" lastClr="000000"/>
                    </a:solidFill>
                  </a:rPr>
                  <a:t> Level (m)</a:t>
                </a:r>
                <a:endParaRPr lang="en-PH" b="1" i="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9456"/>
        <c:crosses val="autoZero"/>
        <c:crossBetween val="midCat"/>
      </c:valAx>
      <c:spPr>
        <a:noFill/>
        <a:ln>
          <a:noFill/>
        </a:ln>
        <a:effectLst/>
      </c:spPr>
    </c:plotArea>
    <c:legend>
      <c:legendPos val="r"/>
      <c:legendEntry>
        <c:idx val="5"/>
        <c:delete val="1"/>
      </c:legendEntry>
      <c:legendEntry>
        <c:idx val="6"/>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b="1" i="0" u="none" strike="noStrike" baseline="0">
                <a:solidFill>
                  <a:schemeClr val="tx1"/>
                </a:solidFill>
                <a:effectLst/>
                <a:latin typeface="+mn-lt"/>
              </a:rPr>
              <a:t>Pinan-anan River </a:t>
            </a:r>
            <a:r>
              <a:rPr lang="en-PH" sz="1400" b="1">
                <a:solidFill>
                  <a:schemeClr val="tx1"/>
                </a:solidFill>
                <a:latin typeface="+mn-lt"/>
              </a:rPr>
              <a:t>Rating Curve</a:t>
            </a:r>
            <a:r>
              <a:rPr lang="en-PH" sz="1400" b="1" baseline="0">
                <a:solidFill>
                  <a:schemeClr val="tx1"/>
                </a:solidFill>
                <a:latin typeface="+mn-lt"/>
              </a:rPr>
              <a:t> (2018 to 2020)</a:t>
            </a:r>
            <a:endParaRPr lang="en-PH" sz="1400" b="1">
              <a:solidFill>
                <a:schemeClr val="tx1"/>
              </a:solidFill>
              <a:latin typeface="+mn-l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0442360174537375E-2"/>
          <c:y val="0.14864614058376008"/>
          <c:w val="0.86569661330732495"/>
          <c:h val="0.6963749897506244"/>
        </c:manualLayout>
      </c:layout>
      <c:scatterChart>
        <c:scatterStyle val="lineMarker"/>
        <c:varyColors val="0"/>
        <c:ser>
          <c:idx val="2"/>
          <c:order val="2"/>
          <c:tx>
            <c:v>2018</c:v>
          </c:tx>
          <c:spPr>
            <a:ln w="25400" cap="rnd">
              <a:noFill/>
              <a:round/>
            </a:ln>
            <a:effectLst/>
          </c:spPr>
          <c:marker>
            <c:symbol val="triangle"/>
            <c:size val="7"/>
            <c:spPr>
              <a:solidFill>
                <a:srgbClr val="FFC000"/>
              </a:solidFill>
              <a:ln w="9525">
                <a:noFill/>
              </a:ln>
              <a:effectLst/>
            </c:spPr>
          </c:marker>
          <c:xVal>
            <c:numRef>
              <c:f>CORRELATION!$E$13:$E$47</c:f>
              <c:numCache>
                <c:formatCode>General</c:formatCode>
                <c:ptCount val="35"/>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numCache>
            </c:numRef>
          </c:xVal>
          <c:yVal>
            <c:numRef>
              <c:f>CORRELATION!$D$13:$D$47</c:f>
              <c:numCache>
                <c:formatCode>General</c:formatCode>
                <c:ptCount val="35"/>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numCache>
            </c:numRef>
          </c:yVal>
          <c:smooth val="0"/>
          <c:extLst>
            <c:ext xmlns:c16="http://schemas.microsoft.com/office/drawing/2014/chart" uri="{C3380CC4-5D6E-409C-BE32-E72D297353CC}">
              <c16:uniqueId val="{00000000-9B40-43C5-B64C-81CBE15A9E29}"/>
            </c:ext>
          </c:extLst>
        </c:ser>
        <c:ser>
          <c:idx val="3"/>
          <c:order val="3"/>
          <c:tx>
            <c:v>2019</c:v>
          </c:tx>
          <c:spPr>
            <a:ln w="25400" cap="rnd">
              <a:noFill/>
              <a:round/>
            </a:ln>
            <a:effectLst/>
          </c:spPr>
          <c:marker>
            <c:symbol val="circle"/>
            <c:size val="7"/>
            <c:spPr>
              <a:solidFill>
                <a:srgbClr val="7030A0"/>
              </a:solidFill>
              <a:ln w="9525">
                <a:noFill/>
              </a:ln>
              <a:effectLst/>
            </c:spPr>
          </c:marker>
          <c:xVal>
            <c:numRef>
              <c:f>CORRELATION!$E$48:$E$59</c:f>
              <c:numCache>
                <c:formatCode>General</c:formatCode>
                <c:ptCount val="12"/>
                <c:pt idx="0">
                  <c:v>12.310500000000008</c:v>
                </c:pt>
                <c:pt idx="1">
                  <c:v>12.378749999999998</c:v>
                </c:pt>
                <c:pt idx="2">
                  <c:v>16.446500000000004</c:v>
                </c:pt>
                <c:pt idx="3">
                  <c:v>16.833749999999995</c:v>
                </c:pt>
                <c:pt idx="4">
                  <c:v>12.759624999999998</c:v>
                </c:pt>
                <c:pt idx="5">
                  <c:v>12.650399999999999</c:v>
                </c:pt>
                <c:pt idx="6">
                  <c:v>12.659849999999999</c:v>
                </c:pt>
                <c:pt idx="7">
                  <c:v>12.569575000000002</c:v>
                </c:pt>
                <c:pt idx="8">
                  <c:v>9.6432500000000019</c:v>
                </c:pt>
                <c:pt idx="9">
                  <c:v>9.392000000000003</c:v>
                </c:pt>
                <c:pt idx="10">
                  <c:v>8.973499999999996</c:v>
                </c:pt>
                <c:pt idx="11">
                  <c:v>9.5907499999999999</c:v>
                </c:pt>
              </c:numCache>
            </c:numRef>
          </c:xVal>
          <c:yVal>
            <c:numRef>
              <c:f>CORRELATION!$D$48:$D$59</c:f>
              <c:numCache>
                <c:formatCode>General</c:formatCode>
                <c:ptCount val="12"/>
                <c:pt idx="0">
                  <c:v>1.5831900000000001</c:v>
                </c:pt>
                <c:pt idx="1">
                  <c:v>1.5831900000000001</c:v>
                </c:pt>
                <c:pt idx="2">
                  <c:v>1.7025650000000001</c:v>
                </c:pt>
                <c:pt idx="3">
                  <c:v>1.67869</c:v>
                </c:pt>
                <c:pt idx="4">
                  <c:v>1.607065</c:v>
                </c:pt>
                <c:pt idx="5">
                  <c:v>1.607065</c:v>
                </c:pt>
                <c:pt idx="6">
                  <c:v>1.607065</c:v>
                </c:pt>
                <c:pt idx="7">
                  <c:v>1.607065</c:v>
                </c:pt>
                <c:pt idx="8">
                  <c:v>1.4160649999999999</c:v>
                </c:pt>
                <c:pt idx="9">
                  <c:v>1.4160649999999999</c:v>
                </c:pt>
                <c:pt idx="10">
                  <c:v>1.48769</c:v>
                </c:pt>
                <c:pt idx="11">
                  <c:v>1.48769</c:v>
                </c:pt>
              </c:numCache>
            </c:numRef>
          </c:yVal>
          <c:smooth val="0"/>
          <c:extLst>
            <c:ext xmlns:c16="http://schemas.microsoft.com/office/drawing/2014/chart" uri="{C3380CC4-5D6E-409C-BE32-E72D297353CC}">
              <c16:uniqueId val="{00000001-9B40-43C5-B64C-81CBE15A9E29}"/>
            </c:ext>
          </c:extLst>
        </c:ser>
        <c:ser>
          <c:idx val="4"/>
          <c:order val="4"/>
          <c:tx>
            <c:v>2020</c:v>
          </c:tx>
          <c:spPr>
            <a:ln w="25400" cap="rnd">
              <a:noFill/>
              <a:round/>
            </a:ln>
            <a:effectLst/>
          </c:spPr>
          <c:marker>
            <c:symbol val="star"/>
            <c:size val="7"/>
            <c:spPr>
              <a:solidFill>
                <a:srgbClr val="FF0000"/>
              </a:solidFill>
              <a:ln w="9525">
                <a:solidFill>
                  <a:schemeClr val="tx1"/>
                </a:solidFill>
              </a:ln>
              <a:effectLst/>
            </c:spPr>
          </c:marker>
          <c:xVal>
            <c:numRef>
              <c:f>CORRELATION!$E$60:$E$63</c:f>
              <c:numCache>
                <c:formatCode>General</c:formatCode>
                <c:ptCount val="4"/>
                <c:pt idx="0">
                  <c:v>9.5262499999999992</c:v>
                </c:pt>
                <c:pt idx="1">
                  <c:v>9.0807500000000001</c:v>
                </c:pt>
                <c:pt idx="2">
                  <c:v>16.330499999999997</c:v>
                </c:pt>
                <c:pt idx="3">
                  <c:v>15.753499999999999</c:v>
                </c:pt>
              </c:numCache>
            </c:numRef>
          </c:xVal>
          <c:yVal>
            <c:numRef>
              <c:f>CORRELATION!$D$60:$D$63</c:f>
              <c:numCache>
                <c:formatCode>General</c:formatCode>
                <c:ptCount val="4"/>
                <c:pt idx="0">
                  <c:v>1.559315</c:v>
                </c:pt>
                <c:pt idx="1">
                  <c:v>1.559315</c:v>
                </c:pt>
                <c:pt idx="2">
                  <c:v>1.7025650000000001</c:v>
                </c:pt>
                <c:pt idx="3">
                  <c:v>1.7025650000000001</c:v>
                </c:pt>
              </c:numCache>
            </c:numRef>
          </c:yVal>
          <c:smooth val="0"/>
          <c:extLst>
            <c:ext xmlns:c16="http://schemas.microsoft.com/office/drawing/2014/chart" uri="{C3380CC4-5D6E-409C-BE32-E72D297353CC}">
              <c16:uniqueId val="{00000002-9B40-43C5-B64C-81CBE15A9E29}"/>
            </c:ext>
          </c:extLst>
        </c:ser>
        <c:ser>
          <c:idx val="5"/>
          <c:order val="5"/>
          <c:tx>
            <c:v>All</c:v>
          </c:tx>
          <c:spPr>
            <a:ln w="25400" cap="rnd">
              <a:noFill/>
              <a:round/>
            </a:ln>
            <a:effectLst/>
          </c:spPr>
          <c:marker>
            <c:symbol val="circle"/>
            <c:size val="5"/>
            <c:spPr>
              <a:noFill/>
              <a:ln w="9525">
                <a:noFill/>
              </a:ln>
              <a:effectLst/>
            </c:spPr>
          </c:marker>
          <c:trendline>
            <c:spPr>
              <a:ln w="19050" cap="rnd">
                <a:solidFill>
                  <a:schemeClr val="tx1"/>
                </a:solidFill>
                <a:prstDash val="sysDot"/>
              </a:ln>
              <a:effectLst/>
            </c:spPr>
            <c:trendlineType val="poly"/>
            <c:order val="2"/>
            <c:dispRSqr val="1"/>
            <c:dispEq val="0"/>
            <c:trendlineLbl>
              <c:layout>
                <c:manualLayout>
                  <c:x val="-0.17213658388855238"/>
                  <c:y val="0.17015299916778695"/>
                </c:manualLayout>
              </c:layout>
              <c:numFmt formatCode="General" sourceLinked="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trendlineLbl>
          </c:trendline>
          <c:xVal>
            <c:numRef>
              <c:f>CORRELATION!$E$13:$E$63</c:f>
              <c:numCache>
                <c:formatCode>General</c:formatCode>
                <c:ptCount val="51"/>
                <c:pt idx="0">
                  <c:v>10.049250000000001</c:v>
                </c:pt>
                <c:pt idx="1">
                  <c:v>9.1779999999999973</c:v>
                </c:pt>
                <c:pt idx="2">
                  <c:v>8.6802499999999991</c:v>
                </c:pt>
                <c:pt idx="3">
                  <c:v>9.4345000000000017</c:v>
                </c:pt>
                <c:pt idx="4">
                  <c:v>10.805250000000004</c:v>
                </c:pt>
                <c:pt idx="5">
                  <c:v>11.257000000000001</c:v>
                </c:pt>
                <c:pt idx="6">
                  <c:v>10.934500000000002</c:v>
                </c:pt>
                <c:pt idx="7">
                  <c:v>20.320625</c:v>
                </c:pt>
                <c:pt idx="8">
                  <c:v>20.657249999999998</c:v>
                </c:pt>
                <c:pt idx="9">
                  <c:v>12.426749999999997</c:v>
                </c:pt>
                <c:pt idx="10">
                  <c:v>13.122749999999998</c:v>
                </c:pt>
                <c:pt idx="11">
                  <c:v>12.477500000000001</c:v>
                </c:pt>
                <c:pt idx="12">
                  <c:v>12.775499999999999</c:v>
                </c:pt>
                <c:pt idx="13">
                  <c:v>10.6105</c:v>
                </c:pt>
                <c:pt idx="14">
                  <c:v>10.85525</c:v>
                </c:pt>
                <c:pt idx="15">
                  <c:v>10.831750000000005</c:v>
                </c:pt>
                <c:pt idx="16">
                  <c:v>11.07925</c:v>
                </c:pt>
                <c:pt idx="17">
                  <c:v>20.53775000000001</c:v>
                </c:pt>
                <c:pt idx="18">
                  <c:v>21.256000000000007</c:v>
                </c:pt>
                <c:pt idx="19">
                  <c:v>21.588750000000001</c:v>
                </c:pt>
                <c:pt idx="20">
                  <c:v>20.984249999999996</c:v>
                </c:pt>
                <c:pt idx="21">
                  <c:v>32.002049999999997</c:v>
                </c:pt>
                <c:pt idx="22">
                  <c:v>31.537550000000007</c:v>
                </c:pt>
                <c:pt idx="23">
                  <c:v>21.659000000000006</c:v>
                </c:pt>
                <c:pt idx="24">
                  <c:v>21.71275</c:v>
                </c:pt>
                <c:pt idx="25">
                  <c:v>20.222225000000005</c:v>
                </c:pt>
                <c:pt idx="26">
                  <c:v>20.626549999999991</c:v>
                </c:pt>
                <c:pt idx="27">
                  <c:v>13.403250000000003</c:v>
                </c:pt>
                <c:pt idx="28">
                  <c:v>13.289250000000001</c:v>
                </c:pt>
                <c:pt idx="29">
                  <c:v>17.537249999999997</c:v>
                </c:pt>
                <c:pt idx="30">
                  <c:v>17.40925</c:v>
                </c:pt>
                <c:pt idx="31">
                  <c:v>14.01985</c:v>
                </c:pt>
                <c:pt idx="32">
                  <c:v>14.35525</c:v>
                </c:pt>
                <c:pt idx="33">
                  <c:v>11.707250000000002</c:v>
                </c:pt>
                <c:pt idx="34">
                  <c:v>11.874750000000002</c:v>
                </c:pt>
                <c:pt idx="35">
                  <c:v>12.310500000000008</c:v>
                </c:pt>
                <c:pt idx="36">
                  <c:v>12.378749999999998</c:v>
                </c:pt>
                <c:pt idx="37">
                  <c:v>16.446500000000004</c:v>
                </c:pt>
                <c:pt idx="38">
                  <c:v>16.833749999999995</c:v>
                </c:pt>
                <c:pt idx="39">
                  <c:v>12.759624999999998</c:v>
                </c:pt>
                <c:pt idx="40">
                  <c:v>12.650399999999999</c:v>
                </c:pt>
                <c:pt idx="41">
                  <c:v>12.659849999999999</c:v>
                </c:pt>
                <c:pt idx="42">
                  <c:v>12.569575000000002</c:v>
                </c:pt>
                <c:pt idx="43">
                  <c:v>9.6432500000000019</c:v>
                </c:pt>
                <c:pt idx="44">
                  <c:v>9.392000000000003</c:v>
                </c:pt>
                <c:pt idx="45">
                  <c:v>8.973499999999996</c:v>
                </c:pt>
                <c:pt idx="46">
                  <c:v>9.5907499999999999</c:v>
                </c:pt>
                <c:pt idx="47">
                  <c:v>9.5262499999999992</c:v>
                </c:pt>
                <c:pt idx="48">
                  <c:v>9.0807500000000001</c:v>
                </c:pt>
                <c:pt idx="49">
                  <c:v>16.330499999999997</c:v>
                </c:pt>
                <c:pt idx="50">
                  <c:v>15.753499999999999</c:v>
                </c:pt>
              </c:numCache>
            </c:numRef>
          </c:xVal>
          <c:yVal>
            <c:numRef>
              <c:f>CORRELATION!$D$13:$D$63</c:f>
              <c:numCache>
                <c:formatCode>General</c:formatCode>
                <c:ptCount val="51"/>
                <c:pt idx="0">
                  <c:v>1.511565</c:v>
                </c:pt>
                <c:pt idx="1">
                  <c:v>1.43994</c:v>
                </c:pt>
                <c:pt idx="2">
                  <c:v>1.43994</c:v>
                </c:pt>
                <c:pt idx="3">
                  <c:v>1.4638150000000001</c:v>
                </c:pt>
                <c:pt idx="4">
                  <c:v>1.43994</c:v>
                </c:pt>
                <c:pt idx="5">
                  <c:v>1.43994</c:v>
                </c:pt>
                <c:pt idx="6">
                  <c:v>1.43994</c:v>
                </c:pt>
                <c:pt idx="7">
                  <c:v>1.7025650000000001</c:v>
                </c:pt>
                <c:pt idx="8">
                  <c:v>1.7025650000000001</c:v>
                </c:pt>
                <c:pt idx="9">
                  <c:v>1.607065</c:v>
                </c:pt>
                <c:pt idx="10">
                  <c:v>1.607065</c:v>
                </c:pt>
                <c:pt idx="11">
                  <c:v>1.607065</c:v>
                </c:pt>
                <c:pt idx="12">
                  <c:v>1.5354399999999999</c:v>
                </c:pt>
                <c:pt idx="13">
                  <c:v>1.559315</c:v>
                </c:pt>
                <c:pt idx="14">
                  <c:v>1.559315</c:v>
                </c:pt>
                <c:pt idx="15">
                  <c:v>1.559315</c:v>
                </c:pt>
                <c:pt idx="16">
                  <c:v>1.559315</c:v>
                </c:pt>
                <c:pt idx="17">
                  <c:v>1.798065</c:v>
                </c:pt>
                <c:pt idx="18">
                  <c:v>1.798065</c:v>
                </c:pt>
                <c:pt idx="19">
                  <c:v>1.7503150000000001</c:v>
                </c:pt>
                <c:pt idx="20">
                  <c:v>1.7503150000000001</c:v>
                </c:pt>
                <c:pt idx="21">
                  <c:v>1.96519</c:v>
                </c:pt>
                <c:pt idx="22">
                  <c:v>1.8696900000000001</c:v>
                </c:pt>
                <c:pt idx="23">
                  <c:v>1.8219399999999999</c:v>
                </c:pt>
                <c:pt idx="24">
                  <c:v>1.7741899999999999</c:v>
                </c:pt>
                <c:pt idx="25">
                  <c:v>1.798065</c:v>
                </c:pt>
                <c:pt idx="26">
                  <c:v>1.72644</c:v>
                </c:pt>
                <c:pt idx="27">
                  <c:v>1.559315</c:v>
                </c:pt>
                <c:pt idx="28">
                  <c:v>1.6309400000000001</c:v>
                </c:pt>
                <c:pt idx="29">
                  <c:v>1.7503150000000001</c:v>
                </c:pt>
                <c:pt idx="30">
                  <c:v>1.7503150000000001</c:v>
                </c:pt>
                <c:pt idx="31">
                  <c:v>1.6309400000000001</c:v>
                </c:pt>
                <c:pt idx="32">
                  <c:v>1.6309400000000001</c:v>
                </c:pt>
                <c:pt idx="33">
                  <c:v>1.5831900000000001</c:v>
                </c:pt>
                <c:pt idx="34">
                  <c:v>1.5831900000000001</c:v>
                </c:pt>
                <c:pt idx="35">
                  <c:v>1.5831900000000001</c:v>
                </c:pt>
                <c:pt idx="36">
                  <c:v>1.5831900000000001</c:v>
                </c:pt>
                <c:pt idx="37">
                  <c:v>1.7025650000000001</c:v>
                </c:pt>
                <c:pt idx="38">
                  <c:v>1.67869</c:v>
                </c:pt>
                <c:pt idx="39">
                  <c:v>1.607065</c:v>
                </c:pt>
                <c:pt idx="40">
                  <c:v>1.607065</c:v>
                </c:pt>
                <c:pt idx="41">
                  <c:v>1.607065</c:v>
                </c:pt>
                <c:pt idx="42">
                  <c:v>1.607065</c:v>
                </c:pt>
                <c:pt idx="43">
                  <c:v>1.4160649999999999</c:v>
                </c:pt>
                <c:pt idx="44">
                  <c:v>1.4160649999999999</c:v>
                </c:pt>
                <c:pt idx="45">
                  <c:v>1.48769</c:v>
                </c:pt>
                <c:pt idx="46">
                  <c:v>1.48769</c:v>
                </c:pt>
                <c:pt idx="47">
                  <c:v>1.559315</c:v>
                </c:pt>
                <c:pt idx="48">
                  <c:v>1.559315</c:v>
                </c:pt>
                <c:pt idx="49">
                  <c:v>1.7025650000000001</c:v>
                </c:pt>
                <c:pt idx="50">
                  <c:v>1.7025650000000001</c:v>
                </c:pt>
              </c:numCache>
            </c:numRef>
          </c:yVal>
          <c:smooth val="0"/>
          <c:extLst>
            <c:ext xmlns:c16="http://schemas.microsoft.com/office/drawing/2014/chart" uri="{C3380CC4-5D6E-409C-BE32-E72D297353CC}">
              <c16:uniqueId val="{00000004-9B40-43C5-B64C-81CBE15A9E29}"/>
            </c:ext>
          </c:extLst>
        </c:ser>
        <c:dLbls>
          <c:showLegendKey val="0"/>
          <c:showVal val="0"/>
          <c:showCatName val="0"/>
          <c:showSerName val="0"/>
          <c:showPercent val="0"/>
          <c:showBubbleSize val="0"/>
        </c:dLbls>
        <c:axId val="-993868912"/>
        <c:axId val="-993872720"/>
        <c:extLst>
          <c:ext xmlns:c15="http://schemas.microsoft.com/office/drawing/2012/chart" uri="{02D57815-91ED-43cb-92C2-25804820EDAC}">
            <c15:filteredScatterSeries>
              <c15:ser>
                <c:idx val="0"/>
                <c:order val="0"/>
                <c:tx>
                  <c:v>2015</c:v>
                </c:tx>
                <c:spPr>
                  <a:ln w="25400" cap="rnd">
                    <a:noFill/>
                    <a:round/>
                  </a:ln>
                  <a:effectLst/>
                </c:spPr>
                <c:marker>
                  <c:symbol val="square"/>
                  <c:size val="7"/>
                  <c:spPr>
                    <a:solidFill>
                      <a:schemeClr val="accent1"/>
                    </a:solidFill>
                    <a:ln w="9525">
                      <a:solidFill>
                        <a:schemeClr val="accent6">
                          <a:lumMod val="20000"/>
                          <a:lumOff val="80000"/>
                        </a:schemeClr>
                      </a:solidFill>
                    </a:ln>
                    <a:effectLst/>
                  </c:spPr>
                </c:marker>
                <c:xVal>
                  <c:numRef>
                    <c:extLst>
                      <c:ext uri="{02D57815-91ED-43cb-92C2-25804820EDAC}">
                        <c15:formulaRef>
                          <c15:sqref>CORRELATION!$E$2:$E$10</c15:sqref>
                        </c15:formulaRef>
                      </c:ext>
                    </c:extLst>
                    <c:numCache>
                      <c:formatCode>General</c:formatCode>
                      <c:ptCount val="9"/>
                      <c:pt idx="0">
                        <c:v>17.981999999999999</c:v>
                      </c:pt>
                      <c:pt idx="1">
                        <c:v>12.901999999999997</c:v>
                      </c:pt>
                      <c:pt idx="2">
                        <c:v>11.620999999999999</c:v>
                      </c:pt>
                      <c:pt idx="3">
                        <c:v>11.223999999999998</c:v>
                      </c:pt>
                      <c:pt idx="4">
                        <c:v>10.690999999999999</c:v>
                      </c:pt>
                      <c:pt idx="5">
                        <c:v>10.3675</c:v>
                      </c:pt>
                      <c:pt idx="6">
                        <c:v>10.681999999999999</c:v>
                      </c:pt>
                      <c:pt idx="7">
                        <c:v>10.027999999999999</c:v>
                      </c:pt>
                      <c:pt idx="8">
                        <c:v>13.5855</c:v>
                      </c:pt>
                    </c:numCache>
                  </c:numRef>
                </c:xVal>
                <c:yVal>
                  <c:numRef>
                    <c:extLst>
                      <c:ext uri="{02D57815-91ED-43cb-92C2-25804820EDAC}">
                        <c15:formulaRef>
                          <c15:sqref>CORRELATION!$D$2:$D$10</c15:sqref>
                        </c15:formulaRef>
                      </c:ext>
                    </c:extLst>
                    <c:numCache>
                      <c:formatCode>General</c:formatCode>
                      <c:ptCount val="9"/>
                      <c:pt idx="0">
                        <c:v>1.48769</c:v>
                      </c:pt>
                      <c:pt idx="1">
                        <c:v>1.4160649999999999</c:v>
                      </c:pt>
                      <c:pt idx="2">
                        <c:v>1.3683149999999999</c:v>
                      </c:pt>
                      <c:pt idx="3">
                        <c:v>1.320565</c:v>
                      </c:pt>
                      <c:pt idx="4">
                        <c:v>1.3683149999999999</c:v>
                      </c:pt>
                      <c:pt idx="5">
                        <c:v>1.3444400000000001</c:v>
                      </c:pt>
                      <c:pt idx="6">
                        <c:v>1.320565</c:v>
                      </c:pt>
                      <c:pt idx="7">
                        <c:v>1.320565</c:v>
                      </c:pt>
                      <c:pt idx="8">
                        <c:v>1.3444400000000001</c:v>
                      </c:pt>
                    </c:numCache>
                  </c:numRef>
                </c:yVal>
                <c:smooth val="0"/>
                <c:extLst>
                  <c:ext xmlns:c16="http://schemas.microsoft.com/office/drawing/2014/chart" uri="{C3380CC4-5D6E-409C-BE32-E72D297353CC}">
                    <c16:uniqueId val="{00000005-9B40-43C5-B64C-81CBE15A9E29}"/>
                  </c:ext>
                </c:extLst>
              </c15:ser>
            </c15:filteredScatterSeries>
            <c15:filteredScatterSeries>
              <c15:ser>
                <c:idx val="1"/>
                <c:order val="1"/>
                <c:tx>
                  <c:v>2016</c:v>
                </c:tx>
                <c:spPr>
                  <a:ln w="25400" cap="rnd">
                    <a:noFill/>
                    <a:round/>
                  </a:ln>
                  <a:effectLst/>
                </c:spPr>
                <c:marker>
                  <c:symbol val="diamond"/>
                  <c:size val="7"/>
                  <c:spPr>
                    <a:solidFill>
                      <a:schemeClr val="accent2"/>
                    </a:solidFill>
                    <a:ln w="9525">
                      <a:solidFill>
                        <a:schemeClr val="accent2"/>
                      </a:solidFill>
                    </a:ln>
                    <a:effectLst/>
                  </c:spPr>
                </c:marker>
                <c:xVal>
                  <c:numRef>
                    <c:extLst xmlns:c15="http://schemas.microsoft.com/office/drawing/2012/chart">
                      <c:ext xmlns:c15="http://schemas.microsoft.com/office/drawing/2012/chart" uri="{02D57815-91ED-43cb-92C2-25804820EDAC}">
                        <c15:formulaRef>
                          <c15:sqref>CORRELATION!$E$11:$E$12</c15:sqref>
                        </c15:formulaRef>
                      </c:ext>
                    </c:extLst>
                    <c:numCache>
                      <c:formatCode>General</c:formatCode>
                      <c:ptCount val="2"/>
                      <c:pt idx="0">
                        <c:v>7.7232199999999995</c:v>
                      </c:pt>
                      <c:pt idx="1">
                        <c:v>8.4265000000000008</c:v>
                      </c:pt>
                    </c:numCache>
                  </c:numRef>
                </c:xVal>
                <c:yVal>
                  <c:numRef>
                    <c:extLst xmlns:c15="http://schemas.microsoft.com/office/drawing/2012/chart">
                      <c:ext xmlns:c15="http://schemas.microsoft.com/office/drawing/2012/chart" uri="{02D57815-91ED-43cb-92C2-25804820EDAC}">
                        <c15:formulaRef>
                          <c15:sqref>CORRELATION!$D$11:$D$12</c15:sqref>
                        </c15:formulaRef>
                      </c:ext>
                    </c:extLst>
                    <c:numCache>
                      <c:formatCode>General</c:formatCode>
                      <c:ptCount val="2"/>
                      <c:pt idx="0">
                        <c:v>1.272815</c:v>
                      </c:pt>
                      <c:pt idx="1">
                        <c:v>1.3683149999999999</c:v>
                      </c:pt>
                    </c:numCache>
                  </c:numRef>
                </c:yVal>
                <c:smooth val="0"/>
                <c:extLst xmlns:c15="http://schemas.microsoft.com/office/drawing/2012/chart">
                  <c:ext xmlns:c16="http://schemas.microsoft.com/office/drawing/2014/chart" uri="{C3380CC4-5D6E-409C-BE32-E72D297353CC}">
                    <c16:uniqueId val="{00000006-9B40-43C5-B64C-81CBE15A9E29}"/>
                  </c:ext>
                </c:extLst>
              </c15:ser>
            </c15:filteredScatterSeries>
          </c:ext>
        </c:extLst>
      </c:scatterChart>
      <c:valAx>
        <c:axId val="-9938689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r>
                  <a:rPr lang="en-PH" sz="1000" b="1" i="1">
                    <a:latin typeface="Arial" panose="020B0604020202020204" pitchFamily="34" charset="0"/>
                    <a:cs typeface="Arial" panose="020B0604020202020204" pitchFamily="34" charset="0"/>
                  </a:rPr>
                  <a:t>Discharge</a:t>
                </a:r>
                <a:r>
                  <a:rPr lang="en-PH" sz="1000" b="1" i="1" baseline="0">
                    <a:latin typeface="Arial" panose="020B0604020202020204" pitchFamily="34" charset="0"/>
                    <a:cs typeface="Arial" panose="020B0604020202020204" pitchFamily="34" charset="0"/>
                  </a:rPr>
                  <a:t> (cu. m.)</a:t>
                </a:r>
                <a:endParaRPr lang="en-PH" sz="1000" b="1" i="1">
                  <a:latin typeface="Arial" panose="020B0604020202020204" pitchFamily="34" charset="0"/>
                  <a:cs typeface="Arial" panose="020B0604020202020204" pitchFamily="34" charset="0"/>
                </a:endParaRPr>
              </a:p>
            </c:rich>
          </c:tx>
          <c:overlay val="0"/>
          <c:spPr>
            <a:noFill/>
            <a:ln>
              <a:noFill/>
            </a:ln>
            <a:effectLst/>
          </c:spPr>
          <c:txPr>
            <a:bodyPr rot="0" spcFirstLastPara="1" vertOverflow="ellipsis" vert="horz" wrap="square" anchor="b" anchorCtr="0"/>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2720"/>
        <c:crosses val="autoZero"/>
        <c:crossBetween val="midCat"/>
      </c:valAx>
      <c:valAx>
        <c:axId val="-993872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b="1" i="0">
                    <a:solidFill>
                      <a:sysClr val="windowText" lastClr="000000"/>
                    </a:solidFill>
                  </a:rPr>
                  <a:t>Water</a:t>
                </a:r>
                <a:r>
                  <a:rPr lang="en-PH" b="1" i="0" baseline="0">
                    <a:solidFill>
                      <a:sysClr val="windowText" lastClr="000000"/>
                    </a:solidFill>
                  </a:rPr>
                  <a:t> Level (m)</a:t>
                </a:r>
                <a:endParaRPr lang="en-PH" b="1" i="0">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8912"/>
        <c:crosses val="autoZero"/>
        <c:crossBetween val="midCat"/>
      </c:valAx>
      <c:spPr>
        <a:noFill/>
        <a:ln>
          <a:noFill/>
        </a:ln>
        <a:effectLst/>
      </c:spPr>
    </c:plotArea>
    <c:legend>
      <c:legendPos val="r"/>
      <c:legendEntry>
        <c:idx val="3"/>
        <c:delete val="1"/>
      </c:legendEntry>
      <c:legendEntry>
        <c:idx val="4"/>
        <c:delete val="1"/>
      </c:legendEntry>
      <c:layout>
        <c:manualLayout>
          <c:xMode val="edge"/>
          <c:yMode val="edge"/>
          <c:x val="0.38765328300176805"/>
          <c:y val="0.6859530368068929"/>
          <c:w val="0.54947109046256259"/>
          <c:h val="0.1842588427180679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i="0">
                <a:solidFill>
                  <a:sysClr val="windowText" lastClr="000000"/>
                </a:solidFill>
              </a:rPr>
              <a:t>Flow Measurement</a:t>
            </a:r>
            <a:r>
              <a:rPr lang="en-US" b="1" i="0" baseline="0">
                <a:solidFill>
                  <a:sysClr val="windowText" lastClr="000000"/>
                </a:solidFill>
              </a:rPr>
              <a:t> Time Line</a:t>
            </a:r>
            <a:endParaRPr lang="en-US" b="1" i="0">
              <a:solidFill>
                <a:sysClr val="windowText" lastClr="000000"/>
              </a:solidFill>
            </a:endParaRPr>
          </a:p>
        </c:rich>
      </c:tx>
      <c:overlay val="0"/>
      <c:spPr>
        <a:noFill/>
        <a:ln>
          <a:noFill/>
        </a:ln>
        <a:effectLst/>
      </c:spPr>
    </c:title>
    <c:autoTitleDeleted val="0"/>
    <c:plotArea>
      <c:layout>
        <c:manualLayout>
          <c:layoutTarget val="inner"/>
          <c:xMode val="edge"/>
          <c:yMode val="edge"/>
          <c:x val="9.7102934248603542E-2"/>
          <c:y val="0.10235818992989167"/>
          <c:w val="0.83401008786945108"/>
          <c:h val="0.74383570122568332"/>
        </c:manualLayout>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1A8D-46E8-963B-87D9479E8A45}"/>
            </c:ext>
          </c:extLst>
        </c:ser>
        <c:dLbls>
          <c:showLegendKey val="0"/>
          <c:showVal val="0"/>
          <c:showCatName val="0"/>
          <c:showSerName val="0"/>
          <c:showPercent val="0"/>
          <c:showBubbleSize val="0"/>
        </c:dLbls>
        <c:axId val="-993872176"/>
        <c:axId val="-993867280"/>
        <c:extLst>
          <c:ext xmlns:c15="http://schemas.microsoft.com/office/drawing/2012/chart" uri="{02D57815-91ED-43cb-92C2-25804820EDAC}">
            <c15:filteredScatterSeries>
              <c15:ser>
                <c:idx val="1"/>
                <c:order val="1"/>
                <c:tx>
                  <c:v>Flow Measurment</c:v>
                </c:tx>
                <c:marker>
                  <c:symbol val="none"/>
                </c:marker>
                <c:xVal>
                  <c:numRef>
                    <c:extLst>
                      <c:ext uri="{02D57815-91ED-43cb-92C2-25804820EDAC}">
                        <c15:formulaRef>
                          <c15:sqref>DATA!$A$203:$A$248</c15:sqref>
                        </c15:formulaRef>
                      </c:ext>
                    </c:extLst>
                    <c:numCache>
                      <c:formatCode>[$-3409]mmmm\ dd\,\ yyyy;@</c:formatCode>
                      <c:ptCount val="46"/>
                      <c:pt idx="0">
                        <c:v>43865.416678240741</c:v>
                      </c:pt>
                      <c:pt idx="1">
                        <c:v>43865.458344965278</c:v>
                      </c:pt>
                      <c:pt idx="2">
                        <c:v>43865.500011689815</c:v>
                      </c:pt>
                      <c:pt idx="3">
                        <c:v>43865.541678414353</c:v>
                      </c:pt>
                      <c:pt idx="4">
                        <c:v>43865.58334513889</c:v>
                      </c:pt>
                      <c:pt idx="5">
                        <c:v>43865.625011863427</c:v>
                      </c:pt>
                      <c:pt idx="6">
                        <c:v>43865.666678587964</c:v>
                      </c:pt>
                      <c:pt idx="7">
                        <c:v>43865.708345312501</c:v>
                      </c:pt>
                      <c:pt idx="8">
                        <c:v>43865.750012037039</c:v>
                      </c:pt>
                      <c:pt idx="9">
                        <c:v>43865.791678761576</c:v>
                      </c:pt>
                      <c:pt idx="10">
                        <c:v>43865.833345486113</c:v>
                      </c:pt>
                      <c:pt idx="11">
                        <c:v>43865.87501221065</c:v>
                      </c:pt>
                      <c:pt idx="12">
                        <c:v>43865.916678935188</c:v>
                      </c:pt>
                      <c:pt idx="13">
                        <c:v>43865.958345659725</c:v>
                      </c:pt>
                      <c:pt idx="14">
                        <c:v>43866.000012384262</c:v>
                      </c:pt>
                      <c:pt idx="15">
                        <c:v>43866.041679108799</c:v>
                      </c:pt>
                      <c:pt idx="16">
                        <c:v>43866.083345833336</c:v>
                      </c:pt>
                      <c:pt idx="17">
                        <c:v>43866.125012557874</c:v>
                      </c:pt>
                      <c:pt idx="18">
                        <c:v>43866.166679282411</c:v>
                      </c:pt>
                      <c:pt idx="19">
                        <c:v>43866.208346006948</c:v>
                      </c:pt>
                      <c:pt idx="20">
                        <c:v>43866.250012731478</c:v>
                      </c:pt>
                      <c:pt idx="21">
                        <c:v>43866.291679456015</c:v>
                      </c:pt>
                      <c:pt idx="22">
                        <c:v>43866.333346180552</c:v>
                      </c:pt>
                      <c:pt idx="23">
                        <c:v>43866.37501290509</c:v>
                      </c:pt>
                      <c:pt idx="24">
                        <c:v>43866.416679629627</c:v>
                      </c:pt>
                      <c:pt idx="25">
                        <c:v>43866.458346354164</c:v>
                      </c:pt>
                      <c:pt idx="26">
                        <c:v>43866.500013078701</c:v>
                      </c:pt>
                      <c:pt idx="27">
                        <c:v>43866.541679803238</c:v>
                      </c:pt>
                      <c:pt idx="28">
                        <c:v>43866.583346527776</c:v>
                      </c:pt>
                      <c:pt idx="29">
                        <c:v>43866.625013252313</c:v>
                      </c:pt>
                      <c:pt idx="30">
                        <c:v>43866.66667997685</c:v>
                      </c:pt>
                      <c:pt idx="31">
                        <c:v>43866.708346701387</c:v>
                      </c:pt>
                      <c:pt idx="32">
                        <c:v>43866.750013425924</c:v>
                      </c:pt>
                      <c:pt idx="33">
                        <c:v>43866.791680150462</c:v>
                      </c:pt>
                      <c:pt idx="34">
                        <c:v>43866.833346874999</c:v>
                      </c:pt>
                      <c:pt idx="35">
                        <c:v>43866.875013599536</c:v>
                      </c:pt>
                      <c:pt idx="36">
                        <c:v>43866.916680324073</c:v>
                      </c:pt>
                      <c:pt idx="37">
                        <c:v>43866.95834704861</c:v>
                      </c:pt>
                      <c:pt idx="38">
                        <c:v>43867.000013773148</c:v>
                      </c:pt>
                      <c:pt idx="39">
                        <c:v>43867.041680497685</c:v>
                      </c:pt>
                      <c:pt idx="40">
                        <c:v>43867.083347222222</c:v>
                      </c:pt>
                      <c:pt idx="41">
                        <c:v>43867.125013946759</c:v>
                      </c:pt>
                      <c:pt idx="42">
                        <c:v>43867.166680671296</c:v>
                      </c:pt>
                      <c:pt idx="43">
                        <c:v>43867.208347395834</c:v>
                      </c:pt>
                      <c:pt idx="44">
                        <c:v>43867.250014120371</c:v>
                      </c:pt>
                      <c:pt idx="45">
                        <c:v>43867.291680844908</c:v>
                      </c:pt>
                    </c:numCache>
                  </c:numRef>
                </c:xVal>
                <c:yVal>
                  <c:numLit>
                    <c:formatCode>General</c:formatCode>
                    <c:ptCount val="1"/>
                    <c:pt idx="0">
                      <c:v>5</c:v>
                    </c:pt>
                  </c:numLit>
                </c:yVal>
                <c:smooth val="1"/>
                <c:extLst>
                  <c:ext xmlns:c16="http://schemas.microsoft.com/office/drawing/2014/chart" uri="{C3380CC4-5D6E-409C-BE32-E72D297353CC}">
                    <c16:uniqueId val="{00000001-1A8D-46E8-963B-87D9479E8A45}"/>
                  </c:ext>
                </c:extLst>
              </c15:ser>
            </c15:filteredScatterSeries>
          </c:ext>
        </c:extLst>
      </c:scatterChart>
      <c:valAx>
        <c:axId val="-99387217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7280"/>
        <c:crosses val="autoZero"/>
        <c:crossBetween val="midCat"/>
        <c:majorUnit val="30"/>
      </c:valAx>
      <c:valAx>
        <c:axId val="-99386728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i="0">
                    <a:solidFill>
                      <a:sysClr val="windowText" lastClr="000000"/>
                    </a:solidFill>
                  </a:rPr>
                  <a:t>Water</a:t>
                </a:r>
                <a:r>
                  <a:rPr lang="en-PH" i="0" baseline="0">
                    <a:solidFill>
                      <a:sysClr val="windowText" lastClr="000000"/>
                    </a:solidFill>
                  </a:rPr>
                  <a:t> Level (m)</a:t>
                </a:r>
                <a:endParaRPr lang="en-PH" i="0">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21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b="1" i="0">
                <a:solidFill>
                  <a:sysClr val="windowText" lastClr="000000"/>
                </a:solidFill>
              </a:rPr>
              <a:t>Rating</a:t>
            </a:r>
            <a:r>
              <a:rPr lang="en-US" b="1" i="0" baseline="0">
                <a:solidFill>
                  <a:sysClr val="windowText" lastClr="000000"/>
                </a:solidFill>
              </a:rPr>
              <a:t> Curve 2018 to 2020 (log-log)</a:t>
            </a:r>
            <a:endParaRPr lang="en-US" b="1" i="0">
              <a:solidFill>
                <a:sysClr val="windowText" lastClr="000000"/>
              </a:solidFill>
            </a:endParaRP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5.8465093267084933E-2"/>
          <c:y val="0.12078703703703704"/>
          <c:w val="0.90433579659494434"/>
          <c:h val="0.77181357538640982"/>
        </c:manualLayout>
      </c:layout>
      <c:scatterChart>
        <c:scatterStyle val="lineMarker"/>
        <c:varyColors val="0"/>
        <c:ser>
          <c:idx val="0"/>
          <c:order val="0"/>
          <c:tx>
            <c:v>Logarithm Power</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1"/>
            <c:trendlineLbl>
              <c:layout>
                <c:manualLayout>
                  <c:x val="-0.43302527711608113"/>
                  <c:y val="4.2327573636628757E-2"/>
                </c:manualLayout>
              </c:layout>
              <c:numFmt formatCode="General" sourceLinked="0"/>
              <c:spPr>
                <a:noFill/>
                <a:ln>
                  <a:noFill/>
                </a:ln>
                <a:effectLst/>
              </c:spPr>
              <c:txPr>
                <a:bodyPr rot="0" spcFirstLastPara="1" vertOverflow="ellipsis" vert="horz" wrap="square" anchor="ctr" anchorCtr="1"/>
                <a:lstStyle/>
                <a:p>
                  <a:pPr>
                    <a:defRPr sz="14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F$11:$F$63</c:f>
              <c:numCache>
                <c:formatCode>General</c:formatCode>
                <c:ptCount val="53"/>
                <c:pt idx="0">
                  <c:v>0.10476528478657864</c:v>
                </c:pt>
                <c:pt idx="1">
                  <c:v>0.13618608789133349</c:v>
                </c:pt>
                <c:pt idx="2">
                  <c:v>0.17942682735529356</c:v>
                </c:pt>
                <c:pt idx="3">
                  <c:v>0.15834439611483481</c:v>
                </c:pt>
                <c:pt idx="4">
                  <c:v>0.15834439611483481</c:v>
                </c:pt>
                <c:pt idx="5">
                  <c:v>0.16548619314587729</c:v>
                </c:pt>
                <c:pt idx="6">
                  <c:v>0.15834439611483481</c:v>
                </c:pt>
                <c:pt idx="7">
                  <c:v>0.15834439611483481</c:v>
                </c:pt>
                <c:pt idx="8">
                  <c:v>0.15834439611483481</c:v>
                </c:pt>
                <c:pt idx="9">
                  <c:v>0.23110370126174212</c:v>
                </c:pt>
                <c:pt idx="10">
                  <c:v>0.23110370126174212</c:v>
                </c:pt>
                <c:pt idx="11">
                  <c:v>0.20603344276859181</c:v>
                </c:pt>
                <c:pt idx="12">
                  <c:v>0.20603344276859181</c:v>
                </c:pt>
                <c:pt idx="13">
                  <c:v>0.20603344276859181</c:v>
                </c:pt>
                <c:pt idx="14">
                  <c:v>0.18623285029518535</c:v>
                </c:pt>
                <c:pt idx="15">
                  <c:v>0.19293385665323182</c:v>
                </c:pt>
                <c:pt idx="16">
                  <c:v>0.19293385665323182</c:v>
                </c:pt>
                <c:pt idx="17">
                  <c:v>0.19293385665323182</c:v>
                </c:pt>
                <c:pt idx="18">
                  <c:v>0.19293385665323182</c:v>
                </c:pt>
                <c:pt idx="19">
                  <c:v>0.25480538741449377</c:v>
                </c:pt>
                <c:pt idx="20">
                  <c:v>0.25480538741449377</c:v>
                </c:pt>
                <c:pt idx="21">
                  <c:v>0.2431162146583106</c:v>
                </c:pt>
                <c:pt idx="22">
                  <c:v>0.2431162146583106</c:v>
                </c:pt>
                <c:pt idx="23">
                  <c:v>0.29340454553205514</c:v>
                </c:pt>
                <c:pt idx="24">
                  <c:v>0.27176960522639126</c:v>
                </c:pt>
                <c:pt idx="25">
                  <c:v>0.26053407071712531</c:v>
                </c:pt>
                <c:pt idx="26">
                  <c:v>0.24900012707013874</c:v>
                </c:pt>
                <c:pt idx="27">
                  <c:v>0.25480538741449377</c:v>
                </c:pt>
                <c:pt idx="28">
                  <c:v>0.2371514896523379</c:v>
                </c:pt>
                <c:pt idx="29">
                  <c:v>0.19293385665323182</c:v>
                </c:pt>
                <c:pt idx="30">
                  <c:v>0.21243798424798832</c:v>
                </c:pt>
                <c:pt idx="31">
                  <c:v>0.2431162146583106</c:v>
                </c:pt>
                <c:pt idx="32">
                  <c:v>0.2431162146583106</c:v>
                </c:pt>
                <c:pt idx="33">
                  <c:v>0.21243798424798832</c:v>
                </c:pt>
                <c:pt idx="34">
                  <c:v>0.21243798424798832</c:v>
                </c:pt>
                <c:pt idx="35">
                  <c:v>0.19953303804615771</c:v>
                </c:pt>
                <c:pt idx="36">
                  <c:v>0.19953303804615771</c:v>
                </c:pt>
                <c:pt idx="37">
                  <c:v>0.19953303804615771</c:v>
                </c:pt>
                <c:pt idx="38">
                  <c:v>0.19953303804615771</c:v>
                </c:pt>
                <c:pt idx="39">
                  <c:v>0.23110370126174212</c:v>
                </c:pt>
                <c:pt idx="40">
                  <c:v>0.22497050333301166</c:v>
                </c:pt>
                <c:pt idx="41">
                  <c:v>0.20603344276859181</c:v>
                </c:pt>
                <c:pt idx="42">
                  <c:v>0.20603344276859181</c:v>
                </c:pt>
                <c:pt idx="43">
                  <c:v>0.20603344276859181</c:v>
                </c:pt>
                <c:pt idx="44">
                  <c:v>0.20603344276859181</c:v>
                </c:pt>
                <c:pt idx="45">
                  <c:v>0.15108318873046553</c:v>
                </c:pt>
                <c:pt idx="46">
                  <c:v>0.15108318873046553</c:v>
                </c:pt>
                <c:pt idx="47">
                  <c:v>0.17251244376669406</c:v>
                </c:pt>
                <c:pt idx="48">
                  <c:v>0.17251244376669406</c:v>
                </c:pt>
                <c:pt idx="49">
                  <c:v>0.19293385665323182</c:v>
                </c:pt>
                <c:pt idx="50">
                  <c:v>0.19293385665323182</c:v>
                </c:pt>
                <c:pt idx="51">
                  <c:v>0.23110370126174212</c:v>
                </c:pt>
                <c:pt idx="52">
                  <c:v>0.23110370126174212</c:v>
                </c:pt>
              </c:numCache>
            </c:numRef>
          </c:xVal>
          <c:yVal>
            <c:numRef>
              <c:f>CORRELATION!$G$11:$G$63</c:f>
              <c:numCache>
                <c:formatCode>General</c:formatCode>
                <c:ptCount val="53"/>
                <c:pt idx="0">
                  <c:v>0.88779840612222283</c:v>
                </c:pt>
                <c:pt idx="1">
                  <c:v>0.92564722512057418</c:v>
                </c:pt>
                <c:pt idx="2">
                  <c:v>1.0021336505111549</c:v>
                </c:pt>
                <c:pt idx="3">
                  <c:v>0.96274805335864044</c:v>
                </c:pt>
                <c:pt idx="4">
                  <c:v>0.93853223347798331</c:v>
                </c:pt>
                <c:pt idx="5">
                  <c:v>0.97471888881521374</c:v>
                </c:pt>
                <c:pt idx="6">
                  <c:v>1.033634819563956</c:v>
                </c:pt>
                <c:pt idx="7">
                  <c:v>1.0514226660890345</c:v>
                </c:pt>
                <c:pt idx="8">
                  <c:v>1.0387989289186397</c:v>
                </c:pt>
                <c:pt idx="9">
                  <c:v>1.3079370613814145</c:v>
                </c:pt>
                <c:pt idx="10">
                  <c:v>1.3150725055031536</c:v>
                </c:pt>
                <c:pt idx="11">
                  <c:v>1.0943575613350396</c:v>
                </c:pt>
                <c:pt idx="12">
                  <c:v>1.1180248552131831</c:v>
                </c:pt>
                <c:pt idx="13">
                  <c:v>1.0961275785381601</c:v>
                </c:pt>
                <c:pt idx="14">
                  <c:v>1.1063779063012009</c:v>
                </c:pt>
                <c:pt idx="15">
                  <c:v>1.0257358497000721</c:v>
                </c:pt>
                <c:pt idx="16">
                  <c:v>1.0356398298512608</c:v>
                </c:pt>
                <c:pt idx="17">
                  <c:v>1.0346986278113959</c:v>
                </c:pt>
                <c:pt idx="18">
                  <c:v>1.0445103622077656</c:v>
                </c:pt>
                <c:pt idx="19">
                  <c:v>1.3125528630144954</c:v>
                </c:pt>
                <c:pt idx="20">
                  <c:v>1.3274815414022212</c:v>
                </c:pt>
                <c:pt idx="21">
                  <c:v>1.3342274971828529</c:v>
                </c:pt>
                <c:pt idx="22">
                  <c:v>1.3218934516660616</c:v>
                </c:pt>
                <c:pt idx="23">
                  <c:v>1.5051777994190179</c:v>
                </c:pt>
                <c:pt idx="24">
                  <c:v>1.4988279520617194</c:v>
                </c:pt>
                <c:pt idx="25">
                  <c:v>1.3356384012963434</c:v>
                </c:pt>
                <c:pt idx="26">
                  <c:v>1.3367148319385362</c:v>
                </c:pt>
                <c:pt idx="27">
                  <c:v>1.3058289382015813</c:v>
                </c:pt>
                <c:pt idx="28">
                  <c:v>1.3144265938839674</c:v>
                </c:pt>
                <c:pt idx="29">
                  <c:v>1.1272101182102072</c:v>
                </c:pt>
                <c:pt idx="30">
                  <c:v>1.1235004715332104</c:v>
                </c:pt>
                <c:pt idx="31">
                  <c:v>1.2439614930517062</c:v>
                </c:pt>
                <c:pt idx="32">
                  <c:v>1.2407800618768119</c:v>
                </c:pt>
                <c:pt idx="33">
                  <c:v>1.1467433670885017</c:v>
                </c:pt>
                <c:pt idx="34">
                  <c:v>1.1570107602372655</c:v>
                </c:pt>
                <c:pt idx="35">
                  <c:v>1.0684548925032551</c:v>
                </c:pt>
                <c:pt idx="36">
                  <c:v>1.074624475158936</c:v>
                </c:pt>
                <c:pt idx="37">
                  <c:v>1.0902756924789279</c:v>
                </c:pt>
                <c:pt idx="38">
                  <c:v>1.0926767920580303</c:v>
                </c:pt>
                <c:pt idx="39">
                  <c:v>1.2160734893732277</c:v>
                </c:pt>
                <c:pt idx="40">
                  <c:v>1.2261808731293715</c:v>
                </c:pt>
                <c:pt idx="41">
                  <c:v>1.1058379108409515</c:v>
                </c:pt>
                <c:pt idx="42">
                  <c:v>1.1021042579265634</c:v>
                </c:pt>
                <c:pt idx="43">
                  <c:v>1.1024285599816352</c:v>
                </c:pt>
                <c:pt idx="44">
                  <c:v>1.0993205936545192</c:v>
                </c:pt>
                <c:pt idx="45">
                  <c:v>0.98422342593524759</c:v>
                </c:pt>
                <c:pt idx="46">
                  <c:v>0.97275808390353935</c:v>
                </c:pt>
                <c:pt idx="47">
                  <c:v>0.95296186714818965</c:v>
                </c:pt>
                <c:pt idx="48">
                  <c:v>0.9818525704788339</c:v>
                </c:pt>
                <c:pt idx="49">
                  <c:v>0.97892197463471498</c:v>
                </c:pt>
                <c:pt idx="50">
                  <c:v>0.9581217193812217</c:v>
                </c:pt>
                <c:pt idx="51">
                  <c:v>1.2129994819759</c:v>
                </c:pt>
                <c:pt idx="52">
                  <c:v>1.1973770572887545</c:v>
                </c:pt>
              </c:numCache>
            </c:numRef>
          </c:yVal>
          <c:smooth val="0"/>
          <c:extLst>
            <c:ext xmlns:c16="http://schemas.microsoft.com/office/drawing/2014/chart" uri="{C3380CC4-5D6E-409C-BE32-E72D297353CC}">
              <c16:uniqueId val="{00000001-848A-4F8A-A0DD-EEE6AD924383}"/>
            </c:ext>
          </c:extLst>
        </c:ser>
        <c:dLbls>
          <c:showLegendKey val="0"/>
          <c:showVal val="0"/>
          <c:showCatName val="0"/>
          <c:showSerName val="0"/>
          <c:showPercent val="0"/>
          <c:showBubbleSize val="0"/>
        </c:dLbls>
        <c:axId val="-993866736"/>
        <c:axId val="-993868368"/>
      </c:scatterChart>
      <c:valAx>
        <c:axId val="-993866736"/>
        <c:scaling>
          <c:orientation val="minMax"/>
          <c:max val="0.30000000000000004"/>
          <c:min val="0.1"/>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8368"/>
        <c:crosses val="autoZero"/>
        <c:crossBetween val="midCat"/>
      </c:valAx>
      <c:valAx>
        <c:axId val="-993868368"/>
        <c:scaling>
          <c:orientation val="minMax"/>
          <c:min val="0.60000000000000009"/>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673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u="none">
                <a:solidFill>
                  <a:sysClr val="windowText" lastClr="000000"/>
                </a:solidFill>
              </a:rPr>
              <a:t>Correlation Observed vs Simulated Flow (2016</a:t>
            </a:r>
            <a:r>
              <a:rPr lang="en-US" sz="1400" b="1" i="0" u="none" baseline="0">
                <a:solidFill>
                  <a:sysClr val="windowText" lastClr="000000"/>
                </a:solidFill>
              </a:rPr>
              <a:t> to </a:t>
            </a:r>
            <a:r>
              <a:rPr lang="en-US" sz="1400" b="1" i="0" u="none">
                <a:solidFill>
                  <a:sysClr val="windowText" lastClr="000000"/>
                </a:solidFill>
              </a:rPr>
              <a:t>2020)</a:t>
            </a:r>
          </a:p>
        </c:rich>
      </c:tx>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manualLayout>
          <c:layoutTarget val="inner"/>
          <c:xMode val="edge"/>
          <c:yMode val="edge"/>
          <c:x val="5.6068149376064837E-2"/>
          <c:y val="0.1705287356321839"/>
          <c:w val="0.90753418980522171"/>
          <c:h val="0.67683555072857271"/>
        </c:manualLayout>
      </c:layout>
      <c:scatterChart>
        <c:scatterStyle val="lineMarker"/>
        <c:varyColors val="0"/>
        <c:ser>
          <c:idx val="0"/>
          <c:order val="0"/>
          <c:tx>
            <c:v>Correlation Observed vs Simulated</c:v>
          </c:tx>
          <c:spPr>
            <a:ln w="25400" cap="rnd">
              <a:noFill/>
              <a:round/>
            </a:ln>
            <a:effectLst/>
          </c:spPr>
          <c:marker>
            <c:symbol val="triangle"/>
            <c:size val="5"/>
            <c:spPr>
              <a:solidFill>
                <a:schemeClr val="bg1">
                  <a:lumMod val="50000"/>
                </a:schemeClr>
              </a:solidFill>
              <a:ln w="9525">
                <a:noFill/>
              </a:ln>
              <a:effectLst/>
            </c:spPr>
          </c:marker>
          <c:trendline>
            <c:spPr>
              <a:ln w="19050" cap="rnd">
                <a:solidFill>
                  <a:schemeClr val="accent1"/>
                </a:solidFill>
                <a:prstDash val="sysDot"/>
              </a:ln>
              <a:effectLst/>
            </c:spPr>
            <c:trendlineType val="linear"/>
            <c:dispRSqr val="1"/>
            <c:dispEq val="0"/>
            <c:trendlineLbl>
              <c:layout>
                <c:manualLayout>
                  <c:x val="-1.0819116360454944E-2"/>
                  <c:y val="0.2878969816272966"/>
                </c:manualLayout>
              </c:layout>
              <c:numFmt formatCode="General" sourceLinked="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rendlineLbl>
          </c:trendline>
          <c:xVal>
            <c:numRef>
              <c:f>CORRELATION!$E$11:$E$63</c:f>
              <c:numCache>
                <c:formatCode>General</c:formatCode>
                <c:ptCount val="53"/>
                <c:pt idx="0">
                  <c:v>7.7232199999999995</c:v>
                </c:pt>
                <c:pt idx="1">
                  <c:v>8.4265000000000008</c:v>
                </c:pt>
                <c:pt idx="2">
                  <c:v>10.049250000000001</c:v>
                </c:pt>
                <c:pt idx="3">
                  <c:v>9.1779999999999973</c:v>
                </c:pt>
                <c:pt idx="4">
                  <c:v>8.6802499999999991</c:v>
                </c:pt>
                <c:pt idx="5">
                  <c:v>9.4345000000000017</c:v>
                </c:pt>
                <c:pt idx="6">
                  <c:v>10.805250000000004</c:v>
                </c:pt>
                <c:pt idx="7">
                  <c:v>11.257000000000001</c:v>
                </c:pt>
                <c:pt idx="8">
                  <c:v>10.934500000000002</c:v>
                </c:pt>
                <c:pt idx="9">
                  <c:v>20.320625</c:v>
                </c:pt>
                <c:pt idx="10">
                  <c:v>20.657249999999998</c:v>
                </c:pt>
                <c:pt idx="11">
                  <c:v>12.426749999999997</c:v>
                </c:pt>
                <c:pt idx="12">
                  <c:v>13.122749999999998</c:v>
                </c:pt>
                <c:pt idx="13">
                  <c:v>12.477500000000001</c:v>
                </c:pt>
                <c:pt idx="14">
                  <c:v>12.775499999999999</c:v>
                </c:pt>
                <c:pt idx="15">
                  <c:v>10.6105</c:v>
                </c:pt>
                <c:pt idx="16">
                  <c:v>10.85525</c:v>
                </c:pt>
                <c:pt idx="17">
                  <c:v>10.831750000000005</c:v>
                </c:pt>
                <c:pt idx="18">
                  <c:v>11.07925</c:v>
                </c:pt>
                <c:pt idx="19">
                  <c:v>20.53775000000001</c:v>
                </c:pt>
                <c:pt idx="20">
                  <c:v>21.256000000000007</c:v>
                </c:pt>
                <c:pt idx="21">
                  <c:v>21.588750000000001</c:v>
                </c:pt>
                <c:pt idx="22">
                  <c:v>20.984249999999996</c:v>
                </c:pt>
                <c:pt idx="23">
                  <c:v>32.002049999999997</c:v>
                </c:pt>
                <c:pt idx="24">
                  <c:v>31.537550000000007</c:v>
                </c:pt>
                <c:pt idx="25">
                  <c:v>21.659000000000006</c:v>
                </c:pt>
                <c:pt idx="26">
                  <c:v>21.71275</c:v>
                </c:pt>
                <c:pt idx="27">
                  <c:v>20.222225000000005</c:v>
                </c:pt>
                <c:pt idx="28">
                  <c:v>20.626549999999991</c:v>
                </c:pt>
                <c:pt idx="29">
                  <c:v>13.403250000000003</c:v>
                </c:pt>
                <c:pt idx="30">
                  <c:v>13.289250000000001</c:v>
                </c:pt>
                <c:pt idx="31">
                  <c:v>17.537249999999997</c:v>
                </c:pt>
                <c:pt idx="32">
                  <c:v>17.40925</c:v>
                </c:pt>
                <c:pt idx="33">
                  <c:v>14.01985</c:v>
                </c:pt>
                <c:pt idx="34">
                  <c:v>14.35525</c:v>
                </c:pt>
                <c:pt idx="35">
                  <c:v>11.707250000000002</c:v>
                </c:pt>
                <c:pt idx="36">
                  <c:v>11.874750000000002</c:v>
                </c:pt>
                <c:pt idx="37">
                  <c:v>12.310500000000008</c:v>
                </c:pt>
                <c:pt idx="38">
                  <c:v>12.378749999999998</c:v>
                </c:pt>
                <c:pt idx="39">
                  <c:v>16.446500000000004</c:v>
                </c:pt>
                <c:pt idx="40">
                  <c:v>16.833749999999995</c:v>
                </c:pt>
                <c:pt idx="41">
                  <c:v>12.759624999999998</c:v>
                </c:pt>
                <c:pt idx="42">
                  <c:v>12.650399999999999</c:v>
                </c:pt>
                <c:pt idx="43">
                  <c:v>12.659849999999999</c:v>
                </c:pt>
                <c:pt idx="44">
                  <c:v>12.569575000000002</c:v>
                </c:pt>
                <c:pt idx="45">
                  <c:v>9.6432500000000019</c:v>
                </c:pt>
                <c:pt idx="46">
                  <c:v>9.392000000000003</c:v>
                </c:pt>
                <c:pt idx="47">
                  <c:v>8.973499999999996</c:v>
                </c:pt>
                <c:pt idx="48">
                  <c:v>9.5907499999999999</c:v>
                </c:pt>
                <c:pt idx="49">
                  <c:v>9.5262499999999992</c:v>
                </c:pt>
                <c:pt idx="50">
                  <c:v>9.0807500000000001</c:v>
                </c:pt>
                <c:pt idx="51">
                  <c:v>16.330499999999997</c:v>
                </c:pt>
                <c:pt idx="52">
                  <c:v>15.753499999999999</c:v>
                </c:pt>
              </c:numCache>
            </c:numRef>
          </c:xVal>
          <c:yVal>
            <c:numRef>
              <c:f>CORRELATION!$H$11:$H$63</c:f>
              <c:numCache>
                <c:formatCode>General</c:formatCode>
                <c:ptCount val="53"/>
                <c:pt idx="0">
                  <c:v>5.825003603019157</c:v>
                </c:pt>
                <c:pt idx="1">
                  <c:v>7.5938649256789592</c:v>
                </c:pt>
                <c:pt idx="2">
                  <c:v>10.93838361647218</c:v>
                </c:pt>
                <c:pt idx="3">
                  <c:v>9.1554504192349686</c:v>
                </c:pt>
                <c:pt idx="4">
                  <c:v>9.1554504192349686</c:v>
                </c:pt>
                <c:pt idx="5">
                  <c:v>9.7242595873261575</c:v>
                </c:pt>
                <c:pt idx="6">
                  <c:v>9.1554504192349686</c:v>
                </c:pt>
                <c:pt idx="7">
                  <c:v>9.1554504192349686</c:v>
                </c:pt>
                <c:pt idx="8">
                  <c:v>9.1554504192349686</c:v>
                </c:pt>
                <c:pt idx="9">
                  <c:v>16.918598969599898</c:v>
                </c:pt>
                <c:pt idx="10">
                  <c:v>16.918598969599898</c:v>
                </c:pt>
                <c:pt idx="11">
                  <c:v>13.692236054542748</c:v>
                </c:pt>
                <c:pt idx="12">
                  <c:v>13.692236054542748</c:v>
                </c:pt>
                <c:pt idx="13">
                  <c:v>13.692236054542748</c:v>
                </c:pt>
                <c:pt idx="14">
                  <c:v>11.585086110292956</c:v>
                </c:pt>
                <c:pt idx="15">
                  <c:v>12.259152986268287</c:v>
                </c:pt>
                <c:pt idx="16">
                  <c:v>12.259152986268287</c:v>
                </c:pt>
                <c:pt idx="17">
                  <c:v>12.259152986268287</c:v>
                </c:pt>
                <c:pt idx="18">
                  <c:v>12.259152986268287</c:v>
                </c:pt>
                <c:pt idx="19">
                  <c:v>20.665132132132609</c:v>
                </c:pt>
                <c:pt idx="20">
                  <c:v>20.665132132132609</c:v>
                </c:pt>
                <c:pt idx="21">
                  <c:v>18.723794311806625</c:v>
                </c:pt>
                <c:pt idx="22">
                  <c:v>18.723794311806625</c:v>
                </c:pt>
                <c:pt idx="23">
                  <c:v>28.623034941882036</c:v>
                </c:pt>
                <c:pt idx="24">
                  <c:v>23.846087545565705</c:v>
                </c:pt>
                <c:pt idx="25">
                  <c:v>21.688800270037017</c:v>
                </c:pt>
                <c:pt idx="26">
                  <c:v>19.677058000104321</c:v>
                </c:pt>
                <c:pt idx="27">
                  <c:v>20.665132132132609</c:v>
                </c:pt>
                <c:pt idx="28">
                  <c:v>17.804564489100954</c:v>
                </c:pt>
                <c:pt idx="29">
                  <c:v>12.259152986268287</c:v>
                </c:pt>
                <c:pt idx="30">
                  <c:v>14.452698525828485</c:v>
                </c:pt>
                <c:pt idx="31">
                  <c:v>18.723794311806625</c:v>
                </c:pt>
                <c:pt idx="32">
                  <c:v>18.723794311806625</c:v>
                </c:pt>
                <c:pt idx="33">
                  <c:v>14.452698525828485</c:v>
                </c:pt>
                <c:pt idx="34">
                  <c:v>14.452698525828485</c:v>
                </c:pt>
                <c:pt idx="35">
                  <c:v>12.961296463757792</c:v>
                </c:pt>
                <c:pt idx="36">
                  <c:v>12.961296463757792</c:v>
                </c:pt>
                <c:pt idx="37">
                  <c:v>12.961296463757792</c:v>
                </c:pt>
                <c:pt idx="38">
                  <c:v>12.961296463757792</c:v>
                </c:pt>
                <c:pt idx="39">
                  <c:v>16.918598969599898</c:v>
                </c:pt>
                <c:pt idx="40">
                  <c:v>16.0651352389945</c:v>
                </c:pt>
                <c:pt idx="41">
                  <c:v>13.692236054542748</c:v>
                </c:pt>
                <c:pt idx="42">
                  <c:v>13.692236054542748</c:v>
                </c:pt>
                <c:pt idx="43">
                  <c:v>13.692236054542748</c:v>
                </c:pt>
                <c:pt idx="44">
                  <c:v>13.692236054542748</c:v>
                </c:pt>
                <c:pt idx="45">
                  <c:v>8.6112304473699197</c:v>
                </c:pt>
                <c:pt idx="46">
                  <c:v>8.6112304473699197</c:v>
                </c:pt>
                <c:pt idx="47">
                  <c:v>10.318340615629644</c:v>
                </c:pt>
                <c:pt idx="48">
                  <c:v>10.318340615629644</c:v>
                </c:pt>
                <c:pt idx="49">
                  <c:v>12.259152986268287</c:v>
                </c:pt>
                <c:pt idx="50">
                  <c:v>12.259152986268287</c:v>
                </c:pt>
                <c:pt idx="51">
                  <c:v>16.918598969599898</c:v>
                </c:pt>
                <c:pt idx="52">
                  <c:v>16.918598969599898</c:v>
                </c:pt>
              </c:numCache>
            </c:numRef>
          </c:yVal>
          <c:smooth val="0"/>
          <c:extLst>
            <c:ext xmlns:c16="http://schemas.microsoft.com/office/drawing/2014/chart" uri="{C3380CC4-5D6E-409C-BE32-E72D297353CC}">
              <c16:uniqueId val="{00000001-559D-44E1-9DE0-2A0E3B10DCA4}"/>
            </c:ext>
          </c:extLst>
        </c:ser>
        <c:dLbls>
          <c:showLegendKey val="0"/>
          <c:showVal val="0"/>
          <c:showCatName val="0"/>
          <c:showSerName val="0"/>
          <c:showPercent val="0"/>
          <c:showBubbleSize val="0"/>
        </c:dLbls>
        <c:axId val="-993871632"/>
        <c:axId val="-993867824"/>
      </c:scatterChart>
      <c:valAx>
        <c:axId val="-993871632"/>
        <c:scaling>
          <c:orientation val="minMax"/>
          <c:min val="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67824"/>
        <c:crosses val="autoZero"/>
        <c:crossBetween val="midCat"/>
      </c:valAx>
      <c:valAx>
        <c:axId val="-993867824"/>
        <c:scaling>
          <c:orientation val="minMax"/>
          <c:max val="3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16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a:solidFill>
                  <a:sysClr val="windowText" lastClr="000000"/>
                </a:solidFill>
              </a:rPr>
              <a:t>Hydrograph </a:t>
            </a:r>
            <a:r>
              <a:rPr lang="en-US" sz="1400" b="1" i="0" baseline="0">
                <a:solidFill>
                  <a:sysClr val="windowText" lastClr="000000"/>
                </a:solidFill>
              </a:rPr>
              <a:t>at Pinan-anan (Jan 27,2020 - Jun 30,2020)</a:t>
            </a:r>
            <a:endParaRPr lang="en-US" sz="1400" b="1" i="0">
              <a:solidFill>
                <a:sysClr val="windowText" lastClr="000000"/>
              </a:solidFill>
            </a:endParaRPr>
          </a:p>
        </c:rich>
      </c:tx>
      <c:layout>
        <c:manualLayout>
          <c:xMode val="edge"/>
          <c:yMode val="edge"/>
          <c:x val="0.17709401709401706"/>
          <c:y val="3.282051282051282E-2"/>
        </c:manualLayout>
      </c:layout>
      <c:overlay val="0"/>
      <c:spPr>
        <a:noFill/>
        <a:ln>
          <a:noFill/>
        </a:ln>
        <a:effectLst/>
      </c:spPr>
    </c:title>
    <c:autoTitleDeleted val="0"/>
    <c:plotArea>
      <c:layout>
        <c:manualLayout>
          <c:layoutTarget val="inner"/>
          <c:xMode val="edge"/>
          <c:yMode val="edge"/>
          <c:x val="0.13060720775287704"/>
          <c:y val="0.15192358332257649"/>
          <c:w val="0.7633117975637661"/>
          <c:h val="0.67198382169441928"/>
        </c:manualLayout>
      </c:layout>
      <c:scatterChart>
        <c:scatterStyle val="smoothMarker"/>
        <c:varyColors val="0"/>
        <c:ser>
          <c:idx val="0"/>
          <c:order val="0"/>
          <c:tx>
            <c:v>Flow</c:v>
          </c:tx>
          <c:marker>
            <c:symbol val="none"/>
          </c:marker>
          <c:xVal>
            <c:numRef>
              <c:f>'Hydro Graph'!$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yVal>
          <c:smooth val="1"/>
          <c:extLst>
            <c:ext xmlns:c16="http://schemas.microsoft.com/office/drawing/2014/chart" uri="{C3380CC4-5D6E-409C-BE32-E72D297353CC}">
              <c16:uniqueId val="{00000000-3EA4-4832-880F-695DBF44CDE1}"/>
            </c:ext>
          </c:extLst>
        </c:ser>
        <c:dLbls>
          <c:showLegendKey val="0"/>
          <c:showVal val="0"/>
          <c:showCatName val="0"/>
          <c:showSerName val="0"/>
          <c:showPercent val="0"/>
          <c:showBubbleSize val="0"/>
        </c:dLbls>
        <c:axId val="-993873808"/>
        <c:axId val="-1289455104"/>
      </c:scatterChart>
      <c:scatterChart>
        <c:scatterStyle val="smoothMarker"/>
        <c:varyColors val="0"/>
        <c:ser>
          <c:idx val="1"/>
          <c:order val="1"/>
          <c:tx>
            <c:v>Stage</c:v>
          </c:tx>
          <c:marker>
            <c:symbol val="none"/>
          </c:marker>
          <c:xVal>
            <c:numRef>
              <c:f>'Hydro Graph'!$A$2:$A$3744</c:f>
              <c:numCache>
                <c:formatCode>[$-3409]mmmm\ dd\,\ yyyy;@</c:formatCode>
                <c:ptCount val="3743"/>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1-3EA4-4832-880F-695DBF44CDE1}"/>
            </c:ext>
          </c:extLst>
        </c:ser>
        <c:dLbls>
          <c:showLegendKey val="0"/>
          <c:showVal val="0"/>
          <c:showCatName val="0"/>
          <c:showSerName val="0"/>
          <c:showPercent val="0"/>
          <c:showBubbleSize val="0"/>
        </c:dLbls>
        <c:axId val="-1289452384"/>
        <c:axId val="-1289455648"/>
      </c:scatterChart>
      <c:valAx>
        <c:axId val="-993873808"/>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5104"/>
        <c:crosses val="autoZero"/>
        <c:crossBetween val="midCat"/>
        <c:majorUnit val="40"/>
      </c:valAx>
      <c:valAx>
        <c:axId val="-1289455104"/>
        <c:scaling>
          <c:orientation val="minMax"/>
          <c:max val="4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PH" b="1">
                    <a:solidFill>
                      <a:sysClr val="windowText" lastClr="000000"/>
                    </a:solidFill>
                  </a:rPr>
                  <a:t>Flow  (cms)</a:t>
                </a: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3808"/>
        <c:crosses val="autoZero"/>
        <c:crossBetween val="midCat"/>
      </c:valAx>
      <c:valAx>
        <c:axId val="-1289455648"/>
        <c:scaling>
          <c:orientation val="maxMin"/>
          <c:max val="6"/>
          <c:min val="1.2"/>
        </c:scaling>
        <c:delete val="0"/>
        <c:axPos val="r"/>
        <c:title>
          <c:tx>
            <c:rich>
              <a:bodyPr/>
              <a:lstStyle/>
              <a:p>
                <a:pPr>
                  <a:defRPr/>
                </a:pPr>
                <a:r>
                  <a:rPr lang="en-PH" b="0"/>
                  <a:t>Stage (m)</a:t>
                </a:r>
              </a:p>
            </c:rich>
          </c:tx>
          <c:overlay val="0"/>
        </c:title>
        <c:numFmt formatCode="General" sourceLinked="1"/>
        <c:majorTickMark val="out"/>
        <c:minorTickMark val="none"/>
        <c:tickLblPos val="nextTo"/>
        <c:crossAx val="-1289452384"/>
        <c:crosses val="max"/>
        <c:crossBetween val="midCat"/>
        <c:majorUnit val="0.8"/>
      </c:valAx>
      <c:valAx>
        <c:axId val="-1289452384"/>
        <c:scaling>
          <c:orientation val="minMax"/>
        </c:scaling>
        <c:delete val="1"/>
        <c:axPos val="t"/>
        <c:numFmt formatCode="[$-3409]mmmm\ dd\,\ yyyy;@" sourceLinked="1"/>
        <c:majorTickMark val="out"/>
        <c:minorTickMark val="none"/>
        <c:tickLblPos val="nextTo"/>
        <c:crossAx val="-128945564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i="0">
                <a:solidFill>
                  <a:sysClr val="windowText" lastClr="000000"/>
                </a:solidFill>
              </a:rPr>
              <a:t>March 2020 </a:t>
            </a:r>
            <a:r>
              <a:rPr lang="en-US" sz="1400" b="1" i="0" u="none" strike="noStrike" baseline="0">
                <a:effectLst/>
              </a:rPr>
              <a:t>Pinan-anan River </a:t>
            </a:r>
            <a:r>
              <a:rPr lang="en-US" b="1" i="0">
                <a:solidFill>
                  <a:sysClr val="windowText" lastClr="000000"/>
                </a:solidFill>
              </a:rPr>
              <a:t>Hyeto-Hydrograph</a:t>
            </a:r>
          </a:p>
        </c:rich>
      </c:tx>
      <c:layout>
        <c:manualLayout>
          <c:xMode val="edge"/>
          <c:yMode val="edge"/>
          <c:x val="0.19129803486102698"/>
          <c:y val="5.0890585241730277E-2"/>
        </c:manualLayout>
      </c:layout>
      <c:overlay val="0"/>
      <c:spPr>
        <a:noFill/>
        <a:ln>
          <a:noFill/>
        </a:ln>
        <a:effectLst/>
      </c:spPr>
    </c:title>
    <c:autoTitleDeleted val="0"/>
    <c:plotArea>
      <c:layout>
        <c:manualLayout>
          <c:layoutTarget val="inner"/>
          <c:xMode val="edge"/>
          <c:yMode val="edge"/>
          <c:x val="0.1208636180092873"/>
          <c:y val="0.16640948404939315"/>
          <c:w val="0.76761743724342146"/>
          <c:h val="0.65336151772974682"/>
        </c:manualLayout>
      </c:layout>
      <c:scatterChart>
        <c:scatterStyle val="smoothMarker"/>
        <c:varyColors val="0"/>
        <c:ser>
          <c:idx val="0"/>
          <c:order val="0"/>
          <c:tx>
            <c:v>Flow</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yVal>
          <c:smooth val="1"/>
          <c:extLst>
            <c:ext xmlns:c16="http://schemas.microsoft.com/office/drawing/2014/chart" uri="{C3380CC4-5D6E-409C-BE32-E72D297353CC}">
              <c16:uniqueId val="{00000000-766A-4FAA-A615-80616D80C5D6}"/>
            </c:ext>
          </c:extLst>
        </c:ser>
        <c:dLbls>
          <c:showLegendKey val="0"/>
          <c:showVal val="0"/>
          <c:showCatName val="0"/>
          <c:showSerName val="0"/>
          <c:showPercent val="0"/>
          <c:showBubbleSize val="0"/>
        </c:dLbls>
        <c:axId val="-1289457824"/>
        <c:axId val="-1289456736"/>
      </c:scatterChart>
      <c:scatterChart>
        <c:scatterStyle val="smoothMarker"/>
        <c:varyColors val="0"/>
        <c:ser>
          <c:idx val="1"/>
          <c:order val="1"/>
          <c:tx>
            <c:v>Rainfall</c:v>
          </c:tx>
          <c:marker>
            <c:symbol val="none"/>
          </c:marker>
          <c:xVal>
            <c:numRef>
              <c:f>'Hydro Graph'!$A$817:$A$1560</c:f>
              <c:numCache>
                <c:formatCode>[$-3409]mmmm\ dd\,\ yyyy;@</c:formatCode>
                <c:ptCount val="744"/>
                <c:pt idx="0">
                  <c:v>43891.000047106485</c:v>
                </c:pt>
                <c:pt idx="1">
                  <c:v>43891.041713831015</c:v>
                </c:pt>
                <c:pt idx="2">
                  <c:v>43891.083380555552</c:v>
                </c:pt>
                <c:pt idx="3">
                  <c:v>43891.125047280089</c:v>
                </c:pt>
                <c:pt idx="4">
                  <c:v>43891.166714004627</c:v>
                </c:pt>
                <c:pt idx="5">
                  <c:v>43891.208380729164</c:v>
                </c:pt>
                <c:pt idx="6">
                  <c:v>43891.250047453701</c:v>
                </c:pt>
                <c:pt idx="7">
                  <c:v>43891.291714178238</c:v>
                </c:pt>
                <c:pt idx="8">
                  <c:v>43891.333380902775</c:v>
                </c:pt>
                <c:pt idx="9">
                  <c:v>43891.375047627313</c:v>
                </c:pt>
                <c:pt idx="10">
                  <c:v>43891.41671435185</c:v>
                </c:pt>
                <c:pt idx="11">
                  <c:v>43891.458381076387</c:v>
                </c:pt>
                <c:pt idx="12">
                  <c:v>43891.500047800924</c:v>
                </c:pt>
                <c:pt idx="13">
                  <c:v>43891.541714525461</c:v>
                </c:pt>
                <c:pt idx="14">
                  <c:v>43891.583381249999</c:v>
                </c:pt>
                <c:pt idx="15">
                  <c:v>43891.625047974536</c:v>
                </c:pt>
                <c:pt idx="16">
                  <c:v>43891.666714699073</c:v>
                </c:pt>
                <c:pt idx="17">
                  <c:v>43891.70838142361</c:v>
                </c:pt>
                <c:pt idx="18">
                  <c:v>43891.750048148147</c:v>
                </c:pt>
                <c:pt idx="19">
                  <c:v>43891.791714872685</c:v>
                </c:pt>
                <c:pt idx="20">
                  <c:v>43891.833381597222</c:v>
                </c:pt>
                <c:pt idx="21">
                  <c:v>43891.875048321759</c:v>
                </c:pt>
                <c:pt idx="22">
                  <c:v>43891.916715046296</c:v>
                </c:pt>
                <c:pt idx="23">
                  <c:v>43891.958381770834</c:v>
                </c:pt>
                <c:pt idx="24">
                  <c:v>43892.000048495371</c:v>
                </c:pt>
                <c:pt idx="25">
                  <c:v>43892.041715219908</c:v>
                </c:pt>
                <c:pt idx="26">
                  <c:v>43892.083381944445</c:v>
                </c:pt>
                <c:pt idx="27">
                  <c:v>43892.125048668982</c:v>
                </c:pt>
                <c:pt idx="28">
                  <c:v>43892.16671539352</c:v>
                </c:pt>
                <c:pt idx="29">
                  <c:v>43892.208382118057</c:v>
                </c:pt>
                <c:pt idx="30">
                  <c:v>43892.250048842594</c:v>
                </c:pt>
                <c:pt idx="31">
                  <c:v>43892.291715567131</c:v>
                </c:pt>
                <c:pt idx="32">
                  <c:v>43892.333382291668</c:v>
                </c:pt>
                <c:pt idx="33">
                  <c:v>43892.375049016206</c:v>
                </c:pt>
                <c:pt idx="34">
                  <c:v>43892.416715740743</c:v>
                </c:pt>
                <c:pt idx="35">
                  <c:v>43892.45838246528</c:v>
                </c:pt>
                <c:pt idx="36">
                  <c:v>43892.500049189817</c:v>
                </c:pt>
                <c:pt idx="37">
                  <c:v>43892.541715914354</c:v>
                </c:pt>
                <c:pt idx="38">
                  <c:v>43892.583382638892</c:v>
                </c:pt>
                <c:pt idx="39">
                  <c:v>43892.625049363429</c:v>
                </c:pt>
                <c:pt idx="40">
                  <c:v>43892.666716087966</c:v>
                </c:pt>
                <c:pt idx="41">
                  <c:v>43892.708382812503</c:v>
                </c:pt>
                <c:pt idx="42">
                  <c:v>43892.75004953704</c:v>
                </c:pt>
                <c:pt idx="43">
                  <c:v>43892.791716261578</c:v>
                </c:pt>
                <c:pt idx="44">
                  <c:v>43892.833382986108</c:v>
                </c:pt>
                <c:pt idx="45">
                  <c:v>43892.875049710645</c:v>
                </c:pt>
                <c:pt idx="46">
                  <c:v>43892.916716435182</c:v>
                </c:pt>
                <c:pt idx="47">
                  <c:v>43892.958383159719</c:v>
                </c:pt>
                <c:pt idx="48">
                  <c:v>43893.000049884256</c:v>
                </c:pt>
                <c:pt idx="49">
                  <c:v>43893.041716608794</c:v>
                </c:pt>
                <c:pt idx="50">
                  <c:v>43893.083383333331</c:v>
                </c:pt>
                <c:pt idx="51">
                  <c:v>43893.125050057868</c:v>
                </c:pt>
                <c:pt idx="52">
                  <c:v>43893.166716782405</c:v>
                </c:pt>
                <c:pt idx="53">
                  <c:v>43893.208383506942</c:v>
                </c:pt>
                <c:pt idx="54">
                  <c:v>43893.25005023148</c:v>
                </c:pt>
                <c:pt idx="55">
                  <c:v>43893.291716956017</c:v>
                </c:pt>
                <c:pt idx="56">
                  <c:v>43893.333383680554</c:v>
                </c:pt>
                <c:pt idx="57">
                  <c:v>43893.375050405091</c:v>
                </c:pt>
                <c:pt idx="58">
                  <c:v>43893.416717129629</c:v>
                </c:pt>
                <c:pt idx="59">
                  <c:v>43893.458383854166</c:v>
                </c:pt>
                <c:pt idx="60">
                  <c:v>43893.500050578703</c:v>
                </c:pt>
                <c:pt idx="61">
                  <c:v>43893.54171730324</c:v>
                </c:pt>
                <c:pt idx="62">
                  <c:v>43893.583384027777</c:v>
                </c:pt>
                <c:pt idx="63">
                  <c:v>43893.625050752315</c:v>
                </c:pt>
                <c:pt idx="64">
                  <c:v>43893.666717476852</c:v>
                </c:pt>
                <c:pt idx="65">
                  <c:v>43893.708384201389</c:v>
                </c:pt>
                <c:pt idx="66">
                  <c:v>43893.750050925926</c:v>
                </c:pt>
                <c:pt idx="67">
                  <c:v>43893.791717650463</c:v>
                </c:pt>
                <c:pt idx="68">
                  <c:v>43893.833384375001</c:v>
                </c:pt>
                <c:pt idx="69">
                  <c:v>43893.875051099538</c:v>
                </c:pt>
                <c:pt idx="70">
                  <c:v>43893.916717824075</c:v>
                </c:pt>
                <c:pt idx="71">
                  <c:v>43893.958384548612</c:v>
                </c:pt>
                <c:pt idx="72">
                  <c:v>43894.000051273149</c:v>
                </c:pt>
                <c:pt idx="73">
                  <c:v>43894.041717997687</c:v>
                </c:pt>
                <c:pt idx="74">
                  <c:v>43894.083384722224</c:v>
                </c:pt>
                <c:pt idx="75">
                  <c:v>43894.125051446761</c:v>
                </c:pt>
                <c:pt idx="76">
                  <c:v>43894.166718171298</c:v>
                </c:pt>
                <c:pt idx="77">
                  <c:v>43894.208384895835</c:v>
                </c:pt>
                <c:pt idx="78">
                  <c:v>43894.250051620373</c:v>
                </c:pt>
                <c:pt idx="79">
                  <c:v>43894.29171834491</c:v>
                </c:pt>
                <c:pt idx="80">
                  <c:v>43894.333385069447</c:v>
                </c:pt>
                <c:pt idx="81">
                  <c:v>43894.375051793984</c:v>
                </c:pt>
                <c:pt idx="82">
                  <c:v>43894.416718518522</c:v>
                </c:pt>
                <c:pt idx="83">
                  <c:v>43894.458385243059</c:v>
                </c:pt>
                <c:pt idx="84">
                  <c:v>43894.500051967596</c:v>
                </c:pt>
                <c:pt idx="85">
                  <c:v>43894.541718692133</c:v>
                </c:pt>
                <c:pt idx="86">
                  <c:v>43894.583385416663</c:v>
                </c:pt>
                <c:pt idx="87">
                  <c:v>43894.6250521412</c:v>
                </c:pt>
                <c:pt idx="88">
                  <c:v>43894.666718865737</c:v>
                </c:pt>
                <c:pt idx="89">
                  <c:v>43894.708385590275</c:v>
                </c:pt>
                <c:pt idx="90">
                  <c:v>43894.750052314812</c:v>
                </c:pt>
                <c:pt idx="91">
                  <c:v>43894.791719039349</c:v>
                </c:pt>
                <c:pt idx="92">
                  <c:v>43894.833385763886</c:v>
                </c:pt>
                <c:pt idx="93">
                  <c:v>43894.875052488424</c:v>
                </c:pt>
                <c:pt idx="94">
                  <c:v>43894.916719212961</c:v>
                </c:pt>
                <c:pt idx="95">
                  <c:v>43894.958385937498</c:v>
                </c:pt>
                <c:pt idx="96">
                  <c:v>43895.000052662035</c:v>
                </c:pt>
                <c:pt idx="97">
                  <c:v>43895.041719386572</c:v>
                </c:pt>
                <c:pt idx="98">
                  <c:v>43895.08338611111</c:v>
                </c:pt>
                <c:pt idx="99">
                  <c:v>43895.125052835647</c:v>
                </c:pt>
                <c:pt idx="100">
                  <c:v>43895.166719560184</c:v>
                </c:pt>
                <c:pt idx="101">
                  <c:v>43895.208386284721</c:v>
                </c:pt>
                <c:pt idx="102">
                  <c:v>43895.250053009258</c:v>
                </c:pt>
                <c:pt idx="103">
                  <c:v>43895.291719733796</c:v>
                </c:pt>
                <c:pt idx="104">
                  <c:v>43895.333386458333</c:v>
                </c:pt>
                <c:pt idx="105">
                  <c:v>43895.37505318287</c:v>
                </c:pt>
                <c:pt idx="106">
                  <c:v>43895.416719907407</c:v>
                </c:pt>
                <c:pt idx="107">
                  <c:v>43895.458386631944</c:v>
                </c:pt>
                <c:pt idx="108">
                  <c:v>43895.500053356482</c:v>
                </c:pt>
                <c:pt idx="109">
                  <c:v>43895.541720081019</c:v>
                </c:pt>
                <c:pt idx="110">
                  <c:v>43895.583386805556</c:v>
                </c:pt>
                <c:pt idx="111">
                  <c:v>43895.625053530093</c:v>
                </c:pt>
                <c:pt idx="112">
                  <c:v>43895.66672025463</c:v>
                </c:pt>
                <c:pt idx="113">
                  <c:v>43895.708386979168</c:v>
                </c:pt>
                <c:pt idx="114">
                  <c:v>43895.750053703705</c:v>
                </c:pt>
                <c:pt idx="115">
                  <c:v>43895.791720428242</c:v>
                </c:pt>
                <c:pt idx="116">
                  <c:v>43895.833387152779</c:v>
                </c:pt>
                <c:pt idx="117">
                  <c:v>43895.875053877317</c:v>
                </c:pt>
                <c:pt idx="118">
                  <c:v>43895.916720601854</c:v>
                </c:pt>
                <c:pt idx="119">
                  <c:v>43895.958387326391</c:v>
                </c:pt>
                <c:pt idx="120">
                  <c:v>43896.000054050928</c:v>
                </c:pt>
                <c:pt idx="121">
                  <c:v>43896.041720775465</c:v>
                </c:pt>
                <c:pt idx="122">
                  <c:v>43896.083387500003</c:v>
                </c:pt>
                <c:pt idx="123">
                  <c:v>43896.12505422454</c:v>
                </c:pt>
                <c:pt idx="124">
                  <c:v>43896.166720949077</c:v>
                </c:pt>
                <c:pt idx="125">
                  <c:v>43896.208387673614</c:v>
                </c:pt>
                <c:pt idx="126">
                  <c:v>43896.250054398151</c:v>
                </c:pt>
                <c:pt idx="127">
                  <c:v>43896.291721122689</c:v>
                </c:pt>
                <c:pt idx="128">
                  <c:v>43896.333387847226</c:v>
                </c:pt>
                <c:pt idx="129">
                  <c:v>43896.375054571756</c:v>
                </c:pt>
                <c:pt idx="130">
                  <c:v>43896.416721296293</c:v>
                </c:pt>
                <c:pt idx="131">
                  <c:v>43896.45838802083</c:v>
                </c:pt>
                <c:pt idx="132">
                  <c:v>43896.500054745367</c:v>
                </c:pt>
                <c:pt idx="133">
                  <c:v>43896.541721469905</c:v>
                </c:pt>
                <c:pt idx="134">
                  <c:v>43896.583388194442</c:v>
                </c:pt>
                <c:pt idx="135">
                  <c:v>43896.625054918979</c:v>
                </c:pt>
                <c:pt idx="136">
                  <c:v>43896.666721643516</c:v>
                </c:pt>
                <c:pt idx="137">
                  <c:v>43896.708388368053</c:v>
                </c:pt>
                <c:pt idx="138">
                  <c:v>43896.750055092591</c:v>
                </c:pt>
                <c:pt idx="139">
                  <c:v>43896.791721817128</c:v>
                </c:pt>
                <c:pt idx="140">
                  <c:v>43896.833388541665</c:v>
                </c:pt>
                <c:pt idx="141">
                  <c:v>43896.875055266202</c:v>
                </c:pt>
                <c:pt idx="142">
                  <c:v>43896.916721990739</c:v>
                </c:pt>
                <c:pt idx="143">
                  <c:v>43896.958388715277</c:v>
                </c:pt>
                <c:pt idx="144">
                  <c:v>43897.000055439814</c:v>
                </c:pt>
                <c:pt idx="145">
                  <c:v>43897.041722164351</c:v>
                </c:pt>
                <c:pt idx="146">
                  <c:v>43897.083388888888</c:v>
                </c:pt>
                <c:pt idx="147">
                  <c:v>43897.125055613426</c:v>
                </c:pt>
                <c:pt idx="148">
                  <c:v>43897.166722337963</c:v>
                </c:pt>
                <c:pt idx="149">
                  <c:v>43897.2083890625</c:v>
                </c:pt>
                <c:pt idx="150">
                  <c:v>43897.250055787037</c:v>
                </c:pt>
                <c:pt idx="151">
                  <c:v>43897.291722511574</c:v>
                </c:pt>
                <c:pt idx="152">
                  <c:v>43897.333389236112</c:v>
                </c:pt>
                <c:pt idx="153">
                  <c:v>43897.375055960649</c:v>
                </c:pt>
                <c:pt idx="154">
                  <c:v>43897.416722685186</c:v>
                </c:pt>
                <c:pt idx="155">
                  <c:v>43897.458389409723</c:v>
                </c:pt>
                <c:pt idx="156">
                  <c:v>43897.50005613426</c:v>
                </c:pt>
                <c:pt idx="157">
                  <c:v>43897.541722858798</c:v>
                </c:pt>
                <c:pt idx="158">
                  <c:v>43897.583389583335</c:v>
                </c:pt>
                <c:pt idx="159">
                  <c:v>43897.625056307872</c:v>
                </c:pt>
                <c:pt idx="160">
                  <c:v>43897.666723032409</c:v>
                </c:pt>
                <c:pt idx="161">
                  <c:v>43897.708389756946</c:v>
                </c:pt>
                <c:pt idx="162">
                  <c:v>43897.750056481484</c:v>
                </c:pt>
                <c:pt idx="163">
                  <c:v>43897.791723206021</c:v>
                </c:pt>
                <c:pt idx="164">
                  <c:v>43897.833389930558</c:v>
                </c:pt>
                <c:pt idx="165">
                  <c:v>43897.875056655095</c:v>
                </c:pt>
                <c:pt idx="166">
                  <c:v>43897.916723379632</c:v>
                </c:pt>
                <c:pt idx="167">
                  <c:v>43897.95839010417</c:v>
                </c:pt>
                <c:pt idx="168">
                  <c:v>43898.000056828707</c:v>
                </c:pt>
                <c:pt idx="169">
                  <c:v>43898.041723553244</c:v>
                </c:pt>
                <c:pt idx="170">
                  <c:v>43898.083390277781</c:v>
                </c:pt>
                <c:pt idx="171">
                  <c:v>43898.125057002311</c:v>
                </c:pt>
                <c:pt idx="172">
                  <c:v>43898.166723726848</c:v>
                </c:pt>
                <c:pt idx="173">
                  <c:v>43898.208390451386</c:v>
                </c:pt>
                <c:pt idx="174">
                  <c:v>43898.250057175923</c:v>
                </c:pt>
                <c:pt idx="175">
                  <c:v>43898.29172390046</c:v>
                </c:pt>
                <c:pt idx="176">
                  <c:v>43898.333390624997</c:v>
                </c:pt>
                <c:pt idx="177">
                  <c:v>43898.375057349534</c:v>
                </c:pt>
                <c:pt idx="178">
                  <c:v>43898.416724074072</c:v>
                </c:pt>
                <c:pt idx="179">
                  <c:v>43898.458390798609</c:v>
                </c:pt>
                <c:pt idx="180">
                  <c:v>43898.500057523146</c:v>
                </c:pt>
                <c:pt idx="181">
                  <c:v>43898.541724247683</c:v>
                </c:pt>
                <c:pt idx="182">
                  <c:v>43898.583390972221</c:v>
                </c:pt>
                <c:pt idx="183">
                  <c:v>43898.625057696758</c:v>
                </c:pt>
                <c:pt idx="184">
                  <c:v>43898.666724421295</c:v>
                </c:pt>
                <c:pt idx="185">
                  <c:v>43898.708391145832</c:v>
                </c:pt>
                <c:pt idx="186">
                  <c:v>43898.750057870369</c:v>
                </c:pt>
                <c:pt idx="187">
                  <c:v>43898.791724594907</c:v>
                </c:pt>
                <c:pt idx="188">
                  <c:v>43898.833391319444</c:v>
                </c:pt>
                <c:pt idx="189">
                  <c:v>43898.875058043981</c:v>
                </c:pt>
                <c:pt idx="190">
                  <c:v>43898.916724768518</c:v>
                </c:pt>
                <c:pt idx="191">
                  <c:v>43898.958391493055</c:v>
                </c:pt>
                <c:pt idx="192">
                  <c:v>43899.000058217593</c:v>
                </c:pt>
                <c:pt idx="193">
                  <c:v>43899.04172494213</c:v>
                </c:pt>
                <c:pt idx="194">
                  <c:v>43899.083391666667</c:v>
                </c:pt>
                <c:pt idx="195">
                  <c:v>43899.125058391204</c:v>
                </c:pt>
                <c:pt idx="196">
                  <c:v>43899.166725115741</c:v>
                </c:pt>
                <c:pt idx="197">
                  <c:v>43899.208391840279</c:v>
                </c:pt>
                <c:pt idx="198">
                  <c:v>43899.250058564816</c:v>
                </c:pt>
                <c:pt idx="199">
                  <c:v>43899.291725289353</c:v>
                </c:pt>
                <c:pt idx="200">
                  <c:v>43899.33339201389</c:v>
                </c:pt>
                <c:pt idx="201">
                  <c:v>43899.375058738427</c:v>
                </c:pt>
                <c:pt idx="202">
                  <c:v>43899.416725462965</c:v>
                </c:pt>
                <c:pt idx="203">
                  <c:v>43899.458392187502</c:v>
                </c:pt>
                <c:pt idx="204">
                  <c:v>43899.500058912039</c:v>
                </c:pt>
                <c:pt idx="205">
                  <c:v>43899.541725636576</c:v>
                </c:pt>
                <c:pt idx="206">
                  <c:v>43899.583392361114</c:v>
                </c:pt>
                <c:pt idx="207">
                  <c:v>43899.625059085651</c:v>
                </c:pt>
                <c:pt idx="208">
                  <c:v>43899.666725810188</c:v>
                </c:pt>
                <c:pt idx="209">
                  <c:v>43899.708392534725</c:v>
                </c:pt>
                <c:pt idx="210">
                  <c:v>43899.750059259262</c:v>
                </c:pt>
                <c:pt idx="211">
                  <c:v>43899.7917259838</c:v>
                </c:pt>
                <c:pt idx="212">
                  <c:v>43899.833392708337</c:v>
                </c:pt>
                <c:pt idx="213">
                  <c:v>43899.875059432874</c:v>
                </c:pt>
                <c:pt idx="214">
                  <c:v>43899.916726157404</c:v>
                </c:pt>
                <c:pt idx="215">
                  <c:v>43899.958392881941</c:v>
                </c:pt>
                <c:pt idx="216">
                  <c:v>43900.000059606478</c:v>
                </c:pt>
                <c:pt idx="217">
                  <c:v>43900.041726331016</c:v>
                </c:pt>
                <c:pt idx="218">
                  <c:v>43900.083393055553</c:v>
                </c:pt>
                <c:pt idx="219">
                  <c:v>43900.12505978009</c:v>
                </c:pt>
                <c:pt idx="220">
                  <c:v>43900.166726504627</c:v>
                </c:pt>
                <c:pt idx="221">
                  <c:v>43900.208393229164</c:v>
                </c:pt>
                <c:pt idx="222">
                  <c:v>43900.250059953702</c:v>
                </c:pt>
                <c:pt idx="223">
                  <c:v>43900.291726678239</c:v>
                </c:pt>
                <c:pt idx="224">
                  <c:v>43900.333393402776</c:v>
                </c:pt>
                <c:pt idx="225">
                  <c:v>43900.375060127313</c:v>
                </c:pt>
                <c:pt idx="226">
                  <c:v>43900.41672685185</c:v>
                </c:pt>
                <c:pt idx="227">
                  <c:v>43900.458393576388</c:v>
                </c:pt>
                <c:pt idx="228">
                  <c:v>43900.500060300925</c:v>
                </c:pt>
                <c:pt idx="229">
                  <c:v>43900.541727025462</c:v>
                </c:pt>
                <c:pt idx="230">
                  <c:v>43900.583393749999</c:v>
                </c:pt>
                <c:pt idx="231">
                  <c:v>43900.625060474536</c:v>
                </c:pt>
                <c:pt idx="232">
                  <c:v>43900.666727199074</c:v>
                </c:pt>
                <c:pt idx="233">
                  <c:v>43900.708393923611</c:v>
                </c:pt>
                <c:pt idx="234">
                  <c:v>43900.750060648148</c:v>
                </c:pt>
                <c:pt idx="235">
                  <c:v>43900.791727372685</c:v>
                </c:pt>
                <c:pt idx="236">
                  <c:v>43900.833394097222</c:v>
                </c:pt>
                <c:pt idx="237">
                  <c:v>43900.87506082176</c:v>
                </c:pt>
                <c:pt idx="238">
                  <c:v>43900.916727546297</c:v>
                </c:pt>
                <c:pt idx="239">
                  <c:v>43900.958394270834</c:v>
                </c:pt>
                <c:pt idx="240">
                  <c:v>43901.000060995371</c:v>
                </c:pt>
                <c:pt idx="241">
                  <c:v>43901.041727719909</c:v>
                </c:pt>
                <c:pt idx="242">
                  <c:v>43901.083394444446</c:v>
                </c:pt>
                <c:pt idx="243">
                  <c:v>43901.125061168983</c:v>
                </c:pt>
                <c:pt idx="244">
                  <c:v>43901.16672789352</c:v>
                </c:pt>
                <c:pt idx="245">
                  <c:v>43901.208394618057</c:v>
                </c:pt>
                <c:pt idx="246">
                  <c:v>43901.250061342595</c:v>
                </c:pt>
                <c:pt idx="247">
                  <c:v>43901.291728067132</c:v>
                </c:pt>
                <c:pt idx="248">
                  <c:v>43901.333394791669</c:v>
                </c:pt>
                <c:pt idx="249">
                  <c:v>43901.375061516206</c:v>
                </c:pt>
                <c:pt idx="250">
                  <c:v>43901.416728240743</c:v>
                </c:pt>
                <c:pt idx="251">
                  <c:v>43901.458394965281</c:v>
                </c:pt>
                <c:pt idx="252">
                  <c:v>43901.500061689818</c:v>
                </c:pt>
                <c:pt idx="253">
                  <c:v>43901.541728414355</c:v>
                </c:pt>
                <c:pt idx="254">
                  <c:v>43901.583395138892</c:v>
                </c:pt>
                <c:pt idx="255">
                  <c:v>43901.625061863429</c:v>
                </c:pt>
                <c:pt idx="256">
                  <c:v>43901.666728587959</c:v>
                </c:pt>
                <c:pt idx="257">
                  <c:v>43901.708395312497</c:v>
                </c:pt>
                <c:pt idx="258">
                  <c:v>43901.750062037034</c:v>
                </c:pt>
                <c:pt idx="259">
                  <c:v>43901.791728761571</c:v>
                </c:pt>
                <c:pt idx="260">
                  <c:v>43901.833395486108</c:v>
                </c:pt>
                <c:pt idx="261">
                  <c:v>43901.875062210645</c:v>
                </c:pt>
                <c:pt idx="262">
                  <c:v>43901.916728935183</c:v>
                </c:pt>
                <c:pt idx="263">
                  <c:v>43901.95839565972</c:v>
                </c:pt>
                <c:pt idx="264">
                  <c:v>43902.000062384257</c:v>
                </c:pt>
                <c:pt idx="265">
                  <c:v>43902.041729108794</c:v>
                </c:pt>
                <c:pt idx="266">
                  <c:v>43902.083395833331</c:v>
                </c:pt>
                <c:pt idx="267">
                  <c:v>43902.125062557869</c:v>
                </c:pt>
                <c:pt idx="268">
                  <c:v>43902.166729282406</c:v>
                </c:pt>
                <c:pt idx="269">
                  <c:v>43902.208396006943</c:v>
                </c:pt>
                <c:pt idx="270">
                  <c:v>43902.25006273148</c:v>
                </c:pt>
                <c:pt idx="271">
                  <c:v>43902.291729456017</c:v>
                </c:pt>
                <c:pt idx="272">
                  <c:v>43902.333396180555</c:v>
                </c:pt>
                <c:pt idx="273">
                  <c:v>43902.375062905092</c:v>
                </c:pt>
                <c:pt idx="274">
                  <c:v>43902.416729629629</c:v>
                </c:pt>
                <c:pt idx="275">
                  <c:v>43902.458396354166</c:v>
                </c:pt>
                <c:pt idx="276">
                  <c:v>43902.500063078704</c:v>
                </c:pt>
                <c:pt idx="277">
                  <c:v>43902.541729803241</c:v>
                </c:pt>
                <c:pt idx="278">
                  <c:v>43902.583396527778</c:v>
                </c:pt>
                <c:pt idx="279">
                  <c:v>43902.625063252315</c:v>
                </c:pt>
                <c:pt idx="280">
                  <c:v>43902.666729976852</c:v>
                </c:pt>
                <c:pt idx="281">
                  <c:v>43902.70839670139</c:v>
                </c:pt>
                <c:pt idx="282">
                  <c:v>43902.750063425927</c:v>
                </c:pt>
                <c:pt idx="283">
                  <c:v>43902.791730150464</c:v>
                </c:pt>
                <c:pt idx="284">
                  <c:v>43902.833396875001</c:v>
                </c:pt>
                <c:pt idx="285">
                  <c:v>43902.875063599538</c:v>
                </c:pt>
                <c:pt idx="286">
                  <c:v>43902.916730324076</c:v>
                </c:pt>
                <c:pt idx="287">
                  <c:v>43902.958397048613</c:v>
                </c:pt>
                <c:pt idx="288">
                  <c:v>43903.00006377315</c:v>
                </c:pt>
                <c:pt idx="289">
                  <c:v>43903.041730497687</c:v>
                </c:pt>
                <c:pt idx="290">
                  <c:v>43903.083397222224</c:v>
                </c:pt>
                <c:pt idx="291">
                  <c:v>43903.125063946762</c:v>
                </c:pt>
                <c:pt idx="292">
                  <c:v>43903.166730671299</c:v>
                </c:pt>
                <c:pt idx="293">
                  <c:v>43903.208397395836</c:v>
                </c:pt>
                <c:pt idx="294">
                  <c:v>43903.250064120373</c:v>
                </c:pt>
                <c:pt idx="295">
                  <c:v>43903.29173084491</c:v>
                </c:pt>
                <c:pt idx="296">
                  <c:v>43903.333397569448</c:v>
                </c:pt>
                <c:pt idx="297">
                  <c:v>43903.375064293985</c:v>
                </c:pt>
                <c:pt idx="298">
                  <c:v>43903.416731018522</c:v>
                </c:pt>
                <c:pt idx="299">
                  <c:v>43903.458397743052</c:v>
                </c:pt>
                <c:pt idx="300">
                  <c:v>43903.500064467589</c:v>
                </c:pt>
                <c:pt idx="301">
                  <c:v>43903.541731192126</c:v>
                </c:pt>
                <c:pt idx="302">
                  <c:v>43903.583397916664</c:v>
                </c:pt>
                <c:pt idx="303">
                  <c:v>43903.625064641201</c:v>
                </c:pt>
                <c:pt idx="304">
                  <c:v>43903.666731365738</c:v>
                </c:pt>
                <c:pt idx="305">
                  <c:v>43903.708398090275</c:v>
                </c:pt>
                <c:pt idx="306">
                  <c:v>43903.750064814813</c:v>
                </c:pt>
                <c:pt idx="307">
                  <c:v>43903.79173153935</c:v>
                </c:pt>
                <c:pt idx="308">
                  <c:v>43903.833398263887</c:v>
                </c:pt>
                <c:pt idx="309">
                  <c:v>43903.875064988424</c:v>
                </c:pt>
                <c:pt idx="310">
                  <c:v>43903.916731712961</c:v>
                </c:pt>
                <c:pt idx="311">
                  <c:v>43903.958398437499</c:v>
                </c:pt>
                <c:pt idx="312">
                  <c:v>43904.000065162036</c:v>
                </c:pt>
                <c:pt idx="313">
                  <c:v>43904.041731886573</c:v>
                </c:pt>
                <c:pt idx="314">
                  <c:v>43904.08339861111</c:v>
                </c:pt>
                <c:pt idx="315">
                  <c:v>43904.125065335647</c:v>
                </c:pt>
                <c:pt idx="316">
                  <c:v>43904.166732060185</c:v>
                </c:pt>
                <c:pt idx="317">
                  <c:v>43904.208398784722</c:v>
                </c:pt>
                <c:pt idx="318">
                  <c:v>43904.250065509259</c:v>
                </c:pt>
                <c:pt idx="319">
                  <c:v>43904.291732233796</c:v>
                </c:pt>
                <c:pt idx="320">
                  <c:v>43904.333398958333</c:v>
                </c:pt>
                <c:pt idx="321">
                  <c:v>43904.375065682871</c:v>
                </c:pt>
                <c:pt idx="322">
                  <c:v>43904.416732407408</c:v>
                </c:pt>
                <c:pt idx="323">
                  <c:v>43904.458399131945</c:v>
                </c:pt>
                <c:pt idx="324">
                  <c:v>43904.500065856482</c:v>
                </c:pt>
                <c:pt idx="325">
                  <c:v>43904.541732581019</c:v>
                </c:pt>
                <c:pt idx="326">
                  <c:v>43904.583399305557</c:v>
                </c:pt>
                <c:pt idx="327">
                  <c:v>43904.625066030094</c:v>
                </c:pt>
                <c:pt idx="328">
                  <c:v>43904.666732754631</c:v>
                </c:pt>
                <c:pt idx="329">
                  <c:v>43904.708399479168</c:v>
                </c:pt>
                <c:pt idx="330">
                  <c:v>43904.750066203706</c:v>
                </c:pt>
                <c:pt idx="331">
                  <c:v>43904.791732928243</c:v>
                </c:pt>
                <c:pt idx="332">
                  <c:v>43904.83339965278</c:v>
                </c:pt>
                <c:pt idx="333">
                  <c:v>43904.875066377317</c:v>
                </c:pt>
                <c:pt idx="334">
                  <c:v>43904.916733101854</c:v>
                </c:pt>
                <c:pt idx="335">
                  <c:v>43904.958399826392</c:v>
                </c:pt>
                <c:pt idx="336">
                  <c:v>43905.000066550929</c:v>
                </c:pt>
                <c:pt idx="337">
                  <c:v>43905.041733275466</c:v>
                </c:pt>
                <c:pt idx="338">
                  <c:v>43905.083400000003</c:v>
                </c:pt>
                <c:pt idx="339">
                  <c:v>43905.12506672454</c:v>
                </c:pt>
                <c:pt idx="340">
                  <c:v>43905.166733449078</c:v>
                </c:pt>
                <c:pt idx="341">
                  <c:v>43905.208400173608</c:v>
                </c:pt>
                <c:pt idx="342">
                  <c:v>43905.250066898145</c:v>
                </c:pt>
                <c:pt idx="343">
                  <c:v>43905.291733622682</c:v>
                </c:pt>
                <c:pt idx="344">
                  <c:v>43905.333400347219</c:v>
                </c:pt>
                <c:pt idx="345">
                  <c:v>43905.375067071756</c:v>
                </c:pt>
                <c:pt idx="346">
                  <c:v>43905.416733796294</c:v>
                </c:pt>
                <c:pt idx="347">
                  <c:v>43905.458400520831</c:v>
                </c:pt>
                <c:pt idx="348">
                  <c:v>43905.500067245368</c:v>
                </c:pt>
                <c:pt idx="349">
                  <c:v>43905.541733969905</c:v>
                </c:pt>
                <c:pt idx="350">
                  <c:v>43905.583400694442</c:v>
                </c:pt>
                <c:pt idx="351">
                  <c:v>43905.62506741898</c:v>
                </c:pt>
                <c:pt idx="352">
                  <c:v>43905.666734143517</c:v>
                </c:pt>
                <c:pt idx="353">
                  <c:v>43905.708400868054</c:v>
                </c:pt>
                <c:pt idx="354">
                  <c:v>43905.750067592591</c:v>
                </c:pt>
                <c:pt idx="355">
                  <c:v>43905.791734317128</c:v>
                </c:pt>
                <c:pt idx="356">
                  <c:v>43905.833401041666</c:v>
                </c:pt>
                <c:pt idx="357">
                  <c:v>43905.875067766203</c:v>
                </c:pt>
                <c:pt idx="358">
                  <c:v>43905.91673449074</c:v>
                </c:pt>
                <c:pt idx="359">
                  <c:v>43905.958401215277</c:v>
                </c:pt>
                <c:pt idx="360">
                  <c:v>43906.000067939814</c:v>
                </c:pt>
                <c:pt idx="361">
                  <c:v>43906.041734664352</c:v>
                </c:pt>
                <c:pt idx="362">
                  <c:v>43906.083401388889</c:v>
                </c:pt>
                <c:pt idx="363">
                  <c:v>43906.125068113426</c:v>
                </c:pt>
                <c:pt idx="364">
                  <c:v>43906.166734837963</c:v>
                </c:pt>
                <c:pt idx="365">
                  <c:v>43906.208401562501</c:v>
                </c:pt>
                <c:pt idx="366">
                  <c:v>43906.250068287038</c:v>
                </c:pt>
                <c:pt idx="367">
                  <c:v>43906.291735011575</c:v>
                </c:pt>
                <c:pt idx="368">
                  <c:v>43906.333401736112</c:v>
                </c:pt>
                <c:pt idx="369">
                  <c:v>43906.375068460649</c:v>
                </c:pt>
                <c:pt idx="370">
                  <c:v>43906.416735185187</c:v>
                </c:pt>
                <c:pt idx="371">
                  <c:v>43906.458401909724</c:v>
                </c:pt>
                <c:pt idx="372">
                  <c:v>43906.500068634261</c:v>
                </c:pt>
                <c:pt idx="373">
                  <c:v>43906.541735358798</c:v>
                </c:pt>
                <c:pt idx="374">
                  <c:v>43906.583402083335</c:v>
                </c:pt>
                <c:pt idx="375">
                  <c:v>43906.625068807873</c:v>
                </c:pt>
                <c:pt idx="376">
                  <c:v>43906.66673553241</c:v>
                </c:pt>
                <c:pt idx="377">
                  <c:v>43906.708402256947</c:v>
                </c:pt>
                <c:pt idx="378">
                  <c:v>43906.750068981484</c:v>
                </c:pt>
                <c:pt idx="379">
                  <c:v>43906.791735706021</c:v>
                </c:pt>
                <c:pt idx="380">
                  <c:v>43906.833402430559</c:v>
                </c:pt>
                <c:pt idx="381">
                  <c:v>43906.875069155096</c:v>
                </c:pt>
                <c:pt idx="382">
                  <c:v>43906.916735879633</c:v>
                </c:pt>
                <c:pt idx="383">
                  <c:v>43906.95840260417</c:v>
                </c:pt>
                <c:pt idx="384">
                  <c:v>43907.0000693287</c:v>
                </c:pt>
                <c:pt idx="385">
                  <c:v>43907.041736053237</c:v>
                </c:pt>
                <c:pt idx="386">
                  <c:v>43907.083402777775</c:v>
                </c:pt>
                <c:pt idx="387">
                  <c:v>43907.125069502312</c:v>
                </c:pt>
                <c:pt idx="388">
                  <c:v>43907.166736226849</c:v>
                </c:pt>
                <c:pt idx="389">
                  <c:v>43907.208402951386</c:v>
                </c:pt>
                <c:pt idx="390">
                  <c:v>43907.250069675923</c:v>
                </c:pt>
                <c:pt idx="391">
                  <c:v>43907.291736400461</c:v>
                </c:pt>
                <c:pt idx="392">
                  <c:v>43907.333403124998</c:v>
                </c:pt>
                <c:pt idx="393">
                  <c:v>43907.375069849535</c:v>
                </c:pt>
                <c:pt idx="394">
                  <c:v>43907.416736574072</c:v>
                </c:pt>
                <c:pt idx="395">
                  <c:v>43907.458403298609</c:v>
                </c:pt>
                <c:pt idx="396">
                  <c:v>43907.500070023147</c:v>
                </c:pt>
                <c:pt idx="397">
                  <c:v>43907.541736747684</c:v>
                </c:pt>
                <c:pt idx="398">
                  <c:v>43907.583403472221</c:v>
                </c:pt>
                <c:pt idx="399">
                  <c:v>43907.625070196758</c:v>
                </c:pt>
                <c:pt idx="400">
                  <c:v>43907.666736921296</c:v>
                </c:pt>
                <c:pt idx="401">
                  <c:v>43907.708403645833</c:v>
                </c:pt>
                <c:pt idx="402">
                  <c:v>43907.75007037037</c:v>
                </c:pt>
                <c:pt idx="403">
                  <c:v>43907.791737094907</c:v>
                </c:pt>
                <c:pt idx="404">
                  <c:v>43907.833403819444</c:v>
                </c:pt>
                <c:pt idx="405">
                  <c:v>43907.875070543982</c:v>
                </c:pt>
                <c:pt idx="406">
                  <c:v>43907.916737268519</c:v>
                </c:pt>
                <c:pt idx="407">
                  <c:v>43907.958403993056</c:v>
                </c:pt>
                <c:pt idx="408">
                  <c:v>43908.000070717593</c:v>
                </c:pt>
                <c:pt idx="409">
                  <c:v>43908.04173744213</c:v>
                </c:pt>
                <c:pt idx="410">
                  <c:v>43908.083404166668</c:v>
                </c:pt>
                <c:pt idx="411">
                  <c:v>43908.125070891205</c:v>
                </c:pt>
                <c:pt idx="412">
                  <c:v>43908.166737615742</c:v>
                </c:pt>
                <c:pt idx="413">
                  <c:v>43908.208404340279</c:v>
                </c:pt>
                <c:pt idx="414">
                  <c:v>43908.250071064816</c:v>
                </c:pt>
                <c:pt idx="415">
                  <c:v>43908.291737789354</c:v>
                </c:pt>
                <c:pt idx="416">
                  <c:v>43908.333404513891</c:v>
                </c:pt>
                <c:pt idx="417">
                  <c:v>43908.375071238428</c:v>
                </c:pt>
                <c:pt idx="418">
                  <c:v>43908.416737962965</c:v>
                </c:pt>
                <c:pt idx="419">
                  <c:v>43908.458404687502</c:v>
                </c:pt>
                <c:pt idx="420">
                  <c:v>43908.50007141204</c:v>
                </c:pt>
                <c:pt idx="421">
                  <c:v>43908.541738136577</c:v>
                </c:pt>
                <c:pt idx="422">
                  <c:v>43908.583404861114</c:v>
                </c:pt>
                <c:pt idx="423">
                  <c:v>43908.625071585651</c:v>
                </c:pt>
                <c:pt idx="424">
                  <c:v>43908.666738310189</c:v>
                </c:pt>
                <c:pt idx="425">
                  <c:v>43908.708405034726</c:v>
                </c:pt>
                <c:pt idx="426">
                  <c:v>43908.750071759256</c:v>
                </c:pt>
                <c:pt idx="427">
                  <c:v>43908.791738483793</c:v>
                </c:pt>
                <c:pt idx="428">
                  <c:v>43908.83340520833</c:v>
                </c:pt>
                <c:pt idx="429">
                  <c:v>43908.875071932867</c:v>
                </c:pt>
                <c:pt idx="430">
                  <c:v>43908.916738657404</c:v>
                </c:pt>
                <c:pt idx="431">
                  <c:v>43908.958405381942</c:v>
                </c:pt>
                <c:pt idx="432">
                  <c:v>43909.000072106479</c:v>
                </c:pt>
                <c:pt idx="433">
                  <c:v>43909.041738831016</c:v>
                </c:pt>
                <c:pt idx="434">
                  <c:v>43909.083405555553</c:v>
                </c:pt>
                <c:pt idx="435">
                  <c:v>43909.125072280091</c:v>
                </c:pt>
                <c:pt idx="436">
                  <c:v>43909.166739004628</c:v>
                </c:pt>
                <c:pt idx="437">
                  <c:v>43909.208405729165</c:v>
                </c:pt>
                <c:pt idx="438">
                  <c:v>43909.250072453702</c:v>
                </c:pt>
                <c:pt idx="439">
                  <c:v>43909.291739178239</c:v>
                </c:pt>
                <c:pt idx="440">
                  <c:v>43909.333405902777</c:v>
                </c:pt>
                <c:pt idx="441">
                  <c:v>43909.375072627314</c:v>
                </c:pt>
                <c:pt idx="442">
                  <c:v>43909.416739351851</c:v>
                </c:pt>
                <c:pt idx="443">
                  <c:v>43909.458406076388</c:v>
                </c:pt>
                <c:pt idx="444">
                  <c:v>43909.500072800925</c:v>
                </c:pt>
                <c:pt idx="445">
                  <c:v>43909.541739525463</c:v>
                </c:pt>
                <c:pt idx="446">
                  <c:v>43909.58340625</c:v>
                </c:pt>
                <c:pt idx="447">
                  <c:v>43909.625072974537</c:v>
                </c:pt>
                <c:pt idx="448">
                  <c:v>43909.666739699074</c:v>
                </c:pt>
                <c:pt idx="449">
                  <c:v>43909.708406423611</c:v>
                </c:pt>
                <c:pt idx="450">
                  <c:v>43909.750073148149</c:v>
                </c:pt>
                <c:pt idx="451">
                  <c:v>43909.791739872686</c:v>
                </c:pt>
                <c:pt idx="452">
                  <c:v>43909.833406597223</c:v>
                </c:pt>
                <c:pt idx="453">
                  <c:v>43909.87507332176</c:v>
                </c:pt>
                <c:pt idx="454">
                  <c:v>43909.916740046297</c:v>
                </c:pt>
                <c:pt idx="455">
                  <c:v>43909.958406770835</c:v>
                </c:pt>
                <c:pt idx="456">
                  <c:v>43910.000073495372</c:v>
                </c:pt>
                <c:pt idx="457">
                  <c:v>43910.041740219909</c:v>
                </c:pt>
                <c:pt idx="458">
                  <c:v>43910.083406944446</c:v>
                </c:pt>
                <c:pt idx="459">
                  <c:v>43910.125073668984</c:v>
                </c:pt>
                <c:pt idx="460">
                  <c:v>43910.166740393521</c:v>
                </c:pt>
                <c:pt idx="461">
                  <c:v>43910.208407118058</c:v>
                </c:pt>
                <c:pt idx="462">
                  <c:v>43910.250073842595</c:v>
                </c:pt>
                <c:pt idx="463">
                  <c:v>43910.291740567132</c:v>
                </c:pt>
                <c:pt idx="464">
                  <c:v>43910.33340729167</c:v>
                </c:pt>
                <c:pt idx="465">
                  <c:v>43910.375074016207</c:v>
                </c:pt>
                <c:pt idx="466">
                  <c:v>43910.416740740744</c:v>
                </c:pt>
                <c:pt idx="467">
                  <c:v>43910.458407465281</c:v>
                </c:pt>
                <c:pt idx="468">
                  <c:v>43910.500074189818</c:v>
                </c:pt>
                <c:pt idx="469">
                  <c:v>43910.541740914348</c:v>
                </c:pt>
                <c:pt idx="470">
                  <c:v>43910.583407638886</c:v>
                </c:pt>
                <c:pt idx="471">
                  <c:v>43910.625074363423</c:v>
                </c:pt>
                <c:pt idx="472">
                  <c:v>43910.66674108796</c:v>
                </c:pt>
                <c:pt idx="473">
                  <c:v>43910.708407812497</c:v>
                </c:pt>
                <c:pt idx="474">
                  <c:v>43910.750074537034</c:v>
                </c:pt>
                <c:pt idx="475">
                  <c:v>43910.791741261572</c:v>
                </c:pt>
                <c:pt idx="476">
                  <c:v>43910.833407986109</c:v>
                </c:pt>
                <c:pt idx="477">
                  <c:v>43910.875074710646</c:v>
                </c:pt>
                <c:pt idx="478">
                  <c:v>43910.916741435183</c:v>
                </c:pt>
                <c:pt idx="479">
                  <c:v>43910.95840815972</c:v>
                </c:pt>
                <c:pt idx="480">
                  <c:v>43911.000074884258</c:v>
                </c:pt>
                <c:pt idx="481">
                  <c:v>43911.041741608795</c:v>
                </c:pt>
                <c:pt idx="482">
                  <c:v>43911.083408333332</c:v>
                </c:pt>
                <c:pt idx="483">
                  <c:v>43911.125075057869</c:v>
                </c:pt>
                <c:pt idx="484">
                  <c:v>43911.166741782406</c:v>
                </c:pt>
                <c:pt idx="485">
                  <c:v>43911.208408506944</c:v>
                </c:pt>
                <c:pt idx="486">
                  <c:v>43911.250075231481</c:v>
                </c:pt>
                <c:pt idx="487">
                  <c:v>43911.291741956018</c:v>
                </c:pt>
                <c:pt idx="488">
                  <c:v>43911.333408680555</c:v>
                </c:pt>
                <c:pt idx="489">
                  <c:v>43911.375075405093</c:v>
                </c:pt>
                <c:pt idx="490">
                  <c:v>43911.41674212963</c:v>
                </c:pt>
                <c:pt idx="491">
                  <c:v>43911.458408854167</c:v>
                </c:pt>
                <c:pt idx="492">
                  <c:v>43911.500075578704</c:v>
                </c:pt>
                <c:pt idx="493">
                  <c:v>43911.541742303241</c:v>
                </c:pt>
                <c:pt idx="494">
                  <c:v>43911.583409027779</c:v>
                </c:pt>
                <c:pt idx="495">
                  <c:v>43911.625075752316</c:v>
                </c:pt>
                <c:pt idx="496">
                  <c:v>43911.666742476853</c:v>
                </c:pt>
                <c:pt idx="497">
                  <c:v>43911.70840920139</c:v>
                </c:pt>
                <c:pt idx="498">
                  <c:v>43911.750075925927</c:v>
                </c:pt>
                <c:pt idx="499">
                  <c:v>43911.791742650465</c:v>
                </c:pt>
                <c:pt idx="500">
                  <c:v>43911.833409375002</c:v>
                </c:pt>
                <c:pt idx="501">
                  <c:v>43911.875076099539</c:v>
                </c:pt>
                <c:pt idx="502">
                  <c:v>43911.916742824076</c:v>
                </c:pt>
                <c:pt idx="503">
                  <c:v>43911.958409548613</c:v>
                </c:pt>
                <c:pt idx="504">
                  <c:v>43912.000076273151</c:v>
                </c:pt>
                <c:pt idx="505">
                  <c:v>43912.041742997688</c:v>
                </c:pt>
                <c:pt idx="506">
                  <c:v>43912.083409722225</c:v>
                </c:pt>
                <c:pt idx="507">
                  <c:v>43912.125076446762</c:v>
                </c:pt>
                <c:pt idx="508">
                  <c:v>43912.166743171299</c:v>
                </c:pt>
                <c:pt idx="509">
                  <c:v>43912.208409895837</c:v>
                </c:pt>
                <c:pt idx="510">
                  <c:v>43912.250076620374</c:v>
                </c:pt>
                <c:pt idx="511">
                  <c:v>43912.291743344904</c:v>
                </c:pt>
                <c:pt idx="512">
                  <c:v>43912.333410069441</c:v>
                </c:pt>
                <c:pt idx="513">
                  <c:v>43912.375076793978</c:v>
                </c:pt>
                <c:pt idx="514">
                  <c:v>43912.416743518515</c:v>
                </c:pt>
                <c:pt idx="515">
                  <c:v>43912.458410243053</c:v>
                </c:pt>
                <c:pt idx="516">
                  <c:v>43912.50007696759</c:v>
                </c:pt>
                <c:pt idx="517">
                  <c:v>43912.541743692127</c:v>
                </c:pt>
                <c:pt idx="518">
                  <c:v>43912.583410416664</c:v>
                </c:pt>
                <c:pt idx="519">
                  <c:v>43912.625077141201</c:v>
                </c:pt>
                <c:pt idx="520">
                  <c:v>43912.666743865739</c:v>
                </c:pt>
                <c:pt idx="521">
                  <c:v>43912.708410590276</c:v>
                </c:pt>
                <c:pt idx="522">
                  <c:v>43912.750077314813</c:v>
                </c:pt>
                <c:pt idx="523">
                  <c:v>43912.79174403935</c:v>
                </c:pt>
                <c:pt idx="524">
                  <c:v>43912.833410763888</c:v>
                </c:pt>
                <c:pt idx="525">
                  <c:v>43912.875077488425</c:v>
                </c:pt>
                <c:pt idx="526">
                  <c:v>43912.916744212962</c:v>
                </c:pt>
                <c:pt idx="527">
                  <c:v>43912.958410937499</c:v>
                </c:pt>
                <c:pt idx="528">
                  <c:v>43913.000077662036</c:v>
                </c:pt>
                <c:pt idx="529">
                  <c:v>43913.041744386574</c:v>
                </c:pt>
                <c:pt idx="530">
                  <c:v>43913.083411111111</c:v>
                </c:pt>
                <c:pt idx="531">
                  <c:v>43913.125077835648</c:v>
                </c:pt>
                <c:pt idx="532">
                  <c:v>43913.166744560185</c:v>
                </c:pt>
                <c:pt idx="533">
                  <c:v>43913.208411284722</c:v>
                </c:pt>
                <c:pt idx="534">
                  <c:v>43913.25007800926</c:v>
                </c:pt>
                <c:pt idx="535">
                  <c:v>43913.291744733797</c:v>
                </c:pt>
                <c:pt idx="536">
                  <c:v>43913.333411458334</c:v>
                </c:pt>
                <c:pt idx="537">
                  <c:v>43913.375078182871</c:v>
                </c:pt>
                <c:pt idx="538">
                  <c:v>43913.416744907408</c:v>
                </c:pt>
                <c:pt idx="539">
                  <c:v>43913.458411631946</c:v>
                </c:pt>
                <c:pt idx="540">
                  <c:v>43913.500078356483</c:v>
                </c:pt>
                <c:pt idx="541">
                  <c:v>43913.54174508102</c:v>
                </c:pt>
                <c:pt idx="542">
                  <c:v>43913.583411805557</c:v>
                </c:pt>
                <c:pt idx="543">
                  <c:v>43913.625078530094</c:v>
                </c:pt>
                <c:pt idx="544">
                  <c:v>43913.666745254632</c:v>
                </c:pt>
                <c:pt idx="545">
                  <c:v>43913.708411979169</c:v>
                </c:pt>
                <c:pt idx="546">
                  <c:v>43913.750078703706</c:v>
                </c:pt>
                <c:pt idx="547">
                  <c:v>43913.791745428243</c:v>
                </c:pt>
                <c:pt idx="548">
                  <c:v>43913.833412152781</c:v>
                </c:pt>
                <c:pt idx="549">
                  <c:v>43913.875078877318</c:v>
                </c:pt>
                <c:pt idx="550">
                  <c:v>43913.916745601855</c:v>
                </c:pt>
                <c:pt idx="551">
                  <c:v>43913.958412326392</c:v>
                </c:pt>
                <c:pt idx="552">
                  <c:v>43914.000079050929</c:v>
                </c:pt>
                <c:pt idx="553">
                  <c:v>43914.041745775467</c:v>
                </c:pt>
                <c:pt idx="554">
                  <c:v>43914.083412499996</c:v>
                </c:pt>
                <c:pt idx="555">
                  <c:v>43914.125079224534</c:v>
                </c:pt>
                <c:pt idx="556">
                  <c:v>43914.166745949071</c:v>
                </c:pt>
                <c:pt idx="557">
                  <c:v>43914.208412673608</c:v>
                </c:pt>
                <c:pt idx="558">
                  <c:v>43914.250079398145</c:v>
                </c:pt>
                <c:pt idx="559">
                  <c:v>43914.291746122683</c:v>
                </c:pt>
                <c:pt idx="560">
                  <c:v>43914.33341284722</c:v>
                </c:pt>
                <c:pt idx="561">
                  <c:v>43914.375079571757</c:v>
                </c:pt>
                <c:pt idx="562">
                  <c:v>43914.416746296294</c:v>
                </c:pt>
                <c:pt idx="563">
                  <c:v>43914.458413020831</c:v>
                </c:pt>
                <c:pt idx="564">
                  <c:v>43914.500079745369</c:v>
                </c:pt>
                <c:pt idx="565">
                  <c:v>43914.541746469906</c:v>
                </c:pt>
                <c:pt idx="566">
                  <c:v>43914.583413194443</c:v>
                </c:pt>
                <c:pt idx="567">
                  <c:v>43914.62507991898</c:v>
                </c:pt>
                <c:pt idx="568">
                  <c:v>43914.666746643517</c:v>
                </c:pt>
                <c:pt idx="569">
                  <c:v>43914.708413368055</c:v>
                </c:pt>
                <c:pt idx="570">
                  <c:v>43914.750080092592</c:v>
                </c:pt>
                <c:pt idx="571">
                  <c:v>43914.791746817129</c:v>
                </c:pt>
                <c:pt idx="572">
                  <c:v>43914.833413541666</c:v>
                </c:pt>
                <c:pt idx="573">
                  <c:v>43914.875080266203</c:v>
                </c:pt>
                <c:pt idx="574">
                  <c:v>43914.916746990741</c:v>
                </c:pt>
                <c:pt idx="575">
                  <c:v>43914.958413715278</c:v>
                </c:pt>
                <c:pt idx="576">
                  <c:v>43915.000080439815</c:v>
                </c:pt>
                <c:pt idx="577">
                  <c:v>43915.041747164352</c:v>
                </c:pt>
                <c:pt idx="578">
                  <c:v>43915.083413888889</c:v>
                </c:pt>
                <c:pt idx="579">
                  <c:v>43915.125080613427</c:v>
                </c:pt>
                <c:pt idx="580">
                  <c:v>43915.166747337964</c:v>
                </c:pt>
                <c:pt idx="581">
                  <c:v>43915.208414062501</c:v>
                </c:pt>
                <c:pt idx="582">
                  <c:v>43915.250080787038</c:v>
                </c:pt>
                <c:pt idx="583">
                  <c:v>43915.291747511576</c:v>
                </c:pt>
                <c:pt idx="584">
                  <c:v>43915.333414236113</c:v>
                </c:pt>
                <c:pt idx="585">
                  <c:v>43915.37508096065</c:v>
                </c:pt>
                <c:pt idx="586">
                  <c:v>43915.416747685187</c:v>
                </c:pt>
                <c:pt idx="587">
                  <c:v>43915.458414409724</c:v>
                </c:pt>
                <c:pt idx="588">
                  <c:v>43915.500081134262</c:v>
                </c:pt>
                <c:pt idx="589">
                  <c:v>43915.541747858799</c:v>
                </c:pt>
                <c:pt idx="590">
                  <c:v>43915.583414583336</c:v>
                </c:pt>
                <c:pt idx="591">
                  <c:v>43915.625081307873</c:v>
                </c:pt>
                <c:pt idx="592">
                  <c:v>43915.66674803241</c:v>
                </c:pt>
                <c:pt idx="593">
                  <c:v>43915.708414756948</c:v>
                </c:pt>
                <c:pt idx="594">
                  <c:v>43915.750081481485</c:v>
                </c:pt>
                <c:pt idx="595">
                  <c:v>43915.791748206022</c:v>
                </c:pt>
                <c:pt idx="596">
                  <c:v>43915.833414930552</c:v>
                </c:pt>
                <c:pt idx="597">
                  <c:v>43915.875081655089</c:v>
                </c:pt>
                <c:pt idx="598">
                  <c:v>43915.916748379626</c:v>
                </c:pt>
                <c:pt idx="599">
                  <c:v>43915.958415104164</c:v>
                </c:pt>
                <c:pt idx="600">
                  <c:v>43916.000081828701</c:v>
                </c:pt>
                <c:pt idx="601">
                  <c:v>43916.041748553238</c:v>
                </c:pt>
                <c:pt idx="602">
                  <c:v>43916.083415277775</c:v>
                </c:pt>
                <c:pt idx="603">
                  <c:v>43916.125082002312</c:v>
                </c:pt>
                <c:pt idx="604">
                  <c:v>43916.16674872685</c:v>
                </c:pt>
                <c:pt idx="605">
                  <c:v>43916.208415451387</c:v>
                </c:pt>
                <c:pt idx="606">
                  <c:v>43916.250082175924</c:v>
                </c:pt>
                <c:pt idx="607">
                  <c:v>43916.291748900461</c:v>
                </c:pt>
                <c:pt idx="608">
                  <c:v>43916.333415624998</c:v>
                </c:pt>
                <c:pt idx="609">
                  <c:v>43916.375082349536</c:v>
                </c:pt>
                <c:pt idx="610">
                  <c:v>43916.416749074073</c:v>
                </c:pt>
                <c:pt idx="611">
                  <c:v>43916.45841579861</c:v>
                </c:pt>
                <c:pt idx="612">
                  <c:v>43916.500082523147</c:v>
                </c:pt>
                <c:pt idx="613">
                  <c:v>43916.541749247684</c:v>
                </c:pt>
                <c:pt idx="614">
                  <c:v>43916.583415972222</c:v>
                </c:pt>
                <c:pt idx="615">
                  <c:v>43916.625082696759</c:v>
                </c:pt>
                <c:pt idx="616">
                  <c:v>43916.666749421296</c:v>
                </c:pt>
                <c:pt idx="617">
                  <c:v>43916.708416145833</c:v>
                </c:pt>
                <c:pt idx="618">
                  <c:v>43916.750082870371</c:v>
                </c:pt>
                <c:pt idx="619">
                  <c:v>43916.791749594908</c:v>
                </c:pt>
                <c:pt idx="620">
                  <c:v>43916.833416319445</c:v>
                </c:pt>
                <c:pt idx="621">
                  <c:v>43916.875083043982</c:v>
                </c:pt>
                <c:pt idx="622">
                  <c:v>43916.916749768519</c:v>
                </c:pt>
                <c:pt idx="623">
                  <c:v>43916.958416493057</c:v>
                </c:pt>
                <c:pt idx="624">
                  <c:v>43917.000083217594</c:v>
                </c:pt>
                <c:pt idx="625">
                  <c:v>43917.041749942131</c:v>
                </c:pt>
                <c:pt idx="626">
                  <c:v>43917.083416666668</c:v>
                </c:pt>
                <c:pt idx="627">
                  <c:v>43917.125083391205</c:v>
                </c:pt>
                <c:pt idx="628">
                  <c:v>43917.166750115743</c:v>
                </c:pt>
                <c:pt idx="629">
                  <c:v>43917.20841684028</c:v>
                </c:pt>
                <c:pt idx="630">
                  <c:v>43917.250083564817</c:v>
                </c:pt>
                <c:pt idx="631">
                  <c:v>43917.291750289354</c:v>
                </c:pt>
                <c:pt idx="632">
                  <c:v>43917.333417013891</c:v>
                </c:pt>
                <c:pt idx="633">
                  <c:v>43917.375083738429</c:v>
                </c:pt>
                <c:pt idx="634">
                  <c:v>43917.416750462966</c:v>
                </c:pt>
                <c:pt idx="635">
                  <c:v>43917.458417187503</c:v>
                </c:pt>
                <c:pt idx="636">
                  <c:v>43917.50008391204</c:v>
                </c:pt>
                <c:pt idx="637">
                  <c:v>43917.541750636577</c:v>
                </c:pt>
                <c:pt idx="638">
                  <c:v>43917.583417361115</c:v>
                </c:pt>
                <c:pt idx="639">
                  <c:v>43917.625084085645</c:v>
                </c:pt>
                <c:pt idx="640">
                  <c:v>43917.666750810182</c:v>
                </c:pt>
                <c:pt idx="641">
                  <c:v>43917.708417534719</c:v>
                </c:pt>
                <c:pt idx="642">
                  <c:v>43917.750084259256</c:v>
                </c:pt>
                <c:pt idx="643">
                  <c:v>43917.791750983793</c:v>
                </c:pt>
                <c:pt idx="644">
                  <c:v>43917.833417708331</c:v>
                </c:pt>
                <c:pt idx="645">
                  <c:v>43917.875084432868</c:v>
                </c:pt>
                <c:pt idx="646">
                  <c:v>43917.916751157405</c:v>
                </c:pt>
                <c:pt idx="647">
                  <c:v>43917.958417881942</c:v>
                </c:pt>
                <c:pt idx="648">
                  <c:v>43918.00008460648</c:v>
                </c:pt>
                <c:pt idx="649">
                  <c:v>43918.041751331017</c:v>
                </c:pt>
                <c:pt idx="650">
                  <c:v>43918.083418055554</c:v>
                </c:pt>
                <c:pt idx="651">
                  <c:v>43918.125084780091</c:v>
                </c:pt>
                <c:pt idx="652">
                  <c:v>43918.166751504628</c:v>
                </c:pt>
                <c:pt idx="653">
                  <c:v>43918.208418229166</c:v>
                </c:pt>
                <c:pt idx="654">
                  <c:v>43918.250084953703</c:v>
                </c:pt>
                <c:pt idx="655">
                  <c:v>43918.29175167824</c:v>
                </c:pt>
                <c:pt idx="656">
                  <c:v>43918.333418402777</c:v>
                </c:pt>
                <c:pt idx="657">
                  <c:v>43918.375085127314</c:v>
                </c:pt>
                <c:pt idx="658">
                  <c:v>43918.416751851852</c:v>
                </c:pt>
                <c:pt idx="659">
                  <c:v>43918.458418576389</c:v>
                </c:pt>
                <c:pt idx="660">
                  <c:v>43918.500085300926</c:v>
                </c:pt>
                <c:pt idx="661">
                  <c:v>43918.541752025463</c:v>
                </c:pt>
                <c:pt idx="662">
                  <c:v>43918.58341875</c:v>
                </c:pt>
                <c:pt idx="663">
                  <c:v>43918.625085474538</c:v>
                </c:pt>
                <c:pt idx="664">
                  <c:v>43918.666752199075</c:v>
                </c:pt>
                <c:pt idx="665">
                  <c:v>43918.708418923612</c:v>
                </c:pt>
                <c:pt idx="666">
                  <c:v>43918.750085648149</c:v>
                </c:pt>
                <c:pt idx="667">
                  <c:v>43918.791752372686</c:v>
                </c:pt>
                <c:pt idx="668">
                  <c:v>43918.833419097224</c:v>
                </c:pt>
                <c:pt idx="669">
                  <c:v>43918.875085821761</c:v>
                </c:pt>
                <c:pt idx="670">
                  <c:v>43918.916752546298</c:v>
                </c:pt>
                <c:pt idx="671">
                  <c:v>43918.958419270835</c:v>
                </c:pt>
                <c:pt idx="672">
                  <c:v>43919.000085995373</c:v>
                </c:pt>
                <c:pt idx="673">
                  <c:v>43919.04175271991</c:v>
                </c:pt>
                <c:pt idx="674">
                  <c:v>43919.083419444447</c:v>
                </c:pt>
                <c:pt idx="675">
                  <c:v>43919.125086168984</c:v>
                </c:pt>
                <c:pt idx="676">
                  <c:v>43919.166752893521</c:v>
                </c:pt>
                <c:pt idx="677">
                  <c:v>43919.208419618059</c:v>
                </c:pt>
                <c:pt idx="678">
                  <c:v>43919.250086342596</c:v>
                </c:pt>
                <c:pt idx="679">
                  <c:v>43919.291753067133</c:v>
                </c:pt>
                <c:pt idx="680">
                  <c:v>43919.33341979167</c:v>
                </c:pt>
                <c:pt idx="681">
                  <c:v>43919.3750865162</c:v>
                </c:pt>
                <c:pt idx="682">
                  <c:v>43919.416753240737</c:v>
                </c:pt>
                <c:pt idx="683">
                  <c:v>43919.458419965275</c:v>
                </c:pt>
                <c:pt idx="684">
                  <c:v>43919.500086689812</c:v>
                </c:pt>
                <c:pt idx="685">
                  <c:v>43919.541753414349</c:v>
                </c:pt>
                <c:pt idx="686">
                  <c:v>43919.583420138886</c:v>
                </c:pt>
                <c:pt idx="687">
                  <c:v>43919.625086863423</c:v>
                </c:pt>
                <c:pt idx="688">
                  <c:v>43919.666753587961</c:v>
                </c:pt>
                <c:pt idx="689">
                  <c:v>43919.708420312498</c:v>
                </c:pt>
                <c:pt idx="690">
                  <c:v>43919.750087037035</c:v>
                </c:pt>
                <c:pt idx="691">
                  <c:v>43919.791753761572</c:v>
                </c:pt>
                <c:pt idx="692">
                  <c:v>43919.833420486109</c:v>
                </c:pt>
                <c:pt idx="693">
                  <c:v>43919.875087210647</c:v>
                </c:pt>
                <c:pt idx="694">
                  <c:v>43919.916753935184</c:v>
                </c:pt>
                <c:pt idx="695">
                  <c:v>43919.958420659721</c:v>
                </c:pt>
                <c:pt idx="696">
                  <c:v>43920.000087384258</c:v>
                </c:pt>
                <c:pt idx="697">
                  <c:v>43920.041754108795</c:v>
                </c:pt>
                <c:pt idx="698">
                  <c:v>43920.083420833333</c:v>
                </c:pt>
                <c:pt idx="699">
                  <c:v>43920.12508755787</c:v>
                </c:pt>
                <c:pt idx="700">
                  <c:v>43920.166754282407</c:v>
                </c:pt>
                <c:pt idx="701">
                  <c:v>43920.208421006944</c:v>
                </c:pt>
                <c:pt idx="702">
                  <c:v>43920.250087731481</c:v>
                </c:pt>
                <c:pt idx="703">
                  <c:v>43920.291754456019</c:v>
                </c:pt>
                <c:pt idx="704">
                  <c:v>43920.333421180556</c:v>
                </c:pt>
                <c:pt idx="705">
                  <c:v>43920.375087905093</c:v>
                </c:pt>
                <c:pt idx="706">
                  <c:v>43920.41675462963</c:v>
                </c:pt>
                <c:pt idx="707">
                  <c:v>43920.458421354168</c:v>
                </c:pt>
                <c:pt idx="708">
                  <c:v>43920.500088078705</c:v>
                </c:pt>
                <c:pt idx="709">
                  <c:v>43920.541754803242</c:v>
                </c:pt>
                <c:pt idx="710">
                  <c:v>43920.583421527779</c:v>
                </c:pt>
                <c:pt idx="711">
                  <c:v>43920.625088252316</c:v>
                </c:pt>
                <c:pt idx="712">
                  <c:v>43920.666754976854</c:v>
                </c:pt>
                <c:pt idx="713">
                  <c:v>43920.708421701391</c:v>
                </c:pt>
                <c:pt idx="714">
                  <c:v>43920.750088425928</c:v>
                </c:pt>
                <c:pt idx="715">
                  <c:v>43920.791755150465</c:v>
                </c:pt>
                <c:pt idx="716">
                  <c:v>43920.833421875002</c:v>
                </c:pt>
                <c:pt idx="717">
                  <c:v>43920.87508859954</c:v>
                </c:pt>
                <c:pt idx="718">
                  <c:v>43920.916755324077</c:v>
                </c:pt>
                <c:pt idx="719">
                  <c:v>43920.958422048614</c:v>
                </c:pt>
                <c:pt idx="720">
                  <c:v>43921.000088773151</c:v>
                </c:pt>
                <c:pt idx="721">
                  <c:v>43921.041755497688</c:v>
                </c:pt>
                <c:pt idx="722">
                  <c:v>43921.083422222226</c:v>
                </c:pt>
                <c:pt idx="723">
                  <c:v>43921.125088946763</c:v>
                </c:pt>
                <c:pt idx="724">
                  <c:v>43921.166755671293</c:v>
                </c:pt>
                <c:pt idx="725">
                  <c:v>43921.20842239583</c:v>
                </c:pt>
                <c:pt idx="726">
                  <c:v>43921.250089120367</c:v>
                </c:pt>
                <c:pt idx="727">
                  <c:v>43921.291755844904</c:v>
                </c:pt>
                <c:pt idx="728">
                  <c:v>43921.333422569442</c:v>
                </c:pt>
                <c:pt idx="729">
                  <c:v>43921.375089293979</c:v>
                </c:pt>
                <c:pt idx="730">
                  <c:v>43921.416756018516</c:v>
                </c:pt>
                <c:pt idx="731">
                  <c:v>43921.458422743053</c:v>
                </c:pt>
                <c:pt idx="732">
                  <c:v>43921.50008946759</c:v>
                </c:pt>
                <c:pt idx="733">
                  <c:v>43921.541756192128</c:v>
                </c:pt>
                <c:pt idx="734">
                  <c:v>43921.583422916665</c:v>
                </c:pt>
                <c:pt idx="735">
                  <c:v>43921.625089641202</c:v>
                </c:pt>
                <c:pt idx="736">
                  <c:v>43921.666756365739</c:v>
                </c:pt>
                <c:pt idx="737">
                  <c:v>43921.708423090276</c:v>
                </c:pt>
                <c:pt idx="738">
                  <c:v>43921.750089814814</c:v>
                </c:pt>
                <c:pt idx="739">
                  <c:v>43921.791756539351</c:v>
                </c:pt>
                <c:pt idx="740">
                  <c:v>43921.833423263888</c:v>
                </c:pt>
                <c:pt idx="741">
                  <c:v>43921.875089988425</c:v>
                </c:pt>
                <c:pt idx="742">
                  <c:v>43921.916756712963</c:v>
                </c:pt>
                <c:pt idx="743">
                  <c:v>43921.9584234375</c:v>
                </c:pt>
              </c:numCache>
            </c:numRef>
          </c:xVal>
          <c:yVal>
            <c:numRef>
              <c:f>'Hydro Graph'!$B$817:$B$1560</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8.4000000000000057</c:v>
                </c:pt>
                <c:pt idx="40">
                  <c:v>0</c:v>
                </c:pt>
                <c:pt idx="41">
                  <c:v>0.1999999999999886</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1</c:v>
                </c:pt>
                <c:pt idx="109">
                  <c:v>0</c:v>
                </c:pt>
                <c:pt idx="110">
                  <c:v>0</c:v>
                </c:pt>
                <c:pt idx="111">
                  <c:v>0.40000000000000568</c:v>
                </c:pt>
                <c:pt idx="112">
                  <c:v>1.5999999999999941</c:v>
                </c:pt>
                <c:pt idx="113">
                  <c:v>9.1999999999999886</c:v>
                </c:pt>
                <c:pt idx="114">
                  <c:v>0</c:v>
                </c:pt>
                <c:pt idx="115">
                  <c:v>0.2000000000000455</c:v>
                </c:pt>
                <c:pt idx="116">
                  <c:v>0</c:v>
                </c:pt>
                <c:pt idx="117">
                  <c:v>0</c:v>
                </c:pt>
                <c:pt idx="118">
                  <c:v>0</c:v>
                </c:pt>
                <c:pt idx="119">
                  <c:v>0</c:v>
                </c:pt>
                <c:pt idx="120">
                  <c:v>0</c:v>
                </c:pt>
                <c:pt idx="121">
                  <c:v>0</c:v>
                </c:pt>
                <c:pt idx="122">
                  <c:v>6.3999999999999773</c:v>
                </c:pt>
                <c:pt idx="123">
                  <c:v>2.8000000000000109</c:v>
                </c:pt>
                <c:pt idx="124">
                  <c:v>2</c:v>
                </c:pt>
                <c:pt idx="125">
                  <c:v>0.80000000000001137</c:v>
                </c:pt>
                <c:pt idx="126">
                  <c:v>0</c:v>
                </c:pt>
                <c:pt idx="127">
                  <c:v>0</c:v>
                </c:pt>
                <c:pt idx="128">
                  <c:v>0</c:v>
                </c:pt>
                <c:pt idx="129">
                  <c:v>0</c:v>
                </c:pt>
                <c:pt idx="130">
                  <c:v>0</c:v>
                </c:pt>
                <c:pt idx="131">
                  <c:v>0</c:v>
                </c:pt>
                <c:pt idx="132">
                  <c:v>0</c:v>
                </c:pt>
                <c:pt idx="133">
                  <c:v>4</c:v>
                </c:pt>
                <c:pt idx="134">
                  <c:v>0</c:v>
                </c:pt>
                <c:pt idx="135">
                  <c:v>0</c:v>
                </c:pt>
                <c:pt idx="136">
                  <c:v>0</c:v>
                </c:pt>
                <c:pt idx="137">
                  <c:v>5.1999999999999886</c:v>
                </c:pt>
                <c:pt idx="138">
                  <c:v>22.800000000000011</c:v>
                </c:pt>
                <c:pt idx="139">
                  <c:v>1.1999999999999891</c:v>
                </c:pt>
                <c:pt idx="140">
                  <c:v>0.1999999999999886</c:v>
                </c:pt>
                <c:pt idx="141">
                  <c:v>1.600000000000023</c:v>
                </c:pt>
                <c:pt idx="142">
                  <c:v>1</c:v>
                </c:pt>
                <c:pt idx="143">
                  <c:v>0</c:v>
                </c:pt>
                <c:pt idx="144">
                  <c:v>0.39999999999997732</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3.8000000000000109</c:v>
                </c:pt>
                <c:pt idx="164">
                  <c:v>0.59999999999996589</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2000000000000455</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766A-4FAA-A615-80616D80C5D6}"/>
            </c:ext>
          </c:extLst>
        </c:ser>
        <c:dLbls>
          <c:showLegendKey val="0"/>
          <c:showVal val="0"/>
          <c:showCatName val="0"/>
          <c:showSerName val="0"/>
          <c:showPercent val="0"/>
          <c:showBubbleSize val="0"/>
        </c:dLbls>
        <c:axId val="-1289458912"/>
        <c:axId val="-1289457280"/>
      </c:scatterChart>
      <c:valAx>
        <c:axId val="-1289457824"/>
        <c:scaling>
          <c:orientation val="minMax"/>
          <c:max val="43925"/>
          <c:min val="43889"/>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6736"/>
        <c:crosses val="autoZero"/>
        <c:crossBetween val="midCat"/>
        <c:majorUnit val="10"/>
        <c:minorUnit val="2"/>
      </c:valAx>
      <c:valAx>
        <c:axId val="-1289456736"/>
        <c:scaling>
          <c:orientation val="minMax"/>
          <c:max val="6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7824"/>
        <c:crosses val="autoZero"/>
        <c:crossBetween val="midCat"/>
      </c:valAx>
      <c:valAx>
        <c:axId val="-1289457280"/>
        <c:scaling>
          <c:orientation val="maxMin"/>
          <c:max val="10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89458912"/>
        <c:crosses val="max"/>
        <c:crossBetween val="midCat"/>
      </c:valAx>
      <c:valAx>
        <c:axId val="-1289458912"/>
        <c:scaling>
          <c:orientation val="minMax"/>
        </c:scaling>
        <c:delete val="1"/>
        <c:axPos val="t"/>
        <c:numFmt formatCode="[$-3409]mmmm\ dd\,\ yyyy;@" sourceLinked="1"/>
        <c:majorTickMark val="out"/>
        <c:minorTickMark val="none"/>
        <c:tickLblPos val="nextTo"/>
        <c:crossAx val="-1289457280"/>
        <c:crosses val="autoZero"/>
        <c:crossBetween val="midCat"/>
      </c:valAx>
    </c:plotArea>
    <c:legend>
      <c:legendPos val="b"/>
      <c:layout>
        <c:manualLayout>
          <c:xMode val="edge"/>
          <c:yMode val="edge"/>
          <c:x val="0.37498048320882965"/>
          <c:y val="0.90183217389088499"/>
          <c:w val="0.25003903358234064"/>
          <c:h val="8.09078898694710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pPr>
            <a:r>
              <a:rPr lang="en-US" sz="1400" b="1" i="0" u="none" strike="noStrike" baseline="0">
                <a:effectLst/>
              </a:rPr>
              <a:t>March 2020 </a:t>
            </a:r>
            <a:r>
              <a:rPr lang="en-US" sz="1400"/>
              <a:t>Pinan-anan</a:t>
            </a:r>
            <a:r>
              <a:rPr lang="en-US" sz="1400" baseline="0"/>
              <a:t> River</a:t>
            </a:r>
            <a:r>
              <a:rPr lang="en-US" sz="1400"/>
              <a:t> </a:t>
            </a:r>
            <a:r>
              <a:rPr lang="en-US" sz="1400" b="1" i="0" u="none" strike="noStrike" baseline="0">
                <a:effectLst/>
              </a:rPr>
              <a:t>Rating Curve</a:t>
            </a:r>
            <a:endParaRPr lang="en-US" sz="1400"/>
          </a:p>
        </c:rich>
      </c:tx>
      <c:overlay val="0"/>
      <c:spPr>
        <a:noFill/>
        <a:ln>
          <a:noFill/>
        </a:ln>
        <a:effectLst/>
      </c:spPr>
    </c:title>
    <c:autoTitleDeleted val="0"/>
    <c:plotArea>
      <c:layout>
        <c:manualLayout>
          <c:layoutTarget val="inner"/>
          <c:xMode val="edge"/>
          <c:yMode val="edge"/>
          <c:x val="0.10180749040985261"/>
          <c:y val="0.16833363386828554"/>
          <c:w val="0.84605037351100343"/>
          <c:h val="0.63129641581687546"/>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1-E49F-47AC-A20D-FCC213D7AE6B}"/>
            </c:ext>
          </c:extLst>
        </c:ser>
        <c:dLbls>
          <c:showLegendKey val="0"/>
          <c:showVal val="0"/>
          <c:showCatName val="0"/>
          <c:showSerName val="0"/>
          <c:showPercent val="0"/>
          <c:showBubbleSize val="0"/>
        </c:dLbls>
        <c:axId val="-1289458368"/>
        <c:axId val="-1289456192"/>
      </c:scatterChart>
      <c:valAx>
        <c:axId val="-1289458368"/>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a:t>Flow (cms)</a:t>
                </a:r>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vert="horz"/>
          <a:lstStyle/>
          <a:p>
            <a:pPr>
              <a:defRPr/>
            </a:pPr>
            <a:endParaRPr lang="en-US"/>
          </a:p>
        </c:txPr>
        <c:crossAx val="-1289456192"/>
        <c:crosses val="autoZero"/>
        <c:crossBetween val="midCat"/>
        <c:majorUnit val="5"/>
      </c:valAx>
      <c:valAx>
        <c:axId val="-12894561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PH"/>
                  <a:t>Stage (m)</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1289458368"/>
        <c:crosses val="autoZero"/>
        <c:crossBetween val="midCat"/>
      </c:valAx>
    </c:plotArea>
    <c:plotVisOnly val="1"/>
    <c:dispBlanksAs val="gap"/>
    <c:showDLblsOverMax val="0"/>
  </c:chart>
  <c:spPr>
    <a:ln>
      <a:solidFill>
        <a:schemeClr val="tx1"/>
      </a:solidFill>
    </a:ln>
  </c:spPr>
  <c:txPr>
    <a:bodyPr/>
    <a:lstStyle/>
    <a:p>
      <a:pPr>
        <a:defRPr>
          <a:ln>
            <a:noFill/>
          </a:ln>
        </a:defRPr>
      </a:pPr>
      <a:endParaRPr lang="en-US"/>
    </a:p>
  </c:txPr>
  <c:externalData r:id="rId1">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r>
              <a:rPr lang="en-US" sz="1400" b="1" i="0" baseline="0">
                <a:effectLst/>
              </a:rPr>
              <a:t>April 2020 Pinan-anan River Hyeto-Hydrograph</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endParaRPr lang="en-US" sz="1400" b="1" i="0">
              <a:solidFill>
                <a:sysClr val="windowText" lastClr="000000"/>
              </a:solidFill>
            </a:endParaRPr>
          </a:p>
        </c:rich>
      </c:tx>
      <c:overlay val="0"/>
      <c:spPr>
        <a:noFill/>
        <a:ln>
          <a:noFill/>
        </a:ln>
        <a:effectLst/>
      </c:spPr>
    </c:title>
    <c:autoTitleDeleted val="0"/>
    <c:plotArea>
      <c:layout>
        <c:manualLayout>
          <c:layoutTarget val="inner"/>
          <c:xMode val="edge"/>
          <c:yMode val="edge"/>
          <c:x val="0.1208636180092873"/>
          <c:y val="0.15919857346076016"/>
          <c:w val="0.77845077057675482"/>
          <c:h val="0.63252990082826466"/>
        </c:manualLayout>
      </c:layout>
      <c:scatterChart>
        <c:scatterStyle val="smoothMarker"/>
        <c:varyColors val="0"/>
        <c:ser>
          <c:idx val="0"/>
          <c:order val="0"/>
          <c:tx>
            <c:v>Flow</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yVal>
          <c:smooth val="1"/>
          <c:extLst>
            <c:ext xmlns:c16="http://schemas.microsoft.com/office/drawing/2014/chart" uri="{C3380CC4-5D6E-409C-BE32-E72D297353CC}">
              <c16:uniqueId val="{00000000-9081-46F2-BB43-A6E64EFDF93D}"/>
            </c:ext>
          </c:extLst>
        </c:ser>
        <c:dLbls>
          <c:showLegendKey val="0"/>
          <c:showVal val="0"/>
          <c:showCatName val="0"/>
          <c:showSerName val="0"/>
          <c:showPercent val="0"/>
          <c:showBubbleSize val="0"/>
        </c:dLbls>
        <c:axId val="-1289454560"/>
        <c:axId val="-1289454016"/>
      </c:scatterChart>
      <c:scatterChart>
        <c:scatterStyle val="smoothMarker"/>
        <c:varyColors val="0"/>
        <c:ser>
          <c:idx val="1"/>
          <c:order val="1"/>
          <c:tx>
            <c:v>Rainfall</c:v>
          </c:tx>
          <c:marker>
            <c:symbol val="none"/>
          </c:marker>
          <c:xVal>
            <c:numRef>
              <c:f>'Hydro Graph'!$A$1561:$A$2280</c:f>
              <c:numCache>
                <c:formatCode>[$-3409]mmmm\ dd\,\ yyyy;@</c:formatCode>
                <c:ptCount val="720"/>
                <c:pt idx="0">
                  <c:v>43922.000090162037</c:v>
                </c:pt>
                <c:pt idx="1">
                  <c:v>43922.041756886574</c:v>
                </c:pt>
                <c:pt idx="2">
                  <c:v>43922.083423611111</c:v>
                </c:pt>
                <c:pt idx="3">
                  <c:v>43922.125090335649</c:v>
                </c:pt>
                <c:pt idx="4">
                  <c:v>43922.166757060186</c:v>
                </c:pt>
                <c:pt idx="5">
                  <c:v>43922.208423784723</c:v>
                </c:pt>
                <c:pt idx="6">
                  <c:v>43922.25009050926</c:v>
                </c:pt>
                <c:pt idx="7">
                  <c:v>43922.291757233797</c:v>
                </c:pt>
                <c:pt idx="8">
                  <c:v>43922.333423958335</c:v>
                </c:pt>
                <c:pt idx="9">
                  <c:v>43922.375090682872</c:v>
                </c:pt>
                <c:pt idx="10">
                  <c:v>43922.416757407409</c:v>
                </c:pt>
                <c:pt idx="11">
                  <c:v>43922.458424131946</c:v>
                </c:pt>
                <c:pt idx="12">
                  <c:v>43922.500090856483</c:v>
                </c:pt>
                <c:pt idx="13">
                  <c:v>43922.541757581021</c:v>
                </c:pt>
                <c:pt idx="14">
                  <c:v>43922.583424305558</c:v>
                </c:pt>
                <c:pt idx="15">
                  <c:v>43922.625091030095</c:v>
                </c:pt>
                <c:pt idx="16">
                  <c:v>43922.666757754632</c:v>
                </c:pt>
                <c:pt idx="17">
                  <c:v>43922.708424479169</c:v>
                </c:pt>
                <c:pt idx="18">
                  <c:v>43922.750091203707</c:v>
                </c:pt>
                <c:pt idx="19">
                  <c:v>43922.791757928244</c:v>
                </c:pt>
                <c:pt idx="20">
                  <c:v>43922.833424652781</c:v>
                </c:pt>
                <c:pt idx="21">
                  <c:v>43922.875091377318</c:v>
                </c:pt>
                <c:pt idx="22">
                  <c:v>43922.916758101848</c:v>
                </c:pt>
                <c:pt idx="23">
                  <c:v>43922.958424826385</c:v>
                </c:pt>
                <c:pt idx="24">
                  <c:v>43923.000091550923</c:v>
                </c:pt>
                <c:pt idx="25">
                  <c:v>43923.04175827546</c:v>
                </c:pt>
                <c:pt idx="26">
                  <c:v>43923.083424999997</c:v>
                </c:pt>
                <c:pt idx="27">
                  <c:v>43923.125091724534</c:v>
                </c:pt>
                <c:pt idx="28">
                  <c:v>43923.166758449071</c:v>
                </c:pt>
                <c:pt idx="29">
                  <c:v>43923.208425173609</c:v>
                </c:pt>
                <c:pt idx="30">
                  <c:v>43923.250091898146</c:v>
                </c:pt>
                <c:pt idx="31">
                  <c:v>43923.291758622683</c:v>
                </c:pt>
                <c:pt idx="32">
                  <c:v>43923.33342534722</c:v>
                </c:pt>
                <c:pt idx="33">
                  <c:v>43923.375092071758</c:v>
                </c:pt>
                <c:pt idx="34">
                  <c:v>43923.416758796295</c:v>
                </c:pt>
                <c:pt idx="35">
                  <c:v>43923.458425520832</c:v>
                </c:pt>
                <c:pt idx="36">
                  <c:v>43923.500092245369</c:v>
                </c:pt>
                <c:pt idx="37">
                  <c:v>43923.541758969906</c:v>
                </c:pt>
                <c:pt idx="38">
                  <c:v>43923.583425694444</c:v>
                </c:pt>
                <c:pt idx="39">
                  <c:v>43923.625092418981</c:v>
                </c:pt>
                <c:pt idx="40">
                  <c:v>43923.666759143518</c:v>
                </c:pt>
                <c:pt idx="41">
                  <c:v>43923.708425868055</c:v>
                </c:pt>
                <c:pt idx="42">
                  <c:v>43923.750092592592</c:v>
                </c:pt>
                <c:pt idx="43">
                  <c:v>43923.79175931713</c:v>
                </c:pt>
                <c:pt idx="44">
                  <c:v>43923.833426041667</c:v>
                </c:pt>
                <c:pt idx="45">
                  <c:v>43923.875092766204</c:v>
                </c:pt>
                <c:pt idx="46">
                  <c:v>43923.916759490741</c:v>
                </c:pt>
                <c:pt idx="47">
                  <c:v>43923.958426215278</c:v>
                </c:pt>
                <c:pt idx="48">
                  <c:v>43924.000092939816</c:v>
                </c:pt>
                <c:pt idx="49">
                  <c:v>43924.041759664353</c:v>
                </c:pt>
                <c:pt idx="50">
                  <c:v>43924.08342638889</c:v>
                </c:pt>
                <c:pt idx="51">
                  <c:v>43924.125093113427</c:v>
                </c:pt>
                <c:pt idx="52">
                  <c:v>43924.166759837964</c:v>
                </c:pt>
                <c:pt idx="53">
                  <c:v>43924.208426562502</c:v>
                </c:pt>
                <c:pt idx="54">
                  <c:v>43924.250093287039</c:v>
                </c:pt>
                <c:pt idx="55">
                  <c:v>43924.291760011576</c:v>
                </c:pt>
                <c:pt idx="56">
                  <c:v>43924.333426736113</c:v>
                </c:pt>
                <c:pt idx="57">
                  <c:v>43924.375093460651</c:v>
                </c:pt>
                <c:pt idx="58">
                  <c:v>43924.416760185188</c:v>
                </c:pt>
                <c:pt idx="59">
                  <c:v>43924.458426909725</c:v>
                </c:pt>
                <c:pt idx="60">
                  <c:v>43924.500093634262</c:v>
                </c:pt>
                <c:pt idx="61">
                  <c:v>43924.541760358799</c:v>
                </c:pt>
                <c:pt idx="62">
                  <c:v>43924.583427083337</c:v>
                </c:pt>
                <c:pt idx="63">
                  <c:v>43924.625093807874</c:v>
                </c:pt>
                <c:pt idx="64">
                  <c:v>43924.666760532411</c:v>
                </c:pt>
                <c:pt idx="65">
                  <c:v>43924.708427256941</c:v>
                </c:pt>
                <c:pt idx="66">
                  <c:v>43924.750093981478</c:v>
                </c:pt>
                <c:pt idx="67">
                  <c:v>43924.791760706015</c:v>
                </c:pt>
                <c:pt idx="68">
                  <c:v>43924.833427430553</c:v>
                </c:pt>
                <c:pt idx="69">
                  <c:v>43924.87509415509</c:v>
                </c:pt>
                <c:pt idx="70">
                  <c:v>43924.916760879627</c:v>
                </c:pt>
                <c:pt idx="71">
                  <c:v>43924.958427604164</c:v>
                </c:pt>
                <c:pt idx="72">
                  <c:v>43925.000094328701</c:v>
                </c:pt>
                <c:pt idx="73">
                  <c:v>43925.041761053239</c:v>
                </c:pt>
                <c:pt idx="74">
                  <c:v>43925.083427777776</c:v>
                </c:pt>
                <c:pt idx="75">
                  <c:v>43925.125094502313</c:v>
                </c:pt>
                <c:pt idx="76">
                  <c:v>43925.16676122685</c:v>
                </c:pt>
                <c:pt idx="77">
                  <c:v>43925.208427951387</c:v>
                </c:pt>
                <c:pt idx="78">
                  <c:v>43925.250094675925</c:v>
                </c:pt>
                <c:pt idx="79">
                  <c:v>43925.291761400462</c:v>
                </c:pt>
                <c:pt idx="80">
                  <c:v>43925.333428124999</c:v>
                </c:pt>
                <c:pt idx="81">
                  <c:v>43925.375094849536</c:v>
                </c:pt>
                <c:pt idx="82">
                  <c:v>43925.416761574073</c:v>
                </c:pt>
                <c:pt idx="83">
                  <c:v>43925.458428298611</c:v>
                </c:pt>
                <c:pt idx="84">
                  <c:v>43925.500095023148</c:v>
                </c:pt>
                <c:pt idx="85">
                  <c:v>43925.541761747685</c:v>
                </c:pt>
                <c:pt idx="86">
                  <c:v>43925.583428472222</c:v>
                </c:pt>
                <c:pt idx="87">
                  <c:v>43925.62509519676</c:v>
                </c:pt>
                <c:pt idx="88">
                  <c:v>43925.666761921297</c:v>
                </c:pt>
                <c:pt idx="89">
                  <c:v>43925.708428645834</c:v>
                </c:pt>
                <c:pt idx="90">
                  <c:v>43925.750095370371</c:v>
                </c:pt>
                <c:pt idx="91">
                  <c:v>43925.791762094908</c:v>
                </c:pt>
                <c:pt idx="92">
                  <c:v>43925.833428819446</c:v>
                </c:pt>
                <c:pt idx="93">
                  <c:v>43925.875095543983</c:v>
                </c:pt>
                <c:pt idx="94">
                  <c:v>43925.91676226852</c:v>
                </c:pt>
                <c:pt idx="95">
                  <c:v>43925.958428993057</c:v>
                </c:pt>
                <c:pt idx="96">
                  <c:v>43926.000095717594</c:v>
                </c:pt>
                <c:pt idx="97">
                  <c:v>43926.041762442132</c:v>
                </c:pt>
                <c:pt idx="98">
                  <c:v>43926.083429166669</c:v>
                </c:pt>
                <c:pt idx="99">
                  <c:v>43926.125095891206</c:v>
                </c:pt>
                <c:pt idx="100">
                  <c:v>43926.166762615743</c:v>
                </c:pt>
                <c:pt idx="101">
                  <c:v>43926.20842934028</c:v>
                </c:pt>
                <c:pt idx="102">
                  <c:v>43926.250096064818</c:v>
                </c:pt>
                <c:pt idx="103">
                  <c:v>43926.291762789355</c:v>
                </c:pt>
                <c:pt idx="104">
                  <c:v>43926.333429513892</c:v>
                </c:pt>
                <c:pt idx="105">
                  <c:v>43926.375096238429</c:v>
                </c:pt>
                <c:pt idx="106">
                  <c:v>43926.416762962966</c:v>
                </c:pt>
                <c:pt idx="107">
                  <c:v>43926.458429687496</c:v>
                </c:pt>
                <c:pt idx="108">
                  <c:v>43926.500096412034</c:v>
                </c:pt>
                <c:pt idx="109">
                  <c:v>43926.541763136571</c:v>
                </c:pt>
                <c:pt idx="110">
                  <c:v>43926.583429861108</c:v>
                </c:pt>
                <c:pt idx="111">
                  <c:v>43926.625096585645</c:v>
                </c:pt>
                <c:pt idx="112">
                  <c:v>43926.666763310182</c:v>
                </c:pt>
                <c:pt idx="113">
                  <c:v>43926.70843003472</c:v>
                </c:pt>
                <c:pt idx="114">
                  <c:v>43926.750096759257</c:v>
                </c:pt>
                <c:pt idx="115">
                  <c:v>43926.791763483794</c:v>
                </c:pt>
                <c:pt idx="116">
                  <c:v>43926.833430208331</c:v>
                </c:pt>
                <c:pt idx="117">
                  <c:v>43926.875096932868</c:v>
                </c:pt>
                <c:pt idx="118">
                  <c:v>43926.916763657406</c:v>
                </c:pt>
                <c:pt idx="119">
                  <c:v>43926.958430381943</c:v>
                </c:pt>
                <c:pt idx="120">
                  <c:v>43927.00009710648</c:v>
                </c:pt>
                <c:pt idx="121">
                  <c:v>43927.041763831017</c:v>
                </c:pt>
                <c:pt idx="122">
                  <c:v>43927.083430555555</c:v>
                </c:pt>
                <c:pt idx="123">
                  <c:v>43927.125097280092</c:v>
                </c:pt>
                <c:pt idx="124">
                  <c:v>43927.166764004629</c:v>
                </c:pt>
                <c:pt idx="125">
                  <c:v>43927.208430729166</c:v>
                </c:pt>
                <c:pt idx="126">
                  <c:v>43927.250097453703</c:v>
                </c:pt>
                <c:pt idx="127">
                  <c:v>43927.291764178241</c:v>
                </c:pt>
                <c:pt idx="128">
                  <c:v>43927.333430902778</c:v>
                </c:pt>
                <c:pt idx="129">
                  <c:v>43927.375097627315</c:v>
                </c:pt>
                <c:pt idx="130">
                  <c:v>43927.416764351852</c:v>
                </c:pt>
                <c:pt idx="131">
                  <c:v>43927.458431076389</c:v>
                </c:pt>
                <c:pt idx="132">
                  <c:v>43927.500097800927</c:v>
                </c:pt>
                <c:pt idx="133">
                  <c:v>43927.541764525464</c:v>
                </c:pt>
                <c:pt idx="134">
                  <c:v>43927.583431250001</c:v>
                </c:pt>
                <c:pt idx="135">
                  <c:v>43927.625097974538</c:v>
                </c:pt>
                <c:pt idx="136">
                  <c:v>43927.666764699075</c:v>
                </c:pt>
                <c:pt idx="137">
                  <c:v>43927.708431423613</c:v>
                </c:pt>
                <c:pt idx="138">
                  <c:v>43927.75009814815</c:v>
                </c:pt>
                <c:pt idx="139">
                  <c:v>43927.791764872687</c:v>
                </c:pt>
                <c:pt idx="140">
                  <c:v>43927.833431597224</c:v>
                </c:pt>
                <c:pt idx="141">
                  <c:v>43927.875098321761</c:v>
                </c:pt>
                <c:pt idx="142">
                  <c:v>43927.916765046299</c:v>
                </c:pt>
                <c:pt idx="143">
                  <c:v>43927.958431770836</c:v>
                </c:pt>
                <c:pt idx="144">
                  <c:v>43928.000098495373</c:v>
                </c:pt>
                <c:pt idx="145">
                  <c:v>43928.04176521991</c:v>
                </c:pt>
                <c:pt idx="146">
                  <c:v>43928.083431944448</c:v>
                </c:pt>
                <c:pt idx="147">
                  <c:v>43928.125098668985</c:v>
                </c:pt>
                <c:pt idx="148">
                  <c:v>43928.166765393522</c:v>
                </c:pt>
                <c:pt idx="149">
                  <c:v>43928.208432118059</c:v>
                </c:pt>
                <c:pt idx="150">
                  <c:v>43928.250098842589</c:v>
                </c:pt>
                <c:pt idx="151">
                  <c:v>43928.291765567126</c:v>
                </c:pt>
                <c:pt idx="152">
                  <c:v>43928.333432291663</c:v>
                </c:pt>
                <c:pt idx="153">
                  <c:v>43928.375099016201</c:v>
                </c:pt>
                <c:pt idx="154">
                  <c:v>43928.416765740738</c:v>
                </c:pt>
                <c:pt idx="155">
                  <c:v>43928.458432465275</c:v>
                </c:pt>
                <c:pt idx="156">
                  <c:v>43928.500099189812</c:v>
                </c:pt>
                <c:pt idx="157">
                  <c:v>43928.54176591435</c:v>
                </c:pt>
                <c:pt idx="158">
                  <c:v>43928.583432638887</c:v>
                </c:pt>
                <c:pt idx="159">
                  <c:v>43928.625099363424</c:v>
                </c:pt>
                <c:pt idx="160">
                  <c:v>43928.666766087961</c:v>
                </c:pt>
                <c:pt idx="161">
                  <c:v>43928.708432812498</c:v>
                </c:pt>
                <c:pt idx="162">
                  <c:v>43928.750099537036</c:v>
                </c:pt>
                <c:pt idx="163">
                  <c:v>43928.791766261573</c:v>
                </c:pt>
                <c:pt idx="164">
                  <c:v>43928.83343298611</c:v>
                </c:pt>
                <c:pt idx="165">
                  <c:v>43928.875099710647</c:v>
                </c:pt>
                <c:pt idx="166">
                  <c:v>43928.916766435184</c:v>
                </c:pt>
                <c:pt idx="167">
                  <c:v>43928.958433159722</c:v>
                </c:pt>
                <c:pt idx="168">
                  <c:v>43929.000099884259</c:v>
                </c:pt>
                <c:pt idx="169">
                  <c:v>43929.041766608796</c:v>
                </c:pt>
                <c:pt idx="170">
                  <c:v>43929.083433333333</c:v>
                </c:pt>
                <c:pt idx="171">
                  <c:v>43929.12510005787</c:v>
                </c:pt>
                <c:pt idx="172">
                  <c:v>43929.166766782408</c:v>
                </c:pt>
                <c:pt idx="173">
                  <c:v>43929.208433506945</c:v>
                </c:pt>
                <c:pt idx="174">
                  <c:v>43929.250100231482</c:v>
                </c:pt>
                <c:pt idx="175">
                  <c:v>43929.291766956019</c:v>
                </c:pt>
                <c:pt idx="176">
                  <c:v>43929.333433680556</c:v>
                </c:pt>
                <c:pt idx="177">
                  <c:v>43929.375100405094</c:v>
                </c:pt>
                <c:pt idx="178">
                  <c:v>43929.416767129631</c:v>
                </c:pt>
                <c:pt idx="179">
                  <c:v>43929.458433854168</c:v>
                </c:pt>
                <c:pt idx="180">
                  <c:v>43929.500100578705</c:v>
                </c:pt>
                <c:pt idx="181">
                  <c:v>43929.541767303243</c:v>
                </c:pt>
                <c:pt idx="182">
                  <c:v>43929.58343402778</c:v>
                </c:pt>
                <c:pt idx="183">
                  <c:v>43929.625100752317</c:v>
                </c:pt>
                <c:pt idx="184">
                  <c:v>43929.666767476854</c:v>
                </c:pt>
                <c:pt idx="185">
                  <c:v>43929.708434201391</c:v>
                </c:pt>
                <c:pt idx="186">
                  <c:v>43929.750100925929</c:v>
                </c:pt>
                <c:pt idx="187">
                  <c:v>43929.791767650466</c:v>
                </c:pt>
                <c:pt idx="188">
                  <c:v>43929.833434375003</c:v>
                </c:pt>
                <c:pt idx="189">
                  <c:v>43929.87510109954</c:v>
                </c:pt>
                <c:pt idx="190">
                  <c:v>43929.916767824077</c:v>
                </c:pt>
                <c:pt idx="191">
                  <c:v>43929.958434548615</c:v>
                </c:pt>
                <c:pt idx="192">
                  <c:v>43930.000101273145</c:v>
                </c:pt>
                <c:pt idx="193">
                  <c:v>43930.041767997682</c:v>
                </c:pt>
                <c:pt idx="194">
                  <c:v>43930.083434722219</c:v>
                </c:pt>
                <c:pt idx="195">
                  <c:v>43930.125101446756</c:v>
                </c:pt>
                <c:pt idx="196">
                  <c:v>43930.166768171293</c:v>
                </c:pt>
                <c:pt idx="197">
                  <c:v>43930.208434895831</c:v>
                </c:pt>
                <c:pt idx="198">
                  <c:v>43930.250101620368</c:v>
                </c:pt>
                <c:pt idx="199">
                  <c:v>43930.291768344905</c:v>
                </c:pt>
                <c:pt idx="200">
                  <c:v>43930.333435069442</c:v>
                </c:pt>
                <c:pt idx="201">
                  <c:v>43930.375101793979</c:v>
                </c:pt>
                <c:pt idx="202">
                  <c:v>43930.416768518517</c:v>
                </c:pt>
                <c:pt idx="203">
                  <c:v>43930.458435243054</c:v>
                </c:pt>
                <c:pt idx="204">
                  <c:v>43930.500101967591</c:v>
                </c:pt>
                <c:pt idx="205">
                  <c:v>43930.541768692128</c:v>
                </c:pt>
                <c:pt idx="206">
                  <c:v>43930.583435416665</c:v>
                </c:pt>
                <c:pt idx="207">
                  <c:v>43930.625102141203</c:v>
                </c:pt>
                <c:pt idx="208">
                  <c:v>43930.66676886574</c:v>
                </c:pt>
                <c:pt idx="209">
                  <c:v>43930.708435590277</c:v>
                </c:pt>
                <c:pt idx="210">
                  <c:v>43930.750102314814</c:v>
                </c:pt>
                <c:pt idx="211">
                  <c:v>43930.791769039351</c:v>
                </c:pt>
                <c:pt idx="212">
                  <c:v>43930.833435763889</c:v>
                </c:pt>
                <c:pt idx="213">
                  <c:v>43930.875102488426</c:v>
                </c:pt>
                <c:pt idx="214">
                  <c:v>43930.916769212963</c:v>
                </c:pt>
                <c:pt idx="215">
                  <c:v>43930.9584359375</c:v>
                </c:pt>
                <c:pt idx="216">
                  <c:v>43931.000102662038</c:v>
                </c:pt>
                <c:pt idx="217">
                  <c:v>43931.041769386575</c:v>
                </c:pt>
                <c:pt idx="218">
                  <c:v>43931.083436111112</c:v>
                </c:pt>
                <c:pt idx="219">
                  <c:v>43931.125102835649</c:v>
                </c:pt>
                <c:pt idx="220">
                  <c:v>43931.166769560186</c:v>
                </c:pt>
                <c:pt idx="221">
                  <c:v>43931.208436284724</c:v>
                </c:pt>
                <c:pt idx="222">
                  <c:v>43931.250103009261</c:v>
                </c:pt>
                <c:pt idx="223">
                  <c:v>43931.291769733798</c:v>
                </c:pt>
                <c:pt idx="224">
                  <c:v>43931.333436458335</c:v>
                </c:pt>
                <c:pt idx="225">
                  <c:v>43931.375103182872</c:v>
                </c:pt>
                <c:pt idx="226">
                  <c:v>43931.41676990741</c:v>
                </c:pt>
                <c:pt idx="227">
                  <c:v>43931.458436631947</c:v>
                </c:pt>
                <c:pt idx="228">
                  <c:v>43931.500103356484</c:v>
                </c:pt>
                <c:pt idx="229">
                  <c:v>43931.541770081021</c:v>
                </c:pt>
                <c:pt idx="230">
                  <c:v>43931.583436805558</c:v>
                </c:pt>
                <c:pt idx="231">
                  <c:v>43931.625103530096</c:v>
                </c:pt>
                <c:pt idx="232">
                  <c:v>43931.666770254633</c:v>
                </c:pt>
                <c:pt idx="233">
                  <c:v>43931.70843697917</c:v>
                </c:pt>
                <c:pt idx="234">
                  <c:v>43931.750103703707</c:v>
                </c:pt>
                <c:pt idx="235">
                  <c:v>43931.791770428237</c:v>
                </c:pt>
                <c:pt idx="236">
                  <c:v>43931.833437152774</c:v>
                </c:pt>
                <c:pt idx="237">
                  <c:v>43931.875103877312</c:v>
                </c:pt>
                <c:pt idx="238">
                  <c:v>43931.916770601849</c:v>
                </c:pt>
                <c:pt idx="239">
                  <c:v>43931.958437326386</c:v>
                </c:pt>
                <c:pt idx="240">
                  <c:v>43932.000104050923</c:v>
                </c:pt>
                <c:pt idx="241">
                  <c:v>43932.04177077546</c:v>
                </c:pt>
                <c:pt idx="242">
                  <c:v>43932.083437499998</c:v>
                </c:pt>
                <c:pt idx="243">
                  <c:v>43932.125104224535</c:v>
                </c:pt>
                <c:pt idx="244">
                  <c:v>43932.166770949072</c:v>
                </c:pt>
                <c:pt idx="245">
                  <c:v>43932.208437673609</c:v>
                </c:pt>
                <c:pt idx="246">
                  <c:v>43932.250104398147</c:v>
                </c:pt>
                <c:pt idx="247">
                  <c:v>43932.291771122684</c:v>
                </c:pt>
                <c:pt idx="248">
                  <c:v>43932.333437847221</c:v>
                </c:pt>
                <c:pt idx="249">
                  <c:v>43932.375104571758</c:v>
                </c:pt>
                <c:pt idx="250">
                  <c:v>43932.416771296295</c:v>
                </c:pt>
                <c:pt idx="251">
                  <c:v>43932.458438020833</c:v>
                </c:pt>
                <c:pt idx="252">
                  <c:v>43932.50010474537</c:v>
                </c:pt>
                <c:pt idx="253">
                  <c:v>43932.541771469907</c:v>
                </c:pt>
                <c:pt idx="254">
                  <c:v>43932.583438194444</c:v>
                </c:pt>
                <c:pt idx="255">
                  <c:v>43932.625104918981</c:v>
                </c:pt>
                <c:pt idx="256">
                  <c:v>43932.666771643519</c:v>
                </c:pt>
                <c:pt idx="257">
                  <c:v>43932.708438368056</c:v>
                </c:pt>
                <c:pt idx="258">
                  <c:v>43932.750105092593</c:v>
                </c:pt>
                <c:pt idx="259">
                  <c:v>43932.79177181713</c:v>
                </c:pt>
                <c:pt idx="260">
                  <c:v>43932.833438541667</c:v>
                </c:pt>
                <c:pt idx="261">
                  <c:v>43932.875105266205</c:v>
                </c:pt>
                <c:pt idx="262">
                  <c:v>43932.916771990742</c:v>
                </c:pt>
                <c:pt idx="263">
                  <c:v>43932.958438715279</c:v>
                </c:pt>
                <c:pt idx="264">
                  <c:v>43933.000105439816</c:v>
                </c:pt>
                <c:pt idx="265">
                  <c:v>43933.041772164353</c:v>
                </c:pt>
                <c:pt idx="266">
                  <c:v>43933.083438888891</c:v>
                </c:pt>
                <c:pt idx="267">
                  <c:v>43933.125105613428</c:v>
                </c:pt>
                <c:pt idx="268">
                  <c:v>43933.166772337965</c:v>
                </c:pt>
                <c:pt idx="269">
                  <c:v>43933.208439062502</c:v>
                </c:pt>
                <c:pt idx="270">
                  <c:v>43933.25010578704</c:v>
                </c:pt>
                <c:pt idx="271">
                  <c:v>43933.291772511577</c:v>
                </c:pt>
                <c:pt idx="272">
                  <c:v>43933.333439236114</c:v>
                </c:pt>
                <c:pt idx="273">
                  <c:v>43933.375105960651</c:v>
                </c:pt>
                <c:pt idx="274">
                  <c:v>43933.416772685188</c:v>
                </c:pt>
                <c:pt idx="275">
                  <c:v>43933.458439409726</c:v>
                </c:pt>
                <c:pt idx="276">
                  <c:v>43933.500106134263</c:v>
                </c:pt>
                <c:pt idx="277">
                  <c:v>43933.541772858793</c:v>
                </c:pt>
                <c:pt idx="278">
                  <c:v>43933.58343958333</c:v>
                </c:pt>
                <c:pt idx="279">
                  <c:v>43933.625106307867</c:v>
                </c:pt>
                <c:pt idx="280">
                  <c:v>43933.666773032404</c:v>
                </c:pt>
                <c:pt idx="281">
                  <c:v>43933.708439756942</c:v>
                </c:pt>
                <c:pt idx="282">
                  <c:v>43933.750106481479</c:v>
                </c:pt>
                <c:pt idx="283">
                  <c:v>43933.791773206016</c:v>
                </c:pt>
                <c:pt idx="284">
                  <c:v>43933.833439930553</c:v>
                </c:pt>
                <c:pt idx="285">
                  <c:v>43933.87510665509</c:v>
                </c:pt>
                <c:pt idx="286">
                  <c:v>43933.916773379628</c:v>
                </c:pt>
                <c:pt idx="287">
                  <c:v>43933.958440104165</c:v>
                </c:pt>
                <c:pt idx="288">
                  <c:v>43934.000106828702</c:v>
                </c:pt>
                <c:pt idx="289">
                  <c:v>43934.041773553239</c:v>
                </c:pt>
                <c:pt idx="290">
                  <c:v>43934.083440277776</c:v>
                </c:pt>
                <c:pt idx="291">
                  <c:v>43934.125107002314</c:v>
                </c:pt>
                <c:pt idx="292">
                  <c:v>43934.166773726851</c:v>
                </c:pt>
                <c:pt idx="293">
                  <c:v>43934.208440451388</c:v>
                </c:pt>
                <c:pt idx="294">
                  <c:v>43934.250107175925</c:v>
                </c:pt>
                <c:pt idx="295">
                  <c:v>43934.291773900462</c:v>
                </c:pt>
                <c:pt idx="296">
                  <c:v>43934.333440625</c:v>
                </c:pt>
                <c:pt idx="297">
                  <c:v>43934.375107349537</c:v>
                </c:pt>
                <c:pt idx="298">
                  <c:v>43934.416774074074</c:v>
                </c:pt>
                <c:pt idx="299">
                  <c:v>43934.458440798611</c:v>
                </c:pt>
                <c:pt idx="300">
                  <c:v>43934.500107523148</c:v>
                </c:pt>
                <c:pt idx="301">
                  <c:v>43934.541774247686</c:v>
                </c:pt>
                <c:pt idx="302">
                  <c:v>43934.583440972223</c:v>
                </c:pt>
                <c:pt idx="303">
                  <c:v>43934.62510769676</c:v>
                </c:pt>
                <c:pt idx="304">
                  <c:v>43934.666774421297</c:v>
                </c:pt>
                <c:pt idx="305">
                  <c:v>43934.708441145835</c:v>
                </c:pt>
                <c:pt idx="306">
                  <c:v>43934.750107870372</c:v>
                </c:pt>
                <c:pt idx="307">
                  <c:v>43934.791774594909</c:v>
                </c:pt>
                <c:pt idx="308">
                  <c:v>43934.833441319446</c:v>
                </c:pt>
                <c:pt idx="309">
                  <c:v>43934.875108043983</c:v>
                </c:pt>
                <c:pt idx="310">
                  <c:v>43934.916774768521</c:v>
                </c:pt>
                <c:pt idx="311">
                  <c:v>43934.958441493058</c:v>
                </c:pt>
                <c:pt idx="312">
                  <c:v>43935.000108217595</c:v>
                </c:pt>
                <c:pt idx="313">
                  <c:v>43935.041774942132</c:v>
                </c:pt>
                <c:pt idx="314">
                  <c:v>43935.083441666669</c:v>
                </c:pt>
                <c:pt idx="315">
                  <c:v>43935.125108391207</c:v>
                </c:pt>
                <c:pt idx="316">
                  <c:v>43935.166775115744</c:v>
                </c:pt>
                <c:pt idx="317">
                  <c:v>43935.208441840281</c:v>
                </c:pt>
                <c:pt idx="318">
                  <c:v>43935.250108564818</c:v>
                </c:pt>
                <c:pt idx="319">
                  <c:v>43935.291775289355</c:v>
                </c:pt>
                <c:pt idx="320">
                  <c:v>43935.333442013885</c:v>
                </c:pt>
                <c:pt idx="321">
                  <c:v>43935.375108738423</c:v>
                </c:pt>
                <c:pt idx="322">
                  <c:v>43935.41677546296</c:v>
                </c:pt>
                <c:pt idx="323">
                  <c:v>43935.458442187497</c:v>
                </c:pt>
                <c:pt idx="324">
                  <c:v>43935.500108912034</c:v>
                </c:pt>
                <c:pt idx="325">
                  <c:v>43935.541775636571</c:v>
                </c:pt>
                <c:pt idx="326">
                  <c:v>43935.583442361109</c:v>
                </c:pt>
                <c:pt idx="327">
                  <c:v>43935.625109085646</c:v>
                </c:pt>
                <c:pt idx="328">
                  <c:v>43935.666775810183</c:v>
                </c:pt>
                <c:pt idx="329">
                  <c:v>43935.70844253472</c:v>
                </c:pt>
                <c:pt idx="330">
                  <c:v>43935.750109259257</c:v>
                </c:pt>
                <c:pt idx="331">
                  <c:v>43935.791775983795</c:v>
                </c:pt>
                <c:pt idx="332">
                  <c:v>43935.833442708332</c:v>
                </c:pt>
                <c:pt idx="333">
                  <c:v>43935.875109432869</c:v>
                </c:pt>
                <c:pt idx="334">
                  <c:v>43935.916776157406</c:v>
                </c:pt>
                <c:pt idx="335">
                  <c:v>43935.958442881943</c:v>
                </c:pt>
                <c:pt idx="336">
                  <c:v>43936.000109606481</c:v>
                </c:pt>
                <c:pt idx="337">
                  <c:v>43936.041776331018</c:v>
                </c:pt>
                <c:pt idx="338">
                  <c:v>43936.083443055555</c:v>
                </c:pt>
                <c:pt idx="339">
                  <c:v>43936.125109780092</c:v>
                </c:pt>
                <c:pt idx="340">
                  <c:v>43936.16677650463</c:v>
                </c:pt>
                <c:pt idx="341">
                  <c:v>43936.208443229167</c:v>
                </c:pt>
                <c:pt idx="342">
                  <c:v>43936.250109953704</c:v>
                </c:pt>
                <c:pt idx="343">
                  <c:v>43936.291776678241</c:v>
                </c:pt>
                <c:pt idx="344">
                  <c:v>43936.333443402778</c:v>
                </c:pt>
                <c:pt idx="345">
                  <c:v>43936.375110127316</c:v>
                </c:pt>
                <c:pt idx="346">
                  <c:v>43936.416776851853</c:v>
                </c:pt>
                <c:pt idx="347">
                  <c:v>43936.45844357639</c:v>
                </c:pt>
                <c:pt idx="348">
                  <c:v>43936.500110300927</c:v>
                </c:pt>
                <c:pt idx="349">
                  <c:v>43936.541777025464</c:v>
                </c:pt>
                <c:pt idx="350">
                  <c:v>43936.583443750002</c:v>
                </c:pt>
                <c:pt idx="351">
                  <c:v>43936.625110474539</c:v>
                </c:pt>
                <c:pt idx="352">
                  <c:v>43936.666777199076</c:v>
                </c:pt>
                <c:pt idx="353">
                  <c:v>43936.708443923613</c:v>
                </c:pt>
                <c:pt idx="354">
                  <c:v>43936.75011064815</c:v>
                </c:pt>
                <c:pt idx="355">
                  <c:v>43936.791777372688</c:v>
                </c:pt>
                <c:pt idx="356">
                  <c:v>43936.833444097225</c:v>
                </c:pt>
                <c:pt idx="357">
                  <c:v>43936.875110821762</c:v>
                </c:pt>
                <c:pt idx="358">
                  <c:v>43936.916777546299</c:v>
                </c:pt>
                <c:pt idx="359">
                  <c:v>43936.958444270836</c:v>
                </c:pt>
                <c:pt idx="360">
                  <c:v>43937.000110995374</c:v>
                </c:pt>
                <c:pt idx="361">
                  <c:v>43937.041777719911</c:v>
                </c:pt>
                <c:pt idx="362">
                  <c:v>43937.083444444441</c:v>
                </c:pt>
                <c:pt idx="363">
                  <c:v>43937.125111168978</c:v>
                </c:pt>
                <c:pt idx="364">
                  <c:v>43937.166777893515</c:v>
                </c:pt>
                <c:pt idx="365">
                  <c:v>43937.208444618052</c:v>
                </c:pt>
                <c:pt idx="366">
                  <c:v>43937.25011134259</c:v>
                </c:pt>
                <c:pt idx="367">
                  <c:v>43937.291778067127</c:v>
                </c:pt>
                <c:pt idx="368">
                  <c:v>43937.333444791664</c:v>
                </c:pt>
                <c:pt idx="369">
                  <c:v>43937.375111516201</c:v>
                </c:pt>
                <c:pt idx="370">
                  <c:v>43937.416778240738</c:v>
                </c:pt>
                <c:pt idx="371">
                  <c:v>43937.458444965276</c:v>
                </c:pt>
                <c:pt idx="372">
                  <c:v>43937.500111689813</c:v>
                </c:pt>
                <c:pt idx="373">
                  <c:v>43937.54177841435</c:v>
                </c:pt>
                <c:pt idx="374">
                  <c:v>43937.583445138887</c:v>
                </c:pt>
                <c:pt idx="375">
                  <c:v>43937.625111863425</c:v>
                </c:pt>
                <c:pt idx="376">
                  <c:v>43937.666778587962</c:v>
                </c:pt>
                <c:pt idx="377">
                  <c:v>43937.708445312499</c:v>
                </c:pt>
                <c:pt idx="378">
                  <c:v>43937.750112037036</c:v>
                </c:pt>
                <c:pt idx="379">
                  <c:v>43937.791778761573</c:v>
                </c:pt>
                <c:pt idx="380">
                  <c:v>43937.833445486111</c:v>
                </c:pt>
                <c:pt idx="381">
                  <c:v>43937.875112210648</c:v>
                </c:pt>
                <c:pt idx="382">
                  <c:v>43937.916778935185</c:v>
                </c:pt>
                <c:pt idx="383">
                  <c:v>43937.958445659722</c:v>
                </c:pt>
                <c:pt idx="384">
                  <c:v>43938.000112384259</c:v>
                </c:pt>
                <c:pt idx="385">
                  <c:v>43938.041779108797</c:v>
                </c:pt>
                <c:pt idx="386">
                  <c:v>43938.083445833334</c:v>
                </c:pt>
                <c:pt idx="387">
                  <c:v>43938.125112557871</c:v>
                </c:pt>
                <c:pt idx="388">
                  <c:v>43938.166779282408</c:v>
                </c:pt>
                <c:pt idx="389">
                  <c:v>43938.208446006945</c:v>
                </c:pt>
                <c:pt idx="390">
                  <c:v>43938.250112731483</c:v>
                </c:pt>
                <c:pt idx="391">
                  <c:v>43938.29177945602</c:v>
                </c:pt>
                <c:pt idx="392">
                  <c:v>43938.333446180557</c:v>
                </c:pt>
                <c:pt idx="393">
                  <c:v>43938.375112905094</c:v>
                </c:pt>
                <c:pt idx="394">
                  <c:v>43938.416779629631</c:v>
                </c:pt>
                <c:pt idx="395">
                  <c:v>43938.458446354169</c:v>
                </c:pt>
                <c:pt idx="396">
                  <c:v>43938.500113078706</c:v>
                </c:pt>
                <c:pt idx="397">
                  <c:v>43938.541779803243</c:v>
                </c:pt>
                <c:pt idx="398">
                  <c:v>43938.58344652778</c:v>
                </c:pt>
                <c:pt idx="399">
                  <c:v>43938.625113252318</c:v>
                </c:pt>
                <c:pt idx="400">
                  <c:v>43938.666779976855</c:v>
                </c:pt>
                <c:pt idx="401">
                  <c:v>43938.708446701392</c:v>
                </c:pt>
                <c:pt idx="402">
                  <c:v>43938.750113425929</c:v>
                </c:pt>
                <c:pt idx="403">
                  <c:v>43938.791780150466</c:v>
                </c:pt>
                <c:pt idx="404">
                  <c:v>43938.833446875004</c:v>
                </c:pt>
                <c:pt idx="405">
                  <c:v>43938.875113599534</c:v>
                </c:pt>
                <c:pt idx="406">
                  <c:v>43938.916780324071</c:v>
                </c:pt>
                <c:pt idx="407">
                  <c:v>43938.958447048608</c:v>
                </c:pt>
                <c:pt idx="408">
                  <c:v>43939.000113773145</c:v>
                </c:pt>
                <c:pt idx="409">
                  <c:v>43939.041780497682</c:v>
                </c:pt>
                <c:pt idx="410">
                  <c:v>43939.08344722222</c:v>
                </c:pt>
                <c:pt idx="411">
                  <c:v>43939.125113946757</c:v>
                </c:pt>
                <c:pt idx="412">
                  <c:v>43939.166780671294</c:v>
                </c:pt>
                <c:pt idx="413">
                  <c:v>43939.208447395831</c:v>
                </c:pt>
                <c:pt idx="414">
                  <c:v>43939.250114120368</c:v>
                </c:pt>
                <c:pt idx="415">
                  <c:v>43939.291780844906</c:v>
                </c:pt>
                <c:pt idx="416">
                  <c:v>43939.333447569443</c:v>
                </c:pt>
                <c:pt idx="417">
                  <c:v>43939.37511429398</c:v>
                </c:pt>
                <c:pt idx="418">
                  <c:v>43939.416781018517</c:v>
                </c:pt>
                <c:pt idx="419">
                  <c:v>43939.458447743054</c:v>
                </c:pt>
                <c:pt idx="420">
                  <c:v>43939.500114467592</c:v>
                </c:pt>
                <c:pt idx="421">
                  <c:v>43939.541781192129</c:v>
                </c:pt>
                <c:pt idx="422">
                  <c:v>43939.583447916666</c:v>
                </c:pt>
                <c:pt idx="423">
                  <c:v>43939.625114641203</c:v>
                </c:pt>
                <c:pt idx="424">
                  <c:v>43939.66678136574</c:v>
                </c:pt>
                <c:pt idx="425">
                  <c:v>43939.708448090278</c:v>
                </c:pt>
                <c:pt idx="426">
                  <c:v>43939.750114814815</c:v>
                </c:pt>
                <c:pt idx="427">
                  <c:v>43939.791781539352</c:v>
                </c:pt>
                <c:pt idx="428">
                  <c:v>43939.833448263889</c:v>
                </c:pt>
                <c:pt idx="429">
                  <c:v>43939.875114988427</c:v>
                </c:pt>
                <c:pt idx="430">
                  <c:v>43939.916781712964</c:v>
                </c:pt>
                <c:pt idx="431">
                  <c:v>43939.958448437501</c:v>
                </c:pt>
                <c:pt idx="432">
                  <c:v>43940.000115162038</c:v>
                </c:pt>
                <c:pt idx="433">
                  <c:v>43940.041781886575</c:v>
                </c:pt>
                <c:pt idx="434">
                  <c:v>43940.083448611113</c:v>
                </c:pt>
                <c:pt idx="435">
                  <c:v>43940.12511533565</c:v>
                </c:pt>
                <c:pt idx="436">
                  <c:v>43940.166782060187</c:v>
                </c:pt>
                <c:pt idx="437">
                  <c:v>43940.208448784724</c:v>
                </c:pt>
                <c:pt idx="438">
                  <c:v>43940.250115509261</c:v>
                </c:pt>
                <c:pt idx="439">
                  <c:v>43940.291782233799</c:v>
                </c:pt>
                <c:pt idx="440">
                  <c:v>43940.333448958336</c:v>
                </c:pt>
                <c:pt idx="441">
                  <c:v>43940.375115682873</c:v>
                </c:pt>
                <c:pt idx="442">
                  <c:v>43940.41678240741</c:v>
                </c:pt>
                <c:pt idx="443">
                  <c:v>43940.458449131947</c:v>
                </c:pt>
                <c:pt idx="444">
                  <c:v>43940.500115856485</c:v>
                </c:pt>
                <c:pt idx="445">
                  <c:v>43940.541782581022</c:v>
                </c:pt>
                <c:pt idx="446">
                  <c:v>43940.583449305559</c:v>
                </c:pt>
                <c:pt idx="447">
                  <c:v>43940.625116030089</c:v>
                </c:pt>
                <c:pt idx="448">
                  <c:v>43940.666782754626</c:v>
                </c:pt>
                <c:pt idx="449">
                  <c:v>43940.708449479163</c:v>
                </c:pt>
                <c:pt idx="450">
                  <c:v>43940.750116203701</c:v>
                </c:pt>
                <c:pt idx="451">
                  <c:v>43940.791782928238</c:v>
                </c:pt>
                <c:pt idx="452">
                  <c:v>43940.833449652775</c:v>
                </c:pt>
                <c:pt idx="453">
                  <c:v>43940.875116377312</c:v>
                </c:pt>
                <c:pt idx="454">
                  <c:v>43940.916783101849</c:v>
                </c:pt>
                <c:pt idx="455">
                  <c:v>43940.958449826387</c:v>
                </c:pt>
                <c:pt idx="456">
                  <c:v>43941.000116550924</c:v>
                </c:pt>
                <c:pt idx="457">
                  <c:v>43941.041783275461</c:v>
                </c:pt>
                <c:pt idx="458">
                  <c:v>43941.083449999998</c:v>
                </c:pt>
                <c:pt idx="459">
                  <c:v>43941.125116724535</c:v>
                </c:pt>
                <c:pt idx="460">
                  <c:v>43941.166783449073</c:v>
                </c:pt>
                <c:pt idx="461">
                  <c:v>43941.20845017361</c:v>
                </c:pt>
                <c:pt idx="462">
                  <c:v>43941.250116898147</c:v>
                </c:pt>
                <c:pt idx="463">
                  <c:v>43941.291783622684</c:v>
                </c:pt>
                <c:pt idx="464">
                  <c:v>43941.333450347222</c:v>
                </c:pt>
                <c:pt idx="465">
                  <c:v>43941.375117071759</c:v>
                </c:pt>
                <c:pt idx="466">
                  <c:v>43941.416783796296</c:v>
                </c:pt>
                <c:pt idx="467">
                  <c:v>43941.458450520833</c:v>
                </c:pt>
                <c:pt idx="468">
                  <c:v>43941.50011724537</c:v>
                </c:pt>
                <c:pt idx="469">
                  <c:v>43941.541783969908</c:v>
                </c:pt>
                <c:pt idx="470">
                  <c:v>43941.583450694445</c:v>
                </c:pt>
                <c:pt idx="471">
                  <c:v>43941.625117418982</c:v>
                </c:pt>
                <c:pt idx="472">
                  <c:v>43941.666784143519</c:v>
                </c:pt>
                <c:pt idx="473">
                  <c:v>43941.708450868056</c:v>
                </c:pt>
                <c:pt idx="474">
                  <c:v>43941.750117592594</c:v>
                </c:pt>
                <c:pt idx="475">
                  <c:v>43941.791784317131</c:v>
                </c:pt>
                <c:pt idx="476">
                  <c:v>43941.833451041668</c:v>
                </c:pt>
                <c:pt idx="477">
                  <c:v>43941.875117766205</c:v>
                </c:pt>
                <c:pt idx="478">
                  <c:v>43941.916784490742</c:v>
                </c:pt>
                <c:pt idx="479">
                  <c:v>43941.95845121528</c:v>
                </c:pt>
                <c:pt idx="480">
                  <c:v>43942.000117939817</c:v>
                </c:pt>
                <c:pt idx="481">
                  <c:v>43942.041784664354</c:v>
                </c:pt>
                <c:pt idx="482">
                  <c:v>43942.083451388891</c:v>
                </c:pt>
                <c:pt idx="483">
                  <c:v>43942.125118113428</c:v>
                </c:pt>
                <c:pt idx="484">
                  <c:v>43942.166784837966</c:v>
                </c:pt>
                <c:pt idx="485">
                  <c:v>43942.208451562503</c:v>
                </c:pt>
                <c:pt idx="486">
                  <c:v>43942.25011828704</c:v>
                </c:pt>
                <c:pt idx="487">
                  <c:v>43942.291785011577</c:v>
                </c:pt>
                <c:pt idx="488">
                  <c:v>43942.333451736115</c:v>
                </c:pt>
                <c:pt idx="489">
                  <c:v>43942.375118460652</c:v>
                </c:pt>
                <c:pt idx="490">
                  <c:v>43942.416785185182</c:v>
                </c:pt>
                <c:pt idx="491">
                  <c:v>43942.458451909719</c:v>
                </c:pt>
                <c:pt idx="492">
                  <c:v>43942.500118634256</c:v>
                </c:pt>
                <c:pt idx="493">
                  <c:v>43942.541785358793</c:v>
                </c:pt>
                <c:pt idx="494">
                  <c:v>43942.58345208333</c:v>
                </c:pt>
                <c:pt idx="495">
                  <c:v>43942.625118807868</c:v>
                </c:pt>
                <c:pt idx="496">
                  <c:v>43942.666785532405</c:v>
                </c:pt>
                <c:pt idx="497">
                  <c:v>43942.708452256942</c:v>
                </c:pt>
                <c:pt idx="498">
                  <c:v>43942.750118981479</c:v>
                </c:pt>
                <c:pt idx="499">
                  <c:v>43942.791785706017</c:v>
                </c:pt>
                <c:pt idx="500">
                  <c:v>43942.833452430554</c:v>
                </c:pt>
                <c:pt idx="501">
                  <c:v>43942.875119155091</c:v>
                </c:pt>
                <c:pt idx="502">
                  <c:v>43942.916785879628</c:v>
                </c:pt>
                <c:pt idx="503">
                  <c:v>43942.958452604165</c:v>
                </c:pt>
                <c:pt idx="504">
                  <c:v>43943.000119328703</c:v>
                </c:pt>
                <c:pt idx="505">
                  <c:v>43943.04178605324</c:v>
                </c:pt>
                <c:pt idx="506">
                  <c:v>43943.083452777777</c:v>
                </c:pt>
                <c:pt idx="507">
                  <c:v>43943.125119502314</c:v>
                </c:pt>
                <c:pt idx="508">
                  <c:v>43943.166786226851</c:v>
                </c:pt>
                <c:pt idx="509">
                  <c:v>43943.208452951389</c:v>
                </c:pt>
                <c:pt idx="510">
                  <c:v>43943.250119675926</c:v>
                </c:pt>
                <c:pt idx="511">
                  <c:v>43943.291786400463</c:v>
                </c:pt>
                <c:pt idx="512">
                  <c:v>43943.333453125</c:v>
                </c:pt>
                <c:pt idx="513">
                  <c:v>43943.375119849537</c:v>
                </c:pt>
                <c:pt idx="514">
                  <c:v>43943.416786574075</c:v>
                </c:pt>
                <c:pt idx="515">
                  <c:v>43943.458453298612</c:v>
                </c:pt>
                <c:pt idx="516">
                  <c:v>43943.500120023149</c:v>
                </c:pt>
                <c:pt idx="517">
                  <c:v>43943.541786747686</c:v>
                </c:pt>
                <c:pt idx="518">
                  <c:v>43943.583453472223</c:v>
                </c:pt>
                <c:pt idx="519">
                  <c:v>43943.625120196761</c:v>
                </c:pt>
                <c:pt idx="520">
                  <c:v>43943.666786921298</c:v>
                </c:pt>
                <c:pt idx="521">
                  <c:v>43943.708453645835</c:v>
                </c:pt>
                <c:pt idx="522">
                  <c:v>43943.750120370372</c:v>
                </c:pt>
                <c:pt idx="523">
                  <c:v>43943.79178709491</c:v>
                </c:pt>
                <c:pt idx="524">
                  <c:v>43943.833453819447</c:v>
                </c:pt>
                <c:pt idx="525">
                  <c:v>43943.875120543984</c:v>
                </c:pt>
                <c:pt idx="526">
                  <c:v>43943.916787268521</c:v>
                </c:pt>
                <c:pt idx="527">
                  <c:v>43943.958453993058</c:v>
                </c:pt>
                <c:pt idx="528">
                  <c:v>43944.000120717596</c:v>
                </c:pt>
                <c:pt idx="529">
                  <c:v>43944.041787442133</c:v>
                </c:pt>
                <c:pt idx="530">
                  <c:v>43944.08345416667</c:v>
                </c:pt>
                <c:pt idx="531">
                  <c:v>43944.125120891207</c:v>
                </c:pt>
                <c:pt idx="532">
                  <c:v>43944.166787615737</c:v>
                </c:pt>
                <c:pt idx="533">
                  <c:v>43944.208454340274</c:v>
                </c:pt>
                <c:pt idx="534">
                  <c:v>43944.250121064812</c:v>
                </c:pt>
                <c:pt idx="535">
                  <c:v>43944.291787789349</c:v>
                </c:pt>
                <c:pt idx="536">
                  <c:v>43944.333454513886</c:v>
                </c:pt>
                <c:pt idx="537">
                  <c:v>43944.375121238423</c:v>
                </c:pt>
                <c:pt idx="538">
                  <c:v>43944.41678796296</c:v>
                </c:pt>
                <c:pt idx="539">
                  <c:v>43944.458454687498</c:v>
                </c:pt>
                <c:pt idx="540">
                  <c:v>43944.500121412035</c:v>
                </c:pt>
                <c:pt idx="541">
                  <c:v>43944.541788136572</c:v>
                </c:pt>
                <c:pt idx="542">
                  <c:v>43944.583454861109</c:v>
                </c:pt>
                <c:pt idx="543">
                  <c:v>43944.625121585646</c:v>
                </c:pt>
                <c:pt idx="544">
                  <c:v>43944.666788310184</c:v>
                </c:pt>
                <c:pt idx="545">
                  <c:v>43944.708455034721</c:v>
                </c:pt>
                <c:pt idx="546">
                  <c:v>43944.750121759258</c:v>
                </c:pt>
                <c:pt idx="547">
                  <c:v>43944.791788483795</c:v>
                </c:pt>
                <c:pt idx="548">
                  <c:v>43944.833455208332</c:v>
                </c:pt>
                <c:pt idx="549">
                  <c:v>43944.87512193287</c:v>
                </c:pt>
                <c:pt idx="550">
                  <c:v>43944.916788657407</c:v>
                </c:pt>
                <c:pt idx="551">
                  <c:v>43944.958455381944</c:v>
                </c:pt>
                <c:pt idx="552">
                  <c:v>43945.000122106481</c:v>
                </c:pt>
                <c:pt idx="553">
                  <c:v>43945.041788831018</c:v>
                </c:pt>
                <c:pt idx="554">
                  <c:v>43945.083455555556</c:v>
                </c:pt>
                <c:pt idx="555">
                  <c:v>43945.125122280093</c:v>
                </c:pt>
                <c:pt idx="556">
                  <c:v>43945.16678900463</c:v>
                </c:pt>
                <c:pt idx="557">
                  <c:v>43945.208455729167</c:v>
                </c:pt>
                <c:pt idx="558">
                  <c:v>43945.250122453705</c:v>
                </c:pt>
                <c:pt idx="559">
                  <c:v>43945.291789178242</c:v>
                </c:pt>
                <c:pt idx="560">
                  <c:v>43945.333455902779</c:v>
                </c:pt>
                <c:pt idx="561">
                  <c:v>43945.375122627316</c:v>
                </c:pt>
                <c:pt idx="562">
                  <c:v>43945.416789351853</c:v>
                </c:pt>
                <c:pt idx="563">
                  <c:v>43945.458456076391</c:v>
                </c:pt>
                <c:pt idx="564">
                  <c:v>43945.500122800928</c:v>
                </c:pt>
                <c:pt idx="565">
                  <c:v>43945.541789525465</c:v>
                </c:pt>
                <c:pt idx="566">
                  <c:v>43945.583456250002</c:v>
                </c:pt>
                <c:pt idx="567">
                  <c:v>43945.625122974539</c:v>
                </c:pt>
                <c:pt idx="568">
                  <c:v>43945.666789699077</c:v>
                </c:pt>
                <c:pt idx="569">
                  <c:v>43945.708456423614</c:v>
                </c:pt>
                <c:pt idx="570">
                  <c:v>43945.750123148151</c:v>
                </c:pt>
                <c:pt idx="571">
                  <c:v>43945.791789872688</c:v>
                </c:pt>
                <c:pt idx="572">
                  <c:v>43945.833456597225</c:v>
                </c:pt>
                <c:pt idx="573">
                  <c:v>43945.875123321763</c:v>
                </c:pt>
                <c:pt idx="574">
                  <c:v>43945.9167900463</c:v>
                </c:pt>
                <c:pt idx="575">
                  <c:v>43945.95845677083</c:v>
                </c:pt>
                <c:pt idx="576">
                  <c:v>43946.000123495367</c:v>
                </c:pt>
                <c:pt idx="577">
                  <c:v>43946.041790219904</c:v>
                </c:pt>
                <c:pt idx="578">
                  <c:v>43946.083456944441</c:v>
                </c:pt>
                <c:pt idx="579">
                  <c:v>43946.125123668979</c:v>
                </c:pt>
                <c:pt idx="580">
                  <c:v>43946.166790393516</c:v>
                </c:pt>
                <c:pt idx="581">
                  <c:v>43946.208457118053</c:v>
                </c:pt>
                <c:pt idx="582">
                  <c:v>43946.25012384259</c:v>
                </c:pt>
                <c:pt idx="583">
                  <c:v>43946.291790567127</c:v>
                </c:pt>
                <c:pt idx="584">
                  <c:v>43946.333457291665</c:v>
                </c:pt>
                <c:pt idx="585">
                  <c:v>43946.375124016202</c:v>
                </c:pt>
                <c:pt idx="586">
                  <c:v>43946.416790740739</c:v>
                </c:pt>
                <c:pt idx="587">
                  <c:v>43946.458457465276</c:v>
                </c:pt>
                <c:pt idx="588">
                  <c:v>43946.500124189814</c:v>
                </c:pt>
                <c:pt idx="589">
                  <c:v>43946.541790914351</c:v>
                </c:pt>
                <c:pt idx="590">
                  <c:v>43946.583457638888</c:v>
                </c:pt>
                <c:pt idx="591">
                  <c:v>43946.625124363425</c:v>
                </c:pt>
                <c:pt idx="592">
                  <c:v>43946.666791087962</c:v>
                </c:pt>
                <c:pt idx="593">
                  <c:v>43946.7084578125</c:v>
                </c:pt>
                <c:pt idx="594">
                  <c:v>43946.750124537037</c:v>
                </c:pt>
                <c:pt idx="595">
                  <c:v>43946.791791261574</c:v>
                </c:pt>
                <c:pt idx="596">
                  <c:v>43946.833457986111</c:v>
                </c:pt>
                <c:pt idx="597">
                  <c:v>43946.875124710648</c:v>
                </c:pt>
                <c:pt idx="598">
                  <c:v>43946.916791435186</c:v>
                </c:pt>
                <c:pt idx="599">
                  <c:v>43946.958458159723</c:v>
                </c:pt>
                <c:pt idx="600">
                  <c:v>43947.00012488426</c:v>
                </c:pt>
                <c:pt idx="601">
                  <c:v>43947.041791608797</c:v>
                </c:pt>
                <c:pt idx="602">
                  <c:v>43947.083458333334</c:v>
                </c:pt>
                <c:pt idx="603">
                  <c:v>43947.125125057872</c:v>
                </c:pt>
                <c:pt idx="604">
                  <c:v>43947.166791782409</c:v>
                </c:pt>
                <c:pt idx="605">
                  <c:v>43947.208458506946</c:v>
                </c:pt>
                <c:pt idx="606">
                  <c:v>43947.250125231483</c:v>
                </c:pt>
                <c:pt idx="607">
                  <c:v>43947.29179195602</c:v>
                </c:pt>
                <c:pt idx="608">
                  <c:v>43947.333458680558</c:v>
                </c:pt>
                <c:pt idx="609">
                  <c:v>43947.375125405095</c:v>
                </c:pt>
                <c:pt idx="610">
                  <c:v>43947.416792129632</c:v>
                </c:pt>
                <c:pt idx="611">
                  <c:v>43947.458458854169</c:v>
                </c:pt>
                <c:pt idx="612">
                  <c:v>43947.500125578707</c:v>
                </c:pt>
                <c:pt idx="613">
                  <c:v>43947.541792303244</c:v>
                </c:pt>
                <c:pt idx="614">
                  <c:v>43947.583459027781</c:v>
                </c:pt>
                <c:pt idx="615">
                  <c:v>43947.625125752318</c:v>
                </c:pt>
                <c:pt idx="616">
                  <c:v>43947.666792476855</c:v>
                </c:pt>
                <c:pt idx="617">
                  <c:v>43947.708459201385</c:v>
                </c:pt>
                <c:pt idx="618">
                  <c:v>43947.750125925922</c:v>
                </c:pt>
                <c:pt idx="619">
                  <c:v>43947.79179265046</c:v>
                </c:pt>
                <c:pt idx="620">
                  <c:v>43947.833459374997</c:v>
                </c:pt>
                <c:pt idx="621">
                  <c:v>43947.875126099534</c:v>
                </c:pt>
                <c:pt idx="622">
                  <c:v>43947.916792824071</c:v>
                </c:pt>
                <c:pt idx="623">
                  <c:v>43947.958459548609</c:v>
                </c:pt>
                <c:pt idx="624">
                  <c:v>43948.000126273146</c:v>
                </c:pt>
                <c:pt idx="625">
                  <c:v>43948.041792997683</c:v>
                </c:pt>
                <c:pt idx="626">
                  <c:v>43948.08345972222</c:v>
                </c:pt>
                <c:pt idx="627">
                  <c:v>43948.125126446757</c:v>
                </c:pt>
                <c:pt idx="628">
                  <c:v>43948.166793171295</c:v>
                </c:pt>
                <c:pt idx="629">
                  <c:v>43948.208459895832</c:v>
                </c:pt>
                <c:pt idx="630">
                  <c:v>43948.250126620369</c:v>
                </c:pt>
                <c:pt idx="631">
                  <c:v>43948.291793344906</c:v>
                </c:pt>
                <c:pt idx="632">
                  <c:v>43948.333460069443</c:v>
                </c:pt>
                <c:pt idx="633">
                  <c:v>43948.375126793981</c:v>
                </c:pt>
                <c:pt idx="634">
                  <c:v>43948.416793518518</c:v>
                </c:pt>
                <c:pt idx="635">
                  <c:v>43948.458460243055</c:v>
                </c:pt>
                <c:pt idx="636">
                  <c:v>43948.500126967592</c:v>
                </c:pt>
                <c:pt idx="637">
                  <c:v>43948.541793692129</c:v>
                </c:pt>
                <c:pt idx="638">
                  <c:v>43948.583460416667</c:v>
                </c:pt>
                <c:pt idx="639">
                  <c:v>43948.625127141204</c:v>
                </c:pt>
                <c:pt idx="640">
                  <c:v>43948.666793865741</c:v>
                </c:pt>
                <c:pt idx="641">
                  <c:v>43948.708460590278</c:v>
                </c:pt>
                <c:pt idx="642">
                  <c:v>43948.750127314815</c:v>
                </c:pt>
                <c:pt idx="643">
                  <c:v>43948.791794039353</c:v>
                </c:pt>
                <c:pt idx="644">
                  <c:v>43948.83346076389</c:v>
                </c:pt>
                <c:pt idx="645">
                  <c:v>43948.875127488427</c:v>
                </c:pt>
                <c:pt idx="646">
                  <c:v>43948.916794212964</c:v>
                </c:pt>
                <c:pt idx="647">
                  <c:v>43948.958460937502</c:v>
                </c:pt>
                <c:pt idx="648">
                  <c:v>43949.000127662039</c:v>
                </c:pt>
                <c:pt idx="649">
                  <c:v>43949.041794386576</c:v>
                </c:pt>
                <c:pt idx="650">
                  <c:v>43949.083461111113</c:v>
                </c:pt>
                <c:pt idx="651">
                  <c:v>43949.12512783565</c:v>
                </c:pt>
                <c:pt idx="652">
                  <c:v>43949.166794560188</c:v>
                </c:pt>
                <c:pt idx="653">
                  <c:v>43949.208461284725</c:v>
                </c:pt>
                <c:pt idx="654">
                  <c:v>43949.250128009262</c:v>
                </c:pt>
                <c:pt idx="655">
                  <c:v>43949.291794733799</c:v>
                </c:pt>
                <c:pt idx="656">
                  <c:v>43949.333461458336</c:v>
                </c:pt>
                <c:pt idx="657">
                  <c:v>43949.375128182874</c:v>
                </c:pt>
                <c:pt idx="658">
                  <c:v>43949.416794907411</c:v>
                </c:pt>
                <c:pt idx="659">
                  <c:v>43949.458461631948</c:v>
                </c:pt>
                <c:pt idx="660">
                  <c:v>43949.500128356478</c:v>
                </c:pt>
                <c:pt idx="661">
                  <c:v>43949.541795081015</c:v>
                </c:pt>
                <c:pt idx="662">
                  <c:v>43949.583461805552</c:v>
                </c:pt>
                <c:pt idx="663">
                  <c:v>43949.62512853009</c:v>
                </c:pt>
                <c:pt idx="664">
                  <c:v>43949.666795254627</c:v>
                </c:pt>
                <c:pt idx="665">
                  <c:v>43949.708461979164</c:v>
                </c:pt>
                <c:pt idx="666">
                  <c:v>43949.750128703701</c:v>
                </c:pt>
                <c:pt idx="667">
                  <c:v>43949.791795428238</c:v>
                </c:pt>
                <c:pt idx="668">
                  <c:v>43949.833462152776</c:v>
                </c:pt>
                <c:pt idx="669">
                  <c:v>43949.875128877313</c:v>
                </c:pt>
                <c:pt idx="670">
                  <c:v>43949.91679560185</c:v>
                </c:pt>
                <c:pt idx="671">
                  <c:v>43949.958462326387</c:v>
                </c:pt>
                <c:pt idx="672">
                  <c:v>43950.000129050924</c:v>
                </c:pt>
                <c:pt idx="673">
                  <c:v>43950.041795775462</c:v>
                </c:pt>
                <c:pt idx="674">
                  <c:v>43950.083462499999</c:v>
                </c:pt>
                <c:pt idx="675">
                  <c:v>43950.125129224536</c:v>
                </c:pt>
                <c:pt idx="676">
                  <c:v>43950.166795949073</c:v>
                </c:pt>
                <c:pt idx="677">
                  <c:v>43950.20846267361</c:v>
                </c:pt>
                <c:pt idx="678">
                  <c:v>43950.250129398148</c:v>
                </c:pt>
                <c:pt idx="679">
                  <c:v>43950.291796122685</c:v>
                </c:pt>
                <c:pt idx="680">
                  <c:v>43950.333462847222</c:v>
                </c:pt>
                <c:pt idx="681">
                  <c:v>43950.375129571759</c:v>
                </c:pt>
                <c:pt idx="682">
                  <c:v>43950.416796296297</c:v>
                </c:pt>
                <c:pt idx="683">
                  <c:v>43950.458463020834</c:v>
                </c:pt>
                <c:pt idx="684">
                  <c:v>43950.500129745371</c:v>
                </c:pt>
                <c:pt idx="685">
                  <c:v>43950.541796469908</c:v>
                </c:pt>
                <c:pt idx="686">
                  <c:v>43950.583463194445</c:v>
                </c:pt>
                <c:pt idx="687">
                  <c:v>43950.625129918983</c:v>
                </c:pt>
                <c:pt idx="688">
                  <c:v>43950.66679664352</c:v>
                </c:pt>
                <c:pt idx="689">
                  <c:v>43950.708463368057</c:v>
                </c:pt>
                <c:pt idx="690">
                  <c:v>43950.750130092594</c:v>
                </c:pt>
                <c:pt idx="691">
                  <c:v>43950.791796817131</c:v>
                </c:pt>
                <c:pt idx="692">
                  <c:v>43950.833463541669</c:v>
                </c:pt>
                <c:pt idx="693">
                  <c:v>43950.875130266206</c:v>
                </c:pt>
                <c:pt idx="694">
                  <c:v>43950.916796990743</c:v>
                </c:pt>
                <c:pt idx="695">
                  <c:v>43950.95846371528</c:v>
                </c:pt>
                <c:pt idx="696">
                  <c:v>43951.000130439817</c:v>
                </c:pt>
                <c:pt idx="697">
                  <c:v>43951.041797164355</c:v>
                </c:pt>
                <c:pt idx="698">
                  <c:v>43951.083463888892</c:v>
                </c:pt>
                <c:pt idx="699">
                  <c:v>43951.125130613429</c:v>
                </c:pt>
                <c:pt idx="700">
                  <c:v>43951.166797337966</c:v>
                </c:pt>
                <c:pt idx="701">
                  <c:v>43951.208464062503</c:v>
                </c:pt>
                <c:pt idx="702">
                  <c:v>43951.250130787033</c:v>
                </c:pt>
                <c:pt idx="703">
                  <c:v>43951.291797511571</c:v>
                </c:pt>
                <c:pt idx="704">
                  <c:v>43951.333464236108</c:v>
                </c:pt>
                <c:pt idx="705">
                  <c:v>43951.375130960645</c:v>
                </c:pt>
                <c:pt idx="706">
                  <c:v>43951.416797685182</c:v>
                </c:pt>
                <c:pt idx="707">
                  <c:v>43951.458464409719</c:v>
                </c:pt>
                <c:pt idx="708">
                  <c:v>43951.500131134257</c:v>
                </c:pt>
                <c:pt idx="709">
                  <c:v>43951.541797858794</c:v>
                </c:pt>
                <c:pt idx="710">
                  <c:v>43951.583464583331</c:v>
                </c:pt>
                <c:pt idx="711">
                  <c:v>43951.625131307868</c:v>
                </c:pt>
                <c:pt idx="712">
                  <c:v>43951.666798032405</c:v>
                </c:pt>
                <c:pt idx="713">
                  <c:v>43951.708464756943</c:v>
                </c:pt>
                <c:pt idx="714">
                  <c:v>43951.75013148148</c:v>
                </c:pt>
                <c:pt idx="715">
                  <c:v>43951.791798206017</c:v>
                </c:pt>
                <c:pt idx="716">
                  <c:v>43951.833464930554</c:v>
                </c:pt>
                <c:pt idx="717">
                  <c:v>43951.875131655092</c:v>
                </c:pt>
                <c:pt idx="718">
                  <c:v>43951.916798379629</c:v>
                </c:pt>
                <c:pt idx="719">
                  <c:v>43951.958465104166</c:v>
                </c:pt>
              </c:numCache>
            </c:numRef>
          </c:xVal>
          <c:yVal>
            <c:numRef>
              <c:f>'Hydro Graph'!$B$1561:$B$2280</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1.1999999999999891</c:v>
                </c:pt>
                <c:pt idx="64">
                  <c:v>0</c:v>
                </c:pt>
                <c:pt idx="65">
                  <c:v>0</c:v>
                </c:pt>
                <c:pt idx="66">
                  <c:v>0</c:v>
                </c:pt>
                <c:pt idx="67">
                  <c:v>0.40000000000003411</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1999999999999886</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1999999999999886</c:v>
                </c:pt>
                <c:pt idx="353">
                  <c:v>0.1999999999999886</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6</c:v>
                </c:pt>
                <c:pt idx="420">
                  <c:v>0.2000000000000455</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4.1999999999999886</c:v>
                </c:pt>
                <c:pt idx="445">
                  <c:v>0.39999999999997732</c:v>
                </c:pt>
                <c:pt idx="446">
                  <c:v>1</c:v>
                </c:pt>
                <c:pt idx="447">
                  <c:v>2.6000000000000232</c:v>
                </c:pt>
                <c:pt idx="448">
                  <c:v>1.399999999999977</c:v>
                </c:pt>
                <c:pt idx="449">
                  <c:v>0</c:v>
                </c:pt>
                <c:pt idx="450">
                  <c:v>0.1999999999999886</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40000000000003411</c:v>
                </c:pt>
                <c:pt idx="472">
                  <c:v>0</c:v>
                </c:pt>
                <c:pt idx="473">
                  <c:v>0</c:v>
                </c:pt>
                <c:pt idx="474">
                  <c:v>0</c:v>
                </c:pt>
                <c:pt idx="475">
                  <c:v>0.39999999999997732</c:v>
                </c:pt>
                <c:pt idx="476">
                  <c:v>0</c:v>
                </c:pt>
                <c:pt idx="477">
                  <c:v>0</c:v>
                </c:pt>
                <c:pt idx="478">
                  <c:v>0</c:v>
                </c:pt>
                <c:pt idx="479">
                  <c:v>4.6000000000000227</c:v>
                </c:pt>
                <c:pt idx="480">
                  <c:v>0.1999999999999886</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3</c:v>
                </c:pt>
                <c:pt idx="544">
                  <c:v>0</c:v>
                </c:pt>
                <c:pt idx="545">
                  <c:v>0.39999999999997732</c:v>
                </c:pt>
                <c:pt idx="546">
                  <c:v>0.40000000000003411</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1999999999999886</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1.1999999999999891</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9081-46F2-BB43-A6E64EFDF93D}"/>
            </c:ext>
          </c:extLst>
        </c:ser>
        <c:dLbls>
          <c:showLegendKey val="0"/>
          <c:showVal val="0"/>
          <c:showCatName val="0"/>
          <c:showSerName val="0"/>
          <c:showPercent val="0"/>
          <c:showBubbleSize val="0"/>
        </c:dLbls>
        <c:axId val="-1289453472"/>
        <c:axId val="-1289459456"/>
      </c:scatterChart>
      <c:valAx>
        <c:axId val="-1289454560"/>
        <c:scaling>
          <c:orientation val="minMax"/>
          <c:max val="43954"/>
          <c:min val="4392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4016"/>
        <c:crosses val="autoZero"/>
        <c:crossBetween val="midCat"/>
        <c:majorUnit val="10"/>
        <c:minorUnit val="2"/>
      </c:valAx>
      <c:valAx>
        <c:axId val="-1289454016"/>
        <c:scaling>
          <c:orientation val="minMax"/>
          <c:max val="35"/>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4560"/>
        <c:crosses val="autoZero"/>
        <c:crossBetween val="midCat"/>
      </c:valAx>
      <c:valAx>
        <c:axId val="-1289459456"/>
        <c:scaling>
          <c:orientation val="maxMin"/>
          <c:max val="15"/>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89453472"/>
        <c:crosses val="max"/>
        <c:crossBetween val="midCat"/>
      </c:valAx>
      <c:valAx>
        <c:axId val="-1289453472"/>
        <c:scaling>
          <c:orientation val="minMax"/>
        </c:scaling>
        <c:delete val="1"/>
        <c:axPos val="t"/>
        <c:numFmt formatCode="[$-3409]mmmm\ dd\,\ yyyy;@" sourceLinked="1"/>
        <c:majorTickMark val="out"/>
        <c:minorTickMark val="none"/>
        <c:tickLblPos val="nextTo"/>
        <c:crossAx val="-1289459456"/>
        <c:crosses val="autoZero"/>
        <c:crossBetween val="midCat"/>
      </c:valAx>
    </c:plotArea>
    <c:legend>
      <c:legendPos val="b"/>
      <c:layout>
        <c:manualLayout>
          <c:xMode val="edge"/>
          <c:yMode val="edge"/>
          <c:x val="0.37711723534558178"/>
          <c:y val="0.8784413233612256"/>
          <c:w val="0.25003903358234064"/>
          <c:h val="7.558166514452151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cap="none" baseline="0">
                <a:solidFill>
                  <a:schemeClr val="lt1">
                    <a:lumMod val="85000"/>
                  </a:schemeClr>
                </a:solidFill>
                <a:latin typeface="+mn-lt"/>
                <a:ea typeface="+mn-ea"/>
                <a:cs typeface="+mn-cs"/>
              </a:defRPr>
            </a:pPr>
            <a:r>
              <a:rPr lang="en-PH" sz="1200"/>
              <a:t>Stage</a:t>
            </a:r>
            <a:r>
              <a:rPr lang="en-PH" sz="1200" baseline="0"/>
              <a:t> Elevation</a:t>
            </a:r>
            <a:endParaRPr lang="en-PH" sz="1200"/>
          </a:p>
        </c:rich>
      </c:tx>
      <c:overlay val="0"/>
      <c:spPr>
        <a:noFill/>
        <a:ln>
          <a:noFill/>
        </a:ln>
        <a:effectLst/>
      </c:spPr>
      <c:txPr>
        <a:bodyPr rot="0" spcFirstLastPara="1" vertOverflow="ellipsis" vert="horz" wrap="square" anchor="ctr" anchorCtr="1"/>
        <a:lstStyle/>
        <a:p>
          <a:pPr>
            <a:defRPr sz="1200" b="1" i="0" u="none" strike="noStrike" kern="1200" cap="none" baseline="0">
              <a:solidFill>
                <a:schemeClr val="lt1">
                  <a:lumMod val="85000"/>
                </a:schemeClr>
              </a:solidFill>
              <a:latin typeface="+mn-lt"/>
              <a:ea typeface="+mn-ea"/>
              <a:cs typeface="+mn-cs"/>
            </a:defRPr>
          </a:pPr>
          <a:endParaRPr lang="en-US"/>
        </a:p>
      </c:txPr>
    </c:title>
    <c:autoTitleDeleted val="0"/>
    <c:plotArea>
      <c:layout>
        <c:manualLayout>
          <c:layoutTarget val="inner"/>
          <c:xMode val="edge"/>
          <c:yMode val="edge"/>
          <c:x val="0.19278146152783535"/>
          <c:y val="0.17315476190476192"/>
          <c:w val="0.70041960215499377"/>
          <c:h val="0.61742079115110615"/>
        </c:manualLayout>
      </c:layout>
      <c:scatterChart>
        <c:scatterStyle val="smoothMarker"/>
        <c:varyColors val="0"/>
        <c:ser>
          <c:idx val="0"/>
          <c:order val="0"/>
          <c:tx>
            <c:v>Cross Section Profile</c:v>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Ingin_Processed (edITING)'!$L$2:$L$26</c:f>
              <c:numCache>
                <c:formatCode>General</c:formatCode>
                <c:ptCount val="25"/>
                <c:pt idx="0">
                  <c:v>0</c:v>
                </c:pt>
                <c:pt idx="1">
                  <c:v>4.882395416220997</c:v>
                </c:pt>
                <c:pt idx="2">
                  <c:v>10.623174337291969</c:v>
                </c:pt>
                <c:pt idx="3">
                  <c:v>17.274684830717632</c:v>
                </c:pt>
                <c:pt idx="4">
                  <c:v>22.261480498844652</c:v>
                </c:pt>
                <c:pt idx="5">
                  <c:v>24.984293566179147</c:v>
                </c:pt>
                <c:pt idx="6">
                  <c:v>27.949044652741556</c:v>
                </c:pt>
                <c:pt idx="7">
                  <c:v>29.902800353852868</c:v>
                </c:pt>
                <c:pt idx="8">
                  <c:v>30.564756468843282</c:v>
                </c:pt>
                <c:pt idx="9">
                  <c:v>30.563434918223404</c:v>
                </c:pt>
                <c:pt idx="10">
                  <c:v>33.708042734692249</c:v>
                </c:pt>
                <c:pt idx="11">
                  <c:v>37.743973823661065</c:v>
                </c:pt>
                <c:pt idx="12">
                  <c:v>41.462554528229226</c:v>
                </c:pt>
                <c:pt idx="13">
                  <c:v>44.983119911824822</c:v>
                </c:pt>
                <c:pt idx="14">
                  <c:v>47.286836477002844</c:v>
                </c:pt>
                <c:pt idx="15">
                  <c:v>50.982762459533269</c:v>
                </c:pt>
                <c:pt idx="16">
                  <c:v>53.767043753613265</c:v>
                </c:pt>
                <c:pt idx="17">
                  <c:v>57.346088105488107</c:v>
                </c:pt>
                <c:pt idx="18">
                  <c:v>59.94297103912681</c:v>
                </c:pt>
                <c:pt idx="19">
                  <c:v>63.38723926000656</c:v>
                </c:pt>
                <c:pt idx="20">
                  <c:v>70.653864728011058</c:v>
                </c:pt>
                <c:pt idx="21">
                  <c:v>79.478565594781188</c:v>
                </c:pt>
                <c:pt idx="22">
                  <c:v>83.414673864992679</c:v>
                </c:pt>
                <c:pt idx="23">
                  <c:v>87.470817670866083</c:v>
                </c:pt>
                <c:pt idx="24">
                  <c:v>91.540647375919505</c:v>
                </c:pt>
              </c:numCache>
            </c:numRef>
          </c:xVal>
          <c:yVal>
            <c:numRef>
              <c:f>'Ingin_Processed (edITING)'!$G$2:$G$26</c:f>
              <c:numCache>
                <c:formatCode>General</c:formatCode>
                <c:ptCount val="25"/>
                <c:pt idx="0">
                  <c:v>32.594999999999999</c:v>
                </c:pt>
                <c:pt idx="1">
                  <c:v>32.668999999999997</c:v>
                </c:pt>
                <c:pt idx="2">
                  <c:v>32.720999999999997</c:v>
                </c:pt>
                <c:pt idx="3">
                  <c:v>32.639000000000003</c:v>
                </c:pt>
                <c:pt idx="4">
                  <c:v>32.356999999999999</c:v>
                </c:pt>
                <c:pt idx="5">
                  <c:v>30.713999999999999</c:v>
                </c:pt>
                <c:pt idx="6">
                  <c:v>29.949000000000002</c:v>
                </c:pt>
                <c:pt idx="7">
                  <c:v>29.529</c:v>
                </c:pt>
                <c:pt idx="8">
                  <c:v>29.076000000000001</c:v>
                </c:pt>
                <c:pt idx="9">
                  <c:v>29.077999999999999</c:v>
                </c:pt>
                <c:pt idx="10">
                  <c:v>28.44</c:v>
                </c:pt>
                <c:pt idx="11">
                  <c:v>28.202000000000002</c:v>
                </c:pt>
                <c:pt idx="12">
                  <c:v>27.978999999999999</c:v>
                </c:pt>
                <c:pt idx="13">
                  <c:v>28.013999999999999</c:v>
                </c:pt>
                <c:pt idx="14">
                  <c:v>28.056000000000001</c:v>
                </c:pt>
                <c:pt idx="15">
                  <c:v>28.209</c:v>
                </c:pt>
                <c:pt idx="16">
                  <c:v>28.504999999999999</c:v>
                </c:pt>
                <c:pt idx="17">
                  <c:v>28.852</c:v>
                </c:pt>
                <c:pt idx="18">
                  <c:v>29.041</c:v>
                </c:pt>
                <c:pt idx="19">
                  <c:v>29.207999999999998</c:v>
                </c:pt>
                <c:pt idx="20">
                  <c:v>29.442</c:v>
                </c:pt>
                <c:pt idx="21">
                  <c:v>29.213000000000001</c:v>
                </c:pt>
                <c:pt idx="22">
                  <c:v>28.856999999999999</c:v>
                </c:pt>
                <c:pt idx="23">
                  <c:v>29.736000000000001</c:v>
                </c:pt>
                <c:pt idx="24">
                  <c:v>30.559000000000001</c:v>
                </c:pt>
              </c:numCache>
            </c:numRef>
          </c:yVal>
          <c:smooth val="1"/>
          <c:extLst>
            <c:ext xmlns:c16="http://schemas.microsoft.com/office/drawing/2014/chart" uri="{C3380CC4-5D6E-409C-BE32-E72D297353CC}">
              <c16:uniqueId val="{00000000-56A8-4D48-A6C9-CEFCB4F0585F}"/>
            </c:ext>
          </c:extLst>
        </c:ser>
        <c:ser>
          <c:idx val="1"/>
          <c:order val="1"/>
          <c:tx>
            <c:v>Water Surface Level</c:v>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xVal>
            <c:numRef>
              <c:f>'Ingin_Processed (edITING)'!$L$8:$L$21</c:f>
              <c:numCache>
                <c:formatCode>General</c:formatCode>
                <c:ptCount val="14"/>
                <c:pt idx="0">
                  <c:v>27.949044652741556</c:v>
                </c:pt>
                <c:pt idx="1">
                  <c:v>29.902800353852868</c:v>
                </c:pt>
                <c:pt idx="2">
                  <c:v>30.564756468843282</c:v>
                </c:pt>
                <c:pt idx="3">
                  <c:v>30.563434918223404</c:v>
                </c:pt>
                <c:pt idx="4">
                  <c:v>33.708042734692249</c:v>
                </c:pt>
                <c:pt idx="5">
                  <c:v>37.743973823661065</c:v>
                </c:pt>
                <c:pt idx="6">
                  <c:v>41.462554528229226</c:v>
                </c:pt>
                <c:pt idx="7">
                  <c:v>44.983119911824822</c:v>
                </c:pt>
                <c:pt idx="8">
                  <c:v>47.286836477002844</c:v>
                </c:pt>
                <c:pt idx="9">
                  <c:v>50.982762459533269</c:v>
                </c:pt>
                <c:pt idx="10">
                  <c:v>53.767043753613265</c:v>
                </c:pt>
                <c:pt idx="11">
                  <c:v>57.346088105488107</c:v>
                </c:pt>
                <c:pt idx="12">
                  <c:v>59.94297103912681</c:v>
                </c:pt>
                <c:pt idx="13">
                  <c:v>63.38723926000656</c:v>
                </c:pt>
              </c:numCache>
            </c:numRef>
          </c:xVal>
          <c:yVal>
            <c:numRef>
              <c:f>'Ingin_Processed (edITING)'!$N$8:$N$21</c:f>
              <c:numCache>
                <c:formatCode>General</c:formatCode>
                <c:ptCount val="14"/>
                <c:pt idx="2">
                  <c:v>29.069166666666664</c:v>
                </c:pt>
                <c:pt idx="3">
                  <c:v>29.069166666666664</c:v>
                </c:pt>
                <c:pt idx="4">
                  <c:v>29.069166666666664</c:v>
                </c:pt>
                <c:pt idx="5">
                  <c:v>29.069166666666664</c:v>
                </c:pt>
                <c:pt idx="6">
                  <c:v>29.069166666666664</c:v>
                </c:pt>
                <c:pt idx="7">
                  <c:v>29.069166666666664</c:v>
                </c:pt>
                <c:pt idx="8">
                  <c:v>29.069166666666664</c:v>
                </c:pt>
                <c:pt idx="9">
                  <c:v>29.069166666666664</c:v>
                </c:pt>
                <c:pt idx="10">
                  <c:v>29.069166666666664</c:v>
                </c:pt>
                <c:pt idx="11">
                  <c:v>29.069166666666664</c:v>
                </c:pt>
                <c:pt idx="12">
                  <c:v>29.069166666666664</c:v>
                </c:pt>
              </c:numCache>
            </c:numRef>
          </c:yVal>
          <c:smooth val="1"/>
          <c:extLst>
            <c:ext xmlns:c16="http://schemas.microsoft.com/office/drawing/2014/chart" uri="{C3380CC4-5D6E-409C-BE32-E72D297353CC}">
              <c16:uniqueId val="{00000001-56A8-4D48-A6C9-CEFCB4F0585F}"/>
            </c:ext>
          </c:extLst>
        </c:ser>
        <c:dLbls>
          <c:showLegendKey val="0"/>
          <c:showVal val="0"/>
          <c:showCatName val="0"/>
          <c:showSerName val="0"/>
          <c:showPercent val="0"/>
          <c:showBubbleSize val="0"/>
        </c:dLbls>
        <c:axId val="-1006696240"/>
        <c:axId val="-1006702768"/>
        <c:extLst>
          <c:ext xmlns:c15="http://schemas.microsoft.com/office/drawing/2012/chart" uri="{02D57815-91ED-43cb-92C2-25804820EDAC}">
            <c15:filteredScatterSeries>
              <c15:ser>
                <c:idx val="2"/>
                <c:order val="2"/>
                <c:tx>
                  <c:v>Wetted Perimeter</c:v>
                </c:tx>
                <c:spPr>
                  <a:ln w="22225" cap="rnd">
                    <a:solidFill>
                      <a:srgbClr val="FF0000">
                        <a:alpha val="59000"/>
                      </a:srgbClr>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xVal>
                  <c:numRef>
                    <c:extLst>
                      <c:ext uri="{02D57815-91ED-43cb-92C2-25804820EDAC}">
                        <c15:formulaRef>
                          <c15:sqref>'Ingin_Processed (edITING)'!$L$10:$L$20</c15:sqref>
                        </c15:formulaRef>
                      </c:ext>
                    </c:extLst>
                    <c:numCache>
                      <c:formatCode>General</c:formatCode>
                      <c:ptCount val="11"/>
                      <c:pt idx="0">
                        <c:v>30.564756468843282</c:v>
                      </c:pt>
                      <c:pt idx="1">
                        <c:v>30.563434918223404</c:v>
                      </c:pt>
                      <c:pt idx="2">
                        <c:v>33.708042734692249</c:v>
                      </c:pt>
                      <c:pt idx="3">
                        <c:v>37.743973823661065</c:v>
                      </c:pt>
                      <c:pt idx="4">
                        <c:v>41.462554528229226</c:v>
                      </c:pt>
                      <c:pt idx="5">
                        <c:v>44.983119911824822</c:v>
                      </c:pt>
                      <c:pt idx="6">
                        <c:v>47.286836477002844</c:v>
                      </c:pt>
                      <c:pt idx="7">
                        <c:v>50.982762459533269</c:v>
                      </c:pt>
                      <c:pt idx="8">
                        <c:v>53.767043753613265</c:v>
                      </c:pt>
                      <c:pt idx="9">
                        <c:v>57.346088105488107</c:v>
                      </c:pt>
                      <c:pt idx="10">
                        <c:v>59.94297103912681</c:v>
                      </c:pt>
                    </c:numCache>
                  </c:numRef>
                </c:xVal>
                <c:yVal>
                  <c:numRef>
                    <c:extLst>
                      <c:ext uri="{02D57815-91ED-43cb-92C2-25804820EDAC}">
                        <c15:formulaRef>
                          <c15:sqref>'Ingin_Processed (edITING)'!$M$10:$M$20</c15:sqref>
                        </c15:formulaRef>
                      </c:ext>
                    </c:extLst>
                    <c:numCache>
                      <c:formatCode>General</c:formatCode>
                      <c:ptCount val="11"/>
                      <c:pt idx="0">
                        <c:v>29.076000000000001</c:v>
                      </c:pt>
                      <c:pt idx="1">
                        <c:v>29.077999999999999</c:v>
                      </c:pt>
                      <c:pt idx="2">
                        <c:v>28.44</c:v>
                      </c:pt>
                      <c:pt idx="3">
                        <c:v>28.202000000000002</c:v>
                      </c:pt>
                      <c:pt idx="4">
                        <c:v>27.978999999999999</c:v>
                      </c:pt>
                      <c:pt idx="5">
                        <c:v>28.013999999999999</c:v>
                      </c:pt>
                      <c:pt idx="6">
                        <c:v>28.056000000000001</c:v>
                      </c:pt>
                      <c:pt idx="7">
                        <c:v>28.209</c:v>
                      </c:pt>
                      <c:pt idx="8">
                        <c:v>28.504999999999999</c:v>
                      </c:pt>
                      <c:pt idx="9">
                        <c:v>28.852</c:v>
                      </c:pt>
                      <c:pt idx="10">
                        <c:v>29.041</c:v>
                      </c:pt>
                    </c:numCache>
                  </c:numRef>
                </c:yVal>
                <c:smooth val="1"/>
                <c:extLst>
                  <c:ext xmlns:c16="http://schemas.microsoft.com/office/drawing/2014/chart" uri="{C3380CC4-5D6E-409C-BE32-E72D297353CC}">
                    <c16:uniqueId val="{00000002-56A8-4D48-A6C9-CEFCB4F0585F}"/>
                  </c:ext>
                </c:extLst>
              </c15:ser>
            </c15:filteredScatterSeries>
          </c:ext>
        </c:extLst>
      </c:scatterChart>
      <c:valAx>
        <c:axId val="-1006696240"/>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Distance (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06702768"/>
        <c:crosses val="autoZero"/>
        <c:crossBetween val="midCat"/>
      </c:valAx>
      <c:valAx>
        <c:axId val="-1006702768"/>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Elevation</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06696240"/>
        <c:crosses val="autoZero"/>
        <c:crossBetween val="midCat"/>
      </c:valAx>
      <c:spPr>
        <a:noFill/>
        <a:ln>
          <a:noFill/>
        </a:ln>
        <a:effectLst/>
      </c:spPr>
    </c:plotArea>
    <c:legend>
      <c:legendPos val="r"/>
      <c:layout>
        <c:manualLayout>
          <c:xMode val="edge"/>
          <c:yMode val="edge"/>
          <c:x val="0.41004316894598702"/>
          <c:y val="0.2601804461942257"/>
          <c:w val="0.44521998894874981"/>
          <c:h val="0.1349362579677539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r>
              <a:rPr lang="en-US" sz="1400" b="1" i="0" baseline="0">
                <a:effectLst/>
              </a:rPr>
              <a:t>April 2020 Pinan-anan River Rating Curve</a:t>
            </a:r>
            <a:endParaRPr lang="en-US" sz="1400">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endParaRPr lang="en-US" b="1" i="0">
              <a:solidFill>
                <a:sysClr val="windowText" lastClr="000000"/>
              </a:solidFill>
            </a:endParaRPr>
          </a:p>
        </c:rich>
      </c:tx>
      <c:overlay val="0"/>
      <c:spPr>
        <a:noFill/>
        <a:ln>
          <a:noFill/>
        </a:ln>
        <a:effectLst/>
      </c:spPr>
    </c:title>
    <c:autoTitleDeleted val="0"/>
    <c:plotArea>
      <c:layout>
        <c:manualLayout>
          <c:layoutTarget val="inner"/>
          <c:xMode val="edge"/>
          <c:yMode val="edge"/>
          <c:x val="0.10137643852210781"/>
          <c:y val="0.17661904761904762"/>
          <c:w val="0.85320697893532538"/>
          <c:h val="0.66431758530183715"/>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0D92-40B5-B727-3411D7E12892}"/>
            </c:ext>
          </c:extLst>
        </c:ser>
        <c:dLbls>
          <c:showLegendKey val="0"/>
          <c:showVal val="0"/>
          <c:showCatName val="0"/>
          <c:showSerName val="0"/>
          <c:showPercent val="0"/>
          <c:showBubbleSize val="0"/>
        </c:dLbls>
        <c:axId val="-1289452928"/>
        <c:axId val="-1062042400"/>
      </c:scatterChart>
      <c:valAx>
        <c:axId val="-1289452928"/>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layout>
            <c:manualLayout>
              <c:xMode val="edge"/>
              <c:yMode val="edge"/>
              <c:x val="0.47481223500908543"/>
              <c:y val="0.90378552680914881"/>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2400"/>
        <c:crosses val="autoZero"/>
        <c:crossBetween val="midCat"/>
        <c:majorUnit val="5"/>
      </c:valAx>
      <c:valAx>
        <c:axId val="-1062042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945292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May 2020 Pinan-anan River Hyeto-Hydrograph</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b="1" i="1"/>
          </a:p>
        </c:rich>
      </c:tx>
      <c:overlay val="0"/>
      <c:spPr>
        <a:noFill/>
        <a:ln>
          <a:noFill/>
        </a:ln>
        <a:effectLst/>
      </c:spPr>
    </c:title>
    <c:autoTitleDeleted val="0"/>
    <c:plotArea>
      <c:layout>
        <c:manualLayout>
          <c:layoutTarget val="inner"/>
          <c:xMode val="edge"/>
          <c:yMode val="edge"/>
          <c:x val="0.11543901351953648"/>
          <c:y val="0.14068646563874049"/>
          <c:w val="0.80597352217765228"/>
          <c:h val="0.70896235014280384"/>
        </c:manualLayout>
      </c:layout>
      <c:scatterChart>
        <c:scatterStyle val="smoothMarker"/>
        <c:varyColors val="0"/>
        <c:ser>
          <c:idx val="0"/>
          <c:order val="0"/>
          <c:tx>
            <c:v>Flow</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yVal>
          <c:smooth val="1"/>
          <c:extLst>
            <c:ext xmlns:c16="http://schemas.microsoft.com/office/drawing/2014/chart" uri="{C3380CC4-5D6E-409C-BE32-E72D297353CC}">
              <c16:uniqueId val="{00000000-812B-44BE-BD8E-3C712A7706E8}"/>
            </c:ext>
          </c:extLst>
        </c:ser>
        <c:dLbls>
          <c:showLegendKey val="0"/>
          <c:showVal val="0"/>
          <c:showCatName val="0"/>
          <c:showSerName val="0"/>
          <c:showPercent val="0"/>
          <c:showBubbleSize val="0"/>
        </c:dLbls>
        <c:axId val="-1062041312"/>
        <c:axId val="-1062040768"/>
      </c:scatterChart>
      <c:scatterChart>
        <c:scatterStyle val="smoothMarker"/>
        <c:varyColors val="0"/>
        <c:ser>
          <c:idx val="1"/>
          <c:order val="1"/>
          <c:tx>
            <c:v>Rainfall</c:v>
          </c:tx>
          <c:marker>
            <c:symbol val="none"/>
          </c:marker>
          <c:xVal>
            <c:numRef>
              <c:f>'Hydro Graph'!$A$2281:$A$3024</c:f>
              <c:numCache>
                <c:formatCode>[$-3409]mmmm\ dd\,\ yyyy;@</c:formatCode>
                <c:ptCount val="744"/>
                <c:pt idx="0">
                  <c:v>43952.000131828703</c:v>
                </c:pt>
                <c:pt idx="1">
                  <c:v>43952.04179855324</c:v>
                </c:pt>
                <c:pt idx="2">
                  <c:v>43952.083465277778</c:v>
                </c:pt>
                <c:pt idx="3">
                  <c:v>43952.125132002315</c:v>
                </c:pt>
                <c:pt idx="4">
                  <c:v>43952.166798726852</c:v>
                </c:pt>
                <c:pt idx="5">
                  <c:v>43952.208465451389</c:v>
                </c:pt>
                <c:pt idx="6">
                  <c:v>43952.250132175926</c:v>
                </c:pt>
                <c:pt idx="7">
                  <c:v>43952.291798900464</c:v>
                </c:pt>
                <c:pt idx="8">
                  <c:v>43952.333465625001</c:v>
                </c:pt>
                <c:pt idx="9">
                  <c:v>43952.375132349538</c:v>
                </c:pt>
                <c:pt idx="10">
                  <c:v>43952.416799074075</c:v>
                </c:pt>
                <c:pt idx="11">
                  <c:v>43952.458465798612</c:v>
                </c:pt>
                <c:pt idx="12">
                  <c:v>43952.50013252315</c:v>
                </c:pt>
                <c:pt idx="13">
                  <c:v>43952.541799247687</c:v>
                </c:pt>
                <c:pt idx="14">
                  <c:v>43952.583465972224</c:v>
                </c:pt>
                <c:pt idx="15">
                  <c:v>43952.625132696761</c:v>
                </c:pt>
                <c:pt idx="16">
                  <c:v>43952.666799421298</c:v>
                </c:pt>
                <c:pt idx="17">
                  <c:v>43952.708466145836</c:v>
                </c:pt>
                <c:pt idx="18">
                  <c:v>43952.750132870373</c:v>
                </c:pt>
                <c:pt idx="19">
                  <c:v>43952.79179959491</c:v>
                </c:pt>
                <c:pt idx="20">
                  <c:v>43952.833466319447</c:v>
                </c:pt>
                <c:pt idx="21">
                  <c:v>43952.875133043985</c:v>
                </c:pt>
                <c:pt idx="22">
                  <c:v>43952.916799768522</c:v>
                </c:pt>
                <c:pt idx="23">
                  <c:v>43952.958466493059</c:v>
                </c:pt>
                <c:pt idx="24">
                  <c:v>43953.000133217596</c:v>
                </c:pt>
                <c:pt idx="25">
                  <c:v>43953.041799942126</c:v>
                </c:pt>
                <c:pt idx="26">
                  <c:v>43953.083466666663</c:v>
                </c:pt>
                <c:pt idx="27">
                  <c:v>43953.125133391201</c:v>
                </c:pt>
                <c:pt idx="28">
                  <c:v>43953.166800115738</c:v>
                </c:pt>
                <c:pt idx="29">
                  <c:v>43953.208466840275</c:v>
                </c:pt>
                <c:pt idx="30">
                  <c:v>43953.250133564812</c:v>
                </c:pt>
                <c:pt idx="31">
                  <c:v>43953.291800289349</c:v>
                </c:pt>
                <c:pt idx="32">
                  <c:v>43953.333467013887</c:v>
                </c:pt>
                <c:pt idx="33">
                  <c:v>43953.375133738424</c:v>
                </c:pt>
                <c:pt idx="34">
                  <c:v>43953.416800462961</c:v>
                </c:pt>
                <c:pt idx="35">
                  <c:v>43953.458467187498</c:v>
                </c:pt>
                <c:pt idx="36">
                  <c:v>43953.500133912035</c:v>
                </c:pt>
                <c:pt idx="37">
                  <c:v>43953.541800636573</c:v>
                </c:pt>
                <c:pt idx="38">
                  <c:v>43953.58346736111</c:v>
                </c:pt>
                <c:pt idx="39">
                  <c:v>43953.625134085647</c:v>
                </c:pt>
                <c:pt idx="40">
                  <c:v>43953.666800810184</c:v>
                </c:pt>
                <c:pt idx="41">
                  <c:v>43953.708467534721</c:v>
                </c:pt>
                <c:pt idx="42">
                  <c:v>43953.750134259259</c:v>
                </c:pt>
                <c:pt idx="43">
                  <c:v>43953.791800983796</c:v>
                </c:pt>
                <c:pt idx="44">
                  <c:v>43953.833467708333</c:v>
                </c:pt>
                <c:pt idx="45">
                  <c:v>43953.87513443287</c:v>
                </c:pt>
                <c:pt idx="46">
                  <c:v>43953.916801157407</c:v>
                </c:pt>
                <c:pt idx="47">
                  <c:v>43953.958467881945</c:v>
                </c:pt>
                <c:pt idx="48">
                  <c:v>43954.000134606482</c:v>
                </c:pt>
                <c:pt idx="49">
                  <c:v>43954.041801331019</c:v>
                </c:pt>
                <c:pt idx="50">
                  <c:v>43954.083468055556</c:v>
                </c:pt>
                <c:pt idx="51">
                  <c:v>43954.125134780094</c:v>
                </c:pt>
                <c:pt idx="52">
                  <c:v>43954.166801504631</c:v>
                </c:pt>
                <c:pt idx="53">
                  <c:v>43954.208468229168</c:v>
                </c:pt>
                <c:pt idx="54">
                  <c:v>43954.250134953705</c:v>
                </c:pt>
                <c:pt idx="55">
                  <c:v>43954.291801678242</c:v>
                </c:pt>
                <c:pt idx="56">
                  <c:v>43954.33346840278</c:v>
                </c:pt>
                <c:pt idx="57">
                  <c:v>43954.375135127317</c:v>
                </c:pt>
                <c:pt idx="58">
                  <c:v>43954.416801851854</c:v>
                </c:pt>
                <c:pt idx="59">
                  <c:v>43954.458468576391</c:v>
                </c:pt>
                <c:pt idx="60">
                  <c:v>43954.500135300928</c:v>
                </c:pt>
                <c:pt idx="61">
                  <c:v>43954.541802025466</c:v>
                </c:pt>
                <c:pt idx="62">
                  <c:v>43954.583468750003</c:v>
                </c:pt>
                <c:pt idx="63">
                  <c:v>43954.62513547454</c:v>
                </c:pt>
                <c:pt idx="64">
                  <c:v>43954.666802199077</c:v>
                </c:pt>
                <c:pt idx="65">
                  <c:v>43954.708468923614</c:v>
                </c:pt>
                <c:pt idx="66">
                  <c:v>43954.750135648152</c:v>
                </c:pt>
                <c:pt idx="67">
                  <c:v>43954.791802372682</c:v>
                </c:pt>
                <c:pt idx="68">
                  <c:v>43954.833469097219</c:v>
                </c:pt>
                <c:pt idx="69">
                  <c:v>43954.875135821756</c:v>
                </c:pt>
                <c:pt idx="70">
                  <c:v>43954.916802546293</c:v>
                </c:pt>
                <c:pt idx="71">
                  <c:v>43954.95846927083</c:v>
                </c:pt>
                <c:pt idx="72">
                  <c:v>43955.000135995368</c:v>
                </c:pt>
                <c:pt idx="73">
                  <c:v>43955.041802719905</c:v>
                </c:pt>
                <c:pt idx="74">
                  <c:v>43955.083469444442</c:v>
                </c:pt>
                <c:pt idx="75">
                  <c:v>43955.125136168979</c:v>
                </c:pt>
                <c:pt idx="76">
                  <c:v>43955.166802893516</c:v>
                </c:pt>
                <c:pt idx="77">
                  <c:v>43955.208469618054</c:v>
                </c:pt>
                <c:pt idx="78">
                  <c:v>43955.250136342591</c:v>
                </c:pt>
                <c:pt idx="79">
                  <c:v>43955.291803067128</c:v>
                </c:pt>
                <c:pt idx="80">
                  <c:v>43955.333469791665</c:v>
                </c:pt>
                <c:pt idx="81">
                  <c:v>43955.375136516202</c:v>
                </c:pt>
                <c:pt idx="82">
                  <c:v>43955.41680324074</c:v>
                </c:pt>
                <c:pt idx="83">
                  <c:v>43955.458469965277</c:v>
                </c:pt>
                <c:pt idx="84">
                  <c:v>43955.500136689814</c:v>
                </c:pt>
                <c:pt idx="85">
                  <c:v>43955.541803414351</c:v>
                </c:pt>
                <c:pt idx="86">
                  <c:v>43955.583470138889</c:v>
                </c:pt>
                <c:pt idx="87">
                  <c:v>43955.625136863426</c:v>
                </c:pt>
                <c:pt idx="88">
                  <c:v>43955.666803587963</c:v>
                </c:pt>
                <c:pt idx="89">
                  <c:v>43955.7084703125</c:v>
                </c:pt>
                <c:pt idx="90">
                  <c:v>43955.750137037037</c:v>
                </c:pt>
                <c:pt idx="91">
                  <c:v>43955.791803761575</c:v>
                </c:pt>
                <c:pt idx="92">
                  <c:v>43955.833470486112</c:v>
                </c:pt>
                <c:pt idx="93">
                  <c:v>43955.875137210649</c:v>
                </c:pt>
                <c:pt idx="94">
                  <c:v>43955.916803935186</c:v>
                </c:pt>
                <c:pt idx="95">
                  <c:v>43955.958470659723</c:v>
                </c:pt>
                <c:pt idx="96">
                  <c:v>43956.000137384261</c:v>
                </c:pt>
                <c:pt idx="97">
                  <c:v>43956.041804108798</c:v>
                </c:pt>
                <c:pt idx="98">
                  <c:v>43956.083470833335</c:v>
                </c:pt>
                <c:pt idx="99">
                  <c:v>43956.125137557872</c:v>
                </c:pt>
                <c:pt idx="100">
                  <c:v>43956.166804282409</c:v>
                </c:pt>
                <c:pt idx="101">
                  <c:v>43956.208471006947</c:v>
                </c:pt>
                <c:pt idx="102">
                  <c:v>43956.250137731484</c:v>
                </c:pt>
                <c:pt idx="103">
                  <c:v>43956.291804456021</c:v>
                </c:pt>
                <c:pt idx="104">
                  <c:v>43956.333471180558</c:v>
                </c:pt>
                <c:pt idx="105">
                  <c:v>43956.375137905095</c:v>
                </c:pt>
                <c:pt idx="106">
                  <c:v>43956.416804629633</c:v>
                </c:pt>
                <c:pt idx="107">
                  <c:v>43956.45847135417</c:v>
                </c:pt>
                <c:pt idx="108">
                  <c:v>43956.500138078707</c:v>
                </c:pt>
                <c:pt idx="109">
                  <c:v>43956.541804803244</c:v>
                </c:pt>
                <c:pt idx="110">
                  <c:v>43956.583471527774</c:v>
                </c:pt>
                <c:pt idx="111">
                  <c:v>43956.625138252311</c:v>
                </c:pt>
                <c:pt idx="112">
                  <c:v>43956.666804976849</c:v>
                </c:pt>
                <c:pt idx="113">
                  <c:v>43956.708471701386</c:v>
                </c:pt>
                <c:pt idx="114">
                  <c:v>43956.750138425923</c:v>
                </c:pt>
                <c:pt idx="115">
                  <c:v>43956.79180515046</c:v>
                </c:pt>
                <c:pt idx="116">
                  <c:v>43956.833471874997</c:v>
                </c:pt>
                <c:pt idx="117">
                  <c:v>43956.875138599535</c:v>
                </c:pt>
                <c:pt idx="118">
                  <c:v>43956.916805324072</c:v>
                </c:pt>
                <c:pt idx="119">
                  <c:v>43956.958472048609</c:v>
                </c:pt>
                <c:pt idx="120">
                  <c:v>43957.000138773146</c:v>
                </c:pt>
                <c:pt idx="121">
                  <c:v>43957.041805497684</c:v>
                </c:pt>
                <c:pt idx="122">
                  <c:v>43957.083472222221</c:v>
                </c:pt>
                <c:pt idx="123">
                  <c:v>43957.125138946758</c:v>
                </c:pt>
                <c:pt idx="124">
                  <c:v>43957.166805671295</c:v>
                </c:pt>
                <c:pt idx="125">
                  <c:v>43957.208472395832</c:v>
                </c:pt>
                <c:pt idx="126">
                  <c:v>43957.25013912037</c:v>
                </c:pt>
                <c:pt idx="127">
                  <c:v>43957.291805844907</c:v>
                </c:pt>
                <c:pt idx="128">
                  <c:v>43957.333472569444</c:v>
                </c:pt>
                <c:pt idx="129">
                  <c:v>43957.375139293981</c:v>
                </c:pt>
                <c:pt idx="130">
                  <c:v>43957.416806018518</c:v>
                </c:pt>
                <c:pt idx="131">
                  <c:v>43957.458472743056</c:v>
                </c:pt>
                <c:pt idx="132">
                  <c:v>43957.500139467593</c:v>
                </c:pt>
                <c:pt idx="133">
                  <c:v>43957.54180619213</c:v>
                </c:pt>
                <c:pt idx="134">
                  <c:v>43957.583472916667</c:v>
                </c:pt>
                <c:pt idx="135">
                  <c:v>43957.625139641204</c:v>
                </c:pt>
                <c:pt idx="136">
                  <c:v>43957.666806365742</c:v>
                </c:pt>
                <c:pt idx="137">
                  <c:v>43957.708473090279</c:v>
                </c:pt>
                <c:pt idx="138">
                  <c:v>43957.750139814816</c:v>
                </c:pt>
                <c:pt idx="139">
                  <c:v>43957.791806539353</c:v>
                </c:pt>
                <c:pt idx="140">
                  <c:v>43957.83347326389</c:v>
                </c:pt>
                <c:pt idx="141">
                  <c:v>43957.875139988428</c:v>
                </c:pt>
                <c:pt idx="142">
                  <c:v>43957.916806712965</c:v>
                </c:pt>
                <c:pt idx="143">
                  <c:v>43957.958473437502</c:v>
                </c:pt>
                <c:pt idx="144">
                  <c:v>43958.000140162039</c:v>
                </c:pt>
                <c:pt idx="145">
                  <c:v>43958.041806886577</c:v>
                </c:pt>
                <c:pt idx="146">
                  <c:v>43958.083473611114</c:v>
                </c:pt>
                <c:pt idx="147">
                  <c:v>43958.125140335651</c:v>
                </c:pt>
                <c:pt idx="148">
                  <c:v>43958.166807060188</c:v>
                </c:pt>
                <c:pt idx="149">
                  <c:v>43958.208473784725</c:v>
                </c:pt>
                <c:pt idx="150">
                  <c:v>43958.250140509263</c:v>
                </c:pt>
                <c:pt idx="151">
                  <c:v>43958.2918072338</c:v>
                </c:pt>
                <c:pt idx="152">
                  <c:v>43958.33347395833</c:v>
                </c:pt>
                <c:pt idx="153">
                  <c:v>43958.375140682867</c:v>
                </c:pt>
                <c:pt idx="154">
                  <c:v>43958.416807407404</c:v>
                </c:pt>
                <c:pt idx="155">
                  <c:v>43958.458474131941</c:v>
                </c:pt>
                <c:pt idx="156">
                  <c:v>43958.500140856479</c:v>
                </c:pt>
                <c:pt idx="157">
                  <c:v>43958.541807581016</c:v>
                </c:pt>
                <c:pt idx="158">
                  <c:v>43958.583474305553</c:v>
                </c:pt>
                <c:pt idx="159">
                  <c:v>43958.62514103009</c:v>
                </c:pt>
                <c:pt idx="160">
                  <c:v>43958.666807754627</c:v>
                </c:pt>
                <c:pt idx="161">
                  <c:v>43958.708474479165</c:v>
                </c:pt>
                <c:pt idx="162">
                  <c:v>43958.750141203702</c:v>
                </c:pt>
                <c:pt idx="163">
                  <c:v>43958.791807928239</c:v>
                </c:pt>
                <c:pt idx="164">
                  <c:v>43958.833474652776</c:v>
                </c:pt>
                <c:pt idx="165">
                  <c:v>43958.875141377313</c:v>
                </c:pt>
                <c:pt idx="166">
                  <c:v>43958.916808101851</c:v>
                </c:pt>
                <c:pt idx="167">
                  <c:v>43958.958474826388</c:v>
                </c:pt>
                <c:pt idx="168">
                  <c:v>43959.000141550925</c:v>
                </c:pt>
                <c:pt idx="169">
                  <c:v>43959.041808275462</c:v>
                </c:pt>
                <c:pt idx="170">
                  <c:v>43959.083474999999</c:v>
                </c:pt>
                <c:pt idx="171">
                  <c:v>43959.125141724537</c:v>
                </c:pt>
                <c:pt idx="172">
                  <c:v>43959.166808449074</c:v>
                </c:pt>
                <c:pt idx="173">
                  <c:v>43959.208475173611</c:v>
                </c:pt>
                <c:pt idx="174">
                  <c:v>43959.250141898148</c:v>
                </c:pt>
                <c:pt idx="175">
                  <c:v>43959.291808622685</c:v>
                </c:pt>
                <c:pt idx="176">
                  <c:v>43959.333475347223</c:v>
                </c:pt>
                <c:pt idx="177">
                  <c:v>43959.37514207176</c:v>
                </c:pt>
                <c:pt idx="178">
                  <c:v>43959.416808796297</c:v>
                </c:pt>
                <c:pt idx="179">
                  <c:v>43959.458475520834</c:v>
                </c:pt>
                <c:pt idx="180">
                  <c:v>43959.500142245372</c:v>
                </c:pt>
                <c:pt idx="181">
                  <c:v>43959.541808969909</c:v>
                </c:pt>
                <c:pt idx="182">
                  <c:v>43959.583475694446</c:v>
                </c:pt>
                <c:pt idx="183">
                  <c:v>43959.625142418983</c:v>
                </c:pt>
                <c:pt idx="184">
                  <c:v>43959.66680914352</c:v>
                </c:pt>
                <c:pt idx="185">
                  <c:v>43959.708475868058</c:v>
                </c:pt>
                <c:pt idx="186">
                  <c:v>43959.750142592595</c:v>
                </c:pt>
                <c:pt idx="187">
                  <c:v>43959.791809317132</c:v>
                </c:pt>
                <c:pt idx="188">
                  <c:v>43959.833476041669</c:v>
                </c:pt>
                <c:pt idx="189">
                  <c:v>43959.875142766206</c:v>
                </c:pt>
                <c:pt idx="190">
                  <c:v>43959.916809490744</c:v>
                </c:pt>
                <c:pt idx="191">
                  <c:v>43959.958476215281</c:v>
                </c:pt>
                <c:pt idx="192">
                  <c:v>43960.000142939818</c:v>
                </c:pt>
                <c:pt idx="193">
                  <c:v>43960.041809664355</c:v>
                </c:pt>
                <c:pt idx="194">
                  <c:v>43960.083476388892</c:v>
                </c:pt>
                <c:pt idx="195">
                  <c:v>43960.125143113422</c:v>
                </c:pt>
                <c:pt idx="196">
                  <c:v>43960.16680983796</c:v>
                </c:pt>
                <c:pt idx="197">
                  <c:v>43960.208476562497</c:v>
                </c:pt>
                <c:pt idx="198">
                  <c:v>43960.250143287034</c:v>
                </c:pt>
                <c:pt idx="199">
                  <c:v>43960.291810011571</c:v>
                </c:pt>
                <c:pt idx="200">
                  <c:v>43960.333476736108</c:v>
                </c:pt>
                <c:pt idx="201">
                  <c:v>43960.375143460646</c:v>
                </c:pt>
                <c:pt idx="202">
                  <c:v>43960.416810185183</c:v>
                </c:pt>
                <c:pt idx="203">
                  <c:v>43960.45847690972</c:v>
                </c:pt>
                <c:pt idx="204">
                  <c:v>43960.500143634257</c:v>
                </c:pt>
                <c:pt idx="205">
                  <c:v>43960.541810358794</c:v>
                </c:pt>
                <c:pt idx="206">
                  <c:v>43960.583477083332</c:v>
                </c:pt>
                <c:pt idx="207">
                  <c:v>43960.625143807869</c:v>
                </c:pt>
                <c:pt idx="208">
                  <c:v>43960.666810532406</c:v>
                </c:pt>
                <c:pt idx="209">
                  <c:v>43960.708477256943</c:v>
                </c:pt>
                <c:pt idx="210">
                  <c:v>43960.750143981481</c:v>
                </c:pt>
                <c:pt idx="211">
                  <c:v>43960.791810706018</c:v>
                </c:pt>
                <c:pt idx="212">
                  <c:v>43960.833477430555</c:v>
                </c:pt>
                <c:pt idx="213">
                  <c:v>43960.875144155092</c:v>
                </c:pt>
                <c:pt idx="214">
                  <c:v>43960.916810879629</c:v>
                </c:pt>
                <c:pt idx="215">
                  <c:v>43960.958477604167</c:v>
                </c:pt>
                <c:pt idx="216">
                  <c:v>43961.000144328704</c:v>
                </c:pt>
                <c:pt idx="217">
                  <c:v>43961.041811053241</c:v>
                </c:pt>
                <c:pt idx="218">
                  <c:v>43961.083477777778</c:v>
                </c:pt>
                <c:pt idx="219">
                  <c:v>43961.125144502315</c:v>
                </c:pt>
                <c:pt idx="220">
                  <c:v>43961.166811226853</c:v>
                </c:pt>
                <c:pt idx="221">
                  <c:v>43961.20847795139</c:v>
                </c:pt>
                <c:pt idx="222">
                  <c:v>43961.250144675927</c:v>
                </c:pt>
                <c:pt idx="223">
                  <c:v>43961.291811400464</c:v>
                </c:pt>
                <c:pt idx="224">
                  <c:v>43961.333478125001</c:v>
                </c:pt>
                <c:pt idx="225">
                  <c:v>43961.375144849539</c:v>
                </c:pt>
                <c:pt idx="226">
                  <c:v>43961.416811574076</c:v>
                </c:pt>
                <c:pt idx="227">
                  <c:v>43961.458478298613</c:v>
                </c:pt>
                <c:pt idx="228">
                  <c:v>43961.50014502315</c:v>
                </c:pt>
                <c:pt idx="229">
                  <c:v>43961.541811747687</c:v>
                </c:pt>
                <c:pt idx="230">
                  <c:v>43961.583478472225</c:v>
                </c:pt>
                <c:pt idx="231">
                  <c:v>43961.625145196762</c:v>
                </c:pt>
                <c:pt idx="232">
                  <c:v>43961.666811921299</c:v>
                </c:pt>
                <c:pt idx="233">
                  <c:v>43961.708478645836</c:v>
                </c:pt>
                <c:pt idx="234">
                  <c:v>43961.750145370374</c:v>
                </c:pt>
                <c:pt idx="235">
                  <c:v>43961.791812094911</c:v>
                </c:pt>
                <c:pt idx="236">
                  <c:v>43961.833478819448</c:v>
                </c:pt>
                <c:pt idx="237">
                  <c:v>43961.875145543978</c:v>
                </c:pt>
                <c:pt idx="238">
                  <c:v>43961.916812268515</c:v>
                </c:pt>
                <c:pt idx="239">
                  <c:v>43961.958478993052</c:v>
                </c:pt>
                <c:pt idx="240">
                  <c:v>43962.000145717589</c:v>
                </c:pt>
                <c:pt idx="241">
                  <c:v>43962.041812442127</c:v>
                </c:pt>
                <c:pt idx="242">
                  <c:v>43962.083479166664</c:v>
                </c:pt>
                <c:pt idx="243">
                  <c:v>43962.125145891201</c:v>
                </c:pt>
                <c:pt idx="244">
                  <c:v>43962.166812615738</c:v>
                </c:pt>
                <c:pt idx="245">
                  <c:v>43962.208479340276</c:v>
                </c:pt>
                <c:pt idx="246">
                  <c:v>43962.250146064813</c:v>
                </c:pt>
                <c:pt idx="247">
                  <c:v>43962.29181278935</c:v>
                </c:pt>
                <c:pt idx="248">
                  <c:v>43962.333479513887</c:v>
                </c:pt>
                <c:pt idx="249">
                  <c:v>43962.375146238424</c:v>
                </c:pt>
                <c:pt idx="250">
                  <c:v>43962.416812962962</c:v>
                </c:pt>
                <c:pt idx="251">
                  <c:v>43962.458479687499</c:v>
                </c:pt>
                <c:pt idx="252">
                  <c:v>43962.500146412036</c:v>
                </c:pt>
                <c:pt idx="253">
                  <c:v>43962.541813136573</c:v>
                </c:pt>
                <c:pt idx="254">
                  <c:v>43962.58347986111</c:v>
                </c:pt>
                <c:pt idx="255">
                  <c:v>43962.625146585648</c:v>
                </c:pt>
                <c:pt idx="256">
                  <c:v>43962.666813310185</c:v>
                </c:pt>
                <c:pt idx="257">
                  <c:v>43962.708480034722</c:v>
                </c:pt>
                <c:pt idx="258">
                  <c:v>43962.750146759259</c:v>
                </c:pt>
                <c:pt idx="259">
                  <c:v>43962.791813483796</c:v>
                </c:pt>
                <c:pt idx="260">
                  <c:v>43962.833480208334</c:v>
                </c:pt>
                <c:pt idx="261">
                  <c:v>43962.875146932871</c:v>
                </c:pt>
                <c:pt idx="262">
                  <c:v>43962.916813657408</c:v>
                </c:pt>
                <c:pt idx="263">
                  <c:v>43962.958480381945</c:v>
                </c:pt>
                <c:pt idx="264">
                  <c:v>43963.000147106482</c:v>
                </c:pt>
                <c:pt idx="265">
                  <c:v>43963.04181383102</c:v>
                </c:pt>
                <c:pt idx="266">
                  <c:v>43963.083480555557</c:v>
                </c:pt>
                <c:pt idx="267">
                  <c:v>43963.125147280094</c:v>
                </c:pt>
                <c:pt idx="268">
                  <c:v>43963.166814004631</c:v>
                </c:pt>
                <c:pt idx="269">
                  <c:v>43963.208480729169</c:v>
                </c:pt>
                <c:pt idx="270">
                  <c:v>43963.250147453706</c:v>
                </c:pt>
                <c:pt idx="271">
                  <c:v>43963.291814178243</c:v>
                </c:pt>
                <c:pt idx="272">
                  <c:v>43963.33348090278</c:v>
                </c:pt>
                <c:pt idx="273">
                  <c:v>43963.375147627317</c:v>
                </c:pt>
                <c:pt idx="274">
                  <c:v>43963.416814351855</c:v>
                </c:pt>
                <c:pt idx="275">
                  <c:v>43963.458481076392</c:v>
                </c:pt>
                <c:pt idx="276">
                  <c:v>43963.500147800929</c:v>
                </c:pt>
                <c:pt idx="277">
                  <c:v>43963.541814525466</c:v>
                </c:pt>
                <c:pt idx="278">
                  <c:v>43963.583481250003</c:v>
                </c:pt>
                <c:pt idx="279">
                  <c:v>43963.625147974541</c:v>
                </c:pt>
                <c:pt idx="280">
                  <c:v>43963.666814699071</c:v>
                </c:pt>
                <c:pt idx="281">
                  <c:v>43963.708481423608</c:v>
                </c:pt>
                <c:pt idx="282">
                  <c:v>43963.750148148145</c:v>
                </c:pt>
                <c:pt idx="283">
                  <c:v>43963.791814872682</c:v>
                </c:pt>
                <c:pt idx="284">
                  <c:v>43963.833481597219</c:v>
                </c:pt>
                <c:pt idx="285">
                  <c:v>43963.875148321757</c:v>
                </c:pt>
                <c:pt idx="286">
                  <c:v>43963.916815046294</c:v>
                </c:pt>
                <c:pt idx="287">
                  <c:v>43963.958481770831</c:v>
                </c:pt>
                <c:pt idx="288">
                  <c:v>43964.000148495368</c:v>
                </c:pt>
                <c:pt idx="289">
                  <c:v>43964.041815219905</c:v>
                </c:pt>
                <c:pt idx="290">
                  <c:v>43964.083481944443</c:v>
                </c:pt>
                <c:pt idx="291">
                  <c:v>43964.12514866898</c:v>
                </c:pt>
                <c:pt idx="292">
                  <c:v>43964.166815393517</c:v>
                </c:pt>
                <c:pt idx="293">
                  <c:v>43964.208482118054</c:v>
                </c:pt>
                <c:pt idx="294">
                  <c:v>43964.250148842591</c:v>
                </c:pt>
                <c:pt idx="295">
                  <c:v>43964.291815567129</c:v>
                </c:pt>
                <c:pt idx="296">
                  <c:v>43964.333482291666</c:v>
                </c:pt>
                <c:pt idx="297">
                  <c:v>43964.375149016203</c:v>
                </c:pt>
                <c:pt idx="298">
                  <c:v>43964.41681574074</c:v>
                </c:pt>
                <c:pt idx="299">
                  <c:v>43964.458482465277</c:v>
                </c:pt>
                <c:pt idx="300">
                  <c:v>43964.500149189815</c:v>
                </c:pt>
                <c:pt idx="301">
                  <c:v>43964.541815914352</c:v>
                </c:pt>
                <c:pt idx="302">
                  <c:v>43964.583482638889</c:v>
                </c:pt>
                <c:pt idx="303">
                  <c:v>43964.625149363426</c:v>
                </c:pt>
                <c:pt idx="304">
                  <c:v>43964.666816087964</c:v>
                </c:pt>
                <c:pt idx="305">
                  <c:v>43964.708482812501</c:v>
                </c:pt>
                <c:pt idx="306">
                  <c:v>43964.750149537038</c:v>
                </c:pt>
                <c:pt idx="307">
                  <c:v>43964.791816261575</c:v>
                </c:pt>
                <c:pt idx="308">
                  <c:v>43964.833482986112</c:v>
                </c:pt>
                <c:pt idx="309">
                  <c:v>43964.87514971065</c:v>
                </c:pt>
                <c:pt idx="310">
                  <c:v>43964.916816435187</c:v>
                </c:pt>
                <c:pt idx="311">
                  <c:v>43964.958483159724</c:v>
                </c:pt>
                <c:pt idx="312">
                  <c:v>43965.000149884261</c:v>
                </c:pt>
                <c:pt idx="313">
                  <c:v>43965.041816608798</c:v>
                </c:pt>
                <c:pt idx="314">
                  <c:v>43965.083483333336</c:v>
                </c:pt>
                <c:pt idx="315">
                  <c:v>43965.125150057873</c:v>
                </c:pt>
                <c:pt idx="316">
                  <c:v>43965.16681678241</c:v>
                </c:pt>
                <c:pt idx="317">
                  <c:v>43965.208483506947</c:v>
                </c:pt>
                <c:pt idx="318">
                  <c:v>43965.250150231484</c:v>
                </c:pt>
                <c:pt idx="319">
                  <c:v>43965.291816956022</c:v>
                </c:pt>
                <c:pt idx="320">
                  <c:v>43965.333483680559</c:v>
                </c:pt>
                <c:pt idx="321">
                  <c:v>43965.375150405096</c:v>
                </c:pt>
                <c:pt idx="322">
                  <c:v>43965.416817129626</c:v>
                </c:pt>
                <c:pt idx="323">
                  <c:v>43965.458483854163</c:v>
                </c:pt>
                <c:pt idx="324">
                  <c:v>43965.5001505787</c:v>
                </c:pt>
                <c:pt idx="325">
                  <c:v>43965.541817303238</c:v>
                </c:pt>
                <c:pt idx="326">
                  <c:v>43965.583484027775</c:v>
                </c:pt>
                <c:pt idx="327">
                  <c:v>43965.625150752312</c:v>
                </c:pt>
                <c:pt idx="328">
                  <c:v>43965.666817476849</c:v>
                </c:pt>
                <c:pt idx="329">
                  <c:v>43965.708484201386</c:v>
                </c:pt>
                <c:pt idx="330">
                  <c:v>43965.750150925924</c:v>
                </c:pt>
                <c:pt idx="331">
                  <c:v>43965.791817650461</c:v>
                </c:pt>
                <c:pt idx="332">
                  <c:v>43965.833484374998</c:v>
                </c:pt>
                <c:pt idx="333">
                  <c:v>43965.875151099535</c:v>
                </c:pt>
                <c:pt idx="334">
                  <c:v>43965.916817824072</c:v>
                </c:pt>
                <c:pt idx="335">
                  <c:v>43965.95848454861</c:v>
                </c:pt>
                <c:pt idx="336">
                  <c:v>43966.000151273147</c:v>
                </c:pt>
                <c:pt idx="337">
                  <c:v>43966.041817997684</c:v>
                </c:pt>
                <c:pt idx="338">
                  <c:v>43966.083484722221</c:v>
                </c:pt>
                <c:pt idx="339">
                  <c:v>43966.125151446759</c:v>
                </c:pt>
                <c:pt idx="340">
                  <c:v>43966.166818171296</c:v>
                </c:pt>
                <c:pt idx="341">
                  <c:v>43966.208484895833</c:v>
                </c:pt>
                <c:pt idx="342">
                  <c:v>43966.25015162037</c:v>
                </c:pt>
                <c:pt idx="343">
                  <c:v>43966.291818344907</c:v>
                </c:pt>
                <c:pt idx="344">
                  <c:v>43966.333485069445</c:v>
                </c:pt>
                <c:pt idx="345">
                  <c:v>43966.375151793982</c:v>
                </c:pt>
                <c:pt idx="346">
                  <c:v>43966.416818518519</c:v>
                </c:pt>
                <c:pt idx="347">
                  <c:v>43966.458485243056</c:v>
                </c:pt>
                <c:pt idx="348">
                  <c:v>43966.500151967593</c:v>
                </c:pt>
                <c:pt idx="349">
                  <c:v>43966.541818692131</c:v>
                </c:pt>
                <c:pt idx="350">
                  <c:v>43966.583485416668</c:v>
                </c:pt>
                <c:pt idx="351">
                  <c:v>43966.625152141205</c:v>
                </c:pt>
                <c:pt idx="352">
                  <c:v>43966.666818865742</c:v>
                </c:pt>
                <c:pt idx="353">
                  <c:v>43966.708485590279</c:v>
                </c:pt>
                <c:pt idx="354">
                  <c:v>43966.750152314817</c:v>
                </c:pt>
                <c:pt idx="355">
                  <c:v>43966.791819039354</c:v>
                </c:pt>
                <c:pt idx="356">
                  <c:v>43966.833485763891</c:v>
                </c:pt>
                <c:pt idx="357">
                  <c:v>43966.875152488428</c:v>
                </c:pt>
                <c:pt idx="358">
                  <c:v>43966.916819212965</c:v>
                </c:pt>
                <c:pt idx="359">
                  <c:v>43966.958485937503</c:v>
                </c:pt>
                <c:pt idx="360">
                  <c:v>43967.00015266204</c:v>
                </c:pt>
                <c:pt idx="361">
                  <c:v>43967.041819386577</c:v>
                </c:pt>
                <c:pt idx="362">
                  <c:v>43967.083486111114</c:v>
                </c:pt>
                <c:pt idx="363">
                  <c:v>43967.125152835652</c:v>
                </c:pt>
                <c:pt idx="364">
                  <c:v>43967.166819560189</c:v>
                </c:pt>
                <c:pt idx="365">
                  <c:v>43967.208486284719</c:v>
                </c:pt>
                <c:pt idx="366">
                  <c:v>43967.250153009256</c:v>
                </c:pt>
                <c:pt idx="367">
                  <c:v>43967.291819733793</c:v>
                </c:pt>
                <c:pt idx="368">
                  <c:v>43967.33348645833</c:v>
                </c:pt>
                <c:pt idx="369">
                  <c:v>43967.375153182868</c:v>
                </c:pt>
                <c:pt idx="370">
                  <c:v>43967.416819907405</c:v>
                </c:pt>
                <c:pt idx="371">
                  <c:v>43967.458486631942</c:v>
                </c:pt>
                <c:pt idx="372">
                  <c:v>43967.500153356479</c:v>
                </c:pt>
                <c:pt idx="373">
                  <c:v>43967.541820081016</c:v>
                </c:pt>
                <c:pt idx="374">
                  <c:v>43967.583486805554</c:v>
                </c:pt>
                <c:pt idx="375">
                  <c:v>43967.625153530091</c:v>
                </c:pt>
                <c:pt idx="376">
                  <c:v>43967.666820254628</c:v>
                </c:pt>
                <c:pt idx="377">
                  <c:v>43967.708486979165</c:v>
                </c:pt>
                <c:pt idx="378">
                  <c:v>43967.750153703702</c:v>
                </c:pt>
                <c:pt idx="379">
                  <c:v>43967.79182042824</c:v>
                </c:pt>
                <c:pt idx="380">
                  <c:v>43967.833487152777</c:v>
                </c:pt>
                <c:pt idx="381">
                  <c:v>43967.875153877314</c:v>
                </c:pt>
                <c:pt idx="382">
                  <c:v>43967.916820601851</c:v>
                </c:pt>
                <c:pt idx="383">
                  <c:v>43967.958487326388</c:v>
                </c:pt>
                <c:pt idx="384">
                  <c:v>43968.000154050926</c:v>
                </c:pt>
                <c:pt idx="385">
                  <c:v>43968.041820775463</c:v>
                </c:pt>
                <c:pt idx="386">
                  <c:v>43968.0834875</c:v>
                </c:pt>
                <c:pt idx="387">
                  <c:v>43968.125154224537</c:v>
                </c:pt>
                <c:pt idx="388">
                  <c:v>43968.166820949074</c:v>
                </c:pt>
                <c:pt idx="389">
                  <c:v>43968.208487673612</c:v>
                </c:pt>
                <c:pt idx="390">
                  <c:v>43968.250154398149</c:v>
                </c:pt>
                <c:pt idx="391">
                  <c:v>43968.291821122686</c:v>
                </c:pt>
                <c:pt idx="392">
                  <c:v>43968.333487847223</c:v>
                </c:pt>
                <c:pt idx="393">
                  <c:v>43968.375154571761</c:v>
                </c:pt>
                <c:pt idx="394">
                  <c:v>43968.416821296298</c:v>
                </c:pt>
                <c:pt idx="395">
                  <c:v>43968.458488020835</c:v>
                </c:pt>
                <c:pt idx="396">
                  <c:v>43968.500154745372</c:v>
                </c:pt>
                <c:pt idx="397">
                  <c:v>43968.541821469909</c:v>
                </c:pt>
                <c:pt idx="398">
                  <c:v>43968.583488194447</c:v>
                </c:pt>
                <c:pt idx="399">
                  <c:v>43968.625154918984</c:v>
                </c:pt>
                <c:pt idx="400">
                  <c:v>43968.666821643521</c:v>
                </c:pt>
                <c:pt idx="401">
                  <c:v>43968.708488368058</c:v>
                </c:pt>
                <c:pt idx="402">
                  <c:v>43968.750155092595</c:v>
                </c:pt>
                <c:pt idx="403">
                  <c:v>43968.791821817133</c:v>
                </c:pt>
                <c:pt idx="404">
                  <c:v>43968.83348854167</c:v>
                </c:pt>
                <c:pt idx="405">
                  <c:v>43968.875155266207</c:v>
                </c:pt>
                <c:pt idx="406">
                  <c:v>43968.916821990744</c:v>
                </c:pt>
                <c:pt idx="407">
                  <c:v>43968.958488715274</c:v>
                </c:pt>
                <c:pt idx="408">
                  <c:v>43969.000155439811</c:v>
                </c:pt>
                <c:pt idx="409">
                  <c:v>43969.041822164349</c:v>
                </c:pt>
                <c:pt idx="410">
                  <c:v>43969.083488888886</c:v>
                </c:pt>
                <c:pt idx="411">
                  <c:v>43969.125155613423</c:v>
                </c:pt>
                <c:pt idx="412">
                  <c:v>43969.16682233796</c:v>
                </c:pt>
                <c:pt idx="413">
                  <c:v>43969.208489062497</c:v>
                </c:pt>
                <c:pt idx="414">
                  <c:v>43969.250155787035</c:v>
                </c:pt>
                <c:pt idx="415">
                  <c:v>43969.291822511572</c:v>
                </c:pt>
                <c:pt idx="416">
                  <c:v>43969.333489236109</c:v>
                </c:pt>
                <c:pt idx="417">
                  <c:v>43969.375155960646</c:v>
                </c:pt>
                <c:pt idx="418">
                  <c:v>43969.416822685183</c:v>
                </c:pt>
                <c:pt idx="419">
                  <c:v>43969.458489409721</c:v>
                </c:pt>
                <c:pt idx="420">
                  <c:v>43969.500156134258</c:v>
                </c:pt>
                <c:pt idx="421">
                  <c:v>43969.541822858795</c:v>
                </c:pt>
                <c:pt idx="422">
                  <c:v>43969.583489583332</c:v>
                </c:pt>
                <c:pt idx="423">
                  <c:v>43969.625156307869</c:v>
                </c:pt>
                <c:pt idx="424">
                  <c:v>43969.666823032407</c:v>
                </c:pt>
                <c:pt idx="425">
                  <c:v>43969.708489756944</c:v>
                </c:pt>
                <c:pt idx="426">
                  <c:v>43969.750156481481</c:v>
                </c:pt>
                <c:pt idx="427">
                  <c:v>43969.791823206018</c:v>
                </c:pt>
                <c:pt idx="428">
                  <c:v>43969.833489930556</c:v>
                </c:pt>
                <c:pt idx="429">
                  <c:v>43969.875156655093</c:v>
                </c:pt>
                <c:pt idx="430">
                  <c:v>43969.91682337963</c:v>
                </c:pt>
                <c:pt idx="431">
                  <c:v>43969.958490104167</c:v>
                </c:pt>
                <c:pt idx="432">
                  <c:v>43970.000156828704</c:v>
                </c:pt>
                <c:pt idx="433">
                  <c:v>43970.041823553242</c:v>
                </c:pt>
                <c:pt idx="434">
                  <c:v>43970.083490277779</c:v>
                </c:pt>
                <c:pt idx="435">
                  <c:v>43970.125157002316</c:v>
                </c:pt>
                <c:pt idx="436">
                  <c:v>43970.166823726853</c:v>
                </c:pt>
                <c:pt idx="437">
                  <c:v>43970.20849045139</c:v>
                </c:pt>
                <c:pt idx="438">
                  <c:v>43970.250157175928</c:v>
                </c:pt>
                <c:pt idx="439">
                  <c:v>43970.291823900465</c:v>
                </c:pt>
                <c:pt idx="440">
                  <c:v>43970.333490625002</c:v>
                </c:pt>
                <c:pt idx="441">
                  <c:v>43970.375157349539</c:v>
                </c:pt>
                <c:pt idx="442">
                  <c:v>43970.416824074076</c:v>
                </c:pt>
                <c:pt idx="443">
                  <c:v>43970.458490798614</c:v>
                </c:pt>
                <c:pt idx="444">
                  <c:v>43970.500157523151</c:v>
                </c:pt>
                <c:pt idx="445">
                  <c:v>43970.541824247688</c:v>
                </c:pt>
                <c:pt idx="446">
                  <c:v>43970.583490972225</c:v>
                </c:pt>
                <c:pt idx="447">
                  <c:v>43970.625157696762</c:v>
                </c:pt>
                <c:pt idx="448">
                  <c:v>43970.6668244213</c:v>
                </c:pt>
                <c:pt idx="449">
                  <c:v>43970.708491145837</c:v>
                </c:pt>
                <c:pt idx="450">
                  <c:v>43970.750157870367</c:v>
                </c:pt>
                <c:pt idx="451">
                  <c:v>43970.791824594904</c:v>
                </c:pt>
                <c:pt idx="452">
                  <c:v>43970.833491319441</c:v>
                </c:pt>
                <c:pt idx="453">
                  <c:v>43970.875158043978</c:v>
                </c:pt>
                <c:pt idx="454">
                  <c:v>43970.916824768516</c:v>
                </c:pt>
                <c:pt idx="455">
                  <c:v>43970.958491493053</c:v>
                </c:pt>
                <c:pt idx="456">
                  <c:v>43971.00015821759</c:v>
                </c:pt>
                <c:pt idx="457">
                  <c:v>43971.041824942127</c:v>
                </c:pt>
                <c:pt idx="458">
                  <c:v>43971.083491666664</c:v>
                </c:pt>
                <c:pt idx="459">
                  <c:v>43971.125158391202</c:v>
                </c:pt>
                <c:pt idx="460">
                  <c:v>43971.166825115739</c:v>
                </c:pt>
                <c:pt idx="461">
                  <c:v>43971.208491840276</c:v>
                </c:pt>
                <c:pt idx="462">
                  <c:v>43971.250158564813</c:v>
                </c:pt>
                <c:pt idx="463">
                  <c:v>43971.291825289351</c:v>
                </c:pt>
                <c:pt idx="464">
                  <c:v>43971.333492013888</c:v>
                </c:pt>
                <c:pt idx="465">
                  <c:v>43971.375158738425</c:v>
                </c:pt>
                <c:pt idx="466">
                  <c:v>43971.416825462962</c:v>
                </c:pt>
                <c:pt idx="467">
                  <c:v>43971.458492187499</c:v>
                </c:pt>
                <c:pt idx="468">
                  <c:v>43971.500158912037</c:v>
                </c:pt>
                <c:pt idx="469">
                  <c:v>43971.541825636574</c:v>
                </c:pt>
                <c:pt idx="470">
                  <c:v>43971.583492361111</c:v>
                </c:pt>
                <c:pt idx="471">
                  <c:v>43971.625159085648</c:v>
                </c:pt>
                <c:pt idx="472">
                  <c:v>43971.666825810185</c:v>
                </c:pt>
                <c:pt idx="473">
                  <c:v>43971.708492534723</c:v>
                </c:pt>
                <c:pt idx="474">
                  <c:v>43971.75015925926</c:v>
                </c:pt>
                <c:pt idx="475">
                  <c:v>43971.791825983797</c:v>
                </c:pt>
                <c:pt idx="476">
                  <c:v>43971.833492708334</c:v>
                </c:pt>
                <c:pt idx="477">
                  <c:v>43971.875159432871</c:v>
                </c:pt>
                <c:pt idx="478">
                  <c:v>43971.916826157409</c:v>
                </c:pt>
                <c:pt idx="479">
                  <c:v>43971.958492881946</c:v>
                </c:pt>
                <c:pt idx="480">
                  <c:v>43972.000159606483</c:v>
                </c:pt>
                <c:pt idx="481">
                  <c:v>43972.04182633102</c:v>
                </c:pt>
                <c:pt idx="482">
                  <c:v>43972.083493055557</c:v>
                </c:pt>
                <c:pt idx="483">
                  <c:v>43972.125159780095</c:v>
                </c:pt>
                <c:pt idx="484">
                  <c:v>43972.166826504632</c:v>
                </c:pt>
                <c:pt idx="485">
                  <c:v>43972.208493229169</c:v>
                </c:pt>
                <c:pt idx="486">
                  <c:v>43972.250159953706</c:v>
                </c:pt>
                <c:pt idx="487">
                  <c:v>43972.291826678244</c:v>
                </c:pt>
                <c:pt idx="488">
                  <c:v>43972.333493402781</c:v>
                </c:pt>
                <c:pt idx="489">
                  <c:v>43972.375160127318</c:v>
                </c:pt>
                <c:pt idx="490">
                  <c:v>43972.416826851855</c:v>
                </c:pt>
                <c:pt idx="491">
                  <c:v>43972.458493576392</c:v>
                </c:pt>
                <c:pt idx="492">
                  <c:v>43972.500160300922</c:v>
                </c:pt>
                <c:pt idx="493">
                  <c:v>43972.541827025459</c:v>
                </c:pt>
                <c:pt idx="494">
                  <c:v>43972.583493749997</c:v>
                </c:pt>
                <c:pt idx="495">
                  <c:v>43972.625160474534</c:v>
                </c:pt>
                <c:pt idx="496">
                  <c:v>43972.666827199071</c:v>
                </c:pt>
                <c:pt idx="497">
                  <c:v>43972.708493923608</c:v>
                </c:pt>
                <c:pt idx="498">
                  <c:v>43972.750160648146</c:v>
                </c:pt>
                <c:pt idx="499">
                  <c:v>43972.791827372683</c:v>
                </c:pt>
                <c:pt idx="500">
                  <c:v>43972.83349409722</c:v>
                </c:pt>
                <c:pt idx="501">
                  <c:v>43972.875160821757</c:v>
                </c:pt>
                <c:pt idx="502">
                  <c:v>43972.916827546294</c:v>
                </c:pt>
                <c:pt idx="503">
                  <c:v>43972.958494270832</c:v>
                </c:pt>
                <c:pt idx="504">
                  <c:v>43973.000160995369</c:v>
                </c:pt>
                <c:pt idx="505">
                  <c:v>43973.041827719906</c:v>
                </c:pt>
                <c:pt idx="506">
                  <c:v>43973.083494444443</c:v>
                </c:pt>
                <c:pt idx="507">
                  <c:v>43973.12516116898</c:v>
                </c:pt>
                <c:pt idx="508">
                  <c:v>43973.166827893518</c:v>
                </c:pt>
                <c:pt idx="509">
                  <c:v>43973.208494618055</c:v>
                </c:pt>
                <c:pt idx="510">
                  <c:v>43973.250161342592</c:v>
                </c:pt>
                <c:pt idx="511">
                  <c:v>43973.291828067129</c:v>
                </c:pt>
                <c:pt idx="512">
                  <c:v>43973.333494791666</c:v>
                </c:pt>
                <c:pt idx="513">
                  <c:v>43973.375161516204</c:v>
                </c:pt>
                <c:pt idx="514">
                  <c:v>43973.416828240741</c:v>
                </c:pt>
                <c:pt idx="515">
                  <c:v>43973.458494965278</c:v>
                </c:pt>
                <c:pt idx="516">
                  <c:v>43973.500161689815</c:v>
                </c:pt>
                <c:pt idx="517">
                  <c:v>43973.541828414352</c:v>
                </c:pt>
                <c:pt idx="518">
                  <c:v>43973.58349513889</c:v>
                </c:pt>
                <c:pt idx="519">
                  <c:v>43973.625161863427</c:v>
                </c:pt>
                <c:pt idx="520">
                  <c:v>43973.666828587964</c:v>
                </c:pt>
                <c:pt idx="521">
                  <c:v>43973.708495312501</c:v>
                </c:pt>
                <c:pt idx="522">
                  <c:v>43973.750162037039</c:v>
                </c:pt>
                <c:pt idx="523">
                  <c:v>43973.791828761576</c:v>
                </c:pt>
                <c:pt idx="524">
                  <c:v>43973.833495486113</c:v>
                </c:pt>
                <c:pt idx="525">
                  <c:v>43973.87516221065</c:v>
                </c:pt>
                <c:pt idx="526">
                  <c:v>43973.916828935187</c:v>
                </c:pt>
                <c:pt idx="527">
                  <c:v>43973.958495659725</c:v>
                </c:pt>
                <c:pt idx="528">
                  <c:v>43974.000162384262</c:v>
                </c:pt>
                <c:pt idx="529">
                  <c:v>43974.041829108799</c:v>
                </c:pt>
                <c:pt idx="530">
                  <c:v>43974.083495833336</c:v>
                </c:pt>
                <c:pt idx="531">
                  <c:v>43974.125162557873</c:v>
                </c:pt>
                <c:pt idx="532">
                  <c:v>43974.166829282411</c:v>
                </c:pt>
                <c:pt idx="533">
                  <c:v>43974.208496006948</c:v>
                </c:pt>
                <c:pt idx="534">
                  <c:v>43974.250162731485</c:v>
                </c:pt>
                <c:pt idx="535">
                  <c:v>43974.291829456015</c:v>
                </c:pt>
                <c:pt idx="536">
                  <c:v>43974.333496180552</c:v>
                </c:pt>
                <c:pt idx="537">
                  <c:v>43974.375162905089</c:v>
                </c:pt>
                <c:pt idx="538">
                  <c:v>43974.416829629627</c:v>
                </c:pt>
                <c:pt idx="539">
                  <c:v>43974.458496354164</c:v>
                </c:pt>
                <c:pt idx="540">
                  <c:v>43974.500163078701</c:v>
                </c:pt>
                <c:pt idx="541">
                  <c:v>43974.541829803238</c:v>
                </c:pt>
                <c:pt idx="542">
                  <c:v>43974.583496527775</c:v>
                </c:pt>
                <c:pt idx="543">
                  <c:v>43974.625163252313</c:v>
                </c:pt>
                <c:pt idx="544">
                  <c:v>43974.66682997685</c:v>
                </c:pt>
                <c:pt idx="545">
                  <c:v>43974.708496701387</c:v>
                </c:pt>
                <c:pt idx="546">
                  <c:v>43974.750163425924</c:v>
                </c:pt>
                <c:pt idx="547">
                  <c:v>43974.791830150461</c:v>
                </c:pt>
                <c:pt idx="548">
                  <c:v>43974.833496874999</c:v>
                </c:pt>
                <c:pt idx="549">
                  <c:v>43974.875163599536</c:v>
                </c:pt>
                <c:pt idx="550">
                  <c:v>43974.916830324073</c:v>
                </c:pt>
                <c:pt idx="551">
                  <c:v>43974.95849704861</c:v>
                </c:pt>
                <c:pt idx="552">
                  <c:v>43975.000163773148</c:v>
                </c:pt>
                <c:pt idx="553">
                  <c:v>43975.041830497685</c:v>
                </c:pt>
                <c:pt idx="554">
                  <c:v>43975.083497222222</c:v>
                </c:pt>
                <c:pt idx="555">
                  <c:v>43975.125163946759</c:v>
                </c:pt>
                <c:pt idx="556">
                  <c:v>43975.166830671296</c:v>
                </c:pt>
                <c:pt idx="557">
                  <c:v>43975.208497395834</c:v>
                </c:pt>
                <c:pt idx="558">
                  <c:v>43975.250164120371</c:v>
                </c:pt>
                <c:pt idx="559">
                  <c:v>43975.291830844908</c:v>
                </c:pt>
                <c:pt idx="560">
                  <c:v>43975.333497569445</c:v>
                </c:pt>
                <c:pt idx="561">
                  <c:v>43975.375164293982</c:v>
                </c:pt>
                <c:pt idx="562">
                  <c:v>43975.41683101852</c:v>
                </c:pt>
                <c:pt idx="563">
                  <c:v>43975.458497743057</c:v>
                </c:pt>
                <c:pt idx="564">
                  <c:v>43975.500164467594</c:v>
                </c:pt>
                <c:pt idx="565">
                  <c:v>43975.541831192131</c:v>
                </c:pt>
                <c:pt idx="566">
                  <c:v>43975.583497916668</c:v>
                </c:pt>
                <c:pt idx="567">
                  <c:v>43975.625164641206</c:v>
                </c:pt>
                <c:pt idx="568">
                  <c:v>43975.666831365743</c:v>
                </c:pt>
                <c:pt idx="569">
                  <c:v>43975.70849809028</c:v>
                </c:pt>
                <c:pt idx="570">
                  <c:v>43975.750164814817</c:v>
                </c:pt>
                <c:pt idx="571">
                  <c:v>43975.791831539354</c:v>
                </c:pt>
                <c:pt idx="572">
                  <c:v>43975.833498263892</c:v>
                </c:pt>
                <c:pt idx="573">
                  <c:v>43975.875164988429</c:v>
                </c:pt>
                <c:pt idx="574">
                  <c:v>43975.916831712966</c:v>
                </c:pt>
                <c:pt idx="575">
                  <c:v>43975.958498437503</c:v>
                </c:pt>
                <c:pt idx="576">
                  <c:v>43976.000165162041</c:v>
                </c:pt>
                <c:pt idx="577">
                  <c:v>43976.04183188657</c:v>
                </c:pt>
                <c:pt idx="578">
                  <c:v>43976.083498611108</c:v>
                </c:pt>
                <c:pt idx="579">
                  <c:v>43976.125165335645</c:v>
                </c:pt>
                <c:pt idx="580">
                  <c:v>43976.166832060182</c:v>
                </c:pt>
                <c:pt idx="581">
                  <c:v>43976.208498784719</c:v>
                </c:pt>
                <c:pt idx="582">
                  <c:v>43976.250165509256</c:v>
                </c:pt>
                <c:pt idx="583">
                  <c:v>43976.291832233794</c:v>
                </c:pt>
                <c:pt idx="584">
                  <c:v>43976.333498958331</c:v>
                </c:pt>
                <c:pt idx="585">
                  <c:v>43976.375165682868</c:v>
                </c:pt>
                <c:pt idx="586">
                  <c:v>43976.416832407405</c:v>
                </c:pt>
                <c:pt idx="587">
                  <c:v>43976.458499131943</c:v>
                </c:pt>
                <c:pt idx="588">
                  <c:v>43976.50016585648</c:v>
                </c:pt>
                <c:pt idx="589">
                  <c:v>43976.541832581017</c:v>
                </c:pt>
                <c:pt idx="590">
                  <c:v>43976.583499305554</c:v>
                </c:pt>
                <c:pt idx="591">
                  <c:v>43976.625166030091</c:v>
                </c:pt>
                <c:pt idx="592">
                  <c:v>43976.666832754629</c:v>
                </c:pt>
                <c:pt idx="593">
                  <c:v>43976.708499479166</c:v>
                </c:pt>
                <c:pt idx="594">
                  <c:v>43976.750166203703</c:v>
                </c:pt>
                <c:pt idx="595">
                  <c:v>43976.79183292824</c:v>
                </c:pt>
                <c:pt idx="596">
                  <c:v>43976.833499652777</c:v>
                </c:pt>
                <c:pt idx="597">
                  <c:v>43976.875166377315</c:v>
                </c:pt>
                <c:pt idx="598">
                  <c:v>43976.916833101852</c:v>
                </c:pt>
                <c:pt idx="599">
                  <c:v>43976.958499826389</c:v>
                </c:pt>
                <c:pt idx="600">
                  <c:v>43977.000166550926</c:v>
                </c:pt>
                <c:pt idx="601">
                  <c:v>43977.041833275463</c:v>
                </c:pt>
                <c:pt idx="602">
                  <c:v>43977.083500000001</c:v>
                </c:pt>
                <c:pt idx="603">
                  <c:v>43977.125166724538</c:v>
                </c:pt>
                <c:pt idx="604">
                  <c:v>43977.166833449075</c:v>
                </c:pt>
                <c:pt idx="605">
                  <c:v>43977.208500173612</c:v>
                </c:pt>
                <c:pt idx="606">
                  <c:v>43977.250166898149</c:v>
                </c:pt>
                <c:pt idx="607">
                  <c:v>43977.291833622687</c:v>
                </c:pt>
                <c:pt idx="608">
                  <c:v>43977.333500347224</c:v>
                </c:pt>
                <c:pt idx="609">
                  <c:v>43977.375167071761</c:v>
                </c:pt>
                <c:pt idx="610">
                  <c:v>43977.416833796298</c:v>
                </c:pt>
                <c:pt idx="611">
                  <c:v>43977.458500520836</c:v>
                </c:pt>
                <c:pt idx="612">
                  <c:v>43977.500167245373</c:v>
                </c:pt>
                <c:pt idx="613">
                  <c:v>43977.54183396991</c:v>
                </c:pt>
                <c:pt idx="614">
                  <c:v>43977.583500694447</c:v>
                </c:pt>
                <c:pt idx="615">
                  <c:v>43977.625167418984</c:v>
                </c:pt>
                <c:pt idx="616">
                  <c:v>43977.666834143522</c:v>
                </c:pt>
                <c:pt idx="617">
                  <c:v>43977.708500868059</c:v>
                </c:pt>
                <c:pt idx="618">
                  <c:v>43977.750167592596</c:v>
                </c:pt>
                <c:pt idx="619">
                  <c:v>43977.791834317133</c:v>
                </c:pt>
                <c:pt idx="620">
                  <c:v>43977.833501041663</c:v>
                </c:pt>
                <c:pt idx="621">
                  <c:v>43977.8751677662</c:v>
                </c:pt>
                <c:pt idx="622">
                  <c:v>43977.916834490738</c:v>
                </c:pt>
                <c:pt idx="623">
                  <c:v>43977.958501215275</c:v>
                </c:pt>
                <c:pt idx="624">
                  <c:v>43978.000167939812</c:v>
                </c:pt>
                <c:pt idx="625">
                  <c:v>43978.041834664349</c:v>
                </c:pt>
                <c:pt idx="626">
                  <c:v>43978.083501388886</c:v>
                </c:pt>
                <c:pt idx="627">
                  <c:v>43978.125168113424</c:v>
                </c:pt>
                <c:pt idx="628">
                  <c:v>43978.166834837961</c:v>
                </c:pt>
                <c:pt idx="629">
                  <c:v>43978.208501562498</c:v>
                </c:pt>
                <c:pt idx="630">
                  <c:v>43978.250168287035</c:v>
                </c:pt>
                <c:pt idx="631">
                  <c:v>43978.291835011572</c:v>
                </c:pt>
                <c:pt idx="632">
                  <c:v>43978.33350173611</c:v>
                </c:pt>
                <c:pt idx="633">
                  <c:v>43978.375168460647</c:v>
                </c:pt>
                <c:pt idx="634">
                  <c:v>43978.416835185184</c:v>
                </c:pt>
                <c:pt idx="635">
                  <c:v>43978.458501909721</c:v>
                </c:pt>
                <c:pt idx="636">
                  <c:v>43978.500168634258</c:v>
                </c:pt>
                <c:pt idx="637">
                  <c:v>43978.541835358796</c:v>
                </c:pt>
                <c:pt idx="638">
                  <c:v>43978.583502083333</c:v>
                </c:pt>
                <c:pt idx="639">
                  <c:v>43978.62516880787</c:v>
                </c:pt>
                <c:pt idx="640">
                  <c:v>43978.666835532407</c:v>
                </c:pt>
                <c:pt idx="641">
                  <c:v>43978.708502256944</c:v>
                </c:pt>
                <c:pt idx="642">
                  <c:v>43978.750168981482</c:v>
                </c:pt>
                <c:pt idx="643">
                  <c:v>43978.791835706019</c:v>
                </c:pt>
                <c:pt idx="644">
                  <c:v>43978.833502430556</c:v>
                </c:pt>
                <c:pt idx="645">
                  <c:v>43978.875169155093</c:v>
                </c:pt>
                <c:pt idx="646">
                  <c:v>43978.916835879631</c:v>
                </c:pt>
                <c:pt idx="647">
                  <c:v>43978.958502604168</c:v>
                </c:pt>
                <c:pt idx="648">
                  <c:v>43979.000169328705</c:v>
                </c:pt>
                <c:pt idx="649">
                  <c:v>43979.041836053242</c:v>
                </c:pt>
                <c:pt idx="650">
                  <c:v>43979.083502777779</c:v>
                </c:pt>
                <c:pt idx="651">
                  <c:v>43979.125169502317</c:v>
                </c:pt>
                <c:pt idx="652">
                  <c:v>43979.166836226854</c:v>
                </c:pt>
                <c:pt idx="653">
                  <c:v>43979.208502951391</c:v>
                </c:pt>
                <c:pt idx="654">
                  <c:v>43979.250169675928</c:v>
                </c:pt>
                <c:pt idx="655">
                  <c:v>43979.291836400465</c:v>
                </c:pt>
                <c:pt idx="656">
                  <c:v>43979.333503125003</c:v>
                </c:pt>
                <c:pt idx="657">
                  <c:v>43979.37516984954</c:v>
                </c:pt>
                <c:pt idx="658">
                  <c:v>43979.416836574077</c:v>
                </c:pt>
                <c:pt idx="659">
                  <c:v>43979.458503298614</c:v>
                </c:pt>
                <c:pt idx="660">
                  <c:v>43979.500170023151</c:v>
                </c:pt>
                <c:pt idx="661">
                  <c:v>43979.541836747689</c:v>
                </c:pt>
                <c:pt idx="662">
                  <c:v>43979.583503472219</c:v>
                </c:pt>
                <c:pt idx="663">
                  <c:v>43979.625170196756</c:v>
                </c:pt>
                <c:pt idx="664">
                  <c:v>43979.666836921293</c:v>
                </c:pt>
                <c:pt idx="665">
                  <c:v>43979.70850364583</c:v>
                </c:pt>
                <c:pt idx="666">
                  <c:v>43979.750170370367</c:v>
                </c:pt>
                <c:pt idx="667">
                  <c:v>43979.791837094905</c:v>
                </c:pt>
                <c:pt idx="668">
                  <c:v>43979.833503819442</c:v>
                </c:pt>
                <c:pt idx="669">
                  <c:v>43979.875170543979</c:v>
                </c:pt>
                <c:pt idx="670">
                  <c:v>43979.916837268516</c:v>
                </c:pt>
                <c:pt idx="671">
                  <c:v>43979.958503993053</c:v>
                </c:pt>
                <c:pt idx="672">
                  <c:v>43980.000170717591</c:v>
                </c:pt>
                <c:pt idx="673">
                  <c:v>43980.041837442128</c:v>
                </c:pt>
                <c:pt idx="674">
                  <c:v>43980.083504166665</c:v>
                </c:pt>
                <c:pt idx="675">
                  <c:v>43980.125170891202</c:v>
                </c:pt>
                <c:pt idx="676">
                  <c:v>43980.166837615739</c:v>
                </c:pt>
                <c:pt idx="677">
                  <c:v>43980.208504340277</c:v>
                </c:pt>
                <c:pt idx="678">
                  <c:v>43980.250171064814</c:v>
                </c:pt>
                <c:pt idx="679">
                  <c:v>43980.291837789351</c:v>
                </c:pt>
                <c:pt idx="680">
                  <c:v>43980.333504513888</c:v>
                </c:pt>
                <c:pt idx="681">
                  <c:v>43980.375171238426</c:v>
                </c:pt>
                <c:pt idx="682">
                  <c:v>43980.416837962963</c:v>
                </c:pt>
                <c:pt idx="683">
                  <c:v>43980.4585046875</c:v>
                </c:pt>
                <c:pt idx="684">
                  <c:v>43980.500171412037</c:v>
                </c:pt>
                <c:pt idx="685">
                  <c:v>43980.541838136574</c:v>
                </c:pt>
                <c:pt idx="686">
                  <c:v>43980.583504861112</c:v>
                </c:pt>
                <c:pt idx="687">
                  <c:v>43980.625171585649</c:v>
                </c:pt>
                <c:pt idx="688">
                  <c:v>43980.666838310186</c:v>
                </c:pt>
                <c:pt idx="689">
                  <c:v>43980.708505034723</c:v>
                </c:pt>
                <c:pt idx="690">
                  <c:v>43980.75017175926</c:v>
                </c:pt>
                <c:pt idx="691">
                  <c:v>43980.791838483798</c:v>
                </c:pt>
                <c:pt idx="692">
                  <c:v>43980.833505208335</c:v>
                </c:pt>
                <c:pt idx="693">
                  <c:v>43980.875171932872</c:v>
                </c:pt>
                <c:pt idx="694">
                  <c:v>43980.916838657409</c:v>
                </c:pt>
                <c:pt idx="695">
                  <c:v>43980.958505381946</c:v>
                </c:pt>
                <c:pt idx="696">
                  <c:v>43981.000172106484</c:v>
                </c:pt>
                <c:pt idx="697">
                  <c:v>43981.041838831021</c:v>
                </c:pt>
                <c:pt idx="698">
                  <c:v>43981.083505555558</c:v>
                </c:pt>
                <c:pt idx="699">
                  <c:v>43981.125172280095</c:v>
                </c:pt>
                <c:pt idx="700">
                  <c:v>43981.166839004632</c:v>
                </c:pt>
                <c:pt idx="701">
                  <c:v>43981.20850572917</c:v>
                </c:pt>
                <c:pt idx="702">
                  <c:v>43981.250172453707</c:v>
                </c:pt>
                <c:pt idx="703">
                  <c:v>43981.291839178244</c:v>
                </c:pt>
                <c:pt idx="704">
                  <c:v>43981.333505902781</c:v>
                </c:pt>
                <c:pt idx="705">
                  <c:v>43981.375172627311</c:v>
                </c:pt>
                <c:pt idx="706">
                  <c:v>43981.416839351848</c:v>
                </c:pt>
                <c:pt idx="707">
                  <c:v>43981.458506076386</c:v>
                </c:pt>
                <c:pt idx="708">
                  <c:v>43981.500172800923</c:v>
                </c:pt>
                <c:pt idx="709">
                  <c:v>43981.54183952546</c:v>
                </c:pt>
                <c:pt idx="710">
                  <c:v>43981.583506249997</c:v>
                </c:pt>
                <c:pt idx="711">
                  <c:v>43981.625172974535</c:v>
                </c:pt>
                <c:pt idx="712">
                  <c:v>43981.666839699072</c:v>
                </c:pt>
                <c:pt idx="713">
                  <c:v>43981.708506423609</c:v>
                </c:pt>
                <c:pt idx="714">
                  <c:v>43981.750173148146</c:v>
                </c:pt>
                <c:pt idx="715">
                  <c:v>43981.791839872683</c:v>
                </c:pt>
                <c:pt idx="716">
                  <c:v>43981.833506597221</c:v>
                </c:pt>
                <c:pt idx="717">
                  <c:v>43981.875173321758</c:v>
                </c:pt>
                <c:pt idx="718">
                  <c:v>43981.916840046295</c:v>
                </c:pt>
                <c:pt idx="719">
                  <c:v>43981.958506770832</c:v>
                </c:pt>
                <c:pt idx="720">
                  <c:v>43982.000173495369</c:v>
                </c:pt>
                <c:pt idx="721">
                  <c:v>43982.041840219907</c:v>
                </c:pt>
                <c:pt idx="722">
                  <c:v>43982.083506944444</c:v>
                </c:pt>
                <c:pt idx="723">
                  <c:v>43982.125173668981</c:v>
                </c:pt>
                <c:pt idx="724">
                  <c:v>43982.166840393518</c:v>
                </c:pt>
                <c:pt idx="725">
                  <c:v>43982.208507118055</c:v>
                </c:pt>
                <c:pt idx="726">
                  <c:v>43982.250173842593</c:v>
                </c:pt>
                <c:pt idx="727">
                  <c:v>43982.29184056713</c:v>
                </c:pt>
                <c:pt idx="728">
                  <c:v>43982.333507291667</c:v>
                </c:pt>
                <c:pt idx="729">
                  <c:v>43982.375174016204</c:v>
                </c:pt>
                <c:pt idx="730">
                  <c:v>43982.416840740741</c:v>
                </c:pt>
                <c:pt idx="731">
                  <c:v>43982.458507465279</c:v>
                </c:pt>
                <c:pt idx="732">
                  <c:v>43982.500174189816</c:v>
                </c:pt>
                <c:pt idx="733">
                  <c:v>43982.541840914353</c:v>
                </c:pt>
                <c:pt idx="734">
                  <c:v>43982.58350763889</c:v>
                </c:pt>
                <c:pt idx="735">
                  <c:v>43982.625174363428</c:v>
                </c:pt>
                <c:pt idx="736">
                  <c:v>43982.666841087965</c:v>
                </c:pt>
                <c:pt idx="737">
                  <c:v>43982.708507812502</c:v>
                </c:pt>
                <c:pt idx="738">
                  <c:v>43982.750174537039</c:v>
                </c:pt>
                <c:pt idx="739">
                  <c:v>43982.791841261576</c:v>
                </c:pt>
                <c:pt idx="740">
                  <c:v>43982.833507986114</c:v>
                </c:pt>
                <c:pt idx="741">
                  <c:v>43982.875174710651</c:v>
                </c:pt>
                <c:pt idx="742">
                  <c:v>43982.916841435188</c:v>
                </c:pt>
                <c:pt idx="743">
                  <c:v>43982.958508159725</c:v>
                </c:pt>
              </c:numCache>
            </c:numRef>
          </c:xVal>
          <c:yVal>
            <c:numRef>
              <c:f>'Hydro Graph'!$B$2281:$B$3024</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40000000000003411</c:v>
                </c:pt>
                <c:pt idx="59">
                  <c:v>11.599999999999969</c:v>
                </c:pt>
                <c:pt idx="60">
                  <c:v>0.1999999999999886</c:v>
                </c:pt>
                <c:pt idx="61">
                  <c:v>0</c:v>
                </c:pt>
                <c:pt idx="62">
                  <c:v>0</c:v>
                </c:pt>
                <c:pt idx="63">
                  <c:v>0</c:v>
                </c:pt>
                <c:pt idx="64">
                  <c:v>0</c:v>
                </c:pt>
                <c:pt idx="65">
                  <c:v>0</c:v>
                </c:pt>
                <c:pt idx="66">
                  <c:v>0</c:v>
                </c:pt>
                <c:pt idx="67">
                  <c:v>0</c:v>
                </c:pt>
                <c:pt idx="68">
                  <c:v>0</c:v>
                </c:pt>
                <c:pt idx="69">
                  <c:v>0.2000000000000455</c:v>
                </c:pt>
                <c:pt idx="70">
                  <c:v>0</c:v>
                </c:pt>
                <c:pt idx="71">
                  <c:v>0</c:v>
                </c:pt>
                <c:pt idx="72">
                  <c:v>0.1999999999999886</c:v>
                </c:pt>
                <c:pt idx="73">
                  <c:v>0.1999999999999886</c:v>
                </c:pt>
                <c:pt idx="74">
                  <c:v>0</c:v>
                </c:pt>
                <c:pt idx="75">
                  <c:v>0.80000000000001137</c:v>
                </c:pt>
                <c:pt idx="76">
                  <c:v>0.59999999999996589</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1.200000000000045</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1.399999999999977</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1.600000000000023</c:v>
                </c:pt>
                <c:pt idx="231">
                  <c:v>4.3999999999999773</c:v>
                </c:pt>
                <c:pt idx="232">
                  <c:v>0</c:v>
                </c:pt>
                <c:pt idx="233">
                  <c:v>0</c:v>
                </c:pt>
                <c:pt idx="234">
                  <c:v>0</c:v>
                </c:pt>
                <c:pt idx="235">
                  <c:v>3</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3</c:v>
                </c:pt>
                <c:pt idx="255">
                  <c:v>0.60000000000002274</c:v>
                </c:pt>
                <c:pt idx="256">
                  <c:v>0.59999999999996589</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2.8000000000000109</c:v>
                </c:pt>
                <c:pt idx="328">
                  <c:v>0.1999999999999886</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1999999999999886</c:v>
                </c:pt>
                <c:pt idx="363">
                  <c:v>0</c:v>
                </c:pt>
                <c:pt idx="364">
                  <c:v>0</c:v>
                </c:pt>
                <c:pt idx="365">
                  <c:v>0</c:v>
                </c:pt>
                <c:pt idx="366">
                  <c:v>0</c:v>
                </c:pt>
                <c:pt idx="367">
                  <c:v>0</c:v>
                </c:pt>
                <c:pt idx="368">
                  <c:v>0</c:v>
                </c:pt>
                <c:pt idx="369">
                  <c:v>0</c:v>
                </c:pt>
                <c:pt idx="370">
                  <c:v>0</c:v>
                </c:pt>
                <c:pt idx="371">
                  <c:v>0</c:v>
                </c:pt>
                <c:pt idx="372">
                  <c:v>0</c:v>
                </c:pt>
                <c:pt idx="373">
                  <c:v>5.4000000000000341</c:v>
                </c:pt>
                <c:pt idx="374">
                  <c:v>0</c:v>
                </c:pt>
                <c:pt idx="375">
                  <c:v>0</c:v>
                </c:pt>
                <c:pt idx="376">
                  <c:v>0</c:v>
                </c:pt>
                <c:pt idx="377">
                  <c:v>0</c:v>
                </c:pt>
                <c:pt idx="378">
                  <c:v>0</c:v>
                </c:pt>
                <c:pt idx="379">
                  <c:v>0</c:v>
                </c:pt>
                <c:pt idx="380">
                  <c:v>0</c:v>
                </c:pt>
                <c:pt idx="381">
                  <c:v>0</c:v>
                </c:pt>
                <c:pt idx="382">
                  <c:v>3.5999999999999659</c:v>
                </c:pt>
                <c:pt idx="383">
                  <c:v>0.40000000000003411</c:v>
                </c:pt>
                <c:pt idx="384">
                  <c:v>0.1999999999999886</c:v>
                </c:pt>
                <c:pt idx="385">
                  <c:v>0</c:v>
                </c:pt>
                <c:pt idx="386">
                  <c:v>0</c:v>
                </c:pt>
                <c:pt idx="387">
                  <c:v>0</c:v>
                </c:pt>
                <c:pt idx="388">
                  <c:v>0</c:v>
                </c:pt>
                <c:pt idx="389">
                  <c:v>0</c:v>
                </c:pt>
                <c:pt idx="390">
                  <c:v>0</c:v>
                </c:pt>
                <c:pt idx="391">
                  <c:v>0</c:v>
                </c:pt>
                <c:pt idx="392">
                  <c:v>0</c:v>
                </c:pt>
                <c:pt idx="393">
                  <c:v>0</c:v>
                </c:pt>
                <c:pt idx="394">
                  <c:v>0</c:v>
                </c:pt>
                <c:pt idx="395">
                  <c:v>0</c:v>
                </c:pt>
                <c:pt idx="396">
                  <c:v>0</c:v>
                </c:pt>
                <c:pt idx="397">
                  <c:v>3.6000000000000232</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2.3999999999999768</c:v>
                </c:pt>
                <c:pt idx="472">
                  <c:v>0.1999999999999886</c:v>
                </c:pt>
                <c:pt idx="473">
                  <c:v>0</c:v>
                </c:pt>
                <c:pt idx="474">
                  <c:v>0</c:v>
                </c:pt>
                <c:pt idx="475">
                  <c:v>0.1999999999999886</c:v>
                </c:pt>
                <c:pt idx="476">
                  <c:v>1.200000000000045</c:v>
                </c:pt>
                <c:pt idx="477">
                  <c:v>1.799999999999955</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16.800000000000011</c:v>
                </c:pt>
                <c:pt idx="520">
                  <c:v>14.400000000000031</c:v>
                </c:pt>
                <c:pt idx="521">
                  <c:v>0</c:v>
                </c:pt>
                <c:pt idx="522">
                  <c:v>0.1999999999999886</c:v>
                </c:pt>
                <c:pt idx="523">
                  <c:v>0</c:v>
                </c:pt>
                <c:pt idx="524">
                  <c:v>0.39999999999997732</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8.6000000000000227</c:v>
                </c:pt>
                <c:pt idx="546">
                  <c:v>8.8000000000000114</c:v>
                </c:pt>
                <c:pt idx="547">
                  <c:v>0.39999999999997732</c:v>
                </c:pt>
                <c:pt idx="548">
                  <c:v>0.39999999999997732</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1.8000000000000109</c:v>
                </c:pt>
                <c:pt idx="642">
                  <c:v>0.40000000000003411</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1999999999999886</c:v>
                </c:pt>
                <c:pt idx="665">
                  <c:v>0.80000000000001137</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2</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25.199999999999989</c:v>
                </c:pt>
                <c:pt idx="712">
                  <c:v>2</c:v>
                </c:pt>
                <c:pt idx="713">
                  <c:v>0</c:v>
                </c:pt>
                <c:pt idx="714">
                  <c:v>0.1999999999999886</c:v>
                </c:pt>
                <c:pt idx="715">
                  <c:v>0.1999999999999886</c:v>
                </c:pt>
                <c:pt idx="716">
                  <c:v>0</c:v>
                </c:pt>
                <c:pt idx="717">
                  <c:v>3.6000000000000232</c:v>
                </c:pt>
                <c:pt idx="718">
                  <c:v>0.1999999999999886</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812B-44BE-BD8E-3C712A7706E8}"/>
            </c:ext>
          </c:extLst>
        </c:ser>
        <c:dLbls>
          <c:showLegendKey val="0"/>
          <c:showVal val="0"/>
          <c:showCatName val="0"/>
          <c:showSerName val="0"/>
          <c:showPercent val="0"/>
          <c:showBubbleSize val="0"/>
        </c:dLbls>
        <c:axId val="-1062042944"/>
        <c:axId val="-1062040224"/>
      </c:scatterChart>
      <c:valAx>
        <c:axId val="-1062041312"/>
        <c:scaling>
          <c:orientation val="minMax"/>
          <c:max val="43985"/>
          <c:min val="43950"/>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0768"/>
        <c:crosses val="autoZero"/>
        <c:crossBetween val="midCat"/>
        <c:majorUnit val="10"/>
        <c:minorUnit val="2"/>
      </c:valAx>
      <c:valAx>
        <c:axId val="-1062040768"/>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1312"/>
        <c:crosses val="autoZero"/>
        <c:crossBetween val="midCat"/>
        <c:majorUnit val="10"/>
      </c:valAx>
      <c:valAx>
        <c:axId val="-1062040224"/>
        <c:scaling>
          <c:orientation val="maxMin"/>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62042944"/>
        <c:crosses val="max"/>
        <c:crossBetween val="midCat"/>
      </c:valAx>
      <c:valAx>
        <c:axId val="-1062042944"/>
        <c:scaling>
          <c:orientation val="minMax"/>
        </c:scaling>
        <c:delete val="1"/>
        <c:axPos val="t"/>
        <c:numFmt formatCode="[$-3409]mmmm\ dd\,\ yyyy;@" sourceLinked="1"/>
        <c:majorTickMark val="out"/>
        <c:minorTickMark val="none"/>
        <c:tickLblPos val="nextTo"/>
        <c:crossAx val="-1062040224"/>
        <c:crosses val="autoZero"/>
        <c:crossBetween val="midCat"/>
      </c:valAx>
    </c:plotArea>
    <c:legend>
      <c:legendPos val="b"/>
      <c:layout>
        <c:manualLayout>
          <c:xMode val="edge"/>
          <c:yMode val="edge"/>
          <c:x val="0.37284373107207752"/>
          <c:y val="0.94897369527704067"/>
          <c:w val="0.25003903358234064"/>
          <c:h val="5.1026304722959354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May 2020 Pinan-anan River Rating Curve</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b="1" i="1"/>
          </a:p>
        </c:rich>
      </c:tx>
      <c:overlay val="0"/>
      <c:spPr>
        <a:noFill/>
        <a:ln>
          <a:noFill/>
        </a:ln>
        <a:effectLst/>
      </c:spPr>
    </c:title>
    <c:autoTitleDeleted val="0"/>
    <c:plotArea>
      <c:layout>
        <c:manualLayout>
          <c:layoutTarget val="inner"/>
          <c:xMode val="edge"/>
          <c:yMode val="edge"/>
          <c:x val="0.10137643852210781"/>
          <c:y val="0.14643913538111492"/>
          <c:w val="0.85320697893532538"/>
          <c:h val="0.61990241444937877"/>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1-1E77-4610-BFDB-4802CFBACF7F}"/>
            </c:ext>
          </c:extLst>
        </c:ser>
        <c:dLbls>
          <c:showLegendKey val="0"/>
          <c:showVal val="0"/>
          <c:showCatName val="0"/>
          <c:showSerName val="0"/>
          <c:showPercent val="0"/>
          <c:showBubbleSize val="0"/>
        </c:dLbls>
        <c:axId val="-1062039680"/>
        <c:axId val="-1062039136"/>
      </c:scatterChart>
      <c:valAx>
        <c:axId val="-1062039680"/>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layout>
            <c:manualLayout>
              <c:xMode val="edge"/>
              <c:yMode val="edge"/>
              <c:x val="0.47267547054000447"/>
              <c:y val="0.85885764575636581"/>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9136"/>
        <c:crosses val="autoZero"/>
        <c:crossBetween val="midCat"/>
        <c:majorUnit val="5"/>
      </c:valAx>
      <c:valAx>
        <c:axId val="-1062039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9680"/>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June 2020 Pinan-anan River Hyeto-Hydrograph</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sz="1400" b="1" i="1">
              <a:solidFill>
                <a:sysClr val="windowText" lastClr="000000"/>
              </a:solidFill>
            </a:endParaRPr>
          </a:p>
        </c:rich>
      </c:tx>
      <c:overlay val="0"/>
      <c:spPr>
        <a:noFill/>
        <a:ln>
          <a:noFill/>
        </a:ln>
        <a:effectLst/>
      </c:spPr>
    </c:title>
    <c:autoTitleDeleted val="0"/>
    <c:plotArea>
      <c:layout>
        <c:manualLayout>
          <c:layoutTarget val="inner"/>
          <c:xMode val="edge"/>
          <c:yMode val="edge"/>
          <c:x val="0.11711909370517229"/>
          <c:y val="0.15751874247763228"/>
          <c:w val="0.79431044418970298"/>
          <c:h val="0.69081539226201383"/>
        </c:manualLayout>
      </c:layout>
      <c:scatterChart>
        <c:scatterStyle val="smoothMarker"/>
        <c:varyColors val="0"/>
        <c:ser>
          <c:idx val="0"/>
          <c:order val="0"/>
          <c:tx>
            <c:v>Flow</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yVal>
          <c:smooth val="1"/>
          <c:extLst>
            <c:ext xmlns:c16="http://schemas.microsoft.com/office/drawing/2014/chart" uri="{C3380CC4-5D6E-409C-BE32-E72D297353CC}">
              <c16:uniqueId val="{00000000-F1ED-4B59-B9C3-D995DA9593FB}"/>
            </c:ext>
          </c:extLst>
        </c:ser>
        <c:dLbls>
          <c:showLegendKey val="0"/>
          <c:showVal val="0"/>
          <c:showCatName val="0"/>
          <c:showSerName val="0"/>
          <c:showPercent val="0"/>
          <c:showBubbleSize val="0"/>
        </c:dLbls>
        <c:axId val="-1062038592"/>
        <c:axId val="-1062038048"/>
      </c:scatterChart>
      <c:scatterChart>
        <c:scatterStyle val="smoothMarker"/>
        <c:varyColors val="0"/>
        <c:ser>
          <c:idx val="1"/>
          <c:order val="1"/>
          <c:tx>
            <c:v>Rainfall</c:v>
          </c:tx>
          <c:marker>
            <c:symbol val="none"/>
          </c:marker>
          <c:xVal>
            <c:numRef>
              <c:f>'Hydro Graph'!$A$3025:$A$3744</c:f>
              <c:numCache>
                <c:formatCode>[$-3409]mmmm\ dd\,\ yyyy;@</c:formatCode>
                <c:ptCount val="720"/>
                <c:pt idx="0">
                  <c:v>43983.000174884262</c:v>
                </c:pt>
                <c:pt idx="1">
                  <c:v>43983.0418416088</c:v>
                </c:pt>
                <c:pt idx="2">
                  <c:v>43983.083508333337</c:v>
                </c:pt>
                <c:pt idx="3">
                  <c:v>43983.125175057867</c:v>
                </c:pt>
                <c:pt idx="4">
                  <c:v>43983.166841782404</c:v>
                </c:pt>
                <c:pt idx="5">
                  <c:v>43983.208508506941</c:v>
                </c:pt>
                <c:pt idx="6">
                  <c:v>43983.250175231478</c:v>
                </c:pt>
                <c:pt idx="7">
                  <c:v>43983.291841956016</c:v>
                </c:pt>
                <c:pt idx="8">
                  <c:v>43983.333508680553</c:v>
                </c:pt>
                <c:pt idx="9">
                  <c:v>43983.37517540509</c:v>
                </c:pt>
                <c:pt idx="10">
                  <c:v>43983.416842129627</c:v>
                </c:pt>
                <c:pt idx="11">
                  <c:v>43983.458508854164</c:v>
                </c:pt>
                <c:pt idx="12">
                  <c:v>43983.500175578702</c:v>
                </c:pt>
                <c:pt idx="13">
                  <c:v>43983.541842303239</c:v>
                </c:pt>
                <c:pt idx="14">
                  <c:v>43983.583509027776</c:v>
                </c:pt>
                <c:pt idx="15">
                  <c:v>43983.625175752313</c:v>
                </c:pt>
                <c:pt idx="16">
                  <c:v>43983.66684247685</c:v>
                </c:pt>
                <c:pt idx="17">
                  <c:v>43983.708509201388</c:v>
                </c:pt>
                <c:pt idx="18">
                  <c:v>43983.750175925925</c:v>
                </c:pt>
                <c:pt idx="19">
                  <c:v>43983.791842650462</c:v>
                </c:pt>
                <c:pt idx="20">
                  <c:v>43983.833509374999</c:v>
                </c:pt>
                <c:pt idx="21">
                  <c:v>43983.875176099536</c:v>
                </c:pt>
                <c:pt idx="22">
                  <c:v>43983.916842824074</c:v>
                </c:pt>
                <c:pt idx="23">
                  <c:v>43983.958509548611</c:v>
                </c:pt>
                <c:pt idx="24">
                  <c:v>43984.000176273148</c:v>
                </c:pt>
                <c:pt idx="25">
                  <c:v>43984.041842997685</c:v>
                </c:pt>
                <c:pt idx="26">
                  <c:v>43984.083509722223</c:v>
                </c:pt>
                <c:pt idx="27">
                  <c:v>43984.12517644676</c:v>
                </c:pt>
                <c:pt idx="28">
                  <c:v>43984.166843171297</c:v>
                </c:pt>
                <c:pt idx="29">
                  <c:v>43984.208509895834</c:v>
                </c:pt>
                <c:pt idx="30">
                  <c:v>43984.250176620371</c:v>
                </c:pt>
                <c:pt idx="31">
                  <c:v>43984.291843344909</c:v>
                </c:pt>
                <c:pt idx="32">
                  <c:v>43984.333510069446</c:v>
                </c:pt>
                <c:pt idx="33">
                  <c:v>43984.375176793983</c:v>
                </c:pt>
                <c:pt idx="34">
                  <c:v>43984.41684351852</c:v>
                </c:pt>
                <c:pt idx="35">
                  <c:v>43984.458510243057</c:v>
                </c:pt>
                <c:pt idx="36">
                  <c:v>43984.500176967595</c:v>
                </c:pt>
                <c:pt idx="37">
                  <c:v>43984.541843692132</c:v>
                </c:pt>
                <c:pt idx="38">
                  <c:v>43984.583510416669</c:v>
                </c:pt>
                <c:pt idx="39">
                  <c:v>43984.625177141206</c:v>
                </c:pt>
                <c:pt idx="40">
                  <c:v>43984.666843865743</c:v>
                </c:pt>
                <c:pt idx="41">
                  <c:v>43984.708510590281</c:v>
                </c:pt>
                <c:pt idx="42">
                  <c:v>43984.750177314818</c:v>
                </c:pt>
                <c:pt idx="43">
                  <c:v>43984.791844039355</c:v>
                </c:pt>
                <c:pt idx="44">
                  <c:v>43984.833510763892</c:v>
                </c:pt>
                <c:pt idx="45">
                  <c:v>43984.875177488429</c:v>
                </c:pt>
                <c:pt idx="46">
                  <c:v>43984.916844212959</c:v>
                </c:pt>
                <c:pt idx="47">
                  <c:v>43984.958510937497</c:v>
                </c:pt>
                <c:pt idx="48">
                  <c:v>43985.000177662034</c:v>
                </c:pt>
                <c:pt idx="49">
                  <c:v>43985.041844386571</c:v>
                </c:pt>
                <c:pt idx="50">
                  <c:v>43985.083511111108</c:v>
                </c:pt>
                <c:pt idx="51">
                  <c:v>43985.125177835645</c:v>
                </c:pt>
                <c:pt idx="52">
                  <c:v>43985.166844560183</c:v>
                </c:pt>
                <c:pt idx="53">
                  <c:v>43985.20851128472</c:v>
                </c:pt>
                <c:pt idx="54">
                  <c:v>43985.250178009257</c:v>
                </c:pt>
                <c:pt idx="55">
                  <c:v>43985.291844733794</c:v>
                </c:pt>
                <c:pt idx="56">
                  <c:v>43985.333511458331</c:v>
                </c:pt>
                <c:pt idx="57">
                  <c:v>43985.375178182869</c:v>
                </c:pt>
                <c:pt idx="58">
                  <c:v>43985.416844907406</c:v>
                </c:pt>
                <c:pt idx="59">
                  <c:v>43985.458511631943</c:v>
                </c:pt>
                <c:pt idx="60">
                  <c:v>43985.50017835648</c:v>
                </c:pt>
                <c:pt idx="61">
                  <c:v>43985.541845081018</c:v>
                </c:pt>
                <c:pt idx="62">
                  <c:v>43985.583511805555</c:v>
                </c:pt>
                <c:pt idx="63">
                  <c:v>43985.625178530092</c:v>
                </c:pt>
                <c:pt idx="64">
                  <c:v>43985.666845254629</c:v>
                </c:pt>
                <c:pt idx="65">
                  <c:v>43985.708511979166</c:v>
                </c:pt>
                <c:pt idx="66">
                  <c:v>43985.750178703704</c:v>
                </c:pt>
                <c:pt idx="67">
                  <c:v>43985.791845428241</c:v>
                </c:pt>
                <c:pt idx="68">
                  <c:v>43985.833512152778</c:v>
                </c:pt>
                <c:pt idx="69">
                  <c:v>43985.875178877315</c:v>
                </c:pt>
                <c:pt idx="70">
                  <c:v>43985.916845601852</c:v>
                </c:pt>
                <c:pt idx="71">
                  <c:v>43985.95851232639</c:v>
                </c:pt>
                <c:pt idx="72">
                  <c:v>43986.000179050927</c:v>
                </c:pt>
                <c:pt idx="73">
                  <c:v>43986.041845775464</c:v>
                </c:pt>
                <c:pt idx="74">
                  <c:v>43986.083512500001</c:v>
                </c:pt>
                <c:pt idx="75">
                  <c:v>43986.125179224538</c:v>
                </c:pt>
                <c:pt idx="76">
                  <c:v>43986.166845949076</c:v>
                </c:pt>
                <c:pt idx="77">
                  <c:v>43986.208512673613</c:v>
                </c:pt>
                <c:pt idx="78">
                  <c:v>43986.25017939815</c:v>
                </c:pt>
                <c:pt idx="79">
                  <c:v>43986.291846122687</c:v>
                </c:pt>
                <c:pt idx="80">
                  <c:v>43986.333512847224</c:v>
                </c:pt>
                <c:pt idx="81">
                  <c:v>43986.375179571762</c:v>
                </c:pt>
                <c:pt idx="82">
                  <c:v>43986.416846296299</c:v>
                </c:pt>
                <c:pt idx="83">
                  <c:v>43986.458513020836</c:v>
                </c:pt>
                <c:pt idx="84">
                  <c:v>43986.500179745373</c:v>
                </c:pt>
                <c:pt idx="85">
                  <c:v>43986.541846469911</c:v>
                </c:pt>
                <c:pt idx="86">
                  <c:v>43986.583513194448</c:v>
                </c:pt>
                <c:pt idx="87">
                  <c:v>43986.625179918985</c:v>
                </c:pt>
                <c:pt idx="88">
                  <c:v>43986.666846643522</c:v>
                </c:pt>
                <c:pt idx="89">
                  <c:v>43986.708513368052</c:v>
                </c:pt>
                <c:pt idx="90">
                  <c:v>43986.750180092589</c:v>
                </c:pt>
                <c:pt idx="91">
                  <c:v>43986.791846817126</c:v>
                </c:pt>
                <c:pt idx="92">
                  <c:v>43986.833513541664</c:v>
                </c:pt>
                <c:pt idx="93">
                  <c:v>43986.875180266201</c:v>
                </c:pt>
                <c:pt idx="94">
                  <c:v>43986.916846990738</c:v>
                </c:pt>
                <c:pt idx="95">
                  <c:v>43986.958513715275</c:v>
                </c:pt>
                <c:pt idx="96">
                  <c:v>43987.000180439813</c:v>
                </c:pt>
                <c:pt idx="97">
                  <c:v>43987.04184716435</c:v>
                </c:pt>
                <c:pt idx="98">
                  <c:v>43987.083513888887</c:v>
                </c:pt>
                <c:pt idx="99">
                  <c:v>43987.125180613424</c:v>
                </c:pt>
                <c:pt idx="100">
                  <c:v>43987.166847337961</c:v>
                </c:pt>
                <c:pt idx="101">
                  <c:v>43987.208514062499</c:v>
                </c:pt>
                <c:pt idx="102">
                  <c:v>43987.250180787036</c:v>
                </c:pt>
                <c:pt idx="103">
                  <c:v>43987.291847511573</c:v>
                </c:pt>
                <c:pt idx="104">
                  <c:v>43987.33351423611</c:v>
                </c:pt>
                <c:pt idx="105">
                  <c:v>43987.375180960647</c:v>
                </c:pt>
                <c:pt idx="106">
                  <c:v>43987.416847685185</c:v>
                </c:pt>
                <c:pt idx="107">
                  <c:v>43987.458514409722</c:v>
                </c:pt>
                <c:pt idx="108">
                  <c:v>43987.500181134259</c:v>
                </c:pt>
                <c:pt idx="109">
                  <c:v>43987.541847858796</c:v>
                </c:pt>
                <c:pt idx="110">
                  <c:v>43987.583514583333</c:v>
                </c:pt>
                <c:pt idx="111">
                  <c:v>43987.625181307871</c:v>
                </c:pt>
                <c:pt idx="112">
                  <c:v>43987.666848032408</c:v>
                </c:pt>
                <c:pt idx="113">
                  <c:v>43987.708514756945</c:v>
                </c:pt>
                <c:pt idx="114">
                  <c:v>43987.750181481482</c:v>
                </c:pt>
                <c:pt idx="115">
                  <c:v>43987.791848206019</c:v>
                </c:pt>
                <c:pt idx="116">
                  <c:v>43987.833514930557</c:v>
                </c:pt>
                <c:pt idx="117">
                  <c:v>43987.875181655094</c:v>
                </c:pt>
                <c:pt idx="118">
                  <c:v>43987.916848379631</c:v>
                </c:pt>
                <c:pt idx="119">
                  <c:v>43987.958515104168</c:v>
                </c:pt>
                <c:pt idx="120">
                  <c:v>43988.000181828706</c:v>
                </c:pt>
                <c:pt idx="121">
                  <c:v>43988.041848553243</c:v>
                </c:pt>
                <c:pt idx="122">
                  <c:v>43988.08351527778</c:v>
                </c:pt>
                <c:pt idx="123">
                  <c:v>43988.125182002317</c:v>
                </c:pt>
                <c:pt idx="124">
                  <c:v>43988.166848726854</c:v>
                </c:pt>
                <c:pt idx="125">
                  <c:v>43988.208515451392</c:v>
                </c:pt>
                <c:pt idx="126">
                  <c:v>43988.250182175929</c:v>
                </c:pt>
                <c:pt idx="127">
                  <c:v>43988.291848900466</c:v>
                </c:pt>
                <c:pt idx="128">
                  <c:v>43988.333515625003</c:v>
                </c:pt>
                <c:pt idx="129">
                  <c:v>43988.37518234954</c:v>
                </c:pt>
                <c:pt idx="130">
                  <c:v>43988.416849074078</c:v>
                </c:pt>
                <c:pt idx="131">
                  <c:v>43988.458515798608</c:v>
                </c:pt>
                <c:pt idx="132">
                  <c:v>43988.500182523145</c:v>
                </c:pt>
                <c:pt idx="133">
                  <c:v>43988.541849247682</c:v>
                </c:pt>
                <c:pt idx="134">
                  <c:v>43988.583515972219</c:v>
                </c:pt>
                <c:pt idx="135">
                  <c:v>43988.625182696756</c:v>
                </c:pt>
                <c:pt idx="136">
                  <c:v>43988.666849421294</c:v>
                </c:pt>
                <c:pt idx="137">
                  <c:v>43988.708516145831</c:v>
                </c:pt>
                <c:pt idx="138">
                  <c:v>43988.750182870368</c:v>
                </c:pt>
                <c:pt idx="139">
                  <c:v>43988.791849594905</c:v>
                </c:pt>
                <c:pt idx="140">
                  <c:v>43988.833516319442</c:v>
                </c:pt>
                <c:pt idx="141">
                  <c:v>43988.87518304398</c:v>
                </c:pt>
                <c:pt idx="142">
                  <c:v>43988.916849768517</c:v>
                </c:pt>
                <c:pt idx="143">
                  <c:v>43988.958516493054</c:v>
                </c:pt>
                <c:pt idx="144">
                  <c:v>43989.000183217591</c:v>
                </c:pt>
                <c:pt idx="145">
                  <c:v>43989.041849942128</c:v>
                </c:pt>
                <c:pt idx="146">
                  <c:v>43989.083516666666</c:v>
                </c:pt>
                <c:pt idx="147">
                  <c:v>43989.125183391203</c:v>
                </c:pt>
                <c:pt idx="148">
                  <c:v>43989.16685011574</c:v>
                </c:pt>
                <c:pt idx="149">
                  <c:v>43989.208516840277</c:v>
                </c:pt>
                <c:pt idx="150">
                  <c:v>43989.250183564815</c:v>
                </c:pt>
                <c:pt idx="151">
                  <c:v>43989.291850289352</c:v>
                </c:pt>
                <c:pt idx="152">
                  <c:v>43989.333517013889</c:v>
                </c:pt>
                <c:pt idx="153">
                  <c:v>43989.375183738426</c:v>
                </c:pt>
                <c:pt idx="154">
                  <c:v>43989.416850462963</c:v>
                </c:pt>
                <c:pt idx="155">
                  <c:v>43989.458517187501</c:v>
                </c:pt>
                <c:pt idx="156">
                  <c:v>43989.500183912038</c:v>
                </c:pt>
                <c:pt idx="157">
                  <c:v>43989.541850636575</c:v>
                </c:pt>
                <c:pt idx="158">
                  <c:v>43989.583517361112</c:v>
                </c:pt>
                <c:pt idx="159">
                  <c:v>43989.625184085649</c:v>
                </c:pt>
                <c:pt idx="160">
                  <c:v>43989.666850810187</c:v>
                </c:pt>
                <c:pt idx="161">
                  <c:v>43989.708517534724</c:v>
                </c:pt>
                <c:pt idx="162">
                  <c:v>43989.750184259261</c:v>
                </c:pt>
                <c:pt idx="163">
                  <c:v>43989.791850983798</c:v>
                </c:pt>
                <c:pt idx="164">
                  <c:v>43989.833517708335</c:v>
                </c:pt>
                <c:pt idx="165">
                  <c:v>43989.875184432873</c:v>
                </c:pt>
                <c:pt idx="166">
                  <c:v>43989.91685115741</c:v>
                </c:pt>
                <c:pt idx="167">
                  <c:v>43989.958517881947</c:v>
                </c:pt>
                <c:pt idx="168">
                  <c:v>43990.000184606484</c:v>
                </c:pt>
                <c:pt idx="169">
                  <c:v>43990.041851331021</c:v>
                </c:pt>
                <c:pt idx="170">
                  <c:v>43990.083518055559</c:v>
                </c:pt>
                <c:pt idx="171">
                  <c:v>43990.125184780096</c:v>
                </c:pt>
                <c:pt idx="172">
                  <c:v>43990.166851504633</c:v>
                </c:pt>
                <c:pt idx="173">
                  <c:v>43990.208518229163</c:v>
                </c:pt>
                <c:pt idx="174">
                  <c:v>43990.2501849537</c:v>
                </c:pt>
                <c:pt idx="175">
                  <c:v>43990.291851678237</c:v>
                </c:pt>
                <c:pt idx="176">
                  <c:v>43990.333518402775</c:v>
                </c:pt>
                <c:pt idx="177">
                  <c:v>43990.375185127312</c:v>
                </c:pt>
                <c:pt idx="178">
                  <c:v>43990.416851851849</c:v>
                </c:pt>
                <c:pt idx="179">
                  <c:v>43990.458518576386</c:v>
                </c:pt>
                <c:pt idx="180">
                  <c:v>43990.500185300923</c:v>
                </c:pt>
                <c:pt idx="181">
                  <c:v>43990.541852025461</c:v>
                </c:pt>
                <c:pt idx="182">
                  <c:v>43990.583518749998</c:v>
                </c:pt>
                <c:pt idx="183">
                  <c:v>43990.625185474535</c:v>
                </c:pt>
                <c:pt idx="184">
                  <c:v>43990.666852199072</c:v>
                </c:pt>
                <c:pt idx="185">
                  <c:v>43990.70851892361</c:v>
                </c:pt>
                <c:pt idx="186">
                  <c:v>43990.750185648147</c:v>
                </c:pt>
                <c:pt idx="187">
                  <c:v>43990.791852372684</c:v>
                </c:pt>
                <c:pt idx="188">
                  <c:v>43990.833519097221</c:v>
                </c:pt>
                <c:pt idx="189">
                  <c:v>43990.875185821758</c:v>
                </c:pt>
                <c:pt idx="190">
                  <c:v>43990.916852546296</c:v>
                </c:pt>
                <c:pt idx="191">
                  <c:v>43990.958519270833</c:v>
                </c:pt>
                <c:pt idx="192">
                  <c:v>43991.00018599537</c:v>
                </c:pt>
                <c:pt idx="193">
                  <c:v>43991.041852719907</c:v>
                </c:pt>
                <c:pt idx="194">
                  <c:v>43991.083519444444</c:v>
                </c:pt>
                <c:pt idx="195">
                  <c:v>43991.125186168982</c:v>
                </c:pt>
                <c:pt idx="196">
                  <c:v>43991.166852893519</c:v>
                </c:pt>
                <c:pt idx="197">
                  <c:v>43991.208519618056</c:v>
                </c:pt>
                <c:pt idx="198">
                  <c:v>43991.250186342593</c:v>
                </c:pt>
                <c:pt idx="199">
                  <c:v>43991.29185306713</c:v>
                </c:pt>
                <c:pt idx="200">
                  <c:v>43991.333519791668</c:v>
                </c:pt>
                <c:pt idx="201">
                  <c:v>43991.375186516205</c:v>
                </c:pt>
                <c:pt idx="202">
                  <c:v>43991.416853240742</c:v>
                </c:pt>
                <c:pt idx="203">
                  <c:v>43991.458519965279</c:v>
                </c:pt>
                <c:pt idx="204">
                  <c:v>43991.500186689816</c:v>
                </c:pt>
                <c:pt idx="205">
                  <c:v>43991.541853414354</c:v>
                </c:pt>
                <c:pt idx="206">
                  <c:v>43991.583520138891</c:v>
                </c:pt>
                <c:pt idx="207">
                  <c:v>43991.625186863428</c:v>
                </c:pt>
                <c:pt idx="208">
                  <c:v>43991.666853587965</c:v>
                </c:pt>
                <c:pt idx="209">
                  <c:v>43991.708520312503</c:v>
                </c:pt>
                <c:pt idx="210">
                  <c:v>43991.75018703704</c:v>
                </c:pt>
                <c:pt idx="211">
                  <c:v>43991.791853761577</c:v>
                </c:pt>
                <c:pt idx="212">
                  <c:v>43991.833520486114</c:v>
                </c:pt>
                <c:pt idx="213">
                  <c:v>43991.875187210651</c:v>
                </c:pt>
                <c:pt idx="214">
                  <c:v>43991.916853935189</c:v>
                </c:pt>
                <c:pt idx="215">
                  <c:v>43991.958520659726</c:v>
                </c:pt>
                <c:pt idx="216">
                  <c:v>43992.000187384256</c:v>
                </c:pt>
                <c:pt idx="217">
                  <c:v>43992.041854108793</c:v>
                </c:pt>
                <c:pt idx="218">
                  <c:v>43992.08352083333</c:v>
                </c:pt>
                <c:pt idx="219">
                  <c:v>43992.125187557867</c:v>
                </c:pt>
                <c:pt idx="220">
                  <c:v>43992.166854282405</c:v>
                </c:pt>
                <c:pt idx="221">
                  <c:v>43992.208521006942</c:v>
                </c:pt>
                <c:pt idx="222">
                  <c:v>43992.250187731479</c:v>
                </c:pt>
                <c:pt idx="223">
                  <c:v>43992.291854456016</c:v>
                </c:pt>
                <c:pt idx="224">
                  <c:v>43992.333521180553</c:v>
                </c:pt>
                <c:pt idx="225">
                  <c:v>43992.375187905091</c:v>
                </c:pt>
                <c:pt idx="226">
                  <c:v>43992.416854629628</c:v>
                </c:pt>
                <c:pt idx="227">
                  <c:v>43992.458521354165</c:v>
                </c:pt>
                <c:pt idx="228">
                  <c:v>43992.500188078702</c:v>
                </c:pt>
                <c:pt idx="229">
                  <c:v>43992.541854803239</c:v>
                </c:pt>
                <c:pt idx="230">
                  <c:v>43992.583521527777</c:v>
                </c:pt>
                <c:pt idx="231">
                  <c:v>43992.625188252314</c:v>
                </c:pt>
                <c:pt idx="232">
                  <c:v>43992.666854976851</c:v>
                </c:pt>
                <c:pt idx="233">
                  <c:v>43992.708521701388</c:v>
                </c:pt>
                <c:pt idx="234">
                  <c:v>43992.750188425925</c:v>
                </c:pt>
                <c:pt idx="235">
                  <c:v>43992.791855150463</c:v>
                </c:pt>
                <c:pt idx="236">
                  <c:v>43992.833521875</c:v>
                </c:pt>
                <c:pt idx="237">
                  <c:v>43992.875188599537</c:v>
                </c:pt>
                <c:pt idx="238">
                  <c:v>43992.916855324074</c:v>
                </c:pt>
                <c:pt idx="239">
                  <c:v>43992.958522048611</c:v>
                </c:pt>
                <c:pt idx="240">
                  <c:v>43993.000188773149</c:v>
                </c:pt>
                <c:pt idx="241">
                  <c:v>43993.041855497686</c:v>
                </c:pt>
                <c:pt idx="242">
                  <c:v>43993.083522222223</c:v>
                </c:pt>
                <c:pt idx="243">
                  <c:v>43993.12518894676</c:v>
                </c:pt>
                <c:pt idx="244">
                  <c:v>43993.166855671298</c:v>
                </c:pt>
                <c:pt idx="245">
                  <c:v>43993.208522395835</c:v>
                </c:pt>
                <c:pt idx="246">
                  <c:v>43993.250189120372</c:v>
                </c:pt>
                <c:pt idx="247">
                  <c:v>43993.291855844909</c:v>
                </c:pt>
                <c:pt idx="248">
                  <c:v>43993.333522569446</c:v>
                </c:pt>
                <c:pt idx="249">
                  <c:v>43993.375189293984</c:v>
                </c:pt>
                <c:pt idx="250">
                  <c:v>43993.416856018521</c:v>
                </c:pt>
                <c:pt idx="251">
                  <c:v>43993.458522743058</c:v>
                </c:pt>
                <c:pt idx="252">
                  <c:v>43993.500189467595</c:v>
                </c:pt>
                <c:pt idx="253">
                  <c:v>43993.541856192132</c:v>
                </c:pt>
                <c:pt idx="254">
                  <c:v>43993.58352291667</c:v>
                </c:pt>
                <c:pt idx="255">
                  <c:v>43993.625189641207</c:v>
                </c:pt>
                <c:pt idx="256">
                  <c:v>43993.666856365744</c:v>
                </c:pt>
                <c:pt idx="257">
                  <c:v>43993.708523090281</c:v>
                </c:pt>
                <c:pt idx="258">
                  <c:v>43993.750189814818</c:v>
                </c:pt>
                <c:pt idx="259">
                  <c:v>43993.791856539348</c:v>
                </c:pt>
                <c:pt idx="260">
                  <c:v>43993.833523263886</c:v>
                </c:pt>
                <c:pt idx="261">
                  <c:v>43993.875189988423</c:v>
                </c:pt>
                <c:pt idx="262">
                  <c:v>43993.91685671296</c:v>
                </c:pt>
                <c:pt idx="263">
                  <c:v>43993.958523437497</c:v>
                </c:pt>
                <c:pt idx="264">
                  <c:v>43994.000190162034</c:v>
                </c:pt>
                <c:pt idx="265">
                  <c:v>43994.041856886572</c:v>
                </c:pt>
                <c:pt idx="266">
                  <c:v>43994.083523611109</c:v>
                </c:pt>
                <c:pt idx="267">
                  <c:v>43994.125190335646</c:v>
                </c:pt>
                <c:pt idx="268">
                  <c:v>43994.166857060183</c:v>
                </c:pt>
                <c:pt idx="269">
                  <c:v>43994.20852378472</c:v>
                </c:pt>
                <c:pt idx="270">
                  <c:v>43994.250190509258</c:v>
                </c:pt>
                <c:pt idx="271">
                  <c:v>43994.291857233795</c:v>
                </c:pt>
                <c:pt idx="272">
                  <c:v>43994.333523958332</c:v>
                </c:pt>
                <c:pt idx="273">
                  <c:v>43994.375190682869</c:v>
                </c:pt>
                <c:pt idx="274">
                  <c:v>43994.416857407406</c:v>
                </c:pt>
                <c:pt idx="275">
                  <c:v>43994.458524131944</c:v>
                </c:pt>
                <c:pt idx="276">
                  <c:v>43994.500190856481</c:v>
                </c:pt>
                <c:pt idx="277">
                  <c:v>43994.541857581018</c:v>
                </c:pt>
                <c:pt idx="278">
                  <c:v>43994.583524305555</c:v>
                </c:pt>
                <c:pt idx="279">
                  <c:v>43994.625191030093</c:v>
                </c:pt>
                <c:pt idx="280">
                  <c:v>43994.66685775463</c:v>
                </c:pt>
                <c:pt idx="281">
                  <c:v>43994.708524479167</c:v>
                </c:pt>
                <c:pt idx="282">
                  <c:v>43994.750191203704</c:v>
                </c:pt>
                <c:pt idx="283">
                  <c:v>43994.791857928241</c:v>
                </c:pt>
                <c:pt idx="284">
                  <c:v>43994.833524652779</c:v>
                </c:pt>
                <c:pt idx="285">
                  <c:v>43994.875191377316</c:v>
                </c:pt>
                <c:pt idx="286">
                  <c:v>43994.916858101853</c:v>
                </c:pt>
                <c:pt idx="287">
                  <c:v>43994.95852482639</c:v>
                </c:pt>
                <c:pt idx="288">
                  <c:v>43995.000191550927</c:v>
                </c:pt>
                <c:pt idx="289">
                  <c:v>43995.041858275465</c:v>
                </c:pt>
                <c:pt idx="290">
                  <c:v>43995.083525000002</c:v>
                </c:pt>
                <c:pt idx="291">
                  <c:v>43995.125191724539</c:v>
                </c:pt>
                <c:pt idx="292">
                  <c:v>43995.166858449076</c:v>
                </c:pt>
                <c:pt idx="293">
                  <c:v>43995.208525173613</c:v>
                </c:pt>
                <c:pt idx="294">
                  <c:v>43995.250191898151</c:v>
                </c:pt>
                <c:pt idx="295">
                  <c:v>43995.291858622688</c:v>
                </c:pt>
                <c:pt idx="296">
                  <c:v>43995.333525347225</c:v>
                </c:pt>
                <c:pt idx="297">
                  <c:v>43995.375192071762</c:v>
                </c:pt>
                <c:pt idx="298">
                  <c:v>43995.416858796299</c:v>
                </c:pt>
                <c:pt idx="299">
                  <c:v>43995.458525520837</c:v>
                </c:pt>
                <c:pt idx="300">
                  <c:v>43995.500192245374</c:v>
                </c:pt>
                <c:pt idx="301">
                  <c:v>43995.541858969904</c:v>
                </c:pt>
                <c:pt idx="302">
                  <c:v>43995.583525694441</c:v>
                </c:pt>
                <c:pt idx="303">
                  <c:v>43995.625192418978</c:v>
                </c:pt>
                <c:pt idx="304">
                  <c:v>43995.666859143515</c:v>
                </c:pt>
                <c:pt idx="305">
                  <c:v>43995.708525868053</c:v>
                </c:pt>
                <c:pt idx="306">
                  <c:v>43995.75019259259</c:v>
                </c:pt>
                <c:pt idx="307">
                  <c:v>43995.791859317127</c:v>
                </c:pt>
                <c:pt idx="308">
                  <c:v>43995.833526041664</c:v>
                </c:pt>
                <c:pt idx="309">
                  <c:v>43995.875192766202</c:v>
                </c:pt>
                <c:pt idx="310">
                  <c:v>43995.916859490739</c:v>
                </c:pt>
                <c:pt idx="311">
                  <c:v>43995.958526215276</c:v>
                </c:pt>
                <c:pt idx="312">
                  <c:v>43996.000192939813</c:v>
                </c:pt>
                <c:pt idx="313">
                  <c:v>43996.04185966435</c:v>
                </c:pt>
                <c:pt idx="314">
                  <c:v>43996.083526388888</c:v>
                </c:pt>
                <c:pt idx="315">
                  <c:v>43996.125193113425</c:v>
                </c:pt>
                <c:pt idx="316">
                  <c:v>43996.166859837962</c:v>
                </c:pt>
                <c:pt idx="317">
                  <c:v>43996.208526562499</c:v>
                </c:pt>
                <c:pt idx="318">
                  <c:v>43996.250193287036</c:v>
                </c:pt>
                <c:pt idx="319">
                  <c:v>43996.291860011574</c:v>
                </c:pt>
                <c:pt idx="320">
                  <c:v>43996.333526736111</c:v>
                </c:pt>
                <c:pt idx="321">
                  <c:v>43996.375193460648</c:v>
                </c:pt>
                <c:pt idx="322">
                  <c:v>43996.416860185185</c:v>
                </c:pt>
                <c:pt idx="323">
                  <c:v>43996.458526909722</c:v>
                </c:pt>
                <c:pt idx="324">
                  <c:v>43996.50019363426</c:v>
                </c:pt>
                <c:pt idx="325">
                  <c:v>43996.541860358797</c:v>
                </c:pt>
                <c:pt idx="326">
                  <c:v>43996.583527083334</c:v>
                </c:pt>
                <c:pt idx="327">
                  <c:v>43996.625193807871</c:v>
                </c:pt>
                <c:pt idx="328">
                  <c:v>43996.666860532408</c:v>
                </c:pt>
                <c:pt idx="329">
                  <c:v>43996.708527256946</c:v>
                </c:pt>
                <c:pt idx="330">
                  <c:v>43996.750193981483</c:v>
                </c:pt>
                <c:pt idx="331">
                  <c:v>43996.79186070602</c:v>
                </c:pt>
                <c:pt idx="332">
                  <c:v>43996.833527430557</c:v>
                </c:pt>
                <c:pt idx="333">
                  <c:v>43996.875194155095</c:v>
                </c:pt>
                <c:pt idx="334">
                  <c:v>43996.916860879632</c:v>
                </c:pt>
                <c:pt idx="335">
                  <c:v>43996.958527604169</c:v>
                </c:pt>
                <c:pt idx="336">
                  <c:v>43997.000194328706</c:v>
                </c:pt>
                <c:pt idx="337">
                  <c:v>43997.041861053243</c:v>
                </c:pt>
                <c:pt idx="338">
                  <c:v>43997.083527777781</c:v>
                </c:pt>
                <c:pt idx="339">
                  <c:v>43997.125194502318</c:v>
                </c:pt>
                <c:pt idx="340">
                  <c:v>43997.166861226855</c:v>
                </c:pt>
                <c:pt idx="341">
                  <c:v>43997.208527951392</c:v>
                </c:pt>
                <c:pt idx="342">
                  <c:v>43997.250194675929</c:v>
                </c:pt>
                <c:pt idx="343">
                  <c:v>43997.291861400467</c:v>
                </c:pt>
                <c:pt idx="344">
                  <c:v>43997.333528124997</c:v>
                </c:pt>
                <c:pt idx="345">
                  <c:v>43997.375194849534</c:v>
                </c:pt>
                <c:pt idx="346">
                  <c:v>43997.416861574071</c:v>
                </c:pt>
                <c:pt idx="347">
                  <c:v>43997.458528298608</c:v>
                </c:pt>
                <c:pt idx="348">
                  <c:v>43997.500195023145</c:v>
                </c:pt>
                <c:pt idx="349">
                  <c:v>43997.541861747683</c:v>
                </c:pt>
                <c:pt idx="350">
                  <c:v>43997.58352847222</c:v>
                </c:pt>
                <c:pt idx="351">
                  <c:v>43997.625195196757</c:v>
                </c:pt>
                <c:pt idx="352">
                  <c:v>43997.666861921294</c:v>
                </c:pt>
                <c:pt idx="353">
                  <c:v>43997.708528645831</c:v>
                </c:pt>
                <c:pt idx="354">
                  <c:v>43997.750195370369</c:v>
                </c:pt>
                <c:pt idx="355">
                  <c:v>43997.791862094906</c:v>
                </c:pt>
                <c:pt idx="356">
                  <c:v>43997.833528819443</c:v>
                </c:pt>
                <c:pt idx="357">
                  <c:v>43997.87519554398</c:v>
                </c:pt>
                <c:pt idx="358">
                  <c:v>43997.916862268517</c:v>
                </c:pt>
                <c:pt idx="359">
                  <c:v>43997.958528993055</c:v>
                </c:pt>
                <c:pt idx="360">
                  <c:v>43998.000195717592</c:v>
                </c:pt>
                <c:pt idx="361">
                  <c:v>43998.041862442129</c:v>
                </c:pt>
                <c:pt idx="362">
                  <c:v>43998.083529166666</c:v>
                </c:pt>
                <c:pt idx="363">
                  <c:v>43998.125195891203</c:v>
                </c:pt>
                <c:pt idx="364">
                  <c:v>43998.166862615741</c:v>
                </c:pt>
                <c:pt idx="365">
                  <c:v>43998.208529340278</c:v>
                </c:pt>
                <c:pt idx="366">
                  <c:v>43998.250196064815</c:v>
                </c:pt>
                <c:pt idx="367">
                  <c:v>43998.291862789352</c:v>
                </c:pt>
                <c:pt idx="368">
                  <c:v>43998.33352951389</c:v>
                </c:pt>
                <c:pt idx="369">
                  <c:v>43998.375196238427</c:v>
                </c:pt>
                <c:pt idx="370">
                  <c:v>43998.416862962964</c:v>
                </c:pt>
                <c:pt idx="371">
                  <c:v>43998.458529687501</c:v>
                </c:pt>
                <c:pt idx="372">
                  <c:v>43998.500196412038</c:v>
                </c:pt>
                <c:pt idx="373">
                  <c:v>43998.541863136576</c:v>
                </c:pt>
                <c:pt idx="374">
                  <c:v>43998.583529861113</c:v>
                </c:pt>
                <c:pt idx="375">
                  <c:v>43998.62519658565</c:v>
                </c:pt>
                <c:pt idx="376">
                  <c:v>43998.666863310187</c:v>
                </c:pt>
                <c:pt idx="377">
                  <c:v>43998.708530034724</c:v>
                </c:pt>
                <c:pt idx="378">
                  <c:v>43998.750196759262</c:v>
                </c:pt>
                <c:pt idx="379">
                  <c:v>43998.791863483799</c:v>
                </c:pt>
                <c:pt idx="380">
                  <c:v>43998.833530208336</c:v>
                </c:pt>
                <c:pt idx="381">
                  <c:v>43998.875196932873</c:v>
                </c:pt>
                <c:pt idx="382">
                  <c:v>43998.91686365741</c:v>
                </c:pt>
                <c:pt idx="383">
                  <c:v>43998.958530381948</c:v>
                </c:pt>
                <c:pt idx="384">
                  <c:v>43999.000197106485</c:v>
                </c:pt>
                <c:pt idx="385">
                  <c:v>43999.041863831022</c:v>
                </c:pt>
                <c:pt idx="386">
                  <c:v>43999.083530555552</c:v>
                </c:pt>
                <c:pt idx="387">
                  <c:v>43999.125197280089</c:v>
                </c:pt>
                <c:pt idx="388">
                  <c:v>43999.166864004626</c:v>
                </c:pt>
                <c:pt idx="389">
                  <c:v>43999.208530729164</c:v>
                </c:pt>
                <c:pt idx="390">
                  <c:v>43999.250197453701</c:v>
                </c:pt>
                <c:pt idx="391">
                  <c:v>43999.291864178238</c:v>
                </c:pt>
                <c:pt idx="392">
                  <c:v>43999.333530902775</c:v>
                </c:pt>
                <c:pt idx="393">
                  <c:v>43999.375197627312</c:v>
                </c:pt>
                <c:pt idx="394">
                  <c:v>43999.41686435185</c:v>
                </c:pt>
                <c:pt idx="395">
                  <c:v>43999.458531076387</c:v>
                </c:pt>
                <c:pt idx="396">
                  <c:v>43999.500197800924</c:v>
                </c:pt>
                <c:pt idx="397">
                  <c:v>43999.541864525461</c:v>
                </c:pt>
                <c:pt idx="398">
                  <c:v>43999.583531249998</c:v>
                </c:pt>
                <c:pt idx="399">
                  <c:v>43999.625197974536</c:v>
                </c:pt>
                <c:pt idx="400">
                  <c:v>43999.666864699073</c:v>
                </c:pt>
                <c:pt idx="401">
                  <c:v>43999.70853142361</c:v>
                </c:pt>
                <c:pt idx="402">
                  <c:v>43999.750198148147</c:v>
                </c:pt>
                <c:pt idx="403">
                  <c:v>43999.791864872685</c:v>
                </c:pt>
                <c:pt idx="404">
                  <c:v>43999.833531597222</c:v>
                </c:pt>
                <c:pt idx="405">
                  <c:v>43999.875198321759</c:v>
                </c:pt>
                <c:pt idx="406">
                  <c:v>43999.916865046296</c:v>
                </c:pt>
                <c:pt idx="407">
                  <c:v>43999.958531770833</c:v>
                </c:pt>
                <c:pt idx="408">
                  <c:v>44000.000198495371</c:v>
                </c:pt>
                <c:pt idx="409">
                  <c:v>44000.041865219908</c:v>
                </c:pt>
                <c:pt idx="410">
                  <c:v>44000.083531944445</c:v>
                </c:pt>
                <c:pt idx="411">
                  <c:v>44000.125198668982</c:v>
                </c:pt>
                <c:pt idx="412">
                  <c:v>44000.166865393519</c:v>
                </c:pt>
                <c:pt idx="413">
                  <c:v>44000.208532118057</c:v>
                </c:pt>
                <c:pt idx="414">
                  <c:v>44000.250198842594</c:v>
                </c:pt>
                <c:pt idx="415">
                  <c:v>44000.291865567131</c:v>
                </c:pt>
                <c:pt idx="416">
                  <c:v>44000.333532291668</c:v>
                </c:pt>
                <c:pt idx="417">
                  <c:v>44000.375199016205</c:v>
                </c:pt>
                <c:pt idx="418">
                  <c:v>44000.416865740743</c:v>
                </c:pt>
                <c:pt idx="419">
                  <c:v>44000.45853246528</c:v>
                </c:pt>
                <c:pt idx="420">
                  <c:v>44000.500199189817</c:v>
                </c:pt>
                <c:pt idx="421">
                  <c:v>44000.541865914354</c:v>
                </c:pt>
                <c:pt idx="422">
                  <c:v>44000.583532638891</c:v>
                </c:pt>
                <c:pt idx="423">
                  <c:v>44000.625199363429</c:v>
                </c:pt>
                <c:pt idx="424">
                  <c:v>44000.666866087966</c:v>
                </c:pt>
                <c:pt idx="425">
                  <c:v>44000.708532812503</c:v>
                </c:pt>
                <c:pt idx="426">
                  <c:v>44000.75019953704</c:v>
                </c:pt>
                <c:pt idx="427">
                  <c:v>44000.791866261578</c:v>
                </c:pt>
                <c:pt idx="428">
                  <c:v>44000.833532986115</c:v>
                </c:pt>
                <c:pt idx="429">
                  <c:v>44000.875199710645</c:v>
                </c:pt>
                <c:pt idx="430">
                  <c:v>44000.916866435182</c:v>
                </c:pt>
                <c:pt idx="431">
                  <c:v>44000.958533159719</c:v>
                </c:pt>
                <c:pt idx="432">
                  <c:v>44001.000199884256</c:v>
                </c:pt>
                <c:pt idx="433">
                  <c:v>44001.041866608793</c:v>
                </c:pt>
                <c:pt idx="434">
                  <c:v>44001.083533333331</c:v>
                </c:pt>
                <c:pt idx="435">
                  <c:v>44001.125200057868</c:v>
                </c:pt>
                <c:pt idx="436">
                  <c:v>44001.166866782405</c:v>
                </c:pt>
                <c:pt idx="437">
                  <c:v>44001.208533506942</c:v>
                </c:pt>
                <c:pt idx="438">
                  <c:v>44001.25020023148</c:v>
                </c:pt>
                <c:pt idx="439">
                  <c:v>44001.291866956017</c:v>
                </c:pt>
                <c:pt idx="440">
                  <c:v>44001.333533680554</c:v>
                </c:pt>
                <c:pt idx="441">
                  <c:v>44001.375200405091</c:v>
                </c:pt>
                <c:pt idx="442">
                  <c:v>44001.416867129628</c:v>
                </c:pt>
                <c:pt idx="443">
                  <c:v>44001.458533854166</c:v>
                </c:pt>
                <c:pt idx="444">
                  <c:v>44001.500200578703</c:v>
                </c:pt>
                <c:pt idx="445">
                  <c:v>44001.54186730324</c:v>
                </c:pt>
                <c:pt idx="446">
                  <c:v>44001.583534027777</c:v>
                </c:pt>
                <c:pt idx="447">
                  <c:v>44001.625200752314</c:v>
                </c:pt>
                <c:pt idx="448">
                  <c:v>44001.666867476852</c:v>
                </c:pt>
                <c:pt idx="449">
                  <c:v>44001.708534201389</c:v>
                </c:pt>
                <c:pt idx="450">
                  <c:v>44001.750200925926</c:v>
                </c:pt>
                <c:pt idx="451">
                  <c:v>44001.791867650463</c:v>
                </c:pt>
                <c:pt idx="452">
                  <c:v>44001.833534375</c:v>
                </c:pt>
                <c:pt idx="453">
                  <c:v>44001.875201099538</c:v>
                </c:pt>
                <c:pt idx="454">
                  <c:v>44001.916867824075</c:v>
                </c:pt>
                <c:pt idx="455">
                  <c:v>44001.958534548612</c:v>
                </c:pt>
                <c:pt idx="456">
                  <c:v>44002.000201273149</c:v>
                </c:pt>
                <c:pt idx="457">
                  <c:v>44002.041867997686</c:v>
                </c:pt>
                <c:pt idx="458">
                  <c:v>44002.083534722224</c:v>
                </c:pt>
                <c:pt idx="459">
                  <c:v>44002.125201446761</c:v>
                </c:pt>
                <c:pt idx="460">
                  <c:v>44002.166868171298</c:v>
                </c:pt>
                <c:pt idx="461">
                  <c:v>44002.208534895835</c:v>
                </c:pt>
                <c:pt idx="462">
                  <c:v>44002.250201620373</c:v>
                </c:pt>
                <c:pt idx="463">
                  <c:v>44002.29186834491</c:v>
                </c:pt>
                <c:pt idx="464">
                  <c:v>44002.333535069447</c:v>
                </c:pt>
                <c:pt idx="465">
                  <c:v>44002.375201793984</c:v>
                </c:pt>
                <c:pt idx="466">
                  <c:v>44002.416868518521</c:v>
                </c:pt>
                <c:pt idx="467">
                  <c:v>44002.458535243059</c:v>
                </c:pt>
                <c:pt idx="468">
                  <c:v>44002.500201967596</c:v>
                </c:pt>
                <c:pt idx="469">
                  <c:v>44002.541868692133</c:v>
                </c:pt>
                <c:pt idx="470">
                  <c:v>44002.58353541667</c:v>
                </c:pt>
                <c:pt idx="471">
                  <c:v>44002.6252021412</c:v>
                </c:pt>
                <c:pt idx="472">
                  <c:v>44002.666868865737</c:v>
                </c:pt>
                <c:pt idx="473">
                  <c:v>44002.708535590275</c:v>
                </c:pt>
                <c:pt idx="474">
                  <c:v>44002.750202314812</c:v>
                </c:pt>
                <c:pt idx="475">
                  <c:v>44002.791869039349</c:v>
                </c:pt>
                <c:pt idx="476">
                  <c:v>44002.833535763886</c:v>
                </c:pt>
                <c:pt idx="477">
                  <c:v>44002.875202488423</c:v>
                </c:pt>
                <c:pt idx="478">
                  <c:v>44002.916869212961</c:v>
                </c:pt>
                <c:pt idx="479">
                  <c:v>44002.958535937498</c:v>
                </c:pt>
                <c:pt idx="480">
                  <c:v>44003.000202662035</c:v>
                </c:pt>
                <c:pt idx="481">
                  <c:v>44003.041869386572</c:v>
                </c:pt>
                <c:pt idx="482">
                  <c:v>44003.083536111109</c:v>
                </c:pt>
                <c:pt idx="483">
                  <c:v>44003.125202835647</c:v>
                </c:pt>
                <c:pt idx="484">
                  <c:v>44003.166869560184</c:v>
                </c:pt>
                <c:pt idx="485">
                  <c:v>44003.208536284721</c:v>
                </c:pt>
                <c:pt idx="486">
                  <c:v>44003.250203009258</c:v>
                </c:pt>
                <c:pt idx="487">
                  <c:v>44003.291869733795</c:v>
                </c:pt>
                <c:pt idx="488">
                  <c:v>44003.333536458333</c:v>
                </c:pt>
                <c:pt idx="489">
                  <c:v>44003.37520318287</c:v>
                </c:pt>
                <c:pt idx="490">
                  <c:v>44003.416869907407</c:v>
                </c:pt>
                <c:pt idx="491">
                  <c:v>44003.458536631944</c:v>
                </c:pt>
                <c:pt idx="492">
                  <c:v>44003.500203356482</c:v>
                </c:pt>
                <c:pt idx="493">
                  <c:v>44003.541870081019</c:v>
                </c:pt>
                <c:pt idx="494">
                  <c:v>44003.583536805556</c:v>
                </c:pt>
                <c:pt idx="495">
                  <c:v>44003.625203530093</c:v>
                </c:pt>
                <c:pt idx="496">
                  <c:v>44003.66687025463</c:v>
                </c:pt>
                <c:pt idx="497">
                  <c:v>44003.708536979168</c:v>
                </c:pt>
                <c:pt idx="498">
                  <c:v>44003.750203703705</c:v>
                </c:pt>
                <c:pt idx="499">
                  <c:v>44003.791870428242</c:v>
                </c:pt>
                <c:pt idx="500">
                  <c:v>44003.833537152779</c:v>
                </c:pt>
                <c:pt idx="501">
                  <c:v>44003.875203877316</c:v>
                </c:pt>
                <c:pt idx="502">
                  <c:v>44003.916870601854</c:v>
                </c:pt>
                <c:pt idx="503">
                  <c:v>44003.958537326391</c:v>
                </c:pt>
                <c:pt idx="504">
                  <c:v>44004.000204050928</c:v>
                </c:pt>
                <c:pt idx="505">
                  <c:v>44004.041870775465</c:v>
                </c:pt>
                <c:pt idx="506">
                  <c:v>44004.083537500002</c:v>
                </c:pt>
                <c:pt idx="507">
                  <c:v>44004.12520422454</c:v>
                </c:pt>
                <c:pt idx="508">
                  <c:v>44004.166870949077</c:v>
                </c:pt>
                <c:pt idx="509">
                  <c:v>44004.208537673614</c:v>
                </c:pt>
                <c:pt idx="510">
                  <c:v>44004.250204398151</c:v>
                </c:pt>
                <c:pt idx="511">
                  <c:v>44004.291871122688</c:v>
                </c:pt>
                <c:pt idx="512">
                  <c:v>44004.333537847226</c:v>
                </c:pt>
                <c:pt idx="513">
                  <c:v>44004.375204571763</c:v>
                </c:pt>
                <c:pt idx="514">
                  <c:v>44004.416871296293</c:v>
                </c:pt>
                <c:pt idx="515">
                  <c:v>44004.45853802083</c:v>
                </c:pt>
                <c:pt idx="516">
                  <c:v>44004.500204745367</c:v>
                </c:pt>
                <c:pt idx="517">
                  <c:v>44004.541871469904</c:v>
                </c:pt>
                <c:pt idx="518">
                  <c:v>44004.583538194442</c:v>
                </c:pt>
                <c:pt idx="519">
                  <c:v>44004.625204918979</c:v>
                </c:pt>
                <c:pt idx="520">
                  <c:v>44004.666871643516</c:v>
                </c:pt>
                <c:pt idx="521">
                  <c:v>44004.708538368053</c:v>
                </c:pt>
                <c:pt idx="522">
                  <c:v>44004.75020509259</c:v>
                </c:pt>
                <c:pt idx="523">
                  <c:v>44004.791871817128</c:v>
                </c:pt>
                <c:pt idx="524">
                  <c:v>44004.833538541665</c:v>
                </c:pt>
                <c:pt idx="525">
                  <c:v>44004.875205266202</c:v>
                </c:pt>
                <c:pt idx="526">
                  <c:v>44004.916871990739</c:v>
                </c:pt>
                <c:pt idx="527">
                  <c:v>44004.958538715277</c:v>
                </c:pt>
                <c:pt idx="528">
                  <c:v>44005.000205439814</c:v>
                </c:pt>
                <c:pt idx="529">
                  <c:v>44005.041872164351</c:v>
                </c:pt>
                <c:pt idx="530">
                  <c:v>44005.083538888888</c:v>
                </c:pt>
                <c:pt idx="531">
                  <c:v>44005.125205613425</c:v>
                </c:pt>
                <c:pt idx="532">
                  <c:v>44005.166872337963</c:v>
                </c:pt>
                <c:pt idx="533">
                  <c:v>44005.2085390625</c:v>
                </c:pt>
                <c:pt idx="534">
                  <c:v>44005.250205787037</c:v>
                </c:pt>
                <c:pt idx="535">
                  <c:v>44005.291872511574</c:v>
                </c:pt>
                <c:pt idx="536">
                  <c:v>44005.333539236111</c:v>
                </c:pt>
                <c:pt idx="537">
                  <c:v>44005.375205960649</c:v>
                </c:pt>
                <c:pt idx="538">
                  <c:v>44005.416872685186</c:v>
                </c:pt>
                <c:pt idx="539">
                  <c:v>44005.458539409723</c:v>
                </c:pt>
                <c:pt idx="540">
                  <c:v>44005.50020613426</c:v>
                </c:pt>
                <c:pt idx="541">
                  <c:v>44005.541872858797</c:v>
                </c:pt>
                <c:pt idx="542">
                  <c:v>44005.583539583335</c:v>
                </c:pt>
                <c:pt idx="543">
                  <c:v>44005.625206307872</c:v>
                </c:pt>
                <c:pt idx="544">
                  <c:v>44005.666873032409</c:v>
                </c:pt>
                <c:pt idx="545">
                  <c:v>44005.708539756946</c:v>
                </c:pt>
                <c:pt idx="546">
                  <c:v>44005.750206481483</c:v>
                </c:pt>
                <c:pt idx="547">
                  <c:v>44005.791873206021</c:v>
                </c:pt>
                <c:pt idx="548">
                  <c:v>44005.833539930558</c:v>
                </c:pt>
                <c:pt idx="549">
                  <c:v>44005.875206655095</c:v>
                </c:pt>
                <c:pt idx="550">
                  <c:v>44005.916873379632</c:v>
                </c:pt>
                <c:pt idx="551">
                  <c:v>44005.95854010417</c:v>
                </c:pt>
                <c:pt idx="552">
                  <c:v>44006.000206828707</c:v>
                </c:pt>
                <c:pt idx="553">
                  <c:v>44006.041873553244</c:v>
                </c:pt>
                <c:pt idx="554">
                  <c:v>44006.083540277781</c:v>
                </c:pt>
                <c:pt idx="555">
                  <c:v>44006.125207002318</c:v>
                </c:pt>
                <c:pt idx="556">
                  <c:v>44006.166873726848</c:v>
                </c:pt>
                <c:pt idx="557">
                  <c:v>44006.208540451385</c:v>
                </c:pt>
                <c:pt idx="558">
                  <c:v>44006.250207175923</c:v>
                </c:pt>
                <c:pt idx="559">
                  <c:v>44006.29187390046</c:v>
                </c:pt>
                <c:pt idx="560">
                  <c:v>44006.333540624997</c:v>
                </c:pt>
                <c:pt idx="561">
                  <c:v>44006.375207349534</c:v>
                </c:pt>
                <c:pt idx="562">
                  <c:v>44006.416874074072</c:v>
                </c:pt>
                <c:pt idx="563">
                  <c:v>44006.458540798609</c:v>
                </c:pt>
                <c:pt idx="564">
                  <c:v>44006.500207523146</c:v>
                </c:pt>
                <c:pt idx="565">
                  <c:v>44006.541874247683</c:v>
                </c:pt>
                <c:pt idx="566">
                  <c:v>44006.58354097222</c:v>
                </c:pt>
                <c:pt idx="567">
                  <c:v>44006.625207696758</c:v>
                </c:pt>
                <c:pt idx="568">
                  <c:v>44006.666874421295</c:v>
                </c:pt>
                <c:pt idx="569">
                  <c:v>44006.708541145832</c:v>
                </c:pt>
                <c:pt idx="570">
                  <c:v>44006.750207870369</c:v>
                </c:pt>
                <c:pt idx="571">
                  <c:v>44006.791874594906</c:v>
                </c:pt>
                <c:pt idx="572">
                  <c:v>44006.833541319444</c:v>
                </c:pt>
                <c:pt idx="573">
                  <c:v>44006.875208043981</c:v>
                </c:pt>
                <c:pt idx="574">
                  <c:v>44006.916874768518</c:v>
                </c:pt>
                <c:pt idx="575">
                  <c:v>44006.958541493055</c:v>
                </c:pt>
                <c:pt idx="576">
                  <c:v>44007.000208217592</c:v>
                </c:pt>
                <c:pt idx="577">
                  <c:v>44007.04187494213</c:v>
                </c:pt>
                <c:pt idx="578">
                  <c:v>44007.083541666667</c:v>
                </c:pt>
                <c:pt idx="579">
                  <c:v>44007.125208391204</c:v>
                </c:pt>
                <c:pt idx="580">
                  <c:v>44007.166875115741</c:v>
                </c:pt>
                <c:pt idx="581">
                  <c:v>44007.208541840278</c:v>
                </c:pt>
                <c:pt idx="582">
                  <c:v>44007.250208564816</c:v>
                </c:pt>
                <c:pt idx="583">
                  <c:v>44007.291875289353</c:v>
                </c:pt>
                <c:pt idx="584">
                  <c:v>44007.33354201389</c:v>
                </c:pt>
                <c:pt idx="585">
                  <c:v>44007.375208738427</c:v>
                </c:pt>
                <c:pt idx="586">
                  <c:v>44007.416875462965</c:v>
                </c:pt>
                <c:pt idx="587">
                  <c:v>44007.458542187502</c:v>
                </c:pt>
                <c:pt idx="588">
                  <c:v>44007.500208912039</c:v>
                </c:pt>
                <c:pt idx="589">
                  <c:v>44007.541875636576</c:v>
                </c:pt>
                <c:pt idx="590">
                  <c:v>44007.583542361113</c:v>
                </c:pt>
                <c:pt idx="591">
                  <c:v>44007.625209085651</c:v>
                </c:pt>
                <c:pt idx="592">
                  <c:v>44007.666875810188</c:v>
                </c:pt>
                <c:pt idx="593">
                  <c:v>44007.708542534725</c:v>
                </c:pt>
                <c:pt idx="594">
                  <c:v>44007.750209259262</c:v>
                </c:pt>
                <c:pt idx="595">
                  <c:v>44007.791875983799</c:v>
                </c:pt>
                <c:pt idx="596">
                  <c:v>44007.833542708337</c:v>
                </c:pt>
                <c:pt idx="597">
                  <c:v>44007.875209432874</c:v>
                </c:pt>
                <c:pt idx="598">
                  <c:v>44007.916876157411</c:v>
                </c:pt>
                <c:pt idx="599">
                  <c:v>44007.958542881941</c:v>
                </c:pt>
                <c:pt idx="600">
                  <c:v>44008.000209606478</c:v>
                </c:pt>
                <c:pt idx="601">
                  <c:v>44008.041876331015</c:v>
                </c:pt>
                <c:pt idx="602">
                  <c:v>44008.083543055553</c:v>
                </c:pt>
                <c:pt idx="603">
                  <c:v>44008.12520978009</c:v>
                </c:pt>
                <c:pt idx="604">
                  <c:v>44008.166876504627</c:v>
                </c:pt>
                <c:pt idx="605">
                  <c:v>44008.208543229164</c:v>
                </c:pt>
                <c:pt idx="606">
                  <c:v>44008.250209953701</c:v>
                </c:pt>
                <c:pt idx="607">
                  <c:v>44008.291876678239</c:v>
                </c:pt>
                <c:pt idx="608">
                  <c:v>44008.333543402776</c:v>
                </c:pt>
                <c:pt idx="609">
                  <c:v>44008.375210127313</c:v>
                </c:pt>
                <c:pt idx="610">
                  <c:v>44008.41687685185</c:v>
                </c:pt>
                <c:pt idx="611">
                  <c:v>44008.458543576387</c:v>
                </c:pt>
                <c:pt idx="612">
                  <c:v>44008.500210300925</c:v>
                </c:pt>
                <c:pt idx="613">
                  <c:v>44008.541877025462</c:v>
                </c:pt>
                <c:pt idx="614">
                  <c:v>44008.583543749999</c:v>
                </c:pt>
                <c:pt idx="615">
                  <c:v>44008.625210474536</c:v>
                </c:pt>
                <c:pt idx="616">
                  <c:v>44008.666877199073</c:v>
                </c:pt>
                <c:pt idx="617">
                  <c:v>44008.708543923611</c:v>
                </c:pt>
                <c:pt idx="618">
                  <c:v>44008.750210648148</c:v>
                </c:pt>
                <c:pt idx="619">
                  <c:v>44008.791877372685</c:v>
                </c:pt>
                <c:pt idx="620">
                  <c:v>44008.833544097222</c:v>
                </c:pt>
                <c:pt idx="621">
                  <c:v>44008.87521082176</c:v>
                </c:pt>
                <c:pt idx="622">
                  <c:v>44008.916877546297</c:v>
                </c:pt>
                <c:pt idx="623">
                  <c:v>44008.958544270834</c:v>
                </c:pt>
                <c:pt idx="624">
                  <c:v>44009.000210995371</c:v>
                </c:pt>
                <c:pt idx="625">
                  <c:v>44009.041877719908</c:v>
                </c:pt>
                <c:pt idx="626">
                  <c:v>44009.083544444446</c:v>
                </c:pt>
                <c:pt idx="627">
                  <c:v>44009.125211168983</c:v>
                </c:pt>
                <c:pt idx="628">
                  <c:v>44009.16687789352</c:v>
                </c:pt>
                <c:pt idx="629">
                  <c:v>44009.208544618057</c:v>
                </c:pt>
                <c:pt idx="630">
                  <c:v>44009.250211342594</c:v>
                </c:pt>
                <c:pt idx="631">
                  <c:v>44009.291878067132</c:v>
                </c:pt>
                <c:pt idx="632">
                  <c:v>44009.333544791669</c:v>
                </c:pt>
                <c:pt idx="633">
                  <c:v>44009.375211516206</c:v>
                </c:pt>
                <c:pt idx="634">
                  <c:v>44009.416878240743</c:v>
                </c:pt>
                <c:pt idx="635">
                  <c:v>44009.45854496528</c:v>
                </c:pt>
                <c:pt idx="636">
                  <c:v>44009.500211689818</c:v>
                </c:pt>
                <c:pt idx="637">
                  <c:v>44009.541878414355</c:v>
                </c:pt>
                <c:pt idx="638">
                  <c:v>44009.583545138892</c:v>
                </c:pt>
                <c:pt idx="639">
                  <c:v>44009.625211863429</c:v>
                </c:pt>
                <c:pt idx="640">
                  <c:v>44009.666878587966</c:v>
                </c:pt>
                <c:pt idx="641">
                  <c:v>44009.708545312496</c:v>
                </c:pt>
                <c:pt idx="642">
                  <c:v>44009.750212037034</c:v>
                </c:pt>
                <c:pt idx="643">
                  <c:v>44009.791878761571</c:v>
                </c:pt>
                <c:pt idx="644">
                  <c:v>44009.833545486108</c:v>
                </c:pt>
                <c:pt idx="645">
                  <c:v>44009.875212210645</c:v>
                </c:pt>
                <c:pt idx="646">
                  <c:v>44009.916878935182</c:v>
                </c:pt>
                <c:pt idx="647">
                  <c:v>44009.95854565972</c:v>
                </c:pt>
                <c:pt idx="648">
                  <c:v>44010.000212384257</c:v>
                </c:pt>
                <c:pt idx="649">
                  <c:v>44010.041879108794</c:v>
                </c:pt>
                <c:pt idx="650">
                  <c:v>44010.083545833331</c:v>
                </c:pt>
                <c:pt idx="651">
                  <c:v>44010.125212557869</c:v>
                </c:pt>
                <c:pt idx="652">
                  <c:v>44010.166879282406</c:v>
                </c:pt>
                <c:pt idx="653">
                  <c:v>44010.208546006943</c:v>
                </c:pt>
                <c:pt idx="654">
                  <c:v>44010.25021273148</c:v>
                </c:pt>
                <c:pt idx="655">
                  <c:v>44010.291879456017</c:v>
                </c:pt>
                <c:pt idx="656">
                  <c:v>44010.333546180555</c:v>
                </c:pt>
                <c:pt idx="657">
                  <c:v>44010.375212905092</c:v>
                </c:pt>
                <c:pt idx="658">
                  <c:v>44010.416879629629</c:v>
                </c:pt>
                <c:pt idx="659">
                  <c:v>44010.458546354166</c:v>
                </c:pt>
                <c:pt idx="660">
                  <c:v>44010.500213078703</c:v>
                </c:pt>
                <c:pt idx="661">
                  <c:v>44010.541879803241</c:v>
                </c:pt>
                <c:pt idx="662">
                  <c:v>44010.583546527778</c:v>
                </c:pt>
                <c:pt idx="663">
                  <c:v>44010.625213252315</c:v>
                </c:pt>
                <c:pt idx="664">
                  <c:v>44010.666879976852</c:v>
                </c:pt>
                <c:pt idx="665">
                  <c:v>44010.708546701389</c:v>
                </c:pt>
                <c:pt idx="666">
                  <c:v>44010.750213425927</c:v>
                </c:pt>
                <c:pt idx="667">
                  <c:v>44010.791880150464</c:v>
                </c:pt>
                <c:pt idx="668">
                  <c:v>44010.833546875001</c:v>
                </c:pt>
                <c:pt idx="669">
                  <c:v>44010.875213599538</c:v>
                </c:pt>
                <c:pt idx="670">
                  <c:v>44010.916880324075</c:v>
                </c:pt>
                <c:pt idx="671">
                  <c:v>44010.958547048613</c:v>
                </c:pt>
                <c:pt idx="672">
                  <c:v>44011.00021377315</c:v>
                </c:pt>
                <c:pt idx="673">
                  <c:v>44011.041880497687</c:v>
                </c:pt>
                <c:pt idx="674">
                  <c:v>44011.083547222224</c:v>
                </c:pt>
                <c:pt idx="675">
                  <c:v>44011.125213946762</c:v>
                </c:pt>
                <c:pt idx="676">
                  <c:v>44011.166880671299</c:v>
                </c:pt>
                <c:pt idx="677">
                  <c:v>44011.208547395836</c:v>
                </c:pt>
                <c:pt idx="678">
                  <c:v>44011.250214120373</c:v>
                </c:pt>
                <c:pt idx="679">
                  <c:v>44011.29188084491</c:v>
                </c:pt>
                <c:pt idx="680">
                  <c:v>44011.333547569448</c:v>
                </c:pt>
                <c:pt idx="681">
                  <c:v>44011.375214293985</c:v>
                </c:pt>
                <c:pt idx="682">
                  <c:v>44011.416881018522</c:v>
                </c:pt>
                <c:pt idx="683">
                  <c:v>44011.458547743059</c:v>
                </c:pt>
                <c:pt idx="684">
                  <c:v>44011.500214467589</c:v>
                </c:pt>
                <c:pt idx="685">
                  <c:v>44011.541881192126</c:v>
                </c:pt>
                <c:pt idx="686">
                  <c:v>44011.583547916664</c:v>
                </c:pt>
                <c:pt idx="687">
                  <c:v>44011.625214641201</c:v>
                </c:pt>
                <c:pt idx="688">
                  <c:v>44011.666881365738</c:v>
                </c:pt>
                <c:pt idx="689">
                  <c:v>44011.708548090275</c:v>
                </c:pt>
                <c:pt idx="690">
                  <c:v>44011.750214814812</c:v>
                </c:pt>
                <c:pt idx="691">
                  <c:v>44011.79188153935</c:v>
                </c:pt>
                <c:pt idx="692">
                  <c:v>44011.833548263887</c:v>
                </c:pt>
                <c:pt idx="693">
                  <c:v>44011.875214988424</c:v>
                </c:pt>
                <c:pt idx="694">
                  <c:v>44011.916881712961</c:v>
                </c:pt>
                <c:pt idx="695">
                  <c:v>44011.958548437498</c:v>
                </c:pt>
                <c:pt idx="696">
                  <c:v>44012.000215162036</c:v>
                </c:pt>
                <c:pt idx="697">
                  <c:v>44012.041881886573</c:v>
                </c:pt>
                <c:pt idx="698">
                  <c:v>44012.08354861111</c:v>
                </c:pt>
                <c:pt idx="699">
                  <c:v>44012.125215335647</c:v>
                </c:pt>
                <c:pt idx="700">
                  <c:v>44012.166882060184</c:v>
                </c:pt>
                <c:pt idx="701">
                  <c:v>44012.208548784722</c:v>
                </c:pt>
                <c:pt idx="702">
                  <c:v>44012.250215509259</c:v>
                </c:pt>
                <c:pt idx="703">
                  <c:v>44012.291882233796</c:v>
                </c:pt>
                <c:pt idx="704">
                  <c:v>44012.333548958333</c:v>
                </c:pt>
                <c:pt idx="705">
                  <c:v>44012.37521568287</c:v>
                </c:pt>
                <c:pt idx="706">
                  <c:v>44012.416882407408</c:v>
                </c:pt>
                <c:pt idx="707">
                  <c:v>44012.458549131945</c:v>
                </c:pt>
                <c:pt idx="708">
                  <c:v>44012.500215856482</c:v>
                </c:pt>
                <c:pt idx="709">
                  <c:v>44012.541882581019</c:v>
                </c:pt>
                <c:pt idx="710">
                  <c:v>44012.583549305557</c:v>
                </c:pt>
                <c:pt idx="711">
                  <c:v>44012.625216030094</c:v>
                </c:pt>
                <c:pt idx="712">
                  <c:v>44012.666882754631</c:v>
                </c:pt>
                <c:pt idx="713">
                  <c:v>44012.708549479168</c:v>
                </c:pt>
                <c:pt idx="714">
                  <c:v>44012.750216203705</c:v>
                </c:pt>
                <c:pt idx="715">
                  <c:v>44012.791882928243</c:v>
                </c:pt>
                <c:pt idx="716">
                  <c:v>44012.83354965278</c:v>
                </c:pt>
                <c:pt idx="717">
                  <c:v>44012.875216377317</c:v>
                </c:pt>
                <c:pt idx="718">
                  <c:v>44012.916883101854</c:v>
                </c:pt>
                <c:pt idx="719">
                  <c:v>44012.958549826391</c:v>
                </c:pt>
              </c:numCache>
            </c:numRef>
          </c:xVal>
          <c:yVal>
            <c:numRef>
              <c:f>'Hydro Graph'!$B$3025:$B$3744</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10.80000000000001</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8.1999999999999886</c:v>
                </c:pt>
                <c:pt idx="64">
                  <c:v>9</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11.399999999999981</c:v>
                </c:pt>
                <c:pt idx="137">
                  <c:v>4.2000000000000446</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3.3999999999999768</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5</c:v>
                </c:pt>
                <c:pt idx="212">
                  <c:v>11.399999999999981</c:v>
                </c:pt>
                <c:pt idx="213">
                  <c:v>3.6000000000000232</c:v>
                </c:pt>
                <c:pt idx="214">
                  <c:v>0.2000000000000455</c:v>
                </c:pt>
                <c:pt idx="215">
                  <c:v>0.19999999999993179</c:v>
                </c:pt>
                <c:pt idx="216">
                  <c:v>0</c:v>
                </c:pt>
                <c:pt idx="217">
                  <c:v>0</c:v>
                </c:pt>
                <c:pt idx="218">
                  <c:v>0</c:v>
                </c:pt>
                <c:pt idx="219">
                  <c:v>0</c:v>
                </c:pt>
                <c:pt idx="220">
                  <c:v>0</c:v>
                </c:pt>
                <c:pt idx="221">
                  <c:v>0</c:v>
                </c:pt>
                <c:pt idx="222">
                  <c:v>0</c:v>
                </c:pt>
                <c:pt idx="223">
                  <c:v>0</c:v>
                </c:pt>
                <c:pt idx="224">
                  <c:v>0</c:v>
                </c:pt>
                <c:pt idx="225">
                  <c:v>0</c:v>
                </c:pt>
                <c:pt idx="226">
                  <c:v>0</c:v>
                </c:pt>
                <c:pt idx="227">
                  <c:v>0</c:v>
                </c:pt>
                <c:pt idx="228">
                  <c:v>4.2000000000000446</c:v>
                </c:pt>
                <c:pt idx="229">
                  <c:v>8.3999999999999773</c:v>
                </c:pt>
                <c:pt idx="230">
                  <c:v>0</c:v>
                </c:pt>
                <c:pt idx="231">
                  <c:v>0.2000000000000455</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3.5999999999999091</c:v>
                </c:pt>
                <c:pt idx="254">
                  <c:v>16.600000000000019</c:v>
                </c:pt>
                <c:pt idx="255">
                  <c:v>4.3999999999999773</c:v>
                </c:pt>
                <c:pt idx="256">
                  <c:v>5.2000000000000446</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60000000000002274</c:v>
                </c:pt>
                <c:pt idx="283">
                  <c:v>0.60000000000002274</c:v>
                </c:pt>
                <c:pt idx="284">
                  <c:v>0.19999999999993179</c:v>
                </c:pt>
                <c:pt idx="285">
                  <c:v>0.2000000000000455</c:v>
                </c:pt>
                <c:pt idx="286">
                  <c:v>0.19999999999993179</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2000000000000455</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4</c:v>
                </c:pt>
                <c:pt idx="349">
                  <c:v>4</c:v>
                </c:pt>
                <c:pt idx="350">
                  <c:v>0.79999999999995453</c:v>
                </c:pt>
                <c:pt idx="351">
                  <c:v>3.8000000000000682</c:v>
                </c:pt>
                <c:pt idx="352">
                  <c:v>2</c:v>
                </c:pt>
                <c:pt idx="353">
                  <c:v>0</c:v>
                </c:pt>
                <c:pt idx="354">
                  <c:v>0</c:v>
                </c:pt>
                <c:pt idx="355">
                  <c:v>0</c:v>
                </c:pt>
                <c:pt idx="356">
                  <c:v>1.600000000000023</c:v>
                </c:pt>
                <c:pt idx="357">
                  <c:v>1</c:v>
                </c:pt>
                <c:pt idx="358">
                  <c:v>0</c:v>
                </c:pt>
                <c:pt idx="359">
                  <c:v>0.19999999999993179</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2000000000000455</c:v>
                </c:pt>
                <c:pt idx="377">
                  <c:v>0.60000000000002274</c:v>
                </c:pt>
                <c:pt idx="378">
                  <c:v>0</c:v>
                </c:pt>
                <c:pt idx="379">
                  <c:v>0</c:v>
                </c:pt>
                <c:pt idx="380">
                  <c:v>0</c:v>
                </c:pt>
                <c:pt idx="381">
                  <c:v>0.19999999999993179</c:v>
                </c:pt>
                <c:pt idx="382">
                  <c:v>0.80000000000006821</c:v>
                </c:pt>
                <c:pt idx="383">
                  <c:v>0.39999999999997732</c:v>
                </c:pt>
                <c:pt idx="384">
                  <c:v>0.19999999999993179</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3.6000000000000232</c:v>
                </c:pt>
                <c:pt idx="402">
                  <c:v>1.800000000000068</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39999999999997732</c:v>
                </c:pt>
                <c:pt idx="425">
                  <c:v>12.399999999999981</c:v>
                </c:pt>
                <c:pt idx="426">
                  <c:v>4</c:v>
                </c:pt>
                <c:pt idx="427">
                  <c:v>4.3999999999999773</c:v>
                </c:pt>
                <c:pt idx="428">
                  <c:v>2.200000000000045</c:v>
                </c:pt>
                <c:pt idx="429">
                  <c:v>0.39999999999997732</c:v>
                </c:pt>
                <c:pt idx="430">
                  <c:v>0</c:v>
                </c:pt>
                <c:pt idx="431">
                  <c:v>0</c:v>
                </c:pt>
                <c:pt idx="432">
                  <c:v>0</c:v>
                </c:pt>
                <c:pt idx="433">
                  <c:v>0.2000000000000455</c:v>
                </c:pt>
                <c:pt idx="434">
                  <c:v>0</c:v>
                </c:pt>
                <c:pt idx="435">
                  <c:v>0</c:v>
                </c:pt>
                <c:pt idx="436">
                  <c:v>0</c:v>
                </c:pt>
                <c:pt idx="437">
                  <c:v>0</c:v>
                </c:pt>
                <c:pt idx="438">
                  <c:v>0</c:v>
                </c:pt>
                <c:pt idx="439">
                  <c:v>0</c:v>
                </c:pt>
                <c:pt idx="440">
                  <c:v>0</c:v>
                </c:pt>
                <c:pt idx="441">
                  <c:v>0</c:v>
                </c:pt>
                <c:pt idx="442">
                  <c:v>0</c:v>
                </c:pt>
                <c:pt idx="443">
                  <c:v>0</c:v>
                </c:pt>
                <c:pt idx="444">
                  <c:v>2.5999999999999091</c:v>
                </c:pt>
                <c:pt idx="445">
                  <c:v>1.200000000000045</c:v>
                </c:pt>
                <c:pt idx="446">
                  <c:v>12.399999999999981</c:v>
                </c:pt>
                <c:pt idx="447">
                  <c:v>2.6000000000000232</c:v>
                </c:pt>
                <c:pt idx="448">
                  <c:v>0</c:v>
                </c:pt>
                <c:pt idx="449">
                  <c:v>0</c:v>
                </c:pt>
                <c:pt idx="450">
                  <c:v>0.2000000000000455</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1</c:v>
                </c:pt>
                <c:pt idx="493">
                  <c:v>14.19999999999993</c:v>
                </c:pt>
                <c:pt idx="494">
                  <c:v>1</c:v>
                </c:pt>
                <c:pt idx="495">
                  <c:v>0</c:v>
                </c:pt>
                <c:pt idx="496">
                  <c:v>0.2000000000000455</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9</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19999999999993179</c:v>
                </c:pt>
                <c:pt idx="544">
                  <c:v>0</c:v>
                </c:pt>
                <c:pt idx="545">
                  <c:v>0.2000000000000455</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200000000000045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3</c:v>
                </c:pt>
                <c:pt idx="589">
                  <c:v>8.5999999999999091</c:v>
                </c:pt>
                <c:pt idx="590">
                  <c:v>0</c:v>
                </c:pt>
                <c:pt idx="591">
                  <c:v>0</c:v>
                </c:pt>
                <c:pt idx="592">
                  <c:v>7.2000000000000446</c:v>
                </c:pt>
                <c:pt idx="593">
                  <c:v>9.7999999999999545</c:v>
                </c:pt>
                <c:pt idx="594">
                  <c:v>5</c:v>
                </c:pt>
                <c:pt idx="595">
                  <c:v>3.4000000000000909</c:v>
                </c:pt>
                <c:pt idx="596">
                  <c:v>0</c:v>
                </c:pt>
                <c:pt idx="597">
                  <c:v>0</c:v>
                </c:pt>
                <c:pt idx="598">
                  <c:v>0</c:v>
                </c:pt>
                <c:pt idx="599">
                  <c:v>0</c:v>
                </c:pt>
                <c:pt idx="600">
                  <c:v>0</c:v>
                </c:pt>
                <c:pt idx="601">
                  <c:v>0</c:v>
                </c:pt>
                <c:pt idx="602">
                  <c:v>0</c:v>
                </c:pt>
                <c:pt idx="603">
                  <c:v>0</c:v>
                </c:pt>
                <c:pt idx="604">
                  <c:v>0.19999999999993179</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1.399999999999977</c:v>
                </c:pt>
                <c:pt idx="621">
                  <c:v>0.40000000000009089</c:v>
                </c:pt>
                <c:pt idx="622">
                  <c:v>3.1999999999999318</c:v>
                </c:pt>
                <c:pt idx="623">
                  <c:v>0.2000000000000455</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1</c:v>
                </c:pt>
                <c:pt idx="639">
                  <c:v>4.7999999999999554</c:v>
                </c:pt>
                <c:pt idx="640">
                  <c:v>10</c:v>
                </c:pt>
                <c:pt idx="641">
                  <c:v>1</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2000000000000455</c:v>
                </c:pt>
                <c:pt idx="665">
                  <c:v>0</c:v>
                </c:pt>
                <c:pt idx="666">
                  <c:v>2.6000000000000232</c:v>
                </c:pt>
                <c:pt idx="667">
                  <c:v>5.5999999999999091</c:v>
                </c:pt>
                <c:pt idx="668">
                  <c:v>4.8000000000000682</c:v>
                </c:pt>
                <c:pt idx="669">
                  <c:v>1.799999999999955</c:v>
                </c:pt>
                <c:pt idx="670">
                  <c:v>0.2000000000000455</c:v>
                </c:pt>
                <c:pt idx="671">
                  <c:v>0</c:v>
                </c:pt>
                <c:pt idx="672">
                  <c:v>0</c:v>
                </c:pt>
                <c:pt idx="673">
                  <c:v>0.19999999999993179</c:v>
                </c:pt>
                <c:pt idx="674">
                  <c:v>0</c:v>
                </c:pt>
                <c:pt idx="675">
                  <c:v>0</c:v>
                </c:pt>
                <c:pt idx="676">
                  <c:v>0</c:v>
                </c:pt>
                <c:pt idx="677">
                  <c:v>0</c:v>
                </c:pt>
                <c:pt idx="678">
                  <c:v>0</c:v>
                </c:pt>
                <c:pt idx="679">
                  <c:v>0</c:v>
                </c:pt>
                <c:pt idx="680">
                  <c:v>0</c:v>
                </c:pt>
                <c:pt idx="681">
                  <c:v>0</c:v>
                </c:pt>
                <c:pt idx="682">
                  <c:v>0</c:v>
                </c:pt>
                <c:pt idx="683">
                  <c:v>0</c:v>
                </c:pt>
                <c:pt idx="684">
                  <c:v>0</c:v>
                </c:pt>
                <c:pt idx="685">
                  <c:v>0</c:v>
                </c:pt>
                <c:pt idx="686">
                  <c:v>3.4000000000000909</c:v>
                </c:pt>
                <c:pt idx="687">
                  <c:v>1.199999999999932</c:v>
                </c:pt>
                <c:pt idx="688">
                  <c:v>0.60000000000002274</c:v>
                </c:pt>
                <c:pt idx="689">
                  <c:v>0.39999999999997732</c:v>
                </c:pt>
                <c:pt idx="690">
                  <c:v>0</c:v>
                </c:pt>
                <c:pt idx="691">
                  <c:v>0</c:v>
                </c:pt>
                <c:pt idx="692">
                  <c:v>0.60000000000002274</c:v>
                </c:pt>
                <c:pt idx="693">
                  <c:v>0.2000000000000455</c:v>
                </c:pt>
                <c:pt idx="694">
                  <c:v>0</c:v>
                </c:pt>
                <c:pt idx="695">
                  <c:v>0</c:v>
                </c:pt>
                <c:pt idx="696">
                  <c:v>0.19999999999993179</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F1ED-4B59-B9C3-D995DA9593FB}"/>
            </c:ext>
          </c:extLst>
        </c:ser>
        <c:dLbls>
          <c:showLegendKey val="0"/>
          <c:showVal val="0"/>
          <c:showCatName val="0"/>
          <c:showSerName val="0"/>
          <c:showPercent val="0"/>
          <c:showBubbleSize val="0"/>
        </c:dLbls>
        <c:axId val="-1062036960"/>
        <c:axId val="-1062037504"/>
      </c:scatterChart>
      <c:valAx>
        <c:axId val="-1062038592"/>
        <c:scaling>
          <c:orientation val="minMax"/>
          <c:max val="44015"/>
          <c:min val="43982"/>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8048"/>
        <c:crosses val="autoZero"/>
        <c:crossBetween val="midCat"/>
        <c:majorUnit val="10"/>
        <c:minorUnit val="2"/>
      </c:valAx>
      <c:valAx>
        <c:axId val="-1062038048"/>
        <c:scaling>
          <c:orientation val="minMax"/>
          <c:max val="4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Flow</a:t>
                </a:r>
                <a:r>
                  <a:rPr lang="en-PH" baseline="0">
                    <a:solidFill>
                      <a:sysClr val="windowText" lastClr="000000"/>
                    </a:solidFill>
                  </a:rPr>
                  <a:t> (cms)</a:t>
                </a:r>
                <a:endParaRPr lang="en-PH">
                  <a:solidFill>
                    <a:sysClr val="windowText" lastClr="000000"/>
                  </a:solidFill>
                </a:endParaRPr>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8592"/>
        <c:crosses val="autoZero"/>
        <c:crossBetween val="midCat"/>
        <c:majorUnit val="50"/>
      </c:valAx>
      <c:valAx>
        <c:axId val="-1062037504"/>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062036960"/>
        <c:crosses val="max"/>
        <c:crossBetween val="midCat"/>
      </c:valAx>
      <c:valAx>
        <c:axId val="-1062036960"/>
        <c:scaling>
          <c:orientation val="minMax"/>
        </c:scaling>
        <c:delete val="1"/>
        <c:axPos val="t"/>
        <c:numFmt formatCode="[$-3409]mmmm\ dd\,\ yyyy;@" sourceLinked="1"/>
        <c:majorTickMark val="out"/>
        <c:minorTickMark val="none"/>
        <c:tickLblPos val="nextTo"/>
        <c:crossAx val="-1062037504"/>
        <c:crosses val="autoZero"/>
        <c:crossBetween val="midCat"/>
      </c:valAx>
    </c:plotArea>
    <c:legend>
      <c:legendPos val="b"/>
      <c:layout>
        <c:manualLayout>
          <c:xMode val="edge"/>
          <c:yMode val="edge"/>
          <c:x val="0.36795727378340004"/>
          <c:y val="0.91491197746623154"/>
          <c:w val="0.25003903358234064"/>
          <c:h val="8.325466568060208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i="0" baseline="0">
                <a:solidFill>
                  <a:sysClr val="windowText" lastClr="000000"/>
                </a:solidFill>
                <a:effectLst/>
              </a:rPr>
              <a:t>June 2020 Pinan-anan River Rating Curve</a:t>
            </a:r>
            <a:endParaRPr lang="en-US" sz="1400">
              <a:solidFill>
                <a:sysClr val="windowText" lastClr="000000"/>
              </a:solidFill>
              <a:effectLst/>
            </a:endParaRPr>
          </a:p>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b="1" i="1"/>
          </a:p>
        </c:rich>
      </c:tx>
      <c:overlay val="0"/>
      <c:spPr>
        <a:noFill/>
        <a:ln>
          <a:noFill/>
        </a:ln>
        <a:effectLst/>
      </c:spPr>
    </c:title>
    <c:autoTitleDeleted val="0"/>
    <c:plotArea>
      <c:layout>
        <c:manualLayout>
          <c:layoutTarget val="inner"/>
          <c:xMode val="edge"/>
          <c:yMode val="edge"/>
          <c:x val="9.8431894664619199E-2"/>
          <c:y val="0.13153828143291971"/>
          <c:w val="0.85274038618616654"/>
          <c:h val="0.67373367008369234"/>
        </c:manualLayout>
      </c:layout>
      <c:scatterChart>
        <c:scatterStyle val="lineMarker"/>
        <c:varyColors val="0"/>
        <c:ser>
          <c:idx val="0"/>
          <c:order val="0"/>
          <c:tx>
            <c:v>Rating Curve</c:v>
          </c:tx>
          <c:spPr>
            <a:ln w="19050">
              <a:noFill/>
            </a:ln>
          </c:spPr>
          <c:trendline>
            <c:spPr>
              <a:ln>
                <a:solidFill>
                  <a:schemeClr val="bg1">
                    <a:lumMod val="50000"/>
                  </a:schemeClr>
                </a:solidFill>
                <a:prstDash val="sysDash"/>
              </a:ln>
            </c:spPr>
            <c:trendlineType val="log"/>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1-2692-473B-90D8-4E56F390E896}"/>
            </c:ext>
          </c:extLst>
        </c:ser>
        <c:dLbls>
          <c:showLegendKey val="0"/>
          <c:showVal val="0"/>
          <c:showCatName val="0"/>
          <c:showSerName val="0"/>
          <c:showPercent val="0"/>
          <c:showBubbleSize val="0"/>
        </c:dLbls>
        <c:axId val="-1062036416"/>
        <c:axId val="-1062043488"/>
      </c:scatterChart>
      <c:valAx>
        <c:axId val="-1062036416"/>
        <c:scaling>
          <c:orientation val="minMax"/>
          <c:max val="30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layout>
            <c:manualLayout>
              <c:xMode val="edge"/>
              <c:yMode val="edge"/>
              <c:x val="0.47525337341131113"/>
              <c:y val="0.89180409052642007"/>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3488"/>
        <c:crosses val="autoZero"/>
        <c:crossBetween val="midCat"/>
        <c:majorUnit val="30"/>
      </c:valAx>
      <c:valAx>
        <c:axId val="-10620434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3641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rch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yVal>
          <c:smooth val="1"/>
          <c:extLst>
            <c:ext xmlns:c16="http://schemas.microsoft.com/office/drawing/2014/chart" uri="{C3380CC4-5D6E-409C-BE32-E72D297353CC}">
              <c16:uniqueId val="{00000000-A13E-4D2D-B1CD-D889676AFDB6}"/>
            </c:ext>
          </c:extLst>
        </c:ser>
        <c:dLbls>
          <c:showLegendKey val="0"/>
          <c:showVal val="0"/>
          <c:showCatName val="0"/>
          <c:showSerName val="0"/>
          <c:showPercent val="0"/>
          <c:showBubbleSize val="0"/>
        </c:dLbls>
        <c:axId val="-1250952656"/>
        <c:axId val="-1250962992"/>
      </c:scatterChart>
      <c:scatterChart>
        <c:scatterStyle val="smoothMarker"/>
        <c:varyColors val="0"/>
        <c:ser>
          <c:idx val="1"/>
          <c:order val="1"/>
          <c:tx>
            <c:v>Rainfall</c:v>
          </c:tx>
          <c:marker>
            <c:symbol val="none"/>
          </c:marker>
          <c:xVal>
            <c:numRef>
              <c:f>'DATA 2021'!$B$2:$B$745</c:f>
              <c:numCache>
                <c:formatCode>[$-3409]mmmm\ dd\,\ yyyy;@</c:formatCode>
                <c:ptCount val="744"/>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numCache>
            </c:numRef>
          </c:xVal>
          <c:yVal>
            <c:numRef>
              <c:f>'DATA 2021'!$C$2:$C$745</c:f>
              <c:numCache>
                <c:formatCode>General</c:formatCode>
                <c:ptCount val="744"/>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numCache>
            </c:numRef>
          </c:yVal>
          <c:smooth val="1"/>
          <c:extLst>
            <c:ext xmlns:c16="http://schemas.microsoft.com/office/drawing/2014/chart" uri="{C3380CC4-5D6E-409C-BE32-E72D297353CC}">
              <c16:uniqueId val="{00000001-A13E-4D2D-B1CD-D889676AFDB6}"/>
            </c:ext>
          </c:extLst>
        </c:ser>
        <c:dLbls>
          <c:showLegendKey val="0"/>
          <c:showVal val="0"/>
          <c:showCatName val="0"/>
          <c:showSerName val="0"/>
          <c:showPercent val="0"/>
          <c:showBubbleSize val="0"/>
        </c:dLbls>
        <c:axId val="-1250952112"/>
        <c:axId val="-1250963536"/>
      </c:scatterChart>
      <c:valAx>
        <c:axId val="-1250952656"/>
        <c:scaling>
          <c:orientation val="minMax"/>
          <c:max val="44288"/>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2992"/>
        <c:crosses val="autoZero"/>
        <c:crossBetween val="midCat"/>
        <c:majorUnit val="7"/>
        <c:minorUnit val="5"/>
      </c:valAx>
      <c:valAx>
        <c:axId val="-1250962992"/>
        <c:scaling>
          <c:orientation val="minMax"/>
          <c:max val="90"/>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2656"/>
        <c:crosses val="autoZero"/>
        <c:crossBetween val="midCat"/>
      </c:valAx>
      <c:valAx>
        <c:axId val="-1250963536"/>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50952112"/>
        <c:crosses val="max"/>
        <c:crossBetween val="midCat"/>
      </c:valAx>
      <c:valAx>
        <c:axId val="-1250952112"/>
        <c:scaling>
          <c:orientation val="minMax"/>
        </c:scaling>
        <c:delete val="1"/>
        <c:axPos val="t"/>
        <c:numFmt formatCode="[$-3409]mmmm\ dd\,\ yyyy;@" sourceLinked="1"/>
        <c:majorTickMark val="out"/>
        <c:minorTickMark val="none"/>
        <c:tickLblPos val="nextTo"/>
        <c:crossAx val="-125096353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2021)</a:t>
            </a:r>
            <a:endParaRPr lang="en-US" b="1" i="1"/>
          </a:p>
        </c:rich>
      </c:tx>
      <c:overlay val="0"/>
      <c:spPr>
        <a:noFill/>
        <a:ln>
          <a:noFill/>
        </a:ln>
        <a:effectLst/>
      </c:spPr>
    </c:title>
    <c:autoTitleDeleted val="0"/>
    <c:plotArea>
      <c:layout/>
      <c:scatterChart>
        <c:scatterStyle val="lineMarker"/>
        <c:varyColors val="0"/>
        <c:ser>
          <c:idx val="0"/>
          <c:order val="0"/>
          <c:tx>
            <c:v>Rating Curve</c:v>
          </c:tx>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0-F20F-4912-A8AC-37F52B58C6ED}"/>
            </c:ext>
          </c:extLst>
        </c:ser>
        <c:dLbls>
          <c:showLegendKey val="0"/>
          <c:showVal val="0"/>
          <c:showCatName val="0"/>
          <c:showSerName val="0"/>
          <c:showPercent val="0"/>
          <c:showBubbleSize val="0"/>
        </c:dLbls>
        <c:axId val="-1250961904"/>
        <c:axId val="-1250951024"/>
      </c:scatterChart>
      <c:valAx>
        <c:axId val="-1250961904"/>
        <c:scaling>
          <c:orientation val="minMax"/>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1024"/>
        <c:crosses val="autoZero"/>
        <c:crossBetween val="midCat"/>
        <c:majorUnit val="5"/>
      </c:valAx>
      <c:valAx>
        <c:axId val="-1250951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190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April 2021)</a:t>
            </a:r>
            <a:endParaRPr lang="en-US" b="1" i="1"/>
          </a:p>
        </c:rich>
      </c:tx>
      <c:overlay val="0"/>
      <c:spPr>
        <a:noFill/>
        <a:ln>
          <a:noFill/>
        </a:ln>
        <a:effectLst/>
      </c:spPr>
    </c:title>
    <c:autoTitleDeleted val="0"/>
    <c:plotArea>
      <c:layout/>
      <c:scatterChart>
        <c:scatterStyle val="smoothMarker"/>
        <c:varyColors val="0"/>
        <c:ser>
          <c:idx val="0"/>
          <c:order val="0"/>
          <c:tx>
            <c:v>Flow</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yVal>
          <c:smooth val="1"/>
          <c:extLst>
            <c:ext xmlns:c16="http://schemas.microsoft.com/office/drawing/2014/chart" uri="{C3380CC4-5D6E-409C-BE32-E72D297353CC}">
              <c16:uniqueId val="{00000000-242E-49FF-B39C-C75185B07FC9}"/>
            </c:ext>
          </c:extLst>
        </c:ser>
        <c:dLbls>
          <c:showLegendKey val="0"/>
          <c:showVal val="0"/>
          <c:showCatName val="0"/>
          <c:showSerName val="0"/>
          <c:showPercent val="0"/>
          <c:showBubbleSize val="0"/>
        </c:dLbls>
        <c:axId val="-1250950480"/>
        <c:axId val="-1250960816"/>
      </c:scatterChart>
      <c:scatterChart>
        <c:scatterStyle val="smoothMarker"/>
        <c:varyColors val="0"/>
        <c:ser>
          <c:idx val="1"/>
          <c:order val="1"/>
          <c:tx>
            <c:v>Rainfall</c:v>
          </c:tx>
          <c:marker>
            <c:symbol val="none"/>
          </c:marker>
          <c:xVal>
            <c:numRef>
              <c:f>'DATA 2021'!$B$746:$B$1465</c:f>
              <c:numCache>
                <c:formatCode>[$-3409]mmmm\ dd\,\ yyyy;@</c:formatCode>
                <c:ptCount val="720"/>
                <c:pt idx="0">
                  <c:v>44287</c:v>
                </c:pt>
                <c:pt idx="1">
                  <c:v>44287.041666666664</c:v>
                </c:pt>
                <c:pt idx="2">
                  <c:v>44287.083333333336</c:v>
                </c:pt>
                <c:pt idx="3">
                  <c:v>44287.125</c:v>
                </c:pt>
                <c:pt idx="4">
                  <c:v>44287.166666666664</c:v>
                </c:pt>
                <c:pt idx="5">
                  <c:v>44287.208333333336</c:v>
                </c:pt>
                <c:pt idx="6">
                  <c:v>44287.25</c:v>
                </c:pt>
                <c:pt idx="7">
                  <c:v>44287.291666666664</c:v>
                </c:pt>
                <c:pt idx="8">
                  <c:v>44287.333333333336</c:v>
                </c:pt>
                <c:pt idx="9">
                  <c:v>44287.375</c:v>
                </c:pt>
                <c:pt idx="10">
                  <c:v>44287.416666666664</c:v>
                </c:pt>
                <c:pt idx="11">
                  <c:v>44287.458333333336</c:v>
                </c:pt>
                <c:pt idx="12">
                  <c:v>44287.5</c:v>
                </c:pt>
                <c:pt idx="13">
                  <c:v>44287.541666666664</c:v>
                </c:pt>
                <c:pt idx="14">
                  <c:v>44287.583333333336</c:v>
                </c:pt>
                <c:pt idx="15">
                  <c:v>44287.625</c:v>
                </c:pt>
                <c:pt idx="16">
                  <c:v>44287.666666666664</c:v>
                </c:pt>
                <c:pt idx="17">
                  <c:v>44287.708333333336</c:v>
                </c:pt>
                <c:pt idx="18">
                  <c:v>44287.75</c:v>
                </c:pt>
                <c:pt idx="19">
                  <c:v>44287.791666666664</c:v>
                </c:pt>
                <c:pt idx="20">
                  <c:v>44287.833333333336</c:v>
                </c:pt>
                <c:pt idx="21">
                  <c:v>44287.875</c:v>
                </c:pt>
                <c:pt idx="22">
                  <c:v>44287.916666666664</c:v>
                </c:pt>
                <c:pt idx="23">
                  <c:v>44287.958333333336</c:v>
                </c:pt>
                <c:pt idx="24">
                  <c:v>44288</c:v>
                </c:pt>
                <c:pt idx="25">
                  <c:v>44288.041666666664</c:v>
                </c:pt>
                <c:pt idx="26">
                  <c:v>44288.083333333336</c:v>
                </c:pt>
                <c:pt idx="27">
                  <c:v>44288.125</c:v>
                </c:pt>
                <c:pt idx="28">
                  <c:v>44288.166666666664</c:v>
                </c:pt>
                <c:pt idx="29">
                  <c:v>44288.208333333336</c:v>
                </c:pt>
                <c:pt idx="30">
                  <c:v>44288.25</c:v>
                </c:pt>
                <c:pt idx="31">
                  <c:v>44288.291666666664</c:v>
                </c:pt>
                <c:pt idx="32">
                  <c:v>44288.333333333336</c:v>
                </c:pt>
                <c:pt idx="33">
                  <c:v>44288.375</c:v>
                </c:pt>
                <c:pt idx="34">
                  <c:v>44288.416666666664</c:v>
                </c:pt>
                <c:pt idx="35">
                  <c:v>44288.458333333336</c:v>
                </c:pt>
                <c:pt idx="36">
                  <c:v>44288.5</c:v>
                </c:pt>
                <c:pt idx="37">
                  <c:v>44288.541666666664</c:v>
                </c:pt>
                <c:pt idx="38">
                  <c:v>44288.583333333336</c:v>
                </c:pt>
                <c:pt idx="39">
                  <c:v>44288.625</c:v>
                </c:pt>
                <c:pt idx="40">
                  <c:v>44288.666666666664</c:v>
                </c:pt>
                <c:pt idx="41">
                  <c:v>44288.708333333336</c:v>
                </c:pt>
                <c:pt idx="42">
                  <c:v>44288.75</c:v>
                </c:pt>
                <c:pt idx="43">
                  <c:v>44288.791666666664</c:v>
                </c:pt>
                <c:pt idx="44">
                  <c:v>44288.833333333336</c:v>
                </c:pt>
                <c:pt idx="45">
                  <c:v>44288.875</c:v>
                </c:pt>
                <c:pt idx="46">
                  <c:v>44288.916666666664</c:v>
                </c:pt>
                <c:pt idx="47">
                  <c:v>44288.958333333336</c:v>
                </c:pt>
                <c:pt idx="48">
                  <c:v>44289</c:v>
                </c:pt>
                <c:pt idx="49">
                  <c:v>44289.041666666664</c:v>
                </c:pt>
                <c:pt idx="50">
                  <c:v>44289.083333333336</c:v>
                </c:pt>
                <c:pt idx="51">
                  <c:v>44289.125</c:v>
                </c:pt>
                <c:pt idx="52">
                  <c:v>44289.166666666664</c:v>
                </c:pt>
                <c:pt idx="53">
                  <c:v>44289.208333333336</c:v>
                </c:pt>
                <c:pt idx="54">
                  <c:v>44289.25</c:v>
                </c:pt>
                <c:pt idx="55">
                  <c:v>44289.291666666664</c:v>
                </c:pt>
                <c:pt idx="56">
                  <c:v>44289.333333333336</c:v>
                </c:pt>
                <c:pt idx="57">
                  <c:v>44289.375</c:v>
                </c:pt>
                <c:pt idx="58">
                  <c:v>44289.416666666664</c:v>
                </c:pt>
                <c:pt idx="59">
                  <c:v>44289.458333333336</c:v>
                </c:pt>
                <c:pt idx="60">
                  <c:v>44289.5</c:v>
                </c:pt>
                <c:pt idx="61">
                  <c:v>44289.541666666664</c:v>
                </c:pt>
                <c:pt idx="62">
                  <c:v>44289.583333333336</c:v>
                </c:pt>
                <c:pt idx="63">
                  <c:v>44289.625</c:v>
                </c:pt>
                <c:pt idx="64">
                  <c:v>44289.666666666664</c:v>
                </c:pt>
                <c:pt idx="65">
                  <c:v>44289.708333333336</c:v>
                </c:pt>
                <c:pt idx="66">
                  <c:v>44289.75</c:v>
                </c:pt>
                <c:pt idx="67">
                  <c:v>44289.791666666664</c:v>
                </c:pt>
                <c:pt idx="68">
                  <c:v>44289.833333333336</c:v>
                </c:pt>
                <c:pt idx="69">
                  <c:v>44289.875</c:v>
                </c:pt>
                <c:pt idx="70">
                  <c:v>44289.916666666664</c:v>
                </c:pt>
                <c:pt idx="71">
                  <c:v>44289.958333333336</c:v>
                </c:pt>
                <c:pt idx="72">
                  <c:v>44290</c:v>
                </c:pt>
                <c:pt idx="73">
                  <c:v>44290.041666666664</c:v>
                </c:pt>
                <c:pt idx="74">
                  <c:v>44290.083333333336</c:v>
                </c:pt>
                <c:pt idx="75">
                  <c:v>44290.125</c:v>
                </c:pt>
                <c:pt idx="76">
                  <c:v>44290.166666666664</c:v>
                </c:pt>
                <c:pt idx="77">
                  <c:v>44290.208333333336</c:v>
                </c:pt>
                <c:pt idx="78">
                  <c:v>44290.25</c:v>
                </c:pt>
                <c:pt idx="79">
                  <c:v>44290.291666666664</c:v>
                </c:pt>
                <c:pt idx="80">
                  <c:v>44290.333333333336</c:v>
                </c:pt>
                <c:pt idx="81">
                  <c:v>44290.375</c:v>
                </c:pt>
                <c:pt idx="82">
                  <c:v>44290.416666666664</c:v>
                </c:pt>
                <c:pt idx="83">
                  <c:v>44290.458333333336</c:v>
                </c:pt>
                <c:pt idx="84">
                  <c:v>44290.5</c:v>
                </c:pt>
                <c:pt idx="85">
                  <c:v>44290.541666666664</c:v>
                </c:pt>
                <c:pt idx="86">
                  <c:v>44290.583333333336</c:v>
                </c:pt>
                <c:pt idx="87">
                  <c:v>44290.625</c:v>
                </c:pt>
                <c:pt idx="88">
                  <c:v>44290.666666666664</c:v>
                </c:pt>
                <c:pt idx="89">
                  <c:v>44290.708333333336</c:v>
                </c:pt>
                <c:pt idx="90">
                  <c:v>44290.75</c:v>
                </c:pt>
                <c:pt idx="91">
                  <c:v>44290.791666666664</c:v>
                </c:pt>
                <c:pt idx="92">
                  <c:v>44290.833333333336</c:v>
                </c:pt>
                <c:pt idx="93">
                  <c:v>44290.875</c:v>
                </c:pt>
                <c:pt idx="94">
                  <c:v>44290.916666666664</c:v>
                </c:pt>
                <c:pt idx="95">
                  <c:v>44290.958333333336</c:v>
                </c:pt>
                <c:pt idx="96">
                  <c:v>44291</c:v>
                </c:pt>
                <c:pt idx="97">
                  <c:v>44291.041666666664</c:v>
                </c:pt>
                <c:pt idx="98">
                  <c:v>44291.083333333336</c:v>
                </c:pt>
                <c:pt idx="99">
                  <c:v>44291.125</c:v>
                </c:pt>
                <c:pt idx="100">
                  <c:v>44291.166666666664</c:v>
                </c:pt>
                <c:pt idx="101">
                  <c:v>44291.208333333336</c:v>
                </c:pt>
                <c:pt idx="102">
                  <c:v>44291.25</c:v>
                </c:pt>
                <c:pt idx="103">
                  <c:v>44291.291666666664</c:v>
                </c:pt>
                <c:pt idx="104">
                  <c:v>44291.333333333336</c:v>
                </c:pt>
                <c:pt idx="105">
                  <c:v>44291.375</c:v>
                </c:pt>
                <c:pt idx="106">
                  <c:v>44291.416666666664</c:v>
                </c:pt>
                <c:pt idx="107">
                  <c:v>44291.458333333336</c:v>
                </c:pt>
                <c:pt idx="108">
                  <c:v>44291.5</c:v>
                </c:pt>
                <c:pt idx="109">
                  <c:v>44291.541666666664</c:v>
                </c:pt>
                <c:pt idx="110">
                  <c:v>44291.583333333336</c:v>
                </c:pt>
                <c:pt idx="111">
                  <c:v>44291.625</c:v>
                </c:pt>
                <c:pt idx="112">
                  <c:v>44291.666666666664</c:v>
                </c:pt>
                <c:pt idx="113">
                  <c:v>44291.708333333336</c:v>
                </c:pt>
                <c:pt idx="114">
                  <c:v>44291.75</c:v>
                </c:pt>
                <c:pt idx="115">
                  <c:v>44291.791666666664</c:v>
                </c:pt>
                <c:pt idx="116">
                  <c:v>44291.833333333336</c:v>
                </c:pt>
                <c:pt idx="117">
                  <c:v>44291.875</c:v>
                </c:pt>
                <c:pt idx="118">
                  <c:v>44291.916666666664</c:v>
                </c:pt>
                <c:pt idx="119">
                  <c:v>44291.958333333336</c:v>
                </c:pt>
                <c:pt idx="120">
                  <c:v>44292</c:v>
                </c:pt>
                <c:pt idx="121">
                  <c:v>44292.041666666664</c:v>
                </c:pt>
                <c:pt idx="122">
                  <c:v>44292.083333333336</c:v>
                </c:pt>
                <c:pt idx="123">
                  <c:v>44292.125</c:v>
                </c:pt>
                <c:pt idx="124">
                  <c:v>44292.166666666664</c:v>
                </c:pt>
                <c:pt idx="125">
                  <c:v>44292.208333333336</c:v>
                </c:pt>
                <c:pt idx="126">
                  <c:v>44292.25</c:v>
                </c:pt>
                <c:pt idx="127">
                  <c:v>44292.291666666664</c:v>
                </c:pt>
                <c:pt idx="128">
                  <c:v>44292.333333333336</c:v>
                </c:pt>
                <c:pt idx="129">
                  <c:v>44292.375</c:v>
                </c:pt>
                <c:pt idx="130">
                  <c:v>44292.416666666664</c:v>
                </c:pt>
                <c:pt idx="131">
                  <c:v>44292.458333333336</c:v>
                </c:pt>
                <c:pt idx="132">
                  <c:v>44292.5</c:v>
                </c:pt>
                <c:pt idx="133">
                  <c:v>44292.541666666664</c:v>
                </c:pt>
                <c:pt idx="134">
                  <c:v>44292.583333333336</c:v>
                </c:pt>
                <c:pt idx="135">
                  <c:v>44292.625</c:v>
                </c:pt>
                <c:pt idx="136">
                  <c:v>44292.666666666664</c:v>
                </c:pt>
                <c:pt idx="137">
                  <c:v>44292.708333333336</c:v>
                </c:pt>
                <c:pt idx="138">
                  <c:v>44292.75</c:v>
                </c:pt>
                <c:pt idx="139">
                  <c:v>44292.791666666664</c:v>
                </c:pt>
                <c:pt idx="140">
                  <c:v>44292.833333333336</c:v>
                </c:pt>
                <c:pt idx="141">
                  <c:v>44292.875</c:v>
                </c:pt>
                <c:pt idx="142">
                  <c:v>44292.916666666664</c:v>
                </c:pt>
                <c:pt idx="143">
                  <c:v>44292.958333333336</c:v>
                </c:pt>
                <c:pt idx="144">
                  <c:v>44293</c:v>
                </c:pt>
                <c:pt idx="145">
                  <c:v>44293.041666666664</c:v>
                </c:pt>
                <c:pt idx="146">
                  <c:v>44293.083333333336</c:v>
                </c:pt>
                <c:pt idx="147">
                  <c:v>44293.125</c:v>
                </c:pt>
                <c:pt idx="148">
                  <c:v>44293.166666666664</c:v>
                </c:pt>
                <c:pt idx="149">
                  <c:v>44293.208333333336</c:v>
                </c:pt>
                <c:pt idx="150">
                  <c:v>44293.25</c:v>
                </c:pt>
                <c:pt idx="151">
                  <c:v>44293.291666666664</c:v>
                </c:pt>
                <c:pt idx="152">
                  <c:v>44293.333333333336</c:v>
                </c:pt>
                <c:pt idx="153">
                  <c:v>44293.375</c:v>
                </c:pt>
                <c:pt idx="154">
                  <c:v>44293.416666666664</c:v>
                </c:pt>
                <c:pt idx="155">
                  <c:v>44293.458333333336</c:v>
                </c:pt>
                <c:pt idx="156">
                  <c:v>44293.5</c:v>
                </c:pt>
                <c:pt idx="157">
                  <c:v>44293.541666666664</c:v>
                </c:pt>
                <c:pt idx="158">
                  <c:v>44293.583333333336</c:v>
                </c:pt>
                <c:pt idx="159">
                  <c:v>44293.625</c:v>
                </c:pt>
                <c:pt idx="160">
                  <c:v>44293.666666666664</c:v>
                </c:pt>
                <c:pt idx="161">
                  <c:v>44293.708333333336</c:v>
                </c:pt>
                <c:pt idx="162">
                  <c:v>44293.75</c:v>
                </c:pt>
                <c:pt idx="163">
                  <c:v>44293.791666666664</c:v>
                </c:pt>
                <c:pt idx="164">
                  <c:v>44293.833333333336</c:v>
                </c:pt>
                <c:pt idx="165">
                  <c:v>44293.875</c:v>
                </c:pt>
                <c:pt idx="166">
                  <c:v>44293.916666666664</c:v>
                </c:pt>
                <c:pt idx="167">
                  <c:v>44293.958333333336</c:v>
                </c:pt>
                <c:pt idx="168">
                  <c:v>44294</c:v>
                </c:pt>
                <c:pt idx="169">
                  <c:v>44294.041666666664</c:v>
                </c:pt>
                <c:pt idx="170">
                  <c:v>44294.083333333336</c:v>
                </c:pt>
                <c:pt idx="171">
                  <c:v>44294.125</c:v>
                </c:pt>
                <c:pt idx="172">
                  <c:v>44294.166666666664</c:v>
                </c:pt>
                <c:pt idx="173">
                  <c:v>44294.208333333336</c:v>
                </c:pt>
                <c:pt idx="174">
                  <c:v>44294.25</c:v>
                </c:pt>
                <c:pt idx="175">
                  <c:v>44294.291666666664</c:v>
                </c:pt>
                <c:pt idx="176">
                  <c:v>44294.333333333336</c:v>
                </c:pt>
                <c:pt idx="177">
                  <c:v>44294.375</c:v>
                </c:pt>
                <c:pt idx="178">
                  <c:v>44294.416666666664</c:v>
                </c:pt>
                <c:pt idx="179">
                  <c:v>44294.458333333336</c:v>
                </c:pt>
                <c:pt idx="180">
                  <c:v>44294.5</c:v>
                </c:pt>
                <c:pt idx="181">
                  <c:v>44294.541666666664</c:v>
                </c:pt>
                <c:pt idx="182">
                  <c:v>44294.583333333336</c:v>
                </c:pt>
                <c:pt idx="183">
                  <c:v>44294.625</c:v>
                </c:pt>
                <c:pt idx="184">
                  <c:v>44294.666666666664</c:v>
                </c:pt>
                <c:pt idx="185">
                  <c:v>44294.708333333336</c:v>
                </c:pt>
                <c:pt idx="186">
                  <c:v>44294.75</c:v>
                </c:pt>
                <c:pt idx="187">
                  <c:v>44294.791666666664</c:v>
                </c:pt>
                <c:pt idx="188">
                  <c:v>44294.833333333336</c:v>
                </c:pt>
                <c:pt idx="189">
                  <c:v>44294.875</c:v>
                </c:pt>
                <c:pt idx="190">
                  <c:v>44294.916666666664</c:v>
                </c:pt>
                <c:pt idx="191">
                  <c:v>44294.958333333336</c:v>
                </c:pt>
                <c:pt idx="192">
                  <c:v>44295</c:v>
                </c:pt>
                <c:pt idx="193">
                  <c:v>44295.041666666664</c:v>
                </c:pt>
                <c:pt idx="194">
                  <c:v>44295.083333333336</c:v>
                </c:pt>
                <c:pt idx="195">
                  <c:v>44295.125</c:v>
                </c:pt>
                <c:pt idx="196">
                  <c:v>44295.166666666664</c:v>
                </c:pt>
                <c:pt idx="197">
                  <c:v>44295.208333333336</c:v>
                </c:pt>
                <c:pt idx="198">
                  <c:v>44295.25</c:v>
                </c:pt>
                <c:pt idx="199">
                  <c:v>44295.291666666664</c:v>
                </c:pt>
                <c:pt idx="200">
                  <c:v>44295.333333333336</c:v>
                </c:pt>
                <c:pt idx="201">
                  <c:v>44295.375</c:v>
                </c:pt>
                <c:pt idx="202">
                  <c:v>44295.416666666664</c:v>
                </c:pt>
                <c:pt idx="203">
                  <c:v>44295.458333333336</c:v>
                </c:pt>
                <c:pt idx="204">
                  <c:v>44295.5</c:v>
                </c:pt>
                <c:pt idx="205">
                  <c:v>44295.541666666664</c:v>
                </c:pt>
                <c:pt idx="206">
                  <c:v>44295.583333333336</c:v>
                </c:pt>
                <c:pt idx="207">
                  <c:v>44295.625</c:v>
                </c:pt>
                <c:pt idx="208">
                  <c:v>44295.666666666664</c:v>
                </c:pt>
                <c:pt idx="209">
                  <c:v>44295.708333333336</c:v>
                </c:pt>
                <c:pt idx="210">
                  <c:v>44295.75</c:v>
                </c:pt>
                <c:pt idx="211">
                  <c:v>44295.791666666664</c:v>
                </c:pt>
                <c:pt idx="212">
                  <c:v>44295.833333333336</c:v>
                </c:pt>
                <c:pt idx="213">
                  <c:v>44295.875</c:v>
                </c:pt>
                <c:pt idx="214">
                  <c:v>44295.916666666664</c:v>
                </c:pt>
                <c:pt idx="215">
                  <c:v>44295.958333333336</c:v>
                </c:pt>
                <c:pt idx="216">
                  <c:v>44296</c:v>
                </c:pt>
                <c:pt idx="217">
                  <c:v>44296.041666666664</c:v>
                </c:pt>
                <c:pt idx="218">
                  <c:v>44296.083333333336</c:v>
                </c:pt>
                <c:pt idx="219">
                  <c:v>44296.125</c:v>
                </c:pt>
                <c:pt idx="220">
                  <c:v>44296.166666666664</c:v>
                </c:pt>
                <c:pt idx="221">
                  <c:v>44296.208333333336</c:v>
                </c:pt>
                <c:pt idx="222">
                  <c:v>44296.25</c:v>
                </c:pt>
                <c:pt idx="223">
                  <c:v>44296.291666666664</c:v>
                </c:pt>
                <c:pt idx="224">
                  <c:v>44296.333333333336</c:v>
                </c:pt>
                <c:pt idx="225">
                  <c:v>44296.375</c:v>
                </c:pt>
                <c:pt idx="226">
                  <c:v>44296.416666666664</c:v>
                </c:pt>
                <c:pt idx="227">
                  <c:v>44296.458333333336</c:v>
                </c:pt>
                <c:pt idx="228">
                  <c:v>44296.5</c:v>
                </c:pt>
                <c:pt idx="229">
                  <c:v>44296.541666666664</c:v>
                </c:pt>
                <c:pt idx="230">
                  <c:v>44296.583333333336</c:v>
                </c:pt>
                <c:pt idx="231">
                  <c:v>44296.625</c:v>
                </c:pt>
                <c:pt idx="232">
                  <c:v>44296.666666666664</c:v>
                </c:pt>
                <c:pt idx="233">
                  <c:v>44296.708333333336</c:v>
                </c:pt>
                <c:pt idx="234">
                  <c:v>44296.75</c:v>
                </c:pt>
                <c:pt idx="235">
                  <c:v>44296.791666666664</c:v>
                </c:pt>
                <c:pt idx="236">
                  <c:v>44296.833333333336</c:v>
                </c:pt>
                <c:pt idx="237">
                  <c:v>44296.875</c:v>
                </c:pt>
                <c:pt idx="238">
                  <c:v>44296.916666666664</c:v>
                </c:pt>
                <c:pt idx="239">
                  <c:v>44296.958333333336</c:v>
                </c:pt>
                <c:pt idx="240">
                  <c:v>44297</c:v>
                </c:pt>
                <c:pt idx="241">
                  <c:v>44297.041666666664</c:v>
                </c:pt>
                <c:pt idx="242">
                  <c:v>44297.083333333336</c:v>
                </c:pt>
                <c:pt idx="243">
                  <c:v>44297.125</c:v>
                </c:pt>
                <c:pt idx="244">
                  <c:v>44297.166666666664</c:v>
                </c:pt>
                <c:pt idx="245">
                  <c:v>44297.208333333336</c:v>
                </c:pt>
                <c:pt idx="246">
                  <c:v>44297.25</c:v>
                </c:pt>
                <c:pt idx="247">
                  <c:v>44297.291666666664</c:v>
                </c:pt>
                <c:pt idx="248">
                  <c:v>44297.333333333336</c:v>
                </c:pt>
                <c:pt idx="249">
                  <c:v>44297.375</c:v>
                </c:pt>
                <c:pt idx="250">
                  <c:v>44297.416666666664</c:v>
                </c:pt>
                <c:pt idx="251">
                  <c:v>44297.458333333336</c:v>
                </c:pt>
                <c:pt idx="252">
                  <c:v>44297.5</c:v>
                </c:pt>
                <c:pt idx="253">
                  <c:v>44297.541666666664</c:v>
                </c:pt>
                <c:pt idx="254">
                  <c:v>44297.583333333336</c:v>
                </c:pt>
                <c:pt idx="255">
                  <c:v>44297.625</c:v>
                </c:pt>
                <c:pt idx="256">
                  <c:v>44297.666666666664</c:v>
                </c:pt>
                <c:pt idx="257">
                  <c:v>44297.708333333336</c:v>
                </c:pt>
                <c:pt idx="258">
                  <c:v>44297.75</c:v>
                </c:pt>
                <c:pt idx="259">
                  <c:v>44297.791666666664</c:v>
                </c:pt>
                <c:pt idx="260">
                  <c:v>44297.833333333336</c:v>
                </c:pt>
                <c:pt idx="261">
                  <c:v>44297.875</c:v>
                </c:pt>
                <c:pt idx="262">
                  <c:v>44297.916666666664</c:v>
                </c:pt>
                <c:pt idx="263">
                  <c:v>44297.958333333336</c:v>
                </c:pt>
                <c:pt idx="264">
                  <c:v>44298</c:v>
                </c:pt>
                <c:pt idx="265">
                  <c:v>44298.041666666664</c:v>
                </c:pt>
                <c:pt idx="266">
                  <c:v>44298.083333333336</c:v>
                </c:pt>
                <c:pt idx="267">
                  <c:v>44298.125</c:v>
                </c:pt>
                <c:pt idx="268">
                  <c:v>44298.166666666664</c:v>
                </c:pt>
                <c:pt idx="269">
                  <c:v>44298.208333333336</c:v>
                </c:pt>
                <c:pt idx="270">
                  <c:v>44298.25</c:v>
                </c:pt>
                <c:pt idx="271">
                  <c:v>44298.291666666664</c:v>
                </c:pt>
                <c:pt idx="272">
                  <c:v>44298.333333333336</c:v>
                </c:pt>
                <c:pt idx="273">
                  <c:v>44298.375</c:v>
                </c:pt>
                <c:pt idx="274">
                  <c:v>44298.416666666664</c:v>
                </c:pt>
                <c:pt idx="275">
                  <c:v>44298.458333333336</c:v>
                </c:pt>
                <c:pt idx="276">
                  <c:v>44298.5</c:v>
                </c:pt>
                <c:pt idx="277">
                  <c:v>44298.541666666664</c:v>
                </c:pt>
                <c:pt idx="278">
                  <c:v>44298.583333333336</c:v>
                </c:pt>
                <c:pt idx="279">
                  <c:v>44298.625</c:v>
                </c:pt>
                <c:pt idx="280">
                  <c:v>44298.666666666664</c:v>
                </c:pt>
                <c:pt idx="281">
                  <c:v>44298.708333333336</c:v>
                </c:pt>
                <c:pt idx="282">
                  <c:v>44298.75</c:v>
                </c:pt>
                <c:pt idx="283">
                  <c:v>44298.791666666664</c:v>
                </c:pt>
                <c:pt idx="284">
                  <c:v>44298.833333333336</c:v>
                </c:pt>
                <c:pt idx="285">
                  <c:v>44298.875</c:v>
                </c:pt>
                <c:pt idx="286">
                  <c:v>44298.916666666664</c:v>
                </c:pt>
                <c:pt idx="287">
                  <c:v>44298.958333333336</c:v>
                </c:pt>
                <c:pt idx="288">
                  <c:v>44299</c:v>
                </c:pt>
                <c:pt idx="289">
                  <c:v>44299.041666666664</c:v>
                </c:pt>
                <c:pt idx="290">
                  <c:v>44299.083333333336</c:v>
                </c:pt>
                <c:pt idx="291">
                  <c:v>44299.125</c:v>
                </c:pt>
                <c:pt idx="292">
                  <c:v>44299.166666666664</c:v>
                </c:pt>
                <c:pt idx="293">
                  <c:v>44299.208333333336</c:v>
                </c:pt>
                <c:pt idx="294">
                  <c:v>44299.25</c:v>
                </c:pt>
                <c:pt idx="295">
                  <c:v>44299.291666666664</c:v>
                </c:pt>
                <c:pt idx="296">
                  <c:v>44299.333333333336</c:v>
                </c:pt>
                <c:pt idx="297">
                  <c:v>44299.375</c:v>
                </c:pt>
                <c:pt idx="298">
                  <c:v>44299.416666666664</c:v>
                </c:pt>
                <c:pt idx="299">
                  <c:v>44299.458333333336</c:v>
                </c:pt>
                <c:pt idx="300">
                  <c:v>44299.5</c:v>
                </c:pt>
                <c:pt idx="301">
                  <c:v>44299.541666666664</c:v>
                </c:pt>
                <c:pt idx="302">
                  <c:v>44299.583333333336</c:v>
                </c:pt>
                <c:pt idx="303">
                  <c:v>44299.625</c:v>
                </c:pt>
                <c:pt idx="304">
                  <c:v>44299.666666666664</c:v>
                </c:pt>
                <c:pt idx="305">
                  <c:v>44299.708333333336</c:v>
                </c:pt>
                <c:pt idx="306">
                  <c:v>44299.75</c:v>
                </c:pt>
                <c:pt idx="307">
                  <c:v>44299.791666666664</c:v>
                </c:pt>
                <c:pt idx="308">
                  <c:v>44299.833333333336</c:v>
                </c:pt>
                <c:pt idx="309">
                  <c:v>44299.875</c:v>
                </c:pt>
                <c:pt idx="310">
                  <c:v>44299.916666666664</c:v>
                </c:pt>
                <c:pt idx="311">
                  <c:v>44299.958333333336</c:v>
                </c:pt>
                <c:pt idx="312">
                  <c:v>44300</c:v>
                </c:pt>
                <c:pt idx="313">
                  <c:v>44300.041666666664</c:v>
                </c:pt>
                <c:pt idx="314">
                  <c:v>44300.083333333336</c:v>
                </c:pt>
                <c:pt idx="315">
                  <c:v>44300.125</c:v>
                </c:pt>
                <c:pt idx="316">
                  <c:v>44300.166666666664</c:v>
                </c:pt>
                <c:pt idx="317">
                  <c:v>44300.208333333336</c:v>
                </c:pt>
                <c:pt idx="318">
                  <c:v>44300.25</c:v>
                </c:pt>
                <c:pt idx="319">
                  <c:v>44300.291666666664</c:v>
                </c:pt>
                <c:pt idx="320">
                  <c:v>44300.333333333336</c:v>
                </c:pt>
                <c:pt idx="321">
                  <c:v>44300.375</c:v>
                </c:pt>
                <c:pt idx="322">
                  <c:v>44300.416666666664</c:v>
                </c:pt>
                <c:pt idx="323">
                  <c:v>44300.458333333336</c:v>
                </c:pt>
                <c:pt idx="324">
                  <c:v>44300.5</c:v>
                </c:pt>
                <c:pt idx="325">
                  <c:v>44300.541666666664</c:v>
                </c:pt>
                <c:pt idx="326">
                  <c:v>44300.583333333336</c:v>
                </c:pt>
                <c:pt idx="327">
                  <c:v>44300.625</c:v>
                </c:pt>
                <c:pt idx="328">
                  <c:v>44300.666666666664</c:v>
                </c:pt>
                <c:pt idx="329">
                  <c:v>44300.708333333336</c:v>
                </c:pt>
                <c:pt idx="330">
                  <c:v>44300.75</c:v>
                </c:pt>
                <c:pt idx="331">
                  <c:v>44300.791666666664</c:v>
                </c:pt>
                <c:pt idx="332">
                  <c:v>44300.833333333336</c:v>
                </c:pt>
                <c:pt idx="333">
                  <c:v>44300.875</c:v>
                </c:pt>
                <c:pt idx="334">
                  <c:v>44300.916666666664</c:v>
                </c:pt>
                <c:pt idx="335">
                  <c:v>44300.958333333336</c:v>
                </c:pt>
                <c:pt idx="336">
                  <c:v>44301</c:v>
                </c:pt>
                <c:pt idx="337">
                  <c:v>44301.041666666664</c:v>
                </c:pt>
                <c:pt idx="338">
                  <c:v>44301.083333333336</c:v>
                </c:pt>
                <c:pt idx="339">
                  <c:v>44301.125</c:v>
                </c:pt>
                <c:pt idx="340">
                  <c:v>44301.166666666664</c:v>
                </c:pt>
                <c:pt idx="341">
                  <c:v>44301.208333333336</c:v>
                </c:pt>
                <c:pt idx="342">
                  <c:v>44301.25</c:v>
                </c:pt>
                <c:pt idx="343">
                  <c:v>44301.291666666664</c:v>
                </c:pt>
                <c:pt idx="344">
                  <c:v>44301.333333333336</c:v>
                </c:pt>
                <c:pt idx="345">
                  <c:v>44301.375</c:v>
                </c:pt>
                <c:pt idx="346">
                  <c:v>44301.416666666664</c:v>
                </c:pt>
                <c:pt idx="347">
                  <c:v>44301.458333333336</c:v>
                </c:pt>
                <c:pt idx="348">
                  <c:v>44301.5</c:v>
                </c:pt>
                <c:pt idx="349">
                  <c:v>44301.541666666664</c:v>
                </c:pt>
                <c:pt idx="350">
                  <c:v>44301.583333333336</c:v>
                </c:pt>
                <c:pt idx="351">
                  <c:v>44301.625</c:v>
                </c:pt>
                <c:pt idx="352">
                  <c:v>44301.666666666664</c:v>
                </c:pt>
                <c:pt idx="353">
                  <c:v>44301.708333333336</c:v>
                </c:pt>
                <c:pt idx="354">
                  <c:v>44301.75</c:v>
                </c:pt>
                <c:pt idx="355">
                  <c:v>44301.791666666664</c:v>
                </c:pt>
                <c:pt idx="356">
                  <c:v>44301.833333333336</c:v>
                </c:pt>
                <c:pt idx="357">
                  <c:v>44301.875</c:v>
                </c:pt>
                <c:pt idx="358">
                  <c:v>44301.916666666664</c:v>
                </c:pt>
                <c:pt idx="359">
                  <c:v>44301.958333333336</c:v>
                </c:pt>
                <c:pt idx="360">
                  <c:v>44302</c:v>
                </c:pt>
                <c:pt idx="361">
                  <c:v>44302.041666666664</c:v>
                </c:pt>
                <c:pt idx="362">
                  <c:v>44302.083333333336</c:v>
                </c:pt>
                <c:pt idx="363">
                  <c:v>44302.125</c:v>
                </c:pt>
                <c:pt idx="364">
                  <c:v>44302.166666666664</c:v>
                </c:pt>
                <c:pt idx="365">
                  <c:v>44302.208333333336</c:v>
                </c:pt>
                <c:pt idx="366">
                  <c:v>44302.25</c:v>
                </c:pt>
                <c:pt idx="367">
                  <c:v>44302.291666666664</c:v>
                </c:pt>
                <c:pt idx="368">
                  <c:v>44302.333333333336</c:v>
                </c:pt>
                <c:pt idx="369">
                  <c:v>44302.375</c:v>
                </c:pt>
                <c:pt idx="370">
                  <c:v>44302.416666666664</c:v>
                </c:pt>
                <c:pt idx="371">
                  <c:v>44302.458333333336</c:v>
                </c:pt>
                <c:pt idx="372">
                  <c:v>44302.5</c:v>
                </c:pt>
                <c:pt idx="373">
                  <c:v>44302.541666666664</c:v>
                </c:pt>
                <c:pt idx="374">
                  <c:v>44302.583333333336</c:v>
                </c:pt>
                <c:pt idx="375">
                  <c:v>44302.625</c:v>
                </c:pt>
                <c:pt idx="376">
                  <c:v>44302.666666666664</c:v>
                </c:pt>
                <c:pt idx="377">
                  <c:v>44302.708333333336</c:v>
                </c:pt>
                <c:pt idx="378">
                  <c:v>44302.75</c:v>
                </c:pt>
                <c:pt idx="379">
                  <c:v>44302.791666666664</c:v>
                </c:pt>
                <c:pt idx="380">
                  <c:v>44302.833333333336</c:v>
                </c:pt>
                <c:pt idx="381">
                  <c:v>44302.875</c:v>
                </c:pt>
                <c:pt idx="382">
                  <c:v>44302.916666666664</c:v>
                </c:pt>
                <c:pt idx="383">
                  <c:v>44302.958333333336</c:v>
                </c:pt>
                <c:pt idx="384">
                  <c:v>44303</c:v>
                </c:pt>
                <c:pt idx="385">
                  <c:v>44303.041666666664</c:v>
                </c:pt>
                <c:pt idx="386">
                  <c:v>44303.083333333336</c:v>
                </c:pt>
                <c:pt idx="387">
                  <c:v>44303.125</c:v>
                </c:pt>
                <c:pt idx="388">
                  <c:v>44303.166666666664</c:v>
                </c:pt>
                <c:pt idx="389">
                  <c:v>44303.208333333336</c:v>
                </c:pt>
                <c:pt idx="390">
                  <c:v>44303.25</c:v>
                </c:pt>
                <c:pt idx="391">
                  <c:v>44303.291666666664</c:v>
                </c:pt>
                <c:pt idx="392">
                  <c:v>44303.333333333336</c:v>
                </c:pt>
                <c:pt idx="393">
                  <c:v>44303.375</c:v>
                </c:pt>
                <c:pt idx="394">
                  <c:v>44303.416666666664</c:v>
                </c:pt>
                <c:pt idx="395">
                  <c:v>44303.458333333336</c:v>
                </c:pt>
                <c:pt idx="396">
                  <c:v>44303.5</c:v>
                </c:pt>
                <c:pt idx="397">
                  <c:v>44303.541666666664</c:v>
                </c:pt>
                <c:pt idx="398">
                  <c:v>44303.583333333336</c:v>
                </c:pt>
                <c:pt idx="399">
                  <c:v>44303.625</c:v>
                </c:pt>
                <c:pt idx="400">
                  <c:v>44303.666666666664</c:v>
                </c:pt>
                <c:pt idx="401">
                  <c:v>44303.708333333336</c:v>
                </c:pt>
                <c:pt idx="402">
                  <c:v>44303.75</c:v>
                </c:pt>
                <c:pt idx="403">
                  <c:v>44303.791666666664</c:v>
                </c:pt>
                <c:pt idx="404">
                  <c:v>44303.833333333336</c:v>
                </c:pt>
                <c:pt idx="405">
                  <c:v>44303.875</c:v>
                </c:pt>
                <c:pt idx="406">
                  <c:v>44303.916666666664</c:v>
                </c:pt>
                <c:pt idx="407">
                  <c:v>44303.958333333336</c:v>
                </c:pt>
                <c:pt idx="408">
                  <c:v>44304</c:v>
                </c:pt>
                <c:pt idx="409">
                  <c:v>44304.041666666664</c:v>
                </c:pt>
                <c:pt idx="410">
                  <c:v>44304.083333333336</c:v>
                </c:pt>
                <c:pt idx="411">
                  <c:v>44304.125</c:v>
                </c:pt>
                <c:pt idx="412">
                  <c:v>44304.166666666664</c:v>
                </c:pt>
                <c:pt idx="413">
                  <c:v>44304.208333333336</c:v>
                </c:pt>
                <c:pt idx="414">
                  <c:v>44304.25</c:v>
                </c:pt>
                <c:pt idx="415">
                  <c:v>44304.291666666664</c:v>
                </c:pt>
                <c:pt idx="416">
                  <c:v>44304.333333333336</c:v>
                </c:pt>
                <c:pt idx="417">
                  <c:v>44304.375</c:v>
                </c:pt>
                <c:pt idx="418">
                  <c:v>44304.416666666664</c:v>
                </c:pt>
                <c:pt idx="419">
                  <c:v>44304.458333333336</c:v>
                </c:pt>
                <c:pt idx="420">
                  <c:v>44304.5</c:v>
                </c:pt>
                <c:pt idx="421">
                  <c:v>44304.541666666664</c:v>
                </c:pt>
                <c:pt idx="422">
                  <c:v>44304.583333333336</c:v>
                </c:pt>
                <c:pt idx="423">
                  <c:v>44304.625</c:v>
                </c:pt>
                <c:pt idx="424">
                  <c:v>44304.666666666664</c:v>
                </c:pt>
                <c:pt idx="425">
                  <c:v>44304.708333333336</c:v>
                </c:pt>
                <c:pt idx="426">
                  <c:v>44304.75</c:v>
                </c:pt>
                <c:pt idx="427">
                  <c:v>44304.791666666664</c:v>
                </c:pt>
                <c:pt idx="428">
                  <c:v>44304.833333333336</c:v>
                </c:pt>
                <c:pt idx="429">
                  <c:v>44304.875</c:v>
                </c:pt>
                <c:pt idx="430">
                  <c:v>44304.916666666664</c:v>
                </c:pt>
                <c:pt idx="431">
                  <c:v>44304.958333333336</c:v>
                </c:pt>
                <c:pt idx="432">
                  <c:v>44305</c:v>
                </c:pt>
                <c:pt idx="433">
                  <c:v>44305.041666666664</c:v>
                </c:pt>
                <c:pt idx="434">
                  <c:v>44305.083333333336</c:v>
                </c:pt>
                <c:pt idx="435">
                  <c:v>44305.125</c:v>
                </c:pt>
                <c:pt idx="436">
                  <c:v>44305.166666666664</c:v>
                </c:pt>
                <c:pt idx="437">
                  <c:v>44305.208333333336</c:v>
                </c:pt>
                <c:pt idx="438">
                  <c:v>44305.25</c:v>
                </c:pt>
                <c:pt idx="439">
                  <c:v>44305.291666666664</c:v>
                </c:pt>
                <c:pt idx="440">
                  <c:v>44305.333333333336</c:v>
                </c:pt>
                <c:pt idx="441">
                  <c:v>44305.375</c:v>
                </c:pt>
                <c:pt idx="442">
                  <c:v>44305.416666666664</c:v>
                </c:pt>
                <c:pt idx="443">
                  <c:v>44305.458333333336</c:v>
                </c:pt>
                <c:pt idx="444">
                  <c:v>44305.5</c:v>
                </c:pt>
                <c:pt idx="445">
                  <c:v>44305.541666666664</c:v>
                </c:pt>
                <c:pt idx="446">
                  <c:v>44305.583333333336</c:v>
                </c:pt>
                <c:pt idx="447">
                  <c:v>44305.625</c:v>
                </c:pt>
                <c:pt idx="448">
                  <c:v>44305.666666666664</c:v>
                </c:pt>
                <c:pt idx="449">
                  <c:v>44305.708333333336</c:v>
                </c:pt>
                <c:pt idx="450">
                  <c:v>44305.75</c:v>
                </c:pt>
                <c:pt idx="451">
                  <c:v>44305.791666666664</c:v>
                </c:pt>
                <c:pt idx="452">
                  <c:v>44305.833333333336</c:v>
                </c:pt>
                <c:pt idx="453">
                  <c:v>44305.875</c:v>
                </c:pt>
                <c:pt idx="454">
                  <c:v>44305.916666666664</c:v>
                </c:pt>
                <c:pt idx="455">
                  <c:v>44305.958333333336</c:v>
                </c:pt>
                <c:pt idx="456">
                  <c:v>44306</c:v>
                </c:pt>
                <c:pt idx="457">
                  <c:v>44306.041666666664</c:v>
                </c:pt>
                <c:pt idx="458">
                  <c:v>44306.083333333336</c:v>
                </c:pt>
                <c:pt idx="459">
                  <c:v>44306.125</c:v>
                </c:pt>
                <c:pt idx="460">
                  <c:v>44306.166666666664</c:v>
                </c:pt>
                <c:pt idx="461">
                  <c:v>44306.208333333336</c:v>
                </c:pt>
                <c:pt idx="462">
                  <c:v>44306.25</c:v>
                </c:pt>
                <c:pt idx="463">
                  <c:v>44306.291666666664</c:v>
                </c:pt>
                <c:pt idx="464">
                  <c:v>44306.333333333336</c:v>
                </c:pt>
                <c:pt idx="465">
                  <c:v>44306.375</c:v>
                </c:pt>
                <c:pt idx="466">
                  <c:v>44306.416666666664</c:v>
                </c:pt>
                <c:pt idx="467">
                  <c:v>44306.458333333336</c:v>
                </c:pt>
                <c:pt idx="468">
                  <c:v>44306.5</c:v>
                </c:pt>
                <c:pt idx="469">
                  <c:v>44306.541666666664</c:v>
                </c:pt>
                <c:pt idx="470">
                  <c:v>44306.583333333336</c:v>
                </c:pt>
                <c:pt idx="471">
                  <c:v>44306.625</c:v>
                </c:pt>
                <c:pt idx="472">
                  <c:v>44306.666666666664</c:v>
                </c:pt>
                <c:pt idx="473">
                  <c:v>44306.708333333336</c:v>
                </c:pt>
                <c:pt idx="474">
                  <c:v>44306.75</c:v>
                </c:pt>
                <c:pt idx="475">
                  <c:v>44306.791666666664</c:v>
                </c:pt>
                <c:pt idx="476">
                  <c:v>44306.833333333336</c:v>
                </c:pt>
                <c:pt idx="477">
                  <c:v>44306.875</c:v>
                </c:pt>
                <c:pt idx="478">
                  <c:v>44306.916666666664</c:v>
                </c:pt>
                <c:pt idx="479">
                  <c:v>44306.958333333336</c:v>
                </c:pt>
                <c:pt idx="480">
                  <c:v>44307</c:v>
                </c:pt>
                <c:pt idx="481">
                  <c:v>44307.041666666664</c:v>
                </c:pt>
                <c:pt idx="482">
                  <c:v>44307.083333333336</c:v>
                </c:pt>
                <c:pt idx="483">
                  <c:v>44307.125</c:v>
                </c:pt>
                <c:pt idx="484">
                  <c:v>44307.166666666664</c:v>
                </c:pt>
                <c:pt idx="485">
                  <c:v>44307.208333333336</c:v>
                </c:pt>
                <c:pt idx="486">
                  <c:v>44307.25</c:v>
                </c:pt>
                <c:pt idx="487">
                  <c:v>44307.291666666664</c:v>
                </c:pt>
                <c:pt idx="488">
                  <c:v>44307.333333333336</c:v>
                </c:pt>
                <c:pt idx="489">
                  <c:v>44307.375</c:v>
                </c:pt>
                <c:pt idx="490">
                  <c:v>44307.416666666664</c:v>
                </c:pt>
                <c:pt idx="491">
                  <c:v>44307.458333333336</c:v>
                </c:pt>
                <c:pt idx="492">
                  <c:v>44307.5</c:v>
                </c:pt>
                <c:pt idx="493">
                  <c:v>44307.541666666664</c:v>
                </c:pt>
                <c:pt idx="494">
                  <c:v>44307.583333333336</c:v>
                </c:pt>
                <c:pt idx="495">
                  <c:v>44307.625</c:v>
                </c:pt>
                <c:pt idx="496">
                  <c:v>44307.666666666664</c:v>
                </c:pt>
                <c:pt idx="497">
                  <c:v>44307.708333333336</c:v>
                </c:pt>
                <c:pt idx="498">
                  <c:v>44307.75</c:v>
                </c:pt>
                <c:pt idx="499">
                  <c:v>44307.791666666664</c:v>
                </c:pt>
                <c:pt idx="500">
                  <c:v>44307.833333333336</c:v>
                </c:pt>
                <c:pt idx="501">
                  <c:v>44307.875</c:v>
                </c:pt>
                <c:pt idx="502">
                  <c:v>44307.916666666664</c:v>
                </c:pt>
                <c:pt idx="503">
                  <c:v>44307.958333333336</c:v>
                </c:pt>
                <c:pt idx="504">
                  <c:v>44308</c:v>
                </c:pt>
                <c:pt idx="505">
                  <c:v>44308.041666666664</c:v>
                </c:pt>
                <c:pt idx="506">
                  <c:v>44308.083333333336</c:v>
                </c:pt>
                <c:pt idx="507">
                  <c:v>44308.125</c:v>
                </c:pt>
                <c:pt idx="508">
                  <c:v>44308.166666666664</c:v>
                </c:pt>
                <c:pt idx="509">
                  <c:v>44308.208333333336</c:v>
                </c:pt>
                <c:pt idx="510">
                  <c:v>44308.25</c:v>
                </c:pt>
                <c:pt idx="511">
                  <c:v>44308.291666666664</c:v>
                </c:pt>
                <c:pt idx="512">
                  <c:v>44308.333333333336</c:v>
                </c:pt>
                <c:pt idx="513">
                  <c:v>44308.375</c:v>
                </c:pt>
                <c:pt idx="514">
                  <c:v>44308.416666666664</c:v>
                </c:pt>
                <c:pt idx="515">
                  <c:v>44308.458333333336</c:v>
                </c:pt>
                <c:pt idx="516">
                  <c:v>44308.5</c:v>
                </c:pt>
                <c:pt idx="517">
                  <c:v>44308.541666666664</c:v>
                </c:pt>
                <c:pt idx="518">
                  <c:v>44308.583333333336</c:v>
                </c:pt>
                <c:pt idx="519">
                  <c:v>44308.625</c:v>
                </c:pt>
                <c:pt idx="520">
                  <c:v>44308.666666666664</c:v>
                </c:pt>
                <c:pt idx="521">
                  <c:v>44308.708333333336</c:v>
                </c:pt>
                <c:pt idx="522">
                  <c:v>44308.75</c:v>
                </c:pt>
                <c:pt idx="523">
                  <c:v>44308.791666666664</c:v>
                </c:pt>
                <c:pt idx="524">
                  <c:v>44308.833333333336</c:v>
                </c:pt>
                <c:pt idx="525">
                  <c:v>44308.875</c:v>
                </c:pt>
                <c:pt idx="526">
                  <c:v>44308.916666666664</c:v>
                </c:pt>
                <c:pt idx="527">
                  <c:v>44308.958333333336</c:v>
                </c:pt>
                <c:pt idx="528">
                  <c:v>44309</c:v>
                </c:pt>
                <c:pt idx="529">
                  <c:v>44309.041666666664</c:v>
                </c:pt>
                <c:pt idx="530">
                  <c:v>44309.083333333336</c:v>
                </c:pt>
                <c:pt idx="531">
                  <c:v>44309.125</c:v>
                </c:pt>
                <c:pt idx="532">
                  <c:v>44309.166666666664</c:v>
                </c:pt>
                <c:pt idx="533">
                  <c:v>44309.208333333336</c:v>
                </c:pt>
                <c:pt idx="534">
                  <c:v>44309.25</c:v>
                </c:pt>
                <c:pt idx="535">
                  <c:v>44309.291666666664</c:v>
                </c:pt>
                <c:pt idx="536">
                  <c:v>44309.333333333336</c:v>
                </c:pt>
                <c:pt idx="537">
                  <c:v>44309.375</c:v>
                </c:pt>
                <c:pt idx="538">
                  <c:v>44309.416666666664</c:v>
                </c:pt>
                <c:pt idx="539">
                  <c:v>44309.458333333336</c:v>
                </c:pt>
                <c:pt idx="540">
                  <c:v>44309.5</c:v>
                </c:pt>
                <c:pt idx="541">
                  <c:v>44309.541666666664</c:v>
                </c:pt>
                <c:pt idx="542">
                  <c:v>44309.583333333336</c:v>
                </c:pt>
                <c:pt idx="543">
                  <c:v>44309.625</c:v>
                </c:pt>
                <c:pt idx="544">
                  <c:v>44309.666666666664</c:v>
                </c:pt>
                <c:pt idx="545">
                  <c:v>44309.708333333336</c:v>
                </c:pt>
                <c:pt idx="546">
                  <c:v>44309.75</c:v>
                </c:pt>
                <c:pt idx="547">
                  <c:v>44309.791666666664</c:v>
                </c:pt>
                <c:pt idx="548">
                  <c:v>44309.833333333336</c:v>
                </c:pt>
                <c:pt idx="549">
                  <c:v>44309.875</c:v>
                </c:pt>
                <c:pt idx="550">
                  <c:v>44309.916666666664</c:v>
                </c:pt>
                <c:pt idx="551">
                  <c:v>44309.958333333336</c:v>
                </c:pt>
                <c:pt idx="552">
                  <c:v>44310</c:v>
                </c:pt>
                <c:pt idx="553">
                  <c:v>44310.041666666664</c:v>
                </c:pt>
                <c:pt idx="554">
                  <c:v>44310.083333333336</c:v>
                </c:pt>
                <c:pt idx="555">
                  <c:v>44310.125</c:v>
                </c:pt>
                <c:pt idx="556">
                  <c:v>44310.166666666664</c:v>
                </c:pt>
                <c:pt idx="557">
                  <c:v>44310.208333333336</c:v>
                </c:pt>
                <c:pt idx="558">
                  <c:v>44310.25</c:v>
                </c:pt>
                <c:pt idx="559">
                  <c:v>44310.291666666664</c:v>
                </c:pt>
                <c:pt idx="560">
                  <c:v>44310.333333333336</c:v>
                </c:pt>
                <c:pt idx="561">
                  <c:v>44310.375</c:v>
                </c:pt>
                <c:pt idx="562">
                  <c:v>44310.416666666664</c:v>
                </c:pt>
                <c:pt idx="563">
                  <c:v>44310.458333333336</c:v>
                </c:pt>
                <c:pt idx="564">
                  <c:v>44310.5</c:v>
                </c:pt>
                <c:pt idx="565">
                  <c:v>44310.541666666664</c:v>
                </c:pt>
                <c:pt idx="566">
                  <c:v>44310.583333333336</c:v>
                </c:pt>
                <c:pt idx="567">
                  <c:v>44310.625</c:v>
                </c:pt>
                <c:pt idx="568">
                  <c:v>44310.666666666664</c:v>
                </c:pt>
                <c:pt idx="569">
                  <c:v>44310.708333333336</c:v>
                </c:pt>
                <c:pt idx="570">
                  <c:v>44310.75</c:v>
                </c:pt>
                <c:pt idx="571">
                  <c:v>44310.791666666664</c:v>
                </c:pt>
                <c:pt idx="572">
                  <c:v>44310.833333333336</c:v>
                </c:pt>
                <c:pt idx="573">
                  <c:v>44310.875</c:v>
                </c:pt>
                <c:pt idx="574">
                  <c:v>44310.916666666664</c:v>
                </c:pt>
                <c:pt idx="575">
                  <c:v>44310.958333333336</c:v>
                </c:pt>
                <c:pt idx="576">
                  <c:v>44311</c:v>
                </c:pt>
                <c:pt idx="577">
                  <c:v>44311.041666666664</c:v>
                </c:pt>
                <c:pt idx="578">
                  <c:v>44311.083333333336</c:v>
                </c:pt>
                <c:pt idx="579">
                  <c:v>44311.125</c:v>
                </c:pt>
                <c:pt idx="580">
                  <c:v>44311.166666666664</c:v>
                </c:pt>
                <c:pt idx="581">
                  <c:v>44311.208333333336</c:v>
                </c:pt>
                <c:pt idx="582">
                  <c:v>44311.25</c:v>
                </c:pt>
                <c:pt idx="583">
                  <c:v>44311.291666666664</c:v>
                </c:pt>
                <c:pt idx="584">
                  <c:v>44311.333333333336</c:v>
                </c:pt>
                <c:pt idx="585">
                  <c:v>44311.375</c:v>
                </c:pt>
                <c:pt idx="586">
                  <c:v>44311.416666666664</c:v>
                </c:pt>
                <c:pt idx="587">
                  <c:v>44311.458333333336</c:v>
                </c:pt>
                <c:pt idx="588">
                  <c:v>44311.5</c:v>
                </c:pt>
                <c:pt idx="589">
                  <c:v>44311.541666666664</c:v>
                </c:pt>
                <c:pt idx="590">
                  <c:v>44311.583333333336</c:v>
                </c:pt>
                <c:pt idx="591">
                  <c:v>44311.625</c:v>
                </c:pt>
                <c:pt idx="592">
                  <c:v>44311.666666666664</c:v>
                </c:pt>
                <c:pt idx="593">
                  <c:v>44311.708333333336</c:v>
                </c:pt>
                <c:pt idx="594">
                  <c:v>44311.75</c:v>
                </c:pt>
                <c:pt idx="595">
                  <c:v>44311.791666666664</c:v>
                </c:pt>
                <c:pt idx="596">
                  <c:v>44311.833333333336</c:v>
                </c:pt>
                <c:pt idx="597">
                  <c:v>44311.875</c:v>
                </c:pt>
                <c:pt idx="598">
                  <c:v>44311.916666666664</c:v>
                </c:pt>
                <c:pt idx="599">
                  <c:v>44311.958333333336</c:v>
                </c:pt>
                <c:pt idx="600">
                  <c:v>44312</c:v>
                </c:pt>
                <c:pt idx="601">
                  <c:v>44312.041666666664</c:v>
                </c:pt>
                <c:pt idx="602">
                  <c:v>44312.083333333336</c:v>
                </c:pt>
                <c:pt idx="603">
                  <c:v>44312.125</c:v>
                </c:pt>
                <c:pt idx="604">
                  <c:v>44312.166666666664</c:v>
                </c:pt>
                <c:pt idx="605">
                  <c:v>44312.208333333336</c:v>
                </c:pt>
                <c:pt idx="606">
                  <c:v>44312.25</c:v>
                </c:pt>
                <c:pt idx="607">
                  <c:v>44312.291666666664</c:v>
                </c:pt>
                <c:pt idx="608">
                  <c:v>44312.333333333336</c:v>
                </c:pt>
                <c:pt idx="609">
                  <c:v>44312.375</c:v>
                </c:pt>
                <c:pt idx="610">
                  <c:v>44312.416666666664</c:v>
                </c:pt>
                <c:pt idx="611">
                  <c:v>44312.458333333336</c:v>
                </c:pt>
                <c:pt idx="612">
                  <c:v>44312.5</c:v>
                </c:pt>
                <c:pt idx="613">
                  <c:v>44312.541666666664</c:v>
                </c:pt>
                <c:pt idx="614">
                  <c:v>44312.583333333336</c:v>
                </c:pt>
                <c:pt idx="615">
                  <c:v>44312.625</c:v>
                </c:pt>
                <c:pt idx="616">
                  <c:v>44312.666666666664</c:v>
                </c:pt>
                <c:pt idx="617">
                  <c:v>44312.708333333336</c:v>
                </c:pt>
                <c:pt idx="618">
                  <c:v>44312.75</c:v>
                </c:pt>
                <c:pt idx="619">
                  <c:v>44312.791666666664</c:v>
                </c:pt>
                <c:pt idx="620">
                  <c:v>44312.833333333336</c:v>
                </c:pt>
                <c:pt idx="621">
                  <c:v>44312.875</c:v>
                </c:pt>
                <c:pt idx="622">
                  <c:v>44312.916666666664</c:v>
                </c:pt>
                <c:pt idx="623">
                  <c:v>44312.958333333336</c:v>
                </c:pt>
                <c:pt idx="624">
                  <c:v>44313</c:v>
                </c:pt>
                <c:pt idx="625">
                  <c:v>44313.041666666664</c:v>
                </c:pt>
                <c:pt idx="626">
                  <c:v>44313.083333333336</c:v>
                </c:pt>
                <c:pt idx="627">
                  <c:v>44313.125</c:v>
                </c:pt>
                <c:pt idx="628">
                  <c:v>44313.166666666664</c:v>
                </c:pt>
                <c:pt idx="629">
                  <c:v>44313.208333333336</c:v>
                </c:pt>
                <c:pt idx="630">
                  <c:v>44313.25</c:v>
                </c:pt>
                <c:pt idx="631">
                  <c:v>44313.291666666664</c:v>
                </c:pt>
                <c:pt idx="632">
                  <c:v>44313.333333333336</c:v>
                </c:pt>
                <c:pt idx="633">
                  <c:v>44313.375</c:v>
                </c:pt>
                <c:pt idx="634">
                  <c:v>44313.416666666664</c:v>
                </c:pt>
                <c:pt idx="635">
                  <c:v>44313.458333333336</c:v>
                </c:pt>
                <c:pt idx="636">
                  <c:v>44313.5</c:v>
                </c:pt>
                <c:pt idx="637">
                  <c:v>44313.541666666664</c:v>
                </c:pt>
                <c:pt idx="638">
                  <c:v>44313.583333333336</c:v>
                </c:pt>
                <c:pt idx="639">
                  <c:v>44313.625</c:v>
                </c:pt>
                <c:pt idx="640">
                  <c:v>44313.666666666664</c:v>
                </c:pt>
                <c:pt idx="641">
                  <c:v>44313.708333333336</c:v>
                </c:pt>
                <c:pt idx="642">
                  <c:v>44313.75</c:v>
                </c:pt>
                <c:pt idx="643">
                  <c:v>44313.791666666664</c:v>
                </c:pt>
                <c:pt idx="644">
                  <c:v>44313.833333333336</c:v>
                </c:pt>
                <c:pt idx="645">
                  <c:v>44313.875</c:v>
                </c:pt>
                <c:pt idx="646">
                  <c:v>44313.916666666664</c:v>
                </c:pt>
                <c:pt idx="647">
                  <c:v>44313.958333333336</c:v>
                </c:pt>
                <c:pt idx="648">
                  <c:v>44314</c:v>
                </c:pt>
                <c:pt idx="649">
                  <c:v>44314.041666666664</c:v>
                </c:pt>
                <c:pt idx="650">
                  <c:v>44314.083333333336</c:v>
                </c:pt>
                <c:pt idx="651">
                  <c:v>44314.125</c:v>
                </c:pt>
                <c:pt idx="652">
                  <c:v>44314.166666666664</c:v>
                </c:pt>
                <c:pt idx="653">
                  <c:v>44314.208333333336</c:v>
                </c:pt>
                <c:pt idx="654">
                  <c:v>44314.25</c:v>
                </c:pt>
                <c:pt idx="655">
                  <c:v>44314.291666666664</c:v>
                </c:pt>
                <c:pt idx="656">
                  <c:v>44314.333333333336</c:v>
                </c:pt>
                <c:pt idx="657">
                  <c:v>44314.375</c:v>
                </c:pt>
                <c:pt idx="658">
                  <c:v>44314.416666666664</c:v>
                </c:pt>
                <c:pt idx="659">
                  <c:v>44314.458333333336</c:v>
                </c:pt>
                <c:pt idx="660">
                  <c:v>44314.5</c:v>
                </c:pt>
                <c:pt idx="661">
                  <c:v>44314.541666666664</c:v>
                </c:pt>
                <c:pt idx="662">
                  <c:v>44314.583333333336</c:v>
                </c:pt>
                <c:pt idx="663">
                  <c:v>44314.625</c:v>
                </c:pt>
                <c:pt idx="664">
                  <c:v>44314.666666666664</c:v>
                </c:pt>
                <c:pt idx="665">
                  <c:v>44314.708333333336</c:v>
                </c:pt>
                <c:pt idx="666">
                  <c:v>44314.75</c:v>
                </c:pt>
                <c:pt idx="667">
                  <c:v>44314.791666666664</c:v>
                </c:pt>
                <c:pt idx="668">
                  <c:v>44314.833333333336</c:v>
                </c:pt>
                <c:pt idx="669">
                  <c:v>44314.875</c:v>
                </c:pt>
                <c:pt idx="670">
                  <c:v>44314.916666666664</c:v>
                </c:pt>
                <c:pt idx="671">
                  <c:v>44314.958333333336</c:v>
                </c:pt>
                <c:pt idx="672">
                  <c:v>44315</c:v>
                </c:pt>
                <c:pt idx="673">
                  <c:v>44315.041666666664</c:v>
                </c:pt>
                <c:pt idx="674">
                  <c:v>44315.083333333336</c:v>
                </c:pt>
                <c:pt idx="675">
                  <c:v>44315.125</c:v>
                </c:pt>
                <c:pt idx="676">
                  <c:v>44315.166666666664</c:v>
                </c:pt>
                <c:pt idx="677">
                  <c:v>44315.208333333336</c:v>
                </c:pt>
                <c:pt idx="678">
                  <c:v>44315.25</c:v>
                </c:pt>
                <c:pt idx="679">
                  <c:v>44315.291666666664</c:v>
                </c:pt>
                <c:pt idx="680">
                  <c:v>44315.333333333336</c:v>
                </c:pt>
                <c:pt idx="681">
                  <c:v>44315.375</c:v>
                </c:pt>
                <c:pt idx="682">
                  <c:v>44315.416666666664</c:v>
                </c:pt>
                <c:pt idx="683">
                  <c:v>44315.458333333336</c:v>
                </c:pt>
                <c:pt idx="684">
                  <c:v>44315.5</c:v>
                </c:pt>
                <c:pt idx="685">
                  <c:v>44315.541666666664</c:v>
                </c:pt>
                <c:pt idx="686">
                  <c:v>44315.583333333336</c:v>
                </c:pt>
                <c:pt idx="687">
                  <c:v>44315.625</c:v>
                </c:pt>
                <c:pt idx="688">
                  <c:v>44315.666666666664</c:v>
                </c:pt>
                <c:pt idx="689">
                  <c:v>44315.708333333336</c:v>
                </c:pt>
                <c:pt idx="690">
                  <c:v>44315.75</c:v>
                </c:pt>
                <c:pt idx="691">
                  <c:v>44315.791666666664</c:v>
                </c:pt>
                <c:pt idx="692">
                  <c:v>44315.833333333336</c:v>
                </c:pt>
                <c:pt idx="693">
                  <c:v>44315.875</c:v>
                </c:pt>
                <c:pt idx="694">
                  <c:v>44315.916666666664</c:v>
                </c:pt>
                <c:pt idx="695">
                  <c:v>44315.958333333336</c:v>
                </c:pt>
                <c:pt idx="696">
                  <c:v>44316</c:v>
                </c:pt>
                <c:pt idx="697">
                  <c:v>44316.041666666664</c:v>
                </c:pt>
                <c:pt idx="698">
                  <c:v>44316.083333333336</c:v>
                </c:pt>
                <c:pt idx="699">
                  <c:v>44316.125</c:v>
                </c:pt>
                <c:pt idx="700">
                  <c:v>44316.166666666664</c:v>
                </c:pt>
                <c:pt idx="701">
                  <c:v>44316.208333333336</c:v>
                </c:pt>
                <c:pt idx="702">
                  <c:v>44316.25</c:v>
                </c:pt>
                <c:pt idx="703">
                  <c:v>44316.291666666664</c:v>
                </c:pt>
                <c:pt idx="704">
                  <c:v>44316.333333333336</c:v>
                </c:pt>
                <c:pt idx="705">
                  <c:v>44316.375</c:v>
                </c:pt>
                <c:pt idx="706">
                  <c:v>44316.416666666664</c:v>
                </c:pt>
                <c:pt idx="707">
                  <c:v>44316.458333333336</c:v>
                </c:pt>
                <c:pt idx="708">
                  <c:v>44316.5</c:v>
                </c:pt>
                <c:pt idx="709">
                  <c:v>44316.541666666664</c:v>
                </c:pt>
                <c:pt idx="710">
                  <c:v>44316.583333333336</c:v>
                </c:pt>
                <c:pt idx="711">
                  <c:v>44316.625</c:v>
                </c:pt>
                <c:pt idx="712">
                  <c:v>44316.666666666664</c:v>
                </c:pt>
                <c:pt idx="713">
                  <c:v>44316.708333333336</c:v>
                </c:pt>
                <c:pt idx="714">
                  <c:v>44316.75</c:v>
                </c:pt>
                <c:pt idx="715">
                  <c:v>44316.791666666664</c:v>
                </c:pt>
                <c:pt idx="716">
                  <c:v>44316.833333333336</c:v>
                </c:pt>
                <c:pt idx="717">
                  <c:v>44316.875</c:v>
                </c:pt>
                <c:pt idx="718">
                  <c:v>44316.916666666664</c:v>
                </c:pt>
                <c:pt idx="719">
                  <c:v>44316.958333333336</c:v>
                </c:pt>
              </c:numCache>
            </c:numRef>
          </c:xVal>
          <c:yVal>
            <c:numRef>
              <c:f>'DATA 2021'!$C$746:$C$1465</c:f>
              <c:numCache>
                <c:formatCode>General</c:formatCode>
                <c:ptCount val="720"/>
                <c:pt idx="0">
                  <c:v>0</c:v>
                </c:pt>
                <c:pt idx="1">
                  <c:v>0.40000000000003411</c:v>
                </c:pt>
                <c:pt idx="2">
                  <c:v>2.3999999999999773</c:v>
                </c:pt>
                <c:pt idx="3">
                  <c:v>0</c:v>
                </c:pt>
                <c:pt idx="4">
                  <c:v>0</c:v>
                </c:pt>
                <c:pt idx="5">
                  <c:v>0.19999999999998863</c:v>
                </c:pt>
                <c:pt idx="6">
                  <c:v>0</c:v>
                </c:pt>
                <c:pt idx="7">
                  <c:v>0</c:v>
                </c:pt>
                <c:pt idx="8">
                  <c:v>0</c:v>
                </c:pt>
                <c:pt idx="9">
                  <c:v>0</c:v>
                </c:pt>
                <c:pt idx="10">
                  <c:v>0</c:v>
                </c:pt>
                <c:pt idx="11">
                  <c:v>0</c:v>
                </c:pt>
                <c:pt idx="12">
                  <c:v>0</c:v>
                </c:pt>
                <c:pt idx="13">
                  <c:v>7</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3</c:v>
                </c:pt>
                <c:pt idx="42">
                  <c:v>4.2000000000000446</c:v>
                </c:pt>
                <c:pt idx="43">
                  <c:v>2.799999999999955</c:v>
                </c:pt>
                <c:pt idx="44">
                  <c:v>1.600000000000023</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4.8000000000000114</c:v>
                </c:pt>
                <c:pt idx="182">
                  <c:v>1.8000000000000109</c:v>
                </c:pt>
                <c:pt idx="183">
                  <c:v>0</c:v>
                </c:pt>
                <c:pt idx="184">
                  <c:v>1.399999999999977</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39999999999997732</c:v>
                </c:pt>
                <c:pt idx="210">
                  <c:v>0</c:v>
                </c:pt>
                <c:pt idx="211">
                  <c:v>0</c:v>
                </c:pt>
                <c:pt idx="212">
                  <c:v>0.2000000000000455</c:v>
                </c:pt>
                <c:pt idx="213">
                  <c:v>0</c:v>
                </c:pt>
                <c:pt idx="214">
                  <c:v>0</c:v>
                </c:pt>
                <c:pt idx="215">
                  <c:v>0.1999999999999886</c:v>
                </c:pt>
                <c:pt idx="216">
                  <c:v>0.1999999999999886</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1999999999999886</c:v>
                </c:pt>
                <c:pt idx="326">
                  <c:v>1</c:v>
                </c:pt>
                <c:pt idx="327">
                  <c:v>3</c:v>
                </c:pt>
                <c:pt idx="328">
                  <c:v>0.80000000000001137</c:v>
                </c:pt>
                <c:pt idx="329">
                  <c:v>4.3999999999999773</c:v>
                </c:pt>
                <c:pt idx="330">
                  <c:v>20.400000000000031</c:v>
                </c:pt>
                <c:pt idx="331">
                  <c:v>0.1999999999999886</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39999999999997732</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2000000000000455</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1999999999999886</c:v>
                </c:pt>
                <c:pt idx="406">
                  <c:v>1.1999999999999891</c:v>
                </c:pt>
                <c:pt idx="407">
                  <c:v>0</c:v>
                </c:pt>
                <c:pt idx="408">
                  <c:v>0</c:v>
                </c:pt>
                <c:pt idx="409">
                  <c:v>0</c:v>
                </c:pt>
                <c:pt idx="410">
                  <c:v>0</c:v>
                </c:pt>
                <c:pt idx="411">
                  <c:v>0.1999999999999886</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16</c:v>
                </c:pt>
                <c:pt idx="448">
                  <c:v>0</c:v>
                </c:pt>
                <c:pt idx="449">
                  <c:v>9.4000000000000341</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8.5999999999999659</c:v>
                </c:pt>
                <c:pt idx="471">
                  <c:v>0</c:v>
                </c:pt>
                <c:pt idx="472">
                  <c:v>0</c:v>
                </c:pt>
                <c:pt idx="473">
                  <c:v>3.4000000000000341</c:v>
                </c:pt>
                <c:pt idx="474">
                  <c:v>0</c:v>
                </c:pt>
                <c:pt idx="475">
                  <c:v>0.1999999999999886</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39999999999997732</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1</c:v>
                </c:pt>
                <c:pt idx="573">
                  <c:v>0.1999999999999886</c:v>
                </c:pt>
                <c:pt idx="574">
                  <c:v>0</c:v>
                </c:pt>
                <c:pt idx="575">
                  <c:v>1.200000000000045</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7</c:v>
                </c:pt>
                <c:pt idx="596">
                  <c:v>4.5999999999999659</c:v>
                </c:pt>
                <c:pt idx="597">
                  <c:v>1</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2.8000000000000109</c:v>
                </c:pt>
                <c:pt idx="643">
                  <c:v>0</c:v>
                </c:pt>
                <c:pt idx="644">
                  <c:v>0.1999999999999886</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1.600000000000023</c:v>
                </c:pt>
                <c:pt idx="663">
                  <c:v>0.80000000000001137</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79999999999995453</c:v>
                </c:pt>
                <c:pt idx="714">
                  <c:v>0</c:v>
                </c:pt>
                <c:pt idx="715">
                  <c:v>0</c:v>
                </c:pt>
                <c:pt idx="716">
                  <c:v>0</c:v>
                </c:pt>
                <c:pt idx="717">
                  <c:v>0</c:v>
                </c:pt>
                <c:pt idx="718">
                  <c:v>0</c:v>
                </c:pt>
                <c:pt idx="719">
                  <c:v>0</c:v>
                </c:pt>
              </c:numCache>
            </c:numRef>
          </c:yVal>
          <c:smooth val="1"/>
          <c:extLst>
            <c:ext xmlns:c16="http://schemas.microsoft.com/office/drawing/2014/chart" uri="{C3380CC4-5D6E-409C-BE32-E72D297353CC}">
              <c16:uniqueId val="{00000001-242E-49FF-B39C-C75185B07FC9}"/>
            </c:ext>
          </c:extLst>
        </c:ser>
        <c:dLbls>
          <c:showLegendKey val="0"/>
          <c:showVal val="0"/>
          <c:showCatName val="0"/>
          <c:showSerName val="0"/>
          <c:showPercent val="0"/>
          <c:showBubbleSize val="0"/>
        </c:dLbls>
        <c:axId val="-1250960272"/>
        <c:axId val="-1250949936"/>
      </c:scatterChart>
      <c:valAx>
        <c:axId val="-1250950480"/>
        <c:scaling>
          <c:orientation val="minMax"/>
          <c:max val="44320"/>
          <c:min val="4428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0816"/>
        <c:crosses val="autoZero"/>
        <c:crossBetween val="midCat"/>
        <c:majorUnit val="10"/>
        <c:minorUnit val="2"/>
      </c:valAx>
      <c:valAx>
        <c:axId val="-1250960816"/>
        <c:scaling>
          <c:orientation val="minMax"/>
          <c:min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0480"/>
        <c:crosses val="autoZero"/>
        <c:crossBetween val="midCat"/>
      </c:valAx>
      <c:valAx>
        <c:axId val="-1250949936"/>
        <c:scaling>
          <c:orientation val="maxMin"/>
          <c:max val="3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50960272"/>
        <c:crosses val="max"/>
        <c:crossBetween val="midCat"/>
      </c:valAx>
      <c:valAx>
        <c:axId val="-1250960272"/>
        <c:scaling>
          <c:orientation val="minMax"/>
        </c:scaling>
        <c:delete val="1"/>
        <c:axPos val="t"/>
        <c:numFmt formatCode="[$-3409]mmmm\ dd\,\ yyyy;@" sourceLinked="1"/>
        <c:majorTickMark val="out"/>
        <c:minorTickMark val="none"/>
        <c:tickLblPos val="nextTo"/>
        <c:crossAx val="-125094993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April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0-B91A-4540-8D27-E74FC99D9690}"/>
            </c:ext>
          </c:extLst>
        </c:ser>
        <c:dLbls>
          <c:showLegendKey val="0"/>
          <c:showVal val="0"/>
          <c:showCatName val="0"/>
          <c:showSerName val="0"/>
          <c:showPercent val="0"/>
          <c:showBubbleSize val="0"/>
        </c:dLbls>
        <c:axId val="-1250954288"/>
        <c:axId val="-1250965168"/>
      </c:scatterChart>
      <c:valAx>
        <c:axId val="-1250954288"/>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5168"/>
        <c:crosses val="autoZero"/>
        <c:crossBetween val="midCat"/>
      </c:valAx>
      <c:valAx>
        <c:axId val="-12509651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4288"/>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eto-Hydrograph </a:t>
            </a:r>
            <a:r>
              <a:rPr lang="en-US" b="1" i="1" baseline="0"/>
              <a:t>at Pinan-anan (May 2021)</a:t>
            </a:r>
            <a:endParaRPr lang="en-US" b="1" i="1"/>
          </a:p>
        </c:rich>
      </c:tx>
      <c:overlay val="0"/>
      <c:spPr>
        <a:noFill/>
        <a:ln>
          <a:noFill/>
        </a:ln>
        <a:effectLst/>
      </c:spPr>
    </c:title>
    <c:autoTitleDeleted val="0"/>
    <c:plotArea>
      <c:layout>
        <c:manualLayout>
          <c:layoutTarget val="inner"/>
          <c:xMode val="edge"/>
          <c:yMode val="edge"/>
          <c:x val="0.13238912443636852"/>
          <c:y val="0.15266327251637032"/>
          <c:w val="0.78375933777508566"/>
          <c:h val="0.66335233751425315"/>
        </c:manualLayout>
      </c:layout>
      <c:scatterChart>
        <c:scatterStyle val="smoothMarker"/>
        <c:varyColors val="0"/>
        <c:ser>
          <c:idx val="0"/>
          <c:order val="0"/>
          <c:tx>
            <c:v>Flow</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yVal>
          <c:smooth val="1"/>
          <c:extLst>
            <c:ext xmlns:c16="http://schemas.microsoft.com/office/drawing/2014/chart" uri="{C3380CC4-5D6E-409C-BE32-E72D297353CC}">
              <c16:uniqueId val="{00000000-ED4C-42FD-92DD-657E716AB28E}"/>
            </c:ext>
          </c:extLst>
        </c:ser>
        <c:dLbls>
          <c:showLegendKey val="0"/>
          <c:showVal val="0"/>
          <c:showCatName val="0"/>
          <c:showSerName val="0"/>
          <c:showPercent val="0"/>
          <c:showBubbleSize val="0"/>
        </c:dLbls>
        <c:axId val="-1250958640"/>
        <c:axId val="-1250958096"/>
      </c:scatterChart>
      <c:scatterChart>
        <c:scatterStyle val="smoothMarker"/>
        <c:varyColors val="0"/>
        <c:ser>
          <c:idx val="1"/>
          <c:order val="1"/>
          <c:tx>
            <c:v>Rainfall</c:v>
          </c:tx>
          <c:marker>
            <c:symbol val="none"/>
          </c:marker>
          <c:xVal>
            <c:numRef>
              <c:f>'DATA 2021'!$B$1466:$B$2209</c:f>
              <c:numCache>
                <c:formatCode>[$-3409]mmmm\ dd\,\ yyyy;@</c:formatCode>
                <c:ptCount val="744"/>
                <c:pt idx="0">
                  <c:v>44317</c:v>
                </c:pt>
                <c:pt idx="1">
                  <c:v>44317.041666666664</c:v>
                </c:pt>
                <c:pt idx="2">
                  <c:v>44317.083333333336</c:v>
                </c:pt>
                <c:pt idx="3">
                  <c:v>44317.125</c:v>
                </c:pt>
                <c:pt idx="4">
                  <c:v>44317.166666666664</c:v>
                </c:pt>
                <c:pt idx="5">
                  <c:v>44317.208333333336</c:v>
                </c:pt>
                <c:pt idx="6">
                  <c:v>44317.25</c:v>
                </c:pt>
                <c:pt idx="7">
                  <c:v>44317.291666666664</c:v>
                </c:pt>
                <c:pt idx="8">
                  <c:v>44317.333333333336</c:v>
                </c:pt>
                <c:pt idx="9">
                  <c:v>44317.375</c:v>
                </c:pt>
                <c:pt idx="10">
                  <c:v>44317.416666666664</c:v>
                </c:pt>
                <c:pt idx="11">
                  <c:v>44317.458333333336</c:v>
                </c:pt>
                <c:pt idx="12">
                  <c:v>44317.5</c:v>
                </c:pt>
                <c:pt idx="13">
                  <c:v>44317.541666666664</c:v>
                </c:pt>
                <c:pt idx="14">
                  <c:v>44317.583333333336</c:v>
                </c:pt>
                <c:pt idx="15">
                  <c:v>44317.625</c:v>
                </c:pt>
                <c:pt idx="16">
                  <c:v>44317.666666666664</c:v>
                </c:pt>
                <c:pt idx="17">
                  <c:v>44317.708333333336</c:v>
                </c:pt>
                <c:pt idx="18">
                  <c:v>44317.75</c:v>
                </c:pt>
                <c:pt idx="19">
                  <c:v>44317.791666666664</c:v>
                </c:pt>
                <c:pt idx="20">
                  <c:v>44317.833333333336</c:v>
                </c:pt>
                <c:pt idx="21">
                  <c:v>44317.875</c:v>
                </c:pt>
                <c:pt idx="22">
                  <c:v>44317.916666666664</c:v>
                </c:pt>
                <c:pt idx="23">
                  <c:v>44317.958333333336</c:v>
                </c:pt>
                <c:pt idx="24">
                  <c:v>44318</c:v>
                </c:pt>
                <c:pt idx="25">
                  <c:v>44318.041666666664</c:v>
                </c:pt>
                <c:pt idx="26">
                  <c:v>44318.083333333336</c:v>
                </c:pt>
                <c:pt idx="27">
                  <c:v>44318.125</c:v>
                </c:pt>
                <c:pt idx="28">
                  <c:v>44318.166666666664</c:v>
                </c:pt>
                <c:pt idx="29">
                  <c:v>44318.208333333336</c:v>
                </c:pt>
                <c:pt idx="30">
                  <c:v>44318.25</c:v>
                </c:pt>
                <c:pt idx="31">
                  <c:v>44318.291666666664</c:v>
                </c:pt>
                <c:pt idx="32">
                  <c:v>44318.333333333336</c:v>
                </c:pt>
                <c:pt idx="33">
                  <c:v>44318.375</c:v>
                </c:pt>
                <c:pt idx="34">
                  <c:v>44318.416666666664</c:v>
                </c:pt>
                <c:pt idx="35">
                  <c:v>44318.458333333336</c:v>
                </c:pt>
                <c:pt idx="36">
                  <c:v>44318.5</c:v>
                </c:pt>
                <c:pt idx="37">
                  <c:v>44318.541666666664</c:v>
                </c:pt>
                <c:pt idx="38">
                  <c:v>44318.583333333336</c:v>
                </c:pt>
                <c:pt idx="39">
                  <c:v>44318.625</c:v>
                </c:pt>
                <c:pt idx="40">
                  <c:v>44318.666666666664</c:v>
                </c:pt>
                <c:pt idx="41">
                  <c:v>44318.708333333336</c:v>
                </c:pt>
                <c:pt idx="42">
                  <c:v>44318.75</c:v>
                </c:pt>
                <c:pt idx="43">
                  <c:v>44318.791666666664</c:v>
                </c:pt>
                <c:pt idx="44">
                  <c:v>44318.833333333336</c:v>
                </c:pt>
                <c:pt idx="45">
                  <c:v>44318.875</c:v>
                </c:pt>
                <c:pt idx="46">
                  <c:v>44318.916666666664</c:v>
                </c:pt>
                <c:pt idx="47">
                  <c:v>44318.958333333336</c:v>
                </c:pt>
                <c:pt idx="48">
                  <c:v>44319</c:v>
                </c:pt>
                <c:pt idx="49">
                  <c:v>44319.041666666664</c:v>
                </c:pt>
                <c:pt idx="50">
                  <c:v>44319.083333333336</c:v>
                </c:pt>
                <c:pt idx="51">
                  <c:v>44319.125</c:v>
                </c:pt>
                <c:pt idx="52">
                  <c:v>44319.166666666664</c:v>
                </c:pt>
                <c:pt idx="53">
                  <c:v>44319.208333333336</c:v>
                </c:pt>
                <c:pt idx="54">
                  <c:v>44319.25</c:v>
                </c:pt>
                <c:pt idx="55">
                  <c:v>44319.291666666664</c:v>
                </c:pt>
                <c:pt idx="56">
                  <c:v>44319.333333333336</c:v>
                </c:pt>
                <c:pt idx="57">
                  <c:v>44319.375</c:v>
                </c:pt>
                <c:pt idx="58">
                  <c:v>44319.416666666664</c:v>
                </c:pt>
                <c:pt idx="59">
                  <c:v>44319.458333333336</c:v>
                </c:pt>
                <c:pt idx="60">
                  <c:v>44319.5</c:v>
                </c:pt>
                <c:pt idx="61">
                  <c:v>44319.541666666664</c:v>
                </c:pt>
                <c:pt idx="62">
                  <c:v>44319.583333333336</c:v>
                </c:pt>
                <c:pt idx="63">
                  <c:v>44319.625</c:v>
                </c:pt>
                <c:pt idx="64">
                  <c:v>44319.666666666664</c:v>
                </c:pt>
                <c:pt idx="65">
                  <c:v>44319.708333333336</c:v>
                </c:pt>
                <c:pt idx="66">
                  <c:v>44319.75</c:v>
                </c:pt>
                <c:pt idx="67">
                  <c:v>44319.791666666664</c:v>
                </c:pt>
                <c:pt idx="68">
                  <c:v>44319.833333333336</c:v>
                </c:pt>
                <c:pt idx="69">
                  <c:v>44319.875</c:v>
                </c:pt>
                <c:pt idx="70">
                  <c:v>44319.916666666664</c:v>
                </c:pt>
                <c:pt idx="71">
                  <c:v>44319.958333333336</c:v>
                </c:pt>
                <c:pt idx="72">
                  <c:v>44320</c:v>
                </c:pt>
                <c:pt idx="73">
                  <c:v>44320.041666666664</c:v>
                </c:pt>
                <c:pt idx="74">
                  <c:v>44320.083333333336</c:v>
                </c:pt>
                <c:pt idx="75">
                  <c:v>44320.125</c:v>
                </c:pt>
                <c:pt idx="76">
                  <c:v>44320.166666666664</c:v>
                </c:pt>
                <c:pt idx="77">
                  <c:v>44320.208333333336</c:v>
                </c:pt>
                <c:pt idx="78">
                  <c:v>44320.25</c:v>
                </c:pt>
                <c:pt idx="79">
                  <c:v>44320.291666666664</c:v>
                </c:pt>
                <c:pt idx="80">
                  <c:v>44320.333333333336</c:v>
                </c:pt>
                <c:pt idx="81">
                  <c:v>44320.375</c:v>
                </c:pt>
                <c:pt idx="82">
                  <c:v>44320.416666666664</c:v>
                </c:pt>
                <c:pt idx="83">
                  <c:v>44320.458333333336</c:v>
                </c:pt>
                <c:pt idx="84">
                  <c:v>44320.5</c:v>
                </c:pt>
                <c:pt idx="85">
                  <c:v>44320.541666666664</c:v>
                </c:pt>
                <c:pt idx="86">
                  <c:v>44320.583333333336</c:v>
                </c:pt>
                <c:pt idx="87">
                  <c:v>44320.625</c:v>
                </c:pt>
                <c:pt idx="88">
                  <c:v>44320.666666666664</c:v>
                </c:pt>
                <c:pt idx="89">
                  <c:v>44320.708333333336</c:v>
                </c:pt>
                <c:pt idx="90">
                  <c:v>44320.75</c:v>
                </c:pt>
                <c:pt idx="91">
                  <c:v>44320.791666666664</c:v>
                </c:pt>
                <c:pt idx="92">
                  <c:v>44320.833333333336</c:v>
                </c:pt>
                <c:pt idx="93">
                  <c:v>44320.875</c:v>
                </c:pt>
                <c:pt idx="94">
                  <c:v>44320.916666666664</c:v>
                </c:pt>
                <c:pt idx="95">
                  <c:v>44320.958333333336</c:v>
                </c:pt>
                <c:pt idx="96">
                  <c:v>44321</c:v>
                </c:pt>
                <c:pt idx="97">
                  <c:v>44321.041666666664</c:v>
                </c:pt>
                <c:pt idx="98">
                  <c:v>44321.083333333336</c:v>
                </c:pt>
                <c:pt idx="99">
                  <c:v>44321.125</c:v>
                </c:pt>
                <c:pt idx="100">
                  <c:v>44321.166666666664</c:v>
                </c:pt>
                <c:pt idx="101">
                  <c:v>44321.208333333336</c:v>
                </c:pt>
                <c:pt idx="102">
                  <c:v>44321.25</c:v>
                </c:pt>
                <c:pt idx="103">
                  <c:v>44321.291666666664</c:v>
                </c:pt>
                <c:pt idx="104">
                  <c:v>44321.333333333336</c:v>
                </c:pt>
                <c:pt idx="105">
                  <c:v>44321.375</c:v>
                </c:pt>
                <c:pt idx="106">
                  <c:v>44321.416666666664</c:v>
                </c:pt>
                <c:pt idx="107">
                  <c:v>44321.458333333336</c:v>
                </c:pt>
                <c:pt idx="108">
                  <c:v>44321.5</c:v>
                </c:pt>
                <c:pt idx="109">
                  <c:v>44321.541666666664</c:v>
                </c:pt>
                <c:pt idx="110">
                  <c:v>44321.583333333336</c:v>
                </c:pt>
                <c:pt idx="111">
                  <c:v>44321.625</c:v>
                </c:pt>
                <c:pt idx="112">
                  <c:v>44321.666666666664</c:v>
                </c:pt>
                <c:pt idx="113">
                  <c:v>44321.708333333336</c:v>
                </c:pt>
                <c:pt idx="114">
                  <c:v>44321.75</c:v>
                </c:pt>
                <c:pt idx="115">
                  <c:v>44321.791666666664</c:v>
                </c:pt>
                <c:pt idx="116">
                  <c:v>44321.833333333336</c:v>
                </c:pt>
                <c:pt idx="117">
                  <c:v>44321.875</c:v>
                </c:pt>
                <c:pt idx="118">
                  <c:v>44321.916666666664</c:v>
                </c:pt>
                <c:pt idx="119">
                  <c:v>44321.958333333336</c:v>
                </c:pt>
                <c:pt idx="120">
                  <c:v>44322</c:v>
                </c:pt>
                <c:pt idx="121">
                  <c:v>44322.041666666664</c:v>
                </c:pt>
                <c:pt idx="122">
                  <c:v>44322.083333333336</c:v>
                </c:pt>
                <c:pt idx="123">
                  <c:v>44322.125</c:v>
                </c:pt>
                <c:pt idx="124">
                  <c:v>44322.166666666664</c:v>
                </c:pt>
                <c:pt idx="125">
                  <c:v>44322.208333333336</c:v>
                </c:pt>
                <c:pt idx="126">
                  <c:v>44322.25</c:v>
                </c:pt>
                <c:pt idx="127">
                  <c:v>44322.291666666664</c:v>
                </c:pt>
                <c:pt idx="128">
                  <c:v>44322.333333333336</c:v>
                </c:pt>
                <c:pt idx="129">
                  <c:v>44322.375</c:v>
                </c:pt>
                <c:pt idx="130">
                  <c:v>44322.416666666664</c:v>
                </c:pt>
                <c:pt idx="131">
                  <c:v>44322.458333333336</c:v>
                </c:pt>
                <c:pt idx="132">
                  <c:v>44322.5</c:v>
                </c:pt>
                <c:pt idx="133">
                  <c:v>44322.541666666664</c:v>
                </c:pt>
                <c:pt idx="134">
                  <c:v>44322.583333333336</c:v>
                </c:pt>
                <c:pt idx="135">
                  <c:v>44322.625</c:v>
                </c:pt>
                <c:pt idx="136">
                  <c:v>44322.666666666664</c:v>
                </c:pt>
                <c:pt idx="137">
                  <c:v>44322.708333333336</c:v>
                </c:pt>
                <c:pt idx="138">
                  <c:v>44322.75</c:v>
                </c:pt>
                <c:pt idx="139">
                  <c:v>44322.791666666664</c:v>
                </c:pt>
                <c:pt idx="140">
                  <c:v>44322.833333333336</c:v>
                </c:pt>
                <c:pt idx="141">
                  <c:v>44322.875</c:v>
                </c:pt>
                <c:pt idx="142">
                  <c:v>44322.916666666664</c:v>
                </c:pt>
                <c:pt idx="143">
                  <c:v>44322.958333333336</c:v>
                </c:pt>
                <c:pt idx="144">
                  <c:v>44323</c:v>
                </c:pt>
                <c:pt idx="145">
                  <c:v>44323.041666666664</c:v>
                </c:pt>
                <c:pt idx="146">
                  <c:v>44323.083333333336</c:v>
                </c:pt>
                <c:pt idx="147">
                  <c:v>44323.125</c:v>
                </c:pt>
                <c:pt idx="148">
                  <c:v>44323.166666666664</c:v>
                </c:pt>
                <c:pt idx="149">
                  <c:v>44323.208333333336</c:v>
                </c:pt>
                <c:pt idx="150">
                  <c:v>44323.25</c:v>
                </c:pt>
                <c:pt idx="151">
                  <c:v>44323.291666666664</c:v>
                </c:pt>
                <c:pt idx="152">
                  <c:v>44323.333333333336</c:v>
                </c:pt>
                <c:pt idx="153">
                  <c:v>44323.375</c:v>
                </c:pt>
                <c:pt idx="154">
                  <c:v>44323.416666666664</c:v>
                </c:pt>
                <c:pt idx="155">
                  <c:v>44323.458333333336</c:v>
                </c:pt>
                <c:pt idx="156">
                  <c:v>44323.5</c:v>
                </c:pt>
                <c:pt idx="157">
                  <c:v>44323.541666666664</c:v>
                </c:pt>
                <c:pt idx="158">
                  <c:v>44323.583333333336</c:v>
                </c:pt>
                <c:pt idx="159">
                  <c:v>44323.625</c:v>
                </c:pt>
                <c:pt idx="160">
                  <c:v>44323.666666666664</c:v>
                </c:pt>
                <c:pt idx="161">
                  <c:v>44323.708333333336</c:v>
                </c:pt>
                <c:pt idx="162">
                  <c:v>44323.75</c:v>
                </c:pt>
                <c:pt idx="163">
                  <c:v>44323.791666666664</c:v>
                </c:pt>
                <c:pt idx="164">
                  <c:v>44323.833333333336</c:v>
                </c:pt>
                <c:pt idx="165">
                  <c:v>44323.875</c:v>
                </c:pt>
                <c:pt idx="166">
                  <c:v>44323.916666666664</c:v>
                </c:pt>
                <c:pt idx="167">
                  <c:v>44323.958333333336</c:v>
                </c:pt>
                <c:pt idx="168">
                  <c:v>44324</c:v>
                </c:pt>
                <c:pt idx="169">
                  <c:v>44324.041666666664</c:v>
                </c:pt>
                <c:pt idx="170">
                  <c:v>44324.083333333336</c:v>
                </c:pt>
                <c:pt idx="171">
                  <c:v>44324.125</c:v>
                </c:pt>
                <c:pt idx="172">
                  <c:v>44324.166666666664</c:v>
                </c:pt>
                <c:pt idx="173">
                  <c:v>44324.208333333336</c:v>
                </c:pt>
                <c:pt idx="174">
                  <c:v>44324.25</c:v>
                </c:pt>
                <c:pt idx="175">
                  <c:v>44324.291666666664</c:v>
                </c:pt>
                <c:pt idx="176">
                  <c:v>44324.333333333336</c:v>
                </c:pt>
                <c:pt idx="177">
                  <c:v>44324.375</c:v>
                </c:pt>
                <c:pt idx="178">
                  <c:v>44324.416666666664</c:v>
                </c:pt>
                <c:pt idx="179">
                  <c:v>44324.458333333336</c:v>
                </c:pt>
                <c:pt idx="180">
                  <c:v>44324.5</c:v>
                </c:pt>
                <c:pt idx="181">
                  <c:v>44324.541666666664</c:v>
                </c:pt>
                <c:pt idx="182">
                  <c:v>44324.583333333336</c:v>
                </c:pt>
                <c:pt idx="183">
                  <c:v>44324.625</c:v>
                </c:pt>
                <c:pt idx="184">
                  <c:v>44324.666666666664</c:v>
                </c:pt>
                <c:pt idx="185">
                  <c:v>44324.708333333336</c:v>
                </c:pt>
                <c:pt idx="186">
                  <c:v>44324.75</c:v>
                </c:pt>
                <c:pt idx="187">
                  <c:v>44324.791666666664</c:v>
                </c:pt>
                <c:pt idx="188">
                  <c:v>44324.833333333336</c:v>
                </c:pt>
                <c:pt idx="189">
                  <c:v>44324.875</c:v>
                </c:pt>
                <c:pt idx="190">
                  <c:v>44324.916666666664</c:v>
                </c:pt>
                <c:pt idx="191">
                  <c:v>44324.958333333336</c:v>
                </c:pt>
                <c:pt idx="192">
                  <c:v>44325</c:v>
                </c:pt>
                <c:pt idx="193">
                  <c:v>44325.041666666664</c:v>
                </c:pt>
                <c:pt idx="194">
                  <c:v>44325.083333333336</c:v>
                </c:pt>
                <c:pt idx="195">
                  <c:v>44325.125</c:v>
                </c:pt>
                <c:pt idx="196">
                  <c:v>44325.166666666664</c:v>
                </c:pt>
                <c:pt idx="197">
                  <c:v>44325.208333333336</c:v>
                </c:pt>
                <c:pt idx="198">
                  <c:v>44325.25</c:v>
                </c:pt>
                <c:pt idx="199">
                  <c:v>44325.291666666664</c:v>
                </c:pt>
                <c:pt idx="200">
                  <c:v>44325.333333333336</c:v>
                </c:pt>
                <c:pt idx="201">
                  <c:v>44325.375</c:v>
                </c:pt>
                <c:pt idx="202">
                  <c:v>44325.416666666664</c:v>
                </c:pt>
                <c:pt idx="203">
                  <c:v>44325.458333333336</c:v>
                </c:pt>
                <c:pt idx="204">
                  <c:v>44325.5</c:v>
                </c:pt>
                <c:pt idx="205">
                  <c:v>44325.541666666664</c:v>
                </c:pt>
                <c:pt idx="206">
                  <c:v>44325.583333333336</c:v>
                </c:pt>
                <c:pt idx="207">
                  <c:v>44325.625</c:v>
                </c:pt>
                <c:pt idx="208">
                  <c:v>44325.666666666664</c:v>
                </c:pt>
                <c:pt idx="209">
                  <c:v>44325.708333333336</c:v>
                </c:pt>
                <c:pt idx="210">
                  <c:v>44325.75</c:v>
                </c:pt>
                <c:pt idx="211">
                  <c:v>44325.791666666664</c:v>
                </c:pt>
                <c:pt idx="212">
                  <c:v>44325.833333333336</c:v>
                </c:pt>
                <c:pt idx="213">
                  <c:v>44325.875</c:v>
                </c:pt>
                <c:pt idx="214">
                  <c:v>44325.916666666664</c:v>
                </c:pt>
                <c:pt idx="215">
                  <c:v>44325.958333333336</c:v>
                </c:pt>
                <c:pt idx="216">
                  <c:v>44326</c:v>
                </c:pt>
                <c:pt idx="217">
                  <c:v>44326.041666666664</c:v>
                </c:pt>
                <c:pt idx="218">
                  <c:v>44326.083333333336</c:v>
                </c:pt>
                <c:pt idx="219">
                  <c:v>44326.125</c:v>
                </c:pt>
                <c:pt idx="220">
                  <c:v>44326.166666666664</c:v>
                </c:pt>
                <c:pt idx="221">
                  <c:v>44326.208333333336</c:v>
                </c:pt>
                <c:pt idx="222">
                  <c:v>44326.25</c:v>
                </c:pt>
                <c:pt idx="223">
                  <c:v>44326.291666666664</c:v>
                </c:pt>
                <c:pt idx="224">
                  <c:v>44326.333333333336</c:v>
                </c:pt>
                <c:pt idx="225">
                  <c:v>44326.375</c:v>
                </c:pt>
                <c:pt idx="226">
                  <c:v>44326.416666666664</c:v>
                </c:pt>
                <c:pt idx="227">
                  <c:v>44326.458333333336</c:v>
                </c:pt>
                <c:pt idx="228">
                  <c:v>44326.5</c:v>
                </c:pt>
                <c:pt idx="229">
                  <c:v>44326.541666666664</c:v>
                </c:pt>
                <c:pt idx="230">
                  <c:v>44326.583333333336</c:v>
                </c:pt>
                <c:pt idx="231">
                  <c:v>44326.625</c:v>
                </c:pt>
                <c:pt idx="232">
                  <c:v>44326.666666666664</c:v>
                </c:pt>
                <c:pt idx="233">
                  <c:v>44326.708333333336</c:v>
                </c:pt>
                <c:pt idx="234">
                  <c:v>44326.75</c:v>
                </c:pt>
                <c:pt idx="235">
                  <c:v>44326.791666666664</c:v>
                </c:pt>
                <c:pt idx="236">
                  <c:v>44326.833333333336</c:v>
                </c:pt>
                <c:pt idx="237">
                  <c:v>44326.875</c:v>
                </c:pt>
                <c:pt idx="238">
                  <c:v>44326.916666666664</c:v>
                </c:pt>
                <c:pt idx="239">
                  <c:v>44326.958333333336</c:v>
                </c:pt>
                <c:pt idx="240">
                  <c:v>44327</c:v>
                </c:pt>
                <c:pt idx="241">
                  <c:v>44327.041666666664</c:v>
                </c:pt>
                <c:pt idx="242">
                  <c:v>44327.083333333336</c:v>
                </c:pt>
                <c:pt idx="243">
                  <c:v>44327.125</c:v>
                </c:pt>
                <c:pt idx="244">
                  <c:v>44327.166666666664</c:v>
                </c:pt>
                <c:pt idx="245">
                  <c:v>44327.208333333336</c:v>
                </c:pt>
                <c:pt idx="246">
                  <c:v>44327.25</c:v>
                </c:pt>
                <c:pt idx="247">
                  <c:v>44327.291666666664</c:v>
                </c:pt>
                <c:pt idx="248">
                  <c:v>44327.333333333336</c:v>
                </c:pt>
                <c:pt idx="249">
                  <c:v>44327.375</c:v>
                </c:pt>
                <c:pt idx="250">
                  <c:v>44327.416666666664</c:v>
                </c:pt>
                <c:pt idx="251">
                  <c:v>44327.458333333336</c:v>
                </c:pt>
                <c:pt idx="252">
                  <c:v>44327.5</c:v>
                </c:pt>
                <c:pt idx="253">
                  <c:v>44327.541666666664</c:v>
                </c:pt>
                <c:pt idx="254">
                  <c:v>44327.583333333336</c:v>
                </c:pt>
                <c:pt idx="255">
                  <c:v>44327.625</c:v>
                </c:pt>
                <c:pt idx="256">
                  <c:v>44327.666666666664</c:v>
                </c:pt>
                <c:pt idx="257">
                  <c:v>44327.708333333336</c:v>
                </c:pt>
                <c:pt idx="258">
                  <c:v>44327.75</c:v>
                </c:pt>
                <c:pt idx="259">
                  <c:v>44327.791666666664</c:v>
                </c:pt>
                <c:pt idx="260">
                  <c:v>44327.833333333336</c:v>
                </c:pt>
                <c:pt idx="261">
                  <c:v>44327.875</c:v>
                </c:pt>
                <c:pt idx="262">
                  <c:v>44327.916666666664</c:v>
                </c:pt>
                <c:pt idx="263">
                  <c:v>44327.958333333336</c:v>
                </c:pt>
                <c:pt idx="264">
                  <c:v>44328</c:v>
                </c:pt>
                <c:pt idx="265">
                  <c:v>44328.041666666664</c:v>
                </c:pt>
                <c:pt idx="266">
                  <c:v>44328.083333333336</c:v>
                </c:pt>
                <c:pt idx="267">
                  <c:v>44328.125</c:v>
                </c:pt>
                <c:pt idx="268">
                  <c:v>44328.166666666664</c:v>
                </c:pt>
                <c:pt idx="269">
                  <c:v>44328.208333333336</c:v>
                </c:pt>
                <c:pt idx="270">
                  <c:v>44328.25</c:v>
                </c:pt>
                <c:pt idx="271">
                  <c:v>44328.291666666664</c:v>
                </c:pt>
                <c:pt idx="272">
                  <c:v>44328.333333333336</c:v>
                </c:pt>
                <c:pt idx="273">
                  <c:v>44328.375</c:v>
                </c:pt>
                <c:pt idx="274">
                  <c:v>44328.416666666664</c:v>
                </c:pt>
                <c:pt idx="275">
                  <c:v>44328.458333333336</c:v>
                </c:pt>
                <c:pt idx="276">
                  <c:v>44328.5</c:v>
                </c:pt>
                <c:pt idx="277">
                  <c:v>44328.541666666664</c:v>
                </c:pt>
                <c:pt idx="278">
                  <c:v>44328.583333333336</c:v>
                </c:pt>
                <c:pt idx="279">
                  <c:v>44328.625</c:v>
                </c:pt>
                <c:pt idx="280">
                  <c:v>44328.666666666664</c:v>
                </c:pt>
                <c:pt idx="281">
                  <c:v>44328.708333333336</c:v>
                </c:pt>
                <c:pt idx="282">
                  <c:v>44328.75</c:v>
                </c:pt>
                <c:pt idx="283">
                  <c:v>44328.791666666664</c:v>
                </c:pt>
                <c:pt idx="284">
                  <c:v>44328.833333333336</c:v>
                </c:pt>
                <c:pt idx="285">
                  <c:v>44328.875</c:v>
                </c:pt>
                <c:pt idx="286">
                  <c:v>44328.916666666664</c:v>
                </c:pt>
                <c:pt idx="287">
                  <c:v>44328.958333333336</c:v>
                </c:pt>
                <c:pt idx="288">
                  <c:v>44329</c:v>
                </c:pt>
                <c:pt idx="289">
                  <c:v>44329.041666666664</c:v>
                </c:pt>
                <c:pt idx="290">
                  <c:v>44329.083333333336</c:v>
                </c:pt>
                <c:pt idx="291">
                  <c:v>44329.125</c:v>
                </c:pt>
                <c:pt idx="292">
                  <c:v>44329.166666666664</c:v>
                </c:pt>
                <c:pt idx="293">
                  <c:v>44329.208333333336</c:v>
                </c:pt>
                <c:pt idx="294">
                  <c:v>44329.25</c:v>
                </c:pt>
                <c:pt idx="295">
                  <c:v>44329.291666666664</c:v>
                </c:pt>
                <c:pt idx="296">
                  <c:v>44329.333333333336</c:v>
                </c:pt>
                <c:pt idx="297">
                  <c:v>44329.375</c:v>
                </c:pt>
                <c:pt idx="298">
                  <c:v>44329.416666666664</c:v>
                </c:pt>
                <c:pt idx="299">
                  <c:v>44329.458333333336</c:v>
                </c:pt>
                <c:pt idx="300">
                  <c:v>44329.5</c:v>
                </c:pt>
                <c:pt idx="301">
                  <c:v>44329.541666666664</c:v>
                </c:pt>
                <c:pt idx="302">
                  <c:v>44329.583333333336</c:v>
                </c:pt>
                <c:pt idx="303">
                  <c:v>44329.625</c:v>
                </c:pt>
                <c:pt idx="304">
                  <c:v>44329.666666666664</c:v>
                </c:pt>
                <c:pt idx="305">
                  <c:v>44329.708333333336</c:v>
                </c:pt>
                <c:pt idx="306">
                  <c:v>44329.75</c:v>
                </c:pt>
                <c:pt idx="307">
                  <c:v>44329.791666666664</c:v>
                </c:pt>
                <c:pt idx="308">
                  <c:v>44329.833333333336</c:v>
                </c:pt>
                <c:pt idx="309">
                  <c:v>44329.875</c:v>
                </c:pt>
                <c:pt idx="310">
                  <c:v>44329.916666666664</c:v>
                </c:pt>
                <c:pt idx="311">
                  <c:v>44329.958333333336</c:v>
                </c:pt>
                <c:pt idx="312">
                  <c:v>44330</c:v>
                </c:pt>
                <c:pt idx="313">
                  <c:v>44330.041666666664</c:v>
                </c:pt>
                <c:pt idx="314">
                  <c:v>44330.083333333336</c:v>
                </c:pt>
                <c:pt idx="315">
                  <c:v>44330.125</c:v>
                </c:pt>
                <c:pt idx="316">
                  <c:v>44330.166666666664</c:v>
                </c:pt>
                <c:pt idx="317">
                  <c:v>44330.208333333336</c:v>
                </c:pt>
                <c:pt idx="318">
                  <c:v>44330.25</c:v>
                </c:pt>
                <c:pt idx="319">
                  <c:v>44330.291666666664</c:v>
                </c:pt>
                <c:pt idx="320">
                  <c:v>44330.333333333336</c:v>
                </c:pt>
                <c:pt idx="321">
                  <c:v>44330.375</c:v>
                </c:pt>
                <c:pt idx="322">
                  <c:v>44330.416666666664</c:v>
                </c:pt>
                <c:pt idx="323">
                  <c:v>44330.458333333336</c:v>
                </c:pt>
                <c:pt idx="324">
                  <c:v>44330.5</c:v>
                </c:pt>
                <c:pt idx="325">
                  <c:v>44330.541666666664</c:v>
                </c:pt>
                <c:pt idx="326">
                  <c:v>44330.583333333336</c:v>
                </c:pt>
                <c:pt idx="327">
                  <c:v>44330.625</c:v>
                </c:pt>
                <c:pt idx="328">
                  <c:v>44330.666666666664</c:v>
                </c:pt>
                <c:pt idx="329">
                  <c:v>44330.708333333336</c:v>
                </c:pt>
                <c:pt idx="330">
                  <c:v>44330.75</c:v>
                </c:pt>
                <c:pt idx="331">
                  <c:v>44330.791666666664</c:v>
                </c:pt>
                <c:pt idx="332">
                  <c:v>44330.833333333336</c:v>
                </c:pt>
                <c:pt idx="333">
                  <c:v>44330.875</c:v>
                </c:pt>
                <c:pt idx="334">
                  <c:v>44330.916666666664</c:v>
                </c:pt>
                <c:pt idx="335">
                  <c:v>44330.958333333336</c:v>
                </c:pt>
                <c:pt idx="336">
                  <c:v>44331</c:v>
                </c:pt>
                <c:pt idx="337">
                  <c:v>44331.041666666664</c:v>
                </c:pt>
                <c:pt idx="338">
                  <c:v>44331.083333333336</c:v>
                </c:pt>
                <c:pt idx="339">
                  <c:v>44331.125</c:v>
                </c:pt>
                <c:pt idx="340">
                  <c:v>44331.166666666664</c:v>
                </c:pt>
                <c:pt idx="341">
                  <c:v>44331.208333333336</c:v>
                </c:pt>
                <c:pt idx="342">
                  <c:v>44331.25</c:v>
                </c:pt>
                <c:pt idx="343">
                  <c:v>44331.291666666664</c:v>
                </c:pt>
                <c:pt idx="344">
                  <c:v>44331.333333333336</c:v>
                </c:pt>
                <c:pt idx="345">
                  <c:v>44331.375</c:v>
                </c:pt>
                <c:pt idx="346">
                  <c:v>44331.416666666664</c:v>
                </c:pt>
                <c:pt idx="347">
                  <c:v>44331.458333333336</c:v>
                </c:pt>
                <c:pt idx="348">
                  <c:v>44331.5</c:v>
                </c:pt>
                <c:pt idx="349">
                  <c:v>44331.541666666664</c:v>
                </c:pt>
                <c:pt idx="350">
                  <c:v>44331.583333333336</c:v>
                </c:pt>
                <c:pt idx="351">
                  <c:v>44331.625</c:v>
                </c:pt>
                <c:pt idx="352">
                  <c:v>44331.666666666664</c:v>
                </c:pt>
                <c:pt idx="353">
                  <c:v>44331.708333333336</c:v>
                </c:pt>
                <c:pt idx="354">
                  <c:v>44331.75</c:v>
                </c:pt>
                <c:pt idx="355">
                  <c:v>44331.791666666664</c:v>
                </c:pt>
                <c:pt idx="356">
                  <c:v>44331.833333333336</c:v>
                </c:pt>
                <c:pt idx="357">
                  <c:v>44331.875</c:v>
                </c:pt>
                <c:pt idx="358">
                  <c:v>44331.916666666664</c:v>
                </c:pt>
                <c:pt idx="359">
                  <c:v>44331.958333333336</c:v>
                </c:pt>
                <c:pt idx="360">
                  <c:v>44332</c:v>
                </c:pt>
                <c:pt idx="361">
                  <c:v>44332.041666666664</c:v>
                </c:pt>
                <c:pt idx="362">
                  <c:v>44332.083333333336</c:v>
                </c:pt>
                <c:pt idx="363">
                  <c:v>44332.125</c:v>
                </c:pt>
                <c:pt idx="364">
                  <c:v>44332.166666666664</c:v>
                </c:pt>
                <c:pt idx="365">
                  <c:v>44332.208333333336</c:v>
                </c:pt>
                <c:pt idx="366">
                  <c:v>44332.25</c:v>
                </c:pt>
                <c:pt idx="367">
                  <c:v>44332.291666666664</c:v>
                </c:pt>
                <c:pt idx="368">
                  <c:v>44332.333333333336</c:v>
                </c:pt>
                <c:pt idx="369">
                  <c:v>44332.375</c:v>
                </c:pt>
                <c:pt idx="370">
                  <c:v>44332.416666666664</c:v>
                </c:pt>
                <c:pt idx="371">
                  <c:v>44332.458333333336</c:v>
                </c:pt>
                <c:pt idx="372">
                  <c:v>44332.5</c:v>
                </c:pt>
                <c:pt idx="373">
                  <c:v>44332.541666666664</c:v>
                </c:pt>
                <c:pt idx="374">
                  <c:v>44332.583333333336</c:v>
                </c:pt>
                <c:pt idx="375">
                  <c:v>44332.625</c:v>
                </c:pt>
                <c:pt idx="376">
                  <c:v>44332.666666666664</c:v>
                </c:pt>
                <c:pt idx="377">
                  <c:v>44332.708333333336</c:v>
                </c:pt>
                <c:pt idx="378">
                  <c:v>44332.75</c:v>
                </c:pt>
                <c:pt idx="379">
                  <c:v>44332.791666666664</c:v>
                </c:pt>
                <c:pt idx="380">
                  <c:v>44332.833333333336</c:v>
                </c:pt>
                <c:pt idx="381">
                  <c:v>44332.875</c:v>
                </c:pt>
                <c:pt idx="382">
                  <c:v>44332.916666666664</c:v>
                </c:pt>
                <c:pt idx="383">
                  <c:v>44332.958333333336</c:v>
                </c:pt>
                <c:pt idx="384">
                  <c:v>44333</c:v>
                </c:pt>
                <c:pt idx="385">
                  <c:v>44333.041666666664</c:v>
                </c:pt>
                <c:pt idx="386">
                  <c:v>44333.083333333336</c:v>
                </c:pt>
                <c:pt idx="387">
                  <c:v>44333.125</c:v>
                </c:pt>
                <c:pt idx="388">
                  <c:v>44333.166666666664</c:v>
                </c:pt>
                <c:pt idx="389">
                  <c:v>44333.208333333336</c:v>
                </c:pt>
                <c:pt idx="390">
                  <c:v>44333.25</c:v>
                </c:pt>
                <c:pt idx="391">
                  <c:v>44333.291666666664</c:v>
                </c:pt>
                <c:pt idx="392">
                  <c:v>44333.333333333336</c:v>
                </c:pt>
                <c:pt idx="393">
                  <c:v>44333.375</c:v>
                </c:pt>
                <c:pt idx="394">
                  <c:v>44333.416666666664</c:v>
                </c:pt>
                <c:pt idx="395">
                  <c:v>44333.458333333336</c:v>
                </c:pt>
                <c:pt idx="396">
                  <c:v>44333.5</c:v>
                </c:pt>
                <c:pt idx="397">
                  <c:v>44333.541666666664</c:v>
                </c:pt>
                <c:pt idx="398">
                  <c:v>44333.583333333336</c:v>
                </c:pt>
                <c:pt idx="399">
                  <c:v>44333.625</c:v>
                </c:pt>
                <c:pt idx="400">
                  <c:v>44333.666666666664</c:v>
                </c:pt>
                <c:pt idx="401">
                  <c:v>44333.708333333336</c:v>
                </c:pt>
                <c:pt idx="402">
                  <c:v>44333.75</c:v>
                </c:pt>
                <c:pt idx="403">
                  <c:v>44333.791666666664</c:v>
                </c:pt>
                <c:pt idx="404">
                  <c:v>44333.833333333336</c:v>
                </c:pt>
                <c:pt idx="405">
                  <c:v>44333.875</c:v>
                </c:pt>
                <c:pt idx="406">
                  <c:v>44333.916666666664</c:v>
                </c:pt>
                <c:pt idx="407">
                  <c:v>44333.958333333336</c:v>
                </c:pt>
                <c:pt idx="408">
                  <c:v>44334</c:v>
                </c:pt>
                <c:pt idx="409">
                  <c:v>44334.041666666664</c:v>
                </c:pt>
                <c:pt idx="410">
                  <c:v>44334.083333333336</c:v>
                </c:pt>
                <c:pt idx="411">
                  <c:v>44334.125</c:v>
                </c:pt>
                <c:pt idx="412">
                  <c:v>44334.166666666664</c:v>
                </c:pt>
                <c:pt idx="413">
                  <c:v>44334.208333333336</c:v>
                </c:pt>
                <c:pt idx="414">
                  <c:v>44334.25</c:v>
                </c:pt>
                <c:pt idx="415">
                  <c:v>44334.291666666664</c:v>
                </c:pt>
                <c:pt idx="416">
                  <c:v>44334.333333333336</c:v>
                </c:pt>
                <c:pt idx="417">
                  <c:v>44334.375</c:v>
                </c:pt>
                <c:pt idx="418">
                  <c:v>44334.416666666664</c:v>
                </c:pt>
                <c:pt idx="419">
                  <c:v>44334.458333333336</c:v>
                </c:pt>
                <c:pt idx="420">
                  <c:v>44334.5</c:v>
                </c:pt>
                <c:pt idx="421">
                  <c:v>44334.541666666664</c:v>
                </c:pt>
                <c:pt idx="422">
                  <c:v>44334.583333333336</c:v>
                </c:pt>
                <c:pt idx="423">
                  <c:v>44334.625</c:v>
                </c:pt>
                <c:pt idx="424">
                  <c:v>44334.666666666664</c:v>
                </c:pt>
                <c:pt idx="425">
                  <c:v>44334.708333333336</c:v>
                </c:pt>
                <c:pt idx="426">
                  <c:v>44334.75</c:v>
                </c:pt>
                <c:pt idx="427">
                  <c:v>44334.791666666664</c:v>
                </c:pt>
                <c:pt idx="428">
                  <c:v>44334.833333333336</c:v>
                </c:pt>
                <c:pt idx="429">
                  <c:v>44334.875</c:v>
                </c:pt>
                <c:pt idx="430">
                  <c:v>44334.916666666664</c:v>
                </c:pt>
                <c:pt idx="431">
                  <c:v>44334.958333333336</c:v>
                </c:pt>
                <c:pt idx="432">
                  <c:v>44335</c:v>
                </c:pt>
                <c:pt idx="433">
                  <c:v>44335.041666666664</c:v>
                </c:pt>
                <c:pt idx="434">
                  <c:v>44335.083333333336</c:v>
                </c:pt>
                <c:pt idx="435">
                  <c:v>44335.125</c:v>
                </c:pt>
                <c:pt idx="436">
                  <c:v>44335.166666666664</c:v>
                </c:pt>
                <c:pt idx="437">
                  <c:v>44335.208333333336</c:v>
                </c:pt>
                <c:pt idx="438">
                  <c:v>44335.25</c:v>
                </c:pt>
                <c:pt idx="439">
                  <c:v>44335.291666666664</c:v>
                </c:pt>
                <c:pt idx="440">
                  <c:v>44335.333333333336</c:v>
                </c:pt>
                <c:pt idx="441">
                  <c:v>44335.375</c:v>
                </c:pt>
                <c:pt idx="442">
                  <c:v>44335.416666666664</c:v>
                </c:pt>
                <c:pt idx="443">
                  <c:v>44335.458333333336</c:v>
                </c:pt>
                <c:pt idx="444">
                  <c:v>44335.5</c:v>
                </c:pt>
                <c:pt idx="445">
                  <c:v>44335.541666666664</c:v>
                </c:pt>
                <c:pt idx="446">
                  <c:v>44335.583333333336</c:v>
                </c:pt>
                <c:pt idx="447">
                  <c:v>44335.625</c:v>
                </c:pt>
                <c:pt idx="448">
                  <c:v>44335.666666666664</c:v>
                </c:pt>
                <c:pt idx="449">
                  <c:v>44335.708333333336</c:v>
                </c:pt>
                <c:pt idx="450">
                  <c:v>44335.75</c:v>
                </c:pt>
                <c:pt idx="451">
                  <c:v>44335.791666666664</c:v>
                </c:pt>
                <c:pt idx="452">
                  <c:v>44335.833333333336</c:v>
                </c:pt>
                <c:pt idx="453">
                  <c:v>44335.875</c:v>
                </c:pt>
                <c:pt idx="454">
                  <c:v>44335.916666666664</c:v>
                </c:pt>
                <c:pt idx="455">
                  <c:v>44335.958333333336</c:v>
                </c:pt>
                <c:pt idx="456">
                  <c:v>44336</c:v>
                </c:pt>
                <c:pt idx="457">
                  <c:v>44336.041666666664</c:v>
                </c:pt>
                <c:pt idx="458">
                  <c:v>44336.083333333336</c:v>
                </c:pt>
                <c:pt idx="459">
                  <c:v>44336.125</c:v>
                </c:pt>
                <c:pt idx="460">
                  <c:v>44336.166666666664</c:v>
                </c:pt>
                <c:pt idx="461">
                  <c:v>44336.208333333336</c:v>
                </c:pt>
                <c:pt idx="462">
                  <c:v>44336.25</c:v>
                </c:pt>
                <c:pt idx="463">
                  <c:v>44336.291666666664</c:v>
                </c:pt>
                <c:pt idx="464">
                  <c:v>44336.333333333336</c:v>
                </c:pt>
                <c:pt idx="465">
                  <c:v>44336.375</c:v>
                </c:pt>
                <c:pt idx="466">
                  <c:v>44336.416666666664</c:v>
                </c:pt>
                <c:pt idx="467">
                  <c:v>44336.458333333336</c:v>
                </c:pt>
                <c:pt idx="468">
                  <c:v>44336.5</c:v>
                </c:pt>
                <c:pt idx="469">
                  <c:v>44336.541666666664</c:v>
                </c:pt>
                <c:pt idx="470">
                  <c:v>44336.583333333336</c:v>
                </c:pt>
                <c:pt idx="471">
                  <c:v>44336.625</c:v>
                </c:pt>
                <c:pt idx="472">
                  <c:v>44336.666666666664</c:v>
                </c:pt>
                <c:pt idx="473">
                  <c:v>44336.708333333336</c:v>
                </c:pt>
                <c:pt idx="474">
                  <c:v>44336.75</c:v>
                </c:pt>
                <c:pt idx="475">
                  <c:v>44336.791666666664</c:v>
                </c:pt>
                <c:pt idx="476">
                  <c:v>44336.833333333336</c:v>
                </c:pt>
                <c:pt idx="477">
                  <c:v>44336.875</c:v>
                </c:pt>
                <c:pt idx="478">
                  <c:v>44336.916666666664</c:v>
                </c:pt>
                <c:pt idx="479">
                  <c:v>44336.958333333336</c:v>
                </c:pt>
                <c:pt idx="480">
                  <c:v>44337</c:v>
                </c:pt>
                <c:pt idx="481">
                  <c:v>44337.041666666664</c:v>
                </c:pt>
                <c:pt idx="482">
                  <c:v>44337.083333333336</c:v>
                </c:pt>
                <c:pt idx="483">
                  <c:v>44337.125</c:v>
                </c:pt>
                <c:pt idx="484">
                  <c:v>44337.166666666664</c:v>
                </c:pt>
                <c:pt idx="485">
                  <c:v>44337.208333333336</c:v>
                </c:pt>
                <c:pt idx="486">
                  <c:v>44337.25</c:v>
                </c:pt>
                <c:pt idx="487">
                  <c:v>44337.291666666664</c:v>
                </c:pt>
                <c:pt idx="488">
                  <c:v>44337.333333333336</c:v>
                </c:pt>
                <c:pt idx="489">
                  <c:v>44337.375</c:v>
                </c:pt>
                <c:pt idx="490">
                  <c:v>44337.416666666664</c:v>
                </c:pt>
                <c:pt idx="491">
                  <c:v>44337.458333333336</c:v>
                </c:pt>
                <c:pt idx="492">
                  <c:v>44337.5</c:v>
                </c:pt>
                <c:pt idx="493">
                  <c:v>44337.541666666664</c:v>
                </c:pt>
                <c:pt idx="494">
                  <c:v>44337.583333333336</c:v>
                </c:pt>
                <c:pt idx="495">
                  <c:v>44337.625</c:v>
                </c:pt>
                <c:pt idx="496">
                  <c:v>44337.666666666664</c:v>
                </c:pt>
                <c:pt idx="497">
                  <c:v>44337.708333333336</c:v>
                </c:pt>
                <c:pt idx="498">
                  <c:v>44337.75</c:v>
                </c:pt>
                <c:pt idx="499">
                  <c:v>44337.791666666664</c:v>
                </c:pt>
                <c:pt idx="500">
                  <c:v>44337.833333333336</c:v>
                </c:pt>
                <c:pt idx="501">
                  <c:v>44337.875</c:v>
                </c:pt>
                <c:pt idx="502">
                  <c:v>44337.916666666664</c:v>
                </c:pt>
                <c:pt idx="503">
                  <c:v>44337.958333333336</c:v>
                </c:pt>
                <c:pt idx="504">
                  <c:v>44338</c:v>
                </c:pt>
                <c:pt idx="505">
                  <c:v>44338.041666666664</c:v>
                </c:pt>
                <c:pt idx="506">
                  <c:v>44338.083333333336</c:v>
                </c:pt>
                <c:pt idx="507">
                  <c:v>44338.125</c:v>
                </c:pt>
                <c:pt idx="508">
                  <c:v>44338.166666666664</c:v>
                </c:pt>
                <c:pt idx="509">
                  <c:v>44338.208333333336</c:v>
                </c:pt>
                <c:pt idx="510">
                  <c:v>44338.25</c:v>
                </c:pt>
                <c:pt idx="511">
                  <c:v>44338.291666666664</c:v>
                </c:pt>
                <c:pt idx="512">
                  <c:v>44338.333333333336</c:v>
                </c:pt>
                <c:pt idx="513">
                  <c:v>44338.375</c:v>
                </c:pt>
                <c:pt idx="514">
                  <c:v>44338.416666666664</c:v>
                </c:pt>
                <c:pt idx="515">
                  <c:v>44338.458333333336</c:v>
                </c:pt>
                <c:pt idx="516">
                  <c:v>44338.5</c:v>
                </c:pt>
                <c:pt idx="517">
                  <c:v>44338.541666666664</c:v>
                </c:pt>
                <c:pt idx="518">
                  <c:v>44338.583333333336</c:v>
                </c:pt>
                <c:pt idx="519">
                  <c:v>44338.625</c:v>
                </c:pt>
                <c:pt idx="520">
                  <c:v>44338.666666666664</c:v>
                </c:pt>
                <c:pt idx="521">
                  <c:v>44338.708333333336</c:v>
                </c:pt>
                <c:pt idx="522">
                  <c:v>44338.75</c:v>
                </c:pt>
                <c:pt idx="523">
                  <c:v>44338.791666666664</c:v>
                </c:pt>
                <c:pt idx="524">
                  <c:v>44338.833333333336</c:v>
                </c:pt>
                <c:pt idx="525">
                  <c:v>44338.875</c:v>
                </c:pt>
                <c:pt idx="526">
                  <c:v>44338.916666666664</c:v>
                </c:pt>
                <c:pt idx="527">
                  <c:v>44338.958333333336</c:v>
                </c:pt>
                <c:pt idx="528">
                  <c:v>44339</c:v>
                </c:pt>
                <c:pt idx="529">
                  <c:v>44339.041666666664</c:v>
                </c:pt>
                <c:pt idx="530">
                  <c:v>44339.083333333336</c:v>
                </c:pt>
                <c:pt idx="531">
                  <c:v>44339.125</c:v>
                </c:pt>
                <c:pt idx="532">
                  <c:v>44339.166666666664</c:v>
                </c:pt>
                <c:pt idx="533">
                  <c:v>44339.208333333336</c:v>
                </c:pt>
                <c:pt idx="534">
                  <c:v>44339.25</c:v>
                </c:pt>
                <c:pt idx="535">
                  <c:v>44339.291666666664</c:v>
                </c:pt>
                <c:pt idx="536">
                  <c:v>44339.333333333336</c:v>
                </c:pt>
                <c:pt idx="537">
                  <c:v>44339.375</c:v>
                </c:pt>
                <c:pt idx="538">
                  <c:v>44339.416666666664</c:v>
                </c:pt>
                <c:pt idx="539">
                  <c:v>44339.458333333336</c:v>
                </c:pt>
                <c:pt idx="540">
                  <c:v>44339.5</c:v>
                </c:pt>
                <c:pt idx="541">
                  <c:v>44339.541666666664</c:v>
                </c:pt>
                <c:pt idx="542">
                  <c:v>44339.583333333336</c:v>
                </c:pt>
                <c:pt idx="543">
                  <c:v>44339.625</c:v>
                </c:pt>
                <c:pt idx="544">
                  <c:v>44339.666666666664</c:v>
                </c:pt>
                <c:pt idx="545">
                  <c:v>44339.708333333336</c:v>
                </c:pt>
                <c:pt idx="546">
                  <c:v>44339.75</c:v>
                </c:pt>
                <c:pt idx="547">
                  <c:v>44339.791666666664</c:v>
                </c:pt>
                <c:pt idx="548">
                  <c:v>44339.833333333336</c:v>
                </c:pt>
                <c:pt idx="549">
                  <c:v>44339.875</c:v>
                </c:pt>
                <c:pt idx="550">
                  <c:v>44339.916666666664</c:v>
                </c:pt>
                <c:pt idx="551">
                  <c:v>44339.958333333336</c:v>
                </c:pt>
                <c:pt idx="552">
                  <c:v>44340</c:v>
                </c:pt>
                <c:pt idx="553">
                  <c:v>44340.041666666664</c:v>
                </c:pt>
                <c:pt idx="554">
                  <c:v>44340.083333333336</c:v>
                </c:pt>
                <c:pt idx="555">
                  <c:v>44340.125</c:v>
                </c:pt>
                <c:pt idx="556">
                  <c:v>44340.166666666664</c:v>
                </c:pt>
                <c:pt idx="557">
                  <c:v>44340.208333333336</c:v>
                </c:pt>
                <c:pt idx="558">
                  <c:v>44340.25</c:v>
                </c:pt>
                <c:pt idx="559">
                  <c:v>44340.291666666664</c:v>
                </c:pt>
                <c:pt idx="560">
                  <c:v>44340.333333333336</c:v>
                </c:pt>
                <c:pt idx="561">
                  <c:v>44340.375</c:v>
                </c:pt>
                <c:pt idx="562">
                  <c:v>44340.416666666664</c:v>
                </c:pt>
                <c:pt idx="563">
                  <c:v>44340.458333333336</c:v>
                </c:pt>
                <c:pt idx="564">
                  <c:v>44340.5</c:v>
                </c:pt>
                <c:pt idx="565">
                  <c:v>44340.541666666664</c:v>
                </c:pt>
                <c:pt idx="566">
                  <c:v>44340.583333333336</c:v>
                </c:pt>
                <c:pt idx="567">
                  <c:v>44340.625</c:v>
                </c:pt>
                <c:pt idx="568">
                  <c:v>44340.666666666664</c:v>
                </c:pt>
                <c:pt idx="569">
                  <c:v>44340.708333333336</c:v>
                </c:pt>
                <c:pt idx="570">
                  <c:v>44340.75</c:v>
                </c:pt>
                <c:pt idx="571">
                  <c:v>44340.791666666664</c:v>
                </c:pt>
                <c:pt idx="572">
                  <c:v>44340.833333333336</c:v>
                </c:pt>
                <c:pt idx="573">
                  <c:v>44340.875</c:v>
                </c:pt>
                <c:pt idx="574">
                  <c:v>44340.916666666664</c:v>
                </c:pt>
                <c:pt idx="575">
                  <c:v>44340.958333333336</c:v>
                </c:pt>
                <c:pt idx="576">
                  <c:v>44341</c:v>
                </c:pt>
                <c:pt idx="577">
                  <c:v>44341.041666666664</c:v>
                </c:pt>
                <c:pt idx="578">
                  <c:v>44341.083333333336</c:v>
                </c:pt>
                <c:pt idx="579">
                  <c:v>44341.125</c:v>
                </c:pt>
                <c:pt idx="580">
                  <c:v>44341.166666666664</c:v>
                </c:pt>
                <c:pt idx="581">
                  <c:v>44341.208333333336</c:v>
                </c:pt>
                <c:pt idx="582">
                  <c:v>44341.25</c:v>
                </c:pt>
                <c:pt idx="583">
                  <c:v>44341.291666666664</c:v>
                </c:pt>
                <c:pt idx="584">
                  <c:v>44341.333333333336</c:v>
                </c:pt>
                <c:pt idx="585">
                  <c:v>44341.375</c:v>
                </c:pt>
                <c:pt idx="586">
                  <c:v>44341.416666666664</c:v>
                </c:pt>
                <c:pt idx="587">
                  <c:v>44341.458333333336</c:v>
                </c:pt>
                <c:pt idx="588">
                  <c:v>44341.5</c:v>
                </c:pt>
                <c:pt idx="589">
                  <c:v>44341.541666666664</c:v>
                </c:pt>
                <c:pt idx="590">
                  <c:v>44341.583333333336</c:v>
                </c:pt>
                <c:pt idx="591">
                  <c:v>44341.625</c:v>
                </c:pt>
                <c:pt idx="592">
                  <c:v>44341.666666666664</c:v>
                </c:pt>
                <c:pt idx="593">
                  <c:v>44341.708333333336</c:v>
                </c:pt>
                <c:pt idx="594">
                  <c:v>44341.75</c:v>
                </c:pt>
                <c:pt idx="595">
                  <c:v>44341.791666666664</c:v>
                </c:pt>
                <c:pt idx="596">
                  <c:v>44341.833333333336</c:v>
                </c:pt>
                <c:pt idx="597">
                  <c:v>44341.875</c:v>
                </c:pt>
                <c:pt idx="598">
                  <c:v>44341.916666666664</c:v>
                </c:pt>
                <c:pt idx="599">
                  <c:v>44341.958333333336</c:v>
                </c:pt>
                <c:pt idx="600">
                  <c:v>44342</c:v>
                </c:pt>
                <c:pt idx="601">
                  <c:v>44342.041666666664</c:v>
                </c:pt>
                <c:pt idx="602">
                  <c:v>44342.083333333336</c:v>
                </c:pt>
                <c:pt idx="603">
                  <c:v>44342.125</c:v>
                </c:pt>
                <c:pt idx="604">
                  <c:v>44342.166666666664</c:v>
                </c:pt>
                <c:pt idx="605">
                  <c:v>44342.208333333336</c:v>
                </c:pt>
                <c:pt idx="606">
                  <c:v>44342.25</c:v>
                </c:pt>
                <c:pt idx="607">
                  <c:v>44342.291666666664</c:v>
                </c:pt>
                <c:pt idx="608">
                  <c:v>44342.333333333336</c:v>
                </c:pt>
                <c:pt idx="609">
                  <c:v>44342.375</c:v>
                </c:pt>
                <c:pt idx="610">
                  <c:v>44342.416666666664</c:v>
                </c:pt>
                <c:pt idx="611">
                  <c:v>44342.458333333336</c:v>
                </c:pt>
                <c:pt idx="612">
                  <c:v>44342.5</c:v>
                </c:pt>
                <c:pt idx="613">
                  <c:v>44342.541666666664</c:v>
                </c:pt>
                <c:pt idx="614">
                  <c:v>44342.583333333336</c:v>
                </c:pt>
                <c:pt idx="615">
                  <c:v>44342.625</c:v>
                </c:pt>
                <c:pt idx="616">
                  <c:v>44342.666666666664</c:v>
                </c:pt>
                <c:pt idx="617">
                  <c:v>44342.708333333336</c:v>
                </c:pt>
                <c:pt idx="618">
                  <c:v>44342.75</c:v>
                </c:pt>
                <c:pt idx="619">
                  <c:v>44342.791666666664</c:v>
                </c:pt>
                <c:pt idx="620">
                  <c:v>44342.833333333336</c:v>
                </c:pt>
                <c:pt idx="621">
                  <c:v>44342.875</c:v>
                </c:pt>
                <c:pt idx="622">
                  <c:v>44342.916666666664</c:v>
                </c:pt>
                <c:pt idx="623">
                  <c:v>44342.958333333336</c:v>
                </c:pt>
                <c:pt idx="624">
                  <c:v>44343</c:v>
                </c:pt>
                <c:pt idx="625">
                  <c:v>44343.041666666664</c:v>
                </c:pt>
                <c:pt idx="626">
                  <c:v>44343.083333333336</c:v>
                </c:pt>
                <c:pt idx="627">
                  <c:v>44343.125</c:v>
                </c:pt>
                <c:pt idx="628">
                  <c:v>44343.166666666664</c:v>
                </c:pt>
                <c:pt idx="629">
                  <c:v>44343.208333333336</c:v>
                </c:pt>
                <c:pt idx="630">
                  <c:v>44343.25</c:v>
                </c:pt>
                <c:pt idx="631">
                  <c:v>44343.291666666664</c:v>
                </c:pt>
                <c:pt idx="632">
                  <c:v>44343.333333333336</c:v>
                </c:pt>
                <c:pt idx="633">
                  <c:v>44343.375</c:v>
                </c:pt>
                <c:pt idx="634">
                  <c:v>44343.416666666664</c:v>
                </c:pt>
                <c:pt idx="635">
                  <c:v>44343.458333333336</c:v>
                </c:pt>
                <c:pt idx="636">
                  <c:v>44343.5</c:v>
                </c:pt>
                <c:pt idx="637">
                  <c:v>44343.541666666664</c:v>
                </c:pt>
                <c:pt idx="638">
                  <c:v>44343.583333333336</c:v>
                </c:pt>
                <c:pt idx="639">
                  <c:v>44343.625</c:v>
                </c:pt>
                <c:pt idx="640">
                  <c:v>44343.666666666664</c:v>
                </c:pt>
                <c:pt idx="641">
                  <c:v>44343.708333333336</c:v>
                </c:pt>
                <c:pt idx="642">
                  <c:v>44343.75</c:v>
                </c:pt>
                <c:pt idx="643">
                  <c:v>44343.791666666664</c:v>
                </c:pt>
                <c:pt idx="644">
                  <c:v>44343.833333333336</c:v>
                </c:pt>
                <c:pt idx="645">
                  <c:v>44343.875</c:v>
                </c:pt>
                <c:pt idx="646">
                  <c:v>44343.916666666664</c:v>
                </c:pt>
                <c:pt idx="647">
                  <c:v>44343.958333333336</c:v>
                </c:pt>
                <c:pt idx="648">
                  <c:v>44344</c:v>
                </c:pt>
                <c:pt idx="649">
                  <c:v>44344.041666666664</c:v>
                </c:pt>
                <c:pt idx="650">
                  <c:v>44344.083333333336</c:v>
                </c:pt>
                <c:pt idx="651">
                  <c:v>44344.125</c:v>
                </c:pt>
                <c:pt idx="652">
                  <c:v>44344.166666666664</c:v>
                </c:pt>
                <c:pt idx="653">
                  <c:v>44344.208333333336</c:v>
                </c:pt>
                <c:pt idx="654">
                  <c:v>44344.25</c:v>
                </c:pt>
                <c:pt idx="655">
                  <c:v>44344.291666666664</c:v>
                </c:pt>
                <c:pt idx="656">
                  <c:v>44344.333333333336</c:v>
                </c:pt>
                <c:pt idx="657">
                  <c:v>44344.375</c:v>
                </c:pt>
                <c:pt idx="658">
                  <c:v>44344.416666666664</c:v>
                </c:pt>
                <c:pt idx="659">
                  <c:v>44344.458333333336</c:v>
                </c:pt>
                <c:pt idx="660">
                  <c:v>44344.5</c:v>
                </c:pt>
                <c:pt idx="661">
                  <c:v>44344.541666666664</c:v>
                </c:pt>
                <c:pt idx="662">
                  <c:v>44344.583333333336</c:v>
                </c:pt>
                <c:pt idx="663">
                  <c:v>44344.625</c:v>
                </c:pt>
                <c:pt idx="664">
                  <c:v>44344.666666666664</c:v>
                </c:pt>
                <c:pt idx="665">
                  <c:v>44344.708333333336</c:v>
                </c:pt>
                <c:pt idx="666">
                  <c:v>44344.75</c:v>
                </c:pt>
                <c:pt idx="667">
                  <c:v>44344.791666666664</c:v>
                </c:pt>
                <c:pt idx="668">
                  <c:v>44344.833333333336</c:v>
                </c:pt>
                <c:pt idx="669">
                  <c:v>44344.875</c:v>
                </c:pt>
                <c:pt idx="670">
                  <c:v>44344.916666666664</c:v>
                </c:pt>
                <c:pt idx="671">
                  <c:v>44344.958333333336</c:v>
                </c:pt>
                <c:pt idx="672">
                  <c:v>44345</c:v>
                </c:pt>
                <c:pt idx="673">
                  <c:v>44345.041666666664</c:v>
                </c:pt>
                <c:pt idx="674">
                  <c:v>44345.083333333336</c:v>
                </c:pt>
                <c:pt idx="675">
                  <c:v>44345.125</c:v>
                </c:pt>
                <c:pt idx="676">
                  <c:v>44345.166666666664</c:v>
                </c:pt>
                <c:pt idx="677">
                  <c:v>44345.208333333336</c:v>
                </c:pt>
                <c:pt idx="678">
                  <c:v>44345.25</c:v>
                </c:pt>
                <c:pt idx="679">
                  <c:v>44345.291666666664</c:v>
                </c:pt>
                <c:pt idx="680">
                  <c:v>44345.333333333336</c:v>
                </c:pt>
                <c:pt idx="681">
                  <c:v>44345.375</c:v>
                </c:pt>
                <c:pt idx="682">
                  <c:v>44345.416666666664</c:v>
                </c:pt>
                <c:pt idx="683">
                  <c:v>44345.458333333336</c:v>
                </c:pt>
                <c:pt idx="684">
                  <c:v>44345.5</c:v>
                </c:pt>
                <c:pt idx="685">
                  <c:v>44345.541666666664</c:v>
                </c:pt>
                <c:pt idx="686">
                  <c:v>44345.583333333336</c:v>
                </c:pt>
                <c:pt idx="687">
                  <c:v>44345.625</c:v>
                </c:pt>
                <c:pt idx="688">
                  <c:v>44345.666666666664</c:v>
                </c:pt>
                <c:pt idx="689">
                  <c:v>44345.708333333336</c:v>
                </c:pt>
                <c:pt idx="690">
                  <c:v>44345.75</c:v>
                </c:pt>
                <c:pt idx="691">
                  <c:v>44345.791666666664</c:v>
                </c:pt>
                <c:pt idx="692">
                  <c:v>44345.833333333336</c:v>
                </c:pt>
                <c:pt idx="693">
                  <c:v>44345.875</c:v>
                </c:pt>
                <c:pt idx="694">
                  <c:v>44345.916666666664</c:v>
                </c:pt>
                <c:pt idx="695">
                  <c:v>44345.958333333336</c:v>
                </c:pt>
                <c:pt idx="696">
                  <c:v>44346</c:v>
                </c:pt>
                <c:pt idx="697">
                  <c:v>44346.041666666664</c:v>
                </c:pt>
                <c:pt idx="698">
                  <c:v>44346.083333333336</c:v>
                </c:pt>
                <c:pt idx="699">
                  <c:v>44346.125</c:v>
                </c:pt>
                <c:pt idx="700">
                  <c:v>44346.166666666664</c:v>
                </c:pt>
                <c:pt idx="701">
                  <c:v>44346.208333333336</c:v>
                </c:pt>
                <c:pt idx="702">
                  <c:v>44346.25</c:v>
                </c:pt>
                <c:pt idx="703">
                  <c:v>44346.291666666664</c:v>
                </c:pt>
                <c:pt idx="704">
                  <c:v>44346.333333333336</c:v>
                </c:pt>
                <c:pt idx="705">
                  <c:v>44346.375</c:v>
                </c:pt>
                <c:pt idx="706">
                  <c:v>44346.416666666664</c:v>
                </c:pt>
                <c:pt idx="707">
                  <c:v>44346.458333333336</c:v>
                </c:pt>
                <c:pt idx="708">
                  <c:v>44346.5</c:v>
                </c:pt>
                <c:pt idx="709">
                  <c:v>44346.541666666664</c:v>
                </c:pt>
                <c:pt idx="710">
                  <c:v>44346.583333333336</c:v>
                </c:pt>
                <c:pt idx="711">
                  <c:v>44346.625</c:v>
                </c:pt>
                <c:pt idx="712">
                  <c:v>44346.666666666664</c:v>
                </c:pt>
                <c:pt idx="713">
                  <c:v>44346.708333333336</c:v>
                </c:pt>
                <c:pt idx="714">
                  <c:v>44346.75</c:v>
                </c:pt>
                <c:pt idx="715">
                  <c:v>44346.791666666664</c:v>
                </c:pt>
                <c:pt idx="716">
                  <c:v>44346.833333333336</c:v>
                </c:pt>
                <c:pt idx="717">
                  <c:v>44346.875</c:v>
                </c:pt>
                <c:pt idx="718">
                  <c:v>44346.916666666664</c:v>
                </c:pt>
                <c:pt idx="719">
                  <c:v>44346.958333333336</c:v>
                </c:pt>
                <c:pt idx="720">
                  <c:v>44347</c:v>
                </c:pt>
                <c:pt idx="721">
                  <c:v>44347.041666666664</c:v>
                </c:pt>
                <c:pt idx="722">
                  <c:v>44347.083333333336</c:v>
                </c:pt>
                <c:pt idx="723">
                  <c:v>44347.125</c:v>
                </c:pt>
                <c:pt idx="724">
                  <c:v>44347.166666666664</c:v>
                </c:pt>
                <c:pt idx="725">
                  <c:v>44347.208333333336</c:v>
                </c:pt>
                <c:pt idx="726">
                  <c:v>44347.25</c:v>
                </c:pt>
                <c:pt idx="727">
                  <c:v>44347.291666666664</c:v>
                </c:pt>
                <c:pt idx="728">
                  <c:v>44347.333333333336</c:v>
                </c:pt>
                <c:pt idx="729">
                  <c:v>44347.375</c:v>
                </c:pt>
                <c:pt idx="730">
                  <c:v>44347.416666666664</c:v>
                </c:pt>
                <c:pt idx="731">
                  <c:v>44347.458333333336</c:v>
                </c:pt>
                <c:pt idx="732">
                  <c:v>44347.5</c:v>
                </c:pt>
                <c:pt idx="733">
                  <c:v>44347.541666666664</c:v>
                </c:pt>
                <c:pt idx="734">
                  <c:v>44347.583333333336</c:v>
                </c:pt>
                <c:pt idx="735">
                  <c:v>44347.625</c:v>
                </c:pt>
                <c:pt idx="736">
                  <c:v>44347.666666666664</c:v>
                </c:pt>
                <c:pt idx="737">
                  <c:v>44347.708333333336</c:v>
                </c:pt>
                <c:pt idx="738">
                  <c:v>44347.75</c:v>
                </c:pt>
                <c:pt idx="739">
                  <c:v>44347.791666666664</c:v>
                </c:pt>
                <c:pt idx="740">
                  <c:v>44347.833333333336</c:v>
                </c:pt>
                <c:pt idx="741">
                  <c:v>44347.875</c:v>
                </c:pt>
                <c:pt idx="742">
                  <c:v>44347.916666666664</c:v>
                </c:pt>
                <c:pt idx="743">
                  <c:v>44347.958333333336</c:v>
                </c:pt>
              </c:numCache>
            </c:numRef>
          </c:xVal>
          <c:yVal>
            <c:numRef>
              <c:f>'DATA 2021'!$C$1466:$C$2209</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40000000000003411</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39999999999997732</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2</c:v>
                </c:pt>
                <c:pt idx="158">
                  <c:v>3.6000000000000232</c:v>
                </c:pt>
                <c:pt idx="159">
                  <c:v>0</c:v>
                </c:pt>
                <c:pt idx="160">
                  <c:v>0.59999999999996589</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60000000000002274</c:v>
                </c:pt>
                <c:pt idx="182">
                  <c:v>0.80000000000001137</c:v>
                </c:pt>
                <c:pt idx="183">
                  <c:v>0</c:v>
                </c:pt>
                <c:pt idx="184">
                  <c:v>0.59999999999996589</c:v>
                </c:pt>
                <c:pt idx="185">
                  <c:v>0</c:v>
                </c:pt>
                <c:pt idx="186">
                  <c:v>0</c:v>
                </c:pt>
                <c:pt idx="187">
                  <c:v>0</c:v>
                </c:pt>
                <c:pt idx="188">
                  <c:v>0</c:v>
                </c:pt>
                <c:pt idx="189">
                  <c:v>0</c:v>
                </c:pt>
                <c:pt idx="190">
                  <c:v>0</c:v>
                </c:pt>
                <c:pt idx="191">
                  <c:v>0.2000000000000455</c:v>
                </c:pt>
                <c:pt idx="192">
                  <c:v>0</c:v>
                </c:pt>
                <c:pt idx="193">
                  <c:v>0.1999999999999886</c:v>
                </c:pt>
                <c:pt idx="194">
                  <c:v>0</c:v>
                </c:pt>
                <c:pt idx="195">
                  <c:v>0</c:v>
                </c:pt>
                <c:pt idx="196">
                  <c:v>0</c:v>
                </c:pt>
                <c:pt idx="197">
                  <c:v>0</c:v>
                </c:pt>
                <c:pt idx="198">
                  <c:v>0</c:v>
                </c:pt>
                <c:pt idx="199">
                  <c:v>0</c:v>
                </c:pt>
                <c:pt idx="200">
                  <c:v>0</c:v>
                </c:pt>
                <c:pt idx="201">
                  <c:v>0</c:v>
                </c:pt>
                <c:pt idx="202">
                  <c:v>0</c:v>
                </c:pt>
                <c:pt idx="203">
                  <c:v>0</c:v>
                </c:pt>
                <c:pt idx="204">
                  <c:v>0</c:v>
                </c:pt>
                <c:pt idx="205">
                  <c:v>0</c:v>
                </c:pt>
                <c:pt idx="206">
                  <c:v>10.19999999999999</c:v>
                </c:pt>
                <c:pt idx="207">
                  <c:v>12</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33.200000000000053</c:v>
                </c:pt>
                <c:pt idx="230">
                  <c:v>0.39999999999997732</c:v>
                </c:pt>
                <c:pt idx="231">
                  <c:v>0</c:v>
                </c:pt>
                <c:pt idx="232">
                  <c:v>1.199999999999932</c:v>
                </c:pt>
                <c:pt idx="233">
                  <c:v>0.60000000000002274</c:v>
                </c:pt>
                <c:pt idx="234">
                  <c:v>0</c:v>
                </c:pt>
                <c:pt idx="235">
                  <c:v>0.39999999999997732</c:v>
                </c:pt>
                <c:pt idx="236">
                  <c:v>0.60000000000002274</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2000000000000455</c:v>
                </c:pt>
                <c:pt idx="255">
                  <c:v>1.600000000000023</c:v>
                </c:pt>
                <c:pt idx="256">
                  <c:v>0</c:v>
                </c:pt>
                <c:pt idx="257">
                  <c:v>3.799999999999955</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2000000000000455</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3179</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4.3999999999999773</c:v>
                </c:pt>
                <c:pt idx="352">
                  <c:v>1.800000000000068</c:v>
                </c:pt>
                <c:pt idx="353">
                  <c:v>1.600000000000023</c:v>
                </c:pt>
                <c:pt idx="354">
                  <c:v>0.59999999999990905</c:v>
                </c:pt>
                <c:pt idx="355">
                  <c:v>0</c:v>
                </c:pt>
                <c:pt idx="356">
                  <c:v>0.60000000000002274</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68799999999999994</c:v>
                </c:pt>
                <c:pt idx="417">
                  <c:v>0.68799999999999994</c:v>
                </c:pt>
                <c:pt idx="418">
                  <c:v>0.752</c:v>
                </c:pt>
                <c:pt idx="419">
                  <c:v>0.752</c:v>
                </c:pt>
                <c:pt idx="420">
                  <c:v>0.752</c:v>
                </c:pt>
                <c:pt idx="421">
                  <c:v>0.752</c:v>
                </c:pt>
                <c:pt idx="422">
                  <c:v>0</c:v>
                </c:pt>
                <c:pt idx="423">
                  <c:v>0</c:v>
                </c:pt>
                <c:pt idx="424">
                  <c:v>0</c:v>
                </c:pt>
                <c:pt idx="425">
                  <c:v>0</c:v>
                </c:pt>
                <c:pt idx="426">
                  <c:v>0</c:v>
                </c:pt>
                <c:pt idx="427">
                  <c:v>0</c:v>
                </c:pt>
                <c:pt idx="428">
                  <c:v>0</c:v>
                </c:pt>
                <c:pt idx="429">
                  <c:v>0</c:v>
                </c:pt>
                <c:pt idx="430">
                  <c:v>0.68799999999999994</c:v>
                </c:pt>
                <c:pt idx="431">
                  <c:v>0.68799999999999994</c:v>
                </c:pt>
                <c:pt idx="432">
                  <c:v>0.752</c:v>
                </c:pt>
                <c:pt idx="433">
                  <c:v>0.752</c:v>
                </c:pt>
                <c:pt idx="434">
                  <c:v>0.752</c:v>
                </c:pt>
                <c:pt idx="435">
                  <c:v>0.752</c:v>
                </c:pt>
                <c:pt idx="436">
                  <c:v>0</c:v>
                </c:pt>
                <c:pt idx="437">
                  <c:v>0</c:v>
                </c:pt>
                <c:pt idx="438">
                  <c:v>0</c:v>
                </c:pt>
                <c:pt idx="439">
                  <c:v>0</c:v>
                </c:pt>
                <c:pt idx="440">
                  <c:v>0</c:v>
                </c:pt>
                <c:pt idx="441">
                  <c:v>0</c:v>
                </c:pt>
                <c:pt idx="442">
                  <c:v>0</c:v>
                </c:pt>
                <c:pt idx="443">
                  <c:v>0</c:v>
                </c:pt>
                <c:pt idx="444">
                  <c:v>0</c:v>
                </c:pt>
                <c:pt idx="445">
                  <c:v>0</c:v>
                </c:pt>
                <c:pt idx="446">
                  <c:v>0</c:v>
                </c:pt>
                <c:pt idx="447">
                  <c:v>5.6000000000000001E-2</c:v>
                </c:pt>
                <c:pt idx="448">
                  <c:v>0.30399999999999999</c:v>
                </c:pt>
                <c:pt idx="449">
                  <c:v>0.33600000000000002</c:v>
                </c:pt>
                <c:pt idx="450">
                  <c:v>0.34399999999999997</c:v>
                </c:pt>
                <c:pt idx="451">
                  <c:v>0.34399999999999997</c:v>
                </c:pt>
                <c:pt idx="452">
                  <c:v>0.34399999999999997</c:v>
                </c:pt>
                <c:pt idx="453">
                  <c:v>0.34399999999999997</c:v>
                </c:pt>
                <c:pt idx="454">
                  <c:v>0.34399999999999997</c:v>
                </c:pt>
                <c:pt idx="455">
                  <c:v>0.34399999999999997</c:v>
                </c:pt>
                <c:pt idx="456">
                  <c:v>0.34399999999999997</c:v>
                </c:pt>
                <c:pt idx="457">
                  <c:v>0.34399999999999997</c:v>
                </c:pt>
                <c:pt idx="458">
                  <c:v>0.34399999999999997</c:v>
                </c:pt>
                <c:pt idx="459">
                  <c:v>0.34399999999999997</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104</c:v>
                </c:pt>
                <c:pt idx="486">
                  <c:v>0.63200000000000001</c:v>
                </c:pt>
                <c:pt idx="487">
                  <c:v>0.84799999999999998</c:v>
                </c:pt>
                <c:pt idx="488">
                  <c:v>0.88800000000000001</c:v>
                </c:pt>
                <c:pt idx="489">
                  <c:v>1.048</c:v>
                </c:pt>
                <c:pt idx="490">
                  <c:v>1.0720000000000001</c:v>
                </c:pt>
                <c:pt idx="491">
                  <c:v>1.0720000000000001</c:v>
                </c:pt>
                <c:pt idx="492">
                  <c:v>1.0720000000000001</c:v>
                </c:pt>
                <c:pt idx="493">
                  <c:v>1.0720000000000001</c:v>
                </c:pt>
                <c:pt idx="494">
                  <c:v>1.0720000000000001</c:v>
                </c:pt>
                <c:pt idx="495">
                  <c:v>1.0720000000000001</c:v>
                </c:pt>
                <c:pt idx="496">
                  <c:v>1.0720000000000001</c:v>
                </c:pt>
                <c:pt idx="497">
                  <c:v>1.0720000000000001</c:v>
                </c:pt>
                <c:pt idx="498">
                  <c:v>1.08</c:v>
                </c:pt>
                <c:pt idx="499">
                  <c:v>1.08</c:v>
                </c:pt>
                <c:pt idx="500">
                  <c:v>1.08</c:v>
                </c:pt>
                <c:pt idx="501">
                  <c:v>1.0960000000000001</c:v>
                </c:pt>
                <c:pt idx="502">
                  <c:v>1.0960000000000001</c:v>
                </c:pt>
                <c:pt idx="503">
                  <c:v>1.0960000000000001</c:v>
                </c:pt>
                <c:pt idx="504">
                  <c:v>1.0960000000000001</c:v>
                </c:pt>
                <c:pt idx="505">
                  <c:v>1.0960000000000001</c:v>
                </c:pt>
                <c:pt idx="506">
                  <c:v>1.0960000000000001</c:v>
                </c:pt>
                <c:pt idx="507">
                  <c:v>1.0960000000000001</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8.0000000000000002E-3</c:v>
                </c:pt>
                <c:pt idx="542">
                  <c:v>8.0000000000000002E-3</c:v>
                </c:pt>
                <c:pt idx="543">
                  <c:v>8.0000000000000002E-3</c:v>
                </c:pt>
                <c:pt idx="544">
                  <c:v>8.0000000000000002E-3</c:v>
                </c:pt>
                <c:pt idx="545">
                  <c:v>8.0000000000000002E-3</c:v>
                </c:pt>
                <c:pt idx="546">
                  <c:v>8.0000000000000002E-3</c:v>
                </c:pt>
                <c:pt idx="547">
                  <c:v>8.0000000000000002E-3</c:v>
                </c:pt>
                <c:pt idx="548">
                  <c:v>8.0000000000000002E-3</c:v>
                </c:pt>
                <c:pt idx="549">
                  <c:v>8.0000000000000002E-3</c:v>
                </c:pt>
                <c:pt idx="550">
                  <c:v>8.0000000000000002E-3</c:v>
                </c:pt>
                <c:pt idx="551">
                  <c:v>8.0000000000000002E-3</c:v>
                </c:pt>
                <c:pt idx="552">
                  <c:v>8.0000000000000002E-3</c:v>
                </c:pt>
                <c:pt idx="553">
                  <c:v>8.0000000000000002E-3</c:v>
                </c:pt>
                <c:pt idx="554">
                  <c:v>8.0000000000000002E-3</c:v>
                </c:pt>
                <c:pt idx="555">
                  <c:v>8.0000000000000002E-3</c:v>
                </c:pt>
                <c:pt idx="556">
                  <c:v>0</c:v>
                </c:pt>
                <c:pt idx="557">
                  <c:v>0</c:v>
                </c:pt>
                <c:pt idx="558">
                  <c:v>0</c:v>
                </c:pt>
                <c:pt idx="559">
                  <c:v>1.6E-2</c:v>
                </c:pt>
                <c:pt idx="560">
                  <c:v>0.2</c:v>
                </c:pt>
                <c:pt idx="561">
                  <c:v>0.20799999999999999</c:v>
                </c:pt>
                <c:pt idx="562">
                  <c:v>0.20799999999999999</c:v>
                </c:pt>
                <c:pt idx="563">
                  <c:v>0.20799999999999999</c:v>
                </c:pt>
                <c:pt idx="564">
                  <c:v>0.20799999999999999</c:v>
                </c:pt>
                <c:pt idx="565">
                  <c:v>0.20799999999999999</c:v>
                </c:pt>
                <c:pt idx="566">
                  <c:v>0.20799999999999999</c:v>
                </c:pt>
                <c:pt idx="567">
                  <c:v>0.20799999999999999</c:v>
                </c:pt>
                <c:pt idx="568">
                  <c:v>0.20799999999999999</c:v>
                </c:pt>
                <c:pt idx="569">
                  <c:v>0.20799999999999999</c:v>
                </c:pt>
                <c:pt idx="570">
                  <c:v>0.20799999999999999</c:v>
                </c:pt>
                <c:pt idx="571">
                  <c:v>0.20799999999999999</c:v>
                </c:pt>
                <c:pt idx="572">
                  <c:v>0.20799999999999999</c:v>
                </c:pt>
                <c:pt idx="573">
                  <c:v>0.20799999999999999</c:v>
                </c:pt>
                <c:pt idx="574">
                  <c:v>0.20799999999999999</c:v>
                </c:pt>
                <c:pt idx="575">
                  <c:v>0.20799999999999999</c:v>
                </c:pt>
                <c:pt idx="576">
                  <c:v>0.20799999999999999</c:v>
                </c:pt>
                <c:pt idx="577">
                  <c:v>0.20799999999999999</c:v>
                </c:pt>
                <c:pt idx="578">
                  <c:v>0.20799999999999999</c:v>
                </c:pt>
                <c:pt idx="579">
                  <c:v>0.20799999999999999</c:v>
                </c:pt>
                <c:pt idx="580">
                  <c:v>0</c:v>
                </c:pt>
                <c:pt idx="581">
                  <c:v>0</c:v>
                </c:pt>
                <c:pt idx="582">
                  <c:v>0.104</c:v>
                </c:pt>
                <c:pt idx="583">
                  <c:v>0.104</c:v>
                </c:pt>
                <c:pt idx="584">
                  <c:v>0.104</c:v>
                </c:pt>
                <c:pt idx="585">
                  <c:v>0.104</c:v>
                </c:pt>
                <c:pt idx="586">
                  <c:v>0.104</c:v>
                </c:pt>
                <c:pt idx="587">
                  <c:v>0.104</c:v>
                </c:pt>
                <c:pt idx="588">
                  <c:v>0.104</c:v>
                </c:pt>
                <c:pt idx="589">
                  <c:v>0.104</c:v>
                </c:pt>
                <c:pt idx="590">
                  <c:v>0.104</c:v>
                </c:pt>
                <c:pt idx="591">
                  <c:v>0.112</c:v>
                </c:pt>
                <c:pt idx="592">
                  <c:v>0.112</c:v>
                </c:pt>
                <c:pt idx="593">
                  <c:v>0.112</c:v>
                </c:pt>
                <c:pt idx="594">
                  <c:v>0.112</c:v>
                </c:pt>
                <c:pt idx="595">
                  <c:v>0.112</c:v>
                </c:pt>
                <c:pt idx="596">
                  <c:v>0.112</c:v>
                </c:pt>
                <c:pt idx="597">
                  <c:v>0.112</c:v>
                </c:pt>
                <c:pt idx="598">
                  <c:v>0.112</c:v>
                </c:pt>
                <c:pt idx="599">
                  <c:v>0.112</c:v>
                </c:pt>
                <c:pt idx="600">
                  <c:v>0.112</c:v>
                </c:pt>
                <c:pt idx="601">
                  <c:v>0.112</c:v>
                </c:pt>
                <c:pt idx="602">
                  <c:v>0.112</c:v>
                </c:pt>
                <c:pt idx="603">
                  <c:v>0.112</c:v>
                </c:pt>
                <c:pt idx="604">
                  <c:v>0</c:v>
                </c:pt>
                <c:pt idx="605">
                  <c:v>6.4000000000000001E-2</c:v>
                </c:pt>
                <c:pt idx="606">
                  <c:v>0.184</c:v>
                </c:pt>
                <c:pt idx="607">
                  <c:v>0.25600000000000001</c:v>
                </c:pt>
                <c:pt idx="608">
                  <c:v>0.26400000000000001</c:v>
                </c:pt>
                <c:pt idx="609">
                  <c:v>0.29599999999999999</c:v>
                </c:pt>
                <c:pt idx="610">
                  <c:v>0.312</c:v>
                </c:pt>
                <c:pt idx="611">
                  <c:v>0.36</c:v>
                </c:pt>
                <c:pt idx="612">
                  <c:v>0.44800000000000001</c:v>
                </c:pt>
                <c:pt idx="613">
                  <c:v>0.48799999999999999</c:v>
                </c:pt>
                <c:pt idx="614">
                  <c:v>0.504</c:v>
                </c:pt>
                <c:pt idx="615">
                  <c:v>0.51200000000000001</c:v>
                </c:pt>
                <c:pt idx="616">
                  <c:v>0.52</c:v>
                </c:pt>
                <c:pt idx="617">
                  <c:v>0.52</c:v>
                </c:pt>
                <c:pt idx="618">
                  <c:v>0.52</c:v>
                </c:pt>
                <c:pt idx="619">
                  <c:v>0.52</c:v>
                </c:pt>
                <c:pt idx="620">
                  <c:v>0.52</c:v>
                </c:pt>
                <c:pt idx="621">
                  <c:v>0.52</c:v>
                </c:pt>
                <c:pt idx="622">
                  <c:v>0.52</c:v>
                </c:pt>
                <c:pt idx="623">
                  <c:v>0.52</c:v>
                </c:pt>
                <c:pt idx="624">
                  <c:v>0.52</c:v>
                </c:pt>
                <c:pt idx="625">
                  <c:v>0.52</c:v>
                </c:pt>
                <c:pt idx="626">
                  <c:v>0.52</c:v>
                </c:pt>
                <c:pt idx="627">
                  <c:v>0.52</c:v>
                </c:pt>
                <c:pt idx="628">
                  <c:v>0</c:v>
                </c:pt>
                <c:pt idx="629">
                  <c:v>0</c:v>
                </c:pt>
                <c:pt idx="630">
                  <c:v>2.4E-2</c:v>
                </c:pt>
                <c:pt idx="631">
                  <c:v>7.1999999999999995E-2</c:v>
                </c:pt>
                <c:pt idx="632">
                  <c:v>0.112</c:v>
                </c:pt>
                <c:pt idx="633">
                  <c:v>0.152</c:v>
                </c:pt>
                <c:pt idx="634">
                  <c:v>0.48</c:v>
                </c:pt>
                <c:pt idx="635">
                  <c:v>0.56000000000000005</c:v>
                </c:pt>
                <c:pt idx="636">
                  <c:v>0.57599999999999996</c:v>
                </c:pt>
                <c:pt idx="637">
                  <c:v>0.6</c:v>
                </c:pt>
                <c:pt idx="638">
                  <c:v>0.63200000000000001</c:v>
                </c:pt>
                <c:pt idx="639">
                  <c:v>0.64</c:v>
                </c:pt>
                <c:pt idx="640">
                  <c:v>0.64</c:v>
                </c:pt>
                <c:pt idx="641">
                  <c:v>0.64</c:v>
                </c:pt>
                <c:pt idx="642">
                  <c:v>0.64</c:v>
                </c:pt>
                <c:pt idx="643">
                  <c:v>0.64</c:v>
                </c:pt>
                <c:pt idx="644">
                  <c:v>0.64</c:v>
                </c:pt>
                <c:pt idx="645">
                  <c:v>0.64</c:v>
                </c:pt>
                <c:pt idx="646">
                  <c:v>0.64</c:v>
                </c:pt>
                <c:pt idx="647">
                  <c:v>0.64</c:v>
                </c:pt>
                <c:pt idx="648">
                  <c:v>0.64</c:v>
                </c:pt>
                <c:pt idx="649">
                  <c:v>0.64</c:v>
                </c:pt>
                <c:pt idx="650">
                  <c:v>0.64</c:v>
                </c:pt>
                <c:pt idx="651">
                  <c:v>0.64</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25600000000000001</c:v>
                </c:pt>
                <c:pt idx="676">
                  <c:v>0</c:v>
                </c:pt>
                <c:pt idx="677">
                  <c:v>8.0000000000000002E-3</c:v>
                </c:pt>
                <c:pt idx="678">
                  <c:v>8.0000000000000002E-3</c:v>
                </c:pt>
                <c:pt idx="679">
                  <c:v>8.0000000000000002E-3</c:v>
                </c:pt>
                <c:pt idx="680">
                  <c:v>8.0000000000000002E-3</c:v>
                </c:pt>
                <c:pt idx="681">
                  <c:v>8.0000000000000002E-3</c:v>
                </c:pt>
                <c:pt idx="682">
                  <c:v>8.0000000000000002E-3</c:v>
                </c:pt>
                <c:pt idx="683">
                  <c:v>8.0000000000000002E-3</c:v>
                </c:pt>
                <c:pt idx="684">
                  <c:v>8.0000000000000002E-3</c:v>
                </c:pt>
                <c:pt idx="685">
                  <c:v>8.0000000000000002E-3</c:v>
                </c:pt>
                <c:pt idx="686">
                  <c:v>8.0000000000000002E-3</c:v>
                </c:pt>
                <c:pt idx="687">
                  <c:v>8.0000000000000002E-3</c:v>
                </c:pt>
                <c:pt idx="688">
                  <c:v>8.0000000000000002E-3</c:v>
                </c:pt>
                <c:pt idx="689">
                  <c:v>8.0000000000000002E-3</c:v>
                </c:pt>
                <c:pt idx="690">
                  <c:v>8.0000000000000002E-3</c:v>
                </c:pt>
                <c:pt idx="691">
                  <c:v>8.0000000000000002E-3</c:v>
                </c:pt>
                <c:pt idx="692">
                  <c:v>8.0000000000000002E-3</c:v>
                </c:pt>
                <c:pt idx="693">
                  <c:v>8.0000000000000002E-3</c:v>
                </c:pt>
                <c:pt idx="694">
                  <c:v>8.0000000000000002E-3</c:v>
                </c:pt>
                <c:pt idx="695">
                  <c:v>8.0000000000000002E-3</c:v>
                </c:pt>
                <c:pt idx="696">
                  <c:v>8.0000000000000002E-3</c:v>
                </c:pt>
                <c:pt idx="697">
                  <c:v>8.0000000000000002E-3</c:v>
                </c:pt>
                <c:pt idx="698">
                  <c:v>8.0000000000000002E-3</c:v>
                </c:pt>
                <c:pt idx="699">
                  <c:v>8.0000000000000002E-3</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20799999999999999</c:v>
                </c:pt>
                <c:pt idx="723">
                  <c:v>0.26400000000000001</c:v>
                </c:pt>
                <c:pt idx="724">
                  <c:v>0</c:v>
                </c:pt>
                <c:pt idx="725">
                  <c:v>0</c:v>
                </c:pt>
                <c:pt idx="726">
                  <c:v>0</c:v>
                </c:pt>
                <c:pt idx="727">
                  <c:v>0</c:v>
                </c:pt>
                <c:pt idx="728">
                  <c:v>0</c:v>
                </c:pt>
                <c:pt idx="729">
                  <c:v>0</c:v>
                </c:pt>
                <c:pt idx="730">
                  <c:v>0</c:v>
                </c:pt>
                <c:pt idx="731">
                  <c:v>0</c:v>
                </c:pt>
                <c:pt idx="732">
                  <c:v>8.0000000000000002E-3</c:v>
                </c:pt>
                <c:pt idx="733">
                  <c:v>8.0000000000000002E-3</c:v>
                </c:pt>
                <c:pt idx="734">
                  <c:v>8.0000000000000002E-3</c:v>
                </c:pt>
                <c:pt idx="735">
                  <c:v>2.4E-2</c:v>
                </c:pt>
                <c:pt idx="736">
                  <c:v>3.2000000000000001E-2</c:v>
                </c:pt>
                <c:pt idx="737">
                  <c:v>3.2000000000000001E-2</c:v>
                </c:pt>
                <c:pt idx="738">
                  <c:v>3.2000000000000001E-2</c:v>
                </c:pt>
                <c:pt idx="739">
                  <c:v>3.2000000000000001E-2</c:v>
                </c:pt>
                <c:pt idx="740">
                  <c:v>3.2000000000000001E-2</c:v>
                </c:pt>
                <c:pt idx="741">
                  <c:v>0.192</c:v>
                </c:pt>
                <c:pt idx="742">
                  <c:v>0.20799999999999999</c:v>
                </c:pt>
                <c:pt idx="743">
                  <c:v>0.216</c:v>
                </c:pt>
              </c:numCache>
            </c:numRef>
          </c:yVal>
          <c:smooth val="1"/>
          <c:extLst>
            <c:ext xmlns:c16="http://schemas.microsoft.com/office/drawing/2014/chart" uri="{C3380CC4-5D6E-409C-BE32-E72D297353CC}">
              <c16:uniqueId val="{00000001-ED4C-42FD-92DD-657E716AB28E}"/>
            </c:ext>
          </c:extLst>
        </c:ser>
        <c:dLbls>
          <c:showLegendKey val="0"/>
          <c:showVal val="0"/>
          <c:showCatName val="0"/>
          <c:showSerName val="0"/>
          <c:showPercent val="0"/>
          <c:showBubbleSize val="0"/>
        </c:dLbls>
        <c:axId val="-1250953744"/>
        <c:axId val="-1250955376"/>
      </c:scatterChart>
      <c:valAx>
        <c:axId val="-1250958640"/>
        <c:scaling>
          <c:orientation val="minMax"/>
          <c:max val="44350"/>
          <c:min val="4431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8096"/>
        <c:crosses val="autoZero"/>
        <c:crossBetween val="midCat"/>
        <c:majorUnit val="10"/>
        <c:minorUnit val="2"/>
      </c:valAx>
      <c:valAx>
        <c:axId val="-1250958096"/>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layout>
            <c:manualLayout>
              <c:xMode val="edge"/>
              <c:yMode val="edge"/>
              <c:x val="1.4602429504004307E-2"/>
              <c:y val="0.3708501602636044"/>
            </c:manualLayout>
          </c:layout>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58640"/>
        <c:crosses val="autoZero"/>
        <c:crossBetween val="midCat"/>
        <c:majorUnit val="15"/>
      </c:valAx>
      <c:valAx>
        <c:axId val="-1250955376"/>
        <c:scaling>
          <c:orientation val="maxMin"/>
          <c:max val="70"/>
          <c:min val="0"/>
        </c:scaling>
        <c:delete val="0"/>
        <c:axPos val="r"/>
        <c:title>
          <c:tx>
            <c:rich>
              <a:bodyPr/>
              <a:lstStyle/>
              <a:p>
                <a:pPr>
                  <a:defRPr b="0"/>
                </a:pPr>
                <a:r>
                  <a:rPr lang="en-PH" b="0"/>
                  <a:t>Precipitation (mm)</a:t>
                </a:r>
              </a:p>
            </c:rich>
          </c:tx>
          <c:overlay val="0"/>
        </c:title>
        <c:numFmt formatCode="General" sourceLinked="1"/>
        <c:majorTickMark val="out"/>
        <c:minorTickMark val="none"/>
        <c:tickLblPos val="nextTo"/>
        <c:crossAx val="-1250953744"/>
        <c:crosses val="max"/>
        <c:crossBetween val="midCat"/>
        <c:majorUnit val="10"/>
      </c:valAx>
      <c:valAx>
        <c:axId val="-1250953744"/>
        <c:scaling>
          <c:orientation val="minMax"/>
        </c:scaling>
        <c:delete val="1"/>
        <c:axPos val="t"/>
        <c:numFmt formatCode="[$-3409]mmmm\ dd\,\ yyyy;@" sourceLinked="1"/>
        <c:majorTickMark val="out"/>
        <c:minorTickMark val="none"/>
        <c:tickLblPos val="nextTo"/>
        <c:crossAx val="-1250955376"/>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Flowrat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613350432772086"/>
          <c:y val="0.15434065934065935"/>
          <c:w val="0.79266397304540082"/>
          <c:h val="0.65663018084277924"/>
        </c:manualLayout>
      </c:layout>
      <c:scatterChart>
        <c:scatterStyle val="smoothMarker"/>
        <c:varyColors val="0"/>
        <c:ser>
          <c:idx val="1"/>
          <c:order val="0"/>
          <c:tx>
            <c:v>Q</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alibration!$A$2:$A$1243</c:f>
              <c:numCache>
                <c:formatCode>m/d/yyyy\ h:mm</c:formatCode>
                <c:ptCount val="1242"/>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f>Calibration!$G$2:$G$1241</c:f>
              <c:numCache>
                <c:formatCode>General</c:formatCode>
                <c:ptCount val="1240"/>
                <c:pt idx="0">
                  <c:v>1.9075847581571166</c:v>
                </c:pt>
                <c:pt idx="1">
                  <c:v>4.1699051068475645</c:v>
                </c:pt>
                <c:pt idx="2">
                  <c:v>3.7327237819446499</c:v>
                </c:pt>
                <c:pt idx="3">
                  <c:v>4.6910945463653162</c:v>
                </c:pt>
                <c:pt idx="4">
                  <c:v>3.3465626488262012</c:v>
                </c:pt>
                <c:pt idx="5">
                  <c:v>1.304605305734464</c:v>
                </c:pt>
                <c:pt idx="6">
                  <c:v>6.6372100024779295</c:v>
                </c:pt>
                <c:pt idx="7">
                  <c:v>1.2403414147482847</c:v>
                </c:pt>
                <c:pt idx="8">
                  <c:v>3.739307264766202</c:v>
                </c:pt>
                <c:pt idx="9">
                  <c:v>3.8752205154969359</c:v>
                </c:pt>
                <c:pt idx="10">
                  <c:v>4.1170590399288463</c:v>
                </c:pt>
                <c:pt idx="11">
                  <c:v>2.9974028169574307</c:v>
                </c:pt>
                <c:pt idx="12">
                  <c:v>3.6078777150057104</c:v>
                </c:pt>
                <c:pt idx="13">
                  <c:v>0.53682092395221825</c:v>
                </c:pt>
                <c:pt idx="14">
                  <c:v>3.6960136404405106</c:v>
                </c:pt>
                <c:pt idx="15">
                  <c:v>3.4254008600535815</c:v>
                </c:pt>
                <c:pt idx="16">
                  <c:v>0.85562469944009956</c:v>
                </c:pt>
                <c:pt idx="17">
                  <c:v>3.9561103012802659</c:v>
                </c:pt>
                <c:pt idx="18">
                  <c:v>4.9262998958366522</c:v>
                </c:pt>
                <c:pt idx="19">
                  <c:v>4.288135778765449</c:v>
                </c:pt>
                <c:pt idx="20">
                  <c:v>3.1455025754271841</c:v>
                </c:pt>
                <c:pt idx="21">
                  <c:v>2.2645284438102431</c:v>
                </c:pt>
                <c:pt idx="22">
                  <c:v>3.8814423781351661</c:v>
                </c:pt>
                <c:pt idx="23">
                  <c:v>2.9245777348882083</c:v>
                </c:pt>
                <c:pt idx="24">
                  <c:v>4.8506141200275641</c:v>
                </c:pt>
                <c:pt idx="25">
                  <c:v>1.6297349997224397</c:v>
                </c:pt>
                <c:pt idx="26">
                  <c:v>6.5239274879013349</c:v>
                </c:pt>
                <c:pt idx="27">
                  <c:v>6.296865433587441</c:v>
                </c:pt>
                <c:pt idx="28">
                  <c:v>1.1268434270575014</c:v>
                </c:pt>
                <c:pt idx="29">
                  <c:v>3.3780922815466767</c:v>
                </c:pt>
                <c:pt idx="30">
                  <c:v>1.7213272633985592</c:v>
                </c:pt>
                <c:pt idx="31">
                  <c:v>1.5506642989272807</c:v>
                </c:pt>
                <c:pt idx="32">
                  <c:v>1.6087755859268931</c:v>
                </c:pt>
                <c:pt idx="33">
                  <c:v>4.6064716521767854</c:v>
                </c:pt>
                <c:pt idx="34">
                  <c:v>2.8977557114383452</c:v>
                </c:pt>
                <c:pt idx="35">
                  <c:v>0.93176523344418594</c:v>
                </c:pt>
                <c:pt idx="36">
                  <c:v>1.4907218370598501</c:v>
                </c:pt>
                <c:pt idx="37">
                  <c:v>0.47394712726087901</c:v>
                </c:pt>
                <c:pt idx="38">
                  <c:v>2.0062853825107405</c:v>
                </c:pt>
                <c:pt idx="39">
                  <c:v>2.1240094659977973</c:v>
                </c:pt>
                <c:pt idx="40">
                  <c:v>2.1958424438405943</c:v>
                </c:pt>
                <c:pt idx="41">
                  <c:v>2.5325645788076185</c:v>
                </c:pt>
                <c:pt idx="42">
                  <c:v>1.3576040844271549</c:v>
                </c:pt>
                <c:pt idx="43">
                  <c:v>1.9454731955693989</c:v>
                </c:pt>
                <c:pt idx="44">
                  <c:v>1.0203364798714742</c:v>
                </c:pt>
                <c:pt idx="45">
                  <c:v>1.0318141891703589</c:v>
                </c:pt>
                <c:pt idx="46">
                  <c:v>1.5362512724774415</c:v>
                </c:pt>
                <c:pt idx="47">
                  <c:v>1.3803073109848583</c:v>
                </c:pt>
                <c:pt idx="48">
                  <c:v>0.89252608871284211</c:v>
                </c:pt>
                <c:pt idx="49">
                  <c:v>0.31691910565604187</c:v>
                </c:pt>
                <c:pt idx="50">
                  <c:v>0.62089975076724668</c:v>
                </c:pt>
                <c:pt idx="51">
                  <c:v>0.62214491747343126</c:v>
                </c:pt>
                <c:pt idx="52">
                  <c:v>2.0095996992911664</c:v>
                </c:pt>
                <c:pt idx="53">
                  <c:v>0.37729414638677622</c:v>
                </c:pt>
                <c:pt idx="54">
                  <c:v>0.5258997374094101</c:v>
                </c:pt>
                <c:pt idx="55">
                  <c:v>0.8450095415461768</c:v>
                </c:pt>
                <c:pt idx="56">
                  <c:v>2.6880044899184421</c:v>
                </c:pt>
                <c:pt idx="57">
                  <c:v>4.4898626535370703</c:v>
                </c:pt>
                <c:pt idx="58">
                  <c:v>2.7054670780477394</c:v>
                </c:pt>
                <c:pt idx="59">
                  <c:v>2.4280690456088814</c:v>
                </c:pt>
                <c:pt idx="60">
                  <c:v>0.62895634455058469</c:v>
                </c:pt>
                <c:pt idx="61">
                  <c:v>1.840098813986681</c:v>
                </c:pt>
                <c:pt idx="62">
                  <c:v>0.44680628721706106</c:v>
                </c:pt>
                <c:pt idx="63">
                  <c:v>4.2516440211135063</c:v>
                </c:pt>
                <c:pt idx="64">
                  <c:v>3.4667487001609221</c:v>
                </c:pt>
                <c:pt idx="65">
                  <c:v>0.26192484969069113</c:v>
                </c:pt>
                <c:pt idx="66">
                  <c:v>1.2310184173340044</c:v>
                </c:pt>
                <c:pt idx="67">
                  <c:v>0.51743788334483409</c:v>
                </c:pt>
                <c:pt idx="68">
                  <c:v>1.3208737762634937</c:v>
                </c:pt>
                <c:pt idx="69">
                  <c:v>1.8467750987449201</c:v>
                </c:pt>
                <c:pt idx="70">
                  <c:v>2.6191812846590974</c:v>
                </c:pt>
                <c:pt idx="71">
                  <c:v>0.5124185979041167</c:v>
                </c:pt>
                <c:pt idx="72">
                  <c:v>0.81713811338570086</c:v>
                </c:pt>
                <c:pt idx="73">
                  <c:v>4.090867881853308</c:v>
                </c:pt>
                <c:pt idx="74">
                  <c:v>4.7608128255506754</c:v>
                </c:pt>
                <c:pt idx="75">
                  <c:v>1.2834013596403659</c:v>
                </c:pt>
                <c:pt idx="76">
                  <c:v>2.7405744800395646</c:v>
                </c:pt>
                <c:pt idx="77">
                  <c:v>2.2132887480215206</c:v>
                </c:pt>
                <c:pt idx="78">
                  <c:v>2.9845533003769189</c:v>
                </c:pt>
                <c:pt idx="79">
                  <c:v>3.4780743575540423</c:v>
                </c:pt>
                <c:pt idx="80">
                  <c:v>0.97205464986232615</c:v>
                </c:pt>
                <c:pt idx="81">
                  <c:v>2.868171163974067</c:v>
                </c:pt>
                <c:pt idx="82">
                  <c:v>2.2305338070813736</c:v>
                </c:pt>
                <c:pt idx="83">
                  <c:v>4.2750895999452778</c:v>
                </c:pt>
                <c:pt idx="84">
                  <c:v>7.723409906871745</c:v>
                </c:pt>
                <c:pt idx="85">
                  <c:v>5.4595627312091963</c:v>
                </c:pt>
                <c:pt idx="86">
                  <c:v>9.6658108495073076</c:v>
                </c:pt>
                <c:pt idx="87">
                  <c:v>28.971151365055473</c:v>
                </c:pt>
                <c:pt idx="88">
                  <c:v>44.207669997839162</c:v>
                </c:pt>
                <c:pt idx="89">
                  <c:v>48.845762517512298</c:v>
                </c:pt>
                <c:pt idx="90">
                  <c:v>49.79487381681524</c:v>
                </c:pt>
                <c:pt idx="91">
                  <c:v>49.486626984123035</c:v>
                </c:pt>
                <c:pt idx="92">
                  <c:v>71.876505934502887</c:v>
                </c:pt>
                <c:pt idx="93">
                  <c:v>85.861209430322788</c:v>
                </c:pt>
                <c:pt idx="94">
                  <c:v>85.427881420847271</c:v>
                </c:pt>
                <c:pt idx="95">
                  <c:v>90.72138317472411</c:v>
                </c:pt>
                <c:pt idx="96">
                  <c:v>115.73668248607247</c:v>
                </c:pt>
                <c:pt idx="97">
                  <c:v>123.2523254249034</c:v>
                </c:pt>
                <c:pt idx="98">
                  <c:v>110.81132373799461</c:v>
                </c:pt>
                <c:pt idx="99">
                  <c:v>104.4104685778656</c:v>
                </c:pt>
                <c:pt idx="100">
                  <c:v>106.0538372868201</c:v>
                </c:pt>
                <c:pt idx="101">
                  <c:v>100.6678676017046</c:v>
                </c:pt>
                <c:pt idx="102">
                  <c:v>105.51000105699603</c:v>
                </c:pt>
                <c:pt idx="103">
                  <c:v>99.0259573463169</c:v>
                </c:pt>
                <c:pt idx="104">
                  <c:v>96.120699618153793</c:v>
                </c:pt>
                <c:pt idx="105">
                  <c:v>90.451771600256052</c:v>
                </c:pt>
                <c:pt idx="106">
                  <c:v>86.060209378335131</c:v>
                </c:pt>
                <c:pt idx="107">
                  <c:v>65.581591800004489</c:v>
                </c:pt>
                <c:pt idx="108">
                  <c:v>76.160308607366119</c:v>
                </c:pt>
                <c:pt idx="109">
                  <c:v>64.938425548443774</c:v>
                </c:pt>
                <c:pt idx="110">
                  <c:v>56.954908059743872</c:v>
                </c:pt>
                <c:pt idx="111">
                  <c:v>60.258515129875988</c:v>
                </c:pt>
                <c:pt idx="112">
                  <c:v>59.89468312611082</c:v>
                </c:pt>
                <c:pt idx="113">
                  <c:v>66.158922680850452</c:v>
                </c:pt>
                <c:pt idx="114">
                  <c:v>53.659272753751388</c:v>
                </c:pt>
                <c:pt idx="115">
                  <c:v>41.416368337155738</c:v>
                </c:pt>
                <c:pt idx="116">
                  <c:v>47.333599593744516</c:v>
                </c:pt>
                <c:pt idx="117">
                  <c:v>48.309343272049759</c:v>
                </c:pt>
                <c:pt idx="118">
                  <c:v>34.688473435814124</c:v>
                </c:pt>
                <c:pt idx="119">
                  <c:v>50.66211656608079</c:v>
                </c:pt>
                <c:pt idx="120">
                  <c:v>43.913383419603747</c:v>
                </c:pt>
                <c:pt idx="121">
                  <c:v>45.836325525142982</c:v>
                </c:pt>
                <c:pt idx="122">
                  <c:v>38.378818371081884</c:v>
                </c:pt>
                <c:pt idx="123">
                  <c:v>41.155815346012311</c:v>
                </c:pt>
                <c:pt idx="124">
                  <c:v>38.070929059895192</c:v>
                </c:pt>
                <c:pt idx="125">
                  <c:v>35.802289813418646</c:v>
                </c:pt>
                <c:pt idx="126">
                  <c:v>31.995391730821108</c:v>
                </c:pt>
                <c:pt idx="127">
                  <c:v>32.480059945421857</c:v>
                </c:pt>
                <c:pt idx="128">
                  <c:v>42.48018780542445</c:v>
                </c:pt>
                <c:pt idx="129">
                  <c:v>34.480087802782634</c:v>
                </c:pt>
                <c:pt idx="130">
                  <c:v>32.60833769054328</c:v>
                </c:pt>
                <c:pt idx="131">
                  <c:v>29.557919542564811</c:v>
                </c:pt>
                <c:pt idx="132">
                  <c:v>33.176142559556681</c:v>
                </c:pt>
                <c:pt idx="133">
                  <c:v>33.936821157288577</c:v>
                </c:pt>
                <c:pt idx="134">
                  <c:v>31.757688117420326</c:v>
                </c:pt>
                <c:pt idx="135">
                  <c:v>27.29530145283174</c:v>
                </c:pt>
                <c:pt idx="136">
                  <c:v>31.858383832503353</c:v>
                </c:pt>
                <c:pt idx="137">
                  <c:v>34.80517793246829</c:v>
                </c:pt>
                <c:pt idx="138">
                  <c:v>32.668607873440038</c:v>
                </c:pt>
                <c:pt idx="139">
                  <c:v>38.462087386719617</c:v>
                </c:pt>
                <c:pt idx="140">
                  <c:v>30.3143170204395</c:v>
                </c:pt>
                <c:pt idx="141">
                  <c:v>28.35231424829475</c:v>
                </c:pt>
                <c:pt idx="142">
                  <c:v>28.441090908024531</c:v>
                </c:pt>
                <c:pt idx="143">
                  <c:v>28.527288791752131</c:v>
                </c:pt>
                <c:pt idx="144">
                  <c:v>29.118524584634333</c:v>
                </c:pt>
                <c:pt idx="145">
                  <c:v>23.719274065558523</c:v>
                </c:pt>
                <c:pt idx="146">
                  <c:v>28.00150527698322</c:v>
                </c:pt>
                <c:pt idx="147">
                  <c:v>31.688726559783188</c:v>
                </c:pt>
                <c:pt idx="148">
                  <c:v>33.135439324310944</c:v>
                </c:pt>
                <c:pt idx="149">
                  <c:v>28.01767501650955</c:v>
                </c:pt>
                <c:pt idx="150">
                  <c:v>33.968371867057947</c:v>
                </c:pt>
                <c:pt idx="151">
                  <c:v>32.814341001182797</c:v>
                </c:pt>
                <c:pt idx="152">
                  <c:v>25.267666910225756</c:v>
                </c:pt>
                <c:pt idx="153">
                  <c:v>28.285290110508615</c:v>
                </c:pt>
                <c:pt idx="154">
                  <c:v>25.439608018082115</c:v>
                </c:pt>
                <c:pt idx="155">
                  <c:v>24.421273026662991</c:v>
                </c:pt>
                <c:pt idx="156">
                  <c:v>21.213396985624474</c:v>
                </c:pt>
                <c:pt idx="157">
                  <c:v>30.979625897441448</c:v>
                </c:pt>
                <c:pt idx="158">
                  <c:v>32.751379324170387</c:v>
                </c:pt>
                <c:pt idx="159">
                  <c:v>20.979058809277433</c:v>
                </c:pt>
                <c:pt idx="160">
                  <c:v>21.994751419101515</c:v>
                </c:pt>
                <c:pt idx="161">
                  <c:v>23.820585444405925</c:v>
                </c:pt>
                <c:pt idx="162">
                  <c:v>23.060442488610438</c:v>
                </c:pt>
                <c:pt idx="163">
                  <c:v>23.846993250454805</c:v>
                </c:pt>
                <c:pt idx="164">
                  <c:v>25.697116263487253</c:v>
                </c:pt>
                <c:pt idx="165">
                  <c:v>22.450368299667975</c:v>
                </c:pt>
                <c:pt idx="166">
                  <c:v>16.180271275085655</c:v>
                </c:pt>
                <c:pt idx="167">
                  <c:v>23.369648927906031</c:v>
                </c:pt>
                <c:pt idx="168">
                  <c:v>12.931316513936087</c:v>
                </c:pt>
                <c:pt idx="169">
                  <c:v>21.716489075219137</c:v>
                </c:pt>
                <c:pt idx="170">
                  <c:v>21.554967967928775</c:v>
                </c:pt>
                <c:pt idx="171">
                  <c:v>13.712969168697647</c:v>
                </c:pt>
                <c:pt idx="172">
                  <c:v>20.84954944957552</c:v>
                </c:pt>
                <c:pt idx="173">
                  <c:v>15.756436719850708</c:v>
                </c:pt>
                <c:pt idx="174">
                  <c:v>15.966346661956242</c:v>
                </c:pt>
                <c:pt idx="175">
                  <c:v>18.845245734706349</c:v>
                </c:pt>
                <c:pt idx="176">
                  <c:v>15.133744063586445</c:v>
                </c:pt>
                <c:pt idx="177">
                  <c:v>17.99290002819026</c:v>
                </c:pt>
                <c:pt idx="178">
                  <c:v>12.912803870847593</c:v>
                </c:pt>
                <c:pt idx="179">
                  <c:v>12.849747284386973</c:v>
                </c:pt>
                <c:pt idx="180">
                  <c:v>10.077991906492219</c:v>
                </c:pt>
                <c:pt idx="181">
                  <c:v>15.848987488388149</c:v>
                </c:pt>
                <c:pt idx="182">
                  <c:v>13.417798819520042</c:v>
                </c:pt>
                <c:pt idx="183">
                  <c:v>12.607152820031814</c:v>
                </c:pt>
                <c:pt idx="184">
                  <c:v>11.185762966571621</c:v>
                </c:pt>
                <c:pt idx="185">
                  <c:v>12.761351571418883</c:v>
                </c:pt>
                <c:pt idx="186">
                  <c:v>14.130165514363407</c:v>
                </c:pt>
                <c:pt idx="187">
                  <c:v>18.887164097357672</c:v>
                </c:pt>
                <c:pt idx="188">
                  <c:v>16.580051130777022</c:v>
                </c:pt>
                <c:pt idx="189">
                  <c:v>13.254530939670213</c:v>
                </c:pt>
                <c:pt idx="190">
                  <c:v>11.509221217877887</c:v>
                </c:pt>
                <c:pt idx="191">
                  <c:v>17.53044168202522</c:v>
                </c:pt>
                <c:pt idx="192">
                  <c:v>14.587605317249992</c:v>
                </c:pt>
                <c:pt idx="193">
                  <c:v>12.481337719602832</c:v>
                </c:pt>
                <c:pt idx="194">
                  <c:v>14.84493752225147</c:v>
                </c:pt>
                <c:pt idx="195">
                  <c:v>14.765747418270704</c:v>
                </c:pt>
                <c:pt idx="196">
                  <c:v>10.647083513925814</c:v>
                </c:pt>
                <c:pt idx="197">
                  <c:v>11.159231079109629</c:v>
                </c:pt>
                <c:pt idx="198">
                  <c:v>10.491229170539691</c:v>
                </c:pt>
                <c:pt idx="199">
                  <c:v>15.490615728690958</c:v>
                </c:pt>
                <c:pt idx="200">
                  <c:v>12.414320591486055</c:v>
                </c:pt>
                <c:pt idx="201">
                  <c:v>16.507182736593396</c:v>
                </c:pt>
                <c:pt idx="202">
                  <c:v>8.914030452454119</c:v>
                </c:pt>
                <c:pt idx="203">
                  <c:v>13.61536872987076</c:v>
                </c:pt>
                <c:pt idx="204">
                  <c:v>12.713068856375395</c:v>
                </c:pt>
                <c:pt idx="205">
                  <c:v>15.1095351850916</c:v>
                </c:pt>
                <c:pt idx="206">
                  <c:v>8.7481469564706114</c:v>
                </c:pt>
                <c:pt idx="207">
                  <c:v>6.9262357992376851</c:v>
                </c:pt>
                <c:pt idx="208">
                  <c:v>13.581389288431604</c:v>
                </c:pt>
                <c:pt idx="209">
                  <c:v>12.011993628359221</c:v>
                </c:pt>
                <c:pt idx="210">
                  <c:v>11.699243260892317</c:v>
                </c:pt>
                <c:pt idx="211">
                  <c:v>6.7331649120454271</c:v>
                </c:pt>
                <c:pt idx="212">
                  <c:v>8.9205464757909301</c:v>
                </c:pt>
                <c:pt idx="213">
                  <c:v>8.1446714957430455</c:v>
                </c:pt>
                <c:pt idx="214">
                  <c:v>6.3919675554526352</c:v>
                </c:pt>
                <c:pt idx="215">
                  <c:v>11.313022856637343</c:v>
                </c:pt>
                <c:pt idx="216">
                  <c:v>8.1472118897566013</c:v>
                </c:pt>
                <c:pt idx="217">
                  <c:v>11.37877159723069</c:v>
                </c:pt>
                <c:pt idx="218">
                  <c:v>13.570770462379778</c:v>
                </c:pt>
                <c:pt idx="219">
                  <c:v>11.294047292038297</c:v>
                </c:pt>
                <c:pt idx="220">
                  <c:v>14.376811119843566</c:v>
                </c:pt>
                <c:pt idx="221">
                  <c:v>7.7105688184388343</c:v>
                </c:pt>
                <c:pt idx="222">
                  <c:v>9.0366012172461474</c:v>
                </c:pt>
                <c:pt idx="223">
                  <c:v>6.1949417415319639</c:v>
                </c:pt>
                <c:pt idx="224">
                  <c:v>4.7760120925553515</c:v>
                </c:pt>
                <c:pt idx="225">
                  <c:v>13.086093758667987</c:v>
                </c:pt>
                <c:pt idx="226">
                  <c:v>8.2167292976661184</c:v>
                </c:pt>
                <c:pt idx="227">
                  <c:v>10.06219784055175</c:v>
                </c:pt>
                <c:pt idx="228">
                  <c:v>14.347008111330434</c:v>
                </c:pt>
                <c:pt idx="229">
                  <c:v>25.666643261937075</c:v>
                </c:pt>
                <c:pt idx="230">
                  <c:v>18.148151213249914</c:v>
                </c:pt>
                <c:pt idx="231">
                  <c:v>19.294267008545283</c:v>
                </c:pt>
                <c:pt idx="232">
                  <c:v>15.43214134581893</c:v>
                </c:pt>
                <c:pt idx="233">
                  <c:v>13.098525323554535</c:v>
                </c:pt>
                <c:pt idx="234">
                  <c:v>17.614662972975275</c:v>
                </c:pt>
                <c:pt idx="235">
                  <c:v>9.578268405788414</c:v>
                </c:pt>
                <c:pt idx="236">
                  <c:v>15.843066984308315</c:v>
                </c:pt>
                <c:pt idx="237">
                  <c:v>11.548682867771431</c:v>
                </c:pt>
                <c:pt idx="238">
                  <c:v>13.593215515280427</c:v>
                </c:pt>
                <c:pt idx="239">
                  <c:v>14.029253690487765</c:v>
                </c:pt>
                <c:pt idx="240">
                  <c:v>17.594191078348281</c:v>
                </c:pt>
                <c:pt idx="241">
                  <c:v>10.156075689539652</c:v>
                </c:pt>
                <c:pt idx="242">
                  <c:v>10.736407160017658</c:v>
                </c:pt>
                <c:pt idx="243">
                  <c:v>9.3774113896073832</c:v>
                </c:pt>
                <c:pt idx="244">
                  <c:v>16.23498505245589</c:v>
                </c:pt>
                <c:pt idx="245">
                  <c:v>11.058183937408806</c:v>
                </c:pt>
                <c:pt idx="246">
                  <c:v>10.636270805887538</c:v>
                </c:pt>
                <c:pt idx="247">
                  <c:v>17.116665491618523</c:v>
                </c:pt>
                <c:pt idx="248">
                  <c:v>14.24881781586839</c:v>
                </c:pt>
                <c:pt idx="249">
                  <c:v>16.166313633659048</c:v>
                </c:pt>
                <c:pt idx="250">
                  <c:v>16.970875440615949</c:v>
                </c:pt>
                <c:pt idx="251">
                  <c:v>14.083166708965562</c:v>
                </c:pt>
                <c:pt idx="252">
                  <c:v>12.446315735304042</c:v>
                </c:pt>
                <c:pt idx="253">
                  <c:v>12.39466013107641</c:v>
                </c:pt>
                <c:pt idx="254">
                  <c:v>9.5906730442695718</c:v>
                </c:pt>
                <c:pt idx="255">
                  <c:v>15.885738583322832</c:v>
                </c:pt>
                <c:pt idx="256">
                  <c:v>7.5786726693000794</c:v>
                </c:pt>
                <c:pt idx="257">
                  <c:v>11.941020336897582</c:v>
                </c:pt>
                <c:pt idx="258">
                  <c:v>15.263325458024608</c:v>
                </c:pt>
                <c:pt idx="259">
                  <c:v>19.069550687325574</c:v>
                </c:pt>
                <c:pt idx="260">
                  <c:v>14.115466180450351</c:v>
                </c:pt>
                <c:pt idx="261">
                  <c:v>14.851741454595484</c:v>
                </c:pt>
                <c:pt idx="262">
                  <c:v>13.576123677768891</c:v>
                </c:pt>
                <c:pt idx="263">
                  <c:v>11.432329567358929</c:v>
                </c:pt>
                <c:pt idx="264">
                  <c:v>9.5292481768774948</c:v>
                </c:pt>
                <c:pt idx="265">
                  <c:v>11.188875805385676</c:v>
                </c:pt>
                <c:pt idx="266">
                  <c:v>19.503654137948516</c:v>
                </c:pt>
                <c:pt idx="267">
                  <c:v>6.2147421887303747</c:v>
                </c:pt>
                <c:pt idx="268">
                  <c:v>6.913342735453937</c:v>
                </c:pt>
                <c:pt idx="269">
                  <c:v>10.523098676059698</c:v>
                </c:pt>
                <c:pt idx="270">
                  <c:v>10.456363003018863</c:v>
                </c:pt>
                <c:pt idx="271">
                  <c:v>14.138573652509693</c:v>
                </c:pt>
                <c:pt idx="272">
                  <c:v>11.61967728195072</c:v>
                </c:pt>
                <c:pt idx="273">
                  <c:v>11.998970855427764</c:v>
                </c:pt>
                <c:pt idx="274">
                  <c:v>13.022555413508451</c:v>
                </c:pt>
                <c:pt idx="275">
                  <c:v>10.076224956369906</c:v>
                </c:pt>
                <c:pt idx="276">
                  <c:v>11.115675512276484</c:v>
                </c:pt>
                <c:pt idx="277">
                  <c:v>7.9266137224563318</c:v>
                </c:pt>
                <c:pt idx="278">
                  <c:v>14.403815554030869</c:v>
                </c:pt>
                <c:pt idx="279">
                  <c:v>12.730277633185398</c:v>
                </c:pt>
                <c:pt idx="280">
                  <c:v>9.1866353212731457</c:v>
                </c:pt>
                <c:pt idx="281">
                  <c:v>8.0809323298515512</c:v>
                </c:pt>
                <c:pt idx="282">
                  <c:v>9.4804195947624414</c:v>
                </c:pt>
                <c:pt idx="283">
                  <c:v>16.099996905659872</c:v>
                </c:pt>
                <c:pt idx="284">
                  <c:v>9.4719240618362992</c:v>
                </c:pt>
                <c:pt idx="285">
                  <c:v>11.268778498689658</c:v>
                </c:pt>
                <c:pt idx="286">
                  <c:v>13.826940446734353</c:v>
                </c:pt>
                <c:pt idx="287">
                  <c:v>4.9286521485839527</c:v>
                </c:pt>
                <c:pt idx="288">
                  <c:v>10.586085929810739</c:v>
                </c:pt>
                <c:pt idx="289">
                  <c:v>14.013767121237169</c:v>
                </c:pt>
                <c:pt idx="290">
                  <c:v>3.9586319531742942</c:v>
                </c:pt>
                <c:pt idx="291">
                  <c:v>5.215232650224209</c:v>
                </c:pt>
                <c:pt idx="292">
                  <c:v>8.7255604283508532</c:v>
                </c:pt>
                <c:pt idx="293">
                  <c:v>5.0649331672135096</c:v>
                </c:pt>
                <c:pt idx="294">
                  <c:v>12.514931531982663</c:v>
                </c:pt>
                <c:pt idx="295">
                  <c:v>7.1116566258454101</c:v>
                </c:pt>
                <c:pt idx="296">
                  <c:v>12.653907526014118</c:v>
                </c:pt>
                <c:pt idx="297">
                  <c:v>11.706241818865474</c:v>
                </c:pt>
                <c:pt idx="298">
                  <c:v>7.2457665233101372</c:v>
                </c:pt>
                <c:pt idx="299">
                  <c:v>11.221445260337584</c:v>
                </c:pt>
                <c:pt idx="300">
                  <c:v>3.9739066092176878</c:v>
                </c:pt>
                <c:pt idx="301">
                  <c:v>10.247272046475775</c:v>
                </c:pt>
                <c:pt idx="302">
                  <c:v>13.762197879546409</c:v>
                </c:pt>
                <c:pt idx="303">
                  <c:v>6.7130019768101574</c:v>
                </c:pt>
                <c:pt idx="304">
                  <c:v>7.8383622998740767</c:v>
                </c:pt>
                <c:pt idx="305">
                  <c:v>10.226648221038728</c:v>
                </c:pt>
                <c:pt idx="306">
                  <c:v>6.4419584721104473</c:v>
                </c:pt>
                <c:pt idx="307">
                  <c:v>10.488669218688983</c:v>
                </c:pt>
                <c:pt idx="308">
                  <c:v>10.447169807327478</c:v>
                </c:pt>
                <c:pt idx="309">
                  <c:v>9.8726962587804863</c:v>
                </c:pt>
                <c:pt idx="310">
                  <c:v>8.7802043377828998</c:v>
                </c:pt>
                <c:pt idx="311">
                  <c:v>9.2130070973875995</c:v>
                </c:pt>
                <c:pt idx="312">
                  <c:v>8.1892229715666645</c:v>
                </c:pt>
                <c:pt idx="313">
                  <c:v>10.336197201654885</c:v>
                </c:pt>
                <c:pt idx="314">
                  <c:v>7.6412845717969802</c:v>
                </c:pt>
                <c:pt idx="315">
                  <c:v>9.2357979709285765</c:v>
                </c:pt>
                <c:pt idx="316">
                  <c:v>5.7848827231207069</c:v>
                </c:pt>
                <c:pt idx="317">
                  <c:v>7.2123871160295971</c:v>
                </c:pt>
                <c:pt idx="318">
                  <c:v>6.806018330114747</c:v>
                </c:pt>
                <c:pt idx="319">
                  <c:v>7.3761673728401487</c:v>
                </c:pt>
                <c:pt idx="320">
                  <c:v>8.9106236652670425</c:v>
                </c:pt>
                <c:pt idx="321">
                  <c:v>6.4960913656285904</c:v>
                </c:pt>
                <c:pt idx="322">
                  <c:v>7.6934874078812303</c:v>
                </c:pt>
                <c:pt idx="323">
                  <c:v>6.6551219867367637</c:v>
                </c:pt>
                <c:pt idx="324">
                  <c:v>5.017813164759362</c:v>
                </c:pt>
                <c:pt idx="325">
                  <c:v>4.5415989717396927</c:v>
                </c:pt>
                <c:pt idx="326">
                  <c:v>2.6280358675537001</c:v>
                </c:pt>
                <c:pt idx="327">
                  <c:v>6.0152890732822852</c:v>
                </c:pt>
                <c:pt idx="328">
                  <c:v>4.971824588242268</c:v>
                </c:pt>
                <c:pt idx="329">
                  <c:v>9.5646878832643303</c:v>
                </c:pt>
                <c:pt idx="330">
                  <c:v>5.353479328993803</c:v>
                </c:pt>
                <c:pt idx="331">
                  <c:v>9.5834902889132394</c:v>
                </c:pt>
                <c:pt idx="332">
                  <c:v>10.495148489807383</c:v>
                </c:pt>
                <c:pt idx="333">
                  <c:v>8.1226213315776636</c:v>
                </c:pt>
                <c:pt idx="334">
                  <c:v>8.679645215739896</c:v>
                </c:pt>
                <c:pt idx="335">
                  <c:v>6.8110520329615554</c:v>
                </c:pt>
                <c:pt idx="336">
                  <c:v>5.7011650370715738</c:v>
                </c:pt>
                <c:pt idx="337">
                  <c:v>7.8587681373319471</c:v>
                </c:pt>
                <c:pt idx="338">
                  <c:v>4.6020148915277899</c:v>
                </c:pt>
                <c:pt idx="339">
                  <c:v>5.0055168490137572</c:v>
                </c:pt>
                <c:pt idx="340">
                  <c:v>5.1906768563391621</c:v>
                </c:pt>
                <c:pt idx="341">
                  <c:v>8.3555497471414242</c:v>
                </c:pt>
                <c:pt idx="342">
                  <c:v>5.5797838480162758</c:v>
                </c:pt>
                <c:pt idx="343">
                  <c:v>6.7043712933441935</c:v>
                </c:pt>
                <c:pt idx="344">
                  <c:v>4.7999035114504531</c:v>
                </c:pt>
                <c:pt idx="345">
                  <c:v>5.5310959418070613</c:v>
                </c:pt>
                <c:pt idx="346">
                  <c:v>7.2998814291377707</c:v>
                </c:pt>
                <c:pt idx="347">
                  <c:v>3.7059704591239675</c:v>
                </c:pt>
                <c:pt idx="348">
                  <c:v>2.3406630309508047</c:v>
                </c:pt>
              </c:numCache>
            </c:numRef>
          </c:yVal>
          <c:smooth val="1"/>
          <c:extLst>
            <c:ext xmlns:c16="http://schemas.microsoft.com/office/drawing/2014/chart" uri="{C3380CC4-5D6E-409C-BE32-E72D297353CC}">
              <c16:uniqueId val="{00000000-5EB3-4111-B349-CD939110CF16}"/>
            </c:ext>
          </c:extLst>
        </c:ser>
        <c:dLbls>
          <c:showLegendKey val="0"/>
          <c:showVal val="0"/>
          <c:showCatName val="0"/>
          <c:showSerName val="0"/>
          <c:showPercent val="0"/>
          <c:showBubbleSize val="0"/>
        </c:dLbls>
        <c:axId val="-1006701680"/>
        <c:axId val="-1006701136"/>
      </c:scatterChart>
      <c:scatterChart>
        <c:scatterStyle val="smoothMarker"/>
        <c:varyColors val="0"/>
        <c:dLbls>
          <c:showLegendKey val="0"/>
          <c:showVal val="0"/>
          <c:showCatName val="0"/>
          <c:showSerName val="0"/>
          <c:showPercent val="0"/>
          <c:showBubbleSize val="0"/>
        </c:dLbls>
        <c:axId val="-1281725104"/>
        <c:axId val="-1281725648"/>
        <c:extLst>
          <c:ext xmlns:c15="http://schemas.microsoft.com/office/drawing/2012/chart" uri="{02D57815-91ED-43cb-92C2-25804820EDAC}">
            <c15:filteredScatterSeries>
              <c15:ser>
                <c:idx val="0"/>
                <c:order val="1"/>
                <c:tx>
                  <c:v>Stage</c:v>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extLst>
                      <c:ext uri="{02D57815-91ED-43cb-92C2-25804820EDAC}">
                        <c15:formulaRef>
                          <c15:sqref>Calibration!$A$2:$A$350</c15:sqref>
                        </c15:formulaRef>
                      </c:ext>
                    </c:extLst>
                    <c:numCache>
                      <c:formatCode>m/d/yyyy\ h:mm</c:formatCode>
                      <c:ptCount val="349"/>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extLst>
                      <c:ext uri="{02D57815-91ED-43cb-92C2-25804820EDAC}">
                        <c15:formulaRef>
                          <c15:sqref>Calibration!$E$2:$E$350</c15:sqref>
                        </c15:formulaRef>
                      </c:ext>
                    </c:extLst>
                    <c:numCache>
                      <c:formatCode>General</c:formatCode>
                      <c:ptCount val="349"/>
                      <c:pt idx="0">
                        <c:v>86.155333333333317</c:v>
                      </c:pt>
                      <c:pt idx="1">
                        <c:v>86.150333333333322</c:v>
                      </c:pt>
                      <c:pt idx="2">
                        <c:v>86.154333333333312</c:v>
                      </c:pt>
                      <c:pt idx="3">
                        <c:v>86.152333333333317</c:v>
                      </c:pt>
                      <c:pt idx="4">
                        <c:v>86.152333333333317</c:v>
                      </c:pt>
                      <c:pt idx="5">
                        <c:v>86.150333333333322</c:v>
                      </c:pt>
                      <c:pt idx="6">
                        <c:v>86.155333333333317</c:v>
                      </c:pt>
                      <c:pt idx="7">
                        <c:v>86.150333333333322</c:v>
                      </c:pt>
                      <c:pt idx="8">
                        <c:v>86.151333333333312</c:v>
                      </c:pt>
                      <c:pt idx="9">
                        <c:v>86.151333333333312</c:v>
                      </c:pt>
                      <c:pt idx="10">
                        <c:v>86.151333333333312</c:v>
                      </c:pt>
                      <c:pt idx="11">
                        <c:v>86.148333333333312</c:v>
                      </c:pt>
                      <c:pt idx="12">
                        <c:v>86.148333333333312</c:v>
                      </c:pt>
                      <c:pt idx="13">
                        <c:v>86.150333333333322</c:v>
                      </c:pt>
                      <c:pt idx="14">
                        <c:v>86.149333333333317</c:v>
                      </c:pt>
                      <c:pt idx="15">
                        <c:v>86.151333333333312</c:v>
                      </c:pt>
                      <c:pt idx="16">
                        <c:v>86.151333333333312</c:v>
                      </c:pt>
                      <c:pt idx="17">
                        <c:v>86.156333333333322</c:v>
                      </c:pt>
                      <c:pt idx="18">
                        <c:v>86.160333333333313</c:v>
                      </c:pt>
                      <c:pt idx="19">
                        <c:v>86.156333333333322</c:v>
                      </c:pt>
                      <c:pt idx="20">
                        <c:v>86.157333333333312</c:v>
                      </c:pt>
                      <c:pt idx="21">
                        <c:v>86.155333333333317</c:v>
                      </c:pt>
                      <c:pt idx="22">
                        <c:v>86.150333333333322</c:v>
                      </c:pt>
                      <c:pt idx="23">
                        <c:v>86.157333333333312</c:v>
                      </c:pt>
                      <c:pt idx="24">
                        <c:v>86.157333333333312</c:v>
                      </c:pt>
                      <c:pt idx="25">
                        <c:v>86.160333333333313</c:v>
                      </c:pt>
                      <c:pt idx="26">
                        <c:v>86.163333333333313</c:v>
                      </c:pt>
                      <c:pt idx="27">
                        <c:v>86.159333333333322</c:v>
                      </c:pt>
                      <c:pt idx="28">
                        <c:v>86.159333333333322</c:v>
                      </c:pt>
                      <c:pt idx="29">
                        <c:v>86.159333333333322</c:v>
                      </c:pt>
                      <c:pt idx="30">
                        <c:v>86.165333333333322</c:v>
                      </c:pt>
                      <c:pt idx="31">
                        <c:v>86.160333333333313</c:v>
                      </c:pt>
                      <c:pt idx="32">
                        <c:v>86.167333333333318</c:v>
                      </c:pt>
                      <c:pt idx="33">
                        <c:v>86.169333333333313</c:v>
                      </c:pt>
                      <c:pt idx="34">
                        <c:v>86.162333333333322</c:v>
                      </c:pt>
                      <c:pt idx="35">
                        <c:v>86.160333333333313</c:v>
                      </c:pt>
                      <c:pt idx="36">
                        <c:v>86.163333333333313</c:v>
                      </c:pt>
                      <c:pt idx="37">
                        <c:v>86.159333333333322</c:v>
                      </c:pt>
                      <c:pt idx="38">
                        <c:v>86.164333333333317</c:v>
                      </c:pt>
                      <c:pt idx="39">
                        <c:v>86.171333333333322</c:v>
                      </c:pt>
                      <c:pt idx="40">
                        <c:v>86.170333333333318</c:v>
                      </c:pt>
                      <c:pt idx="41">
                        <c:v>86.170333333333318</c:v>
                      </c:pt>
                      <c:pt idx="42">
                        <c:v>86.167333333333318</c:v>
                      </c:pt>
                      <c:pt idx="43">
                        <c:v>86.167333333333318</c:v>
                      </c:pt>
                      <c:pt idx="44">
                        <c:v>86.165333333333322</c:v>
                      </c:pt>
                      <c:pt idx="45">
                        <c:v>86.169333333333313</c:v>
                      </c:pt>
                      <c:pt idx="46">
                        <c:v>86.163333333333313</c:v>
                      </c:pt>
                      <c:pt idx="47">
                        <c:v>86.166333333333313</c:v>
                      </c:pt>
                      <c:pt idx="48">
                        <c:v>86.168333333333322</c:v>
                      </c:pt>
                      <c:pt idx="49">
                        <c:v>86.162333333333322</c:v>
                      </c:pt>
                      <c:pt idx="50">
                        <c:v>86.164333333333317</c:v>
                      </c:pt>
                      <c:pt idx="51">
                        <c:v>86.166333333333313</c:v>
                      </c:pt>
                      <c:pt idx="52">
                        <c:v>86.162333333333322</c:v>
                      </c:pt>
                      <c:pt idx="53">
                        <c:v>86.160333333333313</c:v>
                      </c:pt>
                      <c:pt idx="54">
                        <c:v>86.154333333333312</c:v>
                      </c:pt>
                      <c:pt idx="55">
                        <c:v>86.155333333333317</c:v>
                      </c:pt>
                      <c:pt idx="56">
                        <c:v>86.155333333333317</c:v>
                      </c:pt>
                      <c:pt idx="57">
                        <c:v>86.146333333333317</c:v>
                      </c:pt>
                      <c:pt idx="58">
                        <c:v>86.146333333333317</c:v>
                      </c:pt>
                      <c:pt idx="59">
                        <c:v>86.143333333333317</c:v>
                      </c:pt>
                      <c:pt idx="60">
                        <c:v>86.140333333333317</c:v>
                      </c:pt>
                      <c:pt idx="61">
                        <c:v>86.136333333333312</c:v>
                      </c:pt>
                      <c:pt idx="62">
                        <c:v>86.136333333333312</c:v>
                      </c:pt>
                      <c:pt idx="63">
                        <c:v>86.134333333333316</c:v>
                      </c:pt>
                      <c:pt idx="64">
                        <c:v>86.138333333333321</c:v>
                      </c:pt>
                      <c:pt idx="65">
                        <c:v>86.134333333333316</c:v>
                      </c:pt>
                      <c:pt idx="66">
                        <c:v>86.129333333333321</c:v>
                      </c:pt>
                      <c:pt idx="67">
                        <c:v>86.130333333333311</c:v>
                      </c:pt>
                      <c:pt idx="68">
                        <c:v>86.129333333333321</c:v>
                      </c:pt>
                      <c:pt idx="69">
                        <c:v>86.130333333333311</c:v>
                      </c:pt>
                      <c:pt idx="70">
                        <c:v>86.128333333333316</c:v>
                      </c:pt>
                      <c:pt idx="71">
                        <c:v>86.125333333333316</c:v>
                      </c:pt>
                      <c:pt idx="72">
                        <c:v>86.125333333333316</c:v>
                      </c:pt>
                      <c:pt idx="73">
                        <c:v>86.123333333333321</c:v>
                      </c:pt>
                      <c:pt idx="74">
                        <c:v>86.120333333333321</c:v>
                      </c:pt>
                      <c:pt idx="75">
                        <c:v>86.125333333333316</c:v>
                      </c:pt>
                      <c:pt idx="76">
                        <c:v>86.130333333333311</c:v>
                      </c:pt>
                      <c:pt idx="77">
                        <c:v>86.134333333333316</c:v>
                      </c:pt>
                      <c:pt idx="78">
                        <c:v>86.140333333333317</c:v>
                      </c:pt>
                      <c:pt idx="79">
                        <c:v>86.142333333333312</c:v>
                      </c:pt>
                      <c:pt idx="80">
                        <c:v>86.145333333333312</c:v>
                      </c:pt>
                      <c:pt idx="81">
                        <c:v>86.148333333333312</c:v>
                      </c:pt>
                      <c:pt idx="82">
                        <c:v>86.155333333333317</c:v>
                      </c:pt>
                      <c:pt idx="83">
                        <c:v>86.161333333333317</c:v>
                      </c:pt>
                      <c:pt idx="84">
                        <c:v>86.170333333333318</c:v>
                      </c:pt>
                      <c:pt idx="85">
                        <c:v>86.174333333333323</c:v>
                      </c:pt>
                      <c:pt idx="86">
                        <c:v>86.193333333333314</c:v>
                      </c:pt>
                      <c:pt idx="87">
                        <c:v>86.296333333333322</c:v>
                      </c:pt>
                      <c:pt idx="88">
                        <c:v>86.374333333333311</c:v>
                      </c:pt>
                      <c:pt idx="89">
                        <c:v>86.432333333333318</c:v>
                      </c:pt>
                      <c:pt idx="90">
                        <c:v>86.411333333333317</c:v>
                      </c:pt>
                      <c:pt idx="91">
                        <c:v>86.36733333333332</c:v>
                      </c:pt>
                      <c:pt idx="92">
                        <c:v>86.741333333333316</c:v>
                      </c:pt>
                      <c:pt idx="93">
                        <c:v>86.926333333333318</c:v>
                      </c:pt>
                      <c:pt idx="94">
                        <c:v>86.873333333333321</c:v>
                      </c:pt>
                      <c:pt idx="95">
                        <c:v>86.909333333333322</c:v>
                      </c:pt>
                      <c:pt idx="96">
                        <c:v>87.189333333333309</c:v>
                      </c:pt>
                      <c:pt idx="97">
                        <c:v>87.23</c:v>
                      </c:pt>
                      <c:pt idx="98">
                        <c:v>87.201333333333309</c:v>
                      </c:pt>
                      <c:pt idx="99">
                        <c:v>87.141333333333321</c:v>
                      </c:pt>
                      <c:pt idx="100">
                        <c:v>87.063333333333318</c:v>
                      </c:pt>
                      <c:pt idx="101">
                        <c:v>86.994333333333316</c:v>
                      </c:pt>
                      <c:pt idx="102">
                        <c:v>86.951333333333309</c:v>
                      </c:pt>
                      <c:pt idx="103">
                        <c:v>86.890333333333317</c:v>
                      </c:pt>
                      <c:pt idx="104">
                        <c:v>86.837333333333319</c:v>
                      </c:pt>
                      <c:pt idx="105">
                        <c:v>86.799333333333323</c:v>
                      </c:pt>
                      <c:pt idx="106">
                        <c:v>86.777333333333317</c:v>
                      </c:pt>
                      <c:pt idx="107">
                        <c:v>86.73333333333332</c:v>
                      </c:pt>
                      <c:pt idx="108">
                        <c:v>86.702333333333314</c:v>
                      </c:pt>
                      <c:pt idx="109">
                        <c:v>86.683333333333309</c:v>
                      </c:pt>
                      <c:pt idx="110">
                        <c:v>86.657333333333312</c:v>
                      </c:pt>
                      <c:pt idx="111">
                        <c:v>86.628333333333316</c:v>
                      </c:pt>
                      <c:pt idx="112">
                        <c:v>86.60233333333332</c:v>
                      </c:pt>
                      <c:pt idx="113">
                        <c:v>86.597333333333324</c:v>
                      </c:pt>
                      <c:pt idx="114">
                        <c:v>86.565333333333314</c:v>
                      </c:pt>
                      <c:pt idx="115">
                        <c:v>86.555333333333323</c:v>
                      </c:pt>
                      <c:pt idx="116">
                        <c:v>86.531333333333322</c:v>
                      </c:pt>
                      <c:pt idx="117">
                        <c:v>86.528333333333322</c:v>
                      </c:pt>
                      <c:pt idx="118">
                        <c:v>86.521333333333317</c:v>
                      </c:pt>
                      <c:pt idx="119">
                        <c:v>86.48933333333332</c:v>
                      </c:pt>
                      <c:pt idx="120">
                        <c:v>86.49233333333332</c:v>
                      </c:pt>
                      <c:pt idx="121">
                        <c:v>86.47433333333332</c:v>
                      </c:pt>
                      <c:pt idx="122">
                        <c:v>86.48933333333332</c:v>
                      </c:pt>
                      <c:pt idx="123">
                        <c:v>86.473333333333315</c:v>
                      </c:pt>
                      <c:pt idx="124">
                        <c:v>86.456333333333319</c:v>
                      </c:pt>
                      <c:pt idx="125">
                        <c:v>86.456333333333319</c:v>
                      </c:pt>
                      <c:pt idx="126">
                        <c:v>86.453333333333319</c:v>
                      </c:pt>
                      <c:pt idx="127">
                        <c:v>86.450333333333319</c:v>
                      </c:pt>
                      <c:pt idx="128">
                        <c:v>86.426333333333318</c:v>
                      </c:pt>
                      <c:pt idx="129">
                        <c:v>86.432333333333318</c:v>
                      </c:pt>
                      <c:pt idx="130">
                        <c:v>86.436333333333323</c:v>
                      </c:pt>
                      <c:pt idx="131">
                        <c:v>86.426333333333318</c:v>
                      </c:pt>
                      <c:pt idx="132">
                        <c:v>86.424333333333323</c:v>
                      </c:pt>
                      <c:pt idx="133">
                        <c:v>86.416333333333313</c:v>
                      </c:pt>
                      <c:pt idx="134">
                        <c:v>86.405333333333317</c:v>
                      </c:pt>
                      <c:pt idx="135">
                        <c:v>86.397333333333322</c:v>
                      </c:pt>
                      <c:pt idx="136">
                        <c:v>86.405333333333317</c:v>
                      </c:pt>
                      <c:pt idx="137">
                        <c:v>86.410333333333313</c:v>
                      </c:pt>
                      <c:pt idx="138">
                        <c:v>86.398333333333312</c:v>
                      </c:pt>
                      <c:pt idx="139">
                        <c:v>86.395333333333312</c:v>
                      </c:pt>
                      <c:pt idx="140">
                        <c:v>86.384333333333316</c:v>
                      </c:pt>
                      <c:pt idx="141">
                        <c:v>86.382333333333321</c:v>
                      </c:pt>
                      <c:pt idx="142">
                        <c:v>86.379333333333321</c:v>
                      </c:pt>
                      <c:pt idx="143">
                        <c:v>86.377333333333311</c:v>
                      </c:pt>
                      <c:pt idx="144">
                        <c:v>86.376333333333321</c:v>
                      </c:pt>
                      <c:pt idx="145">
                        <c:v>86.379333333333321</c:v>
                      </c:pt>
                      <c:pt idx="146">
                        <c:v>86.368333333333311</c:v>
                      </c:pt>
                      <c:pt idx="147">
                        <c:v>86.363333333333316</c:v>
                      </c:pt>
                      <c:pt idx="148">
                        <c:v>86.360333333333315</c:v>
                      </c:pt>
                      <c:pt idx="149">
                        <c:v>86.363333333333316</c:v>
                      </c:pt>
                      <c:pt idx="150">
                        <c:v>86.36733333333332</c:v>
                      </c:pt>
                      <c:pt idx="151">
                        <c:v>86.363333333333316</c:v>
                      </c:pt>
                      <c:pt idx="152">
                        <c:v>86.351333333333315</c:v>
                      </c:pt>
                      <c:pt idx="153">
                        <c:v>86.351333333333315</c:v>
                      </c:pt>
                      <c:pt idx="154">
                        <c:v>86.34333333333332</c:v>
                      </c:pt>
                      <c:pt idx="155">
                        <c:v>86.356333333333311</c:v>
                      </c:pt>
                      <c:pt idx="156">
                        <c:v>86.348333333333315</c:v>
                      </c:pt>
                      <c:pt idx="157">
                        <c:v>86.34333333333332</c:v>
                      </c:pt>
                      <c:pt idx="158">
                        <c:v>86.345333333333315</c:v>
                      </c:pt>
                      <c:pt idx="159">
                        <c:v>86.345333333333315</c:v>
                      </c:pt>
                      <c:pt idx="160">
                        <c:v>86.33833333333331</c:v>
                      </c:pt>
                      <c:pt idx="161">
                        <c:v>86.329333333333324</c:v>
                      </c:pt>
                      <c:pt idx="162">
                        <c:v>86.330333333333314</c:v>
                      </c:pt>
                      <c:pt idx="163">
                        <c:v>86.333333333333314</c:v>
                      </c:pt>
                      <c:pt idx="164">
                        <c:v>86.333333333333314</c:v>
                      </c:pt>
                      <c:pt idx="165">
                        <c:v>86.337333333333319</c:v>
                      </c:pt>
                      <c:pt idx="166">
                        <c:v>86.325333333333319</c:v>
                      </c:pt>
                      <c:pt idx="167">
                        <c:v>86.324333333333314</c:v>
                      </c:pt>
                      <c:pt idx="168">
                        <c:v>86.324333333333314</c:v>
                      </c:pt>
                      <c:pt idx="169">
                        <c:v>86.330333333333314</c:v>
                      </c:pt>
                      <c:pt idx="170">
                        <c:v>86.322333333333319</c:v>
                      </c:pt>
                      <c:pt idx="171">
                        <c:v>86.325333333333319</c:v>
                      </c:pt>
                      <c:pt idx="172">
                        <c:v>86.319333333333319</c:v>
                      </c:pt>
                      <c:pt idx="173">
                        <c:v>86.325333333333319</c:v>
                      </c:pt>
                      <c:pt idx="174">
                        <c:v>86.325333333333319</c:v>
                      </c:pt>
                      <c:pt idx="175">
                        <c:v>86.327333333333314</c:v>
                      </c:pt>
                      <c:pt idx="176">
                        <c:v>86.321333333333314</c:v>
                      </c:pt>
                      <c:pt idx="177">
                        <c:v>86.319333333333319</c:v>
                      </c:pt>
                      <c:pt idx="178">
                        <c:v>86.326333333333309</c:v>
                      </c:pt>
                      <c:pt idx="179">
                        <c:v>86.320333333333309</c:v>
                      </c:pt>
                      <c:pt idx="180">
                        <c:v>86.326333333333309</c:v>
                      </c:pt>
                      <c:pt idx="181">
                        <c:v>86.319333333333319</c:v>
                      </c:pt>
                      <c:pt idx="182">
                        <c:v>86.316333333333318</c:v>
                      </c:pt>
                      <c:pt idx="183">
                        <c:v>86.313333333333318</c:v>
                      </c:pt>
                      <c:pt idx="184">
                        <c:v>86.316333333333318</c:v>
                      </c:pt>
                      <c:pt idx="185">
                        <c:v>86.323333333333323</c:v>
                      </c:pt>
                      <c:pt idx="186">
                        <c:v>86.312333333333314</c:v>
                      </c:pt>
                      <c:pt idx="187">
                        <c:v>86.314333333333309</c:v>
                      </c:pt>
                      <c:pt idx="188">
                        <c:v>86.312333333333314</c:v>
                      </c:pt>
                      <c:pt idx="189">
                        <c:v>86.306333333333313</c:v>
                      </c:pt>
                      <c:pt idx="190">
                        <c:v>86.305333333333323</c:v>
                      </c:pt>
                      <c:pt idx="191">
                        <c:v>86.305333333333323</c:v>
                      </c:pt>
                      <c:pt idx="192">
                        <c:v>86.297333333333313</c:v>
                      </c:pt>
                      <c:pt idx="193">
                        <c:v>86.297333333333313</c:v>
                      </c:pt>
                      <c:pt idx="194">
                        <c:v>86.294333333333313</c:v>
                      </c:pt>
                      <c:pt idx="195">
                        <c:v>86.296333333333322</c:v>
                      </c:pt>
                      <c:pt idx="196">
                        <c:v>86.296333333333322</c:v>
                      </c:pt>
                      <c:pt idx="197">
                        <c:v>86.290333333333322</c:v>
                      </c:pt>
                      <c:pt idx="198">
                        <c:v>86.292333333333318</c:v>
                      </c:pt>
                      <c:pt idx="199">
                        <c:v>86.287333333333322</c:v>
                      </c:pt>
                      <c:pt idx="200">
                        <c:v>86.278333333333322</c:v>
                      </c:pt>
                      <c:pt idx="201">
                        <c:v>86.280333333333317</c:v>
                      </c:pt>
                      <c:pt idx="202">
                        <c:v>86.269333333333321</c:v>
                      </c:pt>
                      <c:pt idx="203">
                        <c:v>86.272333333333322</c:v>
                      </c:pt>
                      <c:pt idx="204">
                        <c:v>86.274333333333317</c:v>
                      </c:pt>
                      <c:pt idx="205">
                        <c:v>86.263333333333321</c:v>
                      </c:pt>
                      <c:pt idx="206">
                        <c:v>86.265333333333317</c:v>
                      </c:pt>
                      <c:pt idx="207">
                        <c:v>86.260333333333321</c:v>
                      </c:pt>
                      <c:pt idx="208">
                        <c:v>86.262333333333316</c:v>
                      </c:pt>
                      <c:pt idx="209">
                        <c:v>86.261333333333312</c:v>
                      </c:pt>
                      <c:pt idx="210">
                        <c:v>86.264333333333312</c:v>
                      </c:pt>
                      <c:pt idx="211">
                        <c:v>86.251333333333321</c:v>
                      </c:pt>
                      <c:pt idx="212">
                        <c:v>86.255333333333311</c:v>
                      </c:pt>
                      <c:pt idx="213">
                        <c:v>86.249333333333311</c:v>
                      </c:pt>
                      <c:pt idx="214">
                        <c:v>86.244333333333316</c:v>
                      </c:pt>
                      <c:pt idx="215">
                        <c:v>86.237333333333311</c:v>
                      </c:pt>
                      <c:pt idx="216">
                        <c:v>86.245333333333321</c:v>
                      </c:pt>
                      <c:pt idx="217">
                        <c:v>86.241333333333316</c:v>
                      </c:pt>
                      <c:pt idx="218">
                        <c:v>86.243333333333311</c:v>
                      </c:pt>
                      <c:pt idx="219">
                        <c:v>86.24233333333332</c:v>
                      </c:pt>
                      <c:pt idx="220">
                        <c:v>86.238333333333316</c:v>
                      </c:pt>
                      <c:pt idx="221">
                        <c:v>86.235333333333315</c:v>
                      </c:pt>
                      <c:pt idx="222">
                        <c:v>86.234333333333311</c:v>
                      </c:pt>
                      <c:pt idx="223">
                        <c:v>86.235333333333315</c:v>
                      </c:pt>
                      <c:pt idx="224">
                        <c:v>86.235333333333315</c:v>
                      </c:pt>
                      <c:pt idx="225">
                        <c:v>86.23933333333332</c:v>
                      </c:pt>
                      <c:pt idx="226">
                        <c:v>86.244333333333316</c:v>
                      </c:pt>
                      <c:pt idx="227">
                        <c:v>86.252333333333311</c:v>
                      </c:pt>
                      <c:pt idx="228">
                        <c:v>86.303333333333313</c:v>
                      </c:pt>
                      <c:pt idx="229">
                        <c:v>86.357333333333315</c:v>
                      </c:pt>
                      <c:pt idx="230">
                        <c:v>86.359333333333311</c:v>
                      </c:pt>
                      <c:pt idx="231">
                        <c:v>86.34433333333331</c:v>
                      </c:pt>
                      <c:pt idx="232">
                        <c:v>86.333333333333314</c:v>
                      </c:pt>
                      <c:pt idx="233">
                        <c:v>86.317333333333323</c:v>
                      </c:pt>
                      <c:pt idx="234">
                        <c:v>86.316333333333318</c:v>
                      </c:pt>
                      <c:pt idx="235">
                        <c:v>86.305333333333323</c:v>
                      </c:pt>
                      <c:pt idx="236">
                        <c:v>86.303333333333313</c:v>
                      </c:pt>
                      <c:pt idx="237">
                        <c:v>86.292333333333318</c:v>
                      </c:pt>
                      <c:pt idx="238">
                        <c:v>86.289333333333317</c:v>
                      </c:pt>
                      <c:pt idx="239">
                        <c:v>86.282333333333312</c:v>
                      </c:pt>
                      <c:pt idx="240">
                        <c:v>86.281333333333322</c:v>
                      </c:pt>
                      <c:pt idx="241">
                        <c:v>86.278333333333322</c:v>
                      </c:pt>
                      <c:pt idx="242">
                        <c:v>86.281333333333322</c:v>
                      </c:pt>
                      <c:pt idx="243">
                        <c:v>86.279333333333312</c:v>
                      </c:pt>
                      <c:pt idx="244">
                        <c:v>86.290333333333322</c:v>
                      </c:pt>
                      <c:pt idx="245">
                        <c:v>86.297333333333313</c:v>
                      </c:pt>
                      <c:pt idx="246">
                        <c:v>86.305333333333323</c:v>
                      </c:pt>
                      <c:pt idx="247">
                        <c:v>86.300333333333313</c:v>
                      </c:pt>
                      <c:pt idx="248">
                        <c:v>86.306333333333313</c:v>
                      </c:pt>
                      <c:pt idx="249">
                        <c:v>86.301333333333318</c:v>
                      </c:pt>
                      <c:pt idx="250">
                        <c:v>86.301333333333318</c:v>
                      </c:pt>
                      <c:pt idx="251">
                        <c:v>86.299333333333323</c:v>
                      </c:pt>
                      <c:pt idx="252">
                        <c:v>86.296333333333322</c:v>
                      </c:pt>
                      <c:pt idx="253">
                        <c:v>86.291333333333313</c:v>
                      </c:pt>
                      <c:pt idx="254">
                        <c:v>86.288333333333313</c:v>
                      </c:pt>
                      <c:pt idx="255">
                        <c:v>86.291333333333313</c:v>
                      </c:pt>
                      <c:pt idx="256">
                        <c:v>86.281333333333322</c:v>
                      </c:pt>
                      <c:pt idx="257">
                        <c:v>86.283333333333317</c:v>
                      </c:pt>
                      <c:pt idx="258">
                        <c:v>86.280333333333317</c:v>
                      </c:pt>
                      <c:pt idx="259">
                        <c:v>86.280333333333317</c:v>
                      </c:pt>
                      <c:pt idx="260">
                        <c:v>86.273333333333312</c:v>
                      </c:pt>
                      <c:pt idx="261">
                        <c:v>86.274333333333317</c:v>
                      </c:pt>
                      <c:pt idx="262">
                        <c:v>86.284333333333322</c:v>
                      </c:pt>
                      <c:pt idx="263">
                        <c:v>86.283333333333317</c:v>
                      </c:pt>
                      <c:pt idx="264">
                        <c:v>86.281333333333322</c:v>
                      </c:pt>
                      <c:pt idx="265">
                        <c:v>86.274333333333317</c:v>
                      </c:pt>
                      <c:pt idx="266">
                        <c:v>86.277333333333317</c:v>
                      </c:pt>
                      <c:pt idx="267">
                        <c:v>86.276333333333312</c:v>
                      </c:pt>
                      <c:pt idx="268">
                        <c:v>86.269333333333321</c:v>
                      </c:pt>
                      <c:pt idx="269">
                        <c:v>86.274333333333317</c:v>
                      </c:pt>
                      <c:pt idx="270">
                        <c:v>86.269333333333321</c:v>
                      </c:pt>
                      <c:pt idx="271">
                        <c:v>86.266333333333321</c:v>
                      </c:pt>
                      <c:pt idx="272">
                        <c:v>86.261333333333312</c:v>
                      </c:pt>
                      <c:pt idx="273">
                        <c:v>86.263333333333321</c:v>
                      </c:pt>
                      <c:pt idx="274">
                        <c:v>86.262333333333316</c:v>
                      </c:pt>
                      <c:pt idx="275">
                        <c:v>86.254333333333321</c:v>
                      </c:pt>
                      <c:pt idx="276">
                        <c:v>86.256333333333316</c:v>
                      </c:pt>
                      <c:pt idx="277">
                        <c:v>86.251333333333321</c:v>
                      </c:pt>
                      <c:pt idx="278">
                        <c:v>86.246333333333311</c:v>
                      </c:pt>
                      <c:pt idx="279">
                        <c:v>86.249333333333311</c:v>
                      </c:pt>
                      <c:pt idx="280">
                        <c:v>86.246333333333311</c:v>
                      </c:pt>
                      <c:pt idx="281">
                        <c:v>86.248333333333321</c:v>
                      </c:pt>
                      <c:pt idx="282">
                        <c:v>86.243333333333311</c:v>
                      </c:pt>
                      <c:pt idx="283">
                        <c:v>86.244333333333316</c:v>
                      </c:pt>
                      <c:pt idx="284">
                        <c:v>86.238333333333316</c:v>
                      </c:pt>
                      <c:pt idx="285">
                        <c:v>86.244333333333316</c:v>
                      </c:pt>
                      <c:pt idx="286">
                        <c:v>86.24233333333332</c:v>
                      </c:pt>
                      <c:pt idx="287">
                        <c:v>86.23933333333332</c:v>
                      </c:pt>
                      <c:pt idx="288">
                        <c:v>86.24233333333332</c:v>
                      </c:pt>
                      <c:pt idx="289">
                        <c:v>86.234333333333311</c:v>
                      </c:pt>
                      <c:pt idx="290">
                        <c:v>86.234333333333311</c:v>
                      </c:pt>
                      <c:pt idx="291">
                        <c:v>86.229333333333315</c:v>
                      </c:pt>
                      <c:pt idx="292">
                        <c:v>86.232333333333315</c:v>
                      </c:pt>
                      <c:pt idx="293">
                        <c:v>86.232333333333315</c:v>
                      </c:pt>
                      <c:pt idx="294">
                        <c:v>86.231333333333311</c:v>
                      </c:pt>
                      <c:pt idx="295">
                        <c:v>86.232333333333315</c:v>
                      </c:pt>
                      <c:pt idx="296">
                        <c:v>86.22733333333332</c:v>
                      </c:pt>
                      <c:pt idx="297">
                        <c:v>86.23033333333332</c:v>
                      </c:pt>
                      <c:pt idx="298">
                        <c:v>86.234333333333311</c:v>
                      </c:pt>
                      <c:pt idx="299">
                        <c:v>86.23033333333332</c:v>
                      </c:pt>
                      <c:pt idx="300">
                        <c:v>86.237333333333311</c:v>
                      </c:pt>
                      <c:pt idx="301">
                        <c:v>86.23333333333332</c:v>
                      </c:pt>
                      <c:pt idx="302">
                        <c:v>86.232333333333315</c:v>
                      </c:pt>
                      <c:pt idx="303">
                        <c:v>86.22533333333331</c:v>
                      </c:pt>
                      <c:pt idx="304">
                        <c:v>86.22733333333332</c:v>
                      </c:pt>
                      <c:pt idx="305">
                        <c:v>86.228333333333325</c:v>
                      </c:pt>
                      <c:pt idx="306">
                        <c:v>86.228333333333325</c:v>
                      </c:pt>
                      <c:pt idx="307">
                        <c:v>86.228333333333325</c:v>
                      </c:pt>
                      <c:pt idx="308">
                        <c:v>86.231333333333311</c:v>
                      </c:pt>
                      <c:pt idx="309">
                        <c:v>86.23033333333332</c:v>
                      </c:pt>
                      <c:pt idx="310">
                        <c:v>86.23033333333332</c:v>
                      </c:pt>
                      <c:pt idx="311">
                        <c:v>86.234333333333311</c:v>
                      </c:pt>
                      <c:pt idx="312">
                        <c:v>86.234333333333311</c:v>
                      </c:pt>
                      <c:pt idx="313">
                        <c:v>86.23633333333332</c:v>
                      </c:pt>
                      <c:pt idx="314">
                        <c:v>86.23633333333332</c:v>
                      </c:pt>
                      <c:pt idx="315">
                        <c:v>86.238333333333316</c:v>
                      </c:pt>
                      <c:pt idx="316">
                        <c:v>86.23633333333332</c:v>
                      </c:pt>
                      <c:pt idx="317">
                        <c:v>86.238333333333316</c:v>
                      </c:pt>
                      <c:pt idx="318">
                        <c:v>86.238333333333316</c:v>
                      </c:pt>
                      <c:pt idx="319">
                        <c:v>86.241333333333316</c:v>
                      </c:pt>
                      <c:pt idx="320">
                        <c:v>86.23633333333332</c:v>
                      </c:pt>
                      <c:pt idx="321">
                        <c:v>86.23633333333332</c:v>
                      </c:pt>
                      <c:pt idx="322">
                        <c:v>86.237333333333311</c:v>
                      </c:pt>
                      <c:pt idx="323">
                        <c:v>86.237333333333311</c:v>
                      </c:pt>
                      <c:pt idx="324">
                        <c:v>86.23933333333332</c:v>
                      </c:pt>
                      <c:pt idx="325">
                        <c:v>86.240333333333311</c:v>
                      </c:pt>
                      <c:pt idx="326">
                        <c:v>86.243333333333311</c:v>
                      </c:pt>
                      <c:pt idx="327">
                        <c:v>86.23633333333332</c:v>
                      </c:pt>
                      <c:pt idx="328">
                        <c:v>86.238333333333316</c:v>
                      </c:pt>
                      <c:pt idx="329">
                        <c:v>86.238333333333316</c:v>
                      </c:pt>
                      <c:pt idx="330">
                        <c:v>86.237333333333311</c:v>
                      </c:pt>
                      <c:pt idx="331">
                        <c:v>86.23933333333332</c:v>
                      </c:pt>
                      <c:pt idx="332">
                        <c:v>86.23933333333332</c:v>
                      </c:pt>
                      <c:pt idx="333">
                        <c:v>86.23933333333332</c:v>
                      </c:pt>
                      <c:pt idx="334">
                        <c:v>86.235333333333315</c:v>
                      </c:pt>
                      <c:pt idx="335">
                        <c:v>86.234333333333311</c:v>
                      </c:pt>
                      <c:pt idx="336">
                        <c:v>86.234333333333311</c:v>
                      </c:pt>
                      <c:pt idx="337">
                        <c:v>86.235333333333315</c:v>
                      </c:pt>
                      <c:pt idx="338">
                        <c:v>86.23333333333332</c:v>
                      </c:pt>
                      <c:pt idx="339">
                        <c:v>86.234333333333311</c:v>
                      </c:pt>
                      <c:pt idx="340">
                        <c:v>86.229333333333315</c:v>
                      </c:pt>
                      <c:pt idx="341">
                        <c:v>86.23033333333332</c:v>
                      </c:pt>
                      <c:pt idx="342">
                        <c:v>86.22433333333332</c:v>
                      </c:pt>
                      <c:pt idx="343">
                        <c:v>86.22433333333332</c:v>
                      </c:pt>
                      <c:pt idx="344">
                        <c:v>86.22433333333332</c:v>
                      </c:pt>
                      <c:pt idx="345">
                        <c:v>86.220333333333315</c:v>
                      </c:pt>
                      <c:pt idx="346">
                        <c:v>86.226333333333315</c:v>
                      </c:pt>
                      <c:pt idx="347">
                        <c:v>86.21333333333331</c:v>
                      </c:pt>
                      <c:pt idx="348">
                        <c:v>86.210333333333324</c:v>
                      </c:pt>
                    </c:numCache>
                  </c:numRef>
                </c:yVal>
                <c:smooth val="1"/>
                <c:extLst>
                  <c:ext xmlns:c16="http://schemas.microsoft.com/office/drawing/2014/chart" uri="{C3380CC4-5D6E-409C-BE32-E72D297353CC}">
                    <c16:uniqueId val="{00000001-5EB3-4111-B349-CD939110CF16}"/>
                  </c:ext>
                </c:extLst>
              </c15:ser>
            </c15:filteredScatterSeries>
            <c15:filteredScatterSeries>
              <c15:ser>
                <c:idx val="2"/>
                <c:order val="2"/>
                <c:tx>
                  <c:v>Flow (Velocity)</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extLst xmlns:c15="http://schemas.microsoft.com/office/drawing/2012/chart">
                      <c:ext xmlns:c15="http://schemas.microsoft.com/office/drawing/2012/chart" uri="{02D57815-91ED-43cb-92C2-25804820EDAC}">
                        <c15:formulaRef>
                          <c15:sqref>Calibration!$A$2:$A$350</c15:sqref>
                        </c15:formulaRef>
                      </c:ext>
                    </c:extLst>
                    <c:numCache>
                      <c:formatCode>m/d/yyyy\ h:mm</c:formatCode>
                      <c:ptCount val="349"/>
                      <c:pt idx="0">
                        <c:v>43016.083333333336</c:v>
                      </c:pt>
                      <c:pt idx="1">
                        <c:v>43016.090277777781</c:v>
                      </c:pt>
                      <c:pt idx="2">
                        <c:v>43016.097222222219</c:v>
                      </c:pt>
                      <c:pt idx="3">
                        <c:v>43016.104166666664</c:v>
                      </c:pt>
                      <c:pt idx="4">
                        <c:v>43016.111111111109</c:v>
                      </c:pt>
                      <c:pt idx="5">
                        <c:v>43016.118055555555</c:v>
                      </c:pt>
                      <c:pt idx="6">
                        <c:v>43016.125</c:v>
                      </c:pt>
                      <c:pt idx="7">
                        <c:v>43016.131944444445</c:v>
                      </c:pt>
                      <c:pt idx="8">
                        <c:v>43016.138888888891</c:v>
                      </c:pt>
                      <c:pt idx="9">
                        <c:v>43016.145833333336</c:v>
                      </c:pt>
                      <c:pt idx="10">
                        <c:v>43016.152777777781</c:v>
                      </c:pt>
                      <c:pt idx="11">
                        <c:v>43016.159722222219</c:v>
                      </c:pt>
                      <c:pt idx="12">
                        <c:v>43016.166666666664</c:v>
                      </c:pt>
                      <c:pt idx="13">
                        <c:v>43016.173611111109</c:v>
                      </c:pt>
                      <c:pt idx="14">
                        <c:v>43016.180555555555</c:v>
                      </c:pt>
                      <c:pt idx="15">
                        <c:v>43016.1875</c:v>
                      </c:pt>
                      <c:pt idx="16">
                        <c:v>43016.194444444445</c:v>
                      </c:pt>
                      <c:pt idx="17">
                        <c:v>43016.201388888891</c:v>
                      </c:pt>
                      <c:pt idx="18">
                        <c:v>43016.208333333336</c:v>
                      </c:pt>
                      <c:pt idx="19">
                        <c:v>43016.215277777781</c:v>
                      </c:pt>
                      <c:pt idx="20">
                        <c:v>43016.222222222219</c:v>
                      </c:pt>
                      <c:pt idx="21">
                        <c:v>43016.229166666664</c:v>
                      </c:pt>
                      <c:pt idx="22">
                        <c:v>43016.236111111109</c:v>
                      </c:pt>
                      <c:pt idx="23">
                        <c:v>43016.243055555555</c:v>
                      </c:pt>
                      <c:pt idx="24">
                        <c:v>43016.25</c:v>
                      </c:pt>
                      <c:pt idx="25">
                        <c:v>43016.256944444445</c:v>
                      </c:pt>
                      <c:pt idx="26">
                        <c:v>43016.263888888891</c:v>
                      </c:pt>
                      <c:pt idx="27">
                        <c:v>43016.270833333336</c:v>
                      </c:pt>
                      <c:pt idx="28">
                        <c:v>43016.277777777781</c:v>
                      </c:pt>
                      <c:pt idx="29">
                        <c:v>43016.284722222219</c:v>
                      </c:pt>
                      <c:pt idx="30">
                        <c:v>43016.291666666664</c:v>
                      </c:pt>
                      <c:pt idx="31">
                        <c:v>43016.298611111109</c:v>
                      </c:pt>
                      <c:pt idx="32">
                        <c:v>43016.305555555555</c:v>
                      </c:pt>
                      <c:pt idx="33">
                        <c:v>43016.3125</c:v>
                      </c:pt>
                      <c:pt idx="34">
                        <c:v>43016.319444444445</c:v>
                      </c:pt>
                      <c:pt idx="35">
                        <c:v>43016.326388888891</c:v>
                      </c:pt>
                      <c:pt idx="36">
                        <c:v>43016.333333333336</c:v>
                      </c:pt>
                      <c:pt idx="37">
                        <c:v>43016.340277777781</c:v>
                      </c:pt>
                      <c:pt idx="38">
                        <c:v>43016.347222222219</c:v>
                      </c:pt>
                      <c:pt idx="39">
                        <c:v>43016.354166666664</c:v>
                      </c:pt>
                      <c:pt idx="40">
                        <c:v>43016.361111111109</c:v>
                      </c:pt>
                      <c:pt idx="41">
                        <c:v>43016.368055555555</c:v>
                      </c:pt>
                      <c:pt idx="42">
                        <c:v>43016.375</c:v>
                      </c:pt>
                      <c:pt idx="43">
                        <c:v>43016.381944444445</c:v>
                      </c:pt>
                      <c:pt idx="44">
                        <c:v>43016.388888888891</c:v>
                      </c:pt>
                      <c:pt idx="45">
                        <c:v>43016.395833333336</c:v>
                      </c:pt>
                      <c:pt idx="46">
                        <c:v>43016.402777777781</c:v>
                      </c:pt>
                      <c:pt idx="47">
                        <c:v>43016.409722222219</c:v>
                      </c:pt>
                      <c:pt idx="48">
                        <c:v>43016.416666666664</c:v>
                      </c:pt>
                      <c:pt idx="49">
                        <c:v>43016.423611111109</c:v>
                      </c:pt>
                      <c:pt idx="50">
                        <c:v>43016.430555555555</c:v>
                      </c:pt>
                      <c:pt idx="51">
                        <c:v>43016.4375</c:v>
                      </c:pt>
                      <c:pt idx="52">
                        <c:v>43016.444444444445</c:v>
                      </c:pt>
                      <c:pt idx="53">
                        <c:v>43016.451388888891</c:v>
                      </c:pt>
                      <c:pt idx="54">
                        <c:v>43016.458333333336</c:v>
                      </c:pt>
                      <c:pt idx="55">
                        <c:v>43016.465277777781</c:v>
                      </c:pt>
                      <c:pt idx="56">
                        <c:v>43016.472222222219</c:v>
                      </c:pt>
                      <c:pt idx="57">
                        <c:v>43016.479166666664</c:v>
                      </c:pt>
                      <c:pt idx="58">
                        <c:v>43016.486111111109</c:v>
                      </c:pt>
                      <c:pt idx="59">
                        <c:v>43016.493055555555</c:v>
                      </c:pt>
                      <c:pt idx="60">
                        <c:v>43016.5</c:v>
                      </c:pt>
                      <c:pt idx="61">
                        <c:v>43016.506944444445</c:v>
                      </c:pt>
                      <c:pt idx="62">
                        <c:v>43016.513888888891</c:v>
                      </c:pt>
                      <c:pt idx="63">
                        <c:v>43016.520833333336</c:v>
                      </c:pt>
                      <c:pt idx="64">
                        <c:v>43016.527777777781</c:v>
                      </c:pt>
                      <c:pt idx="65">
                        <c:v>43016.534722222219</c:v>
                      </c:pt>
                      <c:pt idx="66">
                        <c:v>43016.541666666664</c:v>
                      </c:pt>
                      <c:pt idx="67">
                        <c:v>43016.548611111109</c:v>
                      </c:pt>
                      <c:pt idx="68">
                        <c:v>43016.555555555555</c:v>
                      </c:pt>
                      <c:pt idx="69">
                        <c:v>43016.5625</c:v>
                      </c:pt>
                      <c:pt idx="70">
                        <c:v>43016.569444444445</c:v>
                      </c:pt>
                      <c:pt idx="71">
                        <c:v>43016.576388888891</c:v>
                      </c:pt>
                      <c:pt idx="72">
                        <c:v>43016.583333333336</c:v>
                      </c:pt>
                      <c:pt idx="73">
                        <c:v>43016.590277777781</c:v>
                      </c:pt>
                      <c:pt idx="74">
                        <c:v>43016.597222222219</c:v>
                      </c:pt>
                      <c:pt idx="75">
                        <c:v>43016.604166666664</c:v>
                      </c:pt>
                      <c:pt idx="76">
                        <c:v>43016.611111111109</c:v>
                      </c:pt>
                      <c:pt idx="77">
                        <c:v>43016.618055555555</c:v>
                      </c:pt>
                      <c:pt idx="78">
                        <c:v>43016.625</c:v>
                      </c:pt>
                      <c:pt idx="79">
                        <c:v>43016.631944444445</c:v>
                      </c:pt>
                      <c:pt idx="80">
                        <c:v>43016.638888888891</c:v>
                      </c:pt>
                      <c:pt idx="81">
                        <c:v>43016.645833333336</c:v>
                      </c:pt>
                      <c:pt idx="82">
                        <c:v>43016.652777777781</c:v>
                      </c:pt>
                      <c:pt idx="83">
                        <c:v>43016.659722222219</c:v>
                      </c:pt>
                      <c:pt idx="84">
                        <c:v>43016.666666666664</c:v>
                      </c:pt>
                      <c:pt idx="85">
                        <c:v>43016.673611111109</c:v>
                      </c:pt>
                      <c:pt idx="86">
                        <c:v>43016.680555555555</c:v>
                      </c:pt>
                      <c:pt idx="87">
                        <c:v>43016.6875</c:v>
                      </c:pt>
                      <c:pt idx="88">
                        <c:v>43016.694444444445</c:v>
                      </c:pt>
                      <c:pt idx="89">
                        <c:v>43016.701388888891</c:v>
                      </c:pt>
                      <c:pt idx="90">
                        <c:v>43016.708333333336</c:v>
                      </c:pt>
                      <c:pt idx="91">
                        <c:v>43016.715277777781</c:v>
                      </c:pt>
                      <c:pt idx="92">
                        <c:v>43016.722222222219</c:v>
                      </c:pt>
                      <c:pt idx="93">
                        <c:v>43016.729166666664</c:v>
                      </c:pt>
                      <c:pt idx="94">
                        <c:v>43016.736111111109</c:v>
                      </c:pt>
                      <c:pt idx="95">
                        <c:v>43016.743055555555</c:v>
                      </c:pt>
                      <c:pt idx="96">
                        <c:v>43016.75</c:v>
                      </c:pt>
                      <c:pt idx="97">
                        <c:v>43016.756944444445</c:v>
                      </c:pt>
                      <c:pt idx="98">
                        <c:v>43016.763888888891</c:v>
                      </c:pt>
                      <c:pt idx="99">
                        <c:v>43016.770833333336</c:v>
                      </c:pt>
                      <c:pt idx="100">
                        <c:v>43016.777777777781</c:v>
                      </c:pt>
                      <c:pt idx="101">
                        <c:v>43016.784722222219</c:v>
                      </c:pt>
                      <c:pt idx="102">
                        <c:v>43016.791666666664</c:v>
                      </c:pt>
                      <c:pt idx="103">
                        <c:v>43016.798611111109</c:v>
                      </c:pt>
                      <c:pt idx="104">
                        <c:v>43016.805555555555</c:v>
                      </c:pt>
                      <c:pt idx="105">
                        <c:v>43016.8125</c:v>
                      </c:pt>
                      <c:pt idx="106">
                        <c:v>43016.819444444445</c:v>
                      </c:pt>
                      <c:pt idx="107">
                        <c:v>43016.826388888891</c:v>
                      </c:pt>
                      <c:pt idx="108">
                        <c:v>43016.833333333336</c:v>
                      </c:pt>
                      <c:pt idx="109">
                        <c:v>43016.840277777781</c:v>
                      </c:pt>
                      <c:pt idx="110">
                        <c:v>43016.847222222219</c:v>
                      </c:pt>
                      <c:pt idx="111">
                        <c:v>43016.854166666664</c:v>
                      </c:pt>
                      <c:pt idx="112">
                        <c:v>43016.861111111109</c:v>
                      </c:pt>
                      <c:pt idx="113">
                        <c:v>43016.868055555555</c:v>
                      </c:pt>
                      <c:pt idx="114">
                        <c:v>43016.875</c:v>
                      </c:pt>
                      <c:pt idx="115">
                        <c:v>43016.881944444445</c:v>
                      </c:pt>
                      <c:pt idx="116">
                        <c:v>43016.888888888891</c:v>
                      </c:pt>
                      <c:pt idx="117">
                        <c:v>43016.895833333336</c:v>
                      </c:pt>
                      <c:pt idx="118">
                        <c:v>43016.902777777781</c:v>
                      </c:pt>
                      <c:pt idx="119">
                        <c:v>43016.909722222219</c:v>
                      </c:pt>
                      <c:pt idx="120">
                        <c:v>43016.916666666664</c:v>
                      </c:pt>
                      <c:pt idx="121">
                        <c:v>43016.923611111109</c:v>
                      </c:pt>
                      <c:pt idx="122">
                        <c:v>43016.930555555555</c:v>
                      </c:pt>
                      <c:pt idx="123">
                        <c:v>43016.9375</c:v>
                      </c:pt>
                      <c:pt idx="124">
                        <c:v>43016.944444444445</c:v>
                      </c:pt>
                      <c:pt idx="125">
                        <c:v>43016.951388888891</c:v>
                      </c:pt>
                      <c:pt idx="126">
                        <c:v>43016.958333333336</c:v>
                      </c:pt>
                      <c:pt idx="127">
                        <c:v>43016.965277777781</c:v>
                      </c:pt>
                      <c:pt idx="128">
                        <c:v>43016.972222222219</c:v>
                      </c:pt>
                      <c:pt idx="129">
                        <c:v>43016.979166666664</c:v>
                      </c:pt>
                      <c:pt idx="130">
                        <c:v>43016.986111111109</c:v>
                      </c:pt>
                      <c:pt idx="131">
                        <c:v>43016.993055555555</c:v>
                      </c:pt>
                      <c:pt idx="132">
                        <c:v>43017</c:v>
                      </c:pt>
                      <c:pt idx="133">
                        <c:v>43017.006944444445</c:v>
                      </c:pt>
                      <c:pt idx="134">
                        <c:v>43017.013888888891</c:v>
                      </c:pt>
                      <c:pt idx="135">
                        <c:v>43017.020833333336</c:v>
                      </c:pt>
                      <c:pt idx="136">
                        <c:v>43017.027777777781</c:v>
                      </c:pt>
                      <c:pt idx="137">
                        <c:v>43017.034722222219</c:v>
                      </c:pt>
                      <c:pt idx="138">
                        <c:v>43017.041666666664</c:v>
                      </c:pt>
                      <c:pt idx="139">
                        <c:v>43017.048611111109</c:v>
                      </c:pt>
                      <c:pt idx="140">
                        <c:v>43017.055555555555</c:v>
                      </c:pt>
                      <c:pt idx="141">
                        <c:v>43017.0625</c:v>
                      </c:pt>
                      <c:pt idx="142">
                        <c:v>43017.069444444445</c:v>
                      </c:pt>
                      <c:pt idx="143">
                        <c:v>43017.076388888891</c:v>
                      </c:pt>
                      <c:pt idx="144">
                        <c:v>43017.083333333336</c:v>
                      </c:pt>
                      <c:pt idx="145">
                        <c:v>43017.090277777781</c:v>
                      </c:pt>
                      <c:pt idx="146">
                        <c:v>43017.097222222219</c:v>
                      </c:pt>
                      <c:pt idx="147">
                        <c:v>43017.104166666664</c:v>
                      </c:pt>
                      <c:pt idx="148">
                        <c:v>43017.111111111109</c:v>
                      </c:pt>
                      <c:pt idx="149">
                        <c:v>43017.118055555555</c:v>
                      </c:pt>
                      <c:pt idx="150">
                        <c:v>43017.125</c:v>
                      </c:pt>
                      <c:pt idx="151">
                        <c:v>43017.131944444445</c:v>
                      </c:pt>
                      <c:pt idx="152">
                        <c:v>43017.138888888891</c:v>
                      </c:pt>
                      <c:pt idx="153">
                        <c:v>43017.145833333336</c:v>
                      </c:pt>
                      <c:pt idx="154">
                        <c:v>43017.152777777781</c:v>
                      </c:pt>
                      <c:pt idx="155">
                        <c:v>43017.159722222219</c:v>
                      </c:pt>
                      <c:pt idx="156">
                        <c:v>43017.166666666664</c:v>
                      </c:pt>
                      <c:pt idx="157">
                        <c:v>43017.173611111109</c:v>
                      </c:pt>
                      <c:pt idx="158">
                        <c:v>43017.180555555555</c:v>
                      </c:pt>
                      <c:pt idx="159">
                        <c:v>43017.1875</c:v>
                      </c:pt>
                      <c:pt idx="160">
                        <c:v>43017.194444444445</c:v>
                      </c:pt>
                      <c:pt idx="161">
                        <c:v>43017.201388888891</c:v>
                      </c:pt>
                      <c:pt idx="162">
                        <c:v>43017.208333333336</c:v>
                      </c:pt>
                      <c:pt idx="163">
                        <c:v>43017.215277777781</c:v>
                      </c:pt>
                      <c:pt idx="164">
                        <c:v>43017.222222222219</c:v>
                      </c:pt>
                      <c:pt idx="165">
                        <c:v>43017.229166666664</c:v>
                      </c:pt>
                      <c:pt idx="166">
                        <c:v>43017.236111111109</c:v>
                      </c:pt>
                      <c:pt idx="167">
                        <c:v>43017.243055555555</c:v>
                      </c:pt>
                      <c:pt idx="168">
                        <c:v>43017.25</c:v>
                      </c:pt>
                      <c:pt idx="169">
                        <c:v>43017.256944444445</c:v>
                      </c:pt>
                      <c:pt idx="170">
                        <c:v>43017.263888888891</c:v>
                      </c:pt>
                      <c:pt idx="171">
                        <c:v>43017.270833333336</c:v>
                      </c:pt>
                      <c:pt idx="172">
                        <c:v>43017.277777777781</c:v>
                      </c:pt>
                      <c:pt idx="173">
                        <c:v>43017.284722222219</c:v>
                      </c:pt>
                      <c:pt idx="174">
                        <c:v>43017.291666666664</c:v>
                      </c:pt>
                      <c:pt idx="175">
                        <c:v>43017.298611111109</c:v>
                      </c:pt>
                      <c:pt idx="176">
                        <c:v>43017.305555555555</c:v>
                      </c:pt>
                      <c:pt idx="177">
                        <c:v>43017.3125</c:v>
                      </c:pt>
                      <c:pt idx="178">
                        <c:v>43017.319444444445</c:v>
                      </c:pt>
                      <c:pt idx="179">
                        <c:v>43017.326388888891</c:v>
                      </c:pt>
                      <c:pt idx="180">
                        <c:v>43017.333333333336</c:v>
                      </c:pt>
                      <c:pt idx="181">
                        <c:v>43017.340277777781</c:v>
                      </c:pt>
                      <c:pt idx="182">
                        <c:v>43017.347222222219</c:v>
                      </c:pt>
                      <c:pt idx="183">
                        <c:v>43017.354166666664</c:v>
                      </c:pt>
                      <c:pt idx="184">
                        <c:v>43017.361111111109</c:v>
                      </c:pt>
                      <c:pt idx="185">
                        <c:v>43017.368055555555</c:v>
                      </c:pt>
                      <c:pt idx="186">
                        <c:v>43017.375</c:v>
                      </c:pt>
                      <c:pt idx="187">
                        <c:v>43017.381944444445</c:v>
                      </c:pt>
                      <c:pt idx="188">
                        <c:v>43017.388888888891</c:v>
                      </c:pt>
                      <c:pt idx="189">
                        <c:v>43017.395833333336</c:v>
                      </c:pt>
                      <c:pt idx="190">
                        <c:v>43017.402777777781</c:v>
                      </c:pt>
                      <c:pt idx="191">
                        <c:v>43017.409722222219</c:v>
                      </c:pt>
                      <c:pt idx="192">
                        <c:v>43017.416666666664</c:v>
                      </c:pt>
                      <c:pt idx="193">
                        <c:v>43017.423611111109</c:v>
                      </c:pt>
                      <c:pt idx="194">
                        <c:v>43017.430555555555</c:v>
                      </c:pt>
                      <c:pt idx="195">
                        <c:v>43017.4375</c:v>
                      </c:pt>
                      <c:pt idx="196">
                        <c:v>43017.444444444445</c:v>
                      </c:pt>
                      <c:pt idx="197">
                        <c:v>43017.451388888891</c:v>
                      </c:pt>
                      <c:pt idx="198">
                        <c:v>43017.458333333336</c:v>
                      </c:pt>
                      <c:pt idx="199">
                        <c:v>43017.465277777781</c:v>
                      </c:pt>
                      <c:pt idx="200">
                        <c:v>43017.472222222219</c:v>
                      </c:pt>
                      <c:pt idx="201">
                        <c:v>43017.479166666664</c:v>
                      </c:pt>
                      <c:pt idx="202">
                        <c:v>43017.486111111109</c:v>
                      </c:pt>
                      <c:pt idx="203">
                        <c:v>43017.493055555555</c:v>
                      </c:pt>
                      <c:pt idx="204">
                        <c:v>43017.5</c:v>
                      </c:pt>
                      <c:pt idx="205">
                        <c:v>43017.506944444445</c:v>
                      </c:pt>
                      <c:pt idx="206">
                        <c:v>43017.513888888891</c:v>
                      </c:pt>
                      <c:pt idx="207">
                        <c:v>43017.520833333336</c:v>
                      </c:pt>
                      <c:pt idx="208">
                        <c:v>43017.527777777781</c:v>
                      </c:pt>
                      <c:pt idx="209">
                        <c:v>43017.534722222219</c:v>
                      </c:pt>
                      <c:pt idx="210">
                        <c:v>43017.541666666664</c:v>
                      </c:pt>
                      <c:pt idx="211">
                        <c:v>43017.548611111109</c:v>
                      </c:pt>
                      <c:pt idx="212">
                        <c:v>43017.555555555555</c:v>
                      </c:pt>
                      <c:pt idx="213">
                        <c:v>43017.5625</c:v>
                      </c:pt>
                      <c:pt idx="214">
                        <c:v>43017.569444444445</c:v>
                      </c:pt>
                      <c:pt idx="215">
                        <c:v>43017.576388888891</c:v>
                      </c:pt>
                      <c:pt idx="216">
                        <c:v>43017.583333333336</c:v>
                      </c:pt>
                      <c:pt idx="217">
                        <c:v>43017.590277777781</c:v>
                      </c:pt>
                      <c:pt idx="218">
                        <c:v>43017.597222222219</c:v>
                      </c:pt>
                      <c:pt idx="219">
                        <c:v>43017.604166666664</c:v>
                      </c:pt>
                      <c:pt idx="220">
                        <c:v>43017.611111111109</c:v>
                      </c:pt>
                      <c:pt idx="221">
                        <c:v>43017.618055555555</c:v>
                      </c:pt>
                      <c:pt idx="222">
                        <c:v>43017.625</c:v>
                      </c:pt>
                      <c:pt idx="223">
                        <c:v>43017.631944444445</c:v>
                      </c:pt>
                      <c:pt idx="224">
                        <c:v>43017.638888888891</c:v>
                      </c:pt>
                      <c:pt idx="225">
                        <c:v>43017.645833333336</c:v>
                      </c:pt>
                      <c:pt idx="226">
                        <c:v>43017.652777777781</c:v>
                      </c:pt>
                      <c:pt idx="227">
                        <c:v>43017.659722222219</c:v>
                      </c:pt>
                      <c:pt idx="228">
                        <c:v>43017.666666666664</c:v>
                      </c:pt>
                      <c:pt idx="229">
                        <c:v>43017.673611111109</c:v>
                      </c:pt>
                      <c:pt idx="230">
                        <c:v>43017.680555555555</c:v>
                      </c:pt>
                      <c:pt idx="231">
                        <c:v>43017.6875</c:v>
                      </c:pt>
                      <c:pt idx="232">
                        <c:v>43017.694444444445</c:v>
                      </c:pt>
                      <c:pt idx="233">
                        <c:v>43017.701388888891</c:v>
                      </c:pt>
                      <c:pt idx="234">
                        <c:v>43017.708333333336</c:v>
                      </c:pt>
                      <c:pt idx="235">
                        <c:v>43017.715277777781</c:v>
                      </c:pt>
                      <c:pt idx="236">
                        <c:v>43017.722222222219</c:v>
                      </c:pt>
                      <c:pt idx="237">
                        <c:v>43017.729166666664</c:v>
                      </c:pt>
                      <c:pt idx="238">
                        <c:v>43017.736111111109</c:v>
                      </c:pt>
                      <c:pt idx="239">
                        <c:v>43017.743055555555</c:v>
                      </c:pt>
                      <c:pt idx="240">
                        <c:v>43017.75</c:v>
                      </c:pt>
                      <c:pt idx="241">
                        <c:v>43017.756944444445</c:v>
                      </c:pt>
                      <c:pt idx="242">
                        <c:v>43017.763888888891</c:v>
                      </c:pt>
                      <c:pt idx="243">
                        <c:v>43017.770833333336</c:v>
                      </c:pt>
                      <c:pt idx="244">
                        <c:v>43017.777777777781</c:v>
                      </c:pt>
                      <c:pt idx="245">
                        <c:v>43017.784722222219</c:v>
                      </c:pt>
                      <c:pt idx="246">
                        <c:v>43017.791666666664</c:v>
                      </c:pt>
                      <c:pt idx="247">
                        <c:v>43017.798611111109</c:v>
                      </c:pt>
                      <c:pt idx="248">
                        <c:v>43017.805555555555</c:v>
                      </c:pt>
                      <c:pt idx="249">
                        <c:v>43017.8125</c:v>
                      </c:pt>
                      <c:pt idx="250">
                        <c:v>43017.819444444445</c:v>
                      </c:pt>
                      <c:pt idx="251">
                        <c:v>43017.826388888891</c:v>
                      </c:pt>
                      <c:pt idx="252">
                        <c:v>43017.833333333336</c:v>
                      </c:pt>
                      <c:pt idx="253">
                        <c:v>43017.840277777781</c:v>
                      </c:pt>
                      <c:pt idx="254">
                        <c:v>43017.847222222219</c:v>
                      </c:pt>
                      <c:pt idx="255">
                        <c:v>43017.854166666664</c:v>
                      </c:pt>
                      <c:pt idx="256">
                        <c:v>43017.861111111109</c:v>
                      </c:pt>
                      <c:pt idx="257">
                        <c:v>43017.868055555555</c:v>
                      </c:pt>
                      <c:pt idx="258">
                        <c:v>43017.875</c:v>
                      </c:pt>
                      <c:pt idx="259">
                        <c:v>43017.881944444445</c:v>
                      </c:pt>
                      <c:pt idx="260">
                        <c:v>43017.888888888891</c:v>
                      </c:pt>
                      <c:pt idx="261">
                        <c:v>43017.895833333336</c:v>
                      </c:pt>
                      <c:pt idx="262">
                        <c:v>43017.902777777781</c:v>
                      </c:pt>
                      <c:pt idx="263">
                        <c:v>43017.909722222219</c:v>
                      </c:pt>
                      <c:pt idx="264">
                        <c:v>43017.916666666664</c:v>
                      </c:pt>
                      <c:pt idx="265">
                        <c:v>43017.923611111109</c:v>
                      </c:pt>
                      <c:pt idx="266">
                        <c:v>43017.930555555555</c:v>
                      </c:pt>
                      <c:pt idx="267">
                        <c:v>43017.9375</c:v>
                      </c:pt>
                      <c:pt idx="268">
                        <c:v>43017.944444444445</c:v>
                      </c:pt>
                      <c:pt idx="269">
                        <c:v>43017.951388888891</c:v>
                      </c:pt>
                      <c:pt idx="270">
                        <c:v>43017.958333333336</c:v>
                      </c:pt>
                      <c:pt idx="271">
                        <c:v>43017.965277777781</c:v>
                      </c:pt>
                      <c:pt idx="272">
                        <c:v>43017.972222222219</c:v>
                      </c:pt>
                      <c:pt idx="273">
                        <c:v>43017.979166666664</c:v>
                      </c:pt>
                      <c:pt idx="274">
                        <c:v>43017.986111111109</c:v>
                      </c:pt>
                      <c:pt idx="275">
                        <c:v>43017.993055555555</c:v>
                      </c:pt>
                      <c:pt idx="276">
                        <c:v>43018</c:v>
                      </c:pt>
                      <c:pt idx="277">
                        <c:v>43018.006944444445</c:v>
                      </c:pt>
                      <c:pt idx="278">
                        <c:v>43018.013888888891</c:v>
                      </c:pt>
                      <c:pt idx="279">
                        <c:v>43018.020833333336</c:v>
                      </c:pt>
                      <c:pt idx="280">
                        <c:v>43018.027777777781</c:v>
                      </c:pt>
                      <c:pt idx="281">
                        <c:v>43018.034722222219</c:v>
                      </c:pt>
                      <c:pt idx="282">
                        <c:v>43018.041666666664</c:v>
                      </c:pt>
                      <c:pt idx="283">
                        <c:v>43018.048611111109</c:v>
                      </c:pt>
                      <c:pt idx="284">
                        <c:v>43018.055555555555</c:v>
                      </c:pt>
                      <c:pt idx="285">
                        <c:v>43018.0625</c:v>
                      </c:pt>
                      <c:pt idx="286">
                        <c:v>43018.069444444445</c:v>
                      </c:pt>
                      <c:pt idx="287">
                        <c:v>43018.076388888891</c:v>
                      </c:pt>
                      <c:pt idx="288">
                        <c:v>43018.083333333336</c:v>
                      </c:pt>
                      <c:pt idx="289">
                        <c:v>43018.090277777781</c:v>
                      </c:pt>
                      <c:pt idx="290">
                        <c:v>43018.097222222219</c:v>
                      </c:pt>
                      <c:pt idx="291">
                        <c:v>43018.104166666664</c:v>
                      </c:pt>
                      <c:pt idx="292">
                        <c:v>43018.111111111109</c:v>
                      </c:pt>
                      <c:pt idx="293">
                        <c:v>43018.118055555555</c:v>
                      </c:pt>
                      <c:pt idx="294">
                        <c:v>43018.125</c:v>
                      </c:pt>
                      <c:pt idx="295">
                        <c:v>43018.131944444445</c:v>
                      </c:pt>
                      <c:pt idx="296">
                        <c:v>43018.138888888891</c:v>
                      </c:pt>
                      <c:pt idx="297">
                        <c:v>43018.145833333336</c:v>
                      </c:pt>
                      <c:pt idx="298">
                        <c:v>43018.152777777781</c:v>
                      </c:pt>
                      <c:pt idx="299">
                        <c:v>43018.159722222219</c:v>
                      </c:pt>
                      <c:pt idx="300">
                        <c:v>43018.166666666664</c:v>
                      </c:pt>
                      <c:pt idx="301">
                        <c:v>43018.173611111109</c:v>
                      </c:pt>
                      <c:pt idx="302">
                        <c:v>43018.180555555555</c:v>
                      </c:pt>
                      <c:pt idx="303">
                        <c:v>43018.1875</c:v>
                      </c:pt>
                      <c:pt idx="304">
                        <c:v>43018.194444444445</c:v>
                      </c:pt>
                      <c:pt idx="305">
                        <c:v>43018.201388888891</c:v>
                      </c:pt>
                      <c:pt idx="306">
                        <c:v>43018.208333333336</c:v>
                      </c:pt>
                      <c:pt idx="307">
                        <c:v>43018.215277777781</c:v>
                      </c:pt>
                      <c:pt idx="308">
                        <c:v>43018.222222222219</c:v>
                      </c:pt>
                      <c:pt idx="309">
                        <c:v>43018.229166666664</c:v>
                      </c:pt>
                      <c:pt idx="310">
                        <c:v>43018.236111111109</c:v>
                      </c:pt>
                      <c:pt idx="311">
                        <c:v>43018.243055555555</c:v>
                      </c:pt>
                      <c:pt idx="312">
                        <c:v>43018.25</c:v>
                      </c:pt>
                      <c:pt idx="313">
                        <c:v>43018.256944444445</c:v>
                      </c:pt>
                      <c:pt idx="314">
                        <c:v>43018.263888888891</c:v>
                      </c:pt>
                      <c:pt idx="315">
                        <c:v>43018.270833333336</c:v>
                      </c:pt>
                      <c:pt idx="316">
                        <c:v>43018.277777777781</c:v>
                      </c:pt>
                      <c:pt idx="317">
                        <c:v>43018.284722222219</c:v>
                      </c:pt>
                      <c:pt idx="318">
                        <c:v>43018.291666666664</c:v>
                      </c:pt>
                      <c:pt idx="319">
                        <c:v>43018.298611111109</c:v>
                      </c:pt>
                      <c:pt idx="320">
                        <c:v>43018.305555555555</c:v>
                      </c:pt>
                      <c:pt idx="321">
                        <c:v>43018.3125</c:v>
                      </c:pt>
                      <c:pt idx="322">
                        <c:v>43018.319444444445</c:v>
                      </c:pt>
                      <c:pt idx="323">
                        <c:v>43018.326388888891</c:v>
                      </c:pt>
                      <c:pt idx="324">
                        <c:v>43018.333333333336</c:v>
                      </c:pt>
                      <c:pt idx="325">
                        <c:v>43018.340277777781</c:v>
                      </c:pt>
                      <c:pt idx="326">
                        <c:v>43018.347222222219</c:v>
                      </c:pt>
                      <c:pt idx="327">
                        <c:v>43018.354166666664</c:v>
                      </c:pt>
                      <c:pt idx="328">
                        <c:v>43018.361111111109</c:v>
                      </c:pt>
                      <c:pt idx="329">
                        <c:v>43018.368055555555</c:v>
                      </c:pt>
                      <c:pt idx="330">
                        <c:v>43018.375</c:v>
                      </c:pt>
                      <c:pt idx="331">
                        <c:v>43018.381944444445</c:v>
                      </c:pt>
                      <c:pt idx="332">
                        <c:v>43018.388888888891</c:v>
                      </c:pt>
                      <c:pt idx="333">
                        <c:v>43018.395833333336</c:v>
                      </c:pt>
                      <c:pt idx="334">
                        <c:v>43018.402777777781</c:v>
                      </c:pt>
                      <c:pt idx="335">
                        <c:v>43018.409722222219</c:v>
                      </c:pt>
                      <c:pt idx="336">
                        <c:v>43018.416666666664</c:v>
                      </c:pt>
                      <c:pt idx="337">
                        <c:v>43018.423611111109</c:v>
                      </c:pt>
                      <c:pt idx="338">
                        <c:v>43018.430555555555</c:v>
                      </c:pt>
                      <c:pt idx="339">
                        <c:v>43018.4375</c:v>
                      </c:pt>
                      <c:pt idx="340">
                        <c:v>43018.444444444445</c:v>
                      </c:pt>
                      <c:pt idx="341">
                        <c:v>43018.451388888891</c:v>
                      </c:pt>
                      <c:pt idx="342">
                        <c:v>43018.458333333336</c:v>
                      </c:pt>
                      <c:pt idx="343">
                        <c:v>43018.465277777781</c:v>
                      </c:pt>
                      <c:pt idx="344">
                        <c:v>43018.472222222219</c:v>
                      </c:pt>
                      <c:pt idx="345">
                        <c:v>43018.479166666664</c:v>
                      </c:pt>
                      <c:pt idx="346">
                        <c:v>43018.486111111109</c:v>
                      </c:pt>
                      <c:pt idx="347">
                        <c:v>43018.493055555555</c:v>
                      </c:pt>
                      <c:pt idx="348">
                        <c:v>43018.5</c:v>
                      </c:pt>
                    </c:numCache>
                  </c:numRef>
                </c:xVal>
                <c:yVal>
                  <c:numRef>
                    <c:extLst xmlns:c15="http://schemas.microsoft.com/office/drawing/2012/chart">
                      <c:ext xmlns:c15="http://schemas.microsoft.com/office/drawing/2012/chart" uri="{02D57815-91ED-43cb-92C2-25804820EDAC}">
                        <c15:formulaRef>
                          <c15:sqref>Calibration!$C$2:$C$350</c15:sqref>
                        </c15:formulaRef>
                      </c:ext>
                    </c:extLst>
                    <c:numCache>
                      <c:formatCode>General</c:formatCode>
                      <c:ptCount val="349"/>
                      <c:pt idx="0">
                        <c:v>3.9280000000000002E-2</c:v>
                      </c:pt>
                      <c:pt idx="1">
                        <c:v>8.6300000000000002E-2</c:v>
                      </c:pt>
                      <c:pt idx="2">
                        <c:v>7.6939999999999995E-2</c:v>
                      </c:pt>
                      <c:pt idx="3">
                        <c:v>9.6890000000000004E-2</c:v>
                      </c:pt>
                      <c:pt idx="4">
                        <c:v>6.9120000000000001E-2</c:v>
                      </c:pt>
                      <c:pt idx="5">
                        <c:v>2.7000000000000003E-2</c:v>
                      </c:pt>
                      <c:pt idx="6">
                        <c:v>0.13666999999999999</c:v>
                      </c:pt>
                      <c:pt idx="7">
                        <c:v>2.5670000000000002E-2</c:v>
                      </c:pt>
                      <c:pt idx="8">
                        <c:v>7.7310000000000004E-2</c:v>
                      </c:pt>
                      <c:pt idx="9">
                        <c:v>8.0120000000000011E-2</c:v>
                      </c:pt>
                      <c:pt idx="10">
                        <c:v>8.5120000000000001E-2</c:v>
                      </c:pt>
                      <c:pt idx="11">
                        <c:v>6.216E-2</c:v>
                      </c:pt>
                      <c:pt idx="12">
                        <c:v>7.4819999999999998E-2</c:v>
                      </c:pt>
                      <c:pt idx="13">
                        <c:v>1.111E-2</c:v>
                      </c:pt>
                      <c:pt idx="14">
                        <c:v>7.6569999999999999E-2</c:v>
                      </c:pt>
                      <c:pt idx="15">
                        <c:v>7.0819999999999994E-2</c:v>
                      </c:pt>
                      <c:pt idx="16">
                        <c:v>1.7689999999999997E-2</c:v>
                      </c:pt>
                      <c:pt idx="17">
                        <c:v>8.1379999999999994E-2</c:v>
                      </c:pt>
                      <c:pt idx="18">
                        <c:v>0.10093000000000001</c:v>
                      </c:pt>
                      <c:pt idx="19">
                        <c:v>8.8209999999999997E-2</c:v>
                      </c:pt>
                      <c:pt idx="20">
                        <c:v>6.4640000000000003E-2</c:v>
                      </c:pt>
                      <c:pt idx="21">
                        <c:v>4.6630000000000005E-2</c:v>
                      </c:pt>
                      <c:pt idx="22">
                        <c:v>8.0329999999999999E-2</c:v>
                      </c:pt>
                      <c:pt idx="23">
                        <c:v>6.0100000000000001E-2</c:v>
                      </c:pt>
                      <c:pt idx="24">
                        <c:v>9.9680000000000005E-2</c:v>
                      </c:pt>
                      <c:pt idx="25">
                        <c:v>3.3390000000000003E-2</c:v>
                      </c:pt>
                      <c:pt idx="26">
                        <c:v>0.13326000000000002</c:v>
                      </c:pt>
                      <c:pt idx="27">
                        <c:v>0.12914</c:v>
                      </c:pt>
                      <c:pt idx="28">
                        <c:v>2.3109999999999999E-2</c:v>
                      </c:pt>
                      <c:pt idx="29">
                        <c:v>6.9279999999999994E-2</c:v>
                      </c:pt>
                      <c:pt idx="30">
                        <c:v>3.5089999999999996E-2</c:v>
                      </c:pt>
                      <c:pt idx="31">
                        <c:v>3.177E-2</c:v>
                      </c:pt>
                      <c:pt idx="32">
                        <c:v>3.2730000000000002E-2</c:v>
                      </c:pt>
                      <c:pt idx="33">
                        <c:v>9.3530000000000002E-2</c:v>
                      </c:pt>
                      <c:pt idx="34">
                        <c:v>5.9249999999999997E-2</c:v>
                      </c:pt>
                      <c:pt idx="35">
                        <c:v>1.9089999999999999E-2</c:v>
                      </c:pt>
                      <c:pt idx="36">
                        <c:v>3.0449999999999998E-2</c:v>
                      </c:pt>
                      <c:pt idx="37">
                        <c:v>9.7199999999999995E-3</c:v>
                      </c:pt>
                      <c:pt idx="38">
                        <c:v>4.0940000000000004E-2</c:v>
                      </c:pt>
                      <c:pt idx="39">
                        <c:v>4.3040000000000002E-2</c:v>
                      </c:pt>
                      <c:pt idx="40">
                        <c:v>4.4539999999999996E-2</c:v>
                      </c:pt>
                      <c:pt idx="41">
                        <c:v>5.1369999999999999E-2</c:v>
                      </c:pt>
                      <c:pt idx="42">
                        <c:v>2.7619999999999999E-2</c:v>
                      </c:pt>
                      <c:pt idx="43">
                        <c:v>3.9580000000000004E-2</c:v>
                      </c:pt>
                      <c:pt idx="44">
                        <c:v>2.0799999999999999E-2</c:v>
                      </c:pt>
                      <c:pt idx="45">
                        <c:v>2.0950000000000003E-2</c:v>
                      </c:pt>
                      <c:pt idx="46">
                        <c:v>3.1379999999999998E-2</c:v>
                      </c:pt>
                      <c:pt idx="47">
                        <c:v>2.811E-2</c:v>
                      </c:pt>
                      <c:pt idx="48">
                        <c:v>1.814E-2</c:v>
                      </c:pt>
                      <c:pt idx="49">
                        <c:v>6.4800000000000005E-3</c:v>
                      </c:pt>
                      <c:pt idx="50">
                        <c:v>1.2669999999999999E-2</c:v>
                      </c:pt>
                      <c:pt idx="51">
                        <c:v>1.2669999999999999E-2</c:v>
                      </c:pt>
                      <c:pt idx="52">
                        <c:v>4.1090000000000002E-2</c:v>
                      </c:pt>
                      <c:pt idx="53">
                        <c:v>7.7299999999999999E-3</c:v>
                      </c:pt>
                      <c:pt idx="54">
                        <c:v>1.0840000000000001E-2</c:v>
                      </c:pt>
                      <c:pt idx="55">
                        <c:v>1.7399999999999999E-2</c:v>
                      </c:pt>
                      <c:pt idx="56">
                        <c:v>5.5350000000000003E-2</c:v>
                      </c:pt>
                      <c:pt idx="57">
                        <c:v>9.3299999999999994E-2</c:v>
                      </c:pt>
                      <c:pt idx="58">
                        <c:v>5.6219999999999999E-2</c:v>
                      </c:pt>
                      <c:pt idx="59">
                        <c:v>5.0610000000000002E-2</c:v>
                      </c:pt>
                      <c:pt idx="60">
                        <c:v>1.315E-2</c:v>
                      </c:pt>
                      <c:pt idx="61">
                        <c:v>3.8629999999999998E-2</c:v>
                      </c:pt>
                      <c:pt idx="62">
                        <c:v>9.3799999999999994E-3</c:v>
                      </c:pt>
                      <c:pt idx="63">
                        <c:v>8.9440000000000006E-2</c:v>
                      </c:pt>
                      <c:pt idx="64">
                        <c:v>7.263E-2</c:v>
                      </c:pt>
                      <c:pt idx="65">
                        <c:v>5.5100000000000001E-3</c:v>
                      </c:pt>
                      <c:pt idx="66">
                        <c:v>2.6030000000000001E-2</c:v>
                      </c:pt>
                      <c:pt idx="67">
                        <c:v>1.093E-2</c:v>
                      </c:pt>
                      <c:pt idx="68">
                        <c:v>2.793E-2</c:v>
                      </c:pt>
                      <c:pt idx="69">
                        <c:v>3.9009999999999996E-2</c:v>
                      </c:pt>
                      <c:pt idx="70">
                        <c:v>5.5439999999999996E-2</c:v>
                      </c:pt>
                      <c:pt idx="71">
                        <c:v>1.0880000000000001E-2</c:v>
                      </c:pt>
                      <c:pt idx="72">
                        <c:v>1.7350000000000001E-2</c:v>
                      </c:pt>
                      <c:pt idx="73">
                        <c:v>8.7040000000000006E-2</c:v>
                      </c:pt>
                      <c:pt idx="74">
                        <c:v>0.10160999999999999</c:v>
                      </c:pt>
                      <c:pt idx="75">
                        <c:v>2.725E-2</c:v>
                      </c:pt>
                      <c:pt idx="76">
                        <c:v>5.7889999999999997E-2</c:v>
                      </c:pt>
                      <c:pt idx="77">
                        <c:v>4.6559999999999997E-2</c:v>
                      </c:pt>
                      <c:pt idx="78">
                        <c:v>6.2400000000000004E-2</c:v>
                      </c:pt>
                      <c:pt idx="79">
                        <c:v>7.2569999999999996E-2</c:v>
                      </c:pt>
                      <c:pt idx="80">
                        <c:v>2.0219999999999998E-2</c:v>
                      </c:pt>
                      <c:pt idx="81">
                        <c:v>5.9480000000000005E-2</c:v>
                      </c:pt>
                      <c:pt idx="82">
                        <c:v>4.5929999999999999E-2</c:v>
                      </c:pt>
                      <c:pt idx="83">
                        <c:v>8.7499999999999994E-2</c:v>
                      </c:pt>
                      <c:pt idx="84">
                        <c:v>0.15665999999999999</c:v>
                      </c:pt>
                      <c:pt idx="85">
                        <c:v>0.1103</c:v>
                      </c:pt>
                      <c:pt idx="86">
                        <c:v>0.19164</c:v>
                      </c:pt>
                      <c:pt idx="87">
                        <c:v>0.51961000000000002</c:v>
                      </c:pt>
                      <c:pt idx="88">
                        <c:v>0.73392999999999997</c:v>
                      </c:pt>
                      <c:pt idx="89">
                        <c:v>0.7651255555555555</c:v>
                      </c:pt>
                      <c:pt idx="90">
                        <c:v>0.79632111111111104</c:v>
                      </c:pt>
                      <c:pt idx="91">
                        <c:v>0.82751666666666646</c:v>
                      </c:pt>
                      <c:pt idx="92">
                        <c:v>0.85871222222222199</c:v>
                      </c:pt>
                      <c:pt idx="93">
                        <c:v>0.88990777777777752</c:v>
                      </c:pt>
                      <c:pt idx="94">
                        <c:v>0.92110333333333305</c:v>
                      </c:pt>
                      <c:pt idx="95">
                        <c:v>0.95229888888888847</c:v>
                      </c:pt>
                      <c:pt idx="96">
                        <c:v>0.983494444444444</c:v>
                      </c:pt>
                      <c:pt idx="97">
                        <c:v>1.0146899999999999</c:v>
                      </c:pt>
                      <c:pt idx="98">
                        <c:v>0.93296999999999997</c:v>
                      </c:pt>
                      <c:pt idx="99">
                        <c:v>0.92025000000000001</c:v>
                      </c:pt>
                      <c:pt idx="100">
                        <c:v>0.99180999999999997</c:v>
                      </c:pt>
                      <c:pt idx="101">
                        <c:v>0.99168000000000012</c:v>
                      </c:pt>
                      <c:pt idx="102">
                        <c:v>1.0732999999999999</c:v>
                      </c:pt>
                      <c:pt idx="103">
                        <c:v>1.0542899999999999</c:v>
                      </c:pt>
                      <c:pt idx="104">
                        <c:v>1.0649599999999999</c:v>
                      </c:pt>
                      <c:pt idx="105">
                        <c:v>1.0319749999999999</c:v>
                      </c:pt>
                      <c:pt idx="106">
                        <c:v>0.99899000000000004</c:v>
                      </c:pt>
                      <c:pt idx="107">
                        <c:v>0.78859999999999997</c:v>
                      </c:pt>
                      <c:pt idx="108">
                        <c:v>0.93936000000000008</c:v>
                      </c:pt>
                      <c:pt idx="109">
                        <c:v>0.81370000000000009</c:v>
                      </c:pt>
                      <c:pt idx="110">
                        <c:v>0.72919</c:v>
                      </c:pt>
                      <c:pt idx="111">
                        <c:v>0.79034000000000004</c:v>
                      </c:pt>
                      <c:pt idx="112">
                        <c:v>0.80310000000000004</c:v>
                      </c:pt>
                      <c:pt idx="113">
                        <c:v>0.89090999999999998</c:v>
                      </c:pt>
                      <c:pt idx="114">
                        <c:v>0.74299000000000004</c:v>
                      </c:pt>
                      <c:pt idx="115">
                        <c:v>0.57855999999999996</c:v>
                      </c:pt>
                      <c:pt idx="116">
                        <c:v>0.67558000000000007</c:v>
                      </c:pt>
                      <c:pt idx="117">
                        <c:v>0.69138000000000011</c:v>
                      </c:pt>
                      <c:pt idx="118">
                        <c:v>0.49961</c:v>
                      </c:pt>
                      <c:pt idx="119">
                        <c:v>0.75151999999999997</c:v>
                      </c:pt>
                      <c:pt idx="120">
                        <c:v>0.64959</c:v>
                      </c:pt>
                      <c:pt idx="121">
                        <c:v>0.68957999999999997</c:v>
                      </c:pt>
                      <c:pt idx="122">
                        <c:v>0.56930999999999998</c:v>
                      </c:pt>
                      <c:pt idx="123">
                        <c:v>0.61975000000000002</c:v>
                      </c:pt>
                      <c:pt idx="124">
                        <c:v>0.58265</c:v>
                      </c:pt>
                      <c:pt idx="125">
                        <c:v>0.54793000000000003</c:v>
                      </c:pt>
                      <c:pt idx="126">
                        <c:v>0.49107999999999996</c:v>
                      </c:pt>
                      <c:pt idx="127">
                        <c:v>0.49996000000000002</c:v>
                      </c:pt>
                      <c:pt idx="128">
                        <c:v>0.66933999999999994</c:v>
                      </c:pt>
                      <c:pt idx="129">
                        <c:v>0.54010000000000002</c:v>
                      </c:pt>
                      <c:pt idx="130">
                        <c:v>0.50878999999999996</c:v>
                      </c:pt>
                      <c:pt idx="131">
                        <c:v>0.46572999999999998</c:v>
                      </c:pt>
                      <c:pt idx="132">
                        <c:v>0.52377000000000007</c:v>
                      </c:pt>
                      <c:pt idx="133">
                        <c:v>0.54003000000000001</c:v>
                      </c:pt>
                      <c:pt idx="134">
                        <c:v>0.51092000000000004</c:v>
                      </c:pt>
                      <c:pt idx="135">
                        <c:v>0.44267000000000001</c:v>
                      </c:pt>
                      <c:pt idx="136">
                        <c:v>0.51254</c:v>
                      </c:pt>
                      <c:pt idx="137">
                        <c:v>0.55715999999999999</c:v>
                      </c:pt>
                      <c:pt idx="138">
                        <c:v>0.52927999999999997</c:v>
                      </c:pt>
                      <c:pt idx="139">
                        <c:v>0.62502999999999997</c:v>
                      </c:pt>
                      <c:pt idx="140">
                        <c:v>0.49814999999999998</c:v>
                      </c:pt>
                      <c:pt idx="141">
                        <c:v>0.46686</c:v>
                      </c:pt>
                      <c:pt idx="142">
                        <c:v>0.46976000000000001</c:v>
                      </c:pt>
                      <c:pt idx="143">
                        <c:v>0.47215000000000001</c:v>
                      </c:pt>
                      <c:pt idx="144">
                        <c:v>0.48243000000000003</c:v>
                      </c:pt>
                      <c:pt idx="145">
                        <c:v>0.39177000000000001</c:v>
                      </c:pt>
                      <c:pt idx="146">
                        <c:v>0.46776000000000001</c:v>
                      </c:pt>
                      <c:pt idx="147">
                        <c:v>0.53208</c:v>
                      </c:pt>
                      <c:pt idx="148">
                        <c:v>0.55808000000000002</c:v>
                      </c:pt>
                      <c:pt idx="149">
                        <c:v>0.47043999999999997</c:v>
                      </c:pt>
                      <c:pt idx="150">
                        <c:v>0.56801999999999997</c:v>
                      </c:pt>
                      <c:pt idx="151">
                        <c:v>0.55098000000000003</c:v>
                      </c:pt>
                      <c:pt idx="152">
                        <c:v>0.42947000000000002</c:v>
                      </c:pt>
                      <c:pt idx="153">
                        <c:v>0.48076000000000002</c:v>
                      </c:pt>
                      <c:pt idx="154">
                        <c:v>0.43587000000000004</c:v>
                      </c:pt>
                      <c:pt idx="155">
                        <c:v>0.41298999999999997</c:v>
                      </c:pt>
                      <c:pt idx="156">
                        <c:v>0.36164999999999997</c:v>
                      </c:pt>
                      <c:pt idx="157">
                        <c:v>0.53078999999999998</c:v>
                      </c:pt>
                      <c:pt idx="158">
                        <c:v>0.56003000000000003</c:v>
                      </c:pt>
                      <c:pt idx="159">
                        <c:v>0.35872999999999999</c:v>
                      </c:pt>
                      <c:pt idx="160">
                        <c:v>0.37871000000000005</c:v>
                      </c:pt>
                      <c:pt idx="161">
                        <c:v>0.41372999999999999</c:v>
                      </c:pt>
                      <c:pt idx="162">
                        <c:v>0.40014000000000005</c:v>
                      </c:pt>
                      <c:pt idx="163">
                        <c:v>0.41259000000000001</c:v>
                      </c:pt>
                      <c:pt idx="164">
                        <c:v>0.4446</c:v>
                      </c:pt>
                      <c:pt idx="165">
                        <c:v>0.38693</c:v>
                      </c:pt>
                      <c:pt idx="166">
                        <c:v>0.28211999999999998</c:v>
                      </c:pt>
                      <c:pt idx="167">
                        <c:v>0.40787000000000001</c:v>
                      </c:pt>
                      <c:pt idx="168">
                        <c:v>0.22569</c:v>
                      </c:pt>
                      <c:pt idx="169">
                        <c:v>0.37682000000000004</c:v>
                      </c:pt>
                      <c:pt idx="170">
                        <c:v>0.37692999999999999</c:v>
                      </c:pt>
                      <c:pt idx="171">
                        <c:v>0.23910000000000001</c:v>
                      </c:pt>
                      <c:pt idx="172">
                        <c:v>0.36566000000000004</c:v>
                      </c:pt>
                      <c:pt idx="173">
                        <c:v>0.27472999999999997</c:v>
                      </c:pt>
                      <c:pt idx="174">
                        <c:v>0.27838999999999997</c:v>
                      </c:pt>
                      <c:pt idx="175">
                        <c:v>0.32795000000000002</c:v>
                      </c:pt>
                      <c:pt idx="176">
                        <c:v>0.26489999999999997</c:v>
                      </c:pt>
                      <c:pt idx="177">
                        <c:v>0.31556000000000001</c:v>
                      </c:pt>
                      <c:pt idx="178">
                        <c:v>0.22492999999999999</c:v>
                      </c:pt>
                      <c:pt idx="179">
                        <c:v>0.22514000000000001</c:v>
                      </c:pt>
                      <c:pt idx="180">
                        <c:v>0.17554999999999998</c:v>
                      </c:pt>
                      <c:pt idx="181">
                        <c:v>0.27795999999999998</c:v>
                      </c:pt>
                      <c:pt idx="182">
                        <c:v>0.23601</c:v>
                      </c:pt>
                      <c:pt idx="183">
                        <c:v>0.22239999999999999</c:v>
                      </c:pt>
                      <c:pt idx="184">
                        <c:v>0.19675000000000001</c:v>
                      </c:pt>
                      <c:pt idx="185">
                        <c:v>0.22294</c:v>
                      </c:pt>
                      <c:pt idx="186">
                        <c:v>0.24951000000000001</c:v>
                      </c:pt>
                      <c:pt idx="187">
                        <c:v>0.33285999999999999</c:v>
                      </c:pt>
                      <c:pt idx="188">
                        <c:v>0.29277000000000003</c:v>
                      </c:pt>
                      <c:pt idx="189">
                        <c:v>0.23542000000000002</c:v>
                      </c:pt>
                      <c:pt idx="190">
                        <c:v>0.20462</c:v>
                      </c:pt>
                      <c:pt idx="191">
                        <c:v>0.31167</c:v>
                      </c:pt>
                      <c:pt idx="192">
                        <c:v>0.26138</c:v>
                      </c:pt>
                      <c:pt idx="193">
                        <c:v>0.22364000000000001</c:v>
                      </c:pt>
                      <c:pt idx="194">
                        <c:v>0.26677000000000001</c:v>
                      </c:pt>
                      <c:pt idx="195">
                        <c:v>0.26483000000000001</c:v>
                      </c:pt>
                      <c:pt idx="196">
                        <c:v>0.19095999999999999</c:v>
                      </c:pt>
                      <c:pt idx="197">
                        <c:v>0.20132000000000003</c:v>
                      </c:pt>
                      <c:pt idx="198">
                        <c:v>0.18890000000000001</c:v>
                      </c:pt>
                      <c:pt idx="199">
                        <c:v>0.28027999999999997</c:v>
                      </c:pt>
                      <c:pt idx="200">
                        <c:v>0.2266</c:v>
                      </c:pt>
                      <c:pt idx="201">
                        <c:v>0.30071999999999999</c:v>
                      </c:pt>
                      <c:pt idx="202">
                        <c:v>0.16414000000000001</c:v>
                      </c:pt>
                      <c:pt idx="203">
                        <c:v>0.24998000000000001</c:v>
                      </c:pt>
                      <c:pt idx="204">
                        <c:v>0.23296</c:v>
                      </c:pt>
                      <c:pt idx="205">
                        <c:v>0.27984000000000003</c:v>
                      </c:pt>
                      <c:pt idx="206">
                        <c:v>0.16170999999999999</c:v>
                      </c:pt>
                      <c:pt idx="207">
                        <c:v>0.12865000000000001</c:v>
                      </c:pt>
                      <c:pt idx="208">
                        <c:v>0.25178</c:v>
                      </c:pt>
                      <c:pt idx="209">
                        <c:v>0.22289999999999999</c:v>
                      </c:pt>
                      <c:pt idx="210">
                        <c:v>0.21647</c:v>
                      </c:pt>
                      <c:pt idx="211">
                        <c:v>0.12615000000000001</c:v>
                      </c:pt>
                      <c:pt idx="212">
                        <c:v>0.16649</c:v>
                      </c:pt>
                      <c:pt idx="213">
                        <c:v>0.15289</c:v>
                      </c:pt>
                      <c:pt idx="214">
                        <c:v>0.12057000000000001</c:v>
                      </c:pt>
                      <c:pt idx="215">
                        <c:v>0.21484999999999999</c:v>
                      </c:pt>
                      <c:pt idx="216">
                        <c:v>0.15353</c:v>
                      </c:pt>
                      <c:pt idx="217">
                        <c:v>0.21526000000000001</c:v>
                      </c:pt>
                      <c:pt idx="218">
                        <c:v>0.25623000000000001</c:v>
                      </c:pt>
                      <c:pt idx="219">
                        <c:v>0.21345</c:v>
                      </c:pt>
                      <c:pt idx="220">
                        <c:v>0.27277000000000001</c:v>
                      </c:pt>
                      <c:pt idx="221">
                        <c:v>0.14672000000000002</c:v>
                      </c:pt>
                      <c:pt idx="222">
                        <c:v>0.17212</c:v>
                      </c:pt>
                      <c:pt idx="223">
                        <c:v>0.11788</c:v>
                      </c:pt>
                      <c:pt idx="224">
                        <c:v>9.0879999999999989E-2</c:v>
                      </c:pt>
                      <c:pt idx="225">
                        <c:v>0.24803999999999998</c:v>
                      </c:pt>
                      <c:pt idx="226">
                        <c:v>0.15499000000000002</c:v>
                      </c:pt>
                      <c:pt idx="227">
                        <c:v>0.18834000000000001</c:v>
                      </c:pt>
                      <c:pt idx="228">
                        <c:v>0.25556999999999996</c:v>
                      </c:pt>
                      <c:pt idx="229">
                        <c:v>0.43361</c:v>
                      </c:pt>
                      <c:pt idx="230">
                        <c:v>0.30597000000000002</c:v>
                      </c:pt>
                      <c:pt idx="231">
                        <c:v>0.33024999999999999</c:v>
                      </c:pt>
                      <c:pt idx="232">
                        <c:v>0.26700000000000002</c:v>
                      </c:pt>
                      <c:pt idx="233">
                        <c:v>0.23016999999999999</c:v>
                      </c:pt>
                      <c:pt idx="234">
                        <c:v>0.30982999999999999</c:v>
                      </c:pt>
                      <c:pt idx="235">
                        <c:v>0.17029</c:v>
                      </c:pt>
                      <c:pt idx="236">
                        <c:v>0.28222000000000003</c:v>
                      </c:pt>
                      <c:pt idx="237">
                        <c:v>0.20794000000000001</c:v>
                      </c:pt>
                      <c:pt idx="238">
                        <c:v>0.24546999999999999</c:v>
                      </c:pt>
                      <c:pt idx="239">
                        <c:v>0.25507999999999997</c:v>
                      </c:pt>
                      <c:pt idx="240">
                        <c:v>0.32020999999999999</c:v>
                      </c:pt>
                      <c:pt idx="241">
                        <c:v>0.18537999999999999</c:v>
                      </c:pt>
                      <c:pt idx="242">
                        <c:v>0.19539999999999999</c:v>
                      </c:pt>
                      <c:pt idx="243">
                        <c:v>0.17100000000000001</c:v>
                      </c:pt>
                      <c:pt idx="244">
                        <c:v>0.29289000000000004</c:v>
                      </c:pt>
                      <c:pt idx="245">
                        <c:v>0.19814000000000001</c:v>
                      </c:pt>
                      <c:pt idx="246">
                        <c:v>0.18909999999999999</c:v>
                      </c:pt>
                      <c:pt idx="247">
                        <c:v>0.30579999999999996</c:v>
                      </c:pt>
                      <c:pt idx="248">
                        <c:v>0.25307999999999997</c:v>
                      </c:pt>
                      <c:pt idx="249">
                        <c:v>0.28854000000000002</c:v>
                      </c:pt>
                      <c:pt idx="250">
                        <c:v>0.3029</c:v>
                      </c:pt>
                      <c:pt idx="251">
                        <c:v>0.25184999999999996</c:v>
                      </c:pt>
                      <c:pt idx="252">
                        <c:v>0.22323000000000001</c:v>
                      </c:pt>
                      <c:pt idx="253">
                        <c:v>0.22338999999999998</c:v>
                      </c:pt>
                      <c:pt idx="254">
                        <c:v>0.17335999999999999</c:v>
                      </c:pt>
                      <c:pt idx="255">
                        <c:v>0.28631000000000001</c:v>
                      </c:pt>
                      <c:pt idx="256">
                        <c:v>0.13793</c:v>
                      </c:pt>
                      <c:pt idx="257">
                        <c:v>0.21690000000000001</c:v>
                      </c:pt>
                      <c:pt idx="258">
                        <c:v>0.27806000000000003</c:v>
                      </c:pt>
                      <c:pt idx="259">
                        <c:v>0.34740000000000004</c:v>
                      </c:pt>
                      <c:pt idx="260">
                        <c:v>0.25890999999999997</c:v>
                      </c:pt>
                      <c:pt idx="261">
                        <c:v>0.27215</c:v>
                      </c:pt>
                      <c:pt idx="262">
                        <c:v>0.24636</c:v>
                      </c:pt>
                      <c:pt idx="263">
                        <c:v>0.20765999999999998</c:v>
                      </c:pt>
                      <c:pt idx="264">
                        <c:v>0.17343</c:v>
                      </c:pt>
                      <c:pt idx="265">
                        <c:v>0.20502999999999999</c:v>
                      </c:pt>
                      <c:pt idx="266">
                        <c:v>0.35635</c:v>
                      </c:pt>
                      <c:pt idx="267">
                        <c:v>0.11366</c:v>
                      </c:pt>
                      <c:pt idx="268">
                        <c:v>0.1273</c:v>
                      </c:pt>
                      <c:pt idx="269">
                        <c:v>0.19283</c:v>
                      </c:pt>
                      <c:pt idx="270">
                        <c:v>0.19254000000000002</c:v>
                      </c:pt>
                      <c:pt idx="271">
                        <c:v>0.2611</c:v>
                      </c:pt>
                      <c:pt idx="272">
                        <c:v>0.21562000000000001</c:v>
                      </c:pt>
                      <c:pt idx="273">
                        <c:v>0.22222999999999998</c:v>
                      </c:pt>
                      <c:pt idx="274">
                        <c:v>0.24142</c:v>
                      </c:pt>
                      <c:pt idx="275">
                        <c:v>0.18824000000000002</c:v>
                      </c:pt>
                      <c:pt idx="276">
                        <c:v>0.20726</c:v>
                      </c:pt>
                      <c:pt idx="277">
                        <c:v>0.14851</c:v>
                      </c:pt>
                      <c:pt idx="278">
                        <c:v>0.27117000000000002</c:v>
                      </c:pt>
                      <c:pt idx="279">
                        <c:v>0.23896999999999999</c:v>
                      </c:pt>
                      <c:pt idx="280">
                        <c:v>0.17295000000000002</c:v>
                      </c:pt>
                      <c:pt idx="281">
                        <c:v>0.15184</c:v>
                      </c:pt>
                      <c:pt idx="282">
                        <c:v>0.17899999999999999</c:v>
                      </c:pt>
                      <c:pt idx="283">
                        <c:v>0.30369000000000002</c:v>
                      </c:pt>
                      <c:pt idx="284">
                        <c:v>0.17971000000000001</c:v>
                      </c:pt>
                      <c:pt idx="285">
                        <c:v>0.21256</c:v>
                      </c:pt>
                      <c:pt idx="286">
                        <c:v>0.26132</c:v>
                      </c:pt>
                      <c:pt idx="287">
                        <c:v>9.3420000000000003E-2</c:v>
                      </c:pt>
                      <c:pt idx="288">
                        <c:v>0.20007000000000003</c:v>
                      </c:pt>
                      <c:pt idx="289">
                        <c:v>0.26691999999999999</c:v>
                      </c:pt>
                      <c:pt idx="290">
                        <c:v>7.5399999999999995E-2</c:v>
                      </c:pt>
                      <c:pt idx="291">
                        <c:v>9.9819999999999992E-2</c:v>
                      </c:pt>
                      <c:pt idx="292">
                        <c:v>0.16652</c:v>
                      </c:pt>
                      <c:pt idx="293">
                        <c:v>9.666000000000001E-2</c:v>
                      </c:pt>
                      <c:pt idx="294">
                        <c:v>0.23907</c:v>
                      </c:pt>
                      <c:pt idx="295">
                        <c:v>0.13571999999999998</c:v>
                      </c:pt>
                      <c:pt idx="296">
                        <c:v>0.24267</c:v>
                      </c:pt>
                      <c:pt idx="297">
                        <c:v>0.22384000000000001</c:v>
                      </c:pt>
                      <c:pt idx="298">
                        <c:v>0.13800999999999999</c:v>
                      </c:pt>
                      <c:pt idx="299">
                        <c:v>0.21457000000000001</c:v>
                      </c:pt>
                      <c:pt idx="300">
                        <c:v>7.5469999999999995E-2</c:v>
                      </c:pt>
                      <c:pt idx="301">
                        <c:v>0.19536999999999999</c:v>
                      </c:pt>
                      <c:pt idx="302">
                        <c:v>0.26263999999999998</c:v>
                      </c:pt>
                      <c:pt idx="303">
                        <c:v>0.12898999999999999</c:v>
                      </c:pt>
                      <c:pt idx="304">
                        <c:v>0.15032000000000001</c:v>
                      </c:pt>
                      <c:pt idx="305">
                        <c:v>0.19592999999999999</c:v>
                      </c:pt>
                      <c:pt idx="306">
                        <c:v>0.12342</c:v>
                      </c:pt>
                      <c:pt idx="307">
                        <c:v>0.20094999999999999</c:v>
                      </c:pt>
                      <c:pt idx="308">
                        <c:v>0.19957</c:v>
                      </c:pt>
                      <c:pt idx="309">
                        <c:v>0.18878</c:v>
                      </c:pt>
                      <c:pt idx="310">
                        <c:v>0.16789000000000001</c:v>
                      </c:pt>
                      <c:pt idx="311">
                        <c:v>0.17547999999999997</c:v>
                      </c:pt>
                      <c:pt idx="312">
                        <c:v>0.15598000000000001</c:v>
                      </c:pt>
                      <c:pt idx="313">
                        <c:v>0.19649</c:v>
                      </c:pt>
                      <c:pt idx="314">
                        <c:v>0.14526</c:v>
                      </c:pt>
                      <c:pt idx="315">
                        <c:v>0.17523</c:v>
                      </c:pt>
                      <c:pt idx="316">
                        <c:v>0.10997</c:v>
                      </c:pt>
                      <c:pt idx="317">
                        <c:v>0.13683999999999999</c:v>
                      </c:pt>
                      <c:pt idx="318">
                        <c:v>0.12912999999999999</c:v>
                      </c:pt>
                      <c:pt idx="319">
                        <c:v>0.13954</c:v>
                      </c:pt>
                      <c:pt idx="320">
                        <c:v>0.16939000000000001</c:v>
                      </c:pt>
                      <c:pt idx="321">
                        <c:v>0.12349</c:v>
                      </c:pt>
                      <c:pt idx="322">
                        <c:v>0.14611000000000002</c:v>
                      </c:pt>
                      <c:pt idx="323">
                        <c:v>0.12639</c:v>
                      </c:pt>
                      <c:pt idx="324">
                        <c:v>9.5109999999999986E-2</c:v>
                      </c:pt>
                      <c:pt idx="325">
                        <c:v>8.5999999999999993E-2</c:v>
                      </c:pt>
                      <c:pt idx="326">
                        <c:v>4.9619999999999997E-2</c:v>
                      </c:pt>
                      <c:pt idx="327">
                        <c:v>0.11435000000000001</c:v>
                      </c:pt>
                      <c:pt idx="328">
                        <c:v>9.4329999999999997E-2</c:v>
                      </c:pt>
                      <c:pt idx="329">
                        <c:v>0.18146999999999999</c:v>
                      </c:pt>
                      <c:pt idx="330">
                        <c:v>0.10167</c:v>
                      </c:pt>
                      <c:pt idx="331">
                        <c:v>0.18164999999999998</c:v>
                      </c:pt>
                      <c:pt idx="332">
                        <c:v>0.19893</c:v>
                      </c:pt>
                      <c:pt idx="333">
                        <c:v>0.15396000000000001</c:v>
                      </c:pt>
                      <c:pt idx="334">
                        <c:v>0.16515999999999997</c:v>
                      </c:pt>
                      <c:pt idx="335">
                        <c:v>0.12973000000000001</c:v>
                      </c:pt>
                      <c:pt idx="336">
                        <c:v>0.10859000000000001</c:v>
                      </c:pt>
                      <c:pt idx="337">
                        <c:v>0.14954000000000001</c:v>
                      </c:pt>
                      <c:pt idx="338">
                        <c:v>8.7739999999999985E-2</c:v>
                      </c:pt>
                      <c:pt idx="339">
                        <c:v>9.5340000000000008E-2</c:v>
                      </c:pt>
                      <c:pt idx="340">
                        <c:v>9.9350000000000008E-2</c:v>
                      </c:pt>
                      <c:pt idx="341">
                        <c:v>0.15977</c:v>
                      </c:pt>
                      <c:pt idx="342">
                        <c:v>0.10732</c:v>
                      </c:pt>
                      <c:pt idx="343">
                        <c:v>0.12895000000000001</c:v>
                      </c:pt>
                      <c:pt idx="344">
                        <c:v>9.2319999999999999E-2</c:v>
                      </c:pt>
                      <c:pt idx="345">
                        <c:v>0.10679999999999999</c:v>
                      </c:pt>
                      <c:pt idx="346">
                        <c:v>0.14013</c:v>
                      </c:pt>
                      <c:pt idx="347">
                        <c:v>7.2050000000000003E-2</c:v>
                      </c:pt>
                      <c:pt idx="348">
                        <c:v>4.564E-2</c:v>
                      </c:pt>
                    </c:numCache>
                  </c:numRef>
                </c:yVal>
                <c:smooth val="1"/>
                <c:extLst xmlns:c15="http://schemas.microsoft.com/office/drawing/2012/chart">
                  <c:ext xmlns:c16="http://schemas.microsoft.com/office/drawing/2014/chart" uri="{C3380CC4-5D6E-409C-BE32-E72D297353CC}">
                    <c16:uniqueId val="{00000002-5EB3-4111-B349-CD939110CF16}"/>
                  </c:ext>
                </c:extLst>
              </c15:ser>
            </c15:filteredScatterSeries>
          </c:ext>
        </c:extLst>
      </c:scatterChart>
      <c:valAx>
        <c:axId val="-1006701680"/>
        <c:scaling>
          <c:orientation val="minMax"/>
          <c:max val="43018.75"/>
          <c:min val="43016"/>
        </c:scaling>
        <c:delete val="0"/>
        <c:axPos val="b"/>
        <c:majorGridlines>
          <c:spPr>
            <a:ln w="9525" cap="flat" cmpd="sng" algn="ctr">
              <a:solidFill>
                <a:schemeClr val="tx1">
                  <a:lumMod val="15000"/>
                  <a:lumOff val="85000"/>
                </a:schemeClr>
              </a:solidFill>
              <a:round/>
            </a:ln>
            <a:effectLst/>
          </c:spPr>
        </c:majorGridlines>
        <c:numFmt formatCode="m/d/yyyy\ h:mm"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6701136"/>
        <c:crosses val="autoZero"/>
        <c:crossBetween val="midCat"/>
      </c:valAx>
      <c:valAx>
        <c:axId val="-10067011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ischarge</a:t>
                </a:r>
                <a:r>
                  <a:rPr lang="en-PH" baseline="0"/>
                  <a:t> (cu.m/s)</a:t>
                </a: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6701680"/>
        <c:crosses val="autoZero"/>
        <c:crossBetween val="midCat"/>
      </c:valAx>
      <c:valAx>
        <c:axId val="-1281725648"/>
        <c:scaling>
          <c:orientation val="minMax"/>
          <c:min val="86.1"/>
        </c:scaling>
        <c:delete val="0"/>
        <c:axPos val="r"/>
        <c:numFmt formatCode="General" sourceLinked="1"/>
        <c:majorTickMark val="out"/>
        <c:minorTickMark val="none"/>
        <c:tickLblPos val="none"/>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5104"/>
        <c:crosses val="max"/>
        <c:crossBetween val="midCat"/>
      </c:valAx>
      <c:valAx>
        <c:axId val="-1281725104"/>
        <c:scaling>
          <c:orientation val="minMax"/>
        </c:scaling>
        <c:delete val="1"/>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m/d/yyyy\ h:mm" sourceLinked="1"/>
        <c:majorTickMark val="out"/>
        <c:minorTickMark val="none"/>
        <c:tickLblPos val="nextTo"/>
        <c:crossAx val="-1281725648"/>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y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c:ext xmlns:c16="http://schemas.microsoft.com/office/drawing/2014/chart" uri="{C3380CC4-5D6E-409C-BE32-E72D297353CC}">
              <c16:uniqueId val="{00000000-81C9-47CD-A6E2-42588FEF8166}"/>
            </c:ext>
          </c:extLst>
        </c:ser>
        <c:dLbls>
          <c:showLegendKey val="0"/>
          <c:showVal val="0"/>
          <c:showCatName val="0"/>
          <c:showSerName val="0"/>
          <c:showPercent val="0"/>
          <c:showBubbleSize val="0"/>
        </c:dLbls>
        <c:axId val="-1250964624"/>
        <c:axId val="-1007440608"/>
      </c:scatterChart>
      <c:valAx>
        <c:axId val="-1250964624"/>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0608"/>
        <c:crosses val="autoZero"/>
        <c:crossBetween val="midCat"/>
      </c:valAx>
      <c:valAx>
        <c:axId val="-1007440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0964624"/>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Hydrograph </a:t>
            </a:r>
            <a:r>
              <a:rPr lang="en-US" b="1" i="1" baseline="0"/>
              <a:t>at Pinan-anan (June 2021)</a:t>
            </a:r>
            <a:endParaRPr lang="en-US" b="1" i="1"/>
          </a:p>
        </c:rich>
      </c:tx>
      <c:overlay val="0"/>
      <c:spPr>
        <a:noFill/>
        <a:ln>
          <a:noFill/>
        </a:ln>
        <a:effectLst/>
      </c:spPr>
    </c:title>
    <c:autoTitleDeleted val="0"/>
    <c:plotArea>
      <c:layout>
        <c:manualLayout>
          <c:layoutTarget val="inner"/>
          <c:xMode val="edge"/>
          <c:yMode val="edge"/>
          <c:x val="8.6813936237905037E-2"/>
          <c:y val="0.15266327251637032"/>
          <c:w val="0.84999865582027545"/>
          <c:h val="0.70896235014280384"/>
        </c:manualLayout>
      </c:layout>
      <c:scatterChart>
        <c:scatterStyle val="smoothMarker"/>
        <c:varyColors val="0"/>
        <c:ser>
          <c:idx val="0"/>
          <c:order val="0"/>
          <c:tx>
            <c:v>Flow</c:v>
          </c:tx>
          <c:marker>
            <c:symbol val="none"/>
          </c:marker>
          <c:xVal>
            <c:numRef>
              <c:f>'DATA 2021'!$B$2210:$B$2929</c:f>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yVal>
          <c:smooth val="1"/>
          <c:extLst>
            <c:ext xmlns:c16="http://schemas.microsoft.com/office/drawing/2014/chart" uri="{C3380CC4-5D6E-409C-BE32-E72D297353CC}">
              <c16:uniqueId val="{00000000-C662-42E2-B398-CB44343A8AEB}"/>
            </c:ext>
          </c:extLst>
        </c:ser>
        <c:dLbls>
          <c:showLegendKey val="0"/>
          <c:showVal val="0"/>
          <c:showCatName val="0"/>
          <c:showSerName val="0"/>
          <c:showPercent val="0"/>
          <c:showBubbleSize val="0"/>
        </c:dLbls>
        <c:axId val="-1007437888"/>
        <c:axId val="-1007437344"/>
      </c:scatterChart>
      <c:scatterChart>
        <c:scatterStyle val="smoothMarker"/>
        <c:varyColors val="0"/>
        <c:dLbls>
          <c:showLegendKey val="0"/>
          <c:showVal val="0"/>
          <c:showCatName val="0"/>
          <c:showSerName val="0"/>
          <c:showPercent val="0"/>
          <c:showBubbleSize val="0"/>
        </c:dLbls>
        <c:axId val="-1007439520"/>
        <c:axId val="-1007438432"/>
        <c:extLst>
          <c:ext xmlns:c15="http://schemas.microsoft.com/office/drawing/2012/chart" uri="{02D57815-91ED-43cb-92C2-25804820EDAC}">
            <c15:filteredScatterSeries>
              <c15:ser>
                <c:idx val="1"/>
                <c:order val="1"/>
                <c:tx>
                  <c:v>Rainfall</c:v>
                </c:tx>
                <c:marker>
                  <c:symbol val="none"/>
                </c:marker>
                <c:xVal>
                  <c:numRef>
                    <c:extLst>
                      <c:ext uri="{02D57815-91ED-43cb-92C2-25804820EDAC}">
                        <c15:formulaRef>
                          <c15:sqref>'DATA 2021'!$B$2210:$B$2929</c15:sqref>
                        </c15:formulaRef>
                      </c:ext>
                    </c:extLst>
                    <c:numCache>
                      <c:formatCode>[$-3409]mmmm\ dd\,\ yyyy;@</c:formatCode>
                      <c:ptCount val="720"/>
                      <c:pt idx="0">
                        <c:v>44348</c:v>
                      </c:pt>
                      <c:pt idx="1">
                        <c:v>44348.041666666664</c:v>
                      </c:pt>
                      <c:pt idx="2">
                        <c:v>44348.083333333336</c:v>
                      </c:pt>
                      <c:pt idx="3">
                        <c:v>44348.125</c:v>
                      </c:pt>
                      <c:pt idx="4">
                        <c:v>44348.166666666664</c:v>
                      </c:pt>
                      <c:pt idx="5">
                        <c:v>44348.208333333336</c:v>
                      </c:pt>
                      <c:pt idx="6">
                        <c:v>44348.25</c:v>
                      </c:pt>
                      <c:pt idx="7">
                        <c:v>44348.291666666664</c:v>
                      </c:pt>
                      <c:pt idx="8">
                        <c:v>44348.333333333336</c:v>
                      </c:pt>
                      <c:pt idx="9">
                        <c:v>44348.375</c:v>
                      </c:pt>
                      <c:pt idx="10">
                        <c:v>44348.416666666664</c:v>
                      </c:pt>
                      <c:pt idx="11">
                        <c:v>44348.458333333336</c:v>
                      </c:pt>
                      <c:pt idx="12">
                        <c:v>44348.5</c:v>
                      </c:pt>
                      <c:pt idx="13">
                        <c:v>44348.541666666664</c:v>
                      </c:pt>
                      <c:pt idx="14">
                        <c:v>44348.583333333336</c:v>
                      </c:pt>
                      <c:pt idx="15">
                        <c:v>44348.625</c:v>
                      </c:pt>
                      <c:pt idx="16">
                        <c:v>44348.666666666664</c:v>
                      </c:pt>
                      <c:pt idx="17">
                        <c:v>44348.708333333336</c:v>
                      </c:pt>
                      <c:pt idx="18">
                        <c:v>44348.75</c:v>
                      </c:pt>
                      <c:pt idx="19">
                        <c:v>44348.791666666664</c:v>
                      </c:pt>
                      <c:pt idx="20">
                        <c:v>44348.833333333336</c:v>
                      </c:pt>
                      <c:pt idx="21">
                        <c:v>44348.875</c:v>
                      </c:pt>
                      <c:pt idx="22">
                        <c:v>44348.916666666664</c:v>
                      </c:pt>
                      <c:pt idx="23">
                        <c:v>44348.958333333336</c:v>
                      </c:pt>
                      <c:pt idx="24">
                        <c:v>44349</c:v>
                      </c:pt>
                      <c:pt idx="25">
                        <c:v>44349.041666666664</c:v>
                      </c:pt>
                      <c:pt idx="26">
                        <c:v>44349.083333333336</c:v>
                      </c:pt>
                      <c:pt idx="27">
                        <c:v>44349.125</c:v>
                      </c:pt>
                      <c:pt idx="28">
                        <c:v>44349.166666666664</c:v>
                      </c:pt>
                      <c:pt idx="29">
                        <c:v>44349.208333333336</c:v>
                      </c:pt>
                      <c:pt idx="30">
                        <c:v>44349.25</c:v>
                      </c:pt>
                      <c:pt idx="31">
                        <c:v>44349.291666666664</c:v>
                      </c:pt>
                      <c:pt idx="32">
                        <c:v>44349.333333333336</c:v>
                      </c:pt>
                      <c:pt idx="33">
                        <c:v>44349.375</c:v>
                      </c:pt>
                      <c:pt idx="34">
                        <c:v>44349.416666666664</c:v>
                      </c:pt>
                      <c:pt idx="35">
                        <c:v>44349.458333333336</c:v>
                      </c:pt>
                      <c:pt idx="36">
                        <c:v>44349.5</c:v>
                      </c:pt>
                      <c:pt idx="37">
                        <c:v>44349.541666666664</c:v>
                      </c:pt>
                      <c:pt idx="38">
                        <c:v>44349.583333333336</c:v>
                      </c:pt>
                      <c:pt idx="39">
                        <c:v>44349.625</c:v>
                      </c:pt>
                      <c:pt idx="40">
                        <c:v>44349.666666666664</c:v>
                      </c:pt>
                      <c:pt idx="41">
                        <c:v>44349.708333333336</c:v>
                      </c:pt>
                      <c:pt idx="42">
                        <c:v>44349.75</c:v>
                      </c:pt>
                      <c:pt idx="43">
                        <c:v>44349.791666666664</c:v>
                      </c:pt>
                      <c:pt idx="44">
                        <c:v>44349.833333333336</c:v>
                      </c:pt>
                      <c:pt idx="45">
                        <c:v>44349.875</c:v>
                      </c:pt>
                      <c:pt idx="46">
                        <c:v>44349.916666666664</c:v>
                      </c:pt>
                      <c:pt idx="47">
                        <c:v>44349.958333333336</c:v>
                      </c:pt>
                      <c:pt idx="48">
                        <c:v>44350</c:v>
                      </c:pt>
                      <c:pt idx="49">
                        <c:v>44350.041666666664</c:v>
                      </c:pt>
                      <c:pt idx="50">
                        <c:v>44350.083333333336</c:v>
                      </c:pt>
                      <c:pt idx="51">
                        <c:v>44350.125</c:v>
                      </c:pt>
                      <c:pt idx="52">
                        <c:v>44350.166666666664</c:v>
                      </c:pt>
                      <c:pt idx="53">
                        <c:v>44350.208333333336</c:v>
                      </c:pt>
                      <c:pt idx="54">
                        <c:v>44350.25</c:v>
                      </c:pt>
                      <c:pt idx="55">
                        <c:v>44350.291666666664</c:v>
                      </c:pt>
                      <c:pt idx="56">
                        <c:v>44350.333333333336</c:v>
                      </c:pt>
                      <c:pt idx="57">
                        <c:v>44350.375</c:v>
                      </c:pt>
                      <c:pt idx="58">
                        <c:v>44350.416666666664</c:v>
                      </c:pt>
                      <c:pt idx="59">
                        <c:v>44350.458333333336</c:v>
                      </c:pt>
                      <c:pt idx="60">
                        <c:v>44350.5</c:v>
                      </c:pt>
                      <c:pt idx="61">
                        <c:v>44350.541666666664</c:v>
                      </c:pt>
                      <c:pt idx="62">
                        <c:v>44350.583333333336</c:v>
                      </c:pt>
                      <c:pt idx="63">
                        <c:v>44350.625</c:v>
                      </c:pt>
                      <c:pt idx="64">
                        <c:v>44350.666666666664</c:v>
                      </c:pt>
                      <c:pt idx="65">
                        <c:v>44350.708333333336</c:v>
                      </c:pt>
                      <c:pt idx="66">
                        <c:v>44350.75</c:v>
                      </c:pt>
                      <c:pt idx="67">
                        <c:v>44350.791666666664</c:v>
                      </c:pt>
                      <c:pt idx="68">
                        <c:v>44350.833333333336</c:v>
                      </c:pt>
                      <c:pt idx="69">
                        <c:v>44350.875</c:v>
                      </c:pt>
                      <c:pt idx="70">
                        <c:v>44350.916666666664</c:v>
                      </c:pt>
                      <c:pt idx="71">
                        <c:v>44350.958333333336</c:v>
                      </c:pt>
                      <c:pt idx="72">
                        <c:v>44351</c:v>
                      </c:pt>
                      <c:pt idx="73">
                        <c:v>44351.041666666664</c:v>
                      </c:pt>
                      <c:pt idx="74">
                        <c:v>44351.083333333336</c:v>
                      </c:pt>
                      <c:pt idx="75">
                        <c:v>44351.125</c:v>
                      </c:pt>
                      <c:pt idx="76">
                        <c:v>44351.166666666664</c:v>
                      </c:pt>
                      <c:pt idx="77">
                        <c:v>44351.208333333336</c:v>
                      </c:pt>
                      <c:pt idx="78">
                        <c:v>44351.25</c:v>
                      </c:pt>
                      <c:pt idx="79">
                        <c:v>44351.291666666664</c:v>
                      </c:pt>
                      <c:pt idx="80">
                        <c:v>44351.333333333336</c:v>
                      </c:pt>
                      <c:pt idx="81">
                        <c:v>44351.375</c:v>
                      </c:pt>
                      <c:pt idx="82">
                        <c:v>44351.416666666664</c:v>
                      </c:pt>
                      <c:pt idx="83">
                        <c:v>44351.458333333336</c:v>
                      </c:pt>
                      <c:pt idx="84">
                        <c:v>44351.5</c:v>
                      </c:pt>
                      <c:pt idx="85">
                        <c:v>44351.541666666664</c:v>
                      </c:pt>
                      <c:pt idx="86">
                        <c:v>44351.583333333336</c:v>
                      </c:pt>
                      <c:pt idx="87">
                        <c:v>44351.625</c:v>
                      </c:pt>
                      <c:pt idx="88">
                        <c:v>44351.666666666664</c:v>
                      </c:pt>
                      <c:pt idx="89">
                        <c:v>44351.708333333336</c:v>
                      </c:pt>
                      <c:pt idx="90">
                        <c:v>44351.75</c:v>
                      </c:pt>
                      <c:pt idx="91">
                        <c:v>44351.791666666664</c:v>
                      </c:pt>
                      <c:pt idx="92">
                        <c:v>44351.833333333336</c:v>
                      </c:pt>
                      <c:pt idx="93">
                        <c:v>44351.875</c:v>
                      </c:pt>
                      <c:pt idx="94">
                        <c:v>44351.916666666664</c:v>
                      </c:pt>
                      <c:pt idx="95">
                        <c:v>44351.958333333336</c:v>
                      </c:pt>
                      <c:pt idx="96">
                        <c:v>44352</c:v>
                      </c:pt>
                      <c:pt idx="97">
                        <c:v>44352.041666666664</c:v>
                      </c:pt>
                      <c:pt idx="98">
                        <c:v>44352.083333333336</c:v>
                      </c:pt>
                      <c:pt idx="99">
                        <c:v>44352.125</c:v>
                      </c:pt>
                      <c:pt idx="100">
                        <c:v>44352.166666666664</c:v>
                      </c:pt>
                      <c:pt idx="101">
                        <c:v>44352.208333333336</c:v>
                      </c:pt>
                      <c:pt idx="102">
                        <c:v>44352.25</c:v>
                      </c:pt>
                      <c:pt idx="103">
                        <c:v>44352.291666666664</c:v>
                      </c:pt>
                      <c:pt idx="104">
                        <c:v>44352.333333333336</c:v>
                      </c:pt>
                      <c:pt idx="105">
                        <c:v>44352.375</c:v>
                      </c:pt>
                      <c:pt idx="106">
                        <c:v>44352.416666666664</c:v>
                      </c:pt>
                      <c:pt idx="107">
                        <c:v>44352.458333333336</c:v>
                      </c:pt>
                      <c:pt idx="108">
                        <c:v>44352.5</c:v>
                      </c:pt>
                      <c:pt idx="109">
                        <c:v>44352.541666666664</c:v>
                      </c:pt>
                      <c:pt idx="110">
                        <c:v>44352.583333333336</c:v>
                      </c:pt>
                      <c:pt idx="111">
                        <c:v>44352.625</c:v>
                      </c:pt>
                      <c:pt idx="112">
                        <c:v>44352.666666666664</c:v>
                      </c:pt>
                      <c:pt idx="113">
                        <c:v>44352.708333333336</c:v>
                      </c:pt>
                      <c:pt idx="114">
                        <c:v>44352.75</c:v>
                      </c:pt>
                      <c:pt idx="115">
                        <c:v>44352.791666666664</c:v>
                      </c:pt>
                      <c:pt idx="116">
                        <c:v>44352.833333333336</c:v>
                      </c:pt>
                      <c:pt idx="117">
                        <c:v>44352.875</c:v>
                      </c:pt>
                      <c:pt idx="118">
                        <c:v>44352.916666666664</c:v>
                      </c:pt>
                      <c:pt idx="119">
                        <c:v>44352.958333333336</c:v>
                      </c:pt>
                      <c:pt idx="120">
                        <c:v>44353</c:v>
                      </c:pt>
                      <c:pt idx="121">
                        <c:v>44353.041666666664</c:v>
                      </c:pt>
                      <c:pt idx="122">
                        <c:v>44353.083333333336</c:v>
                      </c:pt>
                      <c:pt idx="123">
                        <c:v>44353.125</c:v>
                      </c:pt>
                      <c:pt idx="124">
                        <c:v>44353.166666666664</c:v>
                      </c:pt>
                      <c:pt idx="125">
                        <c:v>44353.208333333336</c:v>
                      </c:pt>
                      <c:pt idx="126">
                        <c:v>44353.25</c:v>
                      </c:pt>
                      <c:pt idx="127">
                        <c:v>44353.291666666664</c:v>
                      </c:pt>
                      <c:pt idx="128">
                        <c:v>44353.333333333336</c:v>
                      </c:pt>
                      <c:pt idx="129">
                        <c:v>44353.375</c:v>
                      </c:pt>
                      <c:pt idx="130">
                        <c:v>44353.416666666664</c:v>
                      </c:pt>
                      <c:pt idx="131">
                        <c:v>44353.458333333336</c:v>
                      </c:pt>
                      <c:pt idx="132">
                        <c:v>44353.5</c:v>
                      </c:pt>
                      <c:pt idx="133">
                        <c:v>44353.541666666664</c:v>
                      </c:pt>
                      <c:pt idx="134">
                        <c:v>44353.583333333336</c:v>
                      </c:pt>
                      <c:pt idx="135">
                        <c:v>44353.625</c:v>
                      </c:pt>
                      <c:pt idx="136">
                        <c:v>44353.666666666664</c:v>
                      </c:pt>
                      <c:pt idx="137">
                        <c:v>44353.708333333336</c:v>
                      </c:pt>
                      <c:pt idx="138">
                        <c:v>44353.75</c:v>
                      </c:pt>
                      <c:pt idx="139">
                        <c:v>44353.791666666664</c:v>
                      </c:pt>
                      <c:pt idx="140">
                        <c:v>44353.833333333336</c:v>
                      </c:pt>
                      <c:pt idx="141">
                        <c:v>44353.875</c:v>
                      </c:pt>
                      <c:pt idx="142">
                        <c:v>44353.916666666664</c:v>
                      </c:pt>
                      <c:pt idx="143">
                        <c:v>44353.958333333336</c:v>
                      </c:pt>
                      <c:pt idx="144">
                        <c:v>44354</c:v>
                      </c:pt>
                      <c:pt idx="145">
                        <c:v>44354.041666666664</c:v>
                      </c:pt>
                      <c:pt idx="146">
                        <c:v>44354.083333333336</c:v>
                      </c:pt>
                      <c:pt idx="147">
                        <c:v>44354.125</c:v>
                      </c:pt>
                      <c:pt idx="148">
                        <c:v>44354.166666666664</c:v>
                      </c:pt>
                      <c:pt idx="149">
                        <c:v>44354.208333333336</c:v>
                      </c:pt>
                      <c:pt idx="150">
                        <c:v>44354.25</c:v>
                      </c:pt>
                      <c:pt idx="151">
                        <c:v>44354.291666666664</c:v>
                      </c:pt>
                      <c:pt idx="152">
                        <c:v>44354.333333333336</c:v>
                      </c:pt>
                      <c:pt idx="153">
                        <c:v>44354.375</c:v>
                      </c:pt>
                      <c:pt idx="154">
                        <c:v>44354.416666666664</c:v>
                      </c:pt>
                      <c:pt idx="155">
                        <c:v>44354.458333333336</c:v>
                      </c:pt>
                      <c:pt idx="156">
                        <c:v>44354.5</c:v>
                      </c:pt>
                      <c:pt idx="157">
                        <c:v>44354.541666666664</c:v>
                      </c:pt>
                      <c:pt idx="158">
                        <c:v>44354.583333333336</c:v>
                      </c:pt>
                      <c:pt idx="159">
                        <c:v>44354.625</c:v>
                      </c:pt>
                      <c:pt idx="160">
                        <c:v>44354.666666666664</c:v>
                      </c:pt>
                      <c:pt idx="161">
                        <c:v>44354.708333333336</c:v>
                      </c:pt>
                      <c:pt idx="162">
                        <c:v>44354.75</c:v>
                      </c:pt>
                      <c:pt idx="163">
                        <c:v>44354.791666666664</c:v>
                      </c:pt>
                      <c:pt idx="164">
                        <c:v>44354.833333333336</c:v>
                      </c:pt>
                      <c:pt idx="165">
                        <c:v>44354.875</c:v>
                      </c:pt>
                      <c:pt idx="166">
                        <c:v>44354.916666666664</c:v>
                      </c:pt>
                      <c:pt idx="167">
                        <c:v>44354.958333333336</c:v>
                      </c:pt>
                      <c:pt idx="168">
                        <c:v>44355</c:v>
                      </c:pt>
                      <c:pt idx="169">
                        <c:v>44355.041666666664</c:v>
                      </c:pt>
                      <c:pt idx="170">
                        <c:v>44355.083333333336</c:v>
                      </c:pt>
                      <c:pt idx="171">
                        <c:v>44355.125</c:v>
                      </c:pt>
                      <c:pt idx="172">
                        <c:v>44355.166666666664</c:v>
                      </c:pt>
                      <c:pt idx="173">
                        <c:v>44355.208333333336</c:v>
                      </c:pt>
                      <c:pt idx="174">
                        <c:v>44355.25</c:v>
                      </c:pt>
                      <c:pt idx="175">
                        <c:v>44355.291666666664</c:v>
                      </c:pt>
                      <c:pt idx="176">
                        <c:v>44355.333333333336</c:v>
                      </c:pt>
                      <c:pt idx="177">
                        <c:v>44355.375</c:v>
                      </c:pt>
                      <c:pt idx="178">
                        <c:v>44355.416666666664</c:v>
                      </c:pt>
                      <c:pt idx="179">
                        <c:v>44355.458333333336</c:v>
                      </c:pt>
                      <c:pt idx="180">
                        <c:v>44355.5</c:v>
                      </c:pt>
                      <c:pt idx="181">
                        <c:v>44355.541666666664</c:v>
                      </c:pt>
                      <c:pt idx="182">
                        <c:v>44355.583333333336</c:v>
                      </c:pt>
                      <c:pt idx="183">
                        <c:v>44355.625</c:v>
                      </c:pt>
                      <c:pt idx="184">
                        <c:v>44355.666666666664</c:v>
                      </c:pt>
                      <c:pt idx="185">
                        <c:v>44355.708333333336</c:v>
                      </c:pt>
                      <c:pt idx="186">
                        <c:v>44355.75</c:v>
                      </c:pt>
                      <c:pt idx="187">
                        <c:v>44355.791666666664</c:v>
                      </c:pt>
                      <c:pt idx="188">
                        <c:v>44355.833333333336</c:v>
                      </c:pt>
                      <c:pt idx="189">
                        <c:v>44355.875</c:v>
                      </c:pt>
                      <c:pt idx="190">
                        <c:v>44355.916666666664</c:v>
                      </c:pt>
                      <c:pt idx="191">
                        <c:v>44355.958333333336</c:v>
                      </c:pt>
                      <c:pt idx="192">
                        <c:v>44356</c:v>
                      </c:pt>
                      <c:pt idx="193">
                        <c:v>44356.041666666664</c:v>
                      </c:pt>
                      <c:pt idx="194">
                        <c:v>44356.083333333336</c:v>
                      </c:pt>
                      <c:pt idx="195">
                        <c:v>44356.125</c:v>
                      </c:pt>
                      <c:pt idx="196">
                        <c:v>44356.166666666664</c:v>
                      </c:pt>
                      <c:pt idx="197">
                        <c:v>44356.208333333336</c:v>
                      </c:pt>
                      <c:pt idx="198">
                        <c:v>44356.25</c:v>
                      </c:pt>
                      <c:pt idx="199">
                        <c:v>44356.291666666664</c:v>
                      </c:pt>
                      <c:pt idx="200">
                        <c:v>44356.333333333336</c:v>
                      </c:pt>
                      <c:pt idx="201">
                        <c:v>44356.375</c:v>
                      </c:pt>
                      <c:pt idx="202">
                        <c:v>44356.416666666664</c:v>
                      </c:pt>
                      <c:pt idx="203">
                        <c:v>44356.458333333336</c:v>
                      </c:pt>
                      <c:pt idx="204">
                        <c:v>44356.5</c:v>
                      </c:pt>
                      <c:pt idx="205">
                        <c:v>44356.541666666664</c:v>
                      </c:pt>
                      <c:pt idx="206">
                        <c:v>44356.583333333336</c:v>
                      </c:pt>
                      <c:pt idx="207">
                        <c:v>44356.625</c:v>
                      </c:pt>
                      <c:pt idx="208">
                        <c:v>44356.666666666664</c:v>
                      </c:pt>
                      <c:pt idx="209">
                        <c:v>44356.708333333336</c:v>
                      </c:pt>
                      <c:pt idx="210">
                        <c:v>44356.75</c:v>
                      </c:pt>
                      <c:pt idx="211">
                        <c:v>44356.791666666664</c:v>
                      </c:pt>
                      <c:pt idx="212">
                        <c:v>44356.833333333336</c:v>
                      </c:pt>
                      <c:pt idx="213">
                        <c:v>44356.875</c:v>
                      </c:pt>
                      <c:pt idx="214">
                        <c:v>44356.916666666664</c:v>
                      </c:pt>
                      <c:pt idx="215">
                        <c:v>44356.958333333336</c:v>
                      </c:pt>
                      <c:pt idx="216">
                        <c:v>44357</c:v>
                      </c:pt>
                      <c:pt idx="217">
                        <c:v>44357.041666666664</c:v>
                      </c:pt>
                      <c:pt idx="218">
                        <c:v>44357.083333333336</c:v>
                      </c:pt>
                      <c:pt idx="219">
                        <c:v>44357.125</c:v>
                      </c:pt>
                      <c:pt idx="220">
                        <c:v>44357.166666666664</c:v>
                      </c:pt>
                      <c:pt idx="221">
                        <c:v>44357.208333333336</c:v>
                      </c:pt>
                      <c:pt idx="222">
                        <c:v>44357.25</c:v>
                      </c:pt>
                      <c:pt idx="223">
                        <c:v>44357.291666666664</c:v>
                      </c:pt>
                      <c:pt idx="224">
                        <c:v>44357.333333333336</c:v>
                      </c:pt>
                      <c:pt idx="225">
                        <c:v>44357.375</c:v>
                      </c:pt>
                      <c:pt idx="226">
                        <c:v>44357.416666666664</c:v>
                      </c:pt>
                      <c:pt idx="227">
                        <c:v>44357.458333333336</c:v>
                      </c:pt>
                      <c:pt idx="228">
                        <c:v>44357.5</c:v>
                      </c:pt>
                      <c:pt idx="229">
                        <c:v>44357.541666666664</c:v>
                      </c:pt>
                      <c:pt idx="230">
                        <c:v>44357.583333333336</c:v>
                      </c:pt>
                      <c:pt idx="231">
                        <c:v>44357.625</c:v>
                      </c:pt>
                      <c:pt idx="232">
                        <c:v>44357.666666666664</c:v>
                      </c:pt>
                      <c:pt idx="233">
                        <c:v>44357.708333333336</c:v>
                      </c:pt>
                      <c:pt idx="234">
                        <c:v>44357.75</c:v>
                      </c:pt>
                      <c:pt idx="235">
                        <c:v>44357.791666666664</c:v>
                      </c:pt>
                      <c:pt idx="236">
                        <c:v>44357.833333333336</c:v>
                      </c:pt>
                      <c:pt idx="237">
                        <c:v>44357.875</c:v>
                      </c:pt>
                      <c:pt idx="238">
                        <c:v>44357.916666666664</c:v>
                      </c:pt>
                      <c:pt idx="239">
                        <c:v>44357.958333333336</c:v>
                      </c:pt>
                      <c:pt idx="240">
                        <c:v>44358</c:v>
                      </c:pt>
                      <c:pt idx="241">
                        <c:v>44358.041666666664</c:v>
                      </c:pt>
                      <c:pt idx="242">
                        <c:v>44358.083333333336</c:v>
                      </c:pt>
                      <c:pt idx="243">
                        <c:v>44358.125</c:v>
                      </c:pt>
                      <c:pt idx="244">
                        <c:v>44358.166666666664</c:v>
                      </c:pt>
                      <c:pt idx="245">
                        <c:v>44358.208333333336</c:v>
                      </c:pt>
                      <c:pt idx="246">
                        <c:v>44358.25</c:v>
                      </c:pt>
                      <c:pt idx="247">
                        <c:v>44358.291666666664</c:v>
                      </c:pt>
                      <c:pt idx="248">
                        <c:v>44358.333333333336</c:v>
                      </c:pt>
                      <c:pt idx="249">
                        <c:v>44358.375</c:v>
                      </c:pt>
                      <c:pt idx="250">
                        <c:v>44358.416666666664</c:v>
                      </c:pt>
                      <c:pt idx="251">
                        <c:v>44358.458333333336</c:v>
                      </c:pt>
                      <c:pt idx="252">
                        <c:v>44358.5</c:v>
                      </c:pt>
                      <c:pt idx="253">
                        <c:v>44358.541666666664</c:v>
                      </c:pt>
                      <c:pt idx="254">
                        <c:v>44358.583333333336</c:v>
                      </c:pt>
                      <c:pt idx="255">
                        <c:v>44358.625</c:v>
                      </c:pt>
                      <c:pt idx="256">
                        <c:v>44358.666666666664</c:v>
                      </c:pt>
                      <c:pt idx="257">
                        <c:v>44358.708333333336</c:v>
                      </c:pt>
                      <c:pt idx="258">
                        <c:v>44358.75</c:v>
                      </c:pt>
                      <c:pt idx="259">
                        <c:v>44358.791666666664</c:v>
                      </c:pt>
                      <c:pt idx="260">
                        <c:v>44358.833333333336</c:v>
                      </c:pt>
                      <c:pt idx="261">
                        <c:v>44358.875</c:v>
                      </c:pt>
                      <c:pt idx="262">
                        <c:v>44358.916666666664</c:v>
                      </c:pt>
                      <c:pt idx="263">
                        <c:v>44358.958333333336</c:v>
                      </c:pt>
                      <c:pt idx="264">
                        <c:v>44359</c:v>
                      </c:pt>
                      <c:pt idx="265">
                        <c:v>44359.041666666664</c:v>
                      </c:pt>
                      <c:pt idx="266">
                        <c:v>44359.083333333336</c:v>
                      </c:pt>
                      <c:pt idx="267">
                        <c:v>44359.125</c:v>
                      </c:pt>
                      <c:pt idx="268">
                        <c:v>44359.166666666664</c:v>
                      </c:pt>
                      <c:pt idx="269">
                        <c:v>44359.208333333336</c:v>
                      </c:pt>
                      <c:pt idx="270">
                        <c:v>44359.25</c:v>
                      </c:pt>
                      <c:pt idx="271">
                        <c:v>44359.291666666664</c:v>
                      </c:pt>
                      <c:pt idx="272">
                        <c:v>44359.333333333336</c:v>
                      </c:pt>
                      <c:pt idx="273">
                        <c:v>44359.375</c:v>
                      </c:pt>
                      <c:pt idx="274">
                        <c:v>44359.416666666664</c:v>
                      </c:pt>
                      <c:pt idx="275">
                        <c:v>44359.458333333336</c:v>
                      </c:pt>
                      <c:pt idx="276">
                        <c:v>44359.5</c:v>
                      </c:pt>
                      <c:pt idx="277">
                        <c:v>44359.541666666664</c:v>
                      </c:pt>
                      <c:pt idx="278">
                        <c:v>44359.583333333336</c:v>
                      </c:pt>
                      <c:pt idx="279">
                        <c:v>44359.625</c:v>
                      </c:pt>
                      <c:pt idx="280">
                        <c:v>44359.666666666664</c:v>
                      </c:pt>
                      <c:pt idx="281">
                        <c:v>44359.708333333336</c:v>
                      </c:pt>
                      <c:pt idx="282">
                        <c:v>44359.75</c:v>
                      </c:pt>
                      <c:pt idx="283">
                        <c:v>44359.791666666664</c:v>
                      </c:pt>
                      <c:pt idx="284">
                        <c:v>44359.833333333336</c:v>
                      </c:pt>
                      <c:pt idx="285">
                        <c:v>44359.875</c:v>
                      </c:pt>
                      <c:pt idx="286">
                        <c:v>44359.916666666664</c:v>
                      </c:pt>
                      <c:pt idx="287">
                        <c:v>44359.958333333336</c:v>
                      </c:pt>
                      <c:pt idx="288">
                        <c:v>44360</c:v>
                      </c:pt>
                      <c:pt idx="289">
                        <c:v>44360.041666666664</c:v>
                      </c:pt>
                      <c:pt idx="290">
                        <c:v>44360.083333333336</c:v>
                      </c:pt>
                      <c:pt idx="291">
                        <c:v>44360.125</c:v>
                      </c:pt>
                      <c:pt idx="292">
                        <c:v>44360.166666666664</c:v>
                      </c:pt>
                      <c:pt idx="293">
                        <c:v>44360.208333333336</c:v>
                      </c:pt>
                      <c:pt idx="294">
                        <c:v>44360.25</c:v>
                      </c:pt>
                      <c:pt idx="295">
                        <c:v>44360.291666666664</c:v>
                      </c:pt>
                      <c:pt idx="296">
                        <c:v>44360.333333333336</c:v>
                      </c:pt>
                      <c:pt idx="297">
                        <c:v>44360.375</c:v>
                      </c:pt>
                      <c:pt idx="298">
                        <c:v>44360.416666666664</c:v>
                      </c:pt>
                      <c:pt idx="299">
                        <c:v>44360.458333333336</c:v>
                      </c:pt>
                      <c:pt idx="300">
                        <c:v>44360.5</c:v>
                      </c:pt>
                      <c:pt idx="301">
                        <c:v>44360.541666666664</c:v>
                      </c:pt>
                      <c:pt idx="302">
                        <c:v>44360.583333333336</c:v>
                      </c:pt>
                      <c:pt idx="303">
                        <c:v>44360.625</c:v>
                      </c:pt>
                      <c:pt idx="304">
                        <c:v>44360.666666666664</c:v>
                      </c:pt>
                      <c:pt idx="305">
                        <c:v>44360.708333333336</c:v>
                      </c:pt>
                      <c:pt idx="306">
                        <c:v>44360.75</c:v>
                      </c:pt>
                      <c:pt idx="307">
                        <c:v>44360.791666666664</c:v>
                      </c:pt>
                      <c:pt idx="308">
                        <c:v>44360.833333333336</c:v>
                      </c:pt>
                      <c:pt idx="309">
                        <c:v>44360.875</c:v>
                      </c:pt>
                      <c:pt idx="310">
                        <c:v>44360.916666666664</c:v>
                      </c:pt>
                      <c:pt idx="311">
                        <c:v>44360.958333333336</c:v>
                      </c:pt>
                      <c:pt idx="312">
                        <c:v>44361</c:v>
                      </c:pt>
                      <c:pt idx="313">
                        <c:v>44361.041666666664</c:v>
                      </c:pt>
                      <c:pt idx="314">
                        <c:v>44361.083333333336</c:v>
                      </c:pt>
                      <c:pt idx="315">
                        <c:v>44361.125</c:v>
                      </c:pt>
                      <c:pt idx="316">
                        <c:v>44361.166666666664</c:v>
                      </c:pt>
                      <c:pt idx="317">
                        <c:v>44361.208333333336</c:v>
                      </c:pt>
                      <c:pt idx="318">
                        <c:v>44361.25</c:v>
                      </c:pt>
                      <c:pt idx="319">
                        <c:v>44361.291666666664</c:v>
                      </c:pt>
                      <c:pt idx="320">
                        <c:v>44361.333333333336</c:v>
                      </c:pt>
                      <c:pt idx="321">
                        <c:v>44361.375</c:v>
                      </c:pt>
                      <c:pt idx="322">
                        <c:v>44361.416666666664</c:v>
                      </c:pt>
                      <c:pt idx="323">
                        <c:v>44361.458333333336</c:v>
                      </c:pt>
                      <c:pt idx="324">
                        <c:v>44361.5</c:v>
                      </c:pt>
                      <c:pt idx="325">
                        <c:v>44361.541666666664</c:v>
                      </c:pt>
                      <c:pt idx="326">
                        <c:v>44361.583333333336</c:v>
                      </c:pt>
                      <c:pt idx="327">
                        <c:v>44361.625</c:v>
                      </c:pt>
                      <c:pt idx="328">
                        <c:v>44361.666666666664</c:v>
                      </c:pt>
                      <c:pt idx="329">
                        <c:v>44361.708333333336</c:v>
                      </c:pt>
                      <c:pt idx="330">
                        <c:v>44361.75</c:v>
                      </c:pt>
                      <c:pt idx="331">
                        <c:v>44361.791666666664</c:v>
                      </c:pt>
                      <c:pt idx="332">
                        <c:v>44361.833333333336</c:v>
                      </c:pt>
                      <c:pt idx="333">
                        <c:v>44361.875</c:v>
                      </c:pt>
                      <c:pt idx="334">
                        <c:v>44361.916666666664</c:v>
                      </c:pt>
                      <c:pt idx="335">
                        <c:v>44361.958333333336</c:v>
                      </c:pt>
                      <c:pt idx="336">
                        <c:v>44362</c:v>
                      </c:pt>
                      <c:pt idx="337">
                        <c:v>44362.041666666664</c:v>
                      </c:pt>
                      <c:pt idx="338">
                        <c:v>44362.083333333336</c:v>
                      </c:pt>
                      <c:pt idx="339">
                        <c:v>44362.125</c:v>
                      </c:pt>
                      <c:pt idx="340">
                        <c:v>44362.166666666664</c:v>
                      </c:pt>
                      <c:pt idx="341">
                        <c:v>44362.208333333336</c:v>
                      </c:pt>
                      <c:pt idx="342">
                        <c:v>44362.25</c:v>
                      </c:pt>
                      <c:pt idx="343">
                        <c:v>44362.291666666664</c:v>
                      </c:pt>
                      <c:pt idx="344">
                        <c:v>44362.333333333336</c:v>
                      </c:pt>
                      <c:pt idx="345">
                        <c:v>44362.375</c:v>
                      </c:pt>
                      <c:pt idx="346">
                        <c:v>44362.416666666664</c:v>
                      </c:pt>
                      <c:pt idx="347">
                        <c:v>44362.458333333336</c:v>
                      </c:pt>
                      <c:pt idx="348">
                        <c:v>44362.5</c:v>
                      </c:pt>
                      <c:pt idx="349">
                        <c:v>44362.541666666664</c:v>
                      </c:pt>
                      <c:pt idx="350">
                        <c:v>44362.583333333336</c:v>
                      </c:pt>
                      <c:pt idx="351">
                        <c:v>44362.625</c:v>
                      </c:pt>
                      <c:pt idx="352">
                        <c:v>44362.666666666664</c:v>
                      </c:pt>
                      <c:pt idx="353">
                        <c:v>44362.708333333336</c:v>
                      </c:pt>
                      <c:pt idx="354">
                        <c:v>44362.75</c:v>
                      </c:pt>
                      <c:pt idx="355">
                        <c:v>44362.791666666664</c:v>
                      </c:pt>
                      <c:pt idx="356">
                        <c:v>44362.833333333336</c:v>
                      </c:pt>
                      <c:pt idx="357">
                        <c:v>44362.875</c:v>
                      </c:pt>
                      <c:pt idx="358">
                        <c:v>44362.916666666664</c:v>
                      </c:pt>
                      <c:pt idx="359">
                        <c:v>44362.958333333336</c:v>
                      </c:pt>
                      <c:pt idx="360">
                        <c:v>44363</c:v>
                      </c:pt>
                      <c:pt idx="361">
                        <c:v>44363.041666666664</c:v>
                      </c:pt>
                      <c:pt idx="362">
                        <c:v>44363.083333333336</c:v>
                      </c:pt>
                      <c:pt idx="363">
                        <c:v>44363.125</c:v>
                      </c:pt>
                      <c:pt idx="364">
                        <c:v>44363.166666666664</c:v>
                      </c:pt>
                      <c:pt idx="365">
                        <c:v>44363.208333333336</c:v>
                      </c:pt>
                      <c:pt idx="366">
                        <c:v>44363.25</c:v>
                      </c:pt>
                      <c:pt idx="367">
                        <c:v>44363.291666666664</c:v>
                      </c:pt>
                      <c:pt idx="368">
                        <c:v>44363.333333333336</c:v>
                      </c:pt>
                      <c:pt idx="369">
                        <c:v>44363.375</c:v>
                      </c:pt>
                      <c:pt idx="370">
                        <c:v>44363.416666666664</c:v>
                      </c:pt>
                      <c:pt idx="371">
                        <c:v>44363.458333333336</c:v>
                      </c:pt>
                      <c:pt idx="372">
                        <c:v>44363.5</c:v>
                      </c:pt>
                      <c:pt idx="373">
                        <c:v>44363.541666666664</c:v>
                      </c:pt>
                      <c:pt idx="374">
                        <c:v>44363.583333333336</c:v>
                      </c:pt>
                      <c:pt idx="375">
                        <c:v>44363.625</c:v>
                      </c:pt>
                      <c:pt idx="376">
                        <c:v>44363.666666666664</c:v>
                      </c:pt>
                      <c:pt idx="377">
                        <c:v>44363.708333333336</c:v>
                      </c:pt>
                      <c:pt idx="378">
                        <c:v>44363.75</c:v>
                      </c:pt>
                      <c:pt idx="379">
                        <c:v>44363.791666666664</c:v>
                      </c:pt>
                      <c:pt idx="380">
                        <c:v>44363.833333333336</c:v>
                      </c:pt>
                      <c:pt idx="381">
                        <c:v>44363.875</c:v>
                      </c:pt>
                      <c:pt idx="382">
                        <c:v>44363.916666666664</c:v>
                      </c:pt>
                      <c:pt idx="383">
                        <c:v>44363.958333333336</c:v>
                      </c:pt>
                      <c:pt idx="384">
                        <c:v>44364</c:v>
                      </c:pt>
                      <c:pt idx="385">
                        <c:v>44364.041666666664</c:v>
                      </c:pt>
                      <c:pt idx="386">
                        <c:v>44364.083333333336</c:v>
                      </c:pt>
                      <c:pt idx="387">
                        <c:v>44364.125</c:v>
                      </c:pt>
                      <c:pt idx="388">
                        <c:v>44364.166666666664</c:v>
                      </c:pt>
                      <c:pt idx="389">
                        <c:v>44364.208333333336</c:v>
                      </c:pt>
                      <c:pt idx="390">
                        <c:v>44364.25</c:v>
                      </c:pt>
                      <c:pt idx="391">
                        <c:v>44364.291666666664</c:v>
                      </c:pt>
                      <c:pt idx="392">
                        <c:v>44364.333333333336</c:v>
                      </c:pt>
                      <c:pt idx="393">
                        <c:v>44364.375</c:v>
                      </c:pt>
                      <c:pt idx="394">
                        <c:v>44364.416666666664</c:v>
                      </c:pt>
                      <c:pt idx="395">
                        <c:v>44364.458333333336</c:v>
                      </c:pt>
                      <c:pt idx="396">
                        <c:v>44364.5</c:v>
                      </c:pt>
                      <c:pt idx="397">
                        <c:v>44364.541666666664</c:v>
                      </c:pt>
                      <c:pt idx="398">
                        <c:v>44364.583333333336</c:v>
                      </c:pt>
                      <c:pt idx="399">
                        <c:v>44364.625</c:v>
                      </c:pt>
                      <c:pt idx="400">
                        <c:v>44364.666666666664</c:v>
                      </c:pt>
                      <c:pt idx="401">
                        <c:v>44364.708333333336</c:v>
                      </c:pt>
                      <c:pt idx="402">
                        <c:v>44364.75</c:v>
                      </c:pt>
                      <c:pt idx="403">
                        <c:v>44364.791666666664</c:v>
                      </c:pt>
                      <c:pt idx="404">
                        <c:v>44364.833333333336</c:v>
                      </c:pt>
                      <c:pt idx="405">
                        <c:v>44364.875</c:v>
                      </c:pt>
                      <c:pt idx="406">
                        <c:v>44364.916666666664</c:v>
                      </c:pt>
                      <c:pt idx="407">
                        <c:v>44364.958333333336</c:v>
                      </c:pt>
                      <c:pt idx="408">
                        <c:v>44365</c:v>
                      </c:pt>
                      <c:pt idx="409">
                        <c:v>44365.041666666664</c:v>
                      </c:pt>
                      <c:pt idx="410">
                        <c:v>44365.083333333336</c:v>
                      </c:pt>
                      <c:pt idx="411">
                        <c:v>44365.125</c:v>
                      </c:pt>
                      <c:pt idx="412">
                        <c:v>44365.166666666664</c:v>
                      </c:pt>
                      <c:pt idx="413">
                        <c:v>44365.208333333336</c:v>
                      </c:pt>
                      <c:pt idx="414">
                        <c:v>44365.25</c:v>
                      </c:pt>
                      <c:pt idx="415">
                        <c:v>44365.291666666664</c:v>
                      </c:pt>
                      <c:pt idx="416">
                        <c:v>44365.333333333336</c:v>
                      </c:pt>
                      <c:pt idx="417">
                        <c:v>44365.375</c:v>
                      </c:pt>
                      <c:pt idx="418">
                        <c:v>44365.416666666664</c:v>
                      </c:pt>
                      <c:pt idx="419">
                        <c:v>44365.458333333336</c:v>
                      </c:pt>
                      <c:pt idx="420">
                        <c:v>44365.5</c:v>
                      </c:pt>
                      <c:pt idx="421">
                        <c:v>44365.541666666664</c:v>
                      </c:pt>
                      <c:pt idx="422">
                        <c:v>44365.583333333336</c:v>
                      </c:pt>
                      <c:pt idx="423">
                        <c:v>44365.625</c:v>
                      </c:pt>
                      <c:pt idx="424">
                        <c:v>44365.666666666664</c:v>
                      </c:pt>
                      <c:pt idx="425">
                        <c:v>44365.708333333336</c:v>
                      </c:pt>
                      <c:pt idx="426">
                        <c:v>44365.75</c:v>
                      </c:pt>
                      <c:pt idx="427">
                        <c:v>44365.791666666664</c:v>
                      </c:pt>
                      <c:pt idx="428">
                        <c:v>44365.833333333336</c:v>
                      </c:pt>
                      <c:pt idx="429">
                        <c:v>44365.875</c:v>
                      </c:pt>
                      <c:pt idx="430">
                        <c:v>44365.916666666664</c:v>
                      </c:pt>
                      <c:pt idx="431">
                        <c:v>44365.958333333336</c:v>
                      </c:pt>
                      <c:pt idx="432">
                        <c:v>44366</c:v>
                      </c:pt>
                      <c:pt idx="433">
                        <c:v>44366.041666666664</c:v>
                      </c:pt>
                      <c:pt idx="434">
                        <c:v>44366.083333333336</c:v>
                      </c:pt>
                      <c:pt idx="435">
                        <c:v>44366.125</c:v>
                      </c:pt>
                      <c:pt idx="436">
                        <c:v>44366.166666666664</c:v>
                      </c:pt>
                      <c:pt idx="437">
                        <c:v>44366.208333333336</c:v>
                      </c:pt>
                      <c:pt idx="438">
                        <c:v>44366.25</c:v>
                      </c:pt>
                      <c:pt idx="439">
                        <c:v>44366.291666666664</c:v>
                      </c:pt>
                      <c:pt idx="440">
                        <c:v>44366.333333333336</c:v>
                      </c:pt>
                      <c:pt idx="441">
                        <c:v>44366.375</c:v>
                      </c:pt>
                      <c:pt idx="442">
                        <c:v>44366.416666666664</c:v>
                      </c:pt>
                      <c:pt idx="443">
                        <c:v>44366.458333333336</c:v>
                      </c:pt>
                      <c:pt idx="444">
                        <c:v>44366.5</c:v>
                      </c:pt>
                      <c:pt idx="445">
                        <c:v>44366.541666666664</c:v>
                      </c:pt>
                      <c:pt idx="446">
                        <c:v>44366.583333333336</c:v>
                      </c:pt>
                      <c:pt idx="447">
                        <c:v>44366.625</c:v>
                      </c:pt>
                      <c:pt idx="448">
                        <c:v>44366.666666666664</c:v>
                      </c:pt>
                      <c:pt idx="449">
                        <c:v>44366.708333333336</c:v>
                      </c:pt>
                      <c:pt idx="450">
                        <c:v>44366.75</c:v>
                      </c:pt>
                      <c:pt idx="451">
                        <c:v>44366.791666666664</c:v>
                      </c:pt>
                      <c:pt idx="452">
                        <c:v>44366.833333333336</c:v>
                      </c:pt>
                      <c:pt idx="453">
                        <c:v>44366.875</c:v>
                      </c:pt>
                      <c:pt idx="454">
                        <c:v>44366.916666666664</c:v>
                      </c:pt>
                      <c:pt idx="455">
                        <c:v>44366.958333333336</c:v>
                      </c:pt>
                      <c:pt idx="456">
                        <c:v>44367</c:v>
                      </c:pt>
                      <c:pt idx="457">
                        <c:v>44367.041666666664</c:v>
                      </c:pt>
                      <c:pt idx="458">
                        <c:v>44367.083333333336</c:v>
                      </c:pt>
                      <c:pt idx="459">
                        <c:v>44367.125</c:v>
                      </c:pt>
                      <c:pt idx="460">
                        <c:v>44367.166666666664</c:v>
                      </c:pt>
                      <c:pt idx="461">
                        <c:v>44367.208333333336</c:v>
                      </c:pt>
                      <c:pt idx="462">
                        <c:v>44367.25</c:v>
                      </c:pt>
                      <c:pt idx="463">
                        <c:v>44367.291666666664</c:v>
                      </c:pt>
                      <c:pt idx="464">
                        <c:v>44367.333333333336</c:v>
                      </c:pt>
                      <c:pt idx="465">
                        <c:v>44367.375</c:v>
                      </c:pt>
                      <c:pt idx="466">
                        <c:v>44367.416666666664</c:v>
                      </c:pt>
                      <c:pt idx="467">
                        <c:v>44367.458333333336</c:v>
                      </c:pt>
                      <c:pt idx="468">
                        <c:v>44367.5</c:v>
                      </c:pt>
                      <c:pt idx="469">
                        <c:v>44367.541666666664</c:v>
                      </c:pt>
                      <c:pt idx="470">
                        <c:v>44367.583333333336</c:v>
                      </c:pt>
                      <c:pt idx="471">
                        <c:v>44367.625</c:v>
                      </c:pt>
                      <c:pt idx="472">
                        <c:v>44367.666666666664</c:v>
                      </c:pt>
                      <c:pt idx="473">
                        <c:v>44367.708333333336</c:v>
                      </c:pt>
                      <c:pt idx="474">
                        <c:v>44367.75</c:v>
                      </c:pt>
                      <c:pt idx="475">
                        <c:v>44367.791666666664</c:v>
                      </c:pt>
                      <c:pt idx="476">
                        <c:v>44367.833333333336</c:v>
                      </c:pt>
                      <c:pt idx="477">
                        <c:v>44367.875</c:v>
                      </c:pt>
                      <c:pt idx="478">
                        <c:v>44367.916666666664</c:v>
                      </c:pt>
                      <c:pt idx="479">
                        <c:v>44367.958333333336</c:v>
                      </c:pt>
                      <c:pt idx="480">
                        <c:v>44368</c:v>
                      </c:pt>
                      <c:pt idx="481">
                        <c:v>44368.041666666664</c:v>
                      </c:pt>
                      <c:pt idx="482">
                        <c:v>44368.083333333336</c:v>
                      </c:pt>
                      <c:pt idx="483">
                        <c:v>44368.125</c:v>
                      </c:pt>
                      <c:pt idx="484">
                        <c:v>44368.166666666664</c:v>
                      </c:pt>
                      <c:pt idx="485">
                        <c:v>44368.208333333336</c:v>
                      </c:pt>
                      <c:pt idx="486">
                        <c:v>44368.25</c:v>
                      </c:pt>
                      <c:pt idx="487">
                        <c:v>44368.291666666664</c:v>
                      </c:pt>
                      <c:pt idx="488">
                        <c:v>44368.333333333336</c:v>
                      </c:pt>
                      <c:pt idx="489">
                        <c:v>44368.375</c:v>
                      </c:pt>
                      <c:pt idx="490">
                        <c:v>44368.416666666664</c:v>
                      </c:pt>
                      <c:pt idx="491">
                        <c:v>44368.458333333336</c:v>
                      </c:pt>
                      <c:pt idx="492">
                        <c:v>44368.5</c:v>
                      </c:pt>
                      <c:pt idx="493">
                        <c:v>44368.541666666664</c:v>
                      </c:pt>
                      <c:pt idx="494">
                        <c:v>44368.583333333336</c:v>
                      </c:pt>
                      <c:pt idx="495">
                        <c:v>44368.625</c:v>
                      </c:pt>
                      <c:pt idx="496">
                        <c:v>44368.666666666664</c:v>
                      </c:pt>
                      <c:pt idx="497">
                        <c:v>44368.708333333336</c:v>
                      </c:pt>
                      <c:pt idx="498">
                        <c:v>44368.75</c:v>
                      </c:pt>
                      <c:pt idx="499">
                        <c:v>44368.791666666664</c:v>
                      </c:pt>
                      <c:pt idx="500">
                        <c:v>44368.833333333336</c:v>
                      </c:pt>
                      <c:pt idx="501">
                        <c:v>44368.875</c:v>
                      </c:pt>
                      <c:pt idx="502">
                        <c:v>44368.916666666664</c:v>
                      </c:pt>
                      <c:pt idx="503">
                        <c:v>44368.958333333336</c:v>
                      </c:pt>
                      <c:pt idx="504">
                        <c:v>44369</c:v>
                      </c:pt>
                      <c:pt idx="505">
                        <c:v>44369.041666666664</c:v>
                      </c:pt>
                      <c:pt idx="506">
                        <c:v>44369.083333333336</c:v>
                      </c:pt>
                      <c:pt idx="507">
                        <c:v>44369.125</c:v>
                      </c:pt>
                      <c:pt idx="508">
                        <c:v>44369.166666666664</c:v>
                      </c:pt>
                      <c:pt idx="509">
                        <c:v>44369.208333333336</c:v>
                      </c:pt>
                      <c:pt idx="510">
                        <c:v>44369.25</c:v>
                      </c:pt>
                      <c:pt idx="511">
                        <c:v>44369.291666666664</c:v>
                      </c:pt>
                      <c:pt idx="512">
                        <c:v>44369.333333333336</c:v>
                      </c:pt>
                      <c:pt idx="513">
                        <c:v>44369.375</c:v>
                      </c:pt>
                      <c:pt idx="514">
                        <c:v>44369.416666666664</c:v>
                      </c:pt>
                      <c:pt idx="515">
                        <c:v>44369.458333333336</c:v>
                      </c:pt>
                      <c:pt idx="516">
                        <c:v>44369.5</c:v>
                      </c:pt>
                      <c:pt idx="517">
                        <c:v>44369.541666666664</c:v>
                      </c:pt>
                      <c:pt idx="518">
                        <c:v>44369.583333333336</c:v>
                      </c:pt>
                      <c:pt idx="519">
                        <c:v>44369.625</c:v>
                      </c:pt>
                      <c:pt idx="520">
                        <c:v>44369.666666666664</c:v>
                      </c:pt>
                      <c:pt idx="521">
                        <c:v>44369.708333333336</c:v>
                      </c:pt>
                      <c:pt idx="522">
                        <c:v>44369.75</c:v>
                      </c:pt>
                      <c:pt idx="523">
                        <c:v>44369.791666666664</c:v>
                      </c:pt>
                      <c:pt idx="524">
                        <c:v>44369.833333333336</c:v>
                      </c:pt>
                      <c:pt idx="525">
                        <c:v>44369.875</c:v>
                      </c:pt>
                      <c:pt idx="526">
                        <c:v>44369.916666666664</c:v>
                      </c:pt>
                      <c:pt idx="527">
                        <c:v>44369.958333333336</c:v>
                      </c:pt>
                      <c:pt idx="528">
                        <c:v>44370</c:v>
                      </c:pt>
                      <c:pt idx="529">
                        <c:v>44370.041666666664</c:v>
                      </c:pt>
                      <c:pt idx="530">
                        <c:v>44370.083333333336</c:v>
                      </c:pt>
                      <c:pt idx="531">
                        <c:v>44370.125</c:v>
                      </c:pt>
                      <c:pt idx="532">
                        <c:v>44370.166666666664</c:v>
                      </c:pt>
                      <c:pt idx="533">
                        <c:v>44370.208333333336</c:v>
                      </c:pt>
                      <c:pt idx="534">
                        <c:v>44370.25</c:v>
                      </c:pt>
                      <c:pt idx="535">
                        <c:v>44370.291666666664</c:v>
                      </c:pt>
                      <c:pt idx="536">
                        <c:v>44370.333333333336</c:v>
                      </c:pt>
                      <c:pt idx="537">
                        <c:v>44370.375</c:v>
                      </c:pt>
                      <c:pt idx="538">
                        <c:v>44370.416666666664</c:v>
                      </c:pt>
                      <c:pt idx="539">
                        <c:v>44370.458333333336</c:v>
                      </c:pt>
                      <c:pt idx="540">
                        <c:v>44370.5</c:v>
                      </c:pt>
                      <c:pt idx="541">
                        <c:v>44370.541666666664</c:v>
                      </c:pt>
                      <c:pt idx="542">
                        <c:v>44370.583333333336</c:v>
                      </c:pt>
                      <c:pt idx="543">
                        <c:v>44370.625</c:v>
                      </c:pt>
                      <c:pt idx="544">
                        <c:v>44370.666666666664</c:v>
                      </c:pt>
                      <c:pt idx="545">
                        <c:v>44370.708333333336</c:v>
                      </c:pt>
                      <c:pt idx="546">
                        <c:v>44370.75</c:v>
                      </c:pt>
                      <c:pt idx="547">
                        <c:v>44370.791666666664</c:v>
                      </c:pt>
                      <c:pt idx="548">
                        <c:v>44370.833333333336</c:v>
                      </c:pt>
                      <c:pt idx="549">
                        <c:v>44370.875</c:v>
                      </c:pt>
                      <c:pt idx="550">
                        <c:v>44370.916666666664</c:v>
                      </c:pt>
                      <c:pt idx="551">
                        <c:v>44370.958333333336</c:v>
                      </c:pt>
                      <c:pt idx="552">
                        <c:v>44371</c:v>
                      </c:pt>
                      <c:pt idx="553">
                        <c:v>44371.041666666664</c:v>
                      </c:pt>
                      <c:pt idx="554">
                        <c:v>44371.083333333336</c:v>
                      </c:pt>
                      <c:pt idx="555">
                        <c:v>44371.125</c:v>
                      </c:pt>
                      <c:pt idx="556">
                        <c:v>44371.166666666664</c:v>
                      </c:pt>
                      <c:pt idx="557">
                        <c:v>44371.208333333336</c:v>
                      </c:pt>
                      <c:pt idx="558">
                        <c:v>44371.25</c:v>
                      </c:pt>
                      <c:pt idx="559">
                        <c:v>44371.291666666664</c:v>
                      </c:pt>
                      <c:pt idx="560">
                        <c:v>44371.333333333336</c:v>
                      </c:pt>
                      <c:pt idx="561">
                        <c:v>44371.375</c:v>
                      </c:pt>
                      <c:pt idx="562">
                        <c:v>44371.416666666664</c:v>
                      </c:pt>
                      <c:pt idx="563">
                        <c:v>44371.458333333336</c:v>
                      </c:pt>
                      <c:pt idx="564">
                        <c:v>44371.5</c:v>
                      </c:pt>
                      <c:pt idx="565">
                        <c:v>44371.541666666664</c:v>
                      </c:pt>
                      <c:pt idx="566">
                        <c:v>44371.583333333336</c:v>
                      </c:pt>
                      <c:pt idx="567">
                        <c:v>44371.625</c:v>
                      </c:pt>
                      <c:pt idx="568">
                        <c:v>44371.666666666664</c:v>
                      </c:pt>
                      <c:pt idx="569">
                        <c:v>44371.708333333336</c:v>
                      </c:pt>
                      <c:pt idx="570">
                        <c:v>44371.75</c:v>
                      </c:pt>
                      <c:pt idx="571">
                        <c:v>44371.791666666664</c:v>
                      </c:pt>
                      <c:pt idx="572">
                        <c:v>44371.833333333336</c:v>
                      </c:pt>
                      <c:pt idx="573">
                        <c:v>44371.875</c:v>
                      </c:pt>
                      <c:pt idx="574">
                        <c:v>44371.916666666664</c:v>
                      </c:pt>
                      <c:pt idx="575">
                        <c:v>44371.958333333336</c:v>
                      </c:pt>
                      <c:pt idx="576">
                        <c:v>44372</c:v>
                      </c:pt>
                      <c:pt idx="577">
                        <c:v>44372.041666666664</c:v>
                      </c:pt>
                      <c:pt idx="578">
                        <c:v>44372.083333333336</c:v>
                      </c:pt>
                      <c:pt idx="579">
                        <c:v>44372.125</c:v>
                      </c:pt>
                      <c:pt idx="580">
                        <c:v>44372.166666666664</c:v>
                      </c:pt>
                      <c:pt idx="581">
                        <c:v>44372.208333333336</c:v>
                      </c:pt>
                      <c:pt idx="582">
                        <c:v>44372.25</c:v>
                      </c:pt>
                      <c:pt idx="583">
                        <c:v>44372.291666666664</c:v>
                      </c:pt>
                      <c:pt idx="584">
                        <c:v>44372.333333333336</c:v>
                      </c:pt>
                      <c:pt idx="585">
                        <c:v>44372.375</c:v>
                      </c:pt>
                      <c:pt idx="586">
                        <c:v>44372.416666666664</c:v>
                      </c:pt>
                      <c:pt idx="587">
                        <c:v>44372.458333333336</c:v>
                      </c:pt>
                      <c:pt idx="588">
                        <c:v>44372.5</c:v>
                      </c:pt>
                      <c:pt idx="589">
                        <c:v>44372.541666666664</c:v>
                      </c:pt>
                      <c:pt idx="590">
                        <c:v>44372.583333333336</c:v>
                      </c:pt>
                      <c:pt idx="591">
                        <c:v>44372.625</c:v>
                      </c:pt>
                      <c:pt idx="592">
                        <c:v>44372.666666666664</c:v>
                      </c:pt>
                      <c:pt idx="593">
                        <c:v>44372.708333333336</c:v>
                      </c:pt>
                      <c:pt idx="594">
                        <c:v>44372.75</c:v>
                      </c:pt>
                      <c:pt idx="595">
                        <c:v>44372.791666666664</c:v>
                      </c:pt>
                      <c:pt idx="596">
                        <c:v>44372.833333333336</c:v>
                      </c:pt>
                      <c:pt idx="597">
                        <c:v>44372.875</c:v>
                      </c:pt>
                      <c:pt idx="598">
                        <c:v>44372.916666666664</c:v>
                      </c:pt>
                      <c:pt idx="599">
                        <c:v>44372.958333333336</c:v>
                      </c:pt>
                      <c:pt idx="600">
                        <c:v>44373</c:v>
                      </c:pt>
                      <c:pt idx="601">
                        <c:v>44373.041666666664</c:v>
                      </c:pt>
                      <c:pt idx="602">
                        <c:v>44373.083333333336</c:v>
                      </c:pt>
                      <c:pt idx="603">
                        <c:v>44373.125</c:v>
                      </c:pt>
                      <c:pt idx="604">
                        <c:v>44373.166666666664</c:v>
                      </c:pt>
                      <c:pt idx="605">
                        <c:v>44373.208333333336</c:v>
                      </c:pt>
                      <c:pt idx="606">
                        <c:v>44373.25</c:v>
                      </c:pt>
                      <c:pt idx="607">
                        <c:v>44373.291666666664</c:v>
                      </c:pt>
                      <c:pt idx="608">
                        <c:v>44373.333333333336</c:v>
                      </c:pt>
                      <c:pt idx="609">
                        <c:v>44373.375</c:v>
                      </c:pt>
                      <c:pt idx="610">
                        <c:v>44373.416666666664</c:v>
                      </c:pt>
                      <c:pt idx="611">
                        <c:v>44373.458333333336</c:v>
                      </c:pt>
                      <c:pt idx="612">
                        <c:v>44373.5</c:v>
                      </c:pt>
                      <c:pt idx="613">
                        <c:v>44373.541666666664</c:v>
                      </c:pt>
                      <c:pt idx="614">
                        <c:v>44373.583333333336</c:v>
                      </c:pt>
                      <c:pt idx="615">
                        <c:v>44373.625</c:v>
                      </c:pt>
                      <c:pt idx="616">
                        <c:v>44373.666666666664</c:v>
                      </c:pt>
                      <c:pt idx="617">
                        <c:v>44373.708333333336</c:v>
                      </c:pt>
                      <c:pt idx="618">
                        <c:v>44373.75</c:v>
                      </c:pt>
                      <c:pt idx="619">
                        <c:v>44373.791666666664</c:v>
                      </c:pt>
                      <c:pt idx="620">
                        <c:v>44373.833333333336</c:v>
                      </c:pt>
                      <c:pt idx="621">
                        <c:v>44373.875</c:v>
                      </c:pt>
                      <c:pt idx="622">
                        <c:v>44373.916666666664</c:v>
                      </c:pt>
                      <c:pt idx="623">
                        <c:v>44373.958333333336</c:v>
                      </c:pt>
                      <c:pt idx="624">
                        <c:v>44374</c:v>
                      </c:pt>
                      <c:pt idx="625">
                        <c:v>44374.041666666664</c:v>
                      </c:pt>
                      <c:pt idx="626">
                        <c:v>44374.083333333336</c:v>
                      </c:pt>
                      <c:pt idx="627">
                        <c:v>44374.125</c:v>
                      </c:pt>
                      <c:pt idx="628">
                        <c:v>44374.166666666664</c:v>
                      </c:pt>
                      <c:pt idx="629">
                        <c:v>44374.208333333336</c:v>
                      </c:pt>
                      <c:pt idx="630">
                        <c:v>44374.25</c:v>
                      </c:pt>
                      <c:pt idx="631">
                        <c:v>44374.291666666664</c:v>
                      </c:pt>
                      <c:pt idx="632">
                        <c:v>44374.333333333336</c:v>
                      </c:pt>
                      <c:pt idx="633">
                        <c:v>44374.375</c:v>
                      </c:pt>
                      <c:pt idx="634">
                        <c:v>44374.416666666664</c:v>
                      </c:pt>
                      <c:pt idx="635">
                        <c:v>44374.458333333336</c:v>
                      </c:pt>
                      <c:pt idx="636">
                        <c:v>44374.5</c:v>
                      </c:pt>
                      <c:pt idx="637">
                        <c:v>44374.541666666664</c:v>
                      </c:pt>
                      <c:pt idx="638">
                        <c:v>44374.583333333336</c:v>
                      </c:pt>
                      <c:pt idx="639">
                        <c:v>44374.625</c:v>
                      </c:pt>
                      <c:pt idx="640">
                        <c:v>44374.666666666664</c:v>
                      </c:pt>
                      <c:pt idx="641">
                        <c:v>44374.708333333336</c:v>
                      </c:pt>
                      <c:pt idx="642">
                        <c:v>44374.75</c:v>
                      </c:pt>
                      <c:pt idx="643">
                        <c:v>44374.791666666664</c:v>
                      </c:pt>
                      <c:pt idx="644">
                        <c:v>44374.833333333336</c:v>
                      </c:pt>
                      <c:pt idx="645">
                        <c:v>44374.875</c:v>
                      </c:pt>
                      <c:pt idx="646">
                        <c:v>44374.916666666664</c:v>
                      </c:pt>
                      <c:pt idx="647">
                        <c:v>44374.958333333336</c:v>
                      </c:pt>
                      <c:pt idx="648">
                        <c:v>44375</c:v>
                      </c:pt>
                      <c:pt idx="649">
                        <c:v>44375.041666666664</c:v>
                      </c:pt>
                      <c:pt idx="650">
                        <c:v>44375.083333333336</c:v>
                      </c:pt>
                      <c:pt idx="651">
                        <c:v>44375.125</c:v>
                      </c:pt>
                      <c:pt idx="652">
                        <c:v>44375.166666666664</c:v>
                      </c:pt>
                      <c:pt idx="653">
                        <c:v>44375.208333333336</c:v>
                      </c:pt>
                      <c:pt idx="654">
                        <c:v>44375.25</c:v>
                      </c:pt>
                      <c:pt idx="655">
                        <c:v>44375.291666666664</c:v>
                      </c:pt>
                      <c:pt idx="656">
                        <c:v>44375.333333333336</c:v>
                      </c:pt>
                      <c:pt idx="657">
                        <c:v>44375.375</c:v>
                      </c:pt>
                      <c:pt idx="658">
                        <c:v>44375.416666666664</c:v>
                      </c:pt>
                      <c:pt idx="659">
                        <c:v>44375.458333333336</c:v>
                      </c:pt>
                      <c:pt idx="660">
                        <c:v>44375.5</c:v>
                      </c:pt>
                      <c:pt idx="661">
                        <c:v>44375.541666666664</c:v>
                      </c:pt>
                      <c:pt idx="662">
                        <c:v>44375.583333333336</c:v>
                      </c:pt>
                      <c:pt idx="663">
                        <c:v>44375.625</c:v>
                      </c:pt>
                      <c:pt idx="664">
                        <c:v>44375.666666666664</c:v>
                      </c:pt>
                      <c:pt idx="665">
                        <c:v>44375.708333333336</c:v>
                      </c:pt>
                      <c:pt idx="666">
                        <c:v>44375.75</c:v>
                      </c:pt>
                      <c:pt idx="667">
                        <c:v>44375.791666666664</c:v>
                      </c:pt>
                      <c:pt idx="668">
                        <c:v>44375.833333333336</c:v>
                      </c:pt>
                      <c:pt idx="669">
                        <c:v>44375.875</c:v>
                      </c:pt>
                      <c:pt idx="670">
                        <c:v>44375.916666666664</c:v>
                      </c:pt>
                      <c:pt idx="671">
                        <c:v>44375.958333333336</c:v>
                      </c:pt>
                      <c:pt idx="672">
                        <c:v>44376</c:v>
                      </c:pt>
                      <c:pt idx="673">
                        <c:v>44376.041666666664</c:v>
                      </c:pt>
                      <c:pt idx="674">
                        <c:v>44376.083333333336</c:v>
                      </c:pt>
                      <c:pt idx="675">
                        <c:v>44376.125</c:v>
                      </c:pt>
                      <c:pt idx="676">
                        <c:v>44376.166666666664</c:v>
                      </c:pt>
                      <c:pt idx="677">
                        <c:v>44376.208333333336</c:v>
                      </c:pt>
                      <c:pt idx="678">
                        <c:v>44376.25</c:v>
                      </c:pt>
                      <c:pt idx="679">
                        <c:v>44376.291666666664</c:v>
                      </c:pt>
                      <c:pt idx="680">
                        <c:v>44376.333333333336</c:v>
                      </c:pt>
                      <c:pt idx="681">
                        <c:v>44376.375</c:v>
                      </c:pt>
                      <c:pt idx="682">
                        <c:v>44376.416666666664</c:v>
                      </c:pt>
                      <c:pt idx="683">
                        <c:v>44376.458333333336</c:v>
                      </c:pt>
                      <c:pt idx="684">
                        <c:v>44376.5</c:v>
                      </c:pt>
                      <c:pt idx="685">
                        <c:v>44376.541666666664</c:v>
                      </c:pt>
                      <c:pt idx="686">
                        <c:v>44376.583333333336</c:v>
                      </c:pt>
                      <c:pt idx="687">
                        <c:v>44376.625</c:v>
                      </c:pt>
                      <c:pt idx="688">
                        <c:v>44376.666666666664</c:v>
                      </c:pt>
                      <c:pt idx="689">
                        <c:v>44376.708333333336</c:v>
                      </c:pt>
                      <c:pt idx="690">
                        <c:v>44376.75</c:v>
                      </c:pt>
                      <c:pt idx="691">
                        <c:v>44376.791666666664</c:v>
                      </c:pt>
                      <c:pt idx="692">
                        <c:v>44376.833333333336</c:v>
                      </c:pt>
                      <c:pt idx="693">
                        <c:v>44376.875</c:v>
                      </c:pt>
                      <c:pt idx="694">
                        <c:v>44376.916666666664</c:v>
                      </c:pt>
                      <c:pt idx="695">
                        <c:v>44376.958333333336</c:v>
                      </c:pt>
                      <c:pt idx="696">
                        <c:v>44377</c:v>
                      </c:pt>
                      <c:pt idx="697">
                        <c:v>44377.041666666664</c:v>
                      </c:pt>
                      <c:pt idx="698">
                        <c:v>44377.083333333336</c:v>
                      </c:pt>
                      <c:pt idx="699">
                        <c:v>44377.125</c:v>
                      </c:pt>
                      <c:pt idx="700">
                        <c:v>44377.166666666664</c:v>
                      </c:pt>
                      <c:pt idx="701">
                        <c:v>44377.208333333336</c:v>
                      </c:pt>
                      <c:pt idx="702">
                        <c:v>44377.25</c:v>
                      </c:pt>
                      <c:pt idx="703">
                        <c:v>44377.291666666664</c:v>
                      </c:pt>
                      <c:pt idx="704">
                        <c:v>44377.333333333336</c:v>
                      </c:pt>
                      <c:pt idx="705">
                        <c:v>44377.375</c:v>
                      </c:pt>
                      <c:pt idx="706">
                        <c:v>44377.416666666664</c:v>
                      </c:pt>
                      <c:pt idx="707">
                        <c:v>44377.458333333336</c:v>
                      </c:pt>
                      <c:pt idx="708">
                        <c:v>44377.5</c:v>
                      </c:pt>
                      <c:pt idx="709">
                        <c:v>44377.541666666664</c:v>
                      </c:pt>
                      <c:pt idx="710">
                        <c:v>44377.583333333336</c:v>
                      </c:pt>
                      <c:pt idx="711">
                        <c:v>44377.625</c:v>
                      </c:pt>
                      <c:pt idx="712">
                        <c:v>44377.666666666664</c:v>
                      </c:pt>
                      <c:pt idx="713">
                        <c:v>44377.708333333336</c:v>
                      </c:pt>
                      <c:pt idx="714">
                        <c:v>44377.75</c:v>
                      </c:pt>
                      <c:pt idx="715">
                        <c:v>44377.791666666664</c:v>
                      </c:pt>
                      <c:pt idx="716">
                        <c:v>44377.833333333336</c:v>
                      </c:pt>
                      <c:pt idx="717">
                        <c:v>44377.875</c:v>
                      </c:pt>
                      <c:pt idx="718">
                        <c:v>44377.916666666664</c:v>
                      </c:pt>
                      <c:pt idx="719">
                        <c:v>44377.958333333336</c:v>
                      </c:pt>
                    </c:numCache>
                  </c:numRef>
                </c:xVal>
                <c:yVal>
                  <c:numRef>
                    <c:extLst>
                      <c:ext uri="{02D57815-91ED-43cb-92C2-25804820EDAC}">
                        <c15:formulaRef>
                          <c15:sqref>'DATA 2021'!$C$2210:$C$2929</c15:sqref>
                        </c15:formulaRef>
                      </c:ext>
                    </c:extLst>
                    <c:numCache>
                      <c:formatCode>General</c:formatCode>
                      <c:ptCount val="720"/>
                      <c:pt idx="0">
                        <c:v>8.0000000000000002E-3</c:v>
                      </c:pt>
                      <c:pt idx="1">
                        <c:v>2.4E-2</c:v>
                      </c:pt>
                      <c:pt idx="2">
                        <c:v>3.2000000000000001E-2</c:v>
                      </c:pt>
                      <c:pt idx="3">
                        <c:v>3.2000000000000001E-2</c:v>
                      </c:pt>
                      <c:pt idx="4">
                        <c:v>3.2000000000000001E-2</c:v>
                      </c:pt>
                      <c:pt idx="5">
                        <c:v>3.2000000000000001E-2</c:v>
                      </c:pt>
                      <c:pt idx="6">
                        <c:v>3.2000000000000001E-2</c:v>
                      </c:pt>
                      <c:pt idx="7">
                        <c:v>0.192</c:v>
                      </c:pt>
                      <c:pt idx="8">
                        <c:v>0.20799999999999999</c:v>
                      </c:pt>
                      <c:pt idx="9">
                        <c:v>0.216</c:v>
                      </c:pt>
                      <c:pt idx="10">
                        <c:v>0.27200000000000002</c:v>
                      </c:pt>
                      <c:pt idx="11">
                        <c:v>0.27200000000000002</c:v>
                      </c:pt>
                      <c:pt idx="12">
                        <c:v>0.27200000000000002</c:v>
                      </c:pt>
                      <c:pt idx="13">
                        <c:v>0.27200000000000002</c:v>
                      </c:pt>
                      <c:pt idx="14">
                        <c:v>0</c:v>
                      </c:pt>
                      <c:pt idx="15">
                        <c:v>0</c:v>
                      </c:pt>
                      <c:pt idx="16">
                        <c:v>0</c:v>
                      </c:pt>
                      <c:pt idx="17">
                        <c:v>0</c:v>
                      </c:pt>
                      <c:pt idx="18">
                        <c:v>0</c:v>
                      </c:pt>
                      <c:pt idx="19">
                        <c:v>1.6E-2</c:v>
                      </c:pt>
                      <c:pt idx="20">
                        <c:v>3.2000000000000001E-2</c:v>
                      </c:pt>
                      <c:pt idx="21">
                        <c:v>7.1999999999999995E-2</c:v>
                      </c:pt>
                      <c:pt idx="22">
                        <c:v>0.12</c:v>
                      </c:pt>
                      <c:pt idx="23">
                        <c:v>0.13600000000000001</c:v>
                      </c:pt>
                      <c:pt idx="24">
                        <c:v>0.20799999999999999</c:v>
                      </c:pt>
                      <c:pt idx="25">
                        <c:v>0.24</c:v>
                      </c:pt>
                      <c:pt idx="26">
                        <c:v>0.27200000000000002</c:v>
                      </c:pt>
                      <c:pt idx="27">
                        <c:v>0.30399999999999999</c:v>
                      </c:pt>
                      <c:pt idx="28">
                        <c:v>0.432</c:v>
                      </c:pt>
                      <c:pt idx="29">
                        <c:v>0.56799999999999995</c:v>
                      </c:pt>
                      <c:pt idx="30">
                        <c:v>0.68</c:v>
                      </c:pt>
                      <c:pt idx="31">
                        <c:v>0.79200000000000004</c:v>
                      </c:pt>
                      <c:pt idx="32">
                        <c:v>0.94399999999999995</c:v>
                      </c:pt>
                      <c:pt idx="33">
                        <c:v>1.008</c:v>
                      </c:pt>
                      <c:pt idx="34">
                        <c:v>1.008</c:v>
                      </c:pt>
                      <c:pt idx="35">
                        <c:v>1.1279999999999999</c:v>
                      </c:pt>
                      <c:pt idx="36">
                        <c:v>1.1279999999999999</c:v>
                      </c:pt>
                      <c:pt idx="37">
                        <c:v>1.1519999999999999</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8.7999999999999995E-2</c:v>
                      </c:pt>
                      <c:pt idx="142">
                        <c:v>0.128</c:v>
                      </c:pt>
                      <c:pt idx="143">
                        <c:v>0.128</c:v>
                      </c:pt>
                      <c:pt idx="144">
                        <c:v>0.128</c:v>
                      </c:pt>
                      <c:pt idx="145">
                        <c:v>0.128</c:v>
                      </c:pt>
                      <c:pt idx="146">
                        <c:v>0.128</c:v>
                      </c:pt>
                      <c:pt idx="147">
                        <c:v>0.128</c:v>
                      </c:pt>
                      <c:pt idx="148">
                        <c:v>0.128</c:v>
                      </c:pt>
                      <c:pt idx="149">
                        <c:v>0.128</c:v>
                      </c:pt>
                      <c:pt idx="150">
                        <c:v>0.128</c:v>
                      </c:pt>
                      <c:pt idx="151">
                        <c:v>0.128</c:v>
                      </c:pt>
                      <c:pt idx="152">
                        <c:v>0.248</c:v>
                      </c:pt>
                      <c:pt idx="153">
                        <c:v>0.248</c:v>
                      </c:pt>
                      <c:pt idx="154">
                        <c:v>0.248</c:v>
                      </c:pt>
                      <c:pt idx="155">
                        <c:v>0.248</c:v>
                      </c:pt>
                      <c:pt idx="156">
                        <c:v>0.248</c:v>
                      </c:pt>
                      <c:pt idx="157">
                        <c:v>1.1200000000000001</c:v>
                      </c:pt>
                      <c:pt idx="158">
                        <c:v>0</c:v>
                      </c:pt>
                      <c:pt idx="159">
                        <c:v>0.2</c:v>
                      </c:pt>
                      <c:pt idx="160">
                        <c:v>0.28799999999999998</c:v>
                      </c:pt>
                      <c:pt idx="161">
                        <c:v>0.38400000000000001</c:v>
                      </c:pt>
                      <c:pt idx="162">
                        <c:v>0.45600000000000002</c:v>
                      </c:pt>
                      <c:pt idx="163">
                        <c:v>0.48</c:v>
                      </c:pt>
                      <c:pt idx="164">
                        <c:v>0.48799999999999999</c:v>
                      </c:pt>
                      <c:pt idx="165">
                        <c:v>0.48799999999999999</c:v>
                      </c:pt>
                      <c:pt idx="166">
                        <c:v>0.48799999999999999</c:v>
                      </c:pt>
                      <c:pt idx="167">
                        <c:v>0.48799999999999999</c:v>
                      </c:pt>
                      <c:pt idx="168">
                        <c:v>0.48799999999999999</c:v>
                      </c:pt>
                      <c:pt idx="169">
                        <c:v>0.48799999999999999</c:v>
                      </c:pt>
                      <c:pt idx="170">
                        <c:v>0.496</c:v>
                      </c:pt>
                      <c:pt idx="171">
                        <c:v>0.496</c:v>
                      </c:pt>
                      <c:pt idx="172">
                        <c:v>0.496</c:v>
                      </c:pt>
                      <c:pt idx="173">
                        <c:v>0.496</c:v>
                      </c:pt>
                      <c:pt idx="174">
                        <c:v>0.496</c:v>
                      </c:pt>
                      <c:pt idx="175">
                        <c:v>0.496</c:v>
                      </c:pt>
                      <c:pt idx="176">
                        <c:v>0.496</c:v>
                      </c:pt>
                      <c:pt idx="177">
                        <c:v>0.496</c:v>
                      </c:pt>
                      <c:pt idx="178">
                        <c:v>0.496</c:v>
                      </c:pt>
                      <c:pt idx="179">
                        <c:v>0.496</c:v>
                      </c:pt>
                      <c:pt idx="180">
                        <c:v>0.496</c:v>
                      </c:pt>
                      <c:pt idx="181">
                        <c:v>0.496</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8.0000000000000002E-3</c:v>
                      </c:pt>
                      <c:pt idx="235">
                        <c:v>8.0000000000000002E-3</c:v>
                      </c:pt>
                      <c:pt idx="236">
                        <c:v>8.0000000000000002E-3</c:v>
                      </c:pt>
                      <c:pt idx="237">
                        <c:v>8.0000000000000002E-3</c:v>
                      </c:pt>
                      <c:pt idx="238">
                        <c:v>8.0000000000000002E-3</c:v>
                      </c:pt>
                      <c:pt idx="239">
                        <c:v>8.0000000000000002E-3</c:v>
                      </c:pt>
                      <c:pt idx="240">
                        <c:v>8.0000000000000002E-3</c:v>
                      </c:pt>
                      <c:pt idx="241">
                        <c:v>8.0000000000000002E-3</c:v>
                      </c:pt>
                      <c:pt idx="242">
                        <c:v>8.0000000000000002E-3</c:v>
                      </c:pt>
                      <c:pt idx="243">
                        <c:v>8.0000000000000002E-3</c:v>
                      </c:pt>
                      <c:pt idx="244">
                        <c:v>8.0000000000000002E-3</c:v>
                      </c:pt>
                      <c:pt idx="245">
                        <c:v>8.0000000000000002E-3</c:v>
                      </c:pt>
                      <c:pt idx="246">
                        <c:v>8.0000000000000002E-3</c:v>
                      </c:pt>
                      <c:pt idx="247">
                        <c:v>8.0000000000000002E-3</c:v>
                      </c:pt>
                      <c:pt idx="248">
                        <c:v>8.0000000000000002E-3</c:v>
                      </c:pt>
                      <c:pt idx="249">
                        <c:v>8.0000000000000002E-3</c:v>
                      </c:pt>
                      <c:pt idx="250">
                        <c:v>8.0000000000000002E-3</c:v>
                      </c:pt>
                      <c:pt idx="251">
                        <c:v>8.0000000000000002E-3</c:v>
                      </c:pt>
                      <c:pt idx="252">
                        <c:v>8.0000000000000002E-3</c:v>
                      </c:pt>
                      <c:pt idx="253">
                        <c:v>8.0000000000000002E-3</c:v>
                      </c:pt>
                      <c:pt idx="254">
                        <c:v>0</c:v>
                      </c:pt>
                      <c:pt idx="255">
                        <c:v>0</c:v>
                      </c:pt>
                      <c:pt idx="256">
                        <c:v>0</c:v>
                      </c:pt>
                      <c:pt idx="257">
                        <c:v>0</c:v>
                      </c:pt>
                      <c:pt idx="258">
                        <c:v>0</c:v>
                      </c:pt>
                      <c:pt idx="259">
                        <c:v>6.4000000000000001E-2</c:v>
                      </c:pt>
                      <c:pt idx="260">
                        <c:v>9.6000000000000002E-2</c:v>
                      </c:pt>
                      <c:pt idx="261">
                        <c:v>9.6000000000000002E-2</c:v>
                      </c:pt>
                      <c:pt idx="262">
                        <c:v>0.16800000000000001</c:v>
                      </c:pt>
                      <c:pt idx="263">
                        <c:v>0.184</c:v>
                      </c:pt>
                      <c:pt idx="264">
                        <c:v>0.2</c:v>
                      </c:pt>
                      <c:pt idx="265">
                        <c:v>0.2</c:v>
                      </c:pt>
                      <c:pt idx="266">
                        <c:v>0.2</c:v>
                      </c:pt>
                      <c:pt idx="267">
                        <c:v>0.2</c:v>
                      </c:pt>
                      <c:pt idx="268">
                        <c:v>0.2</c:v>
                      </c:pt>
                      <c:pt idx="269">
                        <c:v>0.2</c:v>
                      </c:pt>
                      <c:pt idx="270">
                        <c:v>0.2</c:v>
                      </c:pt>
                      <c:pt idx="271">
                        <c:v>0.2</c:v>
                      </c:pt>
                      <c:pt idx="272">
                        <c:v>0.2</c:v>
                      </c:pt>
                      <c:pt idx="273">
                        <c:v>0.2</c:v>
                      </c:pt>
                      <c:pt idx="274">
                        <c:v>0.2</c:v>
                      </c:pt>
                      <c:pt idx="275">
                        <c:v>0.2</c:v>
                      </c:pt>
                      <c:pt idx="276">
                        <c:v>0.2</c:v>
                      </c:pt>
                      <c:pt idx="277">
                        <c:v>0.248</c:v>
                      </c:pt>
                      <c:pt idx="278">
                        <c:v>0</c:v>
                      </c:pt>
                      <c:pt idx="279">
                        <c:v>1.6E-2</c:v>
                      </c:pt>
                      <c:pt idx="280">
                        <c:v>0.04</c:v>
                      </c:pt>
                      <c:pt idx="281">
                        <c:v>6.4000000000000001E-2</c:v>
                      </c:pt>
                      <c:pt idx="282">
                        <c:v>7.1999999999999995E-2</c:v>
                      </c:pt>
                      <c:pt idx="283">
                        <c:v>0.08</c:v>
                      </c:pt>
                      <c:pt idx="284">
                        <c:v>0.20799999999999999</c:v>
                      </c:pt>
                      <c:pt idx="285">
                        <c:v>0.24</c:v>
                      </c:pt>
                      <c:pt idx="286">
                        <c:v>0.28000000000000003</c:v>
                      </c:pt>
                      <c:pt idx="287">
                        <c:v>0.28000000000000003</c:v>
                      </c:pt>
                      <c:pt idx="288">
                        <c:v>0.28799999999999998</c:v>
                      </c:pt>
                      <c:pt idx="289">
                        <c:v>0.28799999999999998</c:v>
                      </c:pt>
                      <c:pt idx="290">
                        <c:v>0.28799999999999998</c:v>
                      </c:pt>
                      <c:pt idx="291">
                        <c:v>0.28799999999999998</c:v>
                      </c:pt>
                      <c:pt idx="292">
                        <c:v>0.28799999999999998</c:v>
                      </c:pt>
                      <c:pt idx="293">
                        <c:v>0.28799999999999998</c:v>
                      </c:pt>
                      <c:pt idx="294">
                        <c:v>0.28799999999999998</c:v>
                      </c:pt>
                      <c:pt idx="295">
                        <c:v>0.28799999999999998</c:v>
                      </c:pt>
                      <c:pt idx="296">
                        <c:v>0.28799999999999998</c:v>
                      </c:pt>
                      <c:pt idx="297">
                        <c:v>0.28799999999999998</c:v>
                      </c:pt>
                      <c:pt idx="298">
                        <c:v>0.28799999999999998</c:v>
                      </c:pt>
                      <c:pt idx="299">
                        <c:v>0.28799999999999998</c:v>
                      </c:pt>
                      <c:pt idx="300">
                        <c:v>0.28799999999999998</c:v>
                      </c:pt>
                      <c:pt idx="301">
                        <c:v>0.28799999999999998</c:v>
                      </c:pt>
                      <c:pt idx="302">
                        <c:v>0</c:v>
                      </c:pt>
                      <c:pt idx="303">
                        <c:v>0.12</c:v>
                      </c:pt>
                      <c:pt idx="304">
                        <c:v>0.128</c:v>
                      </c:pt>
                      <c:pt idx="305">
                        <c:v>0.13600000000000001</c:v>
                      </c:pt>
                      <c:pt idx="306">
                        <c:v>0.152</c:v>
                      </c:pt>
                      <c:pt idx="307">
                        <c:v>0.17599999999999999</c:v>
                      </c:pt>
                      <c:pt idx="308">
                        <c:v>0.192</c:v>
                      </c:pt>
                      <c:pt idx="309">
                        <c:v>0.192</c:v>
                      </c:pt>
                      <c:pt idx="310">
                        <c:v>0.192</c:v>
                      </c:pt>
                      <c:pt idx="311">
                        <c:v>0.192</c:v>
                      </c:pt>
                      <c:pt idx="312">
                        <c:v>0.192</c:v>
                      </c:pt>
                      <c:pt idx="313">
                        <c:v>0.192</c:v>
                      </c:pt>
                      <c:pt idx="314">
                        <c:v>0.192</c:v>
                      </c:pt>
                      <c:pt idx="315">
                        <c:v>0.192</c:v>
                      </c:pt>
                      <c:pt idx="316">
                        <c:v>0.192</c:v>
                      </c:pt>
                      <c:pt idx="317">
                        <c:v>0.192</c:v>
                      </c:pt>
                      <c:pt idx="318">
                        <c:v>0.192</c:v>
                      </c:pt>
                      <c:pt idx="319">
                        <c:v>0.192</c:v>
                      </c:pt>
                      <c:pt idx="320">
                        <c:v>0.192</c:v>
                      </c:pt>
                      <c:pt idx="321">
                        <c:v>0.192</c:v>
                      </c:pt>
                      <c:pt idx="322">
                        <c:v>0.192</c:v>
                      </c:pt>
                      <c:pt idx="323">
                        <c:v>0.192</c:v>
                      </c:pt>
                      <c:pt idx="324">
                        <c:v>0.192</c:v>
                      </c:pt>
                      <c:pt idx="325">
                        <c:v>0.192</c:v>
                      </c:pt>
                      <c:pt idx="326">
                        <c:v>0</c:v>
                      </c:pt>
                      <c:pt idx="327">
                        <c:v>0</c:v>
                      </c:pt>
                      <c:pt idx="328">
                        <c:v>0</c:v>
                      </c:pt>
                      <c:pt idx="329">
                        <c:v>0.216</c:v>
                      </c:pt>
                      <c:pt idx="330">
                        <c:v>0.40799999999999997</c:v>
                      </c:pt>
                      <c:pt idx="331">
                        <c:v>0.40799999999999997</c:v>
                      </c:pt>
                      <c:pt idx="332">
                        <c:v>0.40799999999999997</c:v>
                      </c:pt>
                      <c:pt idx="333">
                        <c:v>0.40799999999999997</c:v>
                      </c:pt>
                      <c:pt idx="334">
                        <c:v>0.40799999999999997</c:v>
                      </c:pt>
                      <c:pt idx="335">
                        <c:v>0.40799999999999997</c:v>
                      </c:pt>
                      <c:pt idx="336">
                        <c:v>0.40799999999999997</c:v>
                      </c:pt>
                      <c:pt idx="337">
                        <c:v>0.40799999999999997</c:v>
                      </c:pt>
                      <c:pt idx="338">
                        <c:v>0.40799999999999997</c:v>
                      </c:pt>
                      <c:pt idx="339">
                        <c:v>0.40799999999999997</c:v>
                      </c:pt>
                      <c:pt idx="340">
                        <c:v>0.40799999999999997</c:v>
                      </c:pt>
                      <c:pt idx="341">
                        <c:v>0.40799999999999997</c:v>
                      </c:pt>
                      <c:pt idx="342">
                        <c:v>0.40799999999999997</c:v>
                      </c:pt>
                      <c:pt idx="343">
                        <c:v>0.40799999999999997</c:v>
                      </c:pt>
                      <c:pt idx="344">
                        <c:v>0.40799999999999997</c:v>
                      </c:pt>
                      <c:pt idx="345">
                        <c:v>0.40799999999999997</c:v>
                      </c:pt>
                      <c:pt idx="346">
                        <c:v>0.40799999999999997</c:v>
                      </c:pt>
                      <c:pt idx="347">
                        <c:v>0.40799999999999997</c:v>
                      </c:pt>
                      <c:pt idx="348">
                        <c:v>0.40799999999999997</c:v>
                      </c:pt>
                      <c:pt idx="349">
                        <c:v>0.40799999999999997</c:v>
                      </c:pt>
                      <c:pt idx="350">
                        <c:v>0</c:v>
                      </c:pt>
                      <c:pt idx="351">
                        <c:v>0</c:v>
                      </c:pt>
                      <c:pt idx="352">
                        <c:v>0</c:v>
                      </c:pt>
                      <c:pt idx="353">
                        <c:v>0</c:v>
                      </c:pt>
                      <c:pt idx="354">
                        <c:v>8.0000000000000002E-3</c:v>
                      </c:pt>
                      <c:pt idx="355">
                        <c:v>8.0000000000000002E-3</c:v>
                      </c:pt>
                      <c:pt idx="356">
                        <c:v>8.0000000000000002E-3</c:v>
                      </c:pt>
                      <c:pt idx="357">
                        <c:v>8.0000000000000002E-3</c:v>
                      </c:pt>
                      <c:pt idx="358">
                        <c:v>8.0000000000000002E-3</c:v>
                      </c:pt>
                      <c:pt idx="359">
                        <c:v>8.0000000000000002E-3</c:v>
                      </c:pt>
                      <c:pt idx="360">
                        <c:v>8.0000000000000002E-3</c:v>
                      </c:pt>
                      <c:pt idx="361">
                        <c:v>8.0000000000000002E-3</c:v>
                      </c:pt>
                      <c:pt idx="362">
                        <c:v>8.0000000000000002E-3</c:v>
                      </c:pt>
                      <c:pt idx="363">
                        <c:v>8.0000000000000002E-3</c:v>
                      </c:pt>
                      <c:pt idx="364">
                        <c:v>8.0000000000000002E-3</c:v>
                      </c:pt>
                      <c:pt idx="365">
                        <c:v>8.0000000000000002E-3</c:v>
                      </c:pt>
                      <c:pt idx="366">
                        <c:v>8.0000000000000002E-3</c:v>
                      </c:pt>
                      <c:pt idx="367">
                        <c:v>8.0000000000000002E-3</c:v>
                      </c:pt>
                      <c:pt idx="368">
                        <c:v>8.0000000000000002E-3</c:v>
                      </c:pt>
                      <c:pt idx="369">
                        <c:v>8.0000000000000002E-3</c:v>
                      </c:pt>
                      <c:pt idx="370">
                        <c:v>8.0000000000000002E-3</c:v>
                      </c:pt>
                      <c:pt idx="371">
                        <c:v>8.0000000000000002E-3</c:v>
                      </c:pt>
                      <c:pt idx="372">
                        <c:v>8.0000000000000002E-3</c:v>
                      </c:pt>
                      <c:pt idx="373">
                        <c:v>8.0000000000000002E-3</c:v>
                      </c:pt>
                      <c:pt idx="374">
                        <c:v>0</c:v>
                      </c:pt>
                      <c:pt idx="375">
                        <c:v>0</c:v>
                      </c:pt>
                      <c:pt idx="376">
                        <c:v>0</c:v>
                      </c:pt>
                      <c:pt idx="377">
                        <c:v>0</c:v>
                      </c:pt>
                      <c:pt idx="378">
                        <c:v>0</c:v>
                      </c:pt>
                      <c:pt idx="379">
                        <c:v>0</c:v>
                      </c:pt>
                      <c:pt idx="380">
                        <c:v>8.0000000000000002E-3</c:v>
                      </c:pt>
                      <c:pt idx="381">
                        <c:v>1.6E-2</c:v>
                      </c:pt>
                      <c:pt idx="382">
                        <c:v>1.6E-2</c:v>
                      </c:pt>
                      <c:pt idx="383">
                        <c:v>1.6E-2</c:v>
                      </c:pt>
                      <c:pt idx="384">
                        <c:v>1.6E-2</c:v>
                      </c:pt>
                      <c:pt idx="385">
                        <c:v>1.6E-2</c:v>
                      </c:pt>
                      <c:pt idx="386">
                        <c:v>1.6E-2</c:v>
                      </c:pt>
                      <c:pt idx="387">
                        <c:v>1.6E-2</c:v>
                      </c:pt>
                      <c:pt idx="388">
                        <c:v>1.6E-2</c:v>
                      </c:pt>
                      <c:pt idx="389">
                        <c:v>1.6E-2</c:v>
                      </c:pt>
                      <c:pt idx="390">
                        <c:v>1.6E-2</c:v>
                      </c:pt>
                      <c:pt idx="391">
                        <c:v>1.6E-2</c:v>
                      </c:pt>
                      <c:pt idx="392">
                        <c:v>1.6E-2</c:v>
                      </c:pt>
                      <c:pt idx="393">
                        <c:v>1.6E-2</c:v>
                      </c:pt>
                      <c:pt idx="394">
                        <c:v>1.6E-2</c:v>
                      </c:pt>
                      <c:pt idx="395">
                        <c:v>1.6E-2</c:v>
                      </c:pt>
                      <c:pt idx="396">
                        <c:v>1.6E-2</c:v>
                      </c:pt>
                      <c:pt idx="397">
                        <c:v>1.6E-2</c:v>
                      </c:pt>
                      <c:pt idx="398">
                        <c:v>0</c:v>
                      </c:pt>
                      <c:pt idx="399">
                        <c:v>0</c:v>
                      </c:pt>
                      <c:pt idx="400">
                        <c:v>8.0000000000000002E-3</c:v>
                      </c:pt>
                      <c:pt idx="401">
                        <c:v>1.6E-2</c:v>
                      </c:pt>
                      <c:pt idx="402">
                        <c:v>0.08</c:v>
                      </c:pt>
                      <c:pt idx="403">
                        <c:v>0.104</c:v>
                      </c:pt>
                      <c:pt idx="404">
                        <c:v>0.104</c:v>
                      </c:pt>
                      <c:pt idx="405">
                        <c:v>0.104</c:v>
                      </c:pt>
                      <c:pt idx="406">
                        <c:v>0.104</c:v>
                      </c:pt>
                      <c:pt idx="407">
                        <c:v>0.104</c:v>
                      </c:pt>
                      <c:pt idx="408">
                        <c:v>0.104</c:v>
                      </c:pt>
                      <c:pt idx="409">
                        <c:v>0.104</c:v>
                      </c:pt>
                      <c:pt idx="410">
                        <c:v>0.104</c:v>
                      </c:pt>
                      <c:pt idx="411">
                        <c:v>0.104</c:v>
                      </c:pt>
                      <c:pt idx="412">
                        <c:v>0.104</c:v>
                      </c:pt>
                      <c:pt idx="413">
                        <c:v>0.104</c:v>
                      </c:pt>
                      <c:pt idx="414">
                        <c:v>0.104</c:v>
                      </c:pt>
                      <c:pt idx="415">
                        <c:v>0.104</c:v>
                      </c:pt>
                      <c:pt idx="416">
                        <c:v>0.104</c:v>
                      </c:pt>
                      <c:pt idx="417">
                        <c:v>0.104</c:v>
                      </c:pt>
                      <c:pt idx="418">
                        <c:v>0.104</c:v>
                      </c:pt>
                      <c:pt idx="419">
                        <c:v>0.104</c:v>
                      </c:pt>
                      <c:pt idx="420">
                        <c:v>0.104</c:v>
                      </c:pt>
                      <c:pt idx="421">
                        <c:v>0.104</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65600000000000003</c:v>
                      </c:pt>
                      <c:pt idx="448">
                        <c:v>0.65600000000000003</c:v>
                      </c:pt>
                      <c:pt idx="449">
                        <c:v>0.66400000000000003</c:v>
                      </c:pt>
                      <c:pt idx="450">
                        <c:v>0.66400000000000003</c:v>
                      </c:pt>
                      <c:pt idx="451">
                        <c:v>0.66400000000000003</c:v>
                      </c:pt>
                      <c:pt idx="452">
                        <c:v>0.66400000000000003</c:v>
                      </c:pt>
                      <c:pt idx="453">
                        <c:v>0.66400000000000003</c:v>
                      </c:pt>
                      <c:pt idx="454">
                        <c:v>0.66400000000000003</c:v>
                      </c:pt>
                      <c:pt idx="455">
                        <c:v>0.66400000000000003</c:v>
                      </c:pt>
                      <c:pt idx="456">
                        <c:v>0.66400000000000003</c:v>
                      </c:pt>
                      <c:pt idx="457">
                        <c:v>0.66400000000000003</c:v>
                      </c:pt>
                      <c:pt idx="458">
                        <c:v>0.66400000000000003</c:v>
                      </c:pt>
                      <c:pt idx="459">
                        <c:v>0.66400000000000003</c:v>
                      </c:pt>
                      <c:pt idx="460">
                        <c:v>0.66400000000000003</c:v>
                      </c:pt>
                      <c:pt idx="461">
                        <c:v>0.66400000000000003</c:v>
                      </c:pt>
                      <c:pt idx="462">
                        <c:v>0.66400000000000003</c:v>
                      </c:pt>
                      <c:pt idx="463">
                        <c:v>0.66400000000000003</c:v>
                      </c:pt>
                      <c:pt idx="464">
                        <c:v>0.66400000000000003</c:v>
                      </c:pt>
                      <c:pt idx="465">
                        <c:v>0.66400000000000003</c:v>
                      </c:pt>
                      <c:pt idx="466">
                        <c:v>0.66400000000000003</c:v>
                      </c:pt>
                      <c:pt idx="467">
                        <c:v>0.66400000000000003</c:v>
                      </c:pt>
                      <c:pt idx="468">
                        <c:v>0.66400000000000003</c:v>
                      </c:pt>
                      <c:pt idx="469">
                        <c:v>0.66400000000000003</c:v>
                      </c:pt>
                      <c:pt idx="470">
                        <c:v>0</c:v>
                      </c:pt>
                      <c:pt idx="471">
                        <c:v>0</c:v>
                      </c:pt>
                      <c:pt idx="472">
                        <c:v>0</c:v>
                      </c:pt>
                      <c:pt idx="473">
                        <c:v>9.6000000000000002E-2</c:v>
                      </c:pt>
                      <c:pt idx="474">
                        <c:v>0.104</c:v>
                      </c:pt>
                      <c:pt idx="475">
                        <c:v>0.104</c:v>
                      </c:pt>
                      <c:pt idx="476">
                        <c:v>0.104</c:v>
                      </c:pt>
                      <c:pt idx="477">
                        <c:v>0.104</c:v>
                      </c:pt>
                      <c:pt idx="478">
                        <c:v>0.104</c:v>
                      </c:pt>
                      <c:pt idx="479">
                        <c:v>0.104</c:v>
                      </c:pt>
                      <c:pt idx="480">
                        <c:v>0.104</c:v>
                      </c:pt>
                      <c:pt idx="481">
                        <c:v>0.104</c:v>
                      </c:pt>
                      <c:pt idx="482">
                        <c:v>0.104</c:v>
                      </c:pt>
                      <c:pt idx="483">
                        <c:v>0.104</c:v>
                      </c:pt>
                      <c:pt idx="484">
                        <c:v>0.104</c:v>
                      </c:pt>
                      <c:pt idx="485">
                        <c:v>0.104</c:v>
                      </c:pt>
                      <c:pt idx="486">
                        <c:v>0.104</c:v>
                      </c:pt>
                      <c:pt idx="487">
                        <c:v>0.104</c:v>
                      </c:pt>
                      <c:pt idx="488">
                        <c:v>0.104</c:v>
                      </c:pt>
                      <c:pt idx="489">
                        <c:v>0.104</c:v>
                      </c:pt>
                      <c:pt idx="490">
                        <c:v>0.104</c:v>
                      </c:pt>
                      <c:pt idx="491">
                        <c:v>0.104</c:v>
                      </c:pt>
                      <c:pt idx="492">
                        <c:v>0.104</c:v>
                      </c:pt>
                      <c:pt idx="493">
                        <c:v>0.104</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28000000000000003</c:v>
                      </c:pt>
                      <c:pt idx="545">
                        <c:v>0.28000000000000003</c:v>
                      </c:pt>
                      <c:pt idx="546">
                        <c:v>0.92800000000000005</c:v>
                      </c:pt>
                      <c:pt idx="547">
                        <c:v>0.93600000000000005</c:v>
                      </c:pt>
                      <c:pt idx="548">
                        <c:v>0.94399999999999995</c:v>
                      </c:pt>
                      <c:pt idx="549">
                        <c:v>0.94399999999999995</c:v>
                      </c:pt>
                      <c:pt idx="550">
                        <c:v>0.94399999999999995</c:v>
                      </c:pt>
                      <c:pt idx="551">
                        <c:v>0.94399999999999995</c:v>
                      </c:pt>
                      <c:pt idx="552">
                        <c:v>0.94399999999999995</c:v>
                      </c:pt>
                      <c:pt idx="553">
                        <c:v>0.94399999999999995</c:v>
                      </c:pt>
                      <c:pt idx="554">
                        <c:v>0.94399999999999995</c:v>
                      </c:pt>
                      <c:pt idx="555">
                        <c:v>0.94399999999999995</c:v>
                      </c:pt>
                      <c:pt idx="556">
                        <c:v>0.94399999999999995</c:v>
                      </c:pt>
                      <c:pt idx="557">
                        <c:v>0.94399999999999995</c:v>
                      </c:pt>
                      <c:pt idx="558">
                        <c:v>0.94399999999999995</c:v>
                      </c:pt>
                      <c:pt idx="559">
                        <c:v>0.94399999999999995</c:v>
                      </c:pt>
                      <c:pt idx="560">
                        <c:v>0.94399999999999995</c:v>
                      </c:pt>
                      <c:pt idx="561">
                        <c:v>0.94399999999999995</c:v>
                      </c:pt>
                      <c:pt idx="562">
                        <c:v>0.94399999999999995</c:v>
                      </c:pt>
                      <c:pt idx="563">
                        <c:v>0.94399999999999995</c:v>
                      </c:pt>
                      <c:pt idx="564">
                        <c:v>0.94399999999999995</c:v>
                      </c:pt>
                      <c:pt idx="565">
                        <c:v>0.9439999999999999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112</c:v>
                      </c:pt>
                      <c:pt idx="592">
                        <c:v>0.14399999999999999</c:v>
                      </c:pt>
                      <c:pt idx="593">
                        <c:v>0.16</c:v>
                      </c:pt>
                      <c:pt idx="594">
                        <c:v>0.16</c:v>
                      </c:pt>
                      <c:pt idx="595">
                        <c:v>0.184</c:v>
                      </c:pt>
                      <c:pt idx="596">
                        <c:v>0.192</c:v>
                      </c:pt>
                      <c:pt idx="597">
                        <c:v>0.192</c:v>
                      </c:pt>
                      <c:pt idx="598">
                        <c:v>0.192</c:v>
                      </c:pt>
                      <c:pt idx="599">
                        <c:v>0.192</c:v>
                      </c:pt>
                      <c:pt idx="600">
                        <c:v>0.192</c:v>
                      </c:pt>
                      <c:pt idx="601">
                        <c:v>0.192</c:v>
                      </c:pt>
                      <c:pt idx="602">
                        <c:v>0.192</c:v>
                      </c:pt>
                      <c:pt idx="603">
                        <c:v>0.192</c:v>
                      </c:pt>
                      <c:pt idx="604">
                        <c:v>0.192</c:v>
                      </c:pt>
                      <c:pt idx="605">
                        <c:v>0.192</c:v>
                      </c:pt>
                      <c:pt idx="606">
                        <c:v>0.192</c:v>
                      </c:pt>
                      <c:pt idx="607">
                        <c:v>0.192</c:v>
                      </c:pt>
                      <c:pt idx="608">
                        <c:v>0.192</c:v>
                      </c:pt>
                      <c:pt idx="609">
                        <c:v>0.192</c:v>
                      </c:pt>
                      <c:pt idx="610">
                        <c:v>0.192</c:v>
                      </c:pt>
                      <c:pt idx="611">
                        <c:v>0.192</c:v>
                      </c:pt>
                      <c:pt idx="612">
                        <c:v>0.192</c:v>
                      </c:pt>
                      <c:pt idx="613">
                        <c:v>0.192</c:v>
                      </c:pt>
                      <c:pt idx="614">
                        <c:v>0</c:v>
                      </c:pt>
                      <c:pt idx="615">
                        <c:v>0</c:v>
                      </c:pt>
                      <c:pt idx="616">
                        <c:v>0</c:v>
                      </c:pt>
                      <c:pt idx="617">
                        <c:v>0</c:v>
                      </c:pt>
                      <c:pt idx="618">
                        <c:v>0</c:v>
                      </c:pt>
                      <c:pt idx="619">
                        <c:v>0</c:v>
                      </c:pt>
                      <c:pt idx="620">
                        <c:v>3.2000000000000001E-2</c:v>
                      </c:pt>
                      <c:pt idx="621">
                        <c:v>0.2</c:v>
                      </c:pt>
                      <c:pt idx="622">
                        <c:v>0.30399999999999999</c:v>
                      </c:pt>
                      <c:pt idx="623">
                        <c:v>0.312</c:v>
                      </c:pt>
                      <c:pt idx="624">
                        <c:v>0.32</c:v>
                      </c:pt>
                      <c:pt idx="625">
                        <c:v>0.32</c:v>
                      </c:pt>
                      <c:pt idx="626">
                        <c:v>0.32</c:v>
                      </c:pt>
                      <c:pt idx="627">
                        <c:v>0.32</c:v>
                      </c:pt>
                      <c:pt idx="628">
                        <c:v>0.32</c:v>
                      </c:pt>
                      <c:pt idx="629">
                        <c:v>0.32</c:v>
                      </c:pt>
                      <c:pt idx="630">
                        <c:v>0.32</c:v>
                      </c:pt>
                      <c:pt idx="631">
                        <c:v>0.32</c:v>
                      </c:pt>
                      <c:pt idx="632">
                        <c:v>0.32</c:v>
                      </c:pt>
                      <c:pt idx="633">
                        <c:v>0.32</c:v>
                      </c:pt>
                      <c:pt idx="634">
                        <c:v>0.32</c:v>
                      </c:pt>
                      <c:pt idx="635">
                        <c:v>0.32</c:v>
                      </c:pt>
                      <c:pt idx="636">
                        <c:v>0.32</c:v>
                      </c:pt>
                      <c:pt idx="637">
                        <c:v>0.32</c:v>
                      </c:pt>
                      <c:pt idx="638">
                        <c:v>0</c:v>
                      </c:pt>
                      <c:pt idx="639">
                        <c:v>8.0000000000000002E-3</c:v>
                      </c:pt>
                      <c:pt idx="640">
                        <c:v>8.0000000000000002E-3</c:v>
                      </c:pt>
                      <c:pt idx="641">
                        <c:v>8.0000000000000002E-3</c:v>
                      </c:pt>
                      <c:pt idx="642">
                        <c:v>8.0000000000000002E-3</c:v>
                      </c:pt>
                      <c:pt idx="643">
                        <c:v>8.0000000000000002E-3</c:v>
                      </c:pt>
                      <c:pt idx="644">
                        <c:v>8.0000000000000002E-3</c:v>
                      </c:pt>
                      <c:pt idx="645">
                        <c:v>8.0000000000000002E-3</c:v>
                      </c:pt>
                      <c:pt idx="646">
                        <c:v>8.0000000000000002E-3</c:v>
                      </c:pt>
                      <c:pt idx="647">
                        <c:v>8.0000000000000002E-3</c:v>
                      </c:pt>
                      <c:pt idx="648">
                        <c:v>4.8000000000000001E-2</c:v>
                      </c:pt>
                      <c:pt idx="649">
                        <c:v>4.8000000000000001E-2</c:v>
                      </c:pt>
                      <c:pt idx="650">
                        <c:v>5.6000000000000001E-2</c:v>
                      </c:pt>
                      <c:pt idx="651">
                        <c:v>5.6000000000000001E-2</c:v>
                      </c:pt>
                      <c:pt idx="652">
                        <c:v>7.1999999999999995E-2</c:v>
                      </c:pt>
                      <c:pt idx="653">
                        <c:v>7.1999999999999995E-2</c:v>
                      </c:pt>
                      <c:pt idx="654">
                        <c:v>7.1999999999999995E-2</c:v>
                      </c:pt>
                      <c:pt idx="655">
                        <c:v>7.1999999999999995E-2</c:v>
                      </c:pt>
                      <c:pt idx="656">
                        <c:v>7.1999999999999995E-2</c:v>
                      </c:pt>
                      <c:pt idx="657">
                        <c:v>7.1999999999999995E-2</c:v>
                      </c:pt>
                      <c:pt idx="658">
                        <c:v>7.1999999999999995E-2</c:v>
                      </c:pt>
                      <c:pt idx="659">
                        <c:v>7.1999999999999995E-2</c:v>
                      </c:pt>
                      <c:pt idx="660">
                        <c:v>0.08</c:v>
                      </c:pt>
                      <c:pt idx="661">
                        <c:v>9.6000000000000002E-2</c:v>
                      </c:pt>
                      <c:pt idx="662">
                        <c:v>0</c:v>
                      </c:pt>
                      <c:pt idx="663">
                        <c:v>0</c:v>
                      </c:pt>
                      <c:pt idx="664">
                        <c:v>0</c:v>
                      </c:pt>
                      <c:pt idx="665">
                        <c:v>0.23200000000000001</c:v>
                      </c:pt>
                      <c:pt idx="666">
                        <c:v>0.30399999999999999</c:v>
                      </c:pt>
                      <c:pt idx="667">
                        <c:v>0.30399999999999999</c:v>
                      </c:pt>
                      <c:pt idx="668">
                        <c:v>0.30399999999999999</c:v>
                      </c:pt>
                      <c:pt idx="669">
                        <c:v>0.30399999999999999</c:v>
                      </c:pt>
                      <c:pt idx="670">
                        <c:v>0.30399999999999999</c:v>
                      </c:pt>
                      <c:pt idx="671">
                        <c:v>0.30399999999999999</c:v>
                      </c:pt>
                      <c:pt idx="672">
                        <c:v>0.30399999999999999</c:v>
                      </c:pt>
                      <c:pt idx="673">
                        <c:v>0.30399999999999999</c:v>
                      </c:pt>
                      <c:pt idx="674">
                        <c:v>0.30399999999999999</c:v>
                      </c:pt>
                      <c:pt idx="675">
                        <c:v>0.30399999999999999</c:v>
                      </c:pt>
                      <c:pt idx="676">
                        <c:v>0.30399999999999999</c:v>
                      </c:pt>
                      <c:pt idx="677">
                        <c:v>0.30399999999999999</c:v>
                      </c:pt>
                      <c:pt idx="678">
                        <c:v>0.30399999999999999</c:v>
                      </c:pt>
                      <c:pt idx="679">
                        <c:v>0.30399999999999999</c:v>
                      </c:pt>
                      <c:pt idx="680">
                        <c:v>0.30399999999999999</c:v>
                      </c:pt>
                      <c:pt idx="681">
                        <c:v>0.30399999999999999</c:v>
                      </c:pt>
                      <c:pt idx="682">
                        <c:v>0.30399999999999999</c:v>
                      </c:pt>
                      <c:pt idx="683">
                        <c:v>0.30399999999999999</c:v>
                      </c:pt>
                      <c:pt idx="684">
                        <c:v>0.30399999999999999</c:v>
                      </c:pt>
                      <c:pt idx="685">
                        <c:v>0.30399999999999999</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04</c:v>
                      </c:pt>
                      <c:pt idx="710">
                        <c:v>0.04</c:v>
                      </c:pt>
                      <c:pt idx="711">
                        <c:v>0.04</c:v>
                      </c:pt>
                      <c:pt idx="712">
                        <c:v>0.04</c:v>
                      </c:pt>
                      <c:pt idx="713">
                        <c:v>0.04</c:v>
                      </c:pt>
                      <c:pt idx="714">
                        <c:v>0.04</c:v>
                      </c:pt>
                      <c:pt idx="715">
                        <c:v>0.04</c:v>
                      </c:pt>
                      <c:pt idx="716">
                        <c:v>4.8000000000000001E-2</c:v>
                      </c:pt>
                      <c:pt idx="717">
                        <c:v>4.8000000000000001E-2</c:v>
                      </c:pt>
                      <c:pt idx="718">
                        <c:v>4.8000000000000001E-2</c:v>
                      </c:pt>
                      <c:pt idx="719">
                        <c:v>4.8000000000000001E-2</c:v>
                      </c:pt>
                    </c:numCache>
                  </c:numRef>
                </c:yVal>
                <c:smooth val="1"/>
                <c:extLst>
                  <c:ext xmlns:c16="http://schemas.microsoft.com/office/drawing/2014/chart" uri="{C3380CC4-5D6E-409C-BE32-E72D297353CC}">
                    <c16:uniqueId val="{00000001-C662-42E2-B398-CB44343A8AEB}"/>
                  </c:ext>
                </c:extLst>
              </c15:ser>
            </c15:filteredScatterSeries>
          </c:ext>
        </c:extLst>
      </c:scatterChart>
      <c:valAx>
        <c:axId val="-1007437888"/>
        <c:scaling>
          <c:orientation val="minMax"/>
          <c:max val="44380"/>
          <c:min val="44347"/>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37344"/>
        <c:crosses val="autoZero"/>
        <c:crossBetween val="midCat"/>
        <c:majorUnit val="10"/>
        <c:minorUnit val="2"/>
      </c:valAx>
      <c:valAx>
        <c:axId val="-1007437344"/>
        <c:scaling>
          <c:orientation val="minMax"/>
          <c:min val="1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Flow</a:t>
                </a:r>
                <a:r>
                  <a:rPr lang="en-PH" baseline="0"/>
                  <a:t> (cms))</a:t>
                </a:r>
                <a:endParaRPr lang="en-PH"/>
              </a:p>
            </c:rich>
          </c:tx>
          <c:overlay val="0"/>
          <c:spPr>
            <a:noFill/>
            <a:ln>
              <a:noFill/>
            </a:ln>
            <a:effectLst/>
          </c:spPr>
        </c:title>
        <c:numFmt formatCode="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37888"/>
        <c:crosses val="autoZero"/>
        <c:crossBetween val="midCat"/>
        <c:majorUnit val="15"/>
      </c:valAx>
      <c:valAx>
        <c:axId val="-1007438432"/>
        <c:scaling>
          <c:orientation val="maxMin"/>
          <c:max val="70"/>
          <c:min val="0"/>
        </c:scaling>
        <c:delete val="1"/>
        <c:axPos val="r"/>
        <c:numFmt formatCode="General" sourceLinked="1"/>
        <c:majorTickMark val="out"/>
        <c:minorTickMark val="none"/>
        <c:tickLblPos val="nextTo"/>
        <c:crossAx val="-1007439520"/>
        <c:crosses val="max"/>
        <c:crossBetween val="midCat"/>
        <c:majorUnit val="10"/>
      </c:valAx>
      <c:valAx>
        <c:axId val="-1007439520"/>
        <c:scaling>
          <c:orientation val="minMax"/>
        </c:scaling>
        <c:delete val="1"/>
        <c:axPos val="t"/>
        <c:numFmt formatCode="[$-3409]mmmm\ dd\,\ yyyy;@" sourceLinked="1"/>
        <c:majorTickMark val="out"/>
        <c:minorTickMark val="none"/>
        <c:tickLblPos val="nextTo"/>
        <c:crossAx val="-1007438432"/>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June 2021)</a:t>
            </a:r>
            <a:endParaRPr lang="en-US" b="1" i="1"/>
          </a:p>
        </c:rich>
      </c:tx>
      <c:overlay val="0"/>
      <c:spPr>
        <a:noFill/>
        <a:ln>
          <a:noFill/>
        </a:ln>
        <a:effectLst/>
      </c:spPr>
    </c:title>
    <c:autoTitleDeleted val="0"/>
    <c:plotArea>
      <c:layout/>
      <c:scatterChart>
        <c:scatterStyle val="lineMarker"/>
        <c:varyColors val="0"/>
        <c:ser>
          <c:idx val="0"/>
          <c:order val="0"/>
          <c:tx>
            <c:v>Rating Curve</c:v>
          </c:tx>
          <c:spPr>
            <a:ln w="19050">
              <a:noFill/>
            </a:ln>
          </c:spP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c:ext xmlns:c16="http://schemas.microsoft.com/office/drawing/2014/chart" uri="{C3380CC4-5D6E-409C-BE32-E72D297353CC}">
              <c16:uniqueId val="{00000000-3474-4646-B7E8-EEA19777566A}"/>
            </c:ext>
          </c:extLst>
        </c:ser>
        <c:dLbls>
          <c:showLegendKey val="0"/>
          <c:showVal val="0"/>
          <c:showCatName val="0"/>
          <c:showSerName val="0"/>
          <c:showPercent val="0"/>
          <c:showBubbleSize val="0"/>
        </c:dLbls>
        <c:axId val="-1007452032"/>
        <c:axId val="-1007444416"/>
      </c:scatterChart>
      <c:valAx>
        <c:axId val="-1007452032"/>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4416"/>
        <c:crosses val="autoZero"/>
        <c:crossBetween val="midCat"/>
      </c:valAx>
      <c:valAx>
        <c:axId val="-1007444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52032"/>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sz="1400" b="1" i="0">
                <a:solidFill>
                  <a:sysClr val="windowText" lastClr="000000"/>
                </a:solidFill>
              </a:rPr>
              <a:t>March to June 2020 Rating</a:t>
            </a:r>
            <a:r>
              <a:rPr lang="en-US" sz="1400" b="1" i="0" baseline="0">
                <a:solidFill>
                  <a:sysClr val="windowText" lastClr="000000"/>
                </a:solidFill>
              </a:rPr>
              <a:t> Curve</a:t>
            </a:r>
            <a:r>
              <a:rPr lang="en-US" sz="1400" b="1" i="0">
                <a:solidFill>
                  <a:sysClr val="windowText" lastClr="000000"/>
                </a:solidFill>
              </a:rPr>
              <a:t> </a:t>
            </a:r>
            <a:r>
              <a:rPr lang="en-US" sz="1400" b="1" i="0" baseline="0">
                <a:solidFill>
                  <a:sysClr val="windowText" lastClr="000000"/>
                </a:solidFill>
              </a:rPr>
              <a:t>at Pinan-anan River</a:t>
            </a:r>
            <a:endParaRPr lang="en-US" sz="1400" b="1" i="0">
              <a:solidFill>
                <a:sysClr val="windowText" lastClr="000000"/>
              </a:solidFill>
            </a:endParaRPr>
          </a:p>
        </c:rich>
      </c:tx>
      <c:overlay val="0"/>
      <c:spPr>
        <a:noFill/>
        <a:ln>
          <a:noFill/>
        </a:ln>
        <a:effectLst/>
      </c:spPr>
    </c:title>
    <c:autoTitleDeleted val="0"/>
    <c:plotArea>
      <c:layout>
        <c:manualLayout>
          <c:layoutTarget val="inner"/>
          <c:xMode val="edge"/>
          <c:yMode val="edge"/>
          <c:x val="0.10137643852210781"/>
          <c:y val="0.18217092337917484"/>
          <c:w val="0.84833518406353048"/>
          <c:h val="0.55512661850471046"/>
        </c:manualLayout>
      </c:layout>
      <c:scatterChart>
        <c:scatterStyle val="lineMarker"/>
        <c:varyColors val="0"/>
        <c:ser>
          <c:idx val="1"/>
          <c:order val="0"/>
          <c:tx>
            <c:v>JUNE</c:v>
          </c:tx>
          <c:spPr>
            <a:ln w="19050">
              <a:noFill/>
            </a:ln>
          </c:spPr>
          <c:marker>
            <c:symbol val="square"/>
            <c:size val="4"/>
            <c:spPr>
              <a:solidFill>
                <a:srgbClr val="0070C0"/>
              </a:solidFill>
              <a:ln>
                <a:noFill/>
              </a:ln>
            </c:spPr>
          </c:marker>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0-B181-451A-900B-D3DC67FF7AAA}"/>
            </c:ext>
          </c:extLst>
        </c:ser>
        <c:ser>
          <c:idx val="3"/>
          <c:order val="1"/>
          <c:tx>
            <c:v>APRIL</c:v>
          </c:tx>
          <c:spPr>
            <a:ln w="19050">
              <a:noFill/>
            </a:ln>
          </c:spPr>
          <c:marker>
            <c:symbol val="diamond"/>
            <c:size val="5"/>
          </c:marker>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B181-451A-900B-D3DC67FF7AAA}"/>
            </c:ext>
          </c:extLst>
        </c:ser>
        <c:ser>
          <c:idx val="2"/>
          <c:order val="2"/>
          <c:tx>
            <c:v>MAY</c:v>
          </c:tx>
          <c:spPr>
            <a:ln w="19050">
              <a:noFill/>
            </a:ln>
          </c:spPr>
          <c:marker>
            <c:symbol val="triangle"/>
            <c:size val="5"/>
            <c:spPr>
              <a:solidFill>
                <a:srgbClr val="FF0000"/>
              </a:solidFill>
              <a:ln>
                <a:noFill/>
              </a:ln>
            </c:spPr>
          </c:marker>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2-B181-451A-900B-D3DC67FF7AAA}"/>
            </c:ext>
          </c:extLst>
        </c:ser>
        <c:ser>
          <c:idx val="0"/>
          <c:order val="3"/>
          <c:tx>
            <c:v>MARCH</c:v>
          </c:tx>
          <c:spPr>
            <a:ln w="19050">
              <a:noFill/>
            </a:ln>
          </c:spPr>
          <c:marker>
            <c:symbol val="star"/>
            <c:size val="5"/>
            <c:spPr>
              <a:noFill/>
              <a:ln w="12700">
                <a:solidFill>
                  <a:srgbClr val="00B050"/>
                </a:solidFill>
              </a:ln>
            </c:spPr>
          </c:marker>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3-B181-451A-900B-D3DC67FF7AAA}"/>
            </c:ext>
          </c:extLst>
        </c:ser>
        <c:ser>
          <c:idx val="4"/>
          <c:order val="4"/>
          <c:tx>
            <c:v>aLL</c:v>
          </c:tx>
          <c:spPr>
            <a:ln w="19050">
              <a:noFill/>
            </a:ln>
          </c:spPr>
          <c:marker>
            <c:symbol val="none"/>
          </c:marker>
          <c:trendline>
            <c:spPr>
              <a:ln w="25400">
                <a:solidFill>
                  <a:schemeClr val="tx1">
                    <a:lumMod val="75000"/>
                    <a:lumOff val="25000"/>
                  </a:schemeClr>
                </a:solidFill>
                <a:prstDash val="sysDot"/>
              </a:ln>
            </c:spPr>
            <c:trendlineType val="log"/>
            <c:dispRSqr val="0"/>
            <c:dispEq val="0"/>
          </c:trendline>
          <c:xVal>
            <c:numRef>
              <c:f>'Hydro Graph'!$D$2:$D$3744</c:f>
              <c:numCache>
                <c:formatCode>0.00</c:formatCode>
                <c:ptCount val="3743"/>
                <c:pt idx="0">
                  <c:v>15.338467196777897</c:v>
                </c:pt>
                <c:pt idx="1">
                  <c:v>15.38615312872126</c:v>
                </c:pt>
                <c:pt idx="2">
                  <c:v>15.433946773403278</c:v>
                </c:pt>
                <c:pt idx="3">
                  <c:v>15.481848282711564</c:v>
                </c:pt>
                <c:pt idx="4">
                  <c:v>15.529857808619328</c:v>
                </c:pt>
                <c:pt idx="5">
                  <c:v>15.577975503185154</c:v>
                </c:pt>
                <c:pt idx="6">
                  <c:v>15.626201518553099</c:v>
                </c:pt>
                <c:pt idx="7">
                  <c:v>15.674536006952653</c:v>
                </c:pt>
                <c:pt idx="8">
                  <c:v>15.722979120698689</c:v>
                </c:pt>
                <c:pt idx="9">
                  <c:v>15.771531012191446</c:v>
                </c:pt>
                <c:pt idx="10">
                  <c:v>15.820191833916549</c:v>
                </c:pt>
                <c:pt idx="11">
                  <c:v>15.868961738444911</c:v>
                </c:pt>
                <c:pt idx="12">
                  <c:v>15.917840878432726</c:v>
                </c:pt>
                <c:pt idx="13">
                  <c:v>15.966829406621608</c:v>
                </c:pt>
                <c:pt idx="14">
                  <c:v>16.015927475838161</c:v>
                </c:pt>
                <c:pt idx="15">
                  <c:v>16.0651352389945</c:v>
                </c:pt>
                <c:pt idx="16">
                  <c:v>16.918598969599898</c:v>
                </c:pt>
                <c:pt idx="17">
                  <c:v>16.918598969599898</c:v>
                </c:pt>
                <c:pt idx="18">
                  <c:v>20.665132132132609</c:v>
                </c:pt>
                <c:pt idx="19">
                  <c:v>22.748852928791191</c:v>
                </c:pt>
                <c:pt idx="20">
                  <c:v>20.665132132132609</c:v>
                </c:pt>
                <c:pt idx="21">
                  <c:v>16.918598969599898</c:v>
                </c:pt>
                <c:pt idx="22">
                  <c:v>19.677058000104321</c:v>
                </c:pt>
                <c:pt idx="23">
                  <c:v>19.677058000104321</c:v>
                </c:pt>
                <c:pt idx="24">
                  <c:v>16.0651352389945</c:v>
                </c:pt>
                <c:pt idx="25">
                  <c:v>19.677058000104321</c:v>
                </c:pt>
                <c:pt idx="26">
                  <c:v>16.0651352389945</c:v>
                </c:pt>
                <c:pt idx="27">
                  <c:v>15.243417863984126</c:v>
                </c:pt>
                <c:pt idx="28">
                  <c:v>18.723794311806625</c:v>
                </c:pt>
                <c:pt idx="29">
                  <c:v>18.723794311806625</c:v>
                </c:pt>
                <c:pt idx="30">
                  <c:v>18.723794311806625</c:v>
                </c:pt>
                <c:pt idx="31">
                  <c:v>18.723794311806625</c:v>
                </c:pt>
                <c:pt idx="32">
                  <c:v>18.723794311806625</c:v>
                </c:pt>
                <c:pt idx="33">
                  <c:v>18.723794311806625</c:v>
                </c:pt>
                <c:pt idx="34">
                  <c:v>18.723794311806625</c:v>
                </c:pt>
                <c:pt idx="35">
                  <c:v>16.918598969599898</c:v>
                </c:pt>
                <c:pt idx="36">
                  <c:v>15.243417863984126</c:v>
                </c:pt>
                <c:pt idx="37">
                  <c:v>18.723794311806625</c:v>
                </c:pt>
                <c:pt idx="38">
                  <c:v>16.0651352389945</c:v>
                </c:pt>
                <c:pt idx="39">
                  <c:v>15.243417863984126</c:v>
                </c:pt>
                <c:pt idx="40">
                  <c:v>17.804564489100954</c:v>
                </c:pt>
                <c:pt idx="41">
                  <c:v>18.723794311806625</c:v>
                </c:pt>
                <c:pt idx="42">
                  <c:v>17.804564489100954</c:v>
                </c:pt>
                <c:pt idx="43">
                  <c:v>15.243417863984126</c:v>
                </c:pt>
                <c:pt idx="44">
                  <c:v>16.918598969599898</c:v>
                </c:pt>
                <c:pt idx="45">
                  <c:v>15.243417863984126</c:v>
                </c:pt>
                <c:pt idx="46">
                  <c:v>16.918598969599898</c:v>
                </c:pt>
                <c:pt idx="47">
                  <c:v>16.0651352389945</c:v>
                </c:pt>
                <c:pt idx="48">
                  <c:v>17.804564489100954</c:v>
                </c:pt>
                <c:pt idx="49">
                  <c:v>18.723794311806625</c:v>
                </c:pt>
                <c:pt idx="50">
                  <c:v>15.243417863984126</c:v>
                </c:pt>
                <c:pt idx="51">
                  <c:v>16.918598969599898</c:v>
                </c:pt>
                <c:pt idx="52">
                  <c:v>15.243417863984126</c:v>
                </c:pt>
                <c:pt idx="53">
                  <c:v>15.243417863984126</c:v>
                </c:pt>
                <c:pt idx="54">
                  <c:v>16.918598969599898</c:v>
                </c:pt>
                <c:pt idx="55">
                  <c:v>16.918598969599898</c:v>
                </c:pt>
                <c:pt idx="56">
                  <c:v>15.243417863984126</c:v>
                </c:pt>
                <c:pt idx="57">
                  <c:v>14.452698525828485</c:v>
                </c:pt>
                <c:pt idx="58">
                  <c:v>15.243417863984126</c:v>
                </c:pt>
                <c:pt idx="59">
                  <c:v>16.918598969599898</c:v>
                </c:pt>
                <c:pt idx="60">
                  <c:v>15.243417863984126</c:v>
                </c:pt>
                <c:pt idx="61">
                  <c:v>16.918598969599898</c:v>
                </c:pt>
                <c:pt idx="62">
                  <c:v>16.0651352389945</c:v>
                </c:pt>
                <c:pt idx="63">
                  <c:v>14.452698525828485</c:v>
                </c:pt>
                <c:pt idx="64">
                  <c:v>16.918598969599898</c:v>
                </c:pt>
                <c:pt idx="65">
                  <c:v>13.692236054542748</c:v>
                </c:pt>
                <c:pt idx="66">
                  <c:v>13.692236054542748</c:v>
                </c:pt>
                <c:pt idx="67">
                  <c:v>15.243417863984126</c:v>
                </c:pt>
                <c:pt idx="68">
                  <c:v>12.961296463757792</c:v>
                </c:pt>
                <c:pt idx="69">
                  <c:v>15.243417863984126</c:v>
                </c:pt>
                <c:pt idx="70">
                  <c:v>13.692236054542748</c:v>
                </c:pt>
                <c:pt idx="71">
                  <c:v>14.452698525828485</c:v>
                </c:pt>
                <c:pt idx="72">
                  <c:v>15.243417863984126</c:v>
                </c:pt>
                <c:pt idx="73">
                  <c:v>15.243417863984126</c:v>
                </c:pt>
                <c:pt idx="74">
                  <c:v>12.259152986268287</c:v>
                </c:pt>
                <c:pt idx="75">
                  <c:v>12.259152986268287</c:v>
                </c:pt>
                <c:pt idx="76">
                  <c:v>12.259152986268287</c:v>
                </c:pt>
                <c:pt idx="77">
                  <c:v>13.692236054542748</c:v>
                </c:pt>
                <c:pt idx="78">
                  <c:v>12.259152986268287</c:v>
                </c:pt>
                <c:pt idx="79">
                  <c:v>14.452698525828485</c:v>
                </c:pt>
                <c:pt idx="80">
                  <c:v>12.259152986268287</c:v>
                </c:pt>
                <c:pt idx="81">
                  <c:v>13.692236054542748</c:v>
                </c:pt>
                <c:pt idx="82">
                  <c:v>13.692236054542748</c:v>
                </c:pt>
                <c:pt idx="83">
                  <c:v>14.452698525828485</c:v>
                </c:pt>
                <c:pt idx="84">
                  <c:v>14.452698525828485</c:v>
                </c:pt>
                <c:pt idx="85">
                  <c:v>16.0651352389945</c:v>
                </c:pt>
                <c:pt idx="86">
                  <c:v>15.243417863984126</c:v>
                </c:pt>
                <c:pt idx="87">
                  <c:v>13.692236054542748</c:v>
                </c:pt>
                <c:pt idx="88">
                  <c:v>15.243417863984126</c:v>
                </c:pt>
                <c:pt idx="89">
                  <c:v>14.452698525828485</c:v>
                </c:pt>
                <c:pt idx="90">
                  <c:v>16.0651352389945</c:v>
                </c:pt>
                <c:pt idx="91">
                  <c:v>13.692236054542748</c:v>
                </c:pt>
                <c:pt idx="92">
                  <c:v>12.961296463757792</c:v>
                </c:pt>
                <c:pt idx="93">
                  <c:v>13.692236054542748</c:v>
                </c:pt>
                <c:pt idx="94">
                  <c:v>12.961296463757792</c:v>
                </c:pt>
                <c:pt idx="95">
                  <c:v>13.692236054542748</c:v>
                </c:pt>
                <c:pt idx="96">
                  <c:v>15.243417863984126</c:v>
                </c:pt>
                <c:pt idx="97">
                  <c:v>12.259152986268287</c:v>
                </c:pt>
                <c:pt idx="98">
                  <c:v>14.452698525828485</c:v>
                </c:pt>
                <c:pt idx="99">
                  <c:v>11.585086110292956</c:v>
                </c:pt>
                <c:pt idx="100">
                  <c:v>12.961296463757792</c:v>
                </c:pt>
                <c:pt idx="101">
                  <c:v>12.259152986268287</c:v>
                </c:pt>
                <c:pt idx="102">
                  <c:v>12.259152986268287</c:v>
                </c:pt>
                <c:pt idx="103">
                  <c:v>12.259152986268287</c:v>
                </c:pt>
                <c:pt idx="104">
                  <c:v>9.2953209352238453</c:v>
                </c:pt>
                <c:pt idx="105">
                  <c:v>11.017749102119319</c:v>
                </c:pt>
                <c:pt idx="106">
                  <c:v>12.961296463757792</c:v>
                </c:pt>
                <c:pt idx="107">
                  <c:v>12.961296463757792</c:v>
                </c:pt>
                <c:pt idx="108">
                  <c:v>14.452698525828485</c:v>
                </c:pt>
                <c:pt idx="109">
                  <c:v>13.692236054542748</c:v>
                </c:pt>
                <c:pt idx="110">
                  <c:v>16.0651352389945</c:v>
                </c:pt>
                <c:pt idx="111">
                  <c:v>12.259152986268287</c:v>
                </c:pt>
                <c:pt idx="112">
                  <c:v>14.452698525828485</c:v>
                </c:pt>
                <c:pt idx="113">
                  <c:v>15.243417863984126</c:v>
                </c:pt>
                <c:pt idx="114">
                  <c:v>14.452698525828485</c:v>
                </c:pt>
                <c:pt idx="115">
                  <c:v>12.259152986268287</c:v>
                </c:pt>
                <c:pt idx="116">
                  <c:v>12.259152986268287</c:v>
                </c:pt>
                <c:pt idx="117">
                  <c:v>13.692236054542748</c:v>
                </c:pt>
                <c:pt idx="118">
                  <c:v>12.259152986268287</c:v>
                </c:pt>
                <c:pt idx="119">
                  <c:v>12.259152986268287</c:v>
                </c:pt>
                <c:pt idx="120">
                  <c:v>13.692236054542748</c:v>
                </c:pt>
                <c:pt idx="121">
                  <c:v>12.961296463757792</c:v>
                </c:pt>
                <c:pt idx="122">
                  <c:v>12.961296463757792</c:v>
                </c:pt>
                <c:pt idx="123">
                  <c:v>12.259152986268287</c:v>
                </c:pt>
                <c:pt idx="124">
                  <c:v>12.259152986268287</c:v>
                </c:pt>
                <c:pt idx="125">
                  <c:v>12.961296463757792</c:v>
                </c:pt>
                <c:pt idx="126">
                  <c:v>12.961296463757792</c:v>
                </c:pt>
                <c:pt idx="127">
                  <c:v>12.259152986268287</c:v>
                </c:pt>
                <c:pt idx="128">
                  <c:v>11.585086110292956</c:v>
                </c:pt>
                <c:pt idx="129">
                  <c:v>14.452698525828485</c:v>
                </c:pt>
                <c:pt idx="130">
                  <c:v>11.585086110292956</c:v>
                </c:pt>
                <c:pt idx="131">
                  <c:v>15.243417863984126</c:v>
                </c:pt>
                <c:pt idx="132">
                  <c:v>15.243417863984126</c:v>
                </c:pt>
                <c:pt idx="133">
                  <c:v>15.243417863984126</c:v>
                </c:pt>
                <c:pt idx="134">
                  <c:v>13.692236054542748</c:v>
                </c:pt>
                <c:pt idx="135">
                  <c:v>15.243417863984126</c:v>
                </c:pt>
                <c:pt idx="136">
                  <c:v>14.452698525828485</c:v>
                </c:pt>
                <c:pt idx="137">
                  <c:v>16.0651352389945</c:v>
                </c:pt>
                <c:pt idx="138">
                  <c:v>13.692236054542748</c:v>
                </c:pt>
                <c:pt idx="139">
                  <c:v>12.259152986268287</c:v>
                </c:pt>
                <c:pt idx="140">
                  <c:v>13.692236054542748</c:v>
                </c:pt>
                <c:pt idx="141">
                  <c:v>12.961296463757792</c:v>
                </c:pt>
                <c:pt idx="142">
                  <c:v>11.585086110292956</c:v>
                </c:pt>
                <c:pt idx="143">
                  <c:v>12.961296463757792</c:v>
                </c:pt>
                <c:pt idx="144">
                  <c:v>12.259152986268287</c:v>
                </c:pt>
                <c:pt idx="145">
                  <c:v>13.692236054542748</c:v>
                </c:pt>
                <c:pt idx="146">
                  <c:v>12.259152986268287</c:v>
                </c:pt>
                <c:pt idx="147">
                  <c:v>12.259152986268287</c:v>
                </c:pt>
                <c:pt idx="148">
                  <c:v>13.692236054542748</c:v>
                </c:pt>
                <c:pt idx="149">
                  <c:v>20.665132132132609</c:v>
                </c:pt>
                <c:pt idx="150">
                  <c:v>13.692236054542748</c:v>
                </c:pt>
                <c:pt idx="151">
                  <c:v>11.585086110292956</c:v>
                </c:pt>
                <c:pt idx="152">
                  <c:v>12.259152986268287</c:v>
                </c:pt>
                <c:pt idx="153">
                  <c:v>13.692236054542748</c:v>
                </c:pt>
                <c:pt idx="154">
                  <c:v>14.452698525828485</c:v>
                </c:pt>
                <c:pt idx="155">
                  <c:v>14.452698525828485</c:v>
                </c:pt>
                <c:pt idx="156">
                  <c:v>12.259152986268287</c:v>
                </c:pt>
                <c:pt idx="157">
                  <c:v>12.259152986268287</c:v>
                </c:pt>
                <c:pt idx="158">
                  <c:v>14.452698525828485</c:v>
                </c:pt>
                <c:pt idx="159">
                  <c:v>12.259152986268287</c:v>
                </c:pt>
                <c:pt idx="160">
                  <c:v>13.692236054542748</c:v>
                </c:pt>
                <c:pt idx="161">
                  <c:v>11.585086110292956</c:v>
                </c:pt>
                <c:pt idx="162">
                  <c:v>12.259152986268287</c:v>
                </c:pt>
                <c:pt idx="163">
                  <c:v>13.692236054542748</c:v>
                </c:pt>
                <c:pt idx="164">
                  <c:v>12.961296463757792</c:v>
                </c:pt>
                <c:pt idx="165">
                  <c:v>12.961296463757792</c:v>
                </c:pt>
                <c:pt idx="166">
                  <c:v>12.259152986268287</c:v>
                </c:pt>
                <c:pt idx="167">
                  <c:v>12.961296463757792</c:v>
                </c:pt>
                <c:pt idx="168">
                  <c:v>12.961296463757792</c:v>
                </c:pt>
                <c:pt idx="169">
                  <c:v>10.93838361647218</c:v>
                </c:pt>
                <c:pt idx="170">
                  <c:v>10.93838361647218</c:v>
                </c:pt>
                <c:pt idx="171">
                  <c:v>11.585086110292956</c:v>
                </c:pt>
                <c:pt idx="172">
                  <c:v>11.585086110292956</c:v>
                </c:pt>
                <c:pt idx="173">
                  <c:v>12.961296463757792</c:v>
                </c:pt>
                <c:pt idx="174">
                  <c:v>12.259152986268287</c:v>
                </c:pt>
                <c:pt idx="175">
                  <c:v>10.93838361647218</c:v>
                </c:pt>
                <c:pt idx="176">
                  <c:v>11.585086110292956</c:v>
                </c:pt>
                <c:pt idx="177">
                  <c:v>11.585086110292956</c:v>
                </c:pt>
                <c:pt idx="178">
                  <c:v>12.259152986268287</c:v>
                </c:pt>
                <c:pt idx="179">
                  <c:v>12.259152986268287</c:v>
                </c:pt>
                <c:pt idx="180">
                  <c:v>14.452698525828485</c:v>
                </c:pt>
                <c:pt idx="181">
                  <c:v>12.259152986268287</c:v>
                </c:pt>
                <c:pt idx="182">
                  <c:v>12.259152986268287</c:v>
                </c:pt>
                <c:pt idx="183">
                  <c:v>14.452698525828485</c:v>
                </c:pt>
                <c:pt idx="184">
                  <c:v>12.259152986268287</c:v>
                </c:pt>
                <c:pt idx="185">
                  <c:v>11.585086110292956</c:v>
                </c:pt>
                <c:pt idx="186">
                  <c:v>12.961296463757792</c:v>
                </c:pt>
                <c:pt idx="187">
                  <c:v>11.585086110292956</c:v>
                </c:pt>
                <c:pt idx="188">
                  <c:v>11.585086110292956</c:v>
                </c:pt>
                <c:pt idx="189">
                  <c:v>12.259152986268287</c:v>
                </c:pt>
                <c:pt idx="190">
                  <c:v>11.585086110292956</c:v>
                </c:pt>
                <c:pt idx="191">
                  <c:v>12.259152986268287</c:v>
                </c:pt>
                <c:pt idx="192">
                  <c:v>12.259152986268287</c:v>
                </c:pt>
                <c:pt idx="193">
                  <c:v>10.318340615629644</c:v>
                </c:pt>
                <c:pt idx="194">
                  <c:v>12.259152986268287</c:v>
                </c:pt>
                <c:pt idx="195">
                  <c:v>12.259152986268287</c:v>
                </c:pt>
                <c:pt idx="196">
                  <c:v>10.318340615629644</c:v>
                </c:pt>
                <c:pt idx="197">
                  <c:v>11.585086110292956</c:v>
                </c:pt>
                <c:pt idx="198">
                  <c:v>10.318340615629644</c:v>
                </c:pt>
                <c:pt idx="199">
                  <c:v>10.93838361647218</c:v>
                </c:pt>
                <c:pt idx="200">
                  <c:v>10.318340615629644</c:v>
                </c:pt>
                <c:pt idx="201">
                  <c:v>12.259152986268287</c:v>
                </c:pt>
                <c:pt idx="202">
                  <c:v>11.585086110292956</c:v>
                </c:pt>
                <c:pt idx="203">
                  <c:v>11.585086110292956</c:v>
                </c:pt>
                <c:pt idx="204">
                  <c:v>11.585086110292956</c:v>
                </c:pt>
                <c:pt idx="205">
                  <c:v>12.259152986268287</c:v>
                </c:pt>
                <c:pt idx="206">
                  <c:v>14.452698525828485</c:v>
                </c:pt>
                <c:pt idx="207">
                  <c:v>12.259152986268287</c:v>
                </c:pt>
                <c:pt idx="208">
                  <c:v>12.259152986268287</c:v>
                </c:pt>
                <c:pt idx="209">
                  <c:v>14.452698525828485</c:v>
                </c:pt>
                <c:pt idx="210">
                  <c:v>12.259152986268287</c:v>
                </c:pt>
                <c:pt idx="211">
                  <c:v>11.585086110292956</c:v>
                </c:pt>
                <c:pt idx="212">
                  <c:v>13.692236054542748</c:v>
                </c:pt>
                <c:pt idx="213">
                  <c:v>13.692236054542748</c:v>
                </c:pt>
                <c:pt idx="214">
                  <c:v>11.585086110292956</c:v>
                </c:pt>
                <c:pt idx="215">
                  <c:v>11.629164726420395</c:v>
                </c:pt>
                <c:pt idx="216">
                  <c:v>11.673365169338483</c:v>
                </c:pt>
                <c:pt idx="217">
                  <c:v>11.717687649209228</c:v>
                </c:pt>
                <c:pt idx="218">
                  <c:v>11.762132376339261</c:v>
                </c:pt>
                <c:pt idx="219">
                  <c:v>11.806699561179832</c:v>
                </c:pt>
                <c:pt idx="220">
                  <c:v>11.851389414326876</c:v>
                </c:pt>
                <c:pt idx="221">
                  <c:v>11.896202146520778</c:v>
                </c:pt>
                <c:pt idx="222">
                  <c:v>11.94113796864643</c:v>
                </c:pt>
                <c:pt idx="223">
                  <c:v>11.986197091733235</c:v>
                </c:pt>
                <c:pt idx="224">
                  <c:v>12.031379726954896</c:v>
                </c:pt>
                <c:pt idx="225">
                  <c:v>12.076686085629486</c:v>
                </c:pt>
                <c:pt idx="226">
                  <c:v>12.122116379219433</c:v>
                </c:pt>
                <c:pt idx="227">
                  <c:v>12.167670819331315</c:v>
                </c:pt>
                <c:pt idx="228">
                  <c:v>12.213349617715929</c:v>
                </c:pt>
                <c:pt idx="229">
                  <c:v>12.259152986268287</c:v>
                </c:pt>
                <c:pt idx="230">
                  <c:v>13.692236054542748</c:v>
                </c:pt>
                <c:pt idx="231">
                  <c:v>13.692236054542748</c:v>
                </c:pt>
                <c:pt idx="232">
                  <c:v>10.93838361647218</c:v>
                </c:pt>
                <c:pt idx="233">
                  <c:v>12.961296463757792</c:v>
                </c:pt>
                <c:pt idx="234">
                  <c:v>11.585086110292956</c:v>
                </c:pt>
                <c:pt idx="235">
                  <c:v>13.692236054542748</c:v>
                </c:pt>
                <c:pt idx="236">
                  <c:v>10.93838361647218</c:v>
                </c:pt>
                <c:pt idx="237">
                  <c:v>12.961296463757792</c:v>
                </c:pt>
                <c:pt idx="238">
                  <c:v>12.259152986268287</c:v>
                </c:pt>
                <c:pt idx="239">
                  <c:v>11.585086110292956</c:v>
                </c:pt>
                <c:pt idx="240">
                  <c:v>10.93838361647218</c:v>
                </c:pt>
                <c:pt idx="241">
                  <c:v>12.961296463757792</c:v>
                </c:pt>
                <c:pt idx="242">
                  <c:v>10.93838361647218</c:v>
                </c:pt>
                <c:pt idx="243">
                  <c:v>12.259152986268287</c:v>
                </c:pt>
                <c:pt idx="244">
                  <c:v>12.259152986268287</c:v>
                </c:pt>
                <c:pt idx="245">
                  <c:v>12.961296463757792</c:v>
                </c:pt>
                <c:pt idx="246">
                  <c:v>11.585086110292956</c:v>
                </c:pt>
                <c:pt idx="247">
                  <c:v>11.585086110292956</c:v>
                </c:pt>
                <c:pt idx="248">
                  <c:v>11.585086110292956</c:v>
                </c:pt>
                <c:pt idx="249">
                  <c:v>12.259152986268287</c:v>
                </c:pt>
                <c:pt idx="250">
                  <c:v>11.585086110292956</c:v>
                </c:pt>
                <c:pt idx="251">
                  <c:v>12.259152986268287</c:v>
                </c:pt>
                <c:pt idx="252">
                  <c:v>11.585086110292956</c:v>
                </c:pt>
                <c:pt idx="253">
                  <c:v>12.961296463757792</c:v>
                </c:pt>
                <c:pt idx="254">
                  <c:v>13.692236054542748</c:v>
                </c:pt>
                <c:pt idx="255">
                  <c:v>14.452698525828485</c:v>
                </c:pt>
                <c:pt idx="256">
                  <c:v>13.692236054542748</c:v>
                </c:pt>
                <c:pt idx="257">
                  <c:v>15.243417863984126</c:v>
                </c:pt>
                <c:pt idx="258">
                  <c:v>16.918598969599898</c:v>
                </c:pt>
                <c:pt idx="259">
                  <c:v>16.0651352389945</c:v>
                </c:pt>
                <c:pt idx="260">
                  <c:v>19.677058000104321</c:v>
                </c:pt>
                <c:pt idx="261">
                  <c:v>18.723794311806625</c:v>
                </c:pt>
                <c:pt idx="262">
                  <c:v>18.723794311806625</c:v>
                </c:pt>
                <c:pt idx="263">
                  <c:v>18.723794311806625</c:v>
                </c:pt>
                <c:pt idx="264">
                  <c:v>17.804564489100954</c:v>
                </c:pt>
                <c:pt idx="265">
                  <c:v>16.0651352389945</c:v>
                </c:pt>
                <c:pt idx="266">
                  <c:v>16.0651352389945</c:v>
                </c:pt>
                <c:pt idx="267">
                  <c:v>14.452698525828485</c:v>
                </c:pt>
                <c:pt idx="268">
                  <c:v>15.243417863984126</c:v>
                </c:pt>
                <c:pt idx="269">
                  <c:v>14.452698525828485</c:v>
                </c:pt>
                <c:pt idx="270">
                  <c:v>15.243417863984126</c:v>
                </c:pt>
                <c:pt idx="271">
                  <c:v>14.452698525828485</c:v>
                </c:pt>
                <c:pt idx="272">
                  <c:v>15.243417863984126</c:v>
                </c:pt>
                <c:pt idx="273">
                  <c:v>15.243417863984126</c:v>
                </c:pt>
                <c:pt idx="274">
                  <c:v>16.918598969599898</c:v>
                </c:pt>
                <c:pt idx="275">
                  <c:v>16.918598969599898</c:v>
                </c:pt>
                <c:pt idx="276">
                  <c:v>19.677058000104321</c:v>
                </c:pt>
                <c:pt idx="277">
                  <c:v>16.918598969599898</c:v>
                </c:pt>
                <c:pt idx="278">
                  <c:v>17.804564489100954</c:v>
                </c:pt>
                <c:pt idx="279">
                  <c:v>16.0651352389945</c:v>
                </c:pt>
                <c:pt idx="280">
                  <c:v>15.243417863984126</c:v>
                </c:pt>
                <c:pt idx="281">
                  <c:v>14.452698525828485</c:v>
                </c:pt>
                <c:pt idx="282">
                  <c:v>14.452698525828485</c:v>
                </c:pt>
                <c:pt idx="283">
                  <c:v>14.452698525828485</c:v>
                </c:pt>
                <c:pt idx="284">
                  <c:v>14.452698525828485</c:v>
                </c:pt>
                <c:pt idx="285">
                  <c:v>12.961296463757792</c:v>
                </c:pt>
                <c:pt idx="286">
                  <c:v>16.0651352389945</c:v>
                </c:pt>
                <c:pt idx="287">
                  <c:v>16.0651352389945</c:v>
                </c:pt>
                <c:pt idx="288">
                  <c:v>14.452698525828485</c:v>
                </c:pt>
                <c:pt idx="289">
                  <c:v>12.961296463757792</c:v>
                </c:pt>
                <c:pt idx="290">
                  <c:v>13.692236054542748</c:v>
                </c:pt>
                <c:pt idx="291">
                  <c:v>15.243417863984126</c:v>
                </c:pt>
                <c:pt idx="292">
                  <c:v>14.452698525828485</c:v>
                </c:pt>
                <c:pt idx="293">
                  <c:v>16.918598969599898</c:v>
                </c:pt>
                <c:pt idx="294">
                  <c:v>16.918598969599898</c:v>
                </c:pt>
                <c:pt idx="295">
                  <c:v>16.0651352389945</c:v>
                </c:pt>
                <c:pt idx="296">
                  <c:v>15.243417863984126</c:v>
                </c:pt>
                <c:pt idx="297">
                  <c:v>16.918598969599898</c:v>
                </c:pt>
                <c:pt idx="298">
                  <c:v>14.452698525828485</c:v>
                </c:pt>
                <c:pt idx="299">
                  <c:v>19.677058000104321</c:v>
                </c:pt>
                <c:pt idx="300">
                  <c:v>16.0651352389945</c:v>
                </c:pt>
                <c:pt idx="301">
                  <c:v>20.665132132132609</c:v>
                </c:pt>
                <c:pt idx="302">
                  <c:v>20.665132132132609</c:v>
                </c:pt>
                <c:pt idx="303">
                  <c:v>21.688800270037017</c:v>
                </c:pt>
                <c:pt idx="304">
                  <c:v>20.665132132132609</c:v>
                </c:pt>
                <c:pt idx="305">
                  <c:v>18.723794311806625</c:v>
                </c:pt>
                <c:pt idx="306">
                  <c:v>18.723794311806625</c:v>
                </c:pt>
                <c:pt idx="307">
                  <c:v>19.677058000104321</c:v>
                </c:pt>
                <c:pt idx="308">
                  <c:v>18.723794311806625</c:v>
                </c:pt>
                <c:pt idx="309">
                  <c:v>16.918598969599898</c:v>
                </c:pt>
                <c:pt idx="310">
                  <c:v>16.918598969599898</c:v>
                </c:pt>
                <c:pt idx="311">
                  <c:v>15.243417863984126</c:v>
                </c:pt>
                <c:pt idx="312">
                  <c:v>16.0651352389945</c:v>
                </c:pt>
                <c:pt idx="313">
                  <c:v>15.243417863984126</c:v>
                </c:pt>
                <c:pt idx="314">
                  <c:v>13.692236054542748</c:v>
                </c:pt>
                <c:pt idx="315">
                  <c:v>12.961296463757792</c:v>
                </c:pt>
                <c:pt idx="316">
                  <c:v>12.259152986268287</c:v>
                </c:pt>
                <c:pt idx="317">
                  <c:v>15.243417863984126</c:v>
                </c:pt>
                <c:pt idx="318">
                  <c:v>12.259152986268287</c:v>
                </c:pt>
                <c:pt idx="319">
                  <c:v>13.692236054542748</c:v>
                </c:pt>
                <c:pt idx="320">
                  <c:v>14.452698525828485</c:v>
                </c:pt>
                <c:pt idx="321">
                  <c:v>15.243417863984126</c:v>
                </c:pt>
                <c:pt idx="322">
                  <c:v>15.243417863984126</c:v>
                </c:pt>
                <c:pt idx="323">
                  <c:v>13.692236054542748</c:v>
                </c:pt>
                <c:pt idx="324">
                  <c:v>13.692236054542748</c:v>
                </c:pt>
                <c:pt idx="325">
                  <c:v>12.961296463757792</c:v>
                </c:pt>
                <c:pt idx="326">
                  <c:v>13.692236054542748</c:v>
                </c:pt>
                <c:pt idx="327">
                  <c:v>16.0651352389945</c:v>
                </c:pt>
                <c:pt idx="328">
                  <c:v>12.961296463757792</c:v>
                </c:pt>
                <c:pt idx="329">
                  <c:v>12.961296463757792</c:v>
                </c:pt>
                <c:pt idx="330">
                  <c:v>12.259152986268287</c:v>
                </c:pt>
                <c:pt idx="331">
                  <c:v>13.692236054542748</c:v>
                </c:pt>
                <c:pt idx="332">
                  <c:v>13.692236054542748</c:v>
                </c:pt>
                <c:pt idx="333">
                  <c:v>14.452698525828485</c:v>
                </c:pt>
                <c:pt idx="334">
                  <c:v>12.259152986268287</c:v>
                </c:pt>
                <c:pt idx="335">
                  <c:v>11.585086110292956</c:v>
                </c:pt>
                <c:pt idx="336">
                  <c:v>12.259152986268287</c:v>
                </c:pt>
                <c:pt idx="337">
                  <c:v>11.585086110292956</c:v>
                </c:pt>
                <c:pt idx="338">
                  <c:v>13.692236054542748</c:v>
                </c:pt>
                <c:pt idx="339">
                  <c:v>13.692236054542748</c:v>
                </c:pt>
                <c:pt idx="340">
                  <c:v>10.93838361647218</c:v>
                </c:pt>
                <c:pt idx="341">
                  <c:v>11.585086110292956</c:v>
                </c:pt>
                <c:pt idx="342">
                  <c:v>12.961296463757792</c:v>
                </c:pt>
                <c:pt idx="343">
                  <c:v>10.93838361647218</c:v>
                </c:pt>
                <c:pt idx="344">
                  <c:v>13.692236054542748</c:v>
                </c:pt>
                <c:pt idx="345">
                  <c:v>12.961296463757792</c:v>
                </c:pt>
                <c:pt idx="346">
                  <c:v>13.692236054542748</c:v>
                </c:pt>
                <c:pt idx="347">
                  <c:v>13.692236054542748</c:v>
                </c:pt>
                <c:pt idx="348">
                  <c:v>12.259152986268287</c:v>
                </c:pt>
                <c:pt idx="349">
                  <c:v>13.692236054542748</c:v>
                </c:pt>
                <c:pt idx="350">
                  <c:v>17.804564489100954</c:v>
                </c:pt>
                <c:pt idx="351">
                  <c:v>14.452698525828485</c:v>
                </c:pt>
                <c:pt idx="352">
                  <c:v>15.243417863984126</c:v>
                </c:pt>
                <c:pt idx="353">
                  <c:v>14.452698525828485</c:v>
                </c:pt>
                <c:pt idx="354">
                  <c:v>13.692236054542748</c:v>
                </c:pt>
                <c:pt idx="355">
                  <c:v>14.452698525828485</c:v>
                </c:pt>
                <c:pt idx="356">
                  <c:v>16.0651352389945</c:v>
                </c:pt>
                <c:pt idx="357">
                  <c:v>23.846087545565705</c:v>
                </c:pt>
                <c:pt idx="358">
                  <c:v>22.748852928791191</c:v>
                </c:pt>
                <c:pt idx="359">
                  <c:v>20.665132132132609</c:v>
                </c:pt>
                <c:pt idx="360">
                  <c:v>18.723794311806625</c:v>
                </c:pt>
                <c:pt idx="361">
                  <c:v>18.723794311806625</c:v>
                </c:pt>
                <c:pt idx="362">
                  <c:v>20.665132132132609</c:v>
                </c:pt>
                <c:pt idx="363">
                  <c:v>20.665132132132609</c:v>
                </c:pt>
                <c:pt idx="364">
                  <c:v>19.677058000104321</c:v>
                </c:pt>
                <c:pt idx="365">
                  <c:v>16.0651352389945</c:v>
                </c:pt>
                <c:pt idx="366">
                  <c:v>16.0651352389945</c:v>
                </c:pt>
                <c:pt idx="367">
                  <c:v>16.0651352389945</c:v>
                </c:pt>
                <c:pt idx="368">
                  <c:v>16.0651352389945</c:v>
                </c:pt>
                <c:pt idx="369">
                  <c:v>16.918598969599898</c:v>
                </c:pt>
                <c:pt idx="370">
                  <c:v>17.804564489100954</c:v>
                </c:pt>
                <c:pt idx="371">
                  <c:v>16.918598969599898</c:v>
                </c:pt>
                <c:pt idx="372">
                  <c:v>16.0651352389945</c:v>
                </c:pt>
                <c:pt idx="373">
                  <c:v>17.804564489100954</c:v>
                </c:pt>
                <c:pt idx="374">
                  <c:v>16.0651352389945</c:v>
                </c:pt>
                <c:pt idx="375">
                  <c:v>18.723794311806625</c:v>
                </c:pt>
                <c:pt idx="376">
                  <c:v>17.804564489100954</c:v>
                </c:pt>
                <c:pt idx="377">
                  <c:v>14.452698525828485</c:v>
                </c:pt>
                <c:pt idx="378">
                  <c:v>15.243417863984126</c:v>
                </c:pt>
                <c:pt idx="379">
                  <c:v>15.243417863984126</c:v>
                </c:pt>
                <c:pt idx="380">
                  <c:v>15.243417863984126</c:v>
                </c:pt>
                <c:pt idx="381">
                  <c:v>16.0651352389945</c:v>
                </c:pt>
                <c:pt idx="382">
                  <c:v>13.692236054542748</c:v>
                </c:pt>
                <c:pt idx="383">
                  <c:v>13.692236054542748</c:v>
                </c:pt>
                <c:pt idx="384">
                  <c:v>14.452698525828485</c:v>
                </c:pt>
                <c:pt idx="385">
                  <c:v>15.243417863984126</c:v>
                </c:pt>
                <c:pt idx="386">
                  <c:v>13.692236054542748</c:v>
                </c:pt>
                <c:pt idx="387">
                  <c:v>13.692236054542748</c:v>
                </c:pt>
                <c:pt idx="388">
                  <c:v>12.259152986268287</c:v>
                </c:pt>
                <c:pt idx="389">
                  <c:v>14.452698525828485</c:v>
                </c:pt>
                <c:pt idx="390">
                  <c:v>13.692236054542748</c:v>
                </c:pt>
                <c:pt idx="391">
                  <c:v>12.259152986268287</c:v>
                </c:pt>
                <c:pt idx="392">
                  <c:v>12.259152986268287</c:v>
                </c:pt>
                <c:pt idx="393">
                  <c:v>13.692236054542748</c:v>
                </c:pt>
                <c:pt idx="394">
                  <c:v>12.259152986268287</c:v>
                </c:pt>
                <c:pt idx="395">
                  <c:v>12.961296463757792</c:v>
                </c:pt>
                <c:pt idx="396">
                  <c:v>15.243417863984126</c:v>
                </c:pt>
                <c:pt idx="397">
                  <c:v>14.452698525828485</c:v>
                </c:pt>
                <c:pt idx="398">
                  <c:v>13.692236054542748</c:v>
                </c:pt>
                <c:pt idx="399">
                  <c:v>12.961296463757792</c:v>
                </c:pt>
                <c:pt idx="400">
                  <c:v>13.692236054542748</c:v>
                </c:pt>
                <c:pt idx="401">
                  <c:v>13.692236054542748</c:v>
                </c:pt>
                <c:pt idx="402">
                  <c:v>12.961296463757792</c:v>
                </c:pt>
                <c:pt idx="403">
                  <c:v>16.0651352389945</c:v>
                </c:pt>
                <c:pt idx="404">
                  <c:v>11.585086110292956</c:v>
                </c:pt>
                <c:pt idx="405">
                  <c:v>13.692236054542748</c:v>
                </c:pt>
                <c:pt idx="406">
                  <c:v>12.259152986268287</c:v>
                </c:pt>
                <c:pt idx="407">
                  <c:v>14.452698525828485</c:v>
                </c:pt>
                <c:pt idx="408">
                  <c:v>14.452698525828485</c:v>
                </c:pt>
                <c:pt idx="409">
                  <c:v>11.585086110292956</c:v>
                </c:pt>
                <c:pt idx="410">
                  <c:v>12.259152986268287</c:v>
                </c:pt>
                <c:pt idx="411">
                  <c:v>12.259152986268287</c:v>
                </c:pt>
                <c:pt idx="412">
                  <c:v>11.585086110292956</c:v>
                </c:pt>
                <c:pt idx="413">
                  <c:v>11.585086110292956</c:v>
                </c:pt>
                <c:pt idx="414">
                  <c:v>12.961296463757792</c:v>
                </c:pt>
                <c:pt idx="415">
                  <c:v>13.692236054542748</c:v>
                </c:pt>
                <c:pt idx="416">
                  <c:v>12.259152986268287</c:v>
                </c:pt>
                <c:pt idx="417">
                  <c:v>12.961296463757792</c:v>
                </c:pt>
                <c:pt idx="418">
                  <c:v>12.961296463757792</c:v>
                </c:pt>
                <c:pt idx="419">
                  <c:v>14.452698525828485</c:v>
                </c:pt>
                <c:pt idx="420">
                  <c:v>12.259152986268287</c:v>
                </c:pt>
                <c:pt idx="421">
                  <c:v>15.243417863984126</c:v>
                </c:pt>
                <c:pt idx="422">
                  <c:v>14.452698525828485</c:v>
                </c:pt>
                <c:pt idx="423">
                  <c:v>16.918598969599898</c:v>
                </c:pt>
                <c:pt idx="424">
                  <c:v>16.0651352389945</c:v>
                </c:pt>
                <c:pt idx="425">
                  <c:v>19.677058000104321</c:v>
                </c:pt>
                <c:pt idx="426">
                  <c:v>20.665132132132609</c:v>
                </c:pt>
                <c:pt idx="427">
                  <c:v>19.677058000104321</c:v>
                </c:pt>
                <c:pt idx="428">
                  <c:v>22.748852928791191</c:v>
                </c:pt>
                <c:pt idx="429">
                  <c:v>19.677058000104321</c:v>
                </c:pt>
                <c:pt idx="430">
                  <c:v>19.677058000104321</c:v>
                </c:pt>
                <c:pt idx="431">
                  <c:v>16.918598969599898</c:v>
                </c:pt>
                <c:pt idx="432">
                  <c:v>16.918598969599898</c:v>
                </c:pt>
                <c:pt idx="433">
                  <c:v>18.723794311806625</c:v>
                </c:pt>
                <c:pt idx="434">
                  <c:v>16.918598969599898</c:v>
                </c:pt>
                <c:pt idx="435">
                  <c:v>16.918598969599898</c:v>
                </c:pt>
                <c:pt idx="436">
                  <c:v>16.918598969599898</c:v>
                </c:pt>
                <c:pt idx="437">
                  <c:v>15.243417863984126</c:v>
                </c:pt>
                <c:pt idx="438">
                  <c:v>15.243417863984126</c:v>
                </c:pt>
                <c:pt idx="439">
                  <c:v>16.918598969599898</c:v>
                </c:pt>
                <c:pt idx="440">
                  <c:v>14.452698525828485</c:v>
                </c:pt>
                <c:pt idx="441">
                  <c:v>17.804564489100954</c:v>
                </c:pt>
                <c:pt idx="442">
                  <c:v>17.804564489100954</c:v>
                </c:pt>
                <c:pt idx="443">
                  <c:v>16.918598969599898</c:v>
                </c:pt>
                <c:pt idx="444">
                  <c:v>18.723794311806625</c:v>
                </c:pt>
                <c:pt idx="445">
                  <c:v>17.804564489100954</c:v>
                </c:pt>
                <c:pt idx="446">
                  <c:v>16.918598969599898</c:v>
                </c:pt>
                <c:pt idx="447">
                  <c:v>18.723794311806625</c:v>
                </c:pt>
                <c:pt idx="448">
                  <c:v>19.677058000104321</c:v>
                </c:pt>
                <c:pt idx="449">
                  <c:v>17.804564489100954</c:v>
                </c:pt>
                <c:pt idx="450">
                  <c:v>19.677058000104321</c:v>
                </c:pt>
                <c:pt idx="451">
                  <c:v>17.804564489100954</c:v>
                </c:pt>
                <c:pt idx="452">
                  <c:v>19.677058000104321</c:v>
                </c:pt>
                <c:pt idx="453">
                  <c:v>21.688800270037017</c:v>
                </c:pt>
                <c:pt idx="454">
                  <c:v>20.665132132132609</c:v>
                </c:pt>
                <c:pt idx="455">
                  <c:v>22.748852928791191</c:v>
                </c:pt>
                <c:pt idx="456">
                  <c:v>20.665132132132609</c:v>
                </c:pt>
                <c:pt idx="457">
                  <c:v>16.0651352389945</c:v>
                </c:pt>
                <c:pt idx="458">
                  <c:v>17.804564489100954</c:v>
                </c:pt>
                <c:pt idx="459">
                  <c:v>16.0651352389945</c:v>
                </c:pt>
                <c:pt idx="460">
                  <c:v>16.0651352389945</c:v>
                </c:pt>
                <c:pt idx="461">
                  <c:v>15.243417863984126</c:v>
                </c:pt>
                <c:pt idx="462">
                  <c:v>17.804564489100954</c:v>
                </c:pt>
                <c:pt idx="463">
                  <c:v>14.452698525828485</c:v>
                </c:pt>
                <c:pt idx="464">
                  <c:v>17.804564489100954</c:v>
                </c:pt>
                <c:pt idx="465">
                  <c:v>16.918598969599898</c:v>
                </c:pt>
                <c:pt idx="466">
                  <c:v>15.243417863984126</c:v>
                </c:pt>
                <c:pt idx="467">
                  <c:v>17.804564489100954</c:v>
                </c:pt>
                <c:pt idx="468">
                  <c:v>17.804564489100954</c:v>
                </c:pt>
                <c:pt idx="469">
                  <c:v>16.0651352389945</c:v>
                </c:pt>
                <c:pt idx="470">
                  <c:v>15.243417863984126</c:v>
                </c:pt>
                <c:pt idx="471">
                  <c:v>17.804564489100954</c:v>
                </c:pt>
                <c:pt idx="472">
                  <c:v>17.804564489100954</c:v>
                </c:pt>
                <c:pt idx="473">
                  <c:v>14.452698525828485</c:v>
                </c:pt>
                <c:pt idx="474">
                  <c:v>13.692236054542748</c:v>
                </c:pt>
                <c:pt idx="475">
                  <c:v>14.452698525828485</c:v>
                </c:pt>
                <c:pt idx="476">
                  <c:v>15.243417863984126</c:v>
                </c:pt>
                <c:pt idx="477">
                  <c:v>15.243417863984126</c:v>
                </c:pt>
                <c:pt idx="478">
                  <c:v>16.0651352389945</c:v>
                </c:pt>
                <c:pt idx="479">
                  <c:v>12.961296463757792</c:v>
                </c:pt>
                <c:pt idx="480">
                  <c:v>14.452698525828485</c:v>
                </c:pt>
                <c:pt idx="481">
                  <c:v>12.259152986268287</c:v>
                </c:pt>
                <c:pt idx="482">
                  <c:v>12.259152986268287</c:v>
                </c:pt>
                <c:pt idx="483">
                  <c:v>13.692236054542748</c:v>
                </c:pt>
                <c:pt idx="484">
                  <c:v>12.259152986268287</c:v>
                </c:pt>
                <c:pt idx="485">
                  <c:v>13.692236054542748</c:v>
                </c:pt>
                <c:pt idx="486">
                  <c:v>12.961296463757792</c:v>
                </c:pt>
                <c:pt idx="487">
                  <c:v>13.692236054542748</c:v>
                </c:pt>
                <c:pt idx="488">
                  <c:v>13.692236054542748</c:v>
                </c:pt>
                <c:pt idx="489">
                  <c:v>14.452698525828485</c:v>
                </c:pt>
                <c:pt idx="490">
                  <c:v>13.692236054542748</c:v>
                </c:pt>
                <c:pt idx="491">
                  <c:v>12.961296463757792</c:v>
                </c:pt>
                <c:pt idx="492">
                  <c:v>12.961296463757792</c:v>
                </c:pt>
                <c:pt idx="493">
                  <c:v>16.0651352389945</c:v>
                </c:pt>
                <c:pt idx="494">
                  <c:v>12.961296463757792</c:v>
                </c:pt>
                <c:pt idx="495">
                  <c:v>12.961296463757792</c:v>
                </c:pt>
                <c:pt idx="496">
                  <c:v>12.259152986268287</c:v>
                </c:pt>
                <c:pt idx="497">
                  <c:v>13.692236054542748</c:v>
                </c:pt>
                <c:pt idx="498">
                  <c:v>13.692236054542748</c:v>
                </c:pt>
                <c:pt idx="499">
                  <c:v>12.259152986268287</c:v>
                </c:pt>
                <c:pt idx="500">
                  <c:v>14.452698525828485</c:v>
                </c:pt>
                <c:pt idx="501">
                  <c:v>12.259152986268287</c:v>
                </c:pt>
                <c:pt idx="502">
                  <c:v>12.961296463757792</c:v>
                </c:pt>
                <c:pt idx="503">
                  <c:v>13.692236054542748</c:v>
                </c:pt>
                <c:pt idx="504">
                  <c:v>12.961296463757792</c:v>
                </c:pt>
                <c:pt idx="505">
                  <c:v>11.585086110292956</c:v>
                </c:pt>
                <c:pt idx="506">
                  <c:v>11.585086110292956</c:v>
                </c:pt>
                <c:pt idx="507">
                  <c:v>13.692236054542748</c:v>
                </c:pt>
                <c:pt idx="508">
                  <c:v>13.692236054542748</c:v>
                </c:pt>
                <c:pt idx="509">
                  <c:v>10.93838361647218</c:v>
                </c:pt>
                <c:pt idx="510">
                  <c:v>11.585086110292956</c:v>
                </c:pt>
                <c:pt idx="511">
                  <c:v>12.259152986268287</c:v>
                </c:pt>
                <c:pt idx="512">
                  <c:v>12.259152986268287</c:v>
                </c:pt>
                <c:pt idx="513">
                  <c:v>12.961296463757792</c:v>
                </c:pt>
                <c:pt idx="514">
                  <c:v>12.961296463757792</c:v>
                </c:pt>
                <c:pt idx="515">
                  <c:v>14.452698525828485</c:v>
                </c:pt>
                <c:pt idx="516">
                  <c:v>15.243417863984126</c:v>
                </c:pt>
                <c:pt idx="517">
                  <c:v>14.452698525828485</c:v>
                </c:pt>
                <c:pt idx="518">
                  <c:v>12.961296463757792</c:v>
                </c:pt>
                <c:pt idx="519">
                  <c:v>12.259152986268287</c:v>
                </c:pt>
                <c:pt idx="520">
                  <c:v>14.452698525828485</c:v>
                </c:pt>
                <c:pt idx="521">
                  <c:v>14.452698525828485</c:v>
                </c:pt>
                <c:pt idx="522">
                  <c:v>13.692236054542748</c:v>
                </c:pt>
                <c:pt idx="523">
                  <c:v>14.452698525828485</c:v>
                </c:pt>
                <c:pt idx="524">
                  <c:v>12.961296463757792</c:v>
                </c:pt>
                <c:pt idx="525">
                  <c:v>12.259152986268287</c:v>
                </c:pt>
                <c:pt idx="526">
                  <c:v>12.961296463757792</c:v>
                </c:pt>
                <c:pt idx="527">
                  <c:v>14.452698525828485</c:v>
                </c:pt>
                <c:pt idx="528">
                  <c:v>16.0651352389945</c:v>
                </c:pt>
                <c:pt idx="529">
                  <c:v>19.677058000104321</c:v>
                </c:pt>
                <c:pt idx="530">
                  <c:v>19.677058000104321</c:v>
                </c:pt>
                <c:pt idx="531">
                  <c:v>17.804564489100954</c:v>
                </c:pt>
                <c:pt idx="532">
                  <c:v>16.918598969599898</c:v>
                </c:pt>
                <c:pt idx="533">
                  <c:v>15.243417863984126</c:v>
                </c:pt>
                <c:pt idx="534">
                  <c:v>16.918598969599898</c:v>
                </c:pt>
                <c:pt idx="535">
                  <c:v>15.243417863984126</c:v>
                </c:pt>
                <c:pt idx="536">
                  <c:v>15.243417863984126</c:v>
                </c:pt>
                <c:pt idx="537">
                  <c:v>21.688800270037017</c:v>
                </c:pt>
                <c:pt idx="538">
                  <c:v>16.0651352389945</c:v>
                </c:pt>
                <c:pt idx="539">
                  <c:v>13.692236054542748</c:v>
                </c:pt>
                <c:pt idx="540">
                  <c:v>16.0651352389945</c:v>
                </c:pt>
                <c:pt idx="541">
                  <c:v>16.0651352389945</c:v>
                </c:pt>
                <c:pt idx="542">
                  <c:v>14.452698525828485</c:v>
                </c:pt>
                <c:pt idx="543">
                  <c:v>16.0651352389945</c:v>
                </c:pt>
                <c:pt idx="544">
                  <c:v>16.0651352389945</c:v>
                </c:pt>
                <c:pt idx="545">
                  <c:v>13.692236054542748</c:v>
                </c:pt>
                <c:pt idx="546">
                  <c:v>16.918598969599898</c:v>
                </c:pt>
                <c:pt idx="547">
                  <c:v>15.243417863984126</c:v>
                </c:pt>
                <c:pt idx="548">
                  <c:v>16.0651352389945</c:v>
                </c:pt>
                <c:pt idx="549">
                  <c:v>15.243417863984126</c:v>
                </c:pt>
                <c:pt idx="550">
                  <c:v>15.243417863984126</c:v>
                </c:pt>
                <c:pt idx="551">
                  <c:v>16.918598969599898</c:v>
                </c:pt>
                <c:pt idx="552">
                  <c:v>16.0651352389945</c:v>
                </c:pt>
                <c:pt idx="553">
                  <c:v>15.243417863984126</c:v>
                </c:pt>
                <c:pt idx="554">
                  <c:v>13.692236054542748</c:v>
                </c:pt>
                <c:pt idx="555">
                  <c:v>15.243417863984126</c:v>
                </c:pt>
                <c:pt idx="556">
                  <c:v>14.452698525828485</c:v>
                </c:pt>
                <c:pt idx="557">
                  <c:v>16.918598969599898</c:v>
                </c:pt>
                <c:pt idx="558">
                  <c:v>14.452698525828485</c:v>
                </c:pt>
                <c:pt idx="559">
                  <c:v>16.918598969599898</c:v>
                </c:pt>
                <c:pt idx="560">
                  <c:v>14.452698525828485</c:v>
                </c:pt>
                <c:pt idx="561">
                  <c:v>13.692236054542748</c:v>
                </c:pt>
                <c:pt idx="562">
                  <c:v>16.0651352389945</c:v>
                </c:pt>
                <c:pt idx="563">
                  <c:v>15.243417863984126</c:v>
                </c:pt>
                <c:pt idx="564">
                  <c:v>16.0651352389945</c:v>
                </c:pt>
                <c:pt idx="565">
                  <c:v>14.452698525828485</c:v>
                </c:pt>
                <c:pt idx="566">
                  <c:v>14.452698525828485</c:v>
                </c:pt>
                <c:pt idx="567">
                  <c:v>16.918598969599898</c:v>
                </c:pt>
                <c:pt idx="568">
                  <c:v>16.0651352389945</c:v>
                </c:pt>
                <c:pt idx="569">
                  <c:v>14.452698525828485</c:v>
                </c:pt>
                <c:pt idx="570">
                  <c:v>16.0651352389945</c:v>
                </c:pt>
                <c:pt idx="571">
                  <c:v>13.692236054542748</c:v>
                </c:pt>
                <c:pt idx="572">
                  <c:v>15.243417863984126</c:v>
                </c:pt>
                <c:pt idx="573">
                  <c:v>13.692236054542748</c:v>
                </c:pt>
                <c:pt idx="574">
                  <c:v>16.0651352389945</c:v>
                </c:pt>
                <c:pt idx="575">
                  <c:v>13.692236054542748</c:v>
                </c:pt>
                <c:pt idx="576">
                  <c:v>13.692236054542748</c:v>
                </c:pt>
                <c:pt idx="577">
                  <c:v>14.452698525828485</c:v>
                </c:pt>
                <c:pt idx="578">
                  <c:v>12.961296463757792</c:v>
                </c:pt>
                <c:pt idx="579">
                  <c:v>13.692236054542748</c:v>
                </c:pt>
                <c:pt idx="580">
                  <c:v>12.961296463757792</c:v>
                </c:pt>
                <c:pt idx="581">
                  <c:v>12.259152986268287</c:v>
                </c:pt>
                <c:pt idx="582">
                  <c:v>13.692236054542748</c:v>
                </c:pt>
                <c:pt idx="583">
                  <c:v>14.452698525828485</c:v>
                </c:pt>
                <c:pt idx="584">
                  <c:v>14.452698525828485</c:v>
                </c:pt>
                <c:pt idx="585">
                  <c:v>12.961296463757792</c:v>
                </c:pt>
                <c:pt idx="586">
                  <c:v>12.961296463757792</c:v>
                </c:pt>
                <c:pt idx="587">
                  <c:v>13.692236054542748</c:v>
                </c:pt>
                <c:pt idx="588">
                  <c:v>16.918598969599898</c:v>
                </c:pt>
                <c:pt idx="589">
                  <c:v>14.452698525828485</c:v>
                </c:pt>
                <c:pt idx="590">
                  <c:v>17.804564489100954</c:v>
                </c:pt>
                <c:pt idx="591">
                  <c:v>17.804564489100954</c:v>
                </c:pt>
                <c:pt idx="592">
                  <c:v>15.243417863984126</c:v>
                </c:pt>
                <c:pt idx="593">
                  <c:v>16.0651352389945</c:v>
                </c:pt>
                <c:pt idx="594">
                  <c:v>14.452698525828485</c:v>
                </c:pt>
                <c:pt idx="595">
                  <c:v>14.452698525828485</c:v>
                </c:pt>
                <c:pt idx="596">
                  <c:v>16.0651352389945</c:v>
                </c:pt>
                <c:pt idx="597">
                  <c:v>15.243417863984126</c:v>
                </c:pt>
                <c:pt idx="598">
                  <c:v>12.961296463757792</c:v>
                </c:pt>
                <c:pt idx="599">
                  <c:v>21.688800270037017</c:v>
                </c:pt>
                <c:pt idx="600">
                  <c:v>14.452698525828485</c:v>
                </c:pt>
                <c:pt idx="601">
                  <c:v>15.243417863984126</c:v>
                </c:pt>
                <c:pt idx="602">
                  <c:v>13.692236054542748</c:v>
                </c:pt>
                <c:pt idx="603">
                  <c:v>13.692236054542748</c:v>
                </c:pt>
                <c:pt idx="604">
                  <c:v>12.961296463757792</c:v>
                </c:pt>
                <c:pt idx="605">
                  <c:v>12.259152986268287</c:v>
                </c:pt>
                <c:pt idx="606">
                  <c:v>12.259152986268287</c:v>
                </c:pt>
                <c:pt idx="607">
                  <c:v>11.585086110292956</c:v>
                </c:pt>
                <c:pt idx="608">
                  <c:v>12.259152986268287</c:v>
                </c:pt>
                <c:pt idx="609">
                  <c:v>14.452698525828485</c:v>
                </c:pt>
                <c:pt idx="610">
                  <c:v>12.961296463757792</c:v>
                </c:pt>
                <c:pt idx="611">
                  <c:v>15.243417863984126</c:v>
                </c:pt>
                <c:pt idx="612">
                  <c:v>12.961296463757792</c:v>
                </c:pt>
                <c:pt idx="613">
                  <c:v>12.259152986268287</c:v>
                </c:pt>
                <c:pt idx="614">
                  <c:v>13.692236054542748</c:v>
                </c:pt>
                <c:pt idx="615">
                  <c:v>12.259152986268287</c:v>
                </c:pt>
                <c:pt idx="616">
                  <c:v>12.259152986268287</c:v>
                </c:pt>
                <c:pt idx="617">
                  <c:v>13.692236054542748</c:v>
                </c:pt>
                <c:pt idx="618">
                  <c:v>12.961296463757792</c:v>
                </c:pt>
                <c:pt idx="619">
                  <c:v>11.585086110292956</c:v>
                </c:pt>
                <c:pt idx="620">
                  <c:v>13.692236054542748</c:v>
                </c:pt>
                <c:pt idx="621">
                  <c:v>12.961296463757792</c:v>
                </c:pt>
                <c:pt idx="622">
                  <c:v>13.692236054542748</c:v>
                </c:pt>
                <c:pt idx="623">
                  <c:v>11.585086110292956</c:v>
                </c:pt>
                <c:pt idx="624">
                  <c:v>12.961296463757792</c:v>
                </c:pt>
                <c:pt idx="625">
                  <c:v>10.93838361647218</c:v>
                </c:pt>
                <c:pt idx="626">
                  <c:v>12.961296463757792</c:v>
                </c:pt>
                <c:pt idx="627">
                  <c:v>12.961296463757792</c:v>
                </c:pt>
                <c:pt idx="628">
                  <c:v>10.318340615629644</c:v>
                </c:pt>
                <c:pt idx="629">
                  <c:v>10.93838361647218</c:v>
                </c:pt>
                <c:pt idx="630">
                  <c:v>12.259152986268287</c:v>
                </c:pt>
                <c:pt idx="631">
                  <c:v>10.318340615629644</c:v>
                </c:pt>
                <c:pt idx="632">
                  <c:v>12.259152986268287</c:v>
                </c:pt>
                <c:pt idx="633">
                  <c:v>11.585086110292956</c:v>
                </c:pt>
                <c:pt idx="634">
                  <c:v>12.259152986268287</c:v>
                </c:pt>
                <c:pt idx="635">
                  <c:v>12.259152986268287</c:v>
                </c:pt>
                <c:pt idx="636">
                  <c:v>13.692236054542748</c:v>
                </c:pt>
                <c:pt idx="637">
                  <c:v>14.452698525828485</c:v>
                </c:pt>
                <c:pt idx="638">
                  <c:v>12.259152986268287</c:v>
                </c:pt>
                <c:pt idx="639">
                  <c:v>12.961296463757792</c:v>
                </c:pt>
                <c:pt idx="640">
                  <c:v>12.259152986268287</c:v>
                </c:pt>
                <c:pt idx="641">
                  <c:v>13.692236054542748</c:v>
                </c:pt>
                <c:pt idx="642">
                  <c:v>12.259152986268287</c:v>
                </c:pt>
                <c:pt idx="643">
                  <c:v>13.692236054542748</c:v>
                </c:pt>
                <c:pt idx="644">
                  <c:v>10.93838361647218</c:v>
                </c:pt>
                <c:pt idx="645">
                  <c:v>11.585086110292956</c:v>
                </c:pt>
                <c:pt idx="646">
                  <c:v>13.692236054542748</c:v>
                </c:pt>
                <c:pt idx="647">
                  <c:v>12.259152986268287</c:v>
                </c:pt>
                <c:pt idx="648">
                  <c:v>12.961296463757792</c:v>
                </c:pt>
                <c:pt idx="649">
                  <c:v>10.93838361647218</c:v>
                </c:pt>
                <c:pt idx="650">
                  <c:v>10.318340615629644</c:v>
                </c:pt>
                <c:pt idx="651">
                  <c:v>11.585086110292956</c:v>
                </c:pt>
                <c:pt idx="652">
                  <c:v>12.259152986268287</c:v>
                </c:pt>
                <c:pt idx="653">
                  <c:v>10.93838361647218</c:v>
                </c:pt>
                <c:pt idx="654">
                  <c:v>10.93838361647218</c:v>
                </c:pt>
                <c:pt idx="655">
                  <c:v>11.585086110292956</c:v>
                </c:pt>
                <c:pt idx="656">
                  <c:v>10.93838361647218</c:v>
                </c:pt>
                <c:pt idx="657">
                  <c:v>10.93838361647218</c:v>
                </c:pt>
                <c:pt idx="658">
                  <c:v>11.585086110292956</c:v>
                </c:pt>
                <c:pt idx="659">
                  <c:v>14.452698525828485</c:v>
                </c:pt>
                <c:pt idx="660">
                  <c:v>13.692236054542748</c:v>
                </c:pt>
                <c:pt idx="661">
                  <c:v>13.692236054542748</c:v>
                </c:pt>
                <c:pt idx="662">
                  <c:v>12.259152986268287</c:v>
                </c:pt>
                <c:pt idx="663">
                  <c:v>12.259152986268287</c:v>
                </c:pt>
                <c:pt idx="664">
                  <c:v>12.259152986268287</c:v>
                </c:pt>
                <c:pt idx="665">
                  <c:v>12.961296463757792</c:v>
                </c:pt>
                <c:pt idx="666">
                  <c:v>12.961296463757792</c:v>
                </c:pt>
                <c:pt idx="667">
                  <c:v>12.259152986268287</c:v>
                </c:pt>
                <c:pt idx="668">
                  <c:v>10.318340615629644</c:v>
                </c:pt>
                <c:pt idx="669">
                  <c:v>12.259152986268287</c:v>
                </c:pt>
                <c:pt idx="670">
                  <c:v>10.93838361647218</c:v>
                </c:pt>
                <c:pt idx="671">
                  <c:v>12.259152986268287</c:v>
                </c:pt>
                <c:pt idx="672">
                  <c:v>12.259152986268287</c:v>
                </c:pt>
                <c:pt idx="673">
                  <c:v>11.585086110292956</c:v>
                </c:pt>
                <c:pt idx="674">
                  <c:v>12.259152986268287</c:v>
                </c:pt>
                <c:pt idx="675">
                  <c:v>11.585086110292956</c:v>
                </c:pt>
                <c:pt idx="676">
                  <c:v>11.585086110292956</c:v>
                </c:pt>
                <c:pt idx="677">
                  <c:v>11.585086110292956</c:v>
                </c:pt>
                <c:pt idx="678">
                  <c:v>12.259152986268287</c:v>
                </c:pt>
                <c:pt idx="679">
                  <c:v>10.318340615629644</c:v>
                </c:pt>
                <c:pt idx="680">
                  <c:v>12.961296463757792</c:v>
                </c:pt>
                <c:pt idx="681">
                  <c:v>12.259152986268287</c:v>
                </c:pt>
                <c:pt idx="682">
                  <c:v>10.93838361647218</c:v>
                </c:pt>
                <c:pt idx="683">
                  <c:v>10.93838361647218</c:v>
                </c:pt>
                <c:pt idx="684">
                  <c:v>14.452698525828485</c:v>
                </c:pt>
                <c:pt idx="685">
                  <c:v>12.259152986268287</c:v>
                </c:pt>
                <c:pt idx="686">
                  <c:v>12.961296463757792</c:v>
                </c:pt>
                <c:pt idx="687">
                  <c:v>10.93838361647218</c:v>
                </c:pt>
                <c:pt idx="688">
                  <c:v>11.585086110292956</c:v>
                </c:pt>
                <c:pt idx="689">
                  <c:v>12.961296463757792</c:v>
                </c:pt>
                <c:pt idx="690">
                  <c:v>12.259152986268287</c:v>
                </c:pt>
                <c:pt idx="691">
                  <c:v>10.93838361647218</c:v>
                </c:pt>
                <c:pt idx="692">
                  <c:v>10.93838361647218</c:v>
                </c:pt>
                <c:pt idx="693">
                  <c:v>10.318340615629644</c:v>
                </c:pt>
                <c:pt idx="694">
                  <c:v>12.259152986268287</c:v>
                </c:pt>
                <c:pt idx="695">
                  <c:v>11.585086110292956</c:v>
                </c:pt>
                <c:pt idx="696">
                  <c:v>12.259152986268287</c:v>
                </c:pt>
                <c:pt idx="697">
                  <c:v>12.259152986268287</c:v>
                </c:pt>
                <c:pt idx="698">
                  <c:v>9.7242595873261575</c:v>
                </c:pt>
                <c:pt idx="699">
                  <c:v>10.318340615629644</c:v>
                </c:pt>
                <c:pt idx="700">
                  <c:v>12.259152986268287</c:v>
                </c:pt>
                <c:pt idx="701">
                  <c:v>11.585086110292956</c:v>
                </c:pt>
                <c:pt idx="702">
                  <c:v>9.7242595873261575</c:v>
                </c:pt>
                <c:pt idx="703">
                  <c:v>9.7242595873261575</c:v>
                </c:pt>
                <c:pt idx="704">
                  <c:v>10.93838361647218</c:v>
                </c:pt>
                <c:pt idx="705">
                  <c:v>11.585086110292956</c:v>
                </c:pt>
                <c:pt idx="706">
                  <c:v>12.259152986268287</c:v>
                </c:pt>
                <c:pt idx="707">
                  <c:v>10.93838361647218</c:v>
                </c:pt>
                <c:pt idx="708">
                  <c:v>11.585086110292956</c:v>
                </c:pt>
                <c:pt idx="709">
                  <c:v>11.585086110292956</c:v>
                </c:pt>
                <c:pt idx="710">
                  <c:v>11.585086110292956</c:v>
                </c:pt>
                <c:pt idx="711">
                  <c:v>13.692236054542748</c:v>
                </c:pt>
                <c:pt idx="712">
                  <c:v>13.692236054542748</c:v>
                </c:pt>
                <c:pt idx="713">
                  <c:v>12.259152986268287</c:v>
                </c:pt>
                <c:pt idx="714">
                  <c:v>14.452698525828485</c:v>
                </c:pt>
                <c:pt idx="715">
                  <c:v>14.452698525828485</c:v>
                </c:pt>
                <c:pt idx="716">
                  <c:v>12.961296463757792</c:v>
                </c:pt>
                <c:pt idx="717">
                  <c:v>15.243417863984126</c:v>
                </c:pt>
                <c:pt idx="718">
                  <c:v>12.259152986268287</c:v>
                </c:pt>
                <c:pt idx="719">
                  <c:v>14.452698525828485</c:v>
                </c:pt>
                <c:pt idx="720">
                  <c:v>12.961296463757792</c:v>
                </c:pt>
                <c:pt idx="721">
                  <c:v>15.243417863984126</c:v>
                </c:pt>
                <c:pt idx="722">
                  <c:v>14.452698525828485</c:v>
                </c:pt>
                <c:pt idx="723">
                  <c:v>14.452698525828485</c:v>
                </c:pt>
                <c:pt idx="724">
                  <c:v>14.452698525828485</c:v>
                </c:pt>
                <c:pt idx="725">
                  <c:v>14.452698525828485</c:v>
                </c:pt>
                <c:pt idx="726">
                  <c:v>13.692236054542748</c:v>
                </c:pt>
                <c:pt idx="727">
                  <c:v>13.692236054542748</c:v>
                </c:pt>
                <c:pt idx="728">
                  <c:v>14.452698525828485</c:v>
                </c:pt>
                <c:pt idx="729">
                  <c:v>12.961296463757792</c:v>
                </c:pt>
                <c:pt idx="730">
                  <c:v>15.243417863984126</c:v>
                </c:pt>
                <c:pt idx="731">
                  <c:v>15.243417863984126</c:v>
                </c:pt>
                <c:pt idx="732">
                  <c:v>16.918598969599898</c:v>
                </c:pt>
                <c:pt idx="733">
                  <c:v>16.0651352389945</c:v>
                </c:pt>
                <c:pt idx="734">
                  <c:v>15.243417863984126</c:v>
                </c:pt>
                <c:pt idx="735">
                  <c:v>14.452698525828485</c:v>
                </c:pt>
                <c:pt idx="736">
                  <c:v>15.243417863984126</c:v>
                </c:pt>
                <c:pt idx="737">
                  <c:v>14.452698525828485</c:v>
                </c:pt>
                <c:pt idx="738">
                  <c:v>14.452698525828485</c:v>
                </c:pt>
                <c:pt idx="739">
                  <c:v>15.243417863984126</c:v>
                </c:pt>
                <c:pt idx="740">
                  <c:v>12.259152986268287</c:v>
                </c:pt>
                <c:pt idx="741">
                  <c:v>14.452698525828485</c:v>
                </c:pt>
                <c:pt idx="742">
                  <c:v>13.692236054542748</c:v>
                </c:pt>
                <c:pt idx="743">
                  <c:v>14.452698525828485</c:v>
                </c:pt>
                <c:pt idx="744">
                  <c:v>14.452698525828485</c:v>
                </c:pt>
                <c:pt idx="745">
                  <c:v>12.259152986268287</c:v>
                </c:pt>
                <c:pt idx="746">
                  <c:v>12.961296463757792</c:v>
                </c:pt>
                <c:pt idx="747">
                  <c:v>11.585086110292956</c:v>
                </c:pt>
                <c:pt idx="748">
                  <c:v>13.692236054542748</c:v>
                </c:pt>
                <c:pt idx="749">
                  <c:v>11.585086110292956</c:v>
                </c:pt>
                <c:pt idx="750">
                  <c:v>12.961296463757792</c:v>
                </c:pt>
                <c:pt idx="751">
                  <c:v>10.93838361647218</c:v>
                </c:pt>
                <c:pt idx="752">
                  <c:v>12.259152986268287</c:v>
                </c:pt>
                <c:pt idx="753">
                  <c:v>12.259152986268287</c:v>
                </c:pt>
                <c:pt idx="754">
                  <c:v>12.259152986268287</c:v>
                </c:pt>
                <c:pt idx="755">
                  <c:v>13.692236054542748</c:v>
                </c:pt>
                <c:pt idx="756">
                  <c:v>14.452698525828485</c:v>
                </c:pt>
                <c:pt idx="757">
                  <c:v>11.585086110292956</c:v>
                </c:pt>
                <c:pt idx="758">
                  <c:v>12.259152986268287</c:v>
                </c:pt>
                <c:pt idx="759">
                  <c:v>12.259152986268287</c:v>
                </c:pt>
                <c:pt idx="760">
                  <c:v>13.692236054542748</c:v>
                </c:pt>
                <c:pt idx="761">
                  <c:v>14.452698525828485</c:v>
                </c:pt>
                <c:pt idx="762">
                  <c:v>14.452698525828485</c:v>
                </c:pt>
                <c:pt idx="763">
                  <c:v>12.961296463757792</c:v>
                </c:pt>
                <c:pt idx="764">
                  <c:v>12.259152986268287</c:v>
                </c:pt>
                <c:pt idx="765">
                  <c:v>13.692236054542748</c:v>
                </c:pt>
                <c:pt idx="766">
                  <c:v>12.259152986268287</c:v>
                </c:pt>
                <c:pt idx="767">
                  <c:v>12.259152986268287</c:v>
                </c:pt>
                <c:pt idx="768">
                  <c:v>12.259152986268287</c:v>
                </c:pt>
                <c:pt idx="769">
                  <c:v>14.452698525828485</c:v>
                </c:pt>
                <c:pt idx="770">
                  <c:v>14.452698525828485</c:v>
                </c:pt>
                <c:pt idx="771">
                  <c:v>15.243417863984126</c:v>
                </c:pt>
                <c:pt idx="772">
                  <c:v>16.0651352389945</c:v>
                </c:pt>
                <c:pt idx="773">
                  <c:v>15.243417863984126</c:v>
                </c:pt>
                <c:pt idx="774">
                  <c:v>16.0651352389945</c:v>
                </c:pt>
                <c:pt idx="775">
                  <c:v>14.452698525828485</c:v>
                </c:pt>
                <c:pt idx="776">
                  <c:v>15.243417863984126</c:v>
                </c:pt>
                <c:pt idx="777">
                  <c:v>14.452698525828485</c:v>
                </c:pt>
                <c:pt idx="778">
                  <c:v>14.452698525828485</c:v>
                </c:pt>
                <c:pt idx="779">
                  <c:v>13.692236054542748</c:v>
                </c:pt>
                <c:pt idx="780">
                  <c:v>13.692236054542748</c:v>
                </c:pt>
                <c:pt idx="781">
                  <c:v>15.243417863984126</c:v>
                </c:pt>
                <c:pt idx="782">
                  <c:v>14.452698525828485</c:v>
                </c:pt>
                <c:pt idx="783">
                  <c:v>12.961296463757792</c:v>
                </c:pt>
                <c:pt idx="784">
                  <c:v>12.961296463757792</c:v>
                </c:pt>
                <c:pt idx="785">
                  <c:v>12.259152986268287</c:v>
                </c:pt>
                <c:pt idx="786">
                  <c:v>12.961296463757792</c:v>
                </c:pt>
                <c:pt idx="787">
                  <c:v>14.452698525828485</c:v>
                </c:pt>
                <c:pt idx="788">
                  <c:v>12.961296463757792</c:v>
                </c:pt>
                <c:pt idx="789">
                  <c:v>14.452698525828485</c:v>
                </c:pt>
                <c:pt idx="790">
                  <c:v>14.452698525828485</c:v>
                </c:pt>
                <c:pt idx="791">
                  <c:v>12.961296463757792</c:v>
                </c:pt>
                <c:pt idx="792">
                  <c:v>12.961296463757792</c:v>
                </c:pt>
                <c:pt idx="793">
                  <c:v>16.0651352389945</c:v>
                </c:pt>
                <c:pt idx="794">
                  <c:v>16.0651352389945</c:v>
                </c:pt>
                <c:pt idx="795">
                  <c:v>15.243417863984126</c:v>
                </c:pt>
                <c:pt idx="796">
                  <c:v>13.692236054542748</c:v>
                </c:pt>
                <c:pt idx="797">
                  <c:v>16.918598969599898</c:v>
                </c:pt>
                <c:pt idx="798">
                  <c:v>16.0651352389945</c:v>
                </c:pt>
                <c:pt idx="799">
                  <c:v>16.918598969599898</c:v>
                </c:pt>
                <c:pt idx="800">
                  <c:v>15.243417863984126</c:v>
                </c:pt>
                <c:pt idx="801">
                  <c:v>15.243417863984126</c:v>
                </c:pt>
                <c:pt idx="802">
                  <c:v>17.804564489100954</c:v>
                </c:pt>
                <c:pt idx="803">
                  <c:v>15.243417863984126</c:v>
                </c:pt>
                <c:pt idx="804">
                  <c:v>16.0651352389945</c:v>
                </c:pt>
                <c:pt idx="805">
                  <c:v>15.243417863984126</c:v>
                </c:pt>
                <c:pt idx="806">
                  <c:v>18.723794311806625</c:v>
                </c:pt>
                <c:pt idx="807">
                  <c:v>18.723794311806625</c:v>
                </c:pt>
                <c:pt idx="808">
                  <c:v>16.0651352389945</c:v>
                </c:pt>
                <c:pt idx="809">
                  <c:v>18.723794311806625</c:v>
                </c:pt>
                <c:pt idx="810">
                  <c:v>16.0651352389945</c:v>
                </c:pt>
                <c:pt idx="811">
                  <c:v>16.918598969599898</c:v>
                </c:pt>
                <c:pt idx="812">
                  <c:v>15.243417863984126</c:v>
                </c:pt>
                <c:pt idx="813">
                  <c:v>16.0651352389945</c:v>
                </c:pt>
                <c:pt idx="814">
                  <c:v>14.452698525828485</c:v>
                </c:pt>
                <c:pt idx="815">
                  <c:v>14.452698525828485</c:v>
                </c:pt>
                <c:pt idx="816">
                  <c:v>16.0651352389945</c:v>
                </c:pt>
                <c:pt idx="817">
                  <c:v>13.692236054542748</c:v>
                </c:pt>
                <c:pt idx="818">
                  <c:v>14.452698525828485</c:v>
                </c:pt>
                <c:pt idx="819">
                  <c:v>14.452698525828485</c:v>
                </c:pt>
                <c:pt idx="820">
                  <c:v>13.692236054542748</c:v>
                </c:pt>
                <c:pt idx="821">
                  <c:v>13.692236054542748</c:v>
                </c:pt>
                <c:pt idx="822">
                  <c:v>13.692236054542748</c:v>
                </c:pt>
                <c:pt idx="823">
                  <c:v>13.692236054542748</c:v>
                </c:pt>
                <c:pt idx="824">
                  <c:v>12.259152986268287</c:v>
                </c:pt>
                <c:pt idx="825">
                  <c:v>12.961296463757792</c:v>
                </c:pt>
                <c:pt idx="826">
                  <c:v>14.452698525828485</c:v>
                </c:pt>
                <c:pt idx="827">
                  <c:v>12.961296463757792</c:v>
                </c:pt>
                <c:pt idx="828">
                  <c:v>12.259152986268287</c:v>
                </c:pt>
                <c:pt idx="829">
                  <c:v>13.692236054542748</c:v>
                </c:pt>
                <c:pt idx="830">
                  <c:v>12.259152986268287</c:v>
                </c:pt>
                <c:pt idx="831">
                  <c:v>12.961296463757792</c:v>
                </c:pt>
                <c:pt idx="832">
                  <c:v>13.692236054542748</c:v>
                </c:pt>
                <c:pt idx="833">
                  <c:v>14.452698525828485</c:v>
                </c:pt>
                <c:pt idx="834">
                  <c:v>12.259152986268287</c:v>
                </c:pt>
                <c:pt idx="835">
                  <c:v>12.961296463757792</c:v>
                </c:pt>
                <c:pt idx="836">
                  <c:v>12.259152986268287</c:v>
                </c:pt>
                <c:pt idx="837">
                  <c:v>13.692236054542748</c:v>
                </c:pt>
                <c:pt idx="838">
                  <c:v>12.259152986268287</c:v>
                </c:pt>
                <c:pt idx="839">
                  <c:v>10.93838361647218</c:v>
                </c:pt>
                <c:pt idx="840">
                  <c:v>12.961296463757792</c:v>
                </c:pt>
                <c:pt idx="841">
                  <c:v>11.585086110292956</c:v>
                </c:pt>
                <c:pt idx="842">
                  <c:v>12.259152986268287</c:v>
                </c:pt>
                <c:pt idx="843">
                  <c:v>10.93838361647218</c:v>
                </c:pt>
                <c:pt idx="844">
                  <c:v>10.93838361647218</c:v>
                </c:pt>
                <c:pt idx="845">
                  <c:v>12.259152986268287</c:v>
                </c:pt>
                <c:pt idx="846">
                  <c:v>11.585086110292956</c:v>
                </c:pt>
                <c:pt idx="847">
                  <c:v>10.93838361647218</c:v>
                </c:pt>
                <c:pt idx="848">
                  <c:v>10.318340615629644</c:v>
                </c:pt>
                <c:pt idx="849">
                  <c:v>10.93838361647218</c:v>
                </c:pt>
                <c:pt idx="850">
                  <c:v>11.585086110292956</c:v>
                </c:pt>
                <c:pt idx="851">
                  <c:v>11.585086110292956</c:v>
                </c:pt>
                <c:pt idx="852">
                  <c:v>14.452698525828485</c:v>
                </c:pt>
                <c:pt idx="853">
                  <c:v>11.585086110292956</c:v>
                </c:pt>
                <c:pt idx="854">
                  <c:v>12.259152986268287</c:v>
                </c:pt>
                <c:pt idx="855">
                  <c:v>14.452698525828485</c:v>
                </c:pt>
                <c:pt idx="856">
                  <c:v>16.0651352389945</c:v>
                </c:pt>
                <c:pt idx="857">
                  <c:v>13.692236054542748</c:v>
                </c:pt>
                <c:pt idx="858">
                  <c:v>12.259152986268287</c:v>
                </c:pt>
                <c:pt idx="859">
                  <c:v>16.0651352389945</c:v>
                </c:pt>
                <c:pt idx="860">
                  <c:v>14.452698525828485</c:v>
                </c:pt>
                <c:pt idx="861">
                  <c:v>13.692236054542748</c:v>
                </c:pt>
                <c:pt idx="862">
                  <c:v>16.0651352389945</c:v>
                </c:pt>
                <c:pt idx="863">
                  <c:v>16.918598969599898</c:v>
                </c:pt>
                <c:pt idx="864">
                  <c:v>17.804564489100954</c:v>
                </c:pt>
                <c:pt idx="865">
                  <c:v>16.918598969599898</c:v>
                </c:pt>
                <c:pt idx="866">
                  <c:v>16.918598969599898</c:v>
                </c:pt>
                <c:pt idx="867">
                  <c:v>14.452698525828485</c:v>
                </c:pt>
                <c:pt idx="868">
                  <c:v>16.0651352389945</c:v>
                </c:pt>
                <c:pt idx="869">
                  <c:v>12.961296463757792</c:v>
                </c:pt>
                <c:pt idx="870">
                  <c:v>14.452698525828485</c:v>
                </c:pt>
                <c:pt idx="871">
                  <c:v>11.585086110292956</c:v>
                </c:pt>
                <c:pt idx="872">
                  <c:v>12.961296463757792</c:v>
                </c:pt>
                <c:pt idx="873">
                  <c:v>12.961296463757792</c:v>
                </c:pt>
                <c:pt idx="874">
                  <c:v>12.259152986268287</c:v>
                </c:pt>
                <c:pt idx="875">
                  <c:v>12.259152986268287</c:v>
                </c:pt>
                <c:pt idx="876">
                  <c:v>12.259152986268287</c:v>
                </c:pt>
                <c:pt idx="877">
                  <c:v>12.259152986268287</c:v>
                </c:pt>
                <c:pt idx="878">
                  <c:v>12.259152986268287</c:v>
                </c:pt>
                <c:pt idx="879">
                  <c:v>14.452698525828485</c:v>
                </c:pt>
                <c:pt idx="880">
                  <c:v>12.961296463757792</c:v>
                </c:pt>
                <c:pt idx="881">
                  <c:v>12.961296463757792</c:v>
                </c:pt>
                <c:pt idx="882">
                  <c:v>13.692236054542748</c:v>
                </c:pt>
                <c:pt idx="883">
                  <c:v>14.452698525828485</c:v>
                </c:pt>
                <c:pt idx="884">
                  <c:v>11.585086110292956</c:v>
                </c:pt>
                <c:pt idx="885">
                  <c:v>12.259152986268287</c:v>
                </c:pt>
                <c:pt idx="886">
                  <c:v>12.961296463757792</c:v>
                </c:pt>
                <c:pt idx="887">
                  <c:v>11.585086110292956</c:v>
                </c:pt>
                <c:pt idx="888">
                  <c:v>11.585086110292956</c:v>
                </c:pt>
                <c:pt idx="889">
                  <c:v>10.93838361647218</c:v>
                </c:pt>
                <c:pt idx="890">
                  <c:v>10.93838361647218</c:v>
                </c:pt>
                <c:pt idx="891">
                  <c:v>12.259152986268287</c:v>
                </c:pt>
                <c:pt idx="892">
                  <c:v>11.585086110292956</c:v>
                </c:pt>
                <c:pt idx="893">
                  <c:v>12.961296463757792</c:v>
                </c:pt>
                <c:pt idx="894">
                  <c:v>10.318340615629644</c:v>
                </c:pt>
                <c:pt idx="895">
                  <c:v>12.259152986268287</c:v>
                </c:pt>
                <c:pt idx="896">
                  <c:v>10.318340615629644</c:v>
                </c:pt>
                <c:pt idx="897">
                  <c:v>10.93838361647218</c:v>
                </c:pt>
                <c:pt idx="898">
                  <c:v>12.259152986268287</c:v>
                </c:pt>
                <c:pt idx="899">
                  <c:v>10.93838361647218</c:v>
                </c:pt>
                <c:pt idx="900">
                  <c:v>12.961296463757792</c:v>
                </c:pt>
                <c:pt idx="901">
                  <c:v>12.259152986268287</c:v>
                </c:pt>
                <c:pt idx="902">
                  <c:v>13.692236054542748</c:v>
                </c:pt>
                <c:pt idx="903">
                  <c:v>12.259152986268287</c:v>
                </c:pt>
                <c:pt idx="904">
                  <c:v>14.452698525828485</c:v>
                </c:pt>
                <c:pt idx="905">
                  <c:v>12.961296463757792</c:v>
                </c:pt>
                <c:pt idx="906">
                  <c:v>11.585086110292956</c:v>
                </c:pt>
                <c:pt idx="907">
                  <c:v>12.961296463757792</c:v>
                </c:pt>
                <c:pt idx="908">
                  <c:v>12.961296463757792</c:v>
                </c:pt>
                <c:pt idx="909">
                  <c:v>10.93838361647218</c:v>
                </c:pt>
                <c:pt idx="910">
                  <c:v>12.961296463757792</c:v>
                </c:pt>
                <c:pt idx="911">
                  <c:v>12.961296463757792</c:v>
                </c:pt>
                <c:pt idx="912">
                  <c:v>10.318340615629644</c:v>
                </c:pt>
                <c:pt idx="913">
                  <c:v>12.259152986268287</c:v>
                </c:pt>
                <c:pt idx="914">
                  <c:v>12.259152986268287</c:v>
                </c:pt>
                <c:pt idx="915">
                  <c:v>11.585086110292956</c:v>
                </c:pt>
                <c:pt idx="916">
                  <c:v>12.259152986268287</c:v>
                </c:pt>
                <c:pt idx="917">
                  <c:v>10.93838361647218</c:v>
                </c:pt>
                <c:pt idx="918">
                  <c:v>10.93838361647218</c:v>
                </c:pt>
                <c:pt idx="919">
                  <c:v>10.318340615629644</c:v>
                </c:pt>
                <c:pt idx="920">
                  <c:v>10.93838361647218</c:v>
                </c:pt>
                <c:pt idx="921">
                  <c:v>10.318340615629644</c:v>
                </c:pt>
                <c:pt idx="922">
                  <c:v>11.585086110292956</c:v>
                </c:pt>
                <c:pt idx="923">
                  <c:v>10.93838361647218</c:v>
                </c:pt>
                <c:pt idx="924">
                  <c:v>11.585086110292956</c:v>
                </c:pt>
                <c:pt idx="925">
                  <c:v>11.585086110292956</c:v>
                </c:pt>
                <c:pt idx="926">
                  <c:v>12.961296463757792</c:v>
                </c:pt>
                <c:pt idx="927">
                  <c:v>10.93838361647218</c:v>
                </c:pt>
                <c:pt idx="928">
                  <c:v>11.585086110292956</c:v>
                </c:pt>
                <c:pt idx="929">
                  <c:v>10.93838361647218</c:v>
                </c:pt>
                <c:pt idx="930">
                  <c:v>18.723794311806625</c:v>
                </c:pt>
                <c:pt idx="931">
                  <c:v>12.259152986268287</c:v>
                </c:pt>
                <c:pt idx="932">
                  <c:v>10.93838361647218</c:v>
                </c:pt>
                <c:pt idx="933">
                  <c:v>12.259152986268287</c:v>
                </c:pt>
                <c:pt idx="934">
                  <c:v>11.585086110292956</c:v>
                </c:pt>
                <c:pt idx="935">
                  <c:v>12.259152986268287</c:v>
                </c:pt>
                <c:pt idx="936">
                  <c:v>12.961296463757792</c:v>
                </c:pt>
                <c:pt idx="937">
                  <c:v>12.961296463757792</c:v>
                </c:pt>
                <c:pt idx="938">
                  <c:v>12.961296463757792</c:v>
                </c:pt>
                <c:pt idx="939">
                  <c:v>12.961296463757792</c:v>
                </c:pt>
                <c:pt idx="940">
                  <c:v>11.585086110292956</c:v>
                </c:pt>
                <c:pt idx="941">
                  <c:v>12.259152986268287</c:v>
                </c:pt>
                <c:pt idx="942">
                  <c:v>13.692236054542748</c:v>
                </c:pt>
                <c:pt idx="943">
                  <c:v>19.677058000104321</c:v>
                </c:pt>
                <c:pt idx="944">
                  <c:v>16.918598969599898</c:v>
                </c:pt>
                <c:pt idx="945">
                  <c:v>18.723794311806625</c:v>
                </c:pt>
                <c:pt idx="946">
                  <c:v>17.804564489100954</c:v>
                </c:pt>
                <c:pt idx="947">
                  <c:v>18.723794311806625</c:v>
                </c:pt>
                <c:pt idx="948">
                  <c:v>20.665132132132609</c:v>
                </c:pt>
                <c:pt idx="949">
                  <c:v>19.677058000104321</c:v>
                </c:pt>
                <c:pt idx="950">
                  <c:v>19.677058000104321</c:v>
                </c:pt>
                <c:pt idx="951">
                  <c:v>19.677058000104321</c:v>
                </c:pt>
                <c:pt idx="952">
                  <c:v>19.677058000104321</c:v>
                </c:pt>
                <c:pt idx="953">
                  <c:v>20.665132132132609</c:v>
                </c:pt>
                <c:pt idx="954">
                  <c:v>26.155326832758512</c:v>
                </c:pt>
                <c:pt idx="955">
                  <c:v>38.604585804070084</c:v>
                </c:pt>
                <c:pt idx="956">
                  <c:v>45.329544213967331</c:v>
                </c:pt>
                <c:pt idx="957">
                  <c:v>47.135679067472864</c:v>
                </c:pt>
                <c:pt idx="958">
                  <c:v>37.043768189617921</c:v>
                </c:pt>
                <c:pt idx="959">
                  <c:v>32.636249398205287</c:v>
                </c:pt>
                <c:pt idx="960">
                  <c:v>28.623034941882036</c:v>
                </c:pt>
                <c:pt idx="961">
                  <c:v>27.368960720164406</c:v>
                </c:pt>
                <c:pt idx="962">
                  <c:v>28.623034941882036</c:v>
                </c:pt>
                <c:pt idx="963">
                  <c:v>22.748852928791191</c:v>
                </c:pt>
                <c:pt idx="964">
                  <c:v>24.981308449628163</c:v>
                </c:pt>
                <c:pt idx="965">
                  <c:v>24.981308449628163</c:v>
                </c:pt>
                <c:pt idx="966">
                  <c:v>23.846087545565705</c:v>
                </c:pt>
                <c:pt idx="967">
                  <c:v>20.665132132132609</c:v>
                </c:pt>
                <c:pt idx="968">
                  <c:v>22.748852928791191</c:v>
                </c:pt>
                <c:pt idx="969">
                  <c:v>21.688800270037017</c:v>
                </c:pt>
                <c:pt idx="970">
                  <c:v>18.723794311806625</c:v>
                </c:pt>
                <c:pt idx="971">
                  <c:v>17.804564489100954</c:v>
                </c:pt>
                <c:pt idx="972">
                  <c:v>16.918598969599898</c:v>
                </c:pt>
                <c:pt idx="973">
                  <c:v>17.804564489100954</c:v>
                </c:pt>
                <c:pt idx="974">
                  <c:v>17.804564489100954</c:v>
                </c:pt>
                <c:pt idx="975">
                  <c:v>16.0651352389945</c:v>
                </c:pt>
                <c:pt idx="976">
                  <c:v>15.243417863984126</c:v>
                </c:pt>
                <c:pt idx="977">
                  <c:v>16.0651352389945</c:v>
                </c:pt>
                <c:pt idx="978">
                  <c:v>17.804564489100954</c:v>
                </c:pt>
                <c:pt idx="979">
                  <c:v>16.0651352389945</c:v>
                </c:pt>
                <c:pt idx="980">
                  <c:v>20.665132132132609</c:v>
                </c:pt>
                <c:pt idx="981">
                  <c:v>22.748852928791191</c:v>
                </c:pt>
                <c:pt idx="982">
                  <c:v>22.748852928791191</c:v>
                </c:pt>
                <c:pt idx="983">
                  <c:v>20.665132132132609</c:v>
                </c:pt>
                <c:pt idx="984">
                  <c:v>20.665132132132609</c:v>
                </c:pt>
                <c:pt idx="985">
                  <c:v>17.804564489100954</c:v>
                </c:pt>
                <c:pt idx="986">
                  <c:v>17.804564489100954</c:v>
                </c:pt>
                <c:pt idx="987">
                  <c:v>17.804564489100954</c:v>
                </c:pt>
                <c:pt idx="988">
                  <c:v>16.918598969599898</c:v>
                </c:pt>
                <c:pt idx="989">
                  <c:v>17.804564489100954</c:v>
                </c:pt>
                <c:pt idx="990">
                  <c:v>15.243417863984126</c:v>
                </c:pt>
                <c:pt idx="991">
                  <c:v>15.243417863984126</c:v>
                </c:pt>
                <c:pt idx="992">
                  <c:v>15.243417863984126</c:v>
                </c:pt>
                <c:pt idx="993">
                  <c:v>17.804564489100954</c:v>
                </c:pt>
                <c:pt idx="994">
                  <c:v>17.804564489100954</c:v>
                </c:pt>
                <c:pt idx="995">
                  <c:v>16.0651352389945</c:v>
                </c:pt>
                <c:pt idx="996">
                  <c:v>17.804564489100954</c:v>
                </c:pt>
                <c:pt idx="997">
                  <c:v>16.918598969599898</c:v>
                </c:pt>
                <c:pt idx="998">
                  <c:v>16.918598969599898</c:v>
                </c:pt>
                <c:pt idx="999">
                  <c:v>15.243417863984126</c:v>
                </c:pt>
                <c:pt idx="1000">
                  <c:v>15.243417863984126</c:v>
                </c:pt>
                <c:pt idx="1001">
                  <c:v>14.452698525828485</c:v>
                </c:pt>
                <c:pt idx="1002">
                  <c:v>15.243417863984126</c:v>
                </c:pt>
                <c:pt idx="1003">
                  <c:v>15.243417863984126</c:v>
                </c:pt>
                <c:pt idx="1004">
                  <c:v>13.692236054542748</c:v>
                </c:pt>
                <c:pt idx="1005">
                  <c:v>13.692236054542748</c:v>
                </c:pt>
                <c:pt idx="1006">
                  <c:v>13.692236054542748</c:v>
                </c:pt>
                <c:pt idx="1007">
                  <c:v>12.961296463757792</c:v>
                </c:pt>
                <c:pt idx="1008">
                  <c:v>15.243417863984126</c:v>
                </c:pt>
                <c:pt idx="1009">
                  <c:v>12.259152986268287</c:v>
                </c:pt>
                <c:pt idx="1010">
                  <c:v>12.259152986268287</c:v>
                </c:pt>
                <c:pt idx="1011">
                  <c:v>13.692236054542748</c:v>
                </c:pt>
                <c:pt idx="1012">
                  <c:v>14.452698525828485</c:v>
                </c:pt>
                <c:pt idx="1013">
                  <c:v>12.259152986268287</c:v>
                </c:pt>
                <c:pt idx="1014">
                  <c:v>13.692236054542748</c:v>
                </c:pt>
                <c:pt idx="1015">
                  <c:v>11.585086110292956</c:v>
                </c:pt>
                <c:pt idx="1016">
                  <c:v>16.918598969599898</c:v>
                </c:pt>
                <c:pt idx="1017">
                  <c:v>21.688800270037017</c:v>
                </c:pt>
                <c:pt idx="1018">
                  <c:v>12.961296463757792</c:v>
                </c:pt>
                <c:pt idx="1019">
                  <c:v>12.259152986268287</c:v>
                </c:pt>
                <c:pt idx="1020">
                  <c:v>12.961296463757792</c:v>
                </c:pt>
                <c:pt idx="1021">
                  <c:v>12.961296463757792</c:v>
                </c:pt>
                <c:pt idx="1022">
                  <c:v>12.259152986268287</c:v>
                </c:pt>
                <c:pt idx="1023">
                  <c:v>13.692236054542748</c:v>
                </c:pt>
                <c:pt idx="1024">
                  <c:v>13.692236054542748</c:v>
                </c:pt>
                <c:pt idx="1025">
                  <c:v>12.961296463757792</c:v>
                </c:pt>
                <c:pt idx="1026">
                  <c:v>12.961296463757792</c:v>
                </c:pt>
                <c:pt idx="1027">
                  <c:v>13.692236054542748</c:v>
                </c:pt>
                <c:pt idx="1028">
                  <c:v>12.961296463757792</c:v>
                </c:pt>
                <c:pt idx="1029">
                  <c:v>10.93838361647218</c:v>
                </c:pt>
                <c:pt idx="1030">
                  <c:v>11.585086110292956</c:v>
                </c:pt>
                <c:pt idx="1031">
                  <c:v>12.259152986268287</c:v>
                </c:pt>
                <c:pt idx="1032">
                  <c:v>12.259152986268287</c:v>
                </c:pt>
                <c:pt idx="1033">
                  <c:v>12.961296463757792</c:v>
                </c:pt>
                <c:pt idx="1034">
                  <c:v>12.259152986268287</c:v>
                </c:pt>
                <c:pt idx="1035">
                  <c:v>12.259152986268287</c:v>
                </c:pt>
                <c:pt idx="1036">
                  <c:v>12.259152986268287</c:v>
                </c:pt>
                <c:pt idx="1037">
                  <c:v>11.585086110292956</c:v>
                </c:pt>
                <c:pt idx="1038">
                  <c:v>12.961296463757792</c:v>
                </c:pt>
                <c:pt idx="1039">
                  <c:v>11.585086110292956</c:v>
                </c:pt>
                <c:pt idx="1040">
                  <c:v>12.961296463757792</c:v>
                </c:pt>
                <c:pt idx="1041">
                  <c:v>12.259152986268287</c:v>
                </c:pt>
                <c:pt idx="1042">
                  <c:v>11.585086110292956</c:v>
                </c:pt>
                <c:pt idx="1043">
                  <c:v>11.585086110292956</c:v>
                </c:pt>
                <c:pt idx="1044">
                  <c:v>12.259152986268287</c:v>
                </c:pt>
                <c:pt idx="1045">
                  <c:v>12.259152986268287</c:v>
                </c:pt>
                <c:pt idx="1046">
                  <c:v>21.688800270037017</c:v>
                </c:pt>
                <c:pt idx="1047">
                  <c:v>12.961296463757792</c:v>
                </c:pt>
                <c:pt idx="1048">
                  <c:v>11.585086110292956</c:v>
                </c:pt>
                <c:pt idx="1049">
                  <c:v>12.961296463757792</c:v>
                </c:pt>
                <c:pt idx="1050">
                  <c:v>12.259152986268287</c:v>
                </c:pt>
                <c:pt idx="1051">
                  <c:v>12.961296463757792</c:v>
                </c:pt>
                <c:pt idx="1052">
                  <c:v>10.318340615629644</c:v>
                </c:pt>
                <c:pt idx="1053">
                  <c:v>12.259152986268287</c:v>
                </c:pt>
                <c:pt idx="1054">
                  <c:v>10.93838361647218</c:v>
                </c:pt>
                <c:pt idx="1055">
                  <c:v>10.318340615629644</c:v>
                </c:pt>
                <c:pt idx="1056">
                  <c:v>11.585086110292956</c:v>
                </c:pt>
                <c:pt idx="1057">
                  <c:v>9.7242595873261575</c:v>
                </c:pt>
                <c:pt idx="1058">
                  <c:v>11.585086110292956</c:v>
                </c:pt>
                <c:pt idx="1059">
                  <c:v>10.318340615629644</c:v>
                </c:pt>
                <c:pt idx="1060">
                  <c:v>10.318340615629644</c:v>
                </c:pt>
                <c:pt idx="1061">
                  <c:v>11.585086110292956</c:v>
                </c:pt>
                <c:pt idx="1062">
                  <c:v>10.93838361647218</c:v>
                </c:pt>
                <c:pt idx="1063">
                  <c:v>10.318340615629644</c:v>
                </c:pt>
                <c:pt idx="1064">
                  <c:v>9.7242595873261575</c:v>
                </c:pt>
                <c:pt idx="1065">
                  <c:v>9.7242595873261575</c:v>
                </c:pt>
                <c:pt idx="1066">
                  <c:v>11.585086110292956</c:v>
                </c:pt>
                <c:pt idx="1067">
                  <c:v>10.318340615629644</c:v>
                </c:pt>
                <c:pt idx="1068">
                  <c:v>10.318340615629644</c:v>
                </c:pt>
                <c:pt idx="1069">
                  <c:v>12.259152986268287</c:v>
                </c:pt>
                <c:pt idx="1070">
                  <c:v>10.318340615629644</c:v>
                </c:pt>
                <c:pt idx="1071">
                  <c:v>10.318340615629644</c:v>
                </c:pt>
                <c:pt idx="1072">
                  <c:v>12.259152986268287</c:v>
                </c:pt>
                <c:pt idx="1073">
                  <c:v>9.1554504192349686</c:v>
                </c:pt>
                <c:pt idx="1074">
                  <c:v>11.585086110292956</c:v>
                </c:pt>
                <c:pt idx="1075">
                  <c:v>10.93838361647218</c:v>
                </c:pt>
                <c:pt idx="1076">
                  <c:v>10.318340615629644</c:v>
                </c:pt>
                <c:pt idx="1077">
                  <c:v>10.93838361647218</c:v>
                </c:pt>
                <c:pt idx="1078">
                  <c:v>11.585086110292956</c:v>
                </c:pt>
                <c:pt idx="1079">
                  <c:v>10.318340615629644</c:v>
                </c:pt>
                <c:pt idx="1080">
                  <c:v>11.585086110292956</c:v>
                </c:pt>
                <c:pt idx="1081">
                  <c:v>10.93838361647218</c:v>
                </c:pt>
                <c:pt idx="1082">
                  <c:v>10.93838361647218</c:v>
                </c:pt>
                <c:pt idx="1083">
                  <c:v>10.318340615629644</c:v>
                </c:pt>
                <c:pt idx="1084">
                  <c:v>9.7242595873261575</c:v>
                </c:pt>
                <c:pt idx="1085">
                  <c:v>10.93838361647218</c:v>
                </c:pt>
                <c:pt idx="1086">
                  <c:v>9.7242595873261575</c:v>
                </c:pt>
                <c:pt idx="1087">
                  <c:v>10.318340615629644</c:v>
                </c:pt>
                <c:pt idx="1088">
                  <c:v>11.585086110292956</c:v>
                </c:pt>
                <c:pt idx="1089">
                  <c:v>9.1554504192349686</c:v>
                </c:pt>
                <c:pt idx="1090">
                  <c:v>9.7242595873261575</c:v>
                </c:pt>
                <c:pt idx="1091">
                  <c:v>11.585086110292956</c:v>
                </c:pt>
                <c:pt idx="1092">
                  <c:v>9.7242595873261575</c:v>
                </c:pt>
                <c:pt idx="1093">
                  <c:v>10.318340615629644</c:v>
                </c:pt>
                <c:pt idx="1094">
                  <c:v>10.318340615629644</c:v>
                </c:pt>
                <c:pt idx="1095">
                  <c:v>10.318340615629644</c:v>
                </c:pt>
                <c:pt idx="1096">
                  <c:v>11.585086110292956</c:v>
                </c:pt>
                <c:pt idx="1097">
                  <c:v>10.93838361647218</c:v>
                </c:pt>
                <c:pt idx="1098">
                  <c:v>12.259152986268287</c:v>
                </c:pt>
                <c:pt idx="1099">
                  <c:v>9.7242595873261575</c:v>
                </c:pt>
                <c:pt idx="1100">
                  <c:v>10.93838361647218</c:v>
                </c:pt>
                <c:pt idx="1101">
                  <c:v>9.7242595873261575</c:v>
                </c:pt>
                <c:pt idx="1102">
                  <c:v>9.7242595873261575</c:v>
                </c:pt>
                <c:pt idx="1103">
                  <c:v>11.585086110292956</c:v>
                </c:pt>
                <c:pt idx="1104">
                  <c:v>10.318340615629644</c:v>
                </c:pt>
                <c:pt idx="1105">
                  <c:v>10.93838361647218</c:v>
                </c:pt>
                <c:pt idx="1106">
                  <c:v>9.7242595873261575</c:v>
                </c:pt>
                <c:pt idx="1107">
                  <c:v>9.1554504192349686</c:v>
                </c:pt>
                <c:pt idx="1108">
                  <c:v>9.7242595873261575</c:v>
                </c:pt>
                <c:pt idx="1109">
                  <c:v>9.7242595873261575</c:v>
                </c:pt>
                <c:pt idx="1110">
                  <c:v>10.93838361647218</c:v>
                </c:pt>
                <c:pt idx="1111">
                  <c:v>10.93838361647218</c:v>
                </c:pt>
                <c:pt idx="1112">
                  <c:v>10.318340615629644</c:v>
                </c:pt>
                <c:pt idx="1113">
                  <c:v>9.7242595873261575</c:v>
                </c:pt>
                <c:pt idx="1114">
                  <c:v>11.585086110292956</c:v>
                </c:pt>
                <c:pt idx="1115">
                  <c:v>10.318340615629644</c:v>
                </c:pt>
                <c:pt idx="1116">
                  <c:v>12.259152986268287</c:v>
                </c:pt>
                <c:pt idx="1117">
                  <c:v>10.93838361647218</c:v>
                </c:pt>
                <c:pt idx="1118">
                  <c:v>11.585086110292956</c:v>
                </c:pt>
                <c:pt idx="1119">
                  <c:v>11.585086110292956</c:v>
                </c:pt>
                <c:pt idx="1120">
                  <c:v>9.7242595873261575</c:v>
                </c:pt>
                <c:pt idx="1121">
                  <c:v>11.585086110292956</c:v>
                </c:pt>
                <c:pt idx="1122">
                  <c:v>9.7242595873261575</c:v>
                </c:pt>
                <c:pt idx="1123">
                  <c:v>10.93838361647218</c:v>
                </c:pt>
                <c:pt idx="1124">
                  <c:v>11.585086110292956</c:v>
                </c:pt>
                <c:pt idx="1125">
                  <c:v>11.585086110292956</c:v>
                </c:pt>
                <c:pt idx="1126">
                  <c:v>9.1554504192349686</c:v>
                </c:pt>
                <c:pt idx="1127">
                  <c:v>9.7242595873261575</c:v>
                </c:pt>
                <c:pt idx="1128">
                  <c:v>9.7242595873261575</c:v>
                </c:pt>
                <c:pt idx="1129">
                  <c:v>11.585086110292956</c:v>
                </c:pt>
                <c:pt idx="1130">
                  <c:v>10.93838361647218</c:v>
                </c:pt>
                <c:pt idx="1131">
                  <c:v>9.1554504192349686</c:v>
                </c:pt>
                <c:pt idx="1132">
                  <c:v>10.93838361647218</c:v>
                </c:pt>
                <c:pt idx="1133">
                  <c:v>9.1554504192349686</c:v>
                </c:pt>
                <c:pt idx="1134">
                  <c:v>10.318340615629644</c:v>
                </c:pt>
                <c:pt idx="1135">
                  <c:v>11.585086110292956</c:v>
                </c:pt>
                <c:pt idx="1136">
                  <c:v>9.1554504192349686</c:v>
                </c:pt>
                <c:pt idx="1137">
                  <c:v>9.7242595873261575</c:v>
                </c:pt>
                <c:pt idx="1138">
                  <c:v>9.1554504192349686</c:v>
                </c:pt>
                <c:pt idx="1139">
                  <c:v>10.93838361647218</c:v>
                </c:pt>
                <c:pt idx="1140">
                  <c:v>11.585086110292956</c:v>
                </c:pt>
                <c:pt idx="1141">
                  <c:v>10.318340615629644</c:v>
                </c:pt>
                <c:pt idx="1142">
                  <c:v>9.7242595873261575</c:v>
                </c:pt>
                <c:pt idx="1143">
                  <c:v>10.318340615629644</c:v>
                </c:pt>
                <c:pt idx="1144">
                  <c:v>11.585086110292956</c:v>
                </c:pt>
                <c:pt idx="1145">
                  <c:v>9.7242595873261575</c:v>
                </c:pt>
                <c:pt idx="1146">
                  <c:v>10.625073447618197</c:v>
                </c:pt>
                <c:pt idx="1147">
                  <c:v>11.585086110292956</c:v>
                </c:pt>
                <c:pt idx="1148">
                  <c:v>9.7242595873261575</c:v>
                </c:pt>
                <c:pt idx="1149">
                  <c:v>10.318340615629644</c:v>
                </c:pt>
                <c:pt idx="1150">
                  <c:v>10.318340615629644</c:v>
                </c:pt>
                <c:pt idx="1151">
                  <c:v>10.93838361647218</c:v>
                </c:pt>
                <c:pt idx="1152">
                  <c:v>9.1554504192349686</c:v>
                </c:pt>
                <c:pt idx="1153">
                  <c:v>10.93838361647218</c:v>
                </c:pt>
                <c:pt idx="1154">
                  <c:v>9.1554504192349686</c:v>
                </c:pt>
                <c:pt idx="1155">
                  <c:v>10.93838361647218</c:v>
                </c:pt>
                <c:pt idx="1156">
                  <c:v>8.6112304473699197</c:v>
                </c:pt>
                <c:pt idx="1157">
                  <c:v>9.7242595873261575</c:v>
                </c:pt>
                <c:pt idx="1158">
                  <c:v>9.7242595873261575</c:v>
                </c:pt>
                <c:pt idx="1159">
                  <c:v>9.7242595873261575</c:v>
                </c:pt>
                <c:pt idx="1160">
                  <c:v>9.1554504192349686</c:v>
                </c:pt>
                <c:pt idx="1161">
                  <c:v>10.93838361647218</c:v>
                </c:pt>
                <c:pt idx="1162">
                  <c:v>11.585086110292956</c:v>
                </c:pt>
                <c:pt idx="1163">
                  <c:v>9.7242595873261575</c:v>
                </c:pt>
                <c:pt idx="1164">
                  <c:v>11.585086110292956</c:v>
                </c:pt>
                <c:pt idx="1165">
                  <c:v>10.93838361647218</c:v>
                </c:pt>
                <c:pt idx="1166">
                  <c:v>10.93838361647218</c:v>
                </c:pt>
                <c:pt idx="1167">
                  <c:v>9.7242595873261575</c:v>
                </c:pt>
                <c:pt idx="1168">
                  <c:v>9.1554504192349686</c:v>
                </c:pt>
                <c:pt idx="1169">
                  <c:v>11.585086110292956</c:v>
                </c:pt>
                <c:pt idx="1170">
                  <c:v>10.318340615629644</c:v>
                </c:pt>
                <c:pt idx="1171">
                  <c:v>9.1554504192349686</c:v>
                </c:pt>
                <c:pt idx="1172">
                  <c:v>9.1554504192349686</c:v>
                </c:pt>
                <c:pt idx="1173">
                  <c:v>9.7242595873261575</c:v>
                </c:pt>
                <c:pt idx="1174">
                  <c:v>10.93838361647218</c:v>
                </c:pt>
                <c:pt idx="1175">
                  <c:v>10.93838361647218</c:v>
                </c:pt>
                <c:pt idx="1176">
                  <c:v>10.318340615629644</c:v>
                </c:pt>
                <c:pt idx="1177">
                  <c:v>9.1554504192349686</c:v>
                </c:pt>
                <c:pt idx="1178">
                  <c:v>10.93838361647218</c:v>
                </c:pt>
                <c:pt idx="1179">
                  <c:v>10.318340615629644</c:v>
                </c:pt>
                <c:pt idx="1180">
                  <c:v>10.318340615629644</c:v>
                </c:pt>
                <c:pt idx="1181">
                  <c:v>10.318340615629644</c:v>
                </c:pt>
                <c:pt idx="1182">
                  <c:v>9.1554504192349686</c:v>
                </c:pt>
                <c:pt idx="1183">
                  <c:v>9.7242595873261575</c:v>
                </c:pt>
                <c:pt idx="1184">
                  <c:v>9.1554504192349686</c:v>
                </c:pt>
                <c:pt idx="1185">
                  <c:v>17.804564489100954</c:v>
                </c:pt>
                <c:pt idx="1186">
                  <c:v>9.7242595873261575</c:v>
                </c:pt>
                <c:pt idx="1187">
                  <c:v>10.318340615629644</c:v>
                </c:pt>
                <c:pt idx="1188">
                  <c:v>10.93838361647218</c:v>
                </c:pt>
                <c:pt idx="1189">
                  <c:v>10.318340615629644</c:v>
                </c:pt>
                <c:pt idx="1190">
                  <c:v>9.7242595873261575</c:v>
                </c:pt>
                <c:pt idx="1191">
                  <c:v>10.318340615629644</c:v>
                </c:pt>
                <c:pt idx="1192">
                  <c:v>9.7242595873261575</c:v>
                </c:pt>
                <c:pt idx="1193">
                  <c:v>10.93838361647218</c:v>
                </c:pt>
                <c:pt idx="1194">
                  <c:v>10.93838361647218</c:v>
                </c:pt>
                <c:pt idx="1195">
                  <c:v>10.93838361647218</c:v>
                </c:pt>
                <c:pt idx="1196">
                  <c:v>9.7242595873261575</c:v>
                </c:pt>
                <c:pt idx="1197">
                  <c:v>9.1554504192349686</c:v>
                </c:pt>
                <c:pt idx="1198">
                  <c:v>9.7242595873261575</c:v>
                </c:pt>
                <c:pt idx="1199">
                  <c:v>8.6112304473699197</c:v>
                </c:pt>
                <c:pt idx="1200">
                  <c:v>9.7242595873261575</c:v>
                </c:pt>
                <c:pt idx="1201">
                  <c:v>8.0909244971991328</c:v>
                </c:pt>
                <c:pt idx="1202">
                  <c:v>8.6112304473699197</c:v>
                </c:pt>
                <c:pt idx="1203">
                  <c:v>9.1554504192349686</c:v>
                </c:pt>
                <c:pt idx="1204">
                  <c:v>9.1554504192349686</c:v>
                </c:pt>
                <c:pt idx="1205">
                  <c:v>10.318340615629644</c:v>
                </c:pt>
                <c:pt idx="1206">
                  <c:v>9.7242595873261575</c:v>
                </c:pt>
                <c:pt idx="1207">
                  <c:v>9.7242595873261575</c:v>
                </c:pt>
                <c:pt idx="1208">
                  <c:v>10.318340615629644</c:v>
                </c:pt>
                <c:pt idx="1209">
                  <c:v>8.6112304473699197</c:v>
                </c:pt>
                <c:pt idx="1210">
                  <c:v>8.6112304473699197</c:v>
                </c:pt>
                <c:pt idx="1211">
                  <c:v>10.318340615629644</c:v>
                </c:pt>
                <c:pt idx="1212">
                  <c:v>9.1554504192349686</c:v>
                </c:pt>
                <c:pt idx="1213">
                  <c:v>9.7242595873261575</c:v>
                </c:pt>
                <c:pt idx="1214">
                  <c:v>9.1554504192349686</c:v>
                </c:pt>
                <c:pt idx="1215">
                  <c:v>10.93838361647218</c:v>
                </c:pt>
                <c:pt idx="1216">
                  <c:v>9.1554504192349686</c:v>
                </c:pt>
                <c:pt idx="1217">
                  <c:v>10.318340615629644</c:v>
                </c:pt>
                <c:pt idx="1218">
                  <c:v>10.318340615629644</c:v>
                </c:pt>
                <c:pt idx="1219">
                  <c:v>8.6112304473699197</c:v>
                </c:pt>
                <c:pt idx="1220">
                  <c:v>9.7242595873261575</c:v>
                </c:pt>
                <c:pt idx="1221">
                  <c:v>10.93838361647218</c:v>
                </c:pt>
                <c:pt idx="1222">
                  <c:v>9.7242595873261575</c:v>
                </c:pt>
                <c:pt idx="1223">
                  <c:v>9.1554504192349686</c:v>
                </c:pt>
                <c:pt idx="1224">
                  <c:v>9.7242595873261575</c:v>
                </c:pt>
                <c:pt idx="1225">
                  <c:v>9.1554504192349686</c:v>
                </c:pt>
                <c:pt idx="1226">
                  <c:v>10.318340615629644</c:v>
                </c:pt>
                <c:pt idx="1227">
                  <c:v>9.7242595873261575</c:v>
                </c:pt>
                <c:pt idx="1228">
                  <c:v>10.318340615629644</c:v>
                </c:pt>
                <c:pt idx="1229">
                  <c:v>9.7242595873261575</c:v>
                </c:pt>
                <c:pt idx="1230">
                  <c:v>9.1554504192349686</c:v>
                </c:pt>
                <c:pt idx="1231">
                  <c:v>9.1554504192349686</c:v>
                </c:pt>
                <c:pt idx="1232">
                  <c:v>9.7242595873261575</c:v>
                </c:pt>
                <c:pt idx="1233">
                  <c:v>10.93838361647218</c:v>
                </c:pt>
                <c:pt idx="1234">
                  <c:v>9.1554504192349686</c:v>
                </c:pt>
                <c:pt idx="1235">
                  <c:v>9.7242595873261575</c:v>
                </c:pt>
                <c:pt idx="1236">
                  <c:v>9.1554504192349686</c:v>
                </c:pt>
                <c:pt idx="1237">
                  <c:v>9.7242595873261575</c:v>
                </c:pt>
                <c:pt idx="1238">
                  <c:v>9.1554504192349686</c:v>
                </c:pt>
                <c:pt idx="1239">
                  <c:v>10.93838361647218</c:v>
                </c:pt>
                <c:pt idx="1240">
                  <c:v>11.585086110292956</c:v>
                </c:pt>
                <c:pt idx="1241">
                  <c:v>10.93838361647218</c:v>
                </c:pt>
                <c:pt idx="1242">
                  <c:v>10.93838361647218</c:v>
                </c:pt>
                <c:pt idx="1243">
                  <c:v>11.585086110292956</c:v>
                </c:pt>
                <c:pt idx="1244">
                  <c:v>9.1554504192349686</c:v>
                </c:pt>
                <c:pt idx="1245">
                  <c:v>11.585086110292956</c:v>
                </c:pt>
                <c:pt idx="1246">
                  <c:v>9.7242595873261575</c:v>
                </c:pt>
                <c:pt idx="1247">
                  <c:v>9.7242595873261575</c:v>
                </c:pt>
                <c:pt idx="1248">
                  <c:v>12.259152986268287</c:v>
                </c:pt>
                <c:pt idx="1249">
                  <c:v>8.6112304473699197</c:v>
                </c:pt>
                <c:pt idx="1250">
                  <c:v>10.318340615629644</c:v>
                </c:pt>
                <c:pt idx="1251">
                  <c:v>10.318340615629644</c:v>
                </c:pt>
                <c:pt idx="1252">
                  <c:v>10.318340615629644</c:v>
                </c:pt>
                <c:pt idx="1253">
                  <c:v>9.7242595873261575</c:v>
                </c:pt>
                <c:pt idx="1254">
                  <c:v>10.93838361647218</c:v>
                </c:pt>
                <c:pt idx="1255">
                  <c:v>10.318340615629644</c:v>
                </c:pt>
                <c:pt idx="1256">
                  <c:v>9.1554504192349686</c:v>
                </c:pt>
                <c:pt idx="1257">
                  <c:v>13.692236054542748</c:v>
                </c:pt>
                <c:pt idx="1258">
                  <c:v>10.93838361647218</c:v>
                </c:pt>
                <c:pt idx="1259">
                  <c:v>9.1554504192349686</c:v>
                </c:pt>
                <c:pt idx="1260">
                  <c:v>9.1554504192349686</c:v>
                </c:pt>
                <c:pt idx="1261">
                  <c:v>10.318340615629644</c:v>
                </c:pt>
                <c:pt idx="1262">
                  <c:v>10.93838361647218</c:v>
                </c:pt>
                <c:pt idx="1263">
                  <c:v>10.93838361647218</c:v>
                </c:pt>
                <c:pt idx="1264">
                  <c:v>10.93838361647218</c:v>
                </c:pt>
                <c:pt idx="1265">
                  <c:v>10.93838361647218</c:v>
                </c:pt>
                <c:pt idx="1266">
                  <c:v>9.7242595873261575</c:v>
                </c:pt>
                <c:pt idx="1267">
                  <c:v>8.6112304473699197</c:v>
                </c:pt>
                <c:pt idx="1268">
                  <c:v>8.6112304473699197</c:v>
                </c:pt>
                <c:pt idx="1269">
                  <c:v>10.318340615629644</c:v>
                </c:pt>
                <c:pt idx="1270">
                  <c:v>9.1554504192349686</c:v>
                </c:pt>
                <c:pt idx="1271">
                  <c:v>10.318340615629644</c:v>
                </c:pt>
                <c:pt idx="1272">
                  <c:v>9.1554504192349686</c:v>
                </c:pt>
                <c:pt idx="1273">
                  <c:v>10.93838361647218</c:v>
                </c:pt>
                <c:pt idx="1274">
                  <c:v>9.1554504192349686</c:v>
                </c:pt>
                <c:pt idx="1275">
                  <c:v>10.318340615629644</c:v>
                </c:pt>
                <c:pt idx="1276">
                  <c:v>10.318340615629644</c:v>
                </c:pt>
                <c:pt idx="1277">
                  <c:v>9.7242595873261575</c:v>
                </c:pt>
                <c:pt idx="1278">
                  <c:v>9.7242595873261575</c:v>
                </c:pt>
                <c:pt idx="1279">
                  <c:v>10.318340615629644</c:v>
                </c:pt>
                <c:pt idx="1280">
                  <c:v>9.7242595873261575</c:v>
                </c:pt>
                <c:pt idx="1281">
                  <c:v>8.6112304473699197</c:v>
                </c:pt>
                <c:pt idx="1282">
                  <c:v>10.93838361647218</c:v>
                </c:pt>
                <c:pt idx="1283">
                  <c:v>10.93838361647218</c:v>
                </c:pt>
                <c:pt idx="1284">
                  <c:v>9.1554504192349686</c:v>
                </c:pt>
                <c:pt idx="1285">
                  <c:v>9.1554504192349686</c:v>
                </c:pt>
                <c:pt idx="1286">
                  <c:v>9.1554504192349686</c:v>
                </c:pt>
                <c:pt idx="1287">
                  <c:v>10.93838361647218</c:v>
                </c:pt>
                <c:pt idx="1288">
                  <c:v>10.93838361647218</c:v>
                </c:pt>
                <c:pt idx="1289">
                  <c:v>10.318340615629644</c:v>
                </c:pt>
                <c:pt idx="1290">
                  <c:v>9.7242595873261575</c:v>
                </c:pt>
                <c:pt idx="1291">
                  <c:v>10.318340615629644</c:v>
                </c:pt>
                <c:pt idx="1292">
                  <c:v>9.7242595873261575</c:v>
                </c:pt>
                <c:pt idx="1293">
                  <c:v>10.318340615629644</c:v>
                </c:pt>
                <c:pt idx="1294">
                  <c:v>9.1554504192349686</c:v>
                </c:pt>
                <c:pt idx="1295">
                  <c:v>8.6112304473699197</c:v>
                </c:pt>
                <c:pt idx="1296">
                  <c:v>10.318340615629644</c:v>
                </c:pt>
                <c:pt idx="1297">
                  <c:v>10.318340615629644</c:v>
                </c:pt>
                <c:pt idx="1298">
                  <c:v>8.6112304473699197</c:v>
                </c:pt>
                <c:pt idx="1299">
                  <c:v>9.7242595873261575</c:v>
                </c:pt>
                <c:pt idx="1300">
                  <c:v>8.6112304473699197</c:v>
                </c:pt>
                <c:pt idx="1301">
                  <c:v>10.318340615629644</c:v>
                </c:pt>
                <c:pt idx="1302">
                  <c:v>8.6112304473699197</c:v>
                </c:pt>
                <c:pt idx="1303">
                  <c:v>9.7242595873261575</c:v>
                </c:pt>
                <c:pt idx="1304">
                  <c:v>9.1554504192349686</c:v>
                </c:pt>
                <c:pt idx="1305">
                  <c:v>9.1554504192349686</c:v>
                </c:pt>
                <c:pt idx="1306">
                  <c:v>9.7242595873261575</c:v>
                </c:pt>
                <c:pt idx="1307">
                  <c:v>14.452698525828485</c:v>
                </c:pt>
                <c:pt idx="1308">
                  <c:v>9.7242595873261575</c:v>
                </c:pt>
                <c:pt idx="1309">
                  <c:v>9.1554504192349686</c:v>
                </c:pt>
                <c:pt idx="1310">
                  <c:v>10.93838361647218</c:v>
                </c:pt>
                <c:pt idx="1311">
                  <c:v>8.6112304473699197</c:v>
                </c:pt>
                <c:pt idx="1312">
                  <c:v>10.318340615629644</c:v>
                </c:pt>
                <c:pt idx="1313">
                  <c:v>10.318340615629644</c:v>
                </c:pt>
                <c:pt idx="1314">
                  <c:v>10.318340615629644</c:v>
                </c:pt>
                <c:pt idx="1315">
                  <c:v>9.7242595873261575</c:v>
                </c:pt>
                <c:pt idx="1316">
                  <c:v>10.318340615629644</c:v>
                </c:pt>
                <c:pt idx="1317">
                  <c:v>10.318340615629644</c:v>
                </c:pt>
                <c:pt idx="1318">
                  <c:v>8.6112304473699197</c:v>
                </c:pt>
                <c:pt idx="1319">
                  <c:v>9.7242595873261575</c:v>
                </c:pt>
                <c:pt idx="1320">
                  <c:v>10.318340615629644</c:v>
                </c:pt>
                <c:pt idx="1321">
                  <c:v>10.318340615629644</c:v>
                </c:pt>
                <c:pt idx="1322">
                  <c:v>9.1554504192349686</c:v>
                </c:pt>
                <c:pt idx="1323">
                  <c:v>8.0909244971991328</c:v>
                </c:pt>
                <c:pt idx="1324">
                  <c:v>10.318340615629644</c:v>
                </c:pt>
                <c:pt idx="1325">
                  <c:v>10.93838361647218</c:v>
                </c:pt>
                <c:pt idx="1326">
                  <c:v>9.7242595873261575</c:v>
                </c:pt>
                <c:pt idx="1327">
                  <c:v>10.318340615629644</c:v>
                </c:pt>
                <c:pt idx="1328">
                  <c:v>8.6112304473699197</c:v>
                </c:pt>
                <c:pt idx="1329">
                  <c:v>10.318340615629644</c:v>
                </c:pt>
                <c:pt idx="1330">
                  <c:v>8.6112304473699197</c:v>
                </c:pt>
                <c:pt idx="1331">
                  <c:v>10.93838361647218</c:v>
                </c:pt>
                <c:pt idx="1332">
                  <c:v>10.318340615629644</c:v>
                </c:pt>
                <c:pt idx="1333">
                  <c:v>12.259152986268287</c:v>
                </c:pt>
                <c:pt idx="1334">
                  <c:v>12.259152986268287</c:v>
                </c:pt>
                <c:pt idx="1335">
                  <c:v>14.452698525828485</c:v>
                </c:pt>
                <c:pt idx="1336">
                  <c:v>11.585086110292956</c:v>
                </c:pt>
                <c:pt idx="1337">
                  <c:v>13.692236054542748</c:v>
                </c:pt>
                <c:pt idx="1338">
                  <c:v>12.961296463757792</c:v>
                </c:pt>
                <c:pt idx="1339">
                  <c:v>12.259152986268287</c:v>
                </c:pt>
                <c:pt idx="1340">
                  <c:v>11.585086110292956</c:v>
                </c:pt>
                <c:pt idx="1341">
                  <c:v>11.585086110292956</c:v>
                </c:pt>
                <c:pt idx="1342">
                  <c:v>12.961296463757792</c:v>
                </c:pt>
                <c:pt idx="1343">
                  <c:v>12.961296463757792</c:v>
                </c:pt>
                <c:pt idx="1344">
                  <c:v>12.259152986268287</c:v>
                </c:pt>
                <c:pt idx="1345">
                  <c:v>10.93838361647218</c:v>
                </c:pt>
                <c:pt idx="1346">
                  <c:v>10.93838361647218</c:v>
                </c:pt>
                <c:pt idx="1347">
                  <c:v>11.585086110292956</c:v>
                </c:pt>
                <c:pt idx="1348">
                  <c:v>11.585086110292956</c:v>
                </c:pt>
                <c:pt idx="1349">
                  <c:v>12.961296463757792</c:v>
                </c:pt>
                <c:pt idx="1350">
                  <c:v>10.93838361647218</c:v>
                </c:pt>
                <c:pt idx="1351">
                  <c:v>11.585086110292956</c:v>
                </c:pt>
                <c:pt idx="1352">
                  <c:v>12.259152986268287</c:v>
                </c:pt>
                <c:pt idx="1353">
                  <c:v>10.318340615629644</c:v>
                </c:pt>
                <c:pt idx="1354">
                  <c:v>10.318340615629644</c:v>
                </c:pt>
                <c:pt idx="1355">
                  <c:v>11.585086110292956</c:v>
                </c:pt>
                <c:pt idx="1356">
                  <c:v>11.585086110292956</c:v>
                </c:pt>
                <c:pt idx="1357">
                  <c:v>10.318340615629644</c:v>
                </c:pt>
                <c:pt idx="1358">
                  <c:v>12.259152986268287</c:v>
                </c:pt>
                <c:pt idx="1359">
                  <c:v>10.93838361647218</c:v>
                </c:pt>
                <c:pt idx="1360">
                  <c:v>10.318340615629644</c:v>
                </c:pt>
                <c:pt idx="1361">
                  <c:v>12.259152986268287</c:v>
                </c:pt>
                <c:pt idx="1362">
                  <c:v>12.259152986268287</c:v>
                </c:pt>
                <c:pt idx="1363">
                  <c:v>10.318340615629644</c:v>
                </c:pt>
                <c:pt idx="1364">
                  <c:v>10.93838361647218</c:v>
                </c:pt>
                <c:pt idx="1365">
                  <c:v>11.585086110292956</c:v>
                </c:pt>
                <c:pt idx="1366">
                  <c:v>10.318340615629644</c:v>
                </c:pt>
                <c:pt idx="1367">
                  <c:v>10.93838361647218</c:v>
                </c:pt>
                <c:pt idx="1368">
                  <c:v>10.318340615629644</c:v>
                </c:pt>
                <c:pt idx="1369">
                  <c:v>10.93838361647218</c:v>
                </c:pt>
                <c:pt idx="1370">
                  <c:v>10.93838361647218</c:v>
                </c:pt>
                <c:pt idx="1371">
                  <c:v>10.318340615629644</c:v>
                </c:pt>
                <c:pt idx="1372">
                  <c:v>8.6112304473699197</c:v>
                </c:pt>
                <c:pt idx="1373">
                  <c:v>9.7242595873261575</c:v>
                </c:pt>
                <c:pt idx="1374">
                  <c:v>10.318340615629644</c:v>
                </c:pt>
                <c:pt idx="1375">
                  <c:v>10.93838361647218</c:v>
                </c:pt>
                <c:pt idx="1376">
                  <c:v>10.93838361647218</c:v>
                </c:pt>
                <c:pt idx="1377">
                  <c:v>9.1554504192349686</c:v>
                </c:pt>
                <c:pt idx="1378">
                  <c:v>10.93838361647218</c:v>
                </c:pt>
                <c:pt idx="1379">
                  <c:v>10.93838361647218</c:v>
                </c:pt>
                <c:pt idx="1380">
                  <c:v>11.585086110292956</c:v>
                </c:pt>
                <c:pt idx="1381">
                  <c:v>10.93838361647218</c:v>
                </c:pt>
                <c:pt idx="1382">
                  <c:v>10.318340615629644</c:v>
                </c:pt>
                <c:pt idx="1383">
                  <c:v>9.7242595873261575</c:v>
                </c:pt>
                <c:pt idx="1384">
                  <c:v>10.93838361647218</c:v>
                </c:pt>
                <c:pt idx="1385">
                  <c:v>9.7242595873261575</c:v>
                </c:pt>
                <c:pt idx="1386">
                  <c:v>10.93838361647218</c:v>
                </c:pt>
                <c:pt idx="1387">
                  <c:v>11.585086110292956</c:v>
                </c:pt>
                <c:pt idx="1388">
                  <c:v>10.318340615629644</c:v>
                </c:pt>
                <c:pt idx="1389">
                  <c:v>9.7242595873261575</c:v>
                </c:pt>
                <c:pt idx="1390">
                  <c:v>12.259152986268287</c:v>
                </c:pt>
                <c:pt idx="1391">
                  <c:v>12.106959164417486</c:v>
                </c:pt>
                <c:pt idx="1392">
                  <c:v>11.956143965809886</c:v>
                </c:pt>
                <c:pt idx="1393">
                  <c:v>11.806699561179832</c:v>
                </c:pt>
                <c:pt idx="1394">
                  <c:v>11.658618139085737</c:v>
                </c:pt>
                <c:pt idx="1395">
                  <c:v>11.511891905930502</c:v>
                </c:pt>
                <c:pt idx="1396">
                  <c:v>11.366513085982268</c:v>
                </c:pt>
                <c:pt idx="1397">
                  <c:v>11.222473921394883</c:v>
                </c:pt>
                <c:pt idx="1398">
                  <c:v>11.079766672228867</c:v>
                </c:pt>
                <c:pt idx="1399">
                  <c:v>10.93838361647218</c:v>
                </c:pt>
                <c:pt idx="1400">
                  <c:v>9.7242595873261575</c:v>
                </c:pt>
                <c:pt idx="1401">
                  <c:v>9.1554504192349686</c:v>
                </c:pt>
                <c:pt idx="1402">
                  <c:v>10.93838361647218</c:v>
                </c:pt>
                <c:pt idx="1403">
                  <c:v>10.93838361647218</c:v>
                </c:pt>
                <c:pt idx="1404">
                  <c:v>11.585086110292956</c:v>
                </c:pt>
                <c:pt idx="1405">
                  <c:v>11.585086110292956</c:v>
                </c:pt>
                <c:pt idx="1406">
                  <c:v>11.585086110292956</c:v>
                </c:pt>
                <c:pt idx="1407">
                  <c:v>11.585086110292956</c:v>
                </c:pt>
                <c:pt idx="1408">
                  <c:v>10.318340615629644</c:v>
                </c:pt>
                <c:pt idx="1409">
                  <c:v>9.7242595873261575</c:v>
                </c:pt>
                <c:pt idx="1410">
                  <c:v>9.1554504192349686</c:v>
                </c:pt>
                <c:pt idx="1411">
                  <c:v>10.93838361647218</c:v>
                </c:pt>
                <c:pt idx="1412">
                  <c:v>9.1554504192349686</c:v>
                </c:pt>
                <c:pt idx="1413">
                  <c:v>10.318340615629644</c:v>
                </c:pt>
                <c:pt idx="1414">
                  <c:v>8.6112304473699197</c:v>
                </c:pt>
                <c:pt idx="1415">
                  <c:v>8.6112304473699197</c:v>
                </c:pt>
                <c:pt idx="1416">
                  <c:v>9.1554504192349686</c:v>
                </c:pt>
                <c:pt idx="1417">
                  <c:v>9.1554504192349686</c:v>
                </c:pt>
                <c:pt idx="1418">
                  <c:v>8.6112304473699197</c:v>
                </c:pt>
                <c:pt idx="1419">
                  <c:v>9.1554504192349686</c:v>
                </c:pt>
                <c:pt idx="1420">
                  <c:v>10.318340615629644</c:v>
                </c:pt>
                <c:pt idx="1421">
                  <c:v>9.1554504192349686</c:v>
                </c:pt>
                <c:pt idx="1422">
                  <c:v>9.7242595873261575</c:v>
                </c:pt>
                <c:pt idx="1423">
                  <c:v>9.1554504192349686</c:v>
                </c:pt>
                <c:pt idx="1424">
                  <c:v>9.7242595873261575</c:v>
                </c:pt>
                <c:pt idx="1425">
                  <c:v>9.1554504192349686</c:v>
                </c:pt>
                <c:pt idx="1426">
                  <c:v>12.259152986268287</c:v>
                </c:pt>
                <c:pt idx="1427">
                  <c:v>9.1554504192349686</c:v>
                </c:pt>
                <c:pt idx="1428">
                  <c:v>10.318340615629644</c:v>
                </c:pt>
                <c:pt idx="1429">
                  <c:v>9.1554504192349686</c:v>
                </c:pt>
                <c:pt idx="1430">
                  <c:v>9.1554504192349686</c:v>
                </c:pt>
                <c:pt idx="1431">
                  <c:v>10.318340615629644</c:v>
                </c:pt>
                <c:pt idx="1432">
                  <c:v>10.318340615629644</c:v>
                </c:pt>
                <c:pt idx="1433">
                  <c:v>9.1554504192349686</c:v>
                </c:pt>
                <c:pt idx="1434">
                  <c:v>9.7242595873261575</c:v>
                </c:pt>
                <c:pt idx="1435">
                  <c:v>10.93838361647218</c:v>
                </c:pt>
                <c:pt idx="1436">
                  <c:v>9.7242595873261575</c:v>
                </c:pt>
                <c:pt idx="1437">
                  <c:v>10.318340615629644</c:v>
                </c:pt>
                <c:pt idx="1438">
                  <c:v>9.7242595873261575</c:v>
                </c:pt>
                <c:pt idx="1439">
                  <c:v>9.7242595873261575</c:v>
                </c:pt>
                <c:pt idx="1440">
                  <c:v>8.6112304473699197</c:v>
                </c:pt>
                <c:pt idx="1441">
                  <c:v>10.93838361647218</c:v>
                </c:pt>
                <c:pt idx="1442">
                  <c:v>10.318340615629644</c:v>
                </c:pt>
                <c:pt idx="1443">
                  <c:v>10.93838361647218</c:v>
                </c:pt>
                <c:pt idx="1444">
                  <c:v>9.7242595873261575</c:v>
                </c:pt>
                <c:pt idx="1445">
                  <c:v>10.93838361647218</c:v>
                </c:pt>
                <c:pt idx="1446">
                  <c:v>9.7242595873261575</c:v>
                </c:pt>
                <c:pt idx="1447">
                  <c:v>9.7242595873261575</c:v>
                </c:pt>
                <c:pt idx="1448">
                  <c:v>9.7242595873261575</c:v>
                </c:pt>
                <c:pt idx="1449">
                  <c:v>10.93838361647218</c:v>
                </c:pt>
                <c:pt idx="1450">
                  <c:v>10.318340615629644</c:v>
                </c:pt>
                <c:pt idx="1451">
                  <c:v>9.7242595873261575</c:v>
                </c:pt>
                <c:pt idx="1452">
                  <c:v>9.7242595873261575</c:v>
                </c:pt>
                <c:pt idx="1453">
                  <c:v>11.585086110292956</c:v>
                </c:pt>
                <c:pt idx="1454">
                  <c:v>10.93838361647218</c:v>
                </c:pt>
                <c:pt idx="1455">
                  <c:v>9.7242595873261575</c:v>
                </c:pt>
                <c:pt idx="1456">
                  <c:v>12.259152986268287</c:v>
                </c:pt>
                <c:pt idx="1457">
                  <c:v>9.7242595873261575</c:v>
                </c:pt>
                <c:pt idx="1458">
                  <c:v>10.318340615629644</c:v>
                </c:pt>
                <c:pt idx="1459">
                  <c:v>9.7242595873261575</c:v>
                </c:pt>
                <c:pt idx="1460">
                  <c:v>11.585086110292956</c:v>
                </c:pt>
                <c:pt idx="1461">
                  <c:v>10.93838361647218</c:v>
                </c:pt>
                <c:pt idx="1462">
                  <c:v>10.93838361647218</c:v>
                </c:pt>
                <c:pt idx="1463">
                  <c:v>9.7242595873261575</c:v>
                </c:pt>
                <c:pt idx="1464">
                  <c:v>9.1554504192349686</c:v>
                </c:pt>
                <c:pt idx="1465">
                  <c:v>10.93838361647218</c:v>
                </c:pt>
                <c:pt idx="1466">
                  <c:v>10.93838361647218</c:v>
                </c:pt>
                <c:pt idx="1467">
                  <c:v>10.93838361647218</c:v>
                </c:pt>
                <c:pt idx="1468">
                  <c:v>10.318340615629644</c:v>
                </c:pt>
                <c:pt idx="1469">
                  <c:v>9.1554504192349686</c:v>
                </c:pt>
                <c:pt idx="1470">
                  <c:v>10.318340615629644</c:v>
                </c:pt>
                <c:pt idx="1471">
                  <c:v>10.93838361647218</c:v>
                </c:pt>
                <c:pt idx="1472">
                  <c:v>10.93838361647218</c:v>
                </c:pt>
                <c:pt idx="1473">
                  <c:v>12.259152986268287</c:v>
                </c:pt>
                <c:pt idx="1474">
                  <c:v>12.259152986268287</c:v>
                </c:pt>
                <c:pt idx="1475">
                  <c:v>10.93838361647218</c:v>
                </c:pt>
                <c:pt idx="1476">
                  <c:v>12.961296463757792</c:v>
                </c:pt>
                <c:pt idx="1477">
                  <c:v>12.961296463757792</c:v>
                </c:pt>
                <c:pt idx="1478">
                  <c:v>12.259152986268287</c:v>
                </c:pt>
                <c:pt idx="1479">
                  <c:v>10.93838361647218</c:v>
                </c:pt>
                <c:pt idx="1480">
                  <c:v>11.585086110292956</c:v>
                </c:pt>
                <c:pt idx="1481">
                  <c:v>10.93838361647218</c:v>
                </c:pt>
                <c:pt idx="1482">
                  <c:v>12.259152986268287</c:v>
                </c:pt>
                <c:pt idx="1483">
                  <c:v>10.318340615629644</c:v>
                </c:pt>
                <c:pt idx="1484">
                  <c:v>10.318340615629644</c:v>
                </c:pt>
                <c:pt idx="1485">
                  <c:v>11.585086110292956</c:v>
                </c:pt>
                <c:pt idx="1486">
                  <c:v>10.93838361647218</c:v>
                </c:pt>
                <c:pt idx="1487">
                  <c:v>10.93838361647218</c:v>
                </c:pt>
                <c:pt idx="1488">
                  <c:v>11.585086110292956</c:v>
                </c:pt>
                <c:pt idx="1489">
                  <c:v>10.93838361647218</c:v>
                </c:pt>
                <c:pt idx="1490">
                  <c:v>10.318340615629644</c:v>
                </c:pt>
                <c:pt idx="1491">
                  <c:v>9.7242595873261575</c:v>
                </c:pt>
                <c:pt idx="1492">
                  <c:v>10.318340615629644</c:v>
                </c:pt>
                <c:pt idx="1493">
                  <c:v>10.93838361647218</c:v>
                </c:pt>
                <c:pt idx="1494">
                  <c:v>12.259152986268287</c:v>
                </c:pt>
                <c:pt idx="1495">
                  <c:v>9.7242595873261575</c:v>
                </c:pt>
                <c:pt idx="1496">
                  <c:v>9.1554504192349686</c:v>
                </c:pt>
                <c:pt idx="1497">
                  <c:v>11.585086110292956</c:v>
                </c:pt>
                <c:pt idx="1498">
                  <c:v>9.7242595873261575</c:v>
                </c:pt>
                <c:pt idx="1499">
                  <c:v>12.259152986268287</c:v>
                </c:pt>
                <c:pt idx="1500">
                  <c:v>12.259152986268287</c:v>
                </c:pt>
                <c:pt idx="1501">
                  <c:v>12.961296463757792</c:v>
                </c:pt>
                <c:pt idx="1502">
                  <c:v>12.259152986268287</c:v>
                </c:pt>
                <c:pt idx="1503">
                  <c:v>10.318340615629644</c:v>
                </c:pt>
                <c:pt idx="1504">
                  <c:v>11.585086110292956</c:v>
                </c:pt>
                <c:pt idx="1505">
                  <c:v>12.259152986268287</c:v>
                </c:pt>
                <c:pt idx="1506">
                  <c:v>9.7242595873261575</c:v>
                </c:pt>
                <c:pt idx="1507">
                  <c:v>11.585086110292956</c:v>
                </c:pt>
                <c:pt idx="1508">
                  <c:v>9.7242595873261575</c:v>
                </c:pt>
                <c:pt idx="1509">
                  <c:v>10.93838361647218</c:v>
                </c:pt>
                <c:pt idx="1510">
                  <c:v>10.318340615629644</c:v>
                </c:pt>
                <c:pt idx="1511">
                  <c:v>10.93838361647218</c:v>
                </c:pt>
                <c:pt idx="1512">
                  <c:v>9.1554504192349686</c:v>
                </c:pt>
                <c:pt idx="1513">
                  <c:v>9.7242595873261575</c:v>
                </c:pt>
                <c:pt idx="1514">
                  <c:v>9.1554504192349686</c:v>
                </c:pt>
                <c:pt idx="1515">
                  <c:v>9.1554504192349686</c:v>
                </c:pt>
                <c:pt idx="1516">
                  <c:v>10.318340615629644</c:v>
                </c:pt>
                <c:pt idx="1517">
                  <c:v>9.7242595873261575</c:v>
                </c:pt>
                <c:pt idx="1518">
                  <c:v>10.318340615629644</c:v>
                </c:pt>
                <c:pt idx="1519">
                  <c:v>8.6112304473699197</c:v>
                </c:pt>
                <c:pt idx="1520">
                  <c:v>10.318340615629644</c:v>
                </c:pt>
                <c:pt idx="1521">
                  <c:v>9.1554504192349686</c:v>
                </c:pt>
                <c:pt idx="1522">
                  <c:v>10.318340615629644</c:v>
                </c:pt>
                <c:pt idx="1523">
                  <c:v>9.7242595873261575</c:v>
                </c:pt>
                <c:pt idx="1524">
                  <c:v>10.93838361647218</c:v>
                </c:pt>
                <c:pt idx="1525">
                  <c:v>12.259152986268287</c:v>
                </c:pt>
                <c:pt idx="1526">
                  <c:v>9.7242595873261575</c:v>
                </c:pt>
                <c:pt idx="1527">
                  <c:v>11.585086110292956</c:v>
                </c:pt>
                <c:pt idx="1528">
                  <c:v>10.93838361647218</c:v>
                </c:pt>
                <c:pt idx="1529">
                  <c:v>10.93838361647218</c:v>
                </c:pt>
                <c:pt idx="1530">
                  <c:v>10.93838361647218</c:v>
                </c:pt>
                <c:pt idx="1531">
                  <c:v>7.5938649256789592</c:v>
                </c:pt>
                <c:pt idx="1532">
                  <c:v>10.318340615629644</c:v>
                </c:pt>
                <c:pt idx="1533">
                  <c:v>10.318340615629644</c:v>
                </c:pt>
                <c:pt idx="1534">
                  <c:v>10.93838361647218</c:v>
                </c:pt>
                <c:pt idx="1535">
                  <c:v>9.7242595873261575</c:v>
                </c:pt>
                <c:pt idx="1536">
                  <c:v>9.1554504192349686</c:v>
                </c:pt>
                <c:pt idx="1537">
                  <c:v>9.1554504192349686</c:v>
                </c:pt>
                <c:pt idx="1538">
                  <c:v>8.6112304473699197</c:v>
                </c:pt>
                <c:pt idx="1539">
                  <c:v>10.318340615629644</c:v>
                </c:pt>
                <c:pt idx="1540">
                  <c:v>8.0909244971991328</c:v>
                </c:pt>
                <c:pt idx="1541">
                  <c:v>9.7242595873261575</c:v>
                </c:pt>
                <c:pt idx="1542">
                  <c:v>9.7242595873261575</c:v>
                </c:pt>
                <c:pt idx="1543">
                  <c:v>9.1554504192349686</c:v>
                </c:pt>
                <c:pt idx="1544">
                  <c:v>9.7242595873261575</c:v>
                </c:pt>
                <c:pt idx="1545">
                  <c:v>9.7242595873261575</c:v>
                </c:pt>
                <c:pt idx="1546">
                  <c:v>9.1554504192349686</c:v>
                </c:pt>
                <c:pt idx="1547">
                  <c:v>11.585086110292956</c:v>
                </c:pt>
                <c:pt idx="1548">
                  <c:v>11.585086110292956</c:v>
                </c:pt>
                <c:pt idx="1549">
                  <c:v>9.1554504192349686</c:v>
                </c:pt>
                <c:pt idx="1550">
                  <c:v>10.93838361647218</c:v>
                </c:pt>
                <c:pt idx="1551">
                  <c:v>9.7242595873261575</c:v>
                </c:pt>
                <c:pt idx="1552">
                  <c:v>11.585086110292956</c:v>
                </c:pt>
                <c:pt idx="1553">
                  <c:v>10.318340615629644</c:v>
                </c:pt>
                <c:pt idx="1554">
                  <c:v>11.585086110292956</c:v>
                </c:pt>
                <c:pt idx="1555">
                  <c:v>9.7242595873261575</c:v>
                </c:pt>
                <c:pt idx="1556">
                  <c:v>10.318340615629644</c:v>
                </c:pt>
                <c:pt idx="1557">
                  <c:v>9.7242595873261575</c:v>
                </c:pt>
                <c:pt idx="1558">
                  <c:v>10.93838361647218</c:v>
                </c:pt>
                <c:pt idx="1559">
                  <c:v>9.7242595873261575</c:v>
                </c:pt>
                <c:pt idx="1560">
                  <c:v>8.6112304473699197</c:v>
                </c:pt>
                <c:pt idx="1561">
                  <c:v>10.318340615629644</c:v>
                </c:pt>
                <c:pt idx="1562">
                  <c:v>10.318340615629644</c:v>
                </c:pt>
                <c:pt idx="1563">
                  <c:v>9.7242595873261575</c:v>
                </c:pt>
                <c:pt idx="1564">
                  <c:v>8.6112304473699197</c:v>
                </c:pt>
                <c:pt idx="1565">
                  <c:v>8.6112304473699197</c:v>
                </c:pt>
                <c:pt idx="1566">
                  <c:v>8.6112304473699197</c:v>
                </c:pt>
                <c:pt idx="1567">
                  <c:v>9.1554504192349686</c:v>
                </c:pt>
                <c:pt idx="1568">
                  <c:v>10.318340615629644</c:v>
                </c:pt>
                <c:pt idx="1569">
                  <c:v>9.7242595873261575</c:v>
                </c:pt>
                <c:pt idx="1570">
                  <c:v>10.93838361647218</c:v>
                </c:pt>
                <c:pt idx="1571">
                  <c:v>10.93838361647218</c:v>
                </c:pt>
                <c:pt idx="1572">
                  <c:v>10.318340615629644</c:v>
                </c:pt>
                <c:pt idx="1573">
                  <c:v>11.585086110292956</c:v>
                </c:pt>
                <c:pt idx="1574">
                  <c:v>10.318340615629644</c:v>
                </c:pt>
                <c:pt idx="1575">
                  <c:v>9.7242595873261575</c:v>
                </c:pt>
                <c:pt idx="1576">
                  <c:v>10.318340615629644</c:v>
                </c:pt>
                <c:pt idx="1577">
                  <c:v>9.7242595873261575</c:v>
                </c:pt>
                <c:pt idx="1578">
                  <c:v>10.93838361647218</c:v>
                </c:pt>
                <c:pt idx="1579">
                  <c:v>9.7242595873261575</c:v>
                </c:pt>
                <c:pt idx="1580">
                  <c:v>10.318340615629644</c:v>
                </c:pt>
                <c:pt idx="1581">
                  <c:v>10.318340615629644</c:v>
                </c:pt>
                <c:pt idx="1582">
                  <c:v>10.93838361647218</c:v>
                </c:pt>
                <c:pt idx="1583">
                  <c:v>9.7242595873261575</c:v>
                </c:pt>
                <c:pt idx="1584">
                  <c:v>13.692236054542748</c:v>
                </c:pt>
                <c:pt idx="1585">
                  <c:v>8.6112304473699197</c:v>
                </c:pt>
                <c:pt idx="1586">
                  <c:v>10.318340615629644</c:v>
                </c:pt>
                <c:pt idx="1587">
                  <c:v>8.6112304473699197</c:v>
                </c:pt>
                <c:pt idx="1588">
                  <c:v>8.0909244971991328</c:v>
                </c:pt>
                <c:pt idx="1589">
                  <c:v>8.6112304473699197</c:v>
                </c:pt>
                <c:pt idx="1590">
                  <c:v>9.1554504192349686</c:v>
                </c:pt>
                <c:pt idx="1591">
                  <c:v>10.318340615629644</c:v>
                </c:pt>
                <c:pt idx="1592">
                  <c:v>10.318340615629644</c:v>
                </c:pt>
                <c:pt idx="1593">
                  <c:v>10.318340615629644</c:v>
                </c:pt>
                <c:pt idx="1594">
                  <c:v>11.585086110292956</c:v>
                </c:pt>
                <c:pt idx="1595">
                  <c:v>9.1554504192349686</c:v>
                </c:pt>
                <c:pt idx="1596">
                  <c:v>10.318340615629644</c:v>
                </c:pt>
                <c:pt idx="1597">
                  <c:v>10.93838361647218</c:v>
                </c:pt>
                <c:pt idx="1598">
                  <c:v>9.1554504192349686</c:v>
                </c:pt>
                <c:pt idx="1599">
                  <c:v>9.1554504192349686</c:v>
                </c:pt>
                <c:pt idx="1600">
                  <c:v>9.7242595873261575</c:v>
                </c:pt>
                <c:pt idx="1601">
                  <c:v>9.1554504192349686</c:v>
                </c:pt>
                <c:pt idx="1602">
                  <c:v>8.6112304473699197</c:v>
                </c:pt>
                <c:pt idx="1603">
                  <c:v>10.93838361647218</c:v>
                </c:pt>
                <c:pt idx="1604">
                  <c:v>9.1554504192349686</c:v>
                </c:pt>
                <c:pt idx="1605">
                  <c:v>10.93838361647218</c:v>
                </c:pt>
                <c:pt idx="1606">
                  <c:v>8.0909244971991328</c:v>
                </c:pt>
                <c:pt idx="1607">
                  <c:v>8.6112304473699197</c:v>
                </c:pt>
                <c:pt idx="1608">
                  <c:v>10.318340615629644</c:v>
                </c:pt>
                <c:pt idx="1609">
                  <c:v>9.1554504192349686</c:v>
                </c:pt>
                <c:pt idx="1610">
                  <c:v>8.6112304473699197</c:v>
                </c:pt>
                <c:pt idx="1611">
                  <c:v>9.7242595873261575</c:v>
                </c:pt>
                <c:pt idx="1612">
                  <c:v>9.7242595873261575</c:v>
                </c:pt>
                <c:pt idx="1613">
                  <c:v>8.6112304473699197</c:v>
                </c:pt>
                <c:pt idx="1614">
                  <c:v>9.7242595873261575</c:v>
                </c:pt>
                <c:pt idx="1615">
                  <c:v>9.1554504192349686</c:v>
                </c:pt>
                <c:pt idx="1616">
                  <c:v>8.6112304473699197</c:v>
                </c:pt>
                <c:pt idx="1617">
                  <c:v>8.6112304473699197</c:v>
                </c:pt>
                <c:pt idx="1618">
                  <c:v>8.6112304473699197</c:v>
                </c:pt>
                <c:pt idx="1619">
                  <c:v>10.318340615629644</c:v>
                </c:pt>
                <c:pt idx="1620">
                  <c:v>10.318340615629644</c:v>
                </c:pt>
                <c:pt idx="1621">
                  <c:v>9.7242595873261575</c:v>
                </c:pt>
                <c:pt idx="1622">
                  <c:v>9.7242595873261575</c:v>
                </c:pt>
                <c:pt idx="1623">
                  <c:v>10.93838361647218</c:v>
                </c:pt>
                <c:pt idx="1624">
                  <c:v>9.7242595873261575</c:v>
                </c:pt>
                <c:pt idx="1625">
                  <c:v>9.1554504192349686</c:v>
                </c:pt>
                <c:pt idx="1626">
                  <c:v>10.318340615629644</c:v>
                </c:pt>
                <c:pt idx="1627">
                  <c:v>10.318340615629644</c:v>
                </c:pt>
                <c:pt idx="1628">
                  <c:v>9.7242595873261575</c:v>
                </c:pt>
                <c:pt idx="1629">
                  <c:v>10.93838361647218</c:v>
                </c:pt>
                <c:pt idx="1630">
                  <c:v>9.7242595873261575</c:v>
                </c:pt>
                <c:pt idx="1631">
                  <c:v>10.318340615629644</c:v>
                </c:pt>
                <c:pt idx="1632">
                  <c:v>10.93838361647218</c:v>
                </c:pt>
                <c:pt idx="1633">
                  <c:v>10.318340615629644</c:v>
                </c:pt>
                <c:pt idx="1634">
                  <c:v>9.7242595873261575</c:v>
                </c:pt>
                <c:pt idx="1635">
                  <c:v>10.318340615629644</c:v>
                </c:pt>
                <c:pt idx="1636">
                  <c:v>10.318340615629644</c:v>
                </c:pt>
                <c:pt idx="1637">
                  <c:v>10.318340615629644</c:v>
                </c:pt>
                <c:pt idx="1638">
                  <c:v>9.1554504192349686</c:v>
                </c:pt>
                <c:pt idx="1639">
                  <c:v>10.318340615629644</c:v>
                </c:pt>
                <c:pt idx="1640">
                  <c:v>10.318340615629644</c:v>
                </c:pt>
                <c:pt idx="1641">
                  <c:v>9.1554504192349686</c:v>
                </c:pt>
                <c:pt idx="1642">
                  <c:v>11.585086110292956</c:v>
                </c:pt>
                <c:pt idx="1643">
                  <c:v>11.585086110292956</c:v>
                </c:pt>
                <c:pt idx="1644">
                  <c:v>11.585086110292956</c:v>
                </c:pt>
                <c:pt idx="1645">
                  <c:v>9.1554504192349686</c:v>
                </c:pt>
                <c:pt idx="1646">
                  <c:v>9.7242595873261575</c:v>
                </c:pt>
                <c:pt idx="1647">
                  <c:v>10.93838361647218</c:v>
                </c:pt>
                <c:pt idx="1648">
                  <c:v>10.93838361647218</c:v>
                </c:pt>
                <c:pt idx="1649">
                  <c:v>9.1554504192349686</c:v>
                </c:pt>
                <c:pt idx="1650">
                  <c:v>10.318340615629644</c:v>
                </c:pt>
                <c:pt idx="1651">
                  <c:v>8.6112304473699197</c:v>
                </c:pt>
                <c:pt idx="1652">
                  <c:v>10.318340615629644</c:v>
                </c:pt>
                <c:pt idx="1653">
                  <c:v>10.93838361647218</c:v>
                </c:pt>
                <c:pt idx="1654">
                  <c:v>9.1554504192349686</c:v>
                </c:pt>
                <c:pt idx="1655">
                  <c:v>10.318340615629644</c:v>
                </c:pt>
                <c:pt idx="1656">
                  <c:v>9.7242595873261575</c:v>
                </c:pt>
                <c:pt idx="1657">
                  <c:v>8.0909244971991328</c:v>
                </c:pt>
                <c:pt idx="1658">
                  <c:v>9.1554504192349686</c:v>
                </c:pt>
                <c:pt idx="1659">
                  <c:v>8.0909244971991328</c:v>
                </c:pt>
                <c:pt idx="1660">
                  <c:v>9.1554504192349686</c:v>
                </c:pt>
                <c:pt idx="1661">
                  <c:v>8.6112304473699197</c:v>
                </c:pt>
                <c:pt idx="1662">
                  <c:v>9.7242595873261575</c:v>
                </c:pt>
                <c:pt idx="1663">
                  <c:v>7.5938649256789592</c:v>
                </c:pt>
                <c:pt idx="1664">
                  <c:v>9.1554504192349686</c:v>
                </c:pt>
                <c:pt idx="1665">
                  <c:v>9.7242595873261575</c:v>
                </c:pt>
                <c:pt idx="1666">
                  <c:v>10.318340615629644</c:v>
                </c:pt>
                <c:pt idx="1667">
                  <c:v>9.7242595873261575</c:v>
                </c:pt>
                <c:pt idx="1668">
                  <c:v>9.1554504192349686</c:v>
                </c:pt>
                <c:pt idx="1669">
                  <c:v>9.1554504192349686</c:v>
                </c:pt>
                <c:pt idx="1670">
                  <c:v>8.6112304473699197</c:v>
                </c:pt>
                <c:pt idx="1671">
                  <c:v>10.93838361647218</c:v>
                </c:pt>
                <c:pt idx="1672">
                  <c:v>10.93838361647218</c:v>
                </c:pt>
                <c:pt idx="1673">
                  <c:v>10.318340615629644</c:v>
                </c:pt>
                <c:pt idx="1674">
                  <c:v>9.7242595873261575</c:v>
                </c:pt>
                <c:pt idx="1675">
                  <c:v>9.1554504192349686</c:v>
                </c:pt>
                <c:pt idx="1676">
                  <c:v>9.1554504192349686</c:v>
                </c:pt>
                <c:pt idx="1677">
                  <c:v>8.6112304473699197</c:v>
                </c:pt>
                <c:pt idx="1678">
                  <c:v>9.1554504192349686</c:v>
                </c:pt>
                <c:pt idx="1679">
                  <c:v>9.7242595873261575</c:v>
                </c:pt>
                <c:pt idx="1680">
                  <c:v>8.0909244971991328</c:v>
                </c:pt>
                <c:pt idx="1681">
                  <c:v>8.6112304473699197</c:v>
                </c:pt>
                <c:pt idx="1682">
                  <c:v>8.0909244971991328</c:v>
                </c:pt>
                <c:pt idx="1683">
                  <c:v>9.1554504192349686</c:v>
                </c:pt>
                <c:pt idx="1684">
                  <c:v>8.0909244971991328</c:v>
                </c:pt>
                <c:pt idx="1685">
                  <c:v>9.7242595873261575</c:v>
                </c:pt>
                <c:pt idx="1686">
                  <c:v>9.7242595873261575</c:v>
                </c:pt>
                <c:pt idx="1687">
                  <c:v>8.0909244971991328</c:v>
                </c:pt>
                <c:pt idx="1688">
                  <c:v>9.7242595873261575</c:v>
                </c:pt>
                <c:pt idx="1689">
                  <c:v>10.318340615629644</c:v>
                </c:pt>
                <c:pt idx="1690">
                  <c:v>8.6112304473699197</c:v>
                </c:pt>
                <c:pt idx="1691">
                  <c:v>17.804564489100954</c:v>
                </c:pt>
                <c:pt idx="1692">
                  <c:v>9.7242595873261575</c:v>
                </c:pt>
                <c:pt idx="1693">
                  <c:v>9.7242595873261575</c:v>
                </c:pt>
                <c:pt idx="1694">
                  <c:v>9.1554504192349686</c:v>
                </c:pt>
                <c:pt idx="1695">
                  <c:v>10.93838361647218</c:v>
                </c:pt>
                <c:pt idx="1696">
                  <c:v>10.93838361647218</c:v>
                </c:pt>
                <c:pt idx="1697">
                  <c:v>9.7242595873261575</c:v>
                </c:pt>
                <c:pt idx="1698">
                  <c:v>10.318340615629644</c:v>
                </c:pt>
                <c:pt idx="1699">
                  <c:v>10.318340615629644</c:v>
                </c:pt>
                <c:pt idx="1700">
                  <c:v>9.1554504192349686</c:v>
                </c:pt>
                <c:pt idx="1701">
                  <c:v>8.0909244971991328</c:v>
                </c:pt>
                <c:pt idx="1702">
                  <c:v>8.6112304473699197</c:v>
                </c:pt>
                <c:pt idx="1703">
                  <c:v>9.7242595873261575</c:v>
                </c:pt>
                <c:pt idx="1704">
                  <c:v>8.0909244971991328</c:v>
                </c:pt>
                <c:pt idx="1705">
                  <c:v>9.7242595873261575</c:v>
                </c:pt>
                <c:pt idx="1706">
                  <c:v>8.6112304473699197</c:v>
                </c:pt>
                <c:pt idx="1707">
                  <c:v>9.1554504192349686</c:v>
                </c:pt>
                <c:pt idx="1708">
                  <c:v>8.6112304473699197</c:v>
                </c:pt>
                <c:pt idx="1709">
                  <c:v>8.0909244971991328</c:v>
                </c:pt>
                <c:pt idx="1710">
                  <c:v>8.0909244971991328</c:v>
                </c:pt>
                <c:pt idx="1711">
                  <c:v>9.1554504192349686</c:v>
                </c:pt>
                <c:pt idx="1712">
                  <c:v>9.1554504192349686</c:v>
                </c:pt>
                <c:pt idx="1713">
                  <c:v>9.7242595873261575</c:v>
                </c:pt>
                <c:pt idx="1714">
                  <c:v>9.7242595873261575</c:v>
                </c:pt>
                <c:pt idx="1715">
                  <c:v>8.6112304473699197</c:v>
                </c:pt>
                <c:pt idx="1716">
                  <c:v>8.6112304473699197</c:v>
                </c:pt>
                <c:pt idx="1717">
                  <c:v>9.7242595873261575</c:v>
                </c:pt>
                <c:pt idx="1718">
                  <c:v>10.93838361647218</c:v>
                </c:pt>
                <c:pt idx="1719">
                  <c:v>9.7242595873261575</c:v>
                </c:pt>
                <c:pt idx="1720">
                  <c:v>9.7242595873261575</c:v>
                </c:pt>
                <c:pt idx="1721">
                  <c:v>13.692236054542748</c:v>
                </c:pt>
                <c:pt idx="1722">
                  <c:v>10.318340615629644</c:v>
                </c:pt>
                <c:pt idx="1723">
                  <c:v>9.7242595873261575</c:v>
                </c:pt>
                <c:pt idx="1724">
                  <c:v>10.318340615629644</c:v>
                </c:pt>
                <c:pt idx="1725">
                  <c:v>8.6112304473699197</c:v>
                </c:pt>
                <c:pt idx="1726">
                  <c:v>9.7242595873261575</c:v>
                </c:pt>
                <c:pt idx="1727">
                  <c:v>9.7242595873261575</c:v>
                </c:pt>
                <c:pt idx="1728">
                  <c:v>8.6112304473699197</c:v>
                </c:pt>
                <c:pt idx="1729">
                  <c:v>9.1554504192349686</c:v>
                </c:pt>
                <c:pt idx="1730">
                  <c:v>8.0909244971991328</c:v>
                </c:pt>
                <c:pt idx="1731">
                  <c:v>9.7242595873261575</c:v>
                </c:pt>
                <c:pt idx="1732">
                  <c:v>8.6112304473699197</c:v>
                </c:pt>
                <c:pt idx="1733">
                  <c:v>9.1554504192349686</c:v>
                </c:pt>
                <c:pt idx="1734">
                  <c:v>9.7242595873261575</c:v>
                </c:pt>
                <c:pt idx="1735">
                  <c:v>7.5938649256789592</c:v>
                </c:pt>
                <c:pt idx="1736">
                  <c:v>8.6112304473699197</c:v>
                </c:pt>
                <c:pt idx="1737">
                  <c:v>9.7242595873261575</c:v>
                </c:pt>
                <c:pt idx="1738">
                  <c:v>8.0909244971991328</c:v>
                </c:pt>
                <c:pt idx="1739">
                  <c:v>8.6112304473699197</c:v>
                </c:pt>
                <c:pt idx="1740">
                  <c:v>9.7242595873261575</c:v>
                </c:pt>
                <c:pt idx="1741">
                  <c:v>10.93838361647218</c:v>
                </c:pt>
                <c:pt idx="1742">
                  <c:v>9.7242595873261575</c:v>
                </c:pt>
                <c:pt idx="1743">
                  <c:v>8.0909244971991328</c:v>
                </c:pt>
                <c:pt idx="1744">
                  <c:v>8.6112304473699197</c:v>
                </c:pt>
                <c:pt idx="1745">
                  <c:v>9.1554504192349686</c:v>
                </c:pt>
                <c:pt idx="1746">
                  <c:v>10.318340615629644</c:v>
                </c:pt>
                <c:pt idx="1747">
                  <c:v>10.01809816102576</c:v>
                </c:pt>
                <c:pt idx="1748">
                  <c:v>9.7242595873261575</c:v>
                </c:pt>
                <c:pt idx="1749">
                  <c:v>9.7242595873261575</c:v>
                </c:pt>
                <c:pt idx="1750">
                  <c:v>8.6112304473699197</c:v>
                </c:pt>
                <c:pt idx="1751">
                  <c:v>10.318340615629644</c:v>
                </c:pt>
                <c:pt idx="1752">
                  <c:v>8.0909244971991328</c:v>
                </c:pt>
                <c:pt idx="1753">
                  <c:v>9.1554504192349686</c:v>
                </c:pt>
                <c:pt idx="1754">
                  <c:v>9.1554504192349686</c:v>
                </c:pt>
                <c:pt idx="1755">
                  <c:v>9.7242595873261575</c:v>
                </c:pt>
                <c:pt idx="1756">
                  <c:v>8.6112304473699197</c:v>
                </c:pt>
                <c:pt idx="1757">
                  <c:v>8.6112304473699197</c:v>
                </c:pt>
                <c:pt idx="1758">
                  <c:v>8.0909244971991328</c:v>
                </c:pt>
                <c:pt idx="1759">
                  <c:v>9.1554504192349686</c:v>
                </c:pt>
                <c:pt idx="1760">
                  <c:v>8.6112304473699197</c:v>
                </c:pt>
                <c:pt idx="1761">
                  <c:v>9.7242595873261575</c:v>
                </c:pt>
                <c:pt idx="1762">
                  <c:v>8.6112304473699197</c:v>
                </c:pt>
                <c:pt idx="1763">
                  <c:v>9.1554504192349686</c:v>
                </c:pt>
                <c:pt idx="1764">
                  <c:v>9.7242595873261575</c:v>
                </c:pt>
                <c:pt idx="1765">
                  <c:v>9.7242595873261575</c:v>
                </c:pt>
                <c:pt idx="1766">
                  <c:v>8.6112304473699197</c:v>
                </c:pt>
                <c:pt idx="1767">
                  <c:v>9.7242595873261575</c:v>
                </c:pt>
                <c:pt idx="1768">
                  <c:v>9.1554504192349686</c:v>
                </c:pt>
                <c:pt idx="1769">
                  <c:v>9.1554504192349686</c:v>
                </c:pt>
                <c:pt idx="1770">
                  <c:v>8.6112304473699197</c:v>
                </c:pt>
                <c:pt idx="1771">
                  <c:v>9.1554504192349686</c:v>
                </c:pt>
                <c:pt idx="1772">
                  <c:v>8.6112304473699197</c:v>
                </c:pt>
                <c:pt idx="1773">
                  <c:v>9.7242595873261575</c:v>
                </c:pt>
                <c:pt idx="1774">
                  <c:v>9.1554504192349686</c:v>
                </c:pt>
                <c:pt idx="1775">
                  <c:v>8.6112304473699197</c:v>
                </c:pt>
                <c:pt idx="1776">
                  <c:v>8.6112304473699197</c:v>
                </c:pt>
                <c:pt idx="1777">
                  <c:v>10.318340615629644</c:v>
                </c:pt>
                <c:pt idx="1778">
                  <c:v>9.7242595873261575</c:v>
                </c:pt>
                <c:pt idx="1779">
                  <c:v>9.1554504192349686</c:v>
                </c:pt>
                <c:pt idx="1780">
                  <c:v>8.6112304473699197</c:v>
                </c:pt>
                <c:pt idx="1781">
                  <c:v>9.1554504192349686</c:v>
                </c:pt>
                <c:pt idx="1782">
                  <c:v>8.0909244971991328</c:v>
                </c:pt>
                <c:pt idx="1783">
                  <c:v>9.7242595873261575</c:v>
                </c:pt>
                <c:pt idx="1784">
                  <c:v>8.6112304473699197</c:v>
                </c:pt>
                <c:pt idx="1785">
                  <c:v>9.1554504192349686</c:v>
                </c:pt>
                <c:pt idx="1786">
                  <c:v>10.93838361647218</c:v>
                </c:pt>
                <c:pt idx="1787">
                  <c:v>10.318340615629644</c:v>
                </c:pt>
                <c:pt idx="1788">
                  <c:v>9.1554504192349686</c:v>
                </c:pt>
                <c:pt idx="1789">
                  <c:v>10.93838361647218</c:v>
                </c:pt>
                <c:pt idx="1790">
                  <c:v>9.7242595873261575</c:v>
                </c:pt>
                <c:pt idx="1791">
                  <c:v>9.7242595873261575</c:v>
                </c:pt>
                <c:pt idx="1792">
                  <c:v>8.6112304473699197</c:v>
                </c:pt>
                <c:pt idx="1793">
                  <c:v>9.7242595873261575</c:v>
                </c:pt>
                <c:pt idx="1794">
                  <c:v>8.0909244971991328</c:v>
                </c:pt>
                <c:pt idx="1795">
                  <c:v>8.6112304473699197</c:v>
                </c:pt>
                <c:pt idx="1796">
                  <c:v>9.7242595873261575</c:v>
                </c:pt>
                <c:pt idx="1797">
                  <c:v>9.7242595873261575</c:v>
                </c:pt>
                <c:pt idx="1798">
                  <c:v>9.1554504192349686</c:v>
                </c:pt>
                <c:pt idx="1799">
                  <c:v>9.7242595873261575</c:v>
                </c:pt>
                <c:pt idx="1800">
                  <c:v>9.7242595873261575</c:v>
                </c:pt>
                <c:pt idx="1801">
                  <c:v>9.1554504192349686</c:v>
                </c:pt>
                <c:pt idx="1802">
                  <c:v>8.6112304473699197</c:v>
                </c:pt>
                <c:pt idx="1803">
                  <c:v>9.1554504192349686</c:v>
                </c:pt>
                <c:pt idx="1804">
                  <c:v>9.1554504192349686</c:v>
                </c:pt>
                <c:pt idx="1805">
                  <c:v>9.1554504192349686</c:v>
                </c:pt>
                <c:pt idx="1806">
                  <c:v>9.1554504192349686</c:v>
                </c:pt>
                <c:pt idx="1807">
                  <c:v>7.5938649256789592</c:v>
                </c:pt>
                <c:pt idx="1808">
                  <c:v>8.0909244971991328</c:v>
                </c:pt>
                <c:pt idx="1809">
                  <c:v>7.5938649256789592</c:v>
                </c:pt>
                <c:pt idx="1810">
                  <c:v>9.7242595873261575</c:v>
                </c:pt>
                <c:pt idx="1811">
                  <c:v>10.318340615629644</c:v>
                </c:pt>
                <c:pt idx="1812">
                  <c:v>10.93838361647218</c:v>
                </c:pt>
                <c:pt idx="1813">
                  <c:v>10.93838361647218</c:v>
                </c:pt>
                <c:pt idx="1814">
                  <c:v>9.1554504192349686</c:v>
                </c:pt>
                <c:pt idx="1815">
                  <c:v>8.6112304473699197</c:v>
                </c:pt>
                <c:pt idx="1816">
                  <c:v>9.7242595873261575</c:v>
                </c:pt>
                <c:pt idx="1817">
                  <c:v>10.318340615629644</c:v>
                </c:pt>
                <c:pt idx="1818">
                  <c:v>8.0909244971991328</c:v>
                </c:pt>
                <c:pt idx="1819">
                  <c:v>9.1554504192349686</c:v>
                </c:pt>
                <c:pt idx="1820">
                  <c:v>9.7242595873261575</c:v>
                </c:pt>
                <c:pt idx="1821">
                  <c:v>10.318340615629644</c:v>
                </c:pt>
                <c:pt idx="1822">
                  <c:v>9.7242595873261575</c:v>
                </c:pt>
                <c:pt idx="1823">
                  <c:v>9.7242595873261575</c:v>
                </c:pt>
                <c:pt idx="1824">
                  <c:v>8.0909244971991328</c:v>
                </c:pt>
                <c:pt idx="1825">
                  <c:v>8.6112304473699197</c:v>
                </c:pt>
                <c:pt idx="1826">
                  <c:v>7.5938649256789592</c:v>
                </c:pt>
                <c:pt idx="1827">
                  <c:v>7.5938649256789592</c:v>
                </c:pt>
                <c:pt idx="1828">
                  <c:v>7.5938649256789592</c:v>
                </c:pt>
                <c:pt idx="1829">
                  <c:v>8.0909244971991328</c:v>
                </c:pt>
                <c:pt idx="1830">
                  <c:v>7.5938649256789592</c:v>
                </c:pt>
                <c:pt idx="1831">
                  <c:v>8.6112304473699197</c:v>
                </c:pt>
                <c:pt idx="1832">
                  <c:v>8.6112304473699197</c:v>
                </c:pt>
                <c:pt idx="1833">
                  <c:v>9.1554504192349686</c:v>
                </c:pt>
                <c:pt idx="1834">
                  <c:v>9.7242595873261575</c:v>
                </c:pt>
                <c:pt idx="1835">
                  <c:v>8.6112304473699197</c:v>
                </c:pt>
                <c:pt idx="1836">
                  <c:v>9.7242595873261575</c:v>
                </c:pt>
                <c:pt idx="1837">
                  <c:v>10.318340615629644</c:v>
                </c:pt>
                <c:pt idx="1838">
                  <c:v>8.0909244971991328</c:v>
                </c:pt>
                <c:pt idx="1839">
                  <c:v>8.6112304473699197</c:v>
                </c:pt>
                <c:pt idx="1840">
                  <c:v>9.7242595873261575</c:v>
                </c:pt>
                <c:pt idx="1841">
                  <c:v>8.6112304473699197</c:v>
                </c:pt>
                <c:pt idx="1842">
                  <c:v>9.7242595873261575</c:v>
                </c:pt>
                <c:pt idx="1843">
                  <c:v>9.1554504192349686</c:v>
                </c:pt>
                <c:pt idx="1844">
                  <c:v>8.6112304473699197</c:v>
                </c:pt>
                <c:pt idx="1845">
                  <c:v>8.0909244971991328</c:v>
                </c:pt>
                <c:pt idx="1846">
                  <c:v>9.1554504192349686</c:v>
                </c:pt>
                <c:pt idx="1847">
                  <c:v>8.0909244971991328</c:v>
                </c:pt>
                <c:pt idx="1848">
                  <c:v>8.6112304473699197</c:v>
                </c:pt>
                <c:pt idx="1849">
                  <c:v>9.1554504192349686</c:v>
                </c:pt>
                <c:pt idx="1850">
                  <c:v>9.7242595873261575</c:v>
                </c:pt>
                <c:pt idx="1851">
                  <c:v>9.1554504192349686</c:v>
                </c:pt>
                <c:pt idx="1852">
                  <c:v>9.1554504192349686</c:v>
                </c:pt>
                <c:pt idx="1853">
                  <c:v>9.1554504192349686</c:v>
                </c:pt>
                <c:pt idx="1854">
                  <c:v>9.7242595873261575</c:v>
                </c:pt>
                <c:pt idx="1855">
                  <c:v>9.7242595873261575</c:v>
                </c:pt>
                <c:pt idx="1856">
                  <c:v>9.1554504192349686</c:v>
                </c:pt>
                <c:pt idx="1857">
                  <c:v>8.6112304473699197</c:v>
                </c:pt>
                <c:pt idx="1858">
                  <c:v>9.7242595873261575</c:v>
                </c:pt>
                <c:pt idx="1859">
                  <c:v>9.1554504192349686</c:v>
                </c:pt>
                <c:pt idx="1860">
                  <c:v>9.7242595873261575</c:v>
                </c:pt>
                <c:pt idx="1861">
                  <c:v>9.7242595873261575</c:v>
                </c:pt>
                <c:pt idx="1862">
                  <c:v>8.0909244971991328</c:v>
                </c:pt>
                <c:pt idx="1863">
                  <c:v>10.318340615629644</c:v>
                </c:pt>
                <c:pt idx="1864">
                  <c:v>8.0909244971991328</c:v>
                </c:pt>
                <c:pt idx="1865">
                  <c:v>10.318340615629644</c:v>
                </c:pt>
                <c:pt idx="1866">
                  <c:v>8.6112304473699197</c:v>
                </c:pt>
                <c:pt idx="1867">
                  <c:v>7.5938649256789592</c:v>
                </c:pt>
                <c:pt idx="1868">
                  <c:v>8.6112304473699197</c:v>
                </c:pt>
                <c:pt idx="1869">
                  <c:v>9.1554504192349686</c:v>
                </c:pt>
                <c:pt idx="1870">
                  <c:v>7.5938649256789592</c:v>
                </c:pt>
                <c:pt idx="1871">
                  <c:v>8.6112304473699197</c:v>
                </c:pt>
                <c:pt idx="1872">
                  <c:v>9.7242595873261575</c:v>
                </c:pt>
                <c:pt idx="1873">
                  <c:v>9.7242595873261575</c:v>
                </c:pt>
                <c:pt idx="1874">
                  <c:v>7.5938649256789592</c:v>
                </c:pt>
                <c:pt idx="1875">
                  <c:v>8.6112304473699197</c:v>
                </c:pt>
                <c:pt idx="1876">
                  <c:v>8.6112304473699197</c:v>
                </c:pt>
                <c:pt idx="1877">
                  <c:v>7.5938649256789592</c:v>
                </c:pt>
                <c:pt idx="1878">
                  <c:v>9.1554504192349686</c:v>
                </c:pt>
                <c:pt idx="1879">
                  <c:v>9.1554504192349686</c:v>
                </c:pt>
                <c:pt idx="1880">
                  <c:v>8.6112304473699197</c:v>
                </c:pt>
                <c:pt idx="1881">
                  <c:v>7.5938649256789592</c:v>
                </c:pt>
                <c:pt idx="1882">
                  <c:v>10.318340615629644</c:v>
                </c:pt>
                <c:pt idx="1883">
                  <c:v>8.6112304473699197</c:v>
                </c:pt>
                <c:pt idx="1884">
                  <c:v>8.6112304473699197</c:v>
                </c:pt>
                <c:pt idx="1885">
                  <c:v>8.6112304473699197</c:v>
                </c:pt>
                <c:pt idx="1886">
                  <c:v>9.7242595873261575</c:v>
                </c:pt>
                <c:pt idx="1887">
                  <c:v>8.6112304473699197</c:v>
                </c:pt>
                <c:pt idx="1888">
                  <c:v>9.7242595873261575</c:v>
                </c:pt>
                <c:pt idx="1889">
                  <c:v>8.6112304473699197</c:v>
                </c:pt>
                <c:pt idx="1890">
                  <c:v>8.0909244971991328</c:v>
                </c:pt>
                <c:pt idx="1891">
                  <c:v>8.6112304473699197</c:v>
                </c:pt>
                <c:pt idx="1892">
                  <c:v>8.6112304473699197</c:v>
                </c:pt>
                <c:pt idx="1893">
                  <c:v>8.0909244971991328</c:v>
                </c:pt>
                <c:pt idx="1894">
                  <c:v>9.1554504192349686</c:v>
                </c:pt>
                <c:pt idx="1895">
                  <c:v>8.0909244971991328</c:v>
                </c:pt>
                <c:pt idx="1896">
                  <c:v>7.5938649256789592</c:v>
                </c:pt>
                <c:pt idx="1897">
                  <c:v>7.5938649256789592</c:v>
                </c:pt>
                <c:pt idx="1898">
                  <c:v>8.0909244971991328</c:v>
                </c:pt>
                <c:pt idx="1899">
                  <c:v>8.6112304473699197</c:v>
                </c:pt>
                <c:pt idx="1900">
                  <c:v>8.6112304473699197</c:v>
                </c:pt>
                <c:pt idx="1901">
                  <c:v>8.0909244971991328</c:v>
                </c:pt>
                <c:pt idx="1902">
                  <c:v>9.1554504192349686</c:v>
                </c:pt>
                <c:pt idx="1903">
                  <c:v>8.6112304473699197</c:v>
                </c:pt>
                <c:pt idx="1904">
                  <c:v>8.0909244971991328</c:v>
                </c:pt>
                <c:pt idx="1905">
                  <c:v>8.6112304473699197</c:v>
                </c:pt>
                <c:pt idx="1906">
                  <c:v>9.7242595873261575</c:v>
                </c:pt>
                <c:pt idx="1907">
                  <c:v>9.1554504192349686</c:v>
                </c:pt>
                <c:pt idx="1908">
                  <c:v>9.7242595873261575</c:v>
                </c:pt>
                <c:pt idx="1909">
                  <c:v>8.6112304473699197</c:v>
                </c:pt>
                <c:pt idx="1910">
                  <c:v>9.1554504192349686</c:v>
                </c:pt>
                <c:pt idx="1911">
                  <c:v>8.6112304473699197</c:v>
                </c:pt>
                <c:pt idx="1912">
                  <c:v>8.6112304473699197</c:v>
                </c:pt>
                <c:pt idx="1913">
                  <c:v>8.6112304473699197</c:v>
                </c:pt>
                <c:pt idx="1914">
                  <c:v>21.688800270037017</c:v>
                </c:pt>
                <c:pt idx="1915">
                  <c:v>15.243417863984126</c:v>
                </c:pt>
                <c:pt idx="1916">
                  <c:v>19.677058000104321</c:v>
                </c:pt>
                <c:pt idx="1917">
                  <c:v>18.723794311806625</c:v>
                </c:pt>
                <c:pt idx="1918">
                  <c:v>16.918598969599898</c:v>
                </c:pt>
                <c:pt idx="1919">
                  <c:v>19.677058000104321</c:v>
                </c:pt>
                <c:pt idx="1920">
                  <c:v>17.804564489100954</c:v>
                </c:pt>
                <c:pt idx="1921">
                  <c:v>14.452698525828485</c:v>
                </c:pt>
                <c:pt idx="1922">
                  <c:v>13.692236054542748</c:v>
                </c:pt>
                <c:pt idx="1923">
                  <c:v>13.692236054542748</c:v>
                </c:pt>
                <c:pt idx="1924">
                  <c:v>10.93838361647218</c:v>
                </c:pt>
                <c:pt idx="1925">
                  <c:v>12.961296463757792</c:v>
                </c:pt>
                <c:pt idx="1926">
                  <c:v>11.585086110292956</c:v>
                </c:pt>
                <c:pt idx="1927">
                  <c:v>12.259152986268287</c:v>
                </c:pt>
                <c:pt idx="1928">
                  <c:v>12.259152986268287</c:v>
                </c:pt>
                <c:pt idx="1929">
                  <c:v>10.318340615629644</c:v>
                </c:pt>
                <c:pt idx="1930">
                  <c:v>11.585086110292956</c:v>
                </c:pt>
                <c:pt idx="1931">
                  <c:v>10.93838361647218</c:v>
                </c:pt>
                <c:pt idx="1932">
                  <c:v>9.7242595873261575</c:v>
                </c:pt>
                <c:pt idx="1933">
                  <c:v>12.259152986268287</c:v>
                </c:pt>
                <c:pt idx="1934">
                  <c:v>9.1554504192349686</c:v>
                </c:pt>
                <c:pt idx="1935">
                  <c:v>9.7242595873261575</c:v>
                </c:pt>
                <c:pt idx="1936">
                  <c:v>10.93838361647218</c:v>
                </c:pt>
                <c:pt idx="1937">
                  <c:v>10.93838361647218</c:v>
                </c:pt>
                <c:pt idx="1938">
                  <c:v>10.318340615629644</c:v>
                </c:pt>
                <c:pt idx="1939">
                  <c:v>10.93838361647218</c:v>
                </c:pt>
                <c:pt idx="1940">
                  <c:v>15.243417863984126</c:v>
                </c:pt>
                <c:pt idx="1941">
                  <c:v>9.7242595873261575</c:v>
                </c:pt>
                <c:pt idx="1942">
                  <c:v>9.7242595873261575</c:v>
                </c:pt>
                <c:pt idx="1943">
                  <c:v>9.7242595873261575</c:v>
                </c:pt>
                <c:pt idx="1944">
                  <c:v>9.7242595873261575</c:v>
                </c:pt>
                <c:pt idx="1945">
                  <c:v>8.6112304473699197</c:v>
                </c:pt>
                <c:pt idx="1946">
                  <c:v>9.7242595873261575</c:v>
                </c:pt>
                <c:pt idx="1947">
                  <c:v>8.6112304473699197</c:v>
                </c:pt>
                <c:pt idx="1948">
                  <c:v>9.7242595873261575</c:v>
                </c:pt>
                <c:pt idx="1949">
                  <c:v>8.6112304473699197</c:v>
                </c:pt>
                <c:pt idx="1950">
                  <c:v>7.5938649256789592</c:v>
                </c:pt>
                <c:pt idx="1951">
                  <c:v>9.1554504192349686</c:v>
                </c:pt>
                <c:pt idx="1952">
                  <c:v>8.6112304473699197</c:v>
                </c:pt>
                <c:pt idx="1953">
                  <c:v>9.1554504192349686</c:v>
                </c:pt>
                <c:pt idx="1954">
                  <c:v>9.7242595873261575</c:v>
                </c:pt>
                <c:pt idx="1955">
                  <c:v>10.318340615629644</c:v>
                </c:pt>
                <c:pt idx="1956">
                  <c:v>8.6112304473699197</c:v>
                </c:pt>
                <c:pt idx="1957">
                  <c:v>9.7242595873261575</c:v>
                </c:pt>
                <c:pt idx="1958">
                  <c:v>9.7242595873261575</c:v>
                </c:pt>
                <c:pt idx="1959">
                  <c:v>9.1554504192349686</c:v>
                </c:pt>
                <c:pt idx="1960">
                  <c:v>9.7242595873261575</c:v>
                </c:pt>
                <c:pt idx="1961">
                  <c:v>8.6112304473699197</c:v>
                </c:pt>
                <c:pt idx="1962">
                  <c:v>10.318340615629644</c:v>
                </c:pt>
                <c:pt idx="1963">
                  <c:v>9.7242595873261575</c:v>
                </c:pt>
                <c:pt idx="1964">
                  <c:v>17.804564489100954</c:v>
                </c:pt>
                <c:pt idx="1965">
                  <c:v>8.6112304473699197</c:v>
                </c:pt>
                <c:pt idx="1966">
                  <c:v>9.7242595873261575</c:v>
                </c:pt>
                <c:pt idx="1967">
                  <c:v>8.6112304473699197</c:v>
                </c:pt>
                <c:pt idx="1968">
                  <c:v>8.0909244971991328</c:v>
                </c:pt>
                <c:pt idx="1969">
                  <c:v>8.6112304473699197</c:v>
                </c:pt>
                <c:pt idx="1970">
                  <c:v>9.7242595873261575</c:v>
                </c:pt>
                <c:pt idx="1971">
                  <c:v>8.6112304473699197</c:v>
                </c:pt>
                <c:pt idx="1972">
                  <c:v>9.1554504192349686</c:v>
                </c:pt>
                <c:pt idx="1973">
                  <c:v>7.5938649256789592</c:v>
                </c:pt>
                <c:pt idx="1974">
                  <c:v>7.5938649256789592</c:v>
                </c:pt>
                <c:pt idx="1975">
                  <c:v>9.7242595873261575</c:v>
                </c:pt>
                <c:pt idx="1976">
                  <c:v>7.5938649256789592</c:v>
                </c:pt>
                <c:pt idx="1977">
                  <c:v>9.1554504192349686</c:v>
                </c:pt>
                <c:pt idx="1978">
                  <c:v>10.318340615629644</c:v>
                </c:pt>
                <c:pt idx="1979">
                  <c:v>8.6112304473699197</c:v>
                </c:pt>
                <c:pt idx="1980">
                  <c:v>9.7242595873261575</c:v>
                </c:pt>
                <c:pt idx="1981">
                  <c:v>10.93838361647218</c:v>
                </c:pt>
                <c:pt idx="1982">
                  <c:v>9.1554504192349686</c:v>
                </c:pt>
                <c:pt idx="1983">
                  <c:v>10.93838361647218</c:v>
                </c:pt>
                <c:pt idx="1984">
                  <c:v>10.318340615629644</c:v>
                </c:pt>
                <c:pt idx="1985">
                  <c:v>8.6112304473699197</c:v>
                </c:pt>
                <c:pt idx="1986">
                  <c:v>9.7242595873261575</c:v>
                </c:pt>
                <c:pt idx="1987">
                  <c:v>10.318340615629644</c:v>
                </c:pt>
                <c:pt idx="1988">
                  <c:v>9.7242595873261575</c:v>
                </c:pt>
                <c:pt idx="1989">
                  <c:v>11.585086110292956</c:v>
                </c:pt>
                <c:pt idx="1990">
                  <c:v>9.7242595873261575</c:v>
                </c:pt>
                <c:pt idx="1991">
                  <c:v>10.93838361647218</c:v>
                </c:pt>
                <c:pt idx="1992">
                  <c:v>10.318340615629644</c:v>
                </c:pt>
                <c:pt idx="1993">
                  <c:v>9.1554504192349686</c:v>
                </c:pt>
                <c:pt idx="1994">
                  <c:v>9.7242595873261575</c:v>
                </c:pt>
                <c:pt idx="1995">
                  <c:v>9.7242595873261575</c:v>
                </c:pt>
                <c:pt idx="1996">
                  <c:v>9.7242595873261575</c:v>
                </c:pt>
                <c:pt idx="1997">
                  <c:v>8.6112304473699197</c:v>
                </c:pt>
                <c:pt idx="1998">
                  <c:v>8.6112304473699197</c:v>
                </c:pt>
                <c:pt idx="1999">
                  <c:v>9.1554504192349686</c:v>
                </c:pt>
                <c:pt idx="2000">
                  <c:v>9.1554504192349686</c:v>
                </c:pt>
                <c:pt idx="2001">
                  <c:v>9.1554504192349686</c:v>
                </c:pt>
                <c:pt idx="2002">
                  <c:v>10.93838361647218</c:v>
                </c:pt>
                <c:pt idx="2003">
                  <c:v>9.7242595873261575</c:v>
                </c:pt>
                <c:pt idx="2004">
                  <c:v>9.7242595873261575</c:v>
                </c:pt>
                <c:pt idx="2005">
                  <c:v>9.7242595873261575</c:v>
                </c:pt>
                <c:pt idx="2006">
                  <c:v>9.1554504192349686</c:v>
                </c:pt>
                <c:pt idx="2007">
                  <c:v>10.318340615629644</c:v>
                </c:pt>
                <c:pt idx="2008">
                  <c:v>13.692236054542748</c:v>
                </c:pt>
                <c:pt idx="2009">
                  <c:v>15.243417863984126</c:v>
                </c:pt>
                <c:pt idx="2010">
                  <c:v>17.804564489100954</c:v>
                </c:pt>
                <c:pt idx="2011">
                  <c:v>19.677058000104321</c:v>
                </c:pt>
                <c:pt idx="2012">
                  <c:v>16.918598969599898</c:v>
                </c:pt>
                <c:pt idx="2013">
                  <c:v>16.0651352389945</c:v>
                </c:pt>
                <c:pt idx="2014">
                  <c:v>17.804564489100954</c:v>
                </c:pt>
                <c:pt idx="2015">
                  <c:v>15.243417863984126</c:v>
                </c:pt>
                <c:pt idx="2016">
                  <c:v>14.452698525828485</c:v>
                </c:pt>
                <c:pt idx="2017">
                  <c:v>15.243417863984126</c:v>
                </c:pt>
                <c:pt idx="2018">
                  <c:v>13.692236054542748</c:v>
                </c:pt>
                <c:pt idx="2019">
                  <c:v>11.585086110292956</c:v>
                </c:pt>
                <c:pt idx="2020">
                  <c:v>12.259152986268287</c:v>
                </c:pt>
                <c:pt idx="2021">
                  <c:v>10.93838361647218</c:v>
                </c:pt>
                <c:pt idx="2022">
                  <c:v>10.93838361647218</c:v>
                </c:pt>
                <c:pt idx="2023">
                  <c:v>10.93838361647218</c:v>
                </c:pt>
                <c:pt idx="2024">
                  <c:v>11.585086110292956</c:v>
                </c:pt>
                <c:pt idx="2025">
                  <c:v>11.585086110292956</c:v>
                </c:pt>
                <c:pt idx="2026">
                  <c:v>10.318340615629644</c:v>
                </c:pt>
                <c:pt idx="2027">
                  <c:v>10.93838361647218</c:v>
                </c:pt>
                <c:pt idx="2028">
                  <c:v>10.318340615629644</c:v>
                </c:pt>
                <c:pt idx="2029">
                  <c:v>10.318340615629644</c:v>
                </c:pt>
                <c:pt idx="2030">
                  <c:v>12.259152986268287</c:v>
                </c:pt>
                <c:pt idx="2031">
                  <c:v>10.93838361647218</c:v>
                </c:pt>
                <c:pt idx="2032">
                  <c:v>12.259152986268287</c:v>
                </c:pt>
                <c:pt idx="2033">
                  <c:v>11.585086110292956</c:v>
                </c:pt>
                <c:pt idx="2034">
                  <c:v>10.318340615629644</c:v>
                </c:pt>
                <c:pt idx="2035">
                  <c:v>11.585086110292956</c:v>
                </c:pt>
                <c:pt idx="2036">
                  <c:v>10.93838361647218</c:v>
                </c:pt>
                <c:pt idx="2037">
                  <c:v>10.93838361647218</c:v>
                </c:pt>
                <c:pt idx="2038">
                  <c:v>11.585086110292956</c:v>
                </c:pt>
                <c:pt idx="2039">
                  <c:v>10.93838361647218</c:v>
                </c:pt>
                <c:pt idx="2040">
                  <c:v>10.93838361647218</c:v>
                </c:pt>
                <c:pt idx="2041">
                  <c:v>11.585086110292956</c:v>
                </c:pt>
                <c:pt idx="2042">
                  <c:v>11.585086110292956</c:v>
                </c:pt>
                <c:pt idx="2043">
                  <c:v>26.155326832758512</c:v>
                </c:pt>
                <c:pt idx="2044">
                  <c:v>20.665132132132609</c:v>
                </c:pt>
                <c:pt idx="2045">
                  <c:v>20.665132132132609</c:v>
                </c:pt>
                <c:pt idx="2046">
                  <c:v>18.723794311806625</c:v>
                </c:pt>
                <c:pt idx="2047">
                  <c:v>16.0651352389945</c:v>
                </c:pt>
                <c:pt idx="2048">
                  <c:v>16.0651352389945</c:v>
                </c:pt>
                <c:pt idx="2049">
                  <c:v>13.692236054542748</c:v>
                </c:pt>
                <c:pt idx="2050">
                  <c:v>15.243417863984126</c:v>
                </c:pt>
                <c:pt idx="2051">
                  <c:v>16.918598969599898</c:v>
                </c:pt>
                <c:pt idx="2052">
                  <c:v>15.243417863984126</c:v>
                </c:pt>
                <c:pt idx="2053">
                  <c:v>16.0651352389945</c:v>
                </c:pt>
                <c:pt idx="2054">
                  <c:v>12.961296463757792</c:v>
                </c:pt>
                <c:pt idx="2055">
                  <c:v>14.452698525828485</c:v>
                </c:pt>
                <c:pt idx="2056">
                  <c:v>12.961296463757792</c:v>
                </c:pt>
                <c:pt idx="2057">
                  <c:v>13.692236054542748</c:v>
                </c:pt>
                <c:pt idx="2058">
                  <c:v>11.585086110292956</c:v>
                </c:pt>
                <c:pt idx="2059">
                  <c:v>10.93838361647218</c:v>
                </c:pt>
                <c:pt idx="2060">
                  <c:v>12.961296463757792</c:v>
                </c:pt>
                <c:pt idx="2061">
                  <c:v>12.961296463757792</c:v>
                </c:pt>
                <c:pt idx="2062">
                  <c:v>12.961296463757792</c:v>
                </c:pt>
                <c:pt idx="2063">
                  <c:v>10.318340615629644</c:v>
                </c:pt>
                <c:pt idx="2064">
                  <c:v>9.7242595873261575</c:v>
                </c:pt>
                <c:pt idx="2065">
                  <c:v>9.7242595873261575</c:v>
                </c:pt>
                <c:pt idx="2066">
                  <c:v>11.585086110292956</c:v>
                </c:pt>
                <c:pt idx="2067">
                  <c:v>9.7242595873261575</c:v>
                </c:pt>
                <c:pt idx="2068">
                  <c:v>9.7242595873261575</c:v>
                </c:pt>
                <c:pt idx="2069">
                  <c:v>9.1554504192349686</c:v>
                </c:pt>
                <c:pt idx="2070">
                  <c:v>10.318340615629644</c:v>
                </c:pt>
                <c:pt idx="2071">
                  <c:v>9.1554504192349686</c:v>
                </c:pt>
                <c:pt idx="2072">
                  <c:v>9.7242595873261575</c:v>
                </c:pt>
                <c:pt idx="2073">
                  <c:v>10.93838361647218</c:v>
                </c:pt>
                <c:pt idx="2074">
                  <c:v>9.7242595873261575</c:v>
                </c:pt>
                <c:pt idx="2075">
                  <c:v>9.7242595873261575</c:v>
                </c:pt>
                <c:pt idx="2076">
                  <c:v>10.93838361647218</c:v>
                </c:pt>
                <c:pt idx="2077">
                  <c:v>10.318340615629644</c:v>
                </c:pt>
                <c:pt idx="2078">
                  <c:v>10.93838361647218</c:v>
                </c:pt>
                <c:pt idx="2079">
                  <c:v>9.7242595873261575</c:v>
                </c:pt>
                <c:pt idx="2080">
                  <c:v>9.7242595873261575</c:v>
                </c:pt>
                <c:pt idx="2081">
                  <c:v>11.585086110292956</c:v>
                </c:pt>
                <c:pt idx="2082">
                  <c:v>10.93838361647218</c:v>
                </c:pt>
                <c:pt idx="2083">
                  <c:v>11.585086110292956</c:v>
                </c:pt>
                <c:pt idx="2084">
                  <c:v>10.318340615629644</c:v>
                </c:pt>
                <c:pt idx="2085">
                  <c:v>10.318340615629644</c:v>
                </c:pt>
                <c:pt idx="2086">
                  <c:v>10.93838361647218</c:v>
                </c:pt>
                <c:pt idx="2087">
                  <c:v>9.7242595873261575</c:v>
                </c:pt>
                <c:pt idx="2088">
                  <c:v>9.1554504192349686</c:v>
                </c:pt>
                <c:pt idx="2089">
                  <c:v>10.318340615629644</c:v>
                </c:pt>
                <c:pt idx="2090">
                  <c:v>10.318340615629644</c:v>
                </c:pt>
                <c:pt idx="2091">
                  <c:v>9.1554504192349686</c:v>
                </c:pt>
                <c:pt idx="2092">
                  <c:v>9.7242595873261575</c:v>
                </c:pt>
                <c:pt idx="2093">
                  <c:v>10.318340615629644</c:v>
                </c:pt>
                <c:pt idx="2094">
                  <c:v>10.318340615629644</c:v>
                </c:pt>
                <c:pt idx="2095">
                  <c:v>9.1554504192349686</c:v>
                </c:pt>
                <c:pt idx="2096">
                  <c:v>9.1554504192349686</c:v>
                </c:pt>
                <c:pt idx="2097">
                  <c:v>9.1554504192349686</c:v>
                </c:pt>
                <c:pt idx="2098">
                  <c:v>9.1554504192349686</c:v>
                </c:pt>
                <c:pt idx="2099">
                  <c:v>9.1554504192349686</c:v>
                </c:pt>
                <c:pt idx="2100">
                  <c:v>9.1554504192349686</c:v>
                </c:pt>
                <c:pt idx="2101">
                  <c:v>9.1554504192349686</c:v>
                </c:pt>
                <c:pt idx="2102">
                  <c:v>10.93838361647218</c:v>
                </c:pt>
                <c:pt idx="2103">
                  <c:v>10.93838361647218</c:v>
                </c:pt>
                <c:pt idx="2104">
                  <c:v>9.1554504192349686</c:v>
                </c:pt>
                <c:pt idx="2105">
                  <c:v>10.93838361647218</c:v>
                </c:pt>
                <c:pt idx="2106">
                  <c:v>9.1554504192349686</c:v>
                </c:pt>
                <c:pt idx="2107">
                  <c:v>9.7242595873261575</c:v>
                </c:pt>
                <c:pt idx="2108">
                  <c:v>8.6112304473699197</c:v>
                </c:pt>
                <c:pt idx="2109">
                  <c:v>8.6112304473699197</c:v>
                </c:pt>
                <c:pt idx="2110">
                  <c:v>9.1554504192349686</c:v>
                </c:pt>
                <c:pt idx="2111">
                  <c:v>9.7242595873261575</c:v>
                </c:pt>
                <c:pt idx="2112">
                  <c:v>9.1554504192349686</c:v>
                </c:pt>
                <c:pt idx="2113">
                  <c:v>9.1554504192349686</c:v>
                </c:pt>
                <c:pt idx="2114">
                  <c:v>10.318340615629644</c:v>
                </c:pt>
                <c:pt idx="2115">
                  <c:v>9.1554504192349686</c:v>
                </c:pt>
                <c:pt idx="2116">
                  <c:v>9.7242595873261575</c:v>
                </c:pt>
                <c:pt idx="2117">
                  <c:v>8.6112304473699197</c:v>
                </c:pt>
                <c:pt idx="2118">
                  <c:v>9.7242595873261575</c:v>
                </c:pt>
                <c:pt idx="2119">
                  <c:v>9.7242595873261575</c:v>
                </c:pt>
                <c:pt idx="2120">
                  <c:v>8.6112304473699197</c:v>
                </c:pt>
                <c:pt idx="2121">
                  <c:v>8.6112304473699197</c:v>
                </c:pt>
                <c:pt idx="2122">
                  <c:v>9.7242595873261575</c:v>
                </c:pt>
                <c:pt idx="2123">
                  <c:v>12.259152986268287</c:v>
                </c:pt>
                <c:pt idx="2124">
                  <c:v>10.318340615629644</c:v>
                </c:pt>
                <c:pt idx="2125">
                  <c:v>10.318340615629644</c:v>
                </c:pt>
                <c:pt idx="2126">
                  <c:v>9.1554504192349686</c:v>
                </c:pt>
                <c:pt idx="2127">
                  <c:v>9.1554504192349686</c:v>
                </c:pt>
                <c:pt idx="2128">
                  <c:v>8.6112304473699197</c:v>
                </c:pt>
                <c:pt idx="2129">
                  <c:v>10.93838361647218</c:v>
                </c:pt>
                <c:pt idx="2130">
                  <c:v>9.7242595873261575</c:v>
                </c:pt>
                <c:pt idx="2131">
                  <c:v>10.318340615629644</c:v>
                </c:pt>
                <c:pt idx="2132">
                  <c:v>9.7242595873261575</c:v>
                </c:pt>
                <c:pt idx="2133">
                  <c:v>9.7242595873261575</c:v>
                </c:pt>
                <c:pt idx="2134">
                  <c:v>8.6112304473699197</c:v>
                </c:pt>
                <c:pt idx="2135">
                  <c:v>10.318340615629644</c:v>
                </c:pt>
                <c:pt idx="2136">
                  <c:v>8.6112304473699197</c:v>
                </c:pt>
                <c:pt idx="2137">
                  <c:v>9.7242595873261575</c:v>
                </c:pt>
                <c:pt idx="2138">
                  <c:v>9.7242595873261575</c:v>
                </c:pt>
                <c:pt idx="2139">
                  <c:v>9.7242595873261575</c:v>
                </c:pt>
                <c:pt idx="2140">
                  <c:v>9.7242595873261575</c:v>
                </c:pt>
                <c:pt idx="2141">
                  <c:v>9.7242595873261575</c:v>
                </c:pt>
                <c:pt idx="2142">
                  <c:v>8.6112304473699197</c:v>
                </c:pt>
                <c:pt idx="2143">
                  <c:v>9.1554504192349686</c:v>
                </c:pt>
                <c:pt idx="2144">
                  <c:v>9.1554504192349686</c:v>
                </c:pt>
                <c:pt idx="2145">
                  <c:v>9.7242595873261575</c:v>
                </c:pt>
                <c:pt idx="2146">
                  <c:v>10.93838361647218</c:v>
                </c:pt>
                <c:pt idx="2147">
                  <c:v>12.961296463757792</c:v>
                </c:pt>
                <c:pt idx="2148">
                  <c:v>11.585086110292956</c:v>
                </c:pt>
                <c:pt idx="2149">
                  <c:v>13.692236054542748</c:v>
                </c:pt>
                <c:pt idx="2150">
                  <c:v>12.259152986268287</c:v>
                </c:pt>
                <c:pt idx="2151">
                  <c:v>11.585086110292956</c:v>
                </c:pt>
                <c:pt idx="2152">
                  <c:v>10.93838361647218</c:v>
                </c:pt>
                <c:pt idx="2153">
                  <c:v>10.318340615629644</c:v>
                </c:pt>
                <c:pt idx="2154">
                  <c:v>9.7242595873261575</c:v>
                </c:pt>
                <c:pt idx="2155">
                  <c:v>9.7242595873261575</c:v>
                </c:pt>
                <c:pt idx="2156">
                  <c:v>10.93838361647218</c:v>
                </c:pt>
                <c:pt idx="2157">
                  <c:v>10.93838361647218</c:v>
                </c:pt>
                <c:pt idx="2158">
                  <c:v>8.6112304473699197</c:v>
                </c:pt>
                <c:pt idx="2159">
                  <c:v>10.318340615629644</c:v>
                </c:pt>
                <c:pt idx="2160">
                  <c:v>10.318340615629644</c:v>
                </c:pt>
                <c:pt idx="2161">
                  <c:v>10.318340615629644</c:v>
                </c:pt>
                <c:pt idx="2162">
                  <c:v>10.318340615629644</c:v>
                </c:pt>
                <c:pt idx="2163">
                  <c:v>9.7242595873261575</c:v>
                </c:pt>
                <c:pt idx="2164">
                  <c:v>8.6112304473699197</c:v>
                </c:pt>
                <c:pt idx="2165">
                  <c:v>8.6112304473699197</c:v>
                </c:pt>
                <c:pt idx="2166">
                  <c:v>8.0909244971991328</c:v>
                </c:pt>
                <c:pt idx="2167">
                  <c:v>9.1554504192349686</c:v>
                </c:pt>
                <c:pt idx="2168">
                  <c:v>9.7242595873261575</c:v>
                </c:pt>
                <c:pt idx="2169">
                  <c:v>9.7242595873261575</c:v>
                </c:pt>
                <c:pt idx="2170">
                  <c:v>8.6112304473699197</c:v>
                </c:pt>
                <c:pt idx="2171">
                  <c:v>9.1554504192349686</c:v>
                </c:pt>
                <c:pt idx="2172">
                  <c:v>10.318340615629644</c:v>
                </c:pt>
                <c:pt idx="2173">
                  <c:v>10.93838361647218</c:v>
                </c:pt>
                <c:pt idx="2174">
                  <c:v>9.1554504192349686</c:v>
                </c:pt>
                <c:pt idx="2175">
                  <c:v>10.318340615629644</c:v>
                </c:pt>
                <c:pt idx="2176">
                  <c:v>8.6112304473699197</c:v>
                </c:pt>
                <c:pt idx="2177">
                  <c:v>9.7242595873261575</c:v>
                </c:pt>
                <c:pt idx="2178">
                  <c:v>10.318340615629644</c:v>
                </c:pt>
                <c:pt idx="2179">
                  <c:v>9.1554504192349686</c:v>
                </c:pt>
                <c:pt idx="2180">
                  <c:v>10.318340615629644</c:v>
                </c:pt>
                <c:pt idx="2181">
                  <c:v>9.7242595873261575</c:v>
                </c:pt>
                <c:pt idx="2182">
                  <c:v>8.6112304473699197</c:v>
                </c:pt>
                <c:pt idx="2183">
                  <c:v>10.318340615629644</c:v>
                </c:pt>
                <c:pt idx="2184">
                  <c:v>9.7242595873261575</c:v>
                </c:pt>
                <c:pt idx="2185">
                  <c:v>9.7242595873261575</c:v>
                </c:pt>
                <c:pt idx="2186">
                  <c:v>10.318340615629644</c:v>
                </c:pt>
                <c:pt idx="2187">
                  <c:v>10.318340615629644</c:v>
                </c:pt>
                <c:pt idx="2188">
                  <c:v>9.1554504192349686</c:v>
                </c:pt>
                <c:pt idx="2189">
                  <c:v>9.1554504192349686</c:v>
                </c:pt>
                <c:pt idx="2190">
                  <c:v>11.585086110292956</c:v>
                </c:pt>
                <c:pt idx="2191">
                  <c:v>9.1554504192349686</c:v>
                </c:pt>
                <c:pt idx="2192">
                  <c:v>9.7242595873261575</c:v>
                </c:pt>
                <c:pt idx="2193">
                  <c:v>10.318340615629644</c:v>
                </c:pt>
                <c:pt idx="2194">
                  <c:v>9.7242595873261575</c:v>
                </c:pt>
                <c:pt idx="2195">
                  <c:v>12.259152986268287</c:v>
                </c:pt>
                <c:pt idx="2196">
                  <c:v>10.93838361647218</c:v>
                </c:pt>
                <c:pt idx="2197">
                  <c:v>9.7242595873261575</c:v>
                </c:pt>
                <c:pt idx="2198">
                  <c:v>11.585086110292956</c:v>
                </c:pt>
                <c:pt idx="2199">
                  <c:v>10.93838361647218</c:v>
                </c:pt>
                <c:pt idx="2200">
                  <c:v>11.585086110292956</c:v>
                </c:pt>
                <c:pt idx="2201">
                  <c:v>8.6112304473699197</c:v>
                </c:pt>
                <c:pt idx="2202">
                  <c:v>10.93838361647218</c:v>
                </c:pt>
                <c:pt idx="2203">
                  <c:v>8.6112304473699197</c:v>
                </c:pt>
                <c:pt idx="2204">
                  <c:v>10.318340615629644</c:v>
                </c:pt>
                <c:pt idx="2205">
                  <c:v>10.318340615629644</c:v>
                </c:pt>
                <c:pt idx="2206">
                  <c:v>9.7242595873261575</c:v>
                </c:pt>
                <c:pt idx="2207">
                  <c:v>9.7242595873261575</c:v>
                </c:pt>
                <c:pt idx="2208">
                  <c:v>9.7242595873261575</c:v>
                </c:pt>
                <c:pt idx="2209">
                  <c:v>10.318340615629644</c:v>
                </c:pt>
                <c:pt idx="2210">
                  <c:v>8.0909244971991328</c:v>
                </c:pt>
                <c:pt idx="2211">
                  <c:v>8.0909244971991328</c:v>
                </c:pt>
                <c:pt idx="2212">
                  <c:v>8.6112304473699197</c:v>
                </c:pt>
                <c:pt idx="2213">
                  <c:v>10.318340615629644</c:v>
                </c:pt>
                <c:pt idx="2214">
                  <c:v>8.6112304473699197</c:v>
                </c:pt>
                <c:pt idx="2215">
                  <c:v>9.7242595873261575</c:v>
                </c:pt>
                <c:pt idx="2216">
                  <c:v>10.318340615629644</c:v>
                </c:pt>
                <c:pt idx="2217">
                  <c:v>9.7242595873261575</c:v>
                </c:pt>
                <c:pt idx="2218">
                  <c:v>9.7242595873261575</c:v>
                </c:pt>
                <c:pt idx="2219">
                  <c:v>10.318340615629644</c:v>
                </c:pt>
                <c:pt idx="2220">
                  <c:v>8.6112304473699197</c:v>
                </c:pt>
                <c:pt idx="2221">
                  <c:v>8.6112304473699197</c:v>
                </c:pt>
                <c:pt idx="2222">
                  <c:v>10.318340615629644</c:v>
                </c:pt>
                <c:pt idx="2223">
                  <c:v>9.1554504192349686</c:v>
                </c:pt>
                <c:pt idx="2224">
                  <c:v>9.7242595873261575</c:v>
                </c:pt>
                <c:pt idx="2225">
                  <c:v>8.6112304473699197</c:v>
                </c:pt>
                <c:pt idx="2226">
                  <c:v>10.318340615629644</c:v>
                </c:pt>
                <c:pt idx="2227">
                  <c:v>9.7242595873261575</c:v>
                </c:pt>
                <c:pt idx="2228">
                  <c:v>8.6112304473699197</c:v>
                </c:pt>
                <c:pt idx="2229">
                  <c:v>7.5938649256789592</c:v>
                </c:pt>
                <c:pt idx="2230">
                  <c:v>9.1554504192349686</c:v>
                </c:pt>
                <c:pt idx="2231">
                  <c:v>9.1554504192349686</c:v>
                </c:pt>
                <c:pt idx="2232">
                  <c:v>9.1554504192349686</c:v>
                </c:pt>
                <c:pt idx="2233">
                  <c:v>9.1554504192349686</c:v>
                </c:pt>
                <c:pt idx="2234">
                  <c:v>9.1554504192349686</c:v>
                </c:pt>
                <c:pt idx="2235">
                  <c:v>9.1554504192349686</c:v>
                </c:pt>
                <c:pt idx="2236">
                  <c:v>9.1554504192349686</c:v>
                </c:pt>
                <c:pt idx="2237">
                  <c:v>9.1554504192349686</c:v>
                </c:pt>
                <c:pt idx="2238">
                  <c:v>9.1554504192349686</c:v>
                </c:pt>
                <c:pt idx="2239">
                  <c:v>9.1554504192349686</c:v>
                </c:pt>
                <c:pt idx="2240">
                  <c:v>9.1554504192349686</c:v>
                </c:pt>
                <c:pt idx="2241">
                  <c:v>9.1554504192349686</c:v>
                </c:pt>
                <c:pt idx="2242">
                  <c:v>8.6112304473699197</c:v>
                </c:pt>
                <c:pt idx="2243">
                  <c:v>8.6112304473699197</c:v>
                </c:pt>
                <c:pt idx="2244">
                  <c:v>9.7242595873261575</c:v>
                </c:pt>
                <c:pt idx="2245">
                  <c:v>10.318340615629644</c:v>
                </c:pt>
                <c:pt idx="2246">
                  <c:v>8.0909244971991328</c:v>
                </c:pt>
                <c:pt idx="2247">
                  <c:v>8.0909244971991328</c:v>
                </c:pt>
                <c:pt idx="2248">
                  <c:v>10.93838361647218</c:v>
                </c:pt>
                <c:pt idx="2249">
                  <c:v>10.318340615629644</c:v>
                </c:pt>
                <c:pt idx="2250">
                  <c:v>10.93838361647218</c:v>
                </c:pt>
                <c:pt idx="2251">
                  <c:v>10.93838361647218</c:v>
                </c:pt>
                <c:pt idx="2252">
                  <c:v>10.318340615629644</c:v>
                </c:pt>
                <c:pt idx="2253">
                  <c:v>9.7242595873261575</c:v>
                </c:pt>
                <c:pt idx="2254">
                  <c:v>10.318340615629644</c:v>
                </c:pt>
                <c:pt idx="2255">
                  <c:v>9.1554504192349686</c:v>
                </c:pt>
                <c:pt idx="2256">
                  <c:v>9.7242595873261575</c:v>
                </c:pt>
                <c:pt idx="2257">
                  <c:v>9.7242595873261575</c:v>
                </c:pt>
                <c:pt idx="2258">
                  <c:v>8.6112304473699197</c:v>
                </c:pt>
                <c:pt idx="2259">
                  <c:v>9.7242595873261575</c:v>
                </c:pt>
                <c:pt idx="2260">
                  <c:v>9.1554504192349686</c:v>
                </c:pt>
                <c:pt idx="2261">
                  <c:v>9.1554504192349686</c:v>
                </c:pt>
                <c:pt idx="2262">
                  <c:v>8.6112304473699197</c:v>
                </c:pt>
                <c:pt idx="2263">
                  <c:v>9.7242595873261575</c:v>
                </c:pt>
                <c:pt idx="2264">
                  <c:v>8.6112304473699197</c:v>
                </c:pt>
                <c:pt idx="2265">
                  <c:v>9.1554504192349686</c:v>
                </c:pt>
                <c:pt idx="2266">
                  <c:v>9.7242595873261575</c:v>
                </c:pt>
                <c:pt idx="2267">
                  <c:v>9.1554504192349686</c:v>
                </c:pt>
                <c:pt idx="2268">
                  <c:v>8.6112304473699197</c:v>
                </c:pt>
                <c:pt idx="2269">
                  <c:v>10.318340615629644</c:v>
                </c:pt>
                <c:pt idx="2270">
                  <c:v>9.1554504192349686</c:v>
                </c:pt>
                <c:pt idx="2271">
                  <c:v>8.6112304473699197</c:v>
                </c:pt>
                <c:pt idx="2272">
                  <c:v>8.6112304473699197</c:v>
                </c:pt>
                <c:pt idx="2273">
                  <c:v>9.1554504192349686</c:v>
                </c:pt>
                <c:pt idx="2274">
                  <c:v>9.7242595873261575</c:v>
                </c:pt>
                <c:pt idx="2275">
                  <c:v>9.1554504192349686</c:v>
                </c:pt>
                <c:pt idx="2276">
                  <c:v>8.6112304473699197</c:v>
                </c:pt>
                <c:pt idx="2277">
                  <c:v>9.7242595873261575</c:v>
                </c:pt>
                <c:pt idx="2278">
                  <c:v>8.6112304473699197</c:v>
                </c:pt>
                <c:pt idx="2279">
                  <c:v>8.0909244971991328</c:v>
                </c:pt>
                <c:pt idx="2280">
                  <c:v>8.0909244971991328</c:v>
                </c:pt>
                <c:pt idx="2281">
                  <c:v>8.0909244971991328</c:v>
                </c:pt>
                <c:pt idx="2282">
                  <c:v>7.5938649256789592</c:v>
                </c:pt>
                <c:pt idx="2283">
                  <c:v>9.7242595873261575</c:v>
                </c:pt>
                <c:pt idx="2284">
                  <c:v>8.0909244971991328</c:v>
                </c:pt>
                <c:pt idx="2285">
                  <c:v>9.1554504192349686</c:v>
                </c:pt>
                <c:pt idx="2286">
                  <c:v>8.6112304473699197</c:v>
                </c:pt>
                <c:pt idx="2287">
                  <c:v>8.0909244971991328</c:v>
                </c:pt>
                <c:pt idx="2288">
                  <c:v>9.1554504192349686</c:v>
                </c:pt>
                <c:pt idx="2289">
                  <c:v>10.318340615629644</c:v>
                </c:pt>
                <c:pt idx="2290">
                  <c:v>8.0909244971991328</c:v>
                </c:pt>
                <c:pt idx="2291">
                  <c:v>9.1554504192349686</c:v>
                </c:pt>
                <c:pt idx="2292">
                  <c:v>10.318340615629644</c:v>
                </c:pt>
                <c:pt idx="2293">
                  <c:v>10.93838361647218</c:v>
                </c:pt>
                <c:pt idx="2294">
                  <c:v>9.7242595873261575</c:v>
                </c:pt>
                <c:pt idx="2295">
                  <c:v>10.318340615629644</c:v>
                </c:pt>
                <c:pt idx="2296">
                  <c:v>8.6112304473699197</c:v>
                </c:pt>
                <c:pt idx="2297">
                  <c:v>8.0909244971991328</c:v>
                </c:pt>
                <c:pt idx="2298">
                  <c:v>8.0909244971991328</c:v>
                </c:pt>
                <c:pt idx="2299">
                  <c:v>9.1554504192349686</c:v>
                </c:pt>
                <c:pt idx="2300">
                  <c:v>9.7242595873261575</c:v>
                </c:pt>
                <c:pt idx="2301">
                  <c:v>8.6112304473699197</c:v>
                </c:pt>
                <c:pt idx="2302">
                  <c:v>9.7242595873261575</c:v>
                </c:pt>
                <c:pt idx="2303">
                  <c:v>8.0909244971991328</c:v>
                </c:pt>
                <c:pt idx="2304">
                  <c:v>8.0909244971991328</c:v>
                </c:pt>
                <c:pt idx="2305">
                  <c:v>9.7242595873261575</c:v>
                </c:pt>
                <c:pt idx="2306">
                  <c:v>9.1554504192349686</c:v>
                </c:pt>
                <c:pt idx="2307">
                  <c:v>9.1554504192349686</c:v>
                </c:pt>
                <c:pt idx="2308">
                  <c:v>8.0909244971991328</c:v>
                </c:pt>
                <c:pt idx="2309">
                  <c:v>7.5938649256789592</c:v>
                </c:pt>
                <c:pt idx="2310">
                  <c:v>8.6112304473699197</c:v>
                </c:pt>
                <c:pt idx="2311">
                  <c:v>7.5938649256789592</c:v>
                </c:pt>
                <c:pt idx="2312">
                  <c:v>9.1554504192349686</c:v>
                </c:pt>
                <c:pt idx="2313">
                  <c:v>9.7242595873261575</c:v>
                </c:pt>
                <c:pt idx="2314">
                  <c:v>8.0909244971991328</c:v>
                </c:pt>
                <c:pt idx="2315">
                  <c:v>9.7242595873261575</c:v>
                </c:pt>
                <c:pt idx="2316">
                  <c:v>9.7242595873261575</c:v>
                </c:pt>
                <c:pt idx="2317">
                  <c:v>8.6112304473699197</c:v>
                </c:pt>
                <c:pt idx="2318">
                  <c:v>8.0909244971991328</c:v>
                </c:pt>
                <c:pt idx="2319">
                  <c:v>8.0909244971991328</c:v>
                </c:pt>
                <c:pt idx="2320">
                  <c:v>8.6112304473699197</c:v>
                </c:pt>
                <c:pt idx="2321">
                  <c:v>9.1554504192349686</c:v>
                </c:pt>
                <c:pt idx="2322">
                  <c:v>9.7242595873261575</c:v>
                </c:pt>
                <c:pt idx="2323">
                  <c:v>7.5938649256789592</c:v>
                </c:pt>
                <c:pt idx="2324">
                  <c:v>9.1554504192349686</c:v>
                </c:pt>
                <c:pt idx="2325">
                  <c:v>9.1554504192349686</c:v>
                </c:pt>
                <c:pt idx="2326">
                  <c:v>9.1554504192349686</c:v>
                </c:pt>
                <c:pt idx="2327">
                  <c:v>7.5938649256789592</c:v>
                </c:pt>
                <c:pt idx="2328">
                  <c:v>9.1554504192349686</c:v>
                </c:pt>
                <c:pt idx="2329">
                  <c:v>7.5938649256789592</c:v>
                </c:pt>
                <c:pt idx="2330">
                  <c:v>7.1193916642448904</c:v>
                </c:pt>
                <c:pt idx="2331">
                  <c:v>9.1554504192349686</c:v>
                </c:pt>
                <c:pt idx="2332">
                  <c:v>9.1554504192349686</c:v>
                </c:pt>
                <c:pt idx="2333">
                  <c:v>9.1554504192349686</c:v>
                </c:pt>
                <c:pt idx="2334">
                  <c:v>7.5938649256789592</c:v>
                </c:pt>
                <c:pt idx="2335">
                  <c:v>8.6112304473699197</c:v>
                </c:pt>
                <c:pt idx="2336">
                  <c:v>8.6112304473699197</c:v>
                </c:pt>
                <c:pt idx="2337">
                  <c:v>9.1554504192349686</c:v>
                </c:pt>
                <c:pt idx="2338">
                  <c:v>9.7242595873261575</c:v>
                </c:pt>
                <c:pt idx="2339">
                  <c:v>9.7242595873261575</c:v>
                </c:pt>
                <c:pt idx="2340">
                  <c:v>9.7242595873261575</c:v>
                </c:pt>
                <c:pt idx="2341">
                  <c:v>9.7242595873261575</c:v>
                </c:pt>
                <c:pt idx="2342">
                  <c:v>9.7242595873261575</c:v>
                </c:pt>
                <c:pt idx="2343">
                  <c:v>9.7242595873261575</c:v>
                </c:pt>
                <c:pt idx="2344">
                  <c:v>11.585086110292956</c:v>
                </c:pt>
                <c:pt idx="2345">
                  <c:v>11.585086110292956</c:v>
                </c:pt>
                <c:pt idx="2346">
                  <c:v>12.961296463757792</c:v>
                </c:pt>
                <c:pt idx="2347">
                  <c:v>12.961296463757792</c:v>
                </c:pt>
                <c:pt idx="2348">
                  <c:v>11.585086110292956</c:v>
                </c:pt>
                <c:pt idx="2349">
                  <c:v>11.585086110292956</c:v>
                </c:pt>
                <c:pt idx="2350">
                  <c:v>12.961296463757792</c:v>
                </c:pt>
                <c:pt idx="2351">
                  <c:v>11.585086110292956</c:v>
                </c:pt>
                <c:pt idx="2352">
                  <c:v>10.93838361647218</c:v>
                </c:pt>
                <c:pt idx="2353">
                  <c:v>9.7242595873261575</c:v>
                </c:pt>
                <c:pt idx="2354">
                  <c:v>11.585086110292956</c:v>
                </c:pt>
                <c:pt idx="2355">
                  <c:v>9.7242595873261575</c:v>
                </c:pt>
                <c:pt idx="2356">
                  <c:v>9.7242595873261575</c:v>
                </c:pt>
                <c:pt idx="2357">
                  <c:v>10.318340615629644</c:v>
                </c:pt>
                <c:pt idx="2358">
                  <c:v>11.585086110292956</c:v>
                </c:pt>
                <c:pt idx="2359">
                  <c:v>9.7242595873261575</c:v>
                </c:pt>
                <c:pt idx="2360">
                  <c:v>10.93838361647218</c:v>
                </c:pt>
                <c:pt idx="2361">
                  <c:v>9.7242595873261575</c:v>
                </c:pt>
                <c:pt idx="2362">
                  <c:v>11.585086110292956</c:v>
                </c:pt>
                <c:pt idx="2363">
                  <c:v>12.961296463757792</c:v>
                </c:pt>
                <c:pt idx="2364">
                  <c:v>11.585086110292956</c:v>
                </c:pt>
                <c:pt idx="2365">
                  <c:v>12.961296463757792</c:v>
                </c:pt>
                <c:pt idx="2366">
                  <c:v>10.93838361647218</c:v>
                </c:pt>
                <c:pt idx="2367">
                  <c:v>12.259152986268287</c:v>
                </c:pt>
                <c:pt idx="2368">
                  <c:v>12.259152986268287</c:v>
                </c:pt>
                <c:pt idx="2369">
                  <c:v>10.93838361647218</c:v>
                </c:pt>
                <c:pt idx="2370">
                  <c:v>9.7242595873261575</c:v>
                </c:pt>
                <c:pt idx="2371">
                  <c:v>10.318340615629644</c:v>
                </c:pt>
                <c:pt idx="2372">
                  <c:v>10.93838361647218</c:v>
                </c:pt>
                <c:pt idx="2373">
                  <c:v>9.1554504192349686</c:v>
                </c:pt>
                <c:pt idx="2374">
                  <c:v>10.93838361647218</c:v>
                </c:pt>
                <c:pt idx="2375">
                  <c:v>9.1554504192349686</c:v>
                </c:pt>
                <c:pt idx="2376">
                  <c:v>10.318340615629644</c:v>
                </c:pt>
                <c:pt idx="2377">
                  <c:v>9.1554504192349686</c:v>
                </c:pt>
                <c:pt idx="2378">
                  <c:v>10.318340615629644</c:v>
                </c:pt>
                <c:pt idx="2379">
                  <c:v>9.7242595873261575</c:v>
                </c:pt>
                <c:pt idx="2380">
                  <c:v>8.6112304473699197</c:v>
                </c:pt>
                <c:pt idx="2381">
                  <c:v>8.6112304473699197</c:v>
                </c:pt>
                <c:pt idx="2382">
                  <c:v>9.1554504192349686</c:v>
                </c:pt>
                <c:pt idx="2383">
                  <c:v>9.7242595873261575</c:v>
                </c:pt>
                <c:pt idx="2384">
                  <c:v>10.93838361647218</c:v>
                </c:pt>
                <c:pt idx="2385">
                  <c:v>10.318340615629644</c:v>
                </c:pt>
                <c:pt idx="2386">
                  <c:v>9.7242595873261575</c:v>
                </c:pt>
                <c:pt idx="2387">
                  <c:v>10.93838361647218</c:v>
                </c:pt>
                <c:pt idx="2388">
                  <c:v>9.7242595873261575</c:v>
                </c:pt>
                <c:pt idx="2389">
                  <c:v>9.7242595873261575</c:v>
                </c:pt>
                <c:pt idx="2390">
                  <c:v>10.93838361647218</c:v>
                </c:pt>
                <c:pt idx="2391">
                  <c:v>10.318340615629644</c:v>
                </c:pt>
                <c:pt idx="2392">
                  <c:v>10.93838361647218</c:v>
                </c:pt>
                <c:pt idx="2393">
                  <c:v>9.1554504192349686</c:v>
                </c:pt>
                <c:pt idx="2394">
                  <c:v>9.7242595873261575</c:v>
                </c:pt>
                <c:pt idx="2395">
                  <c:v>9.1554504192349686</c:v>
                </c:pt>
                <c:pt idx="2396">
                  <c:v>10.93838361647218</c:v>
                </c:pt>
                <c:pt idx="2397">
                  <c:v>8.6112304473699197</c:v>
                </c:pt>
                <c:pt idx="2398">
                  <c:v>9.1554504192349686</c:v>
                </c:pt>
                <c:pt idx="2399">
                  <c:v>8.6112304473699197</c:v>
                </c:pt>
                <c:pt idx="2400">
                  <c:v>8.6112304473699197</c:v>
                </c:pt>
                <c:pt idx="2401">
                  <c:v>7.5938649256789592</c:v>
                </c:pt>
                <c:pt idx="2402">
                  <c:v>9.1554504192349686</c:v>
                </c:pt>
                <c:pt idx="2403">
                  <c:v>8.6112304473699197</c:v>
                </c:pt>
                <c:pt idx="2404">
                  <c:v>9.1554504192349686</c:v>
                </c:pt>
                <c:pt idx="2405">
                  <c:v>8.0909244971991328</c:v>
                </c:pt>
                <c:pt idx="2406">
                  <c:v>9.1554504192349686</c:v>
                </c:pt>
                <c:pt idx="2407">
                  <c:v>7.5938649256789592</c:v>
                </c:pt>
                <c:pt idx="2408">
                  <c:v>9.1554504192349686</c:v>
                </c:pt>
                <c:pt idx="2409">
                  <c:v>8.0909244971991328</c:v>
                </c:pt>
                <c:pt idx="2410">
                  <c:v>9.1554504192349686</c:v>
                </c:pt>
                <c:pt idx="2411">
                  <c:v>9.7242595873261575</c:v>
                </c:pt>
                <c:pt idx="2412">
                  <c:v>10.93838361647218</c:v>
                </c:pt>
                <c:pt idx="2413">
                  <c:v>9.7242595873261575</c:v>
                </c:pt>
                <c:pt idx="2414">
                  <c:v>12.259152986268287</c:v>
                </c:pt>
                <c:pt idx="2415">
                  <c:v>12.259152986268287</c:v>
                </c:pt>
                <c:pt idx="2416">
                  <c:v>11.585086110292956</c:v>
                </c:pt>
                <c:pt idx="2417">
                  <c:v>10.93838361647218</c:v>
                </c:pt>
                <c:pt idx="2418">
                  <c:v>9.1554504192349686</c:v>
                </c:pt>
                <c:pt idx="2419">
                  <c:v>8.6112304473699197</c:v>
                </c:pt>
                <c:pt idx="2420">
                  <c:v>9.7242595873261575</c:v>
                </c:pt>
                <c:pt idx="2421">
                  <c:v>9.1554504192349686</c:v>
                </c:pt>
                <c:pt idx="2422">
                  <c:v>8.6112304473699197</c:v>
                </c:pt>
                <c:pt idx="2423">
                  <c:v>8.6112304473699197</c:v>
                </c:pt>
                <c:pt idx="2424">
                  <c:v>8.0909244971991328</c:v>
                </c:pt>
                <c:pt idx="2425">
                  <c:v>9.1554504192349686</c:v>
                </c:pt>
                <c:pt idx="2426">
                  <c:v>9.1554504192349686</c:v>
                </c:pt>
                <c:pt idx="2427">
                  <c:v>8.0909244971991328</c:v>
                </c:pt>
                <c:pt idx="2428">
                  <c:v>9.7242595873261575</c:v>
                </c:pt>
                <c:pt idx="2429">
                  <c:v>9.7242595873261575</c:v>
                </c:pt>
                <c:pt idx="2430">
                  <c:v>8.6112304473699197</c:v>
                </c:pt>
                <c:pt idx="2431">
                  <c:v>8.6112304473699197</c:v>
                </c:pt>
                <c:pt idx="2432">
                  <c:v>8.0909244971991328</c:v>
                </c:pt>
                <c:pt idx="2433">
                  <c:v>8.0909244971991328</c:v>
                </c:pt>
                <c:pt idx="2434">
                  <c:v>8.0909244971991328</c:v>
                </c:pt>
                <c:pt idx="2435">
                  <c:v>10.318340615629644</c:v>
                </c:pt>
                <c:pt idx="2436">
                  <c:v>8.0909244971991328</c:v>
                </c:pt>
                <c:pt idx="2437">
                  <c:v>9.7242595873261575</c:v>
                </c:pt>
                <c:pt idx="2438">
                  <c:v>9.1554504192349686</c:v>
                </c:pt>
                <c:pt idx="2439">
                  <c:v>8.6112304473699197</c:v>
                </c:pt>
                <c:pt idx="2440">
                  <c:v>8.6112304473699197</c:v>
                </c:pt>
                <c:pt idx="2441">
                  <c:v>9.1554504192349686</c:v>
                </c:pt>
                <c:pt idx="2442">
                  <c:v>10.318340615629644</c:v>
                </c:pt>
                <c:pt idx="2443">
                  <c:v>9.1554504192349686</c:v>
                </c:pt>
                <c:pt idx="2444">
                  <c:v>9.1554504192349686</c:v>
                </c:pt>
                <c:pt idx="2445">
                  <c:v>8.0909244971991328</c:v>
                </c:pt>
                <c:pt idx="2446">
                  <c:v>7.5938649256789592</c:v>
                </c:pt>
                <c:pt idx="2447">
                  <c:v>8.0909244971991328</c:v>
                </c:pt>
                <c:pt idx="2448">
                  <c:v>8.0909244971991328</c:v>
                </c:pt>
                <c:pt idx="2449">
                  <c:v>8.6112304473699197</c:v>
                </c:pt>
                <c:pt idx="2450">
                  <c:v>7.1193916642448904</c:v>
                </c:pt>
                <c:pt idx="2451">
                  <c:v>7.5938649256789592</c:v>
                </c:pt>
                <c:pt idx="2452">
                  <c:v>7.1193916642448904</c:v>
                </c:pt>
                <c:pt idx="2453">
                  <c:v>8.6112304473699197</c:v>
                </c:pt>
                <c:pt idx="2454">
                  <c:v>7.5938649256789592</c:v>
                </c:pt>
                <c:pt idx="2455">
                  <c:v>8.0909244971991328</c:v>
                </c:pt>
                <c:pt idx="2456">
                  <c:v>9.7242595873261575</c:v>
                </c:pt>
                <c:pt idx="2457">
                  <c:v>7.5938649256789592</c:v>
                </c:pt>
                <c:pt idx="2458">
                  <c:v>8.0909244971991328</c:v>
                </c:pt>
                <c:pt idx="2459">
                  <c:v>7.5938649256789592</c:v>
                </c:pt>
                <c:pt idx="2460">
                  <c:v>9.7242595873261575</c:v>
                </c:pt>
                <c:pt idx="2461">
                  <c:v>8.6112304473699197</c:v>
                </c:pt>
                <c:pt idx="2462">
                  <c:v>9.1554504192349686</c:v>
                </c:pt>
                <c:pt idx="2463">
                  <c:v>9.7242595873261575</c:v>
                </c:pt>
                <c:pt idx="2464">
                  <c:v>9.7242595873261575</c:v>
                </c:pt>
                <c:pt idx="2465">
                  <c:v>8.0909244971991328</c:v>
                </c:pt>
                <c:pt idx="2466">
                  <c:v>9.1554504192349686</c:v>
                </c:pt>
                <c:pt idx="2467">
                  <c:v>7.5938649256789592</c:v>
                </c:pt>
                <c:pt idx="2468">
                  <c:v>8.0909244971991328</c:v>
                </c:pt>
                <c:pt idx="2469">
                  <c:v>9.1554504192349686</c:v>
                </c:pt>
                <c:pt idx="2470">
                  <c:v>7.5938649256789592</c:v>
                </c:pt>
                <c:pt idx="2471">
                  <c:v>8.0909244971991328</c:v>
                </c:pt>
                <c:pt idx="2472">
                  <c:v>9.7242595873261575</c:v>
                </c:pt>
                <c:pt idx="2473">
                  <c:v>8.6112304473699197</c:v>
                </c:pt>
                <c:pt idx="2474">
                  <c:v>7.5938649256789592</c:v>
                </c:pt>
                <c:pt idx="2475">
                  <c:v>8.0909244971991328</c:v>
                </c:pt>
                <c:pt idx="2476">
                  <c:v>8.6112304473699197</c:v>
                </c:pt>
                <c:pt idx="2477">
                  <c:v>9.1554504192349686</c:v>
                </c:pt>
                <c:pt idx="2478">
                  <c:v>8.6112304473699197</c:v>
                </c:pt>
                <c:pt idx="2479">
                  <c:v>8.6112304473699197</c:v>
                </c:pt>
                <c:pt idx="2480">
                  <c:v>8.0909244971991328</c:v>
                </c:pt>
                <c:pt idx="2481">
                  <c:v>8.0909244971991328</c:v>
                </c:pt>
                <c:pt idx="2482">
                  <c:v>9.7242595873261575</c:v>
                </c:pt>
                <c:pt idx="2483">
                  <c:v>8.0909244971991328</c:v>
                </c:pt>
                <c:pt idx="2484">
                  <c:v>8.6112304473699197</c:v>
                </c:pt>
                <c:pt idx="2485">
                  <c:v>9.7242595873261575</c:v>
                </c:pt>
                <c:pt idx="2486">
                  <c:v>8.0909244971991328</c:v>
                </c:pt>
                <c:pt idx="2487">
                  <c:v>9.7242595873261575</c:v>
                </c:pt>
                <c:pt idx="2488">
                  <c:v>8.6112304473699197</c:v>
                </c:pt>
                <c:pt idx="2489">
                  <c:v>9.1554504192349686</c:v>
                </c:pt>
                <c:pt idx="2490">
                  <c:v>8.6112304473699197</c:v>
                </c:pt>
                <c:pt idx="2491">
                  <c:v>10.318340615629644</c:v>
                </c:pt>
                <c:pt idx="2492">
                  <c:v>9.7242595873261575</c:v>
                </c:pt>
                <c:pt idx="2493">
                  <c:v>9.7242595873261575</c:v>
                </c:pt>
                <c:pt idx="2494">
                  <c:v>8.6112304473699197</c:v>
                </c:pt>
                <c:pt idx="2495">
                  <c:v>8.6112304473699197</c:v>
                </c:pt>
                <c:pt idx="2496">
                  <c:v>10.318340615629644</c:v>
                </c:pt>
                <c:pt idx="2497">
                  <c:v>8.0909244971991328</c:v>
                </c:pt>
                <c:pt idx="2498">
                  <c:v>8.0909244971991328</c:v>
                </c:pt>
                <c:pt idx="2499">
                  <c:v>8.6112304473699197</c:v>
                </c:pt>
                <c:pt idx="2500">
                  <c:v>9.1554504192349686</c:v>
                </c:pt>
                <c:pt idx="2501">
                  <c:v>8.0909244971991328</c:v>
                </c:pt>
                <c:pt idx="2502">
                  <c:v>9.1554504192349686</c:v>
                </c:pt>
                <c:pt idx="2503">
                  <c:v>9.1554504192349686</c:v>
                </c:pt>
                <c:pt idx="2504">
                  <c:v>9.1554504192349686</c:v>
                </c:pt>
                <c:pt idx="2505">
                  <c:v>8.0909244971991328</c:v>
                </c:pt>
                <c:pt idx="2506">
                  <c:v>9.1554504192349686</c:v>
                </c:pt>
                <c:pt idx="2507">
                  <c:v>9.1554504192349686</c:v>
                </c:pt>
                <c:pt idx="2508">
                  <c:v>8.6112304473699197</c:v>
                </c:pt>
                <c:pt idx="2509">
                  <c:v>9.7242595873261575</c:v>
                </c:pt>
                <c:pt idx="2510">
                  <c:v>9.1554504192349686</c:v>
                </c:pt>
                <c:pt idx="2511">
                  <c:v>9.1554504192349686</c:v>
                </c:pt>
                <c:pt idx="2512">
                  <c:v>8.0909244971991328</c:v>
                </c:pt>
                <c:pt idx="2513">
                  <c:v>9.1554504192349686</c:v>
                </c:pt>
                <c:pt idx="2514">
                  <c:v>10.318340615629644</c:v>
                </c:pt>
                <c:pt idx="2515">
                  <c:v>9.1554504192349686</c:v>
                </c:pt>
                <c:pt idx="2516">
                  <c:v>9.7242595873261575</c:v>
                </c:pt>
                <c:pt idx="2517">
                  <c:v>8.0909244971991328</c:v>
                </c:pt>
                <c:pt idx="2518">
                  <c:v>9.7242595873261575</c:v>
                </c:pt>
                <c:pt idx="2519">
                  <c:v>9.7242595873261575</c:v>
                </c:pt>
                <c:pt idx="2520">
                  <c:v>8.6112304473699197</c:v>
                </c:pt>
                <c:pt idx="2521">
                  <c:v>8.6112304473699197</c:v>
                </c:pt>
                <c:pt idx="2522">
                  <c:v>9.7242595873261575</c:v>
                </c:pt>
                <c:pt idx="2523">
                  <c:v>8.0909244971991328</c:v>
                </c:pt>
                <c:pt idx="2524">
                  <c:v>9.7242595873261575</c:v>
                </c:pt>
                <c:pt idx="2525">
                  <c:v>9.1554504192349686</c:v>
                </c:pt>
                <c:pt idx="2526">
                  <c:v>7.5938649256789592</c:v>
                </c:pt>
                <c:pt idx="2527">
                  <c:v>9.7242595873261575</c:v>
                </c:pt>
                <c:pt idx="2528">
                  <c:v>7.5938649256789592</c:v>
                </c:pt>
                <c:pt idx="2529">
                  <c:v>9.1554504192349686</c:v>
                </c:pt>
                <c:pt idx="2530">
                  <c:v>10.318340615629644</c:v>
                </c:pt>
                <c:pt idx="2531">
                  <c:v>8.6112304473699197</c:v>
                </c:pt>
                <c:pt idx="2532">
                  <c:v>10.318340615629644</c:v>
                </c:pt>
                <c:pt idx="2533">
                  <c:v>8.6112304473699197</c:v>
                </c:pt>
                <c:pt idx="2534">
                  <c:v>8.6112304473699197</c:v>
                </c:pt>
                <c:pt idx="2535">
                  <c:v>9.1554504192349686</c:v>
                </c:pt>
                <c:pt idx="2536">
                  <c:v>9.7242595873261575</c:v>
                </c:pt>
                <c:pt idx="2537">
                  <c:v>9.1554504192349686</c:v>
                </c:pt>
                <c:pt idx="2538">
                  <c:v>9.1554504192349686</c:v>
                </c:pt>
                <c:pt idx="2539">
                  <c:v>9.7242595873261575</c:v>
                </c:pt>
                <c:pt idx="2540">
                  <c:v>10.93838361647218</c:v>
                </c:pt>
                <c:pt idx="2541">
                  <c:v>16.918598969599898</c:v>
                </c:pt>
                <c:pt idx="2542">
                  <c:v>26.155326832758512</c:v>
                </c:pt>
                <c:pt idx="2543">
                  <c:v>27.368960720164406</c:v>
                </c:pt>
                <c:pt idx="2544">
                  <c:v>23.846087545565705</c:v>
                </c:pt>
                <c:pt idx="2545">
                  <c:v>21.688800270037017</c:v>
                </c:pt>
                <c:pt idx="2546">
                  <c:v>20.665132132132609</c:v>
                </c:pt>
                <c:pt idx="2547">
                  <c:v>17.804564489100954</c:v>
                </c:pt>
                <c:pt idx="2548">
                  <c:v>15.243417863984126</c:v>
                </c:pt>
                <c:pt idx="2549">
                  <c:v>16.918598969599898</c:v>
                </c:pt>
                <c:pt idx="2550">
                  <c:v>15.513842622087777</c:v>
                </c:pt>
                <c:pt idx="2551">
                  <c:v>14.195885555693089</c:v>
                </c:pt>
                <c:pt idx="2552">
                  <c:v>12.961296463757792</c:v>
                </c:pt>
                <c:pt idx="2553">
                  <c:v>11.585086110292956</c:v>
                </c:pt>
                <c:pt idx="2554">
                  <c:v>14.452698525828485</c:v>
                </c:pt>
                <c:pt idx="2555">
                  <c:v>12.961296463757792</c:v>
                </c:pt>
                <c:pt idx="2556">
                  <c:v>12.259152986268287</c:v>
                </c:pt>
                <c:pt idx="2557">
                  <c:v>12.961296463757792</c:v>
                </c:pt>
                <c:pt idx="2558">
                  <c:v>10.93838361647218</c:v>
                </c:pt>
                <c:pt idx="2559">
                  <c:v>31.255837564231324</c:v>
                </c:pt>
                <c:pt idx="2560">
                  <c:v>70.624969983532822</c:v>
                </c:pt>
                <c:pt idx="2561">
                  <c:v>45.329544213967331</c:v>
                </c:pt>
                <c:pt idx="2562">
                  <c:v>37.043768189617921</c:v>
                </c:pt>
                <c:pt idx="2563">
                  <c:v>29.918381104648358</c:v>
                </c:pt>
                <c:pt idx="2564">
                  <c:v>23.846087545565705</c:v>
                </c:pt>
                <c:pt idx="2565">
                  <c:v>21.688800270037017</c:v>
                </c:pt>
                <c:pt idx="2566">
                  <c:v>21.688800270037017</c:v>
                </c:pt>
                <c:pt idx="2567">
                  <c:v>17.804564489100954</c:v>
                </c:pt>
                <c:pt idx="2568">
                  <c:v>16.0651352389945</c:v>
                </c:pt>
                <c:pt idx="2569">
                  <c:v>17.804564489100954</c:v>
                </c:pt>
                <c:pt idx="2570">
                  <c:v>17.804564489100954</c:v>
                </c:pt>
                <c:pt idx="2571">
                  <c:v>14.452698525828485</c:v>
                </c:pt>
                <c:pt idx="2572">
                  <c:v>13.692236054542748</c:v>
                </c:pt>
                <c:pt idx="2573">
                  <c:v>13.692236054542748</c:v>
                </c:pt>
                <c:pt idx="2574">
                  <c:v>16.0651352389945</c:v>
                </c:pt>
                <c:pt idx="2575">
                  <c:v>14.452698525828485</c:v>
                </c:pt>
                <c:pt idx="2576">
                  <c:v>13.692236054542748</c:v>
                </c:pt>
                <c:pt idx="2577">
                  <c:v>12.961296463757792</c:v>
                </c:pt>
                <c:pt idx="2578">
                  <c:v>14.452698525828485</c:v>
                </c:pt>
                <c:pt idx="2579">
                  <c:v>11.585086110292956</c:v>
                </c:pt>
                <c:pt idx="2580">
                  <c:v>14.452698525828485</c:v>
                </c:pt>
                <c:pt idx="2581">
                  <c:v>11.585086110292956</c:v>
                </c:pt>
                <c:pt idx="2582">
                  <c:v>12.259152986268287</c:v>
                </c:pt>
                <c:pt idx="2583">
                  <c:v>10.93838361647218</c:v>
                </c:pt>
                <c:pt idx="2584">
                  <c:v>12.961296463757792</c:v>
                </c:pt>
                <c:pt idx="2585">
                  <c:v>12.961296463757792</c:v>
                </c:pt>
                <c:pt idx="2586">
                  <c:v>12.961296463757792</c:v>
                </c:pt>
                <c:pt idx="2587">
                  <c:v>12.259152986268287</c:v>
                </c:pt>
                <c:pt idx="2588">
                  <c:v>12.259152986268287</c:v>
                </c:pt>
                <c:pt idx="2589">
                  <c:v>9.7242595873261575</c:v>
                </c:pt>
                <c:pt idx="2590">
                  <c:v>12.259152986268287</c:v>
                </c:pt>
                <c:pt idx="2591">
                  <c:v>9.7242595873261575</c:v>
                </c:pt>
                <c:pt idx="2592">
                  <c:v>10.318340615629644</c:v>
                </c:pt>
                <c:pt idx="2593">
                  <c:v>10.93838361647218</c:v>
                </c:pt>
                <c:pt idx="2594">
                  <c:v>10.318340615629644</c:v>
                </c:pt>
                <c:pt idx="2595">
                  <c:v>9.7242595873261575</c:v>
                </c:pt>
                <c:pt idx="2596">
                  <c:v>11.585086110292956</c:v>
                </c:pt>
                <c:pt idx="2597">
                  <c:v>9.7242595873261575</c:v>
                </c:pt>
                <c:pt idx="2598">
                  <c:v>9.7242595873261575</c:v>
                </c:pt>
                <c:pt idx="2599">
                  <c:v>11.585086110292956</c:v>
                </c:pt>
                <c:pt idx="2600">
                  <c:v>9.7242595873261575</c:v>
                </c:pt>
                <c:pt idx="2601">
                  <c:v>9.1554504192349686</c:v>
                </c:pt>
                <c:pt idx="2602">
                  <c:v>11.585086110292956</c:v>
                </c:pt>
                <c:pt idx="2603">
                  <c:v>9.1554504192349686</c:v>
                </c:pt>
                <c:pt idx="2604">
                  <c:v>11.585086110292956</c:v>
                </c:pt>
                <c:pt idx="2605">
                  <c:v>12.961296463757792</c:v>
                </c:pt>
                <c:pt idx="2606">
                  <c:v>10.93838361647218</c:v>
                </c:pt>
                <c:pt idx="2607">
                  <c:v>10.93838361647218</c:v>
                </c:pt>
                <c:pt idx="2608">
                  <c:v>16.0651352389945</c:v>
                </c:pt>
                <c:pt idx="2609">
                  <c:v>27.368960720164406</c:v>
                </c:pt>
                <c:pt idx="2610">
                  <c:v>37.043768189617921</c:v>
                </c:pt>
                <c:pt idx="2611">
                  <c:v>28.623034941882036</c:v>
                </c:pt>
                <c:pt idx="2612">
                  <c:v>22.748852928791191</c:v>
                </c:pt>
                <c:pt idx="2613">
                  <c:v>24.981308449628163</c:v>
                </c:pt>
                <c:pt idx="2614">
                  <c:v>23.846087545565705</c:v>
                </c:pt>
                <c:pt idx="2615">
                  <c:v>20.665132132132609</c:v>
                </c:pt>
                <c:pt idx="2616">
                  <c:v>17.804564489100954</c:v>
                </c:pt>
                <c:pt idx="2617">
                  <c:v>16.0651352389945</c:v>
                </c:pt>
                <c:pt idx="2618">
                  <c:v>16.918598969599898</c:v>
                </c:pt>
                <c:pt idx="2619">
                  <c:v>16.918598969599898</c:v>
                </c:pt>
                <c:pt idx="2620">
                  <c:v>15.243417863984126</c:v>
                </c:pt>
                <c:pt idx="2621">
                  <c:v>14.452698525828485</c:v>
                </c:pt>
                <c:pt idx="2622">
                  <c:v>13.692236054542748</c:v>
                </c:pt>
                <c:pt idx="2623">
                  <c:v>13.692236054542748</c:v>
                </c:pt>
                <c:pt idx="2624">
                  <c:v>15.243417863984126</c:v>
                </c:pt>
                <c:pt idx="2625">
                  <c:v>12.961296463757792</c:v>
                </c:pt>
                <c:pt idx="2626">
                  <c:v>14.452698525828485</c:v>
                </c:pt>
                <c:pt idx="2627">
                  <c:v>14.452698525828485</c:v>
                </c:pt>
                <c:pt idx="2628">
                  <c:v>12.961296463757792</c:v>
                </c:pt>
                <c:pt idx="2629">
                  <c:v>11.585086110292956</c:v>
                </c:pt>
                <c:pt idx="2630">
                  <c:v>13.692236054542748</c:v>
                </c:pt>
                <c:pt idx="2631">
                  <c:v>13.692236054542748</c:v>
                </c:pt>
                <c:pt idx="2632">
                  <c:v>10.318340615629644</c:v>
                </c:pt>
                <c:pt idx="2633">
                  <c:v>22.748852928791191</c:v>
                </c:pt>
                <c:pt idx="2634">
                  <c:v>26.155326832758512</c:v>
                </c:pt>
                <c:pt idx="2635">
                  <c:v>20.665132132132609</c:v>
                </c:pt>
                <c:pt idx="2636">
                  <c:v>21.688800270037017</c:v>
                </c:pt>
                <c:pt idx="2637">
                  <c:v>18.723794311806625</c:v>
                </c:pt>
                <c:pt idx="2638">
                  <c:v>16.0651352389945</c:v>
                </c:pt>
                <c:pt idx="2639">
                  <c:v>16.0651352389945</c:v>
                </c:pt>
                <c:pt idx="2640">
                  <c:v>16.0651352389945</c:v>
                </c:pt>
                <c:pt idx="2641">
                  <c:v>16.0651352389945</c:v>
                </c:pt>
                <c:pt idx="2642">
                  <c:v>15.243417863984126</c:v>
                </c:pt>
                <c:pt idx="2643">
                  <c:v>14.452698525828485</c:v>
                </c:pt>
                <c:pt idx="2644">
                  <c:v>12.961296463757792</c:v>
                </c:pt>
                <c:pt idx="2645">
                  <c:v>14.452698525828485</c:v>
                </c:pt>
                <c:pt idx="2646">
                  <c:v>14.452698525828485</c:v>
                </c:pt>
                <c:pt idx="2647">
                  <c:v>14.452698525828485</c:v>
                </c:pt>
                <c:pt idx="2648">
                  <c:v>13.692236054542748</c:v>
                </c:pt>
                <c:pt idx="2649">
                  <c:v>14.452698525828485</c:v>
                </c:pt>
                <c:pt idx="2650">
                  <c:v>12.961296463757792</c:v>
                </c:pt>
                <c:pt idx="2651">
                  <c:v>13.692236054542748</c:v>
                </c:pt>
                <c:pt idx="2652">
                  <c:v>12.259152986268287</c:v>
                </c:pt>
                <c:pt idx="2653">
                  <c:v>12.961296463757792</c:v>
                </c:pt>
                <c:pt idx="2654">
                  <c:v>15.243417863984126</c:v>
                </c:pt>
                <c:pt idx="2655">
                  <c:v>12.961296463757792</c:v>
                </c:pt>
                <c:pt idx="2656">
                  <c:v>13.692236054542748</c:v>
                </c:pt>
                <c:pt idx="2657">
                  <c:v>12.961296463757792</c:v>
                </c:pt>
                <c:pt idx="2658">
                  <c:v>14.452698525828485</c:v>
                </c:pt>
                <c:pt idx="2659">
                  <c:v>12.961296463757792</c:v>
                </c:pt>
                <c:pt idx="2660">
                  <c:v>16.918598969599898</c:v>
                </c:pt>
                <c:pt idx="2661">
                  <c:v>16.0651352389945</c:v>
                </c:pt>
                <c:pt idx="2662">
                  <c:v>14.452698525828485</c:v>
                </c:pt>
                <c:pt idx="2663">
                  <c:v>13.692236054542748</c:v>
                </c:pt>
                <c:pt idx="2664">
                  <c:v>15.243417863984126</c:v>
                </c:pt>
                <c:pt idx="2665">
                  <c:v>12.961296463757792</c:v>
                </c:pt>
                <c:pt idx="2666">
                  <c:v>14.452698525828485</c:v>
                </c:pt>
                <c:pt idx="2667">
                  <c:v>15.243417863984126</c:v>
                </c:pt>
                <c:pt idx="2668">
                  <c:v>16.918598969599898</c:v>
                </c:pt>
                <c:pt idx="2669">
                  <c:v>16.0651352389945</c:v>
                </c:pt>
                <c:pt idx="2670">
                  <c:v>15.243417863984126</c:v>
                </c:pt>
                <c:pt idx="2671">
                  <c:v>15.243417863984126</c:v>
                </c:pt>
                <c:pt idx="2672">
                  <c:v>16.0651352389945</c:v>
                </c:pt>
                <c:pt idx="2673">
                  <c:v>12.961296463757792</c:v>
                </c:pt>
                <c:pt idx="2674">
                  <c:v>13.692236054542748</c:v>
                </c:pt>
                <c:pt idx="2675">
                  <c:v>15.243417863984126</c:v>
                </c:pt>
                <c:pt idx="2676">
                  <c:v>13.692236054542748</c:v>
                </c:pt>
                <c:pt idx="2677">
                  <c:v>13.692236054542748</c:v>
                </c:pt>
                <c:pt idx="2678">
                  <c:v>12.961296463757792</c:v>
                </c:pt>
                <c:pt idx="2679">
                  <c:v>13.692236054542748</c:v>
                </c:pt>
                <c:pt idx="2680">
                  <c:v>11.585086110292956</c:v>
                </c:pt>
                <c:pt idx="2681">
                  <c:v>12.961296463757792</c:v>
                </c:pt>
                <c:pt idx="2682">
                  <c:v>11.585086110292956</c:v>
                </c:pt>
                <c:pt idx="2683">
                  <c:v>13.692236054542748</c:v>
                </c:pt>
                <c:pt idx="2684">
                  <c:v>12.961296463757792</c:v>
                </c:pt>
                <c:pt idx="2685">
                  <c:v>11.585086110292956</c:v>
                </c:pt>
                <c:pt idx="2686">
                  <c:v>13.692236054542748</c:v>
                </c:pt>
                <c:pt idx="2687">
                  <c:v>13.692236054542748</c:v>
                </c:pt>
                <c:pt idx="2688">
                  <c:v>13.692236054542748</c:v>
                </c:pt>
                <c:pt idx="2689">
                  <c:v>11.585086110292956</c:v>
                </c:pt>
                <c:pt idx="2690">
                  <c:v>10.93838361647218</c:v>
                </c:pt>
                <c:pt idx="2691">
                  <c:v>12.259152986268287</c:v>
                </c:pt>
                <c:pt idx="2692">
                  <c:v>10.93838361647218</c:v>
                </c:pt>
                <c:pt idx="2693">
                  <c:v>12.961296463757792</c:v>
                </c:pt>
                <c:pt idx="2694">
                  <c:v>12.961296463757792</c:v>
                </c:pt>
                <c:pt idx="2695">
                  <c:v>10.93838361647218</c:v>
                </c:pt>
                <c:pt idx="2696">
                  <c:v>11.585086110292956</c:v>
                </c:pt>
                <c:pt idx="2697">
                  <c:v>12.259152986268287</c:v>
                </c:pt>
                <c:pt idx="2698">
                  <c:v>12.961296463757792</c:v>
                </c:pt>
                <c:pt idx="2699">
                  <c:v>10.93838361647218</c:v>
                </c:pt>
                <c:pt idx="2700">
                  <c:v>10.318340615629644</c:v>
                </c:pt>
                <c:pt idx="2701">
                  <c:v>12.259152986268287</c:v>
                </c:pt>
                <c:pt idx="2702">
                  <c:v>13.692236054542748</c:v>
                </c:pt>
                <c:pt idx="2703">
                  <c:v>13.692236054542748</c:v>
                </c:pt>
                <c:pt idx="2704">
                  <c:v>13.692236054542748</c:v>
                </c:pt>
                <c:pt idx="2705">
                  <c:v>10.93838361647218</c:v>
                </c:pt>
                <c:pt idx="2706">
                  <c:v>12.259152986268287</c:v>
                </c:pt>
                <c:pt idx="2707">
                  <c:v>15.243417863984126</c:v>
                </c:pt>
                <c:pt idx="2708">
                  <c:v>12.259152986268287</c:v>
                </c:pt>
                <c:pt idx="2709">
                  <c:v>13.692236054542748</c:v>
                </c:pt>
                <c:pt idx="2710">
                  <c:v>13.692236054542748</c:v>
                </c:pt>
                <c:pt idx="2711">
                  <c:v>13.506761899794208</c:v>
                </c:pt>
                <c:pt idx="2712">
                  <c:v>13.323121491658544</c:v>
                </c:pt>
                <c:pt idx="2713">
                  <c:v>13.141303460201271</c:v>
                </c:pt>
                <c:pt idx="2714">
                  <c:v>12.961296463757792</c:v>
                </c:pt>
                <c:pt idx="2715">
                  <c:v>12.783089188968868</c:v>
                </c:pt>
                <c:pt idx="2716">
                  <c:v>12.606670350816337</c:v>
                </c:pt>
                <c:pt idx="2717">
                  <c:v>12.432028692658928</c:v>
                </c:pt>
                <c:pt idx="2718">
                  <c:v>12.259152986268287</c:v>
                </c:pt>
                <c:pt idx="2719">
                  <c:v>12.088032031865245</c:v>
                </c:pt>
                <c:pt idx="2720">
                  <c:v>11.918654658156187</c:v>
                </c:pt>
                <c:pt idx="2721">
                  <c:v>11.751009722369606</c:v>
                </c:pt>
                <c:pt idx="2722">
                  <c:v>11.585086110292956</c:v>
                </c:pt>
                <c:pt idx="2723">
                  <c:v>12.259152986268287</c:v>
                </c:pt>
                <c:pt idx="2724">
                  <c:v>10.318340615629644</c:v>
                </c:pt>
                <c:pt idx="2725">
                  <c:v>10.318340615629644</c:v>
                </c:pt>
                <c:pt idx="2726">
                  <c:v>10.93838361647218</c:v>
                </c:pt>
                <c:pt idx="2727">
                  <c:v>10.93838361647218</c:v>
                </c:pt>
                <c:pt idx="2728">
                  <c:v>11.585086110292956</c:v>
                </c:pt>
                <c:pt idx="2729">
                  <c:v>12.961296463757792</c:v>
                </c:pt>
                <c:pt idx="2730">
                  <c:v>11.585086110292956</c:v>
                </c:pt>
                <c:pt idx="2731">
                  <c:v>10.318340615629644</c:v>
                </c:pt>
                <c:pt idx="2732">
                  <c:v>12.259152986268287</c:v>
                </c:pt>
                <c:pt idx="2733">
                  <c:v>11.585086110292956</c:v>
                </c:pt>
                <c:pt idx="2734">
                  <c:v>10.93838361647218</c:v>
                </c:pt>
                <c:pt idx="2735">
                  <c:v>12.961296463757792</c:v>
                </c:pt>
                <c:pt idx="2736">
                  <c:v>10.93838361647218</c:v>
                </c:pt>
                <c:pt idx="2737">
                  <c:v>10.93838361647218</c:v>
                </c:pt>
                <c:pt idx="2738">
                  <c:v>11.585086110292956</c:v>
                </c:pt>
                <c:pt idx="2739">
                  <c:v>10.93838361647218</c:v>
                </c:pt>
                <c:pt idx="2740">
                  <c:v>11.585086110292956</c:v>
                </c:pt>
                <c:pt idx="2741">
                  <c:v>10.93838361647218</c:v>
                </c:pt>
                <c:pt idx="2742">
                  <c:v>10.318340615629644</c:v>
                </c:pt>
                <c:pt idx="2743">
                  <c:v>9.7242595873261575</c:v>
                </c:pt>
                <c:pt idx="2744">
                  <c:v>10.318340615629644</c:v>
                </c:pt>
                <c:pt idx="2745">
                  <c:v>11.585086110292956</c:v>
                </c:pt>
                <c:pt idx="2746">
                  <c:v>9.7242595873261575</c:v>
                </c:pt>
                <c:pt idx="2747">
                  <c:v>11.585086110292956</c:v>
                </c:pt>
                <c:pt idx="2748">
                  <c:v>12.259152986268287</c:v>
                </c:pt>
                <c:pt idx="2749">
                  <c:v>10.318340615629644</c:v>
                </c:pt>
                <c:pt idx="2750">
                  <c:v>9.1554504192349686</c:v>
                </c:pt>
                <c:pt idx="2751">
                  <c:v>9.7242595873261575</c:v>
                </c:pt>
                <c:pt idx="2752">
                  <c:v>11.585086110292956</c:v>
                </c:pt>
                <c:pt idx="2753">
                  <c:v>10.93838361647218</c:v>
                </c:pt>
                <c:pt idx="2754">
                  <c:v>10.93838361647218</c:v>
                </c:pt>
                <c:pt idx="2755">
                  <c:v>13.692236054542748</c:v>
                </c:pt>
                <c:pt idx="2756">
                  <c:v>14.452698525828485</c:v>
                </c:pt>
                <c:pt idx="2757">
                  <c:v>13.692236054542748</c:v>
                </c:pt>
                <c:pt idx="2758">
                  <c:v>13.692236054542748</c:v>
                </c:pt>
                <c:pt idx="2759">
                  <c:v>17.804564489100954</c:v>
                </c:pt>
                <c:pt idx="2760">
                  <c:v>14.452698525828485</c:v>
                </c:pt>
                <c:pt idx="2761">
                  <c:v>22.748852928791191</c:v>
                </c:pt>
                <c:pt idx="2762">
                  <c:v>19.677058000104321</c:v>
                </c:pt>
                <c:pt idx="2763">
                  <c:v>16.0651352389945</c:v>
                </c:pt>
                <c:pt idx="2764">
                  <c:v>15.243417863984126</c:v>
                </c:pt>
                <c:pt idx="2765">
                  <c:v>16.918598969599898</c:v>
                </c:pt>
                <c:pt idx="2766">
                  <c:v>15.243417863984126</c:v>
                </c:pt>
                <c:pt idx="2767">
                  <c:v>12.961296463757792</c:v>
                </c:pt>
                <c:pt idx="2768">
                  <c:v>15.243417863984126</c:v>
                </c:pt>
                <c:pt idx="2769">
                  <c:v>14.452698525828485</c:v>
                </c:pt>
                <c:pt idx="2770">
                  <c:v>15.243417863984126</c:v>
                </c:pt>
                <c:pt idx="2771">
                  <c:v>12.961296463757792</c:v>
                </c:pt>
                <c:pt idx="2772">
                  <c:v>12.259152986268287</c:v>
                </c:pt>
                <c:pt idx="2773">
                  <c:v>12.961296463757792</c:v>
                </c:pt>
                <c:pt idx="2774">
                  <c:v>14.452698525828485</c:v>
                </c:pt>
                <c:pt idx="2775">
                  <c:v>11.585086110292956</c:v>
                </c:pt>
                <c:pt idx="2776">
                  <c:v>12.259152986268287</c:v>
                </c:pt>
                <c:pt idx="2777">
                  <c:v>13.692236054542748</c:v>
                </c:pt>
                <c:pt idx="2778">
                  <c:v>12.961296463757792</c:v>
                </c:pt>
                <c:pt idx="2779">
                  <c:v>12.259152986268287</c:v>
                </c:pt>
                <c:pt idx="2780">
                  <c:v>12.961296463757792</c:v>
                </c:pt>
                <c:pt idx="2781">
                  <c:v>12.259152986268287</c:v>
                </c:pt>
                <c:pt idx="2782">
                  <c:v>10.93838361647218</c:v>
                </c:pt>
                <c:pt idx="2783">
                  <c:v>13.692236054542748</c:v>
                </c:pt>
                <c:pt idx="2784">
                  <c:v>12.961296463757792</c:v>
                </c:pt>
                <c:pt idx="2785">
                  <c:v>11.585086110292956</c:v>
                </c:pt>
                <c:pt idx="2786">
                  <c:v>11.585086110292956</c:v>
                </c:pt>
                <c:pt idx="2787">
                  <c:v>11.585086110292956</c:v>
                </c:pt>
                <c:pt idx="2788">
                  <c:v>12.961296463757792</c:v>
                </c:pt>
                <c:pt idx="2789">
                  <c:v>12.259152986268287</c:v>
                </c:pt>
                <c:pt idx="2790">
                  <c:v>12.259152986268287</c:v>
                </c:pt>
                <c:pt idx="2791">
                  <c:v>12.259152986268287</c:v>
                </c:pt>
                <c:pt idx="2792">
                  <c:v>12.961296463757792</c:v>
                </c:pt>
                <c:pt idx="2793">
                  <c:v>11.585086110292956</c:v>
                </c:pt>
                <c:pt idx="2794">
                  <c:v>12.259152986268287</c:v>
                </c:pt>
                <c:pt idx="2795">
                  <c:v>12.961296463757792</c:v>
                </c:pt>
                <c:pt idx="2796">
                  <c:v>11.585086110292956</c:v>
                </c:pt>
                <c:pt idx="2797">
                  <c:v>12.259152986268287</c:v>
                </c:pt>
                <c:pt idx="2798">
                  <c:v>12.259152986268287</c:v>
                </c:pt>
                <c:pt idx="2799">
                  <c:v>12.961296463757792</c:v>
                </c:pt>
                <c:pt idx="2800">
                  <c:v>13.692236054542748</c:v>
                </c:pt>
                <c:pt idx="2801">
                  <c:v>15.243417863984126</c:v>
                </c:pt>
                <c:pt idx="2802">
                  <c:v>13.692236054542748</c:v>
                </c:pt>
                <c:pt idx="2803">
                  <c:v>22.748852928791191</c:v>
                </c:pt>
                <c:pt idx="2804">
                  <c:v>26.155326832758512</c:v>
                </c:pt>
                <c:pt idx="2805">
                  <c:v>28.623034941882036</c:v>
                </c:pt>
                <c:pt idx="2806">
                  <c:v>22.748852928791191</c:v>
                </c:pt>
                <c:pt idx="2807">
                  <c:v>29.918381104648358</c:v>
                </c:pt>
                <c:pt idx="2808">
                  <c:v>27.368960720164406</c:v>
                </c:pt>
                <c:pt idx="2809">
                  <c:v>23.846087545565705</c:v>
                </c:pt>
                <c:pt idx="2810">
                  <c:v>26.155326832758512</c:v>
                </c:pt>
                <c:pt idx="2811">
                  <c:v>22.748852928791191</c:v>
                </c:pt>
                <c:pt idx="2812">
                  <c:v>20.665132132132609</c:v>
                </c:pt>
                <c:pt idx="2813">
                  <c:v>21.688800270037017</c:v>
                </c:pt>
                <c:pt idx="2814">
                  <c:v>18.723794311806625</c:v>
                </c:pt>
                <c:pt idx="2815">
                  <c:v>18.723794311806625</c:v>
                </c:pt>
                <c:pt idx="2816">
                  <c:v>19.677058000104321</c:v>
                </c:pt>
                <c:pt idx="2817">
                  <c:v>18.723794311806625</c:v>
                </c:pt>
                <c:pt idx="2818">
                  <c:v>16.0651352389945</c:v>
                </c:pt>
                <c:pt idx="2819">
                  <c:v>16.918598969599898</c:v>
                </c:pt>
                <c:pt idx="2820">
                  <c:v>15.243417863984126</c:v>
                </c:pt>
                <c:pt idx="2821">
                  <c:v>16.918598969599898</c:v>
                </c:pt>
                <c:pt idx="2822">
                  <c:v>14.452698525828485</c:v>
                </c:pt>
                <c:pt idx="2823">
                  <c:v>16.918598969599898</c:v>
                </c:pt>
                <c:pt idx="2824">
                  <c:v>16.0651352389945</c:v>
                </c:pt>
                <c:pt idx="2825">
                  <c:v>18.723794311806625</c:v>
                </c:pt>
                <c:pt idx="2826">
                  <c:v>37.043768189617921</c:v>
                </c:pt>
                <c:pt idx="2827">
                  <c:v>65.831973921284842</c:v>
                </c:pt>
                <c:pt idx="2828">
                  <c:v>65.831973921284842</c:v>
                </c:pt>
                <c:pt idx="2829">
                  <c:v>48.993584075909546</c:v>
                </c:pt>
                <c:pt idx="2830">
                  <c:v>61.280006777961567</c:v>
                </c:pt>
                <c:pt idx="2831">
                  <c:v>48.993584075909546</c:v>
                </c:pt>
                <c:pt idx="2832">
                  <c:v>41.868947891504092</c:v>
                </c:pt>
                <c:pt idx="2833">
                  <c:v>37.043768189617921</c:v>
                </c:pt>
                <c:pt idx="2834">
                  <c:v>35.529352948325283</c:v>
                </c:pt>
                <c:pt idx="2835">
                  <c:v>32.636249398205287</c:v>
                </c:pt>
                <c:pt idx="2836">
                  <c:v>31.255837564231324</c:v>
                </c:pt>
                <c:pt idx="2837">
                  <c:v>26.155326832758512</c:v>
                </c:pt>
                <c:pt idx="2838">
                  <c:v>26.155326832758512</c:v>
                </c:pt>
                <c:pt idx="2839">
                  <c:v>26.155326832758512</c:v>
                </c:pt>
                <c:pt idx="2840">
                  <c:v>24.981308449628163</c:v>
                </c:pt>
                <c:pt idx="2841">
                  <c:v>24.981308449628163</c:v>
                </c:pt>
                <c:pt idx="2842">
                  <c:v>24.981308449628163</c:v>
                </c:pt>
                <c:pt idx="2843">
                  <c:v>23.846087545565705</c:v>
                </c:pt>
                <c:pt idx="2844">
                  <c:v>23.846087545565705</c:v>
                </c:pt>
                <c:pt idx="2845">
                  <c:v>23.846087545565705</c:v>
                </c:pt>
                <c:pt idx="2846">
                  <c:v>19.677058000104321</c:v>
                </c:pt>
                <c:pt idx="2847">
                  <c:v>20.665132132132609</c:v>
                </c:pt>
                <c:pt idx="2848">
                  <c:v>19.677058000104321</c:v>
                </c:pt>
                <c:pt idx="2849">
                  <c:v>16.918598969599898</c:v>
                </c:pt>
                <c:pt idx="2850">
                  <c:v>16.918598969599898</c:v>
                </c:pt>
                <c:pt idx="2851">
                  <c:v>18.723794311806625</c:v>
                </c:pt>
                <c:pt idx="2852">
                  <c:v>16.918598969599898</c:v>
                </c:pt>
                <c:pt idx="2853">
                  <c:v>17.804564489100954</c:v>
                </c:pt>
                <c:pt idx="2854">
                  <c:v>18.723794311806625</c:v>
                </c:pt>
                <c:pt idx="2855">
                  <c:v>14.452698525828485</c:v>
                </c:pt>
                <c:pt idx="2856">
                  <c:v>16.0651352389945</c:v>
                </c:pt>
                <c:pt idx="2857">
                  <c:v>14.452698525828485</c:v>
                </c:pt>
                <c:pt idx="2858">
                  <c:v>15.243417863984126</c:v>
                </c:pt>
                <c:pt idx="2859">
                  <c:v>16.0651352389945</c:v>
                </c:pt>
                <c:pt idx="2860">
                  <c:v>15.243417863984126</c:v>
                </c:pt>
                <c:pt idx="2861">
                  <c:v>16.0651352389945</c:v>
                </c:pt>
                <c:pt idx="2862">
                  <c:v>14.452698525828485</c:v>
                </c:pt>
                <c:pt idx="2863">
                  <c:v>13.692236054542748</c:v>
                </c:pt>
                <c:pt idx="2864">
                  <c:v>14.452698525828485</c:v>
                </c:pt>
                <c:pt idx="2865">
                  <c:v>14.452698525828485</c:v>
                </c:pt>
                <c:pt idx="2866">
                  <c:v>16.0651352389945</c:v>
                </c:pt>
                <c:pt idx="2867">
                  <c:v>14.452698525828485</c:v>
                </c:pt>
                <c:pt idx="2868">
                  <c:v>12.961296463757792</c:v>
                </c:pt>
                <c:pt idx="2869">
                  <c:v>13.692236054542748</c:v>
                </c:pt>
                <c:pt idx="2870">
                  <c:v>16.0651352389945</c:v>
                </c:pt>
                <c:pt idx="2871">
                  <c:v>12.961296463757792</c:v>
                </c:pt>
                <c:pt idx="2872">
                  <c:v>14.452698525828485</c:v>
                </c:pt>
                <c:pt idx="2873">
                  <c:v>15.243417863984126</c:v>
                </c:pt>
                <c:pt idx="2874">
                  <c:v>12.259152986268287</c:v>
                </c:pt>
                <c:pt idx="2875">
                  <c:v>12.259152986268287</c:v>
                </c:pt>
                <c:pt idx="2876">
                  <c:v>14.452698525828485</c:v>
                </c:pt>
                <c:pt idx="2877">
                  <c:v>11.585086110292956</c:v>
                </c:pt>
                <c:pt idx="2878">
                  <c:v>11.585086110292956</c:v>
                </c:pt>
                <c:pt idx="2879">
                  <c:v>11.585086110292956</c:v>
                </c:pt>
                <c:pt idx="2880">
                  <c:v>12.961296463757792</c:v>
                </c:pt>
                <c:pt idx="2881">
                  <c:v>12.961296463757792</c:v>
                </c:pt>
                <c:pt idx="2882">
                  <c:v>12.259152986268287</c:v>
                </c:pt>
                <c:pt idx="2883">
                  <c:v>12.259152986268287</c:v>
                </c:pt>
                <c:pt idx="2884">
                  <c:v>13.692236054542748</c:v>
                </c:pt>
                <c:pt idx="2885">
                  <c:v>11.585086110292956</c:v>
                </c:pt>
                <c:pt idx="2886">
                  <c:v>12.259152986268287</c:v>
                </c:pt>
                <c:pt idx="2887">
                  <c:v>10.93838361647218</c:v>
                </c:pt>
                <c:pt idx="2888">
                  <c:v>11.585086110292956</c:v>
                </c:pt>
                <c:pt idx="2889">
                  <c:v>13.692236054542748</c:v>
                </c:pt>
                <c:pt idx="2890">
                  <c:v>13.692236054542748</c:v>
                </c:pt>
                <c:pt idx="2891">
                  <c:v>11.585086110292956</c:v>
                </c:pt>
                <c:pt idx="2892">
                  <c:v>11.585086110292956</c:v>
                </c:pt>
                <c:pt idx="2893">
                  <c:v>11.585086110292956</c:v>
                </c:pt>
                <c:pt idx="2894">
                  <c:v>12.259152986268287</c:v>
                </c:pt>
                <c:pt idx="2895">
                  <c:v>12.259152986268287</c:v>
                </c:pt>
                <c:pt idx="2896">
                  <c:v>14.452698525828485</c:v>
                </c:pt>
                <c:pt idx="2897">
                  <c:v>12.259152986268287</c:v>
                </c:pt>
                <c:pt idx="2898">
                  <c:v>19.677058000104321</c:v>
                </c:pt>
                <c:pt idx="2899">
                  <c:v>18.723794311806625</c:v>
                </c:pt>
                <c:pt idx="2900">
                  <c:v>16.0651352389945</c:v>
                </c:pt>
                <c:pt idx="2901">
                  <c:v>15.243417863984126</c:v>
                </c:pt>
                <c:pt idx="2902">
                  <c:v>14.452698525828485</c:v>
                </c:pt>
                <c:pt idx="2903">
                  <c:v>16.918598969599898</c:v>
                </c:pt>
                <c:pt idx="2904">
                  <c:v>16.0651352389945</c:v>
                </c:pt>
                <c:pt idx="2905">
                  <c:v>15.243417863984126</c:v>
                </c:pt>
                <c:pt idx="2906">
                  <c:v>12.961296463757792</c:v>
                </c:pt>
                <c:pt idx="2907">
                  <c:v>13.141303460201271</c:v>
                </c:pt>
                <c:pt idx="2908">
                  <c:v>13.323121491658544</c:v>
                </c:pt>
                <c:pt idx="2909">
                  <c:v>13.506761899794208</c:v>
                </c:pt>
                <c:pt idx="2910">
                  <c:v>13.692236054542748</c:v>
                </c:pt>
                <c:pt idx="2911">
                  <c:v>13.692236054542748</c:v>
                </c:pt>
                <c:pt idx="2912">
                  <c:v>13.692236054542748</c:v>
                </c:pt>
                <c:pt idx="2913">
                  <c:v>12.259152986268287</c:v>
                </c:pt>
                <c:pt idx="2914">
                  <c:v>15.243417863984126</c:v>
                </c:pt>
                <c:pt idx="2915">
                  <c:v>14.452698525828485</c:v>
                </c:pt>
                <c:pt idx="2916">
                  <c:v>12.961296463757792</c:v>
                </c:pt>
                <c:pt idx="2917">
                  <c:v>14.452698525828485</c:v>
                </c:pt>
                <c:pt idx="2918">
                  <c:v>13.692236054542748</c:v>
                </c:pt>
                <c:pt idx="2919">
                  <c:v>12.259152986268287</c:v>
                </c:pt>
                <c:pt idx="2920">
                  <c:v>12.259152986268287</c:v>
                </c:pt>
                <c:pt idx="2921">
                  <c:v>18.723794311806625</c:v>
                </c:pt>
                <c:pt idx="2922">
                  <c:v>19.677058000104321</c:v>
                </c:pt>
                <c:pt idx="2923">
                  <c:v>40.212684084658079</c:v>
                </c:pt>
                <c:pt idx="2924">
                  <c:v>29.918381104648358</c:v>
                </c:pt>
                <c:pt idx="2925">
                  <c:v>23.846087545565705</c:v>
                </c:pt>
                <c:pt idx="2926">
                  <c:v>24.981308449628163</c:v>
                </c:pt>
                <c:pt idx="2927">
                  <c:v>21.688800270037017</c:v>
                </c:pt>
                <c:pt idx="2928">
                  <c:v>19.677058000104321</c:v>
                </c:pt>
                <c:pt idx="2929">
                  <c:v>16.918598969599898</c:v>
                </c:pt>
                <c:pt idx="2930">
                  <c:v>16.0651352389945</c:v>
                </c:pt>
                <c:pt idx="2931">
                  <c:v>14.452698525828485</c:v>
                </c:pt>
                <c:pt idx="2932">
                  <c:v>16.918598969599898</c:v>
                </c:pt>
                <c:pt idx="2933">
                  <c:v>16.918598969599898</c:v>
                </c:pt>
                <c:pt idx="2934">
                  <c:v>15.243417863984126</c:v>
                </c:pt>
                <c:pt idx="2935">
                  <c:v>15.243417863984126</c:v>
                </c:pt>
                <c:pt idx="2936">
                  <c:v>14.452698525828485</c:v>
                </c:pt>
                <c:pt idx="2937">
                  <c:v>15.243417863984126</c:v>
                </c:pt>
                <c:pt idx="2938">
                  <c:v>16.918598969599898</c:v>
                </c:pt>
                <c:pt idx="2939">
                  <c:v>13.692236054542748</c:v>
                </c:pt>
                <c:pt idx="2940">
                  <c:v>15.243417863984126</c:v>
                </c:pt>
                <c:pt idx="2941">
                  <c:v>12.961296463757792</c:v>
                </c:pt>
                <c:pt idx="2942">
                  <c:v>12.961296463757792</c:v>
                </c:pt>
                <c:pt idx="2943">
                  <c:v>14.452698525828485</c:v>
                </c:pt>
                <c:pt idx="2944">
                  <c:v>12.961296463757792</c:v>
                </c:pt>
                <c:pt idx="2945">
                  <c:v>18.723794311806625</c:v>
                </c:pt>
                <c:pt idx="2946">
                  <c:v>18.723794311806625</c:v>
                </c:pt>
                <c:pt idx="2947">
                  <c:v>17.804564489100954</c:v>
                </c:pt>
                <c:pt idx="2948">
                  <c:v>19.677058000104321</c:v>
                </c:pt>
                <c:pt idx="2949">
                  <c:v>16.0651352389945</c:v>
                </c:pt>
                <c:pt idx="2950">
                  <c:v>15.243417863984126</c:v>
                </c:pt>
                <c:pt idx="2951">
                  <c:v>15.243417863984126</c:v>
                </c:pt>
                <c:pt idx="2952">
                  <c:v>16.0651352389945</c:v>
                </c:pt>
                <c:pt idx="2953">
                  <c:v>15.243417863984126</c:v>
                </c:pt>
                <c:pt idx="2954">
                  <c:v>15.243417863984126</c:v>
                </c:pt>
                <c:pt idx="2955">
                  <c:v>16.0651352389945</c:v>
                </c:pt>
                <c:pt idx="2956">
                  <c:v>14.452698525828485</c:v>
                </c:pt>
                <c:pt idx="2957">
                  <c:v>15.243417863984126</c:v>
                </c:pt>
                <c:pt idx="2958">
                  <c:v>12.961296463757792</c:v>
                </c:pt>
                <c:pt idx="2959">
                  <c:v>12.961296463757792</c:v>
                </c:pt>
                <c:pt idx="2960">
                  <c:v>14.452698525828485</c:v>
                </c:pt>
                <c:pt idx="2961">
                  <c:v>12.259152986268287</c:v>
                </c:pt>
                <c:pt idx="2962">
                  <c:v>13.692236054542748</c:v>
                </c:pt>
                <c:pt idx="2963">
                  <c:v>13.692236054542748</c:v>
                </c:pt>
                <c:pt idx="2964">
                  <c:v>12.259152986268287</c:v>
                </c:pt>
                <c:pt idx="2965">
                  <c:v>16.918598969599898</c:v>
                </c:pt>
                <c:pt idx="2966">
                  <c:v>13.692236054542748</c:v>
                </c:pt>
                <c:pt idx="2967">
                  <c:v>20.665132132132609</c:v>
                </c:pt>
                <c:pt idx="2968">
                  <c:v>14.452698525828485</c:v>
                </c:pt>
                <c:pt idx="2969">
                  <c:v>12.259152986268287</c:v>
                </c:pt>
                <c:pt idx="2970">
                  <c:v>16.0651352389945</c:v>
                </c:pt>
                <c:pt idx="2971">
                  <c:v>13.692236054542748</c:v>
                </c:pt>
                <c:pt idx="2972">
                  <c:v>16.0651352389945</c:v>
                </c:pt>
                <c:pt idx="2973">
                  <c:v>12.961296463757792</c:v>
                </c:pt>
                <c:pt idx="2974">
                  <c:v>13.692236054542748</c:v>
                </c:pt>
                <c:pt idx="2975">
                  <c:v>14.452698525828485</c:v>
                </c:pt>
                <c:pt idx="2976">
                  <c:v>13.692236054542748</c:v>
                </c:pt>
                <c:pt idx="2977">
                  <c:v>16.0651352389945</c:v>
                </c:pt>
                <c:pt idx="2978">
                  <c:v>13.692236054542748</c:v>
                </c:pt>
                <c:pt idx="2979">
                  <c:v>16.0651352389945</c:v>
                </c:pt>
                <c:pt idx="2980">
                  <c:v>13.692236054542748</c:v>
                </c:pt>
                <c:pt idx="2981">
                  <c:v>14.452698525828485</c:v>
                </c:pt>
                <c:pt idx="2982">
                  <c:v>15.243417863984126</c:v>
                </c:pt>
                <c:pt idx="2983">
                  <c:v>15.243417863984126</c:v>
                </c:pt>
                <c:pt idx="2984">
                  <c:v>14.452698525828485</c:v>
                </c:pt>
                <c:pt idx="2985">
                  <c:v>15.243417863984126</c:v>
                </c:pt>
                <c:pt idx="2986">
                  <c:v>12.259152986268287</c:v>
                </c:pt>
                <c:pt idx="2987">
                  <c:v>12.259152986268287</c:v>
                </c:pt>
                <c:pt idx="2988">
                  <c:v>13.692236054542748</c:v>
                </c:pt>
                <c:pt idx="2989">
                  <c:v>12.259152986268287</c:v>
                </c:pt>
                <c:pt idx="2990">
                  <c:v>17.804564489100954</c:v>
                </c:pt>
                <c:pt idx="2991">
                  <c:v>18.723794311806625</c:v>
                </c:pt>
                <c:pt idx="2992">
                  <c:v>18.723794311806625</c:v>
                </c:pt>
                <c:pt idx="2993">
                  <c:v>16.918598969599898</c:v>
                </c:pt>
                <c:pt idx="2994">
                  <c:v>16.918598969599898</c:v>
                </c:pt>
                <c:pt idx="2995">
                  <c:v>15.243417863984126</c:v>
                </c:pt>
                <c:pt idx="2996">
                  <c:v>13.692236054542748</c:v>
                </c:pt>
                <c:pt idx="2997">
                  <c:v>17.804564489100954</c:v>
                </c:pt>
                <c:pt idx="2998">
                  <c:v>22.748852928791191</c:v>
                </c:pt>
                <c:pt idx="2999">
                  <c:v>21.688800270037017</c:v>
                </c:pt>
                <c:pt idx="3000">
                  <c:v>19.677058000104321</c:v>
                </c:pt>
                <c:pt idx="3001">
                  <c:v>18.723794311806625</c:v>
                </c:pt>
                <c:pt idx="3002">
                  <c:v>16.918598969599898</c:v>
                </c:pt>
                <c:pt idx="3003">
                  <c:v>16.0651352389945</c:v>
                </c:pt>
                <c:pt idx="3004">
                  <c:v>15.243417863984126</c:v>
                </c:pt>
                <c:pt idx="3005">
                  <c:v>16.0651352389945</c:v>
                </c:pt>
                <c:pt idx="3006">
                  <c:v>14.452698525828485</c:v>
                </c:pt>
                <c:pt idx="3007">
                  <c:v>13.692236054542748</c:v>
                </c:pt>
                <c:pt idx="3008">
                  <c:v>15.243417863984126</c:v>
                </c:pt>
                <c:pt idx="3009">
                  <c:v>15.243417863984126</c:v>
                </c:pt>
                <c:pt idx="3010">
                  <c:v>15.243417863984126</c:v>
                </c:pt>
                <c:pt idx="3011">
                  <c:v>16.0651352389945</c:v>
                </c:pt>
                <c:pt idx="3012">
                  <c:v>13.692236054542748</c:v>
                </c:pt>
                <c:pt idx="3013">
                  <c:v>12.961296463757792</c:v>
                </c:pt>
                <c:pt idx="3014">
                  <c:v>28.623034941882036</c:v>
                </c:pt>
                <c:pt idx="3015">
                  <c:v>23.846087545565705</c:v>
                </c:pt>
                <c:pt idx="3016">
                  <c:v>23.846087545565705</c:v>
                </c:pt>
                <c:pt idx="3017">
                  <c:v>23.846087545565705</c:v>
                </c:pt>
                <c:pt idx="3018">
                  <c:v>21.688800270037017</c:v>
                </c:pt>
                <c:pt idx="3019">
                  <c:v>26.155326832758512</c:v>
                </c:pt>
                <c:pt idx="3020">
                  <c:v>22.748852928791191</c:v>
                </c:pt>
                <c:pt idx="3021">
                  <c:v>17.804564489100954</c:v>
                </c:pt>
                <c:pt idx="3022">
                  <c:v>16.918598969599898</c:v>
                </c:pt>
                <c:pt idx="3023">
                  <c:v>16.918598969599898</c:v>
                </c:pt>
                <c:pt idx="3024">
                  <c:v>18.723794311806625</c:v>
                </c:pt>
                <c:pt idx="3025">
                  <c:v>17.804564489100954</c:v>
                </c:pt>
                <c:pt idx="3026">
                  <c:v>15.243417863984126</c:v>
                </c:pt>
                <c:pt idx="3027">
                  <c:v>14.452698525828485</c:v>
                </c:pt>
                <c:pt idx="3028">
                  <c:v>14.452698525828485</c:v>
                </c:pt>
                <c:pt idx="3029">
                  <c:v>15.243417863984126</c:v>
                </c:pt>
                <c:pt idx="3030">
                  <c:v>13.692236054542748</c:v>
                </c:pt>
                <c:pt idx="3031">
                  <c:v>12.961296463757792</c:v>
                </c:pt>
                <c:pt idx="3032">
                  <c:v>12.961296463757792</c:v>
                </c:pt>
                <c:pt idx="3033">
                  <c:v>12.961296463757792</c:v>
                </c:pt>
                <c:pt idx="3034">
                  <c:v>15.243417863984126</c:v>
                </c:pt>
                <c:pt idx="3035">
                  <c:v>14.452698525828485</c:v>
                </c:pt>
                <c:pt idx="3036">
                  <c:v>13.692236054542748</c:v>
                </c:pt>
                <c:pt idx="3037">
                  <c:v>13.692236054542748</c:v>
                </c:pt>
                <c:pt idx="3038">
                  <c:v>12.961296463757792</c:v>
                </c:pt>
                <c:pt idx="3039">
                  <c:v>13.692236054542748</c:v>
                </c:pt>
                <c:pt idx="3040">
                  <c:v>12.961296463757792</c:v>
                </c:pt>
                <c:pt idx="3041">
                  <c:v>12.259152986268287</c:v>
                </c:pt>
                <c:pt idx="3042">
                  <c:v>11.585086110292956</c:v>
                </c:pt>
                <c:pt idx="3043">
                  <c:v>14.452698525828485</c:v>
                </c:pt>
                <c:pt idx="3044">
                  <c:v>12.259152986268287</c:v>
                </c:pt>
                <c:pt idx="3045">
                  <c:v>12.259152986268287</c:v>
                </c:pt>
                <c:pt idx="3046">
                  <c:v>12.259152986268287</c:v>
                </c:pt>
                <c:pt idx="3047">
                  <c:v>12.259152986268287</c:v>
                </c:pt>
                <c:pt idx="3048">
                  <c:v>11.585086110292956</c:v>
                </c:pt>
                <c:pt idx="3049">
                  <c:v>12.961296463757792</c:v>
                </c:pt>
                <c:pt idx="3050">
                  <c:v>12.961296463757792</c:v>
                </c:pt>
                <c:pt idx="3051">
                  <c:v>10.93838361647218</c:v>
                </c:pt>
                <c:pt idx="3052">
                  <c:v>12.961296463757792</c:v>
                </c:pt>
                <c:pt idx="3053">
                  <c:v>12.259152986268287</c:v>
                </c:pt>
                <c:pt idx="3054">
                  <c:v>12.961296463757792</c:v>
                </c:pt>
                <c:pt idx="3055">
                  <c:v>10.93838361647218</c:v>
                </c:pt>
                <c:pt idx="3056">
                  <c:v>11.585086110292956</c:v>
                </c:pt>
                <c:pt idx="3057">
                  <c:v>10.93838361647218</c:v>
                </c:pt>
                <c:pt idx="3058">
                  <c:v>11.585086110292956</c:v>
                </c:pt>
                <c:pt idx="3059">
                  <c:v>10.93838361647218</c:v>
                </c:pt>
                <c:pt idx="3060">
                  <c:v>12.259152986268287</c:v>
                </c:pt>
                <c:pt idx="3061">
                  <c:v>11.585086110292956</c:v>
                </c:pt>
                <c:pt idx="3062">
                  <c:v>12.961296463757792</c:v>
                </c:pt>
                <c:pt idx="3063">
                  <c:v>10.318340615629644</c:v>
                </c:pt>
                <c:pt idx="3064">
                  <c:v>10.93838361647218</c:v>
                </c:pt>
                <c:pt idx="3065">
                  <c:v>12.259152986268287</c:v>
                </c:pt>
                <c:pt idx="3066">
                  <c:v>12.961296463757792</c:v>
                </c:pt>
                <c:pt idx="3067">
                  <c:v>15.243417863984126</c:v>
                </c:pt>
                <c:pt idx="3068">
                  <c:v>14.452698525828485</c:v>
                </c:pt>
                <c:pt idx="3069">
                  <c:v>12.961296463757792</c:v>
                </c:pt>
                <c:pt idx="3070">
                  <c:v>14.452698525828485</c:v>
                </c:pt>
                <c:pt idx="3071">
                  <c:v>13.692236054542748</c:v>
                </c:pt>
                <c:pt idx="3072">
                  <c:v>14.452698525828485</c:v>
                </c:pt>
                <c:pt idx="3073">
                  <c:v>12.259152986268287</c:v>
                </c:pt>
                <c:pt idx="3074">
                  <c:v>12.961296463757792</c:v>
                </c:pt>
                <c:pt idx="3075">
                  <c:v>14.452698525828485</c:v>
                </c:pt>
                <c:pt idx="3076">
                  <c:v>12.259152986268287</c:v>
                </c:pt>
                <c:pt idx="3077">
                  <c:v>12.259152986268287</c:v>
                </c:pt>
                <c:pt idx="3078">
                  <c:v>12.961296463757792</c:v>
                </c:pt>
                <c:pt idx="3079">
                  <c:v>13.692236054542748</c:v>
                </c:pt>
                <c:pt idx="3080">
                  <c:v>10.93838361647218</c:v>
                </c:pt>
                <c:pt idx="3081">
                  <c:v>10.93838361647218</c:v>
                </c:pt>
                <c:pt idx="3082">
                  <c:v>12.961296463757792</c:v>
                </c:pt>
                <c:pt idx="3083">
                  <c:v>12.961296463757792</c:v>
                </c:pt>
                <c:pt idx="3084">
                  <c:v>12.961296463757792</c:v>
                </c:pt>
                <c:pt idx="3085">
                  <c:v>11.585086110292956</c:v>
                </c:pt>
                <c:pt idx="3086">
                  <c:v>13.692236054542748</c:v>
                </c:pt>
                <c:pt idx="3087">
                  <c:v>16.0651352389945</c:v>
                </c:pt>
                <c:pt idx="3088">
                  <c:v>17.804564489100954</c:v>
                </c:pt>
                <c:pt idx="3089">
                  <c:v>23.846087545565705</c:v>
                </c:pt>
                <c:pt idx="3090">
                  <c:v>26.155326832758512</c:v>
                </c:pt>
                <c:pt idx="3091">
                  <c:v>29.918381104648358</c:v>
                </c:pt>
                <c:pt idx="3092">
                  <c:v>27.368960720164406</c:v>
                </c:pt>
                <c:pt idx="3093">
                  <c:v>24.981308449628163</c:v>
                </c:pt>
                <c:pt idx="3094">
                  <c:v>21.688800270037017</c:v>
                </c:pt>
                <c:pt idx="3095">
                  <c:v>20.976279301339449</c:v>
                </c:pt>
                <c:pt idx="3096">
                  <c:v>20.280934263232044</c:v>
                </c:pt>
                <c:pt idx="3097">
                  <c:v>19.602504090430237</c:v>
                </c:pt>
                <c:pt idx="3098">
                  <c:v>18.940729317573428</c:v>
                </c:pt>
                <c:pt idx="3099">
                  <c:v>18.295352084204332</c:v>
                </c:pt>
                <c:pt idx="3100">
                  <c:v>17.666116139809667</c:v>
                </c:pt>
                <c:pt idx="3101">
                  <c:v>17.052766848925202</c:v>
                </c:pt>
                <c:pt idx="3102">
                  <c:v>16.455051196305782</c:v>
                </c:pt>
                <c:pt idx="3103">
                  <c:v>15.872717792162014</c:v>
                </c:pt>
                <c:pt idx="3104">
                  <c:v>15.305516877465042</c:v>
                </c:pt>
                <c:pt idx="3105">
                  <c:v>14.753200329321286</c:v>
                </c:pt>
                <c:pt idx="3106">
                  <c:v>14.215521666418081</c:v>
                </c:pt>
                <c:pt idx="3107">
                  <c:v>13.692236054542748</c:v>
                </c:pt>
                <c:pt idx="3108">
                  <c:v>13.692236054542748</c:v>
                </c:pt>
                <c:pt idx="3109">
                  <c:v>13.692236054542748</c:v>
                </c:pt>
                <c:pt idx="3110">
                  <c:v>15.243417863984126</c:v>
                </c:pt>
                <c:pt idx="3111">
                  <c:v>12.961296463757792</c:v>
                </c:pt>
                <c:pt idx="3112">
                  <c:v>11.585086110292956</c:v>
                </c:pt>
                <c:pt idx="3113">
                  <c:v>14.452698525828485</c:v>
                </c:pt>
                <c:pt idx="3114">
                  <c:v>13.692236054542748</c:v>
                </c:pt>
                <c:pt idx="3115">
                  <c:v>14.452698525828485</c:v>
                </c:pt>
                <c:pt idx="3116">
                  <c:v>11.585086110292956</c:v>
                </c:pt>
                <c:pt idx="3117">
                  <c:v>12.259152986268287</c:v>
                </c:pt>
                <c:pt idx="3118">
                  <c:v>11.585086110292956</c:v>
                </c:pt>
                <c:pt idx="3119">
                  <c:v>10.93838361647218</c:v>
                </c:pt>
                <c:pt idx="3120">
                  <c:v>12.259152986268287</c:v>
                </c:pt>
                <c:pt idx="3121">
                  <c:v>11.585086110292956</c:v>
                </c:pt>
                <c:pt idx="3122">
                  <c:v>11.585086110292956</c:v>
                </c:pt>
                <c:pt idx="3123">
                  <c:v>12.259152986268287</c:v>
                </c:pt>
                <c:pt idx="3124">
                  <c:v>13.692236054542748</c:v>
                </c:pt>
                <c:pt idx="3125">
                  <c:v>11.585086110292956</c:v>
                </c:pt>
                <c:pt idx="3126">
                  <c:v>12.259152986268287</c:v>
                </c:pt>
                <c:pt idx="3127">
                  <c:v>11.585086110292956</c:v>
                </c:pt>
                <c:pt idx="3128">
                  <c:v>19.677058000104321</c:v>
                </c:pt>
                <c:pt idx="3129">
                  <c:v>12.259152986268287</c:v>
                </c:pt>
                <c:pt idx="3130">
                  <c:v>10.93838361647218</c:v>
                </c:pt>
                <c:pt idx="3131">
                  <c:v>13.692236054542748</c:v>
                </c:pt>
                <c:pt idx="3132">
                  <c:v>13.692236054542748</c:v>
                </c:pt>
                <c:pt idx="3133">
                  <c:v>12.259152986268287</c:v>
                </c:pt>
                <c:pt idx="3134">
                  <c:v>12.259152986268287</c:v>
                </c:pt>
                <c:pt idx="3135">
                  <c:v>10.93838361647218</c:v>
                </c:pt>
                <c:pt idx="3136">
                  <c:v>12.961296463757792</c:v>
                </c:pt>
                <c:pt idx="3137">
                  <c:v>12.259152986268287</c:v>
                </c:pt>
                <c:pt idx="3138">
                  <c:v>10.318340615629644</c:v>
                </c:pt>
                <c:pt idx="3139">
                  <c:v>10.318340615629644</c:v>
                </c:pt>
                <c:pt idx="3140">
                  <c:v>10.93838361647218</c:v>
                </c:pt>
                <c:pt idx="3141">
                  <c:v>10.93838361647218</c:v>
                </c:pt>
                <c:pt idx="3142">
                  <c:v>9.7242595873261575</c:v>
                </c:pt>
                <c:pt idx="3143">
                  <c:v>12.259152986268287</c:v>
                </c:pt>
                <c:pt idx="3144">
                  <c:v>10.93838361647218</c:v>
                </c:pt>
                <c:pt idx="3145">
                  <c:v>11.585086110292956</c:v>
                </c:pt>
                <c:pt idx="3146">
                  <c:v>10.318340615629644</c:v>
                </c:pt>
                <c:pt idx="3147">
                  <c:v>10.318340615629644</c:v>
                </c:pt>
                <c:pt idx="3148">
                  <c:v>12.259152986268287</c:v>
                </c:pt>
                <c:pt idx="3149">
                  <c:v>12.259152986268287</c:v>
                </c:pt>
                <c:pt idx="3150">
                  <c:v>10.93838361647218</c:v>
                </c:pt>
                <c:pt idx="3151">
                  <c:v>10.93838361647218</c:v>
                </c:pt>
                <c:pt idx="3152">
                  <c:v>12.259152986268287</c:v>
                </c:pt>
                <c:pt idx="3153">
                  <c:v>11.585086110292956</c:v>
                </c:pt>
                <c:pt idx="3154">
                  <c:v>10.93838361647218</c:v>
                </c:pt>
                <c:pt idx="3155">
                  <c:v>9.7242595873261575</c:v>
                </c:pt>
                <c:pt idx="3156">
                  <c:v>10.318340615629644</c:v>
                </c:pt>
                <c:pt idx="3157">
                  <c:v>12.259152986268287</c:v>
                </c:pt>
                <c:pt idx="3158">
                  <c:v>10.318340615629644</c:v>
                </c:pt>
                <c:pt idx="3159">
                  <c:v>10.318340615629644</c:v>
                </c:pt>
                <c:pt idx="3160">
                  <c:v>11.585086110292956</c:v>
                </c:pt>
                <c:pt idx="3161">
                  <c:v>9.7242595873261575</c:v>
                </c:pt>
                <c:pt idx="3162">
                  <c:v>12.259152986268287</c:v>
                </c:pt>
                <c:pt idx="3163">
                  <c:v>11.585086110292956</c:v>
                </c:pt>
                <c:pt idx="3164">
                  <c:v>11.585086110292956</c:v>
                </c:pt>
                <c:pt idx="3165">
                  <c:v>9.7242595873261575</c:v>
                </c:pt>
                <c:pt idx="3166">
                  <c:v>10.318340615629644</c:v>
                </c:pt>
                <c:pt idx="3167">
                  <c:v>10.01809816102576</c:v>
                </c:pt>
                <c:pt idx="3168">
                  <c:v>9.7242595873261575</c:v>
                </c:pt>
                <c:pt idx="3169">
                  <c:v>10.93838361647218</c:v>
                </c:pt>
                <c:pt idx="3170">
                  <c:v>10.318340615629644</c:v>
                </c:pt>
                <c:pt idx="3171">
                  <c:v>10.318340615629644</c:v>
                </c:pt>
                <c:pt idx="3172">
                  <c:v>10.93838361647218</c:v>
                </c:pt>
                <c:pt idx="3173">
                  <c:v>9.7242595873261575</c:v>
                </c:pt>
                <c:pt idx="3174">
                  <c:v>10.318340615629644</c:v>
                </c:pt>
                <c:pt idx="3175">
                  <c:v>11.585086110292956</c:v>
                </c:pt>
                <c:pt idx="3176">
                  <c:v>11.585086110292956</c:v>
                </c:pt>
                <c:pt idx="3177">
                  <c:v>10.93838361647218</c:v>
                </c:pt>
                <c:pt idx="3178">
                  <c:v>10.318340615629644</c:v>
                </c:pt>
                <c:pt idx="3179">
                  <c:v>12.259152986268287</c:v>
                </c:pt>
                <c:pt idx="3180">
                  <c:v>9.1554504192349686</c:v>
                </c:pt>
                <c:pt idx="3181">
                  <c:v>10.318340615629644</c:v>
                </c:pt>
                <c:pt idx="3182">
                  <c:v>10.93838361647218</c:v>
                </c:pt>
                <c:pt idx="3183">
                  <c:v>11.585086110292956</c:v>
                </c:pt>
                <c:pt idx="3184">
                  <c:v>11.585086110292956</c:v>
                </c:pt>
                <c:pt idx="3185">
                  <c:v>10.93838361647218</c:v>
                </c:pt>
                <c:pt idx="3186">
                  <c:v>13.692236054542748</c:v>
                </c:pt>
                <c:pt idx="3187">
                  <c:v>14.452698525828485</c:v>
                </c:pt>
                <c:pt idx="3188">
                  <c:v>16.0651352389945</c:v>
                </c:pt>
                <c:pt idx="3189">
                  <c:v>14.452698525828485</c:v>
                </c:pt>
                <c:pt idx="3190">
                  <c:v>16.918598969599898</c:v>
                </c:pt>
                <c:pt idx="3191">
                  <c:v>13.692236054542748</c:v>
                </c:pt>
                <c:pt idx="3192">
                  <c:v>14.068731224754099</c:v>
                </c:pt>
                <c:pt idx="3193">
                  <c:v>14.452698525828485</c:v>
                </c:pt>
                <c:pt idx="3194">
                  <c:v>13.692236054542748</c:v>
                </c:pt>
                <c:pt idx="3195">
                  <c:v>14.452698525828485</c:v>
                </c:pt>
                <c:pt idx="3196">
                  <c:v>14.452698525828485</c:v>
                </c:pt>
                <c:pt idx="3197">
                  <c:v>13.692236054542748</c:v>
                </c:pt>
                <c:pt idx="3198">
                  <c:v>12.259152986268287</c:v>
                </c:pt>
                <c:pt idx="3199">
                  <c:v>13.692236054542748</c:v>
                </c:pt>
                <c:pt idx="3200">
                  <c:v>12.259152986268287</c:v>
                </c:pt>
                <c:pt idx="3201">
                  <c:v>10.93838361647218</c:v>
                </c:pt>
                <c:pt idx="3202">
                  <c:v>10.93838361647218</c:v>
                </c:pt>
                <c:pt idx="3203">
                  <c:v>11.585086110292956</c:v>
                </c:pt>
                <c:pt idx="3204">
                  <c:v>12.961296463757792</c:v>
                </c:pt>
                <c:pt idx="3205">
                  <c:v>12.259152986268287</c:v>
                </c:pt>
                <c:pt idx="3206">
                  <c:v>11.585086110292956</c:v>
                </c:pt>
                <c:pt idx="3207">
                  <c:v>12.961296463757792</c:v>
                </c:pt>
                <c:pt idx="3208">
                  <c:v>10.93838361647218</c:v>
                </c:pt>
                <c:pt idx="3209">
                  <c:v>11.585086110292956</c:v>
                </c:pt>
                <c:pt idx="3210">
                  <c:v>9.7242595873261575</c:v>
                </c:pt>
                <c:pt idx="3211">
                  <c:v>10.318340615629644</c:v>
                </c:pt>
                <c:pt idx="3212">
                  <c:v>12.259152986268287</c:v>
                </c:pt>
                <c:pt idx="3213">
                  <c:v>12.259152986268287</c:v>
                </c:pt>
                <c:pt idx="3214">
                  <c:v>12.961296463757792</c:v>
                </c:pt>
                <c:pt idx="3215">
                  <c:v>10.318340615629644</c:v>
                </c:pt>
                <c:pt idx="3216">
                  <c:v>10.318340615629644</c:v>
                </c:pt>
                <c:pt idx="3217">
                  <c:v>10.93838361647218</c:v>
                </c:pt>
                <c:pt idx="3218">
                  <c:v>10.318340615629644</c:v>
                </c:pt>
                <c:pt idx="3219">
                  <c:v>9.7242595873261575</c:v>
                </c:pt>
                <c:pt idx="3220">
                  <c:v>10.318340615629644</c:v>
                </c:pt>
                <c:pt idx="3221">
                  <c:v>11.585086110292956</c:v>
                </c:pt>
                <c:pt idx="3222">
                  <c:v>12.259152986268287</c:v>
                </c:pt>
                <c:pt idx="3223">
                  <c:v>12.259152986268287</c:v>
                </c:pt>
                <c:pt idx="3224">
                  <c:v>10.318340615629644</c:v>
                </c:pt>
                <c:pt idx="3225">
                  <c:v>10.318340615629644</c:v>
                </c:pt>
                <c:pt idx="3226">
                  <c:v>10.318340615629644</c:v>
                </c:pt>
                <c:pt idx="3227">
                  <c:v>9.7242595873261575</c:v>
                </c:pt>
                <c:pt idx="3228">
                  <c:v>10.93838361647218</c:v>
                </c:pt>
                <c:pt idx="3229">
                  <c:v>12.259152986268287</c:v>
                </c:pt>
                <c:pt idx="3230">
                  <c:v>12.259152986268287</c:v>
                </c:pt>
                <c:pt idx="3231">
                  <c:v>11.585086110292956</c:v>
                </c:pt>
                <c:pt idx="3232">
                  <c:v>11.585086110292956</c:v>
                </c:pt>
                <c:pt idx="3233">
                  <c:v>11.585086110292956</c:v>
                </c:pt>
                <c:pt idx="3234">
                  <c:v>11.585086110292956</c:v>
                </c:pt>
                <c:pt idx="3235">
                  <c:v>16.0651352389945</c:v>
                </c:pt>
                <c:pt idx="3236">
                  <c:v>35.529352948325283</c:v>
                </c:pt>
                <c:pt idx="3237">
                  <c:v>37.043768189617921</c:v>
                </c:pt>
                <c:pt idx="3238">
                  <c:v>41.868947891504092</c:v>
                </c:pt>
                <c:pt idx="3239">
                  <c:v>38.604585804070084</c:v>
                </c:pt>
                <c:pt idx="3240">
                  <c:v>47.135679067472864</c:v>
                </c:pt>
                <c:pt idx="3241">
                  <c:v>40.212684084658079</c:v>
                </c:pt>
                <c:pt idx="3242">
                  <c:v>61.280006777961567</c:v>
                </c:pt>
                <c:pt idx="3243">
                  <c:v>38.604585804070084</c:v>
                </c:pt>
                <c:pt idx="3244">
                  <c:v>37.043768189617921</c:v>
                </c:pt>
                <c:pt idx="3245">
                  <c:v>38.604585804070084</c:v>
                </c:pt>
                <c:pt idx="3246">
                  <c:v>35.529352948325283</c:v>
                </c:pt>
                <c:pt idx="3247">
                  <c:v>29.918381104648358</c:v>
                </c:pt>
                <c:pt idx="3248">
                  <c:v>27.368960720164406</c:v>
                </c:pt>
                <c:pt idx="3249">
                  <c:v>24.981308449628163</c:v>
                </c:pt>
                <c:pt idx="3250">
                  <c:v>27.368960720164406</c:v>
                </c:pt>
                <c:pt idx="3251">
                  <c:v>24.981308449628163</c:v>
                </c:pt>
                <c:pt idx="3252">
                  <c:v>26.155326832758512</c:v>
                </c:pt>
                <c:pt idx="3253">
                  <c:v>29.918381104648358</c:v>
                </c:pt>
                <c:pt idx="3254">
                  <c:v>34.060468379159161</c:v>
                </c:pt>
                <c:pt idx="3255">
                  <c:v>37.043768189617921</c:v>
                </c:pt>
                <c:pt idx="3256">
                  <c:v>37.043768189617921</c:v>
                </c:pt>
                <c:pt idx="3257">
                  <c:v>32.636249398205287</c:v>
                </c:pt>
                <c:pt idx="3258">
                  <c:v>37.043768189617921</c:v>
                </c:pt>
                <c:pt idx="3259">
                  <c:v>32.636249398205287</c:v>
                </c:pt>
                <c:pt idx="3260">
                  <c:v>31.255837564231324</c:v>
                </c:pt>
                <c:pt idx="3261">
                  <c:v>31.255837564231324</c:v>
                </c:pt>
                <c:pt idx="3262">
                  <c:v>29.918381104648358</c:v>
                </c:pt>
                <c:pt idx="3263">
                  <c:v>31.255837564231324</c:v>
                </c:pt>
                <c:pt idx="3264">
                  <c:v>32.636249398205287</c:v>
                </c:pt>
                <c:pt idx="3265">
                  <c:v>27.368960720164406</c:v>
                </c:pt>
                <c:pt idx="3266">
                  <c:v>28.623034941882036</c:v>
                </c:pt>
                <c:pt idx="3267">
                  <c:v>27.368960720164406</c:v>
                </c:pt>
                <c:pt idx="3268">
                  <c:v>24.981308449628163</c:v>
                </c:pt>
                <c:pt idx="3269">
                  <c:v>22.748852928791191</c:v>
                </c:pt>
                <c:pt idx="3270">
                  <c:v>23.846087545565705</c:v>
                </c:pt>
                <c:pt idx="3271">
                  <c:v>24.981308449628163</c:v>
                </c:pt>
                <c:pt idx="3272">
                  <c:v>23.846087545565705</c:v>
                </c:pt>
                <c:pt idx="3273">
                  <c:v>20.665132132132609</c:v>
                </c:pt>
                <c:pt idx="3274">
                  <c:v>19.677058000104321</c:v>
                </c:pt>
                <c:pt idx="3275">
                  <c:v>18.723794311806625</c:v>
                </c:pt>
                <c:pt idx="3276">
                  <c:v>22.748852928791191</c:v>
                </c:pt>
                <c:pt idx="3277">
                  <c:v>24.981308449628163</c:v>
                </c:pt>
                <c:pt idx="3278">
                  <c:v>34.060468379159161</c:v>
                </c:pt>
                <c:pt idx="3279">
                  <c:v>40.212684084658079</c:v>
                </c:pt>
                <c:pt idx="3280">
                  <c:v>35.529352948325283</c:v>
                </c:pt>
                <c:pt idx="3281">
                  <c:v>38.604585804070084</c:v>
                </c:pt>
                <c:pt idx="3282">
                  <c:v>35.529352948325283</c:v>
                </c:pt>
                <c:pt idx="3283">
                  <c:v>29.918381104648358</c:v>
                </c:pt>
                <c:pt idx="3284">
                  <c:v>31.255837564231324</c:v>
                </c:pt>
                <c:pt idx="3285">
                  <c:v>28.623034941882036</c:v>
                </c:pt>
                <c:pt idx="3286">
                  <c:v>31.255837564231324</c:v>
                </c:pt>
                <c:pt idx="3287">
                  <c:v>35.529352948325283</c:v>
                </c:pt>
                <c:pt idx="3288">
                  <c:v>32.636249398205287</c:v>
                </c:pt>
                <c:pt idx="3289">
                  <c:v>31.255837564231324</c:v>
                </c:pt>
                <c:pt idx="3290">
                  <c:v>27.368960720164406</c:v>
                </c:pt>
                <c:pt idx="3291">
                  <c:v>26.155326832758512</c:v>
                </c:pt>
                <c:pt idx="3292">
                  <c:v>28.623034941882036</c:v>
                </c:pt>
                <c:pt idx="3293">
                  <c:v>26.155326832758512</c:v>
                </c:pt>
                <c:pt idx="3294">
                  <c:v>24.981308449628163</c:v>
                </c:pt>
                <c:pt idx="3295">
                  <c:v>24.981308449628163</c:v>
                </c:pt>
                <c:pt idx="3296">
                  <c:v>23.846087545565705</c:v>
                </c:pt>
                <c:pt idx="3297">
                  <c:v>23.846087545565705</c:v>
                </c:pt>
                <c:pt idx="3298">
                  <c:v>24.981308449628163</c:v>
                </c:pt>
                <c:pt idx="3299">
                  <c:v>21.688800270037017</c:v>
                </c:pt>
                <c:pt idx="3300">
                  <c:v>21.688800270037017</c:v>
                </c:pt>
                <c:pt idx="3301">
                  <c:v>22.748852928791191</c:v>
                </c:pt>
                <c:pt idx="3302">
                  <c:v>20.665132132132609</c:v>
                </c:pt>
                <c:pt idx="3303">
                  <c:v>20.665132132132609</c:v>
                </c:pt>
                <c:pt idx="3304">
                  <c:v>17.804564489100954</c:v>
                </c:pt>
                <c:pt idx="3305">
                  <c:v>34.060468379159161</c:v>
                </c:pt>
                <c:pt idx="3306">
                  <c:v>28.623034941882036</c:v>
                </c:pt>
                <c:pt idx="3307">
                  <c:v>26.155326832758512</c:v>
                </c:pt>
                <c:pt idx="3308">
                  <c:v>31.255837564231324</c:v>
                </c:pt>
                <c:pt idx="3309">
                  <c:v>31.255837564231324</c:v>
                </c:pt>
                <c:pt idx="3310">
                  <c:v>28.623034941882036</c:v>
                </c:pt>
                <c:pt idx="3311">
                  <c:v>28.623034941882036</c:v>
                </c:pt>
                <c:pt idx="3312">
                  <c:v>26.155326832758512</c:v>
                </c:pt>
                <c:pt idx="3313">
                  <c:v>22.748852928791191</c:v>
                </c:pt>
                <c:pt idx="3314">
                  <c:v>24.981308449628163</c:v>
                </c:pt>
                <c:pt idx="3315">
                  <c:v>21.688800270037017</c:v>
                </c:pt>
                <c:pt idx="3316">
                  <c:v>23.846087545565705</c:v>
                </c:pt>
                <c:pt idx="3317">
                  <c:v>20.665132132132609</c:v>
                </c:pt>
                <c:pt idx="3318">
                  <c:v>19.677058000104321</c:v>
                </c:pt>
                <c:pt idx="3319">
                  <c:v>21.688800270037017</c:v>
                </c:pt>
                <c:pt idx="3320">
                  <c:v>20.665132132132609</c:v>
                </c:pt>
                <c:pt idx="3321">
                  <c:v>21.688800270037017</c:v>
                </c:pt>
                <c:pt idx="3322">
                  <c:v>20.665132132132609</c:v>
                </c:pt>
                <c:pt idx="3323">
                  <c:v>20.665132132132609</c:v>
                </c:pt>
                <c:pt idx="3324">
                  <c:v>18.723794311806625</c:v>
                </c:pt>
                <c:pt idx="3325">
                  <c:v>17.804564489100954</c:v>
                </c:pt>
                <c:pt idx="3326">
                  <c:v>18.723794311806625</c:v>
                </c:pt>
                <c:pt idx="3327">
                  <c:v>16.0651352389945</c:v>
                </c:pt>
                <c:pt idx="3328">
                  <c:v>17.804564489100954</c:v>
                </c:pt>
                <c:pt idx="3329">
                  <c:v>17.804564489100954</c:v>
                </c:pt>
                <c:pt idx="3330">
                  <c:v>17.804564489100954</c:v>
                </c:pt>
                <c:pt idx="3331">
                  <c:v>15.243417863984126</c:v>
                </c:pt>
                <c:pt idx="3332">
                  <c:v>17.804564489100954</c:v>
                </c:pt>
                <c:pt idx="3333">
                  <c:v>17.804564489100954</c:v>
                </c:pt>
                <c:pt idx="3334">
                  <c:v>17.804564489100954</c:v>
                </c:pt>
                <c:pt idx="3335">
                  <c:v>15.243417863984126</c:v>
                </c:pt>
                <c:pt idx="3336">
                  <c:v>17.804564489100954</c:v>
                </c:pt>
                <c:pt idx="3337">
                  <c:v>15.243417863984126</c:v>
                </c:pt>
                <c:pt idx="3338">
                  <c:v>14.452698525828485</c:v>
                </c:pt>
                <c:pt idx="3339">
                  <c:v>15.243417863984126</c:v>
                </c:pt>
                <c:pt idx="3340">
                  <c:v>14.452698525828485</c:v>
                </c:pt>
                <c:pt idx="3341">
                  <c:v>16.918598969599898</c:v>
                </c:pt>
                <c:pt idx="3342">
                  <c:v>13.692236054542748</c:v>
                </c:pt>
                <c:pt idx="3343">
                  <c:v>16.918598969599898</c:v>
                </c:pt>
                <c:pt idx="3344">
                  <c:v>14.452698525828485</c:v>
                </c:pt>
                <c:pt idx="3345">
                  <c:v>16.0651352389945</c:v>
                </c:pt>
                <c:pt idx="3346">
                  <c:v>14.452698525828485</c:v>
                </c:pt>
                <c:pt idx="3347">
                  <c:v>13.692236054542748</c:v>
                </c:pt>
                <c:pt idx="3348">
                  <c:v>15.243417863984126</c:v>
                </c:pt>
                <c:pt idx="3349">
                  <c:v>16.918598969599898</c:v>
                </c:pt>
                <c:pt idx="3350">
                  <c:v>13.692236054542748</c:v>
                </c:pt>
                <c:pt idx="3351">
                  <c:v>16.0651352389945</c:v>
                </c:pt>
                <c:pt idx="3352">
                  <c:v>14.452698525828485</c:v>
                </c:pt>
                <c:pt idx="3353">
                  <c:v>13.692236054542748</c:v>
                </c:pt>
                <c:pt idx="3354">
                  <c:v>14.452698525828485</c:v>
                </c:pt>
                <c:pt idx="3355">
                  <c:v>16.0651352389945</c:v>
                </c:pt>
                <c:pt idx="3356">
                  <c:v>16.0651352389945</c:v>
                </c:pt>
                <c:pt idx="3357">
                  <c:v>16.0651352389945</c:v>
                </c:pt>
                <c:pt idx="3358">
                  <c:v>15.243417863984126</c:v>
                </c:pt>
                <c:pt idx="3359">
                  <c:v>13.692236054542748</c:v>
                </c:pt>
                <c:pt idx="3360">
                  <c:v>16.0651352389945</c:v>
                </c:pt>
                <c:pt idx="3361">
                  <c:v>13.692236054542748</c:v>
                </c:pt>
                <c:pt idx="3362">
                  <c:v>12.961296463757792</c:v>
                </c:pt>
                <c:pt idx="3363">
                  <c:v>13.692236054542748</c:v>
                </c:pt>
                <c:pt idx="3364">
                  <c:v>12.961296463757792</c:v>
                </c:pt>
                <c:pt idx="3365">
                  <c:v>12.961296463757792</c:v>
                </c:pt>
                <c:pt idx="3366">
                  <c:v>12.961296463757792</c:v>
                </c:pt>
                <c:pt idx="3367">
                  <c:v>15.243417863984126</c:v>
                </c:pt>
                <c:pt idx="3368">
                  <c:v>12.961296463757792</c:v>
                </c:pt>
                <c:pt idx="3369">
                  <c:v>14.452698525828485</c:v>
                </c:pt>
                <c:pt idx="3370">
                  <c:v>14.452698525828485</c:v>
                </c:pt>
                <c:pt idx="3371">
                  <c:v>13.692236054542748</c:v>
                </c:pt>
                <c:pt idx="3372">
                  <c:v>14.452698525828485</c:v>
                </c:pt>
                <c:pt idx="3373">
                  <c:v>16.918598969599898</c:v>
                </c:pt>
                <c:pt idx="3374">
                  <c:v>17.804564489100954</c:v>
                </c:pt>
                <c:pt idx="3375">
                  <c:v>22.748852928791191</c:v>
                </c:pt>
                <c:pt idx="3376">
                  <c:v>28.623034941882036</c:v>
                </c:pt>
                <c:pt idx="3377">
                  <c:v>28.623034941882036</c:v>
                </c:pt>
                <c:pt idx="3378">
                  <c:v>31.255837564231324</c:v>
                </c:pt>
                <c:pt idx="3379">
                  <c:v>28.623034941882036</c:v>
                </c:pt>
                <c:pt idx="3380">
                  <c:v>29.918381104648358</c:v>
                </c:pt>
                <c:pt idx="3381">
                  <c:v>27.368960720164406</c:v>
                </c:pt>
                <c:pt idx="3382">
                  <c:v>27.368960720164406</c:v>
                </c:pt>
                <c:pt idx="3383">
                  <c:v>26.155326832758512</c:v>
                </c:pt>
                <c:pt idx="3384">
                  <c:v>24.981308449628163</c:v>
                </c:pt>
                <c:pt idx="3385">
                  <c:v>24.981308449628163</c:v>
                </c:pt>
                <c:pt idx="3386">
                  <c:v>21.688800270037017</c:v>
                </c:pt>
                <c:pt idx="3387">
                  <c:v>24.981308449628163</c:v>
                </c:pt>
                <c:pt idx="3388">
                  <c:v>22.748852928791191</c:v>
                </c:pt>
                <c:pt idx="3389">
                  <c:v>20.665132132132609</c:v>
                </c:pt>
                <c:pt idx="3390">
                  <c:v>22.748852928791191</c:v>
                </c:pt>
                <c:pt idx="3391">
                  <c:v>19.677058000104321</c:v>
                </c:pt>
                <c:pt idx="3392">
                  <c:v>21.688800270037017</c:v>
                </c:pt>
                <c:pt idx="3393">
                  <c:v>20.665132132132609</c:v>
                </c:pt>
                <c:pt idx="3394">
                  <c:v>17.804564489100954</c:v>
                </c:pt>
                <c:pt idx="3395">
                  <c:v>17.804564489100954</c:v>
                </c:pt>
                <c:pt idx="3396">
                  <c:v>17.804564489100954</c:v>
                </c:pt>
                <c:pt idx="3397">
                  <c:v>18.723794311806625</c:v>
                </c:pt>
                <c:pt idx="3398">
                  <c:v>19.677058000104321</c:v>
                </c:pt>
                <c:pt idx="3399">
                  <c:v>18.723794311806625</c:v>
                </c:pt>
                <c:pt idx="3400">
                  <c:v>16.0651352389945</c:v>
                </c:pt>
                <c:pt idx="3401">
                  <c:v>27.990890972315668</c:v>
                </c:pt>
                <c:pt idx="3402">
                  <c:v>45.329544213967331</c:v>
                </c:pt>
                <c:pt idx="3403">
                  <c:v>43.574268627446209</c:v>
                </c:pt>
                <c:pt idx="3404">
                  <c:v>40.212684084658079</c:v>
                </c:pt>
                <c:pt idx="3405">
                  <c:v>34.060468379159161</c:v>
                </c:pt>
                <c:pt idx="3406">
                  <c:v>41.868947891504092</c:v>
                </c:pt>
                <c:pt idx="3407">
                  <c:v>31.255837564231324</c:v>
                </c:pt>
                <c:pt idx="3408">
                  <c:v>34.060468379159161</c:v>
                </c:pt>
                <c:pt idx="3409">
                  <c:v>32.636249398205287</c:v>
                </c:pt>
                <c:pt idx="3410">
                  <c:v>28.623034941882036</c:v>
                </c:pt>
                <c:pt idx="3411">
                  <c:v>32.636249398205287</c:v>
                </c:pt>
                <c:pt idx="3412">
                  <c:v>29.918381104648358</c:v>
                </c:pt>
                <c:pt idx="3413">
                  <c:v>26.155326832758512</c:v>
                </c:pt>
                <c:pt idx="3414">
                  <c:v>24.981308449628163</c:v>
                </c:pt>
                <c:pt idx="3415">
                  <c:v>26.155326832758512</c:v>
                </c:pt>
                <c:pt idx="3416">
                  <c:v>27.368960720164406</c:v>
                </c:pt>
                <c:pt idx="3417">
                  <c:v>26.155326832758512</c:v>
                </c:pt>
                <c:pt idx="3418">
                  <c:v>22.748852928791191</c:v>
                </c:pt>
                <c:pt idx="3419">
                  <c:v>22.748852928791191</c:v>
                </c:pt>
                <c:pt idx="3420">
                  <c:v>22.748852928791191</c:v>
                </c:pt>
                <c:pt idx="3421">
                  <c:v>23.846087545565705</c:v>
                </c:pt>
                <c:pt idx="3422">
                  <c:v>22.748852928791191</c:v>
                </c:pt>
                <c:pt idx="3423">
                  <c:v>24.981308449628163</c:v>
                </c:pt>
                <c:pt idx="3424">
                  <c:v>28.623034941882036</c:v>
                </c:pt>
                <c:pt idx="3425">
                  <c:v>29.918381104648358</c:v>
                </c:pt>
                <c:pt idx="3426">
                  <c:v>61.280006777961567</c:v>
                </c:pt>
                <c:pt idx="3427">
                  <c:v>111.59408315551998</c:v>
                </c:pt>
                <c:pt idx="3428">
                  <c:v>95.38818427169052</c:v>
                </c:pt>
                <c:pt idx="3429">
                  <c:v>80.96542826753371</c:v>
                </c:pt>
                <c:pt idx="3430">
                  <c:v>68.197856926077577</c:v>
                </c:pt>
                <c:pt idx="3431">
                  <c:v>65.831973921284842</c:v>
                </c:pt>
                <c:pt idx="3432">
                  <c:v>61.280006777961567</c:v>
                </c:pt>
                <c:pt idx="3433">
                  <c:v>50.904176575716136</c:v>
                </c:pt>
                <c:pt idx="3434">
                  <c:v>45.329544213967331</c:v>
                </c:pt>
                <c:pt idx="3435">
                  <c:v>40.212684084658079</c:v>
                </c:pt>
                <c:pt idx="3436">
                  <c:v>41.868947891504092</c:v>
                </c:pt>
                <c:pt idx="3437">
                  <c:v>35.529352948325283</c:v>
                </c:pt>
                <c:pt idx="3438">
                  <c:v>32.636249398205287</c:v>
                </c:pt>
                <c:pt idx="3439">
                  <c:v>35.529352948325283</c:v>
                </c:pt>
                <c:pt idx="3440">
                  <c:v>32.636249398205287</c:v>
                </c:pt>
                <c:pt idx="3441">
                  <c:v>29.918381104648358</c:v>
                </c:pt>
                <c:pt idx="3442">
                  <c:v>31.255837564231324</c:v>
                </c:pt>
                <c:pt idx="3443">
                  <c:v>32.636249398205287</c:v>
                </c:pt>
                <c:pt idx="3444">
                  <c:v>28.623034941882036</c:v>
                </c:pt>
                <c:pt idx="3445">
                  <c:v>28.623034941882036</c:v>
                </c:pt>
                <c:pt idx="3446">
                  <c:v>29.918381104648358</c:v>
                </c:pt>
                <c:pt idx="3447">
                  <c:v>37.043768189617921</c:v>
                </c:pt>
                <c:pt idx="3448">
                  <c:v>43.574268627446209</c:v>
                </c:pt>
                <c:pt idx="3449">
                  <c:v>50.904176575716136</c:v>
                </c:pt>
                <c:pt idx="3450">
                  <c:v>98.482551084881621</c:v>
                </c:pt>
                <c:pt idx="3451">
                  <c:v>176.99395178854232</c:v>
                </c:pt>
                <c:pt idx="3452">
                  <c:v>293.35651629550472</c:v>
                </c:pt>
                <c:pt idx="3453">
                  <c:v>253.91081739613537</c:v>
                </c:pt>
                <c:pt idx="3454">
                  <c:v>191.80732244973689</c:v>
                </c:pt>
                <c:pt idx="3455">
                  <c:v>172.24659262168157</c:v>
                </c:pt>
                <c:pt idx="3456">
                  <c:v>145.68110799550081</c:v>
                </c:pt>
                <c:pt idx="3457">
                  <c:v>118.60510623115417</c:v>
                </c:pt>
                <c:pt idx="3458">
                  <c:v>104.88939925994217</c:v>
                </c:pt>
                <c:pt idx="3459">
                  <c:v>104.88939925994217</c:v>
                </c:pt>
                <c:pt idx="3460">
                  <c:v>83.713524907957378</c:v>
                </c:pt>
                <c:pt idx="3461">
                  <c:v>78.283526737983522</c:v>
                </c:pt>
                <c:pt idx="3462">
                  <c:v>73.114293714864189</c:v>
                </c:pt>
                <c:pt idx="3463">
                  <c:v>70.624969983532822</c:v>
                </c:pt>
                <c:pt idx="3464">
                  <c:v>68.197856926077577</c:v>
                </c:pt>
                <c:pt idx="3465">
                  <c:v>63.526346582539908</c:v>
                </c:pt>
                <c:pt idx="3466">
                  <c:v>61.280006777961567</c:v>
                </c:pt>
                <c:pt idx="3467">
                  <c:v>50.904176575716136</c:v>
                </c:pt>
                <c:pt idx="3468">
                  <c:v>56.961348640091799</c:v>
                </c:pt>
                <c:pt idx="3469">
                  <c:v>54.887125501616701</c:v>
                </c:pt>
                <c:pt idx="3470">
                  <c:v>98.482551084881621</c:v>
                </c:pt>
                <c:pt idx="3471">
                  <c:v>83.713524907957378</c:v>
                </c:pt>
                <c:pt idx="3472">
                  <c:v>101.64927343352282</c:v>
                </c:pt>
                <c:pt idx="3473">
                  <c:v>111.59408315551998</c:v>
                </c:pt>
                <c:pt idx="3474">
                  <c:v>101.64927343352282</c:v>
                </c:pt>
                <c:pt idx="3475">
                  <c:v>86.52882816021247</c:v>
                </c:pt>
                <c:pt idx="3476">
                  <c:v>70.624969983532822</c:v>
                </c:pt>
                <c:pt idx="3477">
                  <c:v>70.624969983532822</c:v>
                </c:pt>
                <c:pt idx="3478">
                  <c:v>65.831973921284842</c:v>
                </c:pt>
                <c:pt idx="3479">
                  <c:v>63.526346582539908</c:v>
                </c:pt>
                <c:pt idx="3480">
                  <c:v>59.091992650798133</c:v>
                </c:pt>
                <c:pt idx="3481">
                  <c:v>52.868380329097704</c:v>
                </c:pt>
                <c:pt idx="3482">
                  <c:v>52.868380329097704</c:v>
                </c:pt>
                <c:pt idx="3483">
                  <c:v>48.993584075909546</c:v>
                </c:pt>
                <c:pt idx="3484">
                  <c:v>48.993584075909546</c:v>
                </c:pt>
                <c:pt idx="3485">
                  <c:v>45.329544213967331</c:v>
                </c:pt>
                <c:pt idx="3486">
                  <c:v>41.868947891504092</c:v>
                </c:pt>
                <c:pt idx="3487">
                  <c:v>40.212684084658079</c:v>
                </c:pt>
                <c:pt idx="3488">
                  <c:v>38.604585804070084</c:v>
                </c:pt>
                <c:pt idx="3489">
                  <c:v>40.212684084658079</c:v>
                </c:pt>
                <c:pt idx="3490">
                  <c:v>43.574268627446209</c:v>
                </c:pt>
                <c:pt idx="3491">
                  <c:v>40.212684084658079</c:v>
                </c:pt>
                <c:pt idx="3492">
                  <c:v>40.212684084658079</c:v>
                </c:pt>
                <c:pt idx="3493">
                  <c:v>40.212684084658079</c:v>
                </c:pt>
                <c:pt idx="3494">
                  <c:v>37.043768189617921</c:v>
                </c:pt>
                <c:pt idx="3495">
                  <c:v>37.043768189617921</c:v>
                </c:pt>
                <c:pt idx="3496">
                  <c:v>37.043768189617921</c:v>
                </c:pt>
                <c:pt idx="3497">
                  <c:v>32.636249398205287</c:v>
                </c:pt>
                <c:pt idx="3498">
                  <c:v>29.918381104648358</c:v>
                </c:pt>
                <c:pt idx="3499">
                  <c:v>29.918381104648358</c:v>
                </c:pt>
                <c:pt idx="3500">
                  <c:v>34.060468379159161</c:v>
                </c:pt>
                <c:pt idx="3501">
                  <c:v>35.529352948325283</c:v>
                </c:pt>
                <c:pt idx="3502">
                  <c:v>32.636249398205287</c:v>
                </c:pt>
                <c:pt idx="3503">
                  <c:v>29.918381104648358</c:v>
                </c:pt>
                <c:pt idx="3504">
                  <c:v>29.918381104648358</c:v>
                </c:pt>
                <c:pt idx="3505">
                  <c:v>31.255837564231324</c:v>
                </c:pt>
                <c:pt idx="3506">
                  <c:v>28.623034941882036</c:v>
                </c:pt>
                <c:pt idx="3507">
                  <c:v>31.255837564231324</c:v>
                </c:pt>
                <c:pt idx="3508">
                  <c:v>27.368960720164406</c:v>
                </c:pt>
                <c:pt idx="3509">
                  <c:v>29.918381104648358</c:v>
                </c:pt>
                <c:pt idx="3510">
                  <c:v>28.623034941882036</c:v>
                </c:pt>
                <c:pt idx="3511">
                  <c:v>26.155326832758512</c:v>
                </c:pt>
                <c:pt idx="3512">
                  <c:v>27.368960720164406</c:v>
                </c:pt>
                <c:pt idx="3513">
                  <c:v>29.918381104648358</c:v>
                </c:pt>
                <c:pt idx="3514">
                  <c:v>28.623034941882036</c:v>
                </c:pt>
                <c:pt idx="3515">
                  <c:v>26.155326832758512</c:v>
                </c:pt>
                <c:pt idx="3516">
                  <c:v>27.368960720164406</c:v>
                </c:pt>
                <c:pt idx="3517">
                  <c:v>32.636249398205287</c:v>
                </c:pt>
                <c:pt idx="3518">
                  <c:v>34.060468379159161</c:v>
                </c:pt>
                <c:pt idx="3519">
                  <c:v>29.918381104648358</c:v>
                </c:pt>
                <c:pt idx="3520">
                  <c:v>29.918381104648358</c:v>
                </c:pt>
                <c:pt idx="3521">
                  <c:v>28.623034941882036</c:v>
                </c:pt>
                <c:pt idx="3522">
                  <c:v>24.981308449628163</c:v>
                </c:pt>
                <c:pt idx="3523">
                  <c:v>27.368960720164406</c:v>
                </c:pt>
                <c:pt idx="3524">
                  <c:v>27.368960720164406</c:v>
                </c:pt>
                <c:pt idx="3525">
                  <c:v>23.846087545565705</c:v>
                </c:pt>
                <c:pt idx="3526">
                  <c:v>24.981308449628163</c:v>
                </c:pt>
                <c:pt idx="3527">
                  <c:v>24.981308449628163</c:v>
                </c:pt>
                <c:pt idx="3528">
                  <c:v>27.368960720164406</c:v>
                </c:pt>
                <c:pt idx="3529">
                  <c:v>27.368960720164406</c:v>
                </c:pt>
                <c:pt idx="3530">
                  <c:v>22.748852928791191</c:v>
                </c:pt>
                <c:pt idx="3531">
                  <c:v>23.846087545565705</c:v>
                </c:pt>
                <c:pt idx="3532">
                  <c:v>26.155326832758512</c:v>
                </c:pt>
                <c:pt idx="3533">
                  <c:v>22.748852928791191</c:v>
                </c:pt>
                <c:pt idx="3534">
                  <c:v>21.688800270037017</c:v>
                </c:pt>
                <c:pt idx="3535">
                  <c:v>21.688800270037017</c:v>
                </c:pt>
                <c:pt idx="3536">
                  <c:v>23.846087545565705</c:v>
                </c:pt>
                <c:pt idx="3537">
                  <c:v>22.748852928791191</c:v>
                </c:pt>
                <c:pt idx="3538">
                  <c:v>21.688800270037017</c:v>
                </c:pt>
                <c:pt idx="3539">
                  <c:v>22.748852928791191</c:v>
                </c:pt>
                <c:pt idx="3540">
                  <c:v>23.846087545565705</c:v>
                </c:pt>
                <c:pt idx="3541">
                  <c:v>26.155326832758512</c:v>
                </c:pt>
                <c:pt idx="3542">
                  <c:v>24.981308449628163</c:v>
                </c:pt>
                <c:pt idx="3543">
                  <c:v>22.748852928791191</c:v>
                </c:pt>
                <c:pt idx="3544">
                  <c:v>24.981308449628163</c:v>
                </c:pt>
                <c:pt idx="3545">
                  <c:v>24.981308449628163</c:v>
                </c:pt>
                <c:pt idx="3546">
                  <c:v>21.688800270037017</c:v>
                </c:pt>
                <c:pt idx="3547">
                  <c:v>19.677058000104321</c:v>
                </c:pt>
                <c:pt idx="3548">
                  <c:v>22.748852928791191</c:v>
                </c:pt>
                <c:pt idx="3549">
                  <c:v>23.846087545565705</c:v>
                </c:pt>
                <c:pt idx="3550">
                  <c:v>32.636249398205287</c:v>
                </c:pt>
                <c:pt idx="3551">
                  <c:v>32.026979262662884</c:v>
                </c:pt>
                <c:pt idx="3552">
                  <c:v>31.426022517699383</c:v>
                </c:pt>
                <c:pt idx="3553">
                  <c:v>30.833307922908659</c:v>
                </c:pt>
                <c:pt idx="3554">
                  <c:v>30.248764483041853</c:v>
                </c:pt>
                <c:pt idx="3555">
                  <c:v>29.672321448434019</c:v>
                </c:pt>
                <c:pt idx="3556">
                  <c:v>29.103908315433671</c:v>
                </c:pt>
                <c:pt idx="3557">
                  <c:v>28.543454826835397</c:v>
                </c:pt>
                <c:pt idx="3558">
                  <c:v>27.990890972315668</c:v>
                </c:pt>
                <c:pt idx="3559">
                  <c:v>27.446146988871401</c:v>
                </c:pt>
                <c:pt idx="3560">
                  <c:v>26.909153361262053</c:v>
                </c:pt>
                <c:pt idx="3561">
                  <c:v>26.379840822454529</c:v>
                </c:pt>
                <c:pt idx="3562">
                  <c:v>25.858140354071473</c:v>
                </c:pt>
                <c:pt idx="3563">
                  <c:v>25.343983186842838</c:v>
                </c:pt>
                <c:pt idx="3564">
                  <c:v>24.837300801060607</c:v>
                </c:pt>
                <c:pt idx="3565">
                  <c:v>24.338024927036951</c:v>
                </c:pt>
                <c:pt idx="3566">
                  <c:v>23.846087545565705</c:v>
                </c:pt>
                <c:pt idx="3567">
                  <c:v>23.846087545565705</c:v>
                </c:pt>
                <c:pt idx="3568">
                  <c:v>23.846087545565705</c:v>
                </c:pt>
                <c:pt idx="3569">
                  <c:v>24.981308449628163</c:v>
                </c:pt>
                <c:pt idx="3570">
                  <c:v>22.748852928791191</c:v>
                </c:pt>
                <c:pt idx="3571">
                  <c:v>23.846087545565705</c:v>
                </c:pt>
                <c:pt idx="3572">
                  <c:v>22.748852928791191</c:v>
                </c:pt>
                <c:pt idx="3573">
                  <c:v>19.677058000104321</c:v>
                </c:pt>
                <c:pt idx="3574">
                  <c:v>19.677058000104321</c:v>
                </c:pt>
                <c:pt idx="3575">
                  <c:v>20.665132132132609</c:v>
                </c:pt>
                <c:pt idx="3576">
                  <c:v>19.677058000104321</c:v>
                </c:pt>
                <c:pt idx="3577">
                  <c:v>21.688800270037017</c:v>
                </c:pt>
                <c:pt idx="3578">
                  <c:v>22.748852928791191</c:v>
                </c:pt>
                <c:pt idx="3579">
                  <c:v>20.665132132132609</c:v>
                </c:pt>
                <c:pt idx="3580">
                  <c:v>21.688800270037017</c:v>
                </c:pt>
                <c:pt idx="3581">
                  <c:v>21.688800270037017</c:v>
                </c:pt>
                <c:pt idx="3582">
                  <c:v>21.688800270037017</c:v>
                </c:pt>
                <c:pt idx="3583">
                  <c:v>20.665132132132609</c:v>
                </c:pt>
                <c:pt idx="3584">
                  <c:v>21.688800270037017</c:v>
                </c:pt>
                <c:pt idx="3585">
                  <c:v>20.665132132132609</c:v>
                </c:pt>
                <c:pt idx="3586">
                  <c:v>18.723794311806625</c:v>
                </c:pt>
                <c:pt idx="3587">
                  <c:v>21.688800270037017</c:v>
                </c:pt>
                <c:pt idx="3588">
                  <c:v>18.723794311806625</c:v>
                </c:pt>
                <c:pt idx="3589">
                  <c:v>21.688800270037017</c:v>
                </c:pt>
                <c:pt idx="3590">
                  <c:v>18.723794311806625</c:v>
                </c:pt>
                <c:pt idx="3591">
                  <c:v>17.804564489100954</c:v>
                </c:pt>
                <c:pt idx="3592">
                  <c:v>19.677058000104321</c:v>
                </c:pt>
                <c:pt idx="3593">
                  <c:v>18.723794311806625</c:v>
                </c:pt>
                <c:pt idx="3594">
                  <c:v>18.723794311806625</c:v>
                </c:pt>
                <c:pt idx="3595">
                  <c:v>19.677058000104321</c:v>
                </c:pt>
                <c:pt idx="3596">
                  <c:v>17.804564489100954</c:v>
                </c:pt>
                <c:pt idx="3597">
                  <c:v>18.723794311806625</c:v>
                </c:pt>
                <c:pt idx="3598">
                  <c:v>17.804564489100954</c:v>
                </c:pt>
                <c:pt idx="3599">
                  <c:v>20.665132132132609</c:v>
                </c:pt>
                <c:pt idx="3600">
                  <c:v>19.677058000104321</c:v>
                </c:pt>
                <c:pt idx="3601">
                  <c:v>16.918598969599898</c:v>
                </c:pt>
                <c:pt idx="3602">
                  <c:v>17.804564489100954</c:v>
                </c:pt>
                <c:pt idx="3603">
                  <c:v>17.804564489100954</c:v>
                </c:pt>
                <c:pt idx="3604">
                  <c:v>17.804564489100954</c:v>
                </c:pt>
                <c:pt idx="3605">
                  <c:v>16.0651352389945</c:v>
                </c:pt>
                <c:pt idx="3606">
                  <c:v>16.0651352389945</c:v>
                </c:pt>
                <c:pt idx="3607">
                  <c:v>16.0651352389945</c:v>
                </c:pt>
                <c:pt idx="3608">
                  <c:v>16.918598969599898</c:v>
                </c:pt>
                <c:pt idx="3609">
                  <c:v>17.804564489100954</c:v>
                </c:pt>
                <c:pt idx="3610">
                  <c:v>17.804564489100954</c:v>
                </c:pt>
                <c:pt idx="3611">
                  <c:v>17.804564489100954</c:v>
                </c:pt>
                <c:pt idx="3612">
                  <c:v>21.688800270037017</c:v>
                </c:pt>
                <c:pt idx="3613">
                  <c:v>28.623034941882036</c:v>
                </c:pt>
                <c:pt idx="3614">
                  <c:v>23.846087545565705</c:v>
                </c:pt>
                <c:pt idx="3615">
                  <c:v>27.368960720164406</c:v>
                </c:pt>
                <c:pt idx="3616">
                  <c:v>37.043768189617921</c:v>
                </c:pt>
                <c:pt idx="3617">
                  <c:v>43.574268627446209</c:v>
                </c:pt>
                <c:pt idx="3618">
                  <c:v>40.212684084658079</c:v>
                </c:pt>
                <c:pt idx="3619">
                  <c:v>47.135679067472864</c:v>
                </c:pt>
                <c:pt idx="3620">
                  <c:v>41.868947891504092</c:v>
                </c:pt>
                <c:pt idx="3621">
                  <c:v>41.868947891504092</c:v>
                </c:pt>
                <c:pt idx="3622">
                  <c:v>43.574268627446209</c:v>
                </c:pt>
                <c:pt idx="3623">
                  <c:v>40.212684084658079</c:v>
                </c:pt>
                <c:pt idx="3624">
                  <c:v>41.868947891504092</c:v>
                </c:pt>
                <c:pt idx="3625">
                  <c:v>40.212684084658079</c:v>
                </c:pt>
                <c:pt idx="3626">
                  <c:v>37.043768189617921</c:v>
                </c:pt>
                <c:pt idx="3627">
                  <c:v>31.255837564231324</c:v>
                </c:pt>
                <c:pt idx="3628">
                  <c:v>35.529352948325283</c:v>
                </c:pt>
                <c:pt idx="3629">
                  <c:v>31.255837564231324</c:v>
                </c:pt>
                <c:pt idx="3630">
                  <c:v>27.368960720164406</c:v>
                </c:pt>
                <c:pt idx="3631">
                  <c:v>31.255837564231324</c:v>
                </c:pt>
                <c:pt idx="3632">
                  <c:v>26.155326832758512</c:v>
                </c:pt>
                <c:pt idx="3633">
                  <c:v>28.623034941882036</c:v>
                </c:pt>
                <c:pt idx="3634">
                  <c:v>27.368960720164406</c:v>
                </c:pt>
                <c:pt idx="3635">
                  <c:v>24.981308449628163</c:v>
                </c:pt>
                <c:pt idx="3636">
                  <c:v>26.155326832758512</c:v>
                </c:pt>
                <c:pt idx="3637">
                  <c:v>27.368960720164406</c:v>
                </c:pt>
                <c:pt idx="3638">
                  <c:v>23.846087545565705</c:v>
                </c:pt>
                <c:pt idx="3639">
                  <c:v>21.688800270037017</c:v>
                </c:pt>
                <c:pt idx="3640">
                  <c:v>22.748852928791191</c:v>
                </c:pt>
                <c:pt idx="3641">
                  <c:v>24.981308449628163</c:v>
                </c:pt>
                <c:pt idx="3642">
                  <c:v>24.981308449628163</c:v>
                </c:pt>
                <c:pt idx="3643">
                  <c:v>22.748852928791191</c:v>
                </c:pt>
                <c:pt idx="3644">
                  <c:v>23.846087545565705</c:v>
                </c:pt>
                <c:pt idx="3645">
                  <c:v>22.748852928791191</c:v>
                </c:pt>
                <c:pt idx="3646">
                  <c:v>23.846087545565705</c:v>
                </c:pt>
                <c:pt idx="3647">
                  <c:v>22.748852928791191</c:v>
                </c:pt>
                <c:pt idx="3648">
                  <c:v>22.748852928791191</c:v>
                </c:pt>
                <c:pt idx="3649">
                  <c:v>24.981308449628163</c:v>
                </c:pt>
                <c:pt idx="3650">
                  <c:v>29.918381104648358</c:v>
                </c:pt>
                <c:pt idx="3651">
                  <c:v>28.623034941882036</c:v>
                </c:pt>
                <c:pt idx="3652">
                  <c:v>28.623034941882036</c:v>
                </c:pt>
                <c:pt idx="3653">
                  <c:v>29.918381104648358</c:v>
                </c:pt>
                <c:pt idx="3654">
                  <c:v>29.918381104648358</c:v>
                </c:pt>
                <c:pt idx="3655">
                  <c:v>27.368960720164406</c:v>
                </c:pt>
                <c:pt idx="3656">
                  <c:v>40.212684084658079</c:v>
                </c:pt>
                <c:pt idx="3657">
                  <c:v>23.846087545565705</c:v>
                </c:pt>
                <c:pt idx="3658">
                  <c:v>27.368960720164406</c:v>
                </c:pt>
                <c:pt idx="3659">
                  <c:v>23.846087545565705</c:v>
                </c:pt>
                <c:pt idx="3660">
                  <c:v>22.748852928791191</c:v>
                </c:pt>
                <c:pt idx="3661">
                  <c:v>26.155326832758512</c:v>
                </c:pt>
                <c:pt idx="3662">
                  <c:v>26.155326832758512</c:v>
                </c:pt>
                <c:pt idx="3663">
                  <c:v>31.255837564231324</c:v>
                </c:pt>
                <c:pt idx="3664">
                  <c:v>64.288253844931148</c:v>
                </c:pt>
                <c:pt idx="3665">
                  <c:v>117.41496508835877</c:v>
                </c:pt>
                <c:pt idx="3666">
                  <c:v>196.9394464056052</c:v>
                </c:pt>
                <c:pt idx="3667">
                  <c:v>149.88598638833511</c:v>
                </c:pt>
                <c:pt idx="3668">
                  <c:v>122.22817838446757</c:v>
                </c:pt>
                <c:pt idx="3669">
                  <c:v>108.20398251792648</c:v>
                </c:pt>
                <c:pt idx="3670">
                  <c:v>95.38818427169052</c:v>
                </c:pt>
                <c:pt idx="3671">
                  <c:v>83.713524907957378</c:v>
                </c:pt>
                <c:pt idx="3672">
                  <c:v>80.96542826753371</c:v>
                </c:pt>
                <c:pt idx="3673">
                  <c:v>70.624969983532822</c:v>
                </c:pt>
                <c:pt idx="3674">
                  <c:v>65.831973921284842</c:v>
                </c:pt>
                <c:pt idx="3675">
                  <c:v>61.280006777961567</c:v>
                </c:pt>
                <c:pt idx="3676">
                  <c:v>61.280006777961567</c:v>
                </c:pt>
                <c:pt idx="3677">
                  <c:v>52.868380329097704</c:v>
                </c:pt>
                <c:pt idx="3678">
                  <c:v>56.961348640091799</c:v>
                </c:pt>
                <c:pt idx="3679">
                  <c:v>52.868380329097704</c:v>
                </c:pt>
                <c:pt idx="3680">
                  <c:v>45.329544213967331</c:v>
                </c:pt>
                <c:pt idx="3681">
                  <c:v>45.329544213967331</c:v>
                </c:pt>
                <c:pt idx="3682">
                  <c:v>47.135679067472864</c:v>
                </c:pt>
                <c:pt idx="3683">
                  <c:v>43.574268627446209</c:v>
                </c:pt>
                <c:pt idx="3684">
                  <c:v>45.329544213967331</c:v>
                </c:pt>
                <c:pt idx="3685">
                  <c:v>38.604585804070084</c:v>
                </c:pt>
                <c:pt idx="3686">
                  <c:v>41.868947891504092</c:v>
                </c:pt>
                <c:pt idx="3687">
                  <c:v>35.529352948325283</c:v>
                </c:pt>
                <c:pt idx="3688">
                  <c:v>40.212684084658079</c:v>
                </c:pt>
                <c:pt idx="3689">
                  <c:v>45.329544213967331</c:v>
                </c:pt>
                <c:pt idx="3690">
                  <c:v>40.212684084658079</c:v>
                </c:pt>
                <c:pt idx="3691">
                  <c:v>43.574268627446209</c:v>
                </c:pt>
                <c:pt idx="3692">
                  <c:v>50.904176575716136</c:v>
                </c:pt>
                <c:pt idx="3693">
                  <c:v>63.526346582539908</c:v>
                </c:pt>
                <c:pt idx="3694">
                  <c:v>68.197856926077577</c:v>
                </c:pt>
                <c:pt idx="3695">
                  <c:v>68.197856926077577</c:v>
                </c:pt>
                <c:pt idx="3696">
                  <c:v>75.666814956005595</c:v>
                </c:pt>
                <c:pt idx="3697">
                  <c:v>65.831973921284842</c:v>
                </c:pt>
                <c:pt idx="3698">
                  <c:v>65.831973921284842</c:v>
                </c:pt>
                <c:pt idx="3699">
                  <c:v>61.280006777961567</c:v>
                </c:pt>
                <c:pt idx="3700">
                  <c:v>61.280006777961567</c:v>
                </c:pt>
                <c:pt idx="3701">
                  <c:v>54.887125501616701</c:v>
                </c:pt>
                <c:pt idx="3702">
                  <c:v>59.091992650798133</c:v>
                </c:pt>
                <c:pt idx="3703">
                  <c:v>56.961348640091799</c:v>
                </c:pt>
                <c:pt idx="3704">
                  <c:v>65.831973921284842</c:v>
                </c:pt>
                <c:pt idx="3705">
                  <c:v>47.135679067472864</c:v>
                </c:pt>
                <c:pt idx="3706">
                  <c:v>47.135679067472864</c:v>
                </c:pt>
                <c:pt idx="3707">
                  <c:v>48.993584075909546</c:v>
                </c:pt>
                <c:pt idx="3708">
                  <c:v>43.574268627446209</c:v>
                </c:pt>
                <c:pt idx="3709">
                  <c:v>41.868947891504092</c:v>
                </c:pt>
                <c:pt idx="3710">
                  <c:v>43.574268627446209</c:v>
                </c:pt>
                <c:pt idx="3711">
                  <c:v>43.574268627446209</c:v>
                </c:pt>
                <c:pt idx="3712">
                  <c:v>47.135679067472864</c:v>
                </c:pt>
                <c:pt idx="3713">
                  <c:v>45.329544213967331</c:v>
                </c:pt>
                <c:pt idx="3714">
                  <c:v>50.904176575716136</c:v>
                </c:pt>
                <c:pt idx="3715">
                  <c:v>48.993584075909546</c:v>
                </c:pt>
                <c:pt idx="3716">
                  <c:v>63.526346582539908</c:v>
                </c:pt>
                <c:pt idx="3717">
                  <c:v>56.961348640091799</c:v>
                </c:pt>
                <c:pt idx="3718">
                  <c:v>47.135679067472864</c:v>
                </c:pt>
                <c:pt idx="3719">
                  <c:v>54.887125501616701</c:v>
                </c:pt>
                <c:pt idx="3720">
                  <c:v>52.868380329097704</c:v>
                </c:pt>
                <c:pt idx="3721">
                  <c:v>47.135679067472864</c:v>
                </c:pt>
                <c:pt idx="3722">
                  <c:v>45.329544213967331</c:v>
                </c:pt>
                <c:pt idx="3723">
                  <c:v>45.329544213967331</c:v>
                </c:pt>
                <c:pt idx="3724">
                  <c:v>43.574268627446209</c:v>
                </c:pt>
                <c:pt idx="3725">
                  <c:v>45.329544213967331</c:v>
                </c:pt>
                <c:pt idx="3726">
                  <c:v>43.574268627446209</c:v>
                </c:pt>
                <c:pt idx="3727">
                  <c:v>41.868947891504092</c:v>
                </c:pt>
                <c:pt idx="3728">
                  <c:v>41.868947891504092</c:v>
                </c:pt>
                <c:pt idx="3729">
                  <c:v>40.212684084658079</c:v>
                </c:pt>
                <c:pt idx="3730">
                  <c:v>37.043768189617921</c:v>
                </c:pt>
                <c:pt idx="3731">
                  <c:v>40.212684084658079</c:v>
                </c:pt>
                <c:pt idx="3732">
                  <c:v>40.212684084658079</c:v>
                </c:pt>
                <c:pt idx="3733">
                  <c:v>38.604585804070084</c:v>
                </c:pt>
                <c:pt idx="3734">
                  <c:v>32.636249398205287</c:v>
                </c:pt>
                <c:pt idx="3735">
                  <c:v>34.060468379159161</c:v>
                </c:pt>
                <c:pt idx="3736">
                  <c:v>34.060468379159161</c:v>
                </c:pt>
                <c:pt idx="3737">
                  <c:v>34.060468379159161</c:v>
                </c:pt>
                <c:pt idx="3738">
                  <c:v>56.961348640091799</c:v>
                </c:pt>
                <c:pt idx="3739">
                  <c:v>54.887125501616701</c:v>
                </c:pt>
                <c:pt idx="3740">
                  <c:v>52.868380329097704</c:v>
                </c:pt>
                <c:pt idx="3741">
                  <c:v>48.993584075909546</c:v>
                </c:pt>
                <c:pt idx="3742">
                  <c:v>45.329544213967331</c:v>
                </c:pt>
              </c:numCache>
            </c:numRef>
          </c:xVal>
          <c:yVal>
            <c:numRef>
              <c:f>'Hydro Graph'!$C$2:$C$3744</c:f>
              <c:numCache>
                <c:formatCode>General</c:formatCode>
                <c:ptCount val="3743"/>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0"/>
          <c:extLst>
            <c:ext xmlns:c16="http://schemas.microsoft.com/office/drawing/2014/chart" uri="{C3380CC4-5D6E-409C-BE32-E72D297353CC}">
              <c16:uniqueId val="{00000005-B181-451A-900B-D3DC67FF7AAA}"/>
            </c:ext>
          </c:extLst>
        </c:ser>
        <c:dLbls>
          <c:showLegendKey val="0"/>
          <c:showVal val="0"/>
          <c:showCatName val="0"/>
          <c:showSerName val="0"/>
          <c:showPercent val="0"/>
          <c:showBubbleSize val="0"/>
        </c:dLbls>
        <c:axId val="-1062041856"/>
        <c:axId val="-1261858240"/>
      </c:scatterChart>
      <c:valAx>
        <c:axId val="-1062041856"/>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ubic meter per second)</a:t>
                </a:r>
                <a:endParaRPr lang="en-PH" b="0"/>
              </a:p>
            </c:rich>
          </c:tx>
          <c:layout>
            <c:manualLayout>
              <c:xMode val="edge"/>
              <c:yMode val="edge"/>
              <c:x val="0.37055471431455683"/>
              <c:y val="0.82176840493170178"/>
            </c:manualLayout>
          </c:layout>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58240"/>
        <c:crosses val="autoZero"/>
        <c:crossBetween val="midCat"/>
      </c:valAx>
      <c:valAx>
        <c:axId val="-12618582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2041856"/>
        <c:crosses val="autoZero"/>
        <c:crossBetween val="midCat"/>
      </c:valAx>
      <c:spPr>
        <a:noFill/>
        <a:ln>
          <a:noFill/>
        </a:ln>
      </c:spPr>
    </c:plotArea>
    <c:legend>
      <c:legendPos val="b"/>
      <c:legendEntry>
        <c:idx val="4"/>
        <c:delete val="1"/>
      </c:legendEntry>
      <c:legendEntry>
        <c:idx val="5"/>
        <c:delete val="1"/>
      </c:legendEntry>
      <c:layout>
        <c:manualLayout>
          <c:xMode val="edge"/>
          <c:yMode val="edge"/>
          <c:x val="0.33559329288592843"/>
          <c:y val="0.92331230428657074"/>
          <c:w val="0.33172033541292645"/>
          <c:h val="5.7581777467202132E-2"/>
        </c:manualLayout>
      </c:layout>
      <c:overlay val="0"/>
    </c:legend>
    <c:plotVisOnly val="1"/>
    <c:dispBlanksAs val="gap"/>
    <c:showDLblsOverMax val="0"/>
  </c:chart>
  <c:txPr>
    <a:bodyPr/>
    <a:lstStyle/>
    <a:p>
      <a:pPr>
        <a:defRPr/>
      </a:pPr>
      <a:endParaRPr lang="en-US"/>
    </a:p>
  </c:txPr>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b="1" i="0">
                <a:solidFill>
                  <a:sysClr val="windowText" lastClr="000000"/>
                </a:solidFill>
              </a:rPr>
              <a:t>Monthly Rating</a:t>
            </a:r>
            <a:r>
              <a:rPr lang="en-US" b="1" i="0" baseline="0">
                <a:solidFill>
                  <a:sysClr val="windowText" lastClr="000000"/>
                </a:solidFill>
              </a:rPr>
              <a:t> Cruve</a:t>
            </a:r>
            <a:r>
              <a:rPr lang="en-US" b="1" i="0">
                <a:solidFill>
                  <a:sysClr val="windowText" lastClr="000000"/>
                </a:solidFill>
              </a:rPr>
              <a:t> </a:t>
            </a:r>
            <a:r>
              <a:rPr lang="en-US" b="1" i="0" baseline="0">
                <a:solidFill>
                  <a:sysClr val="windowText" lastClr="000000"/>
                </a:solidFill>
              </a:rPr>
              <a:t>at Pinan-anan </a:t>
            </a:r>
            <a:endParaRPr lang="en-US" b="1" i="0">
              <a:solidFill>
                <a:sysClr val="windowText" lastClr="000000"/>
              </a:solidFill>
            </a:endParaRPr>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7.0130560603001546E-2"/>
          <c:y val="9.7524024831316961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7425-49C5-90A3-915F50BF64BD}"/>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3-7425-49C5-90A3-915F50BF64BD}"/>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5-7425-49C5-90A3-915F50BF64BD}"/>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7-7425-49C5-90A3-915F50BF64BD}"/>
            </c:ext>
          </c:extLst>
        </c:ser>
        <c:dLbls>
          <c:showLegendKey val="0"/>
          <c:showVal val="0"/>
          <c:showCatName val="0"/>
          <c:showSerName val="0"/>
          <c:showPercent val="0"/>
          <c:showBubbleSize val="0"/>
        </c:dLbls>
        <c:axId val="-1261857696"/>
        <c:axId val="-1261857152"/>
      </c:scatterChart>
      <c:valAx>
        <c:axId val="-1261857696"/>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57152"/>
        <c:crosses val="autoZero"/>
        <c:crossBetween val="midCat"/>
      </c:valAx>
      <c:valAx>
        <c:axId val="-1261857152"/>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Stage</a:t>
                </a:r>
                <a:r>
                  <a:rPr lang="en-PH" baseline="0">
                    <a:solidFill>
                      <a:sysClr val="windowText" lastClr="000000"/>
                    </a:solidFill>
                  </a:rPr>
                  <a:t>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1857696"/>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Rating</a:t>
            </a:r>
            <a:r>
              <a:rPr lang="en-US" b="1" i="1" baseline="0"/>
              <a:t> Curve</a:t>
            </a:r>
            <a:r>
              <a:rPr lang="en-US" b="1" i="1"/>
              <a:t> </a:t>
            </a:r>
            <a:r>
              <a:rPr lang="en-US" b="1" i="1" baseline="0"/>
              <a:t>at Pinan-anan (March - June)</a:t>
            </a:r>
            <a:endParaRPr lang="en-US" b="1" i="1"/>
          </a:p>
        </c:rich>
      </c:tx>
      <c:overlay val="0"/>
      <c:spPr>
        <a:noFill/>
        <a:ln>
          <a:noFill/>
        </a:ln>
        <a:effectLst/>
      </c:spPr>
    </c:title>
    <c:autoTitleDeleted val="0"/>
    <c:plotArea>
      <c:layout/>
      <c:scatterChart>
        <c:scatterStyle val="lineMarker"/>
        <c:varyColors val="0"/>
        <c:ser>
          <c:idx val="1"/>
          <c:order val="0"/>
          <c:tx>
            <c:v>JUNE</c:v>
          </c:tx>
          <c:spPr>
            <a:ln w="19050">
              <a:noFill/>
            </a:ln>
          </c:spPr>
          <c:marker>
            <c:symbol val="square"/>
            <c:size val="4"/>
            <c:spPr>
              <a:solidFill>
                <a:srgbClr val="0070C0"/>
              </a:solidFill>
              <a:ln>
                <a:noFill/>
              </a:ln>
            </c:spPr>
          </c:marker>
          <c:xVal>
            <c:numRef>
              <c:f>'DATA 2021'!$E$2210:$E$2929</c:f>
              <c:numCache>
                <c:formatCode>0.00</c:formatCode>
                <c:ptCount val="720"/>
                <c:pt idx="0">
                  <c:v>31.255837564231324</c:v>
                </c:pt>
                <c:pt idx="1">
                  <c:v>31.255837564231324</c:v>
                </c:pt>
                <c:pt idx="2">
                  <c:v>37.043768189617921</c:v>
                </c:pt>
                <c:pt idx="3">
                  <c:v>37.043768189617921</c:v>
                </c:pt>
                <c:pt idx="4">
                  <c:v>47.135679067472864</c:v>
                </c:pt>
                <c:pt idx="5">
                  <c:v>52.868380329097704</c:v>
                </c:pt>
                <c:pt idx="6">
                  <c:v>61.280006777961567</c:v>
                </c:pt>
                <c:pt idx="7">
                  <c:v>75.666814956005595</c:v>
                </c:pt>
                <c:pt idx="8">
                  <c:v>95.38818427169052</c:v>
                </c:pt>
                <c:pt idx="9">
                  <c:v>108.20398251792648</c:v>
                </c:pt>
                <c:pt idx="10">
                  <c:v>122.22817838446757</c:v>
                </c:pt>
                <c:pt idx="11">
                  <c:v>137.52956090770365</c:v>
                </c:pt>
                <c:pt idx="12">
                  <c:v>131.637442428593</c:v>
                </c:pt>
                <c:pt idx="13">
                  <c:v>125.93106731486272</c:v>
                </c:pt>
                <c:pt idx="14">
                  <c:v>137.52956090770365</c:v>
                </c:pt>
                <c:pt idx="15">
                  <c:v>122.22817838446757</c:v>
                </c:pt>
                <c:pt idx="16">
                  <c:v>111.59408315551998</c:v>
                </c:pt>
                <c:pt idx="17">
                  <c:v>118.60510623115417</c:v>
                </c:pt>
                <c:pt idx="18">
                  <c:v>95.38818427169052</c:v>
                </c:pt>
                <c:pt idx="19">
                  <c:v>98.482551084881621</c:v>
                </c:pt>
                <c:pt idx="20">
                  <c:v>92.365131080478491</c:v>
                </c:pt>
                <c:pt idx="21">
                  <c:v>89.412355644233841</c:v>
                </c:pt>
                <c:pt idx="22">
                  <c:v>83.713524907957378</c:v>
                </c:pt>
                <c:pt idx="23">
                  <c:v>75.666814956005595</c:v>
                </c:pt>
                <c:pt idx="24">
                  <c:v>80.96542826753371</c:v>
                </c:pt>
                <c:pt idx="25">
                  <c:v>73.114293714864189</c:v>
                </c:pt>
                <c:pt idx="26">
                  <c:v>69.4036985552858</c:v>
                </c:pt>
                <c:pt idx="27">
                  <c:v>65.831973921284842</c:v>
                </c:pt>
                <c:pt idx="28">
                  <c:v>63.526346582539908</c:v>
                </c:pt>
                <c:pt idx="29">
                  <c:v>61.280006777961567</c:v>
                </c:pt>
                <c:pt idx="30">
                  <c:v>56.961348640091799</c:v>
                </c:pt>
                <c:pt idx="31">
                  <c:v>59.091992650798133</c:v>
                </c:pt>
                <c:pt idx="32">
                  <c:v>56.961348640091799</c:v>
                </c:pt>
                <c:pt idx="33">
                  <c:v>50.904176575716136</c:v>
                </c:pt>
                <c:pt idx="34">
                  <c:v>59.091992650798133</c:v>
                </c:pt>
                <c:pt idx="35">
                  <c:v>48.993584075909546</c:v>
                </c:pt>
                <c:pt idx="36">
                  <c:v>50.904176575716136</c:v>
                </c:pt>
                <c:pt idx="37">
                  <c:v>50.904176575716136</c:v>
                </c:pt>
                <c:pt idx="38">
                  <c:v>45.329544213967331</c:v>
                </c:pt>
                <c:pt idx="39">
                  <c:v>48.993584075909546</c:v>
                </c:pt>
                <c:pt idx="40">
                  <c:v>45.329544213967331</c:v>
                </c:pt>
                <c:pt idx="41">
                  <c:v>47.135679067472864</c:v>
                </c:pt>
                <c:pt idx="42">
                  <c:v>45.329544213967331</c:v>
                </c:pt>
                <c:pt idx="43">
                  <c:v>45.329544213967331</c:v>
                </c:pt>
                <c:pt idx="44">
                  <c:v>40.212684084658079</c:v>
                </c:pt>
                <c:pt idx="45">
                  <c:v>40.212684084658079</c:v>
                </c:pt>
                <c:pt idx="46">
                  <c:v>40.212684084658079</c:v>
                </c:pt>
                <c:pt idx="47">
                  <c:v>43.574268627446209</c:v>
                </c:pt>
                <c:pt idx="48">
                  <c:v>37.043768189617921</c:v>
                </c:pt>
                <c:pt idx="49">
                  <c:v>41.868947891504092</c:v>
                </c:pt>
                <c:pt idx="50">
                  <c:v>37.043768189617921</c:v>
                </c:pt>
                <c:pt idx="51">
                  <c:v>37.043768189617921</c:v>
                </c:pt>
                <c:pt idx="52">
                  <c:v>37.043768189617921</c:v>
                </c:pt>
                <c:pt idx="53">
                  <c:v>40.212684084658079</c:v>
                </c:pt>
                <c:pt idx="54">
                  <c:v>38.604585804070084</c:v>
                </c:pt>
                <c:pt idx="55">
                  <c:v>35.529352948325283</c:v>
                </c:pt>
                <c:pt idx="56">
                  <c:v>38.604585804070084</c:v>
                </c:pt>
                <c:pt idx="57">
                  <c:v>35.529352948325283</c:v>
                </c:pt>
                <c:pt idx="58">
                  <c:v>34.789273552857431</c:v>
                </c:pt>
                <c:pt idx="59">
                  <c:v>34.060468379159161</c:v>
                </c:pt>
                <c:pt idx="60">
                  <c:v>37.043768189617921</c:v>
                </c:pt>
                <c:pt idx="61">
                  <c:v>34.060468379159161</c:v>
                </c:pt>
                <c:pt idx="62">
                  <c:v>32.636249398205287</c:v>
                </c:pt>
                <c:pt idx="63">
                  <c:v>32.636249398205287</c:v>
                </c:pt>
                <c:pt idx="64">
                  <c:v>34.060468379159161</c:v>
                </c:pt>
                <c:pt idx="65">
                  <c:v>34.060468379159161</c:v>
                </c:pt>
                <c:pt idx="66">
                  <c:v>32.636249398205287</c:v>
                </c:pt>
                <c:pt idx="67">
                  <c:v>35.529352948325283</c:v>
                </c:pt>
                <c:pt idx="68">
                  <c:v>34.060468379159161</c:v>
                </c:pt>
                <c:pt idx="69">
                  <c:v>31.255837564231324</c:v>
                </c:pt>
                <c:pt idx="70">
                  <c:v>34.060468379159161</c:v>
                </c:pt>
                <c:pt idx="71">
                  <c:v>29.918381104648358</c:v>
                </c:pt>
                <c:pt idx="72">
                  <c:v>32.636249398205287</c:v>
                </c:pt>
                <c:pt idx="73">
                  <c:v>32.636249398205287</c:v>
                </c:pt>
                <c:pt idx="74">
                  <c:v>27.368960720164406</c:v>
                </c:pt>
                <c:pt idx="75">
                  <c:v>28.623034941882036</c:v>
                </c:pt>
                <c:pt idx="76">
                  <c:v>31.255837564231324</c:v>
                </c:pt>
                <c:pt idx="77">
                  <c:v>32.636249398205287</c:v>
                </c:pt>
                <c:pt idx="78">
                  <c:v>31.255837564231324</c:v>
                </c:pt>
                <c:pt idx="79">
                  <c:v>27.368960720164406</c:v>
                </c:pt>
                <c:pt idx="80">
                  <c:v>27.368960720164406</c:v>
                </c:pt>
                <c:pt idx="81">
                  <c:v>28.623034941882036</c:v>
                </c:pt>
                <c:pt idx="82">
                  <c:v>27.368960720164406</c:v>
                </c:pt>
                <c:pt idx="83">
                  <c:v>28.623034941882036</c:v>
                </c:pt>
                <c:pt idx="84">
                  <c:v>28.623034941882036</c:v>
                </c:pt>
                <c:pt idx="85">
                  <c:v>28.623034941882036</c:v>
                </c:pt>
                <c:pt idx="86">
                  <c:v>29.918381104648358</c:v>
                </c:pt>
                <c:pt idx="87">
                  <c:v>28.623034941882036</c:v>
                </c:pt>
                <c:pt idx="88">
                  <c:v>29.918381104648358</c:v>
                </c:pt>
                <c:pt idx="89">
                  <c:v>24.981308449628163</c:v>
                </c:pt>
                <c:pt idx="90">
                  <c:v>28.623034941882036</c:v>
                </c:pt>
                <c:pt idx="91">
                  <c:v>27.368960720164406</c:v>
                </c:pt>
                <c:pt idx="92">
                  <c:v>28.623034941882036</c:v>
                </c:pt>
                <c:pt idx="93">
                  <c:v>28.623034941882036</c:v>
                </c:pt>
                <c:pt idx="94">
                  <c:v>26.155326832758512</c:v>
                </c:pt>
                <c:pt idx="95">
                  <c:v>24.981308449628163</c:v>
                </c:pt>
                <c:pt idx="96">
                  <c:v>26.155326832758512</c:v>
                </c:pt>
                <c:pt idx="97">
                  <c:v>24.981308449628163</c:v>
                </c:pt>
                <c:pt idx="98">
                  <c:v>26.155326832758512</c:v>
                </c:pt>
                <c:pt idx="99">
                  <c:v>27.368960720164406</c:v>
                </c:pt>
                <c:pt idx="100">
                  <c:v>24.981308449628163</c:v>
                </c:pt>
                <c:pt idx="101">
                  <c:v>24.981308449628163</c:v>
                </c:pt>
                <c:pt idx="102">
                  <c:v>23.846087545565705</c:v>
                </c:pt>
                <c:pt idx="103">
                  <c:v>26.155326832758512</c:v>
                </c:pt>
                <c:pt idx="104">
                  <c:v>24.981308449628163</c:v>
                </c:pt>
                <c:pt idx="105">
                  <c:v>27.368960720164406</c:v>
                </c:pt>
                <c:pt idx="106">
                  <c:v>24.981308449628163</c:v>
                </c:pt>
                <c:pt idx="107">
                  <c:v>27.368960720164406</c:v>
                </c:pt>
                <c:pt idx="108">
                  <c:v>26.155326832758512</c:v>
                </c:pt>
                <c:pt idx="109">
                  <c:v>26.155326832758512</c:v>
                </c:pt>
                <c:pt idx="110">
                  <c:v>24.981308449628163</c:v>
                </c:pt>
                <c:pt idx="111">
                  <c:v>23.846087545565705</c:v>
                </c:pt>
                <c:pt idx="112">
                  <c:v>27.368960720164406</c:v>
                </c:pt>
                <c:pt idx="113">
                  <c:v>23.846087545565705</c:v>
                </c:pt>
                <c:pt idx="114">
                  <c:v>34.060468379159161</c:v>
                </c:pt>
                <c:pt idx="115">
                  <c:v>31.255837564231324</c:v>
                </c:pt>
                <c:pt idx="116">
                  <c:v>41.868947891504092</c:v>
                </c:pt>
                <c:pt idx="117">
                  <c:v>31.255837564231324</c:v>
                </c:pt>
                <c:pt idx="118">
                  <c:v>29.918381104648358</c:v>
                </c:pt>
                <c:pt idx="119">
                  <c:v>31.255837564231324</c:v>
                </c:pt>
                <c:pt idx="120">
                  <c:v>31.255837564231324</c:v>
                </c:pt>
                <c:pt idx="121">
                  <c:v>41.868947891504092</c:v>
                </c:pt>
                <c:pt idx="122">
                  <c:v>38.604585804070084</c:v>
                </c:pt>
                <c:pt idx="123">
                  <c:v>38.604585804070084</c:v>
                </c:pt>
                <c:pt idx="124">
                  <c:v>32.636249398205287</c:v>
                </c:pt>
                <c:pt idx="125">
                  <c:v>32.636249398205287</c:v>
                </c:pt>
                <c:pt idx="126">
                  <c:v>32.636249398205287</c:v>
                </c:pt>
                <c:pt idx="127">
                  <c:v>29.918381104648358</c:v>
                </c:pt>
                <c:pt idx="128">
                  <c:v>29.918381104648358</c:v>
                </c:pt>
                <c:pt idx="129">
                  <c:v>31.255837564231324</c:v>
                </c:pt>
                <c:pt idx="130">
                  <c:v>28.623034941882036</c:v>
                </c:pt>
                <c:pt idx="131">
                  <c:v>31.255837564231324</c:v>
                </c:pt>
                <c:pt idx="132">
                  <c:v>27.368960720164406</c:v>
                </c:pt>
                <c:pt idx="133">
                  <c:v>32.636249398205287</c:v>
                </c:pt>
                <c:pt idx="134">
                  <c:v>47.135679067472864</c:v>
                </c:pt>
                <c:pt idx="135">
                  <c:v>54.887125501616701</c:v>
                </c:pt>
                <c:pt idx="136">
                  <c:v>59.091992650798133</c:v>
                </c:pt>
                <c:pt idx="137">
                  <c:v>73.114293714864189</c:v>
                </c:pt>
                <c:pt idx="138">
                  <c:v>78.283526737983522</c:v>
                </c:pt>
                <c:pt idx="139">
                  <c:v>86.52882816021247</c:v>
                </c:pt>
                <c:pt idx="140">
                  <c:v>86.52882816021247</c:v>
                </c:pt>
                <c:pt idx="141">
                  <c:v>75.666814956005595</c:v>
                </c:pt>
                <c:pt idx="142">
                  <c:v>78.283526737983522</c:v>
                </c:pt>
                <c:pt idx="143">
                  <c:v>75.666814956005595</c:v>
                </c:pt>
                <c:pt idx="144">
                  <c:v>68.197856926077577</c:v>
                </c:pt>
                <c:pt idx="145">
                  <c:v>56.961348640091799</c:v>
                </c:pt>
                <c:pt idx="146">
                  <c:v>59.091992650798133</c:v>
                </c:pt>
                <c:pt idx="147">
                  <c:v>56.961348640091799</c:v>
                </c:pt>
                <c:pt idx="148">
                  <c:v>52.868380329097704</c:v>
                </c:pt>
                <c:pt idx="149">
                  <c:v>48.993584075909546</c:v>
                </c:pt>
                <c:pt idx="150">
                  <c:v>43.574268627446209</c:v>
                </c:pt>
                <c:pt idx="151">
                  <c:v>41.868947891504092</c:v>
                </c:pt>
                <c:pt idx="152">
                  <c:v>40.212684084658079</c:v>
                </c:pt>
                <c:pt idx="153">
                  <c:v>43.574268627446209</c:v>
                </c:pt>
                <c:pt idx="154">
                  <c:v>38.604585804070084</c:v>
                </c:pt>
                <c:pt idx="155">
                  <c:v>41.868947891504092</c:v>
                </c:pt>
                <c:pt idx="156">
                  <c:v>41.868947891504092</c:v>
                </c:pt>
                <c:pt idx="157">
                  <c:v>37.043768189617921</c:v>
                </c:pt>
                <c:pt idx="158">
                  <c:v>40.212684084658079</c:v>
                </c:pt>
                <c:pt idx="159">
                  <c:v>38.604585804070084</c:v>
                </c:pt>
                <c:pt idx="160">
                  <c:v>41.868947891504092</c:v>
                </c:pt>
                <c:pt idx="161">
                  <c:v>35.529352948325283</c:v>
                </c:pt>
                <c:pt idx="162">
                  <c:v>40.212684084658079</c:v>
                </c:pt>
                <c:pt idx="163">
                  <c:v>40.212684084658079</c:v>
                </c:pt>
                <c:pt idx="164">
                  <c:v>35.529352948325283</c:v>
                </c:pt>
                <c:pt idx="165">
                  <c:v>32.636249398205287</c:v>
                </c:pt>
                <c:pt idx="166">
                  <c:v>32.636249398205287</c:v>
                </c:pt>
                <c:pt idx="167">
                  <c:v>32.636249398205287</c:v>
                </c:pt>
                <c:pt idx="168">
                  <c:v>31.255837564231324</c:v>
                </c:pt>
                <c:pt idx="169">
                  <c:v>35.529352948325283</c:v>
                </c:pt>
                <c:pt idx="170">
                  <c:v>29.918381104648358</c:v>
                </c:pt>
                <c:pt idx="171">
                  <c:v>29.918381104648358</c:v>
                </c:pt>
                <c:pt idx="172">
                  <c:v>28.623034941882036</c:v>
                </c:pt>
                <c:pt idx="173">
                  <c:v>31.255837564231324</c:v>
                </c:pt>
                <c:pt idx="174">
                  <c:v>31.255837564231324</c:v>
                </c:pt>
                <c:pt idx="175">
                  <c:v>32.636249398205287</c:v>
                </c:pt>
                <c:pt idx="176">
                  <c:v>31.255837564231324</c:v>
                </c:pt>
                <c:pt idx="177">
                  <c:v>34.060468379159161</c:v>
                </c:pt>
                <c:pt idx="178">
                  <c:v>31.255837564231324</c:v>
                </c:pt>
                <c:pt idx="179">
                  <c:v>29.918381104648358</c:v>
                </c:pt>
                <c:pt idx="180">
                  <c:v>32.636249398205287</c:v>
                </c:pt>
                <c:pt idx="181">
                  <c:v>31.255837564231324</c:v>
                </c:pt>
                <c:pt idx="182">
                  <c:v>28.623034941882036</c:v>
                </c:pt>
                <c:pt idx="183">
                  <c:v>26.155326832758512</c:v>
                </c:pt>
                <c:pt idx="184">
                  <c:v>31.255837564231324</c:v>
                </c:pt>
                <c:pt idx="185">
                  <c:v>28.623034941882036</c:v>
                </c:pt>
                <c:pt idx="186">
                  <c:v>26.155326832758512</c:v>
                </c:pt>
                <c:pt idx="187">
                  <c:v>26.155326832758512</c:v>
                </c:pt>
                <c:pt idx="188">
                  <c:v>24.981308449628163</c:v>
                </c:pt>
                <c:pt idx="189">
                  <c:v>28.623034941882036</c:v>
                </c:pt>
                <c:pt idx="190">
                  <c:v>28.623034941882036</c:v>
                </c:pt>
                <c:pt idx="191">
                  <c:v>29.918381104648358</c:v>
                </c:pt>
                <c:pt idx="192">
                  <c:v>29.918381104648358</c:v>
                </c:pt>
                <c:pt idx="193">
                  <c:v>31.255837564231324</c:v>
                </c:pt>
                <c:pt idx="194">
                  <c:v>26.155326832758512</c:v>
                </c:pt>
                <c:pt idx="195">
                  <c:v>27.368960720164406</c:v>
                </c:pt>
                <c:pt idx="196">
                  <c:v>28.623034941882036</c:v>
                </c:pt>
                <c:pt idx="197">
                  <c:v>29.918381104648358</c:v>
                </c:pt>
                <c:pt idx="198">
                  <c:v>24.981308449628163</c:v>
                </c:pt>
                <c:pt idx="199">
                  <c:v>28.623034941882036</c:v>
                </c:pt>
                <c:pt idx="200">
                  <c:v>28.623034941882036</c:v>
                </c:pt>
                <c:pt idx="201">
                  <c:v>27.368960720164406</c:v>
                </c:pt>
                <c:pt idx="202">
                  <c:v>28.623034941882036</c:v>
                </c:pt>
                <c:pt idx="203">
                  <c:v>24.981308449628163</c:v>
                </c:pt>
                <c:pt idx="204">
                  <c:v>28.623034941882036</c:v>
                </c:pt>
                <c:pt idx="205">
                  <c:v>28.623034941882036</c:v>
                </c:pt>
                <c:pt idx="206">
                  <c:v>23.846087545565705</c:v>
                </c:pt>
                <c:pt idx="207">
                  <c:v>26.155326832758512</c:v>
                </c:pt>
                <c:pt idx="208">
                  <c:v>23.846087545565705</c:v>
                </c:pt>
                <c:pt idx="209">
                  <c:v>38.604585804070084</c:v>
                </c:pt>
                <c:pt idx="210">
                  <c:v>59.091992650798133</c:v>
                </c:pt>
                <c:pt idx="211">
                  <c:v>47.135679067472864</c:v>
                </c:pt>
                <c:pt idx="212">
                  <c:v>40.212684084658079</c:v>
                </c:pt>
                <c:pt idx="213">
                  <c:v>41.868947891504092</c:v>
                </c:pt>
                <c:pt idx="214">
                  <c:v>41.868947891504092</c:v>
                </c:pt>
                <c:pt idx="215">
                  <c:v>37.043768189617921</c:v>
                </c:pt>
                <c:pt idx="216">
                  <c:v>37.043768189617921</c:v>
                </c:pt>
                <c:pt idx="217">
                  <c:v>32.636249398205287</c:v>
                </c:pt>
                <c:pt idx="218">
                  <c:v>34.060468379159161</c:v>
                </c:pt>
                <c:pt idx="219">
                  <c:v>29.918381104648358</c:v>
                </c:pt>
                <c:pt idx="220">
                  <c:v>28.623034941882036</c:v>
                </c:pt>
                <c:pt idx="221">
                  <c:v>27.368960720164406</c:v>
                </c:pt>
                <c:pt idx="222">
                  <c:v>28.623034941882036</c:v>
                </c:pt>
                <c:pt idx="223">
                  <c:v>28.623034941882036</c:v>
                </c:pt>
                <c:pt idx="224">
                  <c:v>31.255837564231324</c:v>
                </c:pt>
                <c:pt idx="225">
                  <c:v>28.623034941882036</c:v>
                </c:pt>
                <c:pt idx="226">
                  <c:v>28.623034941882036</c:v>
                </c:pt>
                <c:pt idx="227">
                  <c:v>27.368960720164406</c:v>
                </c:pt>
                <c:pt idx="228">
                  <c:v>29.918381104648358</c:v>
                </c:pt>
                <c:pt idx="229">
                  <c:v>28.623034941882036</c:v>
                </c:pt>
                <c:pt idx="230">
                  <c:v>24.981308449628163</c:v>
                </c:pt>
                <c:pt idx="231">
                  <c:v>26.155326832758512</c:v>
                </c:pt>
                <c:pt idx="232">
                  <c:v>24.981308449628163</c:v>
                </c:pt>
                <c:pt idx="233">
                  <c:v>23.846087545565705</c:v>
                </c:pt>
                <c:pt idx="234">
                  <c:v>36.280814908433079</c:v>
                </c:pt>
                <c:pt idx="235">
                  <c:v>52.868380329097704</c:v>
                </c:pt>
                <c:pt idx="236">
                  <c:v>54.887125501616701</c:v>
                </c:pt>
                <c:pt idx="237">
                  <c:v>48.058103119666058</c:v>
                </c:pt>
                <c:pt idx="238">
                  <c:v>41.868947891504092</c:v>
                </c:pt>
                <c:pt idx="239">
                  <c:v>41.868947891504092</c:v>
                </c:pt>
                <c:pt idx="240">
                  <c:v>43.574268627446209</c:v>
                </c:pt>
                <c:pt idx="241">
                  <c:v>41.868947891504092</c:v>
                </c:pt>
                <c:pt idx="242">
                  <c:v>43.574268627446209</c:v>
                </c:pt>
                <c:pt idx="243">
                  <c:v>40.212684084658079</c:v>
                </c:pt>
                <c:pt idx="244">
                  <c:v>37.043768189617921</c:v>
                </c:pt>
                <c:pt idx="245">
                  <c:v>35.529352948325283</c:v>
                </c:pt>
                <c:pt idx="246">
                  <c:v>38.604585804070084</c:v>
                </c:pt>
                <c:pt idx="247">
                  <c:v>34.060468379159161</c:v>
                </c:pt>
                <c:pt idx="248">
                  <c:v>35.529352948325283</c:v>
                </c:pt>
                <c:pt idx="249">
                  <c:v>33.580808424781395</c:v>
                </c:pt>
                <c:pt idx="250">
                  <c:v>31.711160078332973</c:v>
                </c:pt>
                <c:pt idx="251">
                  <c:v>29.918381104648358</c:v>
                </c:pt>
                <c:pt idx="252">
                  <c:v>32.636249398205287</c:v>
                </c:pt>
                <c:pt idx="253">
                  <c:v>31.255837564231324</c:v>
                </c:pt>
                <c:pt idx="254">
                  <c:v>31.255837564231324</c:v>
                </c:pt>
                <c:pt idx="255">
                  <c:v>65.831973921284842</c:v>
                </c:pt>
                <c:pt idx="256">
                  <c:v>54.887125501616701</c:v>
                </c:pt>
                <c:pt idx="257">
                  <c:v>41.868947891504092</c:v>
                </c:pt>
                <c:pt idx="258">
                  <c:v>56.961348640091799</c:v>
                </c:pt>
                <c:pt idx="259">
                  <c:v>47.135679067472864</c:v>
                </c:pt>
                <c:pt idx="260">
                  <c:v>41.868947891504092</c:v>
                </c:pt>
                <c:pt idx="261">
                  <c:v>45.329544213967331</c:v>
                </c:pt>
                <c:pt idx="262">
                  <c:v>43.574268627446209</c:v>
                </c:pt>
                <c:pt idx="263">
                  <c:v>47.135679067472864</c:v>
                </c:pt>
                <c:pt idx="264">
                  <c:v>47.135679067472864</c:v>
                </c:pt>
                <c:pt idx="265">
                  <c:v>59.091992650798133</c:v>
                </c:pt>
                <c:pt idx="266">
                  <c:v>56.961348640091799</c:v>
                </c:pt>
                <c:pt idx="267">
                  <c:v>61.280006777961567</c:v>
                </c:pt>
                <c:pt idx="268">
                  <c:v>56.961348640091799</c:v>
                </c:pt>
                <c:pt idx="269">
                  <c:v>54.887125501616701</c:v>
                </c:pt>
                <c:pt idx="270">
                  <c:v>52.868380329097704</c:v>
                </c:pt>
                <c:pt idx="271">
                  <c:v>43.574268627446209</c:v>
                </c:pt>
                <c:pt idx="272">
                  <c:v>47.135679067472864</c:v>
                </c:pt>
                <c:pt idx="273">
                  <c:v>41.868947891504092</c:v>
                </c:pt>
                <c:pt idx="274">
                  <c:v>45.329544213967331</c:v>
                </c:pt>
                <c:pt idx="275">
                  <c:v>40.212684084658079</c:v>
                </c:pt>
                <c:pt idx="276">
                  <c:v>37.043768189617921</c:v>
                </c:pt>
                <c:pt idx="277">
                  <c:v>37.043768189617921</c:v>
                </c:pt>
                <c:pt idx="278">
                  <c:v>37.043768189617921</c:v>
                </c:pt>
                <c:pt idx="279">
                  <c:v>50.904176575716136</c:v>
                </c:pt>
                <c:pt idx="280">
                  <c:v>56.961348640091799</c:v>
                </c:pt>
                <c:pt idx="281">
                  <c:v>56.961348640091799</c:v>
                </c:pt>
                <c:pt idx="282">
                  <c:v>63.526346582539908</c:v>
                </c:pt>
                <c:pt idx="283">
                  <c:v>54.887125501616701</c:v>
                </c:pt>
                <c:pt idx="284">
                  <c:v>54.887125501616701</c:v>
                </c:pt>
                <c:pt idx="285">
                  <c:v>50.904176575716136</c:v>
                </c:pt>
                <c:pt idx="286">
                  <c:v>65.831973921284842</c:v>
                </c:pt>
                <c:pt idx="287">
                  <c:v>56.961348640091799</c:v>
                </c:pt>
                <c:pt idx="288">
                  <c:v>61.280006777961567</c:v>
                </c:pt>
                <c:pt idx="289">
                  <c:v>50.904176575716136</c:v>
                </c:pt>
                <c:pt idx="290">
                  <c:v>48.993584075909546</c:v>
                </c:pt>
                <c:pt idx="291">
                  <c:v>52.868380329097704</c:v>
                </c:pt>
                <c:pt idx="292">
                  <c:v>47.135679067472864</c:v>
                </c:pt>
                <c:pt idx="293">
                  <c:v>48.993584075909546</c:v>
                </c:pt>
                <c:pt idx="294">
                  <c:v>45.329544213967331</c:v>
                </c:pt>
                <c:pt idx="295">
                  <c:v>45.329544213967331</c:v>
                </c:pt>
                <c:pt idx="296">
                  <c:v>45.329544213967331</c:v>
                </c:pt>
                <c:pt idx="297">
                  <c:v>40.212684084658079</c:v>
                </c:pt>
                <c:pt idx="298">
                  <c:v>43.574268627446209</c:v>
                </c:pt>
                <c:pt idx="299">
                  <c:v>34.060468379159161</c:v>
                </c:pt>
                <c:pt idx="300">
                  <c:v>41.868947891504092</c:v>
                </c:pt>
                <c:pt idx="301">
                  <c:v>37.043768189617921</c:v>
                </c:pt>
                <c:pt idx="302">
                  <c:v>40.212684084658079</c:v>
                </c:pt>
                <c:pt idx="303">
                  <c:v>34.060468379159161</c:v>
                </c:pt>
                <c:pt idx="304">
                  <c:v>40.212684084658079</c:v>
                </c:pt>
                <c:pt idx="305">
                  <c:v>37.043768189617921</c:v>
                </c:pt>
                <c:pt idx="306">
                  <c:v>45.329544213967331</c:v>
                </c:pt>
                <c:pt idx="307">
                  <c:v>59.091992650798133</c:v>
                </c:pt>
                <c:pt idx="308">
                  <c:v>59.091992650798133</c:v>
                </c:pt>
                <c:pt idx="309">
                  <c:v>56.961348640091799</c:v>
                </c:pt>
                <c:pt idx="310">
                  <c:v>52.868380329097704</c:v>
                </c:pt>
                <c:pt idx="311">
                  <c:v>54.887125501616701</c:v>
                </c:pt>
                <c:pt idx="312">
                  <c:v>54.887125501616701</c:v>
                </c:pt>
                <c:pt idx="313">
                  <c:v>47.135679067472864</c:v>
                </c:pt>
                <c:pt idx="314">
                  <c:v>68.197856926077577</c:v>
                </c:pt>
                <c:pt idx="315">
                  <c:v>43.574268627446209</c:v>
                </c:pt>
                <c:pt idx="316">
                  <c:v>43.574268627446209</c:v>
                </c:pt>
                <c:pt idx="317">
                  <c:v>41.868947891504092</c:v>
                </c:pt>
                <c:pt idx="318">
                  <c:v>38.604585804070084</c:v>
                </c:pt>
                <c:pt idx="319">
                  <c:v>40.212684084658079</c:v>
                </c:pt>
                <c:pt idx="320">
                  <c:v>40.212684084658079</c:v>
                </c:pt>
                <c:pt idx="321">
                  <c:v>40.212684084658079</c:v>
                </c:pt>
                <c:pt idx="322">
                  <c:v>41.868947891504092</c:v>
                </c:pt>
                <c:pt idx="323">
                  <c:v>40.212684084658079</c:v>
                </c:pt>
                <c:pt idx="324">
                  <c:v>35.529352948325283</c:v>
                </c:pt>
                <c:pt idx="325">
                  <c:v>40.212684084658079</c:v>
                </c:pt>
                <c:pt idx="326">
                  <c:v>38.604585804070084</c:v>
                </c:pt>
                <c:pt idx="327">
                  <c:v>38.604585804070084</c:v>
                </c:pt>
                <c:pt idx="328">
                  <c:v>45.329544213967331</c:v>
                </c:pt>
                <c:pt idx="329">
                  <c:v>47.135679067472864</c:v>
                </c:pt>
                <c:pt idx="330">
                  <c:v>47.135679067472864</c:v>
                </c:pt>
                <c:pt idx="331">
                  <c:v>43.574268627446209</c:v>
                </c:pt>
                <c:pt idx="332">
                  <c:v>37.043768189617921</c:v>
                </c:pt>
                <c:pt idx="333">
                  <c:v>34.060468379159161</c:v>
                </c:pt>
                <c:pt idx="334">
                  <c:v>37.043768189617921</c:v>
                </c:pt>
                <c:pt idx="335">
                  <c:v>38.604585804070084</c:v>
                </c:pt>
                <c:pt idx="336">
                  <c:v>35.529352948325283</c:v>
                </c:pt>
                <c:pt idx="337">
                  <c:v>38.604585804070084</c:v>
                </c:pt>
                <c:pt idx="338">
                  <c:v>37.043768189617921</c:v>
                </c:pt>
                <c:pt idx="339">
                  <c:v>34.060468379159161</c:v>
                </c:pt>
                <c:pt idx="340">
                  <c:v>32.636249398205287</c:v>
                </c:pt>
                <c:pt idx="341">
                  <c:v>31.255837564231324</c:v>
                </c:pt>
                <c:pt idx="342">
                  <c:v>31.255837564231324</c:v>
                </c:pt>
                <c:pt idx="343">
                  <c:v>35.529352948325283</c:v>
                </c:pt>
                <c:pt idx="344">
                  <c:v>34.060468379159161</c:v>
                </c:pt>
                <c:pt idx="345">
                  <c:v>31.255837564231324</c:v>
                </c:pt>
                <c:pt idx="346">
                  <c:v>32.636249398205287</c:v>
                </c:pt>
                <c:pt idx="347">
                  <c:v>31.255837564231324</c:v>
                </c:pt>
                <c:pt idx="348">
                  <c:v>34.060468379159161</c:v>
                </c:pt>
                <c:pt idx="349">
                  <c:v>29.918381104648358</c:v>
                </c:pt>
                <c:pt idx="350">
                  <c:v>32.636249398205287</c:v>
                </c:pt>
                <c:pt idx="351">
                  <c:v>34.060468379159161</c:v>
                </c:pt>
                <c:pt idx="352">
                  <c:v>32.636249398205287</c:v>
                </c:pt>
                <c:pt idx="353">
                  <c:v>29.918381104648358</c:v>
                </c:pt>
                <c:pt idx="354">
                  <c:v>31.255837564231324</c:v>
                </c:pt>
                <c:pt idx="355">
                  <c:v>31.255837564231324</c:v>
                </c:pt>
                <c:pt idx="356">
                  <c:v>28.623034941882036</c:v>
                </c:pt>
                <c:pt idx="357">
                  <c:v>29.918381104648358</c:v>
                </c:pt>
                <c:pt idx="358">
                  <c:v>31.255837564231324</c:v>
                </c:pt>
                <c:pt idx="359">
                  <c:v>27.368960720164406</c:v>
                </c:pt>
                <c:pt idx="360">
                  <c:v>28.623034941882036</c:v>
                </c:pt>
                <c:pt idx="361">
                  <c:v>28.623034941882036</c:v>
                </c:pt>
                <c:pt idx="362">
                  <c:v>32.636249398205287</c:v>
                </c:pt>
                <c:pt idx="363">
                  <c:v>31.255837564231324</c:v>
                </c:pt>
                <c:pt idx="364">
                  <c:v>32.636249398205287</c:v>
                </c:pt>
                <c:pt idx="365">
                  <c:v>32.636249398205287</c:v>
                </c:pt>
                <c:pt idx="366">
                  <c:v>32.636249398205287</c:v>
                </c:pt>
                <c:pt idx="367">
                  <c:v>31.255837564231324</c:v>
                </c:pt>
                <c:pt idx="368">
                  <c:v>31.255837564231324</c:v>
                </c:pt>
                <c:pt idx="369">
                  <c:v>26.155326832758512</c:v>
                </c:pt>
                <c:pt idx="370">
                  <c:v>31.255837564231324</c:v>
                </c:pt>
                <c:pt idx="371">
                  <c:v>27.368960720164406</c:v>
                </c:pt>
                <c:pt idx="372">
                  <c:v>27.368960720164406</c:v>
                </c:pt>
                <c:pt idx="373">
                  <c:v>28.623034941882036</c:v>
                </c:pt>
                <c:pt idx="374">
                  <c:v>28.623034941882036</c:v>
                </c:pt>
                <c:pt idx="375">
                  <c:v>28.623034941882036</c:v>
                </c:pt>
                <c:pt idx="376">
                  <c:v>38.604585804070084</c:v>
                </c:pt>
                <c:pt idx="377">
                  <c:v>43.574268627446209</c:v>
                </c:pt>
                <c:pt idx="378">
                  <c:v>48.993584075909546</c:v>
                </c:pt>
                <c:pt idx="379">
                  <c:v>61.280006777961567</c:v>
                </c:pt>
                <c:pt idx="380">
                  <c:v>56.961348640091799</c:v>
                </c:pt>
                <c:pt idx="381">
                  <c:v>86.52882816021247</c:v>
                </c:pt>
                <c:pt idx="382">
                  <c:v>73.114293714864189</c:v>
                </c:pt>
                <c:pt idx="383">
                  <c:v>61.280006777961567</c:v>
                </c:pt>
                <c:pt idx="384">
                  <c:v>52.868380329097704</c:v>
                </c:pt>
                <c:pt idx="385">
                  <c:v>54.887125501616701</c:v>
                </c:pt>
                <c:pt idx="386">
                  <c:v>45.329544213967331</c:v>
                </c:pt>
                <c:pt idx="387">
                  <c:v>43.574268627446209</c:v>
                </c:pt>
                <c:pt idx="388">
                  <c:v>41.868947891504092</c:v>
                </c:pt>
                <c:pt idx="389">
                  <c:v>43.574268627446209</c:v>
                </c:pt>
                <c:pt idx="390">
                  <c:v>37.043768189617921</c:v>
                </c:pt>
                <c:pt idx="391">
                  <c:v>38.604585804070084</c:v>
                </c:pt>
                <c:pt idx="392">
                  <c:v>34.060468379159161</c:v>
                </c:pt>
                <c:pt idx="393">
                  <c:v>38.604585804070084</c:v>
                </c:pt>
                <c:pt idx="394">
                  <c:v>38.604585804070084</c:v>
                </c:pt>
                <c:pt idx="395">
                  <c:v>32.636249398205287</c:v>
                </c:pt>
                <c:pt idx="396">
                  <c:v>35.529352948325283</c:v>
                </c:pt>
                <c:pt idx="397">
                  <c:v>35.529352948325283</c:v>
                </c:pt>
                <c:pt idx="398">
                  <c:v>35.529352948325283</c:v>
                </c:pt>
                <c:pt idx="399">
                  <c:v>37.043768189617921</c:v>
                </c:pt>
                <c:pt idx="400">
                  <c:v>36.280814908433079</c:v>
                </c:pt>
                <c:pt idx="401">
                  <c:v>35.529352948325283</c:v>
                </c:pt>
                <c:pt idx="402">
                  <c:v>32.636249398205287</c:v>
                </c:pt>
                <c:pt idx="403">
                  <c:v>31.255837564231324</c:v>
                </c:pt>
                <c:pt idx="404">
                  <c:v>35.529352948325283</c:v>
                </c:pt>
                <c:pt idx="405">
                  <c:v>50.904176575716136</c:v>
                </c:pt>
                <c:pt idx="406">
                  <c:v>31.255837564231324</c:v>
                </c:pt>
                <c:pt idx="407">
                  <c:v>32.636249398205287</c:v>
                </c:pt>
                <c:pt idx="408">
                  <c:v>43.574268627446209</c:v>
                </c:pt>
                <c:pt idx="409">
                  <c:v>45.329544213967331</c:v>
                </c:pt>
                <c:pt idx="410">
                  <c:v>41.868947891504092</c:v>
                </c:pt>
                <c:pt idx="411">
                  <c:v>37.043768189617921</c:v>
                </c:pt>
                <c:pt idx="412">
                  <c:v>38.604585804070084</c:v>
                </c:pt>
                <c:pt idx="413">
                  <c:v>34.060468379159161</c:v>
                </c:pt>
                <c:pt idx="414">
                  <c:v>34.060468379159161</c:v>
                </c:pt>
                <c:pt idx="415">
                  <c:v>32.636249398205287</c:v>
                </c:pt>
                <c:pt idx="416">
                  <c:v>34.060468379159161</c:v>
                </c:pt>
                <c:pt idx="417">
                  <c:v>32.636249398205287</c:v>
                </c:pt>
                <c:pt idx="418">
                  <c:v>32.636249398205287</c:v>
                </c:pt>
                <c:pt idx="419">
                  <c:v>34.060468379159161</c:v>
                </c:pt>
                <c:pt idx="420">
                  <c:v>28.623034941882036</c:v>
                </c:pt>
                <c:pt idx="421">
                  <c:v>32.636249398205287</c:v>
                </c:pt>
                <c:pt idx="422">
                  <c:v>28.623034941882036</c:v>
                </c:pt>
                <c:pt idx="423">
                  <c:v>35.529352948325283</c:v>
                </c:pt>
                <c:pt idx="424">
                  <c:v>43.574268627446209</c:v>
                </c:pt>
                <c:pt idx="425">
                  <c:v>52.868380329097704</c:v>
                </c:pt>
                <c:pt idx="426">
                  <c:v>40.212684084658079</c:v>
                </c:pt>
                <c:pt idx="427">
                  <c:v>38.604585804070084</c:v>
                </c:pt>
                <c:pt idx="428">
                  <c:v>34.060468379159161</c:v>
                </c:pt>
                <c:pt idx="429">
                  <c:v>37.043768189617921</c:v>
                </c:pt>
                <c:pt idx="430">
                  <c:v>34.060468379159161</c:v>
                </c:pt>
                <c:pt idx="431">
                  <c:v>28.623034941882036</c:v>
                </c:pt>
                <c:pt idx="432">
                  <c:v>31.255837564231324</c:v>
                </c:pt>
                <c:pt idx="433">
                  <c:v>29.918381104648358</c:v>
                </c:pt>
                <c:pt idx="434">
                  <c:v>45.329544213967331</c:v>
                </c:pt>
                <c:pt idx="435">
                  <c:v>41.868947891504092</c:v>
                </c:pt>
                <c:pt idx="436">
                  <c:v>38.604585804070084</c:v>
                </c:pt>
                <c:pt idx="437">
                  <c:v>34.060468379159161</c:v>
                </c:pt>
                <c:pt idx="438">
                  <c:v>31.255837564231324</c:v>
                </c:pt>
                <c:pt idx="439">
                  <c:v>32.636249398205287</c:v>
                </c:pt>
                <c:pt idx="440">
                  <c:v>34.060468379159161</c:v>
                </c:pt>
                <c:pt idx="441">
                  <c:v>31.255837564231324</c:v>
                </c:pt>
                <c:pt idx="442">
                  <c:v>31.255837564231324</c:v>
                </c:pt>
                <c:pt idx="443">
                  <c:v>34.060468379159161</c:v>
                </c:pt>
                <c:pt idx="444">
                  <c:v>32.636249398205287</c:v>
                </c:pt>
                <c:pt idx="445">
                  <c:v>28.623034941882036</c:v>
                </c:pt>
                <c:pt idx="446">
                  <c:v>31.255837564231324</c:v>
                </c:pt>
                <c:pt idx="447">
                  <c:v>28.623034941882036</c:v>
                </c:pt>
                <c:pt idx="448">
                  <c:v>29.918381104648358</c:v>
                </c:pt>
                <c:pt idx="449">
                  <c:v>31.255837564231324</c:v>
                </c:pt>
                <c:pt idx="450">
                  <c:v>35.529352948325283</c:v>
                </c:pt>
                <c:pt idx="451">
                  <c:v>68.197856926077577</c:v>
                </c:pt>
                <c:pt idx="452">
                  <c:v>59.091992650798133</c:v>
                </c:pt>
                <c:pt idx="453">
                  <c:v>47.135679067472864</c:v>
                </c:pt>
                <c:pt idx="454">
                  <c:v>41.868947891504092</c:v>
                </c:pt>
                <c:pt idx="455">
                  <c:v>41.868947891504092</c:v>
                </c:pt>
                <c:pt idx="456">
                  <c:v>38.604585804070084</c:v>
                </c:pt>
                <c:pt idx="457">
                  <c:v>35.529352948325283</c:v>
                </c:pt>
                <c:pt idx="458">
                  <c:v>37.043768189617921</c:v>
                </c:pt>
                <c:pt idx="459">
                  <c:v>34.060468379159161</c:v>
                </c:pt>
                <c:pt idx="460">
                  <c:v>35.529352948325283</c:v>
                </c:pt>
                <c:pt idx="461">
                  <c:v>34.060468379159161</c:v>
                </c:pt>
                <c:pt idx="462">
                  <c:v>29.918381104648358</c:v>
                </c:pt>
                <c:pt idx="463">
                  <c:v>29.918381104648358</c:v>
                </c:pt>
                <c:pt idx="464">
                  <c:v>34.060468379159161</c:v>
                </c:pt>
                <c:pt idx="465">
                  <c:v>32.636249398205287</c:v>
                </c:pt>
                <c:pt idx="466">
                  <c:v>32.636249398205287</c:v>
                </c:pt>
                <c:pt idx="467">
                  <c:v>29.918381104648358</c:v>
                </c:pt>
                <c:pt idx="468">
                  <c:v>28.623034941882036</c:v>
                </c:pt>
                <c:pt idx="469">
                  <c:v>31.255837564231324</c:v>
                </c:pt>
                <c:pt idx="470">
                  <c:v>28.623034941882036</c:v>
                </c:pt>
                <c:pt idx="471">
                  <c:v>32.636249398205287</c:v>
                </c:pt>
                <c:pt idx="472">
                  <c:v>37.043768189617921</c:v>
                </c:pt>
                <c:pt idx="473">
                  <c:v>35.529352948325283</c:v>
                </c:pt>
                <c:pt idx="474">
                  <c:v>37.043768189617921</c:v>
                </c:pt>
                <c:pt idx="475">
                  <c:v>29.918381104648358</c:v>
                </c:pt>
                <c:pt idx="476">
                  <c:v>29.918381104648358</c:v>
                </c:pt>
                <c:pt idx="477">
                  <c:v>27.368960720164406</c:v>
                </c:pt>
                <c:pt idx="478">
                  <c:v>31.255837564231324</c:v>
                </c:pt>
                <c:pt idx="479">
                  <c:v>35.529352948325283</c:v>
                </c:pt>
                <c:pt idx="480">
                  <c:v>29.918381104648358</c:v>
                </c:pt>
                <c:pt idx="481">
                  <c:v>29.918381104648358</c:v>
                </c:pt>
                <c:pt idx="482">
                  <c:v>31.255837564231324</c:v>
                </c:pt>
                <c:pt idx="483">
                  <c:v>27.368960720164406</c:v>
                </c:pt>
                <c:pt idx="484">
                  <c:v>27.368960720164406</c:v>
                </c:pt>
                <c:pt idx="485">
                  <c:v>28.623034941882036</c:v>
                </c:pt>
                <c:pt idx="486">
                  <c:v>26.155326832758512</c:v>
                </c:pt>
                <c:pt idx="487">
                  <c:v>29.918381104648358</c:v>
                </c:pt>
                <c:pt idx="488">
                  <c:v>32.636249398205287</c:v>
                </c:pt>
                <c:pt idx="489">
                  <c:v>32.636249398205287</c:v>
                </c:pt>
                <c:pt idx="490">
                  <c:v>31.255837564231324</c:v>
                </c:pt>
                <c:pt idx="491">
                  <c:v>31.255837564231324</c:v>
                </c:pt>
                <c:pt idx="492">
                  <c:v>31.255837564231324</c:v>
                </c:pt>
                <c:pt idx="493">
                  <c:v>31.255837564231324</c:v>
                </c:pt>
                <c:pt idx="494">
                  <c:v>26.155326832758512</c:v>
                </c:pt>
                <c:pt idx="495">
                  <c:v>28.623034941882036</c:v>
                </c:pt>
                <c:pt idx="496">
                  <c:v>54.887125501616701</c:v>
                </c:pt>
                <c:pt idx="497">
                  <c:v>47.135679067472864</c:v>
                </c:pt>
                <c:pt idx="498">
                  <c:v>43.574268627446209</c:v>
                </c:pt>
                <c:pt idx="499">
                  <c:v>47.135679067472864</c:v>
                </c:pt>
                <c:pt idx="500">
                  <c:v>40.212684084658079</c:v>
                </c:pt>
                <c:pt idx="501">
                  <c:v>38.604585804070084</c:v>
                </c:pt>
                <c:pt idx="502">
                  <c:v>35.529352948325283</c:v>
                </c:pt>
                <c:pt idx="503">
                  <c:v>32.636249398205287</c:v>
                </c:pt>
                <c:pt idx="504">
                  <c:v>34.060468379159161</c:v>
                </c:pt>
                <c:pt idx="505">
                  <c:v>32.636249398205287</c:v>
                </c:pt>
                <c:pt idx="506">
                  <c:v>28.623034941882036</c:v>
                </c:pt>
                <c:pt idx="507">
                  <c:v>31.255837564231324</c:v>
                </c:pt>
                <c:pt idx="508">
                  <c:v>28.623034941882036</c:v>
                </c:pt>
                <c:pt idx="509">
                  <c:v>31.255837564231324</c:v>
                </c:pt>
                <c:pt idx="510">
                  <c:v>26.155326832758512</c:v>
                </c:pt>
                <c:pt idx="511">
                  <c:v>27.368960720164406</c:v>
                </c:pt>
                <c:pt idx="512">
                  <c:v>29.918381104648358</c:v>
                </c:pt>
                <c:pt idx="513">
                  <c:v>29.918381104648358</c:v>
                </c:pt>
                <c:pt idx="514">
                  <c:v>28.623034941882036</c:v>
                </c:pt>
                <c:pt idx="515">
                  <c:v>26.155326832758512</c:v>
                </c:pt>
                <c:pt idx="516">
                  <c:v>28.623034941882036</c:v>
                </c:pt>
                <c:pt idx="517">
                  <c:v>28.623034941882036</c:v>
                </c:pt>
                <c:pt idx="518">
                  <c:v>27.368960720164406</c:v>
                </c:pt>
                <c:pt idx="519">
                  <c:v>26.155326832758512</c:v>
                </c:pt>
                <c:pt idx="520">
                  <c:v>28.623034941882036</c:v>
                </c:pt>
                <c:pt idx="521">
                  <c:v>57.665247548856819</c:v>
                </c:pt>
                <c:pt idx="522">
                  <c:v>103.80113648586322</c:v>
                </c:pt>
                <c:pt idx="523">
                  <c:v>172.24659262168157</c:v>
                </c:pt>
                <c:pt idx="524">
                  <c:v>196.9394464056052</c:v>
                </c:pt>
                <c:pt idx="525">
                  <c:v>158.55957687024704</c:v>
                </c:pt>
                <c:pt idx="526">
                  <c:v>108.20398251792648</c:v>
                </c:pt>
                <c:pt idx="527">
                  <c:v>86.52882816021247</c:v>
                </c:pt>
                <c:pt idx="528">
                  <c:v>78.283526737983522</c:v>
                </c:pt>
                <c:pt idx="529">
                  <c:v>70.624969983532822</c:v>
                </c:pt>
                <c:pt idx="530">
                  <c:v>63.526346582539908</c:v>
                </c:pt>
                <c:pt idx="531">
                  <c:v>52.868380329097704</c:v>
                </c:pt>
                <c:pt idx="532">
                  <c:v>54.887125501616701</c:v>
                </c:pt>
                <c:pt idx="533">
                  <c:v>47.135679067472864</c:v>
                </c:pt>
                <c:pt idx="534">
                  <c:v>50.904176575716136</c:v>
                </c:pt>
                <c:pt idx="535">
                  <c:v>43.574268627446209</c:v>
                </c:pt>
                <c:pt idx="536">
                  <c:v>48.993584075909546</c:v>
                </c:pt>
                <c:pt idx="537">
                  <c:v>43.574268627446209</c:v>
                </c:pt>
                <c:pt idx="538">
                  <c:v>47.135679067472864</c:v>
                </c:pt>
                <c:pt idx="539">
                  <c:v>43.574268627446209</c:v>
                </c:pt>
                <c:pt idx="540">
                  <c:v>38.604585804070084</c:v>
                </c:pt>
                <c:pt idx="541">
                  <c:v>41.868947891504092</c:v>
                </c:pt>
                <c:pt idx="542">
                  <c:v>35.529352948325283</c:v>
                </c:pt>
                <c:pt idx="543">
                  <c:v>40.212684084658079</c:v>
                </c:pt>
                <c:pt idx="544">
                  <c:v>54.887125501616701</c:v>
                </c:pt>
                <c:pt idx="545">
                  <c:v>75.666814956005595</c:v>
                </c:pt>
                <c:pt idx="546">
                  <c:v>59.091992650798133</c:v>
                </c:pt>
                <c:pt idx="547">
                  <c:v>54.887125501616701</c:v>
                </c:pt>
                <c:pt idx="548">
                  <c:v>48.993584075909546</c:v>
                </c:pt>
                <c:pt idx="549">
                  <c:v>47.135679067472864</c:v>
                </c:pt>
                <c:pt idx="550">
                  <c:v>43.574268627446209</c:v>
                </c:pt>
                <c:pt idx="551">
                  <c:v>38.604585804070084</c:v>
                </c:pt>
                <c:pt idx="552">
                  <c:v>37.043768189617921</c:v>
                </c:pt>
                <c:pt idx="553">
                  <c:v>41.868947891504092</c:v>
                </c:pt>
                <c:pt idx="554">
                  <c:v>35.529352948325283</c:v>
                </c:pt>
                <c:pt idx="555">
                  <c:v>34.060468379159161</c:v>
                </c:pt>
                <c:pt idx="556">
                  <c:v>35.529352948325283</c:v>
                </c:pt>
                <c:pt idx="557">
                  <c:v>35.529352948325283</c:v>
                </c:pt>
                <c:pt idx="558">
                  <c:v>34.060468379159161</c:v>
                </c:pt>
                <c:pt idx="559">
                  <c:v>37.043768189617921</c:v>
                </c:pt>
                <c:pt idx="560">
                  <c:v>35.529352948325283</c:v>
                </c:pt>
                <c:pt idx="561">
                  <c:v>34.060468379159161</c:v>
                </c:pt>
                <c:pt idx="562">
                  <c:v>34.060468379159161</c:v>
                </c:pt>
                <c:pt idx="563">
                  <c:v>32.636249398205287</c:v>
                </c:pt>
                <c:pt idx="564">
                  <c:v>34.060468379159161</c:v>
                </c:pt>
                <c:pt idx="565">
                  <c:v>29.918381104648358</c:v>
                </c:pt>
                <c:pt idx="566">
                  <c:v>48.993584075909546</c:v>
                </c:pt>
                <c:pt idx="567">
                  <c:v>70.624969983532822</c:v>
                </c:pt>
                <c:pt idx="568">
                  <c:v>63.526346582539908</c:v>
                </c:pt>
                <c:pt idx="569">
                  <c:v>56.961348640091799</c:v>
                </c:pt>
                <c:pt idx="570">
                  <c:v>75.666814956005595</c:v>
                </c:pt>
                <c:pt idx="571">
                  <c:v>63.526346582539908</c:v>
                </c:pt>
                <c:pt idx="572">
                  <c:v>61.280006777961567</c:v>
                </c:pt>
                <c:pt idx="573">
                  <c:v>52.868380329097704</c:v>
                </c:pt>
                <c:pt idx="574">
                  <c:v>52.868380329097704</c:v>
                </c:pt>
                <c:pt idx="575">
                  <c:v>56.961348640091799</c:v>
                </c:pt>
                <c:pt idx="576">
                  <c:v>50.904176575716136</c:v>
                </c:pt>
                <c:pt idx="577">
                  <c:v>50.904176575716136</c:v>
                </c:pt>
                <c:pt idx="578">
                  <c:v>50.904176575716136</c:v>
                </c:pt>
                <c:pt idx="579">
                  <c:v>45.329544213967331</c:v>
                </c:pt>
                <c:pt idx="580">
                  <c:v>45.329544213967331</c:v>
                </c:pt>
                <c:pt idx="581">
                  <c:v>43.574268627446209</c:v>
                </c:pt>
                <c:pt idx="582">
                  <c:v>40.212684084658079</c:v>
                </c:pt>
                <c:pt idx="583">
                  <c:v>43.574268627446209</c:v>
                </c:pt>
                <c:pt idx="584">
                  <c:v>40.212684084658079</c:v>
                </c:pt>
                <c:pt idx="585">
                  <c:v>35.529352948325283</c:v>
                </c:pt>
                <c:pt idx="586">
                  <c:v>34.060468379159161</c:v>
                </c:pt>
                <c:pt idx="587">
                  <c:v>37.043768189617921</c:v>
                </c:pt>
                <c:pt idx="588">
                  <c:v>38.604585804070084</c:v>
                </c:pt>
                <c:pt idx="589">
                  <c:v>34.060468379159161</c:v>
                </c:pt>
                <c:pt idx="590">
                  <c:v>34.060468379159161</c:v>
                </c:pt>
                <c:pt idx="591">
                  <c:v>38.604585804070084</c:v>
                </c:pt>
                <c:pt idx="592">
                  <c:v>34.060468379159161</c:v>
                </c:pt>
                <c:pt idx="593">
                  <c:v>32.636249398205287</c:v>
                </c:pt>
                <c:pt idx="594">
                  <c:v>32.636249398205287</c:v>
                </c:pt>
                <c:pt idx="595">
                  <c:v>34.060468379159161</c:v>
                </c:pt>
                <c:pt idx="596">
                  <c:v>35.529352948325283</c:v>
                </c:pt>
                <c:pt idx="597">
                  <c:v>40.212684084658079</c:v>
                </c:pt>
                <c:pt idx="598">
                  <c:v>38.604585804070084</c:v>
                </c:pt>
                <c:pt idx="599">
                  <c:v>40.212684084658079</c:v>
                </c:pt>
                <c:pt idx="600">
                  <c:v>40.212684084658079</c:v>
                </c:pt>
                <c:pt idx="601">
                  <c:v>38.604585804070084</c:v>
                </c:pt>
                <c:pt idx="602">
                  <c:v>37.043768189617921</c:v>
                </c:pt>
                <c:pt idx="603">
                  <c:v>43.574268627446209</c:v>
                </c:pt>
                <c:pt idx="604">
                  <c:v>43.574268627446209</c:v>
                </c:pt>
                <c:pt idx="605">
                  <c:v>40.212684084658079</c:v>
                </c:pt>
                <c:pt idx="606">
                  <c:v>38.604585804070084</c:v>
                </c:pt>
                <c:pt idx="607">
                  <c:v>35.529352948325283</c:v>
                </c:pt>
                <c:pt idx="608">
                  <c:v>37.043768189617921</c:v>
                </c:pt>
                <c:pt idx="609">
                  <c:v>37.043768189617921</c:v>
                </c:pt>
                <c:pt idx="610">
                  <c:v>34.060468379159161</c:v>
                </c:pt>
                <c:pt idx="611">
                  <c:v>35.529352948325283</c:v>
                </c:pt>
                <c:pt idx="612">
                  <c:v>35.529352948325283</c:v>
                </c:pt>
                <c:pt idx="613">
                  <c:v>35.529352948325283</c:v>
                </c:pt>
                <c:pt idx="614">
                  <c:v>47.135679067472864</c:v>
                </c:pt>
                <c:pt idx="615">
                  <c:v>80.96542826753371</c:v>
                </c:pt>
                <c:pt idx="616">
                  <c:v>78.283526737983522</c:v>
                </c:pt>
                <c:pt idx="617">
                  <c:v>95.38818427169052</c:v>
                </c:pt>
                <c:pt idx="618">
                  <c:v>75.666814956005595</c:v>
                </c:pt>
                <c:pt idx="619">
                  <c:v>68.197856926077577</c:v>
                </c:pt>
                <c:pt idx="620">
                  <c:v>56.961348640091799</c:v>
                </c:pt>
                <c:pt idx="621">
                  <c:v>48.993584075909546</c:v>
                </c:pt>
                <c:pt idx="622">
                  <c:v>50.904176575716136</c:v>
                </c:pt>
                <c:pt idx="623">
                  <c:v>48.993584075909546</c:v>
                </c:pt>
                <c:pt idx="624">
                  <c:v>45.329544213967331</c:v>
                </c:pt>
                <c:pt idx="625">
                  <c:v>45.329544213967331</c:v>
                </c:pt>
                <c:pt idx="626">
                  <c:v>37.043768189617921</c:v>
                </c:pt>
                <c:pt idx="627">
                  <c:v>43.574268627446209</c:v>
                </c:pt>
                <c:pt idx="628">
                  <c:v>41.868947891504092</c:v>
                </c:pt>
                <c:pt idx="629">
                  <c:v>41.868947891504092</c:v>
                </c:pt>
                <c:pt idx="630">
                  <c:v>43.574268627446209</c:v>
                </c:pt>
                <c:pt idx="631">
                  <c:v>48.993584075909546</c:v>
                </c:pt>
                <c:pt idx="632">
                  <c:v>63.526346582539908</c:v>
                </c:pt>
                <c:pt idx="633">
                  <c:v>41.868947891504092</c:v>
                </c:pt>
                <c:pt idx="634">
                  <c:v>38.604585804070084</c:v>
                </c:pt>
                <c:pt idx="635">
                  <c:v>40.212684084658079</c:v>
                </c:pt>
                <c:pt idx="636">
                  <c:v>35.529352948325283</c:v>
                </c:pt>
                <c:pt idx="637">
                  <c:v>41.868947891504092</c:v>
                </c:pt>
                <c:pt idx="638">
                  <c:v>38.604585804070084</c:v>
                </c:pt>
                <c:pt idx="639">
                  <c:v>40.212684084658079</c:v>
                </c:pt>
                <c:pt idx="640">
                  <c:v>37.043768189617921</c:v>
                </c:pt>
                <c:pt idx="641">
                  <c:v>41.868947891504092</c:v>
                </c:pt>
                <c:pt idx="642">
                  <c:v>56.961348640091799</c:v>
                </c:pt>
                <c:pt idx="643">
                  <c:v>63.526346582539908</c:v>
                </c:pt>
                <c:pt idx="644">
                  <c:v>59.091992650798133</c:v>
                </c:pt>
                <c:pt idx="645">
                  <c:v>56.961348640091799</c:v>
                </c:pt>
                <c:pt idx="646">
                  <c:v>54.887125501616701</c:v>
                </c:pt>
                <c:pt idx="647">
                  <c:v>56.961348640091799</c:v>
                </c:pt>
                <c:pt idx="648">
                  <c:v>54.887125501616701</c:v>
                </c:pt>
                <c:pt idx="649">
                  <c:v>54.887125501616701</c:v>
                </c:pt>
                <c:pt idx="650">
                  <c:v>50.904176575716136</c:v>
                </c:pt>
                <c:pt idx="651">
                  <c:v>47.135679067472864</c:v>
                </c:pt>
                <c:pt idx="652">
                  <c:v>45.329544213967331</c:v>
                </c:pt>
                <c:pt idx="653">
                  <c:v>45.329544213967331</c:v>
                </c:pt>
                <c:pt idx="654">
                  <c:v>41.868947891504092</c:v>
                </c:pt>
                <c:pt idx="655">
                  <c:v>41.868947891504092</c:v>
                </c:pt>
                <c:pt idx="656">
                  <c:v>43.574268627446209</c:v>
                </c:pt>
                <c:pt idx="657">
                  <c:v>40.212684084658079</c:v>
                </c:pt>
                <c:pt idx="658">
                  <c:v>41.868947891504092</c:v>
                </c:pt>
                <c:pt idx="659">
                  <c:v>41.868947891504092</c:v>
                </c:pt>
                <c:pt idx="660">
                  <c:v>41.868947891504092</c:v>
                </c:pt>
                <c:pt idx="661">
                  <c:v>40.212684084658079</c:v>
                </c:pt>
                <c:pt idx="662">
                  <c:v>38.604585804070084</c:v>
                </c:pt>
                <c:pt idx="663">
                  <c:v>40.212684084658079</c:v>
                </c:pt>
                <c:pt idx="664">
                  <c:v>37.043768189617921</c:v>
                </c:pt>
                <c:pt idx="665">
                  <c:v>40.212684084658079</c:v>
                </c:pt>
                <c:pt idx="666">
                  <c:v>38.604585804070084</c:v>
                </c:pt>
                <c:pt idx="667">
                  <c:v>38.604585804070084</c:v>
                </c:pt>
                <c:pt idx="668">
                  <c:v>38.604585804070084</c:v>
                </c:pt>
                <c:pt idx="669">
                  <c:v>37.043768189617921</c:v>
                </c:pt>
                <c:pt idx="670">
                  <c:v>38.604585804070084</c:v>
                </c:pt>
                <c:pt idx="671">
                  <c:v>32.636249398205287</c:v>
                </c:pt>
                <c:pt idx="672">
                  <c:v>31.255837564231324</c:v>
                </c:pt>
                <c:pt idx="673">
                  <c:v>32.636249398205287</c:v>
                </c:pt>
                <c:pt idx="674">
                  <c:v>32.636249398205287</c:v>
                </c:pt>
                <c:pt idx="675">
                  <c:v>35.529352948325283</c:v>
                </c:pt>
                <c:pt idx="676">
                  <c:v>35.529352948325283</c:v>
                </c:pt>
                <c:pt idx="677">
                  <c:v>35.529352948325283</c:v>
                </c:pt>
                <c:pt idx="678">
                  <c:v>34.060468379159161</c:v>
                </c:pt>
                <c:pt idx="679">
                  <c:v>35.529352948325283</c:v>
                </c:pt>
                <c:pt idx="680">
                  <c:v>37.043768189617921</c:v>
                </c:pt>
                <c:pt idx="681">
                  <c:v>37.043768189617921</c:v>
                </c:pt>
                <c:pt idx="682">
                  <c:v>35.529352948325283</c:v>
                </c:pt>
                <c:pt idx="683">
                  <c:v>31.255837564231324</c:v>
                </c:pt>
                <c:pt idx="684">
                  <c:v>35.529352948325283</c:v>
                </c:pt>
                <c:pt idx="685">
                  <c:v>31.255837564231324</c:v>
                </c:pt>
                <c:pt idx="686">
                  <c:v>35.529352948325283</c:v>
                </c:pt>
                <c:pt idx="687">
                  <c:v>34.060468379159161</c:v>
                </c:pt>
                <c:pt idx="688">
                  <c:v>34.060468379159161</c:v>
                </c:pt>
                <c:pt idx="689">
                  <c:v>31.255837564231324</c:v>
                </c:pt>
                <c:pt idx="690">
                  <c:v>35.529352948325283</c:v>
                </c:pt>
                <c:pt idx="691">
                  <c:v>29.918381104648358</c:v>
                </c:pt>
                <c:pt idx="692">
                  <c:v>37.043768189617921</c:v>
                </c:pt>
                <c:pt idx="693">
                  <c:v>38.604585804070084</c:v>
                </c:pt>
                <c:pt idx="694">
                  <c:v>35.529352948325283</c:v>
                </c:pt>
                <c:pt idx="695">
                  <c:v>34.060468379159161</c:v>
                </c:pt>
                <c:pt idx="696">
                  <c:v>35.529352948325283</c:v>
                </c:pt>
                <c:pt idx="697">
                  <c:v>37.043768189617921</c:v>
                </c:pt>
                <c:pt idx="698">
                  <c:v>34.060468379159161</c:v>
                </c:pt>
                <c:pt idx="699">
                  <c:v>31.255837564231324</c:v>
                </c:pt>
                <c:pt idx="700">
                  <c:v>29.918381104648358</c:v>
                </c:pt>
                <c:pt idx="701">
                  <c:v>28.623034941882036</c:v>
                </c:pt>
                <c:pt idx="702">
                  <c:v>28.623034941882036</c:v>
                </c:pt>
                <c:pt idx="703">
                  <c:v>34.060468379159161</c:v>
                </c:pt>
                <c:pt idx="704">
                  <c:v>32.636249398205287</c:v>
                </c:pt>
                <c:pt idx="705">
                  <c:v>28.623034941882036</c:v>
                </c:pt>
                <c:pt idx="706">
                  <c:v>31.255837564231324</c:v>
                </c:pt>
                <c:pt idx="707">
                  <c:v>32.636249398205287</c:v>
                </c:pt>
                <c:pt idx="708">
                  <c:v>28.623034941882036</c:v>
                </c:pt>
                <c:pt idx="709">
                  <c:v>27.368960720164406</c:v>
                </c:pt>
                <c:pt idx="710">
                  <c:v>29.918381104648358</c:v>
                </c:pt>
                <c:pt idx="711">
                  <c:v>32.636249398205287</c:v>
                </c:pt>
                <c:pt idx="712">
                  <c:v>31.255837564231324</c:v>
                </c:pt>
                <c:pt idx="713">
                  <c:v>34.060468379159161</c:v>
                </c:pt>
                <c:pt idx="714">
                  <c:v>56.961348640091799</c:v>
                </c:pt>
                <c:pt idx="715">
                  <c:v>48.993584075909546</c:v>
                </c:pt>
                <c:pt idx="716">
                  <c:v>43.574268627446209</c:v>
                </c:pt>
                <c:pt idx="717">
                  <c:v>41.868947891504092</c:v>
                </c:pt>
                <c:pt idx="718">
                  <c:v>40.212684084658079</c:v>
                </c:pt>
                <c:pt idx="719">
                  <c:v>38.604585804070084</c:v>
                </c:pt>
              </c:numCache>
            </c:numRef>
          </c:xVal>
          <c:yVal>
            <c:numRef>
              <c:f>'DATA 2021'!$D$2210:$D$2929</c:f>
              <c:numCache>
                <c:formatCode>General</c:formatCode>
                <c:ptCount val="720"/>
                <c:pt idx="0">
                  <c:v>2.01294</c:v>
                </c:pt>
                <c:pt idx="1">
                  <c:v>2.01294</c:v>
                </c:pt>
                <c:pt idx="2">
                  <c:v>2.1084399999999999</c:v>
                </c:pt>
                <c:pt idx="3">
                  <c:v>2.1084399999999999</c:v>
                </c:pt>
                <c:pt idx="4">
                  <c:v>2.25169</c:v>
                </c:pt>
                <c:pt idx="5">
                  <c:v>2.323315</c:v>
                </c:pt>
                <c:pt idx="6">
                  <c:v>2.4188149999999999</c:v>
                </c:pt>
                <c:pt idx="7">
                  <c:v>2.562065</c:v>
                </c:pt>
                <c:pt idx="8">
                  <c:v>2.72919</c:v>
                </c:pt>
                <c:pt idx="9">
                  <c:v>2.8246899999999999</c:v>
                </c:pt>
                <c:pt idx="10">
                  <c:v>2.9201899999999998</c:v>
                </c:pt>
                <c:pt idx="11">
                  <c:v>3.0156900000000002</c:v>
                </c:pt>
                <c:pt idx="12">
                  <c:v>2.9798775000000002</c:v>
                </c:pt>
                <c:pt idx="13">
                  <c:v>2.9440650000000002</c:v>
                </c:pt>
                <c:pt idx="14">
                  <c:v>3.0156900000000002</c:v>
                </c:pt>
                <c:pt idx="15">
                  <c:v>2.9201899999999998</c:v>
                </c:pt>
                <c:pt idx="16">
                  <c:v>2.8485649999999998</c:v>
                </c:pt>
                <c:pt idx="17">
                  <c:v>2.896315</c:v>
                </c:pt>
                <c:pt idx="18">
                  <c:v>2.72919</c:v>
                </c:pt>
                <c:pt idx="19">
                  <c:v>2.7530649999999999</c:v>
                </c:pt>
                <c:pt idx="20">
                  <c:v>2.7053150000000001</c:v>
                </c:pt>
                <c:pt idx="21">
                  <c:v>2.6814399999999998</c:v>
                </c:pt>
                <c:pt idx="22">
                  <c:v>2.6336900000000001</c:v>
                </c:pt>
                <c:pt idx="23">
                  <c:v>2.562065</c:v>
                </c:pt>
                <c:pt idx="24">
                  <c:v>2.6098150000000002</c:v>
                </c:pt>
                <c:pt idx="25">
                  <c:v>2.5381900000000002</c:v>
                </c:pt>
                <c:pt idx="26">
                  <c:v>2.5023775000000001</c:v>
                </c:pt>
                <c:pt idx="27">
                  <c:v>2.4665650000000001</c:v>
                </c:pt>
                <c:pt idx="28">
                  <c:v>2.4426899999999998</c:v>
                </c:pt>
                <c:pt idx="29">
                  <c:v>2.4188149999999999</c:v>
                </c:pt>
                <c:pt idx="30">
                  <c:v>2.3710650000000002</c:v>
                </c:pt>
                <c:pt idx="31">
                  <c:v>2.3949400000000001</c:v>
                </c:pt>
                <c:pt idx="32">
                  <c:v>2.3710650000000002</c:v>
                </c:pt>
                <c:pt idx="33">
                  <c:v>2.2994400000000002</c:v>
                </c:pt>
                <c:pt idx="34">
                  <c:v>2.3949400000000001</c:v>
                </c:pt>
                <c:pt idx="35">
                  <c:v>2.2755649999999998</c:v>
                </c:pt>
                <c:pt idx="36">
                  <c:v>2.2994400000000002</c:v>
                </c:pt>
                <c:pt idx="37">
                  <c:v>2.2994400000000002</c:v>
                </c:pt>
                <c:pt idx="38">
                  <c:v>2.2278150000000001</c:v>
                </c:pt>
                <c:pt idx="39">
                  <c:v>2.2755649999999998</c:v>
                </c:pt>
                <c:pt idx="40">
                  <c:v>2.2278150000000001</c:v>
                </c:pt>
                <c:pt idx="41">
                  <c:v>2.25169</c:v>
                </c:pt>
                <c:pt idx="42">
                  <c:v>2.2278150000000001</c:v>
                </c:pt>
                <c:pt idx="43">
                  <c:v>2.2278150000000001</c:v>
                </c:pt>
                <c:pt idx="44">
                  <c:v>2.1561900000000001</c:v>
                </c:pt>
                <c:pt idx="45">
                  <c:v>2.1561900000000001</c:v>
                </c:pt>
                <c:pt idx="46">
                  <c:v>2.1561900000000001</c:v>
                </c:pt>
                <c:pt idx="47">
                  <c:v>2.2039399999999998</c:v>
                </c:pt>
                <c:pt idx="48">
                  <c:v>2.1084399999999999</c:v>
                </c:pt>
                <c:pt idx="49">
                  <c:v>2.1800649999999999</c:v>
                </c:pt>
                <c:pt idx="50">
                  <c:v>2.1084399999999999</c:v>
                </c:pt>
                <c:pt idx="51">
                  <c:v>2.1084399999999999</c:v>
                </c:pt>
                <c:pt idx="52">
                  <c:v>2.1084399999999999</c:v>
                </c:pt>
                <c:pt idx="53">
                  <c:v>2.1561900000000001</c:v>
                </c:pt>
                <c:pt idx="54">
                  <c:v>2.1323150000000002</c:v>
                </c:pt>
                <c:pt idx="55">
                  <c:v>2.084565</c:v>
                </c:pt>
                <c:pt idx="56">
                  <c:v>2.1323150000000002</c:v>
                </c:pt>
                <c:pt idx="57">
                  <c:v>2.084565</c:v>
                </c:pt>
                <c:pt idx="58">
                  <c:v>2.0726275000000003</c:v>
                </c:pt>
                <c:pt idx="59">
                  <c:v>2.0606900000000001</c:v>
                </c:pt>
                <c:pt idx="60">
                  <c:v>2.1084399999999999</c:v>
                </c:pt>
                <c:pt idx="61">
                  <c:v>2.0606900000000001</c:v>
                </c:pt>
                <c:pt idx="62">
                  <c:v>2.0368149999999998</c:v>
                </c:pt>
                <c:pt idx="63">
                  <c:v>2.0368149999999998</c:v>
                </c:pt>
                <c:pt idx="64">
                  <c:v>2.0606900000000001</c:v>
                </c:pt>
                <c:pt idx="65">
                  <c:v>2.0606900000000001</c:v>
                </c:pt>
                <c:pt idx="66">
                  <c:v>2.0368149999999998</c:v>
                </c:pt>
                <c:pt idx="67">
                  <c:v>2.084565</c:v>
                </c:pt>
                <c:pt idx="68">
                  <c:v>2.0606900000000001</c:v>
                </c:pt>
                <c:pt idx="69">
                  <c:v>2.01294</c:v>
                </c:pt>
                <c:pt idx="70">
                  <c:v>2.0606900000000001</c:v>
                </c:pt>
                <c:pt idx="71">
                  <c:v>1.9890650000000001</c:v>
                </c:pt>
                <c:pt idx="72">
                  <c:v>2.0368149999999998</c:v>
                </c:pt>
                <c:pt idx="73">
                  <c:v>2.0368149999999998</c:v>
                </c:pt>
                <c:pt idx="74">
                  <c:v>1.9413149999999999</c:v>
                </c:pt>
                <c:pt idx="75">
                  <c:v>1.96519</c:v>
                </c:pt>
                <c:pt idx="76">
                  <c:v>2.01294</c:v>
                </c:pt>
                <c:pt idx="77">
                  <c:v>2.0368149999999998</c:v>
                </c:pt>
                <c:pt idx="78">
                  <c:v>2.01294</c:v>
                </c:pt>
                <c:pt idx="79">
                  <c:v>1.9413149999999999</c:v>
                </c:pt>
                <c:pt idx="80">
                  <c:v>1.9413149999999999</c:v>
                </c:pt>
                <c:pt idx="81">
                  <c:v>1.96519</c:v>
                </c:pt>
                <c:pt idx="82">
                  <c:v>1.9413149999999999</c:v>
                </c:pt>
                <c:pt idx="83">
                  <c:v>1.96519</c:v>
                </c:pt>
                <c:pt idx="84">
                  <c:v>1.96519</c:v>
                </c:pt>
                <c:pt idx="85">
                  <c:v>1.96519</c:v>
                </c:pt>
                <c:pt idx="86">
                  <c:v>1.9890650000000001</c:v>
                </c:pt>
                <c:pt idx="87">
                  <c:v>1.96519</c:v>
                </c:pt>
                <c:pt idx="88">
                  <c:v>1.9890650000000001</c:v>
                </c:pt>
                <c:pt idx="89">
                  <c:v>1.8935649999999999</c:v>
                </c:pt>
                <c:pt idx="90">
                  <c:v>1.96519</c:v>
                </c:pt>
                <c:pt idx="91">
                  <c:v>1.9413149999999999</c:v>
                </c:pt>
                <c:pt idx="92">
                  <c:v>1.96519</c:v>
                </c:pt>
                <c:pt idx="93">
                  <c:v>1.96519</c:v>
                </c:pt>
                <c:pt idx="94">
                  <c:v>1.91744</c:v>
                </c:pt>
                <c:pt idx="95">
                  <c:v>1.8935649999999999</c:v>
                </c:pt>
                <c:pt idx="96">
                  <c:v>1.91744</c:v>
                </c:pt>
                <c:pt idx="97">
                  <c:v>1.8935649999999999</c:v>
                </c:pt>
                <c:pt idx="98">
                  <c:v>1.91744</c:v>
                </c:pt>
                <c:pt idx="99">
                  <c:v>1.9413149999999999</c:v>
                </c:pt>
                <c:pt idx="100">
                  <c:v>1.8935649999999999</c:v>
                </c:pt>
                <c:pt idx="101">
                  <c:v>1.8935649999999999</c:v>
                </c:pt>
                <c:pt idx="102">
                  <c:v>1.8696900000000001</c:v>
                </c:pt>
                <c:pt idx="103">
                  <c:v>1.91744</c:v>
                </c:pt>
                <c:pt idx="104">
                  <c:v>1.8935649999999999</c:v>
                </c:pt>
                <c:pt idx="105">
                  <c:v>1.9413149999999999</c:v>
                </c:pt>
                <c:pt idx="106">
                  <c:v>1.8935649999999999</c:v>
                </c:pt>
                <c:pt idx="107">
                  <c:v>1.9413149999999999</c:v>
                </c:pt>
                <c:pt idx="108">
                  <c:v>1.91744</c:v>
                </c:pt>
                <c:pt idx="109">
                  <c:v>1.91744</c:v>
                </c:pt>
                <c:pt idx="110">
                  <c:v>1.8935649999999999</c:v>
                </c:pt>
                <c:pt idx="111">
                  <c:v>1.8696900000000001</c:v>
                </c:pt>
                <c:pt idx="112">
                  <c:v>1.9413149999999999</c:v>
                </c:pt>
                <c:pt idx="113">
                  <c:v>1.8696900000000001</c:v>
                </c:pt>
                <c:pt idx="114">
                  <c:v>2.0606900000000001</c:v>
                </c:pt>
                <c:pt idx="115">
                  <c:v>2.01294</c:v>
                </c:pt>
                <c:pt idx="116">
                  <c:v>2.1800649999999999</c:v>
                </c:pt>
                <c:pt idx="117">
                  <c:v>2.01294</c:v>
                </c:pt>
                <c:pt idx="118">
                  <c:v>1.9890650000000001</c:v>
                </c:pt>
                <c:pt idx="119">
                  <c:v>2.01294</c:v>
                </c:pt>
                <c:pt idx="120">
                  <c:v>2.01294</c:v>
                </c:pt>
                <c:pt idx="121">
                  <c:v>2.1800649999999999</c:v>
                </c:pt>
                <c:pt idx="122">
                  <c:v>2.1323150000000002</c:v>
                </c:pt>
                <c:pt idx="123">
                  <c:v>2.1323150000000002</c:v>
                </c:pt>
                <c:pt idx="124">
                  <c:v>2.0368149999999998</c:v>
                </c:pt>
                <c:pt idx="125">
                  <c:v>2.0368149999999998</c:v>
                </c:pt>
                <c:pt idx="126">
                  <c:v>2.0368149999999998</c:v>
                </c:pt>
                <c:pt idx="127">
                  <c:v>1.9890650000000001</c:v>
                </c:pt>
                <c:pt idx="128">
                  <c:v>1.9890650000000001</c:v>
                </c:pt>
                <c:pt idx="129">
                  <c:v>2.01294</c:v>
                </c:pt>
                <c:pt idx="130">
                  <c:v>1.96519</c:v>
                </c:pt>
                <c:pt idx="131">
                  <c:v>2.01294</c:v>
                </c:pt>
                <c:pt idx="132">
                  <c:v>1.9413149999999999</c:v>
                </c:pt>
                <c:pt idx="133">
                  <c:v>2.0368149999999998</c:v>
                </c:pt>
                <c:pt idx="134">
                  <c:v>2.25169</c:v>
                </c:pt>
                <c:pt idx="135">
                  <c:v>2.3471899999999999</c:v>
                </c:pt>
                <c:pt idx="136">
                  <c:v>2.3949400000000001</c:v>
                </c:pt>
                <c:pt idx="137">
                  <c:v>2.5381900000000002</c:v>
                </c:pt>
                <c:pt idx="138">
                  <c:v>2.5859399999999999</c:v>
                </c:pt>
                <c:pt idx="139">
                  <c:v>2.657565</c:v>
                </c:pt>
                <c:pt idx="140">
                  <c:v>2.657565</c:v>
                </c:pt>
                <c:pt idx="141">
                  <c:v>2.562065</c:v>
                </c:pt>
                <c:pt idx="142">
                  <c:v>2.5859399999999999</c:v>
                </c:pt>
                <c:pt idx="143">
                  <c:v>2.562065</c:v>
                </c:pt>
                <c:pt idx="144">
                  <c:v>2.49044</c:v>
                </c:pt>
                <c:pt idx="145">
                  <c:v>2.3710650000000002</c:v>
                </c:pt>
                <c:pt idx="146">
                  <c:v>2.3949400000000001</c:v>
                </c:pt>
                <c:pt idx="147">
                  <c:v>2.3710650000000002</c:v>
                </c:pt>
                <c:pt idx="148">
                  <c:v>2.323315</c:v>
                </c:pt>
                <c:pt idx="149">
                  <c:v>2.2755649999999998</c:v>
                </c:pt>
                <c:pt idx="150">
                  <c:v>2.2039399999999998</c:v>
                </c:pt>
                <c:pt idx="151">
                  <c:v>2.1800649999999999</c:v>
                </c:pt>
                <c:pt idx="152">
                  <c:v>2.1561900000000001</c:v>
                </c:pt>
                <c:pt idx="153">
                  <c:v>2.2039399999999998</c:v>
                </c:pt>
                <c:pt idx="154">
                  <c:v>2.1323150000000002</c:v>
                </c:pt>
                <c:pt idx="155">
                  <c:v>2.1800649999999999</c:v>
                </c:pt>
                <c:pt idx="156">
                  <c:v>2.1800649999999999</c:v>
                </c:pt>
                <c:pt idx="157">
                  <c:v>2.1084399999999999</c:v>
                </c:pt>
                <c:pt idx="158">
                  <c:v>2.1561900000000001</c:v>
                </c:pt>
                <c:pt idx="159">
                  <c:v>2.1323150000000002</c:v>
                </c:pt>
                <c:pt idx="160">
                  <c:v>2.1800649999999999</c:v>
                </c:pt>
                <c:pt idx="161">
                  <c:v>2.084565</c:v>
                </c:pt>
                <c:pt idx="162">
                  <c:v>2.1561900000000001</c:v>
                </c:pt>
                <c:pt idx="163">
                  <c:v>2.1561900000000001</c:v>
                </c:pt>
                <c:pt idx="164">
                  <c:v>2.084565</c:v>
                </c:pt>
                <c:pt idx="165">
                  <c:v>2.0368149999999998</c:v>
                </c:pt>
                <c:pt idx="166">
                  <c:v>2.0368149999999998</c:v>
                </c:pt>
                <c:pt idx="167">
                  <c:v>2.0368149999999998</c:v>
                </c:pt>
                <c:pt idx="168">
                  <c:v>2.01294</c:v>
                </c:pt>
                <c:pt idx="169">
                  <c:v>2.084565</c:v>
                </c:pt>
                <c:pt idx="170">
                  <c:v>1.9890650000000001</c:v>
                </c:pt>
                <c:pt idx="171">
                  <c:v>1.9890650000000001</c:v>
                </c:pt>
                <c:pt idx="172">
                  <c:v>1.96519</c:v>
                </c:pt>
                <c:pt idx="173">
                  <c:v>2.01294</c:v>
                </c:pt>
                <c:pt idx="174">
                  <c:v>2.01294</c:v>
                </c:pt>
                <c:pt idx="175">
                  <c:v>2.0368149999999998</c:v>
                </c:pt>
                <c:pt idx="176">
                  <c:v>2.01294</c:v>
                </c:pt>
                <c:pt idx="177">
                  <c:v>2.0606900000000001</c:v>
                </c:pt>
                <c:pt idx="178">
                  <c:v>2.01294</c:v>
                </c:pt>
                <c:pt idx="179">
                  <c:v>1.9890650000000001</c:v>
                </c:pt>
                <c:pt idx="180">
                  <c:v>2.0368149999999998</c:v>
                </c:pt>
                <c:pt idx="181">
                  <c:v>2.01294</c:v>
                </c:pt>
                <c:pt idx="182">
                  <c:v>1.96519</c:v>
                </c:pt>
                <c:pt idx="183">
                  <c:v>1.91744</c:v>
                </c:pt>
                <c:pt idx="184">
                  <c:v>2.01294</c:v>
                </c:pt>
                <c:pt idx="185">
                  <c:v>1.96519</c:v>
                </c:pt>
                <c:pt idx="186">
                  <c:v>1.91744</c:v>
                </c:pt>
                <c:pt idx="187">
                  <c:v>1.91744</c:v>
                </c:pt>
                <c:pt idx="188">
                  <c:v>1.8935649999999999</c:v>
                </c:pt>
                <c:pt idx="189">
                  <c:v>1.96519</c:v>
                </c:pt>
                <c:pt idx="190">
                  <c:v>1.96519</c:v>
                </c:pt>
                <c:pt idx="191">
                  <c:v>1.9890650000000001</c:v>
                </c:pt>
                <c:pt idx="192">
                  <c:v>1.9890650000000001</c:v>
                </c:pt>
                <c:pt idx="193">
                  <c:v>2.01294</c:v>
                </c:pt>
                <c:pt idx="194">
                  <c:v>1.91744</c:v>
                </c:pt>
                <c:pt idx="195">
                  <c:v>1.9413149999999999</c:v>
                </c:pt>
                <c:pt idx="196">
                  <c:v>1.96519</c:v>
                </c:pt>
                <c:pt idx="197">
                  <c:v>1.9890650000000001</c:v>
                </c:pt>
                <c:pt idx="198">
                  <c:v>1.8935649999999999</c:v>
                </c:pt>
                <c:pt idx="199">
                  <c:v>1.96519</c:v>
                </c:pt>
                <c:pt idx="200">
                  <c:v>1.96519</c:v>
                </c:pt>
                <c:pt idx="201">
                  <c:v>1.9413149999999999</c:v>
                </c:pt>
                <c:pt idx="202">
                  <c:v>1.96519</c:v>
                </c:pt>
                <c:pt idx="203">
                  <c:v>1.8935649999999999</c:v>
                </c:pt>
                <c:pt idx="204">
                  <c:v>1.96519</c:v>
                </c:pt>
                <c:pt idx="205">
                  <c:v>1.96519</c:v>
                </c:pt>
                <c:pt idx="206">
                  <c:v>1.8696900000000001</c:v>
                </c:pt>
                <c:pt idx="207">
                  <c:v>1.91744</c:v>
                </c:pt>
                <c:pt idx="208">
                  <c:v>1.8696900000000001</c:v>
                </c:pt>
                <c:pt idx="209">
                  <c:v>2.1323150000000002</c:v>
                </c:pt>
                <c:pt idx="210">
                  <c:v>2.3949400000000001</c:v>
                </c:pt>
                <c:pt idx="211">
                  <c:v>2.25169</c:v>
                </c:pt>
                <c:pt idx="212">
                  <c:v>2.1561900000000001</c:v>
                </c:pt>
                <c:pt idx="213">
                  <c:v>2.1800649999999999</c:v>
                </c:pt>
                <c:pt idx="214">
                  <c:v>2.1800649999999999</c:v>
                </c:pt>
                <c:pt idx="215">
                  <c:v>2.1084399999999999</c:v>
                </c:pt>
                <c:pt idx="216">
                  <c:v>2.1084399999999999</c:v>
                </c:pt>
                <c:pt idx="217">
                  <c:v>2.0368149999999998</c:v>
                </c:pt>
                <c:pt idx="218">
                  <c:v>2.0606900000000001</c:v>
                </c:pt>
                <c:pt idx="219">
                  <c:v>1.9890650000000001</c:v>
                </c:pt>
                <c:pt idx="220">
                  <c:v>1.96519</c:v>
                </c:pt>
                <c:pt idx="221">
                  <c:v>1.9413149999999999</c:v>
                </c:pt>
                <c:pt idx="222">
                  <c:v>1.96519</c:v>
                </c:pt>
                <c:pt idx="223">
                  <c:v>1.96519</c:v>
                </c:pt>
                <c:pt idx="224">
                  <c:v>2.01294</c:v>
                </c:pt>
                <c:pt idx="225">
                  <c:v>1.96519</c:v>
                </c:pt>
                <c:pt idx="226">
                  <c:v>1.96519</c:v>
                </c:pt>
                <c:pt idx="227">
                  <c:v>1.9413149999999999</c:v>
                </c:pt>
                <c:pt idx="228">
                  <c:v>1.9890650000000001</c:v>
                </c:pt>
                <c:pt idx="229">
                  <c:v>1.96519</c:v>
                </c:pt>
                <c:pt idx="230">
                  <c:v>1.8935649999999999</c:v>
                </c:pt>
                <c:pt idx="231">
                  <c:v>1.91744</c:v>
                </c:pt>
                <c:pt idx="232">
                  <c:v>1.8935649999999999</c:v>
                </c:pt>
                <c:pt idx="233">
                  <c:v>1.8696900000000001</c:v>
                </c:pt>
                <c:pt idx="234">
                  <c:v>2.0965025000000002</c:v>
                </c:pt>
                <c:pt idx="235">
                  <c:v>2.323315</c:v>
                </c:pt>
                <c:pt idx="236">
                  <c:v>2.3471899999999999</c:v>
                </c:pt>
                <c:pt idx="237">
                  <c:v>2.2636275000000001</c:v>
                </c:pt>
                <c:pt idx="238">
                  <c:v>2.1800649999999999</c:v>
                </c:pt>
                <c:pt idx="239">
                  <c:v>2.1800649999999999</c:v>
                </c:pt>
                <c:pt idx="240">
                  <c:v>2.2039399999999998</c:v>
                </c:pt>
                <c:pt idx="241">
                  <c:v>2.1800649999999999</c:v>
                </c:pt>
                <c:pt idx="242">
                  <c:v>2.2039399999999998</c:v>
                </c:pt>
                <c:pt idx="243">
                  <c:v>2.1561900000000001</c:v>
                </c:pt>
                <c:pt idx="244">
                  <c:v>2.1084399999999999</c:v>
                </c:pt>
                <c:pt idx="245">
                  <c:v>2.084565</c:v>
                </c:pt>
                <c:pt idx="246">
                  <c:v>2.1323150000000002</c:v>
                </c:pt>
                <c:pt idx="247">
                  <c:v>2.0606900000000001</c:v>
                </c:pt>
                <c:pt idx="248">
                  <c:v>2.084565</c:v>
                </c:pt>
                <c:pt idx="249">
                  <c:v>2.0527316670000002</c:v>
                </c:pt>
                <c:pt idx="250">
                  <c:v>2.0208983329999999</c:v>
                </c:pt>
                <c:pt idx="251">
                  <c:v>1.9890650000000001</c:v>
                </c:pt>
                <c:pt idx="252">
                  <c:v>2.0368149999999998</c:v>
                </c:pt>
                <c:pt idx="253">
                  <c:v>2.01294</c:v>
                </c:pt>
                <c:pt idx="254">
                  <c:v>2.01294</c:v>
                </c:pt>
                <c:pt idx="255">
                  <c:v>2.4665650000000001</c:v>
                </c:pt>
                <c:pt idx="256">
                  <c:v>2.3471899999999999</c:v>
                </c:pt>
                <c:pt idx="257">
                  <c:v>2.1800649999999999</c:v>
                </c:pt>
                <c:pt idx="258">
                  <c:v>2.3710650000000002</c:v>
                </c:pt>
                <c:pt idx="259">
                  <c:v>2.25169</c:v>
                </c:pt>
                <c:pt idx="260">
                  <c:v>2.1800649999999999</c:v>
                </c:pt>
                <c:pt idx="261">
                  <c:v>2.2278150000000001</c:v>
                </c:pt>
                <c:pt idx="262">
                  <c:v>2.2039399999999998</c:v>
                </c:pt>
                <c:pt idx="263">
                  <c:v>2.25169</c:v>
                </c:pt>
                <c:pt idx="264">
                  <c:v>2.25169</c:v>
                </c:pt>
                <c:pt idx="265">
                  <c:v>2.3949400000000001</c:v>
                </c:pt>
                <c:pt idx="266">
                  <c:v>2.3710650000000002</c:v>
                </c:pt>
                <c:pt idx="267">
                  <c:v>2.4188149999999999</c:v>
                </c:pt>
                <c:pt idx="268">
                  <c:v>2.3710650000000002</c:v>
                </c:pt>
                <c:pt idx="269">
                  <c:v>2.3471899999999999</c:v>
                </c:pt>
                <c:pt idx="270">
                  <c:v>2.323315</c:v>
                </c:pt>
                <c:pt idx="271">
                  <c:v>2.2039399999999998</c:v>
                </c:pt>
                <c:pt idx="272">
                  <c:v>2.25169</c:v>
                </c:pt>
                <c:pt idx="273">
                  <c:v>2.1800649999999999</c:v>
                </c:pt>
                <c:pt idx="274">
                  <c:v>2.2278150000000001</c:v>
                </c:pt>
                <c:pt idx="275">
                  <c:v>2.1561900000000001</c:v>
                </c:pt>
                <c:pt idx="276">
                  <c:v>2.1084399999999999</c:v>
                </c:pt>
                <c:pt idx="277">
                  <c:v>2.1084399999999999</c:v>
                </c:pt>
                <c:pt idx="278">
                  <c:v>2.1084399999999999</c:v>
                </c:pt>
                <c:pt idx="279">
                  <c:v>2.2994400000000002</c:v>
                </c:pt>
                <c:pt idx="280">
                  <c:v>2.3710650000000002</c:v>
                </c:pt>
                <c:pt idx="281">
                  <c:v>2.3710650000000002</c:v>
                </c:pt>
                <c:pt idx="282">
                  <c:v>2.4426899999999998</c:v>
                </c:pt>
                <c:pt idx="283">
                  <c:v>2.3471899999999999</c:v>
                </c:pt>
                <c:pt idx="284">
                  <c:v>2.3471899999999999</c:v>
                </c:pt>
                <c:pt idx="285">
                  <c:v>2.2994400000000002</c:v>
                </c:pt>
                <c:pt idx="286">
                  <c:v>2.4665650000000001</c:v>
                </c:pt>
                <c:pt idx="287">
                  <c:v>2.3710650000000002</c:v>
                </c:pt>
                <c:pt idx="288">
                  <c:v>2.4188149999999999</c:v>
                </c:pt>
                <c:pt idx="289">
                  <c:v>2.2994400000000002</c:v>
                </c:pt>
                <c:pt idx="290">
                  <c:v>2.2755649999999998</c:v>
                </c:pt>
                <c:pt idx="291">
                  <c:v>2.323315</c:v>
                </c:pt>
                <c:pt idx="292">
                  <c:v>2.25169</c:v>
                </c:pt>
                <c:pt idx="293">
                  <c:v>2.2755649999999998</c:v>
                </c:pt>
                <c:pt idx="294">
                  <c:v>2.2278150000000001</c:v>
                </c:pt>
                <c:pt idx="295">
                  <c:v>2.2278150000000001</c:v>
                </c:pt>
                <c:pt idx="296">
                  <c:v>2.2278150000000001</c:v>
                </c:pt>
                <c:pt idx="297">
                  <c:v>2.1561900000000001</c:v>
                </c:pt>
                <c:pt idx="298">
                  <c:v>2.2039399999999998</c:v>
                </c:pt>
                <c:pt idx="299">
                  <c:v>2.0606900000000001</c:v>
                </c:pt>
                <c:pt idx="300">
                  <c:v>2.1800649999999999</c:v>
                </c:pt>
                <c:pt idx="301">
                  <c:v>2.1084399999999999</c:v>
                </c:pt>
                <c:pt idx="302">
                  <c:v>2.1561900000000001</c:v>
                </c:pt>
                <c:pt idx="303">
                  <c:v>2.0606900000000001</c:v>
                </c:pt>
                <c:pt idx="304">
                  <c:v>2.1561900000000001</c:v>
                </c:pt>
                <c:pt idx="305">
                  <c:v>2.1084399999999999</c:v>
                </c:pt>
                <c:pt idx="306">
                  <c:v>2.2278150000000001</c:v>
                </c:pt>
                <c:pt idx="307">
                  <c:v>2.3949400000000001</c:v>
                </c:pt>
                <c:pt idx="308">
                  <c:v>2.3949400000000001</c:v>
                </c:pt>
                <c:pt idx="309">
                  <c:v>2.3710650000000002</c:v>
                </c:pt>
                <c:pt idx="310">
                  <c:v>2.323315</c:v>
                </c:pt>
                <c:pt idx="311">
                  <c:v>2.3471899999999999</c:v>
                </c:pt>
                <c:pt idx="312">
                  <c:v>2.3471899999999999</c:v>
                </c:pt>
                <c:pt idx="313">
                  <c:v>2.25169</c:v>
                </c:pt>
                <c:pt idx="314">
                  <c:v>2.49044</c:v>
                </c:pt>
                <c:pt idx="315">
                  <c:v>2.2039399999999998</c:v>
                </c:pt>
                <c:pt idx="316">
                  <c:v>2.2039399999999998</c:v>
                </c:pt>
                <c:pt idx="317">
                  <c:v>2.1800649999999999</c:v>
                </c:pt>
                <c:pt idx="318">
                  <c:v>2.1323150000000002</c:v>
                </c:pt>
                <c:pt idx="319">
                  <c:v>2.1561900000000001</c:v>
                </c:pt>
                <c:pt idx="320">
                  <c:v>2.1561900000000001</c:v>
                </c:pt>
                <c:pt idx="321">
                  <c:v>2.1561900000000001</c:v>
                </c:pt>
                <c:pt idx="322">
                  <c:v>2.1800649999999999</c:v>
                </c:pt>
                <c:pt idx="323">
                  <c:v>2.1561900000000001</c:v>
                </c:pt>
                <c:pt idx="324">
                  <c:v>2.084565</c:v>
                </c:pt>
                <c:pt idx="325">
                  <c:v>2.1561900000000001</c:v>
                </c:pt>
                <c:pt idx="326">
                  <c:v>2.1323150000000002</c:v>
                </c:pt>
                <c:pt idx="327">
                  <c:v>2.1323150000000002</c:v>
                </c:pt>
                <c:pt idx="328">
                  <c:v>2.2278150000000001</c:v>
                </c:pt>
                <c:pt idx="329">
                  <c:v>2.25169</c:v>
                </c:pt>
                <c:pt idx="330">
                  <c:v>2.25169</c:v>
                </c:pt>
                <c:pt idx="331">
                  <c:v>2.2039399999999998</c:v>
                </c:pt>
                <c:pt idx="332">
                  <c:v>2.1084399999999999</c:v>
                </c:pt>
                <c:pt idx="333">
                  <c:v>2.0606900000000001</c:v>
                </c:pt>
                <c:pt idx="334">
                  <c:v>2.1084399999999999</c:v>
                </c:pt>
                <c:pt idx="335">
                  <c:v>2.1323150000000002</c:v>
                </c:pt>
                <c:pt idx="336">
                  <c:v>2.084565</c:v>
                </c:pt>
                <c:pt idx="337">
                  <c:v>2.1323150000000002</c:v>
                </c:pt>
                <c:pt idx="338">
                  <c:v>2.1084399999999999</c:v>
                </c:pt>
                <c:pt idx="339">
                  <c:v>2.0606900000000001</c:v>
                </c:pt>
                <c:pt idx="340">
                  <c:v>2.0368149999999998</c:v>
                </c:pt>
                <c:pt idx="341">
                  <c:v>2.01294</c:v>
                </c:pt>
                <c:pt idx="342">
                  <c:v>2.01294</c:v>
                </c:pt>
                <c:pt idx="343">
                  <c:v>2.084565</c:v>
                </c:pt>
                <c:pt idx="344">
                  <c:v>2.0606900000000001</c:v>
                </c:pt>
                <c:pt idx="345">
                  <c:v>2.01294</c:v>
                </c:pt>
                <c:pt idx="346">
                  <c:v>2.0368149999999998</c:v>
                </c:pt>
                <c:pt idx="347">
                  <c:v>2.01294</c:v>
                </c:pt>
                <c:pt idx="348">
                  <c:v>2.0606900000000001</c:v>
                </c:pt>
                <c:pt idx="349">
                  <c:v>1.9890650000000001</c:v>
                </c:pt>
                <c:pt idx="350">
                  <c:v>2.0368149999999998</c:v>
                </c:pt>
                <c:pt idx="351">
                  <c:v>2.0606900000000001</c:v>
                </c:pt>
                <c:pt idx="352">
                  <c:v>2.0368149999999998</c:v>
                </c:pt>
                <c:pt idx="353">
                  <c:v>1.9890650000000001</c:v>
                </c:pt>
                <c:pt idx="354">
                  <c:v>2.01294</c:v>
                </c:pt>
                <c:pt idx="355">
                  <c:v>2.01294</c:v>
                </c:pt>
                <c:pt idx="356">
                  <c:v>1.96519</c:v>
                </c:pt>
                <c:pt idx="357">
                  <c:v>1.9890650000000001</c:v>
                </c:pt>
                <c:pt idx="358">
                  <c:v>2.01294</c:v>
                </c:pt>
                <c:pt idx="359">
                  <c:v>1.9413149999999999</c:v>
                </c:pt>
                <c:pt idx="360">
                  <c:v>1.96519</c:v>
                </c:pt>
                <c:pt idx="361">
                  <c:v>1.96519</c:v>
                </c:pt>
                <c:pt idx="362">
                  <c:v>2.0368149999999998</c:v>
                </c:pt>
                <c:pt idx="363">
                  <c:v>2.01294</c:v>
                </c:pt>
                <c:pt idx="364">
                  <c:v>2.0368149999999998</c:v>
                </c:pt>
                <c:pt idx="365">
                  <c:v>2.0368149999999998</c:v>
                </c:pt>
                <c:pt idx="366">
                  <c:v>2.0368149999999998</c:v>
                </c:pt>
                <c:pt idx="367">
                  <c:v>2.01294</c:v>
                </c:pt>
                <c:pt idx="368">
                  <c:v>2.01294</c:v>
                </c:pt>
                <c:pt idx="369">
                  <c:v>1.91744</c:v>
                </c:pt>
                <c:pt idx="370">
                  <c:v>2.01294</c:v>
                </c:pt>
                <c:pt idx="371">
                  <c:v>1.9413149999999999</c:v>
                </c:pt>
                <c:pt idx="372">
                  <c:v>1.9413149999999999</c:v>
                </c:pt>
                <c:pt idx="373">
                  <c:v>1.96519</c:v>
                </c:pt>
                <c:pt idx="374">
                  <c:v>1.96519</c:v>
                </c:pt>
                <c:pt idx="375">
                  <c:v>1.96519</c:v>
                </c:pt>
                <c:pt idx="376">
                  <c:v>2.1323150000000002</c:v>
                </c:pt>
                <c:pt idx="377">
                  <c:v>2.2039399999999998</c:v>
                </c:pt>
                <c:pt idx="378">
                  <c:v>2.2755649999999998</c:v>
                </c:pt>
                <c:pt idx="379">
                  <c:v>2.4188149999999999</c:v>
                </c:pt>
                <c:pt idx="380">
                  <c:v>2.3710650000000002</c:v>
                </c:pt>
                <c:pt idx="381">
                  <c:v>2.657565</c:v>
                </c:pt>
                <c:pt idx="382">
                  <c:v>2.5381900000000002</c:v>
                </c:pt>
                <c:pt idx="383">
                  <c:v>2.4188149999999999</c:v>
                </c:pt>
                <c:pt idx="384">
                  <c:v>2.323315</c:v>
                </c:pt>
                <c:pt idx="385">
                  <c:v>2.3471899999999999</c:v>
                </c:pt>
                <c:pt idx="386">
                  <c:v>2.2278150000000001</c:v>
                </c:pt>
                <c:pt idx="387">
                  <c:v>2.2039399999999998</c:v>
                </c:pt>
                <c:pt idx="388">
                  <c:v>2.1800649999999999</c:v>
                </c:pt>
                <c:pt idx="389">
                  <c:v>2.2039399999999998</c:v>
                </c:pt>
                <c:pt idx="390">
                  <c:v>2.1084399999999999</c:v>
                </c:pt>
                <c:pt idx="391">
                  <c:v>2.1323150000000002</c:v>
                </c:pt>
                <c:pt idx="392">
                  <c:v>2.0606900000000001</c:v>
                </c:pt>
                <c:pt idx="393">
                  <c:v>2.1323150000000002</c:v>
                </c:pt>
                <c:pt idx="394">
                  <c:v>2.1323150000000002</c:v>
                </c:pt>
                <c:pt idx="395">
                  <c:v>2.0368149999999998</c:v>
                </c:pt>
                <c:pt idx="396">
                  <c:v>2.084565</c:v>
                </c:pt>
                <c:pt idx="397">
                  <c:v>2.084565</c:v>
                </c:pt>
                <c:pt idx="398">
                  <c:v>2.084565</c:v>
                </c:pt>
                <c:pt idx="399">
                  <c:v>2.1084399999999999</c:v>
                </c:pt>
                <c:pt idx="400">
                  <c:v>2.0965025000000002</c:v>
                </c:pt>
                <c:pt idx="401">
                  <c:v>2.084565</c:v>
                </c:pt>
                <c:pt idx="402">
                  <c:v>2.0368149999999998</c:v>
                </c:pt>
                <c:pt idx="403">
                  <c:v>2.01294</c:v>
                </c:pt>
                <c:pt idx="404">
                  <c:v>2.084565</c:v>
                </c:pt>
                <c:pt idx="405">
                  <c:v>2.2994400000000002</c:v>
                </c:pt>
                <c:pt idx="406">
                  <c:v>2.01294</c:v>
                </c:pt>
                <c:pt idx="407">
                  <c:v>2.0368149999999998</c:v>
                </c:pt>
                <c:pt idx="408">
                  <c:v>2.2039399999999998</c:v>
                </c:pt>
                <c:pt idx="409">
                  <c:v>2.2278150000000001</c:v>
                </c:pt>
                <c:pt idx="410">
                  <c:v>2.1800649999999999</c:v>
                </c:pt>
                <c:pt idx="411">
                  <c:v>2.1084399999999999</c:v>
                </c:pt>
                <c:pt idx="412">
                  <c:v>2.1323150000000002</c:v>
                </c:pt>
                <c:pt idx="413">
                  <c:v>2.0606900000000001</c:v>
                </c:pt>
                <c:pt idx="414">
                  <c:v>2.0606900000000001</c:v>
                </c:pt>
                <c:pt idx="415">
                  <c:v>2.0368149999999998</c:v>
                </c:pt>
                <c:pt idx="416">
                  <c:v>2.0606900000000001</c:v>
                </c:pt>
                <c:pt idx="417">
                  <c:v>2.0368149999999998</c:v>
                </c:pt>
                <c:pt idx="418">
                  <c:v>2.0368149999999998</c:v>
                </c:pt>
                <c:pt idx="419">
                  <c:v>2.0606900000000001</c:v>
                </c:pt>
                <c:pt idx="420">
                  <c:v>1.96519</c:v>
                </c:pt>
                <c:pt idx="421">
                  <c:v>2.0368149999999998</c:v>
                </c:pt>
                <c:pt idx="422">
                  <c:v>1.96519</c:v>
                </c:pt>
                <c:pt idx="423">
                  <c:v>2.084565</c:v>
                </c:pt>
                <c:pt idx="424">
                  <c:v>2.2039399999999998</c:v>
                </c:pt>
                <c:pt idx="425">
                  <c:v>2.323315</c:v>
                </c:pt>
                <c:pt idx="426">
                  <c:v>2.1561900000000001</c:v>
                </c:pt>
                <c:pt idx="427">
                  <c:v>2.1323150000000002</c:v>
                </c:pt>
                <c:pt idx="428">
                  <c:v>2.0606900000000001</c:v>
                </c:pt>
                <c:pt idx="429">
                  <c:v>2.1084399999999999</c:v>
                </c:pt>
                <c:pt idx="430">
                  <c:v>2.0606900000000001</c:v>
                </c:pt>
                <c:pt idx="431">
                  <c:v>1.96519</c:v>
                </c:pt>
                <c:pt idx="432">
                  <c:v>2.01294</c:v>
                </c:pt>
                <c:pt idx="433">
                  <c:v>1.9890650000000001</c:v>
                </c:pt>
                <c:pt idx="434">
                  <c:v>2.2278150000000001</c:v>
                </c:pt>
                <c:pt idx="435">
                  <c:v>2.1800649999999999</c:v>
                </c:pt>
                <c:pt idx="436">
                  <c:v>2.1323150000000002</c:v>
                </c:pt>
                <c:pt idx="437">
                  <c:v>2.0606900000000001</c:v>
                </c:pt>
                <c:pt idx="438">
                  <c:v>2.01294</c:v>
                </c:pt>
                <c:pt idx="439">
                  <c:v>2.0368149999999998</c:v>
                </c:pt>
                <c:pt idx="440">
                  <c:v>2.0606900000000001</c:v>
                </c:pt>
                <c:pt idx="441">
                  <c:v>2.01294</c:v>
                </c:pt>
                <c:pt idx="442">
                  <c:v>2.01294</c:v>
                </c:pt>
                <c:pt idx="443">
                  <c:v>2.0606900000000001</c:v>
                </c:pt>
                <c:pt idx="444">
                  <c:v>2.0368149999999998</c:v>
                </c:pt>
                <c:pt idx="445">
                  <c:v>1.96519</c:v>
                </c:pt>
                <c:pt idx="446">
                  <c:v>2.01294</c:v>
                </c:pt>
                <c:pt idx="447">
                  <c:v>1.96519</c:v>
                </c:pt>
                <c:pt idx="448">
                  <c:v>1.9890650000000001</c:v>
                </c:pt>
                <c:pt idx="449">
                  <c:v>2.01294</c:v>
                </c:pt>
                <c:pt idx="450">
                  <c:v>2.084565</c:v>
                </c:pt>
                <c:pt idx="451">
                  <c:v>2.49044</c:v>
                </c:pt>
                <c:pt idx="452">
                  <c:v>2.3949400000000001</c:v>
                </c:pt>
                <c:pt idx="453">
                  <c:v>2.25169</c:v>
                </c:pt>
                <c:pt idx="454">
                  <c:v>2.1800649999999999</c:v>
                </c:pt>
                <c:pt idx="455">
                  <c:v>2.1800649999999999</c:v>
                </c:pt>
                <c:pt idx="456">
                  <c:v>2.1323150000000002</c:v>
                </c:pt>
                <c:pt idx="457">
                  <c:v>2.084565</c:v>
                </c:pt>
                <c:pt idx="458">
                  <c:v>2.1084399999999999</c:v>
                </c:pt>
                <c:pt idx="459">
                  <c:v>2.0606900000000001</c:v>
                </c:pt>
                <c:pt idx="460">
                  <c:v>2.084565</c:v>
                </c:pt>
                <c:pt idx="461">
                  <c:v>2.0606900000000001</c:v>
                </c:pt>
                <c:pt idx="462">
                  <c:v>1.9890650000000001</c:v>
                </c:pt>
                <c:pt idx="463">
                  <c:v>1.9890650000000001</c:v>
                </c:pt>
                <c:pt idx="464">
                  <c:v>2.0606900000000001</c:v>
                </c:pt>
                <c:pt idx="465">
                  <c:v>2.0368149999999998</c:v>
                </c:pt>
                <c:pt idx="466">
                  <c:v>2.0368149999999998</c:v>
                </c:pt>
                <c:pt idx="467">
                  <c:v>1.9890650000000001</c:v>
                </c:pt>
                <c:pt idx="468">
                  <c:v>1.96519</c:v>
                </c:pt>
                <c:pt idx="469">
                  <c:v>2.01294</c:v>
                </c:pt>
                <c:pt idx="470">
                  <c:v>1.96519</c:v>
                </c:pt>
                <c:pt idx="471">
                  <c:v>2.0368149999999998</c:v>
                </c:pt>
                <c:pt idx="472">
                  <c:v>2.1084399999999999</c:v>
                </c:pt>
                <c:pt idx="473">
                  <c:v>2.084565</c:v>
                </c:pt>
                <c:pt idx="474">
                  <c:v>2.1084399999999999</c:v>
                </c:pt>
                <c:pt idx="475">
                  <c:v>1.9890650000000001</c:v>
                </c:pt>
                <c:pt idx="476">
                  <c:v>1.9890650000000001</c:v>
                </c:pt>
                <c:pt idx="477">
                  <c:v>1.9413149999999999</c:v>
                </c:pt>
                <c:pt idx="478">
                  <c:v>2.01294</c:v>
                </c:pt>
                <c:pt idx="479">
                  <c:v>2.084565</c:v>
                </c:pt>
                <c:pt idx="480">
                  <c:v>1.9890650000000001</c:v>
                </c:pt>
                <c:pt idx="481">
                  <c:v>1.9890650000000001</c:v>
                </c:pt>
                <c:pt idx="482">
                  <c:v>2.01294</c:v>
                </c:pt>
                <c:pt idx="483">
                  <c:v>1.9413149999999999</c:v>
                </c:pt>
                <c:pt idx="484">
                  <c:v>1.9413149999999999</c:v>
                </c:pt>
                <c:pt idx="485">
                  <c:v>1.96519</c:v>
                </c:pt>
                <c:pt idx="486">
                  <c:v>1.91744</c:v>
                </c:pt>
                <c:pt idx="487">
                  <c:v>1.9890650000000001</c:v>
                </c:pt>
                <c:pt idx="488">
                  <c:v>2.0368149999999998</c:v>
                </c:pt>
                <c:pt idx="489">
                  <c:v>2.0368149999999998</c:v>
                </c:pt>
                <c:pt idx="490">
                  <c:v>2.01294</c:v>
                </c:pt>
                <c:pt idx="491">
                  <c:v>2.01294</c:v>
                </c:pt>
                <c:pt idx="492">
                  <c:v>2.01294</c:v>
                </c:pt>
                <c:pt idx="493">
                  <c:v>2.01294</c:v>
                </c:pt>
                <c:pt idx="494">
                  <c:v>1.91744</c:v>
                </c:pt>
                <c:pt idx="495">
                  <c:v>1.96519</c:v>
                </c:pt>
                <c:pt idx="496">
                  <c:v>2.3471899999999999</c:v>
                </c:pt>
                <c:pt idx="497">
                  <c:v>2.25169</c:v>
                </c:pt>
                <c:pt idx="498">
                  <c:v>2.2039399999999998</c:v>
                </c:pt>
                <c:pt idx="499">
                  <c:v>2.25169</c:v>
                </c:pt>
                <c:pt idx="500">
                  <c:v>2.1561900000000001</c:v>
                </c:pt>
                <c:pt idx="501">
                  <c:v>2.1323150000000002</c:v>
                </c:pt>
                <c:pt idx="502">
                  <c:v>2.084565</c:v>
                </c:pt>
                <c:pt idx="503">
                  <c:v>2.0368149999999998</c:v>
                </c:pt>
                <c:pt idx="504">
                  <c:v>2.0606900000000001</c:v>
                </c:pt>
                <c:pt idx="505">
                  <c:v>2.0368149999999998</c:v>
                </c:pt>
                <c:pt idx="506">
                  <c:v>1.96519</c:v>
                </c:pt>
                <c:pt idx="507">
                  <c:v>2.01294</c:v>
                </c:pt>
                <c:pt idx="508">
                  <c:v>1.96519</c:v>
                </c:pt>
                <c:pt idx="509">
                  <c:v>2.01294</c:v>
                </c:pt>
                <c:pt idx="510">
                  <c:v>1.91744</c:v>
                </c:pt>
                <c:pt idx="511">
                  <c:v>1.9413149999999999</c:v>
                </c:pt>
                <c:pt idx="512">
                  <c:v>1.9890650000000001</c:v>
                </c:pt>
                <c:pt idx="513">
                  <c:v>1.9890650000000001</c:v>
                </c:pt>
                <c:pt idx="514">
                  <c:v>1.96519</c:v>
                </c:pt>
                <c:pt idx="515">
                  <c:v>1.91744</c:v>
                </c:pt>
                <c:pt idx="516">
                  <c:v>1.96519</c:v>
                </c:pt>
                <c:pt idx="517">
                  <c:v>1.96519</c:v>
                </c:pt>
                <c:pt idx="518">
                  <c:v>1.9413149999999999</c:v>
                </c:pt>
                <c:pt idx="519">
                  <c:v>1.91744</c:v>
                </c:pt>
                <c:pt idx="520">
                  <c:v>1.96519</c:v>
                </c:pt>
                <c:pt idx="521">
                  <c:v>2.3790233330000001</c:v>
                </c:pt>
                <c:pt idx="522">
                  <c:v>2.7928566670000001</c:v>
                </c:pt>
                <c:pt idx="523">
                  <c:v>3.20669</c:v>
                </c:pt>
                <c:pt idx="524">
                  <c:v>3.3260649999999998</c:v>
                </c:pt>
                <c:pt idx="525">
                  <c:v>3.135065</c:v>
                </c:pt>
                <c:pt idx="526">
                  <c:v>2.8246899999999999</c:v>
                </c:pt>
                <c:pt idx="527">
                  <c:v>2.657565</c:v>
                </c:pt>
                <c:pt idx="528">
                  <c:v>2.5859399999999999</c:v>
                </c:pt>
                <c:pt idx="529">
                  <c:v>2.5143149999999999</c:v>
                </c:pt>
                <c:pt idx="530">
                  <c:v>2.4426899999999998</c:v>
                </c:pt>
                <c:pt idx="531">
                  <c:v>2.323315</c:v>
                </c:pt>
                <c:pt idx="532">
                  <c:v>2.3471899999999999</c:v>
                </c:pt>
                <c:pt idx="533">
                  <c:v>2.25169</c:v>
                </c:pt>
                <c:pt idx="534">
                  <c:v>2.2994400000000002</c:v>
                </c:pt>
                <c:pt idx="535">
                  <c:v>2.2039399999999998</c:v>
                </c:pt>
                <c:pt idx="536">
                  <c:v>2.2755649999999998</c:v>
                </c:pt>
                <c:pt idx="537">
                  <c:v>2.2039399999999998</c:v>
                </c:pt>
                <c:pt idx="538">
                  <c:v>2.25169</c:v>
                </c:pt>
                <c:pt idx="539">
                  <c:v>2.2039399999999998</c:v>
                </c:pt>
                <c:pt idx="540">
                  <c:v>2.1323150000000002</c:v>
                </c:pt>
                <c:pt idx="541">
                  <c:v>2.1800649999999999</c:v>
                </c:pt>
                <c:pt idx="542">
                  <c:v>2.084565</c:v>
                </c:pt>
                <c:pt idx="543">
                  <c:v>2.1561900000000001</c:v>
                </c:pt>
                <c:pt idx="544">
                  <c:v>2.3471899999999999</c:v>
                </c:pt>
                <c:pt idx="545">
                  <c:v>2.562065</c:v>
                </c:pt>
                <c:pt idx="546">
                  <c:v>2.3949400000000001</c:v>
                </c:pt>
                <c:pt idx="547">
                  <c:v>2.3471899999999999</c:v>
                </c:pt>
                <c:pt idx="548">
                  <c:v>2.2755649999999998</c:v>
                </c:pt>
                <c:pt idx="549">
                  <c:v>2.25169</c:v>
                </c:pt>
                <c:pt idx="550">
                  <c:v>2.2039399999999998</c:v>
                </c:pt>
                <c:pt idx="551">
                  <c:v>2.1323150000000002</c:v>
                </c:pt>
                <c:pt idx="552">
                  <c:v>2.1084399999999999</c:v>
                </c:pt>
                <c:pt idx="553">
                  <c:v>2.1800649999999999</c:v>
                </c:pt>
                <c:pt idx="554">
                  <c:v>2.084565</c:v>
                </c:pt>
                <c:pt idx="555">
                  <c:v>2.0606900000000001</c:v>
                </c:pt>
                <c:pt idx="556">
                  <c:v>2.084565</c:v>
                </c:pt>
                <c:pt idx="557">
                  <c:v>2.084565</c:v>
                </c:pt>
                <c:pt idx="558">
                  <c:v>2.0606900000000001</c:v>
                </c:pt>
                <c:pt idx="559">
                  <c:v>2.1084399999999999</c:v>
                </c:pt>
                <c:pt idx="560">
                  <c:v>2.084565</c:v>
                </c:pt>
                <c:pt idx="561">
                  <c:v>2.0606900000000001</c:v>
                </c:pt>
                <c:pt idx="562">
                  <c:v>2.0606900000000001</c:v>
                </c:pt>
                <c:pt idx="563">
                  <c:v>2.0368149999999998</c:v>
                </c:pt>
                <c:pt idx="564">
                  <c:v>2.0606900000000001</c:v>
                </c:pt>
                <c:pt idx="565">
                  <c:v>1.9890650000000001</c:v>
                </c:pt>
                <c:pt idx="566">
                  <c:v>2.2755649999999998</c:v>
                </c:pt>
                <c:pt idx="567">
                  <c:v>2.5143149999999999</c:v>
                </c:pt>
                <c:pt idx="568">
                  <c:v>2.4426899999999998</c:v>
                </c:pt>
                <c:pt idx="569">
                  <c:v>2.3710650000000002</c:v>
                </c:pt>
                <c:pt idx="570">
                  <c:v>2.562065</c:v>
                </c:pt>
                <c:pt idx="571">
                  <c:v>2.4426899999999998</c:v>
                </c:pt>
                <c:pt idx="572">
                  <c:v>2.4188149999999999</c:v>
                </c:pt>
                <c:pt idx="573">
                  <c:v>2.323315</c:v>
                </c:pt>
                <c:pt idx="574">
                  <c:v>2.323315</c:v>
                </c:pt>
                <c:pt idx="575">
                  <c:v>2.3710650000000002</c:v>
                </c:pt>
                <c:pt idx="576">
                  <c:v>2.2994400000000002</c:v>
                </c:pt>
                <c:pt idx="577">
                  <c:v>2.2994400000000002</c:v>
                </c:pt>
                <c:pt idx="578">
                  <c:v>2.2994400000000002</c:v>
                </c:pt>
                <c:pt idx="579">
                  <c:v>2.2278150000000001</c:v>
                </c:pt>
                <c:pt idx="580">
                  <c:v>2.2278150000000001</c:v>
                </c:pt>
                <c:pt idx="581">
                  <c:v>2.2039399999999998</c:v>
                </c:pt>
                <c:pt idx="582">
                  <c:v>2.1561900000000001</c:v>
                </c:pt>
                <c:pt idx="583">
                  <c:v>2.2039399999999998</c:v>
                </c:pt>
                <c:pt idx="584">
                  <c:v>2.1561900000000001</c:v>
                </c:pt>
                <c:pt idx="585">
                  <c:v>2.084565</c:v>
                </c:pt>
                <c:pt idx="586">
                  <c:v>2.0606900000000001</c:v>
                </c:pt>
                <c:pt idx="587">
                  <c:v>2.1084399999999999</c:v>
                </c:pt>
                <c:pt idx="588">
                  <c:v>2.1323150000000002</c:v>
                </c:pt>
                <c:pt idx="589">
                  <c:v>2.0606900000000001</c:v>
                </c:pt>
                <c:pt idx="590">
                  <c:v>2.0606900000000001</c:v>
                </c:pt>
                <c:pt idx="591">
                  <c:v>2.1323150000000002</c:v>
                </c:pt>
                <c:pt idx="592">
                  <c:v>2.0606900000000001</c:v>
                </c:pt>
                <c:pt idx="593">
                  <c:v>2.0368149999999998</c:v>
                </c:pt>
                <c:pt idx="594">
                  <c:v>2.0368149999999998</c:v>
                </c:pt>
                <c:pt idx="595">
                  <c:v>2.0606900000000001</c:v>
                </c:pt>
                <c:pt idx="596">
                  <c:v>2.084565</c:v>
                </c:pt>
                <c:pt idx="597">
                  <c:v>2.1561900000000001</c:v>
                </c:pt>
                <c:pt idx="598">
                  <c:v>2.1323150000000002</c:v>
                </c:pt>
                <c:pt idx="599">
                  <c:v>2.1561900000000001</c:v>
                </c:pt>
                <c:pt idx="600">
                  <c:v>2.1561900000000001</c:v>
                </c:pt>
                <c:pt idx="601">
                  <c:v>2.1323150000000002</c:v>
                </c:pt>
                <c:pt idx="602">
                  <c:v>2.1084399999999999</c:v>
                </c:pt>
                <c:pt idx="603">
                  <c:v>2.2039399999999998</c:v>
                </c:pt>
                <c:pt idx="604">
                  <c:v>2.2039399999999998</c:v>
                </c:pt>
                <c:pt idx="605">
                  <c:v>2.1561900000000001</c:v>
                </c:pt>
                <c:pt idx="606">
                  <c:v>2.1323150000000002</c:v>
                </c:pt>
                <c:pt idx="607">
                  <c:v>2.084565</c:v>
                </c:pt>
                <c:pt idx="608">
                  <c:v>2.1084399999999999</c:v>
                </c:pt>
                <c:pt idx="609">
                  <c:v>2.1084399999999999</c:v>
                </c:pt>
                <c:pt idx="610">
                  <c:v>2.0606900000000001</c:v>
                </c:pt>
                <c:pt idx="611">
                  <c:v>2.084565</c:v>
                </c:pt>
                <c:pt idx="612">
                  <c:v>2.084565</c:v>
                </c:pt>
                <c:pt idx="613">
                  <c:v>2.084565</c:v>
                </c:pt>
                <c:pt idx="614">
                  <c:v>2.25169</c:v>
                </c:pt>
                <c:pt idx="615">
                  <c:v>2.6098150000000002</c:v>
                </c:pt>
                <c:pt idx="616">
                  <c:v>2.5859399999999999</c:v>
                </c:pt>
                <c:pt idx="617">
                  <c:v>2.72919</c:v>
                </c:pt>
                <c:pt idx="618">
                  <c:v>2.562065</c:v>
                </c:pt>
                <c:pt idx="619">
                  <c:v>2.49044</c:v>
                </c:pt>
                <c:pt idx="620">
                  <c:v>2.3710650000000002</c:v>
                </c:pt>
                <c:pt idx="621">
                  <c:v>2.2755649999999998</c:v>
                </c:pt>
                <c:pt idx="622">
                  <c:v>2.2994400000000002</c:v>
                </c:pt>
                <c:pt idx="623">
                  <c:v>2.2755649999999998</c:v>
                </c:pt>
                <c:pt idx="624">
                  <c:v>2.2278150000000001</c:v>
                </c:pt>
                <c:pt idx="625">
                  <c:v>2.2278150000000001</c:v>
                </c:pt>
                <c:pt idx="626">
                  <c:v>2.1084399999999999</c:v>
                </c:pt>
                <c:pt idx="627">
                  <c:v>2.2039399999999998</c:v>
                </c:pt>
                <c:pt idx="628">
                  <c:v>2.1800649999999999</c:v>
                </c:pt>
                <c:pt idx="629">
                  <c:v>2.1800649999999999</c:v>
                </c:pt>
                <c:pt idx="630">
                  <c:v>2.2039399999999998</c:v>
                </c:pt>
                <c:pt idx="631">
                  <c:v>2.2755649999999998</c:v>
                </c:pt>
                <c:pt idx="632">
                  <c:v>2.4426899999999998</c:v>
                </c:pt>
                <c:pt idx="633">
                  <c:v>2.1800649999999999</c:v>
                </c:pt>
                <c:pt idx="634">
                  <c:v>2.1323150000000002</c:v>
                </c:pt>
                <c:pt idx="635">
                  <c:v>2.1561900000000001</c:v>
                </c:pt>
                <c:pt idx="636">
                  <c:v>2.084565</c:v>
                </c:pt>
                <c:pt idx="637">
                  <c:v>2.1800649999999999</c:v>
                </c:pt>
                <c:pt idx="638">
                  <c:v>2.1323150000000002</c:v>
                </c:pt>
                <c:pt idx="639">
                  <c:v>2.1561900000000001</c:v>
                </c:pt>
                <c:pt idx="640">
                  <c:v>2.1084399999999999</c:v>
                </c:pt>
                <c:pt idx="641">
                  <c:v>2.1800649999999999</c:v>
                </c:pt>
                <c:pt idx="642">
                  <c:v>2.3710650000000002</c:v>
                </c:pt>
                <c:pt idx="643">
                  <c:v>2.4426899999999998</c:v>
                </c:pt>
                <c:pt idx="644">
                  <c:v>2.3949400000000001</c:v>
                </c:pt>
                <c:pt idx="645">
                  <c:v>2.3710650000000002</c:v>
                </c:pt>
                <c:pt idx="646">
                  <c:v>2.3471899999999999</c:v>
                </c:pt>
                <c:pt idx="647">
                  <c:v>2.3710650000000002</c:v>
                </c:pt>
                <c:pt idx="648">
                  <c:v>2.3471899999999999</c:v>
                </c:pt>
                <c:pt idx="649">
                  <c:v>2.3471899999999999</c:v>
                </c:pt>
                <c:pt idx="650">
                  <c:v>2.2994400000000002</c:v>
                </c:pt>
                <c:pt idx="651">
                  <c:v>2.25169</c:v>
                </c:pt>
                <c:pt idx="652">
                  <c:v>2.2278150000000001</c:v>
                </c:pt>
                <c:pt idx="653">
                  <c:v>2.2278150000000001</c:v>
                </c:pt>
                <c:pt idx="654">
                  <c:v>2.1800649999999999</c:v>
                </c:pt>
                <c:pt idx="655">
                  <c:v>2.1800649999999999</c:v>
                </c:pt>
                <c:pt idx="656">
                  <c:v>2.2039399999999998</c:v>
                </c:pt>
                <c:pt idx="657">
                  <c:v>2.1561900000000001</c:v>
                </c:pt>
                <c:pt idx="658">
                  <c:v>2.1800649999999999</c:v>
                </c:pt>
                <c:pt idx="659">
                  <c:v>2.1800649999999999</c:v>
                </c:pt>
                <c:pt idx="660">
                  <c:v>2.1800649999999999</c:v>
                </c:pt>
                <c:pt idx="661">
                  <c:v>2.1561900000000001</c:v>
                </c:pt>
                <c:pt idx="662">
                  <c:v>2.1323150000000002</c:v>
                </c:pt>
                <c:pt idx="663">
                  <c:v>2.1561900000000001</c:v>
                </c:pt>
                <c:pt idx="664">
                  <c:v>2.1084399999999999</c:v>
                </c:pt>
                <c:pt idx="665">
                  <c:v>2.1561900000000001</c:v>
                </c:pt>
                <c:pt idx="666">
                  <c:v>2.1323150000000002</c:v>
                </c:pt>
                <c:pt idx="667">
                  <c:v>2.1323150000000002</c:v>
                </c:pt>
                <c:pt idx="668">
                  <c:v>2.1323150000000002</c:v>
                </c:pt>
                <c:pt idx="669">
                  <c:v>2.1084399999999999</c:v>
                </c:pt>
                <c:pt idx="670">
                  <c:v>2.1323150000000002</c:v>
                </c:pt>
                <c:pt idx="671">
                  <c:v>2.0368149999999998</c:v>
                </c:pt>
                <c:pt idx="672">
                  <c:v>2.01294</c:v>
                </c:pt>
                <c:pt idx="673">
                  <c:v>2.0368149999999998</c:v>
                </c:pt>
                <c:pt idx="674">
                  <c:v>2.0368149999999998</c:v>
                </c:pt>
                <c:pt idx="675">
                  <c:v>2.084565</c:v>
                </c:pt>
                <c:pt idx="676">
                  <c:v>2.084565</c:v>
                </c:pt>
                <c:pt idx="677">
                  <c:v>2.084565</c:v>
                </c:pt>
                <c:pt idx="678">
                  <c:v>2.0606900000000001</c:v>
                </c:pt>
                <c:pt idx="679">
                  <c:v>2.084565</c:v>
                </c:pt>
                <c:pt idx="680">
                  <c:v>2.1084399999999999</c:v>
                </c:pt>
                <c:pt idx="681">
                  <c:v>2.1084399999999999</c:v>
                </c:pt>
                <c:pt idx="682">
                  <c:v>2.084565</c:v>
                </c:pt>
                <c:pt idx="683">
                  <c:v>2.01294</c:v>
                </c:pt>
                <c:pt idx="684">
                  <c:v>2.084565</c:v>
                </c:pt>
                <c:pt idx="685">
                  <c:v>2.01294</c:v>
                </c:pt>
                <c:pt idx="686">
                  <c:v>2.084565</c:v>
                </c:pt>
                <c:pt idx="687">
                  <c:v>2.0606900000000001</c:v>
                </c:pt>
                <c:pt idx="688">
                  <c:v>2.0606900000000001</c:v>
                </c:pt>
                <c:pt idx="689">
                  <c:v>2.01294</c:v>
                </c:pt>
                <c:pt idx="690">
                  <c:v>2.084565</c:v>
                </c:pt>
                <c:pt idx="691">
                  <c:v>1.9890650000000001</c:v>
                </c:pt>
                <c:pt idx="692">
                  <c:v>2.1084399999999999</c:v>
                </c:pt>
                <c:pt idx="693">
                  <c:v>2.1323150000000002</c:v>
                </c:pt>
                <c:pt idx="694">
                  <c:v>2.084565</c:v>
                </c:pt>
                <c:pt idx="695">
                  <c:v>2.0606900000000001</c:v>
                </c:pt>
                <c:pt idx="696">
                  <c:v>2.084565</c:v>
                </c:pt>
                <c:pt idx="697">
                  <c:v>2.1084399999999999</c:v>
                </c:pt>
                <c:pt idx="698">
                  <c:v>2.0606900000000001</c:v>
                </c:pt>
                <c:pt idx="699">
                  <c:v>2.01294</c:v>
                </c:pt>
                <c:pt idx="700">
                  <c:v>1.9890650000000001</c:v>
                </c:pt>
                <c:pt idx="701">
                  <c:v>1.96519</c:v>
                </c:pt>
                <c:pt idx="702">
                  <c:v>1.96519</c:v>
                </c:pt>
                <c:pt idx="703">
                  <c:v>2.0606900000000001</c:v>
                </c:pt>
                <c:pt idx="704">
                  <c:v>2.0368149999999998</c:v>
                </c:pt>
                <c:pt idx="705">
                  <c:v>1.96519</c:v>
                </c:pt>
                <c:pt idx="706">
                  <c:v>2.01294</c:v>
                </c:pt>
                <c:pt idx="707">
                  <c:v>2.0368149999999998</c:v>
                </c:pt>
                <c:pt idx="708">
                  <c:v>1.96519</c:v>
                </c:pt>
                <c:pt idx="709">
                  <c:v>1.9413149999999999</c:v>
                </c:pt>
                <c:pt idx="710">
                  <c:v>1.9890650000000001</c:v>
                </c:pt>
                <c:pt idx="711">
                  <c:v>2.0368149999999998</c:v>
                </c:pt>
                <c:pt idx="712">
                  <c:v>2.01294</c:v>
                </c:pt>
                <c:pt idx="713">
                  <c:v>2.0606900000000001</c:v>
                </c:pt>
                <c:pt idx="714">
                  <c:v>2.3710650000000002</c:v>
                </c:pt>
                <c:pt idx="715">
                  <c:v>2.2755649999999998</c:v>
                </c:pt>
                <c:pt idx="716">
                  <c:v>2.2039399999999998</c:v>
                </c:pt>
                <c:pt idx="717">
                  <c:v>2.1800649999999999</c:v>
                </c:pt>
                <c:pt idx="718">
                  <c:v>2.1561900000000001</c:v>
                </c:pt>
                <c:pt idx="719">
                  <c:v>2.1323150000000002</c:v>
                </c:pt>
              </c:numCache>
            </c:numRef>
          </c:yVal>
          <c:smooth val="0"/>
          <c:extLst xmlns:c15="http://schemas.microsoft.com/office/drawing/2012/chart">
            <c:ext xmlns:c16="http://schemas.microsoft.com/office/drawing/2014/chart" uri="{C3380CC4-5D6E-409C-BE32-E72D297353CC}">
              <c16:uniqueId val="{00000000-6659-43F4-B885-CCE53C0E1D3D}"/>
            </c:ext>
          </c:extLst>
        </c:ser>
        <c:ser>
          <c:idx val="3"/>
          <c:order val="1"/>
          <c:tx>
            <c:v>APRIL</c:v>
          </c:tx>
          <c:spPr>
            <a:ln w="19050">
              <a:noFill/>
            </a:ln>
          </c:spPr>
          <c:marker>
            <c:symbol val="diamond"/>
            <c:size val="5"/>
          </c:marker>
          <c:xVal>
            <c:numRef>
              <c:f>'DATA 2021'!$E$746:$E$1465</c:f>
              <c:numCache>
                <c:formatCode>0.00</c:formatCode>
                <c:ptCount val="720"/>
                <c:pt idx="0">
                  <c:v>15.243417863984126</c:v>
                </c:pt>
                <c:pt idx="1">
                  <c:v>15.243417863984126</c:v>
                </c:pt>
                <c:pt idx="2">
                  <c:v>17.804564489100954</c:v>
                </c:pt>
                <c:pt idx="3">
                  <c:v>16.918598969599898</c:v>
                </c:pt>
                <c:pt idx="4">
                  <c:v>16.918598969599898</c:v>
                </c:pt>
                <c:pt idx="5">
                  <c:v>18.723794311806625</c:v>
                </c:pt>
                <c:pt idx="6">
                  <c:v>17.804564489100954</c:v>
                </c:pt>
                <c:pt idx="7">
                  <c:v>16.918598969599898</c:v>
                </c:pt>
                <c:pt idx="8">
                  <c:v>16.918598969599898</c:v>
                </c:pt>
                <c:pt idx="9">
                  <c:v>19.677058000104321</c:v>
                </c:pt>
                <c:pt idx="10">
                  <c:v>22.748852928791191</c:v>
                </c:pt>
                <c:pt idx="11">
                  <c:v>22.748852928791191</c:v>
                </c:pt>
                <c:pt idx="12">
                  <c:v>21.688800270037017</c:v>
                </c:pt>
                <c:pt idx="13">
                  <c:v>20.665132132132609</c:v>
                </c:pt>
                <c:pt idx="14">
                  <c:v>21.688800270037017</c:v>
                </c:pt>
                <c:pt idx="15">
                  <c:v>20.665132132132609</c:v>
                </c:pt>
                <c:pt idx="16">
                  <c:v>22.748852928791191</c:v>
                </c:pt>
                <c:pt idx="17">
                  <c:v>23.846087545565705</c:v>
                </c:pt>
                <c:pt idx="18">
                  <c:v>23.846087545565705</c:v>
                </c:pt>
                <c:pt idx="19">
                  <c:v>20.665132132132609</c:v>
                </c:pt>
                <c:pt idx="20">
                  <c:v>26.155326832758512</c:v>
                </c:pt>
                <c:pt idx="21">
                  <c:v>29.918381104648358</c:v>
                </c:pt>
                <c:pt idx="22">
                  <c:v>23.846087545565705</c:v>
                </c:pt>
                <c:pt idx="23">
                  <c:v>21.688800270037017</c:v>
                </c:pt>
                <c:pt idx="24">
                  <c:v>20.665132132132609</c:v>
                </c:pt>
                <c:pt idx="25">
                  <c:v>20.665132132132609</c:v>
                </c:pt>
                <c:pt idx="26">
                  <c:v>20.665132132132609</c:v>
                </c:pt>
                <c:pt idx="27">
                  <c:v>22.748852928791191</c:v>
                </c:pt>
                <c:pt idx="28">
                  <c:v>20.665132132132609</c:v>
                </c:pt>
                <c:pt idx="29">
                  <c:v>20.665132132132609</c:v>
                </c:pt>
                <c:pt idx="30">
                  <c:v>20.665132132132609</c:v>
                </c:pt>
                <c:pt idx="31">
                  <c:v>21.688800270037017</c:v>
                </c:pt>
                <c:pt idx="32">
                  <c:v>20.665132132132609</c:v>
                </c:pt>
                <c:pt idx="33">
                  <c:v>20.665132132132609</c:v>
                </c:pt>
                <c:pt idx="34">
                  <c:v>19.677058000104321</c:v>
                </c:pt>
                <c:pt idx="35">
                  <c:v>17.804564489100954</c:v>
                </c:pt>
                <c:pt idx="36">
                  <c:v>17.804564489100954</c:v>
                </c:pt>
                <c:pt idx="37">
                  <c:v>19.677058000104321</c:v>
                </c:pt>
                <c:pt idx="38">
                  <c:v>19.677058000104321</c:v>
                </c:pt>
                <c:pt idx="39">
                  <c:v>18.723794311806625</c:v>
                </c:pt>
                <c:pt idx="40">
                  <c:v>19.677058000104321</c:v>
                </c:pt>
                <c:pt idx="41">
                  <c:v>19.677058000104321</c:v>
                </c:pt>
                <c:pt idx="42">
                  <c:v>27.368960720164406</c:v>
                </c:pt>
                <c:pt idx="43">
                  <c:v>21.688800270037017</c:v>
                </c:pt>
                <c:pt idx="44">
                  <c:v>21.688800270037017</c:v>
                </c:pt>
                <c:pt idx="45">
                  <c:v>19.677058000104321</c:v>
                </c:pt>
                <c:pt idx="46">
                  <c:v>22.748852928791191</c:v>
                </c:pt>
                <c:pt idx="47">
                  <c:v>18.723794311806625</c:v>
                </c:pt>
                <c:pt idx="48">
                  <c:v>21.688800270037017</c:v>
                </c:pt>
                <c:pt idx="49">
                  <c:v>19.677058000104321</c:v>
                </c:pt>
                <c:pt idx="50">
                  <c:v>19.677058000104321</c:v>
                </c:pt>
                <c:pt idx="51">
                  <c:v>19.677058000104321</c:v>
                </c:pt>
                <c:pt idx="52">
                  <c:v>18.723794311806625</c:v>
                </c:pt>
                <c:pt idx="53">
                  <c:v>19.677058000104321</c:v>
                </c:pt>
                <c:pt idx="54">
                  <c:v>18.723794311806625</c:v>
                </c:pt>
                <c:pt idx="55">
                  <c:v>20.665132132132609</c:v>
                </c:pt>
                <c:pt idx="56">
                  <c:v>19.677058000104321</c:v>
                </c:pt>
                <c:pt idx="57">
                  <c:v>17.804564489100954</c:v>
                </c:pt>
                <c:pt idx="58">
                  <c:v>20.665132132132609</c:v>
                </c:pt>
                <c:pt idx="59">
                  <c:v>18.723794311806625</c:v>
                </c:pt>
                <c:pt idx="60">
                  <c:v>18.723794311806625</c:v>
                </c:pt>
                <c:pt idx="61">
                  <c:v>16.918598969599898</c:v>
                </c:pt>
                <c:pt idx="62">
                  <c:v>20.665132132132609</c:v>
                </c:pt>
                <c:pt idx="63">
                  <c:v>17.804564489100954</c:v>
                </c:pt>
                <c:pt idx="64">
                  <c:v>18.723794311806625</c:v>
                </c:pt>
                <c:pt idx="65">
                  <c:v>18.723794311806625</c:v>
                </c:pt>
                <c:pt idx="66">
                  <c:v>19.677058000104321</c:v>
                </c:pt>
                <c:pt idx="67">
                  <c:v>17.804564489100954</c:v>
                </c:pt>
                <c:pt idx="68">
                  <c:v>18.723794311806625</c:v>
                </c:pt>
                <c:pt idx="69">
                  <c:v>16.0651352389945</c:v>
                </c:pt>
                <c:pt idx="70">
                  <c:v>17.804564489100954</c:v>
                </c:pt>
                <c:pt idx="71">
                  <c:v>16.0651352389945</c:v>
                </c:pt>
                <c:pt idx="72">
                  <c:v>15.243417863984126</c:v>
                </c:pt>
                <c:pt idx="73">
                  <c:v>17.804564489100954</c:v>
                </c:pt>
                <c:pt idx="74">
                  <c:v>16.0651352389945</c:v>
                </c:pt>
                <c:pt idx="75">
                  <c:v>16.918598969599898</c:v>
                </c:pt>
                <c:pt idx="76">
                  <c:v>16.0651352389945</c:v>
                </c:pt>
                <c:pt idx="77">
                  <c:v>16.0651352389945</c:v>
                </c:pt>
                <c:pt idx="78">
                  <c:v>14.452698525828485</c:v>
                </c:pt>
                <c:pt idx="79">
                  <c:v>14.452698525828485</c:v>
                </c:pt>
                <c:pt idx="80">
                  <c:v>14.452698525828485</c:v>
                </c:pt>
                <c:pt idx="81">
                  <c:v>14.452698525828485</c:v>
                </c:pt>
                <c:pt idx="82">
                  <c:v>16.0651352389945</c:v>
                </c:pt>
                <c:pt idx="83">
                  <c:v>14.452698525828485</c:v>
                </c:pt>
                <c:pt idx="84">
                  <c:v>15.243417863984126</c:v>
                </c:pt>
                <c:pt idx="85">
                  <c:v>15.243417863984126</c:v>
                </c:pt>
                <c:pt idx="86">
                  <c:v>14.452698525828485</c:v>
                </c:pt>
                <c:pt idx="87">
                  <c:v>15.243417863984126</c:v>
                </c:pt>
                <c:pt idx="88">
                  <c:v>15.243417863984126</c:v>
                </c:pt>
                <c:pt idx="89">
                  <c:v>16.918598969599898</c:v>
                </c:pt>
                <c:pt idx="90">
                  <c:v>14.452698525828485</c:v>
                </c:pt>
                <c:pt idx="91">
                  <c:v>17.804564489100954</c:v>
                </c:pt>
                <c:pt idx="92">
                  <c:v>16.0651352389945</c:v>
                </c:pt>
                <c:pt idx="93">
                  <c:v>15.243417863984126</c:v>
                </c:pt>
                <c:pt idx="94">
                  <c:v>13.692236054542748</c:v>
                </c:pt>
                <c:pt idx="95">
                  <c:v>13.692236054542748</c:v>
                </c:pt>
                <c:pt idx="96">
                  <c:v>16.0651352389945</c:v>
                </c:pt>
                <c:pt idx="97">
                  <c:v>16.0651352389945</c:v>
                </c:pt>
                <c:pt idx="98">
                  <c:v>15.243417863984126</c:v>
                </c:pt>
                <c:pt idx="99">
                  <c:v>13.692236054542748</c:v>
                </c:pt>
                <c:pt idx="100">
                  <c:v>13.692236054542748</c:v>
                </c:pt>
                <c:pt idx="101">
                  <c:v>15.243417863984126</c:v>
                </c:pt>
                <c:pt idx="102">
                  <c:v>14.452698525828485</c:v>
                </c:pt>
                <c:pt idx="103">
                  <c:v>14.452698525828485</c:v>
                </c:pt>
                <c:pt idx="104">
                  <c:v>16.918598969599898</c:v>
                </c:pt>
                <c:pt idx="105">
                  <c:v>16.0651352389945</c:v>
                </c:pt>
                <c:pt idx="106">
                  <c:v>14.452698525828485</c:v>
                </c:pt>
                <c:pt idx="107">
                  <c:v>13.692236054542748</c:v>
                </c:pt>
                <c:pt idx="108">
                  <c:v>15.243417863984126</c:v>
                </c:pt>
                <c:pt idx="109">
                  <c:v>14.452698525828485</c:v>
                </c:pt>
                <c:pt idx="110">
                  <c:v>14.452698525828485</c:v>
                </c:pt>
                <c:pt idx="111">
                  <c:v>15.243417863984126</c:v>
                </c:pt>
                <c:pt idx="112">
                  <c:v>13.692236054542748</c:v>
                </c:pt>
                <c:pt idx="113">
                  <c:v>16.0651352389945</c:v>
                </c:pt>
                <c:pt idx="114">
                  <c:v>14.452698525828485</c:v>
                </c:pt>
                <c:pt idx="115">
                  <c:v>16.918598969599898</c:v>
                </c:pt>
                <c:pt idx="116">
                  <c:v>14.452698525828485</c:v>
                </c:pt>
                <c:pt idx="117">
                  <c:v>13.692236054542748</c:v>
                </c:pt>
                <c:pt idx="118">
                  <c:v>15.243417863984126</c:v>
                </c:pt>
                <c:pt idx="119">
                  <c:v>15.243417863984126</c:v>
                </c:pt>
                <c:pt idx="120">
                  <c:v>16.0651352389945</c:v>
                </c:pt>
                <c:pt idx="121">
                  <c:v>14.452698525828485</c:v>
                </c:pt>
                <c:pt idx="122">
                  <c:v>16.0651352389945</c:v>
                </c:pt>
                <c:pt idx="123">
                  <c:v>12.961296463757792</c:v>
                </c:pt>
                <c:pt idx="124">
                  <c:v>13.692236054542748</c:v>
                </c:pt>
                <c:pt idx="125">
                  <c:v>15.243417863984126</c:v>
                </c:pt>
                <c:pt idx="126">
                  <c:v>12.961296463757792</c:v>
                </c:pt>
                <c:pt idx="127">
                  <c:v>16.0651352389945</c:v>
                </c:pt>
                <c:pt idx="128">
                  <c:v>15.243417863984126</c:v>
                </c:pt>
                <c:pt idx="129">
                  <c:v>12.961296463757792</c:v>
                </c:pt>
                <c:pt idx="130">
                  <c:v>13.692236054542748</c:v>
                </c:pt>
                <c:pt idx="131">
                  <c:v>16.0651352389945</c:v>
                </c:pt>
                <c:pt idx="132">
                  <c:v>14.452698525828485</c:v>
                </c:pt>
                <c:pt idx="133">
                  <c:v>14.452698525828485</c:v>
                </c:pt>
                <c:pt idx="134">
                  <c:v>13.692236054542748</c:v>
                </c:pt>
                <c:pt idx="135">
                  <c:v>13.692236054542748</c:v>
                </c:pt>
                <c:pt idx="136">
                  <c:v>15.243417863984126</c:v>
                </c:pt>
                <c:pt idx="137">
                  <c:v>15.243417863984126</c:v>
                </c:pt>
                <c:pt idx="138">
                  <c:v>13.692236054542748</c:v>
                </c:pt>
                <c:pt idx="139">
                  <c:v>13.692236054542748</c:v>
                </c:pt>
                <c:pt idx="140">
                  <c:v>13.692236054542748</c:v>
                </c:pt>
                <c:pt idx="141">
                  <c:v>14.452698525828485</c:v>
                </c:pt>
                <c:pt idx="142">
                  <c:v>13.692236054542748</c:v>
                </c:pt>
                <c:pt idx="143">
                  <c:v>16.918598969599898</c:v>
                </c:pt>
                <c:pt idx="144">
                  <c:v>15.243417863984126</c:v>
                </c:pt>
                <c:pt idx="145">
                  <c:v>15.243417863984126</c:v>
                </c:pt>
                <c:pt idx="146">
                  <c:v>13.692236054542748</c:v>
                </c:pt>
                <c:pt idx="147">
                  <c:v>17.804564489100954</c:v>
                </c:pt>
                <c:pt idx="148">
                  <c:v>14.452698525828485</c:v>
                </c:pt>
                <c:pt idx="149">
                  <c:v>13.692236054542748</c:v>
                </c:pt>
                <c:pt idx="150">
                  <c:v>15.243417863984126</c:v>
                </c:pt>
                <c:pt idx="151">
                  <c:v>15.243417863984126</c:v>
                </c:pt>
                <c:pt idx="152">
                  <c:v>18.723794311806625</c:v>
                </c:pt>
                <c:pt idx="153">
                  <c:v>15.243417863984126</c:v>
                </c:pt>
                <c:pt idx="154">
                  <c:v>12.961296463757792</c:v>
                </c:pt>
                <c:pt idx="155">
                  <c:v>15.243417863984126</c:v>
                </c:pt>
                <c:pt idx="156">
                  <c:v>14.452698525828485</c:v>
                </c:pt>
                <c:pt idx="157">
                  <c:v>13.692236054542748</c:v>
                </c:pt>
                <c:pt idx="158">
                  <c:v>10.625073447618197</c:v>
                </c:pt>
                <c:pt idx="159">
                  <c:v>12.088032031865245</c:v>
                </c:pt>
                <c:pt idx="160">
                  <c:v>13.692236054542748</c:v>
                </c:pt>
                <c:pt idx="161">
                  <c:v>12.961296463757792</c:v>
                </c:pt>
                <c:pt idx="162">
                  <c:v>13.692236054542748</c:v>
                </c:pt>
                <c:pt idx="163">
                  <c:v>14.452698525828485</c:v>
                </c:pt>
                <c:pt idx="164">
                  <c:v>14.452698525828485</c:v>
                </c:pt>
                <c:pt idx="165">
                  <c:v>15.243417863984126</c:v>
                </c:pt>
                <c:pt idx="166">
                  <c:v>14.452698525828485</c:v>
                </c:pt>
                <c:pt idx="167">
                  <c:v>12.961296463757792</c:v>
                </c:pt>
                <c:pt idx="168">
                  <c:v>12.961296463757792</c:v>
                </c:pt>
                <c:pt idx="169">
                  <c:v>14.452698525828485</c:v>
                </c:pt>
                <c:pt idx="170">
                  <c:v>12.961296463757792</c:v>
                </c:pt>
                <c:pt idx="171">
                  <c:v>11.585086110292956</c:v>
                </c:pt>
                <c:pt idx="172">
                  <c:v>16.0651352389945</c:v>
                </c:pt>
                <c:pt idx="173">
                  <c:v>14.452698525828485</c:v>
                </c:pt>
                <c:pt idx="174">
                  <c:v>12.961296463757792</c:v>
                </c:pt>
                <c:pt idx="175">
                  <c:v>12.961296463757792</c:v>
                </c:pt>
                <c:pt idx="176">
                  <c:v>14.452698525828485</c:v>
                </c:pt>
                <c:pt idx="177">
                  <c:v>12.961296463757792</c:v>
                </c:pt>
                <c:pt idx="178">
                  <c:v>16.0651352389945</c:v>
                </c:pt>
                <c:pt idx="179">
                  <c:v>16.0651352389945</c:v>
                </c:pt>
                <c:pt idx="180">
                  <c:v>12.961296463757792</c:v>
                </c:pt>
                <c:pt idx="181">
                  <c:v>13.692236054542748</c:v>
                </c:pt>
                <c:pt idx="182">
                  <c:v>14.452698525828485</c:v>
                </c:pt>
                <c:pt idx="183">
                  <c:v>15.243417863984126</c:v>
                </c:pt>
                <c:pt idx="184">
                  <c:v>16.0651352389945</c:v>
                </c:pt>
                <c:pt idx="185">
                  <c:v>17.804564489100954</c:v>
                </c:pt>
                <c:pt idx="186">
                  <c:v>17.804564489100954</c:v>
                </c:pt>
                <c:pt idx="187">
                  <c:v>18.723794311806625</c:v>
                </c:pt>
                <c:pt idx="188">
                  <c:v>16.0651352389945</c:v>
                </c:pt>
                <c:pt idx="189">
                  <c:v>19.677058000104321</c:v>
                </c:pt>
                <c:pt idx="190">
                  <c:v>18.723794311806625</c:v>
                </c:pt>
                <c:pt idx="191">
                  <c:v>17.804564489100954</c:v>
                </c:pt>
                <c:pt idx="192">
                  <c:v>20.665132132132609</c:v>
                </c:pt>
                <c:pt idx="193">
                  <c:v>19.677058000104321</c:v>
                </c:pt>
                <c:pt idx="194">
                  <c:v>18.723794311806625</c:v>
                </c:pt>
                <c:pt idx="195">
                  <c:v>17.804564489100954</c:v>
                </c:pt>
                <c:pt idx="196">
                  <c:v>16.918598969599898</c:v>
                </c:pt>
                <c:pt idx="197">
                  <c:v>16.0651352389945</c:v>
                </c:pt>
                <c:pt idx="198">
                  <c:v>16.0651352389945</c:v>
                </c:pt>
                <c:pt idx="199">
                  <c:v>16.0651352389945</c:v>
                </c:pt>
                <c:pt idx="200">
                  <c:v>16.918598969599898</c:v>
                </c:pt>
                <c:pt idx="201">
                  <c:v>16.918598969599898</c:v>
                </c:pt>
                <c:pt idx="202">
                  <c:v>15.243417863984126</c:v>
                </c:pt>
                <c:pt idx="203">
                  <c:v>16.918598969599898</c:v>
                </c:pt>
                <c:pt idx="204">
                  <c:v>17.804564489100954</c:v>
                </c:pt>
                <c:pt idx="205">
                  <c:v>16.0651352389945</c:v>
                </c:pt>
                <c:pt idx="206">
                  <c:v>16.918598969599898</c:v>
                </c:pt>
                <c:pt idx="207">
                  <c:v>17.804564489100954</c:v>
                </c:pt>
                <c:pt idx="208">
                  <c:v>15.243417863984126</c:v>
                </c:pt>
                <c:pt idx="209">
                  <c:v>14.452698525828485</c:v>
                </c:pt>
                <c:pt idx="210">
                  <c:v>17.804564489100954</c:v>
                </c:pt>
                <c:pt idx="211">
                  <c:v>23.846087545565705</c:v>
                </c:pt>
                <c:pt idx="212">
                  <c:v>26.155326832758512</c:v>
                </c:pt>
                <c:pt idx="213">
                  <c:v>26.155326832758512</c:v>
                </c:pt>
                <c:pt idx="214">
                  <c:v>31.255837564231324</c:v>
                </c:pt>
                <c:pt idx="215">
                  <c:v>31.255837564231324</c:v>
                </c:pt>
                <c:pt idx="216">
                  <c:v>27.368960720164406</c:v>
                </c:pt>
                <c:pt idx="217">
                  <c:v>27.368960720164406</c:v>
                </c:pt>
                <c:pt idx="218">
                  <c:v>22.748852928791191</c:v>
                </c:pt>
                <c:pt idx="219">
                  <c:v>24.981308449628163</c:v>
                </c:pt>
                <c:pt idx="220">
                  <c:v>24.981308449628163</c:v>
                </c:pt>
                <c:pt idx="221">
                  <c:v>23.846087545565705</c:v>
                </c:pt>
                <c:pt idx="222">
                  <c:v>24.981308449628163</c:v>
                </c:pt>
                <c:pt idx="223">
                  <c:v>26.155326832758512</c:v>
                </c:pt>
                <c:pt idx="224">
                  <c:v>26.155326832758512</c:v>
                </c:pt>
                <c:pt idx="225">
                  <c:v>29.918381104648358</c:v>
                </c:pt>
                <c:pt idx="226">
                  <c:v>24.981308449628163</c:v>
                </c:pt>
                <c:pt idx="227">
                  <c:v>27.368960720164406</c:v>
                </c:pt>
                <c:pt idx="228">
                  <c:v>23.846087545565705</c:v>
                </c:pt>
                <c:pt idx="229">
                  <c:v>22.748852928791191</c:v>
                </c:pt>
                <c:pt idx="230">
                  <c:v>21.688800270037017</c:v>
                </c:pt>
                <c:pt idx="231">
                  <c:v>23.846087545565705</c:v>
                </c:pt>
                <c:pt idx="232">
                  <c:v>22.748852928791191</c:v>
                </c:pt>
                <c:pt idx="233">
                  <c:v>22.748852928791191</c:v>
                </c:pt>
                <c:pt idx="234">
                  <c:v>20.665132132132609</c:v>
                </c:pt>
                <c:pt idx="235">
                  <c:v>46.226197453255374</c:v>
                </c:pt>
                <c:pt idx="236">
                  <c:v>89.412355644233841</c:v>
                </c:pt>
                <c:pt idx="237">
                  <c:v>70.624969983532822</c:v>
                </c:pt>
                <c:pt idx="238">
                  <c:v>54.887125501616701</c:v>
                </c:pt>
                <c:pt idx="239">
                  <c:v>45.329544213967331</c:v>
                </c:pt>
                <c:pt idx="240">
                  <c:v>47.135679067472864</c:v>
                </c:pt>
                <c:pt idx="241">
                  <c:v>35.529352948325283</c:v>
                </c:pt>
                <c:pt idx="242">
                  <c:v>35.529352948325283</c:v>
                </c:pt>
                <c:pt idx="243">
                  <c:v>34.060468379159161</c:v>
                </c:pt>
                <c:pt idx="244">
                  <c:v>31.255837564231324</c:v>
                </c:pt>
                <c:pt idx="245">
                  <c:v>28.623034941882036</c:v>
                </c:pt>
                <c:pt idx="246">
                  <c:v>26.155326832758512</c:v>
                </c:pt>
                <c:pt idx="247">
                  <c:v>26.155326832758512</c:v>
                </c:pt>
                <c:pt idx="248">
                  <c:v>25.759626185613957</c:v>
                </c:pt>
                <c:pt idx="249">
                  <c:v>25.36829682368635</c:v>
                </c:pt>
                <c:pt idx="250">
                  <c:v>24.981308449628163</c:v>
                </c:pt>
                <c:pt idx="251">
                  <c:v>27.368960720164406</c:v>
                </c:pt>
                <c:pt idx="252">
                  <c:v>26.155326832758512</c:v>
                </c:pt>
                <c:pt idx="253">
                  <c:v>23.846087545565705</c:v>
                </c:pt>
                <c:pt idx="254">
                  <c:v>26.155326832758512</c:v>
                </c:pt>
                <c:pt idx="255">
                  <c:v>23.846087545565705</c:v>
                </c:pt>
                <c:pt idx="256">
                  <c:v>23.846087545565705</c:v>
                </c:pt>
                <c:pt idx="257">
                  <c:v>23.846087545565705</c:v>
                </c:pt>
                <c:pt idx="258">
                  <c:v>23.846087545565705</c:v>
                </c:pt>
                <c:pt idx="259">
                  <c:v>24.981308449628163</c:v>
                </c:pt>
                <c:pt idx="260">
                  <c:v>26.155326832758512</c:v>
                </c:pt>
                <c:pt idx="261">
                  <c:v>24.981308449628163</c:v>
                </c:pt>
                <c:pt idx="262">
                  <c:v>21.688800270037017</c:v>
                </c:pt>
                <c:pt idx="263">
                  <c:v>23.846087545565705</c:v>
                </c:pt>
                <c:pt idx="264">
                  <c:v>20.665132132132609</c:v>
                </c:pt>
                <c:pt idx="265">
                  <c:v>20.665132132132609</c:v>
                </c:pt>
                <c:pt idx="266">
                  <c:v>20.665132132132609</c:v>
                </c:pt>
                <c:pt idx="267">
                  <c:v>20.665132132132609</c:v>
                </c:pt>
                <c:pt idx="268">
                  <c:v>20.665132132132609</c:v>
                </c:pt>
                <c:pt idx="269">
                  <c:v>19.677058000104321</c:v>
                </c:pt>
                <c:pt idx="270">
                  <c:v>20.665132132132609</c:v>
                </c:pt>
                <c:pt idx="271">
                  <c:v>20.665132132132609</c:v>
                </c:pt>
                <c:pt idx="272">
                  <c:v>20.665132132132609</c:v>
                </c:pt>
                <c:pt idx="273">
                  <c:v>19.677058000104321</c:v>
                </c:pt>
                <c:pt idx="274">
                  <c:v>17.804564489100954</c:v>
                </c:pt>
                <c:pt idx="275">
                  <c:v>18.723794311806625</c:v>
                </c:pt>
                <c:pt idx="276">
                  <c:v>20.665132132132609</c:v>
                </c:pt>
                <c:pt idx="277">
                  <c:v>20.665132132132609</c:v>
                </c:pt>
                <c:pt idx="278">
                  <c:v>20.665132132132609</c:v>
                </c:pt>
                <c:pt idx="279">
                  <c:v>20.665132132132609</c:v>
                </c:pt>
                <c:pt idx="280">
                  <c:v>18.723794311806625</c:v>
                </c:pt>
                <c:pt idx="281">
                  <c:v>19.677058000104321</c:v>
                </c:pt>
                <c:pt idx="282">
                  <c:v>35.529352948325283</c:v>
                </c:pt>
                <c:pt idx="283">
                  <c:v>27.368960720164406</c:v>
                </c:pt>
                <c:pt idx="284">
                  <c:v>27.368960720164406</c:v>
                </c:pt>
                <c:pt idx="285">
                  <c:v>24.981308449628163</c:v>
                </c:pt>
                <c:pt idx="286">
                  <c:v>22.748852928791191</c:v>
                </c:pt>
                <c:pt idx="287">
                  <c:v>21.688800270037017</c:v>
                </c:pt>
                <c:pt idx="288">
                  <c:v>19.677058000104321</c:v>
                </c:pt>
                <c:pt idx="289">
                  <c:v>18.723794311806625</c:v>
                </c:pt>
                <c:pt idx="290">
                  <c:v>19.677058000104321</c:v>
                </c:pt>
                <c:pt idx="291">
                  <c:v>21.688800270037017</c:v>
                </c:pt>
                <c:pt idx="292">
                  <c:v>20.665132132132609</c:v>
                </c:pt>
                <c:pt idx="293">
                  <c:v>18.723794311806625</c:v>
                </c:pt>
                <c:pt idx="294">
                  <c:v>18.723794311806625</c:v>
                </c:pt>
                <c:pt idx="295">
                  <c:v>20.665132132132609</c:v>
                </c:pt>
                <c:pt idx="296">
                  <c:v>16.918598969599898</c:v>
                </c:pt>
                <c:pt idx="297">
                  <c:v>18.723794311806625</c:v>
                </c:pt>
                <c:pt idx="298">
                  <c:v>20.665132132132609</c:v>
                </c:pt>
                <c:pt idx="299">
                  <c:v>19.677058000104321</c:v>
                </c:pt>
                <c:pt idx="300">
                  <c:v>16.918598969599898</c:v>
                </c:pt>
                <c:pt idx="301">
                  <c:v>20.665132132132609</c:v>
                </c:pt>
                <c:pt idx="302">
                  <c:v>20.665132132132609</c:v>
                </c:pt>
                <c:pt idx="303">
                  <c:v>20.665132132132609</c:v>
                </c:pt>
                <c:pt idx="304">
                  <c:v>16.918598969599898</c:v>
                </c:pt>
                <c:pt idx="305">
                  <c:v>19.677058000104321</c:v>
                </c:pt>
                <c:pt idx="306">
                  <c:v>17.804564489100954</c:v>
                </c:pt>
                <c:pt idx="307">
                  <c:v>18.723794311806625</c:v>
                </c:pt>
                <c:pt idx="308">
                  <c:v>18.723794311806625</c:v>
                </c:pt>
                <c:pt idx="309">
                  <c:v>16.0651352389945</c:v>
                </c:pt>
                <c:pt idx="310">
                  <c:v>18.723794311806625</c:v>
                </c:pt>
                <c:pt idx="311">
                  <c:v>16.0651352389945</c:v>
                </c:pt>
                <c:pt idx="312">
                  <c:v>16.918598969599898</c:v>
                </c:pt>
                <c:pt idx="313">
                  <c:v>15.243417863984126</c:v>
                </c:pt>
                <c:pt idx="314">
                  <c:v>15.243417863984126</c:v>
                </c:pt>
                <c:pt idx="315">
                  <c:v>18.723794311806625</c:v>
                </c:pt>
                <c:pt idx="316">
                  <c:v>18.723794311806625</c:v>
                </c:pt>
                <c:pt idx="317">
                  <c:v>16.918598969599898</c:v>
                </c:pt>
                <c:pt idx="318">
                  <c:v>19.677058000104321</c:v>
                </c:pt>
                <c:pt idx="319">
                  <c:v>19.677058000104321</c:v>
                </c:pt>
                <c:pt idx="320">
                  <c:v>19.677058000104321</c:v>
                </c:pt>
                <c:pt idx="321">
                  <c:v>18.723794311806625</c:v>
                </c:pt>
                <c:pt idx="322">
                  <c:v>18.723794311806625</c:v>
                </c:pt>
                <c:pt idx="323">
                  <c:v>18.723794311806625</c:v>
                </c:pt>
                <c:pt idx="324">
                  <c:v>16.0651352389945</c:v>
                </c:pt>
                <c:pt idx="325">
                  <c:v>17.804564489100954</c:v>
                </c:pt>
                <c:pt idx="326">
                  <c:v>18.723794311806625</c:v>
                </c:pt>
                <c:pt idx="327">
                  <c:v>43.574268627446209</c:v>
                </c:pt>
                <c:pt idx="328">
                  <c:v>47.135679067472864</c:v>
                </c:pt>
                <c:pt idx="329">
                  <c:v>47.135679067472864</c:v>
                </c:pt>
                <c:pt idx="330">
                  <c:v>43.574268627446209</c:v>
                </c:pt>
                <c:pt idx="331">
                  <c:v>48.993584075909546</c:v>
                </c:pt>
                <c:pt idx="332">
                  <c:v>54.887125501616701</c:v>
                </c:pt>
                <c:pt idx="333">
                  <c:v>52.868380329097704</c:v>
                </c:pt>
                <c:pt idx="334">
                  <c:v>50.904176575716136</c:v>
                </c:pt>
                <c:pt idx="335">
                  <c:v>43.574268627446209</c:v>
                </c:pt>
                <c:pt idx="336">
                  <c:v>37.043768189617921</c:v>
                </c:pt>
                <c:pt idx="337">
                  <c:v>35.529352948325283</c:v>
                </c:pt>
                <c:pt idx="338">
                  <c:v>29.918381104648358</c:v>
                </c:pt>
                <c:pt idx="339">
                  <c:v>27.368960720164406</c:v>
                </c:pt>
                <c:pt idx="340">
                  <c:v>27.368960720164406</c:v>
                </c:pt>
                <c:pt idx="341">
                  <c:v>27.368960720164406</c:v>
                </c:pt>
                <c:pt idx="342">
                  <c:v>26.155326832758512</c:v>
                </c:pt>
                <c:pt idx="343">
                  <c:v>23.846087545565705</c:v>
                </c:pt>
                <c:pt idx="344">
                  <c:v>23.846087545565705</c:v>
                </c:pt>
                <c:pt idx="345">
                  <c:v>22.748852928791191</c:v>
                </c:pt>
                <c:pt idx="346">
                  <c:v>24.981308449628163</c:v>
                </c:pt>
                <c:pt idx="347">
                  <c:v>23.846087545565705</c:v>
                </c:pt>
                <c:pt idx="348">
                  <c:v>22.748852928791191</c:v>
                </c:pt>
                <c:pt idx="349">
                  <c:v>23.846087545565705</c:v>
                </c:pt>
                <c:pt idx="350">
                  <c:v>22.748852928791191</c:v>
                </c:pt>
                <c:pt idx="351">
                  <c:v>20.665132132132609</c:v>
                </c:pt>
                <c:pt idx="352">
                  <c:v>23.846087545565705</c:v>
                </c:pt>
                <c:pt idx="353">
                  <c:v>22.748852928791191</c:v>
                </c:pt>
                <c:pt idx="354">
                  <c:v>27.368960720164406</c:v>
                </c:pt>
                <c:pt idx="355">
                  <c:v>22.748852928791191</c:v>
                </c:pt>
                <c:pt idx="356">
                  <c:v>27.368960720164406</c:v>
                </c:pt>
                <c:pt idx="357">
                  <c:v>34.060468379159161</c:v>
                </c:pt>
                <c:pt idx="358">
                  <c:v>34.060468379159161</c:v>
                </c:pt>
                <c:pt idx="359">
                  <c:v>35.529352948325283</c:v>
                </c:pt>
                <c:pt idx="360">
                  <c:v>31.255837564231324</c:v>
                </c:pt>
                <c:pt idx="361">
                  <c:v>45.329544213967331</c:v>
                </c:pt>
                <c:pt idx="362">
                  <c:v>24.981308449628163</c:v>
                </c:pt>
                <c:pt idx="363">
                  <c:v>23.846087545565705</c:v>
                </c:pt>
                <c:pt idx="364">
                  <c:v>24.981308449628163</c:v>
                </c:pt>
                <c:pt idx="365">
                  <c:v>26.155326832758512</c:v>
                </c:pt>
                <c:pt idx="366">
                  <c:v>23.846087545565705</c:v>
                </c:pt>
                <c:pt idx="367">
                  <c:v>23.846087545565705</c:v>
                </c:pt>
                <c:pt idx="368">
                  <c:v>21.688800270037017</c:v>
                </c:pt>
                <c:pt idx="369">
                  <c:v>23.846087545565705</c:v>
                </c:pt>
                <c:pt idx="370">
                  <c:v>20.665132132132609</c:v>
                </c:pt>
                <c:pt idx="371">
                  <c:v>23.846087545565705</c:v>
                </c:pt>
                <c:pt idx="372">
                  <c:v>24.981308449628163</c:v>
                </c:pt>
                <c:pt idx="373">
                  <c:v>21.688800270037017</c:v>
                </c:pt>
                <c:pt idx="374">
                  <c:v>21.688800270037017</c:v>
                </c:pt>
                <c:pt idx="375">
                  <c:v>20.665132132132609</c:v>
                </c:pt>
                <c:pt idx="376">
                  <c:v>22.748852928791191</c:v>
                </c:pt>
                <c:pt idx="377">
                  <c:v>20.665132132132609</c:v>
                </c:pt>
                <c:pt idx="378">
                  <c:v>21.688800270037017</c:v>
                </c:pt>
                <c:pt idx="379">
                  <c:v>17.804564489100954</c:v>
                </c:pt>
                <c:pt idx="380">
                  <c:v>19.677058000104321</c:v>
                </c:pt>
                <c:pt idx="381">
                  <c:v>20.665132132132609</c:v>
                </c:pt>
                <c:pt idx="382">
                  <c:v>18.723794311806625</c:v>
                </c:pt>
                <c:pt idx="383">
                  <c:v>17.804564489100954</c:v>
                </c:pt>
                <c:pt idx="384">
                  <c:v>17.804564489100954</c:v>
                </c:pt>
                <c:pt idx="385">
                  <c:v>16.918598969599898</c:v>
                </c:pt>
                <c:pt idx="386">
                  <c:v>20.665132132132609</c:v>
                </c:pt>
                <c:pt idx="387">
                  <c:v>18.723794311806625</c:v>
                </c:pt>
                <c:pt idx="388">
                  <c:v>16.918598969599898</c:v>
                </c:pt>
                <c:pt idx="389">
                  <c:v>16.918598969599898</c:v>
                </c:pt>
                <c:pt idx="390">
                  <c:v>16.918598969599898</c:v>
                </c:pt>
                <c:pt idx="391">
                  <c:v>19.677058000104321</c:v>
                </c:pt>
                <c:pt idx="392">
                  <c:v>19.677058000104321</c:v>
                </c:pt>
                <c:pt idx="393">
                  <c:v>16.0651352389945</c:v>
                </c:pt>
                <c:pt idx="394">
                  <c:v>18.723794311806625</c:v>
                </c:pt>
                <c:pt idx="395">
                  <c:v>16.918598969599898</c:v>
                </c:pt>
                <c:pt idx="396">
                  <c:v>16.918598969599898</c:v>
                </c:pt>
                <c:pt idx="397">
                  <c:v>16.918598969599898</c:v>
                </c:pt>
                <c:pt idx="398">
                  <c:v>16.0651352389945</c:v>
                </c:pt>
                <c:pt idx="399">
                  <c:v>16.918598969599898</c:v>
                </c:pt>
                <c:pt idx="400">
                  <c:v>17.804564489100954</c:v>
                </c:pt>
                <c:pt idx="401">
                  <c:v>18.723794311806625</c:v>
                </c:pt>
                <c:pt idx="402">
                  <c:v>19.677058000104321</c:v>
                </c:pt>
                <c:pt idx="403">
                  <c:v>16.0651352389945</c:v>
                </c:pt>
                <c:pt idx="404">
                  <c:v>17.804564489100954</c:v>
                </c:pt>
                <c:pt idx="405">
                  <c:v>18.723794311806625</c:v>
                </c:pt>
                <c:pt idx="406">
                  <c:v>24.981308449628163</c:v>
                </c:pt>
                <c:pt idx="407">
                  <c:v>17.804564489100954</c:v>
                </c:pt>
                <c:pt idx="408">
                  <c:v>20.665132132132609</c:v>
                </c:pt>
                <c:pt idx="409">
                  <c:v>18.723794311806625</c:v>
                </c:pt>
                <c:pt idx="410">
                  <c:v>17.804564489100954</c:v>
                </c:pt>
                <c:pt idx="411">
                  <c:v>16.918598969599898</c:v>
                </c:pt>
                <c:pt idx="412">
                  <c:v>18.723794311806625</c:v>
                </c:pt>
                <c:pt idx="413">
                  <c:v>17.804564489100954</c:v>
                </c:pt>
                <c:pt idx="414">
                  <c:v>16.918598969599898</c:v>
                </c:pt>
                <c:pt idx="415">
                  <c:v>18.723794311806625</c:v>
                </c:pt>
                <c:pt idx="416">
                  <c:v>18.723794311806625</c:v>
                </c:pt>
                <c:pt idx="417">
                  <c:v>16.0651352389945</c:v>
                </c:pt>
                <c:pt idx="418">
                  <c:v>16.0651352389945</c:v>
                </c:pt>
                <c:pt idx="419">
                  <c:v>17.804564489100954</c:v>
                </c:pt>
                <c:pt idx="420">
                  <c:v>19.677058000104321</c:v>
                </c:pt>
                <c:pt idx="421">
                  <c:v>24.981308449628163</c:v>
                </c:pt>
                <c:pt idx="422">
                  <c:v>22.748852928791191</c:v>
                </c:pt>
                <c:pt idx="423">
                  <c:v>22.748852928791191</c:v>
                </c:pt>
                <c:pt idx="424">
                  <c:v>23.846087545565705</c:v>
                </c:pt>
                <c:pt idx="425">
                  <c:v>18.723794311806625</c:v>
                </c:pt>
                <c:pt idx="426">
                  <c:v>18.723794311806625</c:v>
                </c:pt>
                <c:pt idx="427">
                  <c:v>17.804564489100954</c:v>
                </c:pt>
                <c:pt idx="428">
                  <c:v>16.918598969599898</c:v>
                </c:pt>
                <c:pt idx="429">
                  <c:v>18.723794311806625</c:v>
                </c:pt>
                <c:pt idx="430">
                  <c:v>18.723794311806625</c:v>
                </c:pt>
                <c:pt idx="431">
                  <c:v>16.0651352389945</c:v>
                </c:pt>
                <c:pt idx="432">
                  <c:v>19.677058000104321</c:v>
                </c:pt>
                <c:pt idx="433">
                  <c:v>19.677058000104321</c:v>
                </c:pt>
                <c:pt idx="434">
                  <c:v>16.0651352389945</c:v>
                </c:pt>
                <c:pt idx="435">
                  <c:v>16.918598969599898</c:v>
                </c:pt>
                <c:pt idx="436">
                  <c:v>16.918598969599898</c:v>
                </c:pt>
                <c:pt idx="437">
                  <c:v>17.804564489100954</c:v>
                </c:pt>
                <c:pt idx="438">
                  <c:v>16.918598969599898</c:v>
                </c:pt>
                <c:pt idx="439">
                  <c:v>16.0651352389945</c:v>
                </c:pt>
                <c:pt idx="440">
                  <c:v>17.804564489100954</c:v>
                </c:pt>
                <c:pt idx="441">
                  <c:v>16.0651352389945</c:v>
                </c:pt>
                <c:pt idx="442">
                  <c:v>17.804564489100954</c:v>
                </c:pt>
                <c:pt idx="443">
                  <c:v>17.804564489100954</c:v>
                </c:pt>
                <c:pt idx="444">
                  <c:v>17.804564489100954</c:v>
                </c:pt>
                <c:pt idx="445">
                  <c:v>15.243417863984126</c:v>
                </c:pt>
                <c:pt idx="446">
                  <c:v>17.804564489100954</c:v>
                </c:pt>
                <c:pt idx="447">
                  <c:v>19.677058000104321</c:v>
                </c:pt>
                <c:pt idx="448">
                  <c:v>20.665132132132609</c:v>
                </c:pt>
                <c:pt idx="449">
                  <c:v>21.688800270037017</c:v>
                </c:pt>
                <c:pt idx="450">
                  <c:v>22.748852928791191</c:v>
                </c:pt>
                <c:pt idx="451">
                  <c:v>22.748852928791191</c:v>
                </c:pt>
                <c:pt idx="452">
                  <c:v>27.368960720164406</c:v>
                </c:pt>
                <c:pt idx="453">
                  <c:v>27.368960720164406</c:v>
                </c:pt>
                <c:pt idx="454">
                  <c:v>26.155326832758512</c:v>
                </c:pt>
                <c:pt idx="455">
                  <c:v>26.155326832758512</c:v>
                </c:pt>
                <c:pt idx="456">
                  <c:v>23.846087545565705</c:v>
                </c:pt>
                <c:pt idx="457">
                  <c:v>22.748852928791191</c:v>
                </c:pt>
                <c:pt idx="458">
                  <c:v>23.846087545565705</c:v>
                </c:pt>
                <c:pt idx="459">
                  <c:v>20.665132132132609</c:v>
                </c:pt>
                <c:pt idx="460">
                  <c:v>18.723794311806625</c:v>
                </c:pt>
                <c:pt idx="461">
                  <c:v>19.677058000104321</c:v>
                </c:pt>
                <c:pt idx="462">
                  <c:v>19.677058000104321</c:v>
                </c:pt>
                <c:pt idx="463">
                  <c:v>18.723794311806625</c:v>
                </c:pt>
                <c:pt idx="464">
                  <c:v>17.804564489100954</c:v>
                </c:pt>
                <c:pt idx="465">
                  <c:v>21.688800270037017</c:v>
                </c:pt>
                <c:pt idx="466">
                  <c:v>16.918598969599898</c:v>
                </c:pt>
                <c:pt idx="467">
                  <c:v>17.804564489100954</c:v>
                </c:pt>
                <c:pt idx="468">
                  <c:v>18.723794311806625</c:v>
                </c:pt>
                <c:pt idx="469">
                  <c:v>21.688800270037017</c:v>
                </c:pt>
                <c:pt idx="470">
                  <c:v>19.677058000104321</c:v>
                </c:pt>
                <c:pt idx="471">
                  <c:v>18.723794311806625</c:v>
                </c:pt>
                <c:pt idx="472">
                  <c:v>20.665132132132609</c:v>
                </c:pt>
                <c:pt idx="473">
                  <c:v>44.885992700599346</c:v>
                </c:pt>
                <c:pt idx="474">
                  <c:v>85.112712249556168</c:v>
                </c:pt>
                <c:pt idx="475">
                  <c:v>65.831973921284842</c:v>
                </c:pt>
                <c:pt idx="476">
                  <c:v>45.329544213967331</c:v>
                </c:pt>
                <c:pt idx="477">
                  <c:v>43.574268627446209</c:v>
                </c:pt>
                <c:pt idx="478">
                  <c:v>37.043768189617921</c:v>
                </c:pt>
                <c:pt idx="479">
                  <c:v>32.636249398205287</c:v>
                </c:pt>
                <c:pt idx="480">
                  <c:v>29.918381104648358</c:v>
                </c:pt>
                <c:pt idx="481">
                  <c:v>29.918381104648358</c:v>
                </c:pt>
                <c:pt idx="482">
                  <c:v>26.155326832758512</c:v>
                </c:pt>
                <c:pt idx="483">
                  <c:v>26.155326832758512</c:v>
                </c:pt>
                <c:pt idx="484">
                  <c:v>26.155326832758512</c:v>
                </c:pt>
                <c:pt idx="485">
                  <c:v>22.748852928791191</c:v>
                </c:pt>
                <c:pt idx="486">
                  <c:v>22.748852928791191</c:v>
                </c:pt>
                <c:pt idx="487">
                  <c:v>24.981308449628163</c:v>
                </c:pt>
                <c:pt idx="488">
                  <c:v>23.846087545565705</c:v>
                </c:pt>
                <c:pt idx="489">
                  <c:v>22.748852928791191</c:v>
                </c:pt>
                <c:pt idx="490">
                  <c:v>22.748852928791191</c:v>
                </c:pt>
                <c:pt idx="491">
                  <c:v>22.748852928791191</c:v>
                </c:pt>
                <c:pt idx="492">
                  <c:v>22.748852928791191</c:v>
                </c:pt>
                <c:pt idx="493">
                  <c:v>19.677058000104321</c:v>
                </c:pt>
                <c:pt idx="494">
                  <c:v>19.677058000104321</c:v>
                </c:pt>
                <c:pt idx="495">
                  <c:v>22.748852928791191</c:v>
                </c:pt>
                <c:pt idx="496">
                  <c:v>17.804564489100954</c:v>
                </c:pt>
                <c:pt idx="497">
                  <c:v>17.804564489100954</c:v>
                </c:pt>
                <c:pt idx="498">
                  <c:v>19.677058000104321</c:v>
                </c:pt>
                <c:pt idx="499">
                  <c:v>20.665132132132609</c:v>
                </c:pt>
                <c:pt idx="500">
                  <c:v>20.665132132132609</c:v>
                </c:pt>
                <c:pt idx="501">
                  <c:v>19.677058000104321</c:v>
                </c:pt>
                <c:pt idx="502">
                  <c:v>18.723794311806625</c:v>
                </c:pt>
                <c:pt idx="503">
                  <c:v>20.665132132132609</c:v>
                </c:pt>
                <c:pt idx="504">
                  <c:v>20.665132132132609</c:v>
                </c:pt>
                <c:pt idx="505">
                  <c:v>24.981308449628163</c:v>
                </c:pt>
                <c:pt idx="506">
                  <c:v>24.981308449628163</c:v>
                </c:pt>
                <c:pt idx="507">
                  <c:v>26.155326832758512</c:v>
                </c:pt>
                <c:pt idx="508">
                  <c:v>24.981308449628163</c:v>
                </c:pt>
                <c:pt idx="509">
                  <c:v>28.623034941882036</c:v>
                </c:pt>
                <c:pt idx="510">
                  <c:v>27.368960720164406</c:v>
                </c:pt>
                <c:pt idx="511">
                  <c:v>22.748852928791191</c:v>
                </c:pt>
                <c:pt idx="512">
                  <c:v>22.748852928791191</c:v>
                </c:pt>
                <c:pt idx="513">
                  <c:v>21.688800270037017</c:v>
                </c:pt>
                <c:pt idx="514">
                  <c:v>20.665132132132609</c:v>
                </c:pt>
                <c:pt idx="515">
                  <c:v>21.688800270037017</c:v>
                </c:pt>
                <c:pt idx="516">
                  <c:v>24.981308449628163</c:v>
                </c:pt>
                <c:pt idx="517">
                  <c:v>23.846087545565705</c:v>
                </c:pt>
                <c:pt idx="518">
                  <c:v>21.688800270037017</c:v>
                </c:pt>
                <c:pt idx="519">
                  <c:v>19.677058000104321</c:v>
                </c:pt>
                <c:pt idx="520">
                  <c:v>19.677058000104321</c:v>
                </c:pt>
                <c:pt idx="521">
                  <c:v>19.677058000104321</c:v>
                </c:pt>
                <c:pt idx="522">
                  <c:v>18.723794311806625</c:v>
                </c:pt>
                <c:pt idx="523">
                  <c:v>21.688800270037017</c:v>
                </c:pt>
                <c:pt idx="524">
                  <c:v>19.677058000104321</c:v>
                </c:pt>
                <c:pt idx="525">
                  <c:v>23.846087545565705</c:v>
                </c:pt>
                <c:pt idx="526">
                  <c:v>23.846087545565705</c:v>
                </c:pt>
                <c:pt idx="527">
                  <c:v>26.155326832758512</c:v>
                </c:pt>
                <c:pt idx="528">
                  <c:v>28.623034941882036</c:v>
                </c:pt>
                <c:pt idx="529">
                  <c:v>24.981308449628163</c:v>
                </c:pt>
                <c:pt idx="530">
                  <c:v>27.368960720164406</c:v>
                </c:pt>
                <c:pt idx="531">
                  <c:v>26.155326832758512</c:v>
                </c:pt>
                <c:pt idx="532">
                  <c:v>21.688800270037017</c:v>
                </c:pt>
                <c:pt idx="533">
                  <c:v>22.748852928791191</c:v>
                </c:pt>
                <c:pt idx="534">
                  <c:v>23.846087545565705</c:v>
                </c:pt>
                <c:pt idx="535">
                  <c:v>20.665132132132609</c:v>
                </c:pt>
                <c:pt idx="536">
                  <c:v>23.846087545565705</c:v>
                </c:pt>
                <c:pt idx="537">
                  <c:v>27.368960720164406</c:v>
                </c:pt>
                <c:pt idx="538">
                  <c:v>22.748852928791191</c:v>
                </c:pt>
                <c:pt idx="539">
                  <c:v>23.846087545565705</c:v>
                </c:pt>
                <c:pt idx="540">
                  <c:v>22.748852928791191</c:v>
                </c:pt>
                <c:pt idx="541">
                  <c:v>22.748852928791191</c:v>
                </c:pt>
                <c:pt idx="542">
                  <c:v>19.677058000104321</c:v>
                </c:pt>
                <c:pt idx="543">
                  <c:v>19.677058000104321</c:v>
                </c:pt>
                <c:pt idx="544">
                  <c:v>19.677058000104321</c:v>
                </c:pt>
                <c:pt idx="545">
                  <c:v>20.665132132132609</c:v>
                </c:pt>
                <c:pt idx="546">
                  <c:v>23.846087545565705</c:v>
                </c:pt>
                <c:pt idx="547">
                  <c:v>93.867808356946909</c:v>
                </c:pt>
                <c:pt idx="548">
                  <c:v>253.91081739613537</c:v>
                </c:pt>
                <c:pt idx="549">
                  <c:v>186.77314874407557</c:v>
                </c:pt>
                <c:pt idx="550">
                  <c:v>137.52956090770365</c:v>
                </c:pt>
                <c:pt idx="551">
                  <c:v>115.06076709801843</c:v>
                </c:pt>
                <c:pt idx="552">
                  <c:v>92.365131080478491</c:v>
                </c:pt>
                <c:pt idx="553">
                  <c:v>65.831973921284842</c:v>
                </c:pt>
                <c:pt idx="554">
                  <c:v>59.091992650798133</c:v>
                </c:pt>
                <c:pt idx="555">
                  <c:v>59.091992650798133</c:v>
                </c:pt>
                <c:pt idx="556">
                  <c:v>52.868380329097704</c:v>
                </c:pt>
                <c:pt idx="557">
                  <c:v>43.574268627446209</c:v>
                </c:pt>
                <c:pt idx="558">
                  <c:v>45.329544213967331</c:v>
                </c:pt>
                <c:pt idx="559">
                  <c:v>38.604585804070084</c:v>
                </c:pt>
                <c:pt idx="560">
                  <c:v>37.043768189617921</c:v>
                </c:pt>
                <c:pt idx="561">
                  <c:v>40.212684084658079</c:v>
                </c:pt>
                <c:pt idx="562">
                  <c:v>34.060468379159161</c:v>
                </c:pt>
                <c:pt idx="563">
                  <c:v>35.529352948325283</c:v>
                </c:pt>
                <c:pt idx="564">
                  <c:v>35.529352948325283</c:v>
                </c:pt>
                <c:pt idx="565">
                  <c:v>31.255837564231324</c:v>
                </c:pt>
                <c:pt idx="566">
                  <c:v>34.060468379159161</c:v>
                </c:pt>
                <c:pt idx="567">
                  <c:v>29.918381104648358</c:v>
                </c:pt>
                <c:pt idx="568">
                  <c:v>32.636249398205287</c:v>
                </c:pt>
                <c:pt idx="569">
                  <c:v>31.255837564231324</c:v>
                </c:pt>
                <c:pt idx="570">
                  <c:v>26.155326832758512</c:v>
                </c:pt>
                <c:pt idx="571">
                  <c:v>28.623034941882036</c:v>
                </c:pt>
                <c:pt idx="572">
                  <c:v>27.368960720164406</c:v>
                </c:pt>
                <c:pt idx="573">
                  <c:v>26.155326832758512</c:v>
                </c:pt>
                <c:pt idx="574">
                  <c:v>43.574268627446209</c:v>
                </c:pt>
                <c:pt idx="575">
                  <c:v>41.868947891504092</c:v>
                </c:pt>
                <c:pt idx="576">
                  <c:v>38.604585804070084</c:v>
                </c:pt>
                <c:pt idx="577">
                  <c:v>40.212684084658079</c:v>
                </c:pt>
                <c:pt idx="578">
                  <c:v>34.060468379159161</c:v>
                </c:pt>
                <c:pt idx="579">
                  <c:v>34.060468379159161</c:v>
                </c:pt>
                <c:pt idx="580">
                  <c:v>32.636249398205287</c:v>
                </c:pt>
                <c:pt idx="581">
                  <c:v>29.918381104648358</c:v>
                </c:pt>
                <c:pt idx="582">
                  <c:v>29.918381104648358</c:v>
                </c:pt>
                <c:pt idx="583">
                  <c:v>28.623034941882036</c:v>
                </c:pt>
                <c:pt idx="584">
                  <c:v>26.155326832758512</c:v>
                </c:pt>
                <c:pt idx="585">
                  <c:v>29.918381104648358</c:v>
                </c:pt>
                <c:pt idx="586">
                  <c:v>26.155326832758512</c:v>
                </c:pt>
                <c:pt idx="587">
                  <c:v>26.155326832758512</c:v>
                </c:pt>
                <c:pt idx="588">
                  <c:v>23.846087545565705</c:v>
                </c:pt>
                <c:pt idx="589">
                  <c:v>26.155326832758512</c:v>
                </c:pt>
                <c:pt idx="590">
                  <c:v>22.748852928791191</c:v>
                </c:pt>
                <c:pt idx="591">
                  <c:v>22.748852928791191</c:v>
                </c:pt>
                <c:pt idx="592">
                  <c:v>26.155326832758512</c:v>
                </c:pt>
                <c:pt idx="593">
                  <c:v>22.748852928791191</c:v>
                </c:pt>
                <c:pt idx="594">
                  <c:v>22.748852928791191</c:v>
                </c:pt>
                <c:pt idx="595">
                  <c:v>26.155326832758512</c:v>
                </c:pt>
                <c:pt idx="596">
                  <c:v>27.368960720164406</c:v>
                </c:pt>
                <c:pt idx="597">
                  <c:v>27.368960720164406</c:v>
                </c:pt>
                <c:pt idx="598">
                  <c:v>34.060468379159161</c:v>
                </c:pt>
                <c:pt idx="599">
                  <c:v>35.529352948325283</c:v>
                </c:pt>
                <c:pt idx="600">
                  <c:v>38.604585804070084</c:v>
                </c:pt>
                <c:pt idx="601">
                  <c:v>32.636249398205287</c:v>
                </c:pt>
                <c:pt idx="602">
                  <c:v>32.636249398205287</c:v>
                </c:pt>
                <c:pt idx="603">
                  <c:v>29.918381104648358</c:v>
                </c:pt>
                <c:pt idx="604">
                  <c:v>32.636249398205287</c:v>
                </c:pt>
                <c:pt idx="605">
                  <c:v>29.918381104648358</c:v>
                </c:pt>
                <c:pt idx="606">
                  <c:v>29.918381104648358</c:v>
                </c:pt>
                <c:pt idx="607">
                  <c:v>29.918381104648358</c:v>
                </c:pt>
                <c:pt idx="608">
                  <c:v>27.368960720164406</c:v>
                </c:pt>
                <c:pt idx="609">
                  <c:v>29.918381104648358</c:v>
                </c:pt>
                <c:pt idx="610">
                  <c:v>24.981308449628163</c:v>
                </c:pt>
                <c:pt idx="611">
                  <c:v>24.981308449628163</c:v>
                </c:pt>
                <c:pt idx="612">
                  <c:v>27.368960720164406</c:v>
                </c:pt>
                <c:pt idx="613">
                  <c:v>24.981308449628163</c:v>
                </c:pt>
                <c:pt idx="614">
                  <c:v>27.368960720164406</c:v>
                </c:pt>
                <c:pt idx="615">
                  <c:v>26.155326832758512</c:v>
                </c:pt>
                <c:pt idx="616">
                  <c:v>24.981308449628163</c:v>
                </c:pt>
                <c:pt idx="617">
                  <c:v>26.155326832758512</c:v>
                </c:pt>
                <c:pt idx="618">
                  <c:v>26.155326832758512</c:v>
                </c:pt>
                <c:pt idx="619">
                  <c:v>22.748852928791191</c:v>
                </c:pt>
                <c:pt idx="620">
                  <c:v>21.688800270037017</c:v>
                </c:pt>
                <c:pt idx="621">
                  <c:v>21.688800270037017</c:v>
                </c:pt>
                <c:pt idx="622">
                  <c:v>20.665132132132609</c:v>
                </c:pt>
                <c:pt idx="623">
                  <c:v>19.677058000104321</c:v>
                </c:pt>
                <c:pt idx="624">
                  <c:v>20.665132132132609</c:v>
                </c:pt>
                <c:pt idx="625">
                  <c:v>21.688800270037017</c:v>
                </c:pt>
                <c:pt idx="626">
                  <c:v>23.846087545565705</c:v>
                </c:pt>
                <c:pt idx="627">
                  <c:v>22.748852928791191</c:v>
                </c:pt>
                <c:pt idx="628">
                  <c:v>18.723794311806625</c:v>
                </c:pt>
                <c:pt idx="629">
                  <c:v>20.665132132132609</c:v>
                </c:pt>
                <c:pt idx="630">
                  <c:v>19.677058000104321</c:v>
                </c:pt>
                <c:pt idx="631">
                  <c:v>21.688800270037017</c:v>
                </c:pt>
                <c:pt idx="632">
                  <c:v>21.688800270037017</c:v>
                </c:pt>
                <c:pt idx="633">
                  <c:v>18.723794311806625</c:v>
                </c:pt>
                <c:pt idx="634">
                  <c:v>22.748852928791191</c:v>
                </c:pt>
                <c:pt idx="635">
                  <c:v>19.677058000104321</c:v>
                </c:pt>
                <c:pt idx="636">
                  <c:v>20.665132132132609</c:v>
                </c:pt>
                <c:pt idx="637">
                  <c:v>18.723794311806625</c:v>
                </c:pt>
                <c:pt idx="638">
                  <c:v>19.677058000104321</c:v>
                </c:pt>
                <c:pt idx="639">
                  <c:v>21.688800270037017</c:v>
                </c:pt>
                <c:pt idx="640">
                  <c:v>21.688800270037017</c:v>
                </c:pt>
                <c:pt idx="641">
                  <c:v>19.677058000104321</c:v>
                </c:pt>
                <c:pt idx="642">
                  <c:v>17.804564489100954</c:v>
                </c:pt>
                <c:pt idx="643">
                  <c:v>19.677058000104321</c:v>
                </c:pt>
                <c:pt idx="644">
                  <c:v>18.723794311806625</c:v>
                </c:pt>
                <c:pt idx="645">
                  <c:v>19.677058000104321</c:v>
                </c:pt>
                <c:pt idx="646">
                  <c:v>24.981308449628163</c:v>
                </c:pt>
                <c:pt idx="647">
                  <c:v>24.981308449628163</c:v>
                </c:pt>
                <c:pt idx="648">
                  <c:v>27.368960720164406</c:v>
                </c:pt>
                <c:pt idx="649">
                  <c:v>27.368960720164406</c:v>
                </c:pt>
                <c:pt idx="650">
                  <c:v>23.846087545565705</c:v>
                </c:pt>
                <c:pt idx="651">
                  <c:v>28.623034941882036</c:v>
                </c:pt>
                <c:pt idx="652">
                  <c:v>22.748852928791191</c:v>
                </c:pt>
                <c:pt idx="653">
                  <c:v>22.748852928791191</c:v>
                </c:pt>
                <c:pt idx="654">
                  <c:v>22.748852928791191</c:v>
                </c:pt>
                <c:pt idx="655">
                  <c:v>22.748852928791191</c:v>
                </c:pt>
                <c:pt idx="656">
                  <c:v>22.748852928791191</c:v>
                </c:pt>
                <c:pt idx="657">
                  <c:v>19.677058000104321</c:v>
                </c:pt>
                <c:pt idx="658">
                  <c:v>21.688800270037017</c:v>
                </c:pt>
                <c:pt idx="659">
                  <c:v>21.688800270037017</c:v>
                </c:pt>
                <c:pt idx="660">
                  <c:v>21.688800270037017</c:v>
                </c:pt>
                <c:pt idx="661">
                  <c:v>20.665132132132609</c:v>
                </c:pt>
                <c:pt idx="662">
                  <c:v>19.677058000104321</c:v>
                </c:pt>
                <c:pt idx="663">
                  <c:v>20.665132132132609</c:v>
                </c:pt>
                <c:pt idx="664">
                  <c:v>26.155326832758512</c:v>
                </c:pt>
                <c:pt idx="665">
                  <c:v>32.636249398205287</c:v>
                </c:pt>
                <c:pt idx="666">
                  <c:v>35.529352948325283</c:v>
                </c:pt>
                <c:pt idx="667">
                  <c:v>29.918381104648358</c:v>
                </c:pt>
                <c:pt idx="668">
                  <c:v>31.255837564231324</c:v>
                </c:pt>
                <c:pt idx="669">
                  <c:v>28.623034941882036</c:v>
                </c:pt>
                <c:pt idx="670">
                  <c:v>29.918381104648358</c:v>
                </c:pt>
                <c:pt idx="671">
                  <c:v>27.368960720164406</c:v>
                </c:pt>
                <c:pt idx="672">
                  <c:v>23.846087545565705</c:v>
                </c:pt>
                <c:pt idx="673">
                  <c:v>24.981308449628163</c:v>
                </c:pt>
                <c:pt idx="674">
                  <c:v>22.748852928791191</c:v>
                </c:pt>
                <c:pt idx="675">
                  <c:v>24.981308449628163</c:v>
                </c:pt>
                <c:pt idx="676">
                  <c:v>24.981308449628163</c:v>
                </c:pt>
                <c:pt idx="677">
                  <c:v>22.748852928791191</c:v>
                </c:pt>
                <c:pt idx="678">
                  <c:v>23.846087545565705</c:v>
                </c:pt>
                <c:pt idx="679">
                  <c:v>20.665132132132609</c:v>
                </c:pt>
                <c:pt idx="680">
                  <c:v>22.748852928791191</c:v>
                </c:pt>
                <c:pt idx="681">
                  <c:v>22.748852928791191</c:v>
                </c:pt>
                <c:pt idx="682">
                  <c:v>19.677058000104321</c:v>
                </c:pt>
                <c:pt idx="683">
                  <c:v>16.0651352389945</c:v>
                </c:pt>
                <c:pt idx="684">
                  <c:v>20.665132132132609</c:v>
                </c:pt>
                <c:pt idx="685">
                  <c:v>23.846087545565705</c:v>
                </c:pt>
                <c:pt idx="686">
                  <c:v>22.748852928791191</c:v>
                </c:pt>
                <c:pt idx="687">
                  <c:v>22.748852928791191</c:v>
                </c:pt>
                <c:pt idx="688">
                  <c:v>21.688800270037017</c:v>
                </c:pt>
                <c:pt idx="689">
                  <c:v>20.665132132132609</c:v>
                </c:pt>
                <c:pt idx="690">
                  <c:v>21.688800270037017</c:v>
                </c:pt>
                <c:pt idx="691">
                  <c:v>35.529352948325283</c:v>
                </c:pt>
                <c:pt idx="692">
                  <c:v>43.574268627446209</c:v>
                </c:pt>
                <c:pt idx="693">
                  <c:v>40.212684084658079</c:v>
                </c:pt>
                <c:pt idx="694">
                  <c:v>32.636249398205287</c:v>
                </c:pt>
                <c:pt idx="695">
                  <c:v>32.636249398205287</c:v>
                </c:pt>
                <c:pt idx="696">
                  <c:v>26.155326832758512</c:v>
                </c:pt>
                <c:pt idx="697">
                  <c:v>26.155326832758512</c:v>
                </c:pt>
                <c:pt idx="698">
                  <c:v>23.846087545565705</c:v>
                </c:pt>
                <c:pt idx="699">
                  <c:v>21.172467705759768</c:v>
                </c:pt>
                <c:pt idx="700">
                  <c:v>18.723794311806625</c:v>
                </c:pt>
                <c:pt idx="701">
                  <c:v>23.846087545565705</c:v>
                </c:pt>
                <c:pt idx="702">
                  <c:v>26.155326832758512</c:v>
                </c:pt>
                <c:pt idx="703">
                  <c:v>24.981308449628163</c:v>
                </c:pt>
                <c:pt idx="704">
                  <c:v>22.748852928791191</c:v>
                </c:pt>
                <c:pt idx="705">
                  <c:v>24.981308449628163</c:v>
                </c:pt>
                <c:pt idx="706">
                  <c:v>22.748852928791191</c:v>
                </c:pt>
                <c:pt idx="707">
                  <c:v>21.688800270037017</c:v>
                </c:pt>
                <c:pt idx="708">
                  <c:v>24.981308449628163</c:v>
                </c:pt>
                <c:pt idx="709">
                  <c:v>22.748852928791191</c:v>
                </c:pt>
                <c:pt idx="710">
                  <c:v>21.688800270037017</c:v>
                </c:pt>
                <c:pt idx="711">
                  <c:v>20.665132132132609</c:v>
                </c:pt>
                <c:pt idx="712">
                  <c:v>20.665132132132609</c:v>
                </c:pt>
                <c:pt idx="713">
                  <c:v>18.723794311806625</c:v>
                </c:pt>
                <c:pt idx="714">
                  <c:v>23.846087545565705</c:v>
                </c:pt>
                <c:pt idx="715">
                  <c:v>21.688800270037017</c:v>
                </c:pt>
                <c:pt idx="716">
                  <c:v>19.677058000104321</c:v>
                </c:pt>
                <c:pt idx="717">
                  <c:v>20.665132132132609</c:v>
                </c:pt>
                <c:pt idx="718">
                  <c:v>19.677058000104321</c:v>
                </c:pt>
                <c:pt idx="719">
                  <c:v>19.677058000104321</c:v>
                </c:pt>
              </c:numCache>
            </c:numRef>
          </c:xVal>
          <c:yVal>
            <c:numRef>
              <c:f>'DATA 2021'!$D$746:$D$1465</c:f>
              <c:numCache>
                <c:formatCode>General</c:formatCode>
                <c:ptCount val="720"/>
                <c:pt idx="0">
                  <c:v>1.6548149999999999</c:v>
                </c:pt>
                <c:pt idx="1">
                  <c:v>1.6548149999999999</c:v>
                </c:pt>
                <c:pt idx="2">
                  <c:v>1.72644</c:v>
                </c:pt>
                <c:pt idx="3">
                  <c:v>1.7025650000000001</c:v>
                </c:pt>
                <c:pt idx="4">
                  <c:v>1.7025650000000001</c:v>
                </c:pt>
                <c:pt idx="5">
                  <c:v>1.7503150000000001</c:v>
                </c:pt>
                <c:pt idx="6">
                  <c:v>1.72644</c:v>
                </c:pt>
                <c:pt idx="7">
                  <c:v>1.7025650000000001</c:v>
                </c:pt>
                <c:pt idx="8">
                  <c:v>1.7025650000000001</c:v>
                </c:pt>
                <c:pt idx="9">
                  <c:v>1.7741899999999999</c:v>
                </c:pt>
                <c:pt idx="10">
                  <c:v>1.845815</c:v>
                </c:pt>
                <c:pt idx="11">
                  <c:v>1.845815</c:v>
                </c:pt>
                <c:pt idx="12">
                  <c:v>1.8219399999999999</c:v>
                </c:pt>
                <c:pt idx="13">
                  <c:v>1.798065</c:v>
                </c:pt>
                <c:pt idx="14">
                  <c:v>1.8219399999999999</c:v>
                </c:pt>
                <c:pt idx="15">
                  <c:v>1.798065</c:v>
                </c:pt>
                <c:pt idx="16">
                  <c:v>1.845815</c:v>
                </c:pt>
                <c:pt idx="17">
                  <c:v>1.8696900000000001</c:v>
                </c:pt>
                <c:pt idx="18">
                  <c:v>1.8696900000000001</c:v>
                </c:pt>
                <c:pt idx="19">
                  <c:v>1.798065</c:v>
                </c:pt>
                <c:pt idx="20">
                  <c:v>1.91744</c:v>
                </c:pt>
                <c:pt idx="21">
                  <c:v>1.9890650000000001</c:v>
                </c:pt>
                <c:pt idx="22">
                  <c:v>1.8696900000000001</c:v>
                </c:pt>
                <c:pt idx="23">
                  <c:v>1.8219399999999999</c:v>
                </c:pt>
                <c:pt idx="24">
                  <c:v>1.798065</c:v>
                </c:pt>
                <c:pt idx="25">
                  <c:v>1.798065</c:v>
                </c:pt>
                <c:pt idx="26">
                  <c:v>1.798065</c:v>
                </c:pt>
                <c:pt idx="27">
                  <c:v>1.845815</c:v>
                </c:pt>
                <c:pt idx="28">
                  <c:v>1.798065</c:v>
                </c:pt>
                <c:pt idx="29">
                  <c:v>1.798065</c:v>
                </c:pt>
                <c:pt idx="30">
                  <c:v>1.798065</c:v>
                </c:pt>
                <c:pt idx="31">
                  <c:v>1.8219399999999999</c:v>
                </c:pt>
                <c:pt idx="32">
                  <c:v>1.798065</c:v>
                </c:pt>
                <c:pt idx="33">
                  <c:v>1.798065</c:v>
                </c:pt>
                <c:pt idx="34">
                  <c:v>1.7741899999999999</c:v>
                </c:pt>
                <c:pt idx="35">
                  <c:v>1.72644</c:v>
                </c:pt>
                <c:pt idx="36">
                  <c:v>1.72644</c:v>
                </c:pt>
                <c:pt idx="37">
                  <c:v>1.7741899999999999</c:v>
                </c:pt>
                <c:pt idx="38">
                  <c:v>1.7741899999999999</c:v>
                </c:pt>
                <c:pt idx="39">
                  <c:v>1.7503150000000001</c:v>
                </c:pt>
                <c:pt idx="40">
                  <c:v>1.7741899999999999</c:v>
                </c:pt>
                <c:pt idx="41">
                  <c:v>1.7741899999999999</c:v>
                </c:pt>
                <c:pt idx="42">
                  <c:v>1.9413149999999999</c:v>
                </c:pt>
                <c:pt idx="43">
                  <c:v>1.8219399999999999</c:v>
                </c:pt>
                <c:pt idx="44">
                  <c:v>1.8219399999999999</c:v>
                </c:pt>
                <c:pt idx="45">
                  <c:v>1.7741899999999999</c:v>
                </c:pt>
                <c:pt idx="46">
                  <c:v>1.845815</c:v>
                </c:pt>
                <c:pt idx="47">
                  <c:v>1.7503150000000001</c:v>
                </c:pt>
                <c:pt idx="48">
                  <c:v>1.8219399999999999</c:v>
                </c:pt>
                <c:pt idx="49">
                  <c:v>1.7741899999999999</c:v>
                </c:pt>
                <c:pt idx="50">
                  <c:v>1.7741899999999999</c:v>
                </c:pt>
                <c:pt idx="51">
                  <c:v>1.7741899999999999</c:v>
                </c:pt>
                <c:pt idx="52">
                  <c:v>1.7503150000000001</c:v>
                </c:pt>
                <c:pt idx="53">
                  <c:v>1.7741899999999999</c:v>
                </c:pt>
                <c:pt idx="54">
                  <c:v>1.7503150000000001</c:v>
                </c:pt>
                <c:pt idx="55">
                  <c:v>1.798065</c:v>
                </c:pt>
                <c:pt idx="56">
                  <c:v>1.7741899999999999</c:v>
                </c:pt>
                <c:pt idx="57">
                  <c:v>1.72644</c:v>
                </c:pt>
                <c:pt idx="58">
                  <c:v>1.798065</c:v>
                </c:pt>
                <c:pt idx="59">
                  <c:v>1.7503150000000001</c:v>
                </c:pt>
                <c:pt idx="60">
                  <c:v>1.7503150000000001</c:v>
                </c:pt>
                <c:pt idx="61">
                  <c:v>1.7025650000000001</c:v>
                </c:pt>
                <c:pt idx="62">
                  <c:v>1.798065</c:v>
                </c:pt>
                <c:pt idx="63">
                  <c:v>1.72644</c:v>
                </c:pt>
                <c:pt idx="64">
                  <c:v>1.7503150000000001</c:v>
                </c:pt>
                <c:pt idx="65">
                  <c:v>1.7503150000000001</c:v>
                </c:pt>
                <c:pt idx="66">
                  <c:v>1.7741899999999999</c:v>
                </c:pt>
                <c:pt idx="67">
                  <c:v>1.72644</c:v>
                </c:pt>
                <c:pt idx="68">
                  <c:v>1.7503150000000001</c:v>
                </c:pt>
                <c:pt idx="69">
                  <c:v>1.67869</c:v>
                </c:pt>
                <c:pt idx="70">
                  <c:v>1.72644</c:v>
                </c:pt>
                <c:pt idx="71">
                  <c:v>1.67869</c:v>
                </c:pt>
                <c:pt idx="72">
                  <c:v>1.6548149999999999</c:v>
                </c:pt>
                <c:pt idx="73">
                  <c:v>1.72644</c:v>
                </c:pt>
                <c:pt idx="74">
                  <c:v>1.67869</c:v>
                </c:pt>
                <c:pt idx="75">
                  <c:v>1.7025650000000001</c:v>
                </c:pt>
                <c:pt idx="76">
                  <c:v>1.67869</c:v>
                </c:pt>
                <c:pt idx="77">
                  <c:v>1.67869</c:v>
                </c:pt>
                <c:pt idx="78">
                  <c:v>1.6309400000000001</c:v>
                </c:pt>
                <c:pt idx="79">
                  <c:v>1.6309400000000001</c:v>
                </c:pt>
                <c:pt idx="80">
                  <c:v>1.6309400000000001</c:v>
                </c:pt>
                <c:pt idx="81">
                  <c:v>1.6309400000000001</c:v>
                </c:pt>
                <c:pt idx="82">
                  <c:v>1.67869</c:v>
                </c:pt>
                <c:pt idx="83">
                  <c:v>1.6309400000000001</c:v>
                </c:pt>
                <c:pt idx="84">
                  <c:v>1.6548149999999999</c:v>
                </c:pt>
                <c:pt idx="85">
                  <c:v>1.6548149999999999</c:v>
                </c:pt>
                <c:pt idx="86">
                  <c:v>1.6309400000000001</c:v>
                </c:pt>
                <c:pt idx="87">
                  <c:v>1.6548149999999999</c:v>
                </c:pt>
                <c:pt idx="88">
                  <c:v>1.6548149999999999</c:v>
                </c:pt>
                <c:pt idx="89">
                  <c:v>1.7025650000000001</c:v>
                </c:pt>
                <c:pt idx="90">
                  <c:v>1.6309400000000001</c:v>
                </c:pt>
                <c:pt idx="91">
                  <c:v>1.72644</c:v>
                </c:pt>
                <c:pt idx="92">
                  <c:v>1.67869</c:v>
                </c:pt>
                <c:pt idx="93">
                  <c:v>1.6548149999999999</c:v>
                </c:pt>
                <c:pt idx="94">
                  <c:v>1.607065</c:v>
                </c:pt>
                <c:pt idx="95">
                  <c:v>1.607065</c:v>
                </c:pt>
                <c:pt idx="96">
                  <c:v>1.67869</c:v>
                </c:pt>
                <c:pt idx="97">
                  <c:v>1.67869</c:v>
                </c:pt>
                <c:pt idx="98">
                  <c:v>1.6548149999999999</c:v>
                </c:pt>
                <c:pt idx="99">
                  <c:v>1.607065</c:v>
                </c:pt>
                <c:pt idx="100">
                  <c:v>1.607065</c:v>
                </c:pt>
                <c:pt idx="101">
                  <c:v>1.6548149999999999</c:v>
                </c:pt>
                <c:pt idx="102">
                  <c:v>1.6309400000000001</c:v>
                </c:pt>
                <c:pt idx="103">
                  <c:v>1.6309400000000001</c:v>
                </c:pt>
                <c:pt idx="104">
                  <c:v>1.7025650000000001</c:v>
                </c:pt>
                <c:pt idx="105">
                  <c:v>1.67869</c:v>
                </c:pt>
                <c:pt idx="106">
                  <c:v>1.6309400000000001</c:v>
                </c:pt>
                <c:pt idx="107">
                  <c:v>1.607065</c:v>
                </c:pt>
                <c:pt idx="108">
                  <c:v>1.6548149999999999</c:v>
                </c:pt>
                <c:pt idx="109">
                  <c:v>1.6309400000000001</c:v>
                </c:pt>
                <c:pt idx="110">
                  <c:v>1.6309400000000001</c:v>
                </c:pt>
                <c:pt idx="111">
                  <c:v>1.6548149999999999</c:v>
                </c:pt>
                <c:pt idx="112">
                  <c:v>1.607065</c:v>
                </c:pt>
                <c:pt idx="113">
                  <c:v>1.67869</c:v>
                </c:pt>
                <c:pt idx="114">
                  <c:v>1.6309400000000001</c:v>
                </c:pt>
                <c:pt idx="115">
                  <c:v>1.7025650000000001</c:v>
                </c:pt>
                <c:pt idx="116">
                  <c:v>1.6309400000000001</c:v>
                </c:pt>
                <c:pt idx="117">
                  <c:v>1.607065</c:v>
                </c:pt>
                <c:pt idx="118">
                  <c:v>1.6548149999999999</c:v>
                </c:pt>
                <c:pt idx="119">
                  <c:v>1.6548149999999999</c:v>
                </c:pt>
                <c:pt idx="120">
                  <c:v>1.67869</c:v>
                </c:pt>
                <c:pt idx="121">
                  <c:v>1.6309400000000001</c:v>
                </c:pt>
                <c:pt idx="122">
                  <c:v>1.67869</c:v>
                </c:pt>
                <c:pt idx="123">
                  <c:v>1.5831900000000001</c:v>
                </c:pt>
                <c:pt idx="124">
                  <c:v>1.607065</c:v>
                </c:pt>
                <c:pt idx="125">
                  <c:v>1.6548149999999999</c:v>
                </c:pt>
                <c:pt idx="126">
                  <c:v>1.5831900000000001</c:v>
                </c:pt>
                <c:pt idx="127">
                  <c:v>1.67869</c:v>
                </c:pt>
                <c:pt idx="128">
                  <c:v>1.6548149999999999</c:v>
                </c:pt>
                <c:pt idx="129">
                  <c:v>1.5831900000000001</c:v>
                </c:pt>
                <c:pt idx="130">
                  <c:v>1.607065</c:v>
                </c:pt>
                <c:pt idx="131">
                  <c:v>1.67869</c:v>
                </c:pt>
                <c:pt idx="132">
                  <c:v>1.6309400000000001</c:v>
                </c:pt>
                <c:pt idx="133">
                  <c:v>1.6309400000000001</c:v>
                </c:pt>
                <c:pt idx="134">
                  <c:v>1.607065</c:v>
                </c:pt>
                <c:pt idx="135">
                  <c:v>1.607065</c:v>
                </c:pt>
                <c:pt idx="136">
                  <c:v>1.6548149999999999</c:v>
                </c:pt>
                <c:pt idx="137">
                  <c:v>1.6548149999999999</c:v>
                </c:pt>
                <c:pt idx="138">
                  <c:v>1.607065</c:v>
                </c:pt>
                <c:pt idx="139">
                  <c:v>1.607065</c:v>
                </c:pt>
                <c:pt idx="140">
                  <c:v>1.607065</c:v>
                </c:pt>
                <c:pt idx="141">
                  <c:v>1.6309400000000001</c:v>
                </c:pt>
                <c:pt idx="142">
                  <c:v>1.607065</c:v>
                </c:pt>
                <c:pt idx="143">
                  <c:v>1.7025650000000001</c:v>
                </c:pt>
                <c:pt idx="144">
                  <c:v>1.6548149999999999</c:v>
                </c:pt>
                <c:pt idx="145">
                  <c:v>1.6548149999999999</c:v>
                </c:pt>
                <c:pt idx="146">
                  <c:v>1.607065</c:v>
                </c:pt>
                <c:pt idx="147">
                  <c:v>1.72644</c:v>
                </c:pt>
                <c:pt idx="148">
                  <c:v>1.6309400000000001</c:v>
                </c:pt>
                <c:pt idx="149">
                  <c:v>1.607065</c:v>
                </c:pt>
                <c:pt idx="150">
                  <c:v>1.6548149999999999</c:v>
                </c:pt>
                <c:pt idx="151">
                  <c:v>1.6548149999999999</c:v>
                </c:pt>
                <c:pt idx="152">
                  <c:v>1.7503150000000001</c:v>
                </c:pt>
                <c:pt idx="153">
                  <c:v>1.6548149999999999</c:v>
                </c:pt>
                <c:pt idx="154">
                  <c:v>1.5831900000000001</c:v>
                </c:pt>
                <c:pt idx="155">
                  <c:v>1.6548149999999999</c:v>
                </c:pt>
                <c:pt idx="156">
                  <c:v>1.6309400000000001</c:v>
                </c:pt>
                <c:pt idx="157">
                  <c:v>1.607065</c:v>
                </c:pt>
                <c:pt idx="158">
                  <c:v>1.4996274999999999</c:v>
                </c:pt>
                <c:pt idx="159">
                  <c:v>1.5533462499999999</c:v>
                </c:pt>
                <c:pt idx="160">
                  <c:v>1.607065</c:v>
                </c:pt>
                <c:pt idx="161">
                  <c:v>1.5831900000000001</c:v>
                </c:pt>
                <c:pt idx="162">
                  <c:v>1.607065</c:v>
                </c:pt>
                <c:pt idx="163">
                  <c:v>1.6309400000000001</c:v>
                </c:pt>
                <c:pt idx="164">
                  <c:v>1.6309400000000001</c:v>
                </c:pt>
                <c:pt idx="165">
                  <c:v>1.6548149999999999</c:v>
                </c:pt>
                <c:pt idx="166">
                  <c:v>1.6309400000000001</c:v>
                </c:pt>
                <c:pt idx="167">
                  <c:v>1.5831900000000001</c:v>
                </c:pt>
                <c:pt idx="168">
                  <c:v>1.5831900000000001</c:v>
                </c:pt>
                <c:pt idx="169">
                  <c:v>1.6309400000000001</c:v>
                </c:pt>
                <c:pt idx="170">
                  <c:v>1.5831900000000001</c:v>
                </c:pt>
                <c:pt idx="171">
                  <c:v>1.5354399999999999</c:v>
                </c:pt>
                <c:pt idx="172">
                  <c:v>1.67869</c:v>
                </c:pt>
                <c:pt idx="173">
                  <c:v>1.6309400000000001</c:v>
                </c:pt>
                <c:pt idx="174">
                  <c:v>1.5831900000000001</c:v>
                </c:pt>
                <c:pt idx="175">
                  <c:v>1.5831900000000001</c:v>
                </c:pt>
                <c:pt idx="176">
                  <c:v>1.6309400000000001</c:v>
                </c:pt>
                <c:pt idx="177">
                  <c:v>1.5831900000000001</c:v>
                </c:pt>
                <c:pt idx="178">
                  <c:v>1.67869</c:v>
                </c:pt>
                <c:pt idx="179">
                  <c:v>1.67869</c:v>
                </c:pt>
                <c:pt idx="180">
                  <c:v>1.5831900000000001</c:v>
                </c:pt>
                <c:pt idx="181">
                  <c:v>1.607065</c:v>
                </c:pt>
                <c:pt idx="182">
                  <c:v>1.6309400000000001</c:v>
                </c:pt>
                <c:pt idx="183">
                  <c:v>1.6548149999999999</c:v>
                </c:pt>
                <c:pt idx="184">
                  <c:v>1.67869</c:v>
                </c:pt>
                <c:pt idx="185">
                  <c:v>1.72644</c:v>
                </c:pt>
                <c:pt idx="186">
                  <c:v>1.72644</c:v>
                </c:pt>
                <c:pt idx="187">
                  <c:v>1.7503150000000001</c:v>
                </c:pt>
                <c:pt idx="188">
                  <c:v>1.67869</c:v>
                </c:pt>
                <c:pt idx="189">
                  <c:v>1.7741899999999999</c:v>
                </c:pt>
                <c:pt idx="190">
                  <c:v>1.7503150000000001</c:v>
                </c:pt>
                <c:pt idx="191">
                  <c:v>1.72644</c:v>
                </c:pt>
                <c:pt idx="192">
                  <c:v>1.798065</c:v>
                </c:pt>
                <c:pt idx="193">
                  <c:v>1.7741899999999999</c:v>
                </c:pt>
                <c:pt idx="194">
                  <c:v>1.7503150000000001</c:v>
                </c:pt>
                <c:pt idx="195">
                  <c:v>1.72644</c:v>
                </c:pt>
                <c:pt idx="196">
                  <c:v>1.7025650000000001</c:v>
                </c:pt>
                <c:pt idx="197">
                  <c:v>1.67869</c:v>
                </c:pt>
                <c:pt idx="198">
                  <c:v>1.67869</c:v>
                </c:pt>
                <c:pt idx="199">
                  <c:v>1.67869</c:v>
                </c:pt>
                <c:pt idx="200">
                  <c:v>1.7025650000000001</c:v>
                </c:pt>
                <c:pt idx="201">
                  <c:v>1.7025650000000001</c:v>
                </c:pt>
                <c:pt idx="202">
                  <c:v>1.6548149999999999</c:v>
                </c:pt>
                <c:pt idx="203">
                  <c:v>1.7025650000000001</c:v>
                </c:pt>
                <c:pt idx="204">
                  <c:v>1.72644</c:v>
                </c:pt>
                <c:pt idx="205">
                  <c:v>1.67869</c:v>
                </c:pt>
                <c:pt idx="206">
                  <c:v>1.7025650000000001</c:v>
                </c:pt>
                <c:pt idx="207">
                  <c:v>1.72644</c:v>
                </c:pt>
                <c:pt idx="208">
                  <c:v>1.6548149999999999</c:v>
                </c:pt>
                <c:pt idx="209">
                  <c:v>1.6309400000000001</c:v>
                </c:pt>
                <c:pt idx="210">
                  <c:v>1.72644</c:v>
                </c:pt>
                <c:pt idx="211">
                  <c:v>1.8696900000000001</c:v>
                </c:pt>
                <c:pt idx="212">
                  <c:v>1.91744</c:v>
                </c:pt>
                <c:pt idx="213">
                  <c:v>1.91744</c:v>
                </c:pt>
                <c:pt idx="214">
                  <c:v>2.01294</c:v>
                </c:pt>
                <c:pt idx="215">
                  <c:v>2.01294</c:v>
                </c:pt>
                <c:pt idx="216">
                  <c:v>1.9413149999999999</c:v>
                </c:pt>
                <c:pt idx="217">
                  <c:v>1.9413149999999999</c:v>
                </c:pt>
                <c:pt idx="218">
                  <c:v>1.845815</c:v>
                </c:pt>
                <c:pt idx="219">
                  <c:v>1.8935649999999999</c:v>
                </c:pt>
                <c:pt idx="220">
                  <c:v>1.8935649999999999</c:v>
                </c:pt>
                <c:pt idx="221">
                  <c:v>1.8696900000000001</c:v>
                </c:pt>
                <c:pt idx="222">
                  <c:v>1.8935649999999999</c:v>
                </c:pt>
                <c:pt idx="223">
                  <c:v>1.91744</c:v>
                </c:pt>
                <c:pt idx="224">
                  <c:v>1.91744</c:v>
                </c:pt>
                <c:pt idx="225">
                  <c:v>1.9890650000000001</c:v>
                </c:pt>
                <c:pt idx="226">
                  <c:v>1.8935649999999999</c:v>
                </c:pt>
                <c:pt idx="227">
                  <c:v>1.9413149999999999</c:v>
                </c:pt>
                <c:pt idx="228">
                  <c:v>1.8696900000000001</c:v>
                </c:pt>
                <c:pt idx="229">
                  <c:v>1.845815</c:v>
                </c:pt>
                <c:pt idx="230">
                  <c:v>1.8219399999999999</c:v>
                </c:pt>
                <c:pt idx="231">
                  <c:v>1.8696900000000001</c:v>
                </c:pt>
                <c:pt idx="232">
                  <c:v>1.845815</c:v>
                </c:pt>
                <c:pt idx="233">
                  <c:v>1.845815</c:v>
                </c:pt>
                <c:pt idx="234">
                  <c:v>1.798065</c:v>
                </c:pt>
                <c:pt idx="235">
                  <c:v>2.2397524999999998</c:v>
                </c:pt>
                <c:pt idx="236">
                  <c:v>2.6814399999999998</c:v>
                </c:pt>
                <c:pt idx="237">
                  <c:v>2.5143149999999999</c:v>
                </c:pt>
                <c:pt idx="238">
                  <c:v>2.3471899999999999</c:v>
                </c:pt>
                <c:pt idx="239">
                  <c:v>2.2278150000000001</c:v>
                </c:pt>
                <c:pt idx="240">
                  <c:v>2.25169</c:v>
                </c:pt>
                <c:pt idx="241">
                  <c:v>2.084565</c:v>
                </c:pt>
                <c:pt idx="242">
                  <c:v>2.084565</c:v>
                </c:pt>
                <c:pt idx="243">
                  <c:v>2.0606900000000001</c:v>
                </c:pt>
                <c:pt idx="244">
                  <c:v>2.01294</c:v>
                </c:pt>
                <c:pt idx="245">
                  <c:v>1.96519</c:v>
                </c:pt>
                <c:pt idx="246">
                  <c:v>1.91744</c:v>
                </c:pt>
                <c:pt idx="247">
                  <c:v>1.91744</c:v>
                </c:pt>
                <c:pt idx="248">
                  <c:v>1.909481666666667</c:v>
                </c:pt>
                <c:pt idx="249">
                  <c:v>1.901523333333333</c:v>
                </c:pt>
                <c:pt idx="250">
                  <c:v>1.8935649999999999</c:v>
                </c:pt>
                <c:pt idx="251">
                  <c:v>1.9413149999999999</c:v>
                </c:pt>
                <c:pt idx="252">
                  <c:v>1.91744</c:v>
                </c:pt>
                <c:pt idx="253">
                  <c:v>1.8696900000000001</c:v>
                </c:pt>
                <c:pt idx="254">
                  <c:v>1.91744</c:v>
                </c:pt>
                <c:pt idx="255">
                  <c:v>1.8696900000000001</c:v>
                </c:pt>
                <c:pt idx="256">
                  <c:v>1.8696900000000001</c:v>
                </c:pt>
                <c:pt idx="257">
                  <c:v>1.8696900000000001</c:v>
                </c:pt>
                <c:pt idx="258">
                  <c:v>1.8696900000000001</c:v>
                </c:pt>
                <c:pt idx="259">
                  <c:v>1.8935649999999999</c:v>
                </c:pt>
                <c:pt idx="260">
                  <c:v>1.91744</c:v>
                </c:pt>
                <c:pt idx="261">
                  <c:v>1.8935649999999999</c:v>
                </c:pt>
                <c:pt idx="262">
                  <c:v>1.8219399999999999</c:v>
                </c:pt>
                <c:pt idx="263">
                  <c:v>1.8696900000000001</c:v>
                </c:pt>
                <c:pt idx="264">
                  <c:v>1.798065</c:v>
                </c:pt>
                <c:pt idx="265">
                  <c:v>1.798065</c:v>
                </c:pt>
                <c:pt idx="266">
                  <c:v>1.798065</c:v>
                </c:pt>
                <c:pt idx="267">
                  <c:v>1.798065</c:v>
                </c:pt>
                <c:pt idx="268">
                  <c:v>1.798065</c:v>
                </c:pt>
                <c:pt idx="269">
                  <c:v>1.7741899999999999</c:v>
                </c:pt>
                <c:pt idx="270">
                  <c:v>1.798065</c:v>
                </c:pt>
                <c:pt idx="271">
                  <c:v>1.798065</c:v>
                </c:pt>
                <c:pt idx="272">
                  <c:v>1.798065</c:v>
                </c:pt>
                <c:pt idx="273">
                  <c:v>1.7741899999999999</c:v>
                </c:pt>
                <c:pt idx="274">
                  <c:v>1.72644</c:v>
                </c:pt>
                <c:pt idx="275">
                  <c:v>1.7503150000000001</c:v>
                </c:pt>
                <c:pt idx="276">
                  <c:v>1.798065</c:v>
                </c:pt>
                <c:pt idx="277">
                  <c:v>1.798065</c:v>
                </c:pt>
                <c:pt idx="278">
                  <c:v>1.798065</c:v>
                </c:pt>
                <c:pt idx="279">
                  <c:v>1.798065</c:v>
                </c:pt>
                <c:pt idx="280">
                  <c:v>1.7503150000000001</c:v>
                </c:pt>
                <c:pt idx="281">
                  <c:v>1.7741899999999999</c:v>
                </c:pt>
                <c:pt idx="282">
                  <c:v>2.084565</c:v>
                </c:pt>
                <c:pt idx="283">
                  <c:v>1.9413149999999999</c:v>
                </c:pt>
                <c:pt idx="284">
                  <c:v>1.9413149999999999</c:v>
                </c:pt>
                <c:pt idx="285">
                  <c:v>1.8935649999999999</c:v>
                </c:pt>
                <c:pt idx="286">
                  <c:v>1.845815</c:v>
                </c:pt>
                <c:pt idx="287">
                  <c:v>1.8219399999999999</c:v>
                </c:pt>
                <c:pt idx="288">
                  <c:v>1.7741899999999999</c:v>
                </c:pt>
                <c:pt idx="289">
                  <c:v>1.7503150000000001</c:v>
                </c:pt>
                <c:pt idx="290">
                  <c:v>1.7741899999999999</c:v>
                </c:pt>
                <c:pt idx="291">
                  <c:v>1.8219399999999999</c:v>
                </c:pt>
                <c:pt idx="292">
                  <c:v>1.798065</c:v>
                </c:pt>
                <c:pt idx="293">
                  <c:v>1.7503150000000001</c:v>
                </c:pt>
                <c:pt idx="294">
                  <c:v>1.7503150000000001</c:v>
                </c:pt>
                <c:pt idx="295">
                  <c:v>1.798065</c:v>
                </c:pt>
                <c:pt idx="296">
                  <c:v>1.7025650000000001</c:v>
                </c:pt>
                <c:pt idx="297">
                  <c:v>1.7503150000000001</c:v>
                </c:pt>
                <c:pt idx="298">
                  <c:v>1.798065</c:v>
                </c:pt>
                <c:pt idx="299">
                  <c:v>1.7741899999999999</c:v>
                </c:pt>
                <c:pt idx="300">
                  <c:v>1.7025650000000001</c:v>
                </c:pt>
                <c:pt idx="301">
                  <c:v>1.798065</c:v>
                </c:pt>
                <c:pt idx="302">
                  <c:v>1.798065</c:v>
                </c:pt>
                <c:pt idx="303">
                  <c:v>1.798065</c:v>
                </c:pt>
                <c:pt idx="304">
                  <c:v>1.7025650000000001</c:v>
                </c:pt>
                <c:pt idx="305">
                  <c:v>1.7741899999999999</c:v>
                </c:pt>
                <c:pt idx="306">
                  <c:v>1.72644</c:v>
                </c:pt>
                <c:pt idx="307">
                  <c:v>1.7503150000000001</c:v>
                </c:pt>
                <c:pt idx="308">
                  <c:v>1.7503150000000001</c:v>
                </c:pt>
                <c:pt idx="309">
                  <c:v>1.67869</c:v>
                </c:pt>
                <c:pt idx="310">
                  <c:v>1.7503150000000001</c:v>
                </c:pt>
                <c:pt idx="311">
                  <c:v>1.67869</c:v>
                </c:pt>
                <c:pt idx="312">
                  <c:v>1.7025650000000001</c:v>
                </c:pt>
                <c:pt idx="313">
                  <c:v>1.6548149999999999</c:v>
                </c:pt>
                <c:pt idx="314">
                  <c:v>1.6548149999999999</c:v>
                </c:pt>
                <c:pt idx="315">
                  <c:v>1.7503150000000001</c:v>
                </c:pt>
                <c:pt idx="316">
                  <c:v>1.7503150000000001</c:v>
                </c:pt>
                <c:pt idx="317">
                  <c:v>1.7025650000000001</c:v>
                </c:pt>
                <c:pt idx="318">
                  <c:v>1.7741899999999999</c:v>
                </c:pt>
                <c:pt idx="319">
                  <c:v>1.7741899999999999</c:v>
                </c:pt>
                <c:pt idx="320">
                  <c:v>1.7741899999999999</c:v>
                </c:pt>
                <c:pt idx="321">
                  <c:v>1.7503150000000001</c:v>
                </c:pt>
                <c:pt idx="322">
                  <c:v>1.7503150000000001</c:v>
                </c:pt>
                <c:pt idx="323">
                  <c:v>1.7503150000000001</c:v>
                </c:pt>
                <c:pt idx="324">
                  <c:v>1.67869</c:v>
                </c:pt>
                <c:pt idx="325">
                  <c:v>1.72644</c:v>
                </c:pt>
                <c:pt idx="326">
                  <c:v>1.7503150000000001</c:v>
                </c:pt>
                <c:pt idx="327">
                  <c:v>2.2039399999999998</c:v>
                </c:pt>
                <c:pt idx="328">
                  <c:v>2.25169</c:v>
                </c:pt>
                <c:pt idx="329">
                  <c:v>2.25169</c:v>
                </c:pt>
                <c:pt idx="330">
                  <c:v>2.2039399999999998</c:v>
                </c:pt>
                <c:pt idx="331">
                  <c:v>2.2755649999999998</c:v>
                </c:pt>
                <c:pt idx="332">
                  <c:v>2.3471899999999999</c:v>
                </c:pt>
                <c:pt idx="333">
                  <c:v>2.323315</c:v>
                </c:pt>
                <c:pt idx="334">
                  <c:v>2.2994400000000002</c:v>
                </c:pt>
                <c:pt idx="335">
                  <c:v>2.2039399999999998</c:v>
                </c:pt>
                <c:pt idx="336">
                  <c:v>2.1084399999999999</c:v>
                </c:pt>
                <c:pt idx="337">
                  <c:v>2.084565</c:v>
                </c:pt>
                <c:pt idx="338">
                  <c:v>1.9890650000000001</c:v>
                </c:pt>
                <c:pt idx="339">
                  <c:v>1.9413149999999999</c:v>
                </c:pt>
                <c:pt idx="340">
                  <c:v>1.9413149999999999</c:v>
                </c:pt>
                <c:pt idx="341">
                  <c:v>1.9413149999999999</c:v>
                </c:pt>
                <c:pt idx="342">
                  <c:v>1.91744</c:v>
                </c:pt>
                <c:pt idx="343">
                  <c:v>1.8696900000000001</c:v>
                </c:pt>
                <c:pt idx="344">
                  <c:v>1.8696900000000001</c:v>
                </c:pt>
                <c:pt idx="345">
                  <c:v>1.845815</c:v>
                </c:pt>
                <c:pt idx="346">
                  <c:v>1.8935649999999999</c:v>
                </c:pt>
                <c:pt idx="347">
                  <c:v>1.8696900000000001</c:v>
                </c:pt>
                <c:pt idx="348">
                  <c:v>1.845815</c:v>
                </c:pt>
                <c:pt idx="349">
                  <c:v>1.8696900000000001</c:v>
                </c:pt>
                <c:pt idx="350">
                  <c:v>1.845815</c:v>
                </c:pt>
                <c:pt idx="351">
                  <c:v>1.798065</c:v>
                </c:pt>
                <c:pt idx="352">
                  <c:v>1.8696900000000001</c:v>
                </c:pt>
                <c:pt idx="353">
                  <c:v>1.845815</c:v>
                </c:pt>
                <c:pt idx="354">
                  <c:v>1.9413149999999999</c:v>
                </c:pt>
                <c:pt idx="355">
                  <c:v>1.845815</c:v>
                </c:pt>
                <c:pt idx="356">
                  <c:v>1.9413149999999999</c:v>
                </c:pt>
                <c:pt idx="357">
                  <c:v>2.0606900000000001</c:v>
                </c:pt>
                <c:pt idx="358">
                  <c:v>2.0606900000000001</c:v>
                </c:pt>
                <c:pt idx="359">
                  <c:v>2.084565</c:v>
                </c:pt>
                <c:pt idx="360">
                  <c:v>2.01294</c:v>
                </c:pt>
                <c:pt idx="361">
                  <c:v>2.2278150000000001</c:v>
                </c:pt>
                <c:pt idx="362">
                  <c:v>1.8935649999999999</c:v>
                </c:pt>
                <c:pt idx="363">
                  <c:v>1.8696900000000001</c:v>
                </c:pt>
                <c:pt idx="364">
                  <c:v>1.8935649999999999</c:v>
                </c:pt>
                <c:pt idx="365">
                  <c:v>1.91744</c:v>
                </c:pt>
                <c:pt idx="366">
                  <c:v>1.8696900000000001</c:v>
                </c:pt>
                <c:pt idx="367">
                  <c:v>1.8696900000000001</c:v>
                </c:pt>
                <c:pt idx="368">
                  <c:v>1.8219399999999999</c:v>
                </c:pt>
                <c:pt idx="369">
                  <c:v>1.8696900000000001</c:v>
                </c:pt>
                <c:pt idx="370">
                  <c:v>1.798065</c:v>
                </c:pt>
                <c:pt idx="371">
                  <c:v>1.8696900000000001</c:v>
                </c:pt>
                <c:pt idx="372">
                  <c:v>1.8935649999999999</c:v>
                </c:pt>
                <c:pt idx="373">
                  <c:v>1.8219399999999999</c:v>
                </c:pt>
                <c:pt idx="374">
                  <c:v>1.8219399999999999</c:v>
                </c:pt>
                <c:pt idx="375">
                  <c:v>1.798065</c:v>
                </c:pt>
                <c:pt idx="376">
                  <c:v>1.845815</c:v>
                </c:pt>
                <c:pt idx="377">
                  <c:v>1.798065</c:v>
                </c:pt>
                <c:pt idx="378">
                  <c:v>1.8219399999999999</c:v>
                </c:pt>
                <c:pt idx="379">
                  <c:v>1.72644</c:v>
                </c:pt>
                <c:pt idx="380">
                  <c:v>1.7741899999999999</c:v>
                </c:pt>
                <c:pt idx="381">
                  <c:v>1.798065</c:v>
                </c:pt>
                <c:pt idx="382">
                  <c:v>1.7503150000000001</c:v>
                </c:pt>
                <c:pt idx="383">
                  <c:v>1.72644</c:v>
                </c:pt>
                <c:pt idx="384">
                  <c:v>1.72644</c:v>
                </c:pt>
                <c:pt idx="385">
                  <c:v>1.7025650000000001</c:v>
                </c:pt>
                <c:pt idx="386">
                  <c:v>1.798065</c:v>
                </c:pt>
                <c:pt idx="387">
                  <c:v>1.7503150000000001</c:v>
                </c:pt>
                <c:pt idx="388">
                  <c:v>1.7025650000000001</c:v>
                </c:pt>
                <c:pt idx="389">
                  <c:v>1.7025650000000001</c:v>
                </c:pt>
                <c:pt idx="390">
                  <c:v>1.7025650000000001</c:v>
                </c:pt>
                <c:pt idx="391">
                  <c:v>1.7741899999999999</c:v>
                </c:pt>
                <c:pt idx="392">
                  <c:v>1.7741899999999999</c:v>
                </c:pt>
                <c:pt idx="393">
                  <c:v>1.67869</c:v>
                </c:pt>
                <c:pt idx="394">
                  <c:v>1.7503150000000001</c:v>
                </c:pt>
                <c:pt idx="395">
                  <c:v>1.7025650000000001</c:v>
                </c:pt>
                <c:pt idx="396">
                  <c:v>1.7025650000000001</c:v>
                </c:pt>
                <c:pt idx="397">
                  <c:v>1.7025650000000001</c:v>
                </c:pt>
                <c:pt idx="398">
                  <c:v>1.67869</c:v>
                </c:pt>
                <c:pt idx="399">
                  <c:v>1.7025650000000001</c:v>
                </c:pt>
                <c:pt idx="400">
                  <c:v>1.72644</c:v>
                </c:pt>
                <c:pt idx="401">
                  <c:v>1.7503150000000001</c:v>
                </c:pt>
                <c:pt idx="402">
                  <c:v>1.7741899999999999</c:v>
                </c:pt>
                <c:pt idx="403">
                  <c:v>1.67869</c:v>
                </c:pt>
                <c:pt idx="404">
                  <c:v>1.72644</c:v>
                </c:pt>
                <c:pt idx="405">
                  <c:v>1.7503150000000001</c:v>
                </c:pt>
                <c:pt idx="406">
                  <c:v>1.8935649999999999</c:v>
                </c:pt>
                <c:pt idx="407">
                  <c:v>1.72644</c:v>
                </c:pt>
                <c:pt idx="408">
                  <c:v>1.798065</c:v>
                </c:pt>
                <c:pt idx="409">
                  <c:v>1.7503150000000001</c:v>
                </c:pt>
                <c:pt idx="410">
                  <c:v>1.72644</c:v>
                </c:pt>
                <c:pt idx="411">
                  <c:v>1.7025650000000001</c:v>
                </c:pt>
                <c:pt idx="412">
                  <c:v>1.7503150000000001</c:v>
                </c:pt>
                <c:pt idx="413">
                  <c:v>1.72644</c:v>
                </c:pt>
                <c:pt idx="414">
                  <c:v>1.7025650000000001</c:v>
                </c:pt>
                <c:pt idx="415">
                  <c:v>1.7503150000000001</c:v>
                </c:pt>
                <c:pt idx="416">
                  <c:v>1.7503150000000001</c:v>
                </c:pt>
                <c:pt idx="417">
                  <c:v>1.67869</c:v>
                </c:pt>
                <c:pt idx="418">
                  <c:v>1.67869</c:v>
                </c:pt>
                <c:pt idx="419">
                  <c:v>1.72644</c:v>
                </c:pt>
                <c:pt idx="420">
                  <c:v>1.7741899999999999</c:v>
                </c:pt>
                <c:pt idx="421">
                  <c:v>1.8935649999999999</c:v>
                </c:pt>
                <c:pt idx="422">
                  <c:v>1.845815</c:v>
                </c:pt>
                <c:pt idx="423">
                  <c:v>1.845815</c:v>
                </c:pt>
                <c:pt idx="424">
                  <c:v>1.8696900000000001</c:v>
                </c:pt>
                <c:pt idx="425">
                  <c:v>1.7503150000000001</c:v>
                </c:pt>
                <c:pt idx="426">
                  <c:v>1.7503150000000001</c:v>
                </c:pt>
                <c:pt idx="427">
                  <c:v>1.72644</c:v>
                </c:pt>
                <c:pt idx="428">
                  <c:v>1.7025650000000001</c:v>
                </c:pt>
                <c:pt idx="429">
                  <c:v>1.7503150000000001</c:v>
                </c:pt>
                <c:pt idx="430">
                  <c:v>1.7503150000000001</c:v>
                </c:pt>
                <c:pt idx="431">
                  <c:v>1.67869</c:v>
                </c:pt>
                <c:pt idx="432">
                  <c:v>1.7741899999999999</c:v>
                </c:pt>
                <c:pt idx="433">
                  <c:v>1.7741899999999999</c:v>
                </c:pt>
                <c:pt idx="434">
                  <c:v>1.67869</c:v>
                </c:pt>
                <c:pt idx="435">
                  <c:v>1.7025650000000001</c:v>
                </c:pt>
                <c:pt idx="436">
                  <c:v>1.7025650000000001</c:v>
                </c:pt>
                <c:pt idx="437">
                  <c:v>1.72644</c:v>
                </c:pt>
                <c:pt idx="438">
                  <c:v>1.7025650000000001</c:v>
                </c:pt>
                <c:pt idx="439">
                  <c:v>1.67869</c:v>
                </c:pt>
                <c:pt idx="440">
                  <c:v>1.72644</c:v>
                </c:pt>
                <c:pt idx="441">
                  <c:v>1.67869</c:v>
                </c:pt>
                <c:pt idx="442">
                  <c:v>1.72644</c:v>
                </c:pt>
                <c:pt idx="443">
                  <c:v>1.72644</c:v>
                </c:pt>
                <c:pt idx="444">
                  <c:v>1.72644</c:v>
                </c:pt>
                <c:pt idx="445">
                  <c:v>1.6548149999999999</c:v>
                </c:pt>
                <c:pt idx="446">
                  <c:v>1.72644</c:v>
                </c:pt>
                <c:pt idx="447">
                  <c:v>1.7741899999999999</c:v>
                </c:pt>
                <c:pt idx="448">
                  <c:v>1.798065</c:v>
                </c:pt>
                <c:pt idx="449">
                  <c:v>1.8219399999999999</c:v>
                </c:pt>
                <c:pt idx="450">
                  <c:v>1.845815</c:v>
                </c:pt>
                <c:pt idx="451">
                  <c:v>1.845815</c:v>
                </c:pt>
                <c:pt idx="452">
                  <c:v>1.9413149999999999</c:v>
                </c:pt>
                <c:pt idx="453">
                  <c:v>1.9413149999999999</c:v>
                </c:pt>
                <c:pt idx="454">
                  <c:v>1.91744</c:v>
                </c:pt>
                <c:pt idx="455">
                  <c:v>1.91744</c:v>
                </c:pt>
                <c:pt idx="456">
                  <c:v>1.8696900000000001</c:v>
                </c:pt>
                <c:pt idx="457">
                  <c:v>1.845815</c:v>
                </c:pt>
                <c:pt idx="458">
                  <c:v>1.8696900000000001</c:v>
                </c:pt>
                <c:pt idx="459">
                  <c:v>1.798065</c:v>
                </c:pt>
                <c:pt idx="460">
                  <c:v>1.7503150000000001</c:v>
                </c:pt>
                <c:pt idx="461">
                  <c:v>1.7741899999999999</c:v>
                </c:pt>
                <c:pt idx="462">
                  <c:v>1.7741899999999999</c:v>
                </c:pt>
                <c:pt idx="463">
                  <c:v>1.7503150000000001</c:v>
                </c:pt>
                <c:pt idx="464">
                  <c:v>1.72644</c:v>
                </c:pt>
                <c:pt idx="465">
                  <c:v>1.8219399999999999</c:v>
                </c:pt>
                <c:pt idx="466">
                  <c:v>1.7025650000000001</c:v>
                </c:pt>
                <c:pt idx="467">
                  <c:v>1.72644</c:v>
                </c:pt>
                <c:pt idx="468">
                  <c:v>1.7503150000000001</c:v>
                </c:pt>
                <c:pt idx="469">
                  <c:v>1.8219399999999999</c:v>
                </c:pt>
                <c:pt idx="470">
                  <c:v>1.7741899999999999</c:v>
                </c:pt>
                <c:pt idx="471">
                  <c:v>1.7503150000000001</c:v>
                </c:pt>
                <c:pt idx="472">
                  <c:v>1.798065</c:v>
                </c:pt>
                <c:pt idx="473">
                  <c:v>2.22184625</c:v>
                </c:pt>
                <c:pt idx="474">
                  <c:v>2.6456274999999998</c:v>
                </c:pt>
                <c:pt idx="475">
                  <c:v>2.4665650000000001</c:v>
                </c:pt>
                <c:pt idx="476">
                  <c:v>2.2278150000000001</c:v>
                </c:pt>
                <c:pt idx="477">
                  <c:v>2.2039399999999998</c:v>
                </c:pt>
                <c:pt idx="478">
                  <c:v>2.1084399999999999</c:v>
                </c:pt>
                <c:pt idx="479">
                  <c:v>2.0368149999999998</c:v>
                </c:pt>
                <c:pt idx="480">
                  <c:v>1.9890650000000001</c:v>
                </c:pt>
                <c:pt idx="481">
                  <c:v>1.9890650000000001</c:v>
                </c:pt>
                <c:pt idx="482">
                  <c:v>1.91744</c:v>
                </c:pt>
                <c:pt idx="483">
                  <c:v>1.91744</c:v>
                </c:pt>
                <c:pt idx="484">
                  <c:v>1.91744</c:v>
                </c:pt>
                <c:pt idx="485">
                  <c:v>1.845815</c:v>
                </c:pt>
                <c:pt idx="486">
                  <c:v>1.845815</c:v>
                </c:pt>
                <c:pt idx="487">
                  <c:v>1.8935649999999999</c:v>
                </c:pt>
                <c:pt idx="488">
                  <c:v>1.8696900000000001</c:v>
                </c:pt>
                <c:pt idx="489">
                  <c:v>1.845815</c:v>
                </c:pt>
                <c:pt idx="490">
                  <c:v>1.845815</c:v>
                </c:pt>
                <c:pt idx="491">
                  <c:v>1.845815</c:v>
                </c:pt>
                <c:pt idx="492">
                  <c:v>1.845815</c:v>
                </c:pt>
                <c:pt idx="493">
                  <c:v>1.7741899999999999</c:v>
                </c:pt>
                <c:pt idx="494">
                  <c:v>1.7741899999999999</c:v>
                </c:pt>
                <c:pt idx="495">
                  <c:v>1.845815</c:v>
                </c:pt>
                <c:pt idx="496">
                  <c:v>1.72644</c:v>
                </c:pt>
                <c:pt idx="497">
                  <c:v>1.72644</c:v>
                </c:pt>
                <c:pt idx="498">
                  <c:v>1.7741899999999999</c:v>
                </c:pt>
                <c:pt idx="499">
                  <c:v>1.798065</c:v>
                </c:pt>
                <c:pt idx="500">
                  <c:v>1.798065</c:v>
                </c:pt>
                <c:pt idx="501">
                  <c:v>1.7741899999999999</c:v>
                </c:pt>
                <c:pt idx="502">
                  <c:v>1.7503150000000001</c:v>
                </c:pt>
                <c:pt idx="503">
                  <c:v>1.798065</c:v>
                </c:pt>
                <c:pt idx="504">
                  <c:v>1.798065</c:v>
                </c:pt>
                <c:pt idx="505">
                  <c:v>1.8935649999999999</c:v>
                </c:pt>
                <c:pt idx="506">
                  <c:v>1.8935649999999999</c:v>
                </c:pt>
                <c:pt idx="507">
                  <c:v>1.91744</c:v>
                </c:pt>
                <c:pt idx="508">
                  <c:v>1.8935649999999999</c:v>
                </c:pt>
                <c:pt idx="509">
                  <c:v>1.96519</c:v>
                </c:pt>
                <c:pt idx="510">
                  <c:v>1.9413149999999999</c:v>
                </c:pt>
                <c:pt idx="511">
                  <c:v>1.845815</c:v>
                </c:pt>
                <c:pt idx="512">
                  <c:v>1.845815</c:v>
                </c:pt>
                <c:pt idx="513">
                  <c:v>1.8219399999999999</c:v>
                </c:pt>
                <c:pt idx="514">
                  <c:v>1.798065</c:v>
                </c:pt>
                <c:pt idx="515">
                  <c:v>1.8219399999999999</c:v>
                </c:pt>
                <c:pt idx="516">
                  <c:v>1.8935649999999999</c:v>
                </c:pt>
                <c:pt idx="517">
                  <c:v>1.8696900000000001</c:v>
                </c:pt>
                <c:pt idx="518">
                  <c:v>1.8219399999999999</c:v>
                </c:pt>
                <c:pt idx="519">
                  <c:v>1.7741899999999999</c:v>
                </c:pt>
                <c:pt idx="520">
                  <c:v>1.7741899999999999</c:v>
                </c:pt>
                <c:pt idx="521">
                  <c:v>1.7741899999999999</c:v>
                </c:pt>
                <c:pt idx="522">
                  <c:v>1.7503150000000001</c:v>
                </c:pt>
                <c:pt idx="523">
                  <c:v>1.8219399999999999</c:v>
                </c:pt>
                <c:pt idx="524">
                  <c:v>1.7741899999999999</c:v>
                </c:pt>
                <c:pt idx="525">
                  <c:v>1.8696900000000001</c:v>
                </c:pt>
                <c:pt idx="526">
                  <c:v>1.8696900000000001</c:v>
                </c:pt>
                <c:pt idx="527">
                  <c:v>1.91744</c:v>
                </c:pt>
                <c:pt idx="528">
                  <c:v>1.96519</c:v>
                </c:pt>
                <c:pt idx="529">
                  <c:v>1.8935649999999999</c:v>
                </c:pt>
                <c:pt idx="530">
                  <c:v>1.9413149999999999</c:v>
                </c:pt>
                <c:pt idx="531">
                  <c:v>1.91744</c:v>
                </c:pt>
                <c:pt idx="532">
                  <c:v>1.8219399999999999</c:v>
                </c:pt>
                <c:pt idx="533">
                  <c:v>1.845815</c:v>
                </c:pt>
                <c:pt idx="534">
                  <c:v>1.8696900000000001</c:v>
                </c:pt>
                <c:pt idx="535">
                  <c:v>1.798065</c:v>
                </c:pt>
                <c:pt idx="536">
                  <c:v>1.8696900000000001</c:v>
                </c:pt>
                <c:pt idx="537">
                  <c:v>1.9413149999999999</c:v>
                </c:pt>
                <c:pt idx="538">
                  <c:v>1.845815</c:v>
                </c:pt>
                <c:pt idx="539">
                  <c:v>1.8696900000000001</c:v>
                </c:pt>
                <c:pt idx="540">
                  <c:v>1.845815</c:v>
                </c:pt>
                <c:pt idx="541">
                  <c:v>1.845815</c:v>
                </c:pt>
                <c:pt idx="542">
                  <c:v>1.7741899999999999</c:v>
                </c:pt>
                <c:pt idx="543">
                  <c:v>1.7741899999999999</c:v>
                </c:pt>
                <c:pt idx="544">
                  <c:v>1.7741899999999999</c:v>
                </c:pt>
                <c:pt idx="545">
                  <c:v>1.798065</c:v>
                </c:pt>
                <c:pt idx="546">
                  <c:v>1.8696900000000001</c:v>
                </c:pt>
                <c:pt idx="547">
                  <c:v>2.7172524999999998</c:v>
                </c:pt>
                <c:pt idx="548">
                  <c:v>3.5648149999999998</c:v>
                </c:pt>
                <c:pt idx="549">
                  <c:v>3.2783150000000001</c:v>
                </c:pt>
                <c:pt idx="550">
                  <c:v>3.0156900000000002</c:v>
                </c:pt>
                <c:pt idx="551">
                  <c:v>2.8724400000000001</c:v>
                </c:pt>
                <c:pt idx="552">
                  <c:v>2.7053150000000001</c:v>
                </c:pt>
                <c:pt idx="553">
                  <c:v>2.4665650000000001</c:v>
                </c:pt>
                <c:pt idx="554">
                  <c:v>2.3949400000000001</c:v>
                </c:pt>
                <c:pt idx="555">
                  <c:v>2.3949400000000001</c:v>
                </c:pt>
                <c:pt idx="556">
                  <c:v>2.323315</c:v>
                </c:pt>
                <c:pt idx="557">
                  <c:v>2.2039399999999998</c:v>
                </c:pt>
                <c:pt idx="558">
                  <c:v>2.2278150000000001</c:v>
                </c:pt>
                <c:pt idx="559">
                  <c:v>2.1323150000000002</c:v>
                </c:pt>
                <c:pt idx="560">
                  <c:v>2.1084399999999999</c:v>
                </c:pt>
                <c:pt idx="561">
                  <c:v>2.1561900000000001</c:v>
                </c:pt>
                <c:pt idx="562">
                  <c:v>2.0606900000000001</c:v>
                </c:pt>
                <c:pt idx="563">
                  <c:v>2.084565</c:v>
                </c:pt>
                <c:pt idx="564">
                  <c:v>2.084565</c:v>
                </c:pt>
                <c:pt idx="565">
                  <c:v>2.01294</c:v>
                </c:pt>
                <c:pt idx="566">
                  <c:v>2.0606900000000001</c:v>
                </c:pt>
                <c:pt idx="567">
                  <c:v>1.9890650000000001</c:v>
                </c:pt>
                <c:pt idx="568">
                  <c:v>2.0368149999999998</c:v>
                </c:pt>
                <c:pt idx="569">
                  <c:v>2.01294</c:v>
                </c:pt>
                <c:pt idx="570">
                  <c:v>1.91744</c:v>
                </c:pt>
                <c:pt idx="571">
                  <c:v>1.96519</c:v>
                </c:pt>
                <c:pt idx="572">
                  <c:v>1.9413149999999999</c:v>
                </c:pt>
                <c:pt idx="573">
                  <c:v>1.91744</c:v>
                </c:pt>
                <c:pt idx="574">
                  <c:v>2.2039399999999998</c:v>
                </c:pt>
                <c:pt idx="575">
                  <c:v>2.1800649999999999</c:v>
                </c:pt>
                <c:pt idx="576">
                  <c:v>2.1323150000000002</c:v>
                </c:pt>
                <c:pt idx="577">
                  <c:v>2.1561900000000001</c:v>
                </c:pt>
                <c:pt idx="578">
                  <c:v>2.0606900000000001</c:v>
                </c:pt>
                <c:pt idx="579">
                  <c:v>2.0606900000000001</c:v>
                </c:pt>
                <c:pt idx="580">
                  <c:v>2.0368149999999998</c:v>
                </c:pt>
                <c:pt idx="581">
                  <c:v>1.9890650000000001</c:v>
                </c:pt>
                <c:pt idx="582">
                  <c:v>1.9890650000000001</c:v>
                </c:pt>
                <c:pt idx="583">
                  <c:v>1.96519</c:v>
                </c:pt>
                <c:pt idx="584">
                  <c:v>1.91744</c:v>
                </c:pt>
                <c:pt idx="585">
                  <c:v>1.9890650000000001</c:v>
                </c:pt>
                <c:pt idx="586">
                  <c:v>1.91744</c:v>
                </c:pt>
                <c:pt idx="587">
                  <c:v>1.91744</c:v>
                </c:pt>
                <c:pt idx="588">
                  <c:v>1.8696900000000001</c:v>
                </c:pt>
                <c:pt idx="589">
                  <c:v>1.91744</c:v>
                </c:pt>
                <c:pt idx="590">
                  <c:v>1.845815</c:v>
                </c:pt>
                <c:pt idx="591">
                  <c:v>1.845815</c:v>
                </c:pt>
                <c:pt idx="592">
                  <c:v>1.91744</c:v>
                </c:pt>
                <c:pt idx="593">
                  <c:v>1.845815</c:v>
                </c:pt>
                <c:pt idx="594">
                  <c:v>1.845815</c:v>
                </c:pt>
                <c:pt idx="595">
                  <c:v>1.91744</c:v>
                </c:pt>
                <c:pt idx="596">
                  <c:v>1.9413149999999999</c:v>
                </c:pt>
                <c:pt idx="597">
                  <c:v>1.9413149999999999</c:v>
                </c:pt>
                <c:pt idx="598">
                  <c:v>2.0606900000000001</c:v>
                </c:pt>
                <c:pt idx="599">
                  <c:v>2.084565</c:v>
                </c:pt>
                <c:pt idx="600">
                  <c:v>2.1323150000000002</c:v>
                </c:pt>
                <c:pt idx="601">
                  <c:v>2.0368149999999998</c:v>
                </c:pt>
                <c:pt idx="602">
                  <c:v>2.0368149999999998</c:v>
                </c:pt>
                <c:pt idx="603">
                  <c:v>1.9890650000000001</c:v>
                </c:pt>
                <c:pt idx="604">
                  <c:v>2.0368149999999998</c:v>
                </c:pt>
                <c:pt idx="605">
                  <c:v>1.9890650000000001</c:v>
                </c:pt>
                <c:pt idx="606">
                  <c:v>1.9890650000000001</c:v>
                </c:pt>
                <c:pt idx="607">
                  <c:v>1.9890650000000001</c:v>
                </c:pt>
                <c:pt idx="608">
                  <c:v>1.9413149999999999</c:v>
                </c:pt>
                <c:pt idx="609">
                  <c:v>1.9890650000000001</c:v>
                </c:pt>
                <c:pt idx="610">
                  <c:v>1.8935649999999999</c:v>
                </c:pt>
                <c:pt idx="611">
                  <c:v>1.8935649999999999</c:v>
                </c:pt>
                <c:pt idx="612">
                  <c:v>1.9413149999999999</c:v>
                </c:pt>
                <c:pt idx="613">
                  <c:v>1.8935649999999999</c:v>
                </c:pt>
                <c:pt idx="614">
                  <c:v>1.9413149999999999</c:v>
                </c:pt>
                <c:pt idx="615">
                  <c:v>1.91744</c:v>
                </c:pt>
                <c:pt idx="616">
                  <c:v>1.8935649999999999</c:v>
                </c:pt>
                <c:pt idx="617">
                  <c:v>1.91744</c:v>
                </c:pt>
                <c:pt idx="618">
                  <c:v>1.91744</c:v>
                </c:pt>
                <c:pt idx="619">
                  <c:v>1.845815</c:v>
                </c:pt>
                <c:pt idx="620">
                  <c:v>1.8219399999999999</c:v>
                </c:pt>
                <c:pt idx="621">
                  <c:v>1.8219399999999999</c:v>
                </c:pt>
                <c:pt idx="622">
                  <c:v>1.798065</c:v>
                </c:pt>
                <c:pt idx="623">
                  <c:v>1.7741899999999999</c:v>
                </c:pt>
                <c:pt idx="624">
                  <c:v>1.798065</c:v>
                </c:pt>
                <c:pt idx="625">
                  <c:v>1.8219399999999999</c:v>
                </c:pt>
                <c:pt idx="626">
                  <c:v>1.8696900000000001</c:v>
                </c:pt>
                <c:pt idx="627">
                  <c:v>1.845815</c:v>
                </c:pt>
                <c:pt idx="628">
                  <c:v>1.7503150000000001</c:v>
                </c:pt>
                <c:pt idx="629">
                  <c:v>1.798065</c:v>
                </c:pt>
                <c:pt idx="630">
                  <c:v>1.7741899999999999</c:v>
                </c:pt>
                <c:pt idx="631">
                  <c:v>1.8219399999999999</c:v>
                </c:pt>
                <c:pt idx="632">
                  <c:v>1.8219399999999999</c:v>
                </c:pt>
                <c:pt idx="633">
                  <c:v>1.7503150000000001</c:v>
                </c:pt>
                <c:pt idx="634">
                  <c:v>1.845815</c:v>
                </c:pt>
                <c:pt idx="635">
                  <c:v>1.7741899999999999</c:v>
                </c:pt>
                <c:pt idx="636">
                  <c:v>1.798065</c:v>
                </c:pt>
                <c:pt idx="637">
                  <c:v>1.7503150000000001</c:v>
                </c:pt>
                <c:pt idx="638">
                  <c:v>1.7741899999999999</c:v>
                </c:pt>
                <c:pt idx="639">
                  <c:v>1.8219399999999999</c:v>
                </c:pt>
                <c:pt idx="640">
                  <c:v>1.8219399999999999</c:v>
                </c:pt>
                <c:pt idx="641">
                  <c:v>1.7741899999999999</c:v>
                </c:pt>
                <c:pt idx="642">
                  <c:v>1.72644</c:v>
                </c:pt>
                <c:pt idx="643">
                  <c:v>1.7741899999999999</c:v>
                </c:pt>
                <c:pt idx="644">
                  <c:v>1.7503150000000001</c:v>
                </c:pt>
                <c:pt idx="645">
                  <c:v>1.7741899999999999</c:v>
                </c:pt>
                <c:pt idx="646">
                  <c:v>1.8935649999999999</c:v>
                </c:pt>
                <c:pt idx="647">
                  <c:v>1.8935649999999999</c:v>
                </c:pt>
                <c:pt idx="648">
                  <c:v>1.9413149999999999</c:v>
                </c:pt>
                <c:pt idx="649">
                  <c:v>1.9413149999999999</c:v>
                </c:pt>
                <c:pt idx="650">
                  <c:v>1.8696900000000001</c:v>
                </c:pt>
                <c:pt idx="651">
                  <c:v>1.96519</c:v>
                </c:pt>
                <c:pt idx="652">
                  <c:v>1.845815</c:v>
                </c:pt>
                <c:pt idx="653">
                  <c:v>1.845815</c:v>
                </c:pt>
                <c:pt idx="654">
                  <c:v>1.845815</c:v>
                </c:pt>
                <c:pt idx="655">
                  <c:v>1.845815</c:v>
                </c:pt>
                <c:pt idx="656">
                  <c:v>1.845815</c:v>
                </c:pt>
                <c:pt idx="657">
                  <c:v>1.7741899999999999</c:v>
                </c:pt>
                <c:pt idx="658">
                  <c:v>1.8219399999999999</c:v>
                </c:pt>
                <c:pt idx="659">
                  <c:v>1.8219399999999999</c:v>
                </c:pt>
                <c:pt idx="660">
                  <c:v>1.8219399999999999</c:v>
                </c:pt>
                <c:pt idx="661">
                  <c:v>1.798065</c:v>
                </c:pt>
                <c:pt idx="662">
                  <c:v>1.7741899999999999</c:v>
                </c:pt>
                <c:pt idx="663">
                  <c:v>1.798065</c:v>
                </c:pt>
                <c:pt idx="664">
                  <c:v>1.91744</c:v>
                </c:pt>
                <c:pt idx="665">
                  <c:v>2.0368149999999998</c:v>
                </c:pt>
                <c:pt idx="666">
                  <c:v>2.084565</c:v>
                </c:pt>
                <c:pt idx="667">
                  <c:v>1.9890650000000001</c:v>
                </c:pt>
                <c:pt idx="668">
                  <c:v>2.01294</c:v>
                </c:pt>
                <c:pt idx="669">
                  <c:v>1.96519</c:v>
                </c:pt>
                <c:pt idx="670">
                  <c:v>1.9890650000000001</c:v>
                </c:pt>
                <c:pt idx="671">
                  <c:v>1.9413149999999999</c:v>
                </c:pt>
                <c:pt idx="672">
                  <c:v>1.8696900000000001</c:v>
                </c:pt>
                <c:pt idx="673">
                  <c:v>1.8935649999999999</c:v>
                </c:pt>
                <c:pt idx="674">
                  <c:v>1.845815</c:v>
                </c:pt>
                <c:pt idx="675">
                  <c:v>1.8935649999999999</c:v>
                </c:pt>
                <c:pt idx="676">
                  <c:v>1.8935649999999999</c:v>
                </c:pt>
                <c:pt idx="677">
                  <c:v>1.845815</c:v>
                </c:pt>
                <c:pt idx="678">
                  <c:v>1.8696900000000001</c:v>
                </c:pt>
                <c:pt idx="679">
                  <c:v>1.798065</c:v>
                </c:pt>
                <c:pt idx="680">
                  <c:v>1.845815</c:v>
                </c:pt>
                <c:pt idx="681">
                  <c:v>1.845815</c:v>
                </c:pt>
                <c:pt idx="682">
                  <c:v>1.7741899999999999</c:v>
                </c:pt>
                <c:pt idx="683">
                  <c:v>1.67869</c:v>
                </c:pt>
                <c:pt idx="684">
                  <c:v>1.798065</c:v>
                </c:pt>
                <c:pt idx="685">
                  <c:v>1.8696900000000001</c:v>
                </c:pt>
                <c:pt idx="686">
                  <c:v>1.845815</c:v>
                </c:pt>
                <c:pt idx="687">
                  <c:v>1.845815</c:v>
                </c:pt>
                <c:pt idx="688">
                  <c:v>1.8219399999999999</c:v>
                </c:pt>
                <c:pt idx="689">
                  <c:v>1.798065</c:v>
                </c:pt>
                <c:pt idx="690">
                  <c:v>1.8219399999999999</c:v>
                </c:pt>
                <c:pt idx="691">
                  <c:v>2.084565</c:v>
                </c:pt>
                <c:pt idx="692">
                  <c:v>2.2039399999999998</c:v>
                </c:pt>
                <c:pt idx="693">
                  <c:v>2.1561900000000001</c:v>
                </c:pt>
                <c:pt idx="694">
                  <c:v>2.0368149999999998</c:v>
                </c:pt>
                <c:pt idx="695">
                  <c:v>2.0368149999999998</c:v>
                </c:pt>
                <c:pt idx="696">
                  <c:v>1.91744</c:v>
                </c:pt>
                <c:pt idx="697">
                  <c:v>1.91744</c:v>
                </c:pt>
                <c:pt idx="698">
                  <c:v>1.8696900000000001</c:v>
                </c:pt>
                <c:pt idx="699">
                  <c:v>1.8100025</c:v>
                </c:pt>
                <c:pt idx="700">
                  <c:v>1.7503150000000001</c:v>
                </c:pt>
                <c:pt idx="701">
                  <c:v>1.8696900000000001</c:v>
                </c:pt>
                <c:pt idx="702">
                  <c:v>1.91744</c:v>
                </c:pt>
                <c:pt idx="703">
                  <c:v>1.8935649999999999</c:v>
                </c:pt>
                <c:pt idx="704">
                  <c:v>1.845815</c:v>
                </c:pt>
                <c:pt idx="705">
                  <c:v>1.8935649999999999</c:v>
                </c:pt>
                <c:pt idx="706">
                  <c:v>1.845815</c:v>
                </c:pt>
                <c:pt idx="707">
                  <c:v>1.8219399999999999</c:v>
                </c:pt>
                <c:pt idx="708">
                  <c:v>1.8935649999999999</c:v>
                </c:pt>
                <c:pt idx="709">
                  <c:v>1.845815</c:v>
                </c:pt>
                <c:pt idx="710">
                  <c:v>1.8219399999999999</c:v>
                </c:pt>
                <c:pt idx="711">
                  <c:v>1.798065</c:v>
                </c:pt>
                <c:pt idx="712">
                  <c:v>1.798065</c:v>
                </c:pt>
                <c:pt idx="713">
                  <c:v>1.7503150000000001</c:v>
                </c:pt>
                <c:pt idx="714">
                  <c:v>1.8696900000000001</c:v>
                </c:pt>
                <c:pt idx="715">
                  <c:v>1.8219399999999999</c:v>
                </c:pt>
                <c:pt idx="716">
                  <c:v>1.7741899999999999</c:v>
                </c:pt>
                <c:pt idx="717">
                  <c:v>1.798065</c:v>
                </c:pt>
                <c:pt idx="718">
                  <c:v>1.7741899999999999</c:v>
                </c:pt>
                <c:pt idx="719">
                  <c:v>1.7741899999999999</c:v>
                </c:pt>
              </c:numCache>
            </c:numRef>
          </c:yVal>
          <c:smooth val="0"/>
          <c:extLst>
            <c:ext xmlns:c16="http://schemas.microsoft.com/office/drawing/2014/chart" uri="{C3380CC4-5D6E-409C-BE32-E72D297353CC}">
              <c16:uniqueId val="{00000001-6659-43F4-B885-CCE53C0E1D3D}"/>
            </c:ext>
          </c:extLst>
        </c:ser>
        <c:ser>
          <c:idx val="2"/>
          <c:order val="2"/>
          <c:tx>
            <c:v>MAY</c:v>
          </c:tx>
          <c:spPr>
            <a:ln w="19050">
              <a:noFill/>
            </a:ln>
          </c:spPr>
          <c:marker>
            <c:symbol val="triangle"/>
            <c:size val="5"/>
            <c:spPr>
              <a:solidFill>
                <a:srgbClr val="FF0000"/>
              </a:solidFill>
              <a:ln>
                <a:noFill/>
              </a:ln>
            </c:spPr>
          </c:marker>
          <c:xVal>
            <c:numRef>
              <c:f>'DATA 2021'!$E$1466:$E$2209</c:f>
              <c:numCache>
                <c:formatCode>0.00</c:formatCode>
                <c:ptCount val="744"/>
                <c:pt idx="0">
                  <c:v>19.677058000104321</c:v>
                </c:pt>
                <c:pt idx="1">
                  <c:v>20.665132132132609</c:v>
                </c:pt>
                <c:pt idx="2">
                  <c:v>22.748852928791191</c:v>
                </c:pt>
                <c:pt idx="3">
                  <c:v>18.723794311806625</c:v>
                </c:pt>
                <c:pt idx="4">
                  <c:v>20.665132132132609</c:v>
                </c:pt>
                <c:pt idx="5">
                  <c:v>18.723794311806625</c:v>
                </c:pt>
                <c:pt idx="6">
                  <c:v>18.723794311806625</c:v>
                </c:pt>
                <c:pt idx="7">
                  <c:v>20.665132132132609</c:v>
                </c:pt>
                <c:pt idx="8">
                  <c:v>20.665132132132609</c:v>
                </c:pt>
                <c:pt idx="9">
                  <c:v>17.804564489100954</c:v>
                </c:pt>
                <c:pt idx="10">
                  <c:v>18.723794311806625</c:v>
                </c:pt>
                <c:pt idx="11">
                  <c:v>21.688800270037017</c:v>
                </c:pt>
                <c:pt idx="12">
                  <c:v>19.677058000104321</c:v>
                </c:pt>
                <c:pt idx="13">
                  <c:v>20.665132132132609</c:v>
                </c:pt>
                <c:pt idx="14">
                  <c:v>19.677058000104321</c:v>
                </c:pt>
                <c:pt idx="15">
                  <c:v>21.688800270037017</c:v>
                </c:pt>
                <c:pt idx="16">
                  <c:v>20.665132132132609</c:v>
                </c:pt>
                <c:pt idx="17">
                  <c:v>20.665132132132609</c:v>
                </c:pt>
                <c:pt idx="18">
                  <c:v>16.918598969599898</c:v>
                </c:pt>
                <c:pt idx="19">
                  <c:v>19.677058000104321</c:v>
                </c:pt>
                <c:pt idx="20">
                  <c:v>17.804564489100954</c:v>
                </c:pt>
                <c:pt idx="21">
                  <c:v>19.677058000104321</c:v>
                </c:pt>
                <c:pt idx="22">
                  <c:v>16.918598969599898</c:v>
                </c:pt>
                <c:pt idx="23">
                  <c:v>16.918598969599898</c:v>
                </c:pt>
                <c:pt idx="24">
                  <c:v>18.723794311806625</c:v>
                </c:pt>
                <c:pt idx="25">
                  <c:v>16.0651352389945</c:v>
                </c:pt>
                <c:pt idx="26">
                  <c:v>16.918598969599898</c:v>
                </c:pt>
                <c:pt idx="27">
                  <c:v>16.0651352389945</c:v>
                </c:pt>
                <c:pt idx="28">
                  <c:v>18.723794311806625</c:v>
                </c:pt>
                <c:pt idx="29">
                  <c:v>16.918598969599898</c:v>
                </c:pt>
                <c:pt idx="30">
                  <c:v>17.804564489100954</c:v>
                </c:pt>
                <c:pt idx="31">
                  <c:v>16.918598969599898</c:v>
                </c:pt>
                <c:pt idx="32">
                  <c:v>18.723794311806625</c:v>
                </c:pt>
                <c:pt idx="33">
                  <c:v>19.677058000104321</c:v>
                </c:pt>
                <c:pt idx="34">
                  <c:v>18.723794311806625</c:v>
                </c:pt>
                <c:pt idx="35">
                  <c:v>16.918598969599898</c:v>
                </c:pt>
                <c:pt idx="36">
                  <c:v>16.918598969599898</c:v>
                </c:pt>
                <c:pt idx="37">
                  <c:v>18.723794311806625</c:v>
                </c:pt>
                <c:pt idx="38">
                  <c:v>18.723794311806625</c:v>
                </c:pt>
                <c:pt idx="39">
                  <c:v>17.804564489100954</c:v>
                </c:pt>
                <c:pt idx="40">
                  <c:v>18.723794311806625</c:v>
                </c:pt>
                <c:pt idx="41">
                  <c:v>16.0651352389945</c:v>
                </c:pt>
                <c:pt idx="42">
                  <c:v>17.804564489100954</c:v>
                </c:pt>
                <c:pt idx="43">
                  <c:v>17.804564489100954</c:v>
                </c:pt>
                <c:pt idx="44">
                  <c:v>16.918598969599898</c:v>
                </c:pt>
                <c:pt idx="45">
                  <c:v>18.723794311806625</c:v>
                </c:pt>
                <c:pt idx="46">
                  <c:v>18.723794311806625</c:v>
                </c:pt>
                <c:pt idx="47">
                  <c:v>16.918598969599898</c:v>
                </c:pt>
                <c:pt idx="48">
                  <c:v>15.243417863984126</c:v>
                </c:pt>
                <c:pt idx="49">
                  <c:v>17.804564489100954</c:v>
                </c:pt>
                <c:pt idx="50">
                  <c:v>17.804564489100954</c:v>
                </c:pt>
                <c:pt idx="51">
                  <c:v>15.243417863984126</c:v>
                </c:pt>
                <c:pt idx="52">
                  <c:v>15.243417863984126</c:v>
                </c:pt>
                <c:pt idx="53">
                  <c:v>16.0651352389945</c:v>
                </c:pt>
                <c:pt idx="54">
                  <c:v>16.0651352389945</c:v>
                </c:pt>
                <c:pt idx="55">
                  <c:v>17.804564489100954</c:v>
                </c:pt>
                <c:pt idx="56">
                  <c:v>16.918598969599898</c:v>
                </c:pt>
                <c:pt idx="57">
                  <c:v>16.0651352389945</c:v>
                </c:pt>
                <c:pt idx="58">
                  <c:v>18.723794311806625</c:v>
                </c:pt>
                <c:pt idx="59">
                  <c:v>16.918598969599898</c:v>
                </c:pt>
                <c:pt idx="60">
                  <c:v>18.723794311806625</c:v>
                </c:pt>
                <c:pt idx="61">
                  <c:v>17.804564489100954</c:v>
                </c:pt>
                <c:pt idx="62">
                  <c:v>19.677058000104321</c:v>
                </c:pt>
                <c:pt idx="63">
                  <c:v>16.918598969599898</c:v>
                </c:pt>
                <c:pt idx="64">
                  <c:v>18.723794311806625</c:v>
                </c:pt>
                <c:pt idx="65">
                  <c:v>16.918598969599898</c:v>
                </c:pt>
                <c:pt idx="66">
                  <c:v>16.918598969599898</c:v>
                </c:pt>
                <c:pt idx="67">
                  <c:v>19.677058000104321</c:v>
                </c:pt>
                <c:pt idx="68">
                  <c:v>17.804564489100954</c:v>
                </c:pt>
                <c:pt idx="69">
                  <c:v>16.0651352389945</c:v>
                </c:pt>
                <c:pt idx="70">
                  <c:v>15.243417863984126</c:v>
                </c:pt>
                <c:pt idx="71">
                  <c:v>18.723794311806625</c:v>
                </c:pt>
                <c:pt idx="72">
                  <c:v>16.918598969599898</c:v>
                </c:pt>
                <c:pt idx="73">
                  <c:v>16.0651352389945</c:v>
                </c:pt>
                <c:pt idx="74">
                  <c:v>17.804564489100954</c:v>
                </c:pt>
                <c:pt idx="75">
                  <c:v>15.243417863984126</c:v>
                </c:pt>
                <c:pt idx="76">
                  <c:v>15.243417863984126</c:v>
                </c:pt>
                <c:pt idx="77">
                  <c:v>14.452698525828485</c:v>
                </c:pt>
                <c:pt idx="78">
                  <c:v>15.243417863984126</c:v>
                </c:pt>
                <c:pt idx="79">
                  <c:v>17.804564489100954</c:v>
                </c:pt>
                <c:pt idx="80">
                  <c:v>16.918598969599898</c:v>
                </c:pt>
                <c:pt idx="81">
                  <c:v>16.0651352389945</c:v>
                </c:pt>
                <c:pt idx="82">
                  <c:v>15.243417863984126</c:v>
                </c:pt>
                <c:pt idx="83">
                  <c:v>17.804564489100954</c:v>
                </c:pt>
                <c:pt idx="84">
                  <c:v>15.243417863984126</c:v>
                </c:pt>
                <c:pt idx="85">
                  <c:v>15.243417863984126</c:v>
                </c:pt>
                <c:pt idx="86">
                  <c:v>15.243417863984126</c:v>
                </c:pt>
                <c:pt idx="87">
                  <c:v>16.0651352389945</c:v>
                </c:pt>
                <c:pt idx="88">
                  <c:v>15.243417863984126</c:v>
                </c:pt>
                <c:pt idx="89">
                  <c:v>16.918598969599898</c:v>
                </c:pt>
                <c:pt idx="90">
                  <c:v>16.918598969599898</c:v>
                </c:pt>
                <c:pt idx="91">
                  <c:v>16.0651352389945</c:v>
                </c:pt>
                <c:pt idx="92">
                  <c:v>15.243417863984126</c:v>
                </c:pt>
                <c:pt idx="93">
                  <c:v>13.692236054542748</c:v>
                </c:pt>
                <c:pt idx="94">
                  <c:v>16.918598969599898</c:v>
                </c:pt>
                <c:pt idx="95">
                  <c:v>15.243417863984126</c:v>
                </c:pt>
                <c:pt idx="96">
                  <c:v>14.452698525828485</c:v>
                </c:pt>
                <c:pt idx="97">
                  <c:v>16.0651352389945</c:v>
                </c:pt>
                <c:pt idx="98">
                  <c:v>15.243417863984126</c:v>
                </c:pt>
                <c:pt idx="99">
                  <c:v>17.804564489100954</c:v>
                </c:pt>
                <c:pt idx="100">
                  <c:v>15.243417863984126</c:v>
                </c:pt>
                <c:pt idx="101">
                  <c:v>15.243417863984126</c:v>
                </c:pt>
                <c:pt idx="102">
                  <c:v>15.243417863984126</c:v>
                </c:pt>
                <c:pt idx="103">
                  <c:v>15.243417863984126</c:v>
                </c:pt>
                <c:pt idx="104">
                  <c:v>15.243417863984126</c:v>
                </c:pt>
                <c:pt idx="105">
                  <c:v>16.0651352389945</c:v>
                </c:pt>
                <c:pt idx="106">
                  <c:v>15.243417863984126</c:v>
                </c:pt>
                <c:pt idx="107">
                  <c:v>15.243417863984126</c:v>
                </c:pt>
                <c:pt idx="108">
                  <c:v>17.804564489100954</c:v>
                </c:pt>
                <c:pt idx="109">
                  <c:v>16.0651352389945</c:v>
                </c:pt>
                <c:pt idx="110">
                  <c:v>18.723794311806625</c:v>
                </c:pt>
                <c:pt idx="111">
                  <c:v>16.0651352389945</c:v>
                </c:pt>
                <c:pt idx="112">
                  <c:v>17.804564489100954</c:v>
                </c:pt>
                <c:pt idx="113">
                  <c:v>16.0651352389945</c:v>
                </c:pt>
                <c:pt idx="114">
                  <c:v>18.723794311806625</c:v>
                </c:pt>
                <c:pt idx="115">
                  <c:v>16.918598969599898</c:v>
                </c:pt>
                <c:pt idx="116">
                  <c:v>16.918598969599898</c:v>
                </c:pt>
                <c:pt idx="117">
                  <c:v>17.804564489100954</c:v>
                </c:pt>
                <c:pt idx="118">
                  <c:v>15.243417863984126</c:v>
                </c:pt>
                <c:pt idx="119">
                  <c:v>16.0651352389945</c:v>
                </c:pt>
                <c:pt idx="120">
                  <c:v>16.918598969599898</c:v>
                </c:pt>
                <c:pt idx="121">
                  <c:v>16.0651352389945</c:v>
                </c:pt>
                <c:pt idx="122">
                  <c:v>15.243417863984126</c:v>
                </c:pt>
                <c:pt idx="123">
                  <c:v>14.452698525828485</c:v>
                </c:pt>
                <c:pt idx="124">
                  <c:v>15.243417863984126</c:v>
                </c:pt>
                <c:pt idx="125">
                  <c:v>15.243417863984126</c:v>
                </c:pt>
                <c:pt idx="126">
                  <c:v>14.452698525828485</c:v>
                </c:pt>
                <c:pt idx="127">
                  <c:v>16.0651352389945</c:v>
                </c:pt>
                <c:pt idx="128">
                  <c:v>18.723794311806625</c:v>
                </c:pt>
                <c:pt idx="129">
                  <c:v>16.918598969599898</c:v>
                </c:pt>
                <c:pt idx="130">
                  <c:v>17.804564489100954</c:v>
                </c:pt>
                <c:pt idx="131">
                  <c:v>19.677058000104321</c:v>
                </c:pt>
                <c:pt idx="132">
                  <c:v>18.723794311806625</c:v>
                </c:pt>
                <c:pt idx="133">
                  <c:v>16.918598969599898</c:v>
                </c:pt>
                <c:pt idx="134">
                  <c:v>17.804564489100954</c:v>
                </c:pt>
                <c:pt idx="135">
                  <c:v>15.243417863984126</c:v>
                </c:pt>
                <c:pt idx="136">
                  <c:v>16.0651352389945</c:v>
                </c:pt>
                <c:pt idx="137">
                  <c:v>16.918598969599898</c:v>
                </c:pt>
                <c:pt idx="138">
                  <c:v>15.243417863984126</c:v>
                </c:pt>
                <c:pt idx="139">
                  <c:v>17.804564489100954</c:v>
                </c:pt>
                <c:pt idx="140">
                  <c:v>18.723794311806625</c:v>
                </c:pt>
                <c:pt idx="141">
                  <c:v>19.677058000104321</c:v>
                </c:pt>
                <c:pt idx="142">
                  <c:v>20.665132132132609</c:v>
                </c:pt>
                <c:pt idx="143">
                  <c:v>19.677058000104321</c:v>
                </c:pt>
                <c:pt idx="144">
                  <c:v>16.0651352389945</c:v>
                </c:pt>
                <c:pt idx="145">
                  <c:v>18.723794311806625</c:v>
                </c:pt>
                <c:pt idx="146">
                  <c:v>16.918598969599898</c:v>
                </c:pt>
                <c:pt idx="147">
                  <c:v>17.804564489100954</c:v>
                </c:pt>
                <c:pt idx="148">
                  <c:v>14.452698525828485</c:v>
                </c:pt>
                <c:pt idx="149">
                  <c:v>17.804564489100954</c:v>
                </c:pt>
                <c:pt idx="150">
                  <c:v>26.155326832758512</c:v>
                </c:pt>
                <c:pt idx="151">
                  <c:v>16.0651352389945</c:v>
                </c:pt>
                <c:pt idx="152">
                  <c:v>16.918598969599898</c:v>
                </c:pt>
                <c:pt idx="153">
                  <c:v>16.0651352389945</c:v>
                </c:pt>
                <c:pt idx="154">
                  <c:v>16.0651352389945</c:v>
                </c:pt>
                <c:pt idx="155">
                  <c:v>16.918598969599898</c:v>
                </c:pt>
                <c:pt idx="156">
                  <c:v>15.243417863984126</c:v>
                </c:pt>
                <c:pt idx="157">
                  <c:v>14.452698525828485</c:v>
                </c:pt>
                <c:pt idx="158">
                  <c:v>18.723794311806625</c:v>
                </c:pt>
                <c:pt idx="159">
                  <c:v>16.0651352389945</c:v>
                </c:pt>
                <c:pt idx="160">
                  <c:v>15.243417863984126</c:v>
                </c:pt>
                <c:pt idx="161">
                  <c:v>16.918598969599898</c:v>
                </c:pt>
                <c:pt idx="162">
                  <c:v>18.723794311806625</c:v>
                </c:pt>
                <c:pt idx="163">
                  <c:v>24.981308449628163</c:v>
                </c:pt>
                <c:pt idx="164">
                  <c:v>26.155326832758512</c:v>
                </c:pt>
                <c:pt idx="165">
                  <c:v>27.368960720164406</c:v>
                </c:pt>
                <c:pt idx="166">
                  <c:v>24.981308449628163</c:v>
                </c:pt>
                <c:pt idx="167">
                  <c:v>22.748852928791191</c:v>
                </c:pt>
                <c:pt idx="168">
                  <c:v>24.981308449628163</c:v>
                </c:pt>
                <c:pt idx="169">
                  <c:v>23.846087545565705</c:v>
                </c:pt>
                <c:pt idx="170">
                  <c:v>21.688800270037017</c:v>
                </c:pt>
                <c:pt idx="171">
                  <c:v>19.677058000104321</c:v>
                </c:pt>
                <c:pt idx="172">
                  <c:v>19.677058000104321</c:v>
                </c:pt>
                <c:pt idx="173">
                  <c:v>17.804564489100954</c:v>
                </c:pt>
                <c:pt idx="174">
                  <c:v>17.804564489100954</c:v>
                </c:pt>
                <c:pt idx="175">
                  <c:v>20.665132132132609</c:v>
                </c:pt>
                <c:pt idx="176">
                  <c:v>17.804564489100954</c:v>
                </c:pt>
                <c:pt idx="177">
                  <c:v>16.918598969599898</c:v>
                </c:pt>
                <c:pt idx="178">
                  <c:v>19.677058000104321</c:v>
                </c:pt>
                <c:pt idx="179">
                  <c:v>18.723794311806625</c:v>
                </c:pt>
                <c:pt idx="180">
                  <c:v>18.723794311806625</c:v>
                </c:pt>
                <c:pt idx="181">
                  <c:v>16.918598969599898</c:v>
                </c:pt>
                <c:pt idx="182">
                  <c:v>16.0651352389945</c:v>
                </c:pt>
                <c:pt idx="183">
                  <c:v>19.677058000104321</c:v>
                </c:pt>
                <c:pt idx="184">
                  <c:v>18.723794311806625</c:v>
                </c:pt>
                <c:pt idx="185">
                  <c:v>16.918598969599898</c:v>
                </c:pt>
                <c:pt idx="186">
                  <c:v>17.804564489100954</c:v>
                </c:pt>
                <c:pt idx="187">
                  <c:v>18.723794311806625</c:v>
                </c:pt>
                <c:pt idx="188">
                  <c:v>16.0651352389945</c:v>
                </c:pt>
                <c:pt idx="189">
                  <c:v>16.0651352389945</c:v>
                </c:pt>
                <c:pt idx="190">
                  <c:v>16.918598969599898</c:v>
                </c:pt>
                <c:pt idx="191">
                  <c:v>16.0651352389945</c:v>
                </c:pt>
                <c:pt idx="192">
                  <c:v>17.804564489100954</c:v>
                </c:pt>
                <c:pt idx="193">
                  <c:v>16.0651352389945</c:v>
                </c:pt>
                <c:pt idx="194">
                  <c:v>17.804564489100954</c:v>
                </c:pt>
                <c:pt idx="195">
                  <c:v>16.918598969599898</c:v>
                </c:pt>
                <c:pt idx="196">
                  <c:v>17.804564489100954</c:v>
                </c:pt>
                <c:pt idx="197">
                  <c:v>16.0651352389945</c:v>
                </c:pt>
                <c:pt idx="198">
                  <c:v>16.918598969599898</c:v>
                </c:pt>
                <c:pt idx="199">
                  <c:v>15.243417863984126</c:v>
                </c:pt>
                <c:pt idx="200">
                  <c:v>14.452698525828485</c:v>
                </c:pt>
                <c:pt idx="201">
                  <c:v>15.243417863984126</c:v>
                </c:pt>
                <c:pt idx="202">
                  <c:v>16.918598969599898</c:v>
                </c:pt>
                <c:pt idx="203">
                  <c:v>16.918598969599898</c:v>
                </c:pt>
                <c:pt idx="204">
                  <c:v>15.243417863984126</c:v>
                </c:pt>
                <c:pt idx="205">
                  <c:v>16.918598969599898</c:v>
                </c:pt>
                <c:pt idx="206">
                  <c:v>18.723794311806625</c:v>
                </c:pt>
                <c:pt idx="207">
                  <c:v>18.723794311806625</c:v>
                </c:pt>
                <c:pt idx="208">
                  <c:v>20.665132132132609</c:v>
                </c:pt>
                <c:pt idx="209">
                  <c:v>23.846087545565705</c:v>
                </c:pt>
                <c:pt idx="210">
                  <c:v>21.688800270037017</c:v>
                </c:pt>
                <c:pt idx="211">
                  <c:v>20.665132132132609</c:v>
                </c:pt>
                <c:pt idx="212">
                  <c:v>17.804564489100954</c:v>
                </c:pt>
                <c:pt idx="213">
                  <c:v>17.804564489100954</c:v>
                </c:pt>
                <c:pt idx="214">
                  <c:v>16.918598969599898</c:v>
                </c:pt>
                <c:pt idx="215">
                  <c:v>18.723794311806625</c:v>
                </c:pt>
                <c:pt idx="216">
                  <c:v>18.723794311806625</c:v>
                </c:pt>
                <c:pt idx="217">
                  <c:v>16.0651352389945</c:v>
                </c:pt>
                <c:pt idx="218">
                  <c:v>15.243417863984126</c:v>
                </c:pt>
                <c:pt idx="219">
                  <c:v>16.918598969599898</c:v>
                </c:pt>
                <c:pt idx="220">
                  <c:v>15.243417863984126</c:v>
                </c:pt>
                <c:pt idx="221">
                  <c:v>16.918598969599898</c:v>
                </c:pt>
                <c:pt idx="222">
                  <c:v>16.918598969599898</c:v>
                </c:pt>
                <c:pt idx="223">
                  <c:v>15.243417863984126</c:v>
                </c:pt>
                <c:pt idx="224">
                  <c:v>15.243417863984126</c:v>
                </c:pt>
                <c:pt idx="225">
                  <c:v>16.918598969599898</c:v>
                </c:pt>
                <c:pt idx="226">
                  <c:v>16.918598969599898</c:v>
                </c:pt>
                <c:pt idx="227">
                  <c:v>16.0651352389945</c:v>
                </c:pt>
                <c:pt idx="228">
                  <c:v>21.688800270037017</c:v>
                </c:pt>
                <c:pt idx="229">
                  <c:v>28.623034941882036</c:v>
                </c:pt>
                <c:pt idx="230">
                  <c:v>38.604585804070084</c:v>
                </c:pt>
                <c:pt idx="231">
                  <c:v>28.623034941882036</c:v>
                </c:pt>
                <c:pt idx="232">
                  <c:v>22.748852928791191</c:v>
                </c:pt>
                <c:pt idx="233">
                  <c:v>21.688800270037017</c:v>
                </c:pt>
                <c:pt idx="234">
                  <c:v>28.623034941882036</c:v>
                </c:pt>
                <c:pt idx="235">
                  <c:v>24.981308449628163</c:v>
                </c:pt>
                <c:pt idx="236">
                  <c:v>22.748852928791191</c:v>
                </c:pt>
                <c:pt idx="237">
                  <c:v>23.846087545565705</c:v>
                </c:pt>
                <c:pt idx="238">
                  <c:v>26.155326832758512</c:v>
                </c:pt>
                <c:pt idx="239">
                  <c:v>27.368960720164406</c:v>
                </c:pt>
                <c:pt idx="240">
                  <c:v>23.846087545565705</c:v>
                </c:pt>
                <c:pt idx="241">
                  <c:v>27.368960720164406</c:v>
                </c:pt>
                <c:pt idx="242">
                  <c:v>27.368960720164406</c:v>
                </c:pt>
                <c:pt idx="243">
                  <c:v>23.846087545565705</c:v>
                </c:pt>
                <c:pt idx="244">
                  <c:v>23.846087545565705</c:v>
                </c:pt>
                <c:pt idx="245">
                  <c:v>26.155326832758512</c:v>
                </c:pt>
                <c:pt idx="246">
                  <c:v>20.665132132132609</c:v>
                </c:pt>
                <c:pt idx="247">
                  <c:v>19.677058000104321</c:v>
                </c:pt>
                <c:pt idx="248">
                  <c:v>22.748852928791191</c:v>
                </c:pt>
                <c:pt idx="249">
                  <c:v>19.677058000104321</c:v>
                </c:pt>
                <c:pt idx="250">
                  <c:v>31.255837564231324</c:v>
                </c:pt>
                <c:pt idx="251">
                  <c:v>22.748852928791191</c:v>
                </c:pt>
                <c:pt idx="252">
                  <c:v>20.665132132132609</c:v>
                </c:pt>
                <c:pt idx="253">
                  <c:v>20.665132132132609</c:v>
                </c:pt>
                <c:pt idx="254">
                  <c:v>17.804564489100954</c:v>
                </c:pt>
                <c:pt idx="255">
                  <c:v>21.688800270037017</c:v>
                </c:pt>
                <c:pt idx="256">
                  <c:v>20.166694951337618</c:v>
                </c:pt>
                <c:pt idx="257">
                  <c:v>18.723794311806625</c:v>
                </c:pt>
                <c:pt idx="258">
                  <c:v>21.688800270037017</c:v>
                </c:pt>
                <c:pt idx="259">
                  <c:v>17.804564489100954</c:v>
                </c:pt>
                <c:pt idx="260">
                  <c:v>20.665132132132609</c:v>
                </c:pt>
                <c:pt idx="261">
                  <c:v>20.665132132132609</c:v>
                </c:pt>
                <c:pt idx="262">
                  <c:v>19.677058000104321</c:v>
                </c:pt>
                <c:pt idx="263">
                  <c:v>19.677058000104321</c:v>
                </c:pt>
                <c:pt idx="264">
                  <c:v>18.723794311806625</c:v>
                </c:pt>
                <c:pt idx="265">
                  <c:v>18.723794311806625</c:v>
                </c:pt>
                <c:pt idx="266">
                  <c:v>16.918598969599898</c:v>
                </c:pt>
                <c:pt idx="267">
                  <c:v>28.623034941882036</c:v>
                </c:pt>
                <c:pt idx="268">
                  <c:v>15.243417863984126</c:v>
                </c:pt>
                <c:pt idx="269">
                  <c:v>16.0651352389945</c:v>
                </c:pt>
                <c:pt idx="270">
                  <c:v>18.723794311806625</c:v>
                </c:pt>
                <c:pt idx="271">
                  <c:v>18.723794311806625</c:v>
                </c:pt>
                <c:pt idx="272">
                  <c:v>16.0651352389945</c:v>
                </c:pt>
                <c:pt idx="273">
                  <c:v>16.0651352389945</c:v>
                </c:pt>
                <c:pt idx="274">
                  <c:v>17.804564489100954</c:v>
                </c:pt>
                <c:pt idx="275">
                  <c:v>15.243417863984126</c:v>
                </c:pt>
                <c:pt idx="276">
                  <c:v>17.804564489100954</c:v>
                </c:pt>
                <c:pt idx="277">
                  <c:v>17.804564489100954</c:v>
                </c:pt>
                <c:pt idx="278">
                  <c:v>16.918598969599898</c:v>
                </c:pt>
                <c:pt idx="279">
                  <c:v>18.723794311806625</c:v>
                </c:pt>
                <c:pt idx="280">
                  <c:v>15.243417863984126</c:v>
                </c:pt>
                <c:pt idx="281">
                  <c:v>15.243417863984126</c:v>
                </c:pt>
                <c:pt idx="282">
                  <c:v>15.243417863984126</c:v>
                </c:pt>
                <c:pt idx="283">
                  <c:v>17.804564489100954</c:v>
                </c:pt>
                <c:pt idx="284">
                  <c:v>16.0651352389945</c:v>
                </c:pt>
                <c:pt idx="285">
                  <c:v>16.918598969599898</c:v>
                </c:pt>
                <c:pt idx="286">
                  <c:v>18.723794311806625</c:v>
                </c:pt>
                <c:pt idx="287">
                  <c:v>18.723794311806625</c:v>
                </c:pt>
                <c:pt idx="288">
                  <c:v>18.723794311806625</c:v>
                </c:pt>
                <c:pt idx="289">
                  <c:v>16.0651352389945</c:v>
                </c:pt>
                <c:pt idx="290">
                  <c:v>16.918598969599898</c:v>
                </c:pt>
                <c:pt idx="291">
                  <c:v>15.243417863984126</c:v>
                </c:pt>
                <c:pt idx="292">
                  <c:v>14.452698525828485</c:v>
                </c:pt>
                <c:pt idx="293">
                  <c:v>16.0651352389945</c:v>
                </c:pt>
                <c:pt idx="294">
                  <c:v>16.918598969599898</c:v>
                </c:pt>
                <c:pt idx="295">
                  <c:v>16.0651352389945</c:v>
                </c:pt>
                <c:pt idx="296">
                  <c:v>16.0651352389945</c:v>
                </c:pt>
                <c:pt idx="297">
                  <c:v>15.243417863984126</c:v>
                </c:pt>
                <c:pt idx="298">
                  <c:v>14.452698525828485</c:v>
                </c:pt>
                <c:pt idx="299">
                  <c:v>16.0651352389945</c:v>
                </c:pt>
                <c:pt idx="300">
                  <c:v>17.804564489100954</c:v>
                </c:pt>
                <c:pt idx="301">
                  <c:v>15.243417863984126</c:v>
                </c:pt>
                <c:pt idx="302">
                  <c:v>15.243417863984126</c:v>
                </c:pt>
                <c:pt idx="303">
                  <c:v>16.0651352389945</c:v>
                </c:pt>
                <c:pt idx="304">
                  <c:v>16.0651352389945</c:v>
                </c:pt>
                <c:pt idx="305">
                  <c:v>16.918598969599898</c:v>
                </c:pt>
                <c:pt idx="306">
                  <c:v>16.0651352389945</c:v>
                </c:pt>
                <c:pt idx="307">
                  <c:v>16.918598969599898</c:v>
                </c:pt>
                <c:pt idx="308">
                  <c:v>14.452698525828485</c:v>
                </c:pt>
                <c:pt idx="309">
                  <c:v>15.513842622087777</c:v>
                </c:pt>
                <c:pt idx="310">
                  <c:v>16.630537200888227</c:v>
                </c:pt>
                <c:pt idx="311">
                  <c:v>17.804564489100954</c:v>
                </c:pt>
                <c:pt idx="312">
                  <c:v>16.0651352389945</c:v>
                </c:pt>
                <c:pt idx="313">
                  <c:v>18.723794311806625</c:v>
                </c:pt>
                <c:pt idx="314">
                  <c:v>16.918598969599898</c:v>
                </c:pt>
                <c:pt idx="315">
                  <c:v>20.665132132132609</c:v>
                </c:pt>
                <c:pt idx="316">
                  <c:v>28.623034941882036</c:v>
                </c:pt>
                <c:pt idx="317">
                  <c:v>23.846087545565705</c:v>
                </c:pt>
                <c:pt idx="318">
                  <c:v>29.918381104648358</c:v>
                </c:pt>
                <c:pt idx="319">
                  <c:v>27.368960720164406</c:v>
                </c:pt>
                <c:pt idx="320">
                  <c:v>27.368960720164406</c:v>
                </c:pt>
                <c:pt idx="321">
                  <c:v>22.748852928791191</c:v>
                </c:pt>
                <c:pt idx="322">
                  <c:v>21.688800270037017</c:v>
                </c:pt>
                <c:pt idx="323">
                  <c:v>23.846087545565705</c:v>
                </c:pt>
                <c:pt idx="324">
                  <c:v>22.748852928791191</c:v>
                </c:pt>
                <c:pt idx="325">
                  <c:v>24.981308449628163</c:v>
                </c:pt>
                <c:pt idx="326">
                  <c:v>21.688800270037017</c:v>
                </c:pt>
                <c:pt idx="327">
                  <c:v>23.846087545565705</c:v>
                </c:pt>
                <c:pt idx="328">
                  <c:v>24.981308449628163</c:v>
                </c:pt>
                <c:pt idx="329">
                  <c:v>26.155326832758512</c:v>
                </c:pt>
                <c:pt idx="330">
                  <c:v>21.688800270037017</c:v>
                </c:pt>
                <c:pt idx="331">
                  <c:v>22.748852928791191</c:v>
                </c:pt>
                <c:pt idx="332">
                  <c:v>20.665132132132609</c:v>
                </c:pt>
                <c:pt idx="333">
                  <c:v>31.255837564231324</c:v>
                </c:pt>
                <c:pt idx="334">
                  <c:v>17.804564489100954</c:v>
                </c:pt>
                <c:pt idx="335">
                  <c:v>17.804564489100954</c:v>
                </c:pt>
                <c:pt idx="336">
                  <c:v>16.918598969599898</c:v>
                </c:pt>
                <c:pt idx="337">
                  <c:v>19.677058000104321</c:v>
                </c:pt>
                <c:pt idx="338">
                  <c:v>18.723794311806625</c:v>
                </c:pt>
                <c:pt idx="339">
                  <c:v>16.918598969599898</c:v>
                </c:pt>
                <c:pt idx="340">
                  <c:v>18.723794311806625</c:v>
                </c:pt>
                <c:pt idx="341">
                  <c:v>16.918598969599898</c:v>
                </c:pt>
                <c:pt idx="342">
                  <c:v>18.723794311806625</c:v>
                </c:pt>
                <c:pt idx="343">
                  <c:v>18.723794311806625</c:v>
                </c:pt>
                <c:pt idx="344">
                  <c:v>16.0651352389945</c:v>
                </c:pt>
                <c:pt idx="345">
                  <c:v>17.804564489100954</c:v>
                </c:pt>
                <c:pt idx="346">
                  <c:v>17.804564489100954</c:v>
                </c:pt>
                <c:pt idx="347">
                  <c:v>15.243417863984126</c:v>
                </c:pt>
                <c:pt idx="348">
                  <c:v>17.804564489100954</c:v>
                </c:pt>
                <c:pt idx="349">
                  <c:v>16.918598969599898</c:v>
                </c:pt>
                <c:pt idx="350">
                  <c:v>16.918598969599898</c:v>
                </c:pt>
                <c:pt idx="351">
                  <c:v>16.918598969599898</c:v>
                </c:pt>
                <c:pt idx="352">
                  <c:v>17.804564489100954</c:v>
                </c:pt>
                <c:pt idx="353">
                  <c:v>16.918598969599898</c:v>
                </c:pt>
                <c:pt idx="354">
                  <c:v>16.918598969599898</c:v>
                </c:pt>
                <c:pt idx="355">
                  <c:v>19.677058000104321</c:v>
                </c:pt>
                <c:pt idx="356">
                  <c:v>19.677058000104321</c:v>
                </c:pt>
                <c:pt idx="357">
                  <c:v>22.748852928791191</c:v>
                </c:pt>
                <c:pt idx="358">
                  <c:v>27.368960720164406</c:v>
                </c:pt>
                <c:pt idx="359">
                  <c:v>24.981308449628163</c:v>
                </c:pt>
                <c:pt idx="360">
                  <c:v>22.748852928791191</c:v>
                </c:pt>
                <c:pt idx="361">
                  <c:v>22.748852928791191</c:v>
                </c:pt>
                <c:pt idx="362">
                  <c:v>24.981308449628163</c:v>
                </c:pt>
                <c:pt idx="363">
                  <c:v>22.748852928791191</c:v>
                </c:pt>
                <c:pt idx="364">
                  <c:v>22.748852928791191</c:v>
                </c:pt>
                <c:pt idx="365">
                  <c:v>19.677058000104321</c:v>
                </c:pt>
                <c:pt idx="366">
                  <c:v>19.677058000104321</c:v>
                </c:pt>
                <c:pt idx="367">
                  <c:v>20.665132132132609</c:v>
                </c:pt>
                <c:pt idx="368">
                  <c:v>21.688800270037017</c:v>
                </c:pt>
                <c:pt idx="369">
                  <c:v>17.804564489100954</c:v>
                </c:pt>
                <c:pt idx="370">
                  <c:v>18.723794311806625</c:v>
                </c:pt>
                <c:pt idx="371">
                  <c:v>17.804564489100954</c:v>
                </c:pt>
                <c:pt idx="372">
                  <c:v>20.665132132132609</c:v>
                </c:pt>
                <c:pt idx="373">
                  <c:v>19.677058000104321</c:v>
                </c:pt>
                <c:pt idx="374">
                  <c:v>19.677058000104321</c:v>
                </c:pt>
                <c:pt idx="375">
                  <c:v>16.918598969599898</c:v>
                </c:pt>
                <c:pt idx="376">
                  <c:v>21.688800270037017</c:v>
                </c:pt>
                <c:pt idx="377">
                  <c:v>18.723794311806625</c:v>
                </c:pt>
                <c:pt idx="378">
                  <c:v>16.0651352389945</c:v>
                </c:pt>
                <c:pt idx="379">
                  <c:v>18.723794311806625</c:v>
                </c:pt>
                <c:pt idx="380">
                  <c:v>18.723794311806625</c:v>
                </c:pt>
                <c:pt idx="381">
                  <c:v>19.677058000104321</c:v>
                </c:pt>
                <c:pt idx="382">
                  <c:v>18.723794311806625</c:v>
                </c:pt>
                <c:pt idx="383">
                  <c:v>17.804564489100954</c:v>
                </c:pt>
                <c:pt idx="384">
                  <c:v>16.0651352389945</c:v>
                </c:pt>
                <c:pt idx="385">
                  <c:v>16.0651352389945</c:v>
                </c:pt>
                <c:pt idx="386">
                  <c:v>16.918598969599898</c:v>
                </c:pt>
                <c:pt idx="387">
                  <c:v>16.918598969599898</c:v>
                </c:pt>
                <c:pt idx="388">
                  <c:v>18.723794311806625</c:v>
                </c:pt>
                <c:pt idx="389">
                  <c:v>16.0651352389945</c:v>
                </c:pt>
                <c:pt idx="390">
                  <c:v>16.0651352389945</c:v>
                </c:pt>
                <c:pt idx="391">
                  <c:v>16.0651352389945</c:v>
                </c:pt>
                <c:pt idx="392">
                  <c:v>16.0651352389945</c:v>
                </c:pt>
                <c:pt idx="393">
                  <c:v>16.0651352389945</c:v>
                </c:pt>
                <c:pt idx="394">
                  <c:v>15.243417863984126</c:v>
                </c:pt>
                <c:pt idx="395">
                  <c:v>17.804564489100954</c:v>
                </c:pt>
                <c:pt idx="396">
                  <c:v>18.723794311806625</c:v>
                </c:pt>
                <c:pt idx="397">
                  <c:v>19.677058000104321</c:v>
                </c:pt>
                <c:pt idx="398">
                  <c:v>16.918598969599898</c:v>
                </c:pt>
                <c:pt idx="399">
                  <c:v>17.804564489100954</c:v>
                </c:pt>
                <c:pt idx="400">
                  <c:v>17.804564489100954</c:v>
                </c:pt>
                <c:pt idx="401">
                  <c:v>16.0651352389945</c:v>
                </c:pt>
                <c:pt idx="402">
                  <c:v>15.243417863984126</c:v>
                </c:pt>
                <c:pt idx="403">
                  <c:v>16.0651352389945</c:v>
                </c:pt>
                <c:pt idx="404">
                  <c:v>16.918598969599898</c:v>
                </c:pt>
                <c:pt idx="405">
                  <c:v>15.243417863984126</c:v>
                </c:pt>
                <c:pt idx="406">
                  <c:v>16.0651352389945</c:v>
                </c:pt>
                <c:pt idx="407">
                  <c:v>16.0651352389945</c:v>
                </c:pt>
                <c:pt idx="408">
                  <c:v>17.210271977616941</c:v>
                </c:pt>
                <c:pt idx="409">
                  <c:v>18.413640990941072</c:v>
                </c:pt>
                <c:pt idx="410">
                  <c:v>19.677058000104321</c:v>
                </c:pt>
                <c:pt idx="411">
                  <c:v>21.002361046007017</c:v>
                </c:pt>
                <c:pt idx="412">
                  <c:v>22.391410250469047</c:v>
                </c:pt>
                <c:pt idx="413">
                  <c:v>23.846087545565705</c:v>
                </c:pt>
                <c:pt idx="414">
                  <c:v>25.368296807386727</c:v>
                </c:pt>
                <c:pt idx="415">
                  <c:v>26.959963609640976</c:v>
                </c:pt>
                <c:pt idx="416">
                  <c:v>28.623034941882036</c:v>
                </c:pt>
                <c:pt idx="417">
                  <c:v>30.359479389890879</c:v>
                </c:pt>
                <c:pt idx="418">
                  <c:v>32.171286879122022</c:v>
                </c:pt>
                <c:pt idx="419">
                  <c:v>34.060468379159161</c:v>
                </c:pt>
                <c:pt idx="420">
                  <c:v>36.029056133096923</c:v>
                </c:pt>
                <c:pt idx="421">
                  <c:v>38.079103388326743</c:v>
                </c:pt>
                <c:pt idx="422">
                  <c:v>40.212684084658079</c:v>
                </c:pt>
                <c:pt idx="423">
                  <c:v>40.212684084658079</c:v>
                </c:pt>
                <c:pt idx="424">
                  <c:v>40.212684084658079</c:v>
                </c:pt>
                <c:pt idx="425">
                  <c:v>38.604585804070084</c:v>
                </c:pt>
                <c:pt idx="426">
                  <c:v>35.529352948325283</c:v>
                </c:pt>
                <c:pt idx="427">
                  <c:v>29.918381104648358</c:v>
                </c:pt>
                <c:pt idx="428">
                  <c:v>31.255837564231324</c:v>
                </c:pt>
                <c:pt idx="429">
                  <c:v>26.155326832758512</c:v>
                </c:pt>
                <c:pt idx="430">
                  <c:v>29.918381104648358</c:v>
                </c:pt>
                <c:pt idx="431">
                  <c:v>26.155326832758512</c:v>
                </c:pt>
                <c:pt idx="432">
                  <c:v>23.846087545565705</c:v>
                </c:pt>
                <c:pt idx="433">
                  <c:v>26.155326832758512</c:v>
                </c:pt>
                <c:pt idx="434">
                  <c:v>26.155326832758512</c:v>
                </c:pt>
                <c:pt idx="435">
                  <c:v>27.368960720164406</c:v>
                </c:pt>
                <c:pt idx="436">
                  <c:v>29.918381104648358</c:v>
                </c:pt>
                <c:pt idx="437">
                  <c:v>28.623034941882036</c:v>
                </c:pt>
                <c:pt idx="438">
                  <c:v>31.255837564231324</c:v>
                </c:pt>
                <c:pt idx="439">
                  <c:v>31.255837564231324</c:v>
                </c:pt>
                <c:pt idx="440">
                  <c:v>38.604585804070084</c:v>
                </c:pt>
                <c:pt idx="441">
                  <c:v>35.529352948325283</c:v>
                </c:pt>
                <c:pt idx="442">
                  <c:v>31.255837564231324</c:v>
                </c:pt>
                <c:pt idx="443">
                  <c:v>32.636249398205287</c:v>
                </c:pt>
                <c:pt idx="444">
                  <c:v>32.636249398205287</c:v>
                </c:pt>
                <c:pt idx="445">
                  <c:v>27.368960720164406</c:v>
                </c:pt>
                <c:pt idx="446">
                  <c:v>26.155326832758512</c:v>
                </c:pt>
                <c:pt idx="447">
                  <c:v>24.981308449628163</c:v>
                </c:pt>
                <c:pt idx="448">
                  <c:v>26.155326832758512</c:v>
                </c:pt>
                <c:pt idx="449">
                  <c:v>26.155326832758512</c:v>
                </c:pt>
                <c:pt idx="450">
                  <c:v>23.846087545565705</c:v>
                </c:pt>
                <c:pt idx="451">
                  <c:v>21.688800270037017</c:v>
                </c:pt>
                <c:pt idx="452">
                  <c:v>22.748852928791191</c:v>
                </c:pt>
                <c:pt idx="453">
                  <c:v>21.688800270037017</c:v>
                </c:pt>
                <c:pt idx="454">
                  <c:v>20.665132132132609</c:v>
                </c:pt>
                <c:pt idx="455">
                  <c:v>23.846087545565705</c:v>
                </c:pt>
                <c:pt idx="456">
                  <c:v>21.688800270037017</c:v>
                </c:pt>
                <c:pt idx="457">
                  <c:v>23.846087545565705</c:v>
                </c:pt>
                <c:pt idx="458">
                  <c:v>22.748852928791191</c:v>
                </c:pt>
                <c:pt idx="459">
                  <c:v>23.846087545565705</c:v>
                </c:pt>
                <c:pt idx="460">
                  <c:v>22.748852928791191</c:v>
                </c:pt>
                <c:pt idx="461">
                  <c:v>22.748852928791191</c:v>
                </c:pt>
                <c:pt idx="462">
                  <c:v>21.688800270037017</c:v>
                </c:pt>
                <c:pt idx="463">
                  <c:v>22.748852928791191</c:v>
                </c:pt>
                <c:pt idx="464">
                  <c:v>20.665132132132609</c:v>
                </c:pt>
                <c:pt idx="465">
                  <c:v>20.665132132132609</c:v>
                </c:pt>
                <c:pt idx="466">
                  <c:v>21.688800270037017</c:v>
                </c:pt>
                <c:pt idx="467">
                  <c:v>18.723794311806625</c:v>
                </c:pt>
                <c:pt idx="468">
                  <c:v>21.688800270037017</c:v>
                </c:pt>
                <c:pt idx="469">
                  <c:v>20.665132132132609</c:v>
                </c:pt>
                <c:pt idx="470">
                  <c:v>24.981308449628163</c:v>
                </c:pt>
                <c:pt idx="471">
                  <c:v>22.748852928791191</c:v>
                </c:pt>
                <c:pt idx="472">
                  <c:v>23.846087545565705</c:v>
                </c:pt>
                <c:pt idx="473">
                  <c:v>45.329544213967331</c:v>
                </c:pt>
                <c:pt idx="474">
                  <c:v>47.135679067472864</c:v>
                </c:pt>
                <c:pt idx="475">
                  <c:v>40.212684084658079</c:v>
                </c:pt>
                <c:pt idx="476">
                  <c:v>54.887125501616701</c:v>
                </c:pt>
                <c:pt idx="477">
                  <c:v>68.197856926077577</c:v>
                </c:pt>
                <c:pt idx="478">
                  <c:v>73.114293714864189</c:v>
                </c:pt>
                <c:pt idx="479">
                  <c:v>83.713524907957378</c:v>
                </c:pt>
                <c:pt idx="480">
                  <c:v>78.283526737983522</c:v>
                </c:pt>
                <c:pt idx="481">
                  <c:v>68.197856926077577</c:v>
                </c:pt>
                <c:pt idx="482">
                  <c:v>59.091992650798133</c:v>
                </c:pt>
                <c:pt idx="483">
                  <c:v>52.868380329097704</c:v>
                </c:pt>
                <c:pt idx="484">
                  <c:v>52.868380329097704</c:v>
                </c:pt>
                <c:pt idx="485">
                  <c:v>52.868380329097704</c:v>
                </c:pt>
                <c:pt idx="486">
                  <c:v>47.135679067472864</c:v>
                </c:pt>
                <c:pt idx="487">
                  <c:v>48.993584075909546</c:v>
                </c:pt>
                <c:pt idx="488">
                  <c:v>47.135679067472864</c:v>
                </c:pt>
                <c:pt idx="489">
                  <c:v>45.329544213967331</c:v>
                </c:pt>
                <c:pt idx="490">
                  <c:v>38.604585804070084</c:v>
                </c:pt>
                <c:pt idx="491">
                  <c:v>37.043768189617921</c:v>
                </c:pt>
                <c:pt idx="492">
                  <c:v>38.604585804070084</c:v>
                </c:pt>
                <c:pt idx="493">
                  <c:v>34.060468379159161</c:v>
                </c:pt>
                <c:pt idx="494">
                  <c:v>37.043768189617921</c:v>
                </c:pt>
                <c:pt idx="495">
                  <c:v>32.636249398205287</c:v>
                </c:pt>
                <c:pt idx="496">
                  <c:v>32.636249398205287</c:v>
                </c:pt>
                <c:pt idx="497">
                  <c:v>32.636249398205287</c:v>
                </c:pt>
                <c:pt idx="498">
                  <c:v>32.636249398205287</c:v>
                </c:pt>
                <c:pt idx="499">
                  <c:v>28.623034941882036</c:v>
                </c:pt>
                <c:pt idx="500">
                  <c:v>28.623034941882036</c:v>
                </c:pt>
                <c:pt idx="501">
                  <c:v>32.636249398205287</c:v>
                </c:pt>
                <c:pt idx="502">
                  <c:v>27.368960720164406</c:v>
                </c:pt>
                <c:pt idx="503">
                  <c:v>29.918381104648358</c:v>
                </c:pt>
                <c:pt idx="504">
                  <c:v>27.368960720164406</c:v>
                </c:pt>
                <c:pt idx="505">
                  <c:v>27.368960720164406</c:v>
                </c:pt>
                <c:pt idx="506">
                  <c:v>24.981308449628163</c:v>
                </c:pt>
                <c:pt idx="507">
                  <c:v>27.368960720164406</c:v>
                </c:pt>
                <c:pt idx="508">
                  <c:v>26.155326832758512</c:v>
                </c:pt>
                <c:pt idx="509">
                  <c:v>24.981308449628163</c:v>
                </c:pt>
                <c:pt idx="510">
                  <c:v>23.846087545565705</c:v>
                </c:pt>
                <c:pt idx="511">
                  <c:v>24.981308449628163</c:v>
                </c:pt>
                <c:pt idx="512">
                  <c:v>26.155326832758512</c:v>
                </c:pt>
                <c:pt idx="513">
                  <c:v>26.155326832758512</c:v>
                </c:pt>
                <c:pt idx="514">
                  <c:v>24.981308449628163</c:v>
                </c:pt>
                <c:pt idx="515">
                  <c:v>23.846087545565705</c:v>
                </c:pt>
                <c:pt idx="516">
                  <c:v>23.846087545565705</c:v>
                </c:pt>
                <c:pt idx="517">
                  <c:v>22.748852928791191</c:v>
                </c:pt>
                <c:pt idx="518">
                  <c:v>24.981308449628163</c:v>
                </c:pt>
                <c:pt idx="519">
                  <c:v>23.846087545565705</c:v>
                </c:pt>
                <c:pt idx="520">
                  <c:v>22.748852928791191</c:v>
                </c:pt>
                <c:pt idx="521">
                  <c:v>21.688800270037017</c:v>
                </c:pt>
                <c:pt idx="522">
                  <c:v>21.688800270037017</c:v>
                </c:pt>
                <c:pt idx="523">
                  <c:v>21.688800270037017</c:v>
                </c:pt>
                <c:pt idx="524">
                  <c:v>21.688800270037017</c:v>
                </c:pt>
                <c:pt idx="525">
                  <c:v>23.846087545565705</c:v>
                </c:pt>
                <c:pt idx="526">
                  <c:v>23.846087545565705</c:v>
                </c:pt>
                <c:pt idx="527">
                  <c:v>22.748852928791191</c:v>
                </c:pt>
                <c:pt idx="528">
                  <c:v>37.043768189617921</c:v>
                </c:pt>
                <c:pt idx="529">
                  <c:v>29.918381104648358</c:v>
                </c:pt>
                <c:pt idx="530">
                  <c:v>28.623034941882036</c:v>
                </c:pt>
                <c:pt idx="531">
                  <c:v>31.255837564231324</c:v>
                </c:pt>
                <c:pt idx="532">
                  <c:v>26.155326832758512</c:v>
                </c:pt>
                <c:pt idx="533">
                  <c:v>26.155326832758512</c:v>
                </c:pt>
                <c:pt idx="534">
                  <c:v>27.368960720164406</c:v>
                </c:pt>
                <c:pt idx="535">
                  <c:v>27.368960720164406</c:v>
                </c:pt>
                <c:pt idx="536">
                  <c:v>27.368960720164406</c:v>
                </c:pt>
                <c:pt idx="537">
                  <c:v>22.748852928791191</c:v>
                </c:pt>
                <c:pt idx="538">
                  <c:v>22.748852928791191</c:v>
                </c:pt>
                <c:pt idx="539">
                  <c:v>24.981308449628163</c:v>
                </c:pt>
                <c:pt idx="540">
                  <c:v>24.981308449628163</c:v>
                </c:pt>
                <c:pt idx="541">
                  <c:v>26.155326832758512</c:v>
                </c:pt>
                <c:pt idx="542">
                  <c:v>22.748852928791191</c:v>
                </c:pt>
                <c:pt idx="543">
                  <c:v>23.846087545565705</c:v>
                </c:pt>
                <c:pt idx="544">
                  <c:v>24.981308449628163</c:v>
                </c:pt>
                <c:pt idx="545">
                  <c:v>20.665132132132609</c:v>
                </c:pt>
                <c:pt idx="546">
                  <c:v>21.688800270037017</c:v>
                </c:pt>
                <c:pt idx="547">
                  <c:v>23.846087545565705</c:v>
                </c:pt>
                <c:pt idx="548">
                  <c:v>26.155326832758512</c:v>
                </c:pt>
                <c:pt idx="549">
                  <c:v>28.623034941882036</c:v>
                </c:pt>
                <c:pt idx="550">
                  <c:v>26.155326832758512</c:v>
                </c:pt>
                <c:pt idx="551">
                  <c:v>21.688800270037017</c:v>
                </c:pt>
                <c:pt idx="552">
                  <c:v>23.846087545565705</c:v>
                </c:pt>
                <c:pt idx="553">
                  <c:v>22.748852928791191</c:v>
                </c:pt>
                <c:pt idx="554">
                  <c:v>22.748852928791191</c:v>
                </c:pt>
                <c:pt idx="555">
                  <c:v>22.748852928791191</c:v>
                </c:pt>
                <c:pt idx="556">
                  <c:v>21.688800270037017</c:v>
                </c:pt>
                <c:pt idx="557">
                  <c:v>23.846087545565705</c:v>
                </c:pt>
                <c:pt idx="558">
                  <c:v>19.677058000104321</c:v>
                </c:pt>
                <c:pt idx="559">
                  <c:v>22.748852928791191</c:v>
                </c:pt>
                <c:pt idx="560">
                  <c:v>20.665132132132609</c:v>
                </c:pt>
                <c:pt idx="561">
                  <c:v>20.665132132132609</c:v>
                </c:pt>
                <c:pt idx="562">
                  <c:v>19.677058000104321</c:v>
                </c:pt>
                <c:pt idx="563">
                  <c:v>22.748852928791191</c:v>
                </c:pt>
                <c:pt idx="564">
                  <c:v>22.748852928791191</c:v>
                </c:pt>
                <c:pt idx="565">
                  <c:v>21.688800270037017</c:v>
                </c:pt>
                <c:pt idx="566">
                  <c:v>19.677058000104321</c:v>
                </c:pt>
                <c:pt idx="567">
                  <c:v>23.846087545565705</c:v>
                </c:pt>
                <c:pt idx="568">
                  <c:v>19.677058000104321</c:v>
                </c:pt>
                <c:pt idx="569">
                  <c:v>20.665132132132609</c:v>
                </c:pt>
                <c:pt idx="570">
                  <c:v>22.748852928791191</c:v>
                </c:pt>
                <c:pt idx="571">
                  <c:v>20.665132132132609</c:v>
                </c:pt>
                <c:pt idx="572">
                  <c:v>26.155326832758512</c:v>
                </c:pt>
                <c:pt idx="573">
                  <c:v>32.636249398205287</c:v>
                </c:pt>
                <c:pt idx="574">
                  <c:v>29.918381104648358</c:v>
                </c:pt>
                <c:pt idx="575">
                  <c:v>24.981308449628163</c:v>
                </c:pt>
                <c:pt idx="576">
                  <c:v>21.688800270037017</c:v>
                </c:pt>
                <c:pt idx="577">
                  <c:v>22.748852928791191</c:v>
                </c:pt>
                <c:pt idx="578">
                  <c:v>24.981308449628163</c:v>
                </c:pt>
                <c:pt idx="579">
                  <c:v>20.665132132132609</c:v>
                </c:pt>
                <c:pt idx="580">
                  <c:v>20.665132132132609</c:v>
                </c:pt>
                <c:pt idx="581">
                  <c:v>21.688800270037017</c:v>
                </c:pt>
                <c:pt idx="582">
                  <c:v>19.677058000104321</c:v>
                </c:pt>
                <c:pt idx="583">
                  <c:v>21.688800270037017</c:v>
                </c:pt>
                <c:pt idx="584">
                  <c:v>22.748852928791191</c:v>
                </c:pt>
                <c:pt idx="585">
                  <c:v>21.688800270037017</c:v>
                </c:pt>
                <c:pt idx="586">
                  <c:v>21.688800270037017</c:v>
                </c:pt>
                <c:pt idx="587">
                  <c:v>22.748852928791191</c:v>
                </c:pt>
                <c:pt idx="588">
                  <c:v>21.688800270037017</c:v>
                </c:pt>
                <c:pt idx="589">
                  <c:v>18.723794311806625</c:v>
                </c:pt>
                <c:pt idx="590">
                  <c:v>20.665132132132609</c:v>
                </c:pt>
                <c:pt idx="591">
                  <c:v>19.677058000104321</c:v>
                </c:pt>
                <c:pt idx="592">
                  <c:v>20.665132132132609</c:v>
                </c:pt>
                <c:pt idx="593">
                  <c:v>21.688800270037017</c:v>
                </c:pt>
                <c:pt idx="594">
                  <c:v>35.529352948325283</c:v>
                </c:pt>
                <c:pt idx="595">
                  <c:v>40.212684084658079</c:v>
                </c:pt>
                <c:pt idx="596">
                  <c:v>41.868947891504092</c:v>
                </c:pt>
                <c:pt idx="597">
                  <c:v>50.904176575716136</c:v>
                </c:pt>
                <c:pt idx="598">
                  <c:v>54.887125501616701</c:v>
                </c:pt>
                <c:pt idx="599">
                  <c:v>56.961348640091799</c:v>
                </c:pt>
                <c:pt idx="600">
                  <c:v>65.831973921284842</c:v>
                </c:pt>
                <c:pt idx="601">
                  <c:v>61.280006777961567</c:v>
                </c:pt>
                <c:pt idx="602">
                  <c:v>63.526346582539908</c:v>
                </c:pt>
                <c:pt idx="603">
                  <c:v>68.197856926077577</c:v>
                </c:pt>
                <c:pt idx="604">
                  <c:v>63.526346582539908</c:v>
                </c:pt>
                <c:pt idx="605">
                  <c:v>59.091992650798133</c:v>
                </c:pt>
                <c:pt idx="606">
                  <c:v>52.868380329097704</c:v>
                </c:pt>
                <c:pt idx="607">
                  <c:v>56.961348640091799</c:v>
                </c:pt>
                <c:pt idx="608">
                  <c:v>50.904176575716136</c:v>
                </c:pt>
                <c:pt idx="609">
                  <c:v>47.135679067472864</c:v>
                </c:pt>
                <c:pt idx="610">
                  <c:v>43.574268627446209</c:v>
                </c:pt>
                <c:pt idx="611">
                  <c:v>50.904176575716136</c:v>
                </c:pt>
                <c:pt idx="612">
                  <c:v>45.329544213967331</c:v>
                </c:pt>
                <c:pt idx="613">
                  <c:v>47.135679067472864</c:v>
                </c:pt>
                <c:pt idx="614">
                  <c:v>40.212684084658079</c:v>
                </c:pt>
                <c:pt idx="615">
                  <c:v>38.604585804070084</c:v>
                </c:pt>
                <c:pt idx="616">
                  <c:v>35.529352948325283</c:v>
                </c:pt>
                <c:pt idx="617">
                  <c:v>54.887125501616701</c:v>
                </c:pt>
                <c:pt idx="618">
                  <c:v>50.904176575716136</c:v>
                </c:pt>
                <c:pt idx="619">
                  <c:v>56.961348640091799</c:v>
                </c:pt>
                <c:pt idx="620">
                  <c:v>73.114293714864189</c:v>
                </c:pt>
                <c:pt idx="621">
                  <c:v>86.52882816021247</c:v>
                </c:pt>
                <c:pt idx="622">
                  <c:v>141.56267249715344</c:v>
                </c:pt>
                <c:pt idx="623">
                  <c:v>181.8357487932636</c:v>
                </c:pt>
                <c:pt idx="624">
                  <c:v>172.24659262168157</c:v>
                </c:pt>
                <c:pt idx="625">
                  <c:v>176.99395178854232</c:v>
                </c:pt>
                <c:pt idx="626">
                  <c:v>172.24659262168157</c:v>
                </c:pt>
                <c:pt idx="627">
                  <c:v>172.24659262168157</c:v>
                </c:pt>
                <c:pt idx="628">
                  <c:v>154.17843247835003</c:v>
                </c:pt>
                <c:pt idx="629">
                  <c:v>141.56267249715344</c:v>
                </c:pt>
                <c:pt idx="630">
                  <c:v>122.22817838446757</c:v>
                </c:pt>
                <c:pt idx="631">
                  <c:v>115.06076709801843</c:v>
                </c:pt>
                <c:pt idx="632">
                  <c:v>108.20398251792648</c:v>
                </c:pt>
                <c:pt idx="633">
                  <c:v>95.38818427169052</c:v>
                </c:pt>
                <c:pt idx="634">
                  <c:v>83.713524907957378</c:v>
                </c:pt>
                <c:pt idx="635">
                  <c:v>86.52882816021247</c:v>
                </c:pt>
                <c:pt idx="636">
                  <c:v>78.283526737983522</c:v>
                </c:pt>
                <c:pt idx="637">
                  <c:v>75.666814956005595</c:v>
                </c:pt>
                <c:pt idx="638">
                  <c:v>78.283526737983522</c:v>
                </c:pt>
                <c:pt idx="639">
                  <c:v>68.197856926077577</c:v>
                </c:pt>
                <c:pt idx="640">
                  <c:v>63.526346582539908</c:v>
                </c:pt>
                <c:pt idx="641">
                  <c:v>65.831973921284842</c:v>
                </c:pt>
                <c:pt idx="642">
                  <c:v>61.280006777961567</c:v>
                </c:pt>
                <c:pt idx="643">
                  <c:v>56.961348640091799</c:v>
                </c:pt>
                <c:pt idx="644">
                  <c:v>52.868380329097704</c:v>
                </c:pt>
                <c:pt idx="645">
                  <c:v>61.280006777961567</c:v>
                </c:pt>
                <c:pt idx="646">
                  <c:v>54.887125501616701</c:v>
                </c:pt>
                <c:pt idx="647">
                  <c:v>47.135679067472864</c:v>
                </c:pt>
                <c:pt idx="648">
                  <c:v>50.904176575716136</c:v>
                </c:pt>
                <c:pt idx="649">
                  <c:v>48.993584075909546</c:v>
                </c:pt>
                <c:pt idx="650">
                  <c:v>50.904176575716136</c:v>
                </c:pt>
                <c:pt idx="651">
                  <c:v>47.135679067472864</c:v>
                </c:pt>
                <c:pt idx="652">
                  <c:v>47.135679067472864</c:v>
                </c:pt>
                <c:pt idx="653">
                  <c:v>41.868947891504092</c:v>
                </c:pt>
                <c:pt idx="654">
                  <c:v>45.329544213967331</c:v>
                </c:pt>
                <c:pt idx="655">
                  <c:v>45.329544213967331</c:v>
                </c:pt>
                <c:pt idx="656">
                  <c:v>41.868947891504092</c:v>
                </c:pt>
                <c:pt idx="657">
                  <c:v>40.212684084658079</c:v>
                </c:pt>
                <c:pt idx="658">
                  <c:v>38.604585804070084</c:v>
                </c:pt>
                <c:pt idx="659">
                  <c:v>35.529352948325283</c:v>
                </c:pt>
                <c:pt idx="660">
                  <c:v>41.868947891504092</c:v>
                </c:pt>
                <c:pt idx="661">
                  <c:v>37.043768189617921</c:v>
                </c:pt>
                <c:pt idx="662">
                  <c:v>38.604585804070084</c:v>
                </c:pt>
                <c:pt idx="663">
                  <c:v>43.574268627446209</c:v>
                </c:pt>
                <c:pt idx="664">
                  <c:v>52.868380329097704</c:v>
                </c:pt>
                <c:pt idx="665">
                  <c:v>68.197856926077577</c:v>
                </c:pt>
                <c:pt idx="666">
                  <c:v>68.197856926077577</c:v>
                </c:pt>
                <c:pt idx="667">
                  <c:v>80.96542826753371</c:v>
                </c:pt>
                <c:pt idx="668">
                  <c:v>78.283526737983522</c:v>
                </c:pt>
                <c:pt idx="669">
                  <c:v>65.831973921284842</c:v>
                </c:pt>
                <c:pt idx="670">
                  <c:v>59.091992650798133</c:v>
                </c:pt>
                <c:pt idx="671">
                  <c:v>52.868380329097704</c:v>
                </c:pt>
                <c:pt idx="672">
                  <c:v>54.887125501616701</c:v>
                </c:pt>
                <c:pt idx="673">
                  <c:v>52.868380329097704</c:v>
                </c:pt>
                <c:pt idx="674">
                  <c:v>45.329544213967331</c:v>
                </c:pt>
                <c:pt idx="675">
                  <c:v>45.329544213967331</c:v>
                </c:pt>
                <c:pt idx="676">
                  <c:v>45.329544213967331</c:v>
                </c:pt>
                <c:pt idx="677">
                  <c:v>45.329544213967331</c:v>
                </c:pt>
                <c:pt idx="678">
                  <c:v>42.715420175746523</c:v>
                </c:pt>
                <c:pt idx="679">
                  <c:v>40.212684084658079</c:v>
                </c:pt>
                <c:pt idx="680">
                  <c:v>43.574268627446209</c:v>
                </c:pt>
                <c:pt idx="681">
                  <c:v>43.574268627446209</c:v>
                </c:pt>
                <c:pt idx="682">
                  <c:v>37.043768189617921</c:v>
                </c:pt>
                <c:pt idx="683">
                  <c:v>40.212684084658079</c:v>
                </c:pt>
                <c:pt idx="684">
                  <c:v>41.868947891504092</c:v>
                </c:pt>
                <c:pt idx="685">
                  <c:v>40.212684084658079</c:v>
                </c:pt>
                <c:pt idx="686">
                  <c:v>35.529352948325283</c:v>
                </c:pt>
                <c:pt idx="687">
                  <c:v>38.604585804070084</c:v>
                </c:pt>
                <c:pt idx="688">
                  <c:v>45.329544213967331</c:v>
                </c:pt>
                <c:pt idx="689">
                  <c:v>61.280006777961567</c:v>
                </c:pt>
                <c:pt idx="690">
                  <c:v>47.135679067472864</c:v>
                </c:pt>
                <c:pt idx="691">
                  <c:v>47.135679067472864</c:v>
                </c:pt>
                <c:pt idx="692">
                  <c:v>43.574268627446209</c:v>
                </c:pt>
                <c:pt idx="693">
                  <c:v>41.868947891504092</c:v>
                </c:pt>
                <c:pt idx="694">
                  <c:v>40.212684084658079</c:v>
                </c:pt>
                <c:pt idx="695">
                  <c:v>41.868947891504092</c:v>
                </c:pt>
                <c:pt idx="696">
                  <c:v>40.212684084658079</c:v>
                </c:pt>
                <c:pt idx="697">
                  <c:v>38.604585804070084</c:v>
                </c:pt>
                <c:pt idx="698">
                  <c:v>32.636249398205287</c:v>
                </c:pt>
                <c:pt idx="699">
                  <c:v>34.060468379159161</c:v>
                </c:pt>
                <c:pt idx="700">
                  <c:v>32.636249398205287</c:v>
                </c:pt>
                <c:pt idx="701">
                  <c:v>32.636249398205287</c:v>
                </c:pt>
                <c:pt idx="702">
                  <c:v>34.060468379159161</c:v>
                </c:pt>
                <c:pt idx="703">
                  <c:v>31.255837564231324</c:v>
                </c:pt>
                <c:pt idx="704">
                  <c:v>32.636249398205287</c:v>
                </c:pt>
                <c:pt idx="705">
                  <c:v>32.636249398205287</c:v>
                </c:pt>
                <c:pt idx="706">
                  <c:v>35.529352948325283</c:v>
                </c:pt>
                <c:pt idx="707">
                  <c:v>32.636249398205287</c:v>
                </c:pt>
                <c:pt idx="708">
                  <c:v>29.918381104648358</c:v>
                </c:pt>
                <c:pt idx="709">
                  <c:v>34.060468379159161</c:v>
                </c:pt>
                <c:pt idx="710">
                  <c:v>34.060468379159161</c:v>
                </c:pt>
                <c:pt idx="711">
                  <c:v>41.868947891504092</c:v>
                </c:pt>
                <c:pt idx="712">
                  <c:v>52.868380329097704</c:v>
                </c:pt>
                <c:pt idx="713">
                  <c:v>48.993584075909546</c:v>
                </c:pt>
                <c:pt idx="714">
                  <c:v>43.574268627446209</c:v>
                </c:pt>
                <c:pt idx="715">
                  <c:v>37.043768189617921</c:v>
                </c:pt>
                <c:pt idx="716">
                  <c:v>40.212684084658079</c:v>
                </c:pt>
                <c:pt idx="717">
                  <c:v>32.636249398205287</c:v>
                </c:pt>
                <c:pt idx="718">
                  <c:v>40.212684084658079</c:v>
                </c:pt>
                <c:pt idx="719">
                  <c:v>32.636249398205287</c:v>
                </c:pt>
                <c:pt idx="720">
                  <c:v>32.382032097862407</c:v>
                </c:pt>
                <c:pt idx="721">
                  <c:v>32.129257813813744</c:v>
                </c:pt>
                <c:pt idx="722">
                  <c:v>31.877921417322359</c:v>
                </c:pt>
                <c:pt idx="723">
                  <c:v>31.628017786949243</c:v>
                </c:pt>
                <c:pt idx="724">
                  <c:v>31.379541808558688</c:v>
                </c:pt>
                <c:pt idx="725">
                  <c:v>31.132488318574044</c:v>
                </c:pt>
                <c:pt idx="726">
                  <c:v>30.886852331306422</c:v>
                </c:pt>
                <c:pt idx="727">
                  <c:v>30.642628697484909</c:v>
                </c:pt>
                <c:pt idx="728">
                  <c:v>30.399812332239261</c:v>
                </c:pt>
                <c:pt idx="729">
                  <c:v>30.158398158028927</c:v>
                </c:pt>
                <c:pt idx="730">
                  <c:v>29.918381104648358</c:v>
                </c:pt>
                <c:pt idx="731">
                  <c:v>34.060468379159161</c:v>
                </c:pt>
                <c:pt idx="732">
                  <c:v>32.636249398205287</c:v>
                </c:pt>
                <c:pt idx="733">
                  <c:v>28.623034941882036</c:v>
                </c:pt>
                <c:pt idx="734">
                  <c:v>34.060468379159161</c:v>
                </c:pt>
                <c:pt idx="735">
                  <c:v>32.636249398205287</c:v>
                </c:pt>
                <c:pt idx="736">
                  <c:v>31.255837564231324</c:v>
                </c:pt>
                <c:pt idx="737">
                  <c:v>29.918381104648358</c:v>
                </c:pt>
                <c:pt idx="738">
                  <c:v>29.918381104648358</c:v>
                </c:pt>
                <c:pt idx="739">
                  <c:v>27.368960720164406</c:v>
                </c:pt>
                <c:pt idx="740">
                  <c:v>27.368960720164406</c:v>
                </c:pt>
                <c:pt idx="741">
                  <c:v>28.623034941882036</c:v>
                </c:pt>
                <c:pt idx="742">
                  <c:v>27.368960720164406</c:v>
                </c:pt>
                <c:pt idx="743">
                  <c:v>32.636249398205287</c:v>
                </c:pt>
              </c:numCache>
            </c:numRef>
          </c:xVal>
          <c:yVal>
            <c:numRef>
              <c:f>'DATA 2021'!$D$1466:$D$2209</c:f>
              <c:numCache>
                <c:formatCode>General</c:formatCode>
                <c:ptCount val="744"/>
                <c:pt idx="0">
                  <c:v>1.7741899999999999</c:v>
                </c:pt>
                <c:pt idx="1">
                  <c:v>1.798065</c:v>
                </c:pt>
                <c:pt idx="2">
                  <c:v>1.845815</c:v>
                </c:pt>
                <c:pt idx="3">
                  <c:v>1.7503150000000001</c:v>
                </c:pt>
                <c:pt idx="4">
                  <c:v>1.798065</c:v>
                </c:pt>
                <c:pt idx="5">
                  <c:v>1.7503150000000001</c:v>
                </c:pt>
                <c:pt idx="6">
                  <c:v>1.7503150000000001</c:v>
                </c:pt>
                <c:pt idx="7">
                  <c:v>1.798065</c:v>
                </c:pt>
                <c:pt idx="8">
                  <c:v>1.798065</c:v>
                </c:pt>
                <c:pt idx="9">
                  <c:v>1.72644</c:v>
                </c:pt>
                <c:pt idx="10">
                  <c:v>1.7503150000000001</c:v>
                </c:pt>
                <c:pt idx="11">
                  <c:v>1.8219399999999999</c:v>
                </c:pt>
                <c:pt idx="12">
                  <c:v>1.7741899999999999</c:v>
                </c:pt>
                <c:pt idx="13">
                  <c:v>1.798065</c:v>
                </c:pt>
                <c:pt idx="14">
                  <c:v>1.7741899999999999</c:v>
                </c:pt>
                <c:pt idx="15">
                  <c:v>1.8219399999999999</c:v>
                </c:pt>
                <c:pt idx="16">
                  <c:v>1.798065</c:v>
                </c:pt>
                <c:pt idx="17">
                  <c:v>1.798065</c:v>
                </c:pt>
                <c:pt idx="18">
                  <c:v>1.7025650000000001</c:v>
                </c:pt>
                <c:pt idx="19">
                  <c:v>1.7741899999999999</c:v>
                </c:pt>
                <c:pt idx="20">
                  <c:v>1.72644</c:v>
                </c:pt>
                <c:pt idx="21">
                  <c:v>1.7741899999999999</c:v>
                </c:pt>
                <c:pt idx="22">
                  <c:v>1.7025650000000001</c:v>
                </c:pt>
                <c:pt idx="23">
                  <c:v>1.7025650000000001</c:v>
                </c:pt>
                <c:pt idx="24">
                  <c:v>1.7503150000000001</c:v>
                </c:pt>
                <c:pt idx="25">
                  <c:v>1.67869</c:v>
                </c:pt>
                <c:pt idx="26">
                  <c:v>1.7025650000000001</c:v>
                </c:pt>
                <c:pt idx="27">
                  <c:v>1.67869</c:v>
                </c:pt>
                <c:pt idx="28">
                  <c:v>1.7503150000000001</c:v>
                </c:pt>
                <c:pt idx="29">
                  <c:v>1.7025650000000001</c:v>
                </c:pt>
                <c:pt idx="30">
                  <c:v>1.72644</c:v>
                </c:pt>
                <c:pt idx="31">
                  <c:v>1.7025650000000001</c:v>
                </c:pt>
                <c:pt idx="32">
                  <c:v>1.7503150000000001</c:v>
                </c:pt>
                <c:pt idx="33">
                  <c:v>1.7741899999999999</c:v>
                </c:pt>
                <c:pt idx="34">
                  <c:v>1.7503150000000001</c:v>
                </c:pt>
                <c:pt idx="35">
                  <c:v>1.7025650000000001</c:v>
                </c:pt>
                <c:pt idx="36">
                  <c:v>1.7025650000000001</c:v>
                </c:pt>
                <c:pt idx="37">
                  <c:v>1.7503150000000001</c:v>
                </c:pt>
                <c:pt idx="38">
                  <c:v>1.7503150000000001</c:v>
                </c:pt>
                <c:pt idx="39">
                  <c:v>1.72644</c:v>
                </c:pt>
                <c:pt idx="40">
                  <c:v>1.7503150000000001</c:v>
                </c:pt>
                <c:pt idx="41">
                  <c:v>1.67869</c:v>
                </c:pt>
                <c:pt idx="42">
                  <c:v>1.72644</c:v>
                </c:pt>
                <c:pt idx="43">
                  <c:v>1.72644</c:v>
                </c:pt>
                <c:pt idx="44">
                  <c:v>1.7025650000000001</c:v>
                </c:pt>
                <c:pt idx="45">
                  <c:v>1.7503150000000001</c:v>
                </c:pt>
                <c:pt idx="46">
                  <c:v>1.7503150000000001</c:v>
                </c:pt>
                <c:pt idx="47">
                  <c:v>1.7025650000000001</c:v>
                </c:pt>
                <c:pt idx="48">
                  <c:v>1.6548149999999999</c:v>
                </c:pt>
                <c:pt idx="49">
                  <c:v>1.72644</c:v>
                </c:pt>
                <c:pt idx="50">
                  <c:v>1.72644</c:v>
                </c:pt>
                <c:pt idx="51">
                  <c:v>1.6548149999999999</c:v>
                </c:pt>
                <c:pt idx="52">
                  <c:v>1.6548149999999999</c:v>
                </c:pt>
                <c:pt idx="53">
                  <c:v>1.67869</c:v>
                </c:pt>
                <c:pt idx="54">
                  <c:v>1.67869</c:v>
                </c:pt>
                <c:pt idx="55">
                  <c:v>1.72644</c:v>
                </c:pt>
                <c:pt idx="56">
                  <c:v>1.7025650000000001</c:v>
                </c:pt>
                <c:pt idx="57">
                  <c:v>1.67869</c:v>
                </c:pt>
                <c:pt idx="58">
                  <c:v>1.7503150000000001</c:v>
                </c:pt>
                <c:pt idx="59">
                  <c:v>1.7025650000000001</c:v>
                </c:pt>
                <c:pt idx="60">
                  <c:v>1.7503150000000001</c:v>
                </c:pt>
                <c:pt idx="61">
                  <c:v>1.72644</c:v>
                </c:pt>
                <c:pt idx="62">
                  <c:v>1.7741899999999999</c:v>
                </c:pt>
                <c:pt idx="63">
                  <c:v>1.7025650000000001</c:v>
                </c:pt>
                <c:pt idx="64">
                  <c:v>1.7503150000000001</c:v>
                </c:pt>
                <c:pt idx="65">
                  <c:v>1.7025650000000001</c:v>
                </c:pt>
                <c:pt idx="66">
                  <c:v>1.7025650000000001</c:v>
                </c:pt>
                <c:pt idx="67">
                  <c:v>1.7741899999999999</c:v>
                </c:pt>
                <c:pt idx="68">
                  <c:v>1.72644</c:v>
                </c:pt>
                <c:pt idx="69">
                  <c:v>1.67869</c:v>
                </c:pt>
                <c:pt idx="70">
                  <c:v>1.6548149999999999</c:v>
                </c:pt>
                <c:pt idx="71">
                  <c:v>1.7503150000000001</c:v>
                </c:pt>
                <c:pt idx="72">
                  <c:v>1.7025650000000001</c:v>
                </c:pt>
                <c:pt idx="73">
                  <c:v>1.67869</c:v>
                </c:pt>
                <c:pt idx="74">
                  <c:v>1.72644</c:v>
                </c:pt>
                <c:pt idx="75">
                  <c:v>1.6548149999999999</c:v>
                </c:pt>
                <c:pt idx="76">
                  <c:v>1.6548149999999999</c:v>
                </c:pt>
                <c:pt idx="77">
                  <c:v>1.6309400000000001</c:v>
                </c:pt>
                <c:pt idx="78">
                  <c:v>1.6548149999999999</c:v>
                </c:pt>
                <c:pt idx="79">
                  <c:v>1.72644</c:v>
                </c:pt>
                <c:pt idx="80">
                  <c:v>1.7025650000000001</c:v>
                </c:pt>
                <c:pt idx="81">
                  <c:v>1.67869</c:v>
                </c:pt>
                <c:pt idx="82">
                  <c:v>1.6548149999999999</c:v>
                </c:pt>
                <c:pt idx="83">
                  <c:v>1.72644</c:v>
                </c:pt>
                <c:pt idx="84">
                  <c:v>1.6548149999999999</c:v>
                </c:pt>
                <c:pt idx="85">
                  <c:v>1.6548149999999999</c:v>
                </c:pt>
                <c:pt idx="86">
                  <c:v>1.6548149999999999</c:v>
                </c:pt>
                <c:pt idx="87">
                  <c:v>1.67869</c:v>
                </c:pt>
                <c:pt idx="88">
                  <c:v>1.6548149999999999</c:v>
                </c:pt>
                <c:pt idx="89">
                  <c:v>1.7025650000000001</c:v>
                </c:pt>
                <c:pt idx="90">
                  <c:v>1.7025650000000001</c:v>
                </c:pt>
                <c:pt idx="91">
                  <c:v>1.67869</c:v>
                </c:pt>
                <c:pt idx="92">
                  <c:v>1.6548149999999999</c:v>
                </c:pt>
                <c:pt idx="93">
                  <c:v>1.607065</c:v>
                </c:pt>
                <c:pt idx="94">
                  <c:v>1.7025650000000001</c:v>
                </c:pt>
                <c:pt idx="95">
                  <c:v>1.6548149999999999</c:v>
                </c:pt>
                <c:pt idx="96">
                  <c:v>1.6309400000000001</c:v>
                </c:pt>
                <c:pt idx="97">
                  <c:v>1.67869</c:v>
                </c:pt>
                <c:pt idx="98">
                  <c:v>1.6548149999999999</c:v>
                </c:pt>
                <c:pt idx="99">
                  <c:v>1.72644</c:v>
                </c:pt>
                <c:pt idx="100">
                  <c:v>1.6548149999999999</c:v>
                </c:pt>
                <c:pt idx="101">
                  <c:v>1.6548149999999999</c:v>
                </c:pt>
                <c:pt idx="102">
                  <c:v>1.6548149999999999</c:v>
                </c:pt>
                <c:pt idx="103">
                  <c:v>1.6548149999999999</c:v>
                </c:pt>
                <c:pt idx="104">
                  <c:v>1.6548149999999999</c:v>
                </c:pt>
                <c:pt idx="105">
                  <c:v>1.67869</c:v>
                </c:pt>
                <c:pt idx="106">
                  <c:v>1.6548149999999999</c:v>
                </c:pt>
                <c:pt idx="107">
                  <c:v>1.6548149999999999</c:v>
                </c:pt>
                <c:pt idx="108">
                  <c:v>1.72644</c:v>
                </c:pt>
                <c:pt idx="109">
                  <c:v>1.67869</c:v>
                </c:pt>
                <c:pt idx="110">
                  <c:v>1.7503150000000001</c:v>
                </c:pt>
                <c:pt idx="111">
                  <c:v>1.67869</c:v>
                </c:pt>
                <c:pt idx="112">
                  <c:v>1.72644</c:v>
                </c:pt>
                <c:pt idx="113">
                  <c:v>1.67869</c:v>
                </c:pt>
                <c:pt idx="114">
                  <c:v>1.7503150000000001</c:v>
                </c:pt>
                <c:pt idx="115">
                  <c:v>1.7025650000000001</c:v>
                </c:pt>
                <c:pt idx="116">
                  <c:v>1.7025650000000001</c:v>
                </c:pt>
                <c:pt idx="117">
                  <c:v>1.72644</c:v>
                </c:pt>
                <c:pt idx="118">
                  <c:v>1.6548149999999999</c:v>
                </c:pt>
                <c:pt idx="119">
                  <c:v>1.67869</c:v>
                </c:pt>
                <c:pt idx="120">
                  <c:v>1.7025650000000001</c:v>
                </c:pt>
                <c:pt idx="121">
                  <c:v>1.67869</c:v>
                </c:pt>
                <c:pt idx="122">
                  <c:v>1.6548149999999999</c:v>
                </c:pt>
                <c:pt idx="123">
                  <c:v>1.6309400000000001</c:v>
                </c:pt>
                <c:pt idx="124">
                  <c:v>1.6548149999999999</c:v>
                </c:pt>
                <c:pt idx="125">
                  <c:v>1.6548149999999999</c:v>
                </c:pt>
                <c:pt idx="126">
                  <c:v>1.6309400000000001</c:v>
                </c:pt>
                <c:pt idx="127">
                  <c:v>1.67869</c:v>
                </c:pt>
                <c:pt idx="128">
                  <c:v>1.7503150000000001</c:v>
                </c:pt>
                <c:pt idx="129">
                  <c:v>1.7025650000000001</c:v>
                </c:pt>
                <c:pt idx="130">
                  <c:v>1.72644</c:v>
                </c:pt>
                <c:pt idx="131">
                  <c:v>1.7741899999999999</c:v>
                </c:pt>
                <c:pt idx="132">
                  <c:v>1.7503150000000001</c:v>
                </c:pt>
                <c:pt idx="133">
                  <c:v>1.7025650000000001</c:v>
                </c:pt>
                <c:pt idx="134">
                  <c:v>1.72644</c:v>
                </c:pt>
                <c:pt idx="135">
                  <c:v>1.6548149999999999</c:v>
                </c:pt>
                <c:pt idx="136">
                  <c:v>1.67869</c:v>
                </c:pt>
                <c:pt idx="137">
                  <c:v>1.7025650000000001</c:v>
                </c:pt>
                <c:pt idx="138">
                  <c:v>1.6548149999999999</c:v>
                </c:pt>
                <c:pt idx="139">
                  <c:v>1.72644</c:v>
                </c:pt>
                <c:pt idx="140">
                  <c:v>1.7503150000000001</c:v>
                </c:pt>
                <c:pt idx="141">
                  <c:v>1.7741899999999999</c:v>
                </c:pt>
                <c:pt idx="142">
                  <c:v>1.798065</c:v>
                </c:pt>
                <c:pt idx="143">
                  <c:v>1.7741899999999999</c:v>
                </c:pt>
                <c:pt idx="144">
                  <c:v>1.67869</c:v>
                </c:pt>
                <c:pt idx="145">
                  <c:v>1.7503150000000001</c:v>
                </c:pt>
                <c:pt idx="146">
                  <c:v>1.7025650000000001</c:v>
                </c:pt>
                <c:pt idx="147">
                  <c:v>1.72644</c:v>
                </c:pt>
                <c:pt idx="148">
                  <c:v>1.6309400000000001</c:v>
                </c:pt>
                <c:pt idx="149">
                  <c:v>1.72644</c:v>
                </c:pt>
                <c:pt idx="150">
                  <c:v>1.91744</c:v>
                </c:pt>
                <c:pt idx="151">
                  <c:v>1.67869</c:v>
                </c:pt>
                <c:pt idx="152">
                  <c:v>1.7025650000000001</c:v>
                </c:pt>
                <c:pt idx="153">
                  <c:v>1.67869</c:v>
                </c:pt>
                <c:pt idx="154">
                  <c:v>1.67869</c:v>
                </c:pt>
                <c:pt idx="155">
                  <c:v>1.7025650000000001</c:v>
                </c:pt>
                <c:pt idx="156">
                  <c:v>1.6548149999999999</c:v>
                </c:pt>
                <c:pt idx="157">
                  <c:v>1.6309400000000001</c:v>
                </c:pt>
                <c:pt idx="158">
                  <c:v>1.7503150000000001</c:v>
                </c:pt>
                <c:pt idx="159">
                  <c:v>1.67869</c:v>
                </c:pt>
                <c:pt idx="160">
                  <c:v>1.6548149999999999</c:v>
                </c:pt>
                <c:pt idx="161">
                  <c:v>1.7025650000000001</c:v>
                </c:pt>
                <c:pt idx="162">
                  <c:v>1.7503150000000001</c:v>
                </c:pt>
                <c:pt idx="163">
                  <c:v>1.8935649999999999</c:v>
                </c:pt>
                <c:pt idx="164">
                  <c:v>1.91744</c:v>
                </c:pt>
                <c:pt idx="165">
                  <c:v>1.9413149999999999</c:v>
                </c:pt>
                <c:pt idx="166">
                  <c:v>1.8935649999999999</c:v>
                </c:pt>
                <c:pt idx="167">
                  <c:v>1.845815</c:v>
                </c:pt>
                <c:pt idx="168">
                  <c:v>1.8935649999999999</c:v>
                </c:pt>
                <c:pt idx="169">
                  <c:v>1.8696900000000001</c:v>
                </c:pt>
                <c:pt idx="170">
                  <c:v>1.8219399999999999</c:v>
                </c:pt>
                <c:pt idx="171">
                  <c:v>1.7741899999999999</c:v>
                </c:pt>
                <c:pt idx="172">
                  <c:v>1.7741899999999999</c:v>
                </c:pt>
                <c:pt idx="173">
                  <c:v>1.72644</c:v>
                </c:pt>
                <c:pt idx="174">
                  <c:v>1.72644</c:v>
                </c:pt>
                <c:pt idx="175">
                  <c:v>1.798065</c:v>
                </c:pt>
                <c:pt idx="176">
                  <c:v>1.72644</c:v>
                </c:pt>
                <c:pt idx="177">
                  <c:v>1.7025650000000001</c:v>
                </c:pt>
                <c:pt idx="178">
                  <c:v>1.7741899999999999</c:v>
                </c:pt>
                <c:pt idx="179">
                  <c:v>1.7503150000000001</c:v>
                </c:pt>
                <c:pt idx="180">
                  <c:v>1.7503150000000001</c:v>
                </c:pt>
                <c:pt idx="181">
                  <c:v>1.7025650000000001</c:v>
                </c:pt>
                <c:pt idx="182">
                  <c:v>1.67869</c:v>
                </c:pt>
                <c:pt idx="183">
                  <c:v>1.7741899999999999</c:v>
                </c:pt>
                <c:pt idx="184">
                  <c:v>1.7503150000000001</c:v>
                </c:pt>
                <c:pt idx="185">
                  <c:v>1.7025650000000001</c:v>
                </c:pt>
                <c:pt idx="186">
                  <c:v>1.72644</c:v>
                </c:pt>
                <c:pt idx="187">
                  <c:v>1.7503150000000001</c:v>
                </c:pt>
                <c:pt idx="188">
                  <c:v>1.67869</c:v>
                </c:pt>
                <c:pt idx="189">
                  <c:v>1.67869</c:v>
                </c:pt>
                <c:pt idx="190">
                  <c:v>1.7025650000000001</c:v>
                </c:pt>
                <c:pt idx="191">
                  <c:v>1.67869</c:v>
                </c:pt>
                <c:pt idx="192">
                  <c:v>1.72644</c:v>
                </c:pt>
                <c:pt idx="193">
                  <c:v>1.67869</c:v>
                </c:pt>
                <c:pt idx="194">
                  <c:v>1.72644</c:v>
                </c:pt>
                <c:pt idx="195">
                  <c:v>1.7025650000000001</c:v>
                </c:pt>
                <c:pt idx="196">
                  <c:v>1.72644</c:v>
                </c:pt>
                <c:pt idx="197">
                  <c:v>1.67869</c:v>
                </c:pt>
                <c:pt idx="198">
                  <c:v>1.7025650000000001</c:v>
                </c:pt>
                <c:pt idx="199">
                  <c:v>1.6548149999999999</c:v>
                </c:pt>
                <c:pt idx="200">
                  <c:v>1.6309400000000001</c:v>
                </c:pt>
                <c:pt idx="201">
                  <c:v>1.6548149999999999</c:v>
                </c:pt>
                <c:pt idx="202">
                  <c:v>1.7025650000000001</c:v>
                </c:pt>
                <c:pt idx="203">
                  <c:v>1.7025650000000001</c:v>
                </c:pt>
                <c:pt idx="204">
                  <c:v>1.6548149999999999</c:v>
                </c:pt>
                <c:pt idx="205">
                  <c:v>1.7025650000000001</c:v>
                </c:pt>
                <c:pt idx="206">
                  <c:v>1.7503150000000001</c:v>
                </c:pt>
                <c:pt idx="207">
                  <c:v>1.7503150000000001</c:v>
                </c:pt>
                <c:pt idx="208">
                  <c:v>1.798065</c:v>
                </c:pt>
                <c:pt idx="209">
                  <c:v>1.8696900000000001</c:v>
                </c:pt>
                <c:pt idx="210">
                  <c:v>1.8219399999999999</c:v>
                </c:pt>
                <c:pt idx="211">
                  <c:v>1.798065</c:v>
                </c:pt>
                <c:pt idx="212">
                  <c:v>1.72644</c:v>
                </c:pt>
                <c:pt idx="213">
                  <c:v>1.72644</c:v>
                </c:pt>
                <c:pt idx="214">
                  <c:v>1.7025650000000001</c:v>
                </c:pt>
                <c:pt idx="215">
                  <c:v>1.7503150000000001</c:v>
                </c:pt>
                <c:pt idx="216">
                  <c:v>1.7503150000000001</c:v>
                </c:pt>
                <c:pt idx="217">
                  <c:v>1.67869</c:v>
                </c:pt>
                <c:pt idx="218">
                  <c:v>1.6548149999999999</c:v>
                </c:pt>
                <c:pt idx="219">
                  <c:v>1.7025650000000001</c:v>
                </c:pt>
                <c:pt idx="220">
                  <c:v>1.6548149999999999</c:v>
                </c:pt>
                <c:pt idx="221">
                  <c:v>1.7025650000000001</c:v>
                </c:pt>
                <c:pt idx="222">
                  <c:v>1.7025650000000001</c:v>
                </c:pt>
                <c:pt idx="223">
                  <c:v>1.6548149999999999</c:v>
                </c:pt>
                <c:pt idx="224">
                  <c:v>1.6548149999999999</c:v>
                </c:pt>
                <c:pt idx="225">
                  <c:v>1.7025650000000001</c:v>
                </c:pt>
                <c:pt idx="226">
                  <c:v>1.7025650000000001</c:v>
                </c:pt>
                <c:pt idx="227">
                  <c:v>1.67869</c:v>
                </c:pt>
                <c:pt idx="228">
                  <c:v>1.8219399999999999</c:v>
                </c:pt>
                <c:pt idx="229">
                  <c:v>1.96519</c:v>
                </c:pt>
                <c:pt idx="230">
                  <c:v>2.1323150000000002</c:v>
                </c:pt>
                <c:pt idx="231">
                  <c:v>1.96519</c:v>
                </c:pt>
                <c:pt idx="232">
                  <c:v>1.845815</c:v>
                </c:pt>
                <c:pt idx="233">
                  <c:v>1.8219399999999999</c:v>
                </c:pt>
                <c:pt idx="234">
                  <c:v>1.96519</c:v>
                </c:pt>
                <c:pt idx="235">
                  <c:v>1.8935649999999999</c:v>
                </c:pt>
                <c:pt idx="236">
                  <c:v>1.845815</c:v>
                </c:pt>
                <c:pt idx="237">
                  <c:v>1.8696900000000001</c:v>
                </c:pt>
                <c:pt idx="238">
                  <c:v>1.91744</c:v>
                </c:pt>
                <c:pt idx="239">
                  <c:v>1.9413149999999999</c:v>
                </c:pt>
                <c:pt idx="240">
                  <c:v>1.8696900000000001</c:v>
                </c:pt>
                <c:pt idx="241">
                  <c:v>1.9413149999999999</c:v>
                </c:pt>
                <c:pt idx="242">
                  <c:v>1.9413149999999999</c:v>
                </c:pt>
                <c:pt idx="243">
                  <c:v>1.8696900000000001</c:v>
                </c:pt>
                <c:pt idx="244">
                  <c:v>1.8696900000000001</c:v>
                </c:pt>
                <c:pt idx="245">
                  <c:v>1.91744</c:v>
                </c:pt>
                <c:pt idx="246">
                  <c:v>1.798065</c:v>
                </c:pt>
                <c:pt idx="247">
                  <c:v>1.7741899999999999</c:v>
                </c:pt>
                <c:pt idx="248">
                  <c:v>1.845815</c:v>
                </c:pt>
                <c:pt idx="249">
                  <c:v>1.7741899999999999</c:v>
                </c:pt>
                <c:pt idx="250">
                  <c:v>2.01294</c:v>
                </c:pt>
                <c:pt idx="251">
                  <c:v>1.845815</c:v>
                </c:pt>
                <c:pt idx="252">
                  <c:v>1.798065</c:v>
                </c:pt>
                <c:pt idx="253">
                  <c:v>1.798065</c:v>
                </c:pt>
                <c:pt idx="254">
                  <c:v>1.72644</c:v>
                </c:pt>
                <c:pt idx="255">
                  <c:v>1.8219399999999999</c:v>
                </c:pt>
                <c:pt idx="256">
                  <c:v>1.7861275000000001</c:v>
                </c:pt>
                <c:pt idx="257">
                  <c:v>1.7503150000000001</c:v>
                </c:pt>
                <c:pt idx="258">
                  <c:v>1.8219399999999999</c:v>
                </c:pt>
                <c:pt idx="259">
                  <c:v>1.72644</c:v>
                </c:pt>
                <c:pt idx="260">
                  <c:v>1.798065</c:v>
                </c:pt>
                <c:pt idx="261">
                  <c:v>1.798065</c:v>
                </c:pt>
                <c:pt idx="262">
                  <c:v>1.7741899999999999</c:v>
                </c:pt>
                <c:pt idx="263">
                  <c:v>1.7741899999999999</c:v>
                </c:pt>
                <c:pt idx="264">
                  <c:v>1.7503150000000001</c:v>
                </c:pt>
                <c:pt idx="265">
                  <c:v>1.7503150000000001</c:v>
                </c:pt>
                <c:pt idx="266">
                  <c:v>1.7025650000000001</c:v>
                </c:pt>
                <c:pt idx="267">
                  <c:v>1.96519</c:v>
                </c:pt>
                <c:pt idx="268">
                  <c:v>1.6548149999999999</c:v>
                </c:pt>
                <c:pt idx="269">
                  <c:v>1.67869</c:v>
                </c:pt>
                <c:pt idx="270">
                  <c:v>1.7503150000000001</c:v>
                </c:pt>
                <c:pt idx="271">
                  <c:v>1.7503150000000001</c:v>
                </c:pt>
                <c:pt idx="272">
                  <c:v>1.67869</c:v>
                </c:pt>
                <c:pt idx="273">
                  <c:v>1.67869</c:v>
                </c:pt>
                <c:pt idx="274">
                  <c:v>1.72644</c:v>
                </c:pt>
                <c:pt idx="275">
                  <c:v>1.6548149999999999</c:v>
                </c:pt>
                <c:pt idx="276">
                  <c:v>1.72644</c:v>
                </c:pt>
                <c:pt idx="277">
                  <c:v>1.72644</c:v>
                </c:pt>
                <c:pt idx="278">
                  <c:v>1.7025650000000001</c:v>
                </c:pt>
                <c:pt idx="279">
                  <c:v>1.7503150000000001</c:v>
                </c:pt>
                <c:pt idx="280">
                  <c:v>1.6548149999999999</c:v>
                </c:pt>
                <c:pt idx="281">
                  <c:v>1.6548149999999999</c:v>
                </c:pt>
                <c:pt idx="282">
                  <c:v>1.6548149999999999</c:v>
                </c:pt>
                <c:pt idx="283">
                  <c:v>1.72644</c:v>
                </c:pt>
                <c:pt idx="284">
                  <c:v>1.67869</c:v>
                </c:pt>
                <c:pt idx="285">
                  <c:v>1.7025650000000001</c:v>
                </c:pt>
                <c:pt idx="286">
                  <c:v>1.7503150000000001</c:v>
                </c:pt>
                <c:pt idx="287">
                  <c:v>1.7503150000000001</c:v>
                </c:pt>
                <c:pt idx="288">
                  <c:v>1.7503150000000001</c:v>
                </c:pt>
                <c:pt idx="289">
                  <c:v>1.67869</c:v>
                </c:pt>
                <c:pt idx="290">
                  <c:v>1.7025650000000001</c:v>
                </c:pt>
                <c:pt idx="291">
                  <c:v>1.6548149999999999</c:v>
                </c:pt>
                <c:pt idx="292">
                  <c:v>1.6309400000000001</c:v>
                </c:pt>
                <c:pt idx="293">
                  <c:v>1.67869</c:v>
                </c:pt>
                <c:pt idx="294">
                  <c:v>1.7025650000000001</c:v>
                </c:pt>
                <c:pt idx="295">
                  <c:v>1.67869</c:v>
                </c:pt>
                <c:pt idx="296">
                  <c:v>1.67869</c:v>
                </c:pt>
                <c:pt idx="297">
                  <c:v>1.6548149999999999</c:v>
                </c:pt>
                <c:pt idx="298">
                  <c:v>1.6309400000000001</c:v>
                </c:pt>
                <c:pt idx="299">
                  <c:v>1.67869</c:v>
                </c:pt>
                <c:pt idx="300">
                  <c:v>1.72644</c:v>
                </c:pt>
                <c:pt idx="301">
                  <c:v>1.6548149999999999</c:v>
                </c:pt>
                <c:pt idx="302">
                  <c:v>1.6548149999999999</c:v>
                </c:pt>
                <c:pt idx="303">
                  <c:v>1.67869</c:v>
                </c:pt>
                <c:pt idx="304">
                  <c:v>1.67869</c:v>
                </c:pt>
                <c:pt idx="305">
                  <c:v>1.7025650000000001</c:v>
                </c:pt>
                <c:pt idx="306">
                  <c:v>1.67869</c:v>
                </c:pt>
                <c:pt idx="307">
                  <c:v>1.7025650000000001</c:v>
                </c:pt>
                <c:pt idx="308">
                  <c:v>1.6309400000000001</c:v>
                </c:pt>
                <c:pt idx="309">
                  <c:v>1.662773333333333</c:v>
                </c:pt>
                <c:pt idx="310">
                  <c:v>1.694606666666667</c:v>
                </c:pt>
                <c:pt idx="311">
                  <c:v>1.72644</c:v>
                </c:pt>
                <c:pt idx="312">
                  <c:v>1.67869</c:v>
                </c:pt>
                <c:pt idx="313">
                  <c:v>1.7503150000000001</c:v>
                </c:pt>
                <c:pt idx="314">
                  <c:v>1.7025650000000001</c:v>
                </c:pt>
                <c:pt idx="315">
                  <c:v>1.798065</c:v>
                </c:pt>
                <c:pt idx="316">
                  <c:v>1.96519</c:v>
                </c:pt>
                <c:pt idx="317">
                  <c:v>1.8696900000000001</c:v>
                </c:pt>
                <c:pt idx="318">
                  <c:v>1.9890650000000001</c:v>
                </c:pt>
                <c:pt idx="319">
                  <c:v>1.9413149999999999</c:v>
                </c:pt>
                <c:pt idx="320">
                  <c:v>1.9413149999999999</c:v>
                </c:pt>
                <c:pt idx="321">
                  <c:v>1.845815</c:v>
                </c:pt>
                <c:pt idx="322">
                  <c:v>1.8219399999999999</c:v>
                </c:pt>
                <c:pt idx="323">
                  <c:v>1.8696900000000001</c:v>
                </c:pt>
                <c:pt idx="324">
                  <c:v>1.845815</c:v>
                </c:pt>
                <c:pt idx="325">
                  <c:v>1.8935649999999999</c:v>
                </c:pt>
                <c:pt idx="326">
                  <c:v>1.8219399999999999</c:v>
                </c:pt>
                <c:pt idx="327">
                  <c:v>1.8696900000000001</c:v>
                </c:pt>
                <c:pt idx="328">
                  <c:v>1.8935649999999999</c:v>
                </c:pt>
                <c:pt idx="329">
                  <c:v>1.91744</c:v>
                </c:pt>
                <c:pt idx="330">
                  <c:v>1.8219399999999999</c:v>
                </c:pt>
                <c:pt idx="331">
                  <c:v>1.845815</c:v>
                </c:pt>
                <c:pt idx="332">
                  <c:v>1.798065</c:v>
                </c:pt>
                <c:pt idx="333">
                  <c:v>2.01294</c:v>
                </c:pt>
                <c:pt idx="334">
                  <c:v>1.72644</c:v>
                </c:pt>
                <c:pt idx="335">
                  <c:v>1.72644</c:v>
                </c:pt>
                <c:pt idx="336">
                  <c:v>1.7025650000000001</c:v>
                </c:pt>
                <c:pt idx="337">
                  <c:v>1.7741899999999999</c:v>
                </c:pt>
                <c:pt idx="338">
                  <c:v>1.7503150000000001</c:v>
                </c:pt>
                <c:pt idx="339">
                  <c:v>1.7025650000000001</c:v>
                </c:pt>
                <c:pt idx="340">
                  <c:v>1.7503150000000001</c:v>
                </c:pt>
                <c:pt idx="341">
                  <c:v>1.7025650000000001</c:v>
                </c:pt>
                <c:pt idx="342">
                  <c:v>1.7503150000000001</c:v>
                </c:pt>
                <c:pt idx="343">
                  <c:v>1.7503150000000001</c:v>
                </c:pt>
                <c:pt idx="344">
                  <c:v>1.67869</c:v>
                </c:pt>
                <c:pt idx="345">
                  <c:v>1.72644</c:v>
                </c:pt>
                <c:pt idx="346">
                  <c:v>1.72644</c:v>
                </c:pt>
                <c:pt idx="347">
                  <c:v>1.6548149999999999</c:v>
                </c:pt>
                <c:pt idx="348">
                  <c:v>1.72644</c:v>
                </c:pt>
                <c:pt idx="349">
                  <c:v>1.7025650000000001</c:v>
                </c:pt>
                <c:pt idx="350">
                  <c:v>1.7025650000000001</c:v>
                </c:pt>
                <c:pt idx="351">
                  <c:v>1.7025650000000001</c:v>
                </c:pt>
                <c:pt idx="352">
                  <c:v>1.72644</c:v>
                </c:pt>
                <c:pt idx="353">
                  <c:v>1.7025650000000001</c:v>
                </c:pt>
                <c:pt idx="354">
                  <c:v>1.7025650000000001</c:v>
                </c:pt>
                <c:pt idx="355">
                  <c:v>1.7741899999999999</c:v>
                </c:pt>
                <c:pt idx="356">
                  <c:v>1.7741899999999999</c:v>
                </c:pt>
                <c:pt idx="357">
                  <c:v>1.845815</c:v>
                </c:pt>
                <c:pt idx="358">
                  <c:v>1.9413149999999999</c:v>
                </c:pt>
                <c:pt idx="359">
                  <c:v>1.8935649999999999</c:v>
                </c:pt>
                <c:pt idx="360">
                  <c:v>1.845815</c:v>
                </c:pt>
                <c:pt idx="361">
                  <c:v>1.845815</c:v>
                </c:pt>
                <c:pt idx="362">
                  <c:v>1.8935649999999999</c:v>
                </c:pt>
                <c:pt idx="363">
                  <c:v>1.845815</c:v>
                </c:pt>
                <c:pt idx="364">
                  <c:v>1.845815</c:v>
                </c:pt>
                <c:pt idx="365">
                  <c:v>1.7741899999999999</c:v>
                </c:pt>
                <c:pt idx="366">
                  <c:v>1.7741899999999999</c:v>
                </c:pt>
                <c:pt idx="367">
                  <c:v>1.798065</c:v>
                </c:pt>
                <c:pt idx="368">
                  <c:v>1.8219399999999999</c:v>
                </c:pt>
                <c:pt idx="369">
                  <c:v>1.72644</c:v>
                </c:pt>
                <c:pt idx="370">
                  <c:v>1.7503150000000001</c:v>
                </c:pt>
                <c:pt idx="371">
                  <c:v>1.72644</c:v>
                </c:pt>
                <c:pt idx="372">
                  <c:v>1.798065</c:v>
                </c:pt>
                <c:pt idx="373">
                  <c:v>1.7741899999999999</c:v>
                </c:pt>
                <c:pt idx="374">
                  <c:v>1.7741899999999999</c:v>
                </c:pt>
                <c:pt idx="375">
                  <c:v>1.7025650000000001</c:v>
                </c:pt>
                <c:pt idx="376">
                  <c:v>1.8219399999999999</c:v>
                </c:pt>
                <c:pt idx="377">
                  <c:v>1.7503150000000001</c:v>
                </c:pt>
                <c:pt idx="378">
                  <c:v>1.67869</c:v>
                </c:pt>
                <c:pt idx="379">
                  <c:v>1.7503150000000001</c:v>
                </c:pt>
                <c:pt idx="380">
                  <c:v>1.7503150000000001</c:v>
                </c:pt>
                <c:pt idx="381">
                  <c:v>1.7741899999999999</c:v>
                </c:pt>
                <c:pt idx="382">
                  <c:v>1.7503150000000001</c:v>
                </c:pt>
                <c:pt idx="383">
                  <c:v>1.72644</c:v>
                </c:pt>
                <c:pt idx="384">
                  <c:v>1.67869</c:v>
                </c:pt>
                <c:pt idx="385">
                  <c:v>1.67869</c:v>
                </c:pt>
                <c:pt idx="386">
                  <c:v>1.7025650000000001</c:v>
                </c:pt>
                <c:pt idx="387">
                  <c:v>1.7025650000000001</c:v>
                </c:pt>
                <c:pt idx="388">
                  <c:v>1.7503150000000001</c:v>
                </c:pt>
                <c:pt idx="389">
                  <c:v>1.67869</c:v>
                </c:pt>
                <c:pt idx="390">
                  <c:v>1.67869</c:v>
                </c:pt>
                <c:pt idx="391">
                  <c:v>1.67869</c:v>
                </c:pt>
                <c:pt idx="392">
                  <c:v>1.67869</c:v>
                </c:pt>
                <c:pt idx="393">
                  <c:v>1.67869</c:v>
                </c:pt>
                <c:pt idx="394">
                  <c:v>1.6548149999999999</c:v>
                </c:pt>
                <c:pt idx="395">
                  <c:v>1.72644</c:v>
                </c:pt>
                <c:pt idx="396">
                  <c:v>1.7503150000000001</c:v>
                </c:pt>
                <c:pt idx="397">
                  <c:v>1.7741899999999999</c:v>
                </c:pt>
                <c:pt idx="398">
                  <c:v>1.7025650000000001</c:v>
                </c:pt>
                <c:pt idx="399">
                  <c:v>1.72644</c:v>
                </c:pt>
                <c:pt idx="400">
                  <c:v>1.72644</c:v>
                </c:pt>
                <c:pt idx="401">
                  <c:v>1.67869</c:v>
                </c:pt>
                <c:pt idx="402">
                  <c:v>1.6548149999999999</c:v>
                </c:pt>
                <c:pt idx="403">
                  <c:v>1.67869</c:v>
                </c:pt>
                <c:pt idx="404">
                  <c:v>1.7025650000000001</c:v>
                </c:pt>
                <c:pt idx="405">
                  <c:v>1.6548149999999999</c:v>
                </c:pt>
                <c:pt idx="406">
                  <c:v>1.67869</c:v>
                </c:pt>
                <c:pt idx="407">
                  <c:v>1.67869</c:v>
                </c:pt>
                <c:pt idx="408">
                  <c:v>1.710523333</c:v>
                </c:pt>
                <c:pt idx="409">
                  <c:v>1.7423566669999999</c:v>
                </c:pt>
                <c:pt idx="410">
                  <c:v>1.7741899999999999</c:v>
                </c:pt>
                <c:pt idx="411">
                  <c:v>1.806023333</c:v>
                </c:pt>
                <c:pt idx="412">
                  <c:v>1.8378566670000001</c:v>
                </c:pt>
                <c:pt idx="413">
                  <c:v>1.8696900000000001</c:v>
                </c:pt>
                <c:pt idx="414">
                  <c:v>1.9015233330000001</c:v>
                </c:pt>
                <c:pt idx="415">
                  <c:v>1.933356667</c:v>
                </c:pt>
                <c:pt idx="416">
                  <c:v>1.96519</c:v>
                </c:pt>
                <c:pt idx="417">
                  <c:v>1.997023333</c:v>
                </c:pt>
                <c:pt idx="418">
                  <c:v>2.0288566669999999</c:v>
                </c:pt>
                <c:pt idx="419">
                  <c:v>2.0606900000000001</c:v>
                </c:pt>
                <c:pt idx="420">
                  <c:v>2.0925233329999999</c:v>
                </c:pt>
                <c:pt idx="421">
                  <c:v>2.1243566669999998</c:v>
                </c:pt>
                <c:pt idx="422">
                  <c:v>2.1561900000000001</c:v>
                </c:pt>
                <c:pt idx="423">
                  <c:v>2.1561900000000001</c:v>
                </c:pt>
                <c:pt idx="424">
                  <c:v>2.1561900000000001</c:v>
                </c:pt>
                <c:pt idx="425">
                  <c:v>2.1323150000000002</c:v>
                </c:pt>
                <c:pt idx="426">
                  <c:v>2.084565</c:v>
                </c:pt>
                <c:pt idx="427">
                  <c:v>1.9890650000000001</c:v>
                </c:pt>
                <c:pt idx="428">
                  <c:v>2.01294</c:v>
                </c:pt>
                <c:pt idx="429">
                  <c:v>1.91744</c:v>
                </c:pt>
                <c:pt idx="430">
                  <c:v>1.9890650000000001</c:v>
                </c:pt>
                <c:pt idx="431">
                  <c:v>1.91744</c:v>
                </c:pt>
                <c:pt idx="432">
                  <c:v>1.8696900000000001</c:v>
                </c:pt>
                <c:pt idx="433">
                  <c:v>1.91744</c:v>
                </c:pt>
                <c:pt idx="434">
                  <c:v>1.91744</c:v>
                </c:pt>
                <c:pt idx="435">
                  <c:v>1.9413149999999999</c:v>
                </c:pt>
                <c:pt idx="436">
                  <c:v>1.9890650000000001</c:v>
                </c:pt>
                <c:pt idx="437">
                  <c:v>1.96519</c:v>
                </c:pt>
                <c:pt idx="438">
                  <c:v>2.01294</c:v>
                </c:pt>
                <c:pt idx="439">
                  <c:v>2.01294</c:v>
                </c:pt>
                <c:pt idx="440">
                  <c:v>2.1323150000000002</c:v>
                </c:pt>
                <c:pt idx="441">
                  <c:v>2.084565</c:v>
                </c:pt>
                <c:pt idx="442">
                  <c:v>2.01294</c:v>
                </c:pt>
                <c:pt idx="443">
                  <c:v>2.0368149999999998</c:v>
                </c:pt>
                <c:pt idx="444">
                  <c:v>2.0368149999999998</c:v>
                </c:pt>
                <c:pt idx="445">
                  <c:v>1.9413149999999999</c:v>
                </c:pt>
                <c:pt idx="446">
                  <c:v>1.91744</c:v>
                </c:pt>
                <c:pt idx="447">
                  <c:v>1.8935649999999999</c:v>
                </c:pt>
                <c:pt idx="448">
                  <c:v>1.91744</c:v>
                </c:pt>
                <c:pt idx="449">
                  <c:v>1.91744</c:v>
                </c:pt>
                <c:pt idx="450">
                  <c:v>1.8696900000000001</c:v>
                </c:pt>
                <c:pt idx="451">
                  <c:v>1.8219399999999999</c:v>
                </c:pt>
                <c:pt idx="452">
                  <c:v>1.845815</c:v>
                </c:pt>
                <c:pt idx="453">
                  <c:v>1.8219399999999999</c:v>
                </c:pt>
                <c:pt idx="454">
                  <c:v>1.798065</c:v>
                </c:pt>
                <c:pt idx="455">
                  <c:v>1.8696900000000001</c:v>
                </c:pt>
                <c:pt idx="456">
                  <c:v>1.8219399999999999</c:v>
                </c:pt>
                <c:pt idx="457">
                  <c:v>1.8696900000000001</c:v>
                </c:pt>
                <c:pt idx="458">
                  <c:v>1.845815</c:v>
                </c:pt>
                <c:pt idx="459">
                  <c:v>1.8696900000000001</c:v>
                </c:pt>
                <c:pt idx="460">
                  <c:v>1.845815</c:v>
                </c:pt>
                <c:pt idx="461">
                  <c:v>1.845815</c:v>
                </c:pt>
                <c:pt idx="462">
                  <c:v>1.8219399999999999</c:v>
                </c:pt>
                <c:pt idx="463">
                  <c:v>1.845815</c:v>
                </c:pt>
                <c:pt idx="464">
                  <c:v>1.798065</c:v>
                </c:pt>
                <c:pt idx="465">
                  <c:v>1.798065</c:v>
                </c:pt>
                <c:pt idx="466">
                  <c:v>1.8219399999999999</c:v>
                </c:pt>
                <c:pt idx="467">
                  <c:v>1.7503150000000001</c:v>
                </c:pt>
                <c:pt idx="468">
                  <c:v>1.8219399999999999</c:v>
                </c:pt>
                <c:pt idx="469">
                  <c:v>1.798065</c:v>
                </c:pt>
                <c:pt idx="470">
                  <c:v>1.8935649999999999</c:v>
                </c:pt>
                <c:pt idx="471">
                  <c:v>1.845815</c:v>
                </c:pt>
                <c:pt idx="472">
                  <c:v>1.8696900000000001</c:v>
                </c:pt>
                <c:pt idx="473">
                  <c:v>2.2278150000000001</c:v>
                </c:pt>
                <c:pt idx="474">
                  <c:v>2.25169</c:v>
                </c:pt>
                <c:pt idx="475">
                  <c:v>2.1561900000000001</c:v>
                </c:pt>
                <c:pt idx="476">
                  <c:v>2.3471899999999999</c:v>
                </c:pt>
                <c:pt idx="477">
                  <c:v>2.49044</c:v>
                </c:pt>
                <c:pt idx="478">
                  <c:v>2.5381900000000002</c:v>
                </c:pt>
                <c:pt idx="479">
                  <c:v>2.6336900000000001</c:v>
                </c:pt>
                <c:pt idx="480">
                  <c:v>2.5859399999999999</c:v>
                </c:pt>
                <c:pt idx="481">
                  <c:v>2.49044</c:v>
                </c:pt>
                <c:pt idx="482">
                  <c:v>2.3949400000000001</c:v>
                </c:pt>
                <c:pt idx="483">
                  <c:v>2.323315</c:v>
                </c:pt>
                <c:pt idx="484">
                  <c:v>2.323315</c:v>
                </c:pt>
                <c:pt idx="485">
                  <c:v>2.323315</c:v>
                </c:pt>
                <c:pt idx="486">
                  <c:v>2.25169</c:v>
                </c:pt>
                <c:pt idx="487">
                  <c:v>2.2755649999999998</c:v>
                </c:pt>
                <c:pt idx="488">
                  <c:v>2.25169</c:v>
                </c:pt>
                <c:pt idx="489">
                  <c:v>2.2278150000000001</c:v>
                </c:pt>
                <c:pt idx="490">
                  <c:v>2.1323150000000002</c:v>
                </c:pt>
                <c:pt idx="491">
                  <c:v>2.1084399999999999</c:v>
                </c:pt>
                <c:pt idx="492">
                  <c:v>2.1323150000000002</c:v>
                </c:pt>
                <c:pt idx="493">
                  <c:v>2.0606900000000001</c:v>
                </c:pt>
                <c:pt idx="494">
                  <c:v>2.1084399999999999</c:v>
                </c:pt>
                <c:pt idx="495">
                  <c:v>2.0368149999999998</c:v>
                </c:pt>
                <c:pt idx="496">
                  <c:v>2.0368149999999998</c:v>
                </c:pt>
                <c:pt idx="497">
                  <c:v>2.0368149999999998</c:v>
                </c:pt>
                <c:pt idx="498">
                  <c:v>2.0368149999999998</c:v>
                </c:pt>
                <c:pt idx="499">
                  <c:v>1.96519</c:v>
                </c:pt>
                <c:pt idx="500">
                  <c:v>1.96519</c:v>
                </c:pt>
                <c:pt idx="501">
                  <c:v>2.0368149999999998</c:v>
                </c:pt>
                <c:pt idx="502">
                  <c:v>1.9413149999999999</c:v>
                </c:pt>
                <c:pt idx="503">
                  <c:v>1.9890650000000001</c:v>
                </c:pt>
                <c:pt idx="504">
                  <c:v>1.9413149999999999</c:v>
                </c:pt>
                <c:pt idx="505">
                  <c:v>1.9413149999999999</c:v>
                </c:pt>
                <c:pt idx="506">
                  <c:v>1.8935649999999999</c:v>
                </c:pt>
                <c:pt idx="507">
                  <c:v>1.9413149999999999</c:v>
                </c:pt>
                <c:pt idx="508">
                  <c:v>1.91744</c:v>
                </c:pt>
                <c:pt idx="509">
                  <c:v>1.8935649999999999</c:v>
                </c:pt>
                <c:pt idx="510">
                  <c:v>1.8696900000000001</c:v>
                </c:pt>
                <c:pt idx="511">
                  <c:v>1.8935649999999999</c:v>
                </c:pt>
                <c:pt idx="512">
                  <c:v>1.91744</c:v>
                </c:pt>
                <c:pt idx="513">
                  <c:v>1.91744</c:v>
                </c:pt>
                <c:pt idx="514">
                  <c:v>1.8935649999999999</c:v>
                </c:pt>
                <c:pt idx="515">
                  <c:v>1.8696900000000001</c:v>
                </c:pt>
                <c:pt idx="516">
                  <c:v>1.8696900000000001</c:v>
                </c:pt>
                <c:pt idx="517">
                  <c:v>1.845815</c:v>
                </c:pt>
                <c:pt idx="518">
                  <c:v>1.8935649999999999</c:v>
                </c:pt>
                <c:pt idx="519">
                  <c:v>1.8696900000000001</c:v>
                </c:pt>
                <c:pt idx="520">
                  <c:v>1.845815</c:v>
                </c:pt>
                <c:pt idx="521">
                  <c:v>1.8219399999999999</c:v>
                </c:pt>
                <c:pt idx="522">
                  <c:v>1.8219399999999999</c:v>
                </c:pt>
                <c:pt idx="523">
                  <c:v>1.8219399999999999</c:v>
                </c:pt>
                <c:pt idx="524">
                  <c:v>1.8219399999999999</c:v>
                </c:pt>
                <c:pt idx="525">
                  <c:v>1.8696900000000001</c:v>
                </c:pt>
                <c:pt idx="526">
                  <c:v>1.8696900000000001</c:v>
                </c:pt>
                <c:pt idx="527">
                  <c:v>1.845815</c:v>
                </c:pt>
                <c:pt idx="528">
                  <c:v>2.1084399999999999</c:v>
                </c:pt>
                <c:pt idx="529">
                  <c:v>1.9890650000000001</c:v>
                </c:pt>
                <c:pt idx="530">
                  <c:v>1.96519</c:v>
                </c:pt>
                <c:pt idx="531">
                  <c:v>2.01294</c:v>
                </c:pt>
                <c:pt idx="532">
                  <c:v>1.91744</c:v>
                </c:pt>
                <c:pt idx="533">
                  <c:v>1.91744</c:v>
                </c:pt>
                <c:pt idx="534">
                  <c:v>1.9413149999999999</c:v>
                </c:pt>
                <c:pt idx="535">
                  <c:v>1.9413149999999999</c:v>
                </c:pt>
                <c:pt idx="536">
                  <c:v>1.9413149999999999</c:v>
                </c:pt>
                <c:pt idx="537">
                  <c:v>1.845815</c:v>
                </c:pt>
                <c:pt idx="538">
                  <c:v>1.845815</c:v>
                </c:pt>
                <c:pt idx="539">
                  <c:v>1.8935649999999999</c:v>
                </c:pt>
                <c:pt idx="540">
                  <c:v>1.8935649999999999</c:v>
                </c:pt>
                <c:pt idx="541">
                  <c:v>1.91744</c:v>
                </c:pt>
                <c:pt idx="542">
                  <c:v>1.845815</c:v>
                </c:pt>
                <c:pt idx="543">
                  <c:v>1.8696900000000001</c:v>
                </c:pt>
                <c:pt idx="544">
                  <c:v>1.8935649999999999</c:v>
                </c:pt>
                <c:pt idx="545">
                  <c:v>1.798065</c:v>
                </c:pt>
                <c:pt idx="546">
                  <c:v>1.8219399999999999</c:v>
                </c:pt>
                <c:pt idx="547">
                  <c:v>1.8696900000000001</c:v>
                </c:pt>
                <c:pt idx="548">
                  <c:v>1.91744</c:v>
                </c:pt>
                <c:pt idx="549">
                  <c:v>1.96519</c:v>
                </c:pt>
                <c:pt idx="550">
                  <c:v>1.91744</c:v>
                </c:pt>
                <c:pt idx="551">
                  <c:v>1.8219399999999999</c:v>
                </c:pt>
                <c:pt idx="552">
                  <c:v>1.8696900000000001</c:v>
                </c:pt>
                <c:pt idx="553">
                  <c:v>1.845815</c:v>
                </c:pt>
                <c:pt idx="554">
                  <c:v>1.845815</c:v>
                </c:pt>
                <c:pt idx="555">
                  <c:v>1.845815</c:v>
                </c:pt>
                <c:pt idx="556">
                  <c:v>1.8219399999999999</c:v>
                </c:pt>
                <c:pt idx="557">
                  <c:v>1.8696900000000001</c:v>
                </c:pt>
                <c:pt idx="558">
                  <c:v>1.7741899999999999</c:v>
                </c:pt>
                <c:pt idx="559">
                  <c:v>1.845815</c:v>
                </c:pt>
                <c:pt idx="560">
                  <c:v>1.798065</c:v>
                </c:pt>
                <c:pt idx="561">
                  <c:v>1.798065</c:v>
                </c:pt>
                <c:pt idx="562">
                  <c:v>1.7741899999999999</c:v>
                </c:pt>
                <c:pt idx="563">
                  <c:v>1.845815</c:v>
                </c:pt>
                <c:pt idx="564">
                  <c:v>1.845815</c:v>
                </c:pt>
                <c:pt idx="565">
                  <c:v>1.8219399999999999</c:v>
                </c:pt>
                <c:pt idx="566">
                  <c:v>1.7741899999999999</c:v>
                </c:pt>
                <c:pt idx="567">
                  <c:v>1.8696900000000001</c:v>
                </c:pt>
                <c:pt idx="568">
                  <c:v>1.7741899999999999</c:v>
                </c:pt>
                <c:pt idx="569">
                  <c:v>1.798065</c:v>
                </c:pt>
                <c:pt idx="570">
                  <c:v>1.845815</c:v>
                </c:pt>
                <c:pt idx="571">
                  <c:v>1.798065</c:v>
                </c:pt>
                <c:pt idx="572">
                  <c:v>1.91744</c:v>
                </c:pt>
                <c:pt idx="573">
                  <c:v>2.0368149999999998</c:v>
                </c:pt>
                <c:pt idx="574">
                  <c:v>1.9890650000000001</c:v>
                </c:pt>
                <c:pt idx="575">
                  <c:v>1.8935649999999999</c:v>
                </c:pt>
                <c:pt idx="576">
                  <c:v>1.8219399999999999</c:v>
                </c:pt>
                <c:pt idx="577">
                  <c:v>1.845815</c:v>
                </c:pt>
                <c:pt idx="578">
                  <c:v>1.8935649999999999</c:v>
                </c:pt>
                <c:pt idx="579">
                  <c:v>1.798065</c:v>
                </c:pt>
                <c:pt idx="580">
                  <c:v>1.798065</c:v>
                </c:pt>
                <c:pt idx="581">
                  <c:v>1.8219399999999999</c:v>
                </c:pt>
                <c:pt idx="582">
                  <c:v>1.7741899999999999</c:v>
                </c:pt>
                <c:pt idx="583">
                  <c:v>1.8219399999999999</c:v>
                </c:pt>
                <c:pt idx="584">
                  <c:v>1.845815</c:v>
                </c:pt>
                <c:pt idx="585">
                  <c:v>1.8219399999999999</c:v>
                </c:pt>
                <c:pt idx="586">
                  <c:v>1.8219399999999999</c:v>
                </c:pt>
                <c:pt idx="587">
                  <c:v>1.845815</c:v>
                </c:pt>
                <c:pt idx="588">
                  <c:v>1.8219399999999999</c:v>
                </c:pt>
                <c:pt idx="589">
                  <c:v>1.7503150000000001</c:v>
                </c:pt>
                <c:pt idx="590">
                  <c:v>1.798065</c:v>
                </c:pt>
                <c:pt idx="591">
                  <c:v>1.7741899999999999</c:v>
                </c:pt>
                <c:pt idx="592">
                  <c:v>1.798065</c:v>
                </c:pt>
                <c:pt idx="593">
                  <c:v>1.8219399999999999</c:v>
                </c:pt>
                <c:pt idx="594">
                  <c:v>2.084565</c:v>
                </c:pt>
                <c:pt idx="595">
                  <c:v>2.1561900000000001</c:v>
                </c:pt>
                <c:pt idx="596">
                  <c:v>2.1800649999999999</c:v>
                </c:pt>
                <c:pt idx="597">
                  <c:v>2.2994400000000002</c:v>
                </c:pt>
                <c:pt idx="598">
                  <c:v>2.3471899999999999</c:v>
                </c:pt>
                <c:pt idx="599">
                  <c:v>2.3710650000000002</c:v>
                </c:pt>
                <c:pt idx="600">
                  <c:v>2.4665650000000001</c:v>
                </c:pt>
                <c:pt idx="601">
                  <c:v>2.4188149999999999</c:v>
                </c:pt>
                <c:pt idx="602">
                  <c:v>2.4426899999999998</c:v>
                </c:pt>
                <c:pt idx="603">
                  <c:v>2.49044</c:v>
                </c:pt>
                <c:pt idx="604">
                  <c:v>2.4426899999999998</c:v>
                </c:pt>
                <c:pt idx="605">
                  <c:v>2.3949400000000001</c:v>
                </c:pt>
                <c:pt idx="606">
                  <c:v>2.323315</c:v>
                </c:pt>
                <c:pt idx="607">
                  <c:v>2.3710650000000002</c:v>
                </c:pt>
                <c:pt idx="608">
                  <c:v>2.2994400000000002</c:v>
                </c:pt>
                <c:pt idx="609">
                  <c:v>2.25169</c:v>
                </c:pt>
                <c:pt idx="610">
                  <c:v>2.2039399999999998</c:v>
                </c:pt>
                <c:pt idx="611">
                  <c:v>2.2994400000000002</c:v>
                </c:pt>
                <c:pt idx="612">
                  <c:v>2.2278150000000001</c:v>
                </c:pt>
                <c:pt idx="613">
                  <c:v>2.25169</c:v>
                </c:pt>
                <c:pt idx="614">
                  <c:v>2.1561900000000001</c:v>
                </c:pt>
                <c:pt idx="615">
                  <c:v>2.1323150000000002</c:v>
                </c:pt>
                <c:pt idx="616">
                  <c:v>2.084565</c:v>
                </c:pt>
                <c:pt idx="617">
                  <c:v>2.3471899999999999</c:v>
                </c:pt>
                <c:pt idx="618">
                  <c:v>2.2994400000000002</c:v>
                </c:pt>
                <c:pt idx="619">
                  <c:v>2.3710650000000002</c:v>
                </c:pt>
                <c:pt idx="620">
                  <c:v>2.5381900000000002</c:v>
                </c:pt>
                <c:pt idx="621">
                  <c:v>2.657565</c:v>
                </c:pt>
                <c:pt idx="622">
                  <c:v>3.0395650000000001</c:v>
                </c:pt>
                <c:pt idx="623">
                  <c:v>3.2544400000000002</c:v>
                </c:pt>
                <c:pt idx="624">
                  <c:v>3.20669</c:v>
                </c:pt>
                <c:pt idx="625">
                  <c:v>3.2305649999999999</c:v>
                </c:pt>
                <c:pt idx="626">
                  <c:v>3.20669</c:v>
                </c:pt>
                <c:pt idx="627">
                  <c:v>3.20669</c:v>
                </c:pt>
                <c:pt idx="628">
                  <c:v>3.1111900000000001</c:v>
                </c:pt>
                <c:pt idx="629">
                  <c:v>3.0395650000000001</c:v>
                </c:pt>
                <c:pt idx="630">
                  <c:v>2.9201899999999998</c:v>
                </c:pt>
                <c:pt idx="631">
                  <c:v>2.8724400000000001</c:v>
                </c:pt>
                <c:pt idx="632">
                  <c:v>2.8246899999999999</c:v>
                </c:pt>
                <c:pt idx="633">
                  <c:v>2.72919</c:v>
                </c:pt>
                <c:pt idx="634">
                  <c:v>2.6336900000000001</c:v>
                </c:pt>
                <c:pt idx="635">
                  <c:v>2.657565</c:v>
                </c:pt>
                <c:pt idx="636">
                  <c:v>2.5859399999999999</c:v>
                </c:pt>
                <c:pt idx="637">
                  <c:v>2.562065</c:v>
                </c:pt>
                <c:pt idx="638">
                  <c:v>2.5859399999999999</c:v>
                </c:pt>
                <c:pt idx="639">
                  <c:v>2.49044</c:v>
                </c:pt>
                <c:pt idx="640">
                  <c:v>2.4426899999999998</c:v>
                </c:pt>
                <c:pt idx="641">
                  <c:v>2.4665650000000001</c:v>
                </c:pt>
                <c:pt idx="642">
                  <c:v>2.4188149999999999</c:v>
                </c:pt>
                <c:pt idx="643">
                  <c:v>2.3710650000000002</c:v>
                </c:pt>
                <c:pt idx="644">
                  <c:v>2.323315</c:v>
                </c:pt>
                <c:pt idx="645">
                  <c:v>2.4188149999999999</c:v>
                </c:pt>
                <c:pt idx="646">
                  <c:v>2.3471899999999999</c:v>
                </c:pt>
                <c:pt idx="647">
                  <c:v>2.25169</c:v>
                </c:pt>
                <c:pt idx="648">
                  <c:v>2.2994400000000002</c:v>
                </c:pt>
                <c:pt idx="649">
                  <c:v>2.2755649999999998</c:v>
                </c:pt>
                <c:pt idx="650">
                  <c:v>2.2994400000000002</c:v>
                </c:pt>
                <c:pt idx="651">
                  <c:v>2.25169</c:v>
                </c:pt>
                <c:pt idx="652">
                  <c:v>2.25169</c:v>
                </c:pt>
                <c:pt idx="653">
                  <c:v>2.1800649999999999</c:v>
                </c:pt>
                <c:pt idx="654">
                  <c:v>2.2278150000000001</c:v>
                </c:pt>
                <c:pt idx="655">
                  <c:v>2.2278150000000001</c:v>
                </c:pt>
                <c:pt idx="656">
                  <c:v>2.1800649999999999</c:v>
                </c:pt>
                <c:pt idx="657">
                  <c:v>2.1561900000000001</c:v>
                </c:pt>
                <c:pt idx="658">
                  <c:v>2.1323150000000002</c:v>
                </c:pt>
                <c:pt idx="659">
                  <c:v>2.084565</c:v>
                </c:pt>
                <c:pt idx="660">
                  <c:v>2.1800649999999999</c:v>
                </c:pt>
                <c:pt idx="661">
                  <c:v>2.1084399999999999</c:v>
                </c:pt>
                <c:pt idx="662">
                  <c:v>2.1323150000000002</c:v>
                </c:pt>
                <c:pt idx="663">
                  <c:v>2.2039399999999998</c:v>
                </c:pt>
                <c:pt idx="664">
                  <c:v>2.323315</c:v>
                </c:pt>
                <c:pt idx="665">
                  <c:v>2.49044</c:v>
                </c:pt>
                <c:pt idx="666">
                  <c:v>2.49044</c:v>
                </c:pt>
                <c:pt idx="667">
                  <c:v>2.6098150000000002</c:v>
                </c:pt>
                <c:pt idx="668">
                  <c:v>2.5859399999999999</c:v>
                </c:pt>
                <c:pt idx="669">
                  <c:v>2.4665650000000001</c:v>
                </c:pt>
                <c:pt idx="670">
                  <c:v>2.3949400000000001</c:v>
                </c:pt>
                <c:pt idx="671">
                  <c:v>2.323315</c:v>
                </c:pt>
                <c:pt idx="672">
                  <c:v>2.3471899999999999</c:v>
                </c:pt>
                <c:pt idx="673">
                  <c:v>2.323315</c:v>
                </c:pt>
                <c:pt idx="674">
                  <c:v>2.2278150000000001</c:v>
                </c:pt>
                <c:pt idx="675">
                  <c:v>2.2278150000000001</c:v>
                </c:pt>
                <c:pt idx="676">
                  <c:v>2.2278150000000001</c:v>
                </c:pt>
                <c:pt idx="677">
                  <c:v>2.2278150000000001</c:v>
                </c:pt>
                <c:pt idx="678">
                  <c:v>2.1920025000000001</c:v>
                </c:pt>
                <c:pt idx="679">
                  <c:v>2.1561900000000001</c:v>
                </c:pt>
                <c:pt idx="680">
                  <c:v>2.2039399999999998</c:v>
                </c:pt>
                <c:pt idx="681">
                  <c:v>2.2039399999999998</c:v>
                </c:pt>
                <c:pt idx="682">
                  <c:v>2.1084399999999999</c:v>
                </c:pt>
                <c:pt idx="683">
                  <c:v>2.1561900000000001</c:v>
                </c:pt>
                <c:pt idx="684">
                  <c:v>2.1800649999999999</c:v>
                </c:pt>
                <c:pt idx="685">
                  <c:v>2.1561900000000001</c:v>
                </c:pt>
                <c:pt idx="686">
                  <c:v>2.084565</c:v>
                </c:pt>
                <c:pt idx="687">
                  <c:v>2.1323150000000002</c:v>
                </c:pt>
                <c:pt idx="688">
                  <c:v>2.2278150000000001</c:v>
                </c:pt>
                <c:pt idx="689">
                  <c:v>2.4188149999999999</c:v>
                </c:pt>
                <c:pt idx="690">
                  <c:v>2.25169</c:v>
                </c:pt>
                <c:pt idx="691">
                  <c:v>2.25169</c:v>
                </c:pt>
                <c:pt idx="692">
                  <c:v>2.2039399999999998</c:v>
                </c:pt>
                <c:pt idx="693">
                  <c:v>2.1800649999999999</c:v>
                </c:pt>
                <c:pt idx="694">
                  <c:v>2.1561900000000001</c:v>
                </c:pt>
                <c:pt idx="695">
                  <c:v>2.1800649999999999</c:v>
                </c:pt>
                <c:pt idx="696">
                  <c:v>2.1561900000000001</c:v>
                </c:pt>
                <c:pt idx="697">
                  <c:v>2.1323150000000002</c:v>
                </c:pt>
                <c:pt idx="698">
                  <c:v>2.0368149999999998</c:v>
                </c:pt>
                <c:pt idx="699">
                  <c:v>2.0606900000000001</c:v>
                </c:pt>
                <c:pt idx="700">
                  <c:v>2.0368149999999998</c:v>
                </c:pt>
                <c:pt idx="701">
                  <c:v>2.0368149999999998</c:v>
                </c:pt>
                <c:pt idx="702">
                  <c:v>2.0606900000000001</c:v>
                </c:pt>
                <c:pt idx="703">
                  <c:v>2.01294</c:v>
                </c:pt>
                <c:pt idx="704">
                  <c:v>2.0368149999999998</c:v>
                </c:pt>
                <c:pt idx="705">
                  <c:v>2.0368149999999998</c:v>
                </c:pt>
                <c:pt idx="706">
                  <c:v>2.084565</c:v>
                </c:pt>
                <c:pt idx="707">
                  <c:v>2.0368149999999998</c:v>
                </c:pt>
                <c:pt idx="708">
                  <c:v>1.9890650000000001</c:v>
                </c:pt>
                <c:pt idx="709">
                  <c:v>2.0606900000000001</c:v>
                </c:pt>
                <c:pt idx="710">
                  <c:v>2.0606900000000001</c:v>
                </c:pt>
                <c:pt idx="711">
                  <c:v>2.1800649999999999</c:v>
                </c:pt>
                <c:pt idx="712">
                  <c:v>2.323315</c:v>
                </c:pt>
                <c:pt idx="713">
                  <c:v>2.2755649999999998</c:v>
                </c:pt>
                <c:pt idx="714">
                  <c:v>2.2039399999999998</c:v>
                </c:pt>
                <c:pt idx="715">
                  <c:v>2.1084399999999999</c:v>
                </c:pt>
                <c:pt idx="716">
                  <c:v>2.1561900000000001</c:v>
                </c:pt>
                <c:pt idx="717">
                  <c:v>2.0368149999999998</c:v>
                </c:pt>
                <c:pt idx="718">
                  <c:v>2.1561900000000001</c:v>
                </c:pt>
                <c:pt idx="719">
                  <c:v>2.0368149999999998</c:v>
                </c:pt>
                <c:pt idx="720">
                  <c:v>2.0324740910000001</c:v>
                </c:pt>
                <c:pt idx="721">
                  <c:v>2.0281331819999999</c:v>
                </c:pt>
                <c:pt idx="722">
                  <c:v>2.0237922730000002</c:v>
                </c:pt>
                <c:pt idx="723">
                  <c:v>2.019451364</c:v>
                </c:pt>
                <c:pt idx="724">
                  <c:v>2.0151104549999999</c:v>
                </c:pt>
                <c:pt idx="725">
                  <c:v>2.010769545</c:v>
                </c:pt>
                <c:pt idx="726">
                  <c:v>2.0064286359999999</c:v>
                </c:pt>
                <c:pt idx="727">
                  <c:v>2.0020877270000002</c:v>
                </c:pt>
                <c:pt idx="728">
                  <c:v>1.997746818</c:v>
                </c:pt>
                <c:pt idx="729">
                  <c:v>1.993405909</c:v>
                </c:pt>
                <c:pt idx="730">
                  <c:v>1.9890650000000001</c:v>
                </c:pt>
                <c:pt idx="731">
                  <c:v>2.0606900000000001</c:v>
                </c:pt>
                <c:pt idx="732">
                  <c:v>2.0368149999999998</c:v>
                </c:pt>
                <c:pt idx="733">
                  <c:v>1.96519</c:v>
                </c:pt>
                <c:pt idx="734">
                  <c:v>2.0606900000000001</c:v>
                </c:pt>
                <c:pt idx="735">
                  <c:v>2.0368149999999998</c:v>
                </c:pt>
                <c:pt idx="736">
                  <c:v>2.01294</c:v>
                </c:pt>
                <c:pt idx="737">
                  <c:v>1.9890650000000001</c:v>
                </c:pt>
                <c:pt idx="738">
                  <c:v>1.9890650000000001</c:v>
                </c:pt>
                <c:pt idx="739">
                  <c:v>1.9413149999999999</c:v>
                </c:pt>
                <c:pt idx="740">
                  <c:v>1.9413149999999999</c:v>
                </c:pt>
                <c:pt idx="741">
                  <c:v>1.96519</c:v>
                </c:pt>
                <c:pt idx="742">
                  <c:v>1.9413149999999999</c:v>
                </c:pt>
                <c:pt idx="743">
                  <c:v>2.0368149999999998</c:v>
                </c:pt>
              </c:numCache>
            </c:numRef>
          </c:yVal>
          <c:smooth val="0"/>
          <c:extLst xmlns:c15="http://schemas.microsoft.com/office/drawing/2012/chart">
            <c:ext xmlns:c16="http://schemas.microsoft.com/office/drawing/2014/chart" uri="{C3380CC4-5D6E-409C-BE32-E72D297353CC}">
              <c16:uniqueId val="{00000002-6659-43F4-B885-CCE53C0E1D3D}"/>
            </c:ext>
          </c:extLst>
        </c:ser>
        <c:ser>
          <c:idx val="0"/>
          <c:order val="3"/>
          <c:tx>
            <c:v>MARCH</c:v>
          </c:tx>
          <c:spPr>
            <a:ln w="19050">
              <a:noFill/>
            </a:ln>
          </c:spPr>
          <c:marker>
            <c:symbol val="star"/>
            <c:size val="5"/>
            <c:spPr>
              <a:noFill/>
              <a:ln w="12700">
                <a:solidFill>
                  <a:srgbClr val="00B050"/>
                </a:solidFill>
              </a:ln>
            </c:spPr>
          </c:marker>
          <c:xVal>
            <c:numRef>
              <c:f>'DATA 2021'!$E$2:$E$745</c:f>
              <c:numCache>
                <c:formatCode>0.00</c:formatCode>
                <c:ptCount val="744"/>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numCache>
            </c:numRef>
          </c:xVal>
          <c:yVal>
            <c:numRef>
              <c:f>'DATA 2021'!$D$2:$D$745</c:f>
              <c:numCache>
                <c:formatCode>General</c:formatCode>
                <c:ptCount val="744"/>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numCache>
            </c:numRef>
          </c:yVal>
          <c:smooth val="0"/>
          <c:extLst>
            <c:ext xmlns:c16="http://schemas.microsoft.com/office/drawing/2014/chart" uri="{C3380CC4-5D6E-409C-BE32-E72D297353CC}">
              <c16:uniqueId val="{00000003-6659-43F4-B885-CCE53C0E1D3D}"/>
            </c:ext>
          </c:extLst>
        </c:ser>
        <c:ser>
          <c:idx val="4"/>
          <c:order val="4"/>
          <c:tx>
            <c:v>aLL</c:v>
          </c:tx>
          <c:spPr>
            <a:ln w="19050">
              <a:noFill/>
            </a:ln>
          </c:spPr>
          <c:marker>
            <c:symbol val="none"/>
          </c:marker>
          <c:trendline>
            <c:trendlineType val="power"/>
            <c:dispRSqr val="0"/>
            <c:dispEq val="0"/>
          </c:trendline>
          <c:xVal>
            <c:numRef>
              <c:f>'DATA 2021'!$E$2:$E$2929</c:f>
              <c:numCache>
                <c:formatCode>0.00</c:formatCode>
                <c:ptCount val="2928"/>
                <c:pt idx="0">
                  <c:v>27.368960720164406</c:v>
                </c:pt>
                <c:pt idx="1">
                  <c:v>32.636249398205287</c:v>
                </c:pt>
                <c:pt idx="2">
                  <c:v>28.623034941882036</c:v>
                </c:pt>
                <c:pt idx="3">
                  <c:v>26.155326832758512</c:v>
                </c:pt>
                <c:pt idx="4">
                  <c:v>27.368960720164406</c:v>
                </c:pt>
                <c:pt idx="5">
                  <c:v>29.918381104648358</c:v>
                </c:pt>
                <c:pt idx="6">
                  <c:v>26.155326832758512</c:v>
                </c:pt>
                <c:pt idx="7">
                  <c:v>24.981308449628163</c:v>
                </c:pt>
                <c:pt idx="8">
                  <c:v>26.155326832758512</c:v>
                </c:pt>
                <c:pt idx="9">
                  <c:v>24.981308449628163</c:v>
                </c:pt>
                <c:pt idx="10">
                  <c:v>24.981308449628163</c:v>
                </c:pt>
                <c:pt idx="11">
                  <c:v>26.155326832758512</c:v>
                </c:pt>
                <c:pt idx="12">
                  <c:v>26.155326832758512</c:v>
                </c:pt>
                <c:pt idx="13">
                  <c:v>26.155326832758512</c:v>
                </c:pt>
                <c:pt idx="14">
                  <c:v>27.368960720164406</c:v>
                </c:pt>
                <c:pt idx="15">
                  <c:v>26.155326832758512</c:v>
                </c:pt>
                <c:pt idx="16">
                  <c:v>26.155326832758512</c:v>
                </c:pt>
                <c:pt idx="17">
                  <c:v>27.368960720164406</c:v>
                </c:pt>
                <c:pt idx="18">
                  <c:v>23.846087545565705</c:v>
                </c:pt>
                <c:pt idx="19">
                  <c:v>27.368960720164406</c:v>
                </c:pt>
                <c:pt idx="20">
                  <c:v>22.748852928791191</c:v>
                </c:pt>
                <c:pt idx="21">
                  <c:v>27.368960720164406</c:v>
                </c:pt>
                <c:pt idx="22">
                  <c:v>22.748852928791191</c:v>
                </c:pt>
                <c:pt idx="23">
                  <c:v>23.846087545565705</c:v>
                </c:pt>
                <c:pt idx="24">
                  <c:v>23.846087545565705</c:v>
                </c:pt>
                <c:pt idx="25">
                  <c:v>22.748852928791191</c:v>
                </c:pt>
                <c:pt idx="26">
                  <c:v>22.748852928791191</c:v>
                </c:pt>
                <c:pt idx="27">
                  <c:v>21.688800270037017</c:v>
                </c:pt>
                <c:pt idx="28">
                  <c:v>23.846087545565705</c:v>
                </c:pt>
                <c:pt idx="29">
                  <c:v>26.155326832758512</c:v>
                </c:pt>
                <c:pt idx="30">
                  <c:v>24.981308449628163</c:v>
                </c:pt>
                <c:pt idx="31">
                  <c:v>21.688800270037017</c:v>
                </c:pt>
                <c:pt idx="32">
                  <c:v>22.748852928791191</c:v>
                </c:pt>
                <c:pt idx="33">
                  <c:v>18.723794311806625</c:v>
                </c:pt>
                <c:pt idx="34">
                  <c:v>21.688800270037017</c:v>
                </c:pt>
                <c:pt idx="35">
                  <c:v>24.981308449628163</c:v>
                </c:pt>
                <c:pt idx="36">
                  <c:v>26.155326832758512</c:v>
                </c:pt>
                <c:pt idx="37">
                  <c:v>26.155326832758512</c:v>
                </c:pt>
                <c:pt idx="38">
                  <c:v>24.981308449628163</c:v>
                </c:pt>
                <c:pt idx="39">
                  <c:v>23.846087545565705</c:v>
                </c:pt>
                <c:pt idx="40">
                  <c:v>24.981308449628163</c:v>
                </c:pt>
                <c:pt idx="41">
                  <c:v>22.748852928791191</c:v>
                </c:pt>
                <c:pt idx="42">
                  <c:v>22.748852928791191</c:v>
                </c:pt>
                <c:pt idx="43">
                  <c:v>21.688800270037017</c:v>
                </c:pt>
                <c:pt idx="44">
                  <c:v>20.665132132132609</c:v>
                </c:pt>
                <c:pt idx="45">
                  <c:v>21.688800270037017</c:v>
                </c:pt>
                <c:pt idx="46">
                  <c:v>20.665132132132609</c:v>
                </c:pt>
                <c:pt idx="47">
                  <c:v>23.846087545565705</c:v>
                </c:pt>
                <c:pt idx="48">
                  <c:v>23.846087545565705</c:v>
                </c:pt>
                <c:pt idx="49">
                  <c:v>20.665132132132609</c:v>
                </c:pt>
                <c:pt idx="50">
                  <c:v>20.665132132132609</c:v>
                </c:pt>
                <c:pt idx="51">
                  <c:v>20.665132132132609</c:v>
                </c:pt>
                <c:pt idx="52">
                  <c:v>20.665132132132609</c:v>
                </c:pt>
                <c:pt idx="53">
                  <c:v>22.748852928791191</c:v>
                </c:pt>
                <c:pt idx="54">
                  <c:v>19.677058000104321</c:v>
                </c:pt>
                <c:pt idx="55">
                  <c:v>20.665132132132609</c:v>
                </c:pt>
                <c:pt idx="56">
                  <c:v>23.846087545565705</c:v>
                </c:pt>
                <c:pt idx="57">
                  <c:v>20.665132132132609</c:v>
                </c:pt>
                <c:pt idx="58">
                  <c:v>21.688800270037017</c:v>
                </c:pt>
                <c:pt idx="59">
                  <c:v>22.748852928791191</c:v>
                </c:pt>
                <c:pt idx="60">
                  <c:v>20.665132132132609</c:v>
                </c:pt>
                <c:pt idx="61">
                  <c:v>23.846087545565705</c:v>
                </c:pt>
                <c:pt idx="62">
                  <c:v>23.846087545565705</c:v>
                </c:pt>
                <c:pt idx="63">
                  <c:v>20.665132132132609</c:v>
                </c:pt>
                <c:pt idx="64">
                  <c:v>22.748852928791191</c:v>
                </c:pt>
                <c:pt idx="65">
                  <c:v>19.677058000104321</c:v>
                </c:pt>
                <c:pt idx="66">
                  <c:v>19.677058000104321</c:v>
                </c:pt>
                <c:pt idx="67">
                  <c:v>20.665132132132609</c:v>
                </c:pt>
                <c:pt idx="68">
                  <c:v>18.723794311806625</c:v>
                </c:pt>
                <c:pt idx="69">
                  <c:v>21.688800270037017</c:v>
                </c:pt>
                <c:pt idx="70">
                  <c:v>19.677058000104321</c:v>
                </c:pt>
                <c:pt idx="71">
                  <c:v>22.748852928791191</c:v>
                </c:pt>
                <c:pt idx="72">
                  <c:v>22.748852928791191</c:v>
                </c:pt>
                <c:pt idx="73">
                  <c:v>19.677058000104321</c:v>
                </c:pt>
                <c:pt idx="74">
                  <c:v>18.723794311806625</c:v>
                </c:pt>
                <c:pt idx="75">
                  <c:v>19.677058000104321</c:v>
                </c:pt>
                <c:pt idx="76">
                  <c:v>19.677058000104321</c:v>
                </c:pt>
                <c:pt idx="77">
                  <c:v>21.688800270037017</c:v>
                </c:pt>
                <c:pt idx="78">
                  <c:v>22.748852928791191</c:v>
                </c:pt>
                <c:pt idx="79">
                  <c:v>21.688800270037017</c:v>
                </c:pt>
                <c:pt idx="80">
                  <c:v>19.677058000104321</c:v>
                </c:pt>
                <c:pt idx="81">
                  <c:v>21.688800270037017</c:v>
                </c:pt>
                <c:pt idx="82">
                  <c:v>19.677058000104321</c:v>
                </c:pt>
                <c:pt idx="83">
                  <c:v>20.665132132132609</c:v>
                </c:pt>
                <c:pt idx="84">
                  <c:v>18.723794311806625</c:v>
                </c:pt>
                <c:pt idx="85">
                  <c:v>22.748852928791191</c:v>
                </c:pt>
                <c:pt idx="86">
                  <c:v>20.665132132132609</c:v>
                </c:pt>
                <c:pt idx="87">
                  <c:v>19.677058000104321</c:v>
                </c:pt>
                <c:pt idx="88">
                  <c:v>19.677058000104321</c:v>
                </c:pt>
                <c:pt idx="89">
                  <c:v>18.723794311806625</c:v>
                </c:pt>
                <c:pt idx="90">
                  <c:v>20.665132132132609</c:v>
                </c:pt>
                <c:pt idx="91">
                  <c:v>22.748852928791191</c:v>
                </c:pt>
                <c:pt idx="92">
                  <c:v>19.677058000104321</c:v>
                </c:pt>
                <c:pt idx="93">
                  <c:v>19.677058000104321</c:v>
                </c:pt>
                <c:pt idx="94">
                  <c:v>19.677058000104321</c:v>
                </c:pt>
                <c:pt idx="95">
                  <c:v>20.665132132132609</c:v>
                </c:pt>
                <c:pt idx="96">
                  <c:v>18.723794311806625</c:v>
                </c:pt>
                <c:pt idx="97">
                  <c:v>20.665132132132609</c:v>
                </c:pt>
                <c:pt idx="98">
                  <c:v>20.665132132132609</c:v>
                </c:pt>
                <c:pt idx="99">
                  <c:v>20.665132132132609</c:v>
                </c:pt>
                <c:pt idx="100">
                  <c:v>18.723794311806625</c:v>
                </c:pt>
                <c:pt idx="101">
                  <c:v>20.665132132132609</c:v>
                </c:pt>
                <c:pt idx="102">
                  <c:v>20.665132132132609</c:v>
                </c:pt>
                <c:pt idx="103">
                  <c:v>20.665132132132609</c:v>
                </c:pt>
                <c:pt idx="104">
                  <c:v>17.804564489100954</c:v>
                </c:pt>
                <c:pt idx="105">
                  <c:v>20.665132132132609</c:v>
                </c:pt>
                <c:pt idx="106">
                  <c:v>18.723794311806625</c:v>
                </c:pt>
                <c:pt idx="107">
                  <c:v>19.677058000104321</c:v>
                </c:pt>
                <c:pt idx="108">
                  <c:v>21.688800270037017</c:v>
                </c:pt>
                <c:pt idx="109">
                  <c:v>18.723794311806625</c:v>
                </c:pt>
                <c:pt idx="110">
                  <c:v>19.677058000104321</c:v>
                </c:pt>
                <c:pt idx="111">
                  <c:v>21.688800270037017</c:v>
                </c:pt>
                <c:pt idx="112">
                  <c:v>17.804564489100954</c:v>
                </c:pt>
                <c:pt idx="113">
                  <c:v>18.723794311806625</c:v>
                </c:pt>
                <c:pt idx="114">
                  <c:v>18.723794311806625</c:v>
                </c:pt>
                <c:pt idx="115">
                  <c:v>20.665132132132609</c:v>
                </c:pt>
                <c:pt idx="116">
                  <c:v>18.723794311806625</c:v>
                </c:pt>
                <c:pt idx="117">
                  <c:v>21.688800270037017</c:v>
                </c:pt>
                <c:pt idx="118">
                  <c:v>18.723794311806625</c:v>
                </c:pt>
                <c:pt idx="119">
                  <c:v>18.723794311806625</c:v>
                </c:pt>
                <c:pt idx="120">
                  <c:v>18.723794311806625</c:v>
                </c:pt>
                <c:pt idx="121">
                  <c:v>18.723794311806625</c:v>
                </c:pt>
                <c:pt idx="122">
                  <c:v>20.665132132132609</c:v>
                </c:pt>
                <c:pt idx="123">
                  <c:v>20.665132132132609</c:v>
                </c:pt>
                <c:pt idx="124">
                  <c:v>19.677058000104321</c:v>
                </c:pt>
                <c:pt idx="125">
                  <c:v>18.723794311806625</c:v>
                </c:pt>
                <c:pt idx="126">
                  <c:v>18.259973429711604</c:v>
                </c:pt>
                <c:pt idx="127">
                  <c:v>17.804564489100954</c:v>
                </c:pt>
                <c:pt idx="128">
                  <c:v>17.804564489100954</c:v>
                </c:pt>
                <c:pt idx="129">
                  <c:v>18.723794311806625</c:v>
                </c:pt>
                <c:pt idx="130">
                  <c:v>18.723794311806625</c:v>
                </c:pt>
                <c:pt idx="131">
                  <c:v>17.804564489100954</c:v>
                </c:pt>
                <c:pt idx="132">
                  <c:v>20.665132132132609</c:v>
                </c:pt>
                <c:pt idx="133">
                  <c:v>21.688800270037017</c:v>
                </c:pt>
                <c:pt idx="134">
                  <c:v>18.723794311806625</c:v>
                </c:pt>
                <c:pt idx="135">
                  <c:v>18.723794311806625</c:v>
                </c:pt>
                <c:pt idx="136">
                  <c:v>20.665132132132609</c:v>
                </c:pt>
                <c:pt idx="137">
                  <c:v>20.665132132132609</c:v>
                </c:pt>
                <c:pt idx="138">
                  <c:v>17.804564489100954</c:v>
                </c:pt>
                <c:pt idx="139">
                  <c:v>19.677058000104321</c:v>
                </c:pt>
                <c:pt idx="140">
                  <c:v>16.918598969599898</c:v>
                </c:pt>
                <c:pt idx="141">
                  <c:v>18.723794311806625</c:v>
                </c:pt>
                <c:pt idx="142">
                  <c:v>16.918598969599898</c:v>
                </c:pt>
                <c:pt idx="143">
                  <c:v>18.723794311806625</c:v>
                </c:pt>
                <c:pt idx="144">
                  <c:v>19.677058000104321</c:v>
                </c:pt>
                <c:pt idx="145">
                  <c:v>17.804564489100954</c:v>
                </c:pt>
                <c:pt idx="146">
                  <c:v>18.723794311806625</c:v>
                </c:pt>
                <c:pt idx="147">
                  <c:v>17.804564489100954</c:v>
                </c:pt>
                <c:pt idx="148">
                  <c:v>18.723794311806625</c:v>
                </c:pt>
                <c:pt idx="149">
                  <c:v>18.723794311806625</c:v>
                </c:pt>
                <c:pt idx="150">
                  <c:v>17.804564489100954</c:v>
                </c:pt>
                <c:pt idx="151">
                  <c:v>16.0651352389945</c:v>
                </c:pt>
                <c:pt idx="152">
                  <c:v>18.723794311806625</c:v>
                </c:pt>
                <c:pt idx="153">
                  <c:v>23.846087545565705</c:v>
                </c:pt>
                <c:pt idx="154">
                  <c:v>20.665132132132609</c:v>
                </c:pt>
                <c:pt idx="155">
                  <c:v>18.723794311806625</c:v>
                </c:pt>
                <c:pt idx="156">
                  <c:v>20.665132132132609</c:v>
                </c:pt>
                <c:pt idx="157">
                  <c:v>19.677058000104321</c:v>
                </c:pt>
                <c:pt idx="158">
                  <c:v>20.665132132132609</c:v>
                </c:pt>
                <c:pt idx="159">
                  <c:v>16.918598969599898</c:v>
                </c:pt>
                <c:pt idx="160">
                  <c:v>16.918598969599898</c:v>
                </c:pt>
                <c:pt idx="161">
                  <c:v>17.804564489100954</c:v>
                </c:pt>
                <c:pt idx="162">
                  <c:v>19.677058000104321</c:v>
                </c:pt>
                <c:pt idx="163">
                  <c:v>19.677058000104321</c:v>
                </c:pt>
                <c:pt idx="164">
                  <c:v>17.804564489100954</c:v>
                </c:pt>
                <c:pt idx="165">
                  <c:v>16.0651352389945</c:v>
                </c:pt>
                <c:pt idx="166">
                  <c:v>18.723794311806625</c:v>
                </c:pt>
                <c:pt idx="167">
                  <c:v>17.804564489100954</c:v>
                </c:pt>
                <c:pt idx="168">
                  <c:v>16.918598969599898</c:v>
                </c:pt>
                <c:pt idx="169">
                  <c:v>18.723794311806625</c:v>
                </c:pt>
                <c:pt idx="170">
                  <c:v>19.677058000104321</c:v>
                </c:pt>
                <c:pt idx="171">
                  <c:v>16.918598969599898</c:v>
                </c:pt>
                <c:pt idx="172">
                  <c:v>16.918598969599898</c:v>
                </c:pt>
                <c:pt idx="173">
                  <c:v>18.723794311806625</c:v>
                </c:pt>
                <c:pt idx="174">
                  <c:v>17.804564489100954</c:v>
                </c:pt>
                <c:pt idx="175">
                  <c:v>17.804564489100954</c:v>
                </c:pt>
                <c:pt idx="176">
                  <c:v>18.723794311806625</c:v>
                </c:pt>
                <c:pt idx="177">
                  <c:v>17.804564489100954</c:v>
                </c:pt>
                <c:pt idx="178">
                  <c:v>17.804564489100954</c:v>
                </c:pt>
                <c:pt idx="179">
                  <c:v>28.623034941882036</c:v>
                </c:pt>
                <c:pt idx="180">
                  <c:v>19.677058000104321</c:v>
                </c:pt>
                <c:pt idx="181">
                  <c:v>17.804564489100954</c:v>
                </c:pt>
                <c:pt idx="182">
                  <c:v>19.677058000104321</c:v>
                </c:pt>
                <c:pt idx="183">
                  <c:v>20.665132132132609</c:v>
                </c:pt>
                <c:pt idx="184">
                  <c:v>16.918598969599898</c:v>
                </c:pt>
                <c:pt idx="185">
                  <c:v>16.918598969599898</c:v>
                </c:pt>
                <c:pt idx="186">
                  <c:v>17.804564489100954</c:v>
                </c:pt>
                <c:pt idx="187">
                  <c:v>18.723794311806625</c:v>
                </c:pt>
                <c:pt idx="188">
                  <c:v>18.723794311806625</c:v>
                </c:pt>
                <c:pt idx="189">
                  <c:v>17.804564489100954</c:v>
                </c:pt>
                <c:pt idx="190">
                  <c:v>17.804564489100954</c:v>
                </c:pt>
                <c:pt idx="191">
                  <c:v>16.918598969599898</c:v>
                </c:pt>
                <c:pt idx="192">
                  <c:v>16.918598969599898</c:v>
                </c:pt>
                <c:pt idx="193">
                  <c:v>17.804564489100954</c:v>
                </c:pt>
                <c:pt idx="194">
                  <c:v>16.918598969599898</c:v>
                </c:pt>
                <c:pt idx="195">
                  <c:v>17.804564489100954</c:v>
                </c:pt>
                <c:pt idx="196">
                  <c:v>16.918598969599898</c:v>
                </c:pt>
                <c:pt idx="197">
                  <c:v>16.0651352389945</c:v>
                </c:pt>
                <c:pt idx="198">
                  <c:v>16.0651352389945</c:v>
                </c:pt>
                <c:pt idx="199">
                  <c:v>16.0651352389945</c:v>
                </c:pt>
                <c:pt idx="200">
                  <c:v>17.804564489100954</c:v>
                </c:pt>
                <c:pt idx="201">
                  <c:v>16.0651352389945</c:v>
                </c:pt>
                <c:pt idx="202">
                  <c:v>20.665132132132609</c:v>
                </c:pt>
                <c:pt idx="203">
                  <c:v>19.677058000104321</c:v>
                </c:pt>
                <c:pt idx="204">
                  <c:v>16.0651352389945</c:v>
                </c:pt>
                <c:pt idx="205">
                  <c:v>19.677058000104321</c:v>
                </c:pt>
                <c:pt idx="206">
                  <c:v>19.677058000104321</c:v>
                </c:pt>
                <c:pt idx="207">
                  <c:v>19.677058000104321</c:v>
                </c:pt>
                <c:pt idx="208">
                  <c:v>19.677058000104321</c:v>
                </c:pt>
                <c:pt idx="209">
                  <c:v>16.918598969599898</c:v>
                </c:pt>
                <c:pt idx="210">
                  <c:v>18.723794311806625</c:v>
                </c:pt>
                <c:pt idx="211">
                  <c:v>18.723794311806625</c:v>
                </c:pt>
                <c:pt idx="212">
                  <c:v>16.918598969599898</c:v>
                </c:pt>
                <c:pt idx="213">
                  <c:v>17.804564489100954</c:v>
                </c:pt>
                <c:pt idx="214">
                  <c:v>19.677058000104321</c:v>
                </c:pt>
                <c:pt idx="215">
                  <c:v>17.804564489100954</c:v>
                </c:pt>
                <c:pt idx="216">
                  <c:v>17.804564489100954</c:v>
                </c:pt>
                <c:pt idx="217">
                  <c:v>18.723794311806625</c:v>
                </c:pt>
                <c:pt idx="218">
                  <c:v>17.804564489100954</c:v>
                </c:pt>
                <c:pt idx="219">
                  <c:v>17.804564489100954</c:v>
                </c:pt>
                <c:pt idx="220">
                  <c:v>17.804564489100954</c:v>
                </c:pt>
                <c:pt idx="221">
                  <c:v>18.723794311806625</c:v>
                </c:pt>
                <c:pt idx="222">
                  <c:v>19.677058000104321</c:v>
                </c:pt>
                <c:pt idx="223">
                  <c:v>16.0651352389945</c:v>
                </c:pt>
                <c:pt idx="224">
                  <c:v>18.723794311806625</c:v>
                </c:pt>
                <c:pt idx="225">
                  <c:v>19.677058000104321</c:v>
                </c:pt>
                <c:pt idx="226">
                  <c:v>19.677058000104321</c:v>
                </c:pt>
                <c:pt idx="227">
                  <c:v>16.918598969599898</c:v>
                </c:pt>
                <c:pt idx="228">
                  <c:v>19.677058000104321</c:v>
                </c:pt>
                <c:pt idx="229">
                  <c:v>19.677058000104321</c:v>
                </c:pt>
                <c:pt idx="230">
                  <c:v>22.748852928791191</c:v>
                </c:pt>
                <c:pt idx="231">
                  <c:v>23.846087545565705</c:v>
                </c:pt>
                <c:pt idx="232">
                  <c:v>24.981308449628163</c:v>
                </c:pt>
                <c:pt idx="233">
                  <c:v>34.060468379159161</c:v>
                </c:pt>
                <c:pt idx="234">
                  <c:v>32.636249398205287</c:v>
                </c:pt>
                <c:pt idx="235">
                  <c:v>34.060468379159161</c:v>
                </c:pt>
                <c:pt idx="236">
                  <c:v>35.529352948325283</c:v>
                </c:pt>
                <c:pt idx="237">
                  <c:v>38.604585804070084</c:v>
                </c:pt>
                <c:pt idx="238">
                  <c:v>38.604585804070084</c:v>
                </c:pt>
                <c:pt idx="239">
                  <c:v>47.135679067472864</c:v>
                </c:pt>
                <c:pt idx="240">
                  <c:v>40.212684084658079</c:v>
                </c:pt>
                <c:pt idx="241">
                  <c:v>37.043768189617921</c:v>
                </c:pt>
                <c:pt idx="242">
                  <c:v>34.060468379159161</c:v>
                </c:pt>
                <c:pt idx="243">
                  <c:v>32.636249398205287</c:v>
                </c:pt>
                <c:pt idx="244">
                  <c:v>34.060468379159161</c:v>
                </c:pt>
                <c:pt idx="245">
                  <c:v>34.060468379159161</c:v>
                </c:pt>
                <c:pt idx="246">
                  <c:v>27.368960720164406</c:v>
                </c:pt>
                <c:pt idx="247">
                  <c:v>27.368960720164406</c:v>
                </c:pt>
                <c:pt idx="248">
                  <c:v>27.368960720164406</c:v>
                </c:pt>
                <c:pt idx="249">
                  <c:v>26.155326832758512</c:v>
                </c:pt>
                <c:pt idx="250">
                  <c:v>26.155326832758512</c:v>
                </c:pt>
                <c:pt idx="251">
                  <c:v>24.981308449628163</c:v>
                </c:pt>
                <c:pt idx="252">
                  <c:v>27.368960720164406</c:v>
                </c:pt>
                <c:pt idx="253">
                  <c:v>27.368960720164406</c:v>
                </c:pt>
                <c:pt idx="254">
                  <c:v>23.846087545565705</c:v>
                </c:pt>
                <c:pt idx="255">
                  <c:v>27.368960720164406</c:v>
                </c:pt>
                <c:pt idx="256">
                  <c:v>24.981308449628163</c:v>
                </c:pt>
                <c:pt idx="257">
                  <c:v>23.846087545565705</c:v>
                </c:pt>
                <c:pt idx="258">
                  <c:v>21.688800270037017</c:v>
                </c:pt>
                <c:pt idx="259">
                  <c:v>24.981308449628163</c:v>
                </c:pt>
                <c:pt idx="260">
                  <c:v>22.748852928791191</c:v>
                </c:pt>
                <c:pt idx="261">
                  <c:v>22.748852928791191</c:v>
                </c:pt>
                <c:pt idx="262">
                  <c:v>21.688800270037017</c:v>
                </c:pt>
                <c:pt idx="263">
                  <c:v>19.677058000104321</c:v>
                </c:pt>
                <c:pt idx="264">
                  <c:v>20.665132132132609</c:v>
                </c:pt>
                <c:pt idx="265">
                  <c:v>22.748852928791191</c:v>
                </c:pt>
                <c:pt idx="266">
                  <c:v>20.665132132132609</c:v>
                </c:pt>
                <c:pt idx="267">
                  <c:v>19.677058000104321</c:v>
                </c:pt>
                <c:pt idx="268">
                  <c:v>22.748852928791191</c:v>
                </c:pt>
                <c:pt idx="269">
                  <c:v>19.677058000104321</c:v>
                </c:pt>
                <c:pt idx="270">
                  <c:v>18.723794311806625</c:v>
                </c:pt>
                <c:pt idx="271">
                  <c:v>21.688800270037017</c:v>
                </c:pt>
                <c:pt idx="272">
                  <c:v>19.677058000104321</c:v>
                </c:pt>
                <c:pt idx="273">
                  <c:v>20.665132132132609</c:v>
                </c:pt>
                <c:pt idx="274">
                  <c:v>17.804564489100954</c:v>
                </c:pt>
                <c:pt idx="275">
                  <c:v>21.688800270037017</c:v>
                </c:pt>
                <c:pt idx="276">
                  <c:v>20.665132132132609</c:v>
                </c:pt>
                <c:pt idx="277">
                  <c:v>18.723794311806625</c:v>
                </c:pt>
                <c:pt idx="278">
                  <c:v>18.723794311806625</c:v>
                </c:pt>
                <c:pt idx="279">
                  <c:v>18.723794311806625</c:v>
                </c:pt>
                <c:pt idx="280">
                  <c:v>20.665132132132609</c:v>
                </c:pt>
                <c:pt idx="281">
                  <c:v>17.804564489100954</c:v>
                </c:pt>
                <c:pt idx="282">
                  <c:v>17.804564489100954</c:v>
                </c:pt>
                <c:pt idx="283">
                  <c:v>17.804564489100954</c:v>
                </c:pt>
                <c:pt idx="284">
                  <c:v>17.804564489100954</c:v>
                </c:pt>
                <c:pt idx="285">
                  <c:v>20.665132132132609</c:v>
                </c:pt>
                <c:pt idx="286">
                  <c:v>17.804564489100954</c:v>
                </c:pt>
                <c:pt idx="287">
                  <c:v>20.665132132132609</c:v>
                </c:pt>
                <c:pt idx="288">
                  <c:v>19.677058000104321</c:v>
                </c:pt>
                <c:pt idx="289">
                  <c:v>20.665132132132609</c:v>
                </c:pt>
                <c:pt idx="290">
                  <c:v>19.677058000104321</c:v>
                </c:pt>
                <c:pt idx="291">
                  <c:v>16.918598969599898</c:v>
                </c:pt>
                <c:pt idx="292">
                  <c:v>19.677058000104321</c:v>
                </c:pt>
                <c:pt idx="293">
                  <c:v>16.918598969599898</c:v>
                </c:pt>
                <c:pt idx="294">
                  <c:v>18.723794311806625</c:v>
                </c:pt>
                <c:pt idx="295">
                  <c:v>18.723794311806625</c:v>
                </c:pt>
                <c:pt idx="296">
                  <c:v>17.804564489100954</c:v>
                </c:pt>
                <c:pt idx="297">
                  <c:v>18.723794311806625</c:v>
                </c:pt>
                <c:pt idx="298">
                  <c:v>16.918598969599898</c:v>
                </c:pt>
                <c:pt idx="299">
                  <c:v>19.677058000104321</c:v>
                </c:pt>
                <c:pt idx="300">
                  <c:v>18.723794311806625</c:v>
                </c:pt>
                <c:pt idx="301">
                  <c:v>17.804564489100954</c:v>
                </c:pt>
                <c:pt idx="302">
                  <c:v>20.665132132132609</c:v>
                </c:pt>
                <c:pt idx="303">
                  <c:v>17.804564489100954</c:v>
                </c:pt>
                <c:pt idx="304">
                  <c:v>22.748852928791191</c:v>
                </c:pt>
                <c:pt idx="305">
                  <c:v>35.529352948325283</c:v>
                </c:pt>
                <c:pt idx="306">
                  <c:v>27.368960720164406</c:v>
                </c:pt>
                <c:pt idx="307">
                  <c:v>27.368960720164406</c:v>
                </c:pt>
                <c:pt idx="308">
                  <c:v>22.748852928791191</c:v>
                </c:pt>
                <c:pt idx="309">
                  <c:v>21.688800270037017</c:v>
                </c:pt>
                <c:pt idx="310">
                  <c:v>22.748852928791191</c:v>
                </c:pt>
                <c:pt idx="311">
                  <c:v>21.688800270037017</c:v>
                </c:pt>
                <c:pt idx="312">
                  <c:v>18.723794311806625</c:v>
                </c:pt>
                <c:pt idx="313">
                  <c:v>19.677058000104321</c:v>
                </c:pt>
                <c:pt idx="314">
                  <c:v>20.665132132132609</c:v>
                </c:pt>
                <c:pt idx="315">
                  <c:v>21.688800270037017</c:v>
                </c:pt>
                <c:pt idx="316">
                  <c:v>22.748852928791191</c:v>
                </c:pt>
                <c:pt idx="317">
                  <c:v>20.665132132132609</c:v>
                </c:pt>
                <c:pt idx="318">
                  <c:v>20.665132132132609</c:v>
                </c:pt>
                <c:pt idx="319">
                  <c:v>20.665132132132609</c:v>
                </c:pt>
                <c:pt idx="320">
                  <c:v>18.723794311806625</c:v>
                </c:pt>
                <c:pt idx="321">
                  <c:v>18.723794311806625</c:v>
                </c:pt>
                <c:pt idx="322">
                  <c:v>20.665132132132609</c:v>
                </c:pt>
                <c:pt idx="323">
                  <c:v>18.723794311806625</c:v>
                </c:pt>
                <c:pt idx="324">
                  <c:v>16.918598969599898</c:v>
                </c:pt>
                <c:pt idx="325">
                  <c:v>17.357471514166413</c:v>
                </c:pt>
                <c:pt idx="326">
                  <c:v>17.804564489100954</c:v>
                </c:pt>
                <c:pt idx="327">
                  <c:v>17.804564489100954</c:v>
                </c:pt>
                <c:pt idx="328">
                  <c:v>35.529352948325283</c:v>
                </c:pt>
                <c:pt idx="329">
                  <c:v>68.197856926077577</c:v>
                </c:pt>
                <c:pt idx="330">
                  <c:v>56.961348640091799</c:v>
                </c:pt>
                <c:pt idx="331">
                  <c:v>41.868947891504092</c:v>
                </c:pt>
                <c:pt idx="332">
                  <c:v>31.255837564231324</c:v>
                </c:pt>
                <c:pt idx="333">
                  <c:v>27.368960720164406</c:v>
                </c:pt>
                <c:pt idx="334">
                  <c:v>31.255837564231324</c:v>
                </c:pt>
                <c:pt idx="335">
                  <c:v>31.255837564231324</c:v>
                </c:pt>
                <c:pt idx="336">
                  <c:v>32.636249398205287</c:v>
                </c:pt>
                <c:pt idx="337">
                  <c:v>29.918381104648358</c:v>
                </c:pt>
                <c:pt idx="338">
                  <c:v>27.368960720164406</c:v>
                </c:pt>
                <c:pt idx="339">
                  <c:v>23.846087545565705</c:v>
                </c:pt>
                <c:pt idx="340">
                  <c:v>23.846087545565705</c:v>
                </c:pt>
                <c:pt idx="341">
                  <c:v>22.748852928791191</c:v>
                </c:pt>
                <c:pt idx="342">
                  <c:v>23.846087545565705</c:v>
                </c:pt>
                <c:pt idx="343">
                  <c:v>23.846087545565705</c:v>
                </c:pt>
                <c:pt idx="344">
                  <c:v>23.846087545565705</c:v>
                </c:pt>
                <c:pt idx="345">
                  <c:v>20.665132132132609</c:v>
                </c:pt>
                <c:pt idx="346">
                  <c:v>20.665132132132609</c:v>
                </c:pt>
                <c:pt idx="347">
                  <c:v>21.688800270037017</c:v>
                </c:pt>
                <c:pt idx="348">
                  <c:v>22.748852928791191</c:v>
                </c:pt>
                <c:pt idx="349">
                  <c:v>22.214228856368436</c:v>
                </c:pt>
                <c:pt idx="350">
                  <c:v>21.688800270037017</c:v>
                </c:pt>
                <c:pt idx="351">
                  <c:v>21.688800270037017</c:v>
                </c:pt>
                <c:pt idx="352">
                  <c:v>20.665132132132609</c:v>
                </c:pt>
                <c:pt idx="353">
                  <c:v>18.723794311806625</c:v>
                </c:pt>
                <c:pt idx="354">
                  <c:v>18.723794311806625</c:v>
                </c:pt>
                <c:pt idx="355">
                  <c:v>20.665132132132609</c:v>
                </c:pt>
                <c:pt idx="356">
                  <c:v>18.723794311806625</c:v>
                </c:pt>
                <c:pt idx="357">
                  <c:v>20.665132132132609</c:v>
                </c:pt>
                <c:pt idx="358">
                  <c:v>17.804564489100954</c:v>
                </c:pt>
                <c:pt idx="359">
                  <c:v>17.804564489100954</c:v>
                </c:pt>
                <c:pt idx="360">
                  <c:v>18.723794311806625</c:v>
                </c:pt>
                <c:pt idx="361">
                  <c:v>20.665132132132609</c:v>
                </c:pt>
                <c:pt idx="362">
                  <c:v>22.748852928791191</c:v>
                </c:pt>
                <c:pt idx="363">
                  <c:v>22.748852928791191</c:v>
                </c:pt>
                <c:pt idx="364">
                  <c:v>22.748852928791191</c:v>
                </c:pt>
                <c:pt idx="365">
                  <c:v>22.748852928791191</c:v>
                </c:pt>
                <c:pt idx="366">
                  <c:v>22.748852928791191</c:v>
                </c:pt>
                <c:pt idx="367">
                  <c:v>22.748852928791191</c:v>
                </c:pt>
                <c:pt idx="368">
                  <c:v>21.688800270037017</c:v>
                </c:pt>
                <c:pt idx="369">
                  <c:v>21.688800270037017</c:v>
                </c:pt>
                <c:pt idx="370">
                  <c:v>17.804564489100954</c:v>
                </c:pt>
                <c:pt idx="371">
                  <c:v>19.677058000104321</c:v>
                </c:pt>
                <c:pt idx="372">
                  <c:v>20.665132132132609</c:v>
                </c:pt>
                <c:pt idx="373">
                  <c:v>18.723794311806625</c:v>
                </c:pt>
                <c:pt idx="374">
                  <c:v>21.688800270037017</c:v>
                </c:pt>
                <c:pt idx="375">
                  <c:v>19.677058000104321</c:v>
                </c:pt>
                <c:pt idx="376">
                  <c:v>17.804564489100954</c:v>
                </c:pt>
                <c:pt idx="377">
                  <c:v>21.688800270037017</c:v>
                </c:pt>
                <c:pt idx="378">
                  <c:v>21.688800270037017</c:v>
                </c:pt>
                <c:pt idx="379">
                  <c:v>18.723794311806625</c:v>
                </c:pt>
                <c:pt idx="380">
                  <c:v>18.723794311806625</c:v>
                </c:pt>
                <c:pt idx="381">
                  <c:v>17.804564489100954</c:v>
                </c:pt>
                <c:pt idx="382">
                  <c:v>18.723794311806625</c:v>
                </c:pt>
                <c:pt idx="383">
                  <c:v>16.918598969599898</c:v>
                </c:pt>
                <c:pt idx="384">
                  <c:v>17.804564489100954</c:v>
                </c:pt>
                <c:pt idx="385">
                  <c:v>19.677058000104321</c:v>
                </c:pt>
                <c:pt idx="386">
                  <c:v>17.804564489100954</c:v>
                </c:pt>
                <c:pt idx="387">
                  <c:v>16.918598969599898</c:v>
                </c:pt>
                <c:pt idx="388">
                  <c:v>17.804564489100954</c:v>
                </c:pt>
                <c:pt idx="389">
                  <c:v>18.723794311806625</c:v>
                </c:pt>
                <c:pt idx="390">
                  <c:v>19.677058000104321</c:v>
                </c:pt>
                <c:pt idx="391">
                  <c:v>19.677058000104321</c:v>
                </c:pt>
                <c:pt idx="392">
                  <c:v>18.723794311806625</c:v>
                </c:pt>
                <c:pt idx="393">
                  <c:v>19.677058000104321</c:v>
                </c:pt>
                <c:pt idx="394">
                  <c:v>16.918598969599898</c:v>
                </c:pt>
                <c:pt idx="395">
                  <c:v>16.918598969599898</c:v>
                </c:pt>
                <c:pt idx="396">
                  <c:v>16.918598969599898</c:v>
                </c:pt>
                <c:pt idx="397">
                  <c:v>16.918598969599898</c:v>
                </c:pt>
                <c:pt idx="398">
                  <c:v>19.677058000104321</c:v>
                </c:pt>
                <c:pt idx="399">
                  <c:v>16.918598969599898</c:v>
                </c:pt>
                <c:pt idx="400">
                  <c:v>16.918598969599898</c:v>
                </c:pt>
                <c:pt idx="401">
                  <c:v>16.918598969599898</c:v>
                </c:pt>
                <c:pt idx="402">
                  <c:v>19.677058000104321</c:v>
                </c:pt>
                <c:pt idx="403">
                  <c:v>19.677058000104321</c:v>
                </c:pt>
                <c:pt idx="404">
                  <c:v>18.723794311806625</c:v>
                </c:pt>
                <c:pt idx="405">
                  <c:v>16.918598969599898</c:v>
                </c:pt>
                <c:pt idx="406">
                  <c:v>18.723794311806625</c:v>
                </c:pt>
                <c:pt idx="407">
                  <c:v>16.0651352389945</c:v>
                </c:pt>
                <c:pt idx="408">
                  <c:v>16.0651352389945</c:v>
                </c:pt>
                <c:pt idx="409">
                  <c:v>18.723794311806625</c:v>
                </c:pt>
                <c:pt idx="410">
                  <c:v>16.0651352389945</c:v>
                </c:pt>
                <c:pt idx="411">
                  <c:v>17.804564489100954</c:v>
                </c:pt>
                <c:pt idx="412">
                  <c:v>16.918598969599898</c:v>
                </c:pt>
                <c:pt idx="413">
                  <c:v>17.804564489100954</c:v>
                </c:pt>
                <c:pt idx="414">
                  <c:v>18.723794311806625</c:v>
                </c:pt>
                <c:pt idx="415">
                  <c:v>15.243417863984126</c:v>
                </c:pt>
                <c:pt idx="416">
                  <c:v>17.804564489100954</c:v>
                </c:pt>
                <c:pt idx="417">
                  <c:v>18.723794311806625</c:v>
                </c:pt>
                <c:pt idx="418">
                  <c:v>18.723794311806625</c:v>
                </c:pt>
                <c:pt idx="419">
                  <c:v>16.918598969599898</c:v>
                </c:pt>
                <c:pt idx="420">
                  <c:v>18.723794311806625</c:v>
                </c:pt>
                <c:pt idx="421">
                  <c:v>18.723794311806625</c:v>
                </c:pt>
                <c:pt idx="422">
                  <c:v>16.918598969599898</c:v>
                </c:pt>
                <c:pt idx="423">
                  <c:v>18.723794311806625</c:v>
                </c:pt>
                <c:pt idx="424">
                  <c:v>16.918598969599898</c:v>
                </c:pt>
                <c:pt idx="425">
                  <c:v>16.918598969599898</c:v>
                </c:pt>
                <c:pt idx="426">
                  <c:v>17.804564489100954</c:v>
                </c:pt>
                <c:pt idx="427">
                  <c:v>18.723794311806625</c:v>
                </c:pt>
                <c:pt idx="428">
                  <c:v>18.723794311806625</c:v>
                </c:pt>
                <c:pt idx="429">
                  <c:v>16.918598969599898</c:v>
                </c:pt>
                <c:pt idx="430">
                  <c:v>16.918598969599898</c:v>
                </c:pt>
                <c:pt idx="431">
                  <c:v>15.243417863984126</c:v>
                </c:pt>
                <c:pt idx="432">
                  <c:v>16.918598969599898</c:v>
                </c:pt>
                <c:pt idx="433">
                  <c:v>16.918598969599898</c:v>
                </c:pt>
                <c:pt idx="434">
                  <c:v>17.804564489100954</c:v>
                </c:pt>
                <c:pt idx="435">
                  <c:v>16.918598969599898</c:v>
                </c:pt>
                <c:pt idx="436">
                  <c:v>15.243417863984126</c:v>
                </c:pt>
                <c:pt idx="437">
                  <c:v>17.804564489100954</c:v>
                </c:pt>
                <c:pt idx="438">
                  <c:v>16.0651352389945</c:v>
                </c:pt>
                <c:pt idx="439">
                  <c:v>17.804564489100954</c:v>
                </c:pt>
                <c:pt idx="440">
                  <c:v>15.243417863984126</c:v>
                </c:pt>
                <c:pt idx="441">
                  <c:v>15.243417863984126</c:v>
                </c:pt>
                <c:pt idx="442">
                  <c:v>16.918598969599898</c:v>
                </c:pt>
                <c:pt idx="443">
                  <c:v>16.0651352389945</c:v>
                </c:pt>
                <c:pt idx="444">
                  <c:v>17.804564489100954</c:v>
                </c:pt>
                <c:pt idx="445">
                  <c:v>15.243417863984126</c:v>
                </c:pt>
                <c:pt idx="446">
                  <c:v>18.723794311806625</c:v>
                </c:pt>
                <c:pt idx="447">
                  <c:v>16.918598969599898</c:v>
                </c:pt>
                <c:pt idx="448">
                  <c:v>17.804564489100954</c:v>
                </c:pt>
                <c:pt idx="449">
                  <c:v>17.804564489100954</c:v>
                </c:pt>
                <c:pt idx="450">
                  <c:v>17.804564489100954</c:v>
                </c:pt>
                <c:pt idx="451">
                  <c:v>15.243417863984126</c:v>
                </c:pt>
                <c:pt idx="452">
                  <c:v>17.804564489100954</c:v>
                </c:pt>
                <c:pt idx="453">
                  <c:v>16.918598969599898</c:v>
                </c:pt>
                <c:pt idx="454">
                  <c:v>14.452698525828485</c:v>
                </c:pt>
                <c:pt idx="455">
                  <c:v>16.918598969599898</c:v>
                </c:pt>
                <c:pt idx="456">
                  <c:v>14.452698525828485</c:v>
                </c:pt>
                <c:pt idx="457">
                  <c:v>16.0651352389945</c:v>
                </c:pt>
                <c:pt idx="458">
                  <c:v>16.0651352389945</c:v>
                </c:pt>
                <c:pt idx="459">
                  <c:v>16.0651352389945</c:v>
                </c:pt>
                <c:pt idx="460">
                  <c:v>16.0651352389945</c:v>
                </c:pt>
                <c:pt idx="461">
                  <c:v>16.0651352389945</c:v>
                </c:pt>
                <c:pt idx="462">
                  <c:v>16.0651352389945</c:v>
                </c:pt>
                <c:pt idx="463">
                  <c:v>21.688800270037017</c:v>
                </c:pt>
                <c:pt idx="464">
                  <c:v>16.0651352389945</c:v>
                </c:pt>
                <c:pt idx="465">
                  <c:v>16.0651352389945</c:v>
                </c:pt>
                <c:pt idx="466">
                  <c:v>17.804564489100954</c:v>
                </c:pt>
                <c:pt idx="467">
                  <c:v>16.918598969599898</c:v>
                </c:pt>
                <c:pt idx="468">
                  <c:v>15.243417863984126</c:v>
                </c:pt>
                <c:pt idx="469">
                  <c:v>15.243417863984126</c:v>
                </c:pt>
                <c:pt idx="470">
                  <c:v>16.918598969599898</c:v>
                </c:pt>
                <c:pt idx="471">
                  <c:v>18.723794311806625</c:v>
                </c:pt>
                <c:pt idx="472">
                  <c:v>16.918598969599898</c:v>
                </c:pt>
                <c:pt idx="473">
                  <c:v>16.0651352389945</c:v>
                </c:pt>
                <c:pt idx="474">
                  <c:v>16.0651352389945</c:v>
                </c:pt>
                <c:pt idx="475">
                  <c:v>16.918598969599898</c:v>
                </c:pt>
                <c:pt idx="476">
                  <c:v>16.918598969599898</c:v>
                </c:pt>
                <c:pt idx="477">
                  <c:v>14.452698525828485</c:v>
                </c:pt>
                <c:pt idx="478">
                  <c:v>16.0651352389945</c:v>
                </c:pt>
                <c:pt idx="479">
                  <c:v>15.243417863984126</c:v>
                </c:pt>
                <c:pt idx="480">
                  <c:v>17.804564489100954</c:v>
                </c:pt>
                <c:pt idx="481">
                  <c:v>15.243417863984126</c:v>
                </c:pt>
                <c:pt idx="482">
                  <c:v>16.918598969599898</c:v>
                </c:pt>
                <c:pt idx="483">
                  <c:v>14.452698525828485</c:v>
                </c:pt>
                <c:pt idx="484">
                  <c:v>16.0651352389945</c:v>
                </c:pt>
                <c:pt idx="485">
                  <c:v>16.918598969599898</c:v>
                </c:pt>
                <c:pt idx="486">
                  <c:v>16.0651352389945</c:v>
                </c:pt>
                <c:pt idx="487">
                  <c:v>15.243417863984126</c:v>
                </c:pt>
                <c:pt idx="488">
                  <c:v>14.452698525828485</c:v>
                </c:pt>
                <c:pt idx="489">
                  <c:v>16.0651352389945</c:v>
                </c:pt>
                <c:pt idx="490">
                  <c:v>16.918598969599898</c:v>
                </c:pt>
                <c:pt idx="491">
                  <c:v>16.0651352389945</c:v>
                </c:pt>
                <c:pt idx="492">
                  <c:v>16.0651352389945</c:v>
                </c:pt>
                <c:pt idx="493">
                  <c:v>15.243417863984126</c:v>
                </c:pt>
                <c:pt idx="494">
                  <c:v>17.804564489100954</c:v>
                </c:pt>
                <c:pt idx="495">
                  <c:v>16.0651352389945</c:v>
                </c:pt>
                <c:pt idx="496">
                  <c:v>17.804564489100954</c:v>
                </c:pt>
                <c:pt idx="497">
                  <c:v>17.804564489100954</c:v>
                </c:pt>
                <c:pt idx="498">
                  <c:v>18.723794311806625</c:v>
                </c:pt>
                <c:pt idx="499">
                  <c:v>16.0651352389945</c:v>
                </c:pt>
                <c:pt idx="500">
                  <c:v>16.0651352389945</c:v>
                </c:pt>
                <c:pt idx="501">
                  <c:v>18.723794311806625</c:v>
                </c:pt>
                <c:pt idx="502">
                  <c:v>15.243417863984126</c:v>
                </c:pt>
                <c:pt idx="503">
                  <c:v>14.452698525828485</c:v>
                </c:pt>
                <c:pt idx="504">
                  <c:v>16.918598969599898</c:v>
                </c:pt>
                <c:pt idx="505">
                  <c:v>16.0651352389945</c:v>
                </c:pt>
                <c:pt idx="506">
                  <c:v>18.723794311806625</c:v>
                </c:pt>
                <c:pt idx="507">
                  <c:v>18.723794311806625</c:v>
                </c:pt>
                <c:pt idx="508">
                  <c:v>17.804564489100954</c:v>
                </c:pt>
                <c:pt idx="509">
                  <c:v>16.918598969599898</c:v>
                </c:pt>
                <c:pt idx="510">
                  <c:v>16.918598969599898</c:v>
                </c:pt>
                <c:pt idx="511">
                  <c:v>17.804564489100954</c:v>
                </c:pt>
                <c:pt idx="512">
                  <c:v>16.918598969599898</c:v>
                </c:pt>
                <c:pt idx="513">
                  <c:v>16.918598969599898</c:v>
                </c:pt>
                <c:pt idx="514">
                  <c:v>19.677058000104321</c:v>
                </c:pt>
                <c:pt idx="515">
                  <c:v>16.0651352389945</c:v>
                </c:pt>
                <c:pt idx="516">
                  <c:v>19.677058000104321</c:v>
                </c:pt>
                <c:pt idx="517">
                  <c:v>16.0651352389945</c:v>
                </c:pt>
                <c:pt idx="518">
                  <c:v>16.0651352389945</c:v>
                </c:pt>
                <c:pt idx="519">
                  <c:v>16.918598969599898</c:v>
                </c:pt>
                <c:pt idx="520">
                  <c:v>17.804564489100954</c:v>
                </c:pt>
                <c:pt idx="521">
                  <c:v>16.918598969599898</c:v>
                </c:pt>
                <c:pt idx="522">
                  <c:v>17.804564489100954</c:v>
                </c:pt>
                <c:pt idx="523">
                  <c:v>16.0651352389945</c:v>
                </c:pt>
                <c:pt idx="524">
                  <c:v>15.243417863984126</c:v>
                </c:pt>
                <c:pt idx="525">
                  <c:v>17.804564489100954</c:v>
                </c:pt>
                <c:pt idx="526">
                  <c:v>16.918598969599898</c:v>
                </c:pt>
                <c:pt idx="527">
                  <c:v>16.0651352389945</c:v>
                </c:pt>
                <c:pt idx="528">
                  <c:v>16.918598969599898</c:v>
                </c:pt>
                <c:pt idx="529">
                  <c:v>15.243417863984126</c:v>
                </c:pt>
                <c:pt idx="530">
                  <c:v>14.452698525828485</c:v>
                </c:pt>
                <c:pt idx="531">
                  <c:v>13.692236054542748</c:v>
                </c:pt>
                <c:pt idx="532">
                  <c:v>14.452698525828485</c:v>
                </c:pt>
                <c:pt idx="533">
                  <c:v>14.452698525828485</c:v>
                </c:pt>
                <c:pt idx="534">
                  <c:v>16.0651352389945</c:v>
                </c:pt>
                <c:pt idx="535">
                  <c:v>14.452698525828485</c:v>
                </c:pt>
                <c:pt idx="536">
                  <c:v>15.243417863984126</c:v>
                </c:pt>
                <c:pt idx="537">
                  <c:v>16.0651352389945</c:v>
                </c:pt>
                <c:pt idx="538">
                  <c:v>16.918598969599898</c:v>
                </c:pt>
                <c:pt idx="539">
                  <c:v>16.0651352389945</c:v>
                </c:pt>
                <c:pt idx="540">
                  <c:v>16.918598969599898</c:v>
                </c:pt>
                <c:pt idx="541">
                  <c:v>15.243417863984126</c:v>
                </c:pt>
                <c:pt idx="542">
                  <c:v>16.918598969599898</c:v>
                </c:pt>
                <c:pt idx="543">
                  <c:v>14.452698525828485</c:v>
                </c:pt>
                <c:pt idx="544">
                  <c:v>16.918598969599898</c:v>
                </c:pt>
                <c:pt idx="545">
                  <c:v>15.243417863984126</c:v>
                </c:pt>
                <c:pt idx="546">
                  <c:v>15.243417863984126</c:v>
                </c:pt>
                <c:pt idx="547">
                  <c:v>15.243417863984126</c:v>
                </c:pt>
                <c:pt idx="548">
                  <c:v>14.452698525828485</c:v>
                </c:pt>
                <c:pt idx="549">
                  <c:v>14.452698525828485</c:v>
                </c:pt>
                <c:pt idx="550">
                  <c:v>16.0651352389945</c:v>
                </c:pt>
                <c:pt idx="551">
                  <c:v>16.918598969599898</c:v>
                </c:pt>
                <c:pt idx="552">
                  <c:v>16.918598969599898</c:v>
                </c:pt>
                <c:pt idx="553">
                  <c:v>14.452698525828485</c:v>
                </c:pt>
                <c:pt idx="554">
                  <c:v>14.452698525828485</c:v>
                </c:pt>
                <c:pt idx="555">
                  <c:v>15.243417863984126</c:v>
                </c:pt>
                <c:pt idx="556">
                  <c:v>16.0651352389945</c:v>
                </c:pt>
                <c:pt idx="557">
                  <c:v>14.452698525828485</c:v>
                </c:pt>
                <c:pt idx="558">
                  <c:v>16.918598969599898</c:v>
                </c:pt>
                <c:pt idx="559">
                  <c:v>15.243417863984126</c:v>
                </c:pt>
                <c:pt idx="560">
                  <c:v>14.452698525828485</c:v>
                </c:pt>
                <c:pt idx="561">
                  <c:v>14.452698525828485</c:v>
                </c:pt>
                <c:pt idx="562">
                  <c:v>14.452698525828485</c:v>
                </c:pt>
                <c:pt idx="563">
                  <c:v>17.804564489100954</c:v>
                </c:pt>
                <c:pt idx="564">
                  <c:v>15.243417863984126</c:v>
                </c:pt>
                <c:pt idx="565">
                  <c:v>16.918598969599898</c:v>
                </c:pt>
                <c:pt idx="566">
                  <c:v>16.918598969599898</c:v>
                </c:pt>
                <c:pt idx="567">
                  <c:v>17.804564489100954</c:v>
                </c:pt>
                <c:pt idx="568">
                  <c:v>14.452698525828485</c:v>
                </c:pt>
                <c:pt idx="569">
                  <c:v>15.243417863984126</c:v>
                </c:pt>
                <c:pt idx="570">
                  <c:v>14.452698525828485</c:v>
                </c:pt>
                <c:pt idx="571">
                  <c:v>16.918598969599898</c:v>
                </c:pt>
                <c:pt idx="572">
                  <c:v>15.243417863984126</c:v>
                </c:pt>
                <c:pt idx="573">
                  <c:v>17.804564489100954</c:v>
                </c:pt>
                <c:pt idx="574">
                  <c:v>15.243417863984126</c:v>
                </c:pt>
                <c:pt idx="575">
                  <c:v>16.0651352389945</c:v>
                </c:pt>
                <c:pt idx="576">
                  <c:v>16.918598969599898</c:v>
                </c:pt>
                <c:pt idx="577">
                  <c:v>17.804564489100954</c:v>
                </c:pt>
                <c:pt idx="578">
                  <c:v>16.918598969599898</c:v>
                </c:pt>
                <c:pt idx="579">
                  <c:v>15.243417863984126</c:v>
                </c:pt>
                <c:pt idx="580">
                  <c:v>16.918598969599898</c:v>
                </c:pt>
                <c:pt idx="581">
                  <c:v>16.0651352389945</c:v>
                </c:pt>
                <c:pt idx="582">
                  <c:v>17.804564489100954</c:v>
                </c:pt>
                <c:pt idx="583">
                  <c:v>16.918598969599898</c:v>
                </c:pt>
                <c:pt idx="584">
                  <c:v>16.0651352389945</c:v>
                </c:pt>
                <c:pt idx="585">
                  <c:v>16.918598969599898</c:v>
                </c:pt>
                <c:pt idx="586">
                  <c:v>15.243417863984126</c:v>
                </c:pt>
                <c:pt idx="587">
                  <c:v>15.243417863984126</c:v>
                </c:pt>
                <c:pt idx="588">
                  <c:v>17.804564489100954</c:v>
                </c:pt>
                <c:pt idx="589">
                  <c:v>15.243417863984126</c:v>
                </c:pt>
                <c:pt idx="590">
                  <c:v>16.0651352389945</c:v>
                </c:pt>
                <c:pt idx="591">
                  <c:v>16.346058617069506</c:v>
                </c:pt>
                <c:pt idx="592">
                  <c:v>16.630537200888227</c:v>
                </c:pt>
                <c:pt idx="593">
                  <c:v>16.918598969599898</c:v>
                </c:pt>
                <c:pt idx="594">
                  <c:v>16.918598969599898</c:v>
                </c:pt>
                <c:pt idx="595">
                  <c:v>15.243417863984126</c:v>
                </c:pt>
                <c:pt idx="596">
                  <c:v>16.918598969599898</c:v>
                </c:pt>
                <c:pt idx="597">
                  <c:v>14.452698525828485</c:v>
                </c:pt>
                <c:pt idx="598">
                  <c:v>14.452698525828485</c:v>
                </c:pt>
                <c:pt idx="599">
                  <c:v>16.918598969599898</c:v>
                </c:pt>
                <c:pt idx="600">
                  <c:v>16.0651352389945</c:v>
                </c:pt>
                <c:pt idx="601">
                  <c:v>15.243417863984126</c:v>
                </c:pt>
                <c:pt idx="602">
                  <c:v>16.0651352389945</c:v>
                </c:pt>
                <c:pt idx="603">
                  <c:v>14.452698525828485</c:v>
                </c:pt>
                <c:pt idx="604">
                  <c:v>16.0651352389945</c:v>
                </c:pt>
                <c:pt idx="605">
                  <c:v>16.0651352389945</c:v>
                </c:pt>
                <c:pt idx="606">
                  <c:v>14.452698525828485</c:v>
                </c:pt>
                <c:pt idx="607">
                  <c:v>16.0651352389945</c:v>
                </c:pt>
                <c:pt idx="608">
                  <c:v>15.243417863984126</c:v>
                </c:pt>
                <c:pt idx="609">
                  <c:v>15.243417863984126</c:v>
                </c:pt>
                <c:pt idx="610">
                  <c:v>16.0651352389945</c:v>
                </c:pt>
                <c:pt idx="611">
                  <c:v>17.804564489100954</c:v>
                </c:pt>
                <c:pt idx="612">
                  <c:v>16.918598969599898</c:v>
                </c:pt>
                <c:pt idx="613">
                  <c:v>16.918598969599898</c:v>
                </c:pt>
                <c:pt idx="614">
                  <c:v>14.452698525828485</c:v>
                </c:pt>
                <c:pt idx="615">
                  <c:v>17.804564489100954</c:v>
                </c:pt>
                <c:pt idx="616">
                  <c:v>16.918598969599898</c:v>
                </c:pt>
                <c:pt idx="617">
                  <c:v>15.243417863984126</c:v>
                </c:pt>
                <c:pt idx="618">
                  <c:v>14.452698525828485</c:v>
                </c:pt>
                <c:pt idx="619">
                  <c:v>16.918598969599898</c:v>
                </c:pt>
                <c:pt idx="620">
                  <c:v>13.692236054542748</c:v>
                </c:pt>
                <c:pt idx="621">
                  <c:v>13.692236054542748</c:v>
                </c:pt>
                <c:pt idx="622">
                  <c:v>15.243417863984126</c:v>
                </c:pt>
                <c:pt idx="623">
                  <c:v>13.692236054542748</c:v>
                </c:pt>
                <c:pt idx="624">
                  <c:v>14.452698525828485</c:v>
                </c:pt>
                <c:pt idx="625">
                  <c:v>16.0651352389945</c:v>
                </c:pt>
                <c:pt idx="626">
                  <c:v>12.961296463757792</c:v>
                </c:pt>
                <c:pt idx="627">
                  <c:v>14.452698525828485</c:v>
                </c:pt>
                <c:pt idx="628">
                  <c:v>12.961296463757792</c:v>
                </c:pt>
                <c:pt idx="629">
                  <c:v>15.243417863984126</c:v>
                </c:pt>
                <c:pt idx="630">
                  <c:v>13.692236054542748</c:v>
                </c:pt>
                <c:pt idx="631">
                  <c:v>13.692236054542748</c:v>
                </c:pt>
                <c:pt idx="632">
                  <c:v>15.243417863984126</c:v>
                </c:pt>
                <c:pt idx="633">
                  <c:v>15.243417863984126</c:v>
                </c:pt>
                <c:pt idx="634">
                  <c:v>15.243417863984126</c:v>
                </c:pt>
                <c:pt idx="635">
                  <c:v>14.452698525828485</c:v>
                </c:pt>
                <c:pt idx="636">
                  <c:v>13.692236054542748</c:v>
                </c:pt>
                <c:pt idx="637">
                  <c:v>13.692236054542748</c:v>
                </c:pt>
                <c:pt idx="638">
                  <c:v>13.692236054542748</c:v>
                </c:pt>
                <c:pt idx="639">
                  <c:v>15.243417863984126</c:v>
                </c:pt>
                <c:pt idx="640">
                  <c:v>14.452698525828485</c:v>
                </c:pt>
                <c:pt idx="641">
                  <c:v>15.243417863984126</c:v>
                </c:pt>
                <c:pt idx="642">
                  <c:v>16.0651352389945</c:v>
                </c:pt>
                <c:pt idx="643">
                  <c:v>16.918598969599898</c:v>
                </c:pt>
                <c:pt idx="644">
                  <c:v>16.0651352389945</c:v>
                </c:pt>
                <c:pt idx="645">
                  <c:v>16.918598969599898</c:v>
                </c:pt>
                <c:pt idx="646">
                  <c:v>15.243417863984126</c:v>
                </c:pt>
                <c:pt idx="647">
                  <c:v>14.452698525828485</c:v>
                </c:pt>
                <c:pt idx="648">
                  <c:v>15.243417863984126</c:v>
                </c:pt>
                <c:pt idx="649">
                  <c:v>13.692236054542748</c:v>
                </c:pt>
                <c:pt idx="650">
                  <c:v>15.243417863984126</c:v>
                </c:pt>
                <c:pt idx="651">
                  <c:v>16.0651352389945</c:v>
                </c:pt>
                <c:pt idx="652">
                  <c:v>14.452698525828485</c:v>
                </c:pt>
                <c:pt idx="653">
                  <c:v>14.452698525828485</c:v>
                </c:pt>
                <c:pt idx="654">
                  <c:v>12.961296463757792</c:v>
                </c:pt>
                <c:pt idx="655">
                  <c:v>13.692236054542748</c:v>
                </c:pt>
                <c:pt idx="656">
                  <c:v>16.0651352389945</c:v>
                </c:pt>
                <c:pt idx="657">
                  <c:v>15.243417863984126</c:v>
                </c:pt>
                <c:pt idx="658">
                  <c:v>16.0651352389945</c:v>
                </c:pt>
                <c:pt idx="659">
                  <c:v>16.918598969599898</c:v>
                </c:pt>
                <c:pt idx="660">
                  <c:v>16.918598969599898</c:v>
                </c:pt>
                <c:pt idx="661">
                  <c:v>16.918598969599898</c:v>
                </c:pt>
                <c:pt idx="662">
                  <c:v>14.452698525828485</c:v>
                </c:pt>
                <c:pt idx="663">
                  <c:v>14.452698525828485</c:v>
                </c:pt>
                <c:pt idx="664">
                  <c:v>15.243417863984126</c:v>
                </c:pt>
                <c:pt idx="665">
                  <c:v>14.452698525828485</c:v>
                </c:pt>
                <c:pt idx="666">
                  <c:v>16.918598969599898</c:v>
                </c:pt>
                <c:pt idx="667">
                  <c:v>16.0651352389945</c:v>
                </c:pt>
                <c:pt idx="668">
                  <c:v>13.692236054542748</c:v>
                </c:pt>
                <c:pt idx="669">
                  <c:v>15.243417863984126</c:v>
                </c:pt>
                <c:pt idx="670">
                  <c:v>15.243417863984126</c:v>
                </c:pt>
                <c:pt idx="671">
                  <c:v>13.692236054542748</c:v>
                </c:pt>
                <c:pt idx="672">
                  <c:v>15.243417863984126</c:v>
                </c:pt>
                <c:pt idx="673">
                  <c:v>14.452698525828485</c:v>
                </c:pt>
                <c:pt idx="674">
                  <c:v>15.243417863984126</c:v>
                </c:pt>
                <c:pt idx="675">
                  <c:v>14.452698525828485</c:v>
                </c:pt>
                <c:pt idx="676">
                  <c:v>13.692236054542748</c:v>
                </c:pt>
                <c:pt idx="677">
                  <c:v>12.961296463757792</c:v>
                </c:pt>
                <c:pt idx="678">
                  <c:v>14.452698525828485</c:v>
                </c:pt>
                <c:pt idx="679">
                  <c:v>16.0651352389945</c:v>
                </c:pt>
                <c:pt idx="680">
                  <c:v>16.0651352389945</c:v>
                </c:pt>
                <c:pt idx="681">
                  <c:v>16.0651352389945</c:v>
                </c:pt>
                <c:pt idx="682">
                  <c:v>13.692236054542748</c:v>
                </c:pt>
                <c:pt idx="683">
                  <c:v>16.918598969599898</c:v>
                </c:pt>
                <c:pt idx="684">
                  <c:v>14.452698525828485</c:v>
                </c:pt>
                <c:pt idx="685">
                  <c:v>12.961296463757792</c:v>
                </c:pt>
                <c:pt idx="686">
                  <c:v>16.918598969599898</c:v>
                </c:pt>
                <c:pt idx="687">
                  <c:v>15.243417863984126</c:v>
                </c:pt>
                <c:pt idx="688">
                  <c:v>16.0651352389945</c:v>
                </c:pt>
                <c:pt idx="689">
                  <c:v>16.0651352389945</c:v>
                </c:pt>
                <c:pt idx="690">
                  <c:v>16.0651352389945</c:v>
                </c:pt>
                <c:pt idx="691">
                  <c:v>15.243417863984126</c:v>
                </c:pt>
                <c:pt idx="692">
                  <c:v>12.961296463757792</c:v>
                </c:pt>
                <c:pt idx="693">
                  <c:v>14.452698525828485</c:v>
                </c:pt>
                <c:pt idx="694">
                  <c:v>13.692236054542748</c:v>
                </c:pt>
                <c:pt idx="695">
                  <c:v>15.243417863984126</c:v>
                </c:pt>
                <c:pt idx="696">
                  <c:v>14.452698525828485</c:v>
                </c:pt>
                <c:pt idx="697">
                  <c:v>15.243417863984126</c:v>
                </c:pt>
                <c:pt idx="698">
                  <c:v>14.452698525828485</c:v>
                </c:pt>
                <c:pt idx="699">
                  <c:v>14.452698525828485</c:v>
                </c:pt>
                <c:pt idx="700">
                  <c:v>14.452698525828485</c:v>
                </c:pt>
                <c:pt idx="701">
                  <c:v>15.243417863984126</c:v>
                </c:pt>
                <c:pt idx="702">
                  <c:v>16.0651352389945</c:v>
                </c:pt>
                <c:pt idx="703">
                  <c:v>16.0651352389945</c:v>
                </c:pt>
                <c:pt idx="704">
                  <c:v>15.243417863984126</c:v>
                </c:pt>
                <c:pt idx="705">
                  <c:v>16.0651352389945</c:v>
                </c:pt>
                <c:pt idx="706">
                  <c:v>15.243417863984126</c:v>
                </c:pt>
                <c:pt idx="707">
                  <c:v>15.243417863984126</c:v>
                </c:pt>
                <c:pt idx="708">
                  <c:v>13.692236054542748</c:v>
                </c:pt>
                <c:pt idx="709">
                  <c:v>18.723794311806625</c:v>
                </c:pt>
                <c:pt idx="710">
                  <c:v>15.243417863984126</c:v>
                </c:pt>
                <c:pt idx="711">
                  <c:v>15.243417863984126</c:v>
                </c:pt>
                <c:pt idx="712">
                  <c:v>14.452698525828485</c:v>
                </c:pt>
                <c:pt idx="713">
                  <c:v>13.692236054542748</c:v>
                </c:pt>
                <c:pt idx="714">
                  <c:v>16.918598969599898</c:v>
                </c:pt>
                <c:pt idx="715">
                  <c:v>16.0651352389945</c:v>
                </c:pt>
                <c:pt idx="716">
                  <c:v>16.918598969599898</c:v>
                </c:pt>
                <c:pt idx="717">
                  <c:v>13.692236054542748</c:v>
                </c:pt>
                <c:pt idx="718">
                  <c:v>14.452698525828485</c:v>
                </c:pt>
                <c:pt idx="719">
                  <c:v>14.452698525828485</c:v>
                </c:pt>
                <c:pt idx="720">
                  <c:v>13.692236054542748</c:v>
                </c:pt>
                <c:pt idx="721">
                  <c:v>14.452698525828485</c:v>
                </c:pt>
                <c:pt idx="722">
                  <c:v>14.452698525828485</c:v>
                </c:pt>
                <c:pt idx="723">
                  <c:v>15.243417863984126</c:v>
                </c:pt>
                <c:pt idx="724">
                  <c:v>13.692236054542748</c:v>
                </c:pt>
                <c:pt idx="725">
                  <c:v>14.452698525828485</c:v>
                </c:pt>
                <c:pt idx="726">
                  <c:v>13.692236054542748</c:v>
                </c:pt>
                <c:pt idx="727">
                  <c:v>15.243417863984126</c:v>
                </c:pt>
                <c:pt idx="728">
                  <c:v>16.0651352389945</c:v>
                </c:pt>
                <c:pt idx="729">
                  <c:v>15.243417863984126</c:v>
                </c:pt>
                <c:pt idx="730">
                  <c:v>15.243417863984126</c:v>
                </c:pt>
                <c:pt idx="731">
                  <c:v>13.692236054542748</c:v>
                </c:pt>
                <c:pt idx="732">
                  <c:v>15.243417863984126</c:v>
                </c:pt>
                <c:pt idx="733">
                  <c:v>16.0651352389945</c:v>
                </c:pt>
                <c:pt idx="734">
                  <c:v>16.918598969599898</c:v>
                </c:pt>
                <c:pt idx="735">
                  <c:v>17.804564489100954</c:v>
                </c:pt>
                <c:pt idx="736">
                  <c:v>16.918598969599898</c:v>
                </c:pt>
                <c:pt idx="737">
                  <c:v>14.452698525828485</c:v>
                </c:pt>
                <c:pt idx="738">
                  <c:v>15.243417863984126</c:v>
                </c:pt>
                <c:pt idx="739">
                  <c:v>16.918598969599898</c:v>
                </c:pt>
                <c:pt idx="740">
                  <c:v>14.452698525828485</c:v>
                </c:pt>
                <c:pt idx="741">
                  <c:v>14.452698525828485</c:v>
                </c:pt>
                <c:pt idx="742">
                  <c:v>14.452698525828485</c:v>
                </c:pt>
                <c:pt idx="743">
                  <c:v>16.918598969599898</c:v>
                </c:pt>
                <c:pt idx="744">
                  <c:v>15.243417863984126</c:v>
                </c:pt>
                <c:pt idx="745">
                  <c:v>15.243417863984126</c:v>
                </c:pt>
                <c:pt idx="746">
                  <c:v>17.804564489100954</c:v>
                </c:pt>
                <c:pt idx="747">
                  <c:v>16.918598969599898</c:v>
                </c:pt>
                <c:pt idx="748">
                  <c:v>16.918598969599898</c:v>
                </c:pt>
                <c:pt idx="749">
                  <c:v>18.723794311806625</c:v>
                </c:pt>
                <c:pt idx="750">
                  <c:v>17.804564489100954</c:v>
                </c:pt>
                <c:pt idx="751">
                  <c:v>16.918598969599898</c:v>
                </c:pt>
                <c:pt idx="752">
                  <c:v>16.918598969599898</c:v>
                </c:pt>
                <c:pt idx="753">
                  <c:v>19.677058000104321</c:v>
                </c:pt>
                <c:pt idx="754">
                  <c:v>22.748852928791191</c:v>
                </c:pt>
                <c:pt idx="755">
                  <c:v>22.748852928791191</c:v>
                </c:pt>
                <c:pt idx="756">
                  <c:v>21.688800270037017</c:v>
                </c:pt>
                <c:pt idx="757">
                  <c:v>20.665132132132609</c:v>
                </c:pt>
                <c:pt idx="758">
                  <c:v>21.688800270037017</c:v>
                </c:pt>
                <c:pt idx="759">
                  <c:v>20.665132132132609</c:v>
                </c:pt>
                <c:pt idx="760">
                  <c:v>22.748852928791191</c:v>
                </c:pt>
                <c:pt idx="761">
                  <c:v>23.846087545565705</c:v>
                </c:pt>
                <c:pt idx="762">
                  <c:v>23.846087545565705</c:v>
                </c:pt>
                <c:pt idx="763">
                  <c:v>20.665132132132609</c:v>
                </c:pt>
                <c:pt idx="764">
                  <c:v>26.155326832758512</c:v>
                </c:pt>
                <c:pt idx="765">
                  <c:v>29.918381104648358</c:v>
                </c:pt>
                <c:pt idx="766">
                  <c:v>23.846087545565705</c:v>
                </c:pt>
                <c:pt idx="767">
                  <c:v>21.688800270037017</c:v>
                </c:pt>
                <c:pt idx="768">
                  <c:v>20.665132132132609</c:v>
                </c:pt>
                <c:pt idx="769">
                  <c:v>20.665132132132609</c:v>
                </c:pt>
                <c:pt idx="770">
                  <c:v>20.665132132132609</c:v>
                </c:pt>
                <c:pt idx="771">
                  <c:v>22.748852928791191</c:v>
                </c:pt>
                <c:pt idx="772">
                  <c:v>20.665132132132609</c:v>
                </c:pt>
                <c:pt idx="773">
                  <c:v>20.665132132132609</c:v>
                </c:pt>
                <c:pt idx="774">
                  <c:v>20.665132132132609</c:v>
                </c:pt>
                <c:pt idx="775">
                  <c:v>21.688800270037017</c:v>
                </c:pt>
                <c:pt idx="776">
                  <c:v>20.665132132132609</c:v>
                </c:pt>
                <c:pt idx="777">
                  <c:v>20.665132132132609</c:v>
                </c:pt>
                <c:pt idx="778">
                  <c:v>19.677058000104321</c:v>
                </c:pt>
                <c:pt idx="779">
                  <c:v>17.804564489100954</c:v>
                </c:pt>
                <c:pt idx="780">
                  <c:v>17.804564489100954</c:v>
                </c:pt>
                <c:pt idx="781">
                  <c:v>19.677058000104321</c:v>
                </c:pt>
                <c:pt idx="782">
                  <c:v>19.677058000104321</c:v>
                </c:pt>
                <c:pt idx="783">
                  <c:v>18.723794311806625</c:v>
                </c:pt>
                <c:pt idx="784">
                  <c:v>19.677058000104321</c:v>
                </c:pt>
                <c:pt idx="785">
                  <c:v>19.677058000104321</c:v>
                </c:pt>
                <c:pt idx="786">
                  <c:v>27.368960720164406</c:v>
                </c:pt>
                <c:pt idx="787">
                  <c:v>21.688800270037017</c:v>
                </c:pt>
                <c:pt idx="788">
                  <c:v>21.688800270037017</c:v>
                </c:pt>
                <c:pt idx="789">
                  <c:v>19.677058000104321</c:v>
                </c:pt>
                <c:pt idx="790">
                  <c:v>22.748852928791191</c:v>
                </c:pt>
                <c:pt idx="791">
                  <c:v>18.723794311806625</c:v>
                </c:pt>
                <c:pt idx="792">
                  <c:v>21.688800270037017</c:v>
                </c:pt>
                <c:pt idx="793">
                  <c:v>19.677058000104321</c:v>
                </c:pt>
                <c:pt idx="794">
                  <c:v>19.677058000104321</c:v>
                </c:pt>
                <c:pt idx="795">
                  <c:v>19.677058000104321</c:v>
                </c:pt>
                <c:pt idx="796">
                  <c:v>18.723794311806625</c:v>
                </c:pt>
                <c:pt idx="797">
                  <c:v>19.677058000104321</c:v>
                </c:pt>
                <c:pt idx="798">
                  <c:v>18.723794311806625</c:v>
                </c:pt>
                <c:pt idx="799">
                  <c:v>20.665132132132609</c:v>
                </c:pt>
                <c:pt idx="800">
                  <c:v>19.677058000104321</c:v>
                </c:pt>
                <c:pt idx="801">
                  <c:v>17.804564489100954</c:v>
                </c:pt>
                <c:pt idx="802">
                  <c:v>20.665132132132609</c:v>
                </c:pt>
                <c:pt idx="803">
                  <c:v>18.723794311806625</c:v>
                </c:pt>
                <c:pt idx="804">
                  <c:v>18.723794311806625</c:v>
                </c:pt>
                <c:pt idx="805">
                  <c:v>16.918598969599898</c:v>
                </c:pt>
                <c:pt idx="806">
                  <c:v>20.665132132132609</c:v>
                </c:pt>
                <c:pt idx="807">
                  <c:v>17.804564489100954</c:v>
                </c:pt>
                <c:pt idx="808">
                  <c:v>18.723794311806625</c:v>
                </c:pt>
                <c:pt idx="809">
                  <c:v>18.723794311806625</c:v>
                </c:pt>
                <c:pt idx="810">
                  <c:v>19.677058000104321</c:v>
                </c:pt>
                <c:pt idx="811">
                  <c:v>17.804564489100954</c:v>
                </c:pt>
                <c:pt idx="812">
                  <c:v>18.723794311806625</c:v>
                </c:pt>
                <c:pt idx="813">
                  <c:v>16.0651352389945</c:v>
                </c:pt>
                <c:pt idx="814">
                  <c:v>17.804564489100954</c:v>
                </c:pt>
                <c:pt idx="815">
                  <c:v>16.0651352389945</c:v>
                </c:pt>
                <c:pt idx="816">
                  <c:v>15.243417863984126</c:v>
                </c:pt>
                <c:pt idx="817">
                  <c:v>17.804564489100954</c:v>
                </c:pt>
                <c:pt idx="818">
                  <c:v>16.0651352389945</c:v>
                </c:pt>
                <c:pt idx="819">
                  <c:v>16.918598969599898</c:v>
                </c:pt>
                <c:pt idx="820">
                  <c:v>16.0651352389945</c:v>
                </c:pt>
                <c:pt idx="821">
                  <c:v>16.0651352389945</c:v>
                </c:pt>
                <c:pt idx="822">
                  <c:v>14.452698525828485</c:v>
                </c:pt>
                <c:pt idx="823">
                  <c:v>14.452698525828485</c:v>
                </c:pt>
                <c:pt idx="824">
                  <c:v>14.452698525828485</c:v>
                </c:pt>
                <c:pt idx="825">
                  <c:v>14.452698525828485</c:v>
                </c:pt>
                <c:pt idx="826">
                  <c:v>16.0651352389945</c:v>
                </c:pt>
                <c:pt idx="827">
                  <c:v>14.452698525828485</c:v>
                </c:pt>
                <c:pt idx="828">
                  <c:v>15.243417863984126</c:v>
                </c:pt>
                <c:pt idx="829">
                  <c:v>15.243417863984126</c:v>
                </c:pt>
                <c:pt idx="830">
                  <c:v>14.452698525828485</c:v>
                </c:pt>
                <c:pt idx="831">
                  <c:v>15.243417863984126</c:v>
                </c:pt>
                <c:pt idx="832">
                  <c:v>15.243417863984126</c:v>
                </c:pt>
                <c:pt idx="833">
                  <c:v>16.918598969599898</c:v>
                </c:pt>
                <c:pt idx="834">
                  <c:v>14.452698525828485</c:v>
                </c:pt>
                <c:pt idx="835">
                  <c:v>17.804564489100954</c:v>
                </c:pt>
                <c:pt idx="836">
                  <c:v>16.0651352389945</c:v>
                </c:pt>
                <c:pt idx="837">
                  <c:v>15.243417863984126</c:v>
                </c:pt>
                <c:pt idx="838">
                  <c:v>13.692236054542748</c:v>
                </c:pt>
                <c:pt idx="839">
                  <c:v>13.692236054542748</c:v>
                </c:pt>
                <c:pt idx="840">
                  <c:v>16.0651352389945</c:v>
                </c:pt>
                <c:pt idx="841">
                  <c:v>16.0651352389945</c:v>
                </c:pt>
                <c:pt idx="842">
                  <c:v>15.243417863984126</c:v>
                </c:pt>
                <c:pt idx="843">
                  <c:v>13.692236054542748</c:v>
                </c:pt>
                <c:pt idx="844">
                  <c:v>13.692236054542748</c:v>
                </c:pt>
                <c:pt idx="845">
                  <c:v>15.243417863984126</c:v>
                </c:pt>
                <c:pt idx="846">
                  <c:v>14.452698525828485</c:v>
                </c:pt>
                <c:pt idx="847">
                  <c:v>14.452698525828485</c:v>
                </c:pt>
                <c:pt idx="848">
                  <c:v>16.918598969599898</c:v>
                </c:pt>
                <c:pt idx="849">
                  <c:v>16.0651352389945</c:v>
                </c:pt>
                <c:pt idx="850">
                  <c:v>14.452698525828485</c:v>
                </c:pt>
                <c:pt idx="851">
                  <c:v>13.692236054542748</c:v>
                </c:pt>
                <c:pt idx="852">
                  <c:v>15.243417863984126</c:v>
                </c:pt>
                <c:pt idx="853">
                  <c:v>14.452698525828485</c:v>
                </c:pt>
                <c:pt idx="854">
                  <c:v>14.452698525828485</c:v>
                </c:pt>
                <c:pt idx="855">
                  <c:v>15.243417863984126</c:v>
                </c:pt>
                <c:pt idx="856">
                  <c:v>13.692236054542748</c:v>
                </c:pt>
                <c:pt idx="857">
                  <c:v>16.0651352389945</c:v>
                </c:pt>
                <c:pt idx="858">
                  <c:v>14.452698525828485</c:v>
                </c:pt>
                <c:pt idx="859">
                  <c:v>16.918598969599898</c:v>
                </c:pt>
                <c:pt idx="860">
                  <c:v>14.452698525828485</c:v>
                </c:pt>
                <c:pt idx="861">
                  <c:v>13.692236054542748</c:v>
                </c:pt>
                <c:pt idx="862">
                  <c:v>15.243417863984126</c:v>
                </c:pt>
                <c:pt idx="863">
                  <c:v>15.243417863984126</c:v>
                </c:pt>
                <c:pt idx="864">
                  <c:v>16.0651352389945</c:v>
                </c:pt>
                <c:pt idx="865">
                  <c:v>14.452698525828485</c:v>
                </c:pt>
                <c:pt idx="866">
                  <c:v>16.0651352389945</c:v>
                </c:pt>
                <c:pt idx="867">
                  <c:v>12.961296463757792</c:v>
                </c:pt>
                <c:pt idx="868">
                  <c:v>13.692236054542748</c:v>
                </c:pt>
                <c:pt idx="869">
                  <c:v>15.243417863984126</c:v>
                </c:pt>
                <c:pt idx="870">
                  <c:v>12.961296463757792</c:v>
                </c:pt>
                <c:pt idx="871">
                  <c:v>16.0651352389945</c:v>
                </c:pt>
                <c:pt idx="872">
                  <c:v>15.243417863984126</c:v>
                </c:pt>
                <c:pt idx="873">
                  <c:v>12.961296463757792</c:v>
                </c:pt>
                <c:pt idx="874">
                  <c:v>13.692236054542748</c:v>
                </c:pt>
                <c:pt idx="875">
                  <c:v>16.0651352389945</c:v>
                </c:pt>
                <c:pt idx="876">
                  <c:v>14.452698525828485</c:v>
                </c:pt>
                <c:pt idx="877">
                  <c:v>14.452698525828485</c:v>
                </c:pt>
                <c:pt idx="878">
                  <c:v>13.692236054542748</c:v>
                </c:pt>
                <c:pt idx="879">
                  <c:v>13.692236054542748</c:v>
                </c:pt>
                <c:pt idx="880">
                  <c:v>15.243417863984126</c:v>
                </c:pt>
                <c:pt idx="881">
                  <c:v>15.243417863984126</c:v>
                </c:pt>
                <c:pt idx="882">
                  <c:v>13.692236054542748</c:v>
                </c:pt>
                <c:pt idx="883">
                  <c:v>13.692236054542748</c:v>
                </c:pt>
                <c:pt idx="884">
                  <c:v>13.692236054542748</c:v>
                </c:pt>
                <c:pt idx="885">
                  <c:v>14.452698525828485</c:v>
                </c:pt>
                <c:pt idx="886">
                  <c:v>13.692236054542748</c:v>
                </c:pt>
                <c:pt idx="887">
                  <c:v>16.918598969599898</c:v>
                </c:pt>
                <c:pt idx="888">
                  <c:v>15.243417863984126</c:v>
                </c:pt>
                <c:pt idx="889">
                  <c:v>15.243417863984126</c:v>
                </c:pt>
                <c:pt idx="890">
                  <c:v>13.692236054542748</c:v>
                </c:pt>
                <c:pt idx="891">
                  <c:v>17.804564489100954</c:v>
                </c:pt>
                <c:pt idx="892">
                  <c:v>14.452698525828485</c:v>
                </c:pt>
                <c:pt idx="893">
                  <c:v>13.692236054542748</c:v>
                </c:pt>
                <c:pt idx="894">
                  <c:v>15.243417863984126</c:v>
                </c:pt>
                <c:pt idx="895">
                  <c:v>15.243417863984126</c:v>
                </c:pt>
                <c:pt idx="896">
                  <c:v>18.723794311806625</c:v>
                </c:pt>
                <c:pt idx="897">
                  <c:v>15.243417863984126</c:v>
                </c:pt>
                <c:pt idx="898">
                  <c:v>12.961296463757792</c:v>
                </c:pt>
                <c:pt idx="899">
                  <c:v>15.243417863984126</c:v>
                </c:pt>
                <c:pt idx="900">
                  <c:v>14.452698525828485</c:v>
                </c:pt>
                <c:pt idx="901">
                  <c:v>13.692236054542748</c:v>
                </c:pt>
                <c:pt idx="902">
                  <c:v>10.625073447618197</c:v>
                </c:pt>
                <c:pt idx="903">
                  <c:v>12.088032031865245</c:v>
                </c:pt>
                <c:pt idx="904">
                  <c:v>13.692236054542748</c:v>
                </c:pt>
                <c:pt idx="905">
                  <c:v>12.961296463757792</c:v>
                </c:pt>
                <c:pt idx="906">
                  <c:v>13.692236054542748</c:v>
                </c:pt>
                <c:pt idx="907">
                  <c:v>14.452698525828485</c:v>
                </c:pt>
                <c:pt idx="908">
                  <c:v>14.452698525828485</c:v>
                </c:pt>
                <c:pt idx="909">
                  <c:v>15.243417863984126</c:v>
                </c:pt>
                <c:pt idx="910">
                  <c:v>14.452698525828485</c:v>
                </c:pt>
                <c:pt idx="911">
                  <c:v>12.961296463757792</c:v>
                </c:pt>
                <c:pt idx="912">
                  <c:v>12.961296463757792</c:v>
                </c:pt>
                <c:pt idx="913">
                  <c:v>14.452698525828485</c:v>
                </c:pt>
                <c:pt idx="914">
                  <c:v>12.961296463757792</c:v>
                </c:pt>
                <c:pt idx="915">
                  <c:v>11.585086110292956</c:v>
                </c:pt>
                <c:pt idx="916">
                  <c:v>16.0651352389945</c:v>
                </c:pt>
                <c:pt idx="917">
                  <c:v>14.452698525828485</c:v>
                </c:pt>
                <c:pt idx="918">
                  <c:v>12.961296463757792</c:v>
                </c:pt>
                <c:pt idx="919">
                  <c:v>12.961296463757792</c:v>
                </c:pt>
                <c:pt idx="920">
                  <c:v>14.452698525828485</c:v>
                </c:pt>
                <c:pt idx="921">
                  <c:v>12.961296463757792</c:v>
                </c:pt>
                <c:pt idx="922">
                  <c:v>16.0651352389945</c:v>
                </c:pt>
                <c:pt idx="923">
                  <c:v>16.0651352389945</c:v>
                </c:pt>
                <c:pt idx="924">
                  <c:v>12.961296463757792</c:v>
                </c:pt>
                <c:pt idx="925">
                  <c:v>13.692236054542748</c:v>
                </c:pt>
                <c:pt idx="926">
                  <c:v>14.452698525828485</c:v>
                </c:pt>
                <c:pt idx="927">
                  <c:v>15.243417863984126</c:v>
                </c:pt>
                <c:pt idx="928">
                  <c:v>16.0651352389945</c:v>
                </c:pt>
                <c:pt idx="929">
                  <c:v>17.804564489100954</c:v>
                </c:pt>
                <c:pt idx="930">
                  <c:v>17.804564489100954</c:v>
                </c:pt>
                <c:pt idx="931">
                  <c:v>18.723794311806625</c:v>
                </c:pt>
                <c:pt idx="932">
                  <c:v>16.0651352389945</c:v>
                </c:pt>
                <c:pt idx="933">
                  <c:v>19.677058000104321</c:v>
                </c:pt>
                <c:pt idx="934">
                  <c:v>18.723794311806625</c:v>
                </c:pt>
                <c:pt idx="935">
                  <c:v>17.804564489100954</c:v>
                </c:pt>
                <c:pt idx="936">
                  <c:v>20.665132132132609</c:v>
                </c:pt>
                <c:pt idx="937">
                  <c:v>19.677058000104321</c:v>
                </c:pt>
                <c:pt idx="938">
                  <c:v>18.723794311806625</c:v>
                </c:pt>
                <c:pt idx="939">
                  <c:v>17.804564489100954</c:v>
                </c:pt>
                <c:pt idx="940">
                  <c:v>16.918598969599898</c:v>
                </c:pt>
                <c:pt idx="941">
                  <c:v>16.0651352389945</c:v>
                </c:pt>
                <c:pt idx="942">
                  <c:v>16.0651352389945</c:v>
                </c:pt>
                <c:pt idx="943">
                  <c:v>16.0651352389945</c:v>
                </c:pt>
                <c:pt idx="944">
                  <c:v>16.918598969599898</c:v>
                </c:pt>
                <c:pt idx="945">
                  <c:v>16.918598969599898</c:v>
                </c:pt>
                <c:pt idx="946">
                  <c:v>15.243417863984126</c:v>
                </c:pt>
                <c:pt idx="947">
                  <c:v>16.918598969599898</c:v>
                </c:pt>
                <c:pt idx="948">
                  <c:v>17.804564489100954</c:v>
                </c:pt>
                <c:pt idx="949">
                  <c:v>16.0651352389945</c:v>
                </c:pt>
                <c:pt idx="950">
                  <c:v>16.918598969599898</c:v>
                </c:pt>
                <c:pt idx="951">
                  <c:v>17.804564489100954</c:v>
                </c:pt>
                <c:pt idx="952">
                  <c:v>15.243417863984126</c:v>
                </c:pt>
                <c:pt idx="953">
                  <c:v>14.452698525828485</c:v>
                </c:pt>
                <c:pt idx="954">
                  <c:v>17.804564489100954</c:v>
                </c:pt>
                <c:pt idx="955">
                  <c:v>23.846087545565705</c:v>
                </c:pt>
                <c:pt idx="956">
                  <c:v>26.155326832758512</c:v>
                </c:pt>
                <c:pt idx="957">
                  <c:v>26.155326832758512</c:v>
                </c:pt>
                <c:pt idx="958">
                  <c:v>31.255837564231324</c:v>
                </c:pt>
                <c:pt idx="959">
                  <c:v>31.255837564231324</c:v>
                </c:pt>
                <c:pt idx="960">
                  <c:v>27.368960720164406</c:v>
                </c:pt>
                <c:pt idx="961">
                  <c:v>27.368960720164406</c:v>
                </c:pt>
                <c:pt idx="962">
                  <c:v>22.748852928791191</c:v>
                </c:pt>
                <c:pt idx="963">
                  <c:v>24.981308449628163</c:v>
                </c:pt>
                <c:pt idx="964">
                  <c:v>24.981308449628163</c:v>
                </c:pt>
                <c:pt idx="965">
                  <c:v>23.846087545565705</c:v>
                </c:pt>
                <c:pt idx="966">
                  <c:v>24.981308449628163</c:v>
                </c:pt>
                <c:pt idx="967">
                  <c:v>26.155326832758512</c:v>
                </c:pt>
                <c:pt idx="968">
                  <c:v>26.155326832758512</c:v>
                </c:pt>
                <c:pt idx="969">
                  <c:v>29.918381104648358</c:v>
                </c:pt>
                <c:pt idx="970">
                  <c:v>24.981308449628163</c:v>
                </c:pt>
                <c:pt idx="971">
                  <c:v>27.368960720164406</c:v>
                </c:pt>
                <c:pt idx="972">
                  <c:v>23.846087545565705</c:v>
                </c:pt>
                <c:pt idx="973">
                  <c:v>22.748852928791191</c:v>
                </c:pt>
                <c:pt idx="974">
                  <c:v>21.688800270037017</c:v>
                </c:pt>
                <c:pt idx="975">
                  <c:v>23.846087545565705</c:v>
                </c:pt>
                <c:pt idx="976">
                  <c:v>22.748852928791191</c:v>
                </c:pt>
                <c:pt idx="977">
                  <c:v>22.748852928791191</c:v>
                </c:pt>
                <c:pt idx="978">
                  <c:v>20.665132132132609</c:v>
                </c:pt>
                <c:pt idx="979">
                  <c:v>46.226197453255374</c:v>
                </c:pt>
                <c:pt idx="980">
                  <c:v>89.412355644233841</c:v>
                </c:pt>
                <c:pt idx="981">
                  <c:v>70.624969983532822</c:v>
                </c:pt>
                <c:pt idx="982">
                  <c:v>54.887125501616701</c:v>
                </c:pt>
                <c:pt idx="983">
                  <c:v>45.329544213967331</c:v>
                </c:pt>
                <c:pt idx="984">
                  <c:v>47.135679067472864</c:v>
                </c:pt>
                <c:pt idx="985">
                  <c:v>35.529352948325283</c:v>
                </c:pt>
                <c:pt idx="986">
                  <c:v>35.529352948325283</c:v>
                </c:pt>
                <c:pt idx="987">
                  <c:v>34.060468379159161</c:v>
                </c:pt>
                <c:pt idx="988">
                  <c:v>31.255837564231324</c:v>
                </c:pt>
                <c:pt idx="989">
                  <c:v>28.623034941882036</c:v>
                </c:pt>
                <c:pt idx="990">
                  <c:v>26.155326832758512</c:v>
                </c:pt>
                <c:pt idx="991">
                  <c:v>26.155326832758512</c:v>
                </c:pt>
                <c:pt idx="992">
                  <c:v>25.759626185613957</c:v>
                </c:pt>
                <c:pt idx="993">
                  <c:v>25.36829682368635</c:v>
                </c:pt>
                <c:pt idx="994">
                  <c:v>24.981308449628163</c:v>
                </c:pt>
                <c:pt idx="995">
                  <c:v>27.368960720164406</c:v>
                </c:pt>
                <c:pt idx="996">
                  <c:v>26.155326832758512</c:v>
                </c:pt>
                <c:pt idx="997">
                  <c:v>23.846087545565705</c:v>
                </c:pt>
                <c:pt idx="998">
                  <c:v>26.155326832758512</c:v>
                </c:pt>
                <c:pt idx="999">
                  <c:v>23.846087545565705</c:v>
                </c:pt>
                <c:pt idx="1000">
                  <c:v>23.846087545565705</c:v>
                </c:pt>
                <c:pt idx="1001">
                  <c:v>23.846087545565705</c:v>
                </c:pt>
                <c:pt idx="1002">
                  <c:v>23.846087545565705</c:v>
                </c:pt>
                <c:pt idx="1003">
                  <c:v>24.981308449628163</c:v>
                </c:pt>
                <c:pt idx="1004">
                  <c:v>26.155326832758512</c:v>
                </c:pt>
                <c:pt idx="1005">
                  <c:v>24.981308449628163</c:v>
                </c:pt>
                <c:pt idx="1006">
                  <c:v>21.688800270037017</c:v>
                </c:pt>
                <c:pt idx="1007">
                  <c:v>23.846087545565705</c:v>
                </c:pt>
                <c:pt idx="1008">
                  <c:v>20.665132132132609</c:v>
                </c:pt>
                <c:pt idx="1009">
                  <c:v>20.665132132132609</c:v>
                </c:pt>
                <c:pt idx="1010">
                  <c:v>20.665132132132609</c:v>
                </c:pt>
                <c:pt idx="1011">
                  <c:v>20.665132132132609</c:v>
                </c:pt>
                <c:pt idx="1012">
                  <c:v>20.665132132132609</c:v>
                </c:pt>
                <c:pt idx="1013">
                  <c:v>19.677058000104321</c:v>
                </c:pt>
                <c:pt idx="1014">
                  <c:v>20.665132132132609</c:v>
                </c:pt>
                <c:pt idx="1015">
                  <c:v>20.665132132132609</c:v>
                </c:pt>
                <c:pt idx="1016">
                  <c:v>20.665132132132609</c:v>
                </c:pt>
                <c:pt idx="1017">
                  <c:v>19.677058000104321</c:v>
                </c:pt>
                <c:pt idx="1018">
                  <c:v>17.804564489100954</c:v>
                </c:pt>
                <c:pt idx="1019">
                  <c:v>18.723794311806625</c:v>
                </c:pt>
                <c:pt idx="1020">
                  <c:v>20.665132132132609</c:v>
                </c:pt>
                <c:pt idx="1021">
                  <c:v>20.665132132132609</c:v>
                </c:pt>
                <c:pt idx="1022">
                  <c:v>20.665132132132609</c:v>
                </c:pt>
                <c:pt idx="1023">
                  <c:v>20.665132132132609</c:v>
                </c:pt>
                <c:pt idx="1024">
                  <c:v>18.723794311806625</c:v>
                </c:pt>
                <c:pt idx="1025">
                  <c:v>19.677058000104321</c:v>
                </c:pt>
                <c:pt idx="1026">
                  <c:v>35.529352948325283</c:v>
                </c:pt>
                <c:pt idx="1027">
                  <c:v>27.368960720164406</c:v>
                </c:pt>
                <c:pt idx="1028">
                  <c:v>27.368960720164406</c:v>
                </c:pt>
                <c:pt idx="1029">
                  <c:v>24.981308449628163</c:v>
                </c:pt>
                <c:pt idx="1030">
                  <c:v>22.748852928791191</c:v>
                </c:pt>
                <c:pt idx="1031">
                  <c:v>21.688800270037017</c:v>
                </c:pt>
                <c:pt idx="1032">
                  <c:v>19.677058000104321</c:v>
                </c:pt>
                <c:pt idx="1033">
                  <c:v>18.723794311806625</c:v>
                </c:pt>
                <c:pt idx="1034">
                  <c:v>19.677058000104321</c:v>
                </c:pt>
                <c:pt idx="1035">
                  <c:v>21.688800270037017</c:v>
                </c:pt>
                <c:pt idx="1036">
                  <c:v>20.665132132132609</c:v>
                </c:pt>
                <c:pt idx="1037">
                  <c:v>18.723794311806625</c:v>
                </c:pt>
                <c:pt idx="1038">
                  <c:v>18.723794311806625</c:v>
                </c:pt>
                <c:pt idx="1039">
                  <c:v>20.665132132132609</c:v>
                </c:pt>
                <c:pt idx="1040">
                  <c:v>16.918598969599898</c:v>
                </c:pt>
                <c:pt idx="1041">
                  <c:v>18.723794311806625</c:v>
                </c:pt>
                <c:pt idx="1042">
                  <c:v>20.665132132132609</c:v>
                </c:pt>
                <c:pt idx="1043">
                  <c:v>19.677058000104321</c:v>
                </c:pt>
                <c:pt idx="1044">
                  <c:v>16.918598969599898</c:v>
                </c:pt>
                <c:pt idx="1045">
                  <c:v>20.665132132132609</c:v>
                </c:pt>
                <c:pt idx="1046">
                  <c:v>20.665132132132609</c:v>
                </c:pt>
                <c:pt idx="1047">
                  <c:v>20.665132132132609</c:v>
                </c:pt>
                <c:pt idx="1048">
                  <c:v>16.918598969599898</c:v>
                </c:pt>
                <c:pt idx="1049">
                  <c:v>19.677058000104321</c:v>
                </c:pt>
                <c:pt idx="1050">
                  <c:v>17.804564489100954</c:v>
                </c:pt>
                <c:pt idx="1051">
                  <c:v>18.723794311806625</c:v>
                </c:pt>
                <c:pt idx="1052">
                  <c:v>18.723794311806625</c:v>
                </c:pt>
                <c:pt idx="1053">
                  <c:v>16.0651352389945</c:v>
                </c:pt>
                <c:pt idx="1054">
                  <c:v>18.723794311806625</c:v>
                </c:pt>
                <c:pt idx="1055">
                  <c:v>16.0651352389945</c:v>
                </c:pt>
                <c:pt idx="1056">
                  <c:v>16.918598969599898</c:v>
                </c:pt>
                <c:pt idx="1057">
                  <c:v>15.243417863984126</c:v>
                </c:pt>
                <c:pt idx="1058">
                  <c:v>15.243417863984126</c:v>
                </c:pt>
                <c:pt idx="1059">
                  <c:v>18.723794311806625</c:v>
                </c:pt>
                <c:pt idx="1060">
                  <c:v>18.723794311806625</c:v>
                </c:pt>
                <c:pt idx="1061">
                  <c:v>16.918598969599898</c:v>
                </c:pt>
                <c:pt idx="1062">
                  <c:v>19.677058000104321</c:v>
                </c:pt>
                <c:pt idx="1063">
                  <c:v>19.677058000104321</c:v>
                </c:pt>
                <c:pt idx="1064">
                  <c:v>19.677058000104321</c:v>
                </c:pt>
                <c:pt idx="1065">
                  <c:v>18.723794311806625</c:v>
                </c:pt>
                <c:pt idx="1066">
                  <c:v>18.723794311806625</c:v>
                </c:pt>
                <c:pt idx="1067">
                  <c:v>18.723794311806625</c:v>
                </c:pt>
                <c:pt idx="1068">
                  <c:v>16.0651352389945</c:v>
                </c:pt>
                <c:pt idx="1069">
                  <c:v>17.804564489100954</c:v>
                </c:pt>
                <c:pt idx="1070">
                  <c:v>18.723794311806625</c:v>
                </c:pt>
                <c:pt idx="1071">
                  <c:v>43.574268627446209</c:v>
                </c:pt>
                <c:pt idx="1072">
                  <c:v>47.135679067472864</c:v>
                </c:pt>
                <c:pt idx="1073">
                  <c:v>47.135679067472864</c:v>
                </c:pt>
                <c:pt idx="1074">
                  <c:v>43.574268627446209</c:v>
                </c:pt>
                <c:pt idx="1075">
                  <c:v>48.993584075909546</c:v>
                </c:pt>
                <c:pt idx="1076">
                  <c:v>54.887125501616701</c:v>
                </c:pt>
                <c:pt idx="1077">
                  <c:v>52.868380329097704</c:v>
                </c:pt>
                <c:pt idx="1078">
                  <c:v>50.904176575716136</c:v>
                </c:pt>
                <c:pt idx="1079">
                  <c:v>43.574268627446209</c:v>
                </c:pt>
                <c:pt idx="1080">
                  <c:v>37.043768189617921</c:v>
                </c:pt>
                <c:pt idx="1081">
                  <c:v>35.529352948325283</c:v>
                </c:pt>
                <c:pt idx="1082">
                  <c:v>29.918381104648358</c:v>
                </c:pt>
                <c:pt idx="1083">
                  <c:v>27.368960720164406</c:v>
                </c:pt>
                <c:pt idx="1084">
                  <c:v>27.368960720164406</c:v>
                </c:pt>
                <c:pt idx="1085">
                  <c:v>27.368960720164406</c:v>
                </c:pt>
                <c:pt idx="1086">
                  <c:v>26.155326832758512</c:v>
                </c:pt>
                <c:pt idx="1087">
                  <c:v>23.846087545565705</c:v>
                </c:pt>
                <c:pt idx="1088">
                  <c:v>23.846087545565705</c:v>
                </c:pt>
                <c:pt idx="1089">
                  <c:v>22.748852928791191</c:v>
                </c:pt>
                <c:pt idx="1090">
                  <c:v>24.981308449628163</c:v>
                </c:pt>
                <c:pt idx="1091">
                  <c:v>23.846087545565705</c:v>
                </c:pt>
                <c:pt idx="1092">
                  <c:v>22.748852928791191</c:v>
                </c:pt>
                <c:pt idx="1093">
                  <c:v>23.846087545565705</c:v>
                </c:pt>
                <c:pt idx="1094">
                  <c:v>22.748852928791191</c:v>
                </c:pt>
                <c:pt idx="1095">
                  <c:v>20.665132132132609</c:v>
                </c:pt>
                <c:pt idx="1096">
                  <c:v>23.846087545565705</c:v>
                </c:pt>
                <c:pt idx="1097">
                  <c:v>22.748852928791191</c:v>
                </c:pt>
                <c:pt idx="1098">
                  <c:v>27.368960720164406</c:v>
                </c:pt>
                <c:pt idx="1099">
                  <c:v>22.748852928791191</c:v>
                </c:pt>
                <c:pt idx="1100">
                  <c:v>27.368960720164406</c:v>
                </c:pt>
                <c:pt idx="1101">
                  <c:v>34.060468379159161</c:v>
                </c:pt>
                <c:pt idx="1102">
                  <c:v>34.060468379159161</c:v>
                </c:pt>
                <c:pt idx="1103">
                  <c:v>35.529352948325283</c:v>
                </c:pt>
                <c:pt idx="1104">
                  <c:v>31.255837564231324</c:v>
                </c:pt>
                <c:pt idx="1105">
                  <c:v>45.329544213967331</c:v>
                </c:pt>
                <c:pt idx="1106">
                  <c:v>24.981308449628163</c:v>
                </c:pt>
                <c:pt idx="1107">
                  <c:v>23.846087545565705</c:v>
                </c:pt>
                <c:pt idx="1108">
                  <c:v>24.981308449628163</c:v>
                </c:pt>
                <c:pt idx="1109">
                  <c:v>26.155326832758512</c:v>
                </c:pt>
                <c:pt idx="1110">
                  <c:v>23.846087545565705</c:v>
                </c:pt>
                <c:pt idx="1111">
                  <c:v>23.846087545565705</c:v>
                </c:pt>
                <c:pt idx="1112">
                  <c:v>21.688800270037017</c:v>
                </c:pt>
                <c:pt idx="1113">
                  <c:v>23.846087545565705</c:v>
                </c:pt>
                <c:pt idx="1114">
                  <c:v>20.665132132132609</c:v>
                </c:pt>
                <c:pt idx="1115">
                  <c:v>23.846087545565705</c:v>
                </c:pt>
                <c:pt idx="1116">
                  <c:v>24.981308449628163</c:v>
                </c:pt>
                <c:pt idx="1117">
                  <c:v>21.688800270037017</c:v>
                </c:pt>
                <c:pt idx="1118">
                  <c:v>21.688800270037017</c:v>
                </c:pt>
                <c:pt idx="1119">
                  <c:v>20.665132132132609</c:v>
                </c:pt>
                <c:pt idx="1120">
                  <c:v>22.748852928791191</c:v>
                </c:pt>
                <c:pt idx="1121">
                  <c:v>20.665132132132609</c:v>
                </c:pt>
                <c:pt idx="1122">
                  <c:v>21.688800270037017</c:v>
                </c:pt>
                <c:pt idx="1123">
                  <c:v>17.804564489100954</c:v>
                </c:pt>
                <c:pt idx="1124">
                  <c:v>19.677058000104321</c:v>
                </c:pt>
                <c:pt idx="1125">
                  <c:v>20.665132132132609</c:v>
                </c:pt>
                <c:pt idx="1126">
                  <c:v>18.723794311806625</c:v>
                </c:pt>
                <c:pt idx="1127">
                  <c:v>17.804564489100954</c:v>
                </c:pt>
                <c:pt idx="1128">
                  <c:v>17.804564489100954</c:v>
                </c:pt>
                <c:pt idx="1129">
                  <c:v>16.918598969599898</c:v>
                </c:pt>
                <c:pt idx="1130">
                  <c:v>20.665132132132609</c:v>
                </c:pt>
                <c:pt idx="1131">
                  <c:v>18.723794311806625</c:v>
                </c:pt>
                <c:pt idx="1132">
                  <c:v>16.918598969599898</c:v>
                </c:pt>
                <c:pt idx="1133">
                  <c:v>16.918598969599898</c:v>
                </c:pt>
                <c:pt idx="1134">
                  <c:v>16.918598969599898</c:v>
                </c:pt>
                <c:pt idx="1135">
                  <c:v>19.677058000104321</c:v>
                </c:pt>
                <c:pt idx="1136">
                  <c:v>19.677058000104321</c:v>
                </c:pt>
                <c:pt idx="1137">
                  <c:v>16.0651352389945</c:v>
                </c:pt>
                <c:pt idx="1138">
                  <c:v>18.723794311806625</c:v>
                </c:pt>
                <c:pt idx="1139">
                  <c:v>16.918598969599898</c:v>
                </c:pt>
                <c:pt idx="1140">
                  <c:v>16.918598969599898</c:v>
                </c:pt>
                <c:pt idx="1141">
                  <c:v>16.918598969599898</c:v>
                </c:pt>
                <c:pt idx="1142">
                  <c:v>16.0651352389945</c:v>
                </c:pt>
                <c:pt idx="1143">
                  <c:v>16.918598969599898</c:v>
                </c:pt>
                <c:pt idx="1144">
                  <c:v>17.804564489100954</c:v>
                </c:pt>
                <c:pt idx="1145">
                  <c:v>18.723794311806625</c:v>
                </c:pt>
                <c:pt idx="1146">
                  <c:v>19.677058000104321</c:v>
                </c:pt>
                <c:pt idx="1147">
                  <c:v>16.0651352389945</c:v>
                </c:pt>
                <c:pt idx="1148">
                  <c:v>17.804564489100954</c:v>
                </c:pt>
                <c:pt idx="1149">
                  <c:v>18.723794311806625</c:v>
                </c:pt>
                <c:pt idx="1150">
                  <c:v>24.981308449628163</c:v>
                </c:pt>
                <c:pt idx="1151">
                  <c:v>17.804564489100954</c:v>
                </c:pt>
                <c:pt idx="1152">
                  <c:v>20.665132132132609</c:v>
                </c:pt>
                <c:pt idx="1153">
                  <c:v>18.723794311806625</c:v>
                </c:pt>
                <c:pt idx="1154">
                  <c:v>17.804564489100954</c:v>
                </c:pt>
                <c:pt idx="1155">
                  <c:v>16.918598969599898</c:v>
                </c:pt>
                <c:pt idx="1156">
                  <c:v>18.723794311806625</c:v>
                </c:pt>
                <c:pt idx="1157">
                  <c:v>17.804564489100954</c:v>
                </c:pt>
                <c:pt idx="1158">
                  <c:v>16.918598969599898</c:v>
                </c:pt>
                <c:pt idx="1159">
                  <c:v>18.723794311806625</c:v>
                </c:pt>
                <c:pt idx="1160">
                  <c:v>18.723794311806625</c:v>
                </c:pt>
                <c:pt idx="1161">
                  <c:v>16.0651352389945</c:v>
                </c:pt>
                <c:pt idx="1162">
                  <c:v>16.0651352389945</c:v>
                </c:pt>
                <c:pt idx="1163">
                  <c:v>17.804564489100954</c:v>
                </c:pt>
                <c:pt idx="1164">
                  <c:v>19.677058000104321</c:v>
                </c:pt>
                <c:pt idx="1165">
                  <c:v>24.981308449628163</c:v>
                </c:pt>
                <c:pt idx="1166">
                  <c:v>22.748852928791191</c:v>
                </c:pt>
                <c:pt idx="1167">
                  <c:v>22.748852928791191</c:v>
                </c:pt>
                <c:pt idx="1168">
                  <c:v>23.846087545565705</c:v>
                </c:pt>
                <c:pt idx="1169">
                  <c:v>18.723794311806625</c:v>
                </c:pt>
                <c:pt idx="1170">
                  <c:v>18.723794311806625</c:v>
                </c:pt>
                <c:pt idx="1171">
                  <c:v>17.804564489100954</c:v>
                </c:pt>
                <c:pt idx="1172">
                  <c:v>16.918598969599898</c:v>
                </c:pt>
                <c:pt idx="1173">
                  <c:v>18.723794311806625</c:v>
                </c:pt>
                <c:pt idx="1174">
                  <c:v>18.723794311806625</c:v>
                </c:pt>
                <c:pt idx="1175">
                  <c:v>16.0651352389945</c:v>
                </c:pt>
                <c:pt idx="1176">
                  <c:v>19.677058000104321</c:v>
                </c:pt>
                <c:pt idx="1177">
                  <c:v>19.677058000104321</c:v>
                </c:pt>
                <c:pt idx="1178">
                  <c:v>16.0651352389945</c:v>
                </c:pt>
                <c:pt idx="1179">
                  <c:v>16.918598969599898</c:v>
                </c:pt>
                <c:pt idx="1180">
                  <c:v>16.918598969599898</c:v>
                </c:pt>
                <c:pt idx="1181">
                  <c:v>17.804564489100954</c:v>
                </c:pt>
                <c:pt idx="1182">
                  <c:v>16.918598969599898</c:v>
                </c:pt>
                <c:pt idx="1183">
                  <c:v>16.0651352389945</c:v>
                </c:pt>
                <c:pt idx="1184">
                  <c:v>17.804564489100954</c:v>
                </c:pt>
                <c:pt idx="1185">
                  <c:v>16.0651352389945</c:v>
                </c:pt>
                <c:pt idx="1186">
                  <c:v>17.804564489100954</c:v>
                </c:pt>
                <c:pt idx="1187">
                  <c:v>17.804564489100954</c:v>
                </c:pt>
                <c:pt idx="1188">
                  <c:v>17.804564489100954</c:v>
                </c:pt>
                <c:pt idx="1189">
                  <c:v>15.243417863984126</c:v>
                </c:pt>
                <c:pt idx="1190">
                  <c:v>17.804564489100954</c:v>
                </c:pt>
                <c:pt idx="1191">
                  <c:v>19.677058000104321</c:v>
                </c:pt>
                <c:pt idx="1192">
                  <c:v>20.665132132132609</c:v>
                </c:pt>
                <c:pt idx="1193">
                  <c:v>21.688800270037017</c:v>
                </c:pt>
                <c:pt idx="1194">
                  <c:v>22.748852928791191</c:v>
                </c:pt>
                <c:pt idx="1195">
                  <c:v>22.748852928791191</c:v>
                </c:pt>
                <c:pt idx="1196">
                  <c:v>27.368960720164406</c:v>
                </c:pt>
                <c:pt idx="1197">
                  <c:v>27.368960720164406</c:v>
                </c:pt>
                <c:pt idx="1198">
                  <c:v>26.155326832758512</c:v>
                </c:pt>
                <c:pt idx="1199">
                  <c:v>26.155326832758512</c:v>
                </c:pt>
                <c:pt idx="1200">
                  <c:v>23.846087545565705</c:v>
                </c:pt>
                <c:pt idx="1201">
                  <c:v>22.748852928791191</c:v>
                </c:pt>
                <c:pt idx="1202">
                  <c:v>23.846087545565705</c:v>
                </c:pt>
                <c:pt idx="1203">
                  <c:v>20.665132132132609</c:v>
                </c:pt>
                <c:pt idx="1204">
                  <c:v>18.723794311806625</c:v>
                </c:pt>
                <c:pt idx="1205">
                  <c:v>19.677058000104321</c:v>
                </c:pt>
                <c:pt idx="1206">
                  <c:v>19.677058000104321</c:v>
                </c:pt>
                <c:pt idx="1207">
                  <c:v>18.723794311806625</c:v>
                </c:pt>
                <c:pt idx="1208">
                  <c:v>17.804564489100954</c:v>
                </c:pt>
                <c:pt idx="1209">
                  <c:v>21.688800270037017</c:v>
                </c:pt>
                <c:pt idx="1210">
                  <c:v>16.918598969599898</c:v>
                </c:pt>
                <c:pt idx="1211">
                  <c:v>17.804564489100954</c:v>
                </c:pt>
                <c:pt idx="1212">
                  <c:v>18.723794311806625</c:v>
                </c:pt>
                <c:pt idx="1213">
                  <c:v>21.688800270037017</c:v>
                </c:pt>
                <c:pt idx="1214">
                  <c:v>19.677058000104321</c:v>
                </c:pt>
                <c:pt idx="1215">
                  <c:v>18.723794311806625</c:v>
                </c:pt>
                <c:pt idx="1216">
                  <c:v>20.665132132132609</c:v>
                </c:pt>
                <c:pt idx="1217">
                  <c:v>44.885992700599346</c:v>
                </c:pt>
                <c:pt idx="1218">
                  <c:v>85.112712249556168</c:v>
                </c:pt>
                <c:pt idx="1219">
                  <c:v>65.831973921284842</c:v>
                </c:pt>
                <c:pt idx="1220">
                  <c:v>45.329544213967331</c:v>
                </c:pt>
                <c:pt idx="1221">
                  <c:v>43.574268627446209</c:v>
                </c:pt>
                <c:pt idx="1222">
                  <c:v>37.043768189617921</c:v>
                </c:pt>
                <c:pt idx="1223">
                  <c:v>32.636249398205287</c:v>
                </c:pt>
                <c:pt idx="1224">
                  <c:v>29.918381104648358</c:v>
                </c:pt>
                <c:pt idx="1225">
                  <c:v>29.918381104648358</c:v>
                </c:pt>
                <c:pt idx="1226">
                  <c:v>26.155326832758512</c:v>
                </c:pt>
                <c:pt idx="1227">
                  <c:v>26.155326832758512</c:v>
                </c:pt>
                <c:pt idx="1228">
                  <c:v>26.155326832758512</c:v>
                </c:pt>
                <c:pt idx="1229">
                  <c:v>22.748852928791191</c:v>
                </c:pt>
                <c:pt idx="1230">
                  <c:v>22.748852928791191</c:v>
                </c:pt>
                <c:pt idx="1231">
                  <c:v>24.981308449628163</c:v>
                </c:pt>
                <c:pt idx="1232">
                  <c:v>23.846087545565705</c:v>
                </c:pt>
                <c:pt idx="1233">
                  <c:v>22.748852928791191</c:v>
                </c:pt>
                <c:pt idx="1234">
                  <c:v>22.748852928791191</c:v>
                </c:pt>
                <c:pt idx="1235">
                  <c:v>22.748852928791191</c:v>
                </c:pt>
                <c:pt idx="1236">
                  <c:v>22.748852928791191</c:v>
                </c:pt>
                <c:pt idx="1237">
                  <c:v>19.677058000104321</c:v>
                </c:pt>
                <c:pt idx="1238">
                  <c:v>19.677058000104321</c:v>
                </c:pt>
                <c:pt idx="1239">
                  <c:v>22.748852928791191</c:v>
                </c:pt>
                <c:pt idx="1240">
                  <c:v>17.804564489100954</c:v>
                </c:pt>
                <c:pt idx="1241">
                  <c:v>17.804564489100954</c:v>
                </c:pt>
                <c:pt idx="1242">
                  <c:v>19.677058000104321</c:v>
                </c:pt>
                <c:pt idx="1243">
                  <c:v>20.665132132132609</c:v>
                </c:pt>
                <c:pt idx="1244">
                  <c:v>20.665132132132609</c:v>
                </c:pt>
                <c:pt idx="1245">
                  <c:v>19.677058000104321</c:v>
                </c:pt>
                <c:pt idx="1246">
                  <c:v>18.723794311806625</c:v>
                </c:pt>
                <c:pt idx="1247">
                  <c:v>20.665132132132609</c:v>
                </c:pt>
                <c:pt idx="1248">
                  <c:v>20.665132132132609</c:v>
                </c:pt>
                <c:pt idx="1249">
                  <c:v>24.981308449628163</c:v>
                </c:pt>
                <c:pt idx="1250">
                  <c:v>24.981308449628163</c:v>
                </c:pt>
                <c:pt idx="1251">
                  <c:v>26.155326832758512</c:v>
                </c:pt>
                <c:pt idx="1252">
                  <c:v>24.981308449628163</c:v>
                </c:pt>
                <c:pt idx="1253">
                  <c:v>28.623034941882036</c:v>
                </c:pt>
                <c:pt idx="1254">
                  <c:v>27.368960720164406</c:v>
                </c:pt>
                <c:pt idx="1255">
                  <c:v>22.748852928791191</c:v>
                </c:pt>
                <c:pt idx="1256">
                  <c:v>22.748852928791191</c:v>
                </c:pt>
                <c:pt idx="1257">
                  <c:v>21.688800270037017</c:v>
                </c:pt>
                <c:pt idx="1258">
                  <c:v>20.665132132132609</c:v>
                </c:pt>
                <c:pt idx="1259">
                  <c:v>21.688800270037017</c:v>
                </c:pt>
                <c:pt idx="1260">
                  <c:v>24.981308449628163</c:v>
                </c:pt>
                <c:pt idx="1261">
                  <c:v>23.846087545565705</c:v>
                </c:pt>
                <c:pt idx="1262">
                  <c:v>21.688800270037017</c:v>
                </c:pt>
                <c:pt idx="1263">
                  <c:v>19.677058000104321</c:v>
                </c:pt>
                <c:pt idx="1264">
                  <c:v>19.677058000104321</c:v>
                </c:pt>
                <c:pt idx="1265">
                  <c:v>19.677058000104321</c:v>
                </c:pt>
                <c:pt idx="1266">
                  <c:v>18.723794311806625</c:v>
                </c:pt>
                <c:pt idx="1267">
                  <c:v>21.688800270037017</c:v>
                </c:pt>
                <c:pt idx="1268">
                  <c:v>19.677058000104321</c:v>
                </c:pt>
                <c:pt idx="1269">
                  <c:v>23.846087545565705</c:v>
                </c:pt>
                <c:pt idx="1270">
                  <c:v>23.846087545565705</c:v>
                </c:pt>
                <c:pt idx="1271">
                  <c:v>26.155326832758512</c:v>
                </c:pt>
                <c:pt idx="1272">
                  <c:v>28.623034941882036</c:v>
                </c:pt>
                <c:pt idx="1273">
                  <c:v>24.981308449628163</c:v>
                </c:pt>
                <c:pt idx="1274">
                  <c:v>27.368960720164406</c:v>
                </c:pt>
                <c:pt idx="1275">
                  <c:v>26.155326832758512</c:v>
                </c:pt>
                <c:pt idx="1276">
                  <c:v>21.688800270037017</c:v>
                </c:pt>
                <c:pt idx="1277">
                  <c:v>22.748852928791191</c:v>
                </c:pt>
                <c:pt idx="1278">
                  <c:v>23.846087545565705</c:v>
                </c:pt>
                <c:pt idx="1279">
                  <c:v>20.665132132132609</c:v>
                </c:pt>
                <c:pt idx="1280">
                  <c:v>23.846087545565705</c:v>
                </c:pt>
                <c:pt idx="1281">
                  <c:v>27.368960720164406</c:v>
                </c:pt>
                <c:pt idx="1282">
                  <c:v>22.748852928791191</c:v>
                </c:pt>
                <c:pt idx="1283">
                  <c:v>23.846087545565705</c:v>
                </c:pt>
                <c:pt idx="1284">
                  <c:v>22.748852928791191</c:v>
                </c:pt>
                <c:pt idx="1285">
                  <c:v>22.748852928791191</c:v>
                </c:pt>
                <c:pt idx="1286">
                  <c:v>19.677058000104321</c:v>
                </c:pt>
                <c:pt idx="1287">
                  <c:v>19.677058000104321</c:v>
                </c:pt>
                <c:pt idx="1288">
                  <c:v>19.677058000104321</c:v>
                </c:pt>
                <c:pt idx="1289">
                  <c:v>20.665132132132609</c:v>
                </c:pt>
                <c:pt idx="1290">
                  <c:v>23.846087545565705</c:v>
                </c:pt>
                <c:pt idx="1291">
                  <c:v>93.867808356946909</c:v>
                </c:pt>
                <c:pt idx="1292">
                  <c:v>253.91081739613537</c:v>
                </c:pt>
                <c:pt idx="1293">
                  <c:v>186.77314874407557</c:v>
                </c:pt>
                <c:pt idx="1294">
                  <c:v>137.52956090770365</c:v>
                </c:pt>
                <c:pt idx="1295">
                  <c:v>115.06076709801843</c:v>
                </c:pt>
                <c:pt idx="1296">
                  <c:v>92.365131080478491</c:v>
                </c:pt>
                <c:pt idx="1297">
                  <c:v>65.831973921284842</c:v>
                </c:pt>
                <c:pt idx="1298">
                  <c:v>59.091992650798133</c:v>
                </c:pt>
                <c:pt idx="1299">
                  <c:v>59.091992650798133</c:v>
                </c:pt>
                <c:pt idx="1300">
                  <c:v>52.868380329097704</c:v>
                </c:pt>
                <c:pt idx="1301">
                  <c:v>43.574268627446209</c:v>
                </c:pt>
                <c:pt idx="1302">
                  <c:v>45.329544213967331</c:v>
                </c:pt>
                <c:pt idx="1303">
                  <c:v>38.604585804070084</c:v>
                </c:pt>
                <c:pt idx="1304">
                  <c:v>37.043768189617921</c:v>
                </c:pt>
                <c:pt idx="1305">
                  <c:v>40.212684084658079</c:v>
                </c:pt>
                <c:pt idx="1306">
                  <c:v>34.060468379159161</c:v>
                </c:pt>
                <c:pt idx="1307">
                  <c:v>35.529352948325283</c:v>
                </c:pt>
                <c:pt idx="1308">
                  <c:v>35.529352948325283</c:v>
                </c:pt>
                <c:pt idx="1309">
                  <c:v>31.255837564231324</c:v>
                </c:pt>
                <c:pt idx="1310">
                  <c:v>34.060468379159161</c:v>
                </c:pt>
                <c:pt idx="1311">
                  <c:v>29.918381104648358</c:v>
                </c:pt>
                <c:pt idx="1312">
                  <c:v>32.636249398205287</c:v>
                </c:pt>
                <c:pt idx="1313">
                  <c:v>31.255837564231324</c:v>
                </c:pt>
                <c:pt idx="1314">
                  <c:v>26.155326832758512</c:v>
                </c:pt>
                <c:pt idx="1315">
                  <c:v>28.623034941882036</c:v>
                </c:pt>
                <c:pt idx="1316">
                  <c:v>27.368960720164406</c:v>
                </c:pt>
                <c:pt idx="1317">
                  <c:v>26.155326832758512</c:v>
                </c:pt>
                <c:pt idx="1318">
                  <c:v>43.574268627446209</c:v>
                </c:pt>
                <c:pt idx="1319">
                  <c:v>41.868947891504092</c:v>
                </c:pt>
                <c:pt idx="1320">
                  <c:v>38.604585804070084</c:v>
                </c:pt>
                <c:pt idx="1321">
                  <c:v>40.212684084658079</c:v>
                </c:pt>
                <c:pt idx="1322">
                  <c:v>34.060468379159161</c:v>
                </c:pt>
                <c:pt idx="1323">
                  <c:v>34.060468379159161</c:v>
                </c:pt>
                <c:pt idx="1324">
                  <c:v>32.636249398205287</c:v>
                </c:pt>
                <c:pt idx="1325">
                  <c:v>29.918381104648358</c:v>
                </c:pt>
                <c:pt idx="1326">
                  <c:v>29.918381104648358</c:v>
                </c:pt>
                <c:pt idx="1327">
                  <c:v>28.623034941882036</c:v>
                </c:pt>
                <c:pt idx="1328">
                  <c:v>26.155326832758512</c:v>
                </c:pt>
                <c:pt idx="1329">
                  <c:v>29.918381104648358</c:v>
                </c:pt>
                <c:pt idx="1330">
                  <c:v>26.155326832758512</c:v>
                </c:pt>
                <c:pt idx="1331">
                  <c:v>26.155326832758512</c:v>
                </c:pt>
                <c:pt idx="1332">
                  <c:v>23.846087545565705</c:v>
                </c:pt>
                <c:pt idx="1333">
                  <c:v>26.155326832758512</c:v>
                </c:pt>
                <c:pt idx="1334">
                  <c:v>22.748852928791191</c:v>
                </c:pt>
                <c:pt idx="1335">
                  <c:v>22.748852928791191</c:v>
                </c:pt>
                <c:pt idx="1336">
                  <c:v>26.155326832758512</c:v>
                </c:pt>
                <c:pt idx="1337">
                  <c:v>22.748852928791191</c:v>
                </c:pt>
                <c:pt idx="1338">
                  <c:v>22.748852928791191</c:v>
                </c:pt>
                <c:pt idx="1339">
                  <c:v>26.155326832758512</c:v>
                </c:pt>
                <c:pt idx="1340">
                  <c:v>27.368960720164406</c:v>
                </c:pt>
                <c:pt idx="1341">
                  <c:v>27.368960720164406</c:v>
                </c:pt>
                <c:pt idx="1342">
                  <c:v>34.060468379159161</c:v>
                </c:pt>
                <c:pt idx="1343">
                  <c:v>35.529352948325283</c:v>
                </c:pt>
                <c:pt idx="1344">
                  <c:v>38.604585804070084</c:v>
                </c:pt>
                <c:pt idx="1345">
                  <c:v>32.636249398205287</c:v>
                </c:pt>
                <c:pt idx="1346">
                  <c:v>32.636249398205287</c:v>
                </c:pt>
                <c:pt idx="1347">
                  <c:v>29.918381104648358</c:v>
                </c:pt>
                <c:pt idx="1348">
                  <c:v>32.636249398205287</c:v>
                </c:pt>
                <c:pt idx="1349">
                  <c:v>29.918381104648358</c:v>
                </c:pt>
                <c:pt idx="1350">
                  <c:v>29.918381104648358</c:v>
                </c:pt>
                <c:pt idx="1351">
                  <c:v>29.918381104648358</c:v>
                </c:pt>
                <c:pt idx="1352">
                  <c:v>27.368960720164406</c:v>
                </c:pt>
                <c:pt idx="1353">
                  <c:v>29.918381104648358</c:v>
                </c:pt>
                <c:pt idx="1354">
                  <c:v>24.981308449628163</c:v>
                </c:pt>
                <c:pt idx="1355">
                  <c:v>24.981308449628163</c:v>
                </c:pt>
                <c:pt idx="1356">
                  <c:v>27.368960720164406</c:v>
                </c:pt>
                <c:pt idx="1357">
                  <c:v>24.981308449628163</c:v>
                </c:pt>
                <c:pt idx="1358">
                  <c:v>27.368960720164406</c:v>
                </c:pt>
                <c:pt idx="1359">
                  <c:v>26.155326832758512</c:v>
                </c:pt>
                <c:pt idx="1360">
                  <c:v>24.981308449628163</c:v>
                </c:pt>
                <c:pt idx="1361">
                  <c:v>26.155326832758512</c:v>
                </c:pt>
                <c:pt idx="1362">
                  <c:v>26.155326832758512</c:v>
                </c:pt>
                <c:pt idx="1363">
                  <c:v>22.748852928791191</c:v>
                </c:pt>
                <c:pt idx="1364">
                  <c:v>21.688800270037017</c:v>
                </c:pt>
                <c:pt idx="1365">
                  <c:v>21.688800270037017</c:v>
                </c:pt>
                <c:pt idx="1366">
                  <c:v>20.665132132132609</c:v>
                </c:pt>
                <c:pt idx="1367">
                  <c:v>19.677058000104321</c:v>
                </c:pt>
                <c:pt idx="1368">
                  <c:v>20.665132132132609</c:v>
                </c:pt>
                <c:pt idx="1369">
                  <c:v>21.688800270037017</c:v>
                </c:pt>
                <c:pt idx="1370">
                  <c:v>23.846087545565705</c:v>
                </c:pt>
                <c:pt idx="1371">
                  <c:v>22.748852928791191</c:v>
                </c:pt>
                <c:pt idx="1372">
                  <c:v>18.723794311806625</c:v>
                </c:pt>
                <c:pt idx="1373">
                  <c:v>20.665132132132609</c:v>
                </c:pt>
                <c:pt idx="1374">
                  <c:v>19.677058000104321</c:v>
                </c:pt>
                <c:pt idx="1375">
                  <c:v>21.688800270037017</c:v>
                </c:pt>
                <c:pt idx="1376">
                  <c:v>21.688800270037017</c:v>
                </c:pt>
                <c:pt idx="1377">
                  <c:v>18.723794311806625</c:v>
                </c:pt>
                <c:pt idx="1378">
                  <c:v>22.748852928791191</c:v>
                </c:pt>
                <c:pt idx="1379">
                  <c:v>19.677058000104321</c:v>
                </c:pt>
                <c:pt idx="1380">
                  <c:v>20.665132132132609</c:v>
                </c:pt>
                <c:pt idx="1381">
                  <c:v>18.723794311806625</c:v>
                </c:pt>
                <c:pt idx="1382">
                  <c:v>19.677058000104321</c:v>
                </c:pt>
                <c:pt idx="1383">
                  <c:v>21.688800270037017</c:v>
                </c:pt>
                <c:pt idx="1384">
                  <c:v>21.688800270037017</c:v>
                </c:pt>
                <c:pt idx="1385">
                  <c:v>19.677058000104321</c:v>
                </c:pt>
                <c:pt idx="1386">
                  <c:v>17.804564489100954</c:v>
                </c:pt>
                <c:pt idx="1387">
                  <c:v>19.677058000104321</c:v>
                </c:pt>
                <c:pt idx="1388">
                  <c:v>18.723794311806625</c:v>
                </c:pt>
                <c:pt idx="1389">
                  <c:v>19.677058000104321</c:v>
                </c:pt>
                <c:pt idx="1390">
                  <c:v>24.981308449628163</c:v>
                </c:pt>
                <c:pt idx="1391">
                  <c:v>24.981308449628163</c:v>
                </c:pt>
                <c:pt idx="1392">
                  <c:v>27.368960720164406</c:v>
                </c:pt>
                <c:pt idx="1393">
                  <c:v>27.368960720164406</c:v>
                </c:pt>
                <c:pt idx="1394">
                  <c:v>23.846087545565705</c:v>
                </c:pt>
                <c:pt idx="1395">
                  <c:v>28.623034941882036</c:v>
                </c:pt>
                <c:pt idx="1396">
                  <c:v>22.748852928791191</c:v>
                </c:pt>
                <c:pt idx="1397">
                  <c:v>22.748852928791191</c:v>
                </c:pt>
                <c:pt idx="1398">
                  <c:v>22.748852928791191</c:v>
                </c:pt>
                <c:pt idx="1399">
                  <c:v>22.748852928791191</c:v>
                </c:pt>
                <c:pt idx="1400">
                  <c:v>22.748852928791191</c:v>
                </c:pt>
                <c:pt idx="1401">
                  <c:v>19.677058000104321</c:v>
                </c:pt>
                <c:pt idx="1402">
                  <c:v>21.688800270037017</c:v>
                </c:pt>
                <c:pt idx="1403">
                  <c:v>21.688800270037017</c:v>
                </c:pt>
                <c:pt idx="1404">
                  <c:v>21.688800270037017</c:v>
                </c:pt>
                <c:pt idx="1405">
                  <c:v>20.665132132132609</c:v>
                </c:pt>
                <c:pt idx="1406">
                  <c:v>19.677058000104321</c:v>
                </c:pt>
                <c:pt idx="1407">
                  <c:v>20.665132132132609</c:v>
                </c:pt>
                <c:pt idx="1408">
                  <c:v>26.155326832758512</c:v>
                </c:pt>
                <c:pt idx="1409">
                  <c:v>32.636249398205287</c:v>
                </c:pt>
                <c:pt idx="1410">
                  <c:v>35.529352948325283</c:v>
                </c:pt>
                <c:pt idx="1411">
                  <c:v>29.918381104648358</c:v>
                </c:pt>
                <c:pt idx="1412">
                  <c:v>31.255837564231324</c:v>
                </c:pt>
                <c:pt idx="1413">
                  <c:v>28.623034941882036</c:v>
                </c:pt>
                <c:pt idx="1414">
                  <c:v>29.918381104648358</c:v>
                </c:pt>
                <c:pt idx="1415">
                  <c:v>27.368960720164406</c:v>
                </c:pt>
                <c:pt idx="1416">
                  <c:v>23.846087545565705</c:v>
                </c:pt>
                <c:pt idx="1417">
                  <c:v>24.981308449628163</c:v>
                </c:pt>
                <c:pt idx="1418">
                  <c:v>22.748852928791191</c:v>
                </c:pt>
                <c:pt idx="1419">
                  <c:v>24.981308449628163</c:v>
                </c:pt>
                <c:pt idx="1420">
                  <c:v>24.981308449628163</c:v>
                </c:pt>
                <c:pt idx="1421">
                  <c:v>22.748852928791191</c:v>
                </c:pt>
                <c:pt idx="1422">
                  <c:v>23.846087545565705</c:v>
                </c:pt>
                <c:pt idx="1423">
                  <c:v>20.665132132132609</c:v>
                </c:pt>
                <c:pt idx="1424">
                  <c:v>22.748852928791191</c:v>
                </c:pt>
                <c:pt idx="1425">
                  <c:v>22.748852928791191</c:v>
                </c:pt>
                <c:pt idx="1426">
                  <c:v>19.677058000104321</c:v>
                </c:pt>
                <c:pt idx="1427">
                  <c:v>16.0651352389945</c:v>
                </c:pt>
                <c:pt idx="1428">
                  <c:v>20.665132132132609</c:v>
                </c:pt>
                <c:pt idx="1429">
                  <c:v>23.846087545565705</c:v>
                </c:pt>
                <c:pt idx="1430">
                  <c:v>22.748852928791191</c:v>
                </c:pt>
                <c:pt idx="1431">
                  <c:v>22.748852928791191</c:v>
                </c:pt>
                <c:pt idx="1432">
                  <c:v>21.688800270037017</c:v>
                </c:pt>
                <c:pt idx="1433">
                  <c:v>20.665132132132609</c:v>
                </c:pt>
                <c:pt idx="1434">
                  <c:v>21.688800270037017</c:v>
                </c:pt>
                <c:pt idx="1435">
                  <c:v>35.529352948325283</c:v>
                </c:pt>
                <c:pt idx="1436">
                  <c:v>43.574268627446209</c:v>
                </c:pt>
                <c:pt idx="1437">
                  <c:v>40.212684084658079</c:v>
                </c:pt>
                <c:pt idx="1438">
                  <c:v>32.636249398205287</c:v>
                </c:pt>
                <c:pt idx="1439">
                  <c:v>32.636249398205287</c:v>
                </c:pt>
                <c:pt idx="1440">
                  <c:v>26.155326832758512</c:v>
                </c:pt>
                <c:pt idx="1441">
                  <c:v>26.155326832758512</c:v>
                </c:pt>
                <c:pt idx="1442">
                  <c:v>23.846087545565705</c:v>
                </c:pt>
                <c:pt idx="1443">
                  <c:v>21.172467705759768</c:v>
                </c:pt>
                <c:pt idx="1444">
                  <c:v>18.723794311806625</c:v>
                </c:pt>
                <c:pt idx="1445">
                  <c:v>23.846087545565705</c:v>
                </c:pt>
                <c:pt idx="1446">
                  <c:v>26.155326832758512</c:v>
                </c:pt>
                <c:pt idx="1447">
                  <c:v>24.981308449628163</c:v>
                </c:pt>
                <c:pt idx="1448">
                  <c:v>22.748852928791191</c:v>
                </c:pt>
                <c:pt idx="1449">
                  <c:v>24.981308449628163</c:v>
                </c:pt>
                <c:pt idx="1450">
                  <c:v>22.748852928791191</c:v>
                </c:pt>
                <c:pt idx="1451">
                  <c:v>21.688800270037017</c:v>
                </c:pt>
                <c:pt idx="1452">
                  <c:v>24.981308449628163</c:v>
                </c:pt>
                <c:pt idx="1453">
                  <c:v>22.748852928791191</c:v>
                </c:pt>
                <c:pt idx="1454">
                  <c:v>21.688800270037017</c:v>
                </c:pt>
                <c:pt idx="1455">
                  <c:v>20.665132132132609</c:v>
                </c:pt>
                <c:pt idx="1456">
                  <c:v>20.665132132132609</c:v>
                </c:pt>
                <c:pt idx="1457">
                  <c:v>18.723794311806625</c:v>
                </c:pt>
                <c:pt idx="1458">
                  <c:v>23.846087545565705</c:v>
                </c:pt>
                <c:pt idx="1459">
                  <c:v>21.688800270037017</c:v>
                </c:pt>
                <c:pt idx="1460">
                  <c:v>19.677058000104321</c:v>
                </c:pt>
                <c:pt idx="1461">
                  <c:v>20.665132132132609</c:v>
                </c:pt>
                <c:pt idx="1462">
                  <c:v>19.677058000104321</c:v>
                </c:pt>
                <c:pt idx="1463">
                  <c:v>19.677058000104321</c:v>
                </c:pt>
                <c:pt idx="1464">
                  <c:v>19.677058000104321</c:v>
                </c:pt>
                <c:pt idx="1465">
                  <c:v>20.665132132132609</c:v>
                </c:pt>
                <c:pt idx="1466">
                  <c:v>22.748852928791191</c:v>
                </c:pt>
                <c:pt idx="1467">
                  <c:v>18.723794311806625</c:v>
                </c:pt>
                <c:pt idx="1468">
                  <c:v>20.665132132132609</c:v>
                </c:pt>
                <c:pt idx="1469">
                  <c:v>18.723794311806625</c:v>
                </c:pt>
                <c:pt idx="1470">
                  <c:v>18.723794311806625</c:v>
                </c:pt>
                <c:pt idx="1471">
                  <c:v>20.665132132132609</c:v>
                </c:pt>
                <c:pt idx="1472">
                  <c:v>20.665132132132609</c:v>
                </c:pt>
                <c:pt idx="1473">
                  <c:v>17.804564489100954</c:v>
                </c:pt>
                <c:pt idx="1474">
                  <c:v>18.723794311806625</c:v>
                </c:pt>
                <c:pt idx="1475">
                  <c:v>21.688800270037017</c:v>
                </c:pt>
                <c:pt idx="1476">
                  <c:v>19.677058000104321</c:v>
                </c:pt>
                <c:pt idx="1477">
                  <c:v>20.665132132132609</c:v>
                </c:pt>
                <c:pt idx="1478">
                  <c:v>19.677058000104321</c:v>
                </c:pt>
                <c:pt idx="1479">
                  <c:v>21.688800270037017</c:v>
                </c:pt>
                <c:pt idx="1480">
                  <c:v>20.665132132132609</c:v>
                </c:pt>
                <c:pt idx="1481">
                  <c:v>20.665132132132609</c:v>
                </c:pt>
                <c:pt idx="1482">
                  <c:v>16.918598969599898</c:v>
                </c:pt>
                <c:pt idx="1483">
                  <c:v>19.677058000104321</c:v>
                </c:pt>
                <c:pt idx="1484">
                  <c:v>17.804564489100954</c:v>
                </c:pt>
                <c:pt idx="1485">
                  <c:v>19.677058000104321</c:v>
                </c:pt>
                <c:pt idx="1486">
                  <c:v>16.918598969599898</c:v>
                </c:pt>
                <c:pt idx="1487">
                  <c:v>16.918598969599898</c:v>
                </c:pt>
                <c:pt idx="1488">
                  <c:v>18.723794311806625</c:v>
                </c:pt>
                <c:pt idx="1489">
                  <c:v>16.0651352389945</c:v>
                </c:pt>
                <c:pt idx="1490">
                  <c:v>16.918598969599898</c:v>
                </c:pt>
                <c:pt idx="1491">
                  <c:v>16.0651352389945</c:v>
                </c:pt>
                <c:pt idx="1492">
                  <c:v>18.723794311806625</c:v>
                </c:pt>
                <c:pt idx="1493">
                  <c:v>16.918598969599898</c:v>
                </c:pt>
                <c:pt idx="1494">
                  <c:v>17.804564489100954</c:v>
                </c:pt>
                <c:pt idx="1495">
                  <c:v>16.918598969599898</c:v>
                </c:pt>
                <c:pt idx="1496">
                  <c:v>18.723794311806625</c:v>
                </c:pt>
                <c:pt idx="1497">
                  <c:v>19.677058000104321</c:v>
                </c:pt>
                <c:pt idx="1498">
                  <c:v>18.723794311806625</c:v>
                </c:pt>
                <c:pt idx="1499">
                  <c:v>16.918598969599898</c:v>
                </c:pt>
                <c:pt idx="1500">
                  <c:v>16.918598969599898</c:v>
                </c:pt>
                <c:pt idx="1501">
                  <c:v>18.723794311806625</c:v>
                </c:pt>
                <c:pt idx="1502">
                  <c:v>18.723794311806625</c:v>
                </c:pt>
                <c:pt idx="1503">
                  <c:v>17.804564489100954</c:v>
                </c:pt>
                <c:pt idx="1504">
                  <c:v>18.723794311806625</c:v>
                </c:pt>
                <c:pt idx="1505">
                  <c:v>16.0651352389945</c:v>
                </c:pt>
                <c:pt idx="1506">
                  <c:v>17.804564489100954</c:v>
                </c:pt>
                <c:pt idx="1507">
                  <c:v>17.804564489100954</c:v>
                </c:pt>
                <c:pt idx="1508">
                  <c:v>16.918598969599898</c:v>
                </c:pt>
                <c:pt idx="1509">
                  <c:v>18.723794311806625</c:v>
                </c:pt>
                <c:pt idx="1510">
                  <c:v>18.723794311806625</c:v>
                </c:pt>
                <c:pt idx="1511">
                  <c:v>16.918598969599898</c:v>
                </c:pt>
                <c:pt idx="1512">
                  <c:v>15.243417863984126</c:v>
                </c:pt>
                <c:pt idx="1513">
                  <c:v>17.804564489100954</c:v>
                </c:pt>
                <c:pt idx="1514">
                  <c:v>17.804564489100954</c:v>
                </c:pt>
                <c:pt idx="1515">
                  <c:v>15.243417863984126</c:v>
                </c:pt>
                <c:pt idx="1516">
                  <c:v>15.243417863984126</c:v>
                </c:pt>
                <c:pt idx="1517">
                  <c:v>16.0651352389945</c:v>
                </c:pt>
                <c:pt idx="1518">
                  <c:v>16.0651352389945</c:v>
                </c:pt>
                <c:pt idx="1519">
                  <c:v>17.804564489100954</c:v>
                </c:pt>
                <c:pt idx="1520">
                  <c:v>16.918598969599898</c:v>
                </c:pt>
                <c:pt idx="1521">
                  <c:v>16.0651352389945</c:v>
                </c:pt>
                <c:pt idx="1522">
                  <c:v>18.723794311806625</c:v>
                </c:pt>
                <c:pt idx="1523">
                  <c:v>16.918598969599898</c:v>
                </c:pt>
                <c:pt idx="1524">
                  <c:v>18.723794311806625</c:v>
                </c:pt>
                <c:pt idx="1525">
                  <c:v>17.804564489100954</c:v>
                </c:pt>
                <c:pt idx="1526">
                  <c:v>19.677058000104321</c:v>
                </c:pt>
                <c:pt idx="1527">
                  <c:v>16.918598969599898</c:v>
                </c:pt>
                <c:pt idx="1528">
                  <c:v>18.723794311806625</c:v>
                </c:pt>
                <c:pt idx="1529">
                  <c:v>16.918598969599898</c:v>
                </c:pt>
                <c:pt idx="1530">
                  <c:v>16.918598969599898</c:v>
                </c:pt>
                <c:pt idx="1531">
                  <c:v>19.677058000104321</c:v>
                </c:pt>
                <c:pt idx="1532">
                  <c:v>17.804564489100954</c:v>
                </c:pt>
                <c:pt idx="1533">
                  <c:v>16.0651352389945</c:v>
                </c:pt>
                <c:pt idx="1534">
                  <c:v>15.243417863984126</c:v>
                </c:pt>
                <c:pt idx="1535">
                  <c:v>18.723794311806625</c:v>
                </c:pt>
                <c:pt idx="1536">
                  <c:v>16.918598969599898</c:v>
                </c:pt>
                <c:pt idx="1537">
                  <c:v>16.0651352389945</c:v>
                </c:pt>
                <c:pt idx="1538">
                  <c:v>17.804564489100954</c:v>
                </c:pt>
                <c:pt idx="1539">
                  <c:v>15.243417863984126</c:v>
                </c:pt>
                <c:pt idx="1540">
                  <c:v>15.243417863984126</c:v>
                </c:pt>
                <c:pt idx="1541">
                  <c:v>14.452698525828485</c:v>
                </c:pt>
                <c:pt idx="1542">
                  <c:v>15.243417863984126</c:v>
                </c:pt>
                <c:pt idx="1543">
                  <c:v>17.804564489100954</c:v>
                </c:pt>
                <c:pt idx="1544">
                  <c:v>16.918598969599898</c:v>
                </c:pt>
                <c:pt idx="1545">
                  <c:v>16.0651352389945</c:v>
                </c:pt>
                <c:pt idx="1546">
                  <c:v>15.243417863984126</c:v>
                </c:pt>
                <c:pt idx="1547">
                  <c:v>17.804564489100954</c:v>
                </c:pt>
                <c:pt idx="1548">
                  <c:v>15.243417863984126</c:v>
                </c:pt>
                <c:pt idx="1549">
                  <c:v>15.243417863984126</c:v>
                </c:pt>
                <c:pt idx="1550">
                  <c:v>15.243417863984126</c:v>
                </c:pt>
                <c:pt idx="1551">
                  <c:v>16.0651352389945</c:v>
                </c:pt>
                <c:pt idx="1552">
                  <c:v>15.243417863984126</c:v>
                </c:pt>
                <c:pt idx="1553">
                  <c:v>16.918598969599898</c:v>
                </c:pt>
                <c:pt idx="1554">
                  <c:v>16.918598969599898</c:v>
                </c:pt>
                <c:pt idx="1555">
                  <c:v>16.0651352389945</c:v>
                </c:pt>
                <c:pt idx="1556">
                  <c:v>15.243417863984126</c:v>
                </c:pt>
                <c:pt idx="1557">
                  <c:v>13.692236054542748</c:v>
                </c:pt>
                <c:pt idx="1558">
                  <c:v>16.918598969599898</c:v>
                </c:pt>
                <c:pt idx="1559">
                  <c:v>15.243417863984126</c:v>
                </c:pt>
                <c:pt idx="1560">
                  <c:v>14.452698525828485</c:v>
                </c:pt>
                <c:pt idx="1561">
                  <c:v>16.0651352389945</c:v>
                </c:pt>
                <c:pt idx="1562">
                  <c:v>15.243417863984126</c:v>
                </c:pt>
                <c:pt idx="1563">
                  <c:v>17.804564489100954</c:v>
                </c:pt>
                <c:pt idx="1564">
                  <c:v>15.243417863984126</c:v>
                </c:pt>
                <c:pt idx="1565">
                  <c:v>15.243417863984126</c:v>
                </c:pt>
                <c:pt idx="1566">
                  <c:v>15.243417863984126</c:v>
                </c:pt>
                <c:pt idx="1567">
                  <c:v>15.243417863984126</c:v>
                </c:pt>
                <c:pt idx="1568">
                  <c:v>15.243417863984126</c:v>
                </c:pt>
                <c:pt idx="1569">
                  <c:v>16.0651352389945</c:v>
                </c:pt>
                <c:pt idx="1570">
                  <c:v>15.243417863984126</c:v>
                </c:pt>
                <c:pt idx="1571">
                  <c:v>15.243417863984126</c:v>
                </c:pt>
                <c:pt idx="1572">
                  <c:v>17.804564489100954</c:v>
                </c:pt>
                <c:pt idx="1573">
                  <c:v>16.0651352389945</c:v>
                </c:pt>
                <c:pt idx="1574">
                  <c:v>18.723794311806625</c:v>
                </c:pt>
                <c:pt idx="1575">
                  <c:v>16.0651352389945</c:v>
                </c:pt>
                <c:pt idx="1576">
                  <c:v>17.804564489100954</c:v>
                </c:pt>
                <c:pt idx="1577">
                  <c:v>16.0651352389945</c:v>
                </c:pt>
                <c:pt idx="1578">
                  <c:v>18.723794311806625</c:v>
                </c:pt>
                <c:pt idx="1579">
                  <c:v>16.918598969599898</c:v>
                </c:pt>
                <c:pt idx="1580">
                  <c:v>16.918598969599898</c:v>
                </c:pt>
                <c:pt idx="1581">
                  <c:v>17.804564489100954</c:v>
                </c:pt>
                <c:pt idx="1582">
                  <c:v>15.243417863984126</c:v>
                </c:pt>
                <c:pt idx="1583">
                  <c:v>16.0651352389945</c:v>
                </c:pt>
                <c:pt idx="1584">
                  <c:v>16.918598969599898</c:v>
                </c:pt>
                <c:pt idx="1585">
                  <c:v>16.0651352389945</c:v>
                </c:pt>
                <c:pt idx="1586">
                  <c:v>15.243417863984126</c:v>
                </c:pt>
                <c:pt idx="1587">
                  <c:v>14.452698525828485</c:v>
                </c:pt>
                <c:pt idx="1588">
                  <c:v>15.243417863984126</c:v>
                </c:pt>
                <c:pt idx="1589">
                  <c:v>15.243417863984126</c:v>
                </c:pt>
                <c:pt idx="1590">
                  <c:v>14.452698525828485</c:v>
                </c:pt>
                <c:pt idx="1591">
                  <c:v>16.0651352389945</c:v>
                </c:pt>
                <c:pt idx="1592">
                  <c:v>18.723794311806625</c:v>
                </c:pt>
                <c:pt idx="1593">
                  <c:v>16.918598969599898</c:v>
                </c:pt>
                <c:pt idx="1594">
                  <c:v>17.804564489100954</c:v>
                </c:pt>
                <c:pt idx="1595">
                  <c:v>19.677058000104321</c:v>
                </c:pt>
                <c:pt idx="1596">
                  <c:v>18.723794311806625</c:v>
                </c:pt>
                <c:pt idx="1597">
                  <c:v>16.918598969599898</c:v>
                </c:pt>
                <c:pt idx="1598">
                  <c:v>17.804564489100954</c:v>
                </c:pt>
                <c:pt idx="1599">
                  <c:v>15.243417863984126</c:v>
                </c:pt>
                <c:pt idx="1600">
                  <c:v>16.0651352389945</c:v>
                </c:pt>
                <c:pt idx="1601">
                  <c:v>16.918598969599898</c:v>
                </c:pt>
                <c:pt idx="1602">
                  <c:v>15.243417863984126</c:v>
                </c:pt>
                <c:pt idx="1603">
                  <c:v>17.804564489100954</c:v>
                </c:pt>
                <c:pt idx="1604">
                  <c:v>18.723794311806625</c:v>
                </c:pt>
                <c:pt idx="1605">
                  <c:v>19.677058000104321</c:v>
                </c:pt>
                <c:pt idx="1606">
                  <c:v>20.665132132132609</c:v>
                </c:pt>
                <c:pt idx="1607">
                  <c:v>19.677058000104321</c:v>
                </c:pt>
                <c:pt idx="1608">
                  <c:v>16.0651352389945</c:v>
                </c:pt>
                <c:pt idx="1609">
                  <c:v>18.723794311806625</c:v>
                </c:pt>
                <c:pt idx="1610">
                  <c:v>16.918598969599898</c:v>
                </c:pt>
                <c:pt idx="1611">
                  <c:v>17.804564489100954</c:v>
                </c:pt>
                <c:pt idx="1612">
                  <c:v>14.452698525828485</c:v>
                </c:pt>
                <c:pt idx="1613">
                  <c:v>17.804564489100954</c:v>
                </c:pt>
                <c:pt idx="1614">
                  <c:v>26.155326832758512</c:v>
                </c:pt>
                <c:pt idx="1615">
                  <c:v>16.0651352389945</c:v>
                </c:pt>
                <c:pt idx="1616">
                  <c:v>16.918598969599898</c:v>
                </c:pt>
                <c:pt idx="1617">
                  <c:v>16.0651352389945</c:v>
                </c:pt>
                <c:pt idx="1618">
                  <c:v>16.0651352389945</c:v>
                </c:pt>
                <c:pt idx="1619">
                  <c:v>16.918598969599898</c:v>
                </c:pt>
                <c:pt idx="1620">
                  <c:v>15.243417863984126</c:v>
                </c:pt>
                <c:pt idx="1621">
                  <c:v>14.452698525828485</c:v>
                </c:pt>
                <c:pt idx="1622">
                  <c:v>18.723794311806625</c:v>
                </c:pt>
                <c:pt idx="1623">
                  <c:v>16.0651352389945</c:v>
                </c:pt>
                <c:pt idx="1624">
                  <c:v>15.243417863984126</c:v>
                </c:pt>
                <c:pt idx="1625">
                  <c:v>16.918598969599898</c:v>
                </c:pt>
                <c:pt idx="1626">
                  <c:v>18.723794311806625</c:v>
                </c:pt>
                <c:pt idx="1627">
                  <c:v>24.981308449628163</c:v>
                </c:pt>
                <c:pt idx="1628">
                  <c:v>26.155326832758512</c:v>
                </c:pt>
                <c:pt idx="1629">
                  <c:v>27.368960720164406</c:v>
                </c:pt>
                <c:pt idx="1630">
                  <c:v>24.981308449628163</c:v>
                </c:pt>
                <c:pt idx="1631">
                  <c:v>22.748852928791191</c:v>
                </c:pt>
                <c:pt idx="1632">
                  <c:v>24.981308449628163</c:v>
                </c:pt>
                <c:pt idx="1633">
                  <c:v>23.846087545565705</c:v>
                </c:pt>
                <c:pt idx="1634">
                  <c:v>21.688800270037017</c:v>
                </c:pt>
                <c:pt idx="1635">
                  <c:v>19.677058000104321</c:v>
                </c:pt>
                <c:pt idx="1636">
                  <c:v>19.677058000104321</c:v>
                </c:pt>
                <c:pt idx="1637">
                  <c:v>17.804564489100954</c:v>
                </c:pt>
                <c:pt idx="1638">
                  <c:v>17.804564489100954</c:v>
                </c:pt>
                <c:pt idx="1639">
                  <c:v>20.665132132132609</c:v>
                </c:pt>
                <c:pt idx="1640">
                  <c:v>17.804564489100954</c:v>
                </c:pt>
                <c:pt idx="1641">
                  <c:v>16.918598969599898</c:v>
                </c:pt>
                <c:pt idx="1642">
                  <c:v>19.677058000104321</c:v>
                </c:pt>
                <c:pt idx="1643">
                  <c:v>18.723794311806625</c:v>
                </c:pt>
                <c:pt idx="1644">
                  <c:v>18.723794311806625</c:v>
                </c:pt>
                <c:pt idx="1645">
                  <c:v>16.918598969599898</c:v>
                </c:pt>
                <c:pt idx="1646">
                  <c:v>16.0651352389945</c:v>
                </c:pt>
                <c:pt idx="1647">
                  <c:v>19.677058000104321</c:v>
                </c:pt>
                <c:pt idx="1648">
                  <c:v>18.723794311806625</c:v>
                </c:pt>
                <c:pt idx="1649">
                  <c:v>16.918598969599898</c:v>
                </c:pt>
                <c:pt idx="1650">
                  <c:v>17.804564489100954</c:v>
                </c:pt>
                <c:pt idx="1651">
                  <c:v>18.723794311806625</c:v>
                </c:pt>
                <c:pt idx="1652">
                  <c:v>16.0651352389945</c:v>
                </c:pt>
                <c:pt idx="1653">
                  <c:v>16.0651352389945</c:v>
                </c:pt>
                <c:pt idx="1654">
                  <c:v>16.918598969599898</c:v>
                </c:pt>
                <c:pt idx="1655">
                  <c:v>16.0651352389945</c:v>
                </c:pt>
                <c:pt idx="1656">
                  <c:v>17.804564489100954</c:v>
                </c:pt>
                <c:pt idx="1657">
                  <c:v>16.0651352389945</c:v>
                </c:pt>
                <c:pt idx="1658">
                  <c:v>17.804564489100954</c:v>
                </c:pt>
                <c:pt idx="1659">
                  <c:v>16.918598969599898</c:v>
                </c:pt>
                <c:pt idx="1660">
                  <c:v>17.804564489100954</c:v>
                </c:pt>
                <c:pt idx="1661">
                  <c:v>16.0651352389945</c:v>
                </c:pt>
                <c:pt idx="1662">
                  <c:v>16.918598969599898</c:v>
                </c:pt>
                <c:pt idx="1663">
                  <c:v>15.243417863984126</c:v>
                </c:pt>
                <c:pt idx="1664">
                  <c:v>14.452698525828485</c:v>
                </c:pt>
                <c:pt idx="1665">
                  <c:v>15.243417863984126</c:v>
                </c:pt>
                <c:pt idx="1666">
                  <c:v>16.918598969599898</c:v>
                </c:pt>
                <c:pt idx="1667">
                  <c:v>16.918598969599898</c:v>
                </c:pt>
                <c:pt idx="1668">
                  <c:v>15.243417863984126</c:v>
                </c:pt>
                <c:pt idx="1669">
                  <c:v>16.918598969599898</c:v>
                </c:pt>
                <c:pt idx="1670">
                  <c:v>18.723794311806625</c:v>
                </c:pt>
                <c:pt idx="1671">
                  <c:v>18.723794311806625</c:v>
                </c:pt>
                <c:pt idx="1672">
                  <c:v>20.665132132132609</c:v>
                </c:pt>
                <c:pt idx="1673">
                  <c:v>23.846087545565705</c:v>
                </c:pt>
                <c:pt idx="1674">
                  <c:v>21.688800270037017</c:v>
                </c:pt>
                <c:pt idx="1675">
                  <c:v>20.665132132132609</c:v>
                </c:pt>
                <c:pt idx="1676">
                  <c:v>17.804564489100954</c:v>
                </c:pt>
                <c:pt idx="1677">
                  <c:v>17.804564489100954</c:v>
                </c:pt>
                <c:pt idx="1678">
                  <c:v>16.918598969599898</c:v>
                </c:pt>
                <c:pt idx="1679">
                  <c:v>18.723794311806625</c:v>
                </c:pt>
                <c:pt idx="1680">
                  <c:v>18.723794311806625</c:v>
                </c:pt>
                <c:pt idx="1681">
                  <c:v>16.0651352389945</c:v>
                </c:pt>
                <c:pt idx="1682">
                  <c:v>15.243417863984126</c:v>
                </c:pt>
                <c:pt idx="1683">
                  <c:v>16.918598969599898</c:v>
                </c:pt>
                <c:pt idx="1684">
                  <c:v>15.243417863984126</c:v>
                </c:pt>
                <c:pt idx="1685">
                  <c:v>16.918598969599898</c:v>
                </c:pt>
                <c:pt idx="1686">
                  <c:v>16.918598969599898</c:v>
                </c:pt>
                <c:pt idx="1687">
                  <c:v>15.243417863984126</c:v>
                </c:pt>
                <c:pt idx="1688">
                  <c:v>15.243417863984126</c:v>
                </c:pt>
                <c:pt idx="1689">
                  <c:v>16.918598969599898</c:v>
                </c:pt>
                <c:pt idx="1690">
                  <c:v>16.918598969599898</c:v>
                </c:pt>
                <c:pt idx="1691">
                  <c:v>16.0651352389945</c:v>
                </c:pt>
                <c:pt idx="1692">
                  <c:v>21.688800270037017</c:v>
                </c:pt>
                <c:pt idx="1693">
                  <c:v>28.623034941882036</c:v>
                </c:pt>
                <c:pt idx="1694">
                  <c:v>38.604585804070084</c:v>
                </c:pt>
                <c:pt idx="1695">
                  <c:v>28.623034941882036</c:v>
                </c:pt>
                <c:pt idx="1696">
                  <c:v>22.748852928791191</c:v>
                </c:pt>
                <c:pt idx="1697">
                  <c:v>21.688800270037017</c:v>
                </c:pt>
                <c:pt idx="1698">
                  <c:v>28.623034941882036</c:v>
                </c:pt>
                <c:pt idx="1699">
                  <c:v>24.981308449628163</c:v>
                </c:pt>
                <c:pt idx="1700">
                  <c:v>22.748852928791191</c:v>
                </c:pt>
                <c:pt idx="1701">
                  <c:v>23.846087545565705</c:v>
                </c:pt>
                <c:pt idx="1702">
                  <c:v>26.155326832758512</c:v>
                </c:pt>
                <c:pt idx="1703">
                  <c:v>27.368960720164406</c:v>
                </c:pt>
                <c:pt idx="1704">
                  <c:v>23.846087545565705</c:v>
                </c:pt>
                <c:pt idx="1705">
                  <c:v>27.368960720164406</c:v>
                </c:pt>
                <c:pt idx="1706">
                  <c:v>27.368960720164406</c:v>
                </c:pt>
                <c:pt idx="1707">
                  <c:v>23.846087545565705</c:v>
                </c:pt>
                <c:pt idx="1708">
                  <c:v>23.846087545565705</c:v>
                </c:pt>
                <c:pt idx="1709">
                  <c:v>26.155326832758512</c:v>
                </c:pt>
                <c:pt idx="1710">
                  <c:v>20.665132132132609</c:v>
                </c:pt>
                <c:pt idx="1711">
                  <c:v>19.677058000104321</c:v>
                </c:pt>
                <c:pt idx="1712">
                  <c:v>22.748852928791191</c:v>
                </c:pt>
                <c:pt idx="1713">
                  <c:v>19.677058000104321</c:v>
                </c:pt>
                <c:pt idx="1714">
                  <c:v>31.255837564231324</c:v>
                </c:pt>
                <c:pt idx="1715">
                  <c:v>22.748852928791191</c:v>
                </c:pt>
                <c:pt idx="1716">
                  <c:v>20.665132132132609</c:v>
                </c:pt>
                <c:pt idx="1717">
                  <c:v>20.665132132132609</c:v>
                </c:pt>
                <c:pt idx="1718">
                  <c:v>17.804564489100954</c:v>
                </c:pt>
                <c:pt idx="1719">
                  <c:v>21.688800270037017</c:v>
                </c:pt>
                <c:pt idx="1720">
                  <c:v>20.166694951337618</c:v>
                </c:pt>
                <c:pt idx="1721">
                  <c:v>18.723794311806625</c:v>
                </c:pt>
                <c:pt idx="1722">
                  <c:v>21.688800270037017</c:v>
                </c:pt>
                <c:pt idx="1723">
                  <c:v>17.804564489100954</c:v>
                </c:pt>
                <c:pt idx="1724">
                  <c:v>20.665132132132609</c:v>
                </c:pt>
                <c:pt idx="1725">
                  <c:v>20.665132132132609</c:v>
                </c:pt>
                <c:pt idx="1726">
                  <c:v>19.677058000104321</c:v>
                </c:pt>
                <c:pt idx="1727">
                  <c:v>19.677058000104321</c:v>
                </c:pt>
                <c:pt idx="1728">
                  <c:v>18.723794311806625</c:v>
                </c:pt>
                <c:pt idx="1729">
                  <c:v>18.723794311806625</c:v>
                </c:pt>
                <c:pt idx="1730">
                  <c:v>16.918598969599898</c:v>
                </c:pt>
                <c:pt idx="1731">
                  <c:v>28.623034941882036</c:v>
                </c:pt>
                <c:pt idx="1732">
                  <c:v>15.243417863984126</c:v>
                </c:pt>
                <c:pt idx="1733">
                  <c:v>16.0651352389945</c:v>
                </c:pt>
                <c:pt idx="1734">
                  <c:v>18.723794311806625</c:v>
                </c:pt>
                <c:pt idx="1735">
                  <c:v>18.723794311806625</c:v>
                </c:pt>
                <c:pt idx="1736">
                  <c:v>16.0651352389945</c:v>
                </c:pt>
                <c:pt idx="1737">
                  <c:v>16.0651352389945</c:v>
                </c:pt>
                <c:pt idx="1738">
                  <c:v>17.804564489100954</c:v>
                </c:pt>
                <c:pt idx="1739">
                  <c:v>15.243417863984126</c:v>
                </c:pt>
                <c:pt idx="1740">
                  <c:v>17.804564489100954</c:v>
                </c:pt>
                <c:pt idx="1741">
                  <c:v>17.804564489100954</c:v>
                </c:pt>
                <c:pt idx="1742">
                  <c:v>16.918598969599898</c:v>
                </c:pt>
                <c:pt idx="1743">
                  <c:v>18.723794311806625</c:v>
                </c:pt>
                <c:pt idx="1744">
                  <c:v>15.243417863984126</c:v>
                </c:pt>
                <c:pt idx="1745">
                  <c:v>15.243417863984126</c:v>
                </c:pt>
                <c:pt idx="1746">
                  <c:v>15.243417863984126</c:v>
                </c:pt>
                <c:pt idx="1747">
                  <c:v>17.804564489100954</c:v>
                </c:pt>
                <c:pt idx="1748">
                  <c:v>16.0651352389945</c:v>
                </c:pt>
                <c:pt idx="1749">
                  <c:v>16.918598969599898</c:v>
                </c:pt>
                <c:pt idx="1750">
                  <c:v>18.723794311806625</c:v>
                </c:pt>
                <c:pt idx="1751">
                  <c:v>18.723794311806625</c:v>
                </c:pt>
                <c:pt idx="1752">
                  <c:v>18.723794311806625</c:v>
                </c:pt>
                <c:pt idx="1753">
                  <c:v>16.0651352389945</c:v>
                </c:pt>
                <c:pt idx="1754">
                  <c:v>16.918598969599898</c:v>
                </c:pt>
                <c:pt idx="1755">
                  <c:v>15.243417863984126</c:v>
                </c:pt>
                <c:pt idx="1756">
                  <c:v>14.452698525828485</c:v>
                </c:pt>
                <c:pt idx="1757">
                  <c:v>16.0651352389945</c:v>
                </c:pt>
                <c:pt idx="1758">
                  <c:v>16.918598969599898</c:v>
                </c:pt>
                <c:pt idx="1759">
                  <c:v>16.0651352389945</c:v>
                </c:pt>
                <c:pt idx="1760">
                  <c:v>16.0651352389945</c:v>
                </c:pt>
                <c:pt idx="1761">
                  <c:v>15.243417863984126</c:v>
                </c:pt>
                <c:pt idx="1762">
                  <c:v>14.452698525828485</c:v>
                </c:pt>
                <c:pt idx="1763">
                  <c:v>16.0651352389945</c:v>
                </c:pt>
                <c:pt idx="1764">
                  <c:v>17.804564489100954</c:v>
                </c:pt>
                <c:pt idx="1765">
                  <c:v>15.243417863984126</c:v>
                </c:pt>
                <c:pt idx="1766">
                  <c:v>15.243417863984126</c:v>
                </c:pt>
                <c:pt idx="1767">
                  <c:v>16.0651352389945</c:v>
                </c:pt>
                <c:pt idx="1768">
                  <c:v>16.0651352389945</c:v>
                </c:pt>
                <c:pt idx="1769">
                  <c:v>16.918598969599898</c:v>
                </c:pt>
                <c:pt idx="1770">
                  <c:v>16.0651352389945</c:v>
                </c:pt>
                <c:pt idx="1771">
                  <c:v>16.918598969599898</c:v>
                </c:pt>
                <c:pt idx="1772">
                  <c:v>14.452698525828485</c:v>
                </c:pt>
                <c:pt idx="1773">
                  <c:v>15.513842622087777</c:v>
                </c:pt>
                <c:pt idx="1774">
                  <c:v>16.630537200888227</c:v>
                </c:pt>
                <c:pt idx="1775">
                  <c:v>17.804564489100954</c:v>
                </c:pt>
                <c:pt idx="1776">
                  <c:v>16.0651352389945</c:v>
                </c:pt>
                <c:pt idx="1777">
                  <c:v>18.723794311806625</c:v>
                </c:pt>
                <c:pt idx="1778">
                  <c:v>16.918598969599898</c:v>
                </c:pt>
                <c:pt idx="1779">
                  <c:v>20.665132132132609</c:v>
                </c:pt>
                <c:pt idx="1780">
                  <c:v>28.623034941882036</c:v>
                </c:pt>
                <c:pt idx="1781">
                  <c:v>23.846087545565705</c:v>
                </c:pt>
                <c:pt idx="1782">
                  <c:v>29.918381104648358</c:v>
                </c:pt>
                <c:pt idx="1783">
                  <c:v>27.368960720164406</c:v>
                </c:pt>
                <c:pt idx="1784">
                  <c:v>27.368960720164406</c:v>
                </c:pt>
                <c:pt idx="1785">
                  <c:v>22.748852928791191</c:v>
                </c:pt>
                <c:pt idx="1786">
                  <c:v>21.688800270037017</c:v>
                </c:pt>
                <c:pt idx="1787">
                  <c:v>23.846087545565705</c:v>
                </c:pt>
                <c:pt idx="1788">
                  <c:v>22.748852928791191</c:v>
                </c:pt>
                <c:pt idx="1789">
                  <c:v>24.981308449628163</c:v>
                </c:pt>
                <c:pt idx="1790">
                  <c:v>21.688800270037017</c:v>
                </c:pt>
                <c:pt idx="1791">
                  <c:v>23.846087545565705</c:v>
                </c:pt>
                <c:pt idx="1792">
                  <c:v>24.981308449628163</c:v>
                </c:pt>
                <c:pt idx="1793">
                  <c:v>26.155326832758512</c:v>
                </c:pt>
                <c:pt idx="1794">
                  <c:v>21.688800270037017</c:v>
                </c:pt>
                <c:pt idx="1795">
                  <c:v>22.748852928791191</c:v>
                </c:pt>
                <c:pt idx="1796">
                  <c:v>20.665132132132609</c:v>
                </c:pt>
                <c:pt idx="1797">
                  <c:v>31.255837564231324</c:v>
                </c:pt>
                <c:pt idx="1798">
                  <c:v>17.804564489100954</c:v>
                </c:pt>
                <c:pt idx="1799">
                  <c:v>17.804564489100954</c:v>
                </c:pt>
                <c:pt idx="1800">
                  <c:v>16.918598969599898</c:v>
                </c:pt>
                <c:pt idx="1801">
                  <c:v>19.677058000104321</c:v>
                </c:pt>
                <c:pt idx="1802">
                  <c:v>18.723794311806625</c:v>
                </c:pt>
                <c:pt idx="1803">
                  <c:v>16.918598969599898</c:v>
                </c:pt>
                <c:pt idx="1804">
                  <c:v>18.723794311806625</c:v>
                </c:pt>
                <c:pt idx="1805">
                  <c:v>16.918598969599898</c:v>
                </c:pt>
                <c:pt idx="1806">
                  <c:v>18.723794311806625</c:v>
                </c:pt>
                <c:pt idx="1807">
                  <c:v>18.723794311806625</c:v>
                </c:pt>
                <c:pt idx="1808">
                  <c:v>16.0651352389945</c:v>
                </c:pt>
                <c:pt idx="1809">
                  <c:v>17.804564489100954</c:v>
                </c:pt>
                <c:pt idx="1810">
                  <c:v>17.804564489100954</c:v>
                </c:pt>
                <c:pt idx="1811">
                  <c:v>15.243417863984126</c:v>
                </c:pt>
                <c:pt idx="1812">
                  <c:v>17.804564489100954</c:v>
                </c:pt>
                <c:pt idx="1813">
                  <c:v>16.918598969599898</c:v>
                </c:pt>
                <c:pt idx="1814">
                  <c:v>16.918598969599898</c:v>
                </c:pt>
                <c:pt idx="1815">
                  <c:v>16.918598969599898</c:v>
                </c:pt>
                <c:pt idx="1816">
                  <c:v>17.804564489100954</c:v>
                </c:pt>
                <c:pt idx="1817">
                  <c:v>16.918598969599898</c:v>
                </c:pt>
                <c:pt idx="1818">
                  <c:v>16.918598969599898</c:v>
                </c:pt>
                <c:pt idx="1819">
                  <c:v>19.677058000104321</c:v>
                </c:pt>
                <c:pt idx="1820">
                  <c:v>19.677058000104321</c:v>
                </c:pt>
                <c:pt idx="1821">
                  <c:v>22.748852928791191</c:v>
                </c:pt>
                <c:pt idx="1822">
                  <c:v>27.368960720164406</c:v>
                </c:pt>
                <c:pt idx="1823">
                  <c:v>24.981308449628163</c:v>
                </c:pt>
                <c:pt idx="1824">
                  <c:v>22.748852928791191</c:v>
                </c:pt>
                <c:pt idx="1825">
                  <c:v>22.748852928791191</c:v>
                </c:pt>
                <c:pt idx="1826">
                  <c:v>24.981308449628163</c:v>
                </c:pt>
                <c:pt idx="1827">
                  <c:v>22.748852928791191</c:v>
                </c:pt>
                <c:pt idx="1828">
                  <c:v>22.748852928791191</c:v>
                </c:pt>
                <c:pt idx="1829">
                  <c:v>19.677058000104321</c:v>
                </c:pt>
                <c:pt idx="1830">
                  <c:v>19.677058000104321</c:v>
                </c:pt>
                <c:pt idx="1831">
                  <c:v>20.665132132132609</c:v>
                </c:pt>
                <c:pt idx="1832">
                  <c:v>21.688800270037017</c:v>
                </c:pt>
                <c:pt idx="1833">
                  <c:v>17.804564489100954</c:v>
                </c:pt>
                <c:pt idx="1834">
                  <c:v>18.723794311806625</c:v>
                </c:pt>
                <c:pt idx="1835">
                  <c:v>17.804564489100954</c:v>
                </c:pt>
                <c:pt idx="1836">
                  <c:v>20.665132132132609</c:v>
                </c:pt>
                <c:pt idx="1837">
                  <c:v>19.677058000104321</c:v>
                </c:pt>
                <c:pt idx="1838">
                  <c:v>19.677058000104321</c:v>
                </c:pt>
                <c:pt idx="1839">
                  <c:v>16.918598969599898</c:v>
                </c:pt>
                <c:pt idx="1840">
                  <c:v>21.688800270037017</c:v>
                </c:pt>
                <c:pt idx="1841">
                  <c:v>18.723794311806625</c:v>
                </c:pt>
                <c:pt idx="1842">
                  <c:v>16.0651352389945</c:v>
                </c:pt>
                <c:pt idx="1843">
                  <c:v>18.723794311806625</c:v>
                </c:pt>
                <c:pt idx="1844">
                  <c:v>18.723794311806625</c:v>
                </c:pt>
                <c:pt idx="1845">
                  <c:v>19.677058000104321</c:v>
                </c:pt>
                <c:pt idx="1846">
                  <c:v>18.723794311806625</c:v>
                </c:pt>
                <c:pt idx="1847">
                  <c:v>17.804564489100954</c:v>
                </c:pt>
                <c:pt idx="1848">
                  <c:v>16.0651352389945</c:v>
                </c:pt>
                <c:pt idx="1849">
                  <c:v>16.0651352389945</c:v>
                </c:pt>
                <c:pt idx="1850">
                  <c:v>16.918598969599898</c:v>
                </c:pt>
                <c:pt idx="1851">
                  <c:v>16.918598969599898</c:v>
                </c:pt>
                <c:pt idx="1852">
                  <c:v>18.723794311806625</c:v>
                </c:pt>
                <c:pt idx="1853">
                  <c:v>16.0651352389945</c:v>
                </c:pt>
                <c:pt idx="1854">
                  <c:v>16.0651352389945</c:v>
                </c:pt>
                <c:pt idx="1855">
                  <c:v>16.0651352389945</c:v>
                </c:pt>
                <c:pt idx="1856">
                  <c:v>16.0651352389945</c:v>
                </c:pt>
                <c:pt idx="1857">
                  <c:v>16.0651352389945</c:v>
                </c:pt>
                <c:pt idx="1858">
                  <c:v>15.243417863984126</c:v>
                </c:pt>
                <c:pt idx="1859">
                  <c:v>17.804564489100954</c:v>
                </c:pt>
                <c:pt idx="1860">
                  <c:v>18.723794311806625</c:v>
                </c:pt>
                <c:pt idx="1861">
                  <c:v>19.677058000104321</c:v>
                </c:pt>
                <c:pt idx="1862">
                  <c:v>16.918598969599898</c:v>
                </c:pt>
                <c:pt idx="1863">
                  <c:v>17.804564489100954</c:v>
                </c:pt>
                <c:pt idx="1864">
                  <c:v>17.804564489100954</c:v>
                </c:pt>
                <c:pt idx="1865">
                  <c:v>16.0651352389945</c:v>
                </c:pt>
                <c:pt idx="1866">
                  <c:v>15.243417863984126</c:v>
                </c:pt>
                <c:pt idx="1867">
                  <c:v>16.0651352389945</c:v>
                </c:pt>
                <c:pt idx="1868">
                  <c:v>16.918598969599898</c:v>
                </c:pt>
                <c:pt idx="1869">
                  <c:v>15.243417863984126</c:v>
                </c:pt>
                <c:pt idx="1870">
                  <c:v>16.0651352389945</c:v>
                </c:pt>
                <c:pt idx="1871">
                  <c:v>16.0651352389945</c:v>
                </c:pt>
                <c:pt idx="1872">
                  <c:v>17.210271977616941</c:v>
                </c:pt>
                <c:pt idx="1873">
                  <c:v>18.413640990941072</c:v>
                </c:pt>
                <c:pt idx="1874">
                  <c:v>19.677058000104321</c:v>
                </c:pt>
                <c:pt idx="1875">
                  <c:v>21.002361046007017</c:v>
                </c:pt>
                <c:pt idx="1876">
                  <c:v>22.391410250469047</c:v>
                </c:pt>
                <c:pt idx="1877">
                  <c:v>23.846087545565705</c:v>
                </c:pt>
                <c:pt idx="1878">
                  <c:v>25.368296807386727</c:v>
                </c:pt>
                <c:pt idx="1879">
                  <c:v>26.959963609640976</c:v>
                </c:pt>
                <c:pt idx="1880">
                  <c:v>28.623034941882036</c:v>
                </c:pt>
                <c:pt idx="1881">
                  <c:v>30.359479389890879</c:v>
                </c:pt>
                <c:pt idx="1882">
                  <c:v>32.171286879122022</c:v>
                </c:pt>
                <c:pt idx="1883">
                  <c:v>34.060468379159161</c:v>
                </c:pt>
                <c:pt idx="1884">
                  <c:v>36.029056133096923</c:v>
                </c:pt>
                <c:pt idx="1885">
                  <c:v>38.079103388326743</c:v>
                </c:pt>
                <c:pt idx="1886">
                  <c:v>40.212684084658079</c:v>
                </c:pt>
                <c:pt idx="1887">
                  <c:v>40.212684084658079</c:v>
                </c:pt>
                <c:pt idx="1888">
                  <c:v>40.212684084658079</c:v>
                </c:pt>
                <c:pt idx="1889">
                  <c:v>38.604585804070084</c:v>
                </c:pt>
                <c:pt idx="1890">
                  <c:v>35.529352948325283</c:v>
                </c:pt>
                <c:pt idx="1891">
                  <c:v>29.918381104648358</c:v>
                </c:pt>
                <c:pt idx="1892">
                  <c:v>31.255837564231324</c:v>
                </c:pt>
                <c:pt idx="1893">
                  <c:v>26.155326832758512</c:v>
                </c:pt>
                <c:pt idx="1894">
                  <c:v>29.918381104648358</c:v>
                </c:pt>
                <c:pt idx="1895">
                  <c:v>26.155326832758512</c:v>
                </c:pt>
                <c:pt idx="1896">
                  <c:v>23.846087545565705</c:v>
                </c:pt>
                <c:pt idx="1897">
                  <c:v>26.155326832758512</c:v>
                </c:pt>
                <c:pt idx="1898">
                  <c:v>26.155326832758512</c:v>
                </c:pt>
                <c:pt idx="1899">
                  <c:v>27.368960720164406</c:v>
                </c:pt>
                <c:pt idx="1900">
                  <c:v>29.918381104648358</c:v>
                </c:pt>
                <c:pt idx="1901">
                  <c:v>28.623034941882036</c:v>
                </c:pt>
                <c:pt idx="1902">
                  <c:v>31.255837564231324</c:v>
                </c:pt>
                <c:pt idx="1903">
                  <c:v>31.255837564231324</c:v>
                </c:pt>
                <c:pt idx="1904">
                  <c:v>38.604585804070084</c:v>
                </c:pt>
                <c:pt idx="1905">
                  <c:v>35.529352948325283</c:v>
                </c:pt>
                <c:pt idx="1906">
                  <c:v>31.255837564231324</c:v>
                </c:pt>
                <c:pt idx="1907">
                  <c:v>32.636249398205287</c:v>
                </c:pt>
                <c:pt idx="1908">
                  <c:v>32.636249398205287</c:v>
                </c:pt>
                <c:pt idx="1909">
                  <c:v>27.368960720164406</c:v>
                </c:pt>
                <c:pt idx="1910">
                  <c:v>26.155326832758512</c:v>
                </c:pt>
                <c:pt idx="1911">
                  <c:v>24.981308449628163</c:v>
                </c:pt>
                <c:pt idx="1912">
                  <c:v>26.155326832758512</c:v>
                </c:pt>
                <c:pt idx="1913">
                  <c:v>26.155326832758512</c:v>
                </c:pt>
                <c:pt idx="1914">
                  <c:v>23.846087545565705</c:v>
                </c:pt>
                <c:pt idx="1915">
                  <c:v>21.688800270037017</c:v>
                </c:pt>
                <c:pt idx="1916">
                  <c:v>22.748852928791191</c:v>
                </c:pt>
                <c:pt idx="1917">
                  <c:v>21.688800270037017</c:v>
                </c:pt>
                <c:pt idx="1918">
                  <c:v>20.665132132132609</c:v>
                </c:pt>
                <c:pt idx="1919">
                  <c:v>23.846087545565705</c:v>
                </c:pt>
                <c:pt idx="1920">
                  <c:v>21.688800270037017</c:v>
                </c:pt>
                <c:pt idx="1921">
                  <c:v>23.846087545565705</c:v>
                </c:pt>
                <c:pt idx="1922">
                  <c:v>22.748852928791191</c:v>
                </c:pt>
                <c:pt idx="1923">
                  <c:v>23.846087545565705</c:v>
                </c:pt>
                <c:pt idx="1924">
                  <c:v>22.748852928791191</c:v>
                </c:pt>
                <c:pt idx="1925">
                  <c:v>22.748852928791191</c:v>
                </c:pt>
                <c:pt idx="1926">
                  <c:v>21.688800270037017</c:v>
                </c:pt>
                <c:pt idx="1927">
                  <c:v>22.748852928791191</c:v>
                </c:pt>
                <c:pt idx="1928">
                  <c:v>20.665132132132609</c:v>
                </c:pt>
                <c:pt idx="1929">
                  <c:v>20.665132132132609</c:v>
                </c:pt>
                <c:pt idx="1930">
                  <c:v>21.688800270037017</c:v>
                </c:pt>
                <c:pt idx="1931">
                  <c:v>18.723794311806625</c:v>
                </c:pt>
                <c:pt idx="1932">
                  <c:v>21.688800270037017</c:v>
                </c:pt>
                <c:pt idx="1933">
                  <c:v>20.665132132132609</c:v>
                </c:pt>
                <c:pt idx="1934">
                  <c:v>24.981308449628163</c:v>
                </c:pt>
                <c:pt idx="1935">
                  <c:v>22.748852928791191</c:v>
                </c:pt>
                <c:pt idx="1936">
                  <c:v>23.846087545565705</c:v>
                </c:pt>
                <c:pt idx="1937">
                  <c:v>45.329544213967331</c:v>
                </c:pt>
                <c:pt idx="1938">
                  <c:v>47.135679067472864</c:v>
                </c:pt>
                <c:pt idx="1939">
                  <c:v>40.212684084658079</c:v>
                </c:pt>
                <c:pt idx="1940">
                  <c:v>54.887125501616701</c:v>
                </c:pt>
                <c:pt idx="1941">
                  <c:v>68.197856926077577</c:v>
                </c:pt>
                <c:pt idx="1942">
                  <c:v>73.114293714864189</c:v>
                </c:pt>
                <c:pt idx="1943">
                  <c:v>83.713524907957378</c:v>
                </c:pt>
                <c:pt idx="1944">
                  <c:v>78.283526737983522</c:v>
                </c:pt>
                <c:pt idx="1945">
                  <c:v>68.197856926077577</c:v>
                </c:pt>
                <c:pt idx="1946">
                  <c:v>59.091992650798133</c:v>
                </c:pt>
                <c:pt idx="1947">
                  <c:v>52.868380329097704</c:v>
                </c:pt>
                <c:pt idx="1948">
                  <c:v>52.868380329097704</c:v>
                </c:pt>
                <c:pt idx="1949">
                  <c:v>52.868380329097704</c:v>
                </c:pt>
                <c:pt idx="1950">
                  <c:v>47.135679067472864</c:v>
                </c:pt>
                <c:pt idx="1951">
                  <c:v>48.993584075909546</c:v>
                </c:pt>
                <c:pt idx="1952">
                  <c:v>47.135679067472864</c:v>
                </c:pt>
                <c:pt idx="1953">
                  <c:v>45.329544213967331</c:v>
                </c:pt>
                <c:pt idx="1954">
                  <c:v>38.604585804070084</c:v>
                </c:pt>
                <c:pt idx="1955">
                  <c:v>37.043768189617921</c:v>
                </c:pt>
                <c:pt idx="1956">
                  <c:v>38.604585804070084</c:v>
                </c:pt>
                <c:pt idx="1957">
                  <c:v>34.060468379159161</c:v>
                </c:pt>
                <c:pt idx="1958">
                  <c:v>37.043768189617921</c:v>
                </c:pt>
                <c:pt idx="1959">
                  <c:v>32.636249398205287</c:v>
                </c:pt>
                <c:pt idx="1960">
                  <c:v>32.636249398205287</c:v>
                </c:pt>
                <c:pt idx="1961">
                  <c:v>32.636249398205287</c:v>
                </c:pt>
                <c:pt idx="1962">
                  <c:v>32.636249398205287</c:v>
                </c:pt>
                <c:pt idx="1963">
                  <c:v>28.623034941882036</c:v>
                </c:pt>
                <c:pt idx="1964">
                  <c:v>28.623034941882036</c:v>
                </c:pt>
                <c:pt idx="1965">
                  <c:v>32.636249398205287</c:v>
                </c:pt>
                <c:pt idx="1966">
                  <c:v>27.368960720164406</c:v>
                </c:pt>
                <c:pt idx="1967">
                  <c:v>29.918381104648358</c:v>
                </c:pt>
                <c:pt idx="1968">
                  <c:v>27.368960720164406</c:v>
                </c:pt>
                <c:pt idx="1969">
                  <c:v>27.368960720164406</c:v>
                </c:pt>
                <c:pt idx="1970">
                  <c:v>24.981308449628163</c:v>
                </c:pt>
                <c:pt idx="1971">
                  <c:v>27.368960720164406</c:v>
                </c:pt>
                <c:pt idx="1972">
                  <c:v>26.155326832758512</c:v>
                </c:pt>
                <c:pt idx="1973">
                  <c:v>24.981308449628163</c:v>
                </c:pt>
                <c:pt idx="1974">
                  <c:v>23.846087545565705</c:v>
                </c:pt>
                <c:pt idx="1975">
                  <c:v>24.981308449628163</c:v>
                </c:pt>
                <c:pt idx="1976">
                  <c:v>26.155326832758512</c:v>
                </c:pt>
                <c:pt idx="1977">
                  <c:v>26.155326832758512</c:v>
                </c:pt>
                <c:pt idx="1978">
                  <c:v>24.981308449628163</c:v>
                </c:pt>
                <c:pt idx="1979">
                  <c:v>23.846087545565705</c:v>
                </c:pt>
                <c:pt idx="1980">
                  <c:v>23.846087545565705</c:v>
                </c:pt>
                <c:pt idx="1981">
                  <c:v>22.748852928791191</c:v>
                </c:pt>
                <c:pt idx="1982">
                  <c:v>24.981308449628163</c:v>
                </c:pt>
                <c:pt idx="1983">
                  <c:v>23.846087545565705</c:v>
                </c:pt>
                <c:pt idx="1984">
                  <c:v>22.748852928791191</c:v>
                </c:pt>
                <c:pt idx="1985">
                  <c:v>21.688800270037017</c:v>
                </c:pt>
                <c:pt idx="1986">
                  <c:v>21.688800270037017</c:v>
                </c:pt>
                <c:pt idx="1987">
                  <c:v>21.688800270037017</c:v>
                </c:pt>
                <c:pt idx="1988">
                  <c:v>21.688800270037017</c:v>
                </c:pt>
                <c:pt idx="1989">
                  <c:v>23.846087545565705</c:v>
                </c:pt>
                <c:pt idx="1990">
                  <c:v>23.846087545565705</c:v>
                </c:pt>
                <c:pt idx="1991">
                  <c:v>22.748852928791191</c:v>
                </c:pt>
                <c:pt idx="1992">
                  <c:v>37.043768189617921</c:v>
                </c:pt>
                <c:pt idx="1993">
                  <c:v>29.918381104648358</c:v>
                </c:pt>
                <c:pt idx="1994">
                  <c:v>28.623034941882036</c:v>
                </c:pt>
                <c:pt idx="1995">
                  <c:v>31.255837564231324</c:v>
                </c:pt>
                <c:pt idx="1996">
                  <c:v>26.155326832758512</c:v>
                </c:pt>
                <c:pt idx="1997">
                  <c:v>26.155326832758512</c:v>
                </c:pt>
                <c:pt idx="1998">
                  <c:v>27.368960720164406</c:v>
                </c:pt>
                <c:pt idx="1999">
                  <c:v>27.368960720164406</c:v>
                </c:pt>
                <c:pt idx="2000">
                  <c:v>27.368960720164406</c:v>
                </c:pt>
                <c:pt idx="2001">
                  <c:v>22.748852928791191</c:v>
                </c:pt>
                <c:pt idx="2002">
                  <c:v>22.748852928791191</c:v>
                </c:pt>
                <c:pt idx="2003">
                  <c:v>24.981308449628163</c:v>
                </c:pt>
                <c:pt idx="2004">
                  <c:v>24.981308449628163</c:v>
                </c:pt>
                <c:pt idx="2005">
                  <c:v>26.155326832758512</c:v>
                </c:pt>
                <c:pt idx="2006">
                  <c:v>22.748852928791191</c:v>
                </c:pt>
                <c:pt idx="2007">
                  <c:v>23.846087545565705</c:v>
                </c:pt>
                <c:pt idx="2008">
                  <c:v>24.981308449628163</c:v>
                </c:pt>
                <c:pt idx="2009">
                  <c:v>20.665132132132609</c:v>
                </c:pt>
                <c:pt idx="2010">
                  <c:v>21.688800270037017</c:v>
                </c:pt>
                <c:pt idx="2011">
                  <c:v>23.846087545565705</c:v>
                </c:pt>
                <c:pt idx="2012">
                  <c:v>26.155326832758512</c:v>
                </c:pt>
                <c:pt idx="2013">
                  <c:v>28.623034941882036</c:v>
                </c:pt>
                <c:pt idx="2014">
                  <c:v>26.155326832758512</c:v>
                </c:pt>
                <c:pt idx="2015">
                  <c:v>21.688800270037017</c:v>
                </c:pt>
                <c:pt idx="2016">
                  <c:v>23.846087545565705</c:v>
                </c:pt>
                <c:pt idx="2017">
                  <c:v>22.748852928791191</c:v>
                </c:pt>
                <c:pt idx="2018">
                  <c:v>22.748852928791191</c:v>
                </c:pt>
                <c:pt idx="2019">
                  <c:v>22.748852928791191</c:v>
                </c:pt>
                <c:pt idx="2020">
                  <c:v>21.688800270037017</c:v>
                </c:pt>
                <c:pt idx="2021">
                  <c:v>23.846087545565705</c:v>
                </c:pt>
                <c:pt idx="2022">
                  <c:v>19.677058000104321</c:v>
                </c:pt>
                <c:pt idx="2023">
                  <c:v>22.748852928791191</c:v>
                </c:pt>
                <c:pt idx="2024">
                  <c:v>20.665132132132609</c:v>
                </c:pt>
                <c:pt idx="2025">
                  <c:v>20.665132132132609</c:v>
                </c:pt>
                <c:pt idx="2026">
                  <c:v>19.677058000104321</c:v>
                </c:pt>
                <c:pt idx="2027">
                  <c:v>22.748852928791191</c:v>
                </c:pt>
                <c:pt idx="2028">
                  <c:v>22.748852928791191</c:v>
                </c:pt>
                <c:pt idx="2029">
                  <c:v>21.688800270037017</c:v>
                </c:pt>
                <c:pt idx="2030">
                  <c:v>19.677058000104321</c:v>
                </c:pt>
                <c:pt idx="2031">
                  <c:v>23.846087545565705</c:v>
                </c:pt>
                <c:pt idx="2032">
                  <c:v>19.677058000104321</c:v>
                </c:pt>
                <c:pt idx="2033">
                  <c:v>20.665132132132609</c:v>
                </c:pt>
                <c:pt idx="2034">
                  <c:v>22.748852928791191</c:v>
                </c:pt>
                <c:pt idx="2035">
                  <c:v>20.665132132132609</c:v>
                </c:pt>
                <c:pt idx="2036">
                  <c:v>26.155326832758512</c:v>
                </c:pt>
                <c:pt idx="2037">
                  <c:v>32.636249398205287</c:v>
                </c:pt>
                <c:pt idx="2038">
                  <c:v>29.918381104648358</c:v>
                </c:pt>
                <c:pt idx="2039">
                  <c:v>24.981308449628163</c:v>
                </c:pt>
                <c:pt idx="2040">
                  <c:v>21.688800270037017</c:v>
                </c:pt>
                <c:pt idx="2041">
                  <c:v>22.748852928791191</c:v>
                </c:pt>
                <c:pt idx="2042">
                  <c:v>24.981308449628163</c:v>
                </c:pt>
                <c:pt idx="2043">
                  <c:v>20.665132132132609</c:v>
                </c:pt>
                <c:pt idx="2044">
                  <c:v>20.665132132132609</c:v>
                </c:pt>
                <c:pt idx="2045">
                  <c:v>21.688800270037017</c:v>
                </c:pt>
                <c:pt idx="2046">
                  <c:v>19.677058000104321</c:v>
                </c:pt>
                <c:pt idx="2047">
                  <c:v>21.688800270037017</c:v>
                </c:pt>
                <c:pt idx="2048">
                  <c:v>22.748852928791191</c:v>
                </c:pt>
                <c:pt idx="2049">
                  <c:v>21.688800270037017</c:v>
                </c:pt>
                <c:pt idx="2050">
                  <c:v>21.688800270037017</c:v>
                </c:pt>
                <c:pt idx="2051">
                  <c:v>22.748852928791191</c:v>
                </c:pt>
                <c:pt idx="2052">
                  <c:v>21.688800270037017</c:v>
                </c:pt>
                <c:pt idx="2053">
                  <c:v>18.723794311806625</c:v>
                </c:pt>
                <c:pt idx="2054">
                  <c:v>20.665132132132609</c:v>
                </c:pt>
                <c:pt idx="2055">
                  <c:v>19.677058000104321</c:v>
                </c:pt>
                <c:pt idx="2056">
                  <c:v>20.665132132132609</c:v>
                </c:pt>
                <c:pt idx="2057">
                  <c:v>21.688800270037017</c:v>
                </c:pt>
                <c:pt idx="2058">
                  <c:v>35.529352948325283</c:v>
                </c:pt>
                <c:pt idx="2059">
                  <c:v>40.212684084658079</c:v>
                </c:pt>
                <c:pt idx="2060">
                  <c:v>41.868947891504092</c:v>
                </c:pt>
                <c:pt idx="2061">
                  <c:v>50.904176575716136</c:v>
                </c:pt>
                <c:pt idx="2062">
                  <c:v>54.887125501616701</c:v>
                </c:pt>
                <c:pt idx="2063">
                  <c:v>56.961348640091799</c:v>
                </c:pt>
                <c:pt idx="2064">
                  <c:v>65.831973921284842</c:v>
                </c:pt>
                <c:pt idx="2065">
                  <c:v>61.280006777961567</c:v>
                </c:pt>
                <c:pt idx="2066">
                  <c:v>63.526346582539908</c:v>
                </c:pt>
                <c:pt idx="2067">
                  <c:v>68.197856926077577</c:v>
                </c:pt>
                <c:pt idx="2068">
                  <c:v>63.526346582539908</c:v>
                </c:pt>
                <c:pt idx="2069">
                  <c:v>59.091992650798133</c:v>
                </c:pt>
                <c:pt idx="2070">
                  <c:v>52.868380329097704</c:v>
                </c:pt>
                <c:pt idx="2071">
                  <c:v>56.961348640091799</c:v>
                </c:pt>
                <c:pt idx="2072">
                  <c:v>50.904176575716136</c:v>
                </c:pt>
                <c:pt idx="2073">
                  <c:v>47.135679067472864</c:v>
                </c:pt>
                <c:pt idx="2074">
                  <c:v>43.574268627446209</c:v>
                </c:pt>
                <c:pt idx="2075">
                  <c:v>50.904176575716136</c:v>
                </c:pt>
                <c:pt idx="2076">
                  <c:v>45.329544213967331</c:v>
                </c:pt>
                <c:pt idx="2077">
                  <c:v>47.135679067472864</c:v>
                </c:pt>
                <c:pt idx="2078">
                  <c:v>40.212684084658079</c:v>
                </c:pt>
                <c:pt idx="2079">
                  <c:v>38.604585804070084</c:v>
                </c:pt>
                <c:pt idx="2080">
                  <c:v>35.529352948325283</c:v>
                </c:pt>
                <c:pt idx="2081">
                  <c:v>54.887125501616701</c:v>
                </c:pt>
                <c:pt idx="2082">
                  <c:v>50.904176575716136</c:v>
                </c:pt>
                <c:pt idx="2083">
                  <c:v>56.961348640091799</c:v>
                </c:pt>
                <c:pt idx="2084">
                  <c:v>73.114293714864189</c:v>
                </c:pt>
                <c:pt idx="2085">
                  <c:v>86.52882816021247</c:v>
                </c:pt>
                <c:pt idx="2086">
                  <c:v>141.56267249715344</c:v>
                </c:pt>
                <c:pt idx="2087">
                  <c:v>181.8357487932636</c:v>
                </c:pt>
                <c:pt idx="2088">
                  <c:v>172.24659262168157</c:v>
                </c:pt>
                <c:pt idx="2089">
                  <c:v>176.99395178854232</c:v>
                </c:pt>
                <c:pt idx="2090">
                  <c:v>172.24659262168157</c:v>
                </c:pt>
                <c:pt idx="2091">
                  <c:v>172.24659262168157</c:v>
                </c:pt>
                <c:pt idx="2092">
                  <c:v>154.17843247835003</c:v>
                </c:pt>
                <c:pt idx="2093">
                  <c:v>141.56267249715344</c:v>
                </c:pt>
                <c:pt idx="2094">
                  <c:v>122.22817838446757</c:v>
                </c:pt>
                <c:pt idx="2095">
                  <c:v>115.06076709801843</c:v>
                </c:pt>
                <c:pt idx="2096">
                  <c:v>108.20398251792648</c:v>
                </c:pt>
                <c:pt idx="2097">
                  <c:v>95.38818427169052</c:v>
                </c:pt>
                <c:pt idx="2098">
                  <c:v>83.713524907957378</c:v>
                </c:pt>
                <c:pt idx="2099">
                  <c:v>86.52882816021247</c:v>
                </c:pt>
                <c:pt idx="2100">
                  <c:v>78.283526737983522</c:v>
                </c:pt>
                <c:pt idx="2101">
                  <c:v>75.666814956005595</c:v>
                </c:pt>
                <c:pt idx="2102">
                  <c:v>78.283526737983522</c:v>
                </c:pt>
                <c:pt idx="2103">
                  <c:v>68.197856926077577</c:v>
                </c:pt>
                <c:pt idx="2104">
                  <c:v>63.526346582539908</c:v>
                </c:pt>
                <c:pt idx="2105">
                  <c:v>65.831973921284842</c:v>
                </c:pt>
                <c:pt idx="2106">
                  <c:v>61.280006777961567</c:v>
                </c:pt>
                <c:pt idx="2107">
                  <c:v>56.961348640091799</c:v>
                </c:pt>
                <c:pt idx="2108">
                  <c:v>52.868380329097704</c:v>
                </c:pt>
                <c:pt idx="2109">
                  <c:v>61.280006777961567</c:v>
                </c:pt>
                <c:pt idx="2110">
                  <c:v>54.887125501616701</c:v>
                </c:pt>
                <c:pt idx="2111">
                  <c:v>47.135679067472864</c:v>
                </c:pt>
                <c:pt idx="2112">
                  <c:v>50.904176575716136</c:v>
                </c:pt>
                <c:pt idx="2113">
                  <c:v>48.993584075909546</c:v>
                </c:pt>
                <c:pt idx="2114">
                  <c:v>50.904176575716136</c:v>
                </c:pt>
                <c:pt idx="2115">
                  <c:v>47.135679067472864</c:v>
                </c:pt>
                <c:pt idx="2116">
                  <c:v>47.135679067472864</c:v>
                </c:pt>
                <c:pt idx="2117">
                  <c:v>41.868947891504092</c:v>
                </c:pt>
                <c:pt idx="2118">
                  <c:v>45.329544213967331</c:v>
                </c:pt>
                <c:pt idx="2119">
                  <c:v>45.329544213967331</c:v>
                </c:pt>
                <c:pt idx="2120">
                  <c:v>41.868947891504092</c:v>
                </c:pt>
                <c:pt idx="2121">
                  <c:v>40.212684084658079</c:v>
                </c:pt>
                <c:pt idx="2122">
                  <c:v>38.604585804070084</c:v>
                </c:pt>
                <c:pt idx="2123">
                  <c:v>35.529352948325283</c:v>
                </c:pt>
                <c:pt idx="2124">
                  <c:v>41.868947891504092</c:v>
                </c:pt>
                <c:pt idx="2125">
                  <c:v>37.043768189617921</c:v>
                </c:pt>
                <c:pt idx="2126">
                  <c:v>38.604585804070084</c:v>
                </c:pt>
                <c:pt idx="2127">
                  <c:v>43.574268627446209</c:v>
                </c:pt>
                <c:pt idx="2128">
                  <c:v>52.868380329097704</c:v>
                </c:pt>
                <c:pt idx="2129">
                  <c:v>68.197856926077577</c:v>
                </c:pt>
                <c:pt idx="2130">
                  <c:v>68.197856926077577</c:v>
                </c:pt>
                <c:pt idx="2131">
                  <c:v>80.96542826753371</c:v>
                </c:pt>
                <c:pt idx="2132">
                  <c:v>78.283526737983522</c:v>
                </c:pt>
                <c:pt idx="2133">
                  <c:v>65.831973921284842</c:v>
                </c:pt>
                <c:pt idx="2134">
                  <c:v>59.091992650798133</c:v>
                </c:pt>
                <c:pt idx="2135">
                  <c:v>52.868380329097704</c:v>
                </c:pt>
                <c:pt idx="2136">
                  <c:v>54.887125501616701</c:v>
                </c:pt>
                <c:pt idx="2137">
                  <c:v>52.868380329097704</c:v>
                </c:pt>
                <c:pt idx="2138">
                  <c:v>45.329544213967331</c:v>
                </c:pt>
                <c:pt idx="2139">
                  <c:v>45.329544213967331</c:v>
                </c:pt>
                <c:pt idx="2140">
                  <c:v>45.329544213967331</c:v>
                </c:pt>
                <c:pt idx="2141">
                  <c:v>45.329544213967331</c:v>
                </c:pt>
                <c:pt idx="2142">
                  <c:v>42.715420175746523</c:v>
                </c:pt>
                <c:pt idx="2143">
                  <c:v>40.212684084658079</c:v>
                </c:pt>
                <c:pt idx="2144">
                  <c:v>43.574268627446209</c:v>
                </c:pt>
                <c:pt idx="2145">
                  <c:v>43.574268627446209</c:v>
                </c:pt>
                <c:pt idx="2146">
                  <c:v>37.043768189617921</c:v>
                </c:pt>
                <c:pt idx="2147">
                  <c:v>40.212684084658079</c:v>
                </c:pt>
                <c:pt idx="2148">
                  <c:v>41.868947891504092</c:v>
                </c:pt>
                <c:pt idx="2149">
                  <c:v>40.212684084658079</c:v>
                </c:pt>
                <c:pt idx="2150">
                  <c:v>35.529352948325283</c:v>
                </c:pt>
                <c:pt idx="2151">
                  <c:v>38.604585804070084</c:v>
                </c:pt>
                <c:pt idx="2152">
                  <c:v>45.329544213967331</c:v>
                </c:pt>
                <c:pt idx="2153">
                  <c:v>61.280006777961567</c:v>
                </c:pt>
                <c:pt idx="2154">
                  <c:v>47.135679067472864</c:v>
                </c:pt>
                <c:pt idx="2155">
                  <c:v>47.135679067472864</c:v>
                </c:pt>
                <c:pt idx="2156">
                  <c:v>43.574268627446209</c:v>
                </c:pt>
                <c:pt idx="2157">
                  <c:v>41.868947891504092</c:v>
                </c:pt>
                <c:pt idx="2158">
                  <c:v>40.212684084658079</c:v>
                </c:pt>
                <c:pt idx="2159">
                  <c:v>41.868947891504092</c:v>
                </c:pt>
                <c:pt idx="2160">
                  <c:v>40.212684084658079</c:v>
                </c:pt>
                <c:pt idx="2161">
                  <c:v>38.604585804070084</c:v>
                </c:pt>
                <c:pt idx="2162">
                  <c:v>32.636249398205287</c:v>
                </c:pt>
                <c:pt idx="2163">
                  <c:v>34.060468379159161</c:v>
                </c:pt>
                <c:pt idx="2164">
                  <c:v>32.636249398205287</c:v>
                </c:pt>
                <c:pt idx="2165">
                  <c:v>32.636249398205287</c:v>
                </c:pt>
                <c:pt idx="2166">
                  <c:v>34.060468379159161</c:v>
                </c:pt>
                <c:pt idx="2167">
                  <c:v>31.255837564231324</c:v>
                </c:pt>
                <c:pt idx="2168">
                  <c:v>32.636249398205287</c:v>
                </c:pt>
                <c:pt idx="2169">
                  <c:v>32.636249398205287</c:v>
                </c:pt>
                <c:pt idx="2170">
                  <c:v>35.529352948325283</c:v>
                </c:pt>
                <c:pt idx="2171">
                  <c:v>32.636249398205287</c:v>
                </c:pt>
                <c:pt idx="2172">
                  <c:v>29.918381104648358</c:v>
                </c:pt>
                <c:pt idx="2173">
                  <c:v>34.060468379159161</c:v>
                </c:pt>
                <c:pt idx="2174">
                  <c:v>34.060468379159161</c:v>
                </c:pt>
                <c:pt idx="2175">
                  <c:v>41.868947891504092</c:v>
                </c:pt>
                <c:pt idx="2176">
                  <c:v>52.868380329097704</c:v>
                </c:pt>
                <c:pt idx="2177">
                  <c:v>48.993584075909546</c:v>
                </c:pt>
                <c:pt idx="2178">
                  <c:v>43.574268627446209</c:v>
                </c:pt>
                <c:pt idx="2179">
                  <c:v>37.043768189617921</c:v>
                </c:pt>
                <c:pt idx="2180">
                  <c:v>40.212684084658079</c:v>
                </c:pt>
                <c:pt idx="2181">
                  <c:v>32.636249398205287</c:v>
                </c:pt>
                <c:pt idx="2182">
                  <c:v>40.212684084658079</c:v>
                </c:pt>
                <c:pt idx="2183">
                  <c:v>32.636249398205287</c:v>
                </c:pt>
                <c:pt idx="2184">
                  <c:v>32.382032097862407</c:v>
                </c:pt>
                <c:pt idx="2185">
                  <c:v>32.129257813813744</c:v>
                </c:pt>
                <c:pt idx="2186">
                  <c:v>31.877921417322359</c:v>
                </c:pt>
                <c:pt idx="2187">
                  <c:v>31.628017786949243</c:v>
                </c:pt>
                <c:pt idx="2188">
                  <c:v>31.379541808558688</c:v>
                </c:pt>
                <c:pt idx="2189">
                  <c:v>31.132488318574044</c:v>
                </c:pt>
                <c:pt idx="2190">
                  <c:v>30.886852331306422</c:v>
                </c:pt>
                <c:pt idx="2191">
                  <c:v>30.642628697484909</c:v>
                </c:pt>
                <c:pt idx="2192">
                  <c:v>30.399812332239261</c:v>
                </c:pt>
                <c:pt idx="2193">
                  <c:v>30.158398158028927</c:v>
                </c:pt>
                <c:pt idx="2194">
                  <c:v>29.918381104648358</c:v>
                </c:pt>
                <c:pt idx="2195">
                  <c:v>34.060468379159161</c:v>
                </c:pt>
                <c:pt idx="2196">
                  <c:v>32.636249398205287</c:v>
                </c:pt>
                <c:pt idx="2197">
                  <c:v>28.623034941882036</c:v>
                </c:pt>
                <c:pt idx="2198">
                  <c:v>34.060468379159161</c:v>
                </c:pt>
                <c:pt idx="2199">
                  <c:v>32.636249398205287</c:v>
                </c:pt>
                <c:pt idx="2200">
                  <c:v>31.255837564231324</c:v>
                </c:pt>
                <c:pt idx="2201">
                  <c:v>29.918381104648358</c:v>
                </c:pt>
                <c:pt idx="2202">
                  <c:v>29.918381104648358</c:v>
                </c:pt>
                <c:pt idx="2203">
                  <c:v>27.368960720164406</c:v>
                </c:pt>
                <c:pt idx="2204">
                  <c:v>27.368960720164406</c:v>
                </c:pt>
                <c:pt idx="2205">
                  <c:v>28.623034941882036</c:v>
                </c:pt>
                <c:pt idx="2206">
                  <c:v>27.368960720164406</c:v>
                </c:pt>
                <c:pt idx="2207">
                  <c:v>32.636249398205287</c:v>
                </c:pt>
                <c:pt idx="2208">
                  <c:v>31.255837564231324</c:v>
                </c:pt>
                <c:pt idx="2209">
                  <c:v>31.255837564231324</c:v>
                </c:pt>
                <c:pt idx="2210">
                  <c:v>37.043768189617921</c:v>
                </c:pt>
                <c:pt idx="2211">
                  <c:v>37.043768189617921</c:v>
                </c:pt>
                <c:pt idx="2212">
                  <c:v>47.135679067472864</c:v>
                </c:pt>
                <c:pt idx="2213">
                  <c:v>52.868380329097704</c:v>
                </c:pt>
                <c:pt idx="2214">
                  <c:v>61.280006777961567</c:v>
                </c:pt>
                <c:pt idx="2215">
                  <c:v>75.666814956005595</c:v>
                </c:pt>
                <c:pt idx="2216">
                  <c:v>95.38818427169052</c:v>
                </c:pt>
                <c:pt idx="2217">
                  <c:v>108.20398251792648</c:v>
                </c:pt>
                <c:pt idx="2218">
                  <c:v>122.22817838446757</c:v>
                </c:pt>
                <c:pt idx="2219">
                  <c:v>137.52956090770365</c:v>
                </c:pt>
                <c:pt idx="2220">
                  <c:v>131.637442428593</c:v>
                </c:pt>
                <c:pt idx="2221">
                  <c:v>125.93106731486272</c:v>
                </c:pt>
                <c:pt idx="2222">
                  <c:v>137.52956090770365</c:v>
                </c:pt>
                <c:pt idx="2223">
                  <c:v>122.22817838446757</c:v>
                </c:pt>
                <c:pt idx="2224">
                  <c:v>111.59408315551998</c:v>
                </c:pt>
                <c:pt idx="2225">
                  <c:v>118.60510623115417</c:v>
                </c:pt>
                <c:pt idx="2226">
                  <c:v>95.38818427169052</c:v>
                </c:pt>
                <c:pt idx="2227">
                  <c:v>98.482551084881621</c:v>
                </c:pt>
                <c:pt idx="2228">
                  <c:v>92.365131080478491</c:v>
                </c:pt>
                <c:pt idx="2229">
                  <c:v>89.412355644233841</c:v>
                </c:pt>
                <c:pt idx="2230">
                  <c:v>83.713524907957378</c:v>
                </c:pt>
                <c:pt idx="2231">
                  <c:v>75.666814956005595</c:v>
                </c:pt>
                <c:pt idx="2232">
                  <c:v>80.96542826753371</c:v>
                </c:pt>
                <c:pt idx="2233">
                  <c:v>73.114293714864189</c:v>
                </c:pt>
                <c:pt idx="2234">
                  <c:v>69.4036985552858</c:v>
                </c:pt>
                <c:pt idx="2235">
                  <c:v>65.831973921284842</c:v>
                </c:pt>
                <c:pt idx="2236">
                  <c:v>63.526346582539908</c:v>
                </c:pt>
                <c:pt idx="2237">
                  <c:v>61.280006777961567</c:v>
                </c:pt>
                <c:pt idx="2238">
                  <c:v>56.961348640091799</c:v>
                </c:pt>
                <c:pt idx="2239">
                  <c:v>59.091992650798133</c:v>
                </c:pt>
                <c:pt idx="2240">
                  <c:v>56.961348640091799</c:v>
                </c:pt>
                <c:pt idx="2241">
                  <c:v>50.904176575716136</c:v>
                </c:pt>
                <c:pt idx="2242">
                  <c:v>59.091992650798133</c:v>
                </c:pt>
                <c:pt idx="2243">
                  <c:v>48.993584075909546</c:v>
                </c:pt>
                <c:pt idx="2244">
                  <c:v>50.904176575716136</c:v>
                </c:pt>
                <c:pt idx="2245">
                  <c:v>50.904176575716136</c:v>
                </c:pt>
                <c:pt idx="2246">
                  <c:v>45.329544213967331</c:v>
                </c:pt>
                <c:pt idx="2247">
                  <c:v>48.993584075909546</c:v>
                </c:pt>
                <c:pt idx="2248">
                  <c:v>45.329544213967331</c:v>
                </c:pt>
                <c:pt idx="2249">
                  <c:v>47.135679067472864</c:v>
                </c:pt>
                <c:pt idx="2250">
                  <c:v>45.329544213967331</c:v>
                </c:pt>
                <c:pt idx="2251">
                  <c:v>45.329544213967331</c:v>
                </c:pt>
                <c:pt idx="2252">
                  <c:v>40.212684084658079</c:v>
                </c:pt>
                <c:pt idx="2253">
                  <c:v>40.212684084658079</c:v>
                </c:pt>
                <c:pt idx="2254">
                  <c:v>40.212684084658079</c:v>
                </c:pt>
                <c:pt idx="2255">
                  <c:v>43.574268627446209</c:v>
                </c:pt>
                <c:pt idx="2256">
                  <c:v>37.043768189617921</c:v>
                </c:pt>
                <c:pt idx="2257">
                  <c:v>41.868947891504092</c:v>
                </c:pt>
                <c:pt idx="2258">
                  <c:v>37.043768189617921</c:v>
                </c:pt>
                <c:pt idx="2259">
                  <c:v>37.043768189617921</c:v>
                </c:pt>
                <c:pt idx="2260">
                  <c:v>37.043768189617921</c:v>
                </c:pt>
                <c:pt idx="2261">
                  <c:v>40.212684084658079</c:v>
                </c:pt>
                <c:pt idx="2262">
                  <c:v>38.604585804070084</c:v>
                </c:pt>
                <c:pt idx="2263">
                  <c:v>35.529352948325283</c:v>
                </c:pt>
                <c:pt idx="2264">
                  <c:v>38.604585804070084</c:v>
                </c:pt>
                <c:pt idx="2265">
                  <c:v>35.529352948325283</c:v>
                </c:pt>
                <c:pt idx="2266">
                  <c:v>34.789273552857431</c:v>
                </c:pt>
                <c:pt idx="2267">
                  <c:v>34.060468379159161</c:v>
                </c:pt>
                <c:pt idx="2268">
                  <c:v>37.043768189617921</c:v>
                </c:pt>
                <c:pt idx="2269">
                  <c:v>34.060468379159161</c:v>
                </c:pt>
                <c:pt idx="2270">
                  <c:v>32.636249398205287</c:v>
                </c:pt>
                <c:pt idx="2271">
                  <c:v>32.636249398205287</c:v>
                </c:pt>
                <c:pt idx="2272">
                  <c:v>34.060468379159161</c:v>
                </c:pt>
                <c:pt idx="2273">
                  <c:v>34.060468379159161</c:v>
                </c:pt>
                <c:pt idx="2274">
                  <c:v>32.636249398205287</c:v>
                </c:pt>
                <c:pt idx="2275">
                  <c:v>35.529352948325283</c:v>
                </c:pt>
                <c:pt idx="2276">
                  <c:v>34.060468379159161</c:v>
                </c:pt>
                <c:pt idx="2277">
                  <c:v>31.255837564231324</c:v>
                </c:pt>
                <c:pt idx="2278">
                  <c:v>34.060468379159161</c:v>
                </c:pt>
                <c:pt idx="2279">
                  <c:v>29.918381104648358</c:v>
                </c:pt>
                <c:pt idx="2280">
                  <c:v>32.636249398205287</c:v>
                </c:pt>
                <c:pt idx="2281">
                  <c:v>32.636249398205287</c:v>
                </c:pt>
                <c:pt idx="2282">
                  <c:v>27.368960720164406</c:v>
                </c:pt>
                <c:pt idx="2283">
                  <c:v>28.623034941882036</c:v>
                </c:pt>
                <c:pt idx="2284">
                  <c:v>31.255837564231324</c:v>
                </c:pt>
                <c:pt idx="2285">
                  <c:v>32.636249398205287</c:v>
                </c:pt>
                <c:pt idx="2286">
                  <c:v>31.255837564231324</c:v>
                </c:pt>
                <c:pt idx="2287">
                  <c:v>27.368960720164406</c:v>
                </c:pt>
                <c:pt idx="2288">
                  <c:v>27.368960720164406</c:v>
                </c:pt>
                <c:pt idx="2289">
                  <c:v>28.623034941882036</c:v>
                </c:pt>
                <c:pt idx="2290">
                  <c:v>27.368960720164406</c:v>
                </c:pt>
                <c:pt idx="2291">
                  <c:v>28.623034941882036</c:v>
                </c:pt>
                <c:pt idx="2292">
                  <c:v>28.623034941882036</c:v>
                </c:pt>
                <c:pt idx="2293">
                  <c:v>28.623034941882036</c:v>
                </c:pt>
                <c:pt idx="2294">
                  <c:v>29.918381104648358</c:v>
                </c:pt>
                <c:pt idx="2295">
                  <c:v>28.623034941882036</c:v>
                </c:pt>
                <c:pt idx="2296">
                  <c:v>29.918381104648358</c:v>
                </c:pt>
                <c:pt idx="2297">
                  <c:v>24.981308449628163</c:v>
                </c:pt>
                <c:pt idx="2298">
                  <c:v>28.623034941882036</c:v>
                </c:pt>
                <c:pt idx="2299">
                  <c:v>27.368960720164406</c:v>
                </c:pt>
                <c:pt idx="2300">
                  <c:v>28.623034941882036</c:v>
                </c:pt>
                <c:pt idx="2301">
                  <c:v>28.623034941882036</c:v>
                </c:pt>
                <c:pt idx="2302">
                  <c:v>26.155326832758512</c:v>
                </c:pt>
                <c:pt idx="2303">
                  <c:v>24.981308449628163</c:v>
                </c:pt>
                <c:pt idx="2304">
                  <c:v>26.155326832758512</c:v>
                </c:pt>
                <c:pt idx="2305">
                  <c:v>24.981308449628163</c:v>
                </c:pt>
                <c:pt idx="2306">
                  <c:v>26.155326832758512</c:v>
                </c:pt>
                <c:pt idx="2307">
                  <c:v>27.368960720164406</c:v>
                </c:pt>
                <c:pt idx="2308">
                  <c:v>24.981308449628163</c:v>
                </c:pt>
                <c:pt idx="2309">
                  <c:v>24.981308449628163</c:v>
                </c:pt>
                <c:pt idx="2310">
                  <c:v>23.846087545565705</c:v>
                </c:pt>
                <c:pt idx="2311">
                  <c:v>26.155326832758512</c:v>
                </c:pt>
                <c:pt idx="2312">
                  <c:v>24.981308449628163</c:v>
                </c:pt>
                <c:pt idx="2313">
                  <c:v>27.368960720164406</c:v>
                </c:pt>
                <c:pt idx="2314">
                  <c:v>24.981308449628163</c:v>
                </c:pt>
                <c:pt idx="2315">
                  <c:v>27.368960720164406</c:v>
                </c:pt>
                <c:pt idx="2316">
                  <c:v>26.155326832758512</c:v>
                </c:pt>
                <c:pt idx="2317">
                  <c:v>26.155326832758512</c:v>
                </c:pt>
                <c:pt idx="2318">
                  <c:v>24.981308449628163</c:v>
                </c:pt>
                <c:pt idx="2319">
                  <c:v>23.846087545565705</c:v>
                </c:pt>
                <c:pt idx="2320">
                  <c:v>27.368960720164406</c:v>
                </c:pt>
                <c:pt idx="2321">
                  <c:v>23.846087545565705</c:v>
                </c:pt>
                <c:pt idx="2322">
                  <c:v>34.060468379159161</c:v>
                </c:pt>
                <c:pt idx="2323">
                  <c:v>31.255837564231324</c:v>
                </c:pt>
                <c:pt idx="2324">
                  <c:v>41.868947891504092</c:v>
                </c:pt>
                <c:pt idx="2325">
                  <c:v>31.255837564231324</c:v>
                </c:pt>
                <c:pt idx="2326">
                  <c:v>29.918381104648358</c:v>
                </c:pt>
                <c:pt idx="2327">
                  <c:v>31.255837564231324</c:v>
                </c:pt>
                <c:pt idx="2328">
                  <c:v>31.255837564231324</c:v>
                </c:pt>
                <c:pt idx="2329">
                  <c:v>41.868947891504092</c:v>
                </c:pt>
                <c:pt idx="2330">
                  <c:v>38.604585804070084</c:v>
                </c:pt>
                <c:pt idx="2331">
                  <c:v>38.604585804070084</c:v>
                </c:pt>
                <c:pt idx="2332">
                  <c:v>32.636249398205287</c:v>
                </c:pt>
                <c:pt idx="2333">
                  <c:v>32.636249398205287</c:v>
                </c:pt>
                <c:pt idx="2334">
                  <c:v>32.636249398205287</c:v>
                </c:pt>
                <c:pt idx="2335">
                  <c:v>29.918381104648358</c:v>
                </c:pt>
                <c:pt idx="2336">
                  <c:v>29.918381104648358</c:v>
                </c:pt>
                <c:pt idx="2337">
                  <c:v>31.255837564231324</c:v>
                </c:pt>
                <c:pt idx="2338">
                  <c:v>28.623034941882036</c:v>
                </c:pt>
                <c:pt idx="2339">
                  <c:v>31.255837564231324</c:v>
                </c:pt>
                <c:pt idx="2340">
                  <c:v>27.368960720164406</c:v>
                </c:pt>
                <c:pt idx="2341">
                  <c:v>32.636249398205287</c:v>
                </c:pt>
                <c:pt idx="2342">
                  <c:v>47.135679067472864</c:v>
                </c:pt>
                <c:pt idx="2343">
                  <c:v>54.887125501616701</c:v>
                </c:pt>
                <c:pt idx="2344">
                  <c:v>59.091992650798133</c:v>
                </c:pt>
                <c:pt idx="2345">
                  <c:v>73.114293714864189</c:v>
                </c:pt>
                <c:pt idx="2346">
                  <c:v>78.283526737983522</c:v>
                </c:pt>
                <c:pt idx="2347">
                  <c:v>86.52882816021247</c:v>
                </c:pt>
                <c:pt idx="2348">
                  <c:v>86.52882816021247</c:v>
                </c:pt>
                <c:pt idx="2349">
                  <c:v>75.666814956005595</c:v>
                </c:pt>
                <c:pt idx="2350">
                  <c:v>78.283526737983522</c:v>
                </c:pt>
                <c:pt idx="2351">
                  <c:v>75.666814956005595</c:v>
                </c:pt>
                <c:pt idx="2352">
                  <c:v>68.197856926077577</c:v>
                </c:pt>
                <c:pt idx="2353">
                  <c:v>56.961348640091799</c:v>
                </c:pt>
                <c:pt idx="2354">
                  <c:v>59.091992650798133</c:v>
                </c:pt>
                <c:pt idx="2355">
                  <c:v>56.961348640091799</c:v>
                </c:pt>
                <c:pt idx="2356">
                  <c:v>52.868380329097704</c:v>
                </c:pt>
                <c:pt idx="2357">
                  <c:v>48.993584075909546</c:v>
                </c:pt>
                <c:pt idx="2358">
                  <c:v>43.574268627446209</c:v>
                </c:pt>
                <c:pt idx="2359">
                  <c:v>41.868947891504092</c:v>
                </c:pt>
                <c:pt idx="2360">
                  <c:v>40.212684084658079</c:v>
                </c:pt>
                <c:pt idx="2361">
                  <c:v>43.574268627446209</c:v>
                </c:pt>
                <c:pt idx="2362">
                  <c:v>38.604585804070084</c:v>
                </c:pt>
                <c:pt idx="2363">
                  <c:v>41.868947891504092</c:v>
                </c:pt>
                <c:pt idx="2364">
                  <c:v>41.868947891504092</c:v>
                </c:pt>
                <c:pt idx="2365">
                  <c:v>37.043768189617921</c:v>
                </c:pt>
                <c:pt idx="2366">
                  <c:v>40.212684084658079</c:v>
                </c:pt>
                <c:pt idx="2367">
                  <c:v>38.604585804070084</c:v>
                </c:pt>
                <c:pt idx="2368">
                  <c:v>41.868947891504092</c:v>
                </c:pt>
                <c:pt idx="2369">
                  <c:v>35.529352948325283</c:v>
                </c:pt>
                <c:pt idx="2370">
                  <c:v>40.212684084658079</c:v>
                </c:pt>
                <c:pt idx="2371">
                  <c:v>40.212684084658079</c:v>
                </c:pt>
                <c:pt idx="2372">
                  <c:v>35.529352948325283</c:v>
                </c:pt>
                <c:pt idx="2373">
                  <c:v>32.636249398205287</c:v>
                </c:pt>
                <c:pt idx="2374">
                  <c:v>32.636249398205287</c:v>
                </c:pt>
                <c:pt idx="2375">
                  <c:v>32.636249398205287</c:v>
                </c:pt>
                <c:pt idx="2376">
                  <c:v>31.255837564231324</c:v>
                </c:pt>
                <c:pt idx="2377">
                  <c:v>35.529352948325283</c:v>
                </c:pt>
                <c:pt idx="2378">
                  <c:v>29.918381104648358</c:v>
                </c:pt>
                <c:pt idx="2379">
                  <c:v>29.918381104648358</c:v>
                </c:pt>
                <c:pt idx="2380">
                  <c:v>28.623034941882036</c:v>
                </c:pt>
                <c:pt idx="2381">
                  <c:v>31.255837564231324</c:v>
                </c:pt>
                <c:pt idx="2382">
                  <c:v>31.255837564231324</c:v>
                </c:pt>
                <c:pt idx="2383">
                  <c:v>32.636249398205287</c:v>
                </c:pt>
                <c:pt idx="2384">
                  <c:v>31.255837564231324</c:v>
                </c:pt>
                <c:pt idx="2385">
                  <c:v>34.060468379159161</c:v>
                </c:pt>
                <c:pt idx="2386">
                  <c:v>31.255837564231324</c:v>
                </c:pt>
                <c:pt idx="2387">
                  <c:v>29.918381104648358</c:v>
                </c:pt>
                <c:pt idx="2388">
                  <c:v>32.636249398205287</c:v>
                </c:pt>
                <c:pt idx="2389">
                  <c:v>31.255837564231324</c:v>
                </c:pt>
                <c:pt idx="2390">
                  <c:v>28.623034941882036</c:v>
                </c:pt>
                <c:pt idx="2391">
                  <c:v>26.155326832758512</c:v>
                </c:pt>
                <c:pt idx="2392">
                  <c:v>31.255837564231324</c:v>
                </c:pt>
                <c:pt idx="2393">
                  <c:v>28.623034941882036</c:v>
                </c:pt>
                <c:pt idx="2394">
                  <c:v>26.155326832758512</c:v>
                </c:pt>
                <c:pt idx="2395">
                  <c:v>26.155326832758512</c:v>
                </c:pt>
                <c:pt idx="2396">
                  <c:v>24.981308449628163</c:v>
                </c:pt>
                <c:pt idx="2397">
                  <c:v>28.623034941882036</c:v>
                </c:pt>
                <c:pt idx="2398">
                  <c:v>28.623034941882036</c:v>
                </c:pt>
                <c:pt idx="2399">
                  <c:v>29.918381104648358</c:v>
                </c:pt>
                <c:pt idx="2400">
                  <c:v>29.918381104648358</c:v>
                </c:pt>
                <c:pt idx="2401">
                  <c:v>31.255837564231324</c:v>
                </c:pt>
                <c:pt idx="2402">
                  <c:v>26.155326832758512</c:v>
                </c:pt>
                <c:pt idx="2403">
                  <c:v>27.368960720164406</c:v>
                </c:pt>
                <c:pt idx="2404">
                  <c:v>28.623034941882036</c:v>
                </c:pt>
                <c:pt idx="2405">
                  <c:v>29.918381104648358</c:v>
                </c:pt>
                <c:pt idx="2406">
                  <c:v>24.981308449628163</c:v>
                </c:pt>
                <c:pt idx="2407">
                  <c:v>28.623034941882036</c:v>
                </c:pt>
                <c:pt idx="2408">
                  <c:v>28.623034941882036</c:v>
                </c:pt>
                <c:pt idx="2409">
                  <c:v>27.368960720164406</c:v>
                </c:pt>
                <c:pt idx="2410">
                  <c:v>28.623034941882036</c:v>
                </c:pt>
                <c:pt idx="2411">
                  <c:v>24.981308449628163</c:v>
                </c:pt>
                <c:pt idx="2412">
                  <c:v>28.623034941882036</c:v>
                </c:pt>
                <c:pt idx="2413">
                  <c:v>28.623034941882036</c:v>
                </c:pt>
                <c:pt idx="2414">
                  <c:v>23.846087545565705</c:v>
                </c:pt>
                <c:pt idx="2415">
                  <c:v>26.155326832758512</c:v>
                </c:pt>
                <c:pt idx="2416">
                  <c:v>23.846087545565705</c:v>
                </c:pt>
                <c:pt idx="2417">
                  <c:v>38.604585804070084</c:v>
                </c:pt>
                <c:pt idx="2418">
                  <c:v>59.091992650798133</c:v>
                </c:pt>
                <c:pt idx="2419">
                  <c:v>47.135679067472864</c:v>
                </c:pt>
                <c:pt idx="2420">
                  <c:v>40.212684084658079</c:v>
                </c:pt>
                <c:pt idx="2421">
                  <c:v>41.868947891504092</c:v>
                </c:pt>
                <c:pt idx="2422">
                  <c:v>41.868947891504092</c:v>
                </c:pt>
                <c:pt idx="2423">
                  <c:v>37.043768189617921</c:v>
                </c:pt>
                <c:pt idx="2424">
                  <c:v>37.043768189617921</c:v>
                </c:pt>
                <c:pt idx="2425">
                  <c:v>32.636249398205287</c:v>
                </c:pt>
                <c:pt idx="2426">
                  <c:v>34.060468379159161</c:v>
                </c:pt>
                <c:pt idx="2427">
                  <c:v>29.918381104648358</c:v>
                </c:pt>
                <c:pt idx="2428">
                  <c:v>28.623034941882036</c:v>
                </c:pt>
                <c:pt idx="2429">
                  <c:v>27.368960720164406</c:v>
                </c:pt>
                <c:pt idx="2430">
                  <c:v>28.623034941882036</c:v>
                </c:pt>
                <c:pt idx="2431">
                  <c:v>28.623034941882036</c:v>
                </c:pt>
                <c:pt idx="2432">
                  <c:v>31.255837564231324</c:v>
                </c:pt>
                <c:pt idx="2433">
                  <c:v>28.623034941882036</c:v>
                </c:pt>
                <c:pt idx="2434">
                  <c:v>28.623034941882036</c:v>
                </c:pt>
                <c:pt idx="2435">
                  <c:v>27.368960720164406</c:v>
                </c:pt>
                <c:pt idx="2436">
                  <c:v>29.918381104648358</c:v>
                </c:pt>
                <c:pt idx="2437">
                  <c:v>28.623034941882036</c:v>
                </c:pt>
                <c:pt idx="2438">
                  <c:v>24.981308449628163</c:v>
                </c:pt>
                <c:pt idx="2439">
                  <c:v>26.155326832758512</c:v>
                </c:pt>
                <c:pt idx="2440">
                  <c:v>24.981308449628163</c:v>
                </c:pt>
                <c:pt idx="2441">
                  <c:v>23.846087545565705</c:v>
                </c:pt>
                <c:pt idx="2442">
                  <c:v>36.280814908433079</c:v>
                </c:pt>
                <c:pt idx="2443">
                  <c:v>52.868380329097704</c:v>
                </c:pt>
                <c:pt idx="2444">
                  <c:v>54.887125501616701</c:v>
                </c:pt>
                <c:pt idx="2445">
                  <c:v>48.058103119666058</c:v>
                </c:pt>
                <c:pt idx="2446">
                  <c:v>41.868947891504092</c:v>
                </c:pt>
                <c:pt idx="2447">
                  <c:v>41.868947891504092</c:v>
                </c:pt>
                <c:pt idx="2448">
                  <c:v>43.574268627446209</c:v>
                </c:pt>
                <c:pt idx="2449">
                  <c:v>41.868947891504092</c:v>
                </c:pt>
                <c:pt idx="2450">
                  <c:v>43.574268627446209</c:v>
                </c:pt>
                <c:pt idx="2451">
                  <c:v>40.212684084658079</c:v>
                </c:pt>
                <c:pt idx="2452">
                  <c:v>37.043768189617921</c:v>
                </c:pt>
                <c:pt idx="2453">
                  <c:v>35.529352948325283</c:v>
                </c:pt>
                <c:pt idx="2454">
                  <c:v>38.604585804070084</c:v>
                </c:pt>
                <c:pt idx="2455">
                  <c:v>34.060468379159161</c:v>
                </c:pt>
                <c:pt idx="2456">
                  <c:v>35.529352948325283</c:v>
                </c:pt>
                <c:pt idx="2457">
                  <c:v>33.580808424781395</c:v>
                </c:pt>
                <c:pt idx="2458">
                  <c:v>31.711160078332973</c:v>
                </c:pt>
                <c:pt idx="2459">
                  <c:v>29.918381104648358</c:v>
                </c:pt>
                <c:pt idx="2460">
                  <c:v>32.636249398205287</c:v>
                </c:pt>
                <c:pt idx="2461">
                  <c:v>31.255837564231324</c:v>
                </c:pt>
                <c:pt idx="2462">
                  <c:v>31.255837564231324</c:v>
                </c:pt>
                <c:pt idx="2463">
                  <c:v>65.831973921284842</c:v>
                </c:pt>
                <c:pt idx="2464">
                  <c:v>54.887125501616701</c:v>
                </c:pt>
                <c:pt idx="2465">
                  <c:v>41.868947891504092</c:v>
                </c:pt>
                <c:pt idx="2466">
                  <c:v>56.961348640091799</c:v>
                </c:pt>
                <c:pt idx="2467">
                  <c:v>47.135679067472864</c:v>
                </c:pt>
                <c:pt idx="2468">
                  <c:v>41.868947891504092</c:v>
                </c:pt>
                <c:pt idx="2469">
                  <c:v>45.329544213967331</c:v>
                </c:pt>
                <c:pt idx="2470">
                  <c:v>43.574268627446209</c:v>
                </c:pt>
                <c:pt idx="2471">
                  <c:v>47.135679067472864</c:v>
                </c:pt>
                <c:pt idx="2472">
                  <c:v>47.135679067472864</c:v>
                </c:pt>
                <c:pt idx="2473">
                  <c:v>59.091992650798133</c:v>
                </c:pt>
                <c:pt idx="2474">
                  <c:v>56.961348640091799</c:v>
                </c:pt>
                <c:pt idx="2475">
                  <c:v>61.280006777961567</c:v>
                </c:pt>
                <c:pt idx="2476">
                  <c:v>56.961348640091799</c:v>
                </c:pt>
                <c:pt idx="2477">
                  <c:v>54.887125501616701</c:v>
                </c:pt>
                <c:pt idx="2478">
                  <c:v>52.868380329097704</c:v>
                </c:pt>
                <c:pt idx="2479">
                  <c:v>43.574268627446209</c:v>
                </c:pt>
                <c:pt idx="2480">
                  <c:v>47.135679067472864</c:v>
                </c:pt>
                <c:pt idx="2481">
                  <c:v>41.868947891504092</c:v>
                </c:pt>
                <c:pt idx="2482">
                  <c:v>45.329544213967331</c:v>
                </c:pt>
                <c:pt idx="2483">
                  <c:v>40.212684084658079</c:v>
                </c:pt>
                <c:pt idx="2484">
                  <c:v>37.043768189617921</c:v>
                </c:pt>
                <c:pt idx="2485">
                  <c:v>37.043768189617921</c:v>
                </c:pt>
                <c:pt idx="2486">
                  <c:v>37.043768189617921</c:v>
                </c:pt>
                <c:pt idx="2487">
                  <c:v>50.904176575716136</c:v>
                </c:pt>
                <c:pt idx="2488">
                  <c:v>56.961348640091799</c:v>
                </c:pt>
                <c:pt idx="2489">
                  <c:v>56.961348640091799</c:v>
                </c:pt>
                <c:pt idx="2490">
                  <c:v>63.526346582539908</c:v>
                </c:pt>
                <c:pt idx="2491">
                  <c:v>54.887125501616701</c:v>
                </c:pt>
                <c:pt idx="2492">
                  <c:v>54.887125501616701</c:v>
                </c:pt>
                <c:pt idx="2493">
                  <c:v>50.904176575716136</c:v>
                </c:pt>
                <c:pt idx="2494">
                  <c:v>65.831973921284842</c:v>
                </c:pt>
                <c:pt idx="2495">
                  <c:v>56.961348640091799</c:v>
                </c:pt>
                <c:pt idx="2496">
                  <c:v>61.280006777961567</c:v>
                </c:pt>
                <c:pt idx="2497">
                  <c:v>50.904176575716136</c:v>
                </c:pt>
                <c:pt idx="2498">
                  <c:v>48.993584075909546</c:v>
                </c:pt>
                <c:pt idx="2499">
                  <c:v>52.868380329097704</c:v>
                </c:pt>
                <c:pt idx="2500">
                  <c:v>47.135679067472864</c:v>
                </c:pt>
                <c:pt idx="2501">
                  <c:v>48.993584075909546</c:v>
                </c:pt>
                <c:pt idx="2502">
                  <c:v>45.329544213967331</c:v>
                </c:pt>
                <c:pt idx="2503">
                  <c:v>45.329544213967331</c:v>
                </c:pt>
                <c:pt idx="2504">
                  <c:v>45.329544213967331</c:v>
                </c:pt>
                <c:pt idx="2505">
                  <c:v>40.212684084658079</c:v>
                </c:pt>
                <c:pt idx="2506">
                  <c:v>43.574268627446209</c:v>
                </c:pt>
                <c:pt idx="2507">
                  <c:v>34.060468379159161</c:v>
                </c:pt>
                <c:pt idx="2508">
                  <c:v>41.868947891504092</c:v>
                </c:pt>
                <c:pt idx="2509">
                  <c:v>37.043768189617921</c:v>
                </c:pt>
                <c:pt idx="2510">
                  <c:v>40.212684084658079</c:v>
                </c:pt>
                <c:pt idx="2511">
                  <c:v>34.060468379159161</c:v>
                </c:pt>
                <c:pt idx="2512">
                  <c:v>40.212684084658079</c:v>
                </c:pt>
                <c:pt idx="2513">
                  <c:v>37.043768189617921</c:v>
                </c:pt>
                <c:pt idx="2514">
                  <c:v>45.329544213967331</c:v>
                </c:pt>
                <c:pt idx="2515">
                  <c:v>59.091992650798133</c:v>
                </c:pt>
                <c:pt idx="2516">
                  <c:v>59.091992650798133</c:v>
                </c:pt>
                <c:pt idx="2517">
                  <c:v>56.961348640091799</c:v>
                </c:pt>
                <c:pt idx="2518">
                  <c:v>52.868380329097704</c:v>
                </c:pt>
                <c:pt idx="2519">
                  <c:v>54.887125501616701</c:v>
                </c:pt>
                <c:pt idx="2520">
                  <c:v>54.887125501616701</c:v>
                </c:pt>
                <c:pt idx="2521">
                  <c:v>47.135679067472864</c:v>
                </c:pt>
                <c:pt idx="2522">
                  <c:v>68.197856926077577</c:v>
                </c:pt>
                <c:pt idx="2523">
                  <c:v>43.574268627446209</c:v>
                </c:pt>
                <c:pt idx="2524">
                  <c:v>43.574268627446209</c:v>
                </c:pt>
                <c:pt idx="2525">
                  <c:v>41.868947891504092</c:v>
                </c:pt>
                <c:pt idx="2526">
                  <c:v>38.604585804070084</c:v>
                </c:pt>
                <c:pt idx="2527">
                  <c:v>40.212684084658079</c:v>
                </c:pt>
                <c:pt idx="2528">
                  <c:v>40.212684084658079</c:v>
                </c:pt>
                <c:pt idx="2529">
                  <c:v>40.212684084658079</c:v>
                </c:pt>
                <c:pt idx="2530">
                  <c:v>41.868947891504092</c:v>
                </c:pt>
                <c:pt idx="2531">
                  <c:v>40.212684084658079</c:v>
                </c:pt>
                <c:pt idx="2532">
                  <c:v>35.529352948325283</c:v>
                </c:pt>
                <c:pt idx="2533">
                  <c:v>40.212684084658079</c:v>
                </c:pt>
                <c:pt idx="2534">
                  <c:v>38.604585804070084</c:v>
                </c:pt>
                <c:pt idx="2535">
                  <c:v>38.604585804070084</c:v>
                </c:pt>
                <c:pt idx="2536">
                  <c:v>45.329544213967331</c:v>
                </c:pt>
                <c:pt idx="2537">
                  <c:v>47.135679067472864</c:v>
                </c:pt>
                <c:pt idx="2538">
                  <c:v>47.135679067472864</c:v>
                </c:pt>
                <c:pt idx="2539">
                  <c:v>43.574268627446209</c:v>
                </c:pt>
                <c:pt idx="2540">
                  <c:v>37.043768189617921</c:v>
                </c:pt>
                <c:pt idx="2541">
                  <c:v>34.060468379159161</c:v>
                </c:pt>
                <c:pt idx="2542">
                  <c:v>37.043768189617921</c:v>
                </c:pt>
                <c:pt idx="2543">
                  <c:v>38.604585804070084</c:v>
                </c:pt>
                <c:pt idx="2544">
                  <c:v>35.529352948325283</c:v>
                </c:pt>
                <c:pt idx="2545">
                  <c:v>38.604585804070084</c:v>
                </c:pt>
                <c:pt idx="2546">
                  <c:v>37.043768189617921</c:v>
                </c:pt>
                <c:pt idx="2547">
                  <c:v>34.060468379159161</c:v>
                </c:pt>
                <c:pt idx="2548">
                  <c:v>32.636249398205287</c:v>
                </c:pt>
                <c:pt idx="2549">
                  <c:v>31.255837564231324</c:v>
                </c:pt>
                <c:pt idx="2550">
                  <c:v>31.255837564231324</c:v>
                </c:pt>
                <c:pt idx="2551">
                  <c:v>35.529352948325283</c:v>
                </c:pt>
                <c:pt idx="2552">
                  <c:v>34.060468379159161</c:v>
                </c:pt>
                <c:pt idx="2553">
                  <c:v>31.255837564231324</c:v>
                </c:pt>
                <c:pt idx="2554">
                  <c:v>32.636249398205287</c:v>
                </c:pt>
                <c:pt idx="2555">
                  <c:v>31.255837564231324</c:v>
                </c:pt>
                <c:pt idx="2556">
                  <c:v>34.060468379159161</c:v>
                </c:pt>
                <c:pt idx="2557">
                  <c:v>29.918381104648358</c:v>
                </c:pt>
                <c:pt idx="2558">
                  <c:v>32.636249398205287</c:v>
                </c:pt>
                <c:pt idx="2559">
                  <c:v>34.060468379159161</c:v>
                </c:pt>
                <c:pt idx="2560">
                  <c:v>32.636249398205287</c:v>
                </c:pt>
                <c:pt idx="2561">
                  <c:v>29.918381104648358</c:v>
                </c:pt>
                <c:pt idx="2562">
                  <c:v>31.255837564231324</c:v>
                </c:pt>
                <c:pt idx="2563">
                  <c:v>31.255837564231324</c:v>
                </c:pt>
                <c:pt idx="2564">
                  <c:v>28.623034941882036</c:v>
                </c:pt>
                <c:pt idx="2565">
                  <c:v>29.918381104648358</c:v>
                </c:pt>
                <c:pt idx="2566">
                  <c:v>31.255837564231324</c:v>
                </c:pt>
                <c:pt idx="2567">
                  <c:v>27.368960720164406</c:v>
                </c:pt>
                <c:pt idx="2568">
                  <c:v>28.623034941882036</c:v>
                </c:pt>
                <c:pt idx="2569">
                  <c:v>28.623034941882036</c:v>
                </c:pt>
                <c:pt idx="2570">
                  <c:v>32.636249398205287</c:v>
                </c:pt>
                <c:pt idx="2571">
                  <c:v>31.255837564231324</c:v>
                </c:pt>
                <c:pt idx="2572">
                  <c:v>32.636249398205287</c:v>
                </c:pt>
                <c:pt idx="2573">
                  <c:v>32.636249398205287</c:v>
                </c:pt>
                <c:pt idx="2574">
                  <c:v>32.636249398205287</c:v>
                </c:pt>
                <c:pt idx="2575">
                  <c:v>31.255837564231324</c:v>
                </c:pt>
                <c:pt idx="2576">
                  <c:v>31.255837564231324</c:v>
                </c:pt>
                <c:pt idx="2577">
                  <c:v>26.155326832758512</c:v>
                </c:pt>
                <c:pt idx="2578">
                  <c:v>31.255837564231324</c:v>
                </c:pt>
                <c:pt idx="2579">
                  <c:v>27.368960720164406</c:v>
                </c:pt>
                <c:pt idx="2580">
                  <c:v>27.368960720164406</c:v>
                </c:pt>
                <c:pt idx="2581">
                  <c:v>28.623034941882036</c:v>
                </c:pt>
                <c:pt idx="2582">
                  <c:v>28.623034941882036</c:v>
                </c:pt>
                <c:pt idx="2583">
                  <c:v>28.623034941882036</c:v>
                </c:pt>
                <c:pt idx="2584">
                  <c:v>38.604585804070084</c:v>
                </c:pt>
                <c:pt idx="2585">
                  <c:v>43.574268627446209</c:v>
                </c:pt>
                <c:pt idx="2586">
                  <c:v>48.993584075909546</c:v>
                </c:pt>
                <c:pt idx="2587">
                  <c:v>61.280006777961567</c:v>
                </c:pt>
                <c:pt idx="2588">
                  <c:v>56.961348640091799</c:v>
                </c:pt>
                <c:pt idx="2589">
                  <c:v>86.52882816021247</c:v>
                </c:pt>
                <c:pt idx="2590">
                  <c:v>73.114293714864189</c:v>
                </c:pt>
                <c:pt idx="2591">
                  <c:v>61.280006777961567</c:v>
                </c:pt>
                <c:pt idx="2592">
                  <c:v>52.868380329097704</c:v>
                </c:pt>
                <c:pt idx="2593">
                  <c:v>54.887125501616701</c:v>
                </c:pt>
                <c:pt idx="2594">
                  <c:v>45.329544213967331</c:v>
                </c:pt>
                <c:pt idx="2595">
                  <c:v>43.574268627446209</c:v>
                </c:pt>
                <c:pt idx="2596">
                  <c:v>41.868947891504092</c:v>
                </c:pt>
                <c:pt idx="2597">
                  <c:v>43.574268627446209</c:v>
                </c:pt>
                <c:pt idx="2598">
                  <c:v>37.043768189617921</c:v>
                </c:pt>
                <c:pt idx="2599">
                  <c:v>38.604585804070084</c:v>
                </c:pt>
                <c:pt idx="2600">
                  <c:v>34.060468379159161</c:v>
                </c:pt>
                <c:pt idx="2601">
                  <c:v>38.604585804070084</c:v>
                </c:pt>
                <c:pt idx="2602">
                  <c:v>38.604585804070084</c:v>
                </c:pt>
                <c:pt idx="2603">
                  <c:v>32.636249398205287</c:v>
                </c:pt>
                <c:pt idx="2604">
                  <c:v>35.529352948325283</c:v>
                </c:pt>
                <c:pt idx="2605">
                  <c:v>35.529352948325283</c:v>
                </c:pt>
                <c:pt idx="2606">
                  <c:v>35.529352948325283</c:v>
                </c:pt>
                <c:pt idx="2607">
                  <c:v>37.043768189617921</c:v>
                </c:pt>
                <c:pt idx="2608">
                  <c:v>36.280814908433079</c:v>
                </c:pt>
                <c:pt idx="2609">
                  <c:v>35.529352948325283</c:v>
                </c:pt>
                <c:pt idx="2610">
                  <c:v>32.636249398205287</c:v>
                </c:pt>
                <c:pt idx="2611">
                  <c:v>31.255837564231324</c:v>
                </c:pt>
                <c:pt idx="2612">
                  <c:v>35.529352948325283</c:v>
                </c:pt>
                <c:pt idx="2613">
                  <c:v>50.904176575716136</c:v>
                </c:pt>
                <c:pt idx="2614">
                  <c:v>31.255837564231324</c:v>
                </c:pt>
                <c:pt idx="2615">
                  <c:v>32.636249398205287</c:v>
                </c:pt>
                <c:pt idx="2616">
                  <c:v>43.574268627446209</c:v>
                </c:pt>
                <c:pt idx="2617">
                  <c:v>45.329544213967331</c:v>
                </c:pt>
                <c:pt idx="2618">
                  <c:v>41.868947891504092</c:v>
                </c:pt>
                <c:pt idx="2619">
                  <c:v>37.043768189617921</c:v>
                </c:pt>
                <c:pt idx="2620">
                  <c:v>38.604585804070084</c:v>
                </c:pt>
                <c:pt idx="2621">
                  <c:v>34.060468379159161</c:v>
                </c:pt>
                <c:pt idx="2622">
                  <c:v>34.060468379159161</c:v>
                </c:pt>
                <c:pt idx="2623">
                  <c:v>32.636249398205287</c:v>
                </c:pt>
                <c:pt idx="2624">
                  <c:v>34.060468379159161</c:v>
                </c:pt>
                <c:pt idx="2625">
                  <c:v>32.636249398205287</c:v>
                </c:pt>
                <c:pt idx="2626">
                  <c:v>32.636249398205287</c:v>
                </c:pt>
                <c:pt idx="2627">
                  <c:v>34.060468379159161</c:v>
                </c:pt>
                <c:pt idx="2628">
                  <c:v>28.623034941882036</c:v>
                </c:pt>
                <c:pt idx="2629">
                  <c:v>32.636249398205287</c:v>
                </c:pt>
                <c:pt idx="2630">
                  <c:v>28.623034941882036</c:v>
                </c:pt>
                <c:pt idx="2631">
                  <c:v>35.529352948325283</c:v>
                </c:pt>
                <c:pt idx="2632">
                  <c:v>43.574268627446209</c:v>
                </c:pt>
                <c:pt idx="2633">
                  <c:v>52.868380329097704</c:v>
                </c:pt>
                <c:pt idx="2634">
                  <c:v>40.212684084658079</c:v>
                </c:pt>
                <c:pt idx="2635">
                  <c:v>38.604585804070084</c:v>
                </c:pt>
                <c:pt idx="2636">
                  <c:v>34.060468379159161</c:v>
                </c:pt>
                <c:pt idx="2637">
                  <c:v>37.043768189617921</c:v>
                </c:pt>
                <c:pt idx="2638">
                  <c:v>34.060468379159161</c:v>
                </c:pt>
                <c:pt idx="2639">
                  <c:v>28.623034941882036</c:v>
                </c:pt>
                <c:pt idx="2640">
                  <c:v>31.255837564231324</c:v>
                </c:pt>
                <c:pt idx="2641">
                  <c:v>29.918381104648358</c:v>
                </c:pt>
                <c:pt idx="2642">
                  <c:v>45.329544213967331</c:v>
                </c:pt>
                <c:pt idx="2643">
                  <c:v>41.868947891504092</c:v>
                </c:pt>
                <c:pt idx="2644">
                  <c:v>38.604585804070084</c:v>
                </c:pt>
                <c:pt idx="2645">
                  <c:v>34.060468379159161</c:v>
                </c:pt>
                <c:pt idx="2646">
                  <c:v>31.255837564231324</c:v>
                </c:pt>
                <c:pt idx="2647">
                  <c:v>32.636249398205287</c:v>
                </c:pt>
                <c:pt idx="2648">
                  <c:v>34.060468379159161</c:v>
                </c:pt>
                <c:pt idx="2649">
                  <c:v>31.255837564231324</c:v>
                </c:pt>
                <c:pt idx="2650">
                  <c:v>31.255837564231324</c:v>
                </c:pt>
                <c:pt idx="2651">
                  <c:v>34.060468379159161</c:v>
                </c:pt>
                <c:pt idx="2652">
                  <c:v>32.636249398205287</c:v>
                </c:pt>
                <c:pt idx="2653">
                  <c:v>28.623034941882036</c:v>
                </c:pt>
                <c:pt idx="2654">
                  <c:v>31.255837564231324</c:v>
                </c:pt>
                <c:pt idx="2655">
                  <c:v>28.623034941882036</c:v>
                </c:pt>
                <c:pt idx="2656">
                  <c:v>29.918381104648358</c:v>
                </c:pt>
                <c:pt idx="2657">
                  <c:v>31.255837564231324</c:v>
                </c:pt>
                <c:pt idx="2658">
                  <c:v>35.529352948325283</c:v>
                </c:pt>
                <c:pt idx="2659">
                  <c:v>68.197856926077577</c:v>
                </c:pt>
                <c:pt idx="2660">
                  <c:v>59.091992650798133</c:v>
                </c:pt>
                <c:pt idx="2661">
                  <c:v>47.135679067472864</c:v>
                </c:pt>
                <c:pt idx="2662">
                  <c:v>41.868947891504092</c:v>
                </c:pt>
                <c:pt idx="2663">
                  <c:v>41.868947891504092</c:v>
                </c:pt>
                <c:pt idx="2664">
                  <c:v>38.604585804070084</c:v>
                </c:pt>
                <c:pt idx="2665">
                  <c:v>35.529352948325283</c:v>
                </c:pt>
                <c:pt idx="2666">
                  <c:v>37.043768189617921</c:v>
                </c:pt>
                <c:pt idx="2667">
                  <c:v>34.060468379159161</c:v>
                </c:pt>
                <c:pt idx="2668">
                  <c:v>35.529352948325283</c:v>
                </c:pt>
                <c:pt idx="2669">
                  <c:v>34.060468379159161</c:v>
                </c:pt>
                <c:pt idx="2670">
                  <c:v>29.918381104648358</c:v>
                </c:pt>
                <c:pt idx="2671">
                  <c:v>29.918381104648358</c:v>
                </c:pt>
                <c:pt idx="2672">
                  <c:v>34.060468379159161</c:v>
                </c:pt>
                <c:pt idx="2673">
                  <c:v>32.636249398205287</c:v>
                </c:pt>
                <c:pt idx="2674">
                  <c:v>32.636249398205287</c:v>
                </c:pt>
                <c:pt idx="2675">
                  <c:v>29.918381104648358</c:v>
                </c:pt>
                <c:pt idx="2676">
                  <c:v>28.623034941882036</c:v>
                </c:pt>
                <c:pt idx="2677">
                  <c:v>31.255837564231324</c:v>
                </c:pt>
                <c:pt idx="2678">
                  <c:v>28.623034941882036</c:v>
                </c:pt>
                <c:pt idx="2679">
                  <c:v>32.636249398205287</c:v>
                </c:pt>
                <c:pt idx="2680">
                  <c:v>37.043768189617921</c:v>
                </c:pt>
                <c:pt idx="2681">
                  <c:v>35.529352948325283</c:v>
                </c:pt>
                <c:pt idx="2682">
                  <c:v>37.043768189617921</c:v>
                </c:pt>
                <c:pt idx="2683">
                  <c:v>29.918381104648358</c:v>
                </c:pt>
                <c:pt idx="2684">
                  <c:v>29.918381104648358</c:v>
                </c:pt>
                <c:pt idx="2685">
                  <c:v>27.368960720164406</c:v>
                </c:pt>
                <c:pt idx="2686">
                  <c:v>31.255837564231324</c:v>
                </c:pt>
                <c:pt idx="2687">
                  <c:v>35.529352948325283</c:v>
                </c:pt>
                <c:pt idx="2688">
                  <c:v>29.918381104648358</c:v>
                </c:pt>
                <c:pt idx="2689">
                  <c:v>29.918381104648358</c:v>
                </c:pt>
                <c:pt idx="2690">
                  <c:v>31.255837564231324</c:v>
                </c:pt>
                <c:pt idx="2691">
                  <c:v>27.368960720164406</c:v>
                </c:pt>
                <c:pt idx="2692">
                  <c:v>27.368960720164406</c:v>
                </c:pt>
                <c:pt idx="2693">
                  <c:v>28.623034941882036</c:v>
                </c:pt>
                <c:pt idx="2694">
                  <c:v>26.155326832758512</c:v>
                </c:pt>
                <c:pt idx="2695">
                  <c:v>29.918381104648358</c:v>
                </c:pt>
                <c:pt idx="2696">
                  <c:v>32.636249398205287</c:v>
                </c:pt>
                <c:pt idx="2697">
                  <c:v>32.636249398205287</c:v>
                </c:pt>
                <c:pt idx="2698">
                  <c:v>31.255837564231324</c:v>
                </c:pt>
                <c:pt idx="2699">
                  <c:v>31.255837564231324</c:v>
                </c:pt>
                <c:pt idx="2700">
                  <c:v>31.255837564231324</c:v>
                </c:pt>
                <c:pt idx="2701">
                  <c:v>31.255837564231324</c:v>
                </c:pt>
                <c:pt idx="2702">
                  <c:v>26.155326832758512</c:v>
                </c:pt>
                <c:pt idx="2703">
                  <c:v>28.623034941882036</c:v>
                </c:pt>
                <c:pt idx="2704">
                  <c:v>54.887125501616701</c:v>
                </c:pt>
                <c:pt idx="2705">
                  <c:v>47.135679067472864</c:v>
                </c:pt>
                <c:pt idx="2706">
                  <c:v>43.574268627446209</c:v>
                </c:pt>
                <c:pt idx="2707">
                  <c:v>47.135679067472864</c:v>
                </c:pt>
                <c:pt idx="2708">
                  <c:v>40.212684084658079</c:v>
                </c:pt>
                <c:pt idx="2709">
                  <c:v>38.604585804070084</c:v>
                </c:pt>
                <c:pt idx="2710">
                  <c:v>35.529352948325283</c:v>
                </c:pt>
                <c:pt idx="2711">
                  <c:v>32.636249398205287</c:v>
                </c:pt>
                <c:pt idx="2712">
                  <c:v>34.060468379159161</c:v>
                </c:pt>
                <c:pt idx="2713">
                  <c:v>32.636249398205287</c:v>
                </c:pt>
                <c:pt idx="2714">
                  <c:v>28.623034941882036</c:v>
                </c:pt>
                <c:pt idx="2715">
                  <c:v>31.255837564231324</c:v>
                </c:pt>
                <c:pt idx="2716">
                  <c:v>28.623034941882036</c:v>
                </c:pt>
                <c:pt idx="2717">
                  <c:v>31.255837564231324</c:v>
                </c:pt>
                <c:pt idx="2718">
                  <c:v>26.155326832758512</c:v>
                </c:pt>
                <c:pt idx="2719">
                  <c:v>27.368960720164406</c:v>
                </c:pt>
                <c:pt idx="2720">
                  <c:v>29.918381104648358</c:v>
                </c:pt>
                <c:pt idx="2721">
                  <c:v>29.918381104648358</c:v>
                </c:pt>
                <c:pt idx="2722">
                  <c:v>28.623034941882036</c:v>
                </c:pt>
                <c:pt idx="2723">
                  <c:v>26.155326832758512</c:v>
                </c:pt>
                <c:pt idx="2724">
                  <c:v>28.623034941882036</c:v>
                </c:pt>
                <c:pt idx="2725">
                  <c:v>28.623034941882036</c:v>
                </c:pt>
                <c:pt idx="2726">
                  <c:v>27.368960720164406</c:v>
                </c:pt>
                <c:pt idx="2727">
                  <c:v>26.155326832758512</c:v>
                </c:pt>
                <c:pt idx="2728">
                  <c:v>28.623034941882036</c:v>
                </c:pt>
                <c:pt idx="2729">
                  <c:v>57.665247548856819</c:v>
                </c:pt>
                <c:pt idx="2730">
                  <c:v>103.80113648586322</c:v>
                </c:pt>
                <c:pt idx="2731">
                  <c:v>172.24659262168157</c:v>
                </c:pt>
                <c:pt idx="2732">
                  <c:v>196.9394464056052</c:v>
                </c:pt>
                <c:pt idx="2733">
                  <c:v>158.55957687024704</c:v>
                </c:pt>
                <c:pt idx="2734">
                  <c:v>108.20398251792648</c:v>
                </c:pt>
                <c:pt idx="2735">
                  <c:v>86.52882816021247</c:v>
                </c:pt>
                <c:pt idx="2736">
                  <c:v>78.283526737983522</c:v>
                </c:pt>
                <c:pt idx="2737">
                  <c:v>70.624969983532822</c:v>
                </c:pt>
                <c:pt idx="2738">
                  <c:v>63.526346582539908</c:v>
                </c:pt>
                <c:pt idx="2739">
                  <c:v>52.868380329097704</c:v>
                </c:pt>
                <c:pt idx="2740">
                  <c:v>54.887125501616701</c:v>
                </c:pt>
                <c:pt idx="2741">
                  <c:v>47.135679067472864</c:v>
                </c:pt>
                <c:pt idx="2742">
                  <c:v>50.904176575716136</c:v>
                </c:pt>
                <c:pt idx="2743">
                  <c:v>43.574268627446209</c:v>
                </c:pt>
                <c:pt idx="2744">
                  <c:v>48.993584075909546</c:v>
                </c:pt>
                <c:pt idx="2745">
                  <c:v>43.574268627446209</c:v>
                </c:pt>
                <c:pt idx="2746">
                  <c:v>47.135679067472864</c:v>
                </c:pt>
                <c:pt idx="2747">
                  <c:v>43.574268627446209</c:v>
                </c:pt>
                <c:pt idx="2748">
                  <c:v>38.604585804070084</c:v>
                </c:pt>
                <c:pt idx="2749">
                  <c:v>41.868947891504092</c:v>
                </c:pt>
                <c:pt idx="2750">
                  <c:v>35.529352948325283</c:v>
                </c:pt>
                <c:pt idx="2751">
                  <c:v>40.212684084658079</c:v>
                </c:pt>
                <c:pt idx="2752">
                  <c:v>54.887125501616701</c:v>
                </c:pt>
                <c:pt idx="2753">
                  <c:v>75.666814956005595</c:v>
                </c:pt>
                <c:pt idx="2754">
                  <c:v>59.091992650798133</c:v>
                </c:pt>
                <c:pt idx="2755">
                  <c:v>54.887125501616701</c:v>
                </c:pt>
                <c:pt idx="2756">
                  <c:v>48.993584075909546</c:v>
                </c:pt>
                <c:pt idx="2757">
                  <c:v>47.135679067472864</c:v>
                </c:pt>
                <c:pt idx="2758">
                  <c:v>43.574268627446209</c:v>
                </c:pt>
                <c:pt idx="2759">
                  <c:v>38.604585804070084</c:v>
                </c:pt>
                <c:pt idx="2760">
                  <c:v>37.043768189617921</c:v>
                </c:pt>
                <c:pt idx="2761">
                  <c:v>41.868947891504092</c:v>
                </c:pt>
                <c:pt idx="2762">
                  <c:v>35.529352948325283</c:v>
                </c:pt>
                <c:pt idx="2763">
                  <c:v>34.060468379159161</c:v>
                </c:pt>
                <c:pt idx="2764">
                  <c:v>35.529352948325283</c:v>
                </c:pt>
                <c:pt idx="2765">
                  <c:v>35.529352948325283</c:v>
                </c:pt>
                <c:pt idx="2766">
                  <c:v>34.060468379159161</c:v>
                </c:pt>
                <c:pt idx="2767">
                  <c:v>37.043768189617921</c:v>
                </c:pt>
                <c:pt idx="2768">
                  <c:v>35.529352948325283</c:v>
                </c:pt>
                <c:pt idx="2769">
                  <c:v>34.060468379159161</c:v>
                </c:pt>
                <c:pt idx="2770">
                  <c:v>34.060468379159161</c:v>
                </c:pt>
                <c:pt idx="2771">
                  <c:v>32.636249398205287</c:v>
                </c:pt>
                <c:pt idx="2772">
                  <c:v>34.060468379159161</c:v>
                </c:pt>
                <c:pt idx="2773">
                  <c:v>29.918381104648358</c:v>
                </c:pt>
                <c:pt idx="2774">
                  <c:v>48.993584075909546</c:v>
                </c:pt>
                <c:pt idx="2775">
                  <c:v>70.624969983532822</c:v>
                </c:pt>
                <c:pt idx="2776">
                  <c:v>63.526346582539908</c:v>
                </c:pt>
                <c:pt idx="2777">
                  <c:v>56.961348640091799</c:v>
                </c:pt>
                <c:pt idx="2778">
                  <c:v>75.666814956005595</c:v>
                </c:pt>
                <c:pt idx="2779">
                  <c:v>63.526346582539908</c:v>
                </c:pt>
                <c:pt idx="2780">
                  <c:v>61.280006777961567</c:v>
                </c:pt>
                <c:pt idx="2781">
                  <c:v>52.868380329097704</c:v>
                </c:pt>
                <c:pt idx="2782">
                  <c:v>52.868380329097704</c:v>
                </c:pt>
                <c:pt idx="2783">
                  <c:v>56.961348640091799</c:v>
                </c:pt>
                <c:pt idx="2784">
                  <c:v>50.904176575716136</c:v>
                </c:pt>
                <c:pt idx="2785">
                  <c:v>50.904176575716136</c:v>
                </c:pt>
                <c:pt idx="2786">
                  <c:v>50.904176575716136</c:v>
                </c:pt>
                <c:pt idx="2787">
                  <c:v>45.329544213967331</c:v>
                </c:pt>
                <c:pt idx="2788">
                  <c:v>45.329544213967331</c:v>
                </c:pt>
                <c:pt idx="2789">
                  <c:v>43.574268627446209</c:v>
                </c:pt>
                <c:pt idx="2790">
                  <c:v>40.212684084658079</c:v>
                </c:pt>
                <c:pt idx="2791">
                  <c:v>43.574268627446209</c:v>
                </c:pt>
                <c:pt idx="2792">
                  <c:v>40.212684084658079</c:v>
                </c:pt>
                <c:pt idx="2793">
                  <c:v>35.529352948325283</c:v>
                </c:pt>
                <c:pt idx="2794">
                  <c:v>34.060468379159161</c:v>
                </c:pt>
                <c:pt idx="2795">
                  <c:v>37.043768189617921</c:v>
                </c:pt>
                <c:pt idx="2796">
                  <c:v>38.604585804070084</c:v>
                </c:pt>
                <c:pt idx="2797">
                  <c:v>34.060468379159161</c:v>
                </c:pt>
                <c:pt idx="2798">
                  <c:v>34.060468379159161</c:v>
                </c:pt>
                <c:pt idx="2799">
                  <c:v>38.604585804070084</c:v>
                </c:pt>
                <c:pt idx="2800">
                  <c:v>34.060468379159161</c:v>
                </c:pt>
                <c:pt idx="2801">
                  <c:v>32.636249398205287</c:v>
                </c:pt>
                <c:pt idx="2802">
                  <c:v>32.636249398205287</c:v>
                </c:pt>
                <c:pt idx="2803">
                  <c:v>34.060468379159161</c:v>
                </c:pt>
                <c:pt idx="2804">
                  <c:v>35.529352948325283</c:v>
                </c:pt>
                <c:pt idx="2805">
                  <c:v>40.212684084658079</c:v>
                </c:pt>
                <c:pt idx="2806">
                  <c:v>38.604585804070084</c:v>
                </c:pt>
                <c:pt idx="2807">
                  <c:v>40.212684084658079</c:v>
                </c:pt>
                <c:pt idx="2808">
                  <c:v>40.212684084658079</c:v>
                </c:pt>
                <c:pt idx="2809">
                  <c:v>38.604585804070084</c:v>
                </c:pt>
                <c:pt idx="2810">
                  <c:v>37.043768189617921</c:v>
                </c:pt>
                <c:pt idx="2811">
                  <c:v>43.574268627446209</c:v>
                </c:pt>
                <c:pt idx="2812">
                  <c:v>43.574268627446209</c:v>
                </c:pt>
                <c:pt idx="2813">
                  <c:v>40.212684084658079</c:v>
                </c:pt>
                <c:pt idx="2814">
                  <c:v>38.604585804070084</c:v>
                </c:pt>
                <c:pt idx="2815">
                  <c:v>35.529352948325283</c:v>
                </c:pt>
                <c:pt idx="2816">
                  <c:v>37.043768189617921</c:v>
                </c:pt>
                <c:pt idx="2817">
                  <c:v>37.043768189617921</c:v>
                </c:pt>
                <c:pt idx="2818">
                  <c:v>34.060468379159161</c:v>
                </c:pt>
                <c:pt idx="2819">
                  <c:v>35.529352948325283</c:v>
                </c:pt>
                <c:pt idx="2820">
                  <c:v>35.529352948325283</c:v>
                </c:pt>
                <c:pt idx="2821">
                  <c:v>35.529352948325283</c:v>
                </c:pt>
                <c:pt idx="2822">
                  <c:v>47.135679067472864</c:v>
                </c:pt>
                <c:pt idx="2823">
                  <c:v>80.96542826753371</c:v>
                </c:pt>
                <c:pt idx="2824">
                  <c:v>78.283526737983522</c:v>
                </c:pt>
                <c:pt idx="2825">
                  <c:v>95.38818427169052</c:v>
                </c:pt>
                <c:pt idx="2826">
                  <c:v>75.666814956005595</c:v>
                </c:pt>
                <c:pt idx="2827">
                  <c:v>68.197856926077577</c:v>
                </c:pt>
                <c:pt idx="2828">
                  <c:v>56.961348640091799</c:v>
                </c:pt>
                <c:pt idx="2829">
                  <c:v>48.993584075909546</c:v>
                </c:pt>
                <c:pt idx="2830">
                  <c:v>50.904176575716136</c:v>
                </c:pt>
                <c:pt idx="2831">
                  <c:v>48.993584075909546</c:v>
                </c:pt>
                <c:pt idx="2832">
                  <c:v>45.329544213967331</c:v>
                </c:pt>
                <c:pt idx="2833">
                  <c:v>45.329544213967331</c:v>
                </c:pt>
                <c:pt idx="2834">
                  <c:v>37.043768189617921</c:v>
                </c:pt>
                <c:pt idx="2835">
                  <c:v>43.574268627446209</c:v>
                </c:pt>
                <c:pt idx="2836">
                  <c:v>41.868947891504092</c:v>
                </c:pt>
                <c:pt idx="2837">
                  <c:v>41.868947891504092</c:v>
                </c:pt>
                <c:pt idx="2838">
                  <c:v>43.574268627446209</c:v>
                </c:pt>
                <c:pt idx="2839">
                  <c:v>48.993584075909546</c:v>
                </c:pt>
                <c:pt idx="2840">
                  <c:v>63.526346582539908</c:v>
                </c:pt>
                <c:pt idx="2841">
                  <c:v>41.868947891504092</c:v>
                </c:pt>
                <c:pt idx="2842">
                  <c:v>38.604585804070084</c:v>
                </c:pt>
                <c:pt idx="2843">
                  <c:v>40.212684084658079</c:v>
                </c:pt>
                <c:pt idx="2844">
                  <c:v>35.529352948325283</c:v>
                </c:pt>
                <c:pt idx="2845">
                  <c:v>41.868947891504092</c:v>
                </c:pt>
                <c:pt idx="2846">
                  <c:v>38.604585804070084</c:v>
                </c:pt>
                <c:pt idx="2847">
                  <c:v>40.212684084658079</c:v>
                </c:pt>
                <c:pt idx="2848">
                  <c:v>37.043768189617921</c:v>
                </c:pt>
                <c:pt idx="2849">
                  <c:v>41.868947891504092</c:v>
                </c:pt>
                <c:pt idx="2850">
                  <c:v>56.961348640091799</c:v>
                </c:pt>
                <c:pt idx="2851">
                  <c:v>63.526346582539908</c:v>
                </c:pt>
                <c:pt idx="2852">
                  <c:v>59.091992650798133</c:v>
                </c:pt>
                <c:pt idx="2853">
                  <c:v>56.961348640091799</c:v>
                </c:pt>
                <c:pt idx="2854">
                  <c:v>54.887125501616701</c:v>
                </c:pt>
                <c:pt idx="2855">
                  <c:v>56.961348640091799</c:v>
                </c:pt>
                <c:pt idx="2856">
                  <c:v>54.887125501616701</c:v>
                </c:pt>
                <c:pt idx="2857">
                  <c:v>54.887125501616701</c:v>
                </c:pt>
                <c:pt idx="2858">
                  <c:v>50.904176575716136</c:v>
                </c:pt>
                <c:pt idx="2859">
                  <c:v>47.135679067472864</c:v>
                </c:pt>
                <c:pt idx="2860">
                  <c:v>45.329544213967331</c:v>
                </c:pt>
                <c:pt idx="2861">
                  <c:v>45.329544213967331</c:v>
                </c:pt>
                <c:pt idx="2862">
                  <c:v>41.868947891504092</c:v>
                </c:pt>
                <c:pt idx="2863">
                  <c:v>41.868947891504092</c:v>
                </c:pt>
                <c:pt idx="2864">
                  <c:v>43.574268627446209</c:v>
                </c:pt>
                <c:pt idx="2865">
                  <c:v>40.212684084658079</c:v>
                </c:pt>
                <c:pt idx="2866">
                  <c:v>41.868947891504092</c:v>
                </c:pt>
                <c:pt idx="2867">
                  <c:v>41.868947891504092</c:v>
                </c:pt>
                <c:pt idx="2868">
                  <c:v>41.868947891504092</c:v>
                </c:pt>
                <c:pt idx="2869">
                  <c:v>40.212684084658079</c:v>
                </c:pt>
                <c:pt idx="2870">
                  <c:v>38.604585804070084</c:v>
                </c:pt>
                <c:pt idx="2871">
                  <c:v>40.212684084658079</c:v>
                </c:pt>
                <c:pt idx="2872">
                  <c:v>37.043768189617921</c:v>
                </c:pt>
                <c:pt idx="2873">
                  <c:v>40.212684084658079</c:v>
                </c:pt>
                <c:pt idx="2874">
                  <c:v>38.604585804070084</c:v>
                </c:pt>
                <c:pt idx="2875">
                  <c:v>38.604585804070084</c:v>
                </c:pt>
                <c:pt idx="2876">
                  <c:v>38.604585804070084</c:v>
                </c:pt>
                <c:pt idx="2877">
                  <c:v>37.043768189617921</c:v>
                </c:pt>
                <c:pt idx="2878">
                  <c:v>38.604585804070084</c:v>
                </c:pt>
                <c:pt idx="2879">
                  <c:v>32.636249398205287</c:v>
                </c:pt>
                <c:pt idx="2880">
                  <c:v>31.255837564231324</c:v>
                </c:pt>
                <c:pt idx="2881">
                  <c:v>32.636249398205287</c:v>
                </c:pt>
                <c:pt idx="2882">
                  <c:v>32.636249398205287</c:v>
                </c:pt>
                <c:pt idx="2883">
                  <c:v>35.529352948325283</c:v>
                </c:pt>
                <c:pt idx="2884">
                  <c:v>35.529352948325283</c:v>
                </c:pt>
                <c:pt idx="2885">
                  <c:v>35.529352948325283</c:v>
                </c:pt>
                <c:pt idx="2886">
                  <c:v>34.060468379159161</c:v>
                </c:pt>
                <c:pt idx="2887">
                  <c:v>35.529352948325283</c:v>
                </c:pt>
                <c:pt idx="2888">
                  <c:v>37.043768189617921</c:v>
                </c:pt>
                <c:pt idx="2889">
                  <c:v>37.043768189617921</c:v>
                </c:pt>
                <c:pt idx="2890">
                  <c:v>35.529352948325283</c:v>
                </c:pt>
                <c:pt idx="2891">
                  <c:v>31.255837564231324</c:v>
                </c:pt>
                <c:pt idx="2892">
                  <c:v>35.529352948325283</c:v>
                </c:pt>
                <c:pt idx="2893">
                  <c:v>31.255837564231324</c:v>
                </c:pt>
                <c:pt idx="2894">
                  <c:v>35.529352948325283</c:v>
                </c:pt>
                <c:pt idx="2895">
                  <c:v>34.060468379159161</c:v>
                </c:pt>
                <c:pt idx="2896">
                  <c:v>34.060468379159161</c:v>
                </c:pt>
                <c:pt idx="2897">
                  <c:v>31.255837564231324</c:v>
                </c:pt>
                <c:pt idx="2898">
                  <c:v>35.529352948325283</c:v>
                </c:pt>
                <c:pt idx="2899">
                  <c:v>29.918381104648358</c:v>
                </c:pt>
                <c:pt idx="2900">
                  <c:v>37.043768189617921</c:v>
                </c:pt>
                <c:pt idx="2901">
                  <c:v>38.604585804070084</c:v>
                </c:pt>
                <c:pt idx="2902">
                  <c:v>35.529352948325283</c:v>
                </c:pt>
                <c:pt idx="2903">
                  <c:v>34.060468379159161</c:v>
                </c:pt>
                <c:pt idx="2904">
                  <c:v>35.529352948325283</c:v>
                </c:pt>
                <c:pt idx="2905">
                  <c:v>37.043768189617921</c:v>
                </c:pt>
                <c:pt idx="2906">
                  <c:v>34.060468379159161</c:v>
                </c:pt>
                <c:pt idx="2907">
                  <c:v>31.255837564231324</c:v>
                </c:pt>
                <c:pt idx="2908">
                  <c:v>29.918381104648358</c:v>
                </c:pt>
                <c:pt idx="2909">
                  <c:v>28.623034941882036</c:v>
                </c:pt>
                <c:pt idx="2910">
                  <c:v>28.623034941882036</c:v>
                </c:pt>
                <c:pt idx="2911">
                  <c:v>34.060468379159161</c:v>
                </c:pt>
                <c:pt idx="2912">
                  <c:v>32.636249398205287</c:v>
                </c:pt>
                <c:pt idx="2913">
                  <c:v>28.623034941882036</c:v>
                </c:pt>
                <c:pt idx="2914">
                  <c:v>31.255837564231324</c:v>
                </c:pt>
                <c:pt idx="2915">
                  <c:v>32.636249398205287</c:v>
                </c:pt>
                <c:pt idx="2916">
                  <c:v>28.623034941882036</c:v>
                </c:pt>
                <c:pt idx="2917">
                  <c:v>27.368960720164406</c:v>
                </c:pt>
                <c:pt idx="2918">
                  <c:v>29.918381104648358</c:v>
                </c:pt>
                <c:pt idx="2919">
                  <c:v>32.636249398205287</c:v>
                </c:pt>
                <c:pt idx="2920">
                  <c:v>31.255837564231324</c:v>
                </c:pt>
                <c:pt idx="2921">
                  <c:v>34.060468379159161</c:v>
                </c:pt>
                <c:pt idx="2922">
                  <c:v>56.961348640091799</c:v>
                </c:pt>
                <c:pt idx="2923">
                  <c:v>48.993584075909546</c:v>
                </c:pt>
                <c:pt idx="2924">
                  <c:v>43.574268627446209</c:v>
                </c:pt>
                <c:pt idx="2925">
                  <c:v>41.868947891504092</c:v>
                </c:pt>
                <c:pt idx="2926">
                  <c:v>40.212684084658079</c:v>
                </c:pt>
                <c:pt idx="2927">
                  <c:v>38.604585804070084</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0"/>
          <c:extLst xmlns:c15="http://schemas.microsoft.com/office/drawing/2012/chart">
            <c:ext xmlns:c16="http://schemas.microsoft.com/office/drawing/2014/chart" uri="{C3380CC4-5D6E-409C-BE32-E72D297353CC}">
              <c16:uniqueId val="{00000005-6659-43F4-B885-CCE53C0E1D3D}"/>
            </c:ext>
          </c:extLst>
        </c:ser>
        <c:dLbls>
          <c:showLegendKey val="0"/>
          <c:showVal val="0"/>
          <c:showCatName val="0"/>
          <c:showSerName val="0"/>
          <c:showPercent val="0"/>
          <c:showBubbleSize val="0"/>
        </c:dLbls>
        <c:axId val="-1007440064"/>
        <c:axId val="-1007446048"/>
        <c:extLst/>
      </c:scatterChart>
      <c:valAx>
        <c:axId val="-1007440064"/>
        <c:scaling>
          <c:orientation val="minMax"/>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6048"/>
        <c:crosses val="autoZero"/>
        <c:crossBetween val="midCat"/>
      </c:valAx>
      <c:valAx>
        <c:axId val="-1007446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7440064"/>
        <c:crosses val="autoZero"/>
        <c:crossBetween val="midCat"/>
      </c:valAx>
      <c:spPr>
        <a:noFill/>
        <a:ln>
          <a:noFill/>
        </a:ln>
      </c:spPr>
    </c:plotArea>
    <c:legend>
      <c:legendPos val="b"/>
      <c:legendEntry>
        <c:idx val="4"/>
        <c:delete val="1"/>
      </c:legendEntry>
      <c:legendEntry>
        <c:idx val="5"/>
        <c:delete val="1"/>
      </c:legendEntry>
      <c:overlay val="0"/>
    </c:legend>
    <c:plotVisOnly val="1"/>
    <c:dispBlanksAs val="gap"/>
    <c:showDLblsOverMax val="0"/>
  </c:chart>
  <c:txPr>
    <a:bodyPr/>
    <a:lstStyle/>
    <a:p>
      <a:pPr>
        <a:defRPr/>
      </a:pPr>
      <a:endParaRPr lang="en-US"/>
    </a:p>
  </c:txPr>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1"/>
              <a:t>Monthly Rating</a:t>
            </a:r>
            <a:r>
              <a:rPr lang="en-US" b="1" i="1" baseline="0"/>
              <a:t> Curve</a:t>
            </a:r>
            <a:r>
              <a:rPr lang="en-US" b="1" i="1"/>
              <a:t> </a:t>
            </a:r>
            <a:r>
              <a:rPr lang="en-US" b="1" i="1" baseline="0"/>
              <a:t>at Pinan-anan (2021) </a:t>
            </a:r>
            <a:endParaRPr lang="en-US" b="1" i="1"/>
          </a:p>
        </c:rich>
      </c:tx>
      <c:layout>
        <c:manualLayout>
          <c:xMode val="edge"/>
          <c:yMode val="edge"/>
          <c:x val="0.26678410391008817"/>
          <c:y val="0"/>
        </c:manualLayout>
      </c:layout>
      <c:overlay val="0"/>
      <c:spPr>
        <a:noFill/>
        <a:ln>
          <a:noFill/>
        </a:ln>
        <a:effectLst/>
      </c:spPr>
    </c:title>
    <c:autoTitleDeleted val="0"/>
    <c:plotArea>
      <c:layout>
        <c:manualLayout>
          <c:layoutTarget val="inner"/>
          <c:xMode val="edge"/>
          <c:yMode val="edge"/>
          <c:x val="5.9446799919240872E-2"/>
          <c:y val="2.7610251818033348E-2"/>
          <c:w val="0.88827153629374478"/>
          <c:h val="0.74049925619807777"/>
        </c:manualLayout>
      </c:layout>
      <c:scatterChart>
        <c:scatterStyle val="lineMarker"/>
        <c:varyColors val="0"/>
        <c:ser>
          <c:idx val="3"/>
          <c:order val="0"/>
          <c:tx>
            <c:v>APRIL</c:v>
          </c:tx>
          <c:spPr>
            <a:ln w="19050">
              <a:noFill/>
            </a:ln>
          </c:spPr>
          <c:marker>
            <c:symbol val="diamond"/>
            <c:size val="4"/>
            <c:spPr>
              <a:noFill/>
              <a:ln>
                <a:noFill/>
              </a:ln>
            </c:spPr>
          </c:marker>
          <c:trendline>
            <c:spPr>
              <a:ln w="12700">
                <a:solidFill>
                  <a:srgbClr val="FFFF00"/>
                </a:solidFill>
              </a:ln>
            </c:spPr>
            <c:trendlineType val="poly"/>
            <c:order val="2"/>
            <c:dispRSqr val="0"/>
            <c:dispEq val="0"/>
          </c:trendline>
          <c:xVal>
            <c:numRef>
              <c:f>'Hydro Graph'!$D$1561:$D$2280</c:f>
              <c:numCache>
                <c:formatCode>0.00</c:formatCode>
                <c:ptCount val="720"/>
                <c:pt idx="0">
                  <c:v>9.7242595873261575</c:v>
                </c:pt>
                <c:pt idx="1">
                  <c:v>8.6112304473699197</c:v>
                </c:pt>
                <c:pt idx="2">
                  <c:v>10.318340615629644</c:v>
                </c:pt>
                <c:pt idx="3">
                  <c:v>10.318340615629644</c:v>
                </c:pt>
                <c:pt idx="4">
                  <c:v>9.7242595873261575</c:v>
                </c:pt>
                <c:pt idx="5">
                  <c:v>8.6112304473699197</c:v>
                </c:pt>
                <c:pt idx="6">
                  <c:v>8.6112304473699197</c:v>
                </c:pt>
                <c:pt idx="7">
                  <c:v>8.6112304473699197</c:v>
                </c:pt>
                <c:pt idx="8">
                  <c:v>9.1554504192349686</c:v>
                </c:pt>
                <c:pt idx="9">
                  <c:v>10.318340615629644</c:v>
                </c:pt>
                <c:pt idx="10">
                  <c:v>9.7242595873261575</c:v>
                </c:pt>
                <c:pt idx="11">
                  <c:v>10.93838361647218</c:v>
                </c:pt>
                <c:pt idx="12">
                  <c:v>10.93838361647218</c:v>
                </c:pt>
                <c:pt idx="13">
                  <c:v>10.318340615629644</c:v>
                </c:pt>
                <c:pt idx="14">
                  <c:v>11.585086110292956</c:v>
                </c:pt>
                <c:pt idx="15">
                  <c:v>10.318340615629644</c:v>
                </c:pt>
                <c:pt idx="16">
                  <c:v>9.7242595873261575</c:v>
                </c:pt>
                <c:pt idx="17">
                  <c:v>10.318340615629644</c:v>
                </c:pt>
                <c:pt idx="18">
                  <c:v>9.7242595873261575</c:v>
                </c:pt>
                <c:pt idx="19">
                  <c:v>10.93838361647218</c:v>
                </c:pt>
                <c:pt idx="20">
                  <c:v>9.7242595873261575</c:v>
                </c:pt>
                <c:pt idx="21">
                  <c:v>10.318340615629644</c:v>
                </c:pt>
                <c:pt idx="22">
                  <c:v>10.318340615629644</c:v>
                </c:pt>
                <c:pt idx="23">
                  <c:v>10.93838361647218</c:v>
                </c:pt>
                <c:pt idx="24">
                  <c:v>9.7242595873261575</c:v>
                </c:pt>
                <c:pt idx="25">
                  <c:v>13.692236054542748</c:v>
                </c:pt>
                <c:pt idx="26">
                  <c:v>8.6112304473699197</c:v>
                </c:pt>
                <c:pt idx="27">
                  <c:v>10.318340615629644</c:v>
                </c:pt>
                <c:pt idx="28">
                  <c:v>8.6112304473699197</c:v>
                </c:pt>
                <c:pt idx="29">
                  <c:v>8.0909244971991328</c:v>
                </c:pt>
                <c:pt idx="30">
                  <c:v>8.6112304473699197</c:v>
                </c:pt>
                <c:pt idx="31">
                  <c:v>9.1554504192349686</c:v>
                </c:pt>
                <c:pt idx="32">
                  <c:v>10.318340615629644</c:v>
                </c:pt>
                <c:pt idx="33">
                  <c:v>10.318340615629644</c:v>
                </c:pt>
                <c:pt idx="34">
                  <c:v>10.318340615629644</c:v>
                </c:pt>
                <c:pt idx="35">
                  <c:v>11.585086110292956</c:v>
                </c:pt>
                <c:pt idx="36">
                  <c:v>9.1554504192349686</c:v>
                </c:pt>
                <c:pt idx="37">
                  <c:v>10.318340615629644</c:v>
                </c:pt>
                <c:pt idx="38">
                  <c:v>10.93838361647218</c:v>
                </c:pt>
                <c:pt idx="39">
                  <c:v>9.1554504192349686</c:v>
                </c:pt>
                <c:pt idx="40">
                  <c:v>9.1554504192349686</c:v>
                </c:pt>
                <c:pt idx="41">
                  <c:v>9.7242595873261575</c:v>
                </c:pt>
                <c:pt idx="42">
                  <c:v>9.1554504192349686</c:v>
                </c:pt>
                <c:pt idx="43">
                  <c:v>8.6112304473699197</c:v>
                </c:pt>
                <c:pt idx="44">
                  <c:v>10.93838361647218</c:v>
                </c:pt>
                <c:pt idx="45">
                  <c:v>9.1554504192349686</c:v>
                </c:pt>
                <c:pt idx="46">
                  <c:v>10.93838361647218</c:v>
                </c:pt>
                <c:pt idx="47">
                  <c:v>8.0909244971991328</c:v>
                </c:pt>
                <c:pt idx="48">
                  <c:v>8.6112304473699197</c:v>
                </c:pt>
                <c:pt idx="49">
                  <c:v>10.318340615629644</c:v>
                </c:pt>
                <c:pt idx="50">
                  <c:v>9.1554504192349686</c:v>
                </c:pt>
                <c:pt idx="51">
                  <c:v>8.6112304473699197</c:v>
                </c:pt>
                <c:pt idx="52">
                  <c:v>9.7242595873261575</c:v>
                </c:pt>
                <c:pt idx="53">
                  <c:v>9.7242595873261575</c:v>
                </c:pt>
                <c:pt idx="54">
                  <c:v>8.6112304473699197</c:v>
                </c:pt>
                <c:pt idx="55">
                  <c:v>9.7242595873261575</c:v>
                </c:pt>
                <c:pt idx="56">
                  <c:v>9.1554504192349686</c:v>
                </c:pt>
                <c:pt idx="57">
                  <c:v>8.6112304473699197</c:v>
                </c:pt>
                <c:pt idx="58">
                  <c:v>8.6112304473699197</c:v>
                </c:pt>
                <c:pt idx="59">
                  <c:v>8.6112304473699197</c:v>
                </c:pt>
                <c:pt idx="60">
                  <c:v>10.318340615629644</c:v>
                </c:pt>
                <c:pt idx="61">
                  <c:v>10.318340615629644</c:v>
                </c:pt>
                <c:pt idx="62">
                  <c:v>9.7242595873261575</c:v>
                </c:pt>
                <c:pt idx="63">
                  <c:v>9.7242595873261575</c:v>
                </c:pt>
                <c:pt idx="64">
                  <c:v>10.93838361647218</c:v>
                </c:pt>
                <c:pt idx="65">
                  <c:v>9.7242595873261575</c:v>
                </c:pt>
                <c:pt idx="66">
                  <c:v>9.1554504192349686</c:v>
                </c:pt>
                <c:pt idx="67">
                  <c:v>10.318340615629644</c:v>
                </c:pt>
                <c:pt idx="68">
                  <c:v>10.318340615629644</c:v>
                </c:pt>
                <c:pt idx="69">
                  <c:v>9.7242595873261575</c:v>
                </c:pt>
                <c:pt idx="70">
                  <c:v>10.93838361647218</c:v>
                </c:pt>
                <c:pt idx="71">
                  <c:v>9.7242595873261575</c:v>
                </c:pt>
                <c:pt idx="72">
                  <c:v>10.318340615629644</c:v>
                </c:pt>
                <c:pt idx="73">
                  <c:v>10.93838361647218</c:v>
                </c:pt>
                <c:pt idx="74">
                  <c:v>10.318340615629644</c:v>
                </c:pt>
                <c:pt idx="75">
                  <c:v>9.7242595873261575</c:v>
                </c:pt>
                <c:pt idx="76">
                  <c:v>10.318340615629644</c:v>
                </c:pt>
                <c:pt idx="77">
                  <c:v>10.318340615629644</c:v>
                </c:pt>
                <c:pt idx="78">
                  <c:v>10.318340615629644</c:v>
                </c:pt>
                <c:pt idx="79">
                  <c:v>9.1554504192349686</c:v>
                </c:pt>
                <c:pt idx="80">
                  <c:v>10.318340615629644</c:v>
                </c:pt>
                <c:pt idx="81">
                  <c:v>10.318340615629644</c:v>
                </c:pt>
                <c:pt idx="82">
                  <c:v>9.1554504192349686</c:v>
                </c:pt>
                <c:pt idx="83">
                  <c:v>11.585086110292956</c:v>
                </c:pt>
                <c:pt idx="84">
                  <c:v>11.585086110292956</c:v>
                </c:pt>
                <c:pt idx="85">
                  <c:v>11.585086110292956</c:v>
                </c:pt>
                <c:pt idx="86">
                  <c:v>9.1554504192349686</c:v>
                </c:pt>
                <c:pt idx="87">
                  <c:v>9.7242595873261575</c:v>
                </c:pt>
                <c:pt idx="88">
                  <c:v>10.93838361647218</c:v>
                </c:pt>
                <c:pt idx="89">
                  <c:v>10.93838361647218</c:v>
                </c:pt>
                <c:pt idx="90">
                  <c:v>9.1554504192349686</c:v>
                </c:pt>
                <c:pt idx="91">
                  <c:v>10.318340615629644</c:v>
                </c:pt>
                <c:pt idx="92">
                  <c:v>8.6112304473699197</c:v>
                </c:pt>
                <c:pt idx="93">
                  <c:v>10.318340615629644</c:v>
                </c:pt>
                <c:pt idx="94">
                  <c:v>10.93838361647218</c:v>
                </c:pt>
                <c:pt idx="95">
                  <c:v>9.1554504192349686</c:v>
                </c:pt>
                <c:pt idx="96">
                  <c:v>10.318340615629644</c:v>
                </c:pt>
                <c:pt idx="97">
                  <c:v>9.7242595873261575</c:v>
                </c:pt>
                <c:pt idx="98">
                  <c:v>8.0909244971991328</c:v>
                </c:pt>
                <c:pt idx="99">
                  <c:v>9.1554504192349686</c:v>
                </c:pt>
                <c:pt idx="100">
                  <c:v>8.0909244971991328</c:v>
                </c:pt>
                <c:pt idx="101">
                  <c:v>9.1554504192349686</c:v>
                </c:pt>
                <c:pt idx="102">
                  <c:v>8.6112304473699197</c:v>
                </c:pt>
                <c:pt idx="103">
                  <c:v>9.7242595873261575</c:v>
                </c:pt>
                <c:pt idx="104">
                  <c:v>7.5938649256789592</c:v>
                </c:pt>
                <c:pt idx="105">
                  <c:v>9.1554504192349686</c:v>
                </c:pt>
                <c:pt idx="106">
                  <c:v>9.7242595873261575</c:v>
                </c:pt>
                <c:pt idx="107">
                  <c:v>10.318340615629644</c:v>
                </c:pt>
                <c:pt idx="108">
                  <c:v>9.7242595873261575</c:v>
                </c:pt>
                <c:pt idx="109">
                  <c:v>9.1554504192349686</c:v>
                </c:pt>
                <c:pt idx="110">
                  <c:v>9.1554504192349686</c:v>
                </c:pt>
                <c:pt idx="111">
                  <c:v>8.6112304473699197</c:v>
                </c:pt>
                <c:pt idx="112">
                  <c:v>10.93838361647218</c:v>
                </c:pt>
                <c:pt idx="113">
                  <c:v>10.93838361647218</c:v>
                </c:pt>
                <c:pt idx="114">
                  <c:v>10.318340615629644</c:v>
                </c:pt>
                <c:pt idx="115">
                  <c:v>9.7242595873261575</c:v>
                </c:pt>
                <c:pt idx="116">
                  <c:v>9.1554504192349686</c:v>
                </c:pt>
                <c:pt idx="117">
                  <c:v>9.1554504192349686</c:v>
                </c:pt>
                <c:pt idx="118">
                  <c:v>8.6112304473699197</c:v>
                </c:pt>
                <c:pt idx="119">
                  <c:v>9.1554504192349686</c:v>
                </c:pt>
                <c:pt idx="120">
                  <c:v>9.7242595873261575</c:v>
                </c:pt>
                <c:pt idx="121">
                  <c:v>8.0909244971991328</c:v>
                </c:pt>
                <c:pt idx="122">
                  <c:v>8.6112304473699197</c:v>
                </c:pt>
                <c:pt idx="123">
                  <c:v>8.0909244971991328</c:v>
                </c:pt>
                <c:pt idx="124">
                  <c:v>9.1554504192349686</c:v>
                </c:pt>
                <c:pt idx="125">
                  <c:v>8.0909244971991328</c:v>
                </c:pt>
                <c:pt idx="126">
                  <c:v>9.7242595873261575</c:v>
                </c:pt>
                <c:pt idx="127">
                  <c:v>9.7242595873261575</c:v>
                </c:pt>
                <c:pt idx="128">
                  <c:v>8.0909244971991328</c:v>
                </c:pt>
                <c:pt idx="129">
                  <c:v>9.7242595873261575</c:v>
                </c:pt>
                <c:pt idx="130">
                  <c:v>10.318340615629644</c:v>
                </c:pt>
                <c:pt idx="131">
                  <c:v>8.6112304473699197</c:v>
                </c:pt>
                <c:pt idx="132">
                  <c:v>17.804564489100954</c:v>
                </c:pt>
                <c:pt idx="133">
                  <c:v>9.7242595873261575</c:v>
                </c:pt>
                <c:pt idx="134">
                  <c:v>9.7242595873261575</c:v>
                </c:pt>
                <c:pt idx="135">
                  <c:v>9.1554504192349686</c:v>
                </c:pt>
                <c:pt idx="136">
                  <c:v>10.93838361647218</c:v>
                </c:pt>
                <c:pt idx="137">
                  <c:v>10.93838361647218</c:v>
                </c:pt>
                <c:pt idx="138">
                  <c:v>9.7242595873261575</c:v>
                </c:pt>
                <c:pt idx="139">
                  <c:v>10.318340615629644</c:v>
                </c:pt>
                <c:pt idx="140">
                  <c:v>10.318340615629644</c:v>
                </c:pt>
                <c:pt idx="141">
                  <c:v>9.1554504192349686</c:v>
                </c:pt>
                <c:pt idx="142">
                  <c:v>8.0909244971991328</c:v>
                </c:pt>
                <c:pt idx="143">
                  <c:v>8.6112304473699197</c:v>
                </c:pt>
                <c:pt idx="144">
                  <c:v>9.7242595873261575</c:v>
                </c:pt>
                <c:pt idx="145">
                  <c:v>8.0909244971991328</c:v>
                </c:pt>
                <c:pt idx="146">
                  <c:v>9.7242595873261575</c:v>
                </c:pt>
                <c:pt idx="147">
                  <c:v>8.6112304473699197</c:v>
                </c:pt>
                <c:pt idx="148">
                  <c:v>9.1554504192349686</c:v>
                </c:pt>
                <c:pt idx="149">
                  <c:v>8.6112304473699197</c:v>
                </c:pt>
                <c:pt idx="150">
                  <c:v>8.0909244971991328</c:v>
                </c:pt>
                <c:pt idx="151">
                  <c:v>8.0909244971991328</c:v>
                </c:pt>
                <c:pt idx="152">
                  <c:v>9.1554504192349686</c:v>
                </c:pt>
                <c:pt idx="153">
                  <c:v>9.1554504192349686</c:v>
                </c:pt>
                <c:pt idx="154">
                  <c:v>9.7242595873261575</c:v>
                </c:pt>
                <c:pt idx="155">
                  <c:v>9.7242595873261575</c:v>
                </c:pt>
                <c:pt idx="156">
                  <c:v>8.6112304473699197</c:v>
                </c:pt>
                <c:pt idx="157">
                  <c:v>8.6112304473699197</c:v>
                </c:pt>
                <c:pt idx="158">
                  <c:v>9.7242595873261575</c:v>
                </c:pt>
                <c:pt idx="159">
                  <c:v>10.93838361647218</c:v>
                </c:pt>
                <c:pt idx="160">
                  <c:v>9.7242595873261575</c:v>
                </c:pt>
                <c:pt idx="161">
                  <c:v>9.7242595873261575</c:v>
                </c:pt>
                <c:pt idx="162">
                  <c:v>13.692236054542748</c:v>
                </c:pt>
                <c:pt idx="163">
                  <c:v>10.318340615629644</c:v>
                </c:pt>
                <c:pt idx="164">
                  <c:v>9.7242595873261575</c:v>
                </c:pt>
                <c:pt idx="165">
                  <c:v>10.318340615629644</c:v>
                </c:pt>
                <c:pt idx="166">
                  <c:v>8.6112304473699197</c:v>
                </c:pt>
                <c:pt idx="167">
                  <c:v>9.7242595873261575</c:v>
                </c:pt>
                <c:pt idx="168">
                  <c:v>9.7242595873261575</c:v>
                </c:pt>
                <c:pt idx="169">
                  <c:v>8.6112304473699197</c:v>
                </c:pt>
                <c:pt idx="170">
                  <c:v>9.1554504192349686</c:v>
                </c:pt>
                <c:pt idx="171">
                  <c:v>8.0909244971991328</c:v>
                </c:pt>
                <c:pt idx="172">
                  <c:v>9.7242595873261575</c:v>
                </c:pt>
                <c:pt idx="173">
                  <c:v>8.6112304473699197</c:v>
                </c:pt>
                <c:pt idx="174">
                  <c:v>9.1554504192349686</c:v>
                </c:pt>
                <c:pt idx="175">
                  <c:v>9.7242595873261575</c:v>
                </c:pt>
                <c:pt idx="176">
                  <c:v>7.5938649256789592</c:v>
                </c:pt>
                <c:pt idx="177">
                  <c:v>8.6112304473699197</c:v>
                </c:pt>
                <c:pt idx="178">
                  <c:v>9.7242595873261575</c:v>
                </c:pt>
                <c:pt idx="179">
                  <c:v>8.0909244971991328</c:v>
                </c:pt>
                <c:pt idx="180">
                  <c:v>8.6112304473699197</c:v>
                </c:pt>
                <c:pt idx="181">
                  <c:v>9.7242595873261575</c:v>
                </c:pt>
                <c:pt idx="182">
                  <c:v>10.93838361647218</c:v>
                </c:pt>
                <c:pt idx="183">
                  <c:v>9.7242595873261575</c:v>
                </c:pt>
                <c:pt idx="184">
                  <c:v>8.0909244971991328</c:v>
                </c:pt>
                <c:pt idx="185">
                  <c:v>8.6112304473699197</c:v>
                </c:pt>
                <c:pt idx="186">
                  <c:v>9.1554504192349686</c:v>
                </c:pt>
                <c:pt idx="187">
                  <c:v>10.318340615629644</c:v>
                </c:pt>
                <c:pt idx="188">
                  <c:v>10.01809816102576</c:v>
                </c:pt>
                <c:pt idx="189">
                  <c:v>9.7242595873261575</c:v>
                </c:pt>
                <c:pt idx="190">
                  <c:v>9.7242595873261575</c:v>
                </c:pt>
                <c:pt idx="191">
                  <c:v>8.6112304473699197</c:v>
                </c:pt>
                <c:pt idx="192">
                  <c:v>10.318340615629644</c:v>
                </c:pt>
                <c:pt idx="193">
                  <c:v>8.0909244971991328</c:v>
                </c:pt>
                <c:pt idx="194">
                  <c:v>9.1554504192349686</c:v>
                </c:pt>
                <c:pt idx="195">
                  <c:v>9.1554504192349686</c:v>
                </c:pt>
                <c:pt idx="196">
                  <c:v>9.7242595873261575</c:v>
                </c:pt>
                <c:pt idx="197">
                  <c:v>8.6112304473699197</c:v>
                </c:pt>
                <c:pt idx="198">
                  <c:v>8.6112304473699197</c:v>
                </c:pt>
                <c:pt idx="199">
                  <c:v>8.0909244971991328</c:v>
                </c:pt>
                <c:pt idx="200">
                  <c:v>9.1554504192349686</c:v>
                </c:pt>
                <c:pt idx="201">
                  <c:v>8.6112304473699197</c:v>
                </c:pt>
                <c:pt idx="202">
                  <c:v>9.7242595873261575</c:v>
                </c:pt>
                <c:pt idx="203">
                  <c:v>8.6112304473699197</c:v>
                </c:pt>
                <c:pt idx="204">
                  <c:v>9.1554504192349686</c:v>
                </c:pt>
                <c:pt idx="205">
                  <c:v>9.7242595873261575</c:v>
                </c:pt>
                <c:pt idx="206">
                  <c:v>9.7242595873261575</c:v>
                </c:pt>
                <c:pt idx="207">
                  <c:v>8.6112304473699197</c:v>
                </c:pt>
                <c:pt idx="208">
                  <c:v>9.7242595873261575</c:v>
                </c:pt>
                <c:pt idx="209">
                  <c:v>9.1554504192349686</c:v>
                </c:pt>
                <c:pt idx="210">
                  <c:v>9.1554504192349686</c:v>
                </c:pt>
                <c:pt idx="211">
                  <c:v>8.6112304473699197</c:v>
                </c:pt>
                <c:pt idx="212">
                  <c:v>9.1554504192349686</c:v>
                </c:pt>
                <c:pt idx="213">
                  <c:v>8.6112304473699197</c:v>
                </c:pt>
                <c:pt idx="214">
                  <c:v>9.7242595873261575</c:v>
                </c:pt>
                <c:pt idx="215">
                  <c:v>9.1554504192349686</c:v>
                </c:pt>
                <c:pt idx="216">
                  <c:v>8.6112304473699197</c:v>
                </c:pt>
                <c:pt idx="217">
                  <c:v>8.6112304473699197</c:v>
                </c:pt>
                <c:pt idx="218">
                  <c:v>10.318340615629644</c:v>
                </c:pt>
                <c:pt idx="219">
                  <c:v>9.7242595873261575</c:v>
                </c:pt>
                <c:pt idx="220">
                  <c:v>9.1554504192349686</c:v>
                </c:pt>
                <c:pt idx="221">
                  <c:v>8.6112304473699197</c:v>
                </c:pt>
                <c:pt idx="222">
                  <c:v>9.1554504192349686</c:v>
                </c:pt>
                <c:pt idx="223">
                  <c:v>8.0909244971991328</c:v>
                </c:pt>
                <c:pt idx="224">
                  <c:v>9.7242595873261575</c:v>
                </c:pt>
                <c:pt idx="225">
                  <c:v>8.6112304473699197</c:v>
                </c:pt>
                <c:pt idx="226">
                  <c:v>9.1554504192349686</c:v>
                </c:pt>
                <c:pt idx="227">
                  <c:v>10.93838361647218</c:v>
                </c:pt>
                <c:pt idx="228">
                  <c:v>10.318340615629644</c:v>
                </c:pt>
                <c:pt idx="229">
                  <c:v>9.1554504192349686</c:v>
                </c:pt>
                <c:pt idx="230">
                  <c:v>10.93838361647218</c:v>
                </c:pt>
                <c:pt idx="231">
                  <c:v>9.7242595873261575</c:v>
                </c:pt>
                <c:pt idx="232">
                  <c:v>9.7242595873261575</c:v>
                </c:pt>
                <c:pt idx="233">
                  <c:v>8.6112304473699197</c:v>
                </c:pt>
                <c:pt idx="234">
                  <c:v>9.7242595873261575</c:v>
                </c:pt>
                <c:pt idx="235">
                  <c:v>8.0909244971991328</c:v>
                </c:pt>
                <c:pt idx="236">
                  <c:v>8.6112304473699197</c:v>
                </c:pt>
                <c:pt idx="237">
                  <c:v>9.7242595873261575</c:v>
                </c:pt>
                <c:pt idx="238">
                  <c:v>9.7242595873261575</c:v>
                </c:pt>
                <c:pt idx="239">
                  <c:v>9.1554504192349686</c:v>
                </c:pt>
                <c:pt idx="240">
                  <c:v>9.7242595873261575</c:v>
                </c:pt>
                <c:pt idx="241">
                  <c:v>9.7242595873261575</c:v>
                </c:pt>
                <c:pt idx="242">
                  <c:v>9.1554504192349686</c:v>
                </c:pt>
                <c:pt idx="243">
                  <c:v>8.6112304473699197</c:v>
                </c:pt>
                <c:pt idx="244">
                  <c:v>9.1554504192349686</c:v>
                </c:pt>
                <c:pt idx="245">
                  <c:v>9.1554504192349686</c:v>
                </c:pt>
                <c:pt idx="246">
                  <c:v>9.1554504192349686</c:v>
                </c:pt>
                <c:pt idx="247">
                  <c:v>9.1554504192349686</c:v>
                </c:pt>
                <c:pt idx="248">
                  <c:v>7.5938649256789592</c:v>
                </c:pt>
                <c:pt idx="249">
                  <c:v>8.0909244971991328</c:v>
                </c:pt>
                <c:pt idx="250">
                  <c:v>7.5938649256789592</c:v>
                </c:pt>
                <c:pt idx="251">
                  <c:v>9.7242595873261575</c:v>
                </c:pt>
                <c:pt idx="252">
                  <c:v>10.318340615629644</c:v>
                </c:pt>
                <c:pt idx="253">
                  <c:v>10.93838361647218</c:v>
                </c:pt>
                <c:pt idx="254">
                  <c:v>10.93838361647218</c:v>
                </c:pt>
                <c:pt idx="255">
                  <c:v>9.1554504192349686</c:v>
                </c:pt>
                <c:pt idx="256">
                  <c:v>8.6112304473699197</c:v>
                </c:pt>
                <c:pt idx="257">
                  <c:v>9.7242595873261575</c:v>
                </c:pt>
                <c:pt idx="258">
                  <c:v>10.318340615629644</c:v>
                </c:pt>
                <c:pt idx="259">
                  <c:v>8.0909244971991328</c:v>
                </c:pt>
                <c:pt idx="260">
                  <c:v>9.1554504192349686</c:v>
                </c:pt>
                <c:pt idx="261">
                  <c:v>9.7242595873261575</c:v>
                </c:pt>
                <c:pt idx="262">
                  <c:v>10.318340615629644</c:v>
                </c:pt>
                <c:pt idx="263">
                  <c:v>9.7242595873261575</c:v>
                </c:pt>
                <c:pt idx="264">
                  <c:v>9.7242595873261575</c:v>
                </c:pt>
                <c:pt idx="265">
                  <c:v>8.0909244971991328</c:v>
                </c:pt>
                <c:pt idx="266">
                  <c:v>8.6112304473699197</c:v>
                </c:pt>
                <c:pt idx="267">
                  <c:v>7.5938649256789592</c:v>
                </c:pt>
                <c:pt idx="268">
                  <c:v>7.5938649256789592</c:v>
                </c:pt>
                <c:pt idx="269">
                  <c:v>7.5938649256789592</c:v>
                </c:pt>
                <c:pt idx="270">
                  <c:v>8.0909244971991328</c:v>
                </c:pt>
                <c:pt idx="271">
                  <c:v>7.5938649256789592</c:v>
                </c:pt>
                <c:pt idx="272">
                  <c:v>8.6112304473699197</c:v>
                </c:pt>
                <c:pt idx="273">
                  <c:v>8.6112304473699197</c:v>
                </c:pt>
                <c:pt idx="274">
                  <c:v>9.1554504192349686</c:v>
                </c:pt>
                <c:pt idx="275">
                  <c:v>9.7242595873261575</c:v>
                </c:pt>
                <c:pt idx="276">
                  <c:v>8.6112304473699197</c:v>
                </c:pt>
                <c:pt idx="277">
                  <c:v>9.7242595873261575</c:v>
                </c:pt>
                <c:pt idx="278">
                  <c:v>10.318340615629644</c:v>
                </c:pt>
                <c:pt idx="279">
                  <c:v>8.0909244971991328</c:v>
                </c:pt>
                <c:pt idx="280">
                  <c:v>8.6112304473699197</c:v>
                </c:pt>
                <c:pt idx="281">
                  <c:v>9.7242595873261575</c:v>
                </c:pt>
                <c:pt idx="282">
                  <c:v>8.6112304473699197</c:v>
                </c:pt>
                <c:pt idx="283">
                  <c:v>9.7242595873261575</c:v>
                </c:pt>
                <c:pt idx="284">
                  <c:v>9.1554504192349686</c:v>
                </c:pt>
                <c:pt idx="285">
                  <c:v>8.6112304473699197</c:v>
                </c:pt>
                <c:pt idx="286">
                  <c:v>8.0909244971991328</c:v>
                </c:pt>
                <c:pt idx="287">
                  <c:v>9.1554504192349686</c:v>
                </c:pt>
                <c:pt idx="288">
                  <c:v>8.0909244971991328</c:v>
                </c:pt>
                <c:pt idx="289">
                  <c:v>8.6112304473699197</c:v>
                </c:pt>
                <c:pt idx="290">
                  <c:v>9.1554504192349686</c:v>
                </c:pt>
                <c:pt idx="291">
                  <c:v>9.7242595873261575</c:v>
                </c:pt>
                <c:pt idx="292">
                  <c:v>9.1554504192349686</c:v>
                </c:pt>
                <c:pt idx="293">
                  <c:v>9.1554504192349686</c:v>
                </c:pt>
                <c:pt idx="294">
                  <c:v>9.1554504192349686</c:v>
                </c:pt>
                <c:pt idx="295">
                  <c:v>9.7242595873261575</c:v>
                </c:pt>
                <c:pt idx="296">
                  <c:v>9.7242595873261575</c:v>
                </c:pt>
                <c:pt idx="297">
                  <c:v>9.1554504192349686</c:v>
                </c:pt>
                <c:pt idx="298">
                  <c:v>8.6112304473699197</c:v>
                </c:pt>
                <c:pt idx="299">
                  <c:v>9.7242595873261575</c:v>
                </c:pt>
                <c:pt idx="300">
                  <c:v>9.1554504192349686</c:v>
                </c:pt>
                <c:pt idx="301">
                  <c:v>9.7242595873261575</c:v>
                </c:pt>
                <c:pt idx="302">
                  <c:v>9.7242595873261575</c:v>
                </c:pt>
                <c:pt idx="303">
                  <c:v>8.0909244971991328</c:v>
                </c:pt>
                <c:pt idx="304">
                  <c:v>10.318340615629644</c:v>
                </c:pt>
                <c:pt idx="305">
                  <c:v>8.0909244971991328</c:v>
                </c:pt>
                <c:pt idx="306">
                  <c:v>10.318340615629644</c:v>
                </c:pt>
                <c:pt idx="307">
                  <c:v>8.6112304473699197</c:v>
                </c:pt>
                <c:pt idx="308">
                  <c:v>7.5938649256789592</c:v>
                </c:pt>
                <c:pt idx="309">
                  <c:v>8.6112304473699197</c:v>
                </c:pt>
                <c:pt idx="310">
                  <c:v>9.1554504192349686</c:v>
                </c:pt>
                <c:pt idx="311">
                  <c:v>7.5938649256789592</c:v>
                </c:pt>
                <c:pt idx="312">
                  <c:v>8.6112304473699197</c:v>
                </c:pt>
                <c:pt idx="313">
                  <c:v>9.7242595873261575</c:v>
                </c:pt>
                <c:pt idx="314">
                  <c:v>9.7242595873261575</c:v>
                </c:pt>
                <c:pt idx="315">
                  <c:v>7.5938649256789592</c:v>
                </c:pt>
                <c:pt idx="316">
                  <c:v>8.6112304473699197</c:v>
                </c:pt>
                <c:pt idx="317">
                  <c:v>8.6112304473699197</c:v>
                </c:pt>
                <c:pt idx="318">
                  <c:v>7.5938649256789592</c:v>
                </c:pt>
                <c:pt idx="319">
                  <c:v>9.1554504192349686</c:v>
                </c:pt>
                <c:pt idx="320">
                  <c:v>9.1554504192349686</c:v>
                </c:pt>
                <c:pt idx="321">
                  <c:v>8.6112304473699197</c:v>
                </c:pt>
                <c:pt idx="322">
                  <c:v>7.5938649256789592</c:v>
                </c:pt>
                <c:pt idx="323">
                  <c:v>10.318340615629644</c:v>
                </c:pt>
                <c:pt idx="324">
                  <c:v>8.6112304473699197</c:v>
                </c:pt>
                <c:pt idx="325">
                  <c:v>8.6112304473699197</c:v>
                </c:pt>
                <c:pt idx="326">
                  <c:v>8.6112304473699197</c:v>
                </c:pt>
                <c:pt idx="327">
                  <c:v>9.7242595873261575</c:v>
                </c:pt>
                <c:pt idx="328">
                  <c:v>8.6112304473699197</c:v>
                </c:pt>
                <c:pt idx="329">
                  <c:v>9.7242595873261575</c:v>
                </c:pt>
                <c:pt idx="330">
                  <c:v>8.6112304473699197</c:v>
                </c:pt>
                <c:pt idx="331">
                  <c:v>8.0909244971991328</c:v>
                </c:pt>
                <c:pt idx="332">
                  <c:v>8.6112304473699197</c:v>
                </c:pt>
                <c:pt idx="333">
                  <c:v>8.6112304473699197</c:v>
                </c:pt>
                <c:pt idx="334">
                  <c:v>8.0909244971991328</c:v>
                </c:pt>
                <c:pt idx="335">
                  <c:v>9.1554504192349686</c:v>
                </c:pt>
                <c:pt idx="336">
                  <c:v>8.0909244971991328</c:v>
                </c:pt>
                <c:pt idx="337">
                  <c:v>7.5938649256789592</c:v>
                </c:pt>
                <c:pt idx="338">
                  <c:v>7.5938649256789592</c:v>
                </c:pt>
                <c:pt idx="339">
                  <c:v>8.0909244971991328</c:v>
                </c:pt>
                <c:pt idx="340">
                  <c:v>8.6112304473699197</c:v>
                </c:pt>
                <c:pt idx="341">
                  <c:v>8.6112304473699197</c:v>
                </c:pt>
                <c:pt idx="342">
                  <c:v>8.0909244971991328</c:v>
                </c:pt>
                <c:pt idx="343">
                  <c:v>9.1554504192349686</c:v>
                </c:pt>
                <c:pt idx="344">
                  <c:v>8.6112304473699197</c:v>
                </c:pt>
                <c:pt idx="345">
                  <c:v>8.0909244971991328</c:v>
                </c:pt>
                <c:pt idx="346">
                  <c:v>8.6112304473699197</c:v>
                </c:pt>
                <c:pt idx="347">
                  <c:v>9.7242595873261575</c:v>
                </c:pt>
                <c:pt idx="348">
                  <c:v>9.1554504192349686</c:v>
                </c:pt>
                <c:pt idx="349">
                  <c:v>9.7242595873261575</c:v>
                </c:pt>
                <c:pt idx="350">
                  <c:v>8.6112304473699197</c:v>
                </c:pt>
                <c:pt idx="351">
                  <c:v>9.1554504192349686</c:v>
                </c:pt>
                <c:pt idx="352">
                  <c:v>8.6112304473699197</c:v>
                </c:pt>
                <c:pt idx="353">
                  <c:v>8.6112304473699197</c:v>
                </c:pt>
                <c:pt idx="354">
                  <c:v>8.6112304473699197</c:v>
                </c:pt>
                <c:pt idx="355">
                  <c:v>21.688800270037017</c:v>
                </c:pt>
                <c:pt idx="356">
                  <c:v>15.243417863984126</c:v>
                </c:pt>
                <c:pt idx="357">
                  <c:v>19.677058000104321</c:v>
                </c:pt>
                <c:pt idx="358">
                  <c:v>18.723794311806625</c:v>
                </c:pt>
                <c:pt idx="359">
                  <c:v>16.918598969599898</c:v>
                </c:pt>
                <c:pt idx="360">
                  <c:v>19.677058000104321</c:v>
                </c:pt>
                <c:pt idx="361">
                  <c:v>17.804564489100954</c:v>
                </c:pt>
                <c:pt idx="362">
                  <c:v>14.452698525828485</c:v>
                </c:pt>
                <c:pt idx="363">
                  <c:v>13.692236054542748</c:v>
                </c:pt>
                <c:pt idx="364">
                  <c:v>13.692236054542748</c:v>
                </c:pt>
                <c:pt idx="365">
                  <c:v>10.93838361647218</c:v>
                </c:pt>
                <c:pt idx="366">
                  <c:v>12.961296463757792</c:v>
                </c:pt>
                <c:pt idx="367">
                  <c:v>11.585086110292956</c:v>
                </c:pt>
                <c:pt idx="368">
                  <c:v>12.259152986268287</c:v>
                </c:pt>
                <c:pt idx="369">
                  <c:v>12.259152986268287</c:v>
                </c:pt>
                <c:pt idx="370">
                  <c:v>10.318340615629644</c:v>
                </c:pt>
                <c:pt idx="371">
                  <c:v>11.585086110292956</c:v>
                </c:pt>
                <c:pt idx="372">
                  <c:v>10.93838361647218</c:v>
                </c:pt>
                <c:pt idx="373">
                  <c:v>9.7242595873261575</c:v>
                </c:pt>
                <c:pt idx="374">
                  <c:v>12.259152986268287</c:v>
                </c:pt>
                <c:pt idx="375">
                  <c:v>9.1554504192349686</c:v>
                </c:pt>
                <c:pt idx="376">
                  <c:v>9.7242595873261575</c:v>
                </c:pt>
                <c:pt idx="377">
                  <c:v>10.93838361647218</c:v>
                </c:pt>
                <c:pt idx="378">
                  <c:v>10.93838361647218</c:v>
                </c:pt>
                <c:pt idx="379">
                  <c:v>10.318340615629644</c:v>
                </c:pt>
                <c:pt idx="380">
                  <c:v>10.93838361647218</c:v>
                </c:pt>
                <c:pt idx="381">
                  <c:v>15.243417863984126</c:v>
                </c:pt>
                <c:pt idx="382">
                  <c:v>9.7242595873261575</c:v>
                </c:pt>
                <c:pt idx="383">
                  <c:v>9.7242595873261575</c:v>
                </c:pt>
                <c:pt idx="384">
                  <c:v>9.7242595873261575</c:v>
                </c:pt>
                <c:pt idx="385">
                  <c:v>9.7242595873261575</c:v>
                </c:pt>
                <c:pt idx="386">
                  <c:v>8.6112304473699197</c:v>
                </c:pt>
                <c:pt idx="387">
                  <c:v>9.7242595873261575</c:v>
                </c:pt>
                <c:pt idx="388">
                  <c:v>8.6112304473699197</c:v>
                </c:pt>
                <c:pt idx="389">
                  <c:v>9.7242595873261575</c:v>
                </c:pt>
                <c:pt idx="390">
                  <c:v>8.6112304473699197</c:v>
                </c:pt>
                <c:pt idx="391">
                  <c:v>7.5938649256789592</c:v>
                </c:pt>
                <c:pt idx="392">
                  <c:v>9.1554504192349686</c:v>
                </c:pt>
                <c:pt idx="393">
                  <c:v>8.6112304473699197</c:v>
                </c:pt>
                <c:pt idx="394">
                  <c:v>9.1554504192349686</c:v>
                </c:pt>
                <c:pt idx="395">
                  <c:v>9.7242595873261575</c:v>
                </c:pt>
                <c:pt idx="396">
                  <c:v>10.318340615629644</c:v>
                </c:pt>
                <c:pt idx="397">
                  <c:v>8.6112304473699197</c:v>
                </c:pt>
                <c:pt idx="398">
                  <c:v>9.7242595873261575</c:v>
                </c:pt>
                <c:pt idx="399">
                  <c:v>9.7242595873261575</c:v>
                </c:pt>
                <c:pt idx="400">
                  <c:v>9.1554504192349686</c:v>
                </c:pt>
                <c:pt idx="401">
                  <c:v>9.7242595873261575</c:v>
                </c:pt>
                <c:pt idx="402">
                  <c:v>8.6112304473699197</c:v>
                </c:pt>
                <c:pt idx="403">
                  <c:v>10.318340615629644</c:v>
                </c:pt>
                <c:pt idx="404">
                  <c:v>9.7242595873261575</c:v>
                </c:pt>
                <c:pt idx="405">
                  <c:v>17.804564489100954</c:v>
                </c:pt>
                <c:pt idx="406">
                  <c:v>8.6112304473699197</c:v>
                </c:pt>
                <c:pt idx="407">
                  <c:v>9.7242595873261575</c:v>
                </c:pt>
                <c:pt idx="408">
                  <c:v>8.6112304473699197</c:v>
                </c:pt>
                <c:pt idx="409">
                  <c:v>8.0909244971991328</c:v>
                </c:pt>
                <c:pt idx="410">
                  <c:v>8.6112304473699197</c:v>
                </c:pt>
                <c:pt idx="411">
                  <c:v>9.7242595873261575</c:v>
                </c:pt>
                <c:pt idx="412">
                  <c:v>8.6112304473699197</c:v>
                </c:pt>
                <c:pt idx="413">
                  <c:v>9.1554504192349686</c:v>
                </c:pt>
                <c:pt idx="414">
                  <c:v>7.5938649256789592</c:v>
                </c:pt>
                <c:pt idx="415">
                  <c:v>7.5938649256789592</c:v>
                </c:pt>
                <c:pt idx="416">
                  <c:v>9.7242595873261575</c:v>
                </c:pt>
                <c:pt idx="417">
                  <c:v>7.5938649256789592</c:v>
                </c:pt>
                <c:pt idx="418">
                  <c:v>9.1554504192349686</c:v>
                </c:pt>
                <c:pt idx="419">
                  <c:v>10.318340615629644</c:v>
                </c:pt>
                <c:pt idx="420">
                  <c:v>8.6112304473699197</c:v>
                </c:pt>
                <c:pt idx="421">
                  <c:v>9.7242595873261575</c:v>
                </c:pt>
                <c:pt idx="422">
                  <c:v>10.93838361647218</c:v>
                </c:pt>
                <c:pt idx="423">
                  <c:v>9.1554504192349686</c:v>
                </c:pt>
                <c:pt idx="424">
                  <c:v>10.93838361647218</c:v>
                </c:pt>
                <c:pt idx="425">
                  <c:v>10.318340615629644</c:v>
                </c:pt>
                <c:pt idx="426">
                  <c:v>8.6112304473699197</c:v>
                </c:pt>
                <c:pt idx="427">
                  <c:v>9.7242595873261575</c:v>
                </c:pt>
                <c:pt idx="428">
                  <c:v>10.318340615629644</c:v>
                </c:pt>
                <c:pt idx="429">
                  <c:v>9.7242595873261575</c:v>
                </c:pt>
                <c:pt idx="430">
                  <c:v>11.585086110292956</c:v>
                </c:pt>
                <c:pt idx="431">
                  <c:v>9.7242595873261575</c:v>
                </c:pt>
                <c:pt idx="432">
                  <c:v>10.93838361647218</c:v>
                </c:pt>
                <c:pt idx="433">
                  <c:v>10.318340615629644</c:v>
                </c:pt>
                <c:pt idx="434">
                  <c:v>9.1554504192349686</c:v>
                </c:pt>
                <c:pt idx="435">
                  <c:v>9.7242595873261575</c:v>
                </c:pt>
                <c:pt idx="436">
                  <c:v>9.7242595873261575</c:v>
                </c:pt>
                <c:pt idx="437">
                  <c:v>9.7242595873261575</c:v>
                </c:pt>
                <c:pt idx="438">
                  <c:v>8.6112304473699197</c:v>
                </c:pt>
                <c:pt idx="439">
                  <c:v>8.6112304473699197</c:v>
                </c:pt>
                <c:pt idx="440">
                  <c:v>9.1554504192349686</c:v>
                </c:pt>
                <c:pt idx="441">
                  <c:v>9.1554504192349686</c:v>
                </c:pt>
                <c:pt idx="442">
                  <c:v>9.1554504192349686</c:v>
                </c:pt>
                <c:pt idx="443">
                  <c:v>10.93838361647218</c:v>
                </c:pt>
                <c:pt idx="444">
                  <c:v>9.7242595873261575</c:v>
                </c:pt>
                <c:pt idx="445">
                  <c:v>9.7242595873261575</c:v>
                </c:pt>
                <c:pt idx="446">
                  <c:v>9.7242595873261575</c:v>
                </c:pt>
                <c:pt idx="447">
                  <c:v>9.1554504192349686</c:v>
                </c:pt>
                <c:pt idx="448">
                  <c:v>10.318340615629644</c:v>
                </c:pt>
                <c:pt idx="449">
                  <c:v>13.692236054542748</c:v>
                </c:pt>
                <c:pt idx="450">
                  <c:v>15.243417863984126</c:v>
                </c:pt>
                <c:pt idx="451">
                  <c:v>17.804564489100954</c:v>
                </c:pt>
                <c:pt idx="452">
                  <c:v>19.677058000104321</c:v>
                </c:pt>
                <c:pt idx="453">
                  <c:v>16.918598969599898</c:v>
                </c:pt>
                <c:pt idx="454">
                  <c:v>16.0651352389945</c:v>
                </c:pt>
                <c:pt idx="455">
                  <c:v>17.804564489100954</c:v>
                </c:pt>
                <c:pt idx="456">
                  <c:v>15.243417863984126</c:v>
                </c:pt>
                <c:pt idx="457">
                  <c:v>14.452698525828485</c:v>
                </c:pt>
                <c:pt idx="458">
                  <c:v>15.243417863984126</c:v>
                </c:pt>
                <c:pt idx="459">
                  <c:v>13.692236054542748</c:v>
                </c:pt>
                <c:pt idx="460">
                  <c:v>11.585086110292956</c:v>
                </c:pt>
                <c:pt idx="461">
                  <c:v>12.259152986268287</c:v>
                </c:pt>
                <c:pt idx="462">
                  <c:v>10.93838361647218</c:v>
                </c:pt>
                <c:pt idx="463">
                  <c:v>10.93838361647218</c:v>
                </c:pt>
                <c:pt idx="464">
                  <c:v>10.93838361647218</c:v>
                </c:pt>
                <c:pt idx="465">
                  <c:v>11.585086110292956</c:v>
                </c:pt>
                <c:pt idx="466">
                  <c:v>11.585086110292956</c:v>
                </c:pt>
                <c:pt idx="467">
                  <c:v>10.318340615629644</c:v>
                </c:pt>
                <c:pt idx="468">
                  <c:v>10.93838361647218</c:v>
                </c:pt>
                <c:pt idx="469">
                  <c:v>10.318340615629644</c:v>
                </c:pt>
                <c:pt idx="470">
                  <c:v>10.318340615629644</c:v>
                </c:pt>
                <c:pt idx="471">
                  <c:v>12.259152986268287</c:v>
                </c:pt>
                <c:pt idx="472">
                  <c:v>10.93838361647218</c:v>
                </c:pt>
                <c:pt idx="473">
                  <c:v>12.259152986268287</c:v>
                </c:pt>
                <c:pt idx="474">
                  <c:v>11.585086110292956</c:v>
                </c:pt>
                <c:pt idx="475">
                  <c:v>10.318340615629644</c:v>
                </c:pt>
                <c:pt idx="476">
                  <c:v>11.585086110292956</c:v>
                </c:pt>
                <c:pt idx="477">
                  <c:v>10.93838361647218</c:v>
                </c:pt>
                <c:pt idx="478">
                  <c:v>10.93838361647218</c:v>
                </c:pt>
                <c:pt idx="479">
                  <c:v>11.585086110292956</c:v>
                </c:pt>
                <c:pt idx="480">
                  <c:v>10.93838361647218</c:v>
                </c:pt>
                <c:pt idx="481">
                  <c:v>10.93838361647218</c:v>
                </c:pt>
                <c:pt idx="482">
                  <c:v>11.585086110292956</c:v>
                </c:pt>
                <c:pt idx="483">
                  <c:v>11.585086110292956</c:v>
                </c:pt>
                <c:pt idx="484">
                  <c:v>26.155326832758512</c:v>
                </c:pt>
                <c:pt idx="485">
                  <c:v>20.665132132132609</c:v>
                </c:pt>
                <c:pt idx="486">
                  <c:v>20.665132132132609</c:v>
                </c:pt>
                <c:pt idx="487">
                  <c:v>18.723794311806625</c:v>
                </c:pt>
                <c:pt idx="488">
                  <c:v>16.0651352389945</c:v>
                </c:pt>
                <c:pt idx="489">
                  <c:v>16.0651352389945</c:v>
                </c:pt>
                <c:pt idx="490">
                  <c:v>13.692236054542748</c:v>
                </c:pt>
                <c:pt idx="491">
                  <c:v>15.243417863984126</c:v>
                </c:pt>
                <c:pt idx="492">
                  <c:v>16.918598969599898</c:v>
                </c:pt>
                <c:pt idx="493">
                  <c:v>15.243417863984126</c:v>
                </c:pt>
                <c:pt idx="494">
                  <c:v>16.0651352389945</c:v>
                </c:pt>
                <c:pt idx="495">
                  <c:v>12.961296463757792</c:v>
                </c:pt>
                <c:pt idx="496">
                  <c:v>14.452698525828485</c:v>
                </c:pt>
                <c:pt idx="497">
                  <c:v>12.961296463757792</c:v>
                </c:pt>
                <c:pt idx="498">
                  <c:v>13.692236054542748</c:v>
                </c:pt>
                <c:pt idx="499">
                  <c:v>11.585086110292956</c:v>
                </c:pt>
                <c:pt idx="500">
                  <c:v>10.93838361647218</c:v>
                </c:pt>
                <c:pt idx="501">
                  <c:v>12.961296463757792</c:v>
                </c:pt>
                <c:pt idx="502">
                  <c:v>12.961296463757792</c:v>
                </c:pt>
                <c:pt idx="503">
                  <c:v>12.961296463757792</c:v>
                </c:pt>
                <c:pt idx="504">
                  <c:v>10.318340615629644</c:v>
                </c:pt>
                <c:pt idx="505">
                  <c:v>9.7242595873261575</c:v>
                </c:pt>
                <c:pt idx="506">
                  <c:v>9.7242595873261575</c:v>
                </c:pt>
                <c:pt idx="507">
                  <c:v>11.585086110292956</c:v>
                </c:pt>
                <c:pt idx="508">
                  <c:v>9.7242595873261575</c:v>
                </c:pt>
                <c:pt idx="509">
                  <c:v>9.7242595873261575</c:v>
                </c:pt>
                <c:pt idx="510">
                  <c:v>9.1554504192349686</c:v>
                </c:pt>
                <c:pt idx="511">
                  <c:v>10.318340615629644</c:v>
                </c:pt>
                <c:pt idx="512">
                  <c:v>9.1554504192349686</c:v>
                </c:pt>
                <c:pt idx="513">
                  <c:v>9.7242595873261575</c:v>
                </c:pt>
                <c:pt idx="514">
                  <c:v>10.93838361647218</c:v>
                </c:pt>
                <c:pt idx="515">
                  <c:v>9.7242595873261575</c:v>
                </c:pt>
                <c:pt idx="516">
                  <c:v>9.7242595873261575</c:v>
                </c:pt>
                <c:pt idx="517">
                  <c:v>10.93838361647218</c:v>
                </c:pt>
                <c:pt idx="518">
                  <c:v>10.318340615629644</c:v>
                </c:pt>
                <c:pt idx="519">
                  <c:v>10.93838361647218</c:v>
                </c:pt>
                <c:pt idx="520">
                  <c:v>9.7242595873261575</c:v>
                </c:pt>
                <c:pt idx="521">
                  <c:v>9.7242595873261575</c:v>
                </c:pt>
                <c:pt idx="522">
                  <c:v>11.585086110292956</c:v>
                </c:pt>
                <c:pt idx="523">
                  <c:v>10.93838361647218</c:v>
                </c:pt>
                <c:pt idx="524">
                  <c:v>11.585086110292956</c:v>
                </c:pt>
                <c:pt idx="525">
                  <c:v>10.318340615629644</c:v>
                </c:pt>
                <c:pt idx="526">
                  <c:v>10.318340615629644</c:v>
                </c:pt>
                <c:pt idx="527">
                  <c:v>10.93838361647218</c:v>
                </c:pt>
                <c:pt idx="528">
                  <c:v>9.7242595873261575</c:v>
                </c:pt>
                <c:pt idx="529">
                  <c:v>9.1554504192349686</c:v>
                </c:pt>
                <c:pt idx="530">
                  <c:v>10.318340615629644</c:v>
                </c:pt>
                <c:pt idx="531">
                  <c:v>10.318340615629644</c:v>
                </c:pt>
                <c:pt idx="532">
                  <c:v>9.1554504192349686</c:v>
                </c:pt>
                <c:pt idx="533">
                  <c:v>9.7242595873261575</c:v>
                </c:pt>
                <c:pt idx="534">
                  <c:v>10.318340615629644</c:v>
                </c:pt>
                <c:pt idx="535">
                  <c:v>10.318340615629644</c:v>
                </c:pt>
                <c:pt idx="536">
                  <c:v>9.1554504192349686</c:v>
                </c:pt>
                <c:pt idx="537">
                  <c:v>9.1554504192349686</c:v>
                </c:pt>
                <c:pt idx="538">
                  <c:v>9.1554504192349686</c:v>
                </c:pt>
                <c:pt idx="539">
                  <c:v>9.1554504192349686</c:v>
                </c:pt>
                <c:pt idx="540">
                  <c:v>9.1554504192349686</c:v>
                </c:pt>
                <c:pt idx="541">
                  <c:v>9.1554504192349686</c:v>
                </c:pt>
                <c:pt idx="542">
                  <c:v>9.1554504192349686</c:v>
                </c:pt>
                <c:pt idx="543">
                  <c:v>10.93838361647218</c:v>
                </c:pt>
                <c:pt idx="544">
                  <c:v>10.93838361647218</c:v>
                </c:pt>
                <c:pt idx="545">
                  <c:v>9.1554504192349686</c:v>
                </c:pt>
                <c:pt idx="546">
                  <c:v>10.93838361647218</c:v>
                </c:pt>
                <c:pt idx="547">
                  <c:v>9.1554504192349686</c:v>
                </c:pt>
                <c:pt idx="548">
                  <c:v>9.7242595873261575</c:v>
                </c:pt>
                <c:pt idx="549">
                  <c:v>8.6112304473699197</c:v>
                </c:pt>
                <c:pt idx="550">
                  <c:v>8.6112304473699197</c:v>
                </c:pt>
                <c:pt idx="551">
                  <c:v>9.1554504192349686</c:v>
                </c:pt>
                <c:pt idx="552">
                  <c:v>9.7242595873261575</c:v>
                </c:pt>
                <c:pt idx="553">
                  <c:v>9.1554504192349686</c:v>
                </c:pt>
                <c:pt idx="554">
                  <c:v>9.1554504192349686</c:v>
                </c:pt>
                <c:pt idx="555">
                  <c:v>10.318340615629644</c:v>
                </c:pt>
                <c:pt idx="556">
                  <c:v>9.1554504192349686</c:v>
                </c:pt>
                <c:pt idx="557">
                  <c:v>9.7242595873261575</c:v>
                </c:pt>
                <c:pt idx="558">
                  <c:v>8.6112304473699197</c:v>
                </c:pt>
                <c:pt idx="559">
                  <c:v>9.7242595873261575</c:v>
                </c:pt>
                <c:pt idx="560">
                  <c:v>9.7242595873261575</c:v>
                </c:pt>
                <c:pt idx="561">
                  <c:v>8.6112304473699197</c:v>
                </c:pt>
                <c:pt idx="562">
                  <c:v>8.6112304473699197</c:v>
                </c:pt>
                <c:pt idx="563">
                  <c:v>9.7242595873261575</c:v>
                </c:pt>
                <c:pt idx="564">
                  <c:v>12.259152986268287</c:v>
                </c:pt>
                <c:pt idx="565">
                  <c:v>10.318340615629644</c:v>
                </c:pt>
                <c:pt idx="566">
                  <c:v>10.318340615629644</c:v>
                </c:pt>
                <c:pt idx="567">
                  <c:v>9.1554504192349686</c:v>
                </c:pt>
                <c:pt idx="568">
                  <c:v>9.1554504192349686</c:v>
                </c:pt>
                <c:pt idx="569">
                  <c:v>8.6112304473699197</c:v>
                </c:pt>
                <c:pt idx="570">
                  <c:v>10.93838361647218</c:v>
                </c:pt>
                <c:pt idx="571">
                  <c:v>9.7242595873261575</c:v>
                </c:pt>
                <c:pt idx="572">
                  <c:v>10.318340615629644</c:v>
                </c:pt>
                <c:pt idx="573">
                  <c:v>9.7242595873261575</c:v>
                </c:pt>
                <c:pt idx="574">
                  <c:v>9.7242595873261575</c:v>
                </c:pt>
                <c:pt idx="575">
                  <c:v>8.6112304473699197</c:v>
                </c:pt>
                <c:pt idx="576">
                  <c:v>10.318340615629644</c:v>
                </c:pt>
                <c:pt idx="577">
                  <c:v>8.6112304473699197</c:v>
                </c:pt>
                <c:pt idx="578">
                  <c:v>9.7242595873261575</c:v>
                </c:pt>
                <c:pt idx="579">
                  <c:v>9.7242595873261575</c:v>
                </c:pt>
                <c:pt idx="580">
                  <c:v>9.7242595873261575</c:v>
                </c:pt>
                <c:pt idx="581">
                  <c:v>9.7242595873261575</c:v>
                </c:pt>
                <c:pt idx="582">
                  <c:v>9.7242595873261575</c:v>
                </c:pt>
                <c:pt idx="583">
                  <c:v>8.6112304473699197</c:v>
                </c:pt>
                <c:pt idx="584">
                  <c:v>9.1554504192349686</c:v>
                </c:pt>
                <c:pt idx="585">
                  <c:v>9.1554504192349686</c:v>
                </c:pt>
                <c:pt idx="586">
                  <c:v>9.7242595873261575</c:v>
                </c:pt>
                <c:pt idx="587">
                  <c:v>10.93838361647218</c:v>
                </c:pt>
                <c:pt idx="588">
                  <c:v>12.961296463757792</c:v>
                </c:pt>
                <c:pt idx="589">
                  <c:v>11.585086110292956</c:v>
                </c:pt>
                <c:pt idx="590">
                  <c:v>13.692236054542748</c:v>
                </c:pt>
                <c:pt idx="591">
                  <c:v>12.259152986268287</c:v>
                </c:pt>
                <c:pt idx="592">
                  <c:v>11.585086110292956</c:v>
                </c:pt>
                <c:pt idx="593">
                  <c:v>10.93838361647218</c:v>
                </c:pt>
                <c:pt idx="594">
                  <c:v>10.318340615629644</c:v>
                </c:pt>
                <c:pt idx="595">
                  <c:v>9.7242595873261575</c:v>
                </c:pt>
                <c:pt idx="596">
                  <c:v>9.7242595873261575</c:v>
                </c:pt>
                <c:pt idx="597">
                  <c:v>10.93838361647218</c:v>
                </c:pt>
                <c:pt idx="598">
                  <c:v>10.93838361647218</c:v>
                </c:pt>
                <c:pt idx="599">
                  <c:v>8.6112304473699197</c:v>
                </c:pt>
                <c:pt idx="600">
                  <c:v>10.318340615629644</c:v>
                </c:pt>
                <c:pt idx="601">
                  <c:v>10.318340615629644</c:v>
                </c:pt>
                <c:pt idx="602">
                  <c:v>10.318340615629644</c:v>
                </c:pt>
                <c:pt idx="603">
                  <c:v>10.318340615629644</c:v>
                </c:pt>
                <c:pt idx="604">
                  <c:v>9.7242595873261575</c:v>
                </c:pt>
                <c:pt idx="605">
                  <c:v>8.6112304473699197</c:v>
                </c:pt>
                <c:pt idx="606">
                  <c:v>8.6112304473699197</c:v>
                </c:pt>
                <c:pt idx="607">
                  <c:v>8.0909244971991328</c:v>
                </c:pt>
                <c:pt idx="608">
                  <c:v>9.1554504192349686</c:v>
                </c:pt>
                <c:pt idx="609">
                  <c:v>9.7242595873261575</c:v>
                </c:pt>
                <c:pt idx="610">
                  <c:v>9.7242595873261575</c:v>
                </c:pt>
                <c:pt idx="611">
                  <c:v>8.6112304473699197</c:v>
                </c:pt>
                <c:pt idx="612">
                  <c:v>9.1554504192349686</c:v>
                </c:pt>
                <c:pt idx="613">
                  <c:v>10.318340615629644</c:v>
                </c:pt>
                <c:pt idx="614">
                  <c:v>10.93838361647218</c:v>
                </c:pt>
                <c:pt idx="615">
                  <c:v>9.1554504192349686</c:v>
                </c:pt>
                <c:pt idx="616">
                  <c:v>10.318340615629644</c:v>
                </c:pt>
                <c:pt idx="617">
                  <c:v>8.6112304473699197</c:v>
                </c:pt>
                <c:pt idx="618">
                  <c:v>9.7242595873261575</c:v>
                </c:pt>
                <c:pt idx="619">
                  <c:v>10.318340615629644</c:v>
                </c:pt>
                <c:pt idx="620">
                  <c:v>9.1554504192349686</c:v>
                </c:pt>
                <c:pt idx="621">
                  <c:v>10.318340615629644</c:v>
                </c:pt>
                <c:pt idx="622">
                  <c:v>9.7242595873261575</c:v>
                </c:pt>
                <c:pt idx="623">
                  <c:v>8.6112304473699197</c:v>
                </c:pt>
                <c:pt idx="624">
                  <c:v>10.318340615629644</c:v>
                </c:pt>
                <c:pt idx="625">
                  <c:v>9.7242595873261575</c:v>
                </c:pt>
                <c:pt idx="626">
                  <c:v>9.7242595873261575</c:v>
                </c:pt>
                <c:pt idx="627">
                  <c:v>10.318340615629644</c:v>
                </c:pt>
                <c:pt idx="628">
                  <c:v>10.318340615629644</c:v>
                </c:pt>
                <c:pt idx="629">
                  <c:v>9.1554504192349686</c:v>
                </c:pt>
                <c:pt idx="630">
                  <c:v>9.1554504192349686</c:v>
                </c:pt>
                <c:pt idx="631">
                  <c:v>11.585086110292956</c:v>
                </c:pt>
                <c:pt idx="632">
                  <c:v>9.1554504192349686</c:v>
                </c:pt>
                <c:pt idx="633">
                  <c:v>9.7242595873261575</c:v>
                </c:pt>
                <c:pt idx="634">
                  <c:v>10.318340615629644</c:v>
                </c:pt>
                <c:pt idx="635">
                  <c:v>9.7242595873261575</c:v>
                </c:pt>
                <c:pt idx="636">
                  <c:v>12.259152986268287</c:v>
                </c:pt>
                <c:pt idx="637">
                  <c:v>10.93838361647218</c:v>
                </c:pt>
                <c:pt idx="638">
                  <c:v>9.7242595873261575</c:v>
                </c:pt>
                <c:pt idx="639">
                  <c:v>11.585086110292956</c:v>
                </c:pt>
                <c:pt idx="640">
                  <c:v>10.93838361647218</c:v>
                </c:pt>
                <c:pt idx="641">
                  <c:v>11.585086110292956</c:v>
                </c:pt>
                <c:pt idx="642">
                  <c:v>8.6112304473699197</c:v>
                </c:pt>
                <c:pt idx="643">
                  <c:v>10.93838361647218</c:v>
                </c:pt>
                <c:pt idx="644">
                  <c:v>8.6112304473699197</c:v>
                </c:pt>
                <c:pt idx="645">
                  <c:v>10.318340615629644</c:v>
                </c:pt>
                <c:pt idx="646">
                  <c:v>10.318340615629644</c:v>
                </c:pt>
                <c:pt idx="647">
                  <c:v>9.7242595873261575</c:v>
                </c:pt>
                <c:pt idx="648">
                  <c:v>9.7242595873261575</c:v>
                </c:pt>
                <c:pt idx="649">
                  <c:v>9.7242595873261575</c:v>
                </c:pt>
                <c:pt idx="650">
                  <c:v>10.318340615629644</c:v>
                </c:pt>
                <c:pt idx="651">
                  <c:v>8.0909244971991328</c:v>
                </c:pt>
                <c:pt idx="652">
                  <c:v>8.0909244971991328</c:v>
                </c:pt>
                <c:pt idx="653">
                  <c:v>8.6112304473699197</c:v>
                </c:pt>
                <c:pt idx="654">
                  <c:v>10.318340615629644</c:v>
                </c:pt>
                <c:pt idx="655">
                  <c:v>8.6112304473699197</c:v>
                </c:pt>
                <c:pt idx="656">
                  <c:v>9.7242595873261575</c:v>
                </c:pt>
                <c:pt idx="657">
                  <c:v>10.318340615629644</c:v>
                </c:pt>
                <c:pt idx="658">
                  <c:v>9.7242595873261575</c:v>
                </c:pt>
                <c:pt idx="659">
                  <c:v>9.7242595873261575</c:v>
                </c:pt>
                <c:pt idx="660">
                  <c:v>10.318340615629644</c:v>
                </c:pt>
                <c:pt idx="661">
                  <c:v>8.6112304473699197</c:v>
                </c:pt>
                <c:pt idx="662">
                  <c:v>8.6112304473699197</c:v>
                </c:pt>
                <c:pt idx="663">
                  <c:v>10.318340615629644</c:v>
                </c:pt>
                <c:pt idx="664">
                  <c:v>9.1554504192349686</c:v>
                </c:pt>
                <c:pt idx="665">
                  <c:v>9.7242595873261575</c:v>
                </c:pt>
                <c:pt idx="666">
                  <c:v>8.6112304473699197</c:v>
                </c:pt>
                <c:pt idx="667">
                  <c:v>10.318340615629644</c:v>
                </c:pt>
                <c:pt idx="668">
                  <c:v>9.7242595873261575</c:v>
                </c:pt>
                <c:pt idx="669">
                  <c:v>8.6112304473699197</c:v>
                </c:pt>
                <c:pt idx="670">
                  <c:v>7.5938649256789592</c:v>
                </c:pt>
                <c:pt idx="671">
                  <c:v>9.1554504192349686</c:v>
                </c:pt>
                <c:pt idx="672">
                  <c:v>9.1554504192349686</c:v>
                </c:pt>
                <c:pt idx="673">
                  <c:v>9.1554504192349686</c:v>
                </c:pt>
                <c:pt idx="674">
                  <c:v>9.1554504192349686</c:v>
                </c:pt>
                <c:pt idx="675">
                  <c:v>9.1554504192349686</c:v>
                </c:pt>
                <c:pt idx="676">
                  <c:v>9.1554504192349686</c:v>
                </c:pt>
                <c:pt idx="677">
                  <c:v>9.1554504192349686</c:v>
                </c:pt>
                <c:pt idx="678">
                  <c:v>9.1554504192349686</c:v>
                </c:pt>
                <c:pt idx="679">
                  <c:v>9.1554504192349686</c:v>
                </c:pt>
                <c:pt idx="680">
                  <c:v>9.1554504192349686</c:v>
                </c:pt>
                <c:pt idx="681">
                  <c:v>9.1554504192349686</c:v>
                </c:pt>
                <c:pt idx="682">
                  <c:v>9.1554504192349686</c:v>
                </c:pt>
                <c:pt idx="683">
                  <c:v>8.6112304473699197</c:v>
                </c:pt>
                <c:pt idx="684">
                  <c:v>8.6112304473699197</c:v>
                </c:pt>
                <c:pt idx="685">
                  <c:v>9.7242595873261575</c:v>
                </c:pt>
                <c:pt idx="686">
                  <c:v>10.318340615629644</c:v>
                </c:pt>
                <c:pt idx="687">
                  <c:v>8.0909244971991328</c:v>
                </c:pt>
                <c:pt idx="688">
                  <c:v>8.0909244971991328</c:v>
                </c:pt>
                <c:pt idx="689">
                  <c:v>10.93838361647218</c:v>
                </c:pt>
                <c:pt idx="690">
                  <c:v>10.318340615629644</c:v>
                </c:pt>
                <c:pt idx="691">
                  <c:v>10.93838361647218</c:v>
                </c:pt>
                <c:pt idx="692">
                  <c:v>10.93838361647218</c:v>
                </c:pt>
                <c:pt idx="693">
                  <c:v>10.318340615629644</c:v>
                </c:pt>
                <c:pt idx="694">
                  <c:v>9.7242595873261575</c:v>
                </c:pt>
                <c:pt idx="695">
                  <c:v>10.318340615629644</c:v>
                </c:pt>
                <c:pt idx="696">
                  <c:v>9.1554504192349686</c:v>
                </c:pt>
                <c:pt idx="697">
                  <c:v>9.7242595873261575</c:v>
                </c:pt>
                <c:pt idx="698">
                  <c:v>9.7242595873261575</c:v>
                </c:pt>
                <c:pt idx="699">
                  <c:v>8.6112304473699197</c:v>
                </c:pt>
                <c:pt idx="700">
                  <c:v>9.7242595873261575</c:v>
                </c:pt>
                <c:pt idx="701">
                  <c:v>9.1554504192349686</c:v>
                </c:pt>
                <c:pt idx="702">
                  <c:v>9.1554504192349686</c:v>
                </c:pt>
                <c:pt idx="703">
                  <c:v>8.6112304473699197</c:v>
                </c:pt>
                <c:pt idx="704">
                  <c:v>9.7242595873261575</c:v>
                </c:pt>
                <c:pt idx="705">
                  <c:v>8.6112304473699197</c:v>
                </c:pt>
                <c:pt idx="706">
                  <c:v>9.1554504192349686</c:v>
                </c:pt>
                <c:pt idx="707">
                  <c:v>9.7242595873261575</c:v>
                </c:pt>
                <c:pt idx="708">
                  <c:v>9.1554504192349686</c:v>
                </c:pt>
                <c:pt idx="709">
                  <c:v>8.6112304473699197</c:v>
                </c:pt>
                <c:pt idx="710">
                  <c:v>10.318340615629644</c:v>
                </c:pt>
                <c:pt idx="711">
                  <c:v>9.1554504192349686</c:v>
                </c:pt>
                <c:pt idx="712">
                  <c:v>8.6112304473699197</c:v>
                </c:pt>
                <c:pt idx="713">
                  <c:v>8.6112304473699197</c:v>
                </c:pt>
                <c:pt idx="714">
                  <c:v>9.1554504192349686</c:v>
                </c:pt>
                <c:pt idx="715">
                  <c:v>9.7242595873261575</c:v>
                </c:pt>
                <c:pt idx="716">
                  <c:v>9.1554504192349686</c:v>
                </c:pt>
                <c:pt idx="717">
                  <c:v>8.6112304473699197</c:v>
                </c:pt>
                <c:pt idx="718">
                  <c:v>9.7242595873261575</c:v>
                </c:pt>
                <c:pt idx="719">
                  <c:v>8.6112304473699197</c:v>
                </c:pt>
              </c:numCache>
            </c:numRef>
          </c:xVal>
          <c:yVal>
            <c:numRef>
              <c:f>'Hydro Graph'!$C$1561:$C$2280</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475752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1.43994</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yVal>
          <c:smooth val="0"/>
          <c:extLst>
            <c:ext xmlns:c16="http://schemas.microsoft.com/office/drawing/2014/chart" uri="{C3380CC4-5D6E-409C-BE32-E72D297353CC}">
              <c16:uniqueId val="{00000001-62A7-4897-A903-BC84749EA3A7}"/>
            </c:ext>
          </c:extLst>
        </c:ser>
        <c:ser>
          <c:idx val="1"/>
          <c:order val="1"/>
          <c:tx>
            <c:v>JUNE</c:v>
          </c:tx>
          <c:spPr>
            <a:ln w="19050">
              <a:noFill/>
            </a:ln>
          </c:spPr>
          <c:marker>
            <c:symbol val="square"/>
            <c:size val="2"/>
            <c:spPr>
              <a:noFill/>
              <a:ln>
                <a:noFill/>
              </a:ln>
            </c:spPr>
          </c:marker>
          <c:trendline>
            <c:spPr>
              <a:ln w="12700" cmpd="sng">
                <a:solidFill>
                  <a:srgbClr val="0070C0"/>
                </a:solidFill>
                <a:prstDash val="solid"/>
              </a:ln>
            </c:spPr>
            <c:trendlineType val="poly"/>
            <c:order val="2"/>
            <c:dispRSqr val="0"/>
            <c:dispEq val="0"/>
          </c:trendline>
          <c:xVal>
            <c:numRef>
              <c:f>'Hydro Graph'!$D$3025:$D$3744</c:f>
              <c:numCache>
                <c:formatCode>0.00</c:formatCode>
                <c:ptCount val="720"/>
                <c:pt idx="0">
                  <c:v>16.918598969599898</c:v>
                </c:pt>
                <c:pt idx="1">
                  <c:v>18.723794311806625</c:v>
                </c:pt>
                <c:pt idx="2">
                  <c:v>17.804564489100954</c:v>
                </c:pt>
                <c:pt idx="3">
                  <c:v>15.243417863984126</c:v>
                </c:pt>
                <c:pt idx="4">
                  <c:v>14.452698525828485</c:v>
                </c:pt>
                <c:pt idx="5">
                  <c:v>14.452698525828485</c:v>
                </c:pt>
                <c:pt idx="6">
                  <c:v>15.243417863984126</c:v>
                </c:pt>
                <c:pt idx="7">
                  <c:v>13.692236054542748</c:v>
                </c:pt>
                <c:pt idx="8">
                  <c:v>12.961296463757792</c:v>
                </c:pt>
                <c:pt idx="9">
                  <c:v>12.961296463757792</c:v>
                </c:pt>
                <c:pt idx="10">
                  <c:v>12.961296463757792</c:v>
                </c:pt>
                <c:pt idx="11">
                  <c:v>15.243417863984126</c:v>
                </c:pt>
                <c:pt idx="12">
                  <c:v>14.452698525828485</c:v>
                </c:pt>
                <c:pt idx="13">
                  <c:v>13.692236054542748</c:v>
                </c:pt>
                <c:pt idx="14">
                  <c:v>13.692236054542748</c:v>
                </c:pt>
                <c:pt idx="15">
                  <c:v>12.961296463757792</c:v>
                </c:pt>
                <c:pt idx="16">
                  <c:v>13.692236054542748</c:v>
                </c:pt>
                <c:pt idx="17">
                  <c:v>12.961296463757792</c:v>
                </c:pt>
                <c:pt idx="18">
                  <c:v>12.259152986268287</c:v>
                </c:pt>
                <c:pt idx="19">
                  <c:v>11.585086110292956</c:v>
                </c:pt>
                <c:pt idx="20">
                  <c:v>14.452698525828485</c:v>
                </c:pt>
                <c:pt idx="21">
                  <c:v>12.259152986268287</c:v>
                </c:pt>
                <c:pt idx="22">
                  <c:v>12.259152986268287</c:v>
                </c:pt>
                <c:pt idx="23">
                  <c:v>12.259152986268287</c:v>
                </c:pt>
                <c:pt idx="24">
                  <c:v>12.259152986268287</c:v>
                </c:pt>
                <c:pt idx="25">
                  <c:v>11.585086110292956</c:v>
                </c:pt>
                <c:pt idx="26">
                  <c:v>12.961296463757792</c:v>
                </c:pt>
                <c:pt idx="27">
                  <c:v>12.961296463757792</c:v>
                </c:pt>
                <c:pt idx="28">
                  <c:v>10.93838361647218</c:v>
                </c:pt>
                <c:pt idx="29">
                  <c:v>12.961296463757792</c:v>
                </c:pt>
                <c:pt idx="30">
                  <c:v>12.259152986268287</c:v>
                </c:pt>
                <c:pt idx="31">
                  <c:v>12.961296463757792</c:v>
                </c:pt>
                <c:pt idx="32">
                  <c:v>10.93838361647218</c:v>
                </c:pt>
                <c:pt idx="33">
                  <c:v>11.585086110292956</c:v>
                </c:pt>
                <c:pt idx="34">
                  <c:v>10.93838361647218</c:v>
                </c:pt>
                <c:pt idx="35">
                  <c:v>11.585086110292956</c:v>
                </c:pt>
                <c:pt idx="36">
                  <c:v>10.93838361647218</c:v>
                </c:pt>
                <c:pt idx="37">
                  <c:v>12.259152986268287</c:v>
                </c:pt>
                <c:pt idx="38">
                  <c:v>11.585086110292956</c:v>
                </c:pt>
                <c:pt idx="39">
                  <c:v>12.961296463757792</c:v>
                </c:pt>
                <c:pt idx="40">
                  <c:v>10.318340615629644</c:v>
                </c:pt>
                <c:pt idx="41">
                  <c:v>10.93838361647218</c:v>
                </c:pt>
                <c:pt idx="42">
                  <c:v>12.259152986268287</c:v>
                </c:pt>
                <c:pt idx="43">
                  <c:v>12.961296463757792</c:v>
                </c:pt>
                <c:pt idx="44">
                  <c:v>15.243417863984126</c:v>
                </c:pt>
                <c:pt idx="45">
                  <c:v>14.452698525828485</c:v>
                </c:pt>
                <c:pt idx="46">
                  <c:v>12.961296463757792</c:v>
                </c:pt>
                <c:pt idx="47">
                  <c:v>14.452698525828485</c:v>
                </c:pt>
                <c:pt idx="48">
                  <c:v>13.692236054542748</c:v>
                </c:pt>
                <c:pt idx="49">
                  <c:v>14.452698525828485</c:v>
                </c:pt>
                <c:pt idx="50">
                  <c:v>12.259152986268287</c:v>
                </c:pt>
                <c:pt idx="51">
                  <c:v>12.961296463757792</c:v>
                </c:pt>
                <c:pt idx="52">
                  <c:v>14.452698525828485</c:v>
                </c:pt>
                <c:pt idx="53">
                  <c:v>12.259152986268287</c:v>
                </c:pt>
                <c:pt idx="54">
                  <c:v>12.259152986268287</c:v>
                </c:pt>
                <c:pt idx="55">
                  <c:v>12.961296463757792</c:v>
                </c:pt>
                <c:pt idx="56">
                  <c:v>13.692236054542748</c:v>
                </c:pt>
                <c:pt idx="57">
                  <c:v>10.93838361647218</c:v>
                </c:pt>
                <c:pt idx="58">
                  <c:v>10.93838361647218</c:v>
                </c:pt>
                <c:pt idx="59">
                  <c:v>12.961296463757792</c:v>
                </c:pt>
                <c:pt idx="60">
                  <c:v>12.961296463757792</c:v>
                </c:pt>
                <c:pt idx="61">
                  <c:v>12.961296463757792</c:v>
                </c:pt>
                <c:pt idx="62">
                  <c:v>11.585086110292956</c:v>
                </c:pt>
                <c:pt idx="63">
                  <c:v>13.692236054542748</c:v>
                </c:pt>
                <c:pt idx="64">
                  <c:v>16.0651352389945</c:v>
                </c:pt>
                <c:pt idx="65">
                  <c:v>17.804564489100954</c:v>
                </c:pt>
                <c:pt idx="66">
                  <c:v>23.846087545565705</c:v>
                </c:pt>
                <c:pt idx="67">
                  <c:v>26.155326832758512</c:v>
                </c:pt>
                <c:pt idx="68">
                  <c:v>29.918381104648358</c:v>
                </c:pt>
                <c:pt idx="69">
                  <c:v>27.368960720164406</c:v>
                </c:pt>
                <c:pt idx="70">
                  <c:v>24.981308449628163</c:v>
                </c:pt>
                <c:pt idx="71">
                  <c:v>21.688800270037017</c:v>
                </c:pt>
                <c:pt idx="72">
                  <c:v>20.976279301339449</c:v>
                </c:pt>
                <c:pt idx="73">
                  <c:v>20.280934263232044</c:v>
                </c:pt>
                <c:pt idx="74">
                  <c:v>19.602504090430237</c:v>
                </c:pt>
                <c:pt idx="75">
                  <c:v>18.940729317573428</c:v>
                </c:pt>
                <c:pt idx="76">
                  <c:v>18.295352084204332</c:v>
                </c:pt>
                <c:pt idx="77">
                  <c:v>17.666116139809667</c:v>
                </c:pt>
                <c:pt idx="78">
                  <c:v>17.052766848925202</c:v>
                </c:pt>
                <c:pt idx="79">
                  <c:v>16.455051196305782</c:v>
                </c:pt>
                <c:pt idx="80">
                  <c:v>15.872717792162014</c:v>
                </c:pt>
                <c:pt idx="81">
                  <c:v>15.305516877465042</c:v>
                </c:pt>
                <c:pt idx="82">
                  <c:v>14.753200329321286</c:v>
                </c:pt>
                <c:pt idx="83">
                  <c:v>14.215521666418081</c:v>
                </c:pt>
                <c:pt idx="84">
                  <c:v>13.692236054542748</c:v>
                </c:pt>
                <c:pt idx="85">
                  <c:v>13.692236054542748</c:v>
                </c:pt>
                <c:pt idx="86">
                  <c:v>13.692236054542748</c:v>
                </c:pt>
                <c:pt idx="87">
                  <c:v>15.243417863984126</c:v>
                </c:pt>
                <c:pt idx="88">
                  <c:v>12.961296463757792</c:v>
                </c:pt>
                <c:pt idx="89">
                  <c:v>11.585086110292956</c:v>
                </c:pt>
                <c:pt idx="90">
                  <c:v>14.452698525828485</c:v>
                </c:pt>
                <c:pt idx="91">
                  <c:v>13.692236054542748</c:v>
                </c:pt>
                <c:pt idx="92">
                  <c:v>14.452698525828485</c:v>
                </c:pt>
                <c:pt idx="93">
                  <c:v>11.585086110292956</c:v>
                </c:pt>
                <c:pt idx="94">
                  <c:v>12.259152986268287</c:v>
                </c:pt>
                <c:pt idx="95">
                  <c:v>11.585086110292956</c:v>
                </c:pt>
                <c:pt idx="96">
                  <c:v>10.93838361647218</c:v>
                </c:pt>
                <c:pt idx="97">
                  <c:v>12.259152986268287</c:v>
                </c:pt>
                <c:pt idx="98">
                  <c:v>11.585086110292956</c:v>
                </c:pt>
                <c:pt idx="99">
                  <c:v>11.585086110292956</c:v>
                </c:pt>
                <c:pt idx="100">
                  <c:v>12.259152986268287</c:v>
                </c:pt>
                <c:pt idx="101">
                  <c:v>13.692236054542748</c:v>
                </c:pt>
                <c:pt idx="102">
                  <c:v>11.585086110292956</c:v>
                </c:pt>
                <c:pt idx="103">
                  <c:v>12.259152986268287</c:v>
                </c:pt>
                <c:pt idx="104">
                  <c:v>11.585086110292956</c:v>
                </c:pt>
                <c:pt idx="105">
                  <c:v>19.677058000104321</c:v>
                </c:pt>
                <c:pt idx="106">
                  <c:v>12.259152986268287</c:v>
                </c:pt>
                <c:pt idx="107">
                  <c:v>10.93838361647218</c:v>
                </c:pt>
                <c:pt idx="108">
                  <c:v>13.692236054542748</c:v>
                </c:pt>
                <c:pt idx="109">
                  <c:v>13.692236054542748</c:v>
                </c:pt>
                <c:pt idx="110">
                  <c:v>12.259152986268287</c:v>
                </c:pt>
                <c:pt idx="111">
                  <c:v>12.259152986268287</c:v>
                </c:pt>
                <c:pt idx="112">
                  <c:v>10.93838361647218</c:v>
                </c:pt>
                <c:pt idx="113">
                  <c:v>12.961296463757792</c:v>
                </c:pt>
                <c:pt idx="114">
                  <c:v>12.259152986268287</c:v>
                </c:pt>
                <c:pt idx="115">
                  <c:v>10.318340615629644</c:v>
                </c:pt>
                <c:pt idx="116">
                  <c:v>10.318340615629644</c:v>
                </c:pt>
                <c:pt idx="117">
                  <c:v>10.93838361647218</c:v>
                </c:pt>
                <c:pt idx="118">
                  <c:v>10.93838361647218</c:v>
                </c:pt>
                <c:pt idx="119">
                  <c:v>9.7242595873261575</c:v>
                </c:pt>
                <c:pt idx="120">
                  <c:v>12.259152986268287</c:v>
                </c:pt>
                <c:pt idx="121">
                  <c:v>10.93838361647218</c:v>
                </c:pt>
                <c:pt idx="122">
                  <c:v>11.585086110292956</c:v>
                </c:pt>
                <c:pt idx="123">
                  <c:v>10.318340615629644</c:v>
                </c:pt>
                <c:pt idx="124">
                  <c:v>10.318340615629644</c:v>
                </c:pt>
                <c:pt idx="125">
                  <c:v>12.259152986268287</c:v>
                </c:pt>
                <c:pt idx="126">
                  <c:v>12.259152986268287</c:v>
                </c:pt>
                <c:pt idx="127">
                  <c:v>10.93838361647218</c:v>
                </c:pt>
                <c:pt idx="128">
                  <c:v>10.93838361647218</c:v>
                </c:pt>
                <c:pt idx="129">
                  <c:v>12.259152986268287</c:v>
                </c:pt>
                <c:pt idx="130">
                  <c:v>11.585086110292956</c:v>
                </c:pt>
                <c:pt idx="131">
                  <c:v>10.93838361647218</c:v>
                </c:pt>
                <c:pt idx="132">
                  <c:v>9.7242595873261575</c:v>
                </c:pt>
                <c:pt idx="133">
                  <c:v>10.318340615629644</c:v>
                </c:pt>
                <c:pt idx="134">
                  <c:v>12.259152986268287</c:v>
                </c:pt>
                <c:pt idx="135">
                  <c:v>10.318340615629644</c:v>
                </c:pt>
                <c:pt idx="136">
                  <c:v>10.318340615629644</c:v>
                </c:pt>
                <c:pt idx="137">
                  <c:v>11.585086110292956</c:v>
                </c:pt>
                <c:pt idx="138">
                  <c:v>9.7242595873261575</c:v>
                </c:pt>
                <c:pt idx="139">
                  <c:v>12.259152986268287</c:v>
                </c:pt>
                <c:pt idx="140">
                  <c:v>11.585086110292956</c:v>
                </c:pt>
                <c:pt idx="141">
                  <c:v>11.585086110292956</c:v>
                </c:pt>
                <c:pt idx="142">
                  <c:v>9.7242595873261575</c:v>
                </c:pt>
                <c:pt idx="143">
                  <c:v>10.318340615629644</c:v>
                </c:pt>
                <c:pt idx="144">
                  <c:v>10.01809816102576</c:v>
                </c:pt>
                <c:pt idx="145">
                  <c:v>9.7242595873261575</c:v>
                </c:pt>
                <c:pt idx="146">
                  <c:v>10.93838361647218</c:v>
                </c:pt>
                <c:pt idx="147">
                  <c:v>10.318340615629644</c:v>
                </c:pt>
                <c:pt idx="148">
                  <c:v>10.318340615629644</c:v>
                </c:pt>
                <c:pt idx="149">
                  <c:v>10.93838361647218</c:v>
                </c:pt>
                <c:pt idx="150">
                  <c:v>9.7242595873261575</c:v>
                </c:pt>
                <c:pt idx="151">
                  <c:v>10.318340615629644</c:v>
                </c:pt>
                <c:pt idx="152">
                  <c:v>11.585086110292956</c:v>
                </c:pt>
                <c:pt idx="153">
                  <c:v>11.585086110292956</c:v>
                </c:pt>
                <c:pt idx="154">
                  <c:v>10.93838361647218</c:v>
                </c:pt>
                <c:pt idx="155">
                  <c:v>10.318340615629644</c:v>
                </c:pt>
                <c:pt idx="156">
                  <c:v>12.259152986268287</c:v>
                </c:pt>
                <c:pt idx="157">
                  <c:v>9.1554504192349686</c:v>
                </c:pt>
                <c:pt idx="158">
                  <c:v>10.318340615629644</c:v>
                </c:pt>
                <c:pt idx="159">
                  <c:v>10.93838361647218</c:v>
                </c:pt>
                <c:pt idx="160">
                  <c:v>11.585086110292956</c:v>
                </c:pt>
                <c:pt idx="161">
                  <c:v>11.585086110292956</c:v>
                </c:pt>
                <c:pt idx="162">
                  <c:v>10.93838361647218</c:v>
                </c:pt>
                <c:pt idx="163">
                  <c:v>13.692236054542748</c:v>
                </c:pt>
                <c:pt idx="164">
                  <c:v>14.452698525828485</c:v>
                </c:pt>
                <c:pt idx="165">
                  <c:v>16.0651352389945</c:v>
                </c:pt>
                <c:pt idx="166">
                  <c:v>14.452698525828485</c:v>
                </c:pt>
                <c:pt idx="167">
                  <c:v>16.918598969599898</c:v>
                </c:pt>
                <c:pt idx="168">
                  <c:v>13.692236054542748</c:v>
                </c:pt>
                <c:pt idx="169">
                  <c:v>14.068731224754099</c:v>
                </c:pt>
                <c:pt idx="170">
                  <c:v>14.452698525828485</c:v>
                </c:pt>
                <c:pt idx="171">
                  <c:v>13.692236054542748</c:v>
                </c:pt>
                <c:pt idx="172">
                  <c:v>14.452698525828485</c:v>
                </c:pt>
                <c:pt idx="173">
                  <c:v>14.452698525828485</c:v>
                </c:pt>
                <c:pt idx="174">
                  <c:v>13.692236054542748</c:v>
                </c:pt>
                <c:pt idx="175">
                  <c:v>12.259152986268287</c:v>
                </c:pt>
                <c:pt idx="176">
                  <c:v>13.692236054542748</c:v>
                </c:pt>
                <c:pt idx="177">
                  <c:v>12.259152986268287</c:v>
                </c:pt>
                <c:pt idx="178">
                  <c:v>10.93838361647218</c:v>
                </c:pt>
                <c:pt idx="179">
                  <c:v>10.93838361647218</c:v>
                </c:pt>
                <c:pt idx="180">
                  <c:v>11.585086110292956</c:v>
                </c:pt>
                <c:pt idx="181">
                  <c:v>12.961296463757792</c:v>
                </c:pt>
                <c:pt idx="182">
                  <c:v>12.259152986268287</c:v>
                </c:pt>
                <c:pt idx="183">
                  <c:v>11.585086110292956</c:v>
                </c:pt>
                <c:pt idx="184">
                  <c:v>12.961296463757792</c:v>
                </c:pt>
                <c:pt idx="185">
                  <c:v>10.93838361647218</c:v>
                </c:pt>
                <c:pt idx="186">
                  <c:v>11.585086110292956</c:v>
                </c:pt>
                <c:pt idx="187">
                  <c:v>9.7242595873261575</c:v>
                </c:pt>
                <c:pt idx="188">
                  <c:v>10.318340615629644</c:v>
                </c:pt>
                <c:pt idx="189">
                  <c:v>12.259152986268287</c:v>
                </c:pt>
                <c:pt idx="190">
                  <c:v>12.259152986268287</c:v>
                </c:pt>
                <c:pt idx="191">
                  <c:v>12.961296463757792</c:v>
                </c:pt>
                <c:pt idx="192">
                  <c:v>10.318340615629644</c:v>
                </c:pt>
                <c:pt idx="193">
                  <c:v>10.318340615629644</c:v>
                </c:pt>
                <c:pt idx="194">
                  <c:v>10.93838361647218</c:v>
                </c:pt>
                <c:pt idx="195">
                  <c:v>10.318340615629644</c:v>
                </c:pt>
                <c:pt idx="196">
                  <c:v>9.7242595873261575</c:v>
                </c:pt>
                <c:pt idx="197">
                  <c:v>10.318340615629644</c:v>
                </c:pt>
                <c:pt idx="198">
                  <c:v>11.585086110292956</c:v>
                </c:pt>
                <c:pt idx="199">
                  <c:v>12.259152986268287</c:v>
                </c:pt>
                <c:pt idx="200">
                  <c:v>12.259152986268287</c:v>
                </c:pt>
                <c:pt idx="201">
                  <c:v>10.318340615629644</c:v>
                </c:pt>
                <c:pt idx="202">
                  <c:v>10.318340615629644</c:v>
                </c:pt>
                <c:pt idx="203">
                  <c:v>10.318340615629644</c:v>
                </c:pt>
                <c:pt idx="204">
                  <c:v>9.7242595873261575</c:v>
                </c:pt>
                <c:pt idx="205">
                  <c:v>10.93838361647218</c:v>
                </c:pt>
                <c:pt idx="206">
                  <c:v>12.259152986268287</c:v>
                </c:pt>
                <c:pt idx="207">
                  <c:v>12.259152986268287</c:v>
                </c:pt>
                <c:pt idx="208">
                  <c:v>11.585086110292956</c:v>
                </c:pt>
                <c:pt idx="209">
                  <c:v>11.585086110292956</c:v>
                </c:pt>
                <c:pt idx="210">
                  <c:v>11.585086110292956</c:v>
                </c:pt>
                <c:pt idx="211">
                  <c:v>11.585086110292956</c:v>
                </c:pt>
                <c:pt idx="212">
                  <c:v>16.0651352389945</c:v>
                </c:pt>
                <c:pt idx="213">
                  <c:v>35.529352948325283</c:v>
                </c:pt>
                <c:pt idx="214">
                  <c:v>37.043768189617921</c:v>
                </c:pt>
                <c:pt idx="215">
                  <c:v>41.868947891504092</c:v>
                </c:pt>
                <c:pt idx="216">
                  <c:v>38.604585804070084</c:v>
                </c:pt>
                <c:pt idx="217">
                  <c:v>47.135679067472864</c:v>
                </c:pt>
                <c:pt idx="218">
                  <c:v>40.212684084658079</c:v>
                </c:pt>
                <c:pt idx="219">
                  <c:v>61.280006777961567</c:v>
                </c:pt>
                <c:pt idx="220">
                  <c:v>38.604585804070084</c:v>
                </c:pt>
                <c:pt idx="221">
                  <c:v>37.043768189617921</c:v>
                </c:pt>
                <c:pt idx="222">
                  <c:v>38.604585804070084</c:v>
                </c:pt>
                <c:pt idx="223">
                  <c:v>35.529352948325283</c:v>
                </c:pt>
                <c:pt idx="224">
                  <c:v>29.918381104648358</c:v>
                </c:pt>
                <c:pt idx="225">
                  <c:v>27.368960720164406</c:v>
                </c:pt>
                <c:pt idx="226">
                  <c:v>24.981308449628163</c:v>
                </c:pt>
                <c:pt idx="227">
                  <c:v>27.368960720164406</c:v>
                </c:pt>
                <c:pt idx="228">
                  <c:v>24.981308449628163</c:v>
                </c:pt>
                <c:pt idx="229">
                  <c:v>26.155326832758512</c:v>
                </c:pt>
                <c:pt idx="230">
                  <c:v>29.918381104648358</c:v>
                </c:pt>
                <c:pt idx="231">
                  <c:v>34.060468379159161</c:v>
                </c:pt>
                <c:pt idx="232">
                  <c:v>37.043768189617921</c:v>
                </c:pt>
                <c:pt idx="233">
                  <c:v>37.043768189617921</c:v>
                </c:pt>
                <c:pt idx="234">
                  <c:v>32.636249398205287</c:v>
                </c:pt>
                <c:pt idx="235">
                  <c:v>37.043768189617921</c:v>
                </c:pt>
                <c:pt idx="236">
                  <c:v>32.636249398205287</c:v>
                </c:pt>
                <c:pt idx="237">
                  <c:v>31.255837564231324</c:v>
                </c:pt>
                <c:pt idx="238">
                  <c:v>31.255837564231324</c:v>
                </c:pt>
                <c:pt idx="239">
                  <c:v>29.918381104648358</c:v>
                </c:pt>
                <c:pt idx="240">
                  <c:v>31.255837564231324</c:v>
                </c:pt>
                <c:pt idx="241">
                  <c:v>32.636249398205287</c:v>
                </c:pt>
                <c:pt idx="242">
                  <c:v>27.368960720164406</c:v>
                </c:pt>
                <c:pt idx="243">
                  <c:v>28.623034941882036</c:v>
                </c:pt>
                <c:pt idx="244">
                  <c:v>27.368960720164406</c:v>
                </c:pt>
                <c:pt idx="245">
                  <c:v>24.981308449628163</c:v>
                </c:pt>
                <c:pt idx="246">
                  <c:v>22.748852928791191</c:v>
                </c:pt>
                <c:pt idx="247">
                  <c:v>23.846087545565705</c:v>
                </c:pt>
                <c:pt idx="248">
                  <c:v>24.981308449628163</c:v>
                </c:pt>
                <c:pt idx="249">
                  <c:v>23.846087545565705</c:v>
                </c:pt>
                <c:pt idx="250">
                  <c:v>20.665132132132609</c:v>
                </c:pt>
                <c:pt idx="251">
                  <c:v>19.677058000104321</c:v>
                </c:pt>
                <c:pt idx="252">
                  <c:v>18.723794311806625</c:v>
                </c:pt>
                <c:pt idx="253">
                  <c:v>22.748852928791191</c:v>
                </c:pt>
                <c:pt idx="254">
                  <c:v>24.981308449628163</c:v>
                </c:pt>
                <c:pt idx="255">
                  <c:v>34.060468379159161</c:v>
                </c:pt>
                <c:pt idx="256">
                  <c:v>40.212684084658079</c:v>
                </c:pt>
                <c:pt idx="257">
                  <c:v>35.529352948325283</c:v>
                </c:pt>
                <c:pt idx="258">
                  <c:v>38.604585804070084</c:v>
                </c:pt>
                <c:pt idx="259">
                  <c:v>35.529352948325283</c:v>
                </c:pt>
                <c:pt idx="260">
                  <c:v>29.918381104648358</c:v>
                </c:pt>
                <c:pt idx="261">
                  <c:v>31.255837564231324</c:v>
                </c:pt>
                <c:pt idx="262">
                  <c:v>28.623034941882036</c:v>
                </c:pt>
                <c:pt idx="263">
                  <c:v>31.255837564231324</c:v>
                </c:pt>
                <c:pt idx="264">
                  <c:v>35.529352948325283</c:v>
                </c:pt>
                <c:pt idx="265">
                  <c:v>32.636249398205287</c:v>
                </c:pt>
                <c:pt idx="266">
                  <c:v>31.255837564231324</c:v>
                </c:pt>
                <c:pt idx="267">
                  <c:v>27.368960720164406</c:v>
                </c:pt>
                <c:pt idx="268">
                  <c:v>26.155326832758512</c:v>
                </c:pt>
                <c:pt idx="269">
                  <c:v>28.623034941882036</c:v>
                </c:pt>
                <c:pt idx="270">
                  <c:v>26.155326832758512</c:v>
                </c:pt>
                <c:pt idx="271">
                  <c:v>24.981308449628163</c:v>
                </c:pt>
                <c:pt idx="272">
                  <c:v>24.981308449628163</c:v>
                </c:pt>
                <c:pt idx="273">
                  <c:v>23.846087545565705</c:v>
                </c:pt>
                <c:pt idx="274">
                  <c:v>23.846087545565705</c:v>
                </c:pt>
                <c:pt idx="275">
                  <c:v>24.981308449628163</c:v>
                </c:pt>
                <c:pt idx="276">
                  <c:v>21.688800270037017</c:v>
                </c:pt>
                <c:pt idx="277">
                  <c:v>21.688800270037017</c:v>
                </c:pt>
                <c:pt idx="278">
                  <c:v>22.748852928791191</c:v>
                </c:pt>
                <c:pt idx="279">
                  <c:v>20.665132132132609</c:v>
                </c:pt>
                <c:pt idx="280">
                  <c:v>20.665132132132609</c:v>
                </c:pt>
                <c:pt idx="281">
                  <c:v>17.804564489100954</c:v>
                </c:pt>
                <c:pt idx="282">
                  <c:v>34.060468379159161</c:v>
                </c:pt>
                <c:pt idx="283">
                  <c:v>28.623034941882036</c:v>
                </c:pt>
                <c:pt idx="284">
                  <c:v>26.155326832758512</c:v>
                </c:pt>
                <c:pt idx="285">
                  <c:v>31.255837564231324</c:v>
                </c:pt>
                <c:pt idx="286">
                  <c:v>31.255837564231324</c:v>
                </c:pt>
                <c:pt idx="287">
                  <c:v>28.623034941882036</c:v>
                </c:pt>
                <c:pt idx="288">
                  <c:v>28.623034941882036</c:v>
                </c:pt>
                <c:pt idx="289">
                  <c:v>26.155326832758512</c:v>
                </c:pt>
                <c:pt idx="290">
                  <c:v>22.748852928791191</c:v>
                </c:pt>
                <c:pt idx="291">
                  <c:v>24.981308449628163</c:v>
                </c:pt>
                <c:pt idx="292">
                  <c:v>21.688800270037017</c:v>
                </c:pt>
                <c:pt idx="293">
                  <c:v>23.846087545565705</c:v>
                </c:pt>
                <c:pt idx="294">
                  <c:v>20.665132132132609</c:v>
                </c:pt>
                <c:pt idx="295">
                  <c:v>19.677058000104321</c:v>
                </c:pt>
                <c:pt idx="296">
                  <c:v>21.688800270037017</c:v>
                </c:pt>
                <c:pt idx="297">
                  <c:v>20.665132132132609</c:v>
                </c:pt>
                <c:pt idx="298">
                  <c:v>21.688800270037017</c:v>
                </c:pt>
                <c:pt idx="299">
                  <c:v>20.665132132132609</c:v>
                </c:pt>
                <c:pt idx="300">
                  <c:v>20.665132132132609</c:v>
                </c:pt>
                <c:pt idx="301">
                  <c:v>18.723794311806625</c:v>
                </c:pt>
                <c:pt idx="302">
                  <c:v>17.804564489100954</c:v>
                </c:pt>
                <c:pt idx="303">
                  <c:v>18.723794311806625</c:v>
                </c:pt>
                <c:pt idx="304">
                  <c:v>16.0651352389945</c:v>
                </c:pt>
                <c:pt idx="305">
                  <c:v>17.804564489100954</c:v>
                </c:pt>
                <c:pt idx="306">
                  <c:v>17.804564489100954</c:v>
                </c:pt>
                <c:pt idx="307">
                  <c:v>17.804564489100954</c:v>
                </c:pt>
                <c:pt idx="308">
                  <c:v>15.243417863984126</c:v>
                </c:pt>
                <c:pt idx="309">
                  <c:v>17.804564489100954</c:v>
                </c:pt>
                <c:pt idx="310">
                  <c:v>17.804564489100954</c:v>
                </c:pt>
                <c:pt idx="311">
                  <c:v>17.804564489100954</c:v>
                </c:pt>
                <c:pt idx="312">
                  <c:v>15.243417863984126</c:v>
                </c:pt>
                <c:pt idx="313">
                  <c:v>17.804564489100954</c:v>
                </c:pt>
                <c:pt idx="314">
                  <c:v>15.243417863984126</c:v>
                </c:pt>
                <c:pt idx="315">
                  <c:v>14.452698525828485</c:v>
                </c:pt>
                <c:pt idx="316">
                  <c:v>15.243417863984126</c:v>
                </c:pt>
                <c:pt idx="317">
                  <c:v>14.452698525828485</c:v>
                </c:pt>
                <c:pt idx="318">
                  <c:v>16.918598969599898</c:v>
                </c:pt>
                <c:pt idx="319">
                  <c:v>13.692236054542748</c:v>
                </c:pt>
                <c:pt idx="320">
                  <c:v>16.918598969599898</c:v>
                </c:pt>
                <c:pt idx="321">
                  <c:v>14.452698525828485</c:v>
                </c:pt>
                <c:pt idx="322">
                  <c:v>16.0651352389945</c:v>
                </c:pt>
                <c:pt idx="323">
                  <c:v>14.452698525828485</c:v>
                </c:pt>
                <c:pt idx="324">
                  <c:v>13.692236054542748</c:v>
                </c:pt>
                <c:pt idx="325">
                  <c:v>15.243417863984126</c:v>
                </c:pt>
                <c:pt idx="326">
                  <c:v>16.918598969599898</c:v>
                </c:pt>
                <c:pt idx="327">
                  <c:v>13.692236054542748</c:v>
                </c:pt>
                <c:pt idx="328">
                  <c:v>16.0651352389945</c:v>
                </c:pt>
                <c:pt idx="329">
                  <c:v>14.452698525828485</c:v>
                </c:pt>
                <c:pt idx="330">
                  <c:v>13.692236054542748</c:v>
                </c:pt>
                <c:pt idx="331">
                  <c:v>14.452698525828485</c:v>
                </c:pt>
                <c:pt idx="332">
                  <c:v>16.0651352389945</c:v>
                </c:pt>
                <c:pt idx="333">
                  <c:v>16.0651352389945</c:v>
                </c:pt>
                <c:pt idx="334">
                  <c:v>16.0651352389945</c:v>
                </c:pt>
                <c:pt idx="335">
                  <c:v>15.243417863984126</c:v>
                </c:pt>
                <c:pt idx="336">
                  <c:v>13.692236054542748</c:v>
                </c:pt>
                <c:pt idx="337">
                  <c:v>16.0651352389945</c:v>
                </c:pt>
                <c:pt idx="338">
                  <c:v>13.692236054542748</c:v>
                </c:pt>
                <c:pt idx="339">
                  <c:v>12.961296463757792</c:v>
                </c:pt>
                <c:pt idx="340">
                  <c:v>13.692236054542748</c:v>
                </c:pt>
                <c:pt idx="341">
                  <c:v>12.961296463757792</c:v>
                </c:pt>
                <c:pt idx="342">
                  <c:v>12.961296463757792</c:v>
                </c:pt>
                <c:pt idx="343">
                  <c:v>12.961296463757792</c:v>
                </c:pt>
                <c:pt idx="344">
                  <c:v>15.243417863984126</c:v>
                </c:pt>
                <c:pt idx="345">
                  <c:v>12.961296463757792</c:v>
                </c:pt>
                <c:pt idx="346">
                  <c:v>14.452698525828485</c:v>
                </c:pt>
                <c:pt idx="347">
                  <c:v>14.452698525828485</c:v>
                </c:pt>
                <c:pt idx="348">
                  <c:v>13.692236054542748</c:v>
                </c:pt>
                <c:pt idx="349">
                  <c:v>14.452698525828485</c:v>
                </c:pt>
                <c:pt idx="350">
                  <c:v>16.918598969599898</c:v>
                </c:pt>
                <c:pt idx="351">
                  <c:v>17.804564489100954</c:v>
                </c:pt>
                <c:pt idx="352">
                  <c:v>22.748852928791191</c:v>
                </c:pt>
                <c:pt idx="353">
                  <c:v>28.623034941882036</c:v>
                </c:pt>
                <c:pt idx="354">
                  <c:v>28.623034941882036</c:v>
                </c:pt>
                <c:pt idx="355">
                  <c:v>31.255837564231324</c:v>
                </c:pt>
                <c:pt idx="356">
                  <c:v>28.623034941882036</c:v>
                </c:pt>
                <c:pt idx="357">
                  <c:v>29.918381104648358</c:v>
                </c:pt>
                <c:pt idx="358">
                  <c:v>27.368960720164406</c:v>
                </c:pt>
                <c:pt idx="359">
                  <c:v>27.368960720164406</c:v>
                </c:pt>
                <c:pt idx="360">
                  <c:v>26.155326832758512</c:v>
                </c:pt>
                <c:pt idx="361">
                  <c:v>24.981308449628163</c:v>
                </c:pt>
                <c:pt idx="362">
                  <c:v>24.981308449628163</c:v>
                </c:pt>
                <c:pt idx="363">
                  <c:v>21.688800270037017</c:v>
                </c:pt>
                <c:pt idx="364">
                  <c:v>24.981308449628163</c:v>
                </c:pt>
                <c:pt idx="365">
                  <c:v>22.748852928791191</c:v>
                </c:pt>
                <c:pt idx="366">
                  <c:v>20.665132132132609</c:v>
                </c:pt>
                <c:pt idx="367">
                  <c:v>22.748852928791191</c:v>
                </c:pt>
                <c:pt idx="368">
                  <c:v>19.677058000104321</c:v>
                </c:pt>
                <c:pt idx="369">
                  <c:v>21.688800270037017</c:v>
                </c:pt>
                <c:pt idx="370">
                  <c:v>20.665132132132609</c:v>
                </c:pt>
                <c:pt idx="371">
                  <c:v>17.804564489100954</c:v>
                </c:pt>
                <c:pt idx="372">
                  <c:v>17.804564489100954</c:v>
                </c:pt>
                <c:pt idx="373">
                  <c:v>17.804564489100954</c:v>
                </c:pt>
                <c:pt idx="374">
                  <c:v>18.723794311806625</c:v>
                </c:pt>
                <c:pt idx="375">
                  <c:v>19.677058000104321</c:v>
                </c:pt>
                <c:pt idx="376">
                  <c:v>18.723794311806625</c:v>
                </c:pt>
                <c:pt idx="377">
                  <c:v>16.0651352389945</c:v>
                </c:pt>
                <c:pt idx="378">
                  <c:v>27.990890972315668</c:v>
                </c:pt>
                <c:pt idx="379">
                  <c:v>45.329544213967331</c:v>
                </c:pt>
                <c:pt idx="380">
                  <c:v>43.574268627446209</c:v>
                </c:pt>
                <c:pt idx="381">
                  <c:v>40.212684084658079</c:v>
                </c:pt>
                <c:pt idx="382">
                  <c:v>34.060468379159161</c:v>
                </c:pt>
                <c:pt idx="383">
                  <c:v>41.868947891504092</c:v>
                </c:pt>
                <c:pt idx="384">
                  <c:v>31.255837564231324</c:v>
                </c:pt>
                <c:pt idx="385">
                  <c:v>34.060468379159161</c:v>
                </c:pt>
                <c:pt idx="386">
                  <c:v>32.636249398205287</c:v>
                </c:pt>
                <c:pt idx="387">
                  <c:v>28.623034941882036</c:v>
                </c:pt>
                <c:pt idx="388">
                  <c:v>32.636249398205287</c:v>
                </c:pt>
                <c:pt idx="389">
                  <c:v>29.918381104648358</c:v>
                </c:pt>
                <c:pt idx="390">
                  <c:v>26.155326832758512</c:v>
                </c:pt>
                <c:pt idx="391">
                  <c:v>24.981308449628163</c:v>
                </c:pt>
                <c:pt idx="392">
                  <c:v>26.155326832758512</c:v>
                </c:pt>
                <c:pt idx="393">
                  <c:v>27.368960720164406</c:v>
                </c:pt>
                <c:pt idx="394">
                  <c:v>26.155326832758512</c:v>
                </c:pt>
                <c:pt idx="395">
                  <c:v>22.748852928791191</c:v>
                </c:pt>
                <c:pt idx="396">
                  <c:v>22.748852928791191</c:v>
                </c:pt>
                <c:pt idx="397">
                  <c:v>22.748852928791191</c:v>
                </c:pt>
                <c:pt idx="398">
                  <c:v>23.846087545565705</c:v>
                </c:pt>
                <c:pt idx="399">
                  <c:v>22.748852928791191</c:v>
                </c:pt>
                <c:pt idx="400">
                  <c:v>24.981308449628163</c:v>
                </c:pt>
                <c:pt idx="401">
                  <c:v>28.623034941882036</c:v>
                </c:pt>
                <c:pt idx="402">
                  <c:v>29.918381104648358</c:v>
                </c:pt>
                <c:pt idx="403">
                  <c:v>61.280006777961567</c:v>
                </c:pt>
                <c:pt idx="404">
                  <c:v>111.59408315551998</c:v>
                </c:pt>
                <c:pt idx="405">
                  <c:v>95.38818427169052</c:v>
                </c:pt>
                <c:pt idx="406">
                  <c:v>80.96542826753371</c:v>
                </c:pt>
                <c:pt idx="407">
                  <c:v>68.197856926077577</c:v>
                </c:pt>
                <c:pt idx="408">
                  <c:v>65.831973921284842</c:v>
                </c:pt>
                <c:pt idx="409">
                  <c:v>61.280006777961567</c:v>
                </c:pt>
                <c:pt idx="410">
                  <c:v>50.904176575716136</c:v>
                </c:pt>
                <c:pt idx="411">
                  <c:v>45.329544213967331</c:v>
                </c:pt>
                <c:pt idx="412">
                  <c:v>40.212684084658079</c:v>
                </c:pt>
                <c:pt idx="413">
                  <c:v>41.868947891504092</c:v>
                </c:pt>
                <c:pt idx="414">
                  <c:v>35.529352948325283</c:v>
                </c:pt>
                <c:pt idx="415">
                  <c:v>32.636249398205287</c:v>
                </c:pt>
                <c:pt idx="416">
                  <c:v>35.529352948325283</c:v>
                </c:pt>
                <c:pt idx="417">
                  <c:v>32.636249398205287</c:v>
                </c:pt>
                <c:pt idx="418">
                  <c:v>29.918381104648358</c:v>
                </c:pt>
                <c:pt idx="419">
                  <c:v>31.255837564231324</c:v>
                </c:pt>
                <c:pt idx="420">
                  <c:v>32.636249398205287</c:v>
                </c:pt>
                <c:pt idx="421">
                  <c:v>28.623034941882036</c:v>
                </c:pt>
                <c:pt idx="422">
                  <c:v>28.623034941882036</c:v>
                </c:pt>
                <c:pt idx="423">
                  <c:v>29.918381104648358</c:v>
                </c:pt>
                <c:pt idx="424">
                  <c:v>37.043768189617921</c:v>
                </c:pt>
                <c:pt idx="425">
                  <c:v>43.574268627446209</c:v>
                </c:pt>
                <c:pt idx="426">
                  <c:v>50.904176575716136</c:v>
                </c:pt>
                <c:pt idx="427">
                  <c:v>98.482551084881621</c:v>
                </c:pt>
                <c:pt idx="428">
                  <c:v>176.99395178854232</c:v>
                </c:pt>
                <c:pt idx="429">
                  <c:v>293.35651629550472</c:v>
                </c:pt>
                <c:pt idx="430">
                  <c:v>253.91081739613537</c:v>
                </c:pt>
                <c:pt idx="431">
                  <c:v>191.80732244973689</c:v>
                </c:pt>
                <c:pt idx="432">
                  <c:v>172.24659262168157</c:v>
                </c:pt>
                <c:pt idx="433">
                  <c:v>145.68110799550081</c:v>
                </c:pt>
                <c:pt idx="434">
                  <c:v>118.60510623115417</c:v>
                </c:pt>
                <c:pt idx="435">
                  <c:v>104.88939925994217</c:v>
                </c:pt>
                <c:pt idx="436">
                  <c:v>104.88939925994217</c:v>
                </c:pt>
                <c:pt idx="437">
                  <c:v>83.713524907957378</c:v>
                </c:pt>
                <c:pt idx="438">
                  <c:v>78.283526737983522</c:v>
                </c:pt>
                <c:pt idx="439">
                  <c:v>73.114293714864189</c:v>
                </c:pt>
                <c:pt idx="440">
                  <c:v>70.624969983532822</c:v>
                </c:pt>
                <c:pt idx="441">
                  <c:v>68.197856926077577</c:v>
                </c:pt>
                <c:pt idx="442">
                  <c:v>63.526346582539908</c:v>
                </c:pt>
                <c:pt idx="443">
                  <c:v>61.280006777961567</c:v>
                </c:pt>
                <c:pt idx="444">
                  <c:v>50.904176575716136</c:v>
                </c:pt>
                <c:pt idx="445">
                  <c:v>56.961348640091799</c:v>
                </c:pt>
                <c:pt idx="446">
                  <c:v>54.887125501616701</c:v>
                </c:pt>
                <c:pt idx="447">
                  <c:v>98.482551084881621</c:v>
                </c:pt>
                <c:pt idx="448">
                  <c:v>83.713524907957378</c:v>
                </c:pt>
                <c:pt idx="449">
                  <c:v>101.64927343352282</c:v>
                </c:pt>
                <c:pt idx="450">
                  <c:v>111.59408315551998</c:v>
                </c:pt>
                <c:pt idx="451">
                  <c:v>101.64927343352282</c:v>
                </c:pt>
                <c:pt idx="452">
                  <c:v>86.52882816021247</c:v>
                </c:pt>
                <c:pt idx="453">
                  <c:v>70.624969983532822</c:v>
                </c:pt>
                <c:pt idx="454">
                  <c:v>70.624969983532822</c:v>
                </c:pt>
                <c:pt idx="455">
                  <c:v>65.831973921284842</c:v>
                </c:pt>
                <c:pt idx="456">
                  <c:v>63.526346582539908</c:v>
                </c:pt>
                <c:pt idx="457">
                  <c:v>59.091992650798133</c:v>
                </c:pt>
                <c:pt idx="458">
                  <c:v>52.868380329097704</c:v>
                </c:pt>
                <c:pt idx="459">
                  <c:v>52.868380329097704</c:v>
                </c:pt>
                <c:pt idx="460">
                  <c:v>48.993584075909546</c:v>
                </c:pt>
                <c:pt idx="461">
                  <c:v>48.993584075909546</c:v>
                </c:pt>
                <c:pt idx="462">
                  <c:v>45.329544213967331</c:v>
                </c:pt>
                <c:pt idx="463">
                  <c:v>41.868947891504092</c:v>
                </c:pt>
                <c:pt idx="464">
                  <c:v>40.212684084658079</c:v>
                </c:pt>
                <c:pt idx="465">
                  <c:v>38.604585804070084</c:v>
                </c:pt>
                <c:pt idx="466">
                  <c:v>40.212684084658079</c:v>
                </c:pt>
                <c:pt idx="467">
                  <c:v>43.574268627446209</c:v>
                </c:pt>
                <c:pt idx="468">
                  <c:v>40.212684084658079</c:v>
                </c:pt>
                <c:pt idx="469">
                  <c:v>40.212684084658079</c:v>
                </c:pt>
                <c:pt idx="470">
                  <c:v>40.212684084658079</c:v>
                </c:pt>
                <c:pt idx="471">
                  <c:v>37.043768189617921</c:v>
                </c:pt>
                <c:pt idx="472">
                  <c:v>37.043768189617921</c:v>
                </c:pt>
                <c:pt idx="473">
                  <c:v>37.043768189617921</c:v>
                </c:pt>
                <c:pt idx="474">
                  <c:v>32.636249398205287</c:v>
                </c:pt>
                <c:pt idx="475">
                  <c:v>29.918381104648358</c:v>
                </c:pt>
                <c:pt idx="476">
                  <c:v>29.918381104648358</c:v>
                </c:pt>
                <c:pt idx="477">
                  <c:v>34.060468379159161</c:v>
                </c:pt>
                <c:pt idx="478">
                  <c:v>35.529352948325283</c:v>
                </c:pt>
                <c:pt idx="479">
                  <c:v>32.636249398205287</c:v>
                </c:pt>
                <c:pt idx="480">
                  <c:v>29.918381104648358</c:v>
                </c:pt>
                <c:pt idx="481">
                  <c:v>29.918381104648358</c:v>
                </c:pt>
                <c:pt idx="482">
                  <c:v>31.255837564231324</c:v>
                </c:pt>
                <c:pt idx="483">
                  <c:v>28.623034941882036</c:v>
                </c:pt>
                <c:pt idx="484">
                  <c:v>31.255837564231324</c:v>
                </c:pt>
                <c:pt idx="485">
                  <c:v>27.368960720164406</c:v>
                </c:pt>
                <c:pt idx="486">
                  <c:v>29.918381104648358</c:v>
                </c:pt>
                <c:pt idx="487">
                  <c:v>28.623034941882036</c:v>
                </c:pt>
                <c:pt idx="488">
                  <c:v>26.155326832758512</c:v>
                </c:pt>
                <c:pt idx="489">
                  <c:v>27.368960720164406</c:v>
                </c:pt>
                <c:pt idx="490">
                  <c:v>29.918381104648358</c:v>
                </c:pt>
                <c:pt idx="491">
                  <c:v>28.623034941882036</c:v>
                </c:pt>
                <c:pt idx="492">
                  <c:v>26.155326832758512</c:v>
                </c:pt>
                <c:pt idx="493">
                  <c:v>27.368960720164406</c:v>
                </c:pt>
                <c:pt idx="494">
                  <c:v>32.636249398205287</c:v>
                </c:pt>
                <c:pt idx="495">
                  <c:v>34.060468379159161</c:v>
                </c:pt>
                <c:pt idx="496">
                  <c:v>29.918381104648358</c:v>
                </c:pt>
                <c:pt idx="497">
                  <c:v>29.918381104648358</c:v>
                </c:pt>
                <c:pt idx="498">
                  <c:v>28.623034941882036</c:v>
                </c:pt>
                <c:pt idx="499">
                  <c:v>24.981308449628163</c:v>
                </c:pt>
                <c:pt idx="500">
                  <c:v>27.368960720164406</c:v>
                </c:pt>
                <c:pt idx="501">
                  <c:v>27.368960720164406</c:v>
                </c:pt>
                <c:pt idx="502">
                  <c:v>23.846087545565705</c:v>
                </c:pt>
                <c:pt idx="503">
                  <c:v>24.981308449628163</c:v>
                </c:pt>
                <c:pt idx="504">
                  <c:v>24.981308449628163</c:v>
                </c:pt>
                <c:pt idx="505">
                  <c:v>27.368960720164406</c:v>
                </c:pt>
                <c:pt idx="506">
                  <c:v>27.368960720164406</c:v>
                </c:pt>
                <c:pt idx="507">
                  <c:v>22.748852928791191</c:v>
                </c:pt>
                <c:pt idx="508">
                  <c:v>23.846087545565705</c:v>
                </c:pt>
                <c:pt idx="509">
                  <c:v>26.155326832758512</c:v>
                </c:pt>
                <c:pt idx="510">
                  <c:v>22.748852928791191</c:v>
                </c:pt>
                <c:pt idx="511">
                  <c:v>21.688800270037017</c:v>
                </c:pt>
                <c:pt idx="512">
                  <c:v>21.688800270037017</c:v>
                </c:pt>
                <c:pt idx="513">
                  <c:v>23.846087545565705</c:v>
                </c:pt>
                <c:pt idx="514">
                  <c:v>22.748852928791191</c:v>
                </c:pt>
                <c:pt idx="515">
                  <c:v>21.688800270037017</c:v>
                </c:pt>
                <c:pt idx="516">
                  <c:v>22.748852928791191</c:v>
                </c:pt>
                <c:pt idx="517">
                  <c:v>23.846087545565705</c:v>
                </c:pt>
                <c:pt idx="518">
                  <c:v>26.155326832758512</c:v>
                </c:pt>
                <c:pt idx="519">
                  <c:v>24.981308449628163</c:v>
                </c:pt>
                <c:pt idx="520">
                  <c:v>22.748852928791191</c:v>
                </c:pt>
                <c:pt idx="521">
                  <c:v>24.981308449628163</c:v>
                </c:pt>
                <c:pt idx="522">
                  <c:v>24.981308449628163</c:v>
                </c:pt>
                <c:pt idx="523">
                  <c:v>21.688800270037017</c:v>
                </c:pt>
                <c:pt idx="524">
                  <c:v>19.677058000104321</c:v>
                </c:pt>
                <c:pt idx="525">
                  <c:v>22.748852928791191</c:v>
                </c:pt>
                <c:pt idx="526">
                  <c:v>23.846087545565705</c:v>
                </c:pt>
                <c:pt idx="527">
                  <c:v>32.636249398205287</c:v>
                </c:pt>
                <c:pt idx="528">
                  <c:v>32.026979262662884</c:v>
                </c:pt>
                <c:pt idx="529">
                  <c:v>31.426022517699383</c:v>
                </c:pt>
                <c:pt idx="530">
                  <c:v>30.833307922908659</c:v>
                </c:pt>
                <c:pt idx="531">
                  <c:v>30.248764483041853</c:v>
                </c:pt>
                <c:pt idx="532">
                  <c:v>29.672321448434019</c:v>
                </c:pt>
                <c:pt idx="533">
                  <c:v>29.103908315433671</c:v>
                </c:pt>
                <c:pt idx="534">
                  <c:v>28.543454826835397</c:v>
                </c:pt>
                <c:pt idx="535">
                  <c:v>27.990890972315668</c:v>
                </c:pt>
                <c:pt idx="536">
                  <c:v>27.446146988871401</c:v>
                </c:pt>
                <c:pt idx="537">
                  <c:v>26.909153361262053</c:v>
                </c:pt>
                <c:pt idx="538">
                  <c:v>26.379840822454529</c:v>
                </c:pt>
                <c:pt idx="539">
                  <c:v>25.858140354071473</c:v>
                </c:pt>
                <c:pt idx="540">
                  <c:v>25.343983186842838</c:v>
                </c:pt>
                <c:pt idx="541">
                  <c:v>24.837300801060607</c:v>
                </c:pt>
                <c:pt idx="542">
                  <c:v>24.338024927036951</c:v>
                </c:pt>
                <c:pt idx="543">
                  <c:v>23.846087545565705</c:v>
                </c:pt>
                <c:pt idx="544">
                  <c:v>23.846087545565705</c:v>
                </c:pt>
                <c:pt idx="545">
                  <c:v>23.846087545565705</c:v>
                </c:pt>
                <c:pt idx="546">
                  <c:v>24.981308449628163</c:v>
                </c:pt>
                <c:pt idx="547">
                  <c:v>22.748852928791191</c:v>
                </c:pt>
                <c:pt idx="548">
                  <c:v>23.846087545565705</c:v>
                </c:pt>
                <c:pt idx="549">
                  <c:v>22.748852928791191</c:v>
                </c:pt>
                <c:pt idx="550">
                  <c:v>19.677058000104321</c:v>
                </c:pt>
                <c:pt idx="551">
                  <c:v>19.677058000104321</c:v>
                </c:pt>
                <c:pt idx="552">
                  <c:v>20.665132132132609</c:v>
                </c:pt>
                <c:pt idx="553">
                  <c:v>19.677058000104321</c:v>
                </c:pt>
                <c:pt idx="554">
                  <c:v>21.688800270037017</c:v>
                </c:pt>
                <c:pt idx="555">
                  <c:v>22.748852928791191</c:v>
                </c:pt>
                <c:pt idx="556">
                  <c:v>20.665132132132609</c:v>
                </c:pt>
                <c:pt idx="557">
                  <c:v>21.688800270037017</c:v>
                </c:pt>
                <c:pt idx="558">
                  <c:v>21.688800270037017</c:v>
                </c:pt>
                <c:pt idx="559">
                  <c:v>21.688800270037017</c:v>
                </c:pt>
                <c:pt idx="560">
                  <c:v>20.665132132132609</c:v>
                </c:pt>
                <c:pt idx="561">
                  <c:v>21.688800270037017</c:v>
                </c:pt>
                <c:pt idx="562">
                  <c:v>20.665132132132609</c:v>
                </c:pt>
                <c:pt idx="563">
                  <c:v>18.723794311806625</c:v>
                </c:pt>
                <c:pt idx="564">
                  <c:v>21.688800270037017</c:v>
                </c:pt>
                <c:pt idx="565">
                  <c:v>18.723794311806625</c:v>
                </c:pt>
                <c:pt idx="566">
                  <c:v>21.688800270037017</c:v>
                </c:pt>
                <c:pt idx="567">
                  <c:v>18.723794311806625</c:v>
                </c:pt>
                <c:pt idx="568">
                  <c:v>17.804564489100954</c:v>
                </c:pt>
                <c:pt idx="569">
                  <c:v>19.677058000104321</c:v>
                </c:pt>
                <c:pt idx="570">
                  <c:v>18.723794311806625</c:v>
                </c:pt>
                <c:pt idx="571">
                  <c:v>18.723794311806625</c:v>
                </c:pt>
                <c:pt idx="572">
                  <c:v>19.677058000104321</c:v>
                </c:pt>
                <c:pt idx="573">
                  <c:v>17.804564489100954</c:v>
                </c:pt>
                <c:pt idx="574">
                  <c:v>18.723794311806625</c:v>
                </c:pt>
                <c:pt idx="575">
                  <c:v>17.804564489100954</c:v>
                </c:pt>
                <c:pt idx="576">
                  <c:v>20.665132132132609</c:v>
                </c:pt>
                <c:pt idx="577">
                  <c:v>19.677058000104321</c:v>
                </c:pt>
                <c:pt idx="578">
                  <c:v>16.918598969599898</c:v>
                </c:pt>
                <c:pt idx="579">
                  <c:v>17.804564489100954</c:v>
                </c:pt>
                <c:pt idx="580">
                  <c:v>17.804564489100954</c:v>
                </c:pt>
                <c:pt idx="581">
                  <c:v>17.804564489100954</c:v>
                </c:pt>
                <c:pt idx="582">
                  <c:v>16.0651352389945</c:v>
                </c:pt>
                <c:pt idx="583">
                  <c:v>16.0651352389945</c:v>
                </c:pt>
                <c:pt idx="584">
                  <c:v>16.0651352389945</c:v>
                </c:pt>
                <c:pt idx="585">
                  <c:v>16.918598969599898</c:v>
                </c:pt>
                <c:pt idx="586">
                  <c:v>17.804564489100954</c:v>
                </c:pt>
                <c:pt idx="587">
                  <c:v>17.804564489100954</c:v>
                </c:pt>
                <c:pt idx="588">
                  <c:v>17.804564489100954</c:v>
                </c:pt>
                <c:pt idx="589">
                  <c:v>21.688800270037017</c:v>
                </c:pt>
                <c:pt idx="590">
                  <c:v>28.623034941882036</c:v>
                </c:pt>
                <c:pt idx="591">
                  <c:v>23.846087545565705</c:v>
                </c:pt>
                <c:pt idx="592">
                  <c:v>27.368960720164406</c:v>
                </c:pt>
                <c:pt idx="593">
                  <c:v>37.043768189617921</c:v>
                </c:pt>
                <c:pt idx="594">
                  <c:v>43.574268627446209</c:v>
                </c:pt>
                <c:pt idx="595">
                  <c:v>40.212684084658079</c:v>
                </c:pt>
                <c:pt idx="596">
                  <c:v>47.135679067472864</c:v>
                </c:pt>
                <c:pt idx="597">
                  <c:v>41.868947891504092</c:v>
                </c:pt>
                <c:pt idx="598">
                  <c:v>41.868947891504092</c:v>
                </c:pt>
                <c:pt idx="599">
                  <c:v>43.574268627446209</c:v>
                </c:pt>
                <c:pt idx="600">
                  <c:v>40.212684084658079</c:v>
                </c:pt>
                <c:pt idx="601">
                  <c:v>41.868947891504092</c:v>
                </c:pt>
                <c:pt idx="602">
                  <c:v>40.212684084658079</c:v>
                </c:pt>
                <c:pt idx="603">
                  <c:v>37.043768189617921</c:v>
                </c:pt>
                <c:pt idx="604">
                  <c:v>31.255837564231324</c:v>
                </c:pt>
                <c:pt idx="605">
                  <c:v>35.529352948325283</c:v>
                </c:pt>
                <c:pt idx="606">
                  <c:v>31.255837564231324</c:v>
                </c:pt>
                <c:pt idx="607">
                  <c:v>27.368960720164406</c:v>
                </c:pt>
                <c:pt idx="608">
                  <c:v>31.255837564231324</c:v>
                </c:pt>
                <c:pt idx="609">
                  <c:v>26.155326832758512</c:v>
                </c:pt>
                <c:pt idx="610">
                  <c:v>28.623034941882036</c:v>
                </c:pt>
                <c:pt idx="611">
                  <c:v>27.368960720164406</c:v>
                </c:pt>
                <c:pt idx="612">
                  <c:v>24.981308449628163</c:v>
                </c:pt>
                <c:pt idx="613">
                  <c:v>26.155326832758512</c:v>
                </c:pt>
                <c:pt idx="614">
                  <c:v>27.368960720164406</c:v>
                </c:pt>
                <c:pt idx="615">
                  <c:v>23.846087545565705</c:v>
                </c:pt>
                <c:pt idx="616">
                  <c:v>21.688800270037017</c:v>
                </c:pt>
                <c:pt idx="617">
                  <c:v>22.748852928791191</c:v>
                </c:pt>
                <c:pt idx="618">
                  <c:v>24.981308449628163</c:v>
                </c:pt>
                <c:pt idx="619">
                  <c:v>24.981308449628163</c:v>
                </c:pt>
                <c:pt idx="620">
                  <c:v>22.748852928791191</c:v>
                </c:pt>
                <c:pt idx="621">
                  <c:v>23.846087545565705</c:v>
                </c:pt>
                <c:pt idx="622">
                  <c:v>22.748852928791191</c:v>
                </c:pt>
                <c:pt idx="623">
                  <c:v>23.846087545565705</c:v>
                </c:pt>
                <c:pt idx="624">
                  <c:v>22.748852928791191</c:v>
                </c:pt>
                <c:pt idx="625">
                  <c:v>22.748852928791191</c:v>
                </c:pt>
                <c:pt idx="626">
                  <c:v>24.981308449628163</c:v>
                </c:pt>
                <c:pt idx="627">
                  <c:v>29.918381104648358</c:v>
                </c:pt>
                <c:pt idx="628">
                  <c:v>28.623034941882036</c:v>
                </c:pt>
                <c:pt idx="629">
                  <c:v>28.623034941882036</c:v>
                </c:pt>
                <c:pt idx="630">
                  <c:v>29.918381104648358</c:v>
                </c:pt>
                <c:pt idx="631">
                  <c:v>29.918381104648358</c:v>
                </c:pt>
                <c:pt idx="632">
                  <c:v>27.368960720164406</c:v>
                </c:pt>
                <c:pt idx="633">
                  <c:v>40.212684084658079</c:v>
                </c:pt>
                <c:pt idx="634">
                  <c:v>23.846087545565705</c:v>
                </c:pt>
                <c:pt idx="635">
                  <c:v>27.368960720164406</c:v>
                </c:pt>
                <c:pt idx="636">
                  <c:v>23.846087545565705</c:v>
                </c:pt>
                <c:pt idx="637">
                  <c:v>22.748852928791191</c:v>
                </c:pt>
                <c:pt idx="638">
                  <c:v>26.155326832758512</c:v>
                </c:pt>
                <c:pt idx="639">
                  <c:v>26.155326832758512</c:v>
                </c:pt>
                <c:pt idx="640">
                  <c:v>31.255837564231324</c:v>
                </c:pt>
                <c:pt idx="641">
                  <c:v>64.288253844931148</c:v>
                </c:pt>
                <c:pt idx="642">
                  <c:v>117.41496508835877</c:v>
                </c:pt>
                <c:pt idx="643">
                  <c:v>196.9394464056052</c:v>
                </c:pt>
                <c:pt idx="644">
                  <c:v>149.88598638833511</c:v>
                </c:pt>
                <c:pt idx="645">
                  <c:v>122.22817838446757</c:v>
                </c:pt>
                <c:pt idx="646">
                  <c:v>108.20398251792648</c:v>
                </c:pt>
                <c:pt idx="647">
                  <c:v>95.38818427169052</c:v>
                </c:pt>
                <c:pt idx="648">
                  <c:v>83.713524907957378</c:v>
                </c:pt>
                <c:pt idx="649">
                  <c:v>80.96542826753371</c:v>
                </c:pt>
                <c:pt idx="650">
                  <c:v>70.624969983532822</c:v>
                </c:pt>
                <c:pt idx="651">
                  <c:v>65.831973921284842</c:v>
                </c:pt>
                <c:pt idx="652">
                  <c:v>61.280006777961567</c:v>
                </c:pt>
                <c:pt idx="653">
                  <c:v>61.280006777961567</c:v>
                </c:pt>
                <c:pt idx="654">
                  <c:v>52.868380329097704</c:v>
                </c:pt>
                <c:pt idx="655">
                  <c:v>56.961348640091799</c:v>
                </c:pt>
                <c:pt idx="656">
                  <c:v>52.868380329097704</c:v>
                </c:pt>
                <c:pt idx="657">
                  <c:v>45.329544213967331</c:v>
                </c:pt>
                <c:pt idx="658">
                  <c:v>45.329544213967331</c:v>
                </c:pt>
                <c:pt idx="659">
                  <c:v>47.135679067472864</c:v>
                </c:pt>
                <c:pt idx="660">
                  <c:v>43.574268627446209</c:v>
                </c:pt>
                <c:pt idx="661">
                  <c:v>45.329544213967331</c:v>
                </c:pt>
                <c:pt idx="662">
                  <c:v>38.604585804070084</c:v>
                </c:pt>
                <c:pt idx="663">
                  <c:v>41.868947891504092</c:v>
                </c:pt>
                <c:pt idx="664">
                  <c:v>35.529352948325283</c:v>
                </c:pt>
                <c:pt idx="665">
                  <c:v>40.212684084658079</c:v>
                </c:pt>
                <c:pt idx="666">
                  <c:v>45.329544213967331</c:v>
                </c:pt>
                <c:pt idx="667">
                  <c:v>40.212684084658079</c:v>
                </c:pt>
                <c:pt idx="668">
                  <c:v>43.574268627446209</c:v>
                </c:pt>
                <c:pt idx="669">
                  <c:v>50.904176575716136</c:v>
                </c:pt>
                <c:pt idx="670">
                  <c:v>63.526346582539908</c:v>
                </c:pt>
                <c:pt idx="671">
                  <c:v>68.197856926077577</c:v>
                </c:pt>
                <c:pt idx="672">
                  <c:v>68.197856926077577</c:v>
                </c:pt>
                <c:pt idx="673">
                  <c:v>75.666814956005595</c:v>
                </c:pt>
                <c:pt idx="674">
                  <c:v>65.831973921284842</c:v>
                </c:pt>
                <c:pt idx="675">
                  <c:v>65.831973921284842</c:v>
                </c:pt>
                <c:pt idx="676">
                  <c:v>61.280006777961567</c:v>
                </c:pt>
                <c:pt idx="677">
                  <c:v>61.280006777961567</c:v>
                </c:pt>
                <c:pt idx="678">
                  <c:v>54.887125501616701</c:v>
                </c:pt>
                <c:pt idx="679">
                  <c:v>59.091992650798133</c:v>
                </c:pt>
                <c:pt idx="680">
                  <c:v>56.961348640091799</c:v>
                </c:pt>
                <c:pt idx="681">
                  <c:v>65.831973921284842</c:v>
                </c:pt>
                <c:pt idx="682">
                  <c:v>47.135679067472864</c:v>
                </c:pt>
                <c:pt idx="683">
                  <c:v>47.135679067472864</c:v>
                </c:pt>
                <c:pt idx="684">
                  <c:v>48.993584075909546</c:v>
                </c:pt>
                <c:pt idx="685">
                  <c:v>43.574268627446209</c:v>
                </c:pt>
                <c:pt idx="686">
                  <c:v>41.868947891504092</c:v>
                </c:pt>
                <c:pt idx="687">
                  <c:v>43.574268627446209</c:v>
                </c:pt>
                <c:pt idx="688">
                  <c:v>43.574268627446209</c:v>
                </c:pt>
                <c:pt idx="689">
                  <c:v>47.135679067472864</c:v>
                </c:pt>
                <c:pt idx="690">
                  <c:v>45.329544213967331</c:v>
                </c:pt>
                <c:pt idx="691">
                  <c:v>50.904176575716136</c:v>
                </c:pt>
                <c:pt idx="692">
                  <c:v>48.993584075909546</c:v>
                </c:pt>
                <c:pt idx="693">
                  <c:v>63.526346582539908</c:v>
                </c:pt>
                <c:pt idx="694">
                  <c:v>56.961348640091799</c:v>
                </c:pt>
                <c:pt idx="695">
                  <c:v>47.135679067472864</c:v>
                </c:pt>
                <c:pt idx="696">
                  <c:v>54.887125501616701</c:v>
                </c:pt>
                <c:pt idx="697">
                  <c:v>52.868380329097704</c:v>
                </c:pt>
                <c:pt idx="698">
                  <c:v>47.135679067472864</c:v>
                </c:pt>
                <c:pt idx="699">
                  <c:v>45.329544213967331</c:v>
                </c:pt>
                <c:pt idx="700">
                  <c:v>45.329544213967331</c:v>
                </c:pt>
                <c:pt idx="701">
                  <c:v>43.574268627446209</c:v>
                </c:pt>
                <c:pt idx="702">
                  <c:v>45.329544213967331</c:v>
                </c:pt>
                <c:pt idx="703">
                  <c:v>43.574268627446209</c:v>
                </c:pt>
                <c:pt idx="704">
                  <c:v>41.868947891504092</c:v>
                </c:pt>
                <c:pt idx="705">
                  <c:v>41.868947891504092</c:v>
                </c:pt>
                <c:pt idx="706">
                  <c:v>40.212684084658079</c:v>
                </c:pt>
                <c:pt idx="707">
                  <c:v>37.043768189617921</c:v>
                </c:pt>
                <c:pt idx="708">
                  <c:v>40.212684084658079</c:v>
                </c:pt>
                <c:pt idx="709">
                  <c:v>40.212684084658079</c:v>
                </c:pt>
                <c:pt idx="710">
                  <c:v>38.604585804070084</c:v>
                </c:pt>
                <c:pt idx="711">
                  <c:v>32.636249398205287</c:v>
                </c:pt>
                <c:pt idx="712">
                  <c:v>34.060468379159161</c:v>
                </c:pt>
                <c:pt idx="713">
                  <c:v>34.060468379159161</c:v>
                </c:pt>
                <c:pt idx="714">
                  <c:v>34.060468379159161</c:v>
                </c:pt>
                <c:pt idx="715">
                  <c:v>56.961348640091799</c:v>
                </c:pt>
                <c:pt idx="716">
                  <c:v>54.887125501616701</c:v>
                </c:pt>
                <c:pt idx="717">
                  <c:v>52.868380329097704</c:v>
                </c:pt>
                <c:pt idx="718">
                  <c:v>48.993584075909546</c:v>
                </c:pt>
                <c:pt idx="719">
                  <c:v>45.329544213967331</c:v>
                </c:pt>
              </c:numCache>
            </c:numRef>
          </c:xVal>
          <c:yVal>
            <c:numRef>
              <c:f>'Hydro Graph'!$C$3025:$C$3744</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yVal>
          <c:smooth val="0"/>
          <c:extLst>
            <c:ext xmlns:c16="http://schemas.microsoft.com/office/drawing/2014/chart" uri="{C3380CC4-5D6E-409C-BE32-E72D297353CC}">
              <c16:uniqueId val="{00000003-62A7-4897-A903-BC84749EA3A7}"/>
            </c:ext>
          </c:extLst>
        </c:ser>
        <c:ser>
          <c:idx val="2"/>
          <c:order val="2"/>
          <c:tx>
            <c:v>MAY</c:v>
          </c:tx>
          <c:spPr>
            <a:ln w="19050">
              <a:noFill/>
            </a:ln>
          </c:spPr>
          <c:marker>
            <c:symbol val="triangle"/>
            <c:size val="5"/>
            <c:spPr>
              <a:noFill/>
              <a:ln>
                <a:noFill/>
              </a:ln>
            </c:spPr>
          </c:marker>
          <c:trendline>
            <c:spPr>
              <a:ln w="12700">
                <a:solidFill>
                  <a:srgbClr val="FF0000"/>
                </a:solidFill>
              </a:ln>
            </c:spPr>
            <c:trendlineType val="poly"/>
            <c:order val="2"/>
            <c:dispRSqr val="0"/>
            <c:dispEq val="0"/>
          </c:trendline>
          <c:xVal>
            <c:numRef>
              <c:f>'Hydro Graph'!$D$2281:$D$3024</c:f>
              <c:numCache>
                <c:formatCode>0.00</c:formatCode>
                <c:ptCount val="744"/>
                <c:pt idx="0">
                  <c:v>8.0909244971991328</c:v>
                </c:pt>
                <c:pt idx="1">
                  <c:v>8.0909244971991328</c:v>
                </c:pt>
                <c:pt idx="2">
                  <c:v>8.0909244971991328</c:v>
                </c:pt>
                <c:pt idx="3">
                  <c:v>7.5938649256789592</c:v>
                </c:pt>
                <c:pt idx="4">
                  <c:v>9.7242595873261575</c:v>
                </c:pt>
                <c:pt idx="5">
                  <c:v>8.0909244971991328</c:v>
                </c:pt>
                <c:pt idx="6">
                  <c:v>9.1554504192349686</c:v>
                </c:pt>
                <c:pt idx="7">
                  <c:v>8.6112304473699197</c:v>
                </c:pt>
                <c:pt idx="8">
                  <c:v>8.0909244971991328</c:v>
                </c:pt>
                <c:pt idx="9">
                  <c:v>9.1554504192349686</c:v>
                </c:pt>
                <c:pt idx="10">
                  <c:v>10.318340615629644</c:v>
                </c:pt>
                <c:pt idx="11">
                  <c:v>8.0909244971991328</c:v>
                </c:pt>
                <c:pt idx="12">
                  <c:v>9.1554504192349686</c:v>
                </c:pt>
                <c:pt idx="13">
                  <c:v>10.318340615629644</c:v>
                </c:pt>
                <c:pt idx="14">
                  <c:v>10.93838361647218</c:v>
                </c:pt>
                <c:pt idx="15">
                  <c:v>9.7242595873261575</c:v>
                </c:pt>
                <c:pt idx="16">
                  <c:v>10.318340615629644</c:v>
                </c:pt>
                <c:pt idx="17">
                  <c:v>8.6112304473699197</c:v>
                </c:pt>
                <c:pt idx="18">
                  <c:v>8.0909244971991328</c:v>
                </c:pt>
                <c:pt idx="19">
                  <c:v>8.0909244971991328</c:v>
                </c:pt>
                <c:pt idx="20">
                  <c:v>9.1554504192349686</c:v>
                </c:pt>
                <c:pt idx="21">
                  <c:v>9.7242595873261575</c:v>
                </c:pt>
                <c:pt idx="22">
                  <c:v>8.6112304473699197</c:v>
                </c:pt>
                <c:pt idx="23">
                  <c:v>9.7242595873261575</c:v>
                </c:pt>
                <c:pt idx="24">
                  <c:v>8.0909244971991328</c:v>
                </c:pt>
                <c:pt idx="25">
                  <c:v>8.0909244971991328</c:v>
                </c:pt>
                <c:pt idx="26">
                  <c:v>9.7242595873261575</c:v>
                </c:pt>
                <c:pt idx="27">
                  <c:v>9.1554504192349686</c:v>
                </c:pt>
                <c:pt idx="28">
                  <c:v>9.1554504192349686</c:v>
                </c:pt>
                <c:pt idx="29">
                  <c:v>8.0909244971991328</c:v>
                </c:pt>
                <c:pt idx="30">
                  <c:v>7.5938649256789592</c:v>
                </c:pt>
                <c:pt idx="31">
                  <c:v>8.6112304473699197</c:v>
                </c:pt>
                <c:pt idx="32">
                  <c:v>7.5938649256789592</c:v>
                </c:pt>
                <c:pt idx="33">
                  <c:v>9.1554504192349686</c:v>
                </c:pt>
                <c:pt idx="34">
                  <c:v>9.7242595873261575</c:v>
                </c:pt>
                <c:pt idx="35">
                  <c:v>8.0909244971991328</c:v>
                </c:pt>
                <c:pt idx="36">
                  <c:v>9.7242595873261575</c:v>
                </c:pt>
                <c:pt idx="37">
                  <c:v>9.7242595873261575</c:v>
                </c:pt>
                <c:pt idx="38">
                  <c:v>8.6112304473699197</c:v>
                </c:pt>
                <c:pt idx="39">
                  <c:v>8.0909244971991328</c:v>
                </c:pt>
                <c:pt idx="40">
                  <c:v>8.0909244971991328</c:v>
                </c:pt>
                <c:pt idx="41">
                  <c:v>8.6112304473699197</c:v>
                </c:pt>
                <c:pt idx="42">
                  <c:v>9.1554504192349686</c:v>
                </c:pt>
                <c:pt idx="43">
                  <c:v>9.7242595873261575</c:v>
                </c:pt>
                <c:pt idx="44">
                  <c:v>7.5938649256789592</c:v>
                </c:pt>
                <c:pt idx="45">
                  <c:v>9.1554504192349686</c:v>
                </c:pt>
                <c:pt idx="46">
                  <c:v>9.1554504192349686</c:v>
                </c:pt>
                <c:pt idx="47">
                  <c:v>9.1554504192349686</c:v>
                </c:pt>
                <c:pt idx="48">
                  <c:v>7.5938649256789592</c:v>
                </c:pt>
                <c:pt idx="49">
                  <c:v>9.1554504192349686</c:v>
                </c:pt>
                <c:pt idx="50">
                  <c:v>7.5938649256789592</c:v>
                </c:pt>
                <c:pt idx="51">
                  <c:v>7.1193916642448904</c:v>
                </c:pt>
                <c:pt idx="52">
                  <c:v>9.1554504192349686</c:v>
                </c:pt>
                <c:pt idx="53">
                  <c:v>9.1554504192349686</c:v>
                </c:pt>
                <c:pt idx="54">
                  <c:v>9.1554504192349686</c:v>
                </c:pt>
                <c:pt idx="55">
                  <c:v>7.5938649256789592</c:v>
                </c:pt>
                <c:pt idx="56">
                  <c:v>8.6112304473699197</c:v>
                </c:pt>
                <c:pt idx="57">
                  <c:v>8.6112304473699197</c:v>
                </c:pt>
                <c:pt idx="58">
                  <c:v>9.1554504192349686</c:v>
                </c:pt>
                <c:pt idx="59">
                  <c:v>9.7242595873261575</c:v>
                </c:pt>
                <c:pt idx="60">
                  <c:v>9.7242595873261575</c:v>
                </c:pt>
                <c:pt idx="61">
                  <c:v>9.7242595873261575</c:v>
                </c:pt>
                <c:pt idx="62">
                  <c:v>9.7242595873261575</c:v>
                </c:pt>
                <c:pt idx="63">
                  <c:v>9.7242595873261575</c:v>
                </c:pt>
                <c:pt idx="64">
                  <c:v>9.7242595873261575</c:v>
                </c:pt>
                <c:pt idx="65">
                  <c:v>11.585086110292956</c:v>
                </c:pt>
                <c:pt idx="66">
                  <c:v>11.585086110292956</c:v>
                </c:pt>
                <c:pt idx="67">
                  <c:v>12.961296463757792</c:v>
                </c:pt>
                <c:pt idx="68">
                  <c:v>12.961296463757792</c:v>
                </c:pt>
                <c:pt idx="69">
                  <c:v>11.585086110292956</c:v>
                </c:pt>
                <c:pt idx="70">
                  <c:v>11.585086110292956</c:v>
                </c:pt>
                <c:pt idx="71">
                  <c:v>12.961296463757792</c:v>
                </c:pt>
                <c:pt idx="72">
                  <c:v>11.585086110292956</c:v>
                </c:pt>
                <c:pt idx="73">
                  <c:v>10.93838361647218</c:v>
                </c:pt>
                <c:pt idx="74">
                  <c:v>9.7242595873261575</c:v>
                </c:pt>
                <c:pt idx="75">
                  <c:v>11.585086110292956</c:v>
                </c:pt>
                <c:pt idx="76">
                  <c:v>9.7242595873261575</c:v>
                </c:pt>
                <c:pt idx="77">
                  <c:v>9.7242595873261575</c:v>
                </c:pt>
                <c:pt idx="78">
                  <c:v>10.318340615629644</c:v>
                </c:pt>
                <c:pt idx="79">
                  <c:v>11.585086110292956</c:v>
                </c:pt>
                <c:pt idx="80">
                  <c:v>9.7242595873261575</c:v>
                </c:pt>
                <c:pt idx="81">
                  <c:v>10.93838361647218</c:v>
                </c:pt>
                <c:pt idx="82">
                  <c:v>9.7242595873261575</c:v>
                </c:pt>
                <c:pt idx="83">
                  <c:v>11.585086110292956</c:v>
                </c:pt>
                <c:pt idx="84">
                  <c:v>12.961296463757792</c:v>
                </c:pt>
                <c:pt idx="85">
                  <c:v>11.585086110292956</c:v>
                </c:pt>
                <c:pt idx="86">
                  <c:v>12.961296463757792</c:v>
                </c:pt>
                <c:pt idx="87">
                  <c:v>10.93838361647218</c:v>
                </c:pt>
                <c:pt idx="88">
                  <c:v>12.259152986268287</c:v>
                </c:pt>
                <c:pt idx="89">
                  <c:v>12.259152986268287</c:v>
                </c:pt>
                <c:pt idx="90">
                  <c:v>10.93838361647218</c:v>
                </c:pt>
                <c:pt idx="91">
                  <c:v>9.7242595873261575</c:v>
                </c:pt>
                <c:pt idx="92">
                  <c:v>10.318340615629644</c:v>
                </c:pt>
                <c:pt idx="93">
                  <c:v>10.93838361647218</c:v>
                </c:pt>
                <c:pt idx="94">
                  <c:v>9.1554504192349686</c:v>
                </c:pt>
                <c:pt idx="95">
                  <c:v>10.93838361647218</c:v>
                </c:pt>
                <c:pt idx="96">
                  <c:v>9.1554504192349686</c:v>
                </c:pt>
                <c:pt idx="97">
                  <c:v>10.318340615629644</c:v>
                </c:pt>
                <c:pt idx="98">
                  <c:v>9.1554504192349686</c:v>
                </c:pt>
                <c:pt idx="99">
                  <c:v>10.318340615629644</c:v>
                </c:pt>
                <c:pt idx="100">
                  <c:v>9.7242595873261575</c:v>
                </c:pt>
                <c:pt idx="101">
                  <c:v>8.6112304473699197</c:v>
                </c:pt>
                <c:pt idx="102">
                  <c:v>8.6112304473699197</c:v>
                </c:pt>
                <c:pt idx="103">
                  <c:v>9.1554504192349686</c:v>
                </c:pt>
                <c:pt idx="104">
                  <c:v>9.7242595873261575</c:v>
                </c:pt>
                <c:pt idx="105">
                  <c:v>10.93838361647218</c:v>
                </c:pt>
                <c:pt idx="106">
                  <c:v>10.318340615629644</c:v>
                </c:pt>
                <c:pt idx="107">
                  <c:v>9.7242595873261575</c:v>
                </c:pt>
                <c:pt idx="108">
                  <c:v>10.93838361647218</c:v>
                </c:pt>
                <c:pt idx="109">
                  <c:v>9.7242595873261575</c:v>
                </c:pt>
                <c:pt idx="110">
                  <c:v>9.7242595873261575</c:v>
                </c:pt>
                <c:pt idx="111">
                  <c:v>10.93838361647218</c:v>
                </c:pt>
                <c:pt idx="112">
                  <c:v>10.318340615629644</c:v>
                </c:pt>
                <c:pt idx="113">
                  <c:v>10.93838361647218</c:v>
                </c:pt>
                <c:pt idx="114">
                  <c:v>9.1554504192349686</c:v>
                </c:pt>
                <c:pt idx="115">
                  <c:v>9.7242595873261575</c:v>
                </c:pt>
                <c:pt idx="116">
                  <c:v>9.1554504192349686</c:v>
                </c:pt>
                <c:pt idx="117">
                  <c:v>10.93838361647218</c:v>
                </c:pt>
                <c:pt idx="118">
                  <c:v>8.6112304473699197</c:v>
                </c:pt>
                <c:pt idx="119">
                  <c:v>9.1554504192349686</c:v>
                </c:pt>
                <c:pt idx="120">
                  <c:v>8.6112304473699197</c:v>
                </c:pt>
                <c:pt idx="121">
                  <c:v>8.6112304473699197</c:v>
                </c:pt>
                <c:pt idx="122">
                  <c:v>7.5938649256789592</c:v>
                </c:pt>
                <c:pt idx="123">
                  <c:v>9.1554504192349686</c:v>
                </c:pt>
                <c:pt idx="124">
                  <c:v>8.6112304473699197</c:v>
                </c:pt>
                <c:pt idx="125">
                  <c:v>9.1554504192349686</c:v>
                </c:pt>
                <c:pt idx="126">
                  <c:v>8.0909244971991328</c:v>
                </c:pt>
                <c:pt idx="127">
                  <c:v>9.1554504192349686</c:v>
                </c:pt>
                <c:pt idx="128">
                  <c:v>7.5938649256789592</c:v>
                </c:pt>
                <c:pt idx="129">
                  <c:v>9.1554504192349686</c:v>
                </c:pt>
                <c:pt idx="130">
                  <c:v>8.0909244971991328</c:v>
                </c:pt>
                <c:pt idx="131">
                  <c:v>9.1554504192349686</c:v>
                </c:pt>
                <c:pt idx="132">
                  <c:v>9.7242595873261575</c:v>
                </c:pt>
                <c:pt idx="133">
                  <c:v>10.93838361647218</c:v>
                </c:pt>
                <c:pt idx="134">
                  <c:v>9.7242595873261575</c:v>
                </c:pt>
                <c:pt idx="135">
                  <c:v>12.259152986268287</c:v>
                </c:pt>
                <c:pt idx="136">
                  <c:v>12.259152986268287</c:v>
                </c:pt>
                <c:pt idx="137">
                  <c:v>11.585086110292956</c:v>
                </c:pt>
                <c:pt idx="138">
                  <c:v>10.93838361647218</c:v>
                </c:pt>
                <c:pt idx="139">
                  <c:v>9.1554504192349686</c:v>
                </c:pt>
                <c:pt idx="140">
                  <c:v>8.6112304473699197</c:v>
                </c:pt>
                <c:pt idx="141">
                  <c:v>9.7242595873261575</c:v>
                </c:pt>
                <c:pt idx="142">
                  <c:v>9.1554504192349686</c:v>
                </c:pt>
                <c:pt idx="143">
                  <c:v>8.6112304473699197</c:v>
                </c:pt>
                <c:pt idx="144">
                  <c:v>8.6112304473699197</c:v>
                </c:pt>
                <c:pt idx="145">
                  <c:v>8.0909244971991328</c:v>
                </c:pt>
                <c:pt idx="146">
                  <c:v>9.1554504192349686</c:v>
                </c:pt>
                <c:pt idx="147">
                  <c:v>9.1554504192349686</c:v>
                </c:pt>
                <c:pt idx="148">
                  <c:v>8.0909244971991328</c:v>
                </c:pt>
                <c:pt idx="149">
                  <c:v>9.7242595873261575</c:v>
                </c:pt>
                <c:pt idx="150">
                  <c:v>9.7242595873261575</c:v>
                </c:pt>
                <c:pt idx="151">
                  <c:v>8.6112304473699197</c:v>
                </c:pt>
                <c:pt idx="152">
                  <c:v>8.6112304473699197</c:v>
                </c:pt>
                <c:pt idx="153">
                  <c:v>8.0909244971991328</c:v>
                </c:pt>
                <c:pt idx="154">
                  <c:v>8.0909244971991328</c:v>
                </c:pt>
                <c:pt idx="155">
                  <c:v>8.0909244971991328</c:v>
                </c:pt>
                <c:pt idx="156">
                  <c:v>10.318340615629644</c:v>
                </c:pt>
                <c:pt idx="157">
                  <c:v>8.0909244971991328</c:v>
                </c:pt>
                <c:pt idx="158">
                  <c:v>9.7242595873261575</c:v>
                </c:pt>
                <c:pt idx="159">
                  <c:v>9.1554504192349686</c:v>
                </c:pt>
                <c:pt idx="160">
                  <c:v>8.6112304473699197</c:v>
                </c:pt>
                <c:pt idx="161">
                  <c:v>8.6112304473699197</c:v>
                </c:pt>
                <c:pt idx="162">
                  <c:v>9.1554504192349686</c:v>
                </c:pt>
                <c:pt idx="163">
                  <c:v>10.318340615629644</c:v>
                </c:pt>
                <c:pt idx="164">
                  <c:v>9.1554504192349686</c:v>
                </c:pt>
                <c:pt idx="165">
                  <c:v>9.1554504192349686</c:v>
                </c:pt>
                <c:pt idx="166">
                  <c:v>8.0909244971991328</c:v>
                </c:pt>
                <c:pt idx="167">
                  <c:v>7.5938649256789592</c:v>
                </c:pt>
                <c:pt idx="168">
                  <c:v>8.0909244971991328</c:v>
                </c:pt>
                <c:pt idx="169">
                  <c:v>8.0909244971991328</c:v>
                </c:pt>
                <c:pt idx="170">
                  <c:v>8.6112304473699197</c:v>
                </c:pt>
                <c:pt idx="171">
                  <c:v>7.1193916642448904</c:v>
                </c:pt>
                <c:pt idx="172">
                  <c:v>7.5938649256789592</c:v>
                </c:pt>
                <c:pt idx="173">
                  <c:v>7.1193916642448904</c:v>
                </c:pt>
                <c:pt idx="174">
                  <c:v>8.6112304473699197</c:v>
                </c:pt>
                <c:pt idx="175">
                  <c:v>7.5938649256789592</c:v>
                </c:pt>
                <c:pt idx="176">
                  <c:v>8.0909244971991328</c:v>
                </c:pt>
                <c:pt idx="177">
                  <c:v>9.7242595873261575</c:v>
                </c:pt>
                <c:pt idx="178">
                  <c:v>7.5938649256789592</c:v>
                </c:pt>
                <c:pt idx="179">
                  <c:v>8.0909244971991328</c:v>
                </c:pt>
                <c:pt idx="180">
                  <c:v>7.5938649256789592</c:v>
                </c:pt>
                <c:pt idx="181">
                  <c:v>9.7242595873261575</c:v>
                </c:pt>
                <c:pt idx="182">
                  <c:v>8.6112304473699197</c:v>
                </c:pt>
                <c:pt idx="183">
                  <c:v>9.1554504192349686</c:v>
                </c:pt>
                <c:pt idx="184">
                  <c:v>9.7242595873261575</c:v>
                </c:pt>
                <c:pt idx="185">
                  <c:v>9.7242595873261575</c:v>
                </c:pt>
                <c:pt idx="186">
                  <c:v>8.0909244971991328</c:v>
                </c:pt>
                <c:pt idx="187">
                  <c:v>9.1554504192349686</c:v>
                </c:pt>
                <c:pt idx="188">
                  <c:v>7.5938649256789592</c:v>
                </c:pt>
                <c:pt idx="189">
                  <c:v>8.0909244971991328</c:v>
                </c:pt>
                <c:pt idx="190">
                  <c:v>9.1554504192349686</c:v>
                </c:pt>
                <c:pt idx="191">
                  <c:v>7.5938649256789592</c:v>
                </c:pt>
                <c:pt idx="192">
                  <c:v>8.0909244971991328</c:v>
                </c:pt>
                <c:pt idx="193">
                  <c:v>9.7242595873261575</c:v>
                </c:pt>
                <c:pt idx="194">
                  <c:v>8.6112304473699197</c:v>
                </c:pt>
                <c:pt idx="195">
                  <c:v>7.5938649256789592</c:v>
                </c:pt>
                <c:pt idx="196">
                  <c:v>8.0909244971991328</c:v>
                </c:pt>
                <c:pt idx="197">
                  <c:v>8.6112304473699197</c:v>
                </c:pt>
                <c:pt idx="198">
                  <c:v>9.1554504192349686</c:v>
                </c:pt>
                <c:pt idx="199">
                  <c:v>8.6112304473699197</c:v>
                </c:pt>
                <c:pt idx="200">
                  <c:v>8.6112304473699197</c:v>
                </c:pt>
                <c:pt idx="201">
                  <c:v>8.0909244971991328</c:v>
                </c:pt>
                <c:pt idx="202">
                  <c:v>8.0909244971991328</c:v>
                </c:pt>
                <c:pt idx="203">
                  <c:v>9.7242595873261575</c:v>
                </c:pt>
                <c:pt idx="204">
                  <c:v>8.0909244971991328</c:v>
                </c:pt>
                <c:pt idx="205">
                  <c:v>8.6112304473699197</c:v>
                </c:pt>
                <c:pt idx="206">
                  <c:v>9.7242595873261575</c:v>
                </c:pt>
                <c:pt idx="207">
                  <c:v>8.0909244971991328</c:v>
                </c:pt>
                <c:pt idx="208">
                  <c:v>9.7242595873261575</c:v>
                </c:pt>
                <c:pt idx="209">
                  <c:v>8.6112304473699197</c:v>
                </c:pt>
                <c:pt idx="210">
                  <c:v>9.1554504192349686</c:v>
                </c:pt>
                <c:pt idx="211">
                  <c:v>8.6112304473699197</c:v>
                </c:pt>
                <c:pt idx="212">
                  <c:v>10.318340615629644</c:v>
                </c:pt>
                <c:pt idx="213">
                  <c:v>9.7242595873261575</c:v>
                </c:pt>
                <c:pt idx="214">
                  <c:v>9.7242595873261575</c:v>
                </c:pt>
                <c:pt idx="215">
                  <c:v>8.6112304473699197</c:v>
                </c:pt>
                <c:pt idx="216">
                  <c:v>8.6112304473699197</c:v>
                </c:pt>
                <c:pt idx="217">
                  <c:v>10.318340615629644</c:v>
                </c:pt>
                <c:pt idx="218">
                  <c:v>8.0909244971991328</c:v>
                </c:pt>
                <c:pt idx="219">
                  <c:v>8.0909244971991328</c:v>
                </c:pt>
                <c:pt idx="220">
                  <c:v>8.6112304473699197</c:v>
                </c:pt>
                <c:pt idx="221">
                  <c:v>9.1554504192349686</c:v>
                </c:pt>
                <c:pt idx="222">
                  <c:v>8.0909244971991328</c:v>
                </c:pt>
                <c:pt idx="223">
                  <c:v>9.1554504192349686</c:v>
                </c:pt>
                <c:pt idx="224">
                  <c:v>9.1554504192349686</c:v>
                </c:pt>
                <c:pt idx="225">
                  <c:v>9.1554504192349686</c:v>
                </c:pt>
                <c:pt idx="226">
                  <c:v>8.0909244971991328</c:v>
                </c:pt>
                <c:pt idx="227">
                  <c:v>9.1554504192349686</c:v>
                </c:pt>
                <c:pt idx="228">
                  <c:v>9.1554504192349686</c:v>
                </c:pt>
                <c:pt idx="229">
                  <c:v>8.6112304473699197</c:v>
                </c:pt>
                <c:pt idx="230">
                  <c:v>9.7242595873261575</c:v>
                </c:pt>
                <c:pt idx="231">
                  <c:v>9.1554504192349686</c:v>
                </c:pt>
                <c:pt idx="232">
                  <c:v>9.1554504192349686</c:v>
                </c:pt>
                <c:pt idx="233">
                  <c:v>8.0909244971991328</c:v>
                </c:pt>
                <c:pt idx="234">
                  <c:v>9.1554504192349686</c:v>
                </c:pt>
                <c:pt idx="235">
                  <c:v>10.318340615629644</c:v>
                </c:pt>
                <c:pt idx="236">
                  <c:v>9.1554504192349686</c:v>
                </c:pt>
                <c:pt idx="237">
                  <c:v>9.7242595873261575</c:v>
                </c:pt>
                <c:pt idx="238">
                  <c:v>8.0909244971991328</c:v>
                </c:pt>
                <c:pt idx="239">
                  <c:v>9.7242595873261575</c:v>
                </c:pt>
                <c:pt idx="240">
                  <c:v>9.7242595873261575</c:v>
                </c:pt>
                <c:pt idx="241">
                  <c:v>8.6112304473699197</c:v>
                </c:pt>
                <c:pt idx="242">
                  <c:v>8.6112304473699197</c:v>
                </c:pt>
                <c:pt idx="243">
                  <c:v>9.7242595873261575</c:v>
                </c:pt>
                <c:pt idx="244">
                  <c:v>8.0909244971991328</c:v>
                </c:pt>
                <c:pt idx="245">
                  <c:v>9.7242595873261575</c:v>
                </c:pt>
                <c:pt idx="246">
                  <c:v>9.1554504192349686</c:v>
                </c:pt>
                <c:pt idx="247">
                  <c:v>7.5938649256789592</c:v>
                </c:pt>
                <c:pt idx="248">
                  <c:v>9.7242595873261575</c:v>
                </c:pt>
                <c:pt idx="249">
                  <c:v>7.5938649256789592</c:v>
                </c:pt>
                <c:pt idx="250">
                  <c:v>9.1554504192349686</c:v>
                </c:pt>
                <c:pt idx="251">
                  <c:v>10.318340615629644</c:v>
                </c:pt>
                <c:pt idx="252">
                  <c:v>8.6112304473699197</c:v>
                </c:pt>
                <c:pt idx="253">
                  <c:v>10.318340615629644</c:v>
                </c:pt>
                <c:pt idx="254">
                  <c:v>8.6112304473699197</c:v>
                </c:pt>
                <c:pt idx="255">
                  <c:v>8.6112304473699197</c:v>
                </c:pt>
                <c:pt idx="256">
                  <c:v>9.1554504192349686</c:v>
                </c:pt>
                <c:pt idx="257">
                  <c:v>9.7242595873261575</c:v>
                </c:pt>
                <c:pt idx="258">
                  <c:v>9.1554504192349686</c:v>
                </c:pt>
                <c:pt idx="259">
                  <c:v>9.1554504192349686</c:v>
                </c:pt>
                <c:pt idx="260">
                  <c:v>9.7242595873261575</c:v>
                </c:pt>
                <c:pt idx="261">
                  <c:v>10.93838361647218</c:v>
                </c:pt>
                <c:pt idx="262">
                  <c:v>16.918598969599898</c:v>
                </c:pt>
                <c:pt idx="263">
                  <c:v>26.155326832758512</c:v>
                </c:pt>
                <c:pt idx="264">
                  <c:v>27.368960720164406</c:v>
                </c:pt>
                <c:pt idx="265">
                  <c:v>23.846087545565705</c:v>
                </c:pt>
                <c:pt idx="266">
                  <c:v>21.688800270037017</c:v>
                </c:pt>
                <c:pt idx="267">
                  <c:v>20.665132132132609</c:v>
                </c:pt>
                <c:pt idx="268">
                  <c:v>17.804564489100954</c:v>
                </c:pt>
                <c:pt idx="269">
                  <c:v>15.243417863984126</c:v>
                </c:pt>
                <c:pt idx="270">
                  <c:v>16.918598969599898</c:v>
                </c:pt>
                <c:pt idx="271">
                  <c:v>15.513842622087777</c:v>
                </c:pt>
                <c:pt idx="272">
                  <c:v>14.195885555693089</c:v>
                </c:pt>
                <c:pt idx="273">
                  <c:v>12.961296463757792</c:v>
                </c:pt>
                <c:pt idx="274">
                  <c:v>11.585086110292956</c:v>
                </c:pt>
                <c:pt idx="275">
                  <c:v>14.452698525828485</c:v>
                </c:pt>
                <c:pt idx="276">
                  <c:v>12.961296463757792</c:v>
                </c:pt>
                <c:pt idx="277">
                  <c:v>12.259152986268287</c:v>
                </c:pt>
                <c:pt idx="278">
                  <c:v>12.961296463757792</c:v>
                </c:pt>
                <c:pt idx="279">
                  <c:v>10.93838361647218</c:v>
                </c:pt>
                <c:pt idx="280">
                  <c:v>31.255837564231324</c:v>
                </c:pt>
                <c:pt idx="281">
                  <c:v>70.624969983532822</c:v>
                </c:pt>
                <c:pt idx="282">
                  <c:v>45.329544213967331</c:v>
                </c:pt>
                <c:pt idx="283">
                  <c:v>37.043768189617921</c:v>
                </c:pt>
                <c:pt idx="284">
                  <c:v>29.918381104648358</c:v>
                </c:pt>
                <c:pt idx="285">
                  <c:v>23.846087545565705</c:v>
                </c:pt>
                <c:pt idx="286">
                  <c:v>21.688800270037017</c:v>
                </c:pt>
                <c:pt idx="287">
                  <c:v>21.688800270037017</c:v>
                </c:pt>
                <c:pt idx="288">
                  <c:v>17.804564489100954</c:v>
                </c:pt>
                <c:pt idx="289">
                  <c:v>16.0651352389945</c:v>
                </c:pt>
                <c:pt idx="290">
                  <c:v>17.804564489100954</c:v>
                </c:pt>
                <c:pt idx="291">
                  <c:v>17.804564489100954</c:v>
                </c:pt>
                <c:pt idx="292">
                  <c:v>14.452698525828485</c:v>
                </c:pt>
                <c:pt idx="293">
                  <c:v>13.692236054542748</c:v>
                </c:pt>
                <c:pt idx="294">
                  <c:v>13.692236054542748</c:v>
                </c:pt>
                <c:pt idx="295">
                  <c:v>16.0651352389945</c:v>
                </c:pt>
                <c:pt idx="296">
                  <c:v>14.452698525828485</c:v>
                </c:pt>
                <c:pt idx="297">
                  <c:v>13.692236054542748</c:v>
                </c:pt>
                <c:pt idx="298">
                  <c:v>12.961296463757792</c:v>
                </c:pt>
                <c:pt idx="299">
                  <c:v>14.452698525828485</c:v>
                </c:pt>
                <c:pt idx="300">
                  <c:v>11.585086110292956</c:v>
                </c:pt>
                <c:pt idx="301">
                  <c:v>14.452698525828485</c:v>
                </c:pt>
                <c:pt idx="302">
                  <c:v>11.585086110292956</c:v>
                </c:pt>
                <c:pt idx="303">
                  <c:v>12.259152986268287</c:v>
                </c:pt>
                <c:pt idx="304">
                  <c:v>10.93838361647218</c:v>
                </c:pt>
                <c:pt idx="305">
                  <c:v>12.961296463757792</c:v>
                </c:pt>
                <c:pt idx="306">
                  <c:v>12.961296463757792</c:v>
                </c:pt>
                <c:pt idx="307">
                  <c:v>12.961296463757792</c:v>
                </c:pt>
                <c:pt idx="308">
                  <c:v>12.259152986268287</c:v>
                </c:pt>
                <c:pt idx="309">
                  <c:v>12.259152986268287</c:v>
                </c:pt>
                <c:pt idx="310">
                  <c:v>9.7242595873261575</c:v>
                </c:pt>
                <c:pt idx="311">
                  <c:v>12.259152986268287</c:v>
                </c:pt>
                <c:pt idx="312">
                  <c:v>9.7242595873261575</c:v>
                </c:pt>
                <c:pt idx="313">
                  <c:v>10.318340615629644</c:v>
                </c:pt>
                <c:pt idx="314">
                  <c:v>10.93838361647218</c:v>
                </c:pt>
                <c:pt idx="315">
                  <c:v>10.318340615629644</c:v>
                </c:pt>
                <c:pt idx="316">
                  <c:v>9.7242595873261575</c:v>
                </c:pt>
                <c:pt idx="317">
                  <c:v>11.585086110292956</c:v>
                </c:pt>
                <c:pt idx="318">
                  <c:v>9.7242595873261575</c:v>
                </c:pt>
                <c:pt idx="319">
                  <c:v>9.7242595873261575</c:v>
                </c:pt>
                <c:pt idx="320">
                  <c:v>11.585086110292956</c:v>
                </c:pt>
                <c:pt idx="321">
                  <c:v>9.7242595873261575</c:v>
                </c:pt>
                <c:pt idx="322">
                  <c:v>9.1554504192349686</c:v>
                </c:pt>
                <c:pt idx="323">
                  <c:v>11.585086110292956</c:v>
                </c:pt>
                <c:pt idx="324">
                  <c:v>9.1554504192349686</c:v>
                </c:pt>
                <c:pt idx="325">
                  <c:v>11.585086110292956</c:v>
                </c:pt>
                <c:pt idx="326">
                  <c:v>12.961296463757792</c:v>
                </c:pt>
                <c:pt idx="327">
                  <c:v>10.93838361647218</c:v>
                </c:pt>
                <c:pt idx="328">
                  <c:v>10.93838361647218</c:v>
                </c:pt>
                <c:pt idx="329">
                  <c:v>16.0651352389945</c:v>
                </c:pt>
                <c:pt idx="330">
                  <c:v>27.368960720164406</c:v>
                </c:pt>
                <c:pt idx="331">
                  <c:v>37.043768189617921</c:v>
                </c:pt>
                <c:pt idx="332">
                  <c:v>28.623034941882036</c:v>
                </c:pt>
                <c:pt idx="333">
                  <c:v>22.748852928791191</c:v>
                </c:pt>
                <c:pt idx="334">
                  <c:v>24.981308449628163</c:v>
                </c:pt>
                <c:pt idx="335">
                  <c:v>23.846087545565705</c:v>
                </c:pt>
                <c:pt idx="336">
                  <c:v>20.665132132132609</c:v>
                </c:pt>
                <c:pt idx="337">
                  <c:v>17.804564489100954</c:v>
                </c:pt>
                <c:pt idx="338">
                  <c:v>16.0651352389945</c:v>
                </c:pt>
                <c:pt idx="339">
                  <c:v>16.918598969599898</c:v>
                </c:pt>
                <c:pt idx="340">
                  <c:v>16.918598969599898</c:v>
                </c:pt>
                <c:pt idx="341">
                  <c:v>15.243417863984126</c:v>
                </c:pt>
                <c:pt idx="342">
                  <c:v>14.452698525828485</c:v>
                </c:pt>
                <c:pt idx="343">
                  <c:v>13.692236054542748</c:v>
                </c:pt>
                <c:pt idx="344">
                  <c:v>13.692236054542748</c:v>
                </c:pt>
                <c:pt idx="345">
                  <c:v>15.243417863984126</c:v>
                </c:pt>
                <c:pt idx="346">
                  <c:v>12.961296463757792</c:v>
                </c:pt>
                <c:pt idx="347">
                  <c:v>14.452698525828485</c:v>
                </c:pt>
                <c:pt idx="348">
                  <c:v>14.452698525828485</c:v>
                </c:pt>
                <c:pt idx="349">
                  <c:v>12.961296463757792</c:v>
                </c:pt>
                <c:pt idx="350">
                  <c:v>11.585086110292956</c:v>
                </c:pt>
                <c:pt idx="351">
                  <c:v>13.692236054542748</c:v>
                </c:pt>
                <c:pt idx="352">
                  <c:v>13.692236054542748</c:v>
                </c:pt>
                <c:pt idx="353">
                  <c:v>10.318340615629644</c:v>
                </c:pt>
                <c:pt idx="354">
                  <c:v>22.748852928791191</c:v>
                </c:pt>
                <c:pt idx="355">
                  <c:v>26.155326832758512</c:v>
                </c:pt>
                <c:pt idx="356">
                  <c:v>20.665132132132609</c:v>
                </c:pt>
                <c:pt idx="357">
                  <c:v>21.688800270037017</c:v>
                </c:pt>
                <c:pt idx="358">
                  <c:v>18.723794311806625</c:v>
                </c:pt>
                <c:pt idx="359">
                  <c:v>16.0651352389945</c:v>
                </c:pt>
                <c:pt idx="360">
                  <c:v>16.0651352389945</c:v>
                </c:pt>
                <c:pt idx="361">
                  <c:v>16.0651352389945</c:v>
                </c:pt>
                <c:pt idx="362">
                  <c:v>16.0651352389945</c:v>
                </c:pt>
                <c:pt idx="363">
                  <c:v>15.243417863984126</c:v>
                </c:pt>
                <c:pt idx="364">
                  <c:v>14.452698525828485</c:v>
                </c:pt>
                <c:pt idx="365">
                  <c:v>12.961296463757792</c:v>
                </c:pt>
                <c:pt idx="366">
                  <c:v>14.452698525828485</c:v>
                </c:pt>
                <c:pt idx="367">
                  <c:v>14.452698525828485</c:v>
                </c:pt>
                <c:pt idx="368">
                  <c:v>14.452698525828485</c:v>
                </c:pt>
                <c:pt idx="369">
                  <c:v>13.692236054542748</c:v>
                </c:pt>
                <c:pt idx="370">
                  <c:v>14.452698525828485</c:v>
                </c:pt>
                <c:pt idx="371">
                  <c:v>12.961296463757792</c:v>
                </c:pt>
                <c:pt idx="372">
                  <c:v>13.692236054542748</c:v>
                </c:pt>
                <c:pt idx="373">
                  <c:v>12.259152986268287</c:v>
                </c:pt>
                <c:pt idx="374">
                  <c:v>12.961296463757792</c:v>
                </c:pt>
                <c:pt idx="375">
                  <c:v>15.243417863984126</c:v>
                </c:pt>
                <c:pt idx="376">
                  <c:v>12.961296463757792</c:v>
                </c:pt>
                <c:pt idx="377">
                  <c:v>13.692236054542748</c:v>
                </c:pt>
                <c:pt idx="378">
                  <c:v>12.961296463757792</c:v>
                </c:pt>
                <c:pt idx="379">
                  <c:v>14.452698525828485</c:v>
                </c:pt>
                <c:pt idx="380">
                  <c:v>12.961296463757792</c:v>
                </c:pt>
                <c:pt idx="381">
                  <c:v>16.918598969599898</c:v>
                </c:pt>
                <c:pt idx="382">
                  <c:v>16.0651352389945</c:v>
                </c:pt>
                <c:pt idx="383">
                  <c:v>14.452698525828485</c:v>
                </c:pt>
                <c:pt idx="384">
                  <c:v>13.692236054542748</c:v>
                </c:pt>
                <c:pt idx="385">
                  <c:v>15.243417863984126</c:v>
                </c:pt>
                <c:pt idx="386">
                  <c:v>12.961296463757792</c:v>
                </c:pt>
                <c:pt idx="387">
                  <c:v>14.452698525828485</c:v>
                </c:pt>
                <c:pt idx="388">
                  <c:v>15.243417863984126</c:v>
                </c:pt>
                <c:pt idx="389">
                  <c:v>16.918598969599898</c:v>
                </c:pt>
                <c:pt idx="390">
                  <c:v>16.0651352389945</c:v>
                </c:pt>
                <c:pt idx="391">
                  <c:v>15.243417863984126</c:v>
                </c:pt>
                <c:pt idx="392">
                  <c:v>15.243417863984126</c:v>
                </c:pt>
                <c:pt idx="393">
                  <c:v>16.0651352389945</c:v>
                </c:pt>
                <c:pt idx="394">
                  <c:v>12.961296463757792</c:v>
                </c:pt>
                <c:pt idx="395">
                  <c:v>13.692236054542748</c:v>
                </c:pt>
                <c:pt idx="396">
                  <c:v>15.243417863984126</c:v>
                </c:pt>
                <c:pt idx="397">
                  <c:v>13.692236054542748</c:v>
                </c:pt>
                <c:pt idx="398">
                  <c:v>13.692236054542748</c:v>
                </c:pt>
                <c:pt idx="399">
                  <c:v>12.961296463757792</c:v>
                </c:pt>
                <c:pt idx="400">
                  <c:v>13.692236054542748</c:v>
                </c:pt>
                <c:pt idx="401">
                  <c:v>11.585086110292956</c:v>
                </c:pt>
                <c:pt idx="402">
                  <c:v>12.961296463757792</c:v>
                </c:pt>
                <c:pt idx="403">
                  <c:v>11.585086110292956</c:v>
                </c:pt>
                <c:pt idx="404">
                  <c:v>13.692236054542748</c:v>
                </c:pt>
                <c:pt idx="405">
                  <c:v>12.961296463757792</c:v>
                </c:pt>
                <c:pt idx="406">
                  <c:v>11.585086110292956</c:v>
                </c:pt>
                <c:pt idx="407">
                  <c:v>13.692236054542748</c:v>
                </c:pt>
                <c:pt idx="408">
                  <c:v>13.692236054542748</c:v>
                </c:pt>
                <c:pt idx="409">
                  <c:v>13.692236054542748</c:v>
                </c:pt>
                <c:pt idx="410">
                  <c:v>11.585086110292956</c:v>
                </c:pt>
                <c:pt idx="411">
                  <c:v>10.93838361647218</c:v>
                </c:pt>
                <c:pt idx="412">
                  <c:v>12.259152986268287</c:v>
                </c:pt>
                <c:pt idx="413">
                  <c:v>10.93838361647218</c:v>
                </c:pt>
                <c:pt idx="414">
                  <c:v>12.961296463757792</c:v>
                </c:pt>
                <c:pt idx="415">
                  <c:v>12.961296463757792</c:v>
                </c:pt>
                <c:pt idx="416">
                  <c:v>10.93838361647218</c:v>
                </c:pt>
                <c:pt idx="417">
                  <c:v>11.585086110292956</c:v>
                </c:pt>
                <c:pt idx="418">
                  <c:v>12.259152986268287</c:v>
                </c:pt>
                <c:pt idx="419">
                  <c:v>12.961296463757792</c:v>
                </c:pt>
                <c:pt idx="420">
                  <c:v>10.93838361647218</c:v>
                </c:pt>
                <c:pt idx="421">
                  <c:v>10.318340615629644</c:v>
                </c:pt>
                <c:pt idx="422">
                  <c:v>12.259152986268287</c:v>
                </c:pt>
                <c:pt idx="423">
                  <c:v>13.692236054542748</c:v>
                </c:pt>
                <c:pt idx="424">
                  <c:v>13.692236054542748</c:v>
                </c:pt>
                <c:pt idx="425">
                  <c:v>13.692236054542748</c:v>
                </c:pt>
                <c:pt idx="426">
                  <c:v>10.93838361647218</c:v>
                </c:pt>
                <c:pt idx="427">
                  <c:v>12.259152986268287</c:v>
                </c:pt>
                <c:pt idx="428">
                  <c:v>15.243417863984126</c:v>
                </c:pt>
                <c:pt idx="429">
                  <c:v>12.259152986268287</c:v>
                </c:pt>
                <c:pt idx="430">
                  <c:v>13.692236054542748</c:v>
                </c:pt>
                <c:pt idx="431">
                  <c:v>13.692236054542748</c:v>
                </c:pt>
                <c:pt idx="432">
                  <c:v>13.506761899794208</c:v>
                </c:pt>
                <c:pt idx="433">
                  <c:v>13.323121491658544</c:v>
                </c:pt>
                <c:pt idx="434">
                  <c:v>13.141303460201271</c:v>
                </c:pt>
                <c:pt idx="435">
                  <c:v>12.961296463757792</c:v>
                </c:pt>
                <c:pt idx="436">
                  <c:v>12.783089188968868</c:v>
                </c:pt>
                <c:pt idx="437">
                  <c:v>12.606670350816337</c:v>
                </c:pt>
                <c:pt idx="438">
                  <c:v>12.432028692658928</c:v>
                </c:pt>
                <c:pt idx="439">
                  <c:v>12.259152986268287</c:v>
                </c:pt>
                <c:pt idx="440">
                  <c:v>12.088032031865245</c:v>
                </c:pt>
                <c:pt idx="441">
                  <c:v>11.918654658156187</c:v>
                </c:pt>
                <c:pt idx="442">
                  <c:v>11.751009722369606</c:v>
                </c:pt>
                <c:pt idx="443">
                  <c:v>11.585086110292956</c:v>
                </c:pt>
                <c:pt idx="444">
                  <c:v>12.259152986268287</c:v>
                </c:pt>
                <c:pt idx="445">
                  <c:v>10.318340615629644</c:v>
                </c:pt>
                <c:pt idx="446">
                  <c:v>10.318340615629644</c:v>
                </c:pt>
                <c:pt idx="447">
                  <c:v>10.93838361647218</c:v>
                </c:pt>
                <c:pt idx="448">
                  <c:v>10.93838361647218</c:v>
                </c:pt>
                <c:pt idx="449">
                  <c:v>11.585086110292956</c:v>
                </c:pt>
                <c:pt idx="450">
                  <c:v>12.961296463757792</c:v>
                </c:pt>
                <c:pt idx="451">
                  <c:v>11.585086110292956</c:v>
                </c:pt>
                <c:pt idx="452">
                  <c:v>10.318340615629644</c:v>
                </c:pt>
                <c:pt idx="453">
                  <c:v>12.259152986268287</c:v>
                </c:pt>
                <c:pt idx="454">
                  <c:v>11.585086110292956</c:v>
                </c:pt>
                <c:pt idx="455">
                  <c:v>10.93838361647218</c:v>
                </c:pt>
                <c:pt idx="456">
                  <c:v>12.961296463757792</c:v>
                </c:pt>
                <c:pt idx="457">
                  <c:v>10.93838361647218</c:v>
                </c:pt>
                <c:pt idx="458">
                  <c:v>10.93838361647218</c:v>
                </c:pt>
                <c:pt idx="459">
                  <c:v>11.585086110292956</c:v>
                </c:pt>
                <c:pt idx="460">
                  <c:v>10.93838361647218</c:v>
                </c:pt>
                <c:pt idx="461">
                  <c:v>11.585086110292956</c:v>
                </c:pt>
                <c:pt idx="462">
                  <c:v>10.93838361647218</c:v>
                </c:pt>
                <c:pt idx="463">
                  <c:v>10.318340615629644</c:v>
                </c:pt>
                <c:pt idx="464">
                  <c:v>9.7242595873261575</c:v>
                </c:pt>
                <c:pt idx="465">
                  <c:v>10.318340615629644</c:v>
                </c:pt>
                <c:pt idx="466">
                  <c:v>11.585086110292956</c:v>
                </c:pt>
                <c:pt idx="467">
                  <c:v>9.7242595873261575</c:v>
                </c:pt>
                <c:pt idx="468">
                  <c:v>11.585086110292956</c:v>
                </c:pt>
                <c:pt idx="469">
                  <c:v>12.259152986268287</c:v>
                </c:pt>
                <c:pt idx="470">
                  <c:v>10.318340615629644</c:v>
                </c:pt>
                <c:pt idx="471">
                  <c:v>9.1554504192349686</c:v>
                </c:pt>
                <c:pt idx="472">
                  <c:v>9.7242595873261575</c:v>
                </c:pt>
                <c:pt idx="473">
                  <c:v>11.585086110292956</c:v>
                </c:pt>
                <c:pt idx="474">
                  <c:v>10.93838361647218</c:v>
                </c:pt>
                <c:pt idx="475">
                  <c:v>10.93838361647218</c:v>
                </c:pt>
                <c:pt idx="476">
                  <c:v>13.692236054542748</c:v>
                </c:pt>
                <c:pt idx="477">
                  <c:v>14.452698525828485</c:v>
                </c:pt>
                <c:pt idx="478">
                  <c:v>13.692236054542748</c:v>
                </c:pt>
                <c:pt idx="479">
                  <c:v>13.692236054542748</c:v>
                </c:pt>
                <c:pt idx="480">
                  <c:v>17.804564489100954</c:v>
                </c:pt>
                <c:pt idx="481">
                  <c:v>14.452698525828485</c:v>
                </c:pt>
                <c:pt idx="482">
                  <c:v>22.748852928791191</c:v>
                </c:pt>
                <c:pt idx="483">
                  <c:v>19.677058000104321</c:v>
                </c:pt>
                <c:pt idx="484">
                  <c:v>16.0651352389945</c:v>
                </c:pt>
                <c:pt idx="485">
                  <c:v>15.243417863984126</c:v>
                </c:pt>
                <c:pt idx="486">
                  <c:v>16.918598969599898</c:v>
                </c:pt>
                <c:pt idx="487">
                  <c:v>15.243417863984126</c:v>
                </c:pt>
                <c:pt idx="488">
                  <c:v>12.961296463757792</c:v>
                </c:pt>
                <c:pt idx="489">
                  <c:v>15.243417863984126</c:v>
                </c:pt>
                <c:pt idx="490">
                  <c:v>14.452698525828485</c:v>
                </c:pt>
                <c:pt idx="491">
                  <c:v>15.243417863984126</c:v>
                </c:pt>
                <c:pt idx="492">
                  <c:v>12.961296463757792</c:v>
                </c:pt>
                <c:pt idx="493">
                  <c:v>12.259152986268287</c:v>
                </c:pt>
                <c:pt idx="494">
                  <c:v>12.961296463757792</c:v>
                </c:pt>
                <c:pt idx="495">
                  <c:v>14.452698525828485</c:v>
                </c:pt>
                <c:pt idx="496">
                  <c:v>11.585086110292956</c:v>
                </c:pt>
                <c:pt idx="497">
                  <c:v>12.259152986268287</c:v>
                </c:pt>
                <c:pt idx="498">
                  <c:v>13.692236054542748</c:v>
                </c:pt>
                <c:pt idx="499">
                  <c:v>12.961296463757792</c:v>
                </c:pt>
                <c:pt idx="500">
                  <c:v>12.259152986268287</c:v>
                </c:pt>
                <c:pt idx="501">
                  <c:v>12.961296463757792</c:v>
                </c:pt>
                <c:pt idx="502">
                  <c:v>12.259152986268287</c:v>
                </c:pt>
                <c:pt idx="503">
                  <c:v>10.93838361647218</c:v>
                </c:pt>
                <c:pt idx="504">
                  <c:v>13.692236054542748</c:v>
                </c:pt>
                <c:pt idx="505">
                  <c:v>12.961296463757792</c:v>
                </c:pt>
                <c:pt idx="506">
                  <c:v>11.585086110292956</c:v>
                </c:pt>
                <c:pt idx="507">
                  <c:v>11.585086110292956</c:v>
                </c:pt>
                <c:pt idx="508">
                  <c:v>11.585086110292956</c:v>
                </c:pt>
                <c:pt idx="509">
                  <c:v>12.961296463757792</c:v>
                </c:pt>
                <c:pt idx="510">
                  <c:v>12.259152986268287</c:v>
                </c:pt>
                <c:pt idx="511">
                  <c:v>12.259152986268287</c:v>
                </c:pt>
                <c:pt idx="512">
                  <c:v>12.259152986268287</c:v>
                </c:pt>
                <c:pt idx="513">
                  <c:v>12.961296463757792</c:v>
                </c:pt>
                <c:pt idx="514">
                  <c:v>11.585086110292956</c:v>
                </c:pt>
                <c:pt idx="515">
                  <c:v>12.259152986268287</c:v>
                </c:pt>
                <c:pt idx="516">
                  <c:v>12.961296463757792</c:v>
                </c:pt>
                <c:pt idx="517">
                  <c:v>11.585086110292956</c:v>
                </c:pt>
                <c:pt idx="518">
                  <c:v>12.259152986268287</c:v>
                </c:pt>
                <c:pt idx="519">
                  <c:v>12.259152986268287</c:v>
                </c:pt>
                <c:pt idx="520">
                  <c:v>12.961296463757792</c:v>
                </c:pt>
                <c:pt idx="521">
                  <c:v>13.692236054542748</c:v>
                </c:pt>
                <c:pt idx="522">
                  <c:v>15.243417863984126</c:v>
                </c:pt>
                <c:pt idx="523">
                  <c:v>13.692236054542748</c:v>
                </c:pt>
                <c:pt idx="524">
                  <c:v>22.748852928791191</c:v>
                </c:pt>
                <c:pt idx="525">
                  <c:v>26.155326832758512</c:v>
                </c:pt>
                <c:pt idx="526">
                  <c:v>28.623034941882036</c:v>
                </c:pt>
                <c:pt idx="527">
                  <c:v>22.748852928791191</c:v>
                </c:pt>
                <c:pt idx="528">
                  <c:v>29.918381104648358</c:v>
                </c:pt>
                <c:pt idx="529">
                  <c:v>27.368960720164406</c:v>
                </c:pt>
                <c:pt idx="530">
                  <c:v>23.846087545565705</c:v>
                </c:pt>
                <c:pt idx="531">
                  <c:v>26.155326832758512</c:v>
                </c:pt>
                <c:pt idx="532">
                  <c:v>22.748852928791191</c:v>
                </c:pt>
                <c:pt idx="533">
                  <c:v>20.665132132132609</c:v>
                </c:pt>
                <c:pt idx="534">
                  <c:v>21.688800270037017</c:v>
                </c:pt>
                <c:pt idx="535">
                  <c:v>18.723794311806625</c:v>
                </c:pt>
                <c:pt idx="536">
                  <c:v>18.723794311806625</c:v>
                </c:pt>
                <c:pt idx="537">
                  <c:v>19.677058000104321</c:v>
                </c:pt>
                <c:pt idx="538">
                  <c:v>18.723794311806625</c:v>
                </c:pt>
                <c:pt idx="539">
                  <c:v>16.0651352389945</c:v>
                </c:pt>
                <c:pt idx="540">
                  <c:v>16.918598969599898</c:v>
                </c:pt>
                <c:pt idx="541">
                  <c:v>15.243417863984126</c:v>
                </c:pt>
                <c:pt idx="542">
                  <c:v>16.918598969599898</c:v>
                </c:pt>
                <c:pt idx="543">
                  <c:v>14.452698525828485</c:v>
                </c:pt>
                <c:pt idx="544">
                  <c:v>16.918598969599898</c:v>
                </c:pt>
                <c:pt idx="545">
                  <c:v>16.0651352389945</c:v>
                </c:pt>
                <c:pt idx="546">
                  <c:v>18.723794311806625</c:v>
                </c:pt>
                <c:pt idx="547">
                  <c:v>37.043768189617921</c:v>
                </c:pt>
                <c:pt idx="548">
                  <c:v>65.831973921284842</c:v>
                </c:pt>
                <c:pt idx="549">
                  <c:v>65.831973921284842</c:v>
                </c:pt>
                <c:pt idx="550">
                  <c:v>48.993584075909546</c:v>
                </c:pt>
                <c:pt idx="551">
                  <c:v>61.280006777961567</c:v>
                </c:pt>
                <c:pt idx="552">
                  <c:v>48.993584075909546</c:v>
                </c:pt>
                <c:pt idx="553">
                  <c:v>41.868947891504092</c:v>
                </c:pt>
                <c:pt idx="554">
                  <c:v>37.043768189617921</c:v>
                </c:pt>
                <c:pt idx="555">
                  <c:v>35.529352948325283</c:v>
                </c:pt>
                <c:pt idx="556">
                  <c:v>32.636249398205287</c:v>
                </c:pt>
                <c:pt idx="557">
                  <c:v>31.255837564231324</c:v>
                </c:pt>
                <c:pt idx="558">
                  <c:v>26.155326832758512</c:v>
                </c:pt>
                <c:pt idx="559">
                  <c:v>26.155326832758512</c:v>
                </c:pt>
                <c:pt idx="560">
                  <c:v>26.155326832758512</c:v>
                </c:pt>
                <c:pt idx="561">
                  <c:v>24.981308449628163</c:v>
                </c:pt>
                <c:pt idx="562">
                  <c:v>24.981308449628163</c:v>
                </c:pt>
                <c:pt idx="563">
                  <c:v>24.981308449628163</c:v>
                </c:pt>
                <c:pt idx="564">
                  <c:v>23.846087545565705</c:v>
                </c:pt>
                <c:pt idx="565">
                  <c:v>23.846087545565705</c:v>
                </c:pt>
                <c:pt idx="566">
                  <c:v>23.846087545565705</c:v>
                </c:pt>
                <c:pt idx="567">
                  <c:v>19.677058000104321</c:v>
                </c:pt>
                <c:pt idx="568">
                  <c:v>20.665132132132609</c:v>
                </c:pt>
                <c:pt idx="569">
                  <c:v>19.677058000104321</c:v>
                </c:pt>
                <c:pt idx="570">
                  <c:v>16.918598969599898</c:v>
                </c:pt>
                <c:pt idx="571">
                  <c:v>16.918598969599898</c:v>
                </c:pt>
                <c:pt idx="572">
                  <c:v>18.723794311806625</c:v>
                </c:pt>
                <c:pt idx="573">
                  <c:v>16.918598969599898</c:v>
                </c:pt>
                <c:pt idx="574">
                  <c:v>17.804564489100954</c:v>
                </c:pt>
                <c:pt idx="575">
                  <c:v>18.723794311806625</c:v>
                </c:pt>
                <c:pt idx="576">
                  <c:v>14.452698525828485</c:v>
                </c:pt>
                <c:pt idx="577">
                  <c:v>16.0651352389945</c:v>
                </c:pt>
                <c:pt idx="578">
                  <c:v>14.452698525828485</c:v>
                </c:pt>
                <c:pt idx="579">
                  <c:v>15.243417863984126</c:v>
                </c:pt>
                <c:pt idx="580">
                  <c:v>16.0651352389945</c:v>
                </c:pt>
                <c:pt idx="581">
                  <c:v>15.243417863984126</c:v>
                </c:pt>
                <c:pt idx="582">
                  <c:v>16.0651352389945</c:v>
                </c:pt>
                <c:pt idx="583">
                  <c:v>14.452698525828485</c:v>
                </c:pt>
                <c:pt idx="584">
                  <c:v>13.692236054542748</c:v>
                </c:pt>
                <c:pt idx="585">
                  <c:v>14.452698525828485</c:v>
                </c:pt>
                <c:pt idx="586">
                  <c:v>14.452698525828485</c:v>
                </c:pt>
                <c:pt idx="587">
                  <c:v>16.0651352389945</c:v>
                </c:pt>
                <c:pt idx="588">
                  <c:v>14.452698525828485</c:v>
                </c:pt>
                <c:pt idx="589">
                  <c:v>12.961296463757792</c:v>
                </c:pt>
                <c:pt idx="590">
                  <c:v>13.692236054542748</c:v>
                </c:pt>
                <c:pt idx="591">
                  <c:v>16.0651352389945</c:v>
                </c:pt>
                <c:pt idx="592">
                  <c:v>12.961296463757792</c:v>
                </c:pt>
                <c:pt idx="593">
                  <c:v>14.452698525828485</c:v>
                </c:pt>
                <c:pt idx="594">
                  <c:v>15.243417863984126</c:v>
                </c:pt>
                <c:pt idx="595">
                  <c:v>12.259152986268287</c:v>
                </c:pt>
                <c:pt idx="596">
                  <c:v>12.259152986268287</c:v>
                </c:pt>
                <c:pt idx="597">
                  <c:v>14.452698525828485</c:v>
                </c:pt>
                <c:pt idx="598">
                  <c:v>11.585086110292956</c:v>
                </c:pt>
                <c:pt idx="599">
                  <c:v>11.585086110292956</c:v>
                </c:pt>
                <c:pt idx="600">
                  <c:v>11.585086110292956</c:v>
                </c:pt>
                <c:pt idx="601">
                  <c:v>12.961296463757792</c:v>
                </c:pt>
                <c:pt idx="602">
                  <c:v>12.961296463757792</c:v>
                </c:pt>
                <c:pt idx="603">
                  <c:v>12.259152986268287</c:v>
                </c:pt>
                <c:pt idx="604">
                  <c:v>12.259152986268287</c:v>
                </c:pt>
                <c:pt idx="605">
                  <c:v>13.692236054542748</c:v>
                </c:pt>
                <c:pt idx="606">
                  <c:v>11.585086110292956</c:v>
                </c:pt>
                <c:pt idx="607">
                  <c:v>12.259152986268287</c:v>
                </c:pt>
                <c:pt idx="608">
                  <c:v>10.93838361647218</c:v>
                </c:pt>
                <c:pt idx="609">
                  <c:v>11.585086110292956</c:v>
                </c:pt>
                <c:pt idx="610">
                  <c:v>13.692236054542748</c:v>
                </c:pt>
                <c:pt idx="611">
                  <c:v>13.692236054542748</c:v>
                </c:pt>
                <c:pt idx="612">
                  <c:v>11.585086110292956</c:v>
                </c:pt>
                <c:pt idx="613">
                  <c:v>11.585086110292956</c:v>
                </c:pt>
                <c:pt idx="614">
                  <c:v>11.585086110292956</c:v>
                </c:pt>
                <c:pt idx="615">
                  <c:v>12.259152986268287</c:v>
                </c:pt>
                <c:pt idx="616">
                  <c:v>12.259152986268287</c:v>
                </c:pt>
                <c:pt idx="617">
                  <c:v>14.452698525828485</c:v>
                </c:pt>
                <c:pt idx="618">
                  <c:v>12.259152986268287</c:v>
                </c:pt>
                <c:pt idx="619">
                  <c:v>19.677058000104321</c:v>
                </c:pt>
                <c:pt idx="620">
                  <c:v>18.723794311806625</c:v>
                </c:pt>
                <c:pt idx="621">
                  <c:v>16.0651352389945</c:v>
                </c:pt>
                <c:pt idx="622">
                  <c:v>15.243417863984126</c:v>
                </c:pt>
                <c:pt idx="623">
                  <c:v>14.452698525828485</c:v>
                </c:pt>
                <c:pt idx="624">
                  <c:v>16.918598969599898</c:v>
                </c:pt>
                <c:pt idx="625">
                  <c:v>16.0651352389945</c:v>
                </c:pt>
                <c:pt idx="626">
                  <c:v>15.243417863984126</c:v>
                </c:pt>
                <c:pt idx="627">
                  <c:v>12.961296463757792</c:v>
                </c:pt>
                <c:pt idx="628">
                  <c:v>13.141303460201271</c:v>
                </c:pt>
                <c:pt idx="629">
                  <c:v>13.323121491658544</c:v>
                </c:pt>
                <c:pt idx="630">
                  <c:v>13.506761899794208</c:v>
                </c:pt>
                <c:pt idx="631">
                  <c:v>13.692236054542748</c:v>
                </c:pt>
                <c:pt idx="632">
                  <c:v>13.692236054542748</c:v>
                </c:pt>
                <c:pt idx="633">
                  <c:v>13.692236054542748</c:v>
                </c:pt>
                <c:pt idx="634">
                  <c:v>12.259152986268287</c:v>
                </c:pt>
                <c:pt idx="635">
                  <c:v>15.243417863984126</c:v>
                </c:pt>
                <c:pt idx="636">
                  <c:v>14.452698525828485</c:v>
                </c:pt>
                <c:pt idx="637">
                  <c:v>12.961296463757792</c:v>
                </c:pt>
                <c:pt idx="638">
                  <c:v>14.452698525828485</c:v>
                </c:pt>
                <c:pt idx="639">
                  <c:v>13.692236054542748</c:v>
                </c:pt>
                <c:pt idx="640">
                  <c:v>12.259152986268287</c:v>
                </c:pt>
                <c:pt idx="641">
                  <c:v>12.259152986268287</c:v>
                </c:pt>
                <c:pt idx="642">
                  <c:v>18.723794311806625</c:v>
                </c:pt>
                <c:pt idx="643">
                  <c:v>19.677058000104321</c:v>
                </c:pt>
                <c:pt idx="644">
                  <c:v>40.212684084658079</c:v>
                </c:pt>
                <c:pt idx="645">
                  <c:v>29.918381104648358</c:v>
                </c:pt>
                <c:pt idx="646">
                  <c:v>23.846087545565705</c:v>
                </c:pt>
                <c:pt idx="647">
                  <c:v>24.981308449628163</c:v>
                </c:pt>
                <c:pt idx="648">
                  <c:v>21.688800270037017</c:v>
                </c:pt>
                <c:pt idx="649">
                  <c:v>19.677058000104321</c:v>
                </c:pt>
                <c:pt idx="650">
                  <c:v>16.918598969599898</c:v>
                </c:pt>
                <c:pt idx="651">
                  <c:v>16.0651352389945</c:v>
                </c:pt>
                <c:pt idx="652">
                  <c:v>14.452698525828485</c:v>
                </c:pt>
                <c:pt idx="653">
                  <c:v>16.918598969599898</c:v>
                </c:pt>
                <c:pt idx="654">
                  <c:v>16.918598969599898</c:v>
                </c:pt>
                <c:pt idx="655">
                  <c:v>15.243417863984126</c:v>
                </c:pt>
                <c:pt idx="656">
                  <c:v>15.243417863984126</c:v>
                </c:pt>
                <c:pt idx="657">
                  <c:v>14.452698525828485</c:v>
                </c:pt>
                <c:pt idx="658">
                  <c:v>15.243417863984126</c:v>
                </c:pt>
                <c:pt idx="659">
                  <c:v>16.918598969599898</c:v>
                </c:pt>
                <c:pt idx="660">
                  <c:v>13.692236054542748</c:v>
                </c:pt>
                <c:pt idx="661">
                  <c:v>15.243417863984126</c:v>
                </c:pt>
                <c:pt idx="662">
                  <c:v>12.961296463757792</c:v>
                </c:pt>
                <c:pt idx="663">
                  <c:v>12.961296463757792</c:v>
                </c:pt>
                <c:pt idx="664">
                  <c:v>14.452698525828485</c:v>
                </c:pt>
                <c:pt idx="665">
                  <c:v>12.961296463757792</c:v>
                </c:pt>
                <c:pt idx="666">
                  <c:v>18.723794311806625</c:v>
                </c:pt>
                <c:pt idx="667">
                  <c:v>18.723794311806625</c:v>
                </c:pt>
                <c:pt idx="668">
                  <c:v>17.804564489100954</c:v>
                </c:pt>
                <c:pt idx="669">
                  <c:v>19.677058000104321</c:v>
                </c:pt>
                <c:pt idx="670">
                  <c:v>16.0651352389945</c:v>
                </c:pt>
                <c:pt idx="671">
                  <c:v>15.243417863984126</c:v>
                </c:pt>
                <c:pt idx="672">
                  <c:v>15.243417863984126</c:v>
                </c:pt>
                <c:pt idx="673">
                  <c:v>16.0651352389945</c:v>
                </c:pt>
                <c:pt idx="674">
                  <c:v>15.243417863984126</c:v>
                </c:pt>
                <c:pt idx="675">
                  <c:v>15.243417863984126</c:v>
                </c:pt>
                <c:pt idx="676">
                  <c:v>16.0651352389945</c:v>
                </c:pt>
                <c:pt idx="677">
                  <c:v>14.452698525828485</c:v>
                </c:pt>
                <c:pt idx="678">
                  <c:v>15.243417863984126</c:v>
                </c:pt>
                <c:pt idx="679">
                  <c:v>12.961296463757792</c:v>
                </c:pt>
                <c:pt idx="680">
                  <c:v>12.961296463757792</c:v>
                </c:pt>
                <c:pt idx="681">
                  <c:v>14.452698525828485</c:v>
                </c:pt>
                <c:pt idx="682">
                  <c:v>12.259152986268287</c:v>
                </c:pt>
                <c:pt idx="683">
                  <c:v>13.692236054542748</c:v>
                </c:pt>
                <c:pt idx="684">
                  <c:v>13.692236054542748</c:v>
                </c:pt>
                <c:pt idx="685">
                  <c:v>12.259152986268287</c:v>
                </c:pt>
                <c:pt idx="686">
                  <c:v>16.918598969599898</c:v>
                </c:pt>
                <c:pt idx="687">
                  <c:v>13.692236054542748</c:v>
                </c:pt>
                <c:pt idx="688">
                  <c:v>20.665132132132609</c:v>
                </c:pt>
                <c:pt idx="689">
                  <c:v>14.452698525828485</c:v>
                </c:pt>
                <c:pt idx="690">
                  <c:v>12.259152986268287</c:v>
                </c:pt>
                <c:pt idx="691">
                  <c:v>16.0651352389945</c:v>
                </c:pt>
                <c:pt idx="692">
                  <c:v>13.692236054542748</c:v>
                </c:pt>
                <c:pt idx="693">
                  <c:v>16.0651352389945</c:v>
                </c:pt>
                <c:pt idx="694">
                  <c:v>12.961296463757792</c:v>
                </c:pt>
                <c:pt idx="695">
                  <c:v>13.692236054542748</c:v>
                </c:pt>
                <c:pt idx="696">
                  <c:v>14.452698525828485</c:v>
                </c:pt>
                <c:pt idx="697">
                  <c:v>13.692236054542748</c:v>
                </c:pt>
                <c:pt idx="698">
                  <c:v>16.0651352389945</c:v>
                </c:pt>
                <c:pt idx="699">
                  <c:v>13.692236054542748</c:v>
                </c:pt>
                <c:pt idx="700">
                  <c:v>16.0651352389945</c:v>
                </c:pt>
                <c:pt idx="701">
                  <c:v>13.692236054542748</c:v>
                </c:pt>
                <c:pt idx="702">
                  <c:v>14.452698525828485</c:v>
                </c:pt>
                <c:pt idx="703">
                  <c:v>15.243417863984126</c:v>
                </c:pt>
                <c:pt idx="704">
                  <c:v>15.243417863984126</c:v>
                </c:pt>
                <c:pt idx="705">
                  <c:v>14.452698525828485</c:v>
                </c:pt>
                <c:pt idx="706">
                  <c:v>15.243417863984126</c:v>
                </c:pt>
                <c:pt idx="707">
                  <c:v>12.259152986268287</c:v>
                </c:pt>
                <c:pt idx="708">
                  <c:v>12.259152986268287</c:v>
                </c:pt>
                <c:pt idx="709">
                  <c:v>13.692236054542748</c:v>
                </c:pt>
                <c:pt idx="710">
                  <c:v>12.259152986268287</c:v>
                </c:pt>
                <c:pt idx="711">
                  <c:v>17.804564489100954</c:v>
                </c:pt>
                <c:pt idx="712">
                  <c:v>18.723794311806625</c:v>
                </c:pt>
                <c:pt idx="713">
                  <c:v>18.723794311806625</c:v>
                </c:pt>
                <c:pt idx="714">
                  <c:v>16.918598969599898</c:v>
                </c:pt>
                <c:pt idx="715">
                  <c:v>16.918598969599898</c:v>
                </c:pt>
                <c:pt idx="716">
                  <c:v>15.243417863984126</c:v>
                </c:pt>
                <c:pt idx="717">
                  <c:v>13.692236054542748</c:v>
                </c:pt>
                <c:pt idx="718">
                  <c:v>17.804564489100954</c:v>
                </c:pt>
                <c:pt idx="719">
                  <c:v>22.748852928791191</c:v>
                </c:pt>
                <c:pt idx="720">
                  <c:v>21.688800270037017</c:v>
                </c:pt>
                <c:pt idx="721">
                  <c:v>19.677058000104321</c:v>
                </c:pt>
                <c:pt idx="722">
                  <c:v>18.723794311806625</c:v>
                </c:pt>
                <c:pt idx="723">
                  <c:v>16.918598969599898</c:v>
                </c:pt>
                <c:pt idx="724">
                  <c:v>16.0651352389945</c:v>
                </c:pt>
                <c:pt idx="725">
                  <c:v>15.243417863984126</c:v>
                </c:pt>
                <c:pt idx="726">
                  <c:v>16.0651352389945</c:v>
                </c:pt>
                <c:pt idx="727">
                  <c:v>14.452698525828485</c:v>
                </c:pt>
                <c:pt idx="728">
                  <c:v>13.692236054542748</c:v>
                </c:pt>
                <c:pt idx="729">
                  <c:v>15.243417863984126</c:v>
                </c:pt>
                <c:pt idx="730">
                  <c:v>15.243417863984126</c:v>
                </c:pt>
                <c:pt idx="731">
                  <c:v>15.243417863984126</c:v>
                </c:pt>
                <c:pt idx="732">
                  <c:v>16.0651352389945</c:v>
                </c:pt>
                <c:pt idx="733">
                  <c:v>13.692236054542748</c:v>
                </c:pt>
                <c:pt idx="734">
                  <c:v>12.961296463757792</c:v>
                </c:pt>
                <c:pt idx="735">
                  <c:v>28.623034941882036</c:v>
                </c:pt>
                <c:pt idx="736">
                  <c:v>23.846087545565705</c:v>
                </c:pt>
                <c:pt idx="737">
                  <c:v>23.846087545565705</c:v>
                </c:pt>
                <c:pt idx="738">
                  <c:v>23.846087545565705</c:v>
                </c:pt>
                <c:pt idx="739">
                  <c:v>21.688800270037017</c:v>
                </c:pt>
                <c:pt idx="740">
                  <c:v>26.155326832758512</c:v>
                </c:pt>
                <c:pt idx="741">
                  <c:v>22.748852928791191</c:v>
                </c:pt>
                <c:pt idx="742">
                  <c:v>17.804564489100954</c:v>
                </c:pt>
                <c:pt idx="743">
                  <c:v>16.918598969599898</c:v>
                </c:pt>
              </c:numCache>
            </c:numRef>
          </c:xVal>
          <c:yVal>
            <c:numRef>
              <c:f>'Hydro Graph'!$C$2281:$C$3024</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3</c:v>
                </c:pt>
                <c:pt idx="272">
                  <c:v>1.622981666666667</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yVal>
          <c:smooth val="0"/>
          <c:extLst>
            <c:ext xmlns:c16="http://schemas.microsoft.com/office/drawing/2014/chart" uri="{C3380CC4-5D6E-409C-BE32-E72D297353CC}">
              <c16:uniqueId val="{00000005-62A7-4897-A903-BC84749EA3A7}"/>
            </c:ext>
          </c:extLst>
        </c:ser>
        <c:ser>
          <c:idx val="0"/>
          <c:order val="3"/>
          <c:tx>
            <c:v>MARCH</c:v>
          </c:tx>
          <c:spPr>
            <a:ln w="19050">
              <a:noFill/>
            </a:ln>
          </c:spPr>
          <c:marker>
            <c:symbol val="star"/>
            <c:size val="4"/>
            <c:spPr>
              <a:noFill/>
              <a:ln w="12700">
                <a:noFill/>
              </a:ln>
            </c:spPr>
          </c:marker>
          <c:trendline>
            <c:spPr>
              <a:ln w="12700">
                <a:solidFill>
                  <a:srgbClr val="00B050"/>
                </a:solidFill>
                <a:prstDash val="solid"/>
              </a:ln>
            </c:spPr>
            <c:trendlineType val="poly"/>
            <c:order val="2"/>
            <c:dispRSqr val="0"/>
            <c:dispEq val="0"/>
          </c:trendline>
          <c:xVal>
            <c:numRef>
              <c:f>'Hydro Graph'!$D$817:$D$1560</c:f>
              <c:numCache>
                <c:formatCode>0.00</c:formatCode>
                <c:ptCount val="744"/>
                <c:pt idx="0">
                  <c:v>14.452698525828485</c:v>
                </c:pt>
                <c:pt idx="1">
                  <c:v>16.0651352389945</c:v>
                </c:pt>
                <c:pt idx="2">
                  <c:v>13.692236054542748</c:v>
                </c:pt>
                <c:pt idx="3">
                  <c:v>14.452698525828485</c:v>
                </c:pt>
                <c:pt idx="4">
                  <c:v>14.452698525828485</c:v>
                </c:pt>
                <c:pt idx="5">
                  <c:v>13.692236054542748</c:v>
                </c:pt>
                <c:pt idx="6">
                  <c:v>13.692236054542748</c:v>
                </c:pt>
                <c:pt idx="7">
                  <c:v>13.692236054542748</c:v>
                </c:pt>
                <c:pt idx="8">
                  <c:v>13.692236054542748</c:v>
                </c:pt>
                <c:pt idx="9">
                  <c:v>12.259152986268287</c:v>
                </c:pt>
                <c:pt idx="10">
                  <c:v>12.961296463757792</c:v>
                </c:pt>
                <c:pt idx="11">
                  <c:v>14.452698525828485</c:v>
                </c:pt>
                <c:pt idx="12">
                  <c:v>12.961296463757792</c:v>
                </c:pt>
                <c:pt idx="13">
                  <c:v>12.259152986268287</c:v>
                </c:pt>
                <c:pt idx="14">
                  <c:v>13.692236054542748</c:v>
                </c:pt>
                <c:pt idx="15">
                  <c:v>12.259152986268287</c:v>
                </c:pt>
                <c:pt idx="16">
                  <c:v>12.961296463757792</c:v>
                </c:pt>
                <c:pt idx="17">
                  <c:v>13.692236054542748</c:v>
                </c:pt>
                <c:pt idx="18">
                  <c:v>14.452698525828485</c:v>
                </c:pt>
                <c:pt idx="19">
                  <c:v>12.259152986268287</c:v>
                </c:pt>
                <c:pt idx="20">
                  <c:v>12.961296463757792</c:v>
                </c:pt>
                <c:pt idx="21">
                  <c:v>12.259152986268287</c:v>
                </c:pt>
                <c:pt idx="22">
                  <c:v>13.692236054542748</c:v>
                </c:pt>
                <c:pt idx="23">
                  <c:v>12.259152986268287</c:v>
                </c:pt>
                <c:pt idx="24">
                  <c:v>10.93838361647218</c:v>
                </c:pt>
                <c:pt idx="25">
                  <c:v>12.961296463757792</c:v>
                </c:pt>
                <c:pt idx="26">
                  <c:v>11.585086110292956</c:v>
                </c:pt>
                <c:pt idx="27">
                  <c:v>12.259152986268287</c:v>
                </c:pt>
                <c:pt idx="28">
                  <c:v>10.93838361647218</c:v>
                </c:pt>
                <c:pt idx="29">
                  <c:v>10.93838361647218</c:v>
                </c:pt>
                <c:pt idx="30">
                  <c:v>12.259152986268287</c:v>
                </c:pt>
                <c:pt idx="31">
                  <c:v>11.585086110292956</c:v>
                </c:pt>
                <c:pt idx="32">
                  <c:v>10.93838361647218</c:v>
                </c:pt>
                <c:pt idx="33">
                  <c:v>10.318340615629644</c:v>
                </c:pt>
                <c:pt idx="34">
                  <c:v>10.93838361647218</c:v>
                </c:pt>
                <c:pt idx="35">
                  <c:v>11.585086110292956</c:v>
                </c:pt>
                <c:pt idx="36">
                  <c:v>11.585086110292956</c:v>
                </c:pt>
                <c:pt idx="37">
                  <c:v>14.452698525828485</c:v>
                </c:pt>
                <c:pt idx="38">
                  <c:v>11.585086110292956</c:v>
                </c:pt>
                <c:pt idx="39">
                  <c:v>12.259152986268287</c:v>
                </c:pt>
                <c:pt idx="40">
                  <c:v>14.452698525828485</c:v>
                </c:pt>
                <c:pt idx="41">
                  <c:v>16.0651352389945</c:v>
                </c:pt>
                <c:pt idx="42">
                  <c:v>13.692236054542748</c:v>
                </c:pt>
                <c:pt idx="43">
                  <c:v>12.259152986268287</c:v>
                </c:pt>
                <c:pt idx="44">
                  <c:v>16.0651352389945</c:v>
                </c:pt>
                <c:pt idx="45">
                  <c:v>14.452698525828485</c:v>
                </c:pt>
                <c:pt idx="46">
                  <c:v>13.692236054542748</c:v>
                </c:pt>
                <c:pt idx="47">
                  <c:v>16.0651352389945</c:v>
                </c:pt>
                <c:pt idx="48">
                  <c:v>16.918598969599898</c:v>
                </c:pt>
                <c:pt idx="49">
                  <c:v>17.804564489100954</c:v>
                </c:pt>
                <c:pt idx="50">
                  <c:v>16.918598969599898</c:v>
                </c:pt>
                <c:pt idx="51">
                  <c:v>16.918598969599898</c:v>
                </c:pt>
                <c:pt idx="52">
                  <c:v>14.452698525828485</c:v>
                </c:pt>
                <c:pt idx="53">
                  <c:v>16.0651352389945</c:v>
                </c:pt>
                <c:pt idx="54">
                  <c:v>12.961296463757792</c:v>
                </c:pt>
                <c:pt idx="55">
                  <c:v>14.452698525828485</c:v>
                </c:pt>
                <c:pt idx="56">
                  <c:v>11.585086110292956</c:v>
                </c:pt>
                <c:pt idx="57">
                  <c:v>12.961296463757792</c:v>
                </c:pt>
                <c:pt idx="58">
                  <c:v>12.961296463757792</c:v>
                </c:pt>
                <c:pt idx="59">
                  <c:v>12.259152986268287</c:v>
                </c:pt>
                <c:pt idx="60">
                  <c:v>12.259152986268287</c:v>
                </c:pt>
                <c:pt idx="61">
                  <c:v>12.259152986268287</c:v>
                </c:pt>
                <c:pt idx="62">
                  <c:v>12.259152986268287</c:v>
                </c:pt>
                <c:pt idx="63">
                  <c:v>12.259152986268287</c:v>
                </c:pt>
                <c:pt idx="64">
                  <c:v>14.452698525828485</c:v>
                </c:pt>
                <c:pt idx="65">
                  <c:v>12.961296463757792</c:v>
                </c:pt>
                <c:pt idx="66">
                  <c:v>12.961296463757792</c:v>
                </c:pt>
                <c:pt idx="67">
                  <c:v>13.692236054542748</c:v>
                </c:pt>
                <c:pt idx="68">
                  <c:v>14.452698525828485</c:v>
                </c:pt>
                <c:pt idx="69">
                  <c:v>11.585086110292956</c:v>
                </c:pt>
                <c:pt idx="70">
                  <c:v>12.259152986268287</c:v>
                </c:pt>
                <c:pt idx="71">
                  <c:v>12.961296463757792</c:v>
                </c:pt>
                <c:pt idx="72">
                  <c:v>11.585086110292956</c:v>
                </c:pt>
                <c:pt idx="73">
                  <c:v>11.585086110292956</c:v>
                </c:pt>
                <c:pt idx="74">
                  <c:v>10.93838361647218</c:v>
                </c:pt>
                <c:pt idx="75">
                  <c:v>10.93838361647218</c:v>
                </c:pt>
                <c:pt idx="76">
                  <c:v>12.259152986268287</c:v>
                </c:pt>
                <c:pt idx="77">
                  <c:v>11.585086110292956</c:v>
                </c:pt>
                <c:pt idx="78">
                  <c:v>12.961296463757792</c:v>
                </c:pt>
                <c:pt idx="79">
                  <c:v>10.318340615629644</c:v>
                </c:pt>
                <c:pt idx="80">
                  <c:v>12.259152986268287</c:v>
                </c:pt>
                <c:pt idx="81">
                  <c:v>10.318340615629644</c:v>
                </c:pt>
                <c:pt idx="82">
                  <c:v>10.93838361647218</c:v>
                </c:pt>
                <c:pt idx="83">
                  <c:v>12.259152986268287</c:v>
                </c:pt>
                <c:pt idx="84">
                  <c:v>10.93838361647218</c:v>
                </c:pt>
                <c:pt idx="85">
                  <c:v>12.961296463757792</c:v>
                </c:pt>
                <c:pt idx="86">
                  <c:v>12.259152986268287</c:v>
                </c:pt>
                <c:pt idx="87">
                  <c:v>13.692236054542748</c:v>
                </c:pt>
                <c:pt idx="88">
                  <c:v>12.259152986268287</c:v>
                </c:pt>
                <c:pt idx="89">
                  <c:v>14.452698525828485</c:v>
                </c:pt>
                <c:pt idx="90">
                  <c:v>12.961296463757792</c:v>
                </c:pt>
                <c:pt idx="91">
                  <c:v>11.585086110292956</c:v>
                </c:pt>
                <c:pt idx="92">
                  <c:v>12.961296463757792</c:v>
                </c:pt>
                <c:pt idx="93">
                  <c:v>12.961296463757792</c:v>
                </c:pt>
                <c:pt idx="94">
                  <c:v>10.93838361647218</c:v>
                </c:pt>
                <c:pt idx="95">
                  <c:v>12.961296463757792</c:v>
                </c:pt>
                <c:pt idx="96">
                  <c:v>12.961296463757792</c:v>
                </c:pt>
                <c:pt idx="97">
                  <c:v>10.318340615629644</c:v>
                </c:pt>
                <c:pt idx="98">
                  <c:v>12.259152986268287</c:v>
                </c:pt>
                <c:pt idx="99">
                  <c:v>12.259152986268287</c:v>
                </c:pt>
                <c:pt idx="100">
                  <c:v>11.585086110292956</c:v>
                </c:pt>
                <c:pt idx="101">
                  <c:v>12.259152986268287</c:v>
                </c:pt>
                <c:pt idx="102">
                  <c:v>10.93838361647218</c:v>
                </c:pt>
                <c:pt idx="103">
                  <c:v>10.93838361647218</c:v>
                </c:pt>
                <c:pt idx="104">
                  <c:v>10.318340615629644</c:v>
                </c:pt>
                <c:pt idx="105">
                  <c:v>10.93838361647218</c:v>
                </c:pt>
                <c:pt idx="106">
                  <c:v>10.318340615629644</c:v>
                </c:pt>
                <c:pt idx="107">
                  <c:v>11.585086110292956</c:v>
                </c:pt>
                <c:pt idx="108">
                  <c:v>10.93838361647218</c:v>
                </c:pt>
                <c:pt idx="109">
                  <c:v>11.585086110292956</c:v>
                </c:pt>
                <c:pt idx="110">
                  <c:v>11.585086110292956</c:v>
                </c:pt>
                <c:pt idx="111">
                  <c:v>12.961296463757792</c:v>
                </c:pt>
                <c:pt idx="112">
                  <c:v>10.93838361647218</c:v>
                </c:pt>
                <c:pt idx="113">
                  <c:v>11.585086110292956</c:v>
                </c:pt>
                <c:pt idx="114">
                  <c:v>10.93838361647218</c:v>
                </c:pt>
                <c:pt idx="115">
                  <c:v>18.723794311806625</c:v>
                </c:pt>
                <c:pt idx="116">
                  <c:v>12.259152986268287</c:v>
                </c:pt>
                <c:pt idx="117">
                  <c:v>10.93838361647218</c:v>
                </c:pt>
                <c:pt idx="118">
                  <c:v>12.259152986268287</c:v>
                </c:pt>
                <c:pt idx="119">
                  <c:v>11.585086110292956</c:v>
                </c:pt>
                <c:pt idx="120">
                  <c:v>12.259152986268287</c:v>
                </c:pt>
                <c:pt idx="121">
                  <c:v>12.961296463757792</c:v>
                </c:pt>
                <c:pt idx="122">
                  <c:v>12.961296463757792</c:v>
                </c:pt>
                <c:pt idx="123">
                  <c:v>12.961296463757792</c:v>
                </c:pt>
                <c:pt idx="124">
                  <c:v>12.961296463757792</c:v>
                </c:pt>
                <c:pt idx="125">
                  <c:v>11.585086110292956</c:v>
                </c:pt>
                <c:pt idx="126">
                  <c:v>12.259152986268287</c:v>
                </c:pt>
                <c:pt idx="127">
                  <c:v>13.692236054542748</c:v>
                </c:pt>
                <c:pt idx="128">
                  <c:v>19.677058000104321</c:v>
                </c:pt>
                <c:pt idx="129">
                  <c:v>16.918598969599898</c:v>
                </c:pt>
                <c:pt idx="130">
                  <c:v>18.723794311806625</c:v>
                </c:pt>
                <c:pt idx="131">
                  <c:v>17.804564489100954</c:v>
                </c:pt>
                <c:pt idx="132">
                  <c:v>18.723794311806625</c:v>
                </c:pt>
                <c:pt idx="133">
                  <c:v>20.665132132132609</c:v>
                </c:pt>
                <c:pt idx="134">
                  <c:v>19.677058000104321</c:v>
                </c:pt>
                <c:pt idx="135">
                  <c:v>19.677058000104321</c:v>
                </c:pt>
                <c:pt idx="136">
                  <c:v>19.677058000104321</c:v>
                </c:pt>
                <c:pt idx="137">
                  <c:v>19.677058000104321</c:v>
                </c:pt>
                <c:pt idx="138">
                  <c:v>20.665132132132609</c:v>
                </c:pt>
                <c:pt idx="139">
                  <c:v>26.155326832758512</c:v>
                </c:pt>
                <c:pt idx="140">
                  <c:v>38.604585804070084</c:v>
                </c:pt>
                <c:pt idx="141">
                  <c:v>45.329544213967331</c:v>
                </c:pt>
                <c:pt idx="142">
                  <c:v>47.135679067472864</c:v>
                </c:pt>
                <c:pt idx="143">
                  <c:v>37.043768189617921</c:v>
                </c:pt>
                <c:pt idx="144">
                  <c:v>32.636249398205287</c:v>
                </c:pt>
                <c:pt idx="145">
                  <c:v>28.623034941882036</c:v>
                </c:pt>
                <c:pt idx="146">
                  <c:v>27.368960720164406</c:v>
                </c:pt>
                <c:pt idx="147">
                  <c:v>28.623034941882036</c:v>
                </c:pt>
                <c:pt idx="148">
                  <c:v>22.748852928791191</c:v>
                </c:pt>
                <c:pt idx="149">
                  <c:v>24.981308449628163</c:v>
                </c:pt>
                <c:pt idx="150">
                  <c:v>24.981308449628163</c:v>
                </c:pt>
                <c:pt idx="151">
                  <c:v>23.846087545565705</c:v>
                </c:pt>
                <c:pt idx="152">
                  <c:v>20.665132132132609</c:v>
                </c:pt>
                <c:pt idx="153">
                  <c:v>22.748852928791191</c:v>
                </c:pt>
                <c:pt idx="154">
                  <c:v>21.688800270037017</c:v>
                </c:pt>
                <c:pt idx="155">
                  <c:v>18.723794311806625</c:v>
                </c:pt>
                <c:pt idx="156">
                  <c:v>17.804564489100954</c:v>
                </c:pt>
                <c:pt idx="157">
                  <c:v>16.918598969599898</c:v>
                </c:pt>
                <c:pt idx="158">
                  <c:v>17.804564489100954</c:v>
                </c:pt>
                <c:pt idx="159">
                  <c:v>17.804564489100954</c:v>
                </c:pt>
                <c:pt idx="160">
                  <c:v>16.0651352389945</c:v>
                </c:pt>
                <c:pt idx="161">
                  <c:v>15.243417863984126</c:v>
                </c:pt>
                <c:pt idx="162">
                  <c:v>16.0651352389945</c:v>
                </c:pt>
                <c:pt idx="163">
                  <c:v>17.804564489100954</c:v>
                </c:pt>
                <c:pt idx="164">
                  <c:v>16.0651352389945</c:v>
                </c:pt>
                <c:pt idx="165">
                  <c:v>20.665132132132609</c:v>
                </c:pt>
                <c:pt idx="166">
                  <c:v>22.748852928791191</c:v>
                </c:pt>
                <c:pt idx="167">
                  <c:v>22.748852928791191</c:v>
                </c:pt>
                <c:pt idx="168">
                  <c:v>20.665132132132609</c:v>
                </c:pt>
                <c:pt idx="169">
                  <c:v>20.665132132132609</c:v>
                </c:pt>
                <c:pt idx="170">
                  <c:v>17.804564489100954</c:v>
                </c:pt>
                <c:pt idx="171">
                  <c:v>17.804564489100954</c:v>
                </c:pt>
                <c:pt idx="172">
                  <c:v>17.804564489100954</c:v>
                </c:pt>
                <c:pt idx="173">
                  <c:v>16.918598969599898</c:v>
                </c:pt>
                <c:pt idx="174">
                  <c:v>17.804564489100954</c:v>
                </c:pt>
                <c:pt idx="175">
                  <c:v>15.243417863984126</c:v>
                </c:pt>
                <c:pt idx="176">
                  <c:v>15.243417863984126</c:v>
                </c:pt>
                <c:pt idx="177">
                  <c:v>15.243417863984126</c:v>
                </c:pt>
                <c:pt idx="178">
                  <c:v>17.804564489100954</c:v>
                </c:pt>
                <c:pt idx="179">
                  <c:v>17.804564489100954</c:v>
                </c:pt>
                <c:pt idx="180">
                  <c:v>16.0651352389945</c:v>
                </c:pt>
                <c:pt idx="181">
                  <c:v>17.804564489100954</c:v>
                </c:pt>
                <c:pt idx="182">
                  <c:v>16.918598969599898</c:v>
                </c:pt>
                <c:pt idx="183">
                  <c:v>16.918598969599898</c:v>
                </c:pt>
                <c:pt idx="184">
                  <c:v>15.243417863984126</c:v>
                </c:pt>
                <c:pt idx="185">
                  <c:v>15.243417863984126</c:v>
                </c:pt>
                <c:pt idx="186">
                  <c:v>14.452698525828485</c:v>
                </c:pt>
                <c:pt idx="187">
                  <c:v>15.243417863984126</c:v>
                </c:pt>
                <c:pt idx="188">
                  <c:v>15.243417863984126</c:v>
                </c:pt>
                <c:pt idx="189">
                  <c:v>13.692236054542748</c:v>
                </c:pt>
                <c:pt idx="190">
                  <c:v>13.692236054542748</c:v>
                </c:pt>
                <c:pt idx="191">
                  <c:v>13.692236054542748</c:v>
                </c:pt>
                <c:pt idx="192">
                  <c:v>12.961296463757792</c:v>
                </c:pt>
                <c:pt idx="193">
                  <c:v>15.243417863984126</c:v>
                </c:pt>
                <c:pt idx="194">
                  <c:v>12.259152986268287</c:v>
                </c:pt>
                <c:pt idx="195">
                  <c:v>12.259152986268287</c:v>
                </c:pt>
                <c:pt idx="196">
                  <c:v>13.692236054542748</c:v>
                </c:pt>
                <c:pt idx="197">
                  <c:v>14.452698525828485</c:v>
                </c:pt>
                <c:pt idx="198">
                  <c:v>12.259152986268287</c:v>
                </c:pt>
                <c:pt idx="199">
                  <c:v>13.692236054542748</c:v>
                </c:pt>
                <c:pt idx="200">
                  <c:v>11.585086110292956</c:v>
                </c:pt>
                <c:pt idx="201">
                  <c:v>16.918598969599898</c:v>
                </c:pt>
                <c:pt idx="202">
                  <c:v>21.688800270037017</c:v>
                </c:pt>
                <c:pt idx="203">
                  <c:v>12.961296463757792</c:v>
                </c:pt>
                <c:pt idx="204">
                  <c:v>12.259152986268287</c:v>
                </c:pt>
                <c:pt idx="205">
                  <c:v>12.961296463757792</c:v>
                </c:pt>
                <c:pt idx="206">
                  <c:v>12.961296463757792</c:v>
                </c:pt>
                <c:pt idx="207">
                  <c:v>12.259152986268287</c:v>
                </c:pt>
                <c:pt idx="208">
                  <c:v>13.692236054542748</c:v>
                </c:pt>
                <c:pt idx="209">
                  <c:v>13.692236054542748</c:v>
                </c:pt>
                <c:pt idx="210">
                  <c:v>12.961296463757792</c:v>
                </c:pt>
                <c:pt idx="211">
                  <c:v>12.961296463757792</c:v>
                </c:pt>
                <c:pt idx="212">
                  <c:v>13.692236054542748</c:v>
                </c:pt>
                <c:pt idx="213">
                  <c:v>12.961296463757792</c:v>
                </c:pt>
                <c:pt idx="214">
                  <c:v>10.93838361647218</c:v>
                </c:pt>
                <c:pt idx="215">
                  <c:v>11.585086110292956</c:v>
                </c:pt>
                <c:pt idx="216">
                  <c:v>12.259152986268287</c:v>
                </c:pt>
                <c:pt idx="217">
                  <c:v>12.259152986268287</c:v>
                </c:pt>
                <c:pt idx="218">
                  <c:v>12.961296463757792</c:v>
                </c:pt>
                <c:pt idx="219">
                  <c:v>12.259152986268287</c:v>
                </c:pt>
                <c:pt idx="220">
                  <c:v>12.259152986268287</c:v>
                </c:pt>
                <c:pt idx="221">
                  <c:v>12.259152986268287</c:v>
                </c:pt>
                <c:pt idx="222">
                  <c:v>11.585086110292956</c:v>
                </c:pt>
                <c:pt idx="223">
                  <c:v>12.961296463757792</c:v>
                </c:pt>
                <c:pt idx="224">
                  <c:v>11.585086110292956</c:v>
                </c:pt>
                <c:pt idx="225">
                  <c:v>12.961296463757792</c:v>
                </c:pt>
                <c:pt idx="226">
                  <c:v>12.259152986268287</c:v>
                </c:pt>
                <c:pt idx="227">
                  <c:v>11.585086110292956</c:v>
                </c:pt>
                <c:pt idx="228">
                  <c:v>11.585086110292956</c:v>
                </c:pt>
                <c:pt idx="229">
                  <c:v>12.259152986268287</c:v>
                </c:pt>
                <c:pt idx="230">
                  <c:v>12.259152986268287</c:v>
                </c:pt>
                <c:pt idx="231">
                  <c:v>21.688800270037017</c:v>
                </c:pt>
                <c:pt idx="232">
                  <c:v>12.961296463757792</c:v>
                </c:pt>
                <c:pt idx="233">
                  <c:v>11.585086110292956</c:v>
                </c:pt>
                <c:pt idx="234">
                  <c:v>12.961296463757792</c:v>
                </c:pt>
                <c:pt idx="235">
                  <c:v>12.259152986268287</c:v>
                </c:pt>
                <c:pt idx="236">
                  <c:v>12.961296463757792</c:v>
                </c:pt>
                <c:pt idx="237">
                  <c:v>10.318340615629644</c:v>
                </c:pt>
                <c:pt idx="238">
                  <c:v>12.259152986268287</c:v>
                </c:pt>
                <c:pt idx="239">
                  <c:v>10.93838361647218</c:v>
                </c:pt>
                <c:pt idx="240">
                  <c:v>10.318340615629644</c:v>
                </c:pt>
                <c:pt idx="241">
                  <c:v>11.585086110292956</c:v>
                </c:pt>
                <c:pt idx="242">
                  <c:v>9.7242595873261575</c:v>
                </c:pt>
                <c:pt idx="243">
                  <c:v>11.585086110292956</c:v>
                </c:pt>
                <c:pt idx="244">
                  <c:v>10.318340615629644</c:v>
                </c:pt>
                <c:pt idx="245">
                  <c:v>10.318340615629644</c:v>
                </c:pt>
                <c:pt idx="246">
                  <c:v>11.585086110292956</c:v>
                </c:pt>
                <c:pt idx="247">
                  <c:v>10.93838361647218</c:v>
                </c:pt>
                <c:pt idx="248">
                  <c:v>10.318340615629644</c:v>
                </c:pt>
                <c:pt idx="249">
                  <c:v>9.7242595873261575</c:v>
                </c:pt>
                <c:pt idx="250">
                  <c:v>9.7242595873261575</c:v>
                </c:pt>
                <c:pt idx="251">
                  <c:v>11.585086110292956</c:v>
                </c:pt>
                <c:pt idx="252">
                  <c:v>10.318340615629644</c:v>
                </c:pt>
                <c:pt idx="253">
                  <c:v>10.318340615629644</c:v>
                </c:pt>
                <c:pt idx="254">
                  <c:v>12.259152986268287</c:v>
                </c:pt>
                <c:pt idx="255">
                  <c:v>10.318340615629644</c:v>
                </c:pt>
                <c:pt idx="256">
                  <c:v>10.318340615629644</c:v>
                </c:pt>
                <c:pt idx="257">
                  <c:v>12.259152986268287</c:v>
                </c:pt>
                <c:pt idx="258">
                  <c:v>9.1554504192349686</c:v>
                </c:pt>
                <c:pt idx="259">
                  <c:v>11.585086110292956</c:v>
                </c:pt>
                <c:pt idx="260">
                  <c:v>10.93838361647218</c:v>
                </c:pt>
                <c:pt idx="261">
                  <c:v>10.318340615629644</c:v>
                </c:pt>
                <c:pt idx="262">
                  <c:v>10.93838361647218</c:v>
                </c:pt>
                <c:pt idx="263">
                  <c:v>11.585086110292956</c:v>
                </c:pt>
                <c:pt idx="264">
                  <c:v>10.318340615629644</c:v>
                </c:pt>
                <c:pt idx="265">
                  <c:v>11.585086110292956</c:v>
                </c:pt>
                <c:pt idx="266">
                  <c:v>10.93838361647218</c:v>
                </c:pt>
                <c:pt idx="267">
                  <c:v>10.93838361647218</c:v>
                </c:pt>
                <c:pt idx="268">
                  <c:v>10.318340615629644</c:v>
                </c:pt>
                <c:pt idx="269">
                  <c:v>9.7242595873261575</c:v>
                </c:pt>
                <c:pt idx="270">
                  <c:v>10.93838361647218</c:v>
                </c:pt>
                <c:pt idx="271">
                  <c:v>9.7242595873261575</c:v>
                </c:pt>
                <c:pt idx="272">
                  <c:v>10.318340615629644</c:v>
                </c:pt>
                <c:pt idx="273">
                  <c:v>11.585086110292956</c:v>
                </c:pt>
                <c:pt idx="274">
                  <c:v>9.1554504192349686</c:v>
                </c:pt>
                <c:pt idx="275">
                  <c:v>9.7242595873261575</c:v>
                </c:pt>
                <c:pt idx="276">
                  <c:v>11.585086110292956</c:v>
                </c:pt>
                <c:pt idx="277">
                  <c:v>9.7242595873261575</c:v>
                </c:pt>
                <c:pt idx="278">
                  <c:v>10.318340615629644</c:v>
                </c:pt>
                <c:pt idx="279">
                  <c:v>10.318340615629644</c:v>
                </c:pt>
                <c:pt idx="280">
                  <c:v>10.318340615629644</c:v>
                </c:pt>
                <c:pt idx="281">
                  <c:v>11.585086110292956</c:v>
                </c:pt>
                <c:pt idx="282">
                  <c:v>10.93838361647218</c:v>
                </c:pt>
                <c:pt idx="283">
                  <c:v>12.259152986268287</c:v>
                </c:pt>
                <c:pt idx="284">
                  <c:v>9.7242595873261575</c:v>
                </c:pt>
                <c:pt idx="285">
                  <c:v>10.93838361647218</c:v>
                </c:pt>
                <c:pt idx="286">
                  <c:v>9.7242595873261575</c:v>
                </c:pt>
                <c:pt idx="287">
                  <c:v>9.7242595873261575</c:v>
                </c:pt>
                <c:pt idx="288">
                  <c:v>11.585086110292956</c:v>
                </c:pt>
                <c:pt idx="289">
                  <c:v>10.318340615629644</c:v>
                </c:pt>
                <c:pt idx="290">
                  <c:v>10.93838361647218</c:v>
                </c:pt>
                <c:pt idx="291">
                  <c:v>9.7242595873261575</c:v>
                </c:pt>
                <c:pt idx="292">
                  <c:v>9.1554504192349686</c:v>
                </c:pt>
                <c:pt idx="293">
                  <c:v>9.7242595873261575</c:v>
                </c:pt>
                <c:pt idx="294">
                  <c:v>9.7242595873261575</c:v>
                </c:pt>
                <c:pt idx="295">
                  <c:v>10.93838361647218</c:v>
                </c:pt>
                <c:pt idx="296">
                  <c:v>10.93838361647218</c:v>
                </c:pt>
                <c:pt idx="297">
                  <c:v>10.318340615629644</c:v>
                </c:pt>
                <c:pt idx="298">
                  <c:v>9.7242595873261575</c:v>
                </c:pt>
                <c:pt idx="299">
                  <c:v>11.585086110292956</c:v>
                </c:pt>
                <c:pt idx="300">
                  <c:v>10.318340615629644</c:v>
                </c:pt>
                <c:pt idx="301">
                  <c:v>12.259152986268287</c:v>
                </c:pt>
                <c:pt idx="302">
                  <c:v>10.93838361647218</c:v>
                </c:pt>
                <c:pt idx="303">
                  <c:v>11.585086110292956</c:v>
                </c:pt>
                <c:pt idx="304">
                  <c:v>11.585086110292956</c:v>
                </c:pt>
                <c:pt idx="305">
                  <c:v>9.7242595873261575</c:v>
                </c:pt>
                <c:pt idx="306">
                  <c:v>11.585086110292956</c:v>
                </c:pt>
                <c:pt idx="307">
                  <c:v>9.7242595873261575</c:v>
                </c:pt>
                <c:pt idx="308">
                  <c:v>10.93838361647218</c:v>
                </c:pt>
                <c:pt idx="309">
                  <c:v>11.585086110292956</c:v>
                </c:pt>
                <c:pt idx="310">
                  <c:v>11.585086110292956</c:v>
                </c:pt>
                <c:pt idx="311">
                  <c:v>9.1554504192349686</c:v>
                </c:pt>
                <c:pt idx="312">
                  <c:v>9.7242595873261575</c:v>
                </c:pt>
                <c:pt idx="313">
                  <c:v>9.7242595873261575</c:v>
                </c:pt>
                <c:pt idx="314">
                  <c:v>11.585086110292956</c:v>
                </c:pt>
                <c:pt idx="315">
                  <c:v>10.93838361647218</c:v>
                </c:pt>
                <c:pt idx="316">
                  <c:v>9.1554504192349686</c:v>
                </c:pt>
                <c:pt idx="317">
                  <c:v>10.93838361647218</c:v>
                </c:pt>
                <c:pt idx="318">
                  <c:v>9.1554504192349686</c:v>
                </c:pt>
                <c:pt idx="319">
                  <c:v>10.318340615629644</c:v>
                </c:pt>
                <c:pt idx="320">
                  <c:v>11.585086110292956</c:v>
                </c:pt>
                <c:pt idx="321">
                  <c:v>9.1554504192349686</c:v>
                </c:pt>
                <c:pt idx="322">
                  <c:v>9.7242595873261575</c:v>
                </c:pt>
                <c:pt idx="323">
                  <c:v>9.1554504192349686</c:v>
                </c:pt>
                <c:pt idx="324">
                  <c:v>10.93838361647218</c:v>
                </c:pt>
                <c:pt idx="325">
                  <c:v>11.585086110292956</c:v>
                </c:pt>
                <c:pt idx="326">
                  <c:v>10.318340615629644</c:v>
                </c:pt>
                <c:pt idx="327">
                  <c:v>9.7242595873261575</c:v>
                </c:pt>
                <c:pt idx="328">
                  <c:v>10.318340615629644</c:v>
                </c:pt>
                <c:pt idx="329">
                  <c:v>11.585086110292956</c:v>
                </c:pt>
                <c:pt idx="330">
                  <c:v>9.7242595873261575</c:v>
                </c:pt>
                <c:pt idx="331">
                  <c:v>10.625073447618197</c:v>
                </c:pt>
                <c:pt idx="332">
                  <c:v>11.585086110292956</c:v>
                </c:pt>
                <c:pt idx="333">
                  <c:v>9.7242595873261575</c:v>
                </c:pt>
                <c:pt idx="334">
                  <c:v>10.318340615629644</c:v>
                </c:pt>
                <c:pt idx="335">
                  <c:v>10.318340615629644</c:v>
                </c:pt>
                <c:pt idx="336">
                  <c:v>10.93838361647218</c:v>
                </c:pt>
                <c:pt idx="337">
                  <c:v>9.1554504192349686</c:v>
                </c:pt>
                <c:pt idx="338">
                  <c:v>10.93838361647218</c:v>
                </c:pt>
                <c:pt idx="339">
                  <c:v>9.1554504192349686</c:v>
                </c:pt>
                <c:pt idx="340">
                  <c:v>10.93838361647218</c:v>
                </c:pt>
                <c:pt idx="341">
                  <c:v>8.6112304473699197</c:v>
                </c:pt>
                <c:pt idx="342">
                  <c:v>9.7242595873261575</c:v>
                </c:pt>
                <c:pt idx="343">
                  <c:v>9.7242595873261575</c:v>
                </c:pt>
                <c:pt idx="344">
                  <c:v>9.7242595873261575</c:v>
                </c:pt>
                <c:pt idx="345">
                  <c:v>9.1554504192349686</c:v>
                </c:pt>
                <c:pt idx="346">
                  <c:v>10.93838361647218</c:v>
                </c:pt>
                <c:pt idx="347">
                  <c:v>11.585086110292956</c:v>
                </c:pt>
                <c:pt idx="348">
                  <c:v>9.7242595873261575</c:v>
                </c:pt>
                <c:pt idx="349">
                  <c:v>11.585086110292956</c:v>
                </c:pt>
                <c:pt idx="350">
                  <c:v>10.93838361647218</c:v>
                </c:pt>
                <c:pt idx="351">
                  <c:v>10.93838361647218</c:v>
                </c:pt>
                <c:pt idx="352">
                  <c:v>9.7242595873261575</c:v>
                </c:pt>
                <c:pt idx="353">
                  <c:v>9.1554504192349686</c:v>
                </c:pt>
                <c:pt idx="354">
                  <c:v>11.585086110292956</c:v>
                </c:pt>
                <c:pt idx="355">
                  <c:v>10.318340615629644</c:v>
                </c:pt>
                <c:pt idx="356">
                  <c:v>9.1554504192349686</c:v>
                </c:pt>
                <c:pt idx="357">
                  <c:v>9.1554504192349686</c:v>
                </c:pt>
                <c:pt idx="358">
                  <c:v>9.7242595873261575</c:v>
                </c:pt>
                <c:pt idx="359">
                  <c:v>10.93838361647218</c:v>
                </c:pt>
                <c:pt idx="360">
                  <c:v>10.93838361647218</c:v>
                </c:pt>
                <c:pt idx="361">
                  <c:v>10.318340615629644</c:v>
                </c:pt>
                <c:pt idx="362">
                  <c:v>9.1554504192349686</c:v>
                </c:pt>
                <c:pt idx="363">
                  <c:v>10.93838361647218</c:v>
                </c:pt>
                <c:pt idx="364">
                  <c:v>10.318340615629644</c:v>
                </c:pt>
                <c:pt idx="365">
                  <c:v>10.318340615629644</c:v>
                </c:pt>
                <c:pt idx="366">
                  <c:v>10.318340615629644</c:v>
                </c:pt>
                <c:pt idx="367">
                  <c:v>9.1554504192349686</c:v>
                </c:pt>
                <c:pt idx="368">
                  <c:v>9.7242595873261575</c:v>
                </c:pt>
                <c:pt idx="369">
                  <c:v>9.1554504192349686</c:v>
                </c:pt>
                <c:pt idx="370">
                  <c:v>17.804564489100954</c:v>
                </c:pt>
                <c:pt idx="371">
                  <c:v>9.7242595873261575</c:v>
                </c:pt>
                <c:pt idx="372">
                  <c:v>10.318340615629644</c:v>
                </c:pt>
                <c:pt idx="373">
                  <c:v>10.93838361647218</c:v>
                </c:pt>
                <c:pt idx="374">
                  <c:v>10.318340615629644</c:v>
                </c:pt>
                <c:pt idx="375">
                  <c:v>9.7242595873261575</c:v>
                </c:pt>
                <c:pt idx="376">
                  <c:v>10.318340615629644</c:v>
                </c:pt>
                <c:pt idx="377">
                  <c:v>9.7242595873261575</c:v>
                </c:pt>
                <c:pt idx="378">
                  <c:v>10.93838361647218</c:v>
                </c:pt>
                <c:pt idx="379">
                  <c:v>10.93838361647218</c:v>
                </c:pt>
                <c:pt idx="380">
                  <c:v>10.93838361647218</c:v>
                </c:pt>
                <c:pt idx="381">
                  <c:v>9.7242595873261575</c:v>
                </c:pt>
                <c:pt idx="382">
                  <c:v>9.1554504192349686</c:v>
                </c:pt>
                <c:pt idx="383">
                  <c:v>9.7242595873261575</c:v>
                </c:pt>
                <c:pt idx="384">
                  <c:v>8.6112304473699197</c:v>
                </c:pt>
                <c:pt idx="385">
                  <c:v>9.7242595873261575</c:v>
                </c:pt>
                <c:pt idx="386">
                  <c:v>8.0909244971991328</c:v>
                </c:pt>
                <c:pt idx="387">
                  <c:v>8.6112304473699197</c:v>
                </c:pt>
                <c:pt idx="388">
                  <c:v>9.1554504192349686</c:v>
                </c:pt>
                <c:pt idx="389">
                  <c:v>9.1554504192349686</c:v>
                </c:pt>
                <c:pt idx="390">
                  <c:v>10.318340615629644</c:v>
                </c:pt>
                <c:pt idx="391">
                  <c:v>9.7242595873261575</c:v>
                </c:pt>
                <c:pt idx="392">
                  <c:v>9.7242595873261575</c:v>
                </c:pt>
                <c:pt idx="393">
                  <c:v>10.318340615629644</c:v>
                </c:pt>
                <c:pt idx="394">
                  <c:v>8.6112304473699197</c:v>
                </c:pt>
                <c:pt idx="395">
                  <c:v>8.6112304473699197</c:v>
                </c:pt>
                <c:pt idx="396">
                  <c:v>10.318340615629644</c:v>
                </c:pt>
                <c:pt idx="397">
                  <c:v>9.1554504192349686</c:v>
                </c:pt>
                <c:pt idx="398">
                  <c:v>9.7242595873261575</c:v>
                </c:pt>
                <c:pt idx="399">
                  <c:v>9.1554504192349686</c:v>
                </c:pt>
                <c:pt idx="400">
                  <c:v>10.93838361647218</c:v>
                </c:pt>
                <c:pt idx="401">
                  <c:v>9.1554504192349686</c:v>
                </c:pt>
                <c:pt idx="402">
                  <c:v>10.318340615629644</c:v>
                </c:pt>
                <c:pt idx="403">
                  <c:v>10.318340615629644</c:v>
                </c:pt>
                <c:pt idx="404">
                  <c:v>8.6112304473699197</c:v>
                </c:pt>
                <c:pt idx="405">
                  <c:v>9.7242595873261575</c:v>
                </c:pt>
                <c:pt idx="406">
                  <c:v>10.93838361647218</c:v>
                </c:pt>
                <c:pt idx="407">
                  <c:v>9.7242595873261575</c:v>
                </c:pt>
                <c:pt idx="408">
                  <c:v>9.1554504192349686</c:v>
                </c:pt>
                <c:pt idx="409">
                  <c:v>9.7242595873261575</c:v>
                </c:pt>
                <c:pt idx="410">
                  <c:v>9.1554504192349686</c:v>
                </c:pt>
                <c:pt idx="411">
                  <c:v>10.318340615629644</c:v>
                </c:pt>
                <c:pt idx="412">
                  <c:v>9.7242595873261575</c:v>
                </c:pt>
                <c:pt idx="413">
                  <c:v>10.318340615629644</c:v>
                </c:pt>
                <c:pt idx="414">
                  <c:v>9.7242595873261575</c:v>
                </c:pt>
                <c:pt idx="415">
                  <c:v>9.1554504192349686</c:v>
                </c:pt>
                <c:pt idx="416">
                  <c:v>9.1554504192349686</c:v>
                </c:pt>
                <c:pt idx="417">
                  <c:v>9.7242595873261575</c:v>
                </c:pt>
                <c:pt idx="418">
                  <c:v>10.93838361647218</c:v>
                </c:pt>
                <c:pt idx="419">
                  <c:v>9.1554504192349686</c:v>
                </c:pt>
                <c:pt idx="420">
                  <c:v>9.7242595873261575</c:v>
                </c:pt>
                <c:pt idx="421">
                  <c:v>9.1554504192349686</c:v>
                </c:pt>
                <c:pt idx="422">
                  <c:v>9.7242595873261575</c:v>
                </c:pt>
                <c:pt idx="423">
                  <c:v>9.1554504192349686</c:v>
                </c:pt>
                <c:pt idx="424">
                  <c:v>10.93838361647218</c:v>
                </c:pt>
                <c:pt idx="425">
                  <c:v>11.585086110292956</c:v>
                </c:pt>
                <c:pt idx="426">
                  <c:v>10.93838361647218</c:v>
                </c:pt>
                <c:pt idx="427">
                  <c:v>10.93838361647218</c:v>
                </c:pt>
                <c:pt idx="428">
                  <c:v>11.585086110292956</c:v>
                </c:pt>
                <c:pt idx="429">
                  <c:v>9.1554504192349686</c:v>
                </c:pt>
                <c:pt idx="430">
                  <c:v>11.585086110292956</c:v>
                </c:pt>
                <c:pt idx="431">
                  <c:v>9.7242595873261575</c:v>
                </c:pt>
                <c:pt idx="432">
                  <c:v>9.7242595873261575</c:v>
                </c:pt>
                <c:pt idx="433">
                  <c:v>12.259152986268287</c:v>
                </c:pt>
                <c:pt idx="434">
                  <c:v>8.6112304473699197</c:v>
                </c:pt>
                <c:pt idx="435">
                  <c:v>10.318340615629644</c:v>
                </c:pt>
                <c:pt idx="436">
                  <c:v>10.318340615629644</c:v>
                </c:pt>
                <c:pt idx="437">
                  <c:v>10.318340615629644</c:v>
                </c:pt>
                <c:pt idx="438">
                  <c:v>9.7242595873261575</c:v>
                </c:pt>
                <c:pt idx="439">
                  <c:v>10.93838361647218</c:v>
                </c:pt>
                <c:pt idx="440">
                  <c:v>10.318340615629644</c:v>
                </c:pt>
                <c:pt idx="441">
                  <c:v>9.1554504192349686</c:v>
                </c:pt>
                <c:pt idx="442">
                  <c:v>13.692236054542748</c:v>
                </c:pt>
                <c:pt idx="443">
                  <c:v>10.93838361647218</c:v>
                </c:pt>
                <c:pt idx="444">
                  <c:v>9.1554504192349686</c:v>
                </c:pt>
                <c:pt idx="445">
                  <c:v>9.1554504192349686</c:v>
                </c:pt>
                <c:pt idx="446">
                  <c:v>10.318340615629644</c:v>
                </c:pt>
                <c:pt idx="447">
                  <c:v>10.93838361647218</c:v>
                </c:pt>
                <c:pt idx="448">
                  <c:v>10.93838361647218</c:v>
                </c:pt>
                <c:pt idx="449">
                  <c:v>10.93838361647218</c:v>
                </c:pt>
                <c:pt idx="450">
                  <c:v>10.93838361647218</c:v>
                </c:pt>
                <c:pt idx="451">
                  <c:v>9.7242595873261575</c:v>
                </c:pt>
                <c:pt idx="452">
                  <c:v>8.6112304473699197</c:v>
                </c:pt>
                <c:pt idx="453">
                  <c:v>8.6112304473699197</c:v>
                </c:pt>
                <c:pt idx="454">
                  <c:v>10.318340615629644</c:v>
                </c:pt>
                <c:pt idx="455">
                  <c:v>9.1554504192349686</c:v>
                </c:pt>
                <c:pt idx="456">
                  <c:v>10.318340615629644</c:v>
                </c:pt>
                <c:pt idx="457">
                  <c:v>9.1554504192349686</c:v>
                </c:pt>
                <c:pt idx="458">
                  <c:v>10.93838361647218</c:v>
                </c:pt>
                <c:pt idx="459">
                  <c:v>9.1554504192349686</c:v>
                </c:pt>
                <c:pt idx="460">
                  <c:v>10.318340615629644</c:v>
                </c:pt>
                <c:pt idx="461">
                  <c:v>10.318340615629644</c:v>
                </c:pt>
                <c:pt idx="462">
                  <c:v>9.7242595873261575</c:v>
                </c:pt>
                <c:pt idx="463">
                  <c:v>9.7242595873261575</c:v>
                </c:pt>
                <c:pt idx="464">
                  <c:v>10.318340615629644</c:v>
                </c:pt>
                <c:pt idx="465">
                  <c:v>9.7242595873261575</c:v>
                </c:pt>
                <c:pt idx="466">
                  <c:v>8.6112304473699197</c:v>
                </c:pt>
                <c:pt idx="467">
                  <c:v>10.93838361647218</c:v>
                </c:pt>
                <c:pt idx="468">
                  <c:v>10.93838361647218</c:v>
                </c:pt>
                <c:pt idx="469">
                  <c:v>9.1554504192349686</c:v>
                </c:pt>
                <c:pt idx="470">
                  <c:v>9.1554504192349686</c:v>
                </c:pt>
                <c:pt idx="471">
                  <c:v>9.1554504192349686</c:v>
                </c:pt>
                <c:pt idx="472">
                  <c:v>10.93838361647218</c:v>
                </c:pt>
                <c:pt idx="473">
                  <c:v>10.93838361647218</c:v>
                </c:pt>
                <c:pt idx="474">
                  <c:v>10.318340615629644</c:v>
                </c:pt>
                <c:pt idx="475">
                  <c:v>9.7242595873261575</c:v>
                </c:pt>
                <c:pt idx="476">
                  <c:v>10.318340615629644</c:v>
                </c:pt>
                <c:pt idx="477">
                  <c:v>9.7242595873261575</c:v>
                </c:pt>
                <c:pt idx="478">
                  <c:v>10.318340615629644</c:v>
                </c:pt>
                <c:pt idx="479">
                  <c:v>9.1554504192349686</c:v>
                </c:pt>
                <c:pt idx="480">
                  <c:v>8.6112304473699197</c:v>
                </c:pt>
                <c:pt idx="481">
                  <c:v>10.318340615629644</c:v>
                </c:pt>
                <c:pt idx="482">
                  <c:v>10.318340615629644</c:v>
                </c:pt>
                <c:pt idx="483">
                  <c:v>8.6112304473699197</c:v>
                </c:pt>
                <c:pt idx="484">
                  <c:v>9.7242595873261575</c:v>
                </c:pt>
                <c:pt idx="485">
                  <c:v>8.6112304473699197</c:v>
                </c:pt>
                <c:pt idx="486">
                  <c:v>10.318340615629644</c:v>
                </c:pt>
                <c:pt idx="487">
                  <c:v>8.6112304473699197</c:v>
                </c:pt>
                <c:pt idx="488">
                  <c:v>9.7242595873261575</c:v>
                </c:pt>
                <c:pt idx="489">
                  <c:v>9.1554504192349686</c:v>
                </c:pt>
                <c:pt idx="490">
                  <c:v>9.1554504192349686</c:v>
                </c:pt>
                <c:pt idx="491">
                  <c:v>9.7242595873261575</c:v>
                </c:pt>
                <c:pt idx="492">
                  <c:v>14.452698525828485</c:v>
                </c:pt>
                <c:pt idx="493">
                  <c:v>9.7242595873261575</c:v>
                </c:pt>
                <c:pt idx="494">
                  <c:v>9.1554504192349686</c:v>
                </c:pt>
                <c:pt idx="495">
                  <c:v>10.93838361647218</c:v>
                </c:pt>
                <c:pt idx="496">
                  <c:v>8.6112304473699197</c:v>
                </c:pt>
                <c:pt idx="497">
                  <c:v>10.318340615629644</c:v>
                </c:pt>
                <c:pt idx="498">
                  <c:v>10.318340615629644</c:v>
                </c:pt>
                <c:pt idx="499">
                  <c:v>10.318340615629644</c:v>
                </c:pt>
                <c:pt idx="500">
                  <c:v>9.7242595873261575</c:v>
                </c:pt>
                <c:pt idx="501">
                  <c:v>10.318340615629644</c:v>
                </c:pt>
                <c:pt idx="502">
                  <c:v>10.318340615629644</c:v>
                </c:pt>
                <c:pt idx="503">
                  <c:v>8.6112304473699197</c:v>
                </c:pt>
                <c:pt idx="504">
                  <c:v>9.7242595873261575</c:v>
                </c:pt>
                <c:pt idx="505">
                  <c:v>10.318340615629644</c:v>
                </c:pt>
                <c:pt idx="506">
                  <c:v>10.318340615629644</c:v>
                </c:pt>
                <c:pt idx="507">
                  <c:v>9.1554504192349686</c:v>
                </c:pt>
                <c:pt idx="508">
                  <c:v>8.0909244971991328</c:v>
                </c:pt>
                <c:pt idx="509">
                  <c:v>10.318340615629644</c:v>
                </c:pt>
                <c:pt idx="510">
                  <c:v>10.93838361647218</c:v>
                </c:pt>
                <c:pt idx="511">
                  <c:v>9.7242595873261575</c:v>
                </c:pt>
                <c:pt idx="512">
                  <c:v>10.318340615629644</c:v>
                </c:pt>
                <c:pt idx="513">
                  <c:v>8.6112304473699197</c:v>
                </c:pt>
                <c:pt idx="514">
                  <c:v>10.318340615629644</c:v>
                </c:pt>
                <c:pt idx="515">
                  <c:v>8.6112304473699197</c:v>
                </c:pt>
                <c:pt idx="516">
                  <c:v>10.93838361647218</c:v>
                </c:pt>
                <c:pt idx="517">
                  <c:v>10.318340615629644</c:v>
                </c:pt>
                <c:pt idx="518">
                  <c:v>12.259152986268287</c:v>
                </c:pt>
                <c:pt idx="519">
                  <c:v>12.259152986268287</c:v>
                </c:pt>
                <c:pt idx="520">
                  <c:v>14.452698525828485</c:v>
                </c:pt>
                <c:pt idx="521">
                  <c:v>11.585086110292956</c:v>
                </c:pt>
                <c:pt idx="522">
                  <c:v>13.692236054542748</c:v>
                </c:pt>
                <c:pt idx="523">
                  <c:v>12.961296463757792</c:v>
                </c:pt>
                <c:pt idx="524">
                  <c:v>12.259152986268287</c:v>
                </c:pt>
                <c:pt idx="525">
                  <c:v>11.585086110292956</c:v>
                </c:pt>
                <c:pt idx="526">
                  <c:v>11.585086110292956</c:v>
                </c:pt>
                <c:pt idx="527">
                  <c:v>12.961296463757792</c:v>
                </c:pt>
                <c:pt idx="528">
                  <c:v>12.961296463757792</c:v>
                </c:pt>
                <c:pt idx="529">
                  <c:v>12.259152986268287</c:v>
                </c:pt>
                <c:pt idx="530">
                  <c:v>10.93838361647218</c:v>
                </c:pt>
                <c:pt idx="531">
                  <c:v>10.93838361647218</c:v>
                </c:pt>
                <c:pt idx="532">
                  <c:v>11.585086110292956</c:v>
                </c:pt>
                <c:pt idx="533">
                  <c:v>11.585086110292956</c:v>
                </c:pt>
                <c:pt idx="534">
                  <c:v>12.961296463757792</c:v>
                </c:pt>
                <c:pt idx="535">
                  <c:v>10.93838361647218</c:v>
                </c:pt>
                <c:pt idx="536">
                  <c:v>11.585086110292956</c:v>
                </c:pt>
                <c:pt idx="537">
                  <c:v>12.259152986268287</c:v>
                </c:pt>
                <c:pt idx="538">
                  <c:v>10.318340615629644</c:v>
                </c:pt>
                <c:pt idx="539">
                  <c:v>10.318340615629644</c:v>
                </c:pt>
                <c:pt idx="540">
                  <c:v>11.585086110292956</c:v>
                </c:pt>
                <c:pt idx="541">
                  <c:v>11.585086110292956</c:v>
                </c:pt>
                <c:pt idx="542">
                  <c:v>10.318340615629644</c:v>
                </c:pt>
                <c:pt idx="543">
                  <c:v>12.259152986268287</c:v>
                </c:pt>
                <c:pt idx="544">
                  <c:v>10.93838361647218</c:v>
                </c:pt>
                <c:pt idx="545">
                  <c:v>10.318340615629644</c:v>
                </c:pt>
                <c:pt idx="546">
                  <c:v>12.259152986268287</c:v>
                </c:pt>
                <c:pt idx="547">
                  <c:v>12.259152986268287</c:v>
                </c:pt>
                <c:pt idx="548">
                  <c:v>10.318340615629644</c:v>
                </c:pt>
                <c:pt idx="549">
                  <c:v>10.93838361647218</c:v>
                </c:pt>
                <c:pt idx="550">
                  <c:v>11.585086110292956</c:v>
                </c:pt>
                <c:pt idx="551">
                  <c:v>10.318340615629644</c:v>
                </c:pt>
                <c:pt idx="552">
                  <c:v>10.93838361647218</c:v>
                </c:pt>
                <c:pt idx="553">
                  <c:v>10.318340615629644</c:v>
                </c:pt>
                <c:pt idx="554">
                  <c:v>10.93838361647218</c:v>
                </c:pt>
                <c:pt idx="555">
                  <c:v>10.93838361647218</c:v>
                </c:pt>
                <c:pt idx="556">
                  <c:v>10.318340615629644</c:v>
                </c:pt>
                <c:pt idx="557">
                  <c:v>8.6112304473699197</c:v>
                </c:pt>
                <c:pt idx="558">
                  <c:v>9.7242595873261575</c:v>
                </c:pt>
                <c:pt idx="559">
                  <c:v>10.318340615629644</c:v>
                </c:pt>
                <c:pt idx="560">
                  <c:v>10.93838361647218</c:v>
                </c:pt>
                <c:pt idx="561">
                  <c:v>10.93838361647218</c:v>
                </c:pt>
                <c:pt idx="562">
                  <c:v>9.1554504192349686</c:v>
                </c:pt>
                <c:pt idx="563">
                  <c:v>10.93838361647218</c:v>
                </c:pt>
                <c:pt idx="564">
                  <c:v>10.93838361647218</c:v>
                </c:pt>
                <c:pt idx="565">
                  <c:v>11.585086110292956</c:v>
                </c:pt>
                <c:pt idx="566">
                  <c:v>10.93838361647218</c:v>
                </c:pt>
                <c:pt idx="567">
                  <c:v>10.318340615629644</c:v>
                </c:pt>
                <c:pt idx="568">
                  <c:v>9.7242595873261575</c:v>
                </c:pt>
                <c:pt idx="569">
                  <c:v>10.93838361647218</c:v>
                </c:pt>
                <c:pt idx="570">
                  <c:v>9.7242595873261575</c:v>
                </c:pt>
                <c:pt idx="571">
                  <c:v>10.93838361647218</c:v>
                </c:pt>
                <c:pt idx="572">
                  <c:v>11.585086110292956</c:v>
                </c:pt>
                <c:pt idx="573">
                  <c:v>10.318340615629644</c:v>
                </c:pt>
                <c:pt idx="574">
                  <c:v>9.7242595873261575</c:v>
                </c:pt>
                <c:pt idx="575">
                  <c:v>12.259152986268287</c:v>
                </c:pt>
                <c:pt idx="576">
                  <c:v>12.106959164417486</c:v>
                </c:pt>
                <c:pt idx="577">
                  <c:v>11.956143965809886</c:v>
                </c:pt>
                <c:pt idx="578">
                  <c:v>11.806699561179832</c:v>
                </c:pt>
                <c:pt idx="579">
                  <c:v>11.658618139085737</c:v>
                </c:pt>
                <c:pt idx="580">
                  <c:v>11.511891905930502</c:v>
                </c:pt>
                <c:pt idx="581">
                  <c:v>11.366513085982268</c:v>
                </c:pt>
                <c:pt idx="582">
                  <c:v>11.222473921394883</c:v>
                </c:pt>
                <c:pt idx="583">
                  <c:v>11.079766672228867</c:v>
                </c:pt>
                <c:pt idx="584">
                  <c:v>10.93838361647218</c:v>
                </c:pt>
                <c:pt idx="585">
                  <c:v>9.7242595873261575</c:v>
                </c:pt>
                <c:pt idx="586">
                  <c:v>9.1554504192349686</c:v>
                </c:pt>
                <c:pt idx="587">
                  <c:v>10.93838361647218</c:v>
                </c:pt>
                <c:pt idx="588">
                  <c:v>10.93838361647218</c:v>
                </c:pt>
                <c:pt idx="589">
                  <c:v>11.585086110292956</c:v>
                </c:pt>
                <c:pt idx="590">
                  <c:v>11.585086110292956</c:v>
                </c:pt>
                <c:pt idx="591">
                  <c:v>11.585086110292956</c:v>
                </c:pt>
                <c:pt idx="592">
                  <c:v>11.585086110292956</c:v>
                </c:pt>
                <c:pt idx="593">
                  <c:v>10.318340615629644</c:v>
                </c:pt>
                <c:pt idx="594">
                  <c:v>9.7242595873261575</c:v>
                </c:pt>
                <c:pt idx="595">
                  <c:v>9.1554504192349686</c:v>
                </c:pt>
                <c:pt idx="596">
                  <c:v>10.93838361647218</c:v>
                </c:pt>
                <c:pt idx="597">
                  <c:v>9.1554504192349686</c:v>
                </c:pt>
                <c:pt idx="598">
                  <c:v>10.318340615629644</c:v>
                </c:pt>
                <c:pt idx="599">
                  <c:v>8.6112304473699197</c:v>
                </c:pt>
                <c:pt idx="600">
                  <c:v>8.6112304473699197</c:v>
                </c:pt>
                <c:pt idx="601">
                  <c:v>9.1554504192349686</c:v>
                </c:pt>
                <c:pt idx="602">
                  <c:v>9.1554504192349686</c:v>
                </c:pt>
                <c:pt idx="603">
                  <c:v>8.6112304473699197</c:v>
                </c:pt>
                <c:pt idx="604">
                  <c:v>9.1554504192349686</c:v>
                </c:pt>
                <c:pt idx="605">
                  <c:v>10.318340615629644</c:v>
                </c:pt>
                <c:pt idx="606">
                  <c:v>9.1554504192349686</c:v>
                </c:pt>
                <c:pt idx="607">
                  <c:v>9.7242595873261575</c:v>
                </c:pt>
                <c:pt idx="608">
                  <c:v>9.1554504192349686</c:v>
                </c:pt>
                <c:pt idx="609">
                  <c:v>9.7242595873261575</c:v>
                </c:pt>
                <c:pt idx="610">
                  <c:v>9.1554504192349686</c:v>
                </c:pt>
                <c:pt idx="611">
                  <c:v>12.259152986268287</c:v>
                </c:pt>
                <c:pt idx="612">
                  <c:v>9.1554504192349686</c:v>
                </c:pt>
                <c:pt idx="613">
                  <c:v>10.318340615629644</c:v>
                </c:pt>
                <c:pt idx="614">
                  <c:v>9.1554504192349686</c:v>
                </c:pt>
                <c:pt idx="615">
                  <c:v>9.1554504192349686</c:v>
                </c:pt>
                <c:pt idx="616">
                  <c:v>10.318340615629644</c:v>
                </c:pt>
                <c:pt idx="617">
                  <c:v>10.318340615629644</c:v>
                </c:pt>
                <c:pt idx="618">
                  <c:v>9.1554504192349686</c:v>
                </c:pt>
                <c:pt idx="619">
                  <c:v>9.7242595873261575</c:v>
                </c:pt>
                <c:pt idx="620">
                  <c:v>10.93838361647218</c:v>
                </c:pt>
                <c:pt idx="621">
                  <c:v>9.7242595873261575</c:v>
                </c:pt>
                <c:pt idx="622">
                  <c:v>10.318340615629644</c:v>
                </c:pt>
                <c:pt idx="623">
                  <c:v>9.7242595873261575</c:v>
                </c:pt>
                <c:pt idx="624">
                  <c:v>9.7242595873261575</c:v>
                </c:pt>
                <c:pt idx="625">
                  <c:v>8.6112304473699197</c:v>
                </c:pt>
                <c:pt idx="626">
                  <c:v>10.93838361647218</c:v>
                </c:pt>
                <c:pt idx="627">
                  <c:v>10.318340615629644</c:v>
                </c:pt>
                <c:pt idx="628">
                  <c:v>10.93838361647218</c:v>
                </c:pt>
                <c:pt idx="629">
                  <c:v>9.7242595873261575</c:v>
                </c:pt>
                <c:pt idx="630">
                  <c:v>10.93838361647218</c:v>
                </c:pt>
                <c:pt idx="631">
                  <c:v>9.7242595873261575</c:v>
                </c:pt>
                <c:pt idx="632">
                  <c:v>9.7242595873261575</c:v>
                </c:pt>
                <c:pt idx="633">
                  <c:v>9.7242595873261575</c:v>
                </c:pt>
                <c:pt idx="634">
                  <c:v>10.93838361647218</c:v>
                </c:pt>
                <c:pt idx="635">
                  <c:v>10.318340615629644</c:v>
                </c:pt>
                <c:pt idx="636">
                  <c:v>9.7242595873261575</c:v>
                </c:pt>
                <c:pt idx="637">
                  <c:v>9.7242595873261575</c:v>
                </c:pt>
                <c:pt idx="638">
                  <c:v>11.585086110292956</c:v>
                </c:pt>
                <c:pt idx="639">
                  <c:v>10.93838361647218</c:v>
                </c:pt>
                <c:pt idx="640">
                  <c:v>9.7242595873261575</c:v>
                </c:pt>
                <c:pt idx="641">
                  <c:v>12.259152986268287</c:v>
                </c:pt>
                <c:pt idx="642">
                  <c:v>9.7242595873261575</c:v>
                </c:pt>
                <c:pt idx="643">
                  <c:v>10.318340615629644</c:v>
                </c:pt>
                <c:pt idx="644">
                  <c:v>9.7242595873261575</c:v>
                </c:pt>
                <c:pt idx="645">
                  <c:v>11.585086110292956</c:v>
                </c:pt>
                <c:pt idx="646">
                  <c:v>10.93838361647218</c:v>
                </c:pt>
                <c:pt idx="647">
                  <c:v>10.93838361647218</c:v>
                </c:pt>
                <c:pt idx="648">
                  <c:v>9.7242595873261575</c:v>
                </c:pt>
                <c:pt idx="649">
                  <c:v>9.1554504192349686</c:v>
                </c:pt>
                <c:pt idx="650">
                  <c:v>10.93838361647218</c:v>
                </c:pt>
                <c:pt idx="651">
                  <c:v>10.93838361647218</c:v>
                </c:pt>
                <c:pt idx="652">
                  <c:v>10.93838361647218</c:v>
                </c:pt>
                <c:pt idx="653">
                  <c:v>10.318340615629644</c:v>
                </c:pt>
                <c:pt idx="654">
                  <c:v>9.1554504192349686</c:v>
                </c:pt>
                <c:pt idx="655">
                  <c:v>10.318340615629644</c:v>
                </c:pt>
                <c:pt idx="656">
                  <c:v>10.93838361647218</c:v>
                </c:pt>
                <c:pt idx="657">
                  <c:v>10.93838361647218</c:v>
                </c:pt>
                <c:pt idx="658">
                  <c:v>12.259152986268287</c:v>
                </c:pt>
                <c:pt idx="659">
                  <c:v>12.259152986268287</c:v>
                </c:pt>
                <c:pt idx="660">
                  <c:v>10.93838361647218</c:v>
                </c:pt>
                <c:pt idx="661">
                  <c:v>12.961296463757792</c:v>
                </c:pt>
                <c:pt idx="662">
                  <c:v>12.961296463757792</c:v>
                </c:pt>
                <c:pt idx="663">
                  <c:v>12.259152986268287</c:v>
                </c:pt>
                <c:pt idx="664">
                  <c:v>10.93838361647218</c:v>
                </c:pt>
                <c:pt idx="665">
                  <c:v>11.585086110292956</c:v>
                </c:pt>
                <c:pt idx="666">
                  <c:v>10.93838361647218</c:v>
                </c:pt>
                <c:pt idx="667">
                  <c:v>12.259152986268287</c:v>
                </c:pt>
                <c:pt idx="668">
                  <c:v>10.318340615629644</c:v>
                </c:pt>
                <c:pt idx="669">
                  <c:v>10.318340615629644</c:v>
                </c:pt>
                <c:pt idx="670">
                  <c:v>11.585086110292956</c:v>
                </c:pt>
                <c:pt idx="671">
                  <c:v>10.93838361647218</c:v>
                </c:pt>
                <c:pt idx="672">
                  <c:v>10.93838361647218</c:v>
                </c:pt>
                <c:pt idx="673">
                  <c:v>11.585086110292956</c:v>
                </c:pt>
                <c:pt idx="674">
                  <c:v>10.93838361647218</c:v>
                </c:pt>
                <c:pt idx="675">
                  <c:v>10.318340615629644</c:v>
                </c:pt>
                <c:pt idx="676">
                  <c:v>9.7242595873261575</c:v>
                </c:pt>
                <c:pt idx="677">
                  <c:v>10.318340615629644</c:v>
                </c:pt>
                <c:pt idx="678">
                  <c:v>10.93838361647218</c:v>
                </c:pt>
                <c:pt idx="679">
                  <c:v>12.259152986268287</c:v>
                </c:pt>
                <c:pt idx="680">
                  <c:v>9.7242595873261575</c:v>
                </c:pt>
                <c:pt idx="681">
                  <c:v>9.1554504192349686</c:v>
                </c:pt>
                <c:pt idx="682">
                  <c:v>11.585086110292956</c:v>
                </c:pt>
                <c:pt idx="683">
                  <c:v>9.7242595873261575</c:v>
                </c:pt>
                <c:pt idx="684">
                  <c:v>12.259152986268287</c:v>
                </c:pt>
                <c:pt idx="685">
                  <c:v>12.259152986268287</c:v>
                </c:pt>
                <c:pt idx="686">
                  <c:v>12.961296463757792</c:v>
                </c:pt>
                <c:pt idx="687">
                  <c:v>12.259152986268287</c:v>
                </c:pt>
                <c:pt idx="688">
                  <c:v>10.318340615629644</c:v>
                </c:pt>
                <c:pt idx="689">
                  <c:v>11.585086110292956</c:v>
                </c:pt>
                <c:pt idx="690">
                  <c:v>12.259152986268287</c:v>
                </c:pt>
                <c:pt idx="691">
                  <c:v>9.7242595873261575</c:v>
                </c:pt>
                <c:pt idx="692">
                  <c:v>11.585086110292956</c:v>
                </c:pt>
                <c:pt idx="693">
                  <c:v>9.7242595873261575</c:v>
                </c:pt>
                <c:pt idx="694">
                  <c:v>10.93838361647218</c:v>
                </c:pt>
                <c:pt idx="695">
                  <c:v>10.318340615629644</c:v>
                </c:pt>
                <c:pt idx="696">
                  <c:v>10.93838361647218</c:v>
                </c:pt>
                <c:pt idx="697">
                  <c:v>9.1554504192349686</c:v>
                </c:pt>
                <c:pt idx="698">
                  <c:v>9.7242595873261575</c:v>
                </c:pt>
                <c:pt idx="699">
                  <c:v>9.1554504192349686</c:v>
                </c:pt>
                <c:pt idx="700">
                  <c:v>9.1554504192349686</c:v>
                </c:pt>
                <c:pt idx="701">
                  <c:v>10.318340615629644</c:v>
                </c:pt>
                <c:pt idx="702">
                  <c:v>9.7242595873261575</c:v>
                </c:pt>
                <c:pt idx="703">
                  <c:v>10.318340615629644</c:v>
                </c:pt>
                <c:pt idx="704">
                  <c:v>8.6112304473699197</c:v>
                </c:pt>
                <c:pt idx="705">
                  <c:v>10.318340615629644</c:v>
                </c:pt>
                <c:pt idx="706">
                  <c:v>9.1554504192349686</c:v>
                </c:pt>
                <c:pt idx="707">
                  <c:v>10.318340615629644</c:v>
                </c:pt>
                <c:pt idx="708">
                  <c:v>9.7242595873261575</c:v>
                </c:pt>
                <c:pt idx="709">
                  <c:v>10.93838361647218</c:v>
                </c:pt>
                <c:pt idx="710">
                  <c:v>12.259152986268287</c:v>
                </c:pt>
                <c:pt idx="711">
                  <c:v>9.7242595873261575</c:v>
                </c:pt>
                <c:pt idx="712">
                  <c:v>11.585086110292956</c:v>
                </c:pt>
                <c:pt idx="713">
                  <c:v>10.93838361647218</c:v>
                </c:pt>
                <c:pt idx="714">
                  <c:v>10.93838361647218</c:v>
                </c:pt>
                <c:pt idx="715">
                  <c:v>10.93838361647218</c:v>
                </c:pt>
                <c:pt idx="716">
                  <c:v>7.5938649256789592</c:v>
                </c:pt>
                <c:pt idx="717">
                  <c:v>10.318340615629644</c:v>
                </c:pt>
                <c:pt idx="718">
                  <c:v>10.318340615629644</c:v>
                </c:pt>
                <c:pt idx="719">
                  <c:v>10.93838361647218</c:v>
                </c:pt>
                <c:pt idx="720">
                  <c:v>9.7242595873261575</c:v>
                </c:pt>
                <c:pt idx="721">
                  <c:v>9.1554504192349686</c:v>
                </c:pt>
                <c:pt idx="722">
                  <c:v>9.1554504192349686</c:v>
                </c:pt>
                <c:pt idx="723">
                  <c:v>8.6112304473699197</c:v>
                </c:pt>
                <c:pt idx="724">
                  <c:v>10.318340615629644</c:v>
                </c:pt>
                <c:pt idx="725">
                  <c:v>8.0909244971991328</c:v>
                </c:pt>
                <c:pt idx="726">
                  <c:v>9.7242595873261575</c:v>
                </c:pt>
                <c:pt idx="727">
                  <c:v>9.7242595873261575</c:v>
                </c:pt>
                <c:pt idx="728">
                  <c:v>9.1554504192349686</c:v>
                </c:pt>
                <c:pt idx="729">
                  <c:v>9.7242595873261575</c:v>
                </c:pt>
                <c:pt idx="730">
                  <c:v>9.7242595873261575</c:v>
                </c:pt>
                <c:pt idx="731">
                  <c:v>9.1554504192349686</c:v>
                </c:pt>
                <c:pt idx="732">
                  <c:v>11.585086110292956</c:v>
                </c:pt>
                <c:pt idx="733">
                  <c:v>11.585086110292956</c:v>
                </c:pt>
                <c:pt idx="734">
                  <c:v>9.1554504192349686</c:v>
                </c:pt>
                <c:pt idx="735">
                  <c:v>10.93838361647218</c:v>
                </c:pt>
                <c:pt idx="736">
                  <c:v>9.7242595873261575</c:v>
                </c:pt>
                <c:pt idx="737">
                  <c:v>11.585086110292956</c:v>
                </c:pt>
                <c:pt idx="738">
                  <c:v>10.318340615629644</c:v>
                </c:pt>
                <c:pt idx="739">
                  <c:v>11.585086110292956</c:v>
                </c:pt>
                <c:pt idx="740">
                  <c:v>9.7242595873261575</c:v>
                </c:pt>
                <c:pt idx="741">
                  <c:v>10.318340615629644</c:v>
                </c:pt>
                <c:pt idx="742">
                  <c:v>9.7242595873261575</c:v>
                </c:pt>
                <c:pt idx="743">
                  <c:v>10.93838361647218</c:v>
                </c:pt>
              </c:numCache>
            </c:numRef>
          </c:xVal>
          <c:yVal>
            <c:numRef>
              <c:f>'Hydro Graph'!$C$817:$C$1560</c:f>
              <c:numCache>
                <c:formatCode>General</c:formatCode>
                <c:ptCount val="744"/>
                <c:pt idx="0">
                  <c:v>1.6309400000000001</c:v>
                </c:pt>
                <c:pt idx="1">
                  <c:v>1.67869</c:v>
                </c:pt>
                <c:pt idx="2">
                  <c:v>1.607065</c:v>
                </c:pt>
                <c:pt idx="3">
                  <c:v>1.6309400000000001</c:v>
                </c:pt>
                <c:pt idx="4">
                  <c:v>1.6309400000000001</c:v>
                </c:pt>
                <c:pt idx="5">
                  <c:v>1.607065</c:v>
                </c:pt>
                <c:pt idx="6">
                  <c:v>1.607065</c:v>
                </c:pt>
                <c:pt idx="7">
                  <c:v>1.607065</c:v>
                </c:pt>
                <c:pt idx="8">
                  <c:v>1.607065</c:v>
                </c:pt>
                <c:pt idx="9">
                  <c:v>1.559315</c:v>
                </c:pt>
                <c:pt idx="10">
                  <c:v>1.5831900000000001</c:v>
                </c:pt>
                <c:pt idx="11">
                  <c:v>1.6309400000000001</c:v>
                </c:pt>
                <c:pt idx="12">
                  <c:v>1.5831900000000001</c:v>
                </c:pt>
                <c:pt idx="13">
                  <c:v>1.559315</c:v>
                </c:pt>
                <c:pt idx="14">
                  <c:v>1.607065</c:v>
                </c:pt>
                <c:pt idx="15">
                  <c:v>1.559315</c:v>
                </c:pt>
                <c:pt idx="16">
                  <c:v>1.5831900000000001</c:v>
                </c:pt>
                <c:pt idx="17">
                  <c:v>1.607065</c:v>
                </c:pt>
                <c:pt idx="18">
                  <c:v>1.6309400000000001</c:v>
                </c:pt>
                <c:pt idx="19">
                  <c:v>1.559315</c:v>
                </c:pt>
                <c:pt idx="20">
                  <c:v>1.5831900000000001</c:v>
                </c:pt>
                <c:pt idx="21">
                  <c:v>1.559315</c:v>
                </c:pt>
                <c:pt idx="22">
                  <c:v>1.607065</c:v>
                </c:pt>
                <c:pt idx="23">
                  <c:v>1.559315</c:v>
                </c:pt>
                <c:pt idx="24">
                  <c:v>1.511565</c:v>
                </c:pt>
                <c:pt idx="25">
                  <c:v>1.5831900000000001</c:v>
                </c:pt>
                <c:pt idx="26">
                  <c:v>1.5354399999999999</c:v>
                </c:pt>
                <c:pt idx="27">
                  <c:v>1.559315</c:v>
                </c:pt>
                <c:pt idx="28">
                  <c:v>1.511565</c:v>
                </c:pt>
                <c:pt idx="29">
                  <c:v>1.511565</c:v>
                </c:pt>
                <c:pt idx="30">
                  <c:v>1.559315</c:v>
                </c:pt>
                <c:pt idx="31">
                  <c:v>1.5354399999999999</c:v>
                </c:pt>
                <c:pt idx="32">
                  <c:v>1.511565</c:v>
                </c:pt>
                <c:pt idx="33">
                  <c:v>1.48769</c:v>
                </c:pt>
                <c:pt idx="34">
                  <c:v>1.511565</c:v>
                </c:pt>
                <c:pt idx="35">
                  <c:v>1.5354399999999999</c:v>
                </c:pt>
                <c:pt idx="36">
                  <c:v>1.5354399999999999</c:v>
                </c:pt>
                <c:pt idx="37">
                  <c:v>1.6309400000000001</c:v>
                </c:pt>
                <c:pt idx="38">
                  <c:v>1.5354399999999999</c:v>
                </c:pt>
                <c:pt idx="39">
                  <c:v>1.559315</c:v>
                </c:pt>
                <c:pt idx="40">
                  <c:v>1.6309400000000001</c:v>
                </c:pt>
                <c:pt idx="41">
                  <c:v>1.67869</c:v>
                </c:pt>
                <c:pt idx="42">
                  <c:v>1.607065</c:v>
                </c:pt>
                <c:pt idx="43">
                  <c:v>1.559315</c:v>
                </c:pt>
                <c:pt idx="44">
                  <c:v>1.67869</c:v>
                </c:pt>
                <c:pt idx="45">
                  <c:v>1.6309400000000001</c:v>
                </c:pt>
                <c:pt idx="46">
                  <c:v>1.607065</c:v>
                </c:pt>
                <c:pt idx="47">
                  <c:v>1.67869</c:v>
                </c:pt>
                <c:pt idx="48">
                  <c:v>1.7025650000000001</c:v>
                </c:pt>
                <c:pt idx="49">
                  <c:v>1.72644</c:v>
                </c:pt>
                <c:pt idx="50">
                  <c:v>1.7025650000000001</c:v>
                </c:pt>
                <c:pt idx="51">
                  <c:v>1.7025650000000001</c:v>
                </c:pt>
                <c:pt idx="52">
                  <c:v>1.6309400000000001</c:v>
                </c:pt>
                <c:pt idx="53">
                  <c:v>1.67869</c:v>
                </c:pt>
                <c:pt idx="54">
                  <c:v>1.5831900000000001</c:v>
                </c:pt>
                <c:pt idx="55">
                  <c:v>1.6309400000000001</c:v>
                </c:pt>
                <c:pt idx="56">
                  <c:v>1.5354399999999999</c:v>
                </c:pt>
                <c:pt idx="57">
                  <c:v>1.5831900000000001</c:v>
                </c:pt>
                <c:pt idx="58">
                  <c:v>1.5831900000000001</c:v>
                </c:pt>
                <c:pt idx="59">
                  <c:v>1.559315</c:v>
                </c:pt>
                <c:pt idx="60">
                  <c:v>1.559315</c:v>
                </c:pt>
                <c:pt idx="61">
                  <c:v>1.559315</c:v>
                </c:pt>
                <c:pt idx="62">
                  <c:v>1.559315</c:v>
                </c:pt>
                <c:pt idx="63">
                  <c:v>1.559315</c:v>
                </c:pt>
                <c:pt idx="64">
                  <c:v>1.6309400000000001</c:v>
                </c:pt>
                <c:pt idx="65">
                  <c:v>1.5831900000000001</c:v>
                </c:pt>
                <c:pt idx="66">
                  <c:v>1.5831900000000001</c:v>
                </c:pt>
                <c:pt idx="67">
                  <c:v>1.607065</c:v>
                </c:pt>
                <c:pt idx="68">
                  <c:v>1.6309400000000001</c:v>
                </c:pt>
                <c:pt idx="69">
                  <c:v>1.5354399999999999</c:v>
                </c:pt>
                <c:pt idx="70">
                  <c:v>1.559315</c:v>
                </c:pt>
                <c:pt idx="71">
                  <c:v>1.5831900000000001</c:v>
                </c:pt>
                <c:pt idx="72">
                  <c:v>1.5354399999999999</c:v>
                </c:pt>
                <c:pt idx="73">
                  <c:v>1.5354399999999999</c:v>
                </c:pt>
                <c:pt idx="74">
                  <c:v>1.511565</c:v>
                </c:pt>
                <c:pt idx="75">
                  <c:v>1.511565</c:v>
                </c:pt>
                <c:pt idx="76">
                  <c:v>1.559315</c:v>
                </c:pt>
                <c:pt idx="77">
                  <c:v>1.5354399999999999</c:v>
                </c:pt>
                <c:pt idx="78">
                  <c:v>1.5831900000000001</c:v>
                </c:pt>
                <c:pt idx="79">
                  <c:v>1.48769</c:v>
                </c:pt>
                <c:pt idx="80">
                  <c:v>1.559315</c:v>
                </c:pt>
                <c:pt idx="81">
                  <c:v>1.48769</c:v>
                </c:pt>
                <c:pt idx="82">
                  <c:v>1.511565</c:v>
                </c:pt>
                <c:pt idx="83">
                  <c:v>1.559315</c:v>
                </c:pt>
                <c:pt idx="84">
                  <c:v>1.511565</c:v>
                </c:pt>
                <c:pt idx="85">
                  <c:v>1.5831900000000001</c:v>
                </c:pt>
                <c:pt idx="86">
                  <c:v>1.559315</c:v>
                </c:pt>
                <c:pt idx="87">
                  <c:v>1.607065</c:v>
                </c:pt>
                <c:pt idx="88">
                  <c:v>1.559315</c:v>
                </c:pt>
                <c:pt idx="89">
                  <c:v>1.6309400000000001</c:v>
                </c:pt>
                <c:pt idx="90">
                  <c:v>1.5831900000000001</c:v>
                </c:pt>
                <c:pt idx="91">
                  <c:v>1.5354399999999999</c:v>
                </c:pt>
                <c:pt idx="92">
                  <c:v>1.5831900000000001</c:v>
                </c:pt>
                <c:pt idx="93">
                  <c:v>1.5831900000000001</c:v>
                </c:pt>
                <c:pt idx="94">
                  <c:v>1.511565</c:v>
                </c:pt>
                <c:pt idx="95">
                  <c:v>1.5831900000000001</c:v>
                </c:pt>
                <c:pt idx="96">
                  <c:v>1.5831900000000001</c:v>
                </c:pt>
                <c:pt idx="97">
                  <c:v>1.48769</c:v>
                </c:pt>
                <c:pt idx="98">
                  <c:v>1.559315</c:v>
                </c:pt>
                <c:pt idx="99">
                  <c:v>1.559315</c:v>
                </c:pt>
                <c:pt idx="100">
                  <c:v>1.5354399999999999</c:v>
                </c:pt>
                <c:pt idx="101">
                  <c:v>1.559315</c:v>
                </c:pt>
                <c:pt idx="102">
                  <c:v>1.511565</c:v>
                </c:pt>
                <c:pt idx="103">
                  <c:v>1.511565</c:v>
                </c:pt>
                <c:pt idx="104">
                  <c:v>1.48769</c:v>
                </c:pt>
                <c:pt idx="105">
                  <c:v>1.511565</c:v>
                </c:pt>
                <c:pt idx="106">
                  <c:v>1.48769</c:v>
                </c:pt>
                <c:pt idx="107">
                  <c:v>1.5354399999999999</c:v>
                </c:pt>
                <c:pt idx="108">
                  <c:v>1.511565</c:v>
                </c:pt>
                <c:pt idx="109">
                  <c:v>1.5354399999999999</c:v>
                </c:pt>
                <c:pt idx="110">
                  <c:v>1.5354399999999999</c:v>
                </c:pt>
                <c:pt idx="111">
                  <c:v>1.5831900000000001</c:v>
                </c:pt>
                <c:pt idx="112">
                  <c:v>1.511565</c:v>
                </c:pt>
                <c:pt idx="113">
                  <c:v>1.5354399999999999</c:v>
                </c:pt>
                <c:pt idx="114">
                  <c:v>1.511565</c:v>
                </c:pt>
                <c:pt idx="115">
                  <c:v>1.7503150000000001</c:v>
                </c:pt>
                <c:pt idx="116">
                  <c:v>1.559315</c:v>
                </c:pt>
                <c:pt idx="117">
                  <c:v>1.511565</c:v>
                </c:pt>
                <c:pt idx="118">
                  <c:v>1.559315</c:v>
                </c:pt>
                <c:pt idx="119">
                  <c:v>1.5354399999999999</c:v>
                </c:pt>
                <c:pt idx="120">
                  <c:v>1.559315</c:v>
                </c:pt>
                <c:pt idx="121">
                  <c:v>1.5831900000000001</c:v>
                </c:pt>
                <c:pt idx="122">
                  <c:v>1.5831900000000001</c:v>
                </c:pt>
                <c:pt idx="123">
                  <c:v>1.5831900000000001</c:v>
                </c:pt>
                <c:pt idx="124">
                  <c:v>1.5831900000000001</c:v>
                </c:pt>
                <c:pt idx="125">
                  <c:v>1.5354399999999999</c:v>
                </c:pt>
                <c:pt idx="126">
                  <c:v>1.559315</c:v>
                </c:pt>
                <c:pt idx="127">
                  <c:v>1.607065</c:v>
                </c:pt>
                <c:pt idx="128">
                  <c:v>1.7741899999999999</c:v>
                </c:pt>
                <c:pt idx="129">
                  <c:v>1.7025650000000001</c:v>
                </c:pt>
                <c:pt idx="130">
                  <c:v>1.7503150000000001</c:v>
                </c:pt>
                <c:pt idx="131">
                  <c:v>1.72644</c:v>
                </c:pt>
                <c:pt idx="132">
                  <c:v>1.7503150000000001</c:v>
                </c:pt>
                <c:pt idx="133">
                  <c:v>1.798065</c:v>
                </c:pt>
                <c:pt idx="134">
                  <c:v>1.7741899999999999</c:v>
                </c:pt>
                <c:pt idx="135">
                  <c:v>1.7741899999999999</c:v>
                </c:pt>
                <c:pt idx="136">
                  <c:v>1.7741899999999999</c:v>
                </c:pt>
                <c:pt idx="137">
                  <c:v>1.7741899999999999</c:v>
                </c:pt>
                <c:pt idx="138">
                  <c:v>1.798065</c:v>
                </c:pt>
                <c:pt idx="139">
                  <c:v>1.91744</c:v>
                </c:pt>
                <c:pt idx="140">
                  <c:v>2.1323150000000002</c:v>
                </c:pt>
                <c:pt idx="141">
                  <c:v>2.2278150000000001</c:v>
                </c:pt>
                <c:pt idx="142">
                  <c:v>2.25169</c:v>
                </c:pt>
                <c:pt idx="143">
                  <c:v>2.1084399999999999</c:v>
                </c:pt>
                <c:pt idx="144">
                  <c:v>2.0368149999999998</c:v>
                </c:pt>
                <c:pt idx="145">
                  <c:v>1.96519</c:v>
                </c:pt>
                <c:pt idx="146">
                  <c:v>1.9413149999999999</c:v>
                </c:pt>
                <c:pt idx="147">
                  <c:v>1.96519</c:v>
                </c:pt>
                <c:pt idx="148">
                  <c:v>1.845815</c:v>
                </c:pt>
                <c:pt idx="149">
                  <c:v>1.8935649999999999</c:v>
                </c:pt>
                <c:pt idx="150">
                  <c:v>1.8935649999999999</c:v>
                </c:pt>
                <c:pt idx="151">
                  <c:v>1.8696900000000001</c:v>
                </c:pt>
                <c:pt idx="152">
                  <c:v>1.798065</c:v>
                </c:pt>
                <c:pt idx="153">
                  <c:v>1.845815</c:v>
                </c:pt>
                <c:pt idx="154">
                  <c:v>1.8219399999999999</c:v>
                </c:pt>
                <c:pt idx="155">
                  <c:v>1.7503150000000001</c:v>
                </c:pt>
                <c:pt idx="156">
                  <c:v>1.72644</c:v>
                </c:pt>
                <c:pt idx="157">
                  <c:v>1.7025650000000001</c:v>
                </c:pt>
                <c:pt idx="158">
                  <c:v>1.72644</c:v>
                </c:pt>
                <c:pt idx="159">
                  <c:v>1.72644</c:v>
                </c:pt>
                <c:pt idx="160">
                  <c:v>1.67869</c:v>
                </c:pt>
                <c:pt idx="161">
                  <c:v>1.6548149999999999</c:v>
                </c:pt>
                <c:pt idx="162">
                  <c:v>1.67869</c:v>
                </c:pt>
                <c:pt idx="163">
                  <c:v>1.72644</c:v>
                </c:pt>
                <c:pt idx="164">
                  <c:v>1.67869</c:v>
                </c:pt>
                <c:pt idx="165">
                  <c:v>1.798065</c:v>
                </c:pt>
                <c:pt idx="166">
                  <c:v>1.845815</c:v>
                </c:pt>
                <c:pt idx="167">
                  <c:v>1.845815</c:v>
                </c:pt>
                <c:pt idx="168">
                  <c:v>1.798065</c:v>
                </c:pt>
                <c:pt idx="169">
                  <c:v>1.798065</c:v>
                </c:pt>
                <c:pt idx="170">
                  <c:v>1.72644</c:v>
                </c:pt>
                <c:pt idx="171">
                  <c:v>1.72644</c:v>
                </c:pt>
                <c:pt idx="172">
                  <c:v>1.72644</c:v>
                </c:pt>
                <c:pt idx="173">
                  <c:v>1.7025650000000001</c:v>
                </c:pt>
                <c:pt idx="174">
                  <c:v>1.72644</c:v>
                </c:pt>
                <c:pt idx="175">
                  <c:v>1.6548149999999999</c:v>
                </c:pt>
                <c:pt idx="176">
                  <c:v>1.6548149999999999</c:v>
                </c:pt>
                <c:pt idx="177">
                  <c:v>1.6548149999999999</c:v>
                </c:pt>
                <c:pt idx="178">
                  <c:v>1.72644</c:v>
                </c:pt>
                <c:pt idx="179">
                  <c:v>1.72644</c:v>
                </c:pt>
                <c:pt idx="180">
                  <c:v>1.67869</c:v>
                </c:pt>
                <c:pt idx="181">
                  <c:v>1.72644</c:v>
                </c:pt>
                <c:pt idx="182">
                  <c:v>1.7025650000000001</c:v>
                </c:pt>
                <c:pt idx="183">
                  <c:v>1.7025650000000001</c:v>
                </c:pt>
                <c:pt idx="184">
                  <c:v>1.6548149999999999</c:v>
                </c:pt>
                <c:pt idx="185">
                  <c:v>1.6548149999999999</c:v>
                </c:pt>
                <c:pt idx="186">
                  <c:v>1.6309400000000001</c:v>
                </c:pt>
                <c:pt idx="187">
                  <c:v>1.6548149999999999</c:v>
                </c:pt>
                <c:pt idx="188">
                  <c:v>1.6548149999999999</c:v>
                </c:pt>
                <c:pt idx="189">
                  <c:v>1.607065</c:v>
                </c:pt>
                <c:pt idx="190">
                  <c:v>1.607065</c:v>
                </c:pt>
                <c:pt idx="191">
                  <c:v>1.607065</c:v>
                </c:pt>
                <c:pt idx="192">
                  <c:v>1.5831900000000001</c:v>
                </c:pt>
                <c:pt idx="193">
                  <c:v>1.6548149999999999</c:v>
                </c:pt>
                <c:pt idx="194">
                  <c:v>1.559315</c:v>
                </c:pt>
                <c:pt idx="195">
                  <c:v>1.559315</c:v>
                </c:pt>
                <c:pt idx="196">
                  <c:v>1.607065</c:v>
                </c:pt>
                <c:pt idx="197">
                  <c:v>1.6309400000000001</c:v>
                </c:pt>
                <c:pt idx="198">
                  <c:v>1.559315</c:v>
                </c:pt>
                <c:pt idx="199">
                  <c:v>1.607065</c:v>
                </c:pt>
                <c:pt idx="200">
                  <c:v>1.5354399999999999</c:v>
                </c:pt>
                <c:pt idx="201">
                  <c:v>1.7025650000000001</c:v>
                </c:pt>
                <c:pt idx="202">
                  <c:v>1.8219399999999999</c:v>
                </c:pt>
                <c:pt idx="203">
                  <c:v>1.5831900000000001</c:v>
                </c:pt>
                <c:pt idx="204">
                  <c:v>1.559315</c:v>
                </c:pt>
                <c:pt idx="205">
                  <c:v>1.5831900000000001</c:v>
                </c:pt>
                <c:pt idx="206">
                  <c:v>1.5831900000000001</c:v>
                </c:pt>
                <c:pt idx="207">
                  <c:v>1.559315</c:v>
                </c:pt>
                <c:pt idx="208">
                  <c:v>1.607065</c:v>
                </c:pt>
                <c:pt idx="209">
                  <c:v>1.607065</c:v>
                </c:pt>
                <c:pt idx="210">
                  <c:v>1.5831900000000001</c:v>
                </c:pt>
                <c:pt idx="211">
                  <c:v>1.5831900000000001</c:v>
                </c:pt>
                <c:pt idx="212">
                  <c:v>1.607065</c:v>
                </c:pt>
                <c:pt idx="213">
                  <c:v>1.5831900000000001</c:v>
                </c:pt>
                <c:pt idx="214">
                  <c:v>1.511565</c:v>
                </c:pt>
                <c:pt idx="215">
                  <c:v>1.5354399999999999</c:v>
                </c:pt>
                <c:pt idx="216">
                  <c:v>1.559315</c:v>
                </c:pt>
                <c:pt idx="217">
                  <c:v>1.559315</c:v>
                </c:pt>
                <c:pt idx="218">
                  <c:v>1.5831900000000001</c:v>
                </c:pt>
                <c:pt idx="219">
                  <c:v>1.559315</c:v>
                </c:pt>
                <c:pt idx="220">
                  <c:v>1.559315</c:v>
                </c:pt>
                <c:pt idx="221">
                  <c:v>1.559315</c:v>
                </c:pt>
                <c:pt idx="222">
                  <c:v>1.5354399999999999</c:v>
                </c:pt>
                <c:pt idx="223">
                  <c:v>1.5831900000000001</c:v>
                </c:pt>
                <c:pt idx="224">
                  <c:v>1.5354399999999999</c:v>
                </c:pt>
                <c:pt idx="225">
                  <c:v>1.5831900000000001</c:v>
                </c:pt>
                <c:pt idx="226">
                  <c:v>1.559315</c:v>
                </c:pt>
                <c:pt idx="227">
                  <c:v>1.5354399999999999</c:v>
                </c:pt>
                <c:pt idx="228">
                  <c:v>1.5354399999999999</c:v>
                </c:pt>
                <c:pt idx="229">
                  <c:v>1.559315</c:v>
                </c:pt>
                <c:pt idx="230">
                  <c:v>1.559315</c:v>
                </c:pt>
                <c:pt idx="231">
                  <c:v>1.8219399999999999</c:v>
                </c:pt>
                <c:pt idx="232">
                  <c:v>1.5831900000000001</c:v>
                </c:pt>
                <c:pt idx="233">
                  <c:v>1.5354399999999999</c:v>
                </c:pt>
                <c:pt idx="234">
                  <c:v>1.5831900000000001</c:v>
                </c:pt>
                <c:pt idx="235">
                  <c:v>1.559315</c:v>
                </c:pt>
                <c:pt idx="236">
                  <c:v>1.5831900000000001</c:v>
                </c:pt>
                <c:pt idx="237">
                  <c:v>1.48769</c:v>
                </c:pt>
                <c:pt idx="238">
                  <c:v>1.559315</c:v>
                </c:pt>
                <c:pt idx="239">
                  <c:v>1.511565</c:v>
                </c:pt>
                <c:pt idx="240">
                  <c:v>1.48769</c:v>
                </c:pt>
                <c:pt idx="241">
                  <c:v>1.5354399999999999</c:v>
                </c:pt>
                <c:pt idx="242">
                  <c:v>1.4638150000000001</c:v>
                </c:pt>
                <c:pt idx="243">
                  <c:v>1.5354399999999999</c:v>
                </c:pt>
                <c:pt idx="244">
                  <c:v>1.48769</c:v>
                </c:pt>
                <c:pt idx="245">
                  <c:v>1.48769</c:v>
                </c:pt>
                <c:pt idx="246">
                  <c:v>1.5354399999999999</c:v>
                </c:pt>
                <c:pt idx="247">
                  <c:v>1.511565</c:v>
                </c:pt>
                <c:pt idx="248">
                  <c:v>1.48769</c:v>
                </c:pt>
                <c:pt idx="249">
                  <c:v>1.4638150000000001</c:v>
                </c:pt>
                <c:pt idx="250">
                  <c:v>1.4638150000000001</c:v>
                </c:pt>
                <c:pt idx="251">
                  <c:v>1.5354399999999999</c:v>
                </c:pt>
                <c:pt idx="252">
                  <c:v>1.48769</c:v>
                </c:pt>
                <c:pt idx="253">
                  <c:v>1.48769</c:v>
                </c:pt>
                <c:pt idx="254">
                  <c:v>1.559315</c:v>
                </c:pt>
                <c:pt idx="255">
                  <c:v>1.48769</c:v>
                </c:pt>
                <c:pt idx="256">
                  <c:v>1.48769</c:v>
                </c:pt>
                <c:pt idx="257">
                  <c:v>1.559315</c:v>
                </c:pt>
                <c:pt idx="258">
                  <c:v>1.43994</c:v>
                </c:pt>
                <c:pt idx="259">
                  <c:v>1.5354399999999999</c:v>
                </c:pt>
                <c:pt idx="260">
                  <c:v>1.511565</c:v>
                </c:pt>
                <c:pt idx="261">
                  <c:v>1.48769</c:v>
                </c:pt>
                <c:pt idx="262">
                  <c:v>1.511565</c:v>
                </c:pt>
                <c:pt idx="263">
                  <c:v>1.5354399999999999</c:v>
                </c:pt>
                <c:pt idx="264">
                  <c:v>1.48769</c:v>
                </c:pt>
                <c:pt idx="265">
                  <c:v>1.5354399999999999</c:v>
                </c:pt>
                <c:pt idx="266">
                  <c:v>1.511565</c:v>
                </c:pt>
                <c:pt idx="267">
                  <c:v>1.511565</c:v>
                </c:pt>
                <c:pt idx="268">
                  <c:v>1.48769</c:v>
                </c:pt>
                <c:pt idx="269">
                  <c:v>1.4638150000000001</c:v>
                </c:pt>
                <c:pt idx="270">
                  <c:v>1.511565</c:v>
                </c:pt>
                <c:pt idx="271">
                  <c:v>1.4638150000000001</c:v>
                </c:pt>
                <c:pt idx="272">
                  <c:v>1.48769</c:v>
                </c:pt>
                <c:pt idx="273">
                  <c:v>1.5354399999999999</c:v>
                </c:pt>
                <c:pt idx="274">
                  <c:v>1.43994</c:v>
                </c:pt>
                <c:pt idx="275">
                  <c:v>1.4638150000000001</c:v>
                </c:pt>
                <c:pt idx="276">
                  <c:v>1.5354399999999999</c:v>
                </c:pt>
                <c:pt idx="277">
                  <c:v>1.4638150000000001</c:v>
                </c:pt>
                <c:pt idx="278">
                  <c:v>1.48769</c:v>
                </c:pt>
                <c:pt idx="279">
                  <c:v>1.48769</c:v>
                </c:pt>
                <c:pt idx="280">
                  <c:v>1.48769</c:v>
                </c:pt>
                <c:pt idx="281">
                  <c:v>1.5354399999999999</c:v>
                </c:pt>
                <c:pt idx="282">
                  <c:v>1.511565</c:v>
                </c:pt>
                <c:pt idx="283">
                  <c:v>1.559315</c:v>
                </c:pt>
                <c:pt idx="284">
                  <c:v>1.4638150000000001</c:v>
                </c:pt>
                <c:pt idx="285">
                  <c:v>1.511565</c:v>
                </c:pt>
                <c:pt idx="286">
                  <c:v>1.4638150000000001</c:v>
                </c:pt>
                <c:pt idx="287">
                  <c:v>1.4638150000000001</c:v>
                </c:pt>
                <c:pt idx="288">
                  <c:v>1.5354399999999999</c:v>
                </c:pt>
                <c:pt idx="289">
                  <c:v>1.48769</c:v>
                </c:pt>
                <c:pt idx="290">
                  <c:v>1.511565</c:v>
                </c:pt>
                <c:pt idx="291">
                  <c:v>1.4638150000000001</c:v>
                </c:pt>
                <c:pt idx="292">
                  <c:v>1.43994</c:v>
                </c:pt>
                <c:pt idx="293">
                  <c:v>1.4638150000000001</c:v>
                </c:pt>
                <c:pt idx="294">
                  <c:v>1.4638150000000001</c:v>
                </c:pt>
                <c:pt idx="295">
                  <c:v>1.511565</c:v>
                </c:pt>
                <c:pt idx="296">
                  <c:v>1.511565</c:v>
                </c:pt>
                <c:pt idx="297">
                  <c:v>1.48769</c:v>
                </c:pt>
                <c:pt idx="298">
                  <c:v>1.4638150000000001</c:v>
                </c:pt>
                <c:pt idx="299">
                  <c:v>1.5354399999999999</c:v>
                </c:pt>
                <c:pt idx="300">
                  <c:v>1.48769</c:v>
                </c:pt>
                <c:pt idx="301">
                  <c:v>1.559315</c:v>
                </c:pt>
                <c:pt idx="302">
                  <c:v>1.511565</c:v>
                </c:pt>
                <c:pt idx="303">
                  <c:v>1.5354399999999999</c:v>
                </c:pt>
                <c:pt idx="304">
                  <c:v>1.5354399999999999</c:v>
                </c:pt>
                <c:pt idx="305">
                  <c:v>1.4638150000000001</c:v>
                </c:pt>
                <c:pt idx="306">
                  <c:v>1.5354399999999999</c:v>
                </c:pt>
                <c:pt idx="307">
                  <c:v>1.4638150000000001</c:v>
                </c:pt>
                <c:pt idx="308">
                  <c:v>1.511565</c:v>
                </c:pt>
                <c:pt idx="309">
                  <c:v>1.5354399999999999</c:v>
                </c:pt>
                <c:pt idx="310">
                  <c:v>1.5354399999999999</c:v>
                </c:pt>
                <c:pt idx="311">
                  <c:v>1.43994</c:v>
                </c:pt>
                <c:pt idx="312">
                  <c:v>1.4638150000000001</c:v>
                </c:pt>
                <c:pt idx="313">
                  <c:v>1.4638150000000001</c:v>
                </c:pt>
                <c:pt idx="314">
                  <c:v>1.5354399999999999</c:v>
                </c:pt>
                <c:pt idx="315">
                  <c:v>1.511565</c:v>
                </c:pt>
                <c:pt idx="316">
                  <c:v>1.43994</c:v>
                </c:pt>
                <c:pt idx="317">
                  <c:v>1.511565</c:v>
                </c:pt>
                <c:pt idx="318">
                  <c:v>1.43994</c:v>
                </c:pt>
                <c:pt idx="319">
                  <c:v>1.48769</c:v>
                </c:pt>
                <c:pt idx="320">
                  <c:v>1.5354399999999999</c:v>
                </c:pt>
                <c:pt idx="321">
                  <c:v>1.43994</c:v>
                </c:pt>
                <c:pt idx="322">
                  <c:v>1.4638150000000001</c:v>
                </c:pt>
                <c:pt idx="323">
                  <c:v>1.43994</c:v>
                </c:pt>
                <c:pt idx="324">
                  <c:v>1.511565</c:v>
                </c:pt>
                <c:pt idx="325">
                  <c:v>1.5354399999999999</c:v>
                </c:pt>
                <c:pt idx="326">
                  <c:v>1.48769</c:v>
                </c:pt>
                <c:pt idx="327">
                  <c:v>1.4638150000000001</c:v>
                </c:pt>
                <c:pt idx="328">
                  <c:v>1.48769</c:v>
                </c:pt>
                <c:pt idx="329">
                  <c:v>1.5354399999999999</c:v>
                </c:pt>
                <c:pt idx="330">
                  <c:v>1.4638150000000001</c:v>
                </c:pt>
                <c:pt idx="331">
                  <c:v>1.4996274999999999</c:v>
                </c:pt>
                <c:pt idx="332">
                  <c:v>1.5354399999999999</c:v>
                </c:pt>
                <c:pt idx="333">
                  <c:v>1.4638150000000001</c:v>
                </c:pt>
                <c:pt idx="334">
                  <c:v>1.48769</c:v>
                </c:pt>
                <c:pt idx="335">
                  <c:v>1.48769</c:v>
                </c:pt>
                <c:pt idx="336">
                  <c:v>1.511565</c:v>
                </c:pt>
                <c:pt idx="337">
                  <c:v>1.43994</c:v>
                </c:pt>
                <c:pt idx="338">
                  <c:v>1.511565</c:v>
                </c:pt>
                <c:pt idx="339">
                  <c:v>1.43994</c:v>
                </c:pt>
                <c:pt idx="340">
                  <c:v>1.511565</c:v>
                </c:pt>
                <c:pt idx="341">
                  <c:v>1.4160649999999999</c:v>
                </c:pt>
                <c:pt idx="342">
                  <c:v>1.4638150000000001</c:v>
                </c:pt>
                <c:pt idx="343">
                  <c:v>1.4638150000000001</c:v>
                </c:pt>
                <c:pt idx="344">
                  <c:v>1.4638150000000001</c:v>
                </c:pt>
                <c:pt idx="345">
                  <c:v>1.43994</c:v>
                </c:pt>
                <c:pt idx="346">
                  <c:v>1.511565</c:v>
                </c:pt>
                <c:pt idx="347">
                  <c:v>1.5354399999999999</c:v>
                </c:pt>
                <c:pt idx="348">
                  <c:v>1.4638150000000001</c:v>
                </c:pt>
                <c:pt idx="349">
                  <c:v>1.5354399999999999</c:v>
                </c:pt>
                <c:pt idx="350">
                  <c:v>1.511565</c:v>
                </c:pt>
                <c:pt idx="351">
                  <c:v>1.511565</c:v>
                </c:pt>
                <c:pt idx="352">
                  <c:v>1.4638150000000001</c:v>
                </c:pt>
                <c:pt idx="353">
                  <c:v>1.43994</c:v>
                </c:pt>
                <c:pt idx="354">
                  <c:v>1.5354399999999999</c:v>
                </c:pt>
                <c:pt idx="355">
                  <c:v>1.48769</c:v>
                </c:pt>
                <c:pt idx="356">
                  <c:v>1.43994</c:v>
                </c:pt>
                <c:pt idx="357">
                  <c:v>1.43994</c:v>
                </c:pt>
                <c:pt idx="358">
                  <c:v>1.4638150000000001</c:v>
                </c:pt>
                <c:pt idx="359">
                  <c:v>1.511565</c:v>
                </c:pt>
                <c:pt idx="360">
                  <c:v>1.511565</c:v>
                </c:pt>
                <c:pt idx="361">
                  <c:v>1.48769</c:v>
                </c:pt>
                <c:pt idx="362">
                  <c:v>1.43994</c:v>
                </c:pt>
                <c:pt idx="363">
                  <c:v>1.511565</c:v>
                </c:pt>
                <c:pt idx="364">
                  <c:v>1.48769</c:v>
                </c:pt>
                <c:pt idx="365">
                  <c:v>1.48769</c:v>
                </c:pt>
                <c:pt idx="366">
                  <c:v>1.48769</c:v>
                </c:pt>
                <c:pt idx="367">
                  <c:v>1.43994</c:v>
                </c:pt>
                <c:pt idx="368">
                  <c:v>1.4638150000000001</c:v>
                </c:pt>
                <c:pt idx="369">
                  <c:v>1.43994</c:v>
                </c:pt>
                <c:pt idx="370">
                  <c:v>1.72644</c:v>
                </c:pt>
                <c:pt idx="371">
                  <c:v>1.4638150000000001</c:v>
                </c:pt>
                <c:pt idx="372">
                  <c:v>1.48769</c:v>
                </c:pt>
                <c:pt idx="373">
                  <c:v>1.511565</c:v>
                </c:pt>
                <c:pt idx="374">
                  <c:v>1.48769</c:v>
                </c:pt>
                <c:pt idx="375">
                  <c:v>1.4638150000000001</c:v>
                </c:pt>
                <c:pt idx="376">
                  <c:v>1.48769</c:v>
                </c:pt>
                <c:pt idx="377">
                  <c:v>1.4638150000000001</c:v>
                </c:pt>
                <c:pt idx="378">
                  <c:v>1.511565</c:v>
                </c:pt>
                <c:pt idx="379">
                  <c:v>1.511565</c:v>
                </c:pt>
                <c:pt idx="380">
                  <c:v>1.511565</c:v>
                </c:pt>
                <c:pt idx="381">
                  <c:v>1.4638150000000001</c:v>
                </c:pt>
                <c:pt idx="382">
                  <c:v>1.43994</c:v>
                </c:pt>
                <c:pt idx="383">
                  <c:v>1.4638150000000001</c:v>
                </c:pt>
                <c:pt idx="384">
                  <c:v>1.4160649999999999</c:v>
                </c:pt>
                <c:pt idx="385">
                  <c:v>1.4638150000000001</c:v>
                </c:pt>
                <c:pt idx="386">
                  <c:v>1.39219</c:v>
                </c:pt>
                <c:pt idx="387">
                  <c:v>1.4160649999999999</c:v>
                </c:pt>
                <c:pt idx="388">
                  <c:v>1.43994</c:v>
                </c:pt>
                <c:pt idx="389">
                  <c:v>1.43994</c:v>
                </c:pt>
                <c:pt idx="390">
                  <c:v>1.48769</c:v>
                </c:pt>
                <c:pt idx="391">
                  <c:v>1.4638150000000001</c:v>
                </c:pt>
                <c:pt idx="392">
                  <c:v>1.4638150000000001</c:v>
                </c:pt>
                <c:pt idx="393">
                  <c:v>1.48769</c:v>
                </c:pt>
                <c:pt idx="394">
                  <c:v>1.4160649999999999</c:v>
                </c:pt>
                <c:pt idx="395">
                  <c:v>1.4160649999999999</c:v>
                </c:pt>
                <c:pt idx="396">
                  <c:v>1.48769</c:v>
                </c:pt>
                <c:pt idx="397">
                  <c:v>1.43994</c:v>
                </c:pt>
                <c:pt idx="398">
                  <c:v>1.4638150000000001</c:v>
                </c:pt>
                <c:pt idx="399">
                  <c:v>1.43994</c:v>
                </c:pt>
                <c:pt idx="400">
                  <c:v>1.511565</c:v>
                </c:pt>
                <c:pt idx="401">
                  <c:v>1.43994</c:v>
                </c:pt>
                <c:pt idx="402">
                  <c:v>1.48769</c:v>
                </c:pt>
                <c:pt idx="403">
                  <c:v>1.48769</c:v>
                </c:pt>
                <c:pt idx="404">
                  <c:v>1.4160649999999999</c:v>
                </c:pt>
                <c:pt idx="405">
                  <c:v>1.4638150000000001</c:v>
                </c:pt>
                <c:pt idx="406">
                  <c:v>1.511565</c:v>
                </c:pt>
                <c:pt idx="407">
                  <c:v>1.4638150000000001</c:v>
                </c:pt>
                <c:pt idx="408">
                  <c:v>1.43994</c:v>
                </c:pt>
                <c:pt idx="409">
                  <c:v>1.4638150000000001</c:v>
                </c:pt>
                <c:pt idx="410">
                  <c:v>1.43994</c:v>
                </c:pt>
                <c:pt idx="411">
                  <c:v>1.48769</c:v>
                </c:pt>
                <c:pt idx="412">
                  <c:v>1.4638150000000001</c:v>
                </c:pt>
                <c:pt idx="413">
                  <c:v>1.48769</c:v>
                </c:pt>
                <c:pt idx="414">
                  <c:v>1.4638150000000001</c:v>
                </c:pt>
                <c:pt idx="415">
                  <c:v>1.43994</c:v>
                </c:pt>
                <c:pt idx="416">
                  <c:v>1.43994</c:v>
                </c:pt>
                <c:pt idx="417">
                  <c:v>1.4638150000000001</c:v>
                </c:pt>
                <c:pt idx="418">
                  <c:v>1.511565</c:v>
                </c:pt>
                <c:pt idx="419">
                  <c:v>1.43994</c:v>
                </c:pt>
                <c:pt idx="420">
                  <c:v>1.4638150000000001</c:v>
                </c:pt>
                <c:pt idx="421">
                  <c:v>1.43994</c:v>
                </c:pt>
                <c:pt idx="422">
                  <c:v>1.4638150000000001</c:v>
                </c:pt>
                <c:pt idx="423">
                  <c:v>1.43994</c:v>
                </c:pt>
                <c:pt idx="424">
                  <c:v>1.511565</c:v>
                </c:pt>
                <c:pt idx="425">
                  <c:v>1.5354399999999999</c:v>
                </c:pt>
                <c:pt idx="426">
                  <c:v>1.511565</c:v>
                </c:pt>
                <c:pt idx="427">
                  <c:v>1.511565</c:v>
                </c:pt>
                <c:pt idx="428">
                  <c:v>1.5354399999999999</c:v>
                </c:pt>
                <c:pt idx="429">
                  <c:v>1.43994</c:v>
                </c:pt>
                <c:pt idx="430">
                  <c:v>1.5354399999999999</c:v>
                </c:pt>
                <c:pt idx="431">
                  <c:v>1.4638150000000001</c:v>
                </c:pt>
                <c:pt idx="432">
                  <c:v>1.4638150000000001</c:v>
                </c:pt>
                <c:pt idx="433">
                  <c:v>1.559315</c:v>
                </c:pt>
                <c:pt idx="434">
                  <c:v>1.4160649999999999</c:v>
                </c:pt>
                <c:pt idx="435">
                  <c:v>1.48769</c:v>
                </c:pt>
                <c:pt idx="436">
                  <c:v>1.48769</c:v>
                </c:pt>
                <c:pt idx="437">
                  <c:v>1.48769</c:v>
                </c:pt>
                <c:pt idx="438">
                  <c:v>1.4638150000000001</c:v>
                </c:pt>
                <c:pt idx="439">
                  <c:v>1.511565</c:v>
                </c:pt>
                <c:pt idx="440">
                  <c:v>1.48769</c:v>
                </c:pt>
                <c:pt idx="441">
                  <c:v>1.43994</c:v>
                </c:pt>
                <c:pt idx="442">
                  <c:v>1.607065</c:v>
                </c:pt>
                <c:pt idx="443">
                  <c:v>1.511565</c:v>
                </c:pt>
                <c:pt idx="444">
                  <c:v>1.43994</c:v>
                </c:pt>
                <c:pt idx="445">
                  <c:v>1.43994</c:v>
                </c:pt>
                <c:pt idx="446">
                  <c:v>1.48769</c:v>
                </c:pt>
                <c:pt idx="447">
                  <c:v>1.511565</c:v>
                </c:pt>
                <c:pt idx="448">
                  <c:v>1.511565</c:v>
                </c:pt>
                <c:pt idx="449">
                  <c:v>1.511565</c:v>
                </c:pt>
                <c:pt idx="450">
                  <c:v>1.511565</c:v>
                </c:pt>
                <c:pt idx="451">
                  <c:v>1.4638150000000001</c:v>
                </c:pt>
                <c:pt idx="452">
                  <c:v>1.4160649999999999</c:v>
                </c:pt>
                <c:pt idx="453">
                  <c:v>1.4160649999999999</c:v>
                </c:pt>
                <c:pt idx="454">
                  <c:v>1.48769</c:v>
                </c:pt>
                <c:pt idx="455">
                  <c:v>1.43994</c:v>
                </c:pt>
                <c:pt idx="456">
                  <c:v>1.48769</c:v>
                </c:pt>
                <c:pt idx="457">
                  <c:v>1.43994</c:v>
                </c:pt>
                <c:pt idx="458">
                  <c:v>1.511565</c:v>
                </c:pt>
                <c:pt idx="459">
                  <c:v>1.43994</c:v>
                </c:pt>
                <c:pt idx="460">
                  <c:v>1.48769</c:v>
                </c:pt>
                <c:pt idx="461">
                  <c:v>1.48769</c:v>
                </c:pt>
                <c:pt idx="462">
                  <c:v>1.4638150000000001</c:v>
                </c:pt>
                <c:pt idx="463">
                  <c:v>1.4638150000000001</c:v>
                </c:pt>
                <c:pt idx="464">
                  <c:v>1.48769</c:v>
                </c:pt>
                <c:pt idx="465">
                  <c:v>1.4638150000000001</c:v>
                </c:pt>
                <c:pt idx="466">
                  <c:v>1.4160649999999999</c:v>
                </c:pt>
                <c:pt idx="467">
                  <c:v>1.511565</c:v>
                </c:pt>
                <c:pt idx="468">
                  <c:v>1.511565</c:v>
                </c:pt>
                <c:pt idx="469">
                  <c:v>1.43994</c:v>
                </c:pt>
                <c:pt idx="470">
                  <c:v>1.43994</c:v>
                </c:pt>
                <c:pt idx="471">
                  <c:v>1.43994</c:v>
                </c:pt>
                <c:pt idx="472">
                  <c:v>1.511565</c:v>
                </c:pt>
                <c:pt idx="473">
                  <c:v>1.511565</c:v>
                </c:pt>
                <c:pt idx="474">
                  <c:v>1.48769</c:v>
                </c:pt>
                <c:pt idx="475">
                  <c:v>1.4638150000000001</c:v>
                </c:pt>
                <c:pt idx="476">
                  <c:v>1.48769</c:v>
                </c:pt>
                <c:pt idx="477">
                  <c:v>1.4638150000000001</c:v>
                </c:pt>
                <c:pt idx="478">
                  <c:v>1.48769</c:v>
                </c:pt>
                <c:pt idx="479">
                  <c:v>1.43994</c:v>
                </c:pt>
                <c:pt idx="480">
                  <c:v>1.4160649999999999</c:v>
                </c:pt>
                <c:pt idx="481">
                  <c:v>1.48769</c:v>
                </c:pt>
                <c:pt idx="482">
                  <c:v>1.48769</c:v>
                </c:pt>
                <c:pt idx="483">
                  <c:v>1.4160649999999999</c:v>
                </c:pt>
                <c:pt idx="484">
                  <c:v>1.4638150000000001</c:v>
                </c:pt>
                <c:pt idx="485">
                  <c:v>1.4160649999999999</c:v>
                </c:pt>
                <c:pt idx="486">
                  <c:v>1.48769</c:v>
                </c:pt>
                <c:pt idx="487">
                  <c:v>1.4160649999999999</c:v>
                </c:pt>
                <c:pt idx="488">
                  <c:v>1.4638150000000001</c:v>
                </c:pt>
                <c:pt idx="489">
                  <c:v>1.43994</c:v>
                </c:pt>
                <c:pt idx="490">
                  <c:v>1.43994</c:v>
                </c:pt>
                <c:pt idx="491">
                  <c:v>1.4638150000000001</c:v>
                </c:pt>
                <c:pt idx="492">
                  <c:v>1.6309400000000001</c:v>
                </c:pt>
                <c:pt idx="493">
                  <c:v>1.4638150000000001</c:v>
                </c:pt>
                <c:pt idx="494">
                  <c:v>1.43994</c:v>
                </c:pt>
                <c:pt idx="495">
                  <c:v>1.511565</c:v>
                </c:pt>
                <c:pt idx="496">
                  <c:v>1.4160649999999999</c:v>
                </c:pt>
                <c:pt idx="497">
                  <c:v>1.48769</c:v>
                </c:pt>
                <c:pt idx="498">
                  <c:v>1.48769</c:v>
                </c:pt>
                <c:pt idx="499">
                  <c:v>1.48769</c:v>
                </c:pt>
                <c:pt idx="500">
                  <c:v>1.4638150000000001</c:v>
                </c:pt>
                <c:pt idx="501">
                  <c:v>1.48769</c:v>
                </c:pt>
                <c:pt idx="502">
                  <c:v>1.48769</c:v>
                </c:pt>
                <c:pt idx="503">
                  <c:v>1.4160649999999999</c:v>
                </c:pt>
                <c:pt idx="504">
                  <c:v>1.4638150000000001</c:v>
                </c:pt>
                <c:pt idx="505">
                  <c:v>1.48769</c:v>
                </c:pt>
                <c:pt idx="506">
                  <c:v>1.48769</c:v>
                </c:pt>
                <c:pt idx="507">
                  <c:v>1.43994</c:v>
                </c:pt>
                <c:pt idx="508">
                  <c:v>1.39219</c:v>
                </c:pt>
                <c:pt idx="509">
                  <c:v>1.48769</c:v>
                </c:pt>
                <c:pt idx="510">
                  <c:v>1.511565</c:v>
                </c:pt>
                <c:pt idx="511">
                  <c:v>1.4638150000000001</c:v>
                </c:pt>
                <c:pt idx="512">
                  <c:v>1.48769</c:v>
                </c:pt>
                <c:pt idx="513">
                  <c:v>1.4160649999999999</c:v>
                </c:pt>
                <c:pt idx="514">
                  <c:v>1.48769</c:v>
                </c:pt>
                <c:pt idx="515">
                  <c:v>1.4160649999999999</c:v>
                </c:pt>
                <c:pt idx="516">
                  <c:v>1.511565</c:v>
                </c:pt>
                <c:pt idx="517">
                  <c:v>1.48769</c:v>
                </c:pt>
                <c:pt idx="518">
                  <c:v>1.559315</c:v>
                </c:pt>
                <c:pt idx="519">
                  <c:v>1.559315</c:v>
                </c:pt>
                <c:pt idx="520">
                  <c:v>1.6309400000000001</c:v>
                </c:pt>
                <c:pt idx="521">
                  <c:v>1.5354399999999999</c:v>
                </c:pt>
                <c:pt idx="522">
                  <c:v>1.607065</c:v>
                </c:pt>
                <c:pt idx="523">
                  <c:v>1.5831900000000001</c:v>
                </c:pt>
                <c:pt idx="524">
                  <c:v>1.559315</c:v>
                </c:pt>
                <c:pt idx="525">
                  <c:v>1.5354399999999999</c:v>
                </c:pt>
                <c:pt idx="526">
                  <c:v>1.5354399999999999</c:v>
                </c:pt>
                <c:pt idx="527">
                  <c:v>1.5831900000000001</c:v>
                </c:pt>
                <c:pt idx="528">
                  <c:v>1.5831900000000001</c:v>
                </c:pt>
                <c:pt idx="529">
                  <c:v>1.559315</c:v>
                </c:pt>
                <c:pt idx="530">
                  <c:v>1.511565</c:v>
                </c:pt>
                <c:pt idx="531">
                  <c:v>1.511565</c:v>
                </c:pt>
                <c:pt idx="532">
                  <c:v>1.5354399999999999</c:v>
                </c:pt>
                <c:pt idx="533">
                  <c:v>1.5354399999999999</c:v>
                </c:pt>
                <c:pt idx="534">
                  <c:v>1.5831900000000001</c:v>
                </c:pt>
                <c:pt idx="535">
                  <c:v>1.511565</c:v>
                </c:pt>
                <c:pt idx="536">
                  <c:v>1.5354399999999999</c:v>
                </c:pt>
                <c:pt idx="537">
                  <c:v>1.559315</c:v>
                </c:pt>
                <c:pt idx="538">
                  <c:v>1.48769</c:v>
                </c:pt>
                <c:pt idx="539">
                  <c:v>1.48769</c:v>
                </c:pt>
                <c:pt idx="540">
                  <c:v>1.5354399999999999</c:v>
                </c:pt>
                <c:pt idx="541">
                  <c:v>1.5354399999999999</c:v>
                </c:pt>
                <c:pt idx="542">
                  <c:v>1.48769</c:v>
                </c:pt>
                <c:pt idx="543">
                  <c:v>1.559315</c:v>
                </c:pt>
                <c:pt idx="544">
                  <c:v>1.511565</c:v>
                </c:pt>
                <c:pt idx="545">
                  <c:v>1.48769</c:v>
                </c:pt>
                <c:pt idx="546">
                  <c:v>1.559315</c:v>
                </c:pt>
                <c:pt idx="547">
                  <c:v>1.559315</c:v>
                </c:pt>
                <c:pt idx="548">
                  <c:v>1.48769</c:v>
                </c:pt>
                <c:pt idx="549">
                  <c:v>1.511565</c:v>
                </c:pt>
                <c:pt idx="550">
                  <c:v>1.5354399999999999</c:v>
                </c:pt>
                <c:pt idx="551">
                  <c:v>1.48769</c:v>
                </c:pt>
                <c:pt idx="552">
                  <c:v>1.511565</c:v>
                </c:pt>
                <c:pt idx="553">
                  <c:v>1.48769</c:v>
                </c:pt>
                <c:pt idx="554">
                  <c:v>1.511565</c:v>
                </c:pt>
                <c:pt idx="555">
                  <c:v>1.511565</c:v>
                </c:pt>
                <c:pt idx="556">
                  <c:v>1.48769</c:v>
                </c:pt>
                <c:pt idx="557">
                  <c:v>1.4160649999999999</c:v>
                </c:pt>
                <c:pt idx="558">
                  <c:v>1.4638150000000001</c:v>
                </c:pt>
                <c:pt idx="559">
                  <c:v>1.48769</c:v>
                </c:pt>
                <c:pt idx="560">
                  <c:v>1.511565</c:v>
                </c:pt>
                <c:pt idx="561">
                  <c:v>1.511565</c:v>
                </c:pt>
                <c:pt idx="562">
                  <c:v>1.43994</c:v>
                </c:pt>
                <c:pt idx="563">
                  <c:v>1.511565</c:v>
                </c:pt>
                <c:pt idx="564">
                  <c:v>1.511565</c:v>
                </c:pt>
                <c:pt idx="565">
                  <c:v>1.5354399999999999</c:v>
                </c:pt>
                <c:pt idx="566">
                  <c:v>1.511565</c:v>
                </c:pt>
                <c:pt idx="567">
                  <c:v>1.48769</c:v>
                </c:pt>
                <c:pt idx="568">
                  <c:v>1.4638150000000001</c:v>
                </c:pt>
                <c:pt idx="569">
                  <c:v>1.511565</c:v>
                </c:pt>
                <c:pt idx="570">
                  <c:v>1.4638150000000001</c:v>
                </c:pt>
                <c:pt idx="571">
                  <c:v>1.511565</c:v>
                </c:pt>
                <c:pt idx="572">
                  <c:v>1.5354399999999999</c:v>
                </c:pt>
                <c:pt idx="573">
                  <c:v>1.48769</c:v>
                </c:pt>
                <c:pt idx="574">
                  <c:v>1.4638150000000001</c:v>
                </c:pt>
                <c:pt idx="575">
                  <c:v>1.559315</c:v>
                </c:pt>
                <c:pt idx="576">
                  <c:v>1.554009444444445</c:v>
                </c:pt>
                <c:pt idx="577">
                  <c:v>1.5487038888888891</c:v>
                </c:pt>
                <c:pt idx="578">
                  <c:v>1.543398333333333</c:v>
                </c:pt>
                <c:pt idx="579">
                  <c:v>1.538092777777778</c:v>
                </c:pt>
                <c:pt idx="580">
                  <c:v>1.5327872222222221</c:v>
                </c:pt>
                <c:pt idx="581">
                  <c:v>1.5274816666666671</c:v>
                </c:pt>
                <c:pt idx="582">
                  <c:v>1.522176111111111</c:v>
                </c:pt>
                <c:pt idx="583">
                  <c:v>1.5168705555555551</c:v>
                </c:pt>
                <c:pt idx="584">
                  <c:v>1.511565</c:v>
                </c:pt>
                <c:pt idx="585">
                  <c:v>1.4638150000000001</c:v>
                </c:pt>
                <c:pt idx="586">
                  <c:v>1.43994</c:v>
                </c:pt>
                <c:pt idx="587">
                  <c:v>1.511565</c:v>
                </c:pt>
                <c:pt idx="588">
                  <c:v>1.511565</c:v>
                </c:pt>
                <c:pt idx="589">
                  <c:v>1.5354399999999999</c:v>
                </c:pt>
                <c:pt idx="590">
                  <c:v>1.5354399999999999</c:v>
                </c:pt>
                <c:pt idx="591">
                  <c:v>1.5354399999999999</c:v>
                </c:pt>
                <c:pt idx="592">
                  <c:v>1.5354399999999999</c:v>
                </c:pt>
                <c:pt idx="593">
                  <c:v>1.48769</c:v>
                </c:pt>
                <c:pt idx="594">
                  <c:v>1.4638150000000001</c:v>
                </c:pt>
                <c:pt idx="595">
                  <c:v>1.43994</c:v>
                </c:pt>
                <c:pt idx="596">
                  <c:v>1.511565</c:v>
                </c:pt>
                <c:pt idx="597">
                  <c:v>1.43994</c:v>
                </c:pt>
                <c:pt idx="598">
                  <c:v>1.48769</c:v>
                </c:pt>
                <c:pt idx="599">
                  <c:v>1.4160649999999999</c:v>
                </c:pt>
                <c:pt idx="600">
                  <c:v>1.4160649999999999</c:v>
                </c:pt>
                <c:pt idx="601">
                  <c:v>1.43994</c:v>
                </c:pt>
                <c:pt idx="602">
                  <c:v>1.43994</c:v>
                </c:pt>
                <c:pt idx="603">
                  <c:v>1.4160649999999999</c:v>
                </c:pt>
                <c:pt idx="604">
                  <c:v>1.43994</c:v>
                </c:pt>
                <c:pt idx="605">
                  <c:v>1.48769</c:v>
                </c:pt>
                <c:pt idx="606">
                  <c:v>1.43994</c:v>
                </c:pt>
                <c:pt idx="607">
                  <c:v>1.4638150000000001</c:v>
                </c:pt>
                <c:pt idx="608">
                  <c:v>1.43994</c:v>
                </c:pt>
                <c:pt idx="609">
                  <c:v>1.4638150000000001</c:v>
                </c:pt>
                <c:pt idx="610">
                  <c:v>1.43994</c:v>
                </c:pt>
                <c:pt idx="611">
                  <c:v>1.559315</c:v>
                </c:pt>
                <c:pt idx="612">
                  <c:v>1.43994</c:v>
                </c:pt>
                <c:pt idx="613">
                  <c:v>1.48769</c:v>
                </c:pt>
                <c:pt idx="614">
                  <c:v>1.43994</c:v>
                </c:pt>
                <c:pt idx="615">
                  <c:v>1.43994</c:v>
                </c:pt>
                <c:pt idx="616">
                  <c:v>1.48769</c:v>
                </c:pt>
                <c:pt idx="617">
                  <c:v>1.48769</c:v>
                </c:pt>
                <c:pt idx="618">
                  <c:v>1.43994</c:v>
                </c:pt>
                <c:pt idx="619">
                  <c:v>1.4638150000000001</c:v>
                </c:pt>
                <c:pt idx="620">
                  <c:v>1.511565</c:v>
                </c:pt>
                <c:pt idx="621">
                  <c:v>1.4638150000000001</c:v>
                </c:pt>
                <c:pt idx="622">
                  <c:v>1.48769</c:v>
                </c:pt>
                <c:pt idx="623">
                  <c:v>1.4638150000000001</c:v>
                </c:pt>
                <c:pt idx="624">
                  <c:v>1.4638150000000001</c:v>
                </c:pt>
                <c:pt idx="625">
                  <c:v>1.4160649999999999</c:v>
                </c:pt>
                <c:pt idx="626">
                  <c:v>1.511565</c:v>
                </c:pt>
                <c:pt idx="627">
                  <c:v>1.48769</c:v>
                </c:pt>
                <c:pt idx="628">
                  <c:v>1.511565</c:v>
                </c:pt>
                <c:pt idx="629">
                  <c:v>1.4638150000000001</c:v>
                </c:pt>
                <c:pt idx="630">
                  <c:v>1.511565</c:v>
                </c:pt>
                <c:pt idx="631">
                  <c:v>1.4638150000000001</c:v>
                </c:pt>
                <c:pt idx="632">
                  <c:v>1.4638150000000001</c:v>
                </c:pt>
                <c:pt idx="633">
                  <c:v>1.4638150000000001</c:v>
                </c:pt>
                <c:pt idx="634">
                  <c:v>1.511565</c:v>
                </c:pt>
                <c:pt idx="635">
                  <c:v>1.48769</c:v>
                </c:pt>
                <c:pt idx="636">
                  <c:v>1.4638150000000001</c:v>
                </c:pt>
                <c:pt idx="637">
                  <c:v>1.4638150000000001</c:v>
                </c:pt>
                <c:pt idx="638">
                  <c:v>1.5354399999999999</c:v>
                </c:pt>
                <c:pt idx="639">
                  <c:v>1.511565</c:v>
                </c:pt>
                <c:pt idx="640">
                  <c:v>1.4638150000000001</c:v>
                </c:pt>
                <c:pt idx="641">
                  <c:v>1.559315</c:v>
                </c:pt>
                <c:pt idx="642">
                  <c:v>1.4638150000000001</c:v>
                </c:pt>
                <c:pt idx="643">
                  <c:v>1.48769</c:v>
                </c:pt>
                <c:pt idx="644">
                  <c:v>1.4638150000000001</c:v>
                </c:pt>
                <c:pt idx="645">
                  <c:v>1.5354399999999999</c:v>
                </c:pt>
                <c:pt idx="646">
                  <c:v>1.511565</c:v>
                </c:pt>
                <c:pt idx="647">
                  <c:v>1.511565</c:v>
                </c:pt>
                <c:pt idx="648">
                  <c:v>1.4638150000000001</c:v>
                </c:pt>
                <c:pt idx="649">
                  <c:v>1.43994</c:v>
                </c:pt>
                <c:pt idx="650">
                  <c:v>1.511565</c:v>
                </c:pt>
                <c:pt idx="651">
                  <c:v>1.511565</c:v>
                </c:pt>
                <c:pt idx="652">
                  <c:v>1.511565</c:v>
                </c:pt>
                <c:pt idx="653">
                  <c:v>1.48769</c:v>
                </c:pt>
                <c:pt idx="654">
                  <c:v>1.43994</c:v>
                </c:pt>
                <c:pt idx="655">
                  <c:v>1.48769</c:v>
                </c:pt>
                <c:pt idx="656">
                  <c:v>1.511565</c:v>
                </c:pt>
                <c:pt idx="657">
                  <c:v>1.511565</c:v>
                </c:pt>
                <c:pt idx="658">
                  <c:v>1.559315</c:v>
                </c:pt>
                <c:pt idx="659">
                  <c:v>1.559315</c:v>
                </c:pt>
                <c:pt idx="660">
                  <c:v>1.511565</c:v>
                </c:pt>
                <c:pt idx="661">
                  <c:v>1.5831900000000001</c:v>
                </c:pt>
                <c:pt idx="662">
                  <c:v>1.5831900000000001</c:v>
                </c:pt>
                <c:pt idx="663">
                  <c:v>1.559315</c:v>
                </c:pt>
                <c:pt idx="664">
                  <c:v>1.511565</c:v>
                </c:pt>
                <c:pt idx="665">
                  <c:v>1.5354399999999999</c:v>
                </c:pt>
                <c:pt idx="666">
                  <c:v>1.511565</c:v>
                </c:pt>
                <c:pt idx="667">
                  <c:v>1.559315</c:v>
                </c:pt>
                <c:pt idx="668">
                  <c:v>1.48769</c:v>
                </c:pt>
                <c:pt idx="669">
                  <c:v>1.48769</c:v>
                </c:pt>
                <c:pt idx="670">
                  <c:v>1.5354399999999999</c:v>
                </c:pt>
                <c:pt idx="671">
                  <c:v>1.511565</c:v>
                </c:pt>
                <c:pt idx="672">
                  <c:v>1.511565</c:v>
                </c:pt>
                <c:pt idx="673">
                  <c:v>1.5354399999999999</c:v>
                </c:pt>
                <c:pt idx="674">
                  <c:v>1.511565</c:v>
                </c:pt>
                <c:pt idx="675">
                  <c:v>1.48769</c:v>
                </c:pt>
                <c:pt idx="676">
                  <c:v>1.4638150000000001</c:v>
                </c:pt>
                <c:pt idx="677">
                  <c:v>1.48769</c:v>
                </c:pt>
                <c:pt idx="678">
                  <c:v>1.511565</c:v>
                </c:pt>
                <c:pt idx="679">
                  <c:v>1.559315</c:v>
                </c:pt>
                <c:pt idx="680">
                  <c:v>1.4638150000000001</c:v>
                </c:pt>
                <c:pt idx="681">
                  <c:v>1.43994</c:v>
                </c:pt>
                <c:pt idx="682">
                  <c:v>1.5354399999999999</c:v>
                </c:pt>
                <c:pt idx="683">
                  <c:v>1.4638150000000001</c:v>
                </c:pt>
                <c:pt idx="684">
                  <c:v>1.559315</c:v>
                </c:pt>
                <c:pt idx="685">
                  <c:v>1.559315</c:v>
                </c:pt>
                <c:pt idx="686">
                  <c:v>1.5831900000000001</c:v>
                </c:pt>
                <c:pt idx="687">
                  <c:v>1.559315</c:v>
                </c:pt>
                <c:pt idx="688">
                  <c:v>1.48769</c:v>
                </c:pt>
                <c:pt idx="689">
                  <c:v>1.5354399999999999</c:v>
                </c:pt>
                <c:pt idx="690">
                  <c:v>1.559315</c:v>
                </c:pt>
                <c:pt idx="691">
                  <c:v>1.4638150000000001</c:v>
                </c:pt>
                <c:pt idx="692">
                  <c:v>1.5354399999999999</c:v>
                </c:pt>
                <c:pt idx="693">
                  <c:v>1.4638150000000001</c:v>
                </c:pt>
                <c:pt idx="694">
                  <c:v>1.511565</c:v>
                </c:pt>
                <c:pt idx="695">
                  <c:v>1.48769</c:v>
                </c:pt>
                <c:pt idx="696">
                  <c:v>1.511565</c:v>
                </c:pt>
                <c:pt idx="697">
                  <c:v>1.43994</c:v>
                </c:pt>
                <c:pt idx="698">
                  <c:v>1.4638150000000001</c:v>
                </c:pt>
                <c:pt idx="699">
                  <c:v>1.43994</c:v>
                </c:pt>
                <c:pt idx="700">
                  <c:v>1.43994</c:v>
                </c:pt>
                <c:pt idx="701">
                  <c:v>1.48769</c:v>
                </c:pt>
                <c:pt idx="702">
                  <c:v>1.4638150000000001</c:v>
                </c:pt>
                <c:pt idx="703">
                  <c:v>1.48769</c:v>
                </c:pt>
                <c:pt idx="704">
                  <c:v>1.4160649999999999</c:v>
                </c:pt>
                <c:pt idx="705">
                  <c:v>1.48769</c:v>
                </c:pt>
                <c:pt idx="706">
                  <c:v>1.43994</c:v>
                </c:pt>
                <c:pt idx="707">
                  <c:v>1.48769</c:v>
                </c:pt>
                <c:pt idx="708">
                  <c:v>1.4638150000000001</c:v>
                </c:pt>
                <c:pt idx="709">
                  <c:v>1.511565</c:v>
                </c:pt>
                <c:pt idx="710">
                  <c:v>1.559315</c:v>
                </c:pt>
                <c:pt idx="711">
                  <c:v>1.4638150000000001</c:v>
                </c:pt>
                <c:pt idx="712">
                  <c:v>1.5354399999999999</c:v>
                </c:pt>
                <c:pt idx="713">
                  <c:v>1.511565</c:v>
                </c:pt>
                <c:pt idx="714">
                  <c:v>1.511565</c:v>
                </c:pt>
                <c:pt idx="715">
                  <c:v>1.511565</c:v>
                </c:pt>
                <c:pt idx="716">
                  <c:v>1.3683149999999999</c:v>
                </c:pt>
                <c:pt idx="717">
                  <c:v>1.48769</c:v>
                </c:pt>
                <c:pt idx="718">
                  <c:v>1.48769</c:v>
                </c:pt>
                <c:pt idx="719">
                  <c:v>1.511565</c:v>
                </c:pt>
                <c:pt idx="720">
                  <c:v>1.4638150000000001</c:v>
                </c:pt>
                <c:pt idx="721">
                  <c:v>1.43994</c:v>
                </c:pt>
                <c:pt idx="722">
                  <c:v>1.43994</c:v>
                </c:pt>
                <c:pt idx="723">
                  <c:v>1.4160649999999999</c:v>
                </c:pt>
                <c:pt idx="724">
                  <c:v>1.48769</c:v>
                </c:pt>
                <c:pt idx="725">
                  <c:v>1.39219</c:v>
                </c:pt>
                <c:pt idx="726">
                  <c:v>1.4638150000000001</c:v>
                </c:pt>
                <c:pt idx="727">
                  <c:v>1.4638150000000001</c:v>
                </c:pt>
                <c:pt idx="728">
                  <c:v>1.43994</c:v>
                </c:pt>
                <c:pt idx="729">
                  <c:v>1.4638150000000001</c:v>
                </c:pt>
                <c:pt idx="730">
                  <c:v>1.4638150000000001</c:v>
                </c:pt>
                <c:pt idx="731">
                  <c:v>1.43994</c:v>
                </c:pt>
                <c:pt idx="732">
                  <c:v>1.5354399999999999</c:v>
                </c:pt>
                <c:pt idx="733">
                  <c:v>1.5354399999999999</c:v>
                </c:pt>
                <c:pt idx="734">
                  <c:v>1.43994</c:v>
                </c:pt>
                <c:pt idx="735">
                  <c:v>1.511565</c:v>
                </c:pt>
                <c:pt idx="736">
                  <c:v>1.4638150000000001</c:v>
                </c:pt>
                <c:pt idx="737">
                  <c:v>1.5354399999999999</c:v>
                </c:pt>
                <c:pt idx="738">
                  <c:v>1.48769</c:v>
                </c:pt>
                <c:pt idx="739">
                  <c:v>1.5354399999999999</c:v>
                </c:pt>
                <c:pt idx="740">
                  <c:v>1.4638150000000001</c:v>
                </c:pt>
                <c:pt idx="741">
                  <c:v>1.48769</c:v>
                </c:pt>
                <c:pt idx="742">
                  <c:v>1.4638150000000001</c:v>
                </c:pt>
                <c:pt idx="743">
                  <c:v>1.511565</c:v>
                </c:pt>
              </c:numCache>
            </c:numRef>
          </c:yVal>
          <c:smooth val="0"/>
          <c:extLst>
            <c:ext xmlns:c16="http://schemas.microsoft.com/office/drawing/2014/chart" uri="{C3380CC4-5D6E-409C-BE32-E72D297353CC}">
              <c16:uniqueId val="{00000007-62A7-4897-A903-BC84749EA3A7}"/>
            </c:ext>
          </c:extLst>
        </c:ser>
        <c:dLbls>
          <c:showLegendKey val="0"/>
          <c:showVal val="0"/>
          <c:showCatName val="0"/>
          <c:showSerName val="0"/>
          <c:showPercent val="0"/>
          <c:showBubbleSize val="0"/>
        </c:dLbls>
        <c:axId val="-1125922384"/>
        <c:axId val="-1125925104"/>
      </c:scatterChart>
      <c:valAx>
        <c:axId val="-1125922384"/>
        <c:scaling>
          <c:orientation val="minMax"/>
          <c:max val="305"/>
          <c:min val="5"/>
        </c:scaling>
        <c:delete val="0"/>
        <c:axPos val="b"/>
        <c:majorGridlines>
          <c:spPr>
            <a:ln w="9525" cap="flat" cmpd="sng" algn="ctr">
              <a:solidFill>
                <a:schemeClr val="tx1">
                  <a:lumMod val="15000"/>
                  <a:lumOff val="85000"/>
                </a:schemeClr>
              </a:solidFill>
              <a:round/>
            </a:ln>
            <a:effectLst/>
          </c:spPr>
        </c:majorGridlines>
        <c:title>
          <c:tx>
            <c:rich>
              <a:bodyPr/>
              <a:lstStyle/>
              <a:p>
                <a:pPr>
                  <a:defRPr/>
                </a:pPr>
                <a:r>
                  <a:rPr lang="en-PH" b="0"/>
                  <a:t>Flow</a:t>
                </a:r>
                <a:r>
                  <a:rPr lang="en-PH" b="0" baseline="0"/>
                  <a:t> (cms)</a:t>
                </a:r>
                <a:endParaRPr lang="en-PH" b="0"/>
              </a:p>
            </c:rich>
          </c:tx>
          <c:overlay val="0"/>
        </c:title>
        <c:numFmt formatCode="0.00"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5104"/>
        <c:crosses val="autoZero"/>
        <c:crossBetween val="midCat"/>
      </c:valAx>
      <c:valAx>
        <c:axId val="-1125925104"/>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Stage</a:t>
                </a:r>
                <a:r>
                  <a:rPr lang="en-PH" baseline="0"/>
                  <a:t> (m)</a:t>
                </a:r>
                <a:endParaRPr lang="en-PH"/>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5922384"/>
        <c:crosses val="autoZero"/>
        <c:crossBetween val="midCat"/>
        <c:majorUnit val="0.5"/>
      </c:valAx>
      <c:spPr>
        <a:noFill/>
        <a:ln>
          <a:noFill/>
        </a:ln>
      </c:spPr>
    </c:plotArea>
    <c:plotVisOnly val="1"/>
    <c:dispBlanksAs val="gap"/>
    <c:showDLblsOverMax val="0"/>
  </c:chart>
  <c:txPr>
    <a:bodyPr/>
    <a:lstStyle/>
    <a:p>
      <a:pPr>
        <a:defRPr/>
      </a:pPr>
      <a:endParaRPr lang="en-US"/>
    </a:p>
  </c:txPr>
  <c:externalData r:id="rId1">
    <c:autoUpdate val="0"/>
  </c:externalData>
  <c:userShapes r:id="rId2"/>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PH"/>
              <a:t>Cross</a:t>
            </a:r>
            <a:r>
              <a:rPr lang="en-PH" baseline="0"/>
              <a:t> -Section Profile</a:t>
            </a:r>
            <a:endParaRPr lang="en-PH"/>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manualLayout>
          <c:layoutTarget val="inner"/>
          <c:xMode val="edge"/>
          <c:yMode val="edge"/>
          <c:x val="0.13116869147923935"/>
          <c:y val="0.17291385382176411"/>
          <c:w val="0.81122421868895112"/>
          <c:h val="0.62576546812767286"/>
        </c:manualLayout>
      </c:layout>
      <c:scatterChart>
        <c:scatterStyle val="smoothMarker"/>
        <c:varyColors val="0"/>
        <c:ser>
          <c:idx val="0"/>
          <c:order val="0"/>
          <c:tx>
            <c:v>Cross Section Profile</c:v>
          </c:tx>
          <c:spPr>
            <a:ln w="22225" cap="rnd">
              <a:solidFill>
                <a:schemeClr val="accent1"/>
              </a:solid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f>'Ingin_Processed (edITING)'!$L$2:$L$26</c:f>
              <c:numCache>
                <c:formatCode>General</c:formatCode>
                <c:ptCount val="25"/>
                <c:pt idx="0">
                  <c:v>0</c:v>
                </c:pt>
                <c:pt idx="1">
                  <c:v>4.882395416220997</c:v>
                </c:pt>
                <c:pt idx="2">
                  <c:v>10.623174337291969</c:v>
                </c:pt>
                <c:pt idx="3">
                  <c:v>17.274684830717632</c:v>
                </c:pt>
                <c:pt idx="4">
                  <c:v>22.261480498844652</c:v>
                </c:pt>
                <c:pt idx="5">
                  <c:v>24.984293566179147</c:v>
                </c:pt>
                <c:pt idx="6">
                  <c:v>27.949044652741556</c:v>
                </c:pt>
                <c:pt idx="7">
                  <c:v>29.902800353852868</c:v>
                </c:pt>
                <c:pt idx="8">
                  <c:v>30.564756468843282</c:v>
                </c:pt>
                <c:pt idx="9">
                  <c:v>30.563434918223404</c:v>
                </c:pt>
                <c:pt idx="10">
                  <c:v>33.708042734692249</c:v>
                </c:pt>
                <c:pt idx="11">
                  <c:v>37.743973823661065</c:v>
                </c:pt>
                <c:pt idx="12">
                  <c:v>41.462554528229226</c:v>
                </c:pt>
                <c:pt idx="13">
                  <c:v>44.983119911824822</c:v>
                </c:pt>
                <c:pt idx="14">
                  <c:v>47.286836477002844</c:v>
                </c:pt>
                <c:pt idx="15">
                  <c:v>50.982762459533269</c:v>
                </c:pt>
                <c:pt idx="16">
                  <c:v>53.767043753613265</c:v>
                </c:pt>
                <c:pt idx="17">
                  <c:v>57.346088105488107</c:v>
                </c:pt>
                <c:pt idx="18">
                  <c:v>59.94297103912681</c:v>
                </c:pt>
                <c:pt idx="19">
                  <c:v>63.38723926000656</c:v>
                </c:pt>
                <c:pt idx="20">
                  <c:v>70.653864728011058</c:v>
                </c:pt>
                <c:pt idx="21">
                  <c:v>79.478565594781188</c:v>
                </c:pt>
                <c:pt idx="22">
                  <c:v>83.414673864992679</c:v>
                </c:pt>
                <c:pt idx="23">
                  <c:v>87.470817670866083</c:v>
                </c:pt>
                <c:pt idx="24">
                  <c:v>91.540647375919505</c:v>
                </c:pt>
              </c:numCache>
            </c:numRef>
          </c:xVal>
          <c:yVal>
            <c:numRef>
              <c:f>'Ingin_Processed (edITING)'!$G$2:$G$26</c:f>
              <c:numCache>
                <c:formatCode>General</c:formatCode>
                <c:ptCount val="25"/>
                <c:pt idx="0">
                  <c:v>32.594999999999999</c:v>
                </c:pt>
                <c:pt idx="1">
                  <c:v>32.668999999999997</c:v>
                </c:pt>
                <c:pt idx="2">
                  <c:v>32.720999999999997</c:v>
                </c:pt>
                <c:pt idx="3">
                  <c:v>32.639000000000003</c:v>
                </c:pt>
                <c:pt idx="4">
                  <c:v>32.356999999999999</c:v>
                </c:pt>
                <c:pt idx="5">
                  <c:v>30.713999999999999</c:v>
                </c:pt>
                <c:pt idx="6">
                  <c:v>29.949000000000002</c:v>
                </c:pt>
                <c:pt idx="7">
                  <c:v>29.529</c:v>
                </c:pt>
                <c:pt idx="8">
                  <c:v>29.076000000000001</c:v>
                </c:pt>
                <c:pt idx="9">
                  <c:v>29.077999999999999</c:v>
                </c:pt>
                <c:pt idx="10">
                  <c:v>28.44</c:v>
                </c:pt>
                <c:pt idx="11">
                  <c:v>28.202000000000002</c:v>
                </c:pt>
                <c:pt idx="12">
                  <c:v>27.978999999999999</c:v>
                </c:pt>
                <c:pt idx="13">
                  <c:v>28.013999999999999</c:v>
                </c:pt>
                <c:pt idx="14">
                  <c:v>28.056000000000001</c:v>
                </c:pt>
                <c:pt idx="15">
                  <c:v>28.209</c:v>
                </c:pt>
                <c:pt idx="16">
                  <c:v>28.504999999999999</c:v>
                </c:pt>
                <c:pt idx="17">
                  <c:v>28.852</c:v>
                </c:pt>
                <c:pt idx="18">
                  <c:v>29.041</c:v>
                </c:pt>
                <c:pt idx="19">
                  <c:v>29.207999999999998</c:v>
                </c:pt>
                <c:pt idx="20">
                  <c:v>29.442</c:v>
                </c:pt>
                <c:pt idx="21">
                  <c:v>29.213000000000001</c:v>
                </c:pt>
                <c:pt idx="22">
                  <c:v>28.856999999999999</c:v>
                </c:pt>
                <c:pt idx="23">
                  <c:v>29.736000000000001</c:v>
                </c:pt>
                <c:pt idx="24">
                  <c:v>30.559000000000001</c:v>
                </c:pt>
              </c:numCache>
            </c:numRef>
          </c:yVal>
          <c:smooth val="1"/>
          <c:extLst>
            <c:ext xmlns:c16="http://schemas.microsoft.com/office/drawing/2014/chart" uri="{C3380CC4-5D6E-409C-BE32-E72D297353CC}">
              <c16:uniqueId val="{00000000-C1E4-415E-BA9B-FD4A0BD1DF53}"/>
            </c:ext>
          </c:extLst>
        </c:ser>
        <c:dLbls>
          <c:showLegendKey val="0"/>
          <c:showVal val="0"/>
          <c:showCatName val="0"/>
          <c:showSerName val="0"/>
          <c:showPercent val="0"/>
          <c:showBubbleSize val="0"/>
        </c:dLbls>
        <c:axId val="-1281722928"/>
        <c:axId val="-1281724016"/>
        <c:extLst>
          <c:ext xmlns:c15="http://schemas.microsoft.com/office/drawing/2012/chart" uri="{02D57815-91ED-43cb-92C2-25804820EDAC}">
            <c15:filteredScatterSeries>
              <c15:ser>
                <c:idx val="1"/>
                <c:order val="1"/>
                <c:tx>
                  <c:v>Water Surface Level</c:v>
                </c:tx>
                <c:spPr>
                  <a:ln w="22225" cap="rnd">
                    <a:solidFill>
                      <a:schemeClr val="accent2"/>
                    </a:solid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xVal>
                  <c:numRef>
                    <c:extLst>
                      <c:ext uri="{02D57815-91ED-43cb-92C2-25804820EDAC}">
                        <c15:formulaRef>
                          <c15:sqref>'Ingin_Processed (edITING)'!$L$8:$L$21</c15:sqref>
                        </c15:formulaRef>
                      </c:ext>
                    </c:extLst>
                    <c:numCache>
                      <c:formatCode>General</c:formatCode>
                      <c:ptCount val="14"/>
                      <c:pt idx="0">
                        <c:v>27.949044652741556</c:v>
                      </c:pt>
                      <c:pt idx="1">
                        <c:v>29.902800353852868</c:v>
                      </c:pt>
                      <c:pt idx="2">
                        <c:v>30.564756468843282</c:v>
                      </c:pt>
                      <c:pt idx="3">
                        <c:v>30.563434918223404</c:v>
                      </c:pt>
                      <c:pt idx="4">
                        <c:v>33.708042734692249</c:v>
                      </c:pt>
                      <c:pt idx="5">
                        <c:v>37.743973823661065</c:v>
                      </c:pt>
                      <c:pt idx="6">
                        <c:v>41.462554528229226</c:v>
                      </c:pt>
                      <c:pt idx="7">
                        <c:v>44.983119911824822</c:v>
                      </c:pt>
                      <c:pt idx="8">
                        <c:v>47.286836477002844</c:v>
                      </c:pt>
                      <c:pt idx="9">
                        <c:v>50.982762459533269</c:v>
                      </c:pt>
                      <c:pt idx="10">
                        <c:v>53.767043753613265</c:v>
                      </c:pt>
                      <c:pt idx="11">
                        <c:v>57.346088105488107</c:v>
                      </c:pt>
                      <c:pt idx="12">
                        <c:v>59.94297103912681</c:v>
                      </c:pt>
                      <c:pt idx="13">
                        <c:v>63.38723926000656</c:v>
                      </c:pt>
                    </c:numCache>
                  </c:numRef>
                </c:xVal>
                <c:yVal>
                  <c:numRef>
                    <c:extLst>
                      <c:ext uri="{02D57815-91ED-43cb-92C2-25804820EDAC}">
                        <c15:formulaRef>
                          <c15:sqref>'Ingin_Processed (edITING)'!$N$8:$N$21</c15:sqref>
                        </c15:formulaRef>
                      </c:ext>
                    </c:extLst>
                    <c:numCache>
                      <c:formatCode>General</c:formatCode>
                      <c:ptCount val="14"/>
                      <c:pt idx="2">
                        <c:v>29.069166666666664</c:v>
                      </c:pt>
                      <c:pt idx="3">
                        <c:v>29.069166666666664</c:v>
                      </c:pt>
                      <c:pt idx="4">
                        <c:v>29.069166666666664</c:v>
                      </c:pt>
                      <c:pt idx="5">
                        <c:v>29.069166666666664</c:v>
                      </c:pt>
                      <c:pt idx="6">
                        <c:v>29.069166666666664</c:v>
                      </c:pt>
                      <c:pt idx="7">
                        <c:v>29.069166666666664</c:v>
                      </c:pt>
                      <c:pt idx="8">
                        <c:v>29.069166666666664</c:v>
                      </c:pt>
                      <c:pt idx="9">
                        <c:v>29.069166666666664</c:v>
                      </c:pt>
                      <c:pt idx="10">
                        <c:v>29.069166666666664</c:v>
                      </c:pt>
                      <c:pt idx="11">
                        <c:v>29.069166666666664</c:v>
                      </c:pt>
                      <c:pt idx="12">
                        <c:v>29.069166666666664</c:v>
                      </c:pt>
                    </c:numCache>
                  </c:numRef>
                </c:yVal>
                <c:smooth val="1"/>
                <c:extLst>
                  <c:ext xmlns:c16="http://schemas.microsoft.com/office/drawing/2014/chart" uri="{C3380CC4-5D6E-409C-BE32-E72D297353CC}">
                    <c16:uniqueId val="{00000001-C1E4-415E-BA9B-FD4A0BD1DF53}"/>
                  </c:ext>
                </c:extLst>
              </c15:ser>
            </c15:filteredScatterSeries>
            <c15:filteredScatterSeries>
              <c15:ser>
                <c:idx val="2"/>
                <c:order val="2"/>
                <c:tx>
                  <c:v>Wetted Perimeter</c:v>
                </c:tx>
                <c:spPr>
                  <a:ln w="22225" cap="rnd">
                    <a:solidFill>
                      <a:srgbClr val="FF0000">
                        <a:alpha val="59000"/>
                      </a:srgbClr>
                    </a:solidFill>
                  </a:ln>
                  <a:effectLst>
                    <a:glow rad="139700">
                      <a:schemeClr val="accent3">
                        <a:satMod val="175000"/>
                        <a:alpha val="14000"/>
                      </a:schemeClr>
                    </a:glow>
                  </a:effectLst>
                </c:spPr>
                <c:marker>
                  <c:symbol val="circle"/>
                  <c:size val="3"/>
                  <c:spPr>
                    <a:solidFill>
                      <a:schemeClr val="accent3">
                        <a:lumMod val="60000"/>
                        <a:lumOff val="40000"/>
                      </a:schemeClr>
                    </a:solidFill>
                    <a:ln>
                      <a:noFill/>
                    </a:ln>
                    <a:effectLst>
                      <a:glow rad="63500">
                        <a:schemeClr val="accent3">
                          <a:satMod val="175000"/>
                          <a:alpha val="25000"/>
                        </a:schemeClr>
                      </a:glow>
                    </a:effectLst>
                  </c:spPr>
                </c:marker>
                <c:xVal>
                  <c:numRef>
                    <c:extLst xmlns:c15="http://schemas.microsoft.com/office/drawing/2012/chart">
                      <c:ext xmlns:c15="http://schemas.microsoft.com/office/drawing/2012/chart" uri="{02D57815-91ED-43cb-92C2-25804820EDAC}">
                        <c15:formulaRef>
                          <c15:sqref>'Ingin_Processed (edITING)'!$L$10:$L$20</c15:sqref>
                        </c15:formulaRef>
                      </c:ext>
                    </c:extLst>
                    <c:numCache>
                      <c:formatCode>General</c:formatCode>
                      <c:ptCount val="11"/>
                      <c:pt idx="0">
                        <c:v>30.564756468843282</c:v>
                      </c:pt>
                      <c:pt idx="1">
                        <c:v>30.563434918223404</c:v>
                      </c:pt>
                      <c:pt idx="2">
                        <c:v>33.708042734692249</c:v>
                      </c:pt>
                      <c:pt idx="3">
                        <c:v>37.743973823661065</c:v>
                      </c:pt>
                      <c:pt idx="4">
                        <c:v>41.462554528229226</c:v>
                      </c:pt>
                      <c:pt idx="5">
                        <c:v>44.983119911824822</c:v>
                      </c:pt>
                      <c:pt idx="6">
                        <c:v>47.286836477002844</c:v>
                      </c:pt>
                      <c:pt idx="7">
                        <c:v>50.982762459533269</c:v>
                      </c:pt>
                      <c:pt idx="8">
                        <c:v>53.767043753613265</c:v>
                      </c:pt>
                      <c:pt idx="9">
                        <c:v>57.346088105488107</c:v>
                      </c:pt>
                      <c:pt idx="10">
                        <c:v>59.94297103912681</c:v>
                      </c:pt>
                    </c:numCache>
                  </c:numRef>
                </c:xVal>
                <c:yVal>
                  <c:numRef>
                    <c:extLst xmlns:c15="http://schemas.microsoft.com/office/drawing/2012/chart">
                      <c:ext xmlns:c15="http://schemas.microsoft.com/office/drawing/2012/chart" uri="{02D57815-91ED-43cb-92C2-25804820EDAC}">
                        <c15:formulaRef>
                          <c15:sqref>'Ingin_Processed (edITING)'!$M$10:$M$20</c15:sqref>
                        </c15:formulaRef>
                      </c:ext>
                    </c:extLst>
                    <c:numCache>
                      <c:formatCode>General</c:formatCode>
                      <c:ptCount val="11"/>
                      <c:pt idx="0">
                        <c:v>29.076000000000001</c:v>
                      </c:pt>
                      <c:pt idx="1">
                        <c:v>29.077999999999999</c:v>
                      </c:pt>
                      <c:pt idx="2">
                        <c:v>28.44</c:v>
                      </c:pt>
                      <c:pt idx="3">
                        <c:v>28.202000000000002</c:v>
                      </c:pt>
                      <c:pt idx="4">
                        <c:v>27.978999999999999</c:v>
                      </c:pt>
                      <c:pt idx="5">
                        <c:v>28.013999999999999</c:v>
                      </c:pt>
                      <c:pt idx="6">
                        <c:v>28.056000000000001</c:v>
                      </c:pt>
                      <c:pt idx="7">
                        <c:v>28.209</c:v>
                      </c:pt>
                      <c:pt idx="8">
                        <c:v>28.504999999999999</c:v>
                      </c:pt>
                      <c:pt idx="9">
                        <c:v>28.852</c:v>
                      </c:pt>
                      <c:pt idx="10">
                        <c:v>29.041</c:v>
                      </c:pt>
                    </c:numCache>
                  </c:numRef>
                </c:yVal>
                <c:smooth val="1"/>
                <c:extLst xmlns:c15="http://schemas.microsoft.com/office/drawing/2012/chart">
                  <c:ext xmlns:c16="http://schemas.microsoft.com/office/drawing/2014/chart" uri="{C3380CC4-5D6E-409C-BE32-E72D297353CC}">
                    <c16:uniqueId val="{00000002-C1E4-415E-BA9B-FD4A0BD1DF53}"/>
                  </c:ext>
                </c:extLst>
              </c15:ser>
            </c15:filteredScatterSeries>
          </c:ext>
        </c:extLst>
      </c:scatterChart>
      <c:valAx>
        <c:axId val="-1281722928"/>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Distance (m)</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81724016"/>
        <c:crosses val="autoZero"/>
        <c:crossBetween val="midCat"/>
      </c:valAx>
      <c:valAx>
        <c:axId val="-1281724016"/>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PH"/>
                  <a:t>Elevation</a:t>
                </a:r>
              </a:p>
            </c:rich>
          </c:tx>
          <c:layout>
            <c:manualLayout>
              <c:xMode val="edge"/>
              <c:yMode val="edge"/>
              <c:x val="3.3202145703766013E-2"/>
              <c:y val="0.3585005440441787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81722928"/>
        <c:crosses val="autoZero"/>
        <c:crossBetween val="midCat"/>
      </c:valAx>
      <c:spPr>
        <a:noFill/>
        <a:ln>
          <a:noFill/>
        </a:ln>
        <a:effectLst/>
      </c:spPr>
    </c:plotArea>
    <c:legend>
      <c:legendPos val="r"/>
      <c:layout>
        <c:manualLayout>
          <c:xMode val="edge"/>
          <c:yMode val="edge"/>
          <c:x val="0.42067181665383307"/>
          <c:y val="0.20708551291228455"/>
          <c:w val="0.43632082267319111"/>
          <c:h val="0.1293717306315731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Pina-anan River </a:t>
            </a:r>
            <a:r>
              <a:rPr lang="en-US" b="1" i="0">
                <a:solidFill>
                  <a:sysClr val="windowText" lastClr="000000"/>
                </a:solidFill>
              </a:rPr>
              <a:t>Rainfall</a:t>
            </a:r>
            <a:r>
              <a:rPr lang="en-US" b="1" i="0" baseline="0">
                <a:solidFill>
                  <a:sysClr val="windowText" lastClr="000000"/>
                </a:solidFill>
              </a:rPr>
              <a:t> Data</a:t>
            </a:r>
            <a:endParaRPr lang="en-US" b="1" i="0">
              <a:solidFill>
                <a:sysClr val="windowText" lastClr="000000"/>
              </a:solidFill>
            </a:endParaRPr>
          </a:p>
        </c:rich>
      </c:tx>
      <c:layout>
        <c:manualLayout>
          <c:xMode val="edge"/>
          <c:yMode val="edge"/>
          <c:x val="0.32513342082239721"/>
          <c:y val="5.458515283842795E-2"/>
        </c:manualLayout>
      </c:layout>
      <c:overlay val="0"/>
      <c:spPr>
        <a:noFill/>
        <a:ln>
          <a:noFill/>
        </a:ln>
        <a:effectLst/>
      </c:spPr>
      <c:txPr>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c:ext xmlns:c16="http://schemas.microsoft.com/office/drawing/2014/chart" uri="{C3380CC4-5D6E-409C-BE32-E72D297353CC}">
              <c16:uniqueId val="{00000000-A33D-4189-9197-A1A293E7D6EF}"/>
            </c:ext>
          </c:extLst>
        </c:ser>
        <c:dLbls>
          <c:showLegendKey val="0"/>
          <c:showVal val="0"/>
          <c:showCatName val="0"/>
          <c:showSerName val="0"/>
          <c:showPercent val="0"/>
          <c:showBubbleSize val="0"/>
        </c:dLbls>
        <c:axId val="-1281723472"/>
        <c:axId val="-1281721840"/>
      </c:scatterChart>
      <c:valAx>
        <c:axId val="-1281723472"/>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1840"/>
        <c:crosses val="autoZero"/>
        <c:crossBetween val="midCat"/>
        <c:majorUnit val="50"/>
      </c:valAx>
      <c:valAx>
        <c:axId val="-1281721840"/>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PH">
                    <a:solidFill>
                      <a:schemeClr val="tx1"/>
                    </a:solidFill>
                  </a:rPr>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347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400" b="1" i="0" u="none" strike="noStrike" baseline="0">
                <a:solidFill>
                  <a:sysClr val="windowText" lastClr="000000"/>
                </a:solidFill>
                <a:effectLst/>
              </a:rPr>
              <a:t>Pina-anan River </a:t>
            </a:r>
            <a:r>
              <a:rPr lang="en-US" b="1" i="0">
                <a:solidFill>
                  <a:sysClr val="windowText" lastClr="000000"/>
                </a:solidFill>
              </a:rPr>
              <a:t>Water Level </a:t>
            </a:r>
            <a:r>
              <a:rPr lang="en-US" b="1" i="0" baseline="0">
                <a:solidFill>
                  <a:sysClr val="windowText" lastClr="000000"/>
                </a:solidFill>
              </a:rPr>
              <a:t>Data</a:t>
            </a:r>
            <a:endParaRPr lang="en-US" b="1" i="0">
              <a:solidFill>
                <a:sysClr val="windowText" lastClr="000000"/>
              </a:solidFill>
            </a:endParaRPr>
          </a:p>
        </c:rich>
      </c:tx>
      <c:layout>
        <c:manualLayout>
          <c:xMode val="edge"/>
          <c:yMode val="edge"/>
          <c:x val="0.30619658119658122"/>
          <c:y val="4.6620046620046623E-2"/>
        </c:manualLayout>
      </c:layout>
      <c:overlay val="0"/>
      <c:spPr>
        <a:noFill/>
        <a:ln>
          <a:noFill/>
        </a:ln>
        <a:effectLst/>
      </c:spPr>
    </c:title>
    <c:autoTitleDeleted val="0"/>
    <c:plotArea>
      <c:layout>
        <c:manualLayout>
          <c:layoutTarget val="inner"/>
          <c:xMode val="edge"/>
          <c:yMode val="edge"/>
          <c:x val="0.11543594459451692"/>
          <c:y val="0.19624338624338625"/>
          <c:w val="0.80011763128149127"/>
          <c:h val="0.61752239303420409"/>
        </c:manualLayout>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21CD-48D2-B980-A60BBC057F2C}"/>
            </c:ext>
          </c:extLst>
        </c:ser>
        <c:dLbls>
          <c:showLegendKey val="0"/>
          <c:showVal val="0"/>
          <c:showCatName val="0"/>
          <c:showSerName val="0"/>
          <c:showPercent val="0"/>
          <c:showBubbleSize val="0"/>
        </c:dLbls>
        <c:axId val="-1281721296"/>
        <c:axId val="-1281728368"/>
      </c:scatterChart>
      <c:valAx>
        <c:axId val="-1281721296"/>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8368"/>
        <c:crosses val="autoZero"/>
        <c:crossBetween val="midCat"/>
        <c:majorUnit val="50"/>
      </c:valAx>
      <c:valAx>
        <c:axId val="-128172836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en-PH">
                    <a:solidFill>
                      <a:schemeClr val="tx1"/>
                    </a:solidFill>
                  </a:rPr>
                  <a:t>Water</a:t>
                </a:r>
                <a:r>
                  <a:rPr lang="en-PH" baseline="0">
                    <a:solidFill>
                      <a:schemeClr val="tx1"/>
                    </a:solidFill>
                  </a:rPr>
                  <a:t> Level (m)</a:t>
                </a:r>
                <a:endParaRPr lang="en-PH">
                  <a:solidFill>
                    <a:schemeClr val="tx1"/>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129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400" b="1" i="0" baseline="0">
                <a:effectLst/>
              </a:rPr>
              <a:t>Pina-anan River Rainfall Data</a:t>
            </a:r>
          </a:p>
        </c:rich>
      </c:tx>
      <c:overlay val="0"/>
      <c:spPr>
        <a:noFill/>
        <a:ln>
          <a:noFill/>
        </a:ln>
        <a:effectLst/>
      </c:spPr>
      <c:txPr>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Rainfall</c:v>
          </c:tx>
          <c:spPr>
            <a:ln w="19050" cap="rnd">
              <a:solidFill>
                <a:schemeClr val="accent1"/>
              </a:solidFill>
              <a:round/>
            </a:ln>
            <a:effectLst/>
          </c:spPr>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C$2:$C$2929</c:f>
              <c:numCache>
                <c:formatCode>General</c:formatCode>
                <c:ptCount val="2928"/>
                <c:pt idx="0">
                  <c:v>0</c:v>
                </c:pt>
                <c:pt idx="1">
                  <c:v>0</c:v>
                </c:pt>
                <c:pt idx="2">
                  <c:v>0</c:v>
                </c:pt>
                <c:pt idx="3">
                  <c:v>0.1999999999999886</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1999999999999886</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2.1999999999999891</c:v>
                </c:pt>
                <c:pt idx="230">
                  <c:v>16.400000000000031</c:v>
                </c:pt>
                <c:pt idx="231">
                  <c:v>1.399999999999977</c:v>
                </c:pt>
                <c:pt idx="232">
                  <c:v>4.6000000000000227</c:v>
                </c:pt>
                <c:pt idx="233">
                  <c:v>1.399999999999977</c:v>
                </c:pt>
                <c:pt idx="234">
                  <c:v>0.1999999999999886</c:v>
                </c:pt>
                <c:pt idx="235">
                  <c:v>1</c:v>
                </c:pt>
                <c:pt idx="236">
                  <c:v>0.80000000000001137</c:v>
                </c:pt>
                <c:pt idx="237">
                  <c:v>0</c:v>
                </c:pt>
                <c:pt idx="238">
                  <c:v>0</c:v>
                </c:pt>
                <c:pt idx="239">
                  <c:v>0</c:v>
                </c:pt>
                <c:pt idx="240">
                  <c:v>0.1999999999999886</c:v>
                </c:pt>
                <c:pt idx="241">
                  <c:v>0.1999999999999886</c:v>
                </c:pt>
                <c:pt idx="242">
                  <c:v>0</c:v>
                </c:pt>
                <c:pt idx="243">
                  <c:v>0.2000000000000455</c:v>
                </c:pt>
                <c:pt idx="244">
                  <c:v>0</c:v>
                </c:pt>
                <c:pt idx="245">
                  <c:v>0</c:v>
                </c:pt>
                <c:pt idx="246">
                  <c:v>0</c:v>
                </c:pt>
                <c:pt idx="247">
                  <c:v>0</c:v>
                </c:pt>
                <c:pt idx="248">
                  <c:v>0.59999999999996589</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60000000000002274</c:v>
                </c:pt>
                <c:pt idx="286">
                  <c:v>0.1999999999999886</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1999999999999886</c:v>
                </c:pt>
                <c:pt idx="303">
                  <c:v>4</c:v>
                </c:pt>
                <c:pt idx="304">
                  <c:v>0</c:v>
                </c:pt>
                <c:pt idx="305">
                  <c:v>0.1999999999999886</c:v>
                </c:pt>
                <c:pt idx="306">
                  <c:v>0.2000000000000455</c:v>
                </c:pt>
                <c:pt idx="307">
                  <c:v>0</c:v>
                </c:pt>
                <c:pt idx="308">
                  <c:v>0.1999999999999886</c:v>
                </c:pt>
                <c:pt idx="309">
                  <c:v>0</c:v>
                </c:pt>
                <c:pt idx="310">
                  <c:v>0.1999999999999886</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2.6000000000000232</c:v>
                </c:pt>
                <c:pt idx="329">
                  <c:v>0.1999999999999886</c:v>
                </c:pt>
                <c:pt idx="330">
                  <c:v>0.1999999999999886</c:v>
                </c:pt>
                <c:pt idx="331">
                  <c:v>3.1999999999999891</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40000000000003411</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1999999999999886</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1999999999999886</c:v>
                </c:pt>
                <c:pt idx="490">
                  <c:v>0</c:v>
                </c:pt>
                <c:pt idx="491">
                  <c:v>0</c:v>
                </c:pt>
                <c:pt idx="492">
                  <c:v>0</c:v>
                </c:pt>
                <c:pt idx="493">
                  <c:v>3.6000000000000232</c:v>
                </c:pt>
                <c:pt idx="494">
                  <c:v>1.799999999999955</c:v>
                </c:pt>
                <c:pt idx="495">
                  <c:v>0</c:v>
                </c:pt>
                <c:pt idx="496">
                  <c:v>0</c:v>
                </c:pt>
                <c:pt idx="497">
                  <c:v>6.4000000000000341</c:v>
                </c:pt>
                <c:pt idx="498">
                  <c:v>0</c:v>
                </c:pt>
                <c:pt idx="499">
                  <c:v>0.1999999999999886</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39999999999997732</c:v>
                </c:pt>
                <c:pt idx="551">
                  <c:v>0.40000000000003411</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1999999999999886</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4.8000000000000114</c:v>
                </c:pt>
                <c:pt idx="642">
                  <c:v>0.59999999999996589</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1.200000000000045</c:v>
                </c:pt>
                <c:pt idx="689">
                  <c:v>0</c:v>
                </c:pt>
                <c:pt idx="690">
                  <c:v>0</c:v>
                </c:pt>
                <c:pt idx="691">
                  <c:v>0</c:v>
                </c:pt>
                <c:pt idx="692">
                  <c:v>0</c:v>
                </c:pt>
                <c:pt idx="693">
                  <c:v>0</c:v>
                </c:pt>
                <c:pt idx="694">
                  <c:v>0</c:v>
                </c:pt>
                <c:pt idx="695">
                  <c:v>0</c:v>
                </c:pt>
                <c:pt idx="696">
                  <c:v>0</c:v>
                </c:pt>
                <c:pt idx="697">
                  <c:v>0</c:v>
                </c:pt>
                <c:pt idx="698">
                  <c:v>0</c:v>
                </c:pt>
                <c:pt idx="699">
                  <c:v>0</c:v>
                </c:pt>
                <c:pt idx="700">
                  <c:v>0.1999999999999886</c:v>
                </c:pt>
                <c:pt idx="701">
                  <c:v>0.59999999999996589</c:v>
                </c:pt>
                <c:pt idx="702">
                  <c:v>0</c:v>
                </c:pt>
                <c:pt idx="703">
                  <c:v>0.60000000000002274</c:v>
                </c:pt>
                <c:pt idx="704">
                  <c:v>0</c:v>
                </c:pt>
                <c:pt idx="705">
                  <c:v>0.1999999999999886</c:v>
                </c:pt>
                <c:pt idx="706">
                  <c:v>0</c:v>
                </c:pt>
                <c:pt idx="707">
                  <c:v>0</c:v>
                </c:pt>
                <c:pt idx="708">
                  <c:v>0</c:v>
                </c:pt>
                <c:pt idx="709">
                  <c:v>0</c:v>
                </c:pt>
                <c:pt idx="710">
                  <c:v>0.1999999999999886</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1</c:v>
                </c:pt>
                <c:pt idx="734">
                  <c:v>0</c:v>
                </c:pt>
                <c:pt idx="735">
                  <c:v>0</c:v>
                </c:pt>
                <c:pt idx="736">
                  <c:v>0</c:v>
                </c:pt>
                <c:pt idx="737">
                  <c:v>0</c:v>
                </c:pt>
                <c:pt idx="738">
                  <c:v>0</c:v>
                </c:pt>
                <c:pt idx="739">
                  <c:v>0</c:v>
                </c:pt>
                <c:pt idx="740">
                  <c:v>0</c:v>
                </c:pt>
                <c:pt idx="741">
                  <c:v>0</c:v>
                </c:pt>
                <c:pt idx="742">
                  <c:v>0</c:v>
                </c:pt>
                <c:pt idx="743">
                  <c:v>0</c:v>
                </c:pt>
                <c:pt idx="744">
                  <c:v>0</c:v>
                </c:pt>
                <c:pt idx="745">
                  <c:v>0.40000000000003411</c:v>
                </c:pt>
                <c:pt idx="746">
                  <c:v>2.3999999999999773</c:v>
                </c:pt>
                <c:pt idx="747">
                  <c:v>0</c:v>
                </c:pt>
                <c:pt idx="748">
                  <c:v>0</c:v>
                </c:pt>
                <c:pt idx="749">
                  <c:v>0.19999999999998863</c:v>
                </c:pt>
                <c:pt idx="750">
                  <c:v>0</c:v>
                </c:pt>
                <c:pt idx="751">
                  <c:v>0</c:v>
                </c:pt>
                <c:pt idx="752">
                  <c:v>0</c:v>
                </c:pt>
                <c:pt idx="753">
                  <c:v>0</c:v>
                </c:pt>
                <c:pt idx="754">
                  <c:v>0</c:v>
                </c:pt>
                <c:pt idx="755">
                  <c:v>0</c:v>
                </c:pt>
                <c:pt idx="756">
                  <c:v>0</c:v>
                </c:pt>
                <c:pt idx="757">
                  <c:v>7</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3</c:v>
                </c:pt>
                <c:pt idx="786">
                  <c:v>4.2000000000000446</c:v>
                </c:pt>
                <c:pt idx="787">
                  <c:v>2.799999999999955</c:v>
                </c:pt>
                <c:pt idx="788">
                  <c:v>1.600000000000023</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4.8000000000000114</c:v>
                </c:pt>
                <c:pt idx="926">
                  <c:v>1.8000000000000109</c:v>
                </c:pt>
                <c:pt idx="927">
                  <c:v>0</c:v>
                </c:pt>
                <c:pt idx="928">
                  <c:v>1.399999999999977</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39999999999997732</c:v>
                </c:pt>
                <c:pt idx="954">
                  <c:v>0</c:v>
                </c:pt>
                <c:pt idx="955">
                  <c:v>0</c:v>
                </c:pt>
                <c:pt idx="956">
                  <c:v>0.2000000000000455</c:v>
                </c:pt>
                <c:pt idx="957">
                  <c:v>0</c:v>
                </c:pt>
                <c:pt idx="958">
                  <c:v>0</c:v>
                </c:pt>
                <c:pt idx="959">
                  <c:v>0.1999999999999886</c:v>
                </c:pt>
                <c:pt idx="960">
                  <c:v>0.1999999999999886</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1999999999999886</c:v>
                </c:pt>
                <c:pt idx="1070">
                  <c:v>1</c:v>
                </c:pt>
                <c:pt idx="1071">
                  <c:v>3</c:v>
                </c:pt>
                <c:pt idx="1072">
                  <c:v>0.80000000000001137</c:v>
                </c:pt>
                <c:pt idx="1073">
                  <c:v>4.3999999999999773</c:v>
                </c:pt>
                <c:pt idx="1074">
                  <c:v>20.400000000000031</c:v>
                </c:pt>
                <c:pt idx="1075">
                  <c:v>0.1999999999999886</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39999999999997732</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2000000000000455</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1999999999999886</c:v>
                </c:pt>
                <c:pt idx="1150">
                  <c:v>1.1999999999999891</c:v>
                </c:pt>
                <c:pt idx="1151">
                  <c:v>0</c:v>
                </c:pt>
                <c:pt idx="1152">
                  <c:v>0</c:v>
                </c:pt>
                <c:pt idx="1153">
                  <c:v>0</c:v>
                </c:pt>
                <c:pt idx="1154">
                  <c:v>0</c:v>
                </c:pt>
                <c:pt idx="1155">
                  <c:v>0.1999999999999886</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16</c:v>
                </c:pt>
                <c:pt idx="1192">
                  <c:v>0</c:v>
                </c:pt>
                <c:pt idx="1193">
                  <c:v>9.4000000000000341</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8.5999999999999659</c:v>
                </c:pt>
                <c:pt idx="1215">
                  <c:v>0</c:v>
                </c:pt>
                <c:pt idx="1216">
                  <c:v>0</c:v>
                </c:pt>
                <c:pt idx="1217">
                  <c:v>3.4000000000000341</c:v>
                </c:pt>
                <c:pt idx="1218">
                  <c:v>0</c:v>
                </c:pt>
                <c:pt idx="1219">
                  <c:v>0.1999999999999886</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39999999999997732</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1</c:v>
                </c:pt>
                <c:pt idx="1317">
                  <c:v>0.1999999999999886</c:v>
                </c:pt>
                <c:pt idx="1318">
                  <c:v>0</c:v>
                </c:pt>
                <c:pt idx="1319">
                  <c:v>1.200000000000045</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7</c:v>
                </c:pt>
                <c:pt idx="1340">
                  <c:v>4.5999999999999659</c:v>
                </c:pt>
                <c:pt idx="1341">
                  <c:v>1</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2.8000000000000109</c:v>
                </c:pt>
                <c:pt idx="1387">
                  <c:v>0</c:v>
                </c:pt>
                <c:pt idx="1388">
                  <c:v>0.1999999999999886</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1.600000000000023</c:v>
                </c:pt>
                <c:pt idx="1407">
                  <c:v>0.80000000000001137</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79999999999995453</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40000000000003411</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39999999999997732</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2</c:v>
                </c:pt>
                <c:pt idx="1622">
                  <c:v>3.6000000000000232</c:v>
                </c:pt>
                <c:pt idx="1623">
                  <c:v>0</c:v>
                </c:pt>
                <c:pt idx="1624">
                  <c:v>0.59999999999996589</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60000000000002274</c:v>
                </c:pt>
                <c:pt idx="1646">
                  <c:v>0.80000000000001137</c:v>
                </c:pt>
                <c:pt idx="1647">
                  <c:v>0</c:v>
                </c:pt>
                <c:pt idx="1648">
                  <c:v>0.59999999999996589</c:v>
                </c:pt>
                <c:pt idx="1649">
                  <c:v>0</c:v>
                </c:pt>
                <c:pt idx="1650">
                  <c:v>0</c:v>
                </c:pt>
                <c:pt idx="1651">
                  <c:v>0</c:v>
                </c:pt>
                <c:pt idx="1652">
                  <c:v>0</c:v>
                </c:pt>
                <c:pt idx="1653">
                  <c:v>0</c:v>
                </c:pt>
                <c:pt idx="1654">
                  <c:v>0</c:v>
                </c:pt>
                <c:pt idx="1655">
                  <c:v>0.2000000000000455</c:v>
                </c:pt>
                <c:pt idx="1656">
                  <c:v>0</c:v>
                </c:pt>
                <c:pt idx="1657">
                  <c:v>0.1999999999999886</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10.19999999999999</c:v>
                </c:pt>
                <c:pt idx="1671">
                  <c:v>12</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33.200000000000053</c:v>
                </c:pt>
                <c:pt idx="1694">
                  <c:v>0.39999999999997732</c:v>
                </c:pt>
                <c:pt idx="1695">
                  <c:v>0</c:v>
                </c:pt>
                <c:pt idx="1696">
                  <c:v>1.199999999999932</c:v>
                </c:pt>
                <c:pt idx="1697">
                  <c:v>0.60000000000002274</c:v>
                </c:pt>
                <c:pt idx="1698">
                  <c:v>0</c:v>
                </c:pt>
                <c:pt idx="1699">
                  <c:v>0.39999999999997732</c:v>
                </c:pt>
                <c:pt idx="1700">
                  <c:v>0.60000000000002274</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2000000000000455</c:v>
                </c:pt>
                <c:pt idx="1719">
                  <c:v>1.600000000000023</c:v>
                </c:pt>
                <c:pt idx="1720">
                  <c:v>0</c:v>
                </c:pt>
                <c:pt idx="1721">
                  <c:v>3.799999999999955</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2000000000000455</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19999999999993179</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4.3999999999999773</c:v>
                </c:pt>
                <c:pt idx="1816">
                  <c:v>1.800000000000068</c:v>
                </c:pt>
                <c:pt idx="1817">
                  <c:v>1.600000000000023</c:v>
                </c:pt>
                <c:pt idx="1818">
                  <c:v>0.59999999999990905</c:v>
                </c:pt>
                <c:pt idx="1819">
                  <c:v>0</c:v>
                </c:pt>
                <c:pt idx="1820">
                  <c:v>0.60000000000002274</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68799999999999994</c:v>
                </c:pt>
                <c:pt idx="1881">
                  <c:v>0.68799999999999994</c:v>
                </c:pt>
                <c:pt idx="1882">
                  <c:v>0.752</c:v>
                </c:pt>
                <c:pt idx="1883">
                  <c:v>0.752</c:v>
                </c:pt>
                <c:pt idx="1884">
                  <c:v>0.752</c:v>
                </c:pt>
                <c:pt idx="1885">
                  <c:v>0.752</c:v>
                </c:pt>
                <c:pt idx="1886">
                  <c:v>0</c:v>
                </c:pt>
                <c:pt idx="1887">
                  <c:v>0</c:v>
                </c:pt>
                <c:pt idx="1888">
                  <c:v>0</c:v>
                </c:pt>
                <c:pt idx="1889">
                  <c:v>0</c:v>
                </c:pt>
                <c:pt idx="1890">
                  <c:v>0</c:v>
                </c:pt>
                <c:pt idx="1891">
                  <c:v>0</c:v>
                </c:pt>
                <c:pt idx="1892">
                  <c:v>0</c:v>
                </c:pt>
                <c:pt idx="1893">
                  <c:v>0</c:v>
                </c:pt>
                <c:pt idx="1894">
                  <c:v>0.68799999999999994</c:v>
                </c:pt>
                <c:pt idx="1895">
                  <c:v>0.68799999999999994</c:v>
                </c:pt>
                <c:pt idx="1896">
                  <c:v>0.752</c:v>
                </c:pt>
                <c:pt idx="1897">
                  <c:v>0.752</c:v>
                </c:pt>
                <c:pt idx="1898">
                  <c:v>0.752</c:v>
                </c:pt>
                <c:pt idx="1899">
                  <c:v>0.752</c:v>
                </c:pt>
                <c:pt idx="1900">
                  <c:v>0</c:v>
                </c:pt>
                <c:pt idx="1901">
                  <c:v>0</c:v>
                </c:pt>
                <c:pt idx="1902">
                  <c:v>0</c:v>
                </c:pt>
                <c:pt idx="1903">
                  <c:v>0</c:v>
                </c:pt>
                <c:pt idx="1904">
                  <c:v>0</c:v>
                </c:pt>
                <c:pt idx="1905">
                  <c:v>0</c:v>
                </c:pt>
                <c:pt idx="1906">
                  <c:v>0</c:v>
                </c:pt>
                <c:pt idx="1907">
                  <c:v>0</c:v>
                </c:pt>
                <c:pt idx="1908">
                  <c:v>0</c:v>
                </c:pt>
                <c:pt idx="1909">
                  <c:v>0</c:v>
                </c:pt>
                <c:pt idx="1910">
                  <c:v>0</c:v>
                </c:pt>
                <c:pt idx="1911">
                  <c:v>5.6000000000000001E-2</c:v>
                </c:pt>
                <c:pt idx="1912">
                  <c:v>0.30399999999999999</c:v>
                </c:pt>
                <c:pt idx="1913">
                  <c:v>0.33600000000000002</c:v>
                </c:pt>
                <c:pt idx="1914">
                  <c:v>0.34399999999999997</c:v>
                </c:pt>
                <c:pt idx="1915">
                  <c:v>0.34399999999999997</c:v>
                </c:pt>
                <c:pt idx="1916">
                  <c:v>0.34399999999999997</c:v>
                </c:pt>
                <c:pt idx="1917">
                  <c:v>0.34399999999999997</c:v>
                </c:pt>
                <c:pt idx="1918">
                  <c:v>0.34399999999999997</c:v>
                </c:pt>
                <c:pt idx="1919">
                  <c:v>0.34399999999999997</c:v>
                </c:pt>
                <c:pt idx="1920">
                  <c:v>0.34399999999999997</c:v>
                </c:pt>
                <c:pt idx="1921">
                  <c:v>0.34399999999999997</c:v>
                </c:pt>
                <c:pt idx="1922">
                  <c:v>0.34399999999999997</c:v>
                </c:pt>
                <c:pt idx="1923">
                  <c:v>0.34399999999999997</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104</c:v>
                </c:pt>
                <c:pt idx="1950">
                  <c:v>0.63200000000000001</c:v>
                </c:pt>
                <c:pt idx="1951">
                  <c:v>0.84799999999999998</c:v>
                </c:pt>
                <c:pt idx="1952">
                  <c:v>0.88800000000000001</c:v>
                </c:pt>
                <c:pt idx="1953">
                  <c:v>1.048</c:v>
                </c:pt>
                <c:pt idx="1954">
                  <c:v>1.0720000000000001</c:v>
                </c:pt>
                <c:pt idx="1955">
                  <c:v>1.0720000000000001</c:v>
                </c:pt>
                <c:pt idx="1956">
                  <c:v>1.0720000000000001</c:v>
                </c:pt>
                <c:pt idx="1957">
                  <c:v>1.0720000000000001</c:v>
                </c:pt>
                <c:pt idx="1958">
                  <c:v>1.0720000000000001</c:v>
                </c:pt>
                <c:pt idx="1959">
                  <c:v>1.0720000000000001</c:v>
                </c:pt>
                <c:pt idx="1960">
                  <c:v>1.0720000000000001</c:v>
                </c:pt>
                <c:pt idx="1961">
                  <c:v>1.0720000000000001</c:v>
                </c:pt>
                <c:pt idx="1962">
                  <c:v>1.08</c:v>
                </c:pt>
                <c:pt idx="1963">
                  <c:v>1.08</c:v>
                </c:pt>
                <c:pt idx="1964">
                  <c:v>1.08</c:v>
                </c:pt>
                <c:pt idx="1965">
                  <c:v>1.0960000000000001</c:v>
                </c:pt>
                <c:pt idx="1966">
                  <c:v>1.0960000000000001</c:v>
                </c:pt>
                <c:pt idx="1967">
                  <c:v>1.0960000000000001</c:v>
                </c:pt>
                <c:pt idx="1968">
                  <c:v>1.0960000000000001</c:v>
                </c:pt>
                <c:pt idx="1969">
                  <c:v>1.0960000000000001</c:v>
                </c:pt>
                <c:pt idx="1970">
                  <c:v>1.0960000000000001</c:v>
                </c:pt>
                <c:pt idx="1971">
                  <c:v>1.0960000000000001</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8.0000000000000002E-3</c:v>
                </c:pt>
                <c:pt idx="2006">
                  <c:v>8.0000000000000002E-3</c:v>
                </c:pt>
                <c:pt idx="2007">
                  <c:v>8.0000000000000002E-3</c:v>
                </c:pt>
                <c:pt idx="2008">
                  <c:v>8.0000000000000002E-3</c:v>
                </c:pt>
                <c:pt idx="2009">
                  <c:v>8.0000000000000002E-3</c:v>
                </c:pt>
                <c:pt idx="2010">
                  <c:v>8.0000000000000002E-3</c:v>
                </c:pt>
                <c:pt idx="2011">
                  <c:v>8.0000000000000002E-3</c:v>
                </c:pt>
                <c:pt idx="2012">
                  <c:v>8.0000000000000002E-3</c:v>
                </c:pt>
                <c:pt idx="2013">
                  <c:v>8.0000000000000002E-3</c:v>
                </c:pt>
                <c:pt idx="2014">
                  <c:v>8.0000000000000002E-3</c:v>
                </c:pt>
                <c:pt idx="2015">
                  <c:v>8.0000000000000002E-3</c:v>
                </c:pt>
                <c:pt idx="2016">
                  <c:v>8.0000000000000002E-3</c:v>
                </c:pt>
                <c:pt idx="2017">
                  <c:v>8.0000000000000002E-3</c:v>
                </c:pt>
                <c:pt idx="2018">
                  <c:v>8.0000000000000002E-3</c:v>
                </c:pt>
                <c:pt idx="2019">
                  <c:v>8.0000000000000002E-3</c:v>
                </c:pt>
                <c:pt idx="2020">
                  <c:v>0</c:v>
                </c:pt>
                <c:pt idx="2021">
                  <c:v>0</c:v>
                </c:pt>
                <c:pt idx="2022">
                  <c:v>0</c:v>
                </c:pt>
                <c:pt idx="2023">
                  <c:v>1.6E-2</c:v>
                </c:pt>
                <c:pt idx="2024">
                  <c:v>0.2</c:v>
                </c:pt>
                <c:pt idx="2025">
                  <c:v>0.20799999999999999</c:v>
                </c:pt>
                <c:pt idx="2026">
                  <c:v>0.20799999999999999</c:v>
                </c:pt>
                <c:pt idx="2027">
                  <c:v>0.20799999999999999</c:v>
                </c:pt>
                <c:pt idx="2028">
                  <c:v>0.20799999999999999</c:v>
                </c:pt>
                <c:pt idx="2029">
                  <c:v>0.20799999999999999</c:v>
                </c:pt>
                <c:pt idx="2030">
                  <c:v>0.20799999999999999</c:v>
                </c:pt>
                <c:pt idx="2031">
                  <c:v>0.20799999999999999</c:v>
                </c:pt>
                <c:pt idx="2032">
                  <c:v>0.20799999999999999</c:v>
                </c:pt>
                <c:pt idx="2033">
                  <c:v>0.20799999999999999</c:v>
                </c:pt>
                <c:pt idx="2034">
                  <c:v>0.20799999999999999</c:v>
                </c:pt>
                <c:pt idx="2035">
                  <c:v>0.20799999999999999</c:v>
                </c:pt>
                <c:pt idx="2036">
                  <c:v>0.20799999999999999</c:v>
                </c:pt>
                <c:pt idx="2037">
                  <c:v>0.20799999999999999</c:v>
                </c:pt>
                <c:pt idx="2038">
                  <c:v>0.20799999999999999</c:v>
                </c:pt>
                <c:pt idx="2039">
                  <c:v>0.20799999999999999</c:v>
                </c:pt>
                <c:pt idx="2040">
                  <c:v>0.20799999999999999</c:v>
                </c:pt>
                <c:pt idx="2041">
                  <c:v>0.20799999999999999</c:v>
                </c:pt>
                <c:pt idx="2042">
                  <c:v>0.20799999999999999</c:v>
                </c:pt>
                <c:pt idx="2043">
                  <c:v>0.20799999999999999</c:v>
                </c:pt>
                <c:pt idx="2044">
                  <c:v>0</c:v>
                </c:pt>
                <c:pt idx="2045">
                  <c:v>0</c:v>
                </c:pt>
                <c:pt idx="2046">
                  <c:v>0.104</c:v>
                </c:pt>
                <c:pt idx="2047">
                  <c:v>0.104</c:v>
                </c:pt>
                <c:pt idx="2048">
                  <c:v>0.104</c:v>
                </c:pt>
                <c:pt idx="2049">
                  <c:v>0.104</c:v>
                </c:pt>
                <c:pt idx="2050">
                  <c:v>0.104</c:v>
                </c:pt>
                <c:pt idx="2051">
                  <c:v>0.104</c:v>
                </c:pt>
                <c:pt idx="2052">
                  <c:v>0.104</c:v>
                </c:pt>
                <c:pt idx="2053">
                  <c:v>0.104</c:v>
                </c:pt>
                <c:pt idx="2054">
                  <c:v>0.104</c:v>
                </c:pt>
                <c:pt idx="2055">
                  <c:v>0.112</c:v>
                </c:pt>
                <c:pt idx="2056">
                  <c:v>0.112</c:v>
                </c:pt>
                <c:pt idx="2057">
                  <c:v>0.112</c:v>
                </c:pt>
                <c:pt idx="2058">
                  <c:v>0.112</c:v>
                </c:pt>
                <c:pt idx="2059">
                  <c:v>0.112</c:v>
                </c:pt>
                <c:pt idx="2060">
                  <c:v>0.112</c:v>
                </c:pt>
                <c:pt idx="2061">
                  <c:v>0.112</c:v>
                </c:pt>
                <c:pt idx="2062">
                  <c:v>0.112</c:v>
                </c:pt>
                <c:pt idx="2063">
                  <c:v>0.112</c:v>
                </c:pt>
                <c:pt idx="2064">
                  <c:v>0.112</c:v>
                </c:pt>
                <c:pt idx="2065">
                  <c:v>0.112</c:v>
                </c:pt>
                <c:pt idx="2066">
                  <c:v>0.112</c:v>
                </c:pt>
                <c:pt idx="2067">
                  <c:v>0.112</c:v>
                </c:pt>
                <c:pt idx="2068">
                  <c:v>0</c:v>
                </c:pt>
                <c:pt idx="2069">
                  <c:v>6.4000000000000001E-2</c:v>
                </c:pt>
                <c:pt idx="2070">
                  <c:v>0.184</c:v>
                </c:pt>
                <c:pt idx="2071">
                  <c:v>0.25600000000000001</c:v>
                </c:pt>
                <c:pt idx="2072">
                  <c:v>0.26400000000000001</c:v>
                </c:pt>
                <c:pt idx="2073">
                  <c:v>0.29599999999999999</c:v>
                </c:pt>
                <c:pt idx="2074">
                  <c:v>0.312</c:v>
                </c:pt>
                <c:pt idx="2075">
                  <c:v>0.36</c:v>
                </c:pt>
                <c:pt idx="2076">
                  <c:v>0.44800000000000001</c:v>
                </c:pt>
                <c:pt idx="2077">
                  <c:v>0.48799999999999999</c:v>
                </c:pt>
                <c:pt idx="2078">
                  <c:v>0.504</c:v>
                </c:pt>
                <c:pt idx="2079">
                  <c:v>0.51200000000000001</c:v>
                </c:pt>
                <c:pt idx="2080">
                  <c:v>0.52</c:v>
                </c:pt>
                <c:pt idx="2081">
                  <c:v>0.52</c:v>
                </c:pt>
                <c:pt idx="2082">
                  <c:v>0.52</c:v>
                </c:pt>
                <c:pt idx="2083">
                  <c:v>0.52</c:v>
                </c:pt>
                <c:pt idx="2084">
                  <c:v>0.52</c:v>
                </c:pt>
                <c:pt idx="2085">
                  <c:v>0.52</c:v>
                </c:pt>
                <c:pt idx="2086">
                  <c:v>0.52</c:v>
                </c:pt>
                <c:pt idx="2087">
                  <c:v>0.52</c:v>
                </c:pt>
                <c:pt idx="2088">
                  <c:v>0.52</c:v>
                </c:pt>
                <c:pt idx="2089">
                  <c:v>0.52</c:v>
                </c:pt>
                <c:pt idx="2090">
                  <c:v>0.52</c:v>
                </c:pt>
                <c:pt idx="2091">
                  <c:v>0.52</c:v>
                </c:pt>
                <c:pt idx="2092">
                  <c:v>0</c:v>
                </c:pt>
                <c:pt idx="2093">
                  <c:v>0</c:v>
                </c:pt>
                <c:pt idx="2094">
                  <c:v>2.4E-2</c:v>
                </c:pt>
                <c:pt idx="2095">
                  <c:v>7.1999999999999995E-2</c:v>
                </c:pt>
                <c:pt idx="2096">
                  <c:v>0.112</c:v>
                </c:pt>
                <c:pt idx="2097">
                  <c:v>0.152</c:v>
                </c:pt>
                <c:pt idx="2098">
                  <c:v>0.48</c:v>
                </c:pt>
                <c:pt idx="2099">
                  <c:v>0.56000000000000005</c:v>
                </c:pt>
                <c:pt idx="2100">
                  <c:v>0.57599999999999996</c:v>
                </c:pt>
                <c:pt idx="2101">
                  <c:v>0.6</c:v>
                </c:pt>
                <c:pt idx="2102">
                  <c:v>0.63200000000000001</c:v>
                </c:pt>
                <c:pt idx="2103">
                  <c:v>0.64</c:v>
                </c:pt>
                <c:pt idx="2104">
                  <c:v>0.64</c:v>
                </c:pt>
                <c:pt idx="2105">
                  <c:v>0.64</c:v>
                </c:pt>
                <c:pt idx="2106">
                  <c:v>0.64</c:v>
                </c:pt>
                <c:pt idx="2107">
                  <c:v>0.64</c:v>
                </c:pt>
                <c:pt idx="2108">
                  <c:v>0.64</c:v>
                </c:pt>
                <c:pt idx="2109">
                  <c:v>0.64</c:v>
                </c:pt>
                <c:pt idx="2110">
                  <c:v>0.64</c:v>
                </c:pt>
                <c:pt idx="2111">
                  <c:v>0.64</c:v>
                </c:pt>
                <c:pt idx="2112">
                  <c:v>0.64</c:v>
                </c:pt>
                <c:pt idx="2113">
                  <c:v>0.64</c:v>
                </c:pt>
                <c:pt idx="2114">
                  <c:v>0.64</c:v>
                </c:pt>
                <c:pt idx="2115">
                  <c:v>0.64</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25600000000000001</c:v>
                </c:pt>
                <c:pt idx="2140">
                  <c:v>0</c:v>
                </c:pt>
                <c:pt idx="2141">
                  <c:v>8.0000000000000002E-3</c:v>
                </c:pt>
                <c:pt idx="2142">
                  <c:v>8.0000000000000002E-3</c:v>
                </c:pt>
                <c:pt idx="2143">
                  <c:v>8.0000000000000002E-3</c:v>
                </c:pt>
                <c:pt idx="2144">
                  <c:v>8.0000000000000002E-3</c:v>
                </c:pt>
                <c:pt idx="2145">
                  <c:v>8.0000000000000002E-3</c:v>
                </c:pt>
                <c:pt idx="2146">
                  <c:v>8.0000000000000002E-3</c:v>
                </c:pt>
                <c:pt idx="2147">
                  <c:v>8.0000000000000002E-3</c:v>
                </c:pt>
                <c:pt idx="2148">
                  <c:v>8.0000000000000002E-3</c:v>
                </c:pt>
                <c:pt idx="2149">
                  <c:v>8.0000000000000002E-3</c:v>
                </c:pt>
                <c:pt idx="2150">
                  <c:v>8.0000000000000002E-3</c:v>
                </c:pt>
                <c:pt idx="2151">
                  <c:v>8.0000000000000002E-3</c:v>
                </c:pt>
                <c:pt idx="2152">
                  <c:v>8.0000000000000002E-3</c:v>
                </c:pt>
                <c:pt idx="2153">
                  <c:v>8.0000000000000002E-3</c:v>
                </c:pt>
                <c:pt idx="2154">
                  <c:v>8.0000000000000002E-3</c:v>
                </c:pt>
                <c:pt idx="2155">
                  <c:v>8.0000000000000002E-3</c:v>
                </c:pt>
                <c:pt idx="2156">
                  <c:v>8.0000000000000002E-3</c:v>
                </c:pt>
                <c:pt idx="2157">
                  <c:v>8.0000000000000002E-3</c:v>
                </c:pt>
                <c:pt idx="2158">
                  <c:v>8.0000000000000002E-3</c:v>
                </c:pt>
                <c:pt idx="2159">
                  <c:v>8.0000000000000002E-3</c:v>
                </c:pt>
                <c:pt idx="2160">
                  <c:v>8.0000000000000002E-3</c:v>
                </c:pt>
                <c:pt idx="2161">
                  <c:v>8.0000000000000002E-3</c:v>
                </c:pt>
                <c:pt idx="2162">
                  <c:v>8.0000000000000002E-3</c:v>
                </c:pt>
                <c:pt idx="2163">
                  <c:v>8.0000000000000002E-3</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20799999999999999</c:v>
                </c:pt>
                <c:pt idx="2187">
                  <c:v>0.26400000000000001</c:v>
                </c:pt>
                <c:pt idx="2188">
                  <c:v>0</c:v>
                </c:pt>
                <c:pt idx="2189">
                  <c:v>0</c:v>
                </c:pt>
                <c:pt idx="2190">
                  <c:v>0</c:v>
                </c:pt>
                <c:pt idx="2191">
                  <c:v>0</c:v>
                </c:pt>
                <c:pt idx="2192">
                  <c:v>0</c:v>
                </c:pt>
                <c:pt idx="2193">
                  <c:v>0</c:v>
                </c:pt>
                <c:pt idx="2194">
                  <c:v>0</c:v>
                </c:pt>
                <c:pt idx="2195">
                  <c:v>0</c:v>
                </c:pt>
                <c:pt idx="2196">
                  <c:v>8.0000000000000002E-3</c:v>
                </c:pt>
                <c:pt idx="2197">
                  <c:v>8.0000000000000002E-3</c:v>
                </c:pt>
                <c:pt idx="2198">
                  <c:v>8.0000000000000002E-3</c:v>
                </c:pt>
                <c:pt idx="2199">
                  <c:v>2.4E-2</c:v>
                </c:pt>
                <c:pt idx="2200">
                  <c:v>3.2000000000000001E-2</c:v>
                </c:pt>
                <c:pt idx="2201">
                  <c:v>3.2000000000000001E-2</c:v>
                </c:pt>
                <c:pt idx="2202">
                  <c:v>3.2000000000000001E-2</c:v>
                </c:pt>
                <c:pt idx="2203">
                  <c:v>3.2000000000000001E-2</c:v>
                </c:pt>
                <c:pt idx="2204">
                  <c:v>3.2000000000000001E-2</c:v>
                </c:pt>
                <c:pt idx="2205">
                  <c:v>0.192</c:v>
                </c:pt>
                <c:pt idx="2206">
                  <c:v>0.20799999999999999</c:v>
                </c:pt>
                <c:pt idx="2207">
                  <c:v>0.216</c:v>
                </c:pt>
                <c:pt idx="2208">
                  <c:v>8.0000000000000002E-3</c:v>
                </c:pt>
                <c:pt idx="2209">
                  <c:v>2.4E-2</c:v>
                </c:pt>
                <c:pt idx="2210">
                  <c:v>3.2000000000000001E-2</c:v>
                </c:pt>
                <c:pt idx="2211">
                  <c:v>3.2000000000000001E-2</c:v>
                </c:pt>
                <c:pt idx="2212">
                  <c:v>3.2000000000000001E-2</c:v>
                </c:pt>
                <c:pt idx="2213">
                  <c:v>3.2000000000000001E-2</c:v>
                </c:pt>
                <c:pt idx="2214">
                  <c:v>3.2000000000000001E-2</c:v>
                </c:pt>
                <c:pt idx="2215">
                  <c:v>0.192</c:v>
                </c:pt>
                <c:pt idx="2216">
                  <c:v>0.20799999999999999</c:v>
                </c:pt>
                <c:pt idx="2217">
                  <c:v>0.216</c:v>
                </c:pt>
                <c:pt idx="2218">
                  <c:v>0.27200000000000002</c:v>
                </c:pt>
                <c:pt idx="2219">
                  <c:v>0.27200000000000002</c:v>
                </c:pt>
                <c:pt idx="2220">
                  <c:v>0.27200000000000002</c:v>
                </c:pt>
                <c:pt idx="2221">
                  <c:v>0.27200000000000002</c:v>
                </c:pt>
                <c:pt idx="2222">
                  <c:v>0</c:v>
                </c:pt>
                <c:pt idx="2223">
                  <c:v>0</c:v>
                </c:pt>
                <c:pt idx="2224">
                  <c:v>0</c:v>
                </c:pt>
                <c:pt idx="2225">
                  <c:v>0</c:v>
                </c:pt>
                <c:pt idx="2226">
                  <c:v>0</c:v>
                </c:pt>
                <c:pt idx="2227">
                  <c:v>1.6E-2</c:v>
                </c:pt>
                <c:pt idx="2228">
                  <c:v>3.2000000000000001E-2</c:v>
                </c:pt>
                <c:pt idx="2229">
                  <c:v>7.1999999999999995E-2</c:v>
                </c:pt>
                <c:pt idx="2230">
                  <c:v>0.12</c:v>
                </c:pt>
                <c:pt idx="2231">
                  <c:v>0.13600000000000001</c:v>
                </c:pt>
                <c:pt idx="2232">
                  <c:v>0.20799999999999999</c:v>
                </c:pt>
                <c:pt idx="2233">
                  <c:v>0.24</c:v>
                </c:pt>
                <c:pt idx="2234">
                  <c:v>0.27200000000000002</c:v>
                </c:pt>
                <c:pt idx="2235">
                  <c:v>0.30399999999999999</c:v>
                </c:pt>
                <c:pt idx="2236">
                  <c:v>0.432</c:v>
                </c:pt>
                <c:pt idx="2237">
                  <c:v>0.56799999999999995</c:v>
                </c:pt>
                <c:pt idx="2238">
                  <c:v>0.68</c:v>
                </c:pt>
                <c:pt idx="2239">
                  <c:v>0.79200000000000004</c:v>
                </c:pt>
                <c:pt idx="2240">
                  <c:v>0.94399999999999995</c:v>
                </c:pt>
                <c:pt idx="2241">
                  <c:v>1.008</c:v>
                </c:pt>
                <c:pt idx="2242">
                  <c:v>1.008</c:v>
                </c:pt>
                <c:pt idx="2243">
                  <c:v>1.1279999999999999</c:v>
                </c:pt>
                <c:pt idx="2244">
                  <c:v>1.1279999999999999</c:v>
                </c:pt>
                <c:pt idx="2245">
                  <c:v>1.1519999999999999</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c:v>
                </c:pt>
                <c:pt idx="2338">
                  <c:v>0</c:v>
                </c:pt>
                <c:pt idx="2339">
                  <c:v>0</c:v>
                </c:pt>
                <c:pt idx="2340">
                  <c:v>0</c:v>
                </c:pt>
                <c:pt idx="2341">
                  <c:v>0</c:v>
                </c:pt>
                <c:pt idx="2342">
                  <c:v>0</c:v>
                </c:pt>
                <c:pt idx="2343">
                  <c:v>0</c:v>
                </c:pt>
                <c:pt idx="2344">
                  <c:v>0</c:v>
                </c:pt>
                <c:pt idx="2345">
                  <c:v>0</c:v>
                </c:pt>
                <c:pt idx="2346">
                  <c:v>0</c:v>
                </c:pt>
                <c:pt idx="2347">
                  <c:v>0</c:v>
                </c:pt>
                <c:pt idx="2348">
                  <c:v>0</c:v>
                </c:pt>
                <c:pt idx="2349">
                  <c:v>8.7999999999999995E-2</c:v>
                </c:pt>
                <c:pt idx="2350">
                  <c:v>0.128</c:v>
                </c:pt>
                <c:pt idx="2351">
                  <c:v>0.128</c:v>
                </c:pt>
                <c:pt idx="2352">
                  <c:v>0.128</c:v>
                </c:pt>
                <c:pt idx="2353">
                  <c:v>0.128</c:v>
                </c:pt>
                <c:pt idx="2354">
                  <c:v>0.128</c:v>
                </c:pt>
                <c:pt idx="2355">
                  <c:v>0.128</c:v>
                </c:pt>
                <c:pt idx="2356">
                  <c:v>0.128</c:v>
                </c:pt>
                <c:pt idx="2357">
                  <c:v>0.128</c:v>
                </c:pt>
                <c:pt idx="2358">
                  <c:v>0.128</c:v>
                </c:pt>
                <c:pt idx="2359">
                  <c:v>0.128</c:v>
                </c:pt>
                <c:pt idx="2360">
                  <c:v>0.248</c:v>
                </c:pt>
                <c:pt idx="2361">
                  <c:v>0.248</c:v>
                </c:pt>
                <c:pt idx="2362">
                  <c:v>0.248</c:v>
                </c:pt>
                <c:pt idx="2363">
                  <c:v>0.248</c:v>
                </c:pt>
                <c:pt idx="2364">
                  <c:v>0.248</c:v>
                </c:pt>
                <c:pt idx="2365">
                  <c:v>1.1200000000000001</c:v>
                </c:pt>
                <c:pt idx="2366">
                  <c:v>0</c:v>
                </c:pt>
                <c:pt idx="2367">
                  <c:v>0.2</c:v>
                </c:pt>
                <c:pt idx="2368">
                  <c:v>0.28799999999999998</c:v>
                </c:pt>
                <c:pt idx="2369">
                  <c:v>0.38400000000000001</c:v>
                </c:pt>
                <c:pt idx="2370">
                  <c:v>0.45600000000000002</c:v>
                </c:pt>
                <c:pt idx="2371">
                  <c:v>0.48</c:v>
                </c:pt>
                <c:pt idx="2372">
                  <c:v>0.48799999999999999</c:v>
                </c:pt>
                <c:pt idx="2373">
                  <c:v>0.48799999999999999</c:v>
                </c:pt>
                <c:pt idx="2374">
                  <c:v>0.48799999999999999</c:v>
                </c:pt>
                <c:pt idx="2375">
                  <c:v>0.48799999999999999</c:v>
                </c:pt>
                <c:pt idx="2376">
                  <c:v>0.48799999999999999</c:v>
                </c:pt>
                <c:pt idx="2377">
                  <c:v>0.48799999999999999</c:v>
                </c:pt>
                <c:pt idx="2378">
                  <c:v>0.496</c:v>
                </c:pt>
                <c:pt idx="2379">
                  <c:v>0.496</c:v>
                </c:pt>
                <c:pt idx="2380">
                  <c:v>0.496</c:v>
                </c:pt>
                <c:pt idx="2381">
                  <c:v>0.496</c:v>
                </c:pt>
                <c:pt idx="2382">
                  <c:v>0.496</c:v>
                </c:pt>
                <c:pt idx="2383">
                  <c:v>0.496</c:v>
                </c:pt>
                <c:pt idx="2384">
                  <c:v>0.496</c:v>
                </c:pt>
                <c:pt idx="2385">
                  <c:v>0.496</c:v>
                </c:pt>
                <c:pt idx="2386">
                  <c:v>0.496</c:v>
                </c:pt>
                <c:pt idx="2387">
                  <c:v>0.496</c:v>
                </c:pt>
                <c:pt idx="2388">
                  <c:v>0.496</c:v>
                </c:pt>
                <c:pt idx="2389">
                  <c:v>0.496</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0</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8.0000000000000002E-3</c:v>
                </c:pt>
                <c:pt idx="2443">
                  <c:v>8.0000000000000002E-3</c:v>
                </c:pt>
                <c:pt idx="2444">
                  <c:v>8.0000000000000002E-3</c:v>
                </c:pt>
                <c:pt idx="2445">
                  <c:v>8.0000000000000002E-3</c:v>
                </c:pt>
                <c:pt idx="2446">
                  <c:v>8.0000000000000002E-3</c:v>
                </c:pt>
                <c:pt idx="2447">
                  <c:v>8.0000000000000002E-3</c:v>
                </c:pt>
                <c:pt idx="2448">
                  <c:v>8.0000000000000002E-3</c:v>
                </c:pt>
                <c:pt idx="2449">
                  <c:v>8.0000000000000002E-3</c:v>
                </c:pt>
                <c:pt idx="2450">
                  <c:v>8.0000000000000002E-3</c:v>
                </c:pt>
                <c:pt idx="2451">
                  <c:v>8.0000000000000002E-3</c:v>
                </c:pt>
                <c:pt idx="2452">
                  <c:v>8.0000000000000002E-3</c:v>
                </c:pt>
                <c:pt idx="2453">
                  <c:v>8.0000000000000002E-3</c:v>
                </c:pt>
                <c:pt idx="2454">
                  <c:v>8.0000000000000002E-3</c:v>
                </c:pt>
                <c:pt idx="2455">
                  <c:v>8.0000000000000002E-3</c:v>
                </c:pt>
                <c:pt idx="2456">
                  <c:v>8.0000000000000002E-3</c:v>
                </c:pt>
                <c:pt idx="2457">
                  <c:v>8.0000000000000002E-3</c:v>
                </c:pt>
                <c:pt idx="2458">
                  <c:v>8.0000000000000002E-3</c:v>
                </c:pt>
                <c:pt idx="2459">
                  <c:v>8.0000000000000002E-3</c:v>
                </c:pt>
                <c:pt idx="2460">
                  <c:v>8.0000000000000002E-3</c:v>
                </c:pt>
                <c:pt idx="2461">
                  <c:v>8.0000000000000002E-3</c:v>
                </c:pt>
                <c:pt idx="2462">
                  <c:v>0</c:v>
                </c:pt>
                <c:pt idx="2463">
                  <c:v>0</c:v>
                </c:pt>
                <c:pt idx="2464">
                  <c:v>0</c:v>
                </c:pt>
                <c:pt idx="2465">
                  <c:v>0</c:v>
                </c:pt>
                <c:pt idx="2466">
                  <c:v>0</c:v>
                </c:pt>
                <c:pt idx="2467">
                  <c:v>6.4000000000000001E-2</c:v>
                </c:pt>
                <c:pt idx="2468">
                  <c:v>9.6000000000000002E-2</c:v>
                </c:pt>
                <c:pt idx="2469">
                  <c:v>9.6000000000000002E-2</c:v>
                </c:pt>
                <c:pt idx="2470">
                  <c:v>0.16800000000000001</c:v>
                </c:pt>
                <c:pt idx="2471">
                  <c:v>0.184</c:v>
                </c:pt>
                <c:pt idx="2472">
                  <c:v>0.2</c:v>
                </c:pt>
                <c:pt idx="2473">
                  <c:v>0.2</c:v>
                </c:pt>
                <c:pt idx="2474">
                  <c:v>0.2</c:v>
                </c:pt>
                <c:pt idx="2475">
                  <c:v>0.2</c:v>
                </c:pt>
                <c:pt idx="2476">
                  <c:v>0.2</c:v>
                </c:pt>
                <c:pt idx="2477">
                  <c:v>0.2</c:v>
                </c:pt>
                <c:pt idx="2478">
                  <c:v>0.2</c:v>
                </c:pt>
                <c:pt idx="2479">
                  <c:v>0.2</c:v>
                </c:pt>
                <c:pt idx="2480">
                  <c:v>0.2</c:v>
                </c:pt>
                <c:pt idx="2481">
                  <c:v>0.2</c:v>
                </c:pt>
                <c:pt idx="2482">
                  <c:v>0.2</c:v>
                </c:pt>
                <c:pt idx="2483">
                  <c:v>0.2</c:v>
                </c:pt>
                <c:pt idx="2484">
                  <c:v>0.2</c:v>
                </c:pt>
                <c:pt idx="2485">
                  <c:v>0.248</c:v>
                </c:pt>
                <c:pt idx="2486">
                  <c:v>0</c:v>
                </c:pt>
                <c:pt idx="2487">
                  <c:v>1.6E-2</c:v>
                </c:pt>
                <c:pt idx="2488">
                  <c:v>0.04</c:v>
                </c:pt>
                <c:pt idx="2489">
                  <c:v>6.4000000000000001E-2</c:v>
                </c:pt>
                <c:pt idx="2490">
                  <c:v>7.1999999999999995E-2</c:v>
                </c:pt>
                <c:pt idx="2491">
                  <c:v>0.08</c:v>
                </c:pt>
                <c:pt idx="2492">
                  <c:v>0.20799999999999999</c:v>
                </c:pt>
                <c:pt idx="2493">
                  <c:v>0.24</c:v>
                </c:pt>
                <c:pt idx="2494">
                  <c:v>0.28000000000000003</c:v>
                </c:pt>
                <c:pt idx="2495">
                  <c:v>0.28000000000000003</c:v>
                </c:pt>
                <c:pt idx="2496">
                  <c:v>0.28799999999999998</c:v>
                </c:pt>
                <c:pt idx="2497">
                  <c:v>0.28799999999999998</c:v>
                </c:pt>
                <c:pt idx="2498">
                  <c:v>0.28799999999999998</c:v>
                </c:pt>
                <c:pt idx="2499">
                  <c:v>0.28799999999999998</c:v>
                </c:pt>
                <c:pt idx="2500">
                  <c:v>0.28799999999999998</c:v>
                </c:pt>
                <c:pt idx="2501">
                  <c:v>0.28799999999999998</c:v>
                </c:pt>
                <c:pt idx="2502">
                  <c:v>0.28799999999999998</c:v>
                </c:pt>
                <c:pt idx="2503">
                  <c:v>0.28799999999999998</c:v>
                </c:pt>
                <c:pt idx="2504">
                  <c:v>0.28799999999999998</c:v>
                </c:pt>
                <c:pt idx="2505">
                  <c:v>0.28799999999999998</c:v>
                </c:pt>
                <c:pt idx="2506">
                  <c:v>0.28799999999999998</c:v>
                </c:pt>
                <c:pt idx="2507">
                  <c:v>0.28799999999999998</c:v>
                </c:pt>
                <c:pt idx="2508">
                  <c:v>0.28799999999999998</c:v>
                </c:pt>
                <c:pt idx="2509">
                  <c:v>0.28799999999999998</c:v>
                </c:pt>
                <c:pt idx="2510">
                  <c:v>0</c:v>
                </c:pt>
                <c:pt idx="2511">
                  <c:v>0.12</c:v>
                </c:pt>
                <c:pt idx="2512">
                  <c:v>0.128</c:v>
                </c:pt>
                <c:pt idx="2513">
                  <c:v>0.13600000000000001</c:v>
                </c:pt>
                <c:pt idx="2514">
                  <c:v>0.152</c:v>
                </c:pt>
                <c:pt idx="2515">
                  <c:v>0.17599999999999999</c:v>
                </c:pt>
                <c:pt idx="2516">
                  <c:v>0.192</c:v>
                </c:pt>
                <c:pt idx="2517">
                  <c:v>0.192</c:v>
                </c:pt>
                <c:pt idx="2518">
                  <c:v>0.192</c:v>
                </c:pt>
                <c:pt idx="2519">
                  <c:v>0.192</c:v>
                </c:pt>
                <c:pt idx="2520">
                  <c:v>0.192</c:v>
                </c:pt>
                <c:pt idx="2521">
                  <c:v>0.192</c:v>
                </c:pt>
                <c:pt idx="2522">
                  <c:v>0.192</c:v>
                </c:pt>
                <c:pt idx="2523">
                  <c:v>0.192</c:v>
                </c:pt>
                <c:pt idx="2524">
                  <c:v>0.192</c:v>
                </c:pt>
                <c:pt idx="2525">
                  <c:v>0.192</c:v>
                </c:pt>
                <c:pt idx="2526">
                  <c:v>0.192</c:v>
                </c:pt>
                <c:pt idx="2527">
                  <c:v>0.192</c:v>
                </c:pt>
                <c:pt idx="2528">
                  <c:v>0.192</c:v>
                </c:pt>
                <c:pt idx="2529">
                  <c:v>0.192</c:v>
                </c:pt>
                <c:pt idx="2530">
                  <c:v>0.192</c:v>
                </c:pt>
                <c:pt idx="2531">
                  <c:v>0.192</c:v>
                </c:pt>
                <c:pt idx="2532">
                  <c:v>0.192</c:v>
                </c:pt>
                <c:pt idx="2533">
                  <c:v>0.192</c:v>
                </c:pt>
                <c:pt idx="2534">
                  <c:v>0</c:v>
                </c:pt>
                <c:pt idx="2535">
                  <c:v>0</c:v>
                </c:pt>
                <c:pt idx="2536">
                  <c:v>0</c:v>
                </c:pt>
                <c:pt idx="2537">
                  <c:v>0.216</c:v>
                </c:pt>
                <c:pt idx="2538">
                  <c:v>0.40799999999999997</c:v>
                </c:pt>
                <c:pt idx="2539">
                  <c:v>0.40799999999999997</c:v>
                </c:pt>
                <c:pt idx="2540">
                  <c:v>0.40799999999999997</c:v>
                </c:pt>
                <c:pt idx="2541">
                  <c:v>0.40799999999999997</c:v>
                </c:pt>
                <c:pt idx="2542">
                  <c:v>0.40799999999999997</c:v>
                </c:pt>
                <c:pt idx="2543">
                  <c:v>0.40799999999999997</c:v>
                </c:pt>
                <c:pt idx="2544">
                  <c:v>0.40799999999999997</c:v>
                </c:pt>
                <c:pt idx="2545">
                  <c:v>0.40799999999999997</c:v>
                </c:pt>
                <c:pt idx="2546">
                  <c:v>0.40799999999999997</c:v>
                </c:pt>
                <c:pt idx="2547">
                  <c:v>0.40799999999999997</c:v>
                </c:pt>
                <c:pt idx="2548">
                  <c:v>0.40799999999999997</c:v>
                </c:pt>
                <c:pt idx="2549">
                  <c:v>0.40799999999999997</c:v>
                </c:pt>
                <c:pt idx="2550">
                  <c:v>0.40799999999999997</c:v>
                </c:pt>
                <c:pt idx="2551">
                  <c:v>0.40799999999999997</c:v>
                </c:pt>
                <c:pt idx="2552">
                  <c:v>0.40799999999999997</c:v>
                </c:pt>
                <c:pt idx="2553">
                  <c:v>0.40799999999999997</c:v>
                </c:pt>
                <c:pt idx="2554">
                  <c:v>0.40799999999999997</c:v>
                </c:pt>
                <c:pt idx="2555">
                  <c:v>0.40799999999999997</c:v>
                </c:pt>
                <c:pt idx="2556">
                  <c:v>0.40799999999999997</c:v>
                </c:pt>
                <c:pt idx="2557">
                  <c:v>0.40799999999999997</c:v>
                </c:pt>
                <c:pt idx="2558">
                  <c:v>0</c:v>
                </c:pt>
                <c:pt idx="2559">
                  <c:v>0</c:v>
                </c:pt>
                <c:pt idx="2560">
                  <c:v>0</c:v>
                </c:pt>
                <c:pt idx="2561">
                  <c:v>0</c:v>
                </c:pt>
                <c:pt idx="2562">
                  <c:v>8.0000000000000002E-3</c:v>
                </c:pt>
                <c:pt idx="2563">
                  <c:v>8.0000000000000002E-3</c:v>
                </c:pt>
                <c:pt idx="2564">
                  <c:v>8.0000000000000002E-3</c:v>
                </c:pt>
                <c:pt idx="2565">
                  <c:v>8.0000000000000002E-3</c:v>
                </c:pt>
                <c:pt idx="2566">
                  <c:v>8.0000000000000002E-3</c:v>
                </c:pt>
                <c:pt idx="2567">
                  <c:v>8.0000000000000002E-3</c:v>
                </c:pt>
                <c:pt idx="2568">
                  <c:v>8.0000000000000002E-3</c:v>
                </c:pt>
                <c:pt idx="2569">
                  <c:v>8.0000000000000002E-3</c:v>
                </c:pt>
                <c:pt idx="2570">
                  <c:v>8.0000000000000002E-3</c:v>
                </c:pt>
                <c:pt idx="2571">
                  <c:v>8.0000000000000002E-3</c:v>
                </c:pt>
                <c:pt idx="2572">
                  <c:v>8.0000000000000002E-3</c:v>
                </c:pt>
                <c:pt idx="2573">
                  <c:v>8.0000000000000002E-3</c:v>
                </c:pt>
                <c:pt idx="2574">
                  <c:v>8.0000000000000002E-3</c:v>
                </c:pt>
                <c:pt idx="2575">
                  <c:v>8.0000000000000002E-3</c:v>
                </c:pt>
                <c:pt idx="2576">
                  <c:v>8.0000000000000002E-3</c:v>
                </c:pt>
                <c:pt idx="2577">
                  <c:v>8.0000000000000002E-3</c:v>
                </c:pt>
                <c:pt idx="2578">
                  <c:v>8.0000000000000002E-3</c:v>
                </c:pt>
                <c:pt idx="2579">
                  <c:v>8.0000000000000002E-3</c:v>
                </c:pt>
                <c:pt idx="2580">
                  <c:v>8.0000000000000002E-3</c:v>
                </c:pt>
                <c:pt idx="2581">
                  <c:v>8.0000000000000002E-3</c:v>
                </c:pt>
                <c:pt idx="2582">
                  <c:v>0</c:v>
                </c:pt>
                <c:pt idx="2583">
                  <c:v>0</c:v>
                </c:pt>
                <c:pt idx="2584">
                  <c:v>0</c:v>
                </c:pt>
                <c:pt idx="2585">
                  <c:v>0</c:v>
                </c:pt>
                <c:pt idx="2586">
                  <c:v>0</c:v>
                </c:pt>
                <c:pt idx="2587">
                  <c:v>0</c:v>
                </c:pt>
                <c:pt idx="2588">
                  <c:v>8.0000000000000002E-3</c:v>
                </c:pt>
                <c:pt idx="2589">
                  <c:v>1.6E-2</c:v>
                </c:pt>
                <c:pt idx="2590">
                  <c:v>1.6E-2</c:v>
                </c:pt>
                <c:pt idx="2591">
                  <c:v>1.6E-2</c:v>
                </c:pt>
                <c:pt idx="2592">
                  <c:v>1.6E-2</c:v>
                </c:pt>
                <c:pt idx="2593">
                  <c:v>1.6E-2</c:v>
                </c:pt>
                <c:pt idx="2594">
                  <c:v>1.6E-2</c:v>
                </c:pt>
                <c:pt idx="2595">
                  <c:v>1.6E-2</c:v>
                </c:pt>
                <c:pt idx="2596">
                  <c:v>1.6E-2</c:v>
                </c:pt>
                <c:pt idx="2597">
                  <c:v>1.6E-2</c:v>
                </c:pt>
                <c:pt idx="2598">
                  <c:v>1.6E-2</c:v>
                </c:pt>
                <c:pt idx="2599">
                  <c:v>1.6E-2</c:v>
                </c:pt>
                <c:pt idx="2600">
                  <c:v>1.6E-2</c:v>
                </c:pt>
                <c:pt idx="2601">
                  <c:v>1.6E-2</c:v>
                </c:pt>
                <c:pt idx="2602">
                  <c:v>1.6E-2</c:v>
                </c:pt>
                <c:pt idx="2603">
                  <c:v>1.6E-2</c:v>
                </c:pt>
                <c:pt idx="2604">
                  <c:v>1.6E-2</c:v>
                </c:pt>
                <c:pt idx="2605">
                  <c:v>1.6E-2</c:v>
                </c:pt>
                <c:pt idx="2606">
                  <c:v>0</c:v>
                </c:pt>
                <c:pt idx="2607">
                  <c:v>0</c:v>
                </c:pt>
                <c:pt idx="2608">
                  <c:v>8.0000000000000002E-3</c:v>
                </c:pt>
                <c:pt idx="2609">
                  <c:v>1.6E-2</c:v>
                </c:pt>
                <c:pt idx="2610">
                  <c:v>0.08</c:v>
                </c:pt>
                <c:pt idx="2611">
                  <c:v>0.104</c:v>
                </c:pt>
                <c:pt idx="2612">
                  <c:v>0.104</c:v>
                </c:pt>
                <c:pt idx="2613">
                  <c:v>0.104</c:v>
                </c:pt>
                <c:pt idx="2614">
                  <c:v>0.104</c:v>
                </c:pt>
                <c:pt idx="2615">
                  <c:v>0.104</c:v>
                </c:pt>
                <c:pt idx="2616">
                  <c:v>0.104</c:v>
                </c:pt>
                <c:pt idx="2617">
                  <c:v>0.104</c:v>
                </c:pt>
                <c:pt idx="2618">
                  <c:v>0.104</c:v>
                </c:pt>
                <c:pt idx="2619">
                  <c:v>0.104</c:v>
                </c:pt>
                <c:pt idx="2620">
                  <c:v>0.104</c:v>
                </c:pt>
                <c:pt idx="2621">
                  <c:v>0.104</c:v>
                </c:pt>
                <c:pt idx="2622">
                  <c:v>0.104</c:v>
                </c:pt>
                <c:pt idx="2623">
                  <c:v>0.104</c:v>
                </c:pt>
                <c:pt idx="2624">
                  <c:v>0.104</c:v>
                </c:pt>
                <c:pt idx="2625">
                  <c:v>0.104</c:v>
                </c:pt>
                <c:pt idx="2626">
                  <c:v>0.104</c:v>
                </c:pt>
                <c:pt idx="2627">
                  <c:v>0.104</c:v>
                </c:pt>
                <c:pt idx="2628">
                  <c:v>0.104</c:v>
                </c:pt>
                <c:pt idx="2629">
                  <c:v>0.104</c:v>
                </c:pt>
                <c:pt idx="2630">
                  <c:v>0</c:v>
                </c:pt>
                <c:pt idx="2631">
                  <c:v>0</c:v>
                </c:pt>
                <c:pt idx="2632">
                  <c:v>0</c:v>
                </c:pt>
                <c:pt idx="2633">
                  <c:v>0</c:v>
                </c:pt>
                <c:pt idx="2634">
                  <c:v>0</c:v>
                </c:pt>
                <c:pt idx="2635">
                  <c:v>0</c:v>
                </c:pt>
                <c:pt idx="2636">
                  <c:v>0</c:v>
                </c:pt>
                <c:pt idx="2637">
                  <c:v>0</c:v>
                </c:pt>
                <c:pt idx="2638">
                  <c:v>0</c:v>
                </c:pt>
                <c:pt idx="2639">
                  <c:v>0</c:v>
                </c:pt>
                <c:pt idx="2640">
                  <c:v>0</c:v>
                </c:pt>
                <c:pt idx="2641">
                  <c:v>0</c:v>
                </c:pt>
                <c:pt idx="2642">
                  <c:v>0</c:v>
                </c:pt>
                <c:pt idx="2643">
                  <c:v>0</c:v>
                </c:pt>
                <c:pt idx="2644">
                  <c:v>0</c:v>
                </c:pt>
                <c:pt idx="2645">
                  <c:v>0</c:v>
                </c:pt>
                <c:pt idx="2646">
                  <c:v>0</c:v>
                </c:pt>
                <c:pt idx="2647">
                  <c:v>0</c:v>
                </c:pt>
                <c:pt idx="2648">
                  <c:v>0</c:v>
                </c:pt>
                <c:pt idx="2649">
                  <c:v>0</c:v>
                </c:pt>
                <c:pt idx="2650">
                  <c:v>0</c:v>
                </c:pt>
                <c:pt idx="2651">
                  <c:v>0</c:v>
                </c:pt>
                <c:pt idx="2652">
                  <c:v>0</c:v>
                </c:pt>
                <c:pt idx="2653">
                  <c:v>0</c:v>
                </c:pt>
                <c:pt idx="2654">
                  <c:v>0</c:v>
                </c:pt>
                <c:pt idx="2655">
                  <c:v>0.65600000000000003</c:v>
                </c:pt>
                <c:pt idx="2656">
                  <c:v>0.65600000000000003</c:v>
                </c:pt>
                <c:pt idx="2657">
                  <c:v>0.66400000000000003</c:v>
                </c:pt>
                <c:pt idx="2658">
                  <c:v>0.66400000000000003</c:v>
                </c:pt>
                <c:pt idx="2659">
                  <c:v>0.66400000000000003</c:v>
                </c:pt>
                <c:pt idx="2660">
                  <c:v>0.66400000000000003</c:v>
                </c:pt>
                <c:pt idx="2661">
                  <c:v>0.66400000000000003</c:v>
                </c:pt>
                <c:pt idx="2662">
                  <c:v>0.66400000000000003</c:v>
                </c:pt>
                <c:pt idx="2663">
                  <c:v>0.66400000000000003</c:v>
                </c:pt>
                <c:pt idx="2664">
                  <c:v>0.66400000000000003</c:v>
                </c:pt>
                <c:pt idx="2665">
                  <c:v>0.66400000000000003</c:v>
                </c:pt>
                <c:pt idx="2666">
                  <c:v>0.66400000000000003</c:v>
                </c:pt>
                <c:pt idx="2667">
                  <c:v>0.66400000000000003</c:v>
                </c:pt>
                <c:pt idx="2668">
                  <c:v>0.66400000000000003</c:v>
                </c:pt>
                <c:pt idx="2669">
                  <c:v>0.66400000000000003</c:v>
                </c:pt>
                <c:pt idx="2670">
                  <c:v>0.66400000000000003</c:v>
                </c:pt>
                <c:pt idx="2671">
                  <c:v>0.66400000000000003</c:v>
                </c:pt>
                <c:pt idx="2672">
                  <c:v>0.66400000000000003</c:v>
                </c:pt>
                <c:pt idx="2673">
                  <c:v>0.66400000000000003</c:v>
                </c:pt>
                <c:pt idx="2674">
                  <c:v>0.66400000000000003</c:v>
                </c:pt>
                <c:pt idx="2675">
                  <c:v>0.66400000000000003</c:v>
                </c:pt>
                <c:pt idx="2676">
                  <c:v>0.66400000000000003</c:v>
                </c:pt>
                <c:pt idx="2677">
                  <c:v>0.66400000000000003</c:v>
                </c:pt>
                <c:pt idx="2678">
                  <c:v>0</c:v>
                </c:pt>
                <c:pt idx="2679">
                  <c:v>0</c:v>
                </c:pt>
                <c:pt idx="2680">
                  <c:v>0</c:v>
                </c:pt>
                <c:pt idx="2681">
                  <c:v>9.6000000000000002E-2</c:v>
                </c:pt>
                <c:pt idx="2682">
                  <c:v>0.104</c:v>
                </c:pt>
                <c:pt idx="2683">
                  <c:v>0.104</c:v>
                </c:pt>
                <c:pt idx="2684">
                  <c:v>0.104</c:v>
                </c:pt>
                <c:pt idx="2685">
                  <c:v>0.104</c:v>
                </c:pt>
                <c:pt idx="2686">
                  <c:v>0.104</c:v>
                </c:pt>
                <c:pt idx="2687">
                  <c:v>0.104</c:v>
                </c:pt>
                <c:pt idx="2688">
                  <c:v>0.104</c:v>
                </c:pt>
                <c:pt idx="2689">
                  <c:v>0.104</c:v>
                </c:pt>
                <c:pt idx="2690">
                  <c:v>0.104</c:v>
                </c:pt>
                <c:pt idx="2691">
                  <c:v>0.104</c:v>
                </c:pt>
                <c:pt idx="2692">
                  <c:v>0.104</c:v>
                </c:pt>
                <c:pt idx="2693">
                  <c:v>0.104</c:v>
                </c:pt>
                <c:pt idx="2694">
                  <c:v>0.104</c:v>
                </c:pt>
                <c:pt idx="2695">
                  <c:v>0.104</c:v>
                </c:pt>
                <c:pt idx="2696">
                  <c:v>0.104</c:v>
                </c:pt>
                <c:pt idx="2697">
                  <c:v>0.104</c:v>
                </c:pt>
                <c:pt idx="2698">
                  <c:v>0.104</c:v>
                </c:pt>
                <c:pt idx="2699">
                  <c:v>0.104</c:v>
                </c:pt>
                <c:pt idx="2700">
                  <c:v>0.104</c:v>
                </c:pt>
                <c:pt idx="2701">
                  <c:v>0.104</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0</c:v>
                </c:pt>
                <c:pt idx="2751">
                  <c:v>0</c:v>
                </c:pt>
                <c:pt idx="2752">
                  <c:v>0.28000000000000003</c:v>
                </c:pt>
                <c:pt idx="2753">
                  <c:v>0.28000000000000003</c:v>
                </c:pt>
                <c:pt idx="2754">
                  <c:v>0.92800000000000005</c:v>
                </c:pt>
                <c:pt idx="2755">
                  <c:v>0.93600000000000005</c:v>
                </c:pt>
                <c:pt idx="2756">
                  <c:v>0.94399999999999995</c:v>
                </c:pt>
                <c:pt idx="2757">
                  <c:v>0.94399999999999995</c:v>
                </c:pt>
                <c:pt idx="2758">
                  <c:v>0.94399999999999995</c:v>
                </c:pt>
                <c:pt idx="2759">
                  <c:v>0.94399999999999995</c:v>
                </c:pt>
                <c:pt idx="2760">
                  <c:v>0.94399999999999995</c:v>
                </c:pt>
                <c:pt idx="2761">
                  <c:v>0.94399999999999995</c:v>
                </c:pt>
                <c:pt idx="2762">
                  <c:v>0.94399999999999995</c:v>
                </c:pt>
                <c:pt idx="2763">
                  <c:v>0.94399999999999995</c:v>
                </c:pt>
                <c:pt idx="2764">
                  <c:v>0.94399999999999995</c:v>
                </c:pt>
                <c:pt idx="2765">
                  <c:v>0.94399999999999995</c:v>
                </c:pt>
                <c:pt idx="2766">
                  <c:v>0.94399999999999995</c:v>
                </c:pt>
                <c:pt idx="2767">
                  <c:v>0.94399999999999995</c:v>
                </c:pt>
                <c:pt idx="2768">
                  <c:v>0.94399999999999995</c:v>
                </c:pt>
                <c:pt idx="2769">
                  <c:v>0.94399999999999995</c:v>
                </c:pt>
                <c:pt idx="2770">
                  <c:v>0.94399999999999995</c:v>
                </c:pt>
                <c:pt idx="2771">
                  <c:v>0.94399999999999995</c:v>
                </c:pt>
                <c:pt idx="2772">
                  <c:v>0.94399999999999995</c:v>
                </c:pt>
                <c:pt idx="2773">
                  <c:v>0.94399999999999995</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0</c:v>
                </c:pt>
                <c:pt idx="2799">
                  <c:v>0.112</c:v>
                </c:pt>
                <c:pt idx="2800">
                  <c:v>0.14399999999999999</c:v>
                </c:pt>
                <c:pt idx="2801">
                  <c:v>0.16</c:v>
                </c:pt>
                <c:pt idx="2802">
                  <c:v>0.16</c:v>
                </c:pt>
                <c:pt idx="2803">
                  <c:v>0.184</c:v>
                </c:pt>
                <c:pt idx="2804">
                  <c:v>0.192</c:v>
                </c:pt>
                <c:pt idx="2805">
                  <c:v>0.192</c:v>
                </c:pt>
                <c:pt idx="2806">
                  <c:v>0.192</c:v>
                </c:pt>
                <c:pt idx="2807">
                  <c:v>0.192</c:v>
                </c:pt>
                <c:pt idx="2808">
                  <c:v>0.192</c:v>
                </c:pt>
                <c:pt idx="2809">
                  <c:v>0.192</c:v>
                </c:pt>
                <c:pt idx="2810">
                  <c:v>0.192</c:v>
                </c:pt>
                <c:pt idx="2811">
                  <c:v>0.192</c:v>
                </c:pt>
                <c:pt idx="2812">
                  <c:v>0.192</c:v>
                </c:pt>
                <c:pt idx="2813">
                  <c:v>0.192</c:v>
                </c:pt>
                <c:pt idx="2814">
                  <c:v>0.192</c:v>
                </c:pt>
                <c:pt idx="2815">
                  <c:v>0.192</c:v>
                </c:pt>
                <c:pt idx="2816">
                  <c:v>0.192</c:v>
                </c:pt>
                <c:pt idx="2817">
                  <c:v>0.192</c:v>
                </c:pt>
                <c:pt idx="2818">
                  <c:v>0.192</c:v>
                </c:pt>
                <c:pt idx="2819">
                  <c:v>0.192</c:v>
                </c:pt>
                <c:pt idx="2820">
                  <c:v>0.192</c:v>
                </c:pt>
                <c:pt idx="2821">
                  <c:v>0.192</c:v>
                </c:pt>
                <c:pt idx="2822">
                  <c:v>0</c:v>
                </c:pt>
                <c:pt idx="2823">
                  <c:v>0</c:v>
                </c:pt>
                <c:pt idx="2824">
                  <c:v>0</c:v>
                </c:pt>
                <c:pt idx="2825">
                  <c:v>0</c:v>
                </c:pt>
                <c:pt idx="2826">
                  <c:v>0</c:v>
                </c:pt>
                <c:pt idx="2827">
                  <c:v>0</c:v>
                </c:pt>
                <c:pt idx="2828">
                  <c:v>3.2000000000000001E-2</c:v>
                </c:pt>
                <c:pt idx="2829">
                  <c:v>0.2</c:v>
                </c:pt>
                <c:pt idx="2830">
                  <c:v>0.30399999999999999</c:v>
                </c:pt>
                <c:pt idx="2831">
                  <c:v>0.312</c:v>
                </c:pt>
                <c:pt idx="2832">
                  <c:v>0.32</c:v>
                </c:pt>
                <c:pt idx="2833">
                  <c:v>0.32</c:v>
                </c:pt>
                <c:pt idx="2834">
                  <c:v>0.32</c:v>
                </c:pt>
                <c:pt idx="2835">
                  <c:v>0.32</c:v>
                </c:pt>
                <c:pt idx="2836">
                  <c:v>0.32</c:v>
                </c:pt>
                <c:pt idx="2837">
                  <c:v>0.32</c:v>
                </c:pt>
                <c:pt idx="2838">
                  <c:v>0.32</c:v>
                </c:pt>
                <c:pt idx="2839">
                  <c:v>0.32</c:v>
                </c:pt>
                <c:pt idx="2840">
                  <c:v>0.32</c:v>
                </c:pt>
                <c:pt idx="2841">
                  <c:v>0.32</c:v>
                </c:pt>
                <c:pt idx="2842">
                  <c:v>0.32</c:v>
                </c:pt>
                <c:pt idx="2843">
                  <c:v>0.32</c:v>
                </c:pt>
                <c:pt idx="2844">
                  <c:v>0.32</c:v>
                </c:pt>
                <c:pt idx="2845">
                  <c:v>0.32</c:v>
                </c:pt>
                <c:pt idx="2846">
                  <c:v>0</c:v>
                </c:pt>
                <c:pt idx="2847">
                  <c:v>8.0000000000000002E-3</c:v>
                </c:pt>
                <c:pt idx="2848">
                  <c:v>8.0000000000000002E-3</c:v>
                </c:pt>
                <c:pt idx="2849">
                  <c:v>8.0000000000000002E-3</c:v>
                </c:pt>
                <c:pt idx="2850">
                  <c:v>8.0000000000000002E-3</c:v>
                </c:pt>
                <c:pt idx="2851">
                  <c:v>8.0000000000000002E-3</c:v>
                </c:pt>
                <c:pt idx="2852">
                  <c:v>8.0000000000000002E-3</c:v>
                </c:pt>
                <c:pt idx="2853">
                  <c:v>8.0000000000000002E-3</c:v>
                </c:pt>
                <c:pt idx="2854">
                  <c:v>8.0000000000000002E-3</c:v>
                </c:pt>
                <c:pt idx="2855">
                  <c:v>8.0000000000000002E-3</c:v>
                </c:pt>
                <c:pt idx="2856">
                  <c:v>4.8000000000000001E-2</c:v>
                </c:pt>
                <c:pt idx="2857">
                  <c:v>4.8000000000000001E-2</c:v>
                </c:pt>
                <c:pt idx="2858">
                  <c:v>5.6000000000000001E-2</c:v>
                </c:pt>
                <c:pt idx="2859">
                  <c:v>5.6000000000000001E-2</c:v>
                </c:pt>
                <c:pt idx="2860">
                  <c:v>7.1999999999999995E-2</c:v>
                </c:pt>
                <c:pt idx="2861">
                  <c:v>7.1999999999999995E-2</c:v>
                </c:pt>
                <c:pt idx="2862">
                  <c:v>7.1999999999999995E-2</c:v>
                </c:pt>
                <c:pt idx="2863">
                  <c:v>7.1999999999999995E-2</c:v>
                </c:pt>
                <c:pt idx="2864">
                  <c:v>7.1999999999999995E-2</c:v>
                </c:pt>
                <c:pt idx="2865">
                  <c:v>7.1999999999999995E-2</c:v>
                </c:pt>
                <c:pt idx="2866">
                  <c:v>7.1999999999999995E-2</c:v>
                </c:pt>
                <c:pt idx="2867">
                  <c:v>7.1999999999999995E-2</c:v>
                </c:pt>
                <c:pt idx="2868">
                  <c:v>0.08</c:v>
                </c:pt>
                <c:pt idx="2869">
                  <c:v>9.6000000000000002E-2</c:v>
                </c:pt>
                <c:pt idx="2870">
                  <c:v>0</c:v>
                </c:pt>
                <c:pt idx="2871">
                  <c:v>0</c:v>
                </c:pt>
                <c:pt idx="2872">
                  <c:v>0</c:v>
                </c:pt>
                <c:pt idx="2873">
                  <c:v>0.23200000000000001</c:v>
                </c:pt>
                <c:pt idx="2874">
                  <c:v>0.30399999999999999</c:v>
                </c:pt>
                <c:pt idx="2875">
                  <c:v>0.30399999999999999</c:v>
                </c:pt>
                <c:pt idx="2876">
                  <c:v>0.30399999999999999</c:v>
                </c:pt>
                <c:pt idx="2877">
                  <c:v>0.30399999999999999</c:v>
                </c:pt>
                <c:pt idx="2878">
                  <c:v>0.30399999999999999</c:v>
                </c:pt>
                <c:pt idx="2879">
                  <c:v>0.30399999999999999</c:v>
                </c:pt>
                <c:pt idx="2880">
                  <c:v>0.30399999999999999</c:v>
                </c:pt>
                <c:pt idx="2881">
                  <c:v>0.30399999999999999</c:v>
                </c:pt>
                <c:pt idx="2882">
                  <c:v>0.30399999999999999</c:v>
                </c:pt>
                <c:pt idx="2883">
                  <c:v>0.30399999999999999</c:v>
                </c:pt>
                <c:pt idx="2884">
                  <c:v>0.30399999999999999</c:v>
                </c:pt>
                <c:pt idx="2885">
                  <c:v>0.30399999999999999</c:v>
                </c:pt>
                <c:pt idx="2886">
                  <c:v>0.30399999999999999</c:v>
                </c:pt>
                <c:pt idx="2887">
                  <c:v>0.30399999999999999</c:v>
                </c:pt>
                <c:pt idx="2888">
                  <c:v>0.30399999999999999</c:v>
                </c:pt>
                <c:pt idx="2889">
                  <c:v>0.30399999999999999</c:v>
                </c:pt>
                <c:pt idx="2890">
                  <c:v>0.30399999999999999</c:v>
                </c:pt>
                <c:pt idx="2891">
                  <c:v>0.30399999999999999</c:v>
                </c:pt>
                <c:pt idx="2892">
                  <c:v>0.30399999999999999</c:v>
                </c:pt>
                <c:pt idx="2893">
                  <c:v>0.30399999999999999</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04</c:v>
                </c:pt>
                <c:pt idx="2918">
                  <c:v>0.04</c:v>
                </c:pt>
                <c:pt idx="2919">
                  <c:v>0.04</c:v>
                </c:pt>
                <c:pt idx="2920">
                  <c:v>0.04</c:v>
                </c:pt>
                <c:pt idx="2921">
                  <c:v>0.04</c:v>
                </c:pt>
                <c:pt idx="2922">
                  <c:v>0.04</c:v>
                </c:pt>
                <c:pt idx="2923">
                  <c:v>0.04</c:v>
                </c:pt>
                <c:pt idx="2924">
                  <c:v>4.8000000000000001E-2</c:v>
                </c:pt>
                <c:pt idx="2925">
                  <c:v>4.8000000000000001E-2</c:v>
                </c:pt>
                <c:pt idx="2926">
                  <c:v>4.8000000000000001E-2</c:v>
                </c:pt>
                <c:pt idx="2927">
                  <c:v>4.8000000000000001E-2</c:v>
                </c:pt>
              </c:numCache>
            </c:numRef>
          </c:yVal>
          <c:smooth val="1"/>
          <c:extLst>
            <c:ext xmlns:c16="http://schemas.microsoft.com/office/drawing/2014/chart" uri="{C3380CC4-5D6E-409C-BE32-E72D297353CC}">
              <c16:uniqueId val="{00000000-E743-4C4F-8D85-F83566FC6F89}"/>
            </c:ext>
          </c:extLst>
        </c:ser>
        <c:dLbls>
          <c:showLegendKey val="0"/>
          <c:showVal val="0"/>
          <c:showCatName val="0"/>
          <c:showSerName val="0"/>
          <c:showPercent val="0"/>
          <c:showBubbleSize val="0"/>
        </c:dLbls>
        <c:axId val="-952090096"/>
        <c:axId val="-1120045744"/>
      </c:scatterChart>
      <c:valAx>
        <c:axId val="-95209009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045744"/>
        <c:crosses val="autoZero"/>
        <c:crossBetween val="midCat"/>
        <c:majorUnit val="25"/>
        <c:minorUnit val="5"/>
      </c:valAx>
      <c:valAx>
        <c:axId val="-112004574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Precipitatio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2090096"/>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1" u="none" strike="noStrike" kern="1200" spc="0" baseline="0">
                <a:solidFill>
                  <a:schemeClr val="tx1">
                    <a:lumMod val="65000"/>
                    <a:lumOff val="35000"/>
                  </a:schemeClr>
                </a:solidFill>
                <a:latin typeface="+mn-lt"/>
                <a:ea typeface="+mn-ea"/>
                <a:cs typeface="+mn-cs"/>
              </a:defRPr>
            </a:pPr>
            <a:r>
              <a:rPr lang="en-US" sz="1400" b="1" i="0" baseline="0">
                <a:effectLst/>
              </a:rPr>
              <a:t>Pina-anan River Water Level Data</a:t>
            </a:r>
          </a:p>
        </c:rich>
      </c:tx>
      <c:overlay val="0"/>
      <c:spPr>
        <a:noFill/>
        <a:ln>
          <a:noFill/>
        </a:ln>
        <a:effectLst/>
      </c:spPr>
    </c:title>
    <c:autoTitleDeleted val="0"/>
    <c:plotArea>
      <c:layout>
        <c:manualLayout>
          <c:layoutTarget val="inner"/>
          <c:xMode val="edge"/>
          <c:yMode val="edge"/>
          <c:x val="0.12488071202638132"/>
          <c:y val="0.18367456896551726"/>
          <c:w val="0.81164176593310455"/>
          <c:h val="0.67517097135487369"/>
        </c:manualLayout>
      </c:layout>
      <c:scatterChart>
        <c:scatterStyle val="smoothMarker"/>
        <c:varyColors val="0"/>
        <c:ser>
          <c:idx val="0"/>
          <c:order val="0"/>
          <c:tx>
            <c:v>Water Level</c:v>
          </c:tx>
          <c:marker>
            <c:symbol val="none"/>
          </c:marker>
          <c:xVal>
            <c:numRef>
              <c:f>'DATA 2021'!$B$2:$B$2929</c:f>
              <c:numCache>
                <c:formatCode>[$-3409]mmmm\ dd\,\ yyyy;@</c:formatCode>
                <c:ptCount val="2928"/>
                <c:pt idx="0">
                  <c:v>44256</c:v>
                </c:pt>
                <c:pt idx="1">
                  <c:v>44256.041666666664</c:v>
                </c:pt>
                <c:pt idx="2">
                  <c:v>44256.083333333336</c:v>
                </c:pt>
                <c:pt idx="3">
                  <c:v>44256.125</c:v>
                </c:pt>
                <c:pt idx="4">
                  <c:v>44256.166666666664</c:v>
                </c:pt>
                <c:pt idx="5">
                  <c:v>44256.208333333336</c:v>
                </c:pt>
                <c:pt idx="6">
                  <c:v>44256.25</c:v>
                </c:pt>
                <c:pt idx="7">
                  <c:v>44256.291666666664</c:v>
                </c:pt>
                <c:pt idx="8">
                  <c:v>44256.333333333336</c:v>
                </c:pt>
                <c:pt idx="9">
                  <c:v>44256.375</c:v>
                </c:pt>
                <c:pt idx="10">
                  <c:v>44256.416666666664</c:v>
                </c:pt>
                <c:pt idx="11">
                  <c:v>44256.458333333336</c:v>
                </c:pt>
                <c:pt idx="12">
                  <c:v>44256.5</c:v>
                </c:pt>
                <c:pt idx="13">
                  <c:v>44256.541666666664</c:v>
                </c:pt>
                <c:pt idx="14">
                  <c:v>44256.583333333336</c:v>
                </c:pt>
                <c:pt idx="15">
                  <c:v>44256.625</c:v>
                </c:pt>
                <c:pt idx="16">
                  <c:v>44256.666666666664</c:v>
                </c:pt>
                <c:pt idx="17">
                  <c:v>44256.708333333336</c:v>
                </c:pt>
                <c:pt idx="18">
                  <c:v>44256.75</c:v>
                </c:pt>
                <c:pt idx="19">
                  <c:v>44256.791666666664</c:v>
                </c:pt>
                <c:pt idx="20">
                  <c:v>44256.833333333336</c:v>
                </c:pt>
                <c:pt idx="21">
                  <c:v>44256.875</c:v>
                </c:pt>
                <c:pt idx="22">
                  <c:v>44256.916666666664</c:v>
                </c:pt>
                <c:pt idx="23">
                  <c:v>44256.958333333336</c:v>
                </c:pt>
                <c:pt idx="24">
                  <c:v>44257</c:v>
                </c:pt>
                <c:pt idx="25">
                  <c:v>44257.041666666664</c:v>
                </c:pt>
                <c:pt idx="26">
                  <c:v>44257.083333333336</c:v>
                </c:pt>
                <c:pt idx="27">
                  <c:v>44257.125</c:v>
                </c:pt>
                <c:pt idx="28">
                  <c:v>44257.166666666664</c:v>
                </c:pt>
                <c:pt idx="29">
                  <c:v>44257.208333333336</c:v>
                </c:pt>
                <c:pt idx="30">
                  <c:v>44257.25</c:v>
                </c:pt>
                <c:pt idx="31">
                  <c:v>44257.291666666664</c:v>
                </c:pt>
                <c:pt idx="32">
                  <c:v>44257.333333333336</c:v>
                </c:pt>
                <c:pt idx="33">
                  <c:v>44257.375</c:v>
                </c:pt>
                <c:pt idx="34">
                  <c:v>44257.416666666664</c:v>
                </c:pt>
                <c:pt idx="35">
                  <c:v>44257.458333333336</c:v>
                </c:pt>
                <c:pt idx="36">
                  <c:v>44257.5</c:v>
                </c:pt>
                <c:pt idx="37">
                  <c:v>44257.541666666664</c:v>
                </c:pt>
                <c:pt idx="38">
                  <c:v>44257.583333333336</c:v>
                </c:pt>
                <c:pt idx="39">
                  <c:v>44257.625</c:v>
                </c:pt>
                <c:pt idx="40">
                  <c:v>44257.666666666664</c:v>
                </c:pt>
                <c:pt idx="41">
                  <c:v>44257.708333333336</c:v>
                </c:pt>
                <c:pt idx="42">
                  <c:v>44257.75</c:v>
                </c:pt>
                <c:pt idx="43">
                  <c:v>44257.791666666664</c:v>
                </c:pt>
                <c:pt idx="44">
                  <c:v>44257.833333333336</c:v>
                </c:pt>
                <c:pt idx="45">
                  <c:v>44257.875</c:v>
                </c:pt>
                <c:pt idx="46">
                  <c:v>44257.916666666664</c:v>
                </c:pt>
                <c:pt idx="47">
                  <c:v>44257.958333333336</c:v>
                </c:pt>
                <c:pt idx="48">
                  <c:v>44258</c:v>
                </c:pt>
                <c:pt idx="49">
                  <c:v>44258.041666666664</c:v>
                </c:pt>
                <c:pt idx="50">
                  <c:v>44258.083333333336</c:v>
                </c:pt>
                <c:pt idx="51">
                  <c:v>44258.125</c:v>
                </c:pt>
                <c:pt idx="52">
                  <c:v>44258.166666666664</c:v>
                </c:pt>
                <c:pt idx="53">
                  <c:v>44258.208333333336</c:v>
                </c:pt>
                <c:pt idx="54">
                  <c:v>44258.25</c:v>
                </c:pt>
                <c:pt idx="55">
                  <c:v>44258.291666666664</c:v>
                </c:pt>
                <c:pt idx="56">
                  <c:v>44258.333333333336</c:v>
                </c:pt>
                <c:pt idx="57">
                  <c:v>44258.375</c:v>
                </c:pt>
                <c:pt idx="58">
                  <c:v>44258.416666666664</c:v>
                </c:pt>
                <c:pt idx="59">
                  <c:v>44258.458333333336</c:v>
                </c:pt>
                <c:pt idx="60">
                  <c:v>44258.5</c:v>
                </c:pt>
                <c:pt idx="61">
                  <c:v>44258.541666666664</c:v>
                </c:pt>
                <c:pt idx="62">
                  <c:v>44258.583333333336</c:v>
                </c:pt>
                <c:pt idx="63">
                  <c:v>44258.625</c:v>
                </c:pt>
                <c:pt idx="64">
                  <c:v>44258.666666666664</c:v>
                </c:pt>
                <c:pt idx="65">
                  <c:v>44258.708333333336</c:v>
                </c:pt>
                <c:pt idx="66">
                  <c:v>44258.75</c:v>
                </c:pt>
                <c:pt idx="67">
                  <c:v>44258.791666666664</c:v>
                </c:pt>
                <c:pt idx="68">
                  <c:v>44258.833333333336</c:v>
                </c:pt>
                <c:pt idx="69">
                  <c:v>44258.875</c:v>
                </c:pt>
                <c:pt idx="70">
                  <c:v>44258.916666666664</c:v>
                </c:pt>
                <c:pt idx="71">
                  <c:v>44258.958333333336</c:v>
                </c:pt>
                <c:pt idx="72">
                  <c:v>44259</c:v>
                </c:pt>
                <c:pt idx="73">
                  <c:v>44259.041666666664</c:v>
                </c:pt>
                <c:pt idx="74">
                  <c:v>44259.083333333336</c:v>
                </c:pt>
                <c:pt idx="75">
                  <c:v>44259.125</c:v>
                </c:pt>
                <c:pt idx="76">
                  <c:v>44259.166666666664</c:v>
                </c:pt>
                <c:pt idx="77">
                  <c:v>44259.208333333336</c:v>
                </c:pt>
                <c:pt idx="78">
                  <c:v>44259.25</c:v>
                </c:pt>
                <c:pt idx="79">
                  <c:v>44259.291666666664</c:v>
                </c:pt>
                <c:pt idx="80">
                  <c:v>44259.333333333336</c:v>
                </c:pt>
                <c:pt idx="81">
                  <c:v>44259.375</c:v>
                </c:pt>
                <c:pt idx="82">
                  <c:v>44259.416666666664</c:v>
                </c:pt>
                <c:pt idx="83">
                  <c:v>44259.458333333336</c:v>
                </c:pt>
                <c:pt idx="84">
                  <c:v>44259.5</c:v>
                </c:pt>
                <c:pt idx="85">
                  <c:v>44259.541666666664</c:v>
                </c:pt>
                <c:pt idx="86">
                  <c:v>44259.583333333336</c:v>
                </c:pt>
                <c:pt idx="87">
                  <c:v>44259.625</c:v>
                </c:pt>
                <c:pt idx="88">
                  <c:v>44259.666666666664</c:v>
                </c:pt>
                <c:pt idx="89">
                  <c:v>44259.708333333336</c:v>
                </c:pt>
                <c:pt idx="90">
                  <c:v>44259.75</c:v>
                </c:pt>
                <c:pt idx="91">
                  <c:v>44259.791666666664</c:v>
                </c:pt>
                <c:pt idx="92">
                  <c:v>44259.833333333336</c:v>
                </c:pt>
                <c:pt idx="93">
                  <c:v>44259.875</c:v>
                </c:pt>
                <c:pt idx="94">
                  <c:v>44259.916666666664</c:v>
                </c:pt>
                <c:pt idx="95">
                  <c:v>44259.958333333336</c:v>
                </c:pt>
                <c:pt idx="96">
                  <c:v>44260</c:v>
                </c:pt>
                <c:pt idx="97">
                  <c:v>44260.041666666664</c:v>
                </c:pt>
                <c:pt idx="98">
                  <c:v>44260.083333333336</c:v>
                </c:pt>
                <c:pt idx="99">
                  <c:v>44260.125</c:v>
                </c:pt>
                <c:pt idx="100">
                  <c:v>44260.166666666664</c:v>
                </c:pt>
                <c:pt idx="101">
                  <c:v>44260.208333333336</c:v>
                </c:pt>
                <c:pt idx="102">
                  <c:v>44260.25</c:v>
                </c:pt>
                <c:pt idx="103">
                  <c:v>44260.291666666664</c:v>
                </c:pt>
                <c:pt idx="104">
                  <c:v>44260.333333333336</c:v>
                </c:pt>
                <c:pt idx="105">
                  <c:v>44260.375</c:v>
                </c:pt>
                <c:pt idx="106">
                  <c:v>44260.416666666664</c:v>
                </c:pt>
                <c:pt idx="107">
                  <c:v>44260.458333333336</c:v>
                </c:pt>
                <c:pt idx="108">
                  <c:v>44260.5</c:v>
                </c:pt>
                <c:pt idx="109">
                  <c:v>44260.541666666664</c:v>
                </c:pt>
                <c:pt idx="110">
                  <c:v>44260.583333333336</c:v>
                </c:pt>
                <c:pt idx="111">
                  <c:v>44260.625</c:v>
                </c:pt>
                <c:pt idx="112">
                  <c:v>44260.666666666664</c:v>
                </c:pt>
                <c:pt idx="113">
                  <c:v>44260.708333333336</c:v>
                </c:pt>
                <c:pt idx="114">
                  <c:v>44260.75</c:v>
                </c:pt>
                <c:pt idx="115">
                  <c:v>44260.791666666664</c:v>
                </c:pt>
                <c:pt idx="116">
                  <c:v>44260.833333333336</c:v>
                </c:pt>
                <c:pt idx="117">
                  <c:v>44260.875</c:v>
                </c:pt>
                <c:pt idx="118">
                  <c:v>44260.916666666664</c:v>
                </c:pt>
                <c:pt idx="119">
                  <c:v>44260.958333333336</c:v>
                </c:pt>
                <c:pt idx="120">
                  <c:v>44261</c:v>
                </c:pt>
                <c:pt idx="121">
                  <c:v>44261.041666666664</c:v>
                </c:pt>
                <c:pt idx="122">
                  <c:v>44261.083333333336</c:v>
                </c:pt>
                <c:pt idx="123">
                  <c:v>44261.125</c:v>
                </c:pt>
                <c:pt idx="124">
                  <c:v>44261.166666666664</c:v>
                </c:pt>
                <c:pt idx="125">
                  <c:v>44261.208333333336</c:v>
                </c:pt>
                <c:pt idx="126">
                  <c:v>44261.25</c:v>
                </c:pt>
                <c:pt idx="127">
                  <c:v>44261.291666666664</c:v>
                </c:pt>
                <c:pt idx="128">
                  <c:v>44261.333333333336</c:v>
                </c:pt>
                <c:pt idx="129">
                  <c:v>44261.375</c:v>
                </c:pt>
                <c:pt idx="130">
                  <c:v>44261.416666666664</c:v>
                </c:pt>
                <c:pt idx="131">
                  <c:v>44261.458333333336</c:v>
                </c:pt>
                <c:pt idx="132">
                  <c:v>44261.5</c:v>
                </c:pt>
                <c:pt idx="133">
                  <c:v>44261.541666666664</c:v>
                </c:pt>
                <c:pt idx="134">
                  <c:v>44261.583333333336</c:v>
                </c:pt>
                <c:pt idx="135">
                  <c:v>44261.625</c:v>
                </c:pt>
                <c:pt idx="136">
                  <c:v>44261.666666666664</c:v>
                </c:pt>
                <c:pt idx="137">
                  <c:v>44261.708333333336</c:v>
                </c:pt>
                <c:pt idx="138">
                  <c:v>44261.75</c:v>
                </c:pt>
                <c:pt idx="139">
                  <c:v>44261.791666666664</c:v>
                </c:pt>
                <c:pt idx="140">
                  <c:v>44261.833333333336</c:v>
                </c:pt>
                <c:pt idx="141">
                  <c:v>44261.875</c:v>
                </c:pt>
                <c:pt idx="142">
                  <c:v>44261.916666666664</c:v>
                </c:pt>
                <c:pt idx="143">
                  <c:v>44261.958333333336</c:v>
                </c:pt>
                <c:pt idx="144">
                  <c:v>44262</c:v>
                </c:pt>
                <c:pt idx="145">
                  <c:v>44262.041666666664</c:v>
                </c:pt>
                <c:pt idx="146">
                  <c:v>44262.083333333336</c:v>
                </c:pt>
                <c:pt idx="147">
                  <c:v>44262.125</c:v>
                </c:pt>
                <c:pt idx="148">
                  <c:v>44262.166666666664</c:v>
                </c:pt>
                <c:pt idx="149">
                  <c:v>44262.208333333336</c:v>
                </c:pt>
                <c:pt idx="150">
                  <c:v>44262.25</c:v>
                </c:pt>
                <c:pt idx="151">
                  <c:v>44262.291666666664</c:v>
                </c:pt>
                <c:pt idx="152">
                  <c:v>44262.333333333336</c:v>
                </c:pt>
                <c:pt idx="153">
                  <c:v>44262.375</c:v>
                </c:pt>
                <c:pt idx="154">
                  <c:v>44262.416666666664</c:v>
                </c:pt>
                <c:pt idx="155">
                  <c:v>44262.458333333336</c:v>
                </c:pt>
                <c:pt idx="156">
                  <c:v>44262.5</c:v>
                </c:pt>
                <c:pt idx="157">
                  <c:v>44262.541666666664</c:v>
                </c:pt>
                <c:pt idx="158">
                  <c:v>44262.583333333336</c:v>
                </c:pt>
                <c:pt idx="159">
                  <c:v>44262.625</c:v>
                </c:pt>
                <c:pt idx="160">
                  <c:v>44262.666666666664</c:v>
                </c:pt>
                <c:pt idx="161">
                  <c:v>44262.708333333336</c:v>
                </c:pt>
                <c:pt idx="162">
                  <c:v>44262.75</c:v>
                </c:pt>
                <c:pt idx="163">
                  <c:v>44262.791666666664</c:v>
                </c:pt>
                <c:pt idx="164">
                  <c:v>44262.833333333336</c:v>
                </c:pt>
                <c:pt idx="165">
                  <c:v>44262.875</c:v>
                </c:pt>
                <c:pt idx="166">
                  <c:v>44262.916666666664</c:v>
                </c:pt>
                <c:pt idx="167">
                  <c:v>44262.958333333336</c:v>
                </c:pt>
                <c:pt idx="168">
                  <c:v>44263</c:v>
                </c:pt>
                <c:pt idx="169">
                  <c:v>44263.041666666664</c:v>
                </c:pt>
                <c:pt idx="170">
                  <c:v>44263.083333333336</c:v>
                </c:pt>
                <c:pt idx="171">
                  <c:v>44263.125</c:v>
                </c:pt>
                <c:pt idx="172">
                  <c:v>44263.166666666664</c:v>
                </c:pt>
                <c:pt idx="173">
                  <c:v>44263.208333333336</c:v>
                </c:pt>
                <c:pt idx="174">
                  <c:v>44263.25</c:v>
                </c:pt>
                <c:pt idx="175">
                  <c:v>44263.291666666664</c:v>
                </c:pt>
                <c:pt idx="176">
                  <c:v>44263.333333333336</c:v>
                </c:pt>
                <c:pt idx="177">
                  <c:v>44263.375</c:v>
                </c:pt>
                <c:pt idx="178">
                  <c:v>44263.416666666664</c:v>
                </c:pt>
                <c:pt idx="179">
                  <c:v>44263.458333333336</c:v>
                </c:pt>
                <c:pt idx="180">
                  <c:v>44263.5</c:v>
                </c:pt>
                <c:pt idx="181">
                  <c:v>44263.541666666664</c:v>
                </c:pt>
                <c:pt idx="182">
                  <c:v>44263.583333333336</c:v>
                </c:pt>
                <c:pt idx="183">
                  <c:v>44263.625</c:v>
                </c:pt>
                <c:pt idx="184">
                  <c:v>44263.666666666664</c:v>
                </c:pt>
                <c:pt idx="185">
                  <c:v>44263.708333333336</c:v>
                </c:pt>
                <c:pt idx="186">
                  <c:v>44263.75</c:v>
                </c:pt>
                <c:pt idx="187">
                  <c:v>44263.791666666664</c:v>
                </c:pt>
                <c:pt idx="188">
                  <c:v>44263.833333333336</c:v>
                </c:pt>
                <c:pt idx="189">
                  <c:v>44263.875</c:v>
                </c:pt>
                <c:pt idx="190">
                  <c:v>44263.916666666664</c:v>
                </c:pt>
                <c:pt idx="191">
                  <c:v>44263.958333333336</c:v>
                </c:pt>
                <c:pt idx="192">
                  <c:v>44264</c:v>
                </c:pt>
                <c:pt idx="193">
                  <c:v>44264.041666666664</c:v>
                </c:pt>
                <c:pt idx="194">
                  <c:v>44264.083333333336</c:v>
                </c:pt>
                <c:pt idx="195">
                  <c:v>44264.125</c:v>
                </c:pt>
                <c:pt idx="196">
                  <c:v>44264.166666666664</c:v>
                </c:pt>
                <c:pt idx="197">
                  <c:v>44264.208333333336</c:v>
                </c:pt>
                <c:pt idx="198">
                  <c:v>44264.25</c:v>
                </c:pt>
                <c:pt idx="199">
                  <c:v>44264.291666666664</c:v>
                </c:pt>
                <c:pt idx="200">
                  <c:v>44264.333333333336</c:v>
                </c:pt>
                <c:pt idx="201">
                  <c:v>44264.375</c:v>
                </c:pt>
                <c:pt idx="202">
                  <c:v>44264.416666666664</c:v>
                </c:pt>
                <c:pt idx="203">
                  <c:v>44264.458333333336</c:v>
                </c:pt>
                <c:pt idx="204">
                  <c:v>44264.5</c:v>
                </c:pt>
                <c:pt idx="205">
                  <c:v>44264.541666666664</c:v>
                </c:pt>
                <c:pt idx="206">
                  <c:v>44264.583333333336</c:v>
                </c:pt>
                <c:pt idx="207">
                  <c:v>44264.625</c:v>
                </c:pt>
                <c:pt idx="208">
                  <c:v>44264.666666666664</c:v>
                </c:pt>
                <c:pt idx="209">
                  <c:v>44264.708333333336</c:v>
                </c:pt>
                <c:pt idx="210">
                  <c:v>44264.75</c:v>
                </c:pt>
                <c:pt idx="211">
                  <c:v>44264.791666666664</c:v>
                </c:pt>
                <c:pt idx="212">
                  <c:v>44264.833333333336</c:v>
                </c:pt>
                <c:pt idx="213">
                  <c:v>44264.875</c:v>
                </c:pt>
                <c:pt idx="214">
                  <c:v>44264.916666666664</c:v>
                </c:pt>
                <c:pt idx="215">
                  <c:v>44264.958333333336</c:v>
                </c:pt>
                <c:pt idx="216">
                  <c:v>44265</c:v>
                </c:pt>
                <c:pt idx="217">
                  <c:v>44265.041666666664</c:v>
                </c:pt>
                <c:pt idx="218">
                  <c:v>44265.083333333336</c:v>
                </c:pt>
                <c:pt idx="219">
                  <c:v>44265.125</c:v>
                </c:pt>
                <c:pt idx="220">
                  <c:v>44265.166666666664</c:v>
                </c:pt>
                <c:pt idx="221">
                  <c:v>44265.208333333336</c:v>
                </c:pt>
                <c:pt idx="222">
                  <c:v>44265.25</c:v>
                </c:pt>
                <c:pt idx="223">
                  <c:v>44265.291666666664</c:v>
                </c:pt>
                <c:pt idx="224">
                  <c:v>44265.333333333336</c:v>
                </c:pt>
                <c:pt idx="225">
                  <c:v>44265.375</c:v>
                </c:pt>
                <c:pt idx="226">
                  <c:v>44265.416666666664</c:v>
                </c:pt>
                <c:pt idx="227">
                  <c:v>44265.458333333336</c:v>
                </c:pt>
                <c:pt idx="228">
                  <c:v>44265.5</c:v>
                </c:pt>
                <c:pt idx="229">
                  <c:v>44265.541666666664</c:v>
                </c:pt>
                <c:pt idx="230">
                  <c:v>44265.583333333336</c:v>
                </c:pt>
                <c:pt idx="231">
                  <c:v>44265.625</c:v>
                </c:pt>
                <c:pt idx="232">
                  <c:v>44265.666666666664</c:v>
                </c:pt>
                <c:pt idx="233">
                  <c:v>44265.708333333336</c:v>
                </c:pt>
                <c:pt idx="234">
                  <c:v>44265.75</c:v>
                </c:pt>
                <c:pt idx="235">
                  <c:v>44265.791666666664</c:v>
                </c:pt>
                <c:pt idx="236">
                  <c:v>44265.833333333336</c:v>
                </c:pt>
                <c:pt idx="237">
                  <c:v>44265.875</c:v>
                </c:pt>
                <c:pt idx="238">
                  <c:v>44265.916666666664</c:v>
                </c:pt>
                <c:pt idx="239">
                  <c:v>44265.958333333336</c:v>
                </c:pt>
                <c:pt idx="240">
                  <c:v>44266</c:v>
                </c:pt>
                <c:pt idx="241">
                  <c:v>44266.041666666664</c:v>
                </c:pt>
                <c:pt idx="242">
                  <c:v>44266.083333333336</c:v>
                </c:pt>
                <c:pt idx="243">
                  <c:v>44266.125</c:v>
                </c:pt>
                <c:pt idx="244">
                  <c:v>44266.166666666664</c:v>
                </c:pt>
                <c:pt idx="245">
                  <c:v>44266.208333333336</c:v>
                </c:pt>
                <c:pt idx="246">
                  <c:v>44266.25</c:v>
                </c:pt>
                <c:pt idx="247">
                  <c:v>44266.291666666664</c:v>
                </c:pt>
                <c:pt idx="248">
                  <c:v>44266.333333333336</c:v>
                </c:pt>
                <c:pt idx="249">
                  <c:v>44266.375</c:v>
                </c:pt>
                <c:pt idx="250">
                  <c:v>44266.416666666664</c:v>
                </c:pt>
                <c:pt idx="251">
                  <c:v>44266.458333333336</c:v>
                </c:pt>
                <c:pt idx="252">
                  <c:v>44266.5</c:v>
                </c:pt>
                <c:pt idx="253">
                  <c:v>44266.541666666664</c:v>
                </c:pt>
                <c:pt idx="254">
                  <c:v>44266.583333333336</c:v>
                </c:pt>
                <c:pt idx="255">
                  <c:v>44266.625</c:v>
                </c:pt>
                <c:pt idx="256">
                  <c:v>44266.666666666664</c:v>
                </c:pt>
                <c:pt idx="257">
                  <c:v>44266.708333333336</c:v>
                </c:pt>
                <c:pt idx="258">
                  <c:v>44266.75</c:v>
                </c:pt>
                <c:pt idx="259">
                  <c:v>44266.791666666664</c:v>
                </c:pt>
                <c:pt idx="260">
                  <c:v>44266.833333333336</c:v>
                </c:pt>
                <c:pt idx="261">
                  <c:v>44266.875</c:v>
                </c:pt>
                <c:pt idx="262">
                  <c:v>44266.916666666664</c:v>
                </c:pt>
                <c:pt idx="263">
                  <c:v>44266.958333333336</c:v>
                </c:pt>
                <c:pt idx="264">
                  <c:v>44267</c:v>
                </c:pt>
                <c:pt idx="265">
                  <c:v>44267.041666666664</c:v>
                </c:pt>
                <c:pt idx="266">
                  <c:v>44267.083333333336</c:v>
                </c:pt>
                <c:pt idx="267">
                  <c:v>44267.125</c:v>
                </c:pt>
                <c:pt idx="268">
                  <c:v>44267.166666666664</c:v>
                </c:pt>
                <c:pt idx="269">
                  <c:v>44267.208333333336</c:v>
                </c:pt>
                <c:pt idx="270">
                  <c:v>44267.25</c:v>
                </c:pt>
                <c:pt idx="271">
                  <c:v>44267.291666666664</c:v>
                </c:pt>
                <c:pt idx="272">
                  <c:v>44267.333333333336</c:v>
                </c:pt>
                <c:pt idx="273">
                  <c:v>44267.375</c:v>
                </c:pt>
                <c:pt idx="274">
                  <c:v>44267.416666666664</c:v>
                </c:pt>
                <c:pt idx="275">
                  <c:v>44267.458333333336</c:v>
                </c:pt>
                <c:pt idx="276">
                  <c:v>44267.5</c:v>
                </c:pt>
                <c:pt idx="277">
                  <c:v>44267.541666666664</c:v>
                </c:pt>
                <c:pt idx="278">
                  <c:v>44267.583333333336</c:v>
                </c:pt>
                <c:pt idx="279">
                  <c:v>44267.625</c:v>
                </c:pt>
                <c:pt idx="280">
                  <c:v>44267.666666666664</c:v>
                </c:pt>
                <c:pt idx="281">
                  <c:v>44267.708333333336</c:v>
                </c:pt>
                <c:pt idx="282">
                  <c:v>44267.75</c:v>
                </c:pt>
                <c:pt idx="283">
                  <c:v>44267.791666666664</c:v>
                </c:pt>
                <c:pt idx="284">
                  <c:v>44267.833333333336</c:v>
                </c:pt>
                <c:pt idx="285">
                  <c:v>44267.875</c:v>
                </c:pt>
                <c:pt idx="286">
                  <c:v>44267.916666666664</c:v>
                </c:pt>
                <c:pt idx="287">
                  <c:v>44267.958333333336</c:v>
                </c:pt>
                <c:pt idx="288">
                  <c:v>44268</c:v>
                </c:pt>
                <c:pt idx="289">
                  <c:v>44268.041666666664</c:v>
                </c:pt>
                <c:pt idx="290">
                  <c:v>44268.083333333336</c:v>
                </c:pt>
                <c:pt idx="291">
                  <c:v>44268.125</c:v>
                </c:pt>
                <c:pt idx="292">
                  <c:v>44268.166666666664</c:v>
                </c:pt>
                <c:pt idx="293">
                  <c:v>44268.208333333336</c:v>
                </c:pt>
                <c:pt idx="294">
                  <c:v>44268.25</c:v>
                </c:pt>
                <c:pt idx="295">
                  <c:v>44268.291666666664</c:v>
                </c:pt>
                <c:pt idx="296">
                  <c:v>44268.333333333336</c:v>
                </c:pt>
                <c:pt idx="297">
                  <c:v>44268.375</c:v>
                </c:pt>
                <c:pt idx="298">
                  <c:v>44268.416666666664</c:v>
                </c:pt>
                <c:pt idx="299">
                  <c:v>44268.458333333336</c:v>
                </c:pt>
                <c:pt idx="300">
                  <c:v>44268.5</c:v>
                </c:pt>
                <c:pt idx="301">
                  <c:v>44268.541666666664</c:v>
                </c:pt>
                <c:pt idx="302">
                  <c:v>44268.583333333336</c:v>
                </c:pt>
                <c:pt idx="303">
                  <c:v>44268.625</c:v>
                </c:pt>
                <c:pt idx="304">
                  <c:v>44268.666666666664</c:v>
                </c:pt>
                <c:pt idx="305">
                  <c:v>44268.708333333336</c:v>
                </c:pt>
                <c:pt idx="306">
                  <c:v>44268.75</c:v>
                </c:pt>
                <c:pt idx="307">
                  <c:v>44268.791666666664</c:v>
                </c:pt>
                <c:pt idx="308">
                  <c:v>44268.833333333336</c:v>
                </c:pt>
                <c:pt idx="309">
                  <c:v>44268.875</c:v>
                </c:pt>
                <c:pt idx="310">
                  <c:v>44268.916666666664</c:v>
                </c:pt>
                <c:pt idx="311">
                  <c:v>44268.958333333336</c:v>
                </c:pt>
                <c:pt idx="312">
                  <c:v>44269</c:v>
                </c:pt>
                <c:pt idx="313">
                  <c:v>44269.041666666664</c:v>
                </c:pt>
                <c:pt idx="314">
                  <c:v>44269.083333333336</c:v>
                </c:pt>
                <c:pt idx="315">
                  <c:v>44269.125</c:v>
                </c:pt>
                <c:pt idx="316">
                  <c:v>44269.166666666664</c:v>
                </c:pt>
                <c:pt idx="317">
                  <c:v>44269.208333333336</c:v>
                </c:pt>
                <c:pt idx="318">
                  <c:v>44269.25</c:v>
                </c:pt>
                <c:pt idx="319">
                  <c:v>44269.291666666664</c:v>
                </c:pt>
                <c:pt idx="320">
                  <c:v>44269.333333333336</c:v>
                </c:pt>
                <c:pt idx="321">
                  <c:v>44269.375</c:v>
                </c:pt>
                <c:pt idx="322">
                  <c:v>44269.416666666664</c:v>
                </c:pt>
                <c:pt idx="323">
                  <c:v>44269.458333333336</c:v>
                </c:pt>
                <c:pt idx="324">
                  <c:v>44269.5</c:v>
                </c:pt>
                <c:pt idx="325">
                  <c:v>44269.541666666664</c:v>
                </c:pt>
                <c:pt idx="326">
                  <c:v>44269.583333333336</c:v>
                </c:pt>
                <c:pt idx="327">
                  <c:v>44269.625</c:v>
                </c:pt>
                <c:pt idx="328">
                  <c:v>44269.666666666664</c:v>
                </c:pt>
                <c:pt idx="329">
                  <c:v>44269.708333333336</c:v>
                </c:pt>
                <c:pt idx="330">
                  <c:v>44269.75</c:v>
                </c:pt>
                <c:pt idx="331">
                  <c:v>44269.791666666664</c:v>
                </c:pt>
                <c:pt idx="332">
                  <c:v>44269.833333333336</c:v>
                </c:pt>
                <c:pt idx="333">
                  <c:v>44269.875</c:v>
                </c:pt>
                <c:pt idx="334">
                  <c:v>44269.916666666664</c:v>
                </c:pt>
                <c:pt idx="335">
                  <c:v>44269.958333333336</c:v>
                </c:pt>
                <c:pt idx="336">
                  <c:v>44270</c:v>
                </c:pt>
                <c:pt idx="337">
                  <c:v>44270.041666666664</c:v>
                </c:pt>
                <c:pt idx="338">
                  <c:v>44270.083333333336</c:v>
                </c:pt>
                <c:pt idx="339">
                  <c:v>44270.125</c:v>
                </c:pt>
                <c:pt idx="340">
                  <c:v>44270.166666666664</c:v>
                </c:pt>
                <c:pt idx="341">
                  <c:v>44270.208333333336</c:v>
                </c:pt>
                <c:pt idx="342">
                  <c:v>44270.25</c:v>
                </c:pt>
                <c:pt idx="343">
                  <c:v>44270.291666666664</c:v>
                </c:pt>
                <c:pt idx="344">
                  <c:v>44270.333333333336</c:v>
                </c:pt>
                <c:pt idx="345">
                  <c:v>44270.375</c:v>
                </c:pt>
                <c:pt idx="346">
                  <c:v>44270.416666666664</c:v>
                </c:pt>
                <c:pt idx="347">
                  <c:v>44270.458333333336</c:v>
                </c:pt>
                <c:pt idx="348">
                  <c:v>44270.5</c:v>
                </c:pt>
                <c:pt idx="349">
                  <c:v>44270.541666666664</c:v>
                </c:pt>
                <c:pt idx="350">
                  <c:v>44270.583333333336</c:v>
                </c:pt>
                <c:pt idx="351">
                  <c:v>44270.625</c:v>
                </c:pt>
                <c:pt idx="352">
                  <c:v>44270.666666666664</c:v>
                </c:pt>
                <c:pt idx="353">
                  <c:v>44270.708333333336</c:v>
                </c:pt>
                <c:pt idx="354">
                  <c:v>44270.75</c:v>
                </c:pt>
                <c:pt idx="355">
                  <c:v>44270.791666666664</c:v>
                </c:pt>
                <c:pt idx="356">
                  <c:v>44270.833333333336</c:v>
                </c:pt>
                <c:pt idx="357">
                  <c:v>44270.875</c:v>
                </c:pt>
                <c:pt idx="358">
                  <c:v>44270.916666666664</c:v>
                </c:pt>
                <c:pt idx="359">
                  <c:v>44270.958333333336</c:v>
                </c:pt>
                <c:pt idx="360">
                  <c:v>44271</c:v>
                </c:pt>
                <c:pt idx="361">
                  <c:v>44271.041666666664</c:v>
                </c:pt>
                <c:pt idx="362">
                  <c:v>44271.083333333336</c:v>
                </c:pt>
                <c:pt idx="363">
                  <c:v>44271.125</c:v>
                </c:pt>
                <c:pt idx="364">
                  <c:v>44271.166666666664</c:v>
                </c:pt>
                <c:pt idx="365">
                  <c:v>44271.208333333336</c:v>
                </c:pt>
                <c:pt idx="366">
                  <c:v>44271.25</c:v>
                </c:pt>
                <c:pt idx="367">
                  <c:v>44271.291666666664</c:v>
                </c:pt>
                <c:pt idx="368">
                  <c:v>44271.333333333336</c:v>
                </c:pt>
                <c:pt idx="369">
                  <c:v>44271.375</c:v>
                </c:pt>
                <c:pt idx="370">
                  <c:v>44271.416666666664</c:v>
                </c:pt>
                <c:pt idx="371">
                  <c:v>44271.458333333336</c:v>
                </c:pt>
                <c:pt idx="372">
                  <c:v>44271.5</c:v>
                </c:pt>
                <c:pt idx="373">
                  <c:v>44271.541666666664</c:v>
                </c:pt>
                <c:pt idx="374">
                  <c:v>44271.583333333336</c:v>
                </c:pt>
                <c:pt idx="375">
                  <c:v>44271.625</c:v>
                </c:pt>
                <c:pt idx="376">
                  <c:v>44271.666666666664</c:v>
                </c:pt>
                <c:pt idx="377">
                  <c:v>44271.708333333336</c:v>
                </c:pt>
                <c:pt idx="378">
                  <c:v>44271.75</c:v>
                </c:pt>
                <c:pt idx="379">
                  <c:v>44271.791666666664</c:v>
                </c:pt>
                <c:pt idx="380">
                  <c:v>44271.833333333336</c:v>
                </c:pt>
                <c:pt idx="381">
                  <c:v>44271.875</c:v>
                </c:pt>
                <c:pt idx="382">
                  <c:v>44271.916666666664</c:v>
                </c:pt>
                <c:pt idx="383">
                  <c:v>44271.958333333336</c:v>
                </c:pt>
                <c:pt idx="384">
                  <c:v>44272</c:v>
                </c:pt>
                <c:pt idx="385">
                  <c:v>44272.041666666664</c:v>
                </c:pt>
                <c:pt idx="386">
                  <c:v>44272.083333333336</c:v>
                </c:pt>
                <c:pt idx="387">
                  <c:v>44272.125</c:v>
                </c:pt>
                <c:pt idx="388">
                  <c:v>44272.166666666664</c:v>
                </c:pt>
                <c:pt idx="389">
                  <c:v>44272.208333333336</c:v>
                </c:pt>
                <c:pt idx="390">
                  <c:v>44272.25</c:v>
                </c:pt>
                <c:pt idx="391">
                  <c:v>44272.291666666664</c:v>
                </c:pt>
                <c:pt idx="392">
                  <c:v>44272.333333333336</c:v>
                </c:pt>
                <c:pt idx="393">
                  <c:v>44272.375</c:v>
                </c:pt>
                <c:pt idx="394">
                  <c:v>44272.416666666664</c:v>
                </c:pt>
                <c:pt idx="395">
                  <c:v>44272.458333333336</c:v>
                </c:pt>
                <c:pt idx="396">
                  <c:v>44272.5</c:v>
                </c:pt>
                <c:pt idx="397">
                  <c:v>44272.541666666664</c:v>
                </c:pt>
                <c:pt idx="398">
                  <c:v>44272.583333333336</c:v>
                </c:pt>
                <c:pt idx="399">
                  <c:v>44272.625</c:v>
                </c:pt>
                <c:pt idx="400">
                  <c:v>44272.666666666664</c:v>
                </c:pt>
                <c:pt idx="401">
                  <c:v>44272.708333333336</c:v>
                </c:pt>
                <c:pt idx="402">
                  <c:v>44272.75</c:v>
                </c:pt>
                <c:pt idx="403">
                  <c:v>44272.791666666664</c:v>
                </c:pt>
                <c:pt idx="404">
                  <c:v>44272.833333333336</c:v>
                </c:pt>
                <c:pt idx="405">
                  <c:v>44272.875</c:v>
                </c:pt>
                <c:pt idx="406">
                  <c:v>44272.916666666664</c:v>
                </c:pt>
                <c:pt idx="407">
                  <c:v>44272.958333333336</c:v>
                </c:pt>
                <c:pt idx="408">
                  <c:v>44273</c:v>
                </c:pt>
                <c:pt idx="409">
                  <c:v>44273.041666666664</c:v>
                </c:pt>
                <c:pt idx="410">
                  <c:v>44273.083333333336</c:v>
                </c:pt>
                <c:pt idx="411">
                  <c:v>44273.125</c:v>
                </c:pt>
                <c:pt idx="412">
                  <c:v>44273.166666666664</c:v>
                </c:pt>
                <c:pt idx="413">
                  <c:v>44273.208333333336</c:v>
                </c:pt>
                <c:pt idx="414">
                  <c:v>44273.25</c:v>
                </c:pt>
                <c:pt idx="415">
                  <c:v>44273.291666666664</c:v>
                </c:pt>
                <c:pt idx="416">
                  <c:v>44273.333333333336</c:v>
                </c:pt>
                <c:pt idx="417">
                  <c:v>44273.375</c:v>
                </c:pt>
                <c:pt idx="418">
                  <c:v>44273.416666666664</c:v>
                </c:pt>
                <c:pt idx="419">
                  <c:v>44273.458333333336</c:v>
                </c:pt>
                <c:pt idx="420">
                  <c:v>44273.5</c:v>
                </c:pt>
                <c:pt idx="421">
                  <c:v>44273.541666666664</c:v>
                </c:pt>
                <c:pt idx="422">
                  <c:v>44273.583333333336</c:v>
                </c:pt>
                <c:pt idx="423">
                  <c:v>44273.625</c:v>
                </c:pt>
                <c:pt idx="424">
                  <c:v>44273.666666666664</c:v>
                </c:pt>
                <c:pt idx="425">
                  <c:v>44273.708333333336</c:v>
                </c:pt>
                <c:pt idx="426">
                  <c:v>44273.75</c:v>
                </c:pt>
                <c:pt idx="427">
                  <c:v>44273.791666666664</c:v>
                </c:pt>
                <c:pt idx="428">
                  <c:v>44273.833333333336</c:v>
                </c:pt>
                <c:pt idx="429">
                  <c:v>44273.875</c:v>
                </c:pt>
                <c:pt idx="430">
                  <c:v>44273.916666666664</c:v>
                </c:pt>
                <c:pt idx="431">
                  <c:v>44273.958333333336</c:v>
                </c:pt>
                <c:pt idx="432">
                  <c:v>44274</c:v>
                </c:pt>
                <c:pt idx="433">
                  <c:v>44274.041666666664</c:v>
                </c:pt>
                <c:pt idx="434">
                  <c:v>44274.083333333336</c:v>
                </c:pt>
                <c:pt idx="435">
                  <c:v>44274.125</c:v>
                </c:pt>
                <c:pt idx="436">
                  <c:v>44274.166666666664</c:v>
                </c:pt>
                <c:pt idx="437">
                  <c:v>44274.208333333336</c:v>
                </c:pt>
                <c:pt idx="438">
                  <c:v>44274.25</c:v>
                </c:pt>
                <c:pt idx="439">
                  <c:v>44274.291666666664</c:v>
                </c:pt>
                <c:pt idx="440">
                  <c:v>44274.333333333336</c:v>
                </c:pt>
                <c:pt idx="441">
                  <c:v>44274.375</c:v>
                </c:pt>
                <c:pt idx="442">
                  <c:v>44274.416666666664</c:v>
                </c:pt>
                <c:pt idx="443">
                  <c:v>44274.458333333336</c:v>
                </c:pt>
                <c:pt idx="444">
                  <c:v>44274.5</c:v>
                </c:pt>
                <c:pt idx="445">
                  <c:v>44274.541666666664</c:v>
                </c:pt>
                <c:pt idx="446">
                  <c:v>44274.583333333336</c:v>
                </c:pt>
                <c:pt idx="447">
                  <c:v>44274.625</c:v>
                </c:pt>
                <c:pt idx="448">
                  <c:v>44274.666666666664</c:v>
                </c:pt>
                <c:pt idx="449">
                  <c:v>44274.708333333336</c:v>
                </c:pt>
                <c:pt idx="450">
                  <c:v>44274.75</c:v>
                </c:pt>
                <c:pt idx="451">
                  <c:v>44274.791666666664</c:v>
                </c:pt>
                <c:pt idx="452">
                  <c:v>44274.833333333336</c:v>
                </c:pt>
                <c:pt idx="453">
                  <c:v>44274.875</c:v>
                </c:pt>
                <c:pt idx="454">
                  <c:v>44274.916666666664</c:v>
                </c:pt>
                <c:pt idx="455">
                  <c:v>44274.958333333336</c:v>
                </c:pt>
                <c:pt idx="456">
                  <c:v>44275</c:v>
                </c:pt>
                <c:pt idx="457">
                  <c:v>44275.041666666664</c:v>
                </c:pt>
                <c:pt idx="458">
                  <c:v>44275.083333333336</c:v>
                </c:pt>
                <c:pt idx="459">
                  <c:v>44275.125</c:v>
                </c:pt>
                <c:pt idx="460">
                  <c:v>44275.166666666664</c:v>
                </c:pt>
                <c:pt idx="461">
                  <c:v>44275.208333333336</c:v>
                </c:pt>
                <c:pt idx="462">
                  <c:v>44275.25</c:v>
                </c:pt>
                <c:pt idx="463">
                  <c:v>44275.291666666664</c:v>
                </c:pt>
                <c:pt idx="464">
                  <c:v>44275.333333333336</c:v>
                </c:pt>
                <c:pt idx="465">
                  <c:v>44275.375</c:v>
                </c:pt>
                <c:pt idx="466">
                  <c:v>44275.416666666664</c:v>
                </c:pt>
                <c:pt idx="467">
                  <c:v>44275.458333333336</c:v>
                </c:pt>
                <c:pt idx="468">
                  <c:v>44275.5</c:v>
                </c:pt>
                <c:pt idx="469">
                  <c:v>44275.541666666664</c:v>
                </c:pt>
                <c:pt idx="470">
                  <c:v>44275.583333333336</c:v>
                </c:pt>
                <c:pt idx="471">
                  <c:v>44275.625</c:v>
                </c:pt>
                <c:pt idx="472">
                  <c:v>44275.666666666664</c:v>
                </c:pt>
                <c:pt idx="473">
                  <c:v>44275.708333333336</c:v>
                </c:pt>
                <c:pt idx="474">
                  <c:v>44275.75</c:v>
                </c:pt>
                <c:pt idx="475">
                  <c:v>44275.791666666664</c:v>
                </c:pt>
                <c:pt idx="476">
                  <c:v>44275.833333333336</c:v>
                </c:pt>
                <c:pt idx="477">
                  <c:v>44275.875</c:v>
                </c:pt>
                <c:pt idx="478">
                  <c:v>44275.916666666664</c:v>
                </c:pt>
                <c:pt idx="479">
                  <c:v>44275.958333333336</c:v>
                </c:pt>
                <c:pt idx="480">
                  <c:v>44276</c:v>
                </c:pt>
                <c:pt idx="481">
                  <c:v>44276.041666666664</c:v>
                </c:pt>
                <c:pt idx="482">
                  <c:v>44276.083333333336</c:v>
                </c:pt>
                <c:pt idx="483">
                  <c:v>44276.125</c:v>
                </c:pt>
                <c:pt idx="484">
                  <c:v>44276.166666666664</c:v>
                </c:pt>
                <c:pt idx="485">
                  <c:v>44276.208333333336</c:v>
                </c:pt>
                <c:pt idx="486">
                  <c:v>44276.25</c:v>
                </c:pt>
                <c:pt idx="487">
                  <c:v>44276.291666666664</c:v>
                </c:pt>
                <c:pt idx="488">
                  <c:v>44276.333333333336</c:v>
                </c:pt>
                <c:pt idx="489">
                  <c:v>44276.375</c:v>
                </c:pt>
                <c:pt idx="490">
                  <c:v>44276.416666666664</c:v>
                </c:pt>
                <c:pt idx="491">
                  <c:v>44276.458333333336</c:v>
                </c:pt>
                <c:pt idx="492">
                  <c:v>44276.5</c:v>
                </c:pt>
                <c:pt idx="493">
                  <c:v>44276.541666666664</c:v>
                </c:pt>
                <c:pt idx="494">
                  <c:v>44276.583333333336</c:v>
                </c:pt>
                <c:pt idx="495">
                  <c:v>44276.625</c:v>
                </c:pt>
                <c:pt idx="496">
                  <c:v>44276.666666666664</c:v>
                </c:pt>
                <c:pt idx="497">
                  <c:v>44276.708333333336</c:v>
                </c:pt>
                <c:pt idx="498">
                  <c:v>44276.75</c:v>
                </c:pt>
                <c:pt idx="499">
                  <c:v>44276.791666666664</c:v>
                </c:pt>
                <c:pt idx="500">
                  <c:v>44276.833333333336</c:v>
                </c:pt>
                <c:pt idx="501">
                  <c:v>44276.875</c:v>
                </c:pt>
                <c:pt idx="502">
                  <c:v>44276.916666666664</c:v>
                </c:pt>
                <c:pt idx="503">
                  <c:v>44276.958333333336</c:v>
                </c:pt>
                <c:pt idx="504">
                  <c:v>44277</c:v>
                </c:pt>
                <c:pt idx="505">
                  <c:v>44277.041666666664</c:v>
                </c:pt>
                <c:pt idx="506">
                  <c:v>44277.083333333336</c:v>
                </c:pt>
                <c:pt idx="507">
                  <c:v>44277.125</c:v>
                </c:pt>
                <c:pt idx="508">
                  <c:v>44277.166666666664</c:v>
                </c:pt>
                <c:pt idx="509">
                  <c:v>44277.208333333336</c:v>
                </c:pt>
                <c:pt idx="510">
                  <c:v>44277.25</c:v>
                </c:pt>
                <c:pt idx="511">
                  <c:v>44277.291666666664</c:v>
                </c:pt>
                <c:pt idx="512">
                  <c:v>44277.333333333336</c:v>
                </c:pt>
                <c:pt idx="513">
                  <c:v>44277.375</c:v>
                </c:pt>
                <c:pt idx="514">
                  <c:v>44277.416666666664</c:v>
                </c:pt>
                <c:pt idx="515">
                  <c:v>44277.458333333336</c:v>
                </c:pt>
                <c:pt idx="516">
                  <c:v>44277.5</c:v>
                </c:pt>
                <c:pt idx="517">
                  <c:v>44277.541666666664</c:v>
                </c:pt>
                <c:pt idx="518">
                  <c:v>44277.583333333336</c:v>
                </c:pt>
                <c:pt idx="519">
                  <c:v>44277.625</c:v>
                </c:pt>
                <c:pt idx="520">
                  <c:v>44277.666666666664</c:v>
                </c:pt>
                <c:pt idx="521">
                  <c:v>44277.708333333336</c:v>
                </c:pt>
                <c:pt idx="522">
                  <c:v>44277.75</c:v>
                </c:pt>
                <c:pt idx="523">
                  <c:v>44277.791666666664</c:v>
                </c:pt>
                <c:pt idx="524">
                  <c:v>44277.833333333336</c:v>
                </c:pt>
                <c:pt idx="525">
                  <c:v>44277.875</c:v>
                </c:pt>
                <c:pt idx="526">
                  <c:v>44277.916666666664</c:v>
                </c:pt>
                <c:pt idx="527">
                  <c:v>44277.958333333336</c:v>
                </c:pt>
                <c:pt idx="528">
                  <c:v>44278</c:v>
                </c:pt>
                <c:pt idx="529">
                  <c:v>44278.041666666664</c:v>
                </c:pt>
                <c:pt idx="530">
                  <c:v>44278.083333333336</c:v>
                </c:pt>
                <c:pt idx="531">
                  <c:v>44278.125</c:v>
                </c:pt>
                <c:pt idx="532">
                  <c:v>44278.166666666664</c:v>
                </c:pt>
                <c:pt idx="533">
                  <c:v>44278.208333333336</c:v>
                </c:pt>
                <c:pt idx="534">
                  <c:v>44278.25</c:v>
                </c:pt>
                <c:pt idx="535">
                  <c:v>44278.291666666664</c:v>
                </c:pt>
                <c:pt idx="536">
                  <c:v>44278.333333333336</c:v>
                </c:pt>
                <c:pt idx="537">
                  <c:v>44278.375</c:v>
                </c:pt>
                <c:pt idx="538">
                  <c:v>44278.416666666664</c:v>
                </c:pt>
                <c:pt idx="539">
                  <c:v>44278.458333333336</c:v>
                </c:pt>
                <c:pt idx="540">
                  <c:v>44278.5</c:v>
                </c:pt>
                <c:pt idx="541">
                  <c:v>44278.541666666664</c:v>
                </c:pt>
                <c:pt idx="542">
                  <c:v>44278.583333333336</c:v>
                </c:pt>
                <c:pt idx="543">
                  <c:v>44278.625</c:v>
                </c:pt>
                <c:pt idx="544">
                  <c:v>44278.666666666664</c:v>
                </c:pt>
                <c:pt idx="545">
                  <c:v>44278.708333333336</c:v>
                </c:pt>
                <c:pt idx="546">
                  <c:v>44278.75</c:v>
                </c:pt>
                <c:pt idx="547">
                  <c:v>44278.791666666664</c:v>
                </c:pt>
                <c:pt idx="548">
                  <c:v>44278.833333333336</c:v>
                </c:pt>
                <c:pt idx="549">
                  <c:v>44278.875</c:v>
                </c:pt>
                <c:pt idx="550">
                  <c:v>44278.916666666664</c:v>
                </c:pt>
                <c:pt idx="551">
                  <c:v>44278.958333333336</c:v>
                </c:pt>
                <c:pt idx="552">
                  <c:v>44279</c:v>
                </c:pt>
                <c:pt idx="553">
                  <c:v>44279.041666666664</c:v>
                </c:pt>
                <c:pt idx="554">
                  <c:v>44279.083333333336</c:v>
                </c:pt>
                <c:pt idx="555">
                  <c:v>44279.125</c:v>
                </c:pt>
                <c:pt idx="556">
                  <c:v>44279.166666666664</c:v>
                </c:pt>
                <c:pt idx="557">
                  <c:v>44279.208333333336</c:v>
                </c:pt>
                <c:pt idx="558">
                  <c:v>44279.25</c:v>
                </c:pt>
                <c:pt idx="559">
                  <c:v>44279.291666666664</c:v>
                </c:pt>
                <c:pt idx="560">
                  <c:v>44279.333333333336</c:v>
                </c:pt>
                <c:pt idx="561">
                  <c:v>44279.375</c:v>
                </c:pt>
                <c:pt idx="562">
                  <c:v>44279.416666666664</c:v>
                </c:pt>
                <c:pt idx="563">
                  <c:v>44279.458333333336</c:v>
                </c:pt>
                <c:pt idx="564">
                  <c:v>44279.5</c:v>
                </c:pt>
                <c:pt idx="565">
                  <c:v>44279.541666666664</c:v>
                </c:pt>
                <c:pt idx="566">
                  <c:v>44279.583333333336</c:v>
                </c:pt>
                <c:pt idx="567">
                  <c:v>44279.625</c:v>
                </c:pt>
                <c:pt idx="568">
                  <c:v>44279.666666666664</c:v>
                </c:pt>
                <c:pt idx="569">
                  <c:v>44279.708333333336</c:v>
                </c:pt>
                <c:pt idx="570">
                  <c:v>44279.75</c:v>
                </c:pt>
                <c:pt idx="571">
                  <c:v>44279.791666666664</c:v>
                </c:pt>
                <c:pt idx="572">
                  <c:v>44279.833333333336</c:v>
                </c:pt>
                <c:pt idx="573">
                  <c:v>44279.875</c:v>
                </c:pt>
                <c:pt idx="574">
                  <c:v>44279.916666666664</c:v>
                </c:pt>
                <c:pt idx="575">
                  <c:v>44279.958333333336</c:v>
                </c:pt>
                <c:pt idx="576">
                  <c:v>44280</c:v>
                </c:pt>
                <c:pt idx="577">
                  <c:v>44280.041666666664</c:v>
                </c:pt>
                <c:pt idx="578">
                  <c:v>44280.083333333336</c:v>
                </c:pt>
                <c:pt idx="579">
                  <c:v>44280.125</c:v>
                </c:pt>
                <c:pt idx="580">
                  <c:v>44280.166666666664</c:v>
                </c:pt>
                <c:pt idx="581">
                  <c:v>44280.208333333336</c:v>
                </c:pt>
                <c:pt idx="582">
                  <c:v>44280.25</c:v>
                </c:pt>
                <c:pt idx="583">
                  <c:v>44280.291666666664</c:v>
                </c:pt>
                <c:pt idx="584">
                  <c:v>44280.333333333336</c:v>
                </c:pt>
                <c:pt idx="585">
                  <c:v>44280.375</c:v>
                </c:pt>
                <c:pt idx="586">
                  <c:v>44280.416666666664</c:v>
                </c:pt>
                <c:pt idx="587">
                  <c:v>44280.458333333336</c:v>
                </c:pt>
                <c:pt idx="588">
                  <c:v>44280.5</c:v>
                </c:pt>
                <c:pt idx="589">
                  <c:v>44280.541666666664</c:v>
                </c:pt>
                <c:pt idx="590">
                  <c:v>44280.583333333336</c:v>
                </c:pt>
                <c:pt idx="591">
                  <c:v>44280.625</c:v>
                </c:pt>
                <c:pt idx="592">
                  <c:v>44280.666666666664</c:v>
                </c:pt>
                <c:pt idx="593">
                  <c:v>44280.708333333336</c:v>
                </c:pt>
                <c:pt idx="594">
                  <c:v>44280.75</c:v>
                </c:pt>
                <c:pt idx="595">
                  <c:v>44280.791666666664</c:v>
                </c:pt>
                <c:pt idx="596">
                  <c:v>44280.833333333336</c:v>
                </c:pt>
                <c:pt idx="597">
                  <c:v>44280.875</c:v>
                </c:pt>
                <c:pt idx="598">
                  <c:v>44280.916666666664</c:v>
                </c:pt>
                <c:pt idx="599">
                  <c:v>44280.958333333336</c:v>
                </c:pt>
                <c:pt idx="600">
                  <c:v>44281</c:v>
                </c:pt>
                <c:pt idx="601">
                  <c:v>44281.041666666664</c:v>
                </c:pt>
                <c:pt idx="602">
                  <c:v>44281.083333333336</c:v>
                </c:pt>
                <c:pt idx="603">
                  <c:v>44281.125</c:v>
                </c:pt>
                <c:pt idx="604">
                  <c:v>44281.166666666664</c:v>
                </c:pt>
                <c:pt idx="605">
                  <c:v>44281.208333333336</c:v>
                </c:pt>
                <c:pt idx="606">
                  <c:v>44281.25</c:v>
                </c:pt>
                <c:pt idx="607">
                  <c:v>44281.291666666664</c:v>
                </c:pt>
                <c:pt idx="608">
                  <c:v>44281.333333333336</c:v>
                </c:pt>
                <c:pt idx="609">
                  <c:v>44281.375</c:v>
                </c:pt>
                <c:pt idx="610">
                  <c:v>44281.416666666664</c:v>
                </c:pt>
                <c:pt idx="611">
                  <c:v>44281.458333333336</c:v>
                </c:pt>
                <c:pt idx="612">
                  <c:v>44281.5</c:v>
                </c:pt>
                <c:pt idx="613">
                  <c:v>44281.541666666664</c:v>
                </c:pt>
                <c:pt idx="614">
                  <c:v>44281.583333333336</c:v>
                </c:pt>
                <c:pt idx="615">
                  <c:v>44281.625</c:v>
                </c:pt>
                <c:pt idx="616">
                  <c:v>44281.666666666664</c:v>
                </c:pt>
                <c:pt idx="617">
                  <c:v>44281.708333333336</c:v>
                </c:pt>
                <c:pt idx="618">
                  <c:v>44281.75</c:v>
                </c:pt>
                <c:pt idx="619">
                  <c:v>44281.791666666664</c:v>
                </c:pt>
                <c:pt idx="620">
                  <c:v>44281.833333333336</c:v>
                </c:pt>
                <c:pt idx="621">
                  <c:v>44281.875</c:v>
                </c:pt>
                <c:pt idx="622">
                  <c:v>44281.916666666664</c:v>
                </c:pt>
                <c:pt idx="623">
                  <c:v>44281.958333333336</c:v>
                </c:pt>
                <c:pt idx="624">
                  <c:v>44282</c:v>
                </c:pt>
                <c:pt idx="625">
                  <c:v>44282.041666666664</c:v>
                </c:pt>
                <c:pt idx="626">
                  <c:v>44282.083333333336</c:v>
                </c:pt>
                <c:pt idx="627">
                  <c:v>44282.125</c:v>
                </c:pt>
                <c:pt idx="628">
                  <c:v>44282.166666666664</c:v>
                </c:pt>
                <c:pt idx="629">
                  <c:v>44282.208333333336</c:v>
                </c:pt>
                <c:pt idx="630">
                  <c:v>44282.25</c:v>
                </c:pt>
                <c:pt idx="631">
                  <c:v>44282.291666666664</c:v>
                </c:pt>
                <c:pt idx="632">
                  <c:v>44282.333333333336</c:v>
                </c:pt>
                <c:pt idx="633">
                  <c:v>44282.375</c:v>
                </c:pt>
                <c:pt idx="634">
                  <c:v>44282.416666666664</c:v>
                </c:pt>
                <c:pt idx="635">
                  <c:v>44282.458333333336</c:v>
                </c:pt>
                <c:pt idx="636">
                  <c:v>44282.5</c:v>
                </c:pt>
                <c:pt idx="637">
                  <c:v>44282.541666666664</c:v>
                </c:pt>
                <c:pt idx="638">
                  <c:v>44282.583333333336</c:v>
                </c:pt>
                <c:pt idx="639">
                  <c:v>44282.625</c:v>
                </c:pt>
                <c:pt idx="640">
                  <c:v>44282.666666666664</c:v>
                </c:pt>
                <c:pt idx="641">
                  <c:v>44282.708333333336</c:v>
                </c:pt>
                <c:pt idx="642">
                  <c:v>44282.75</c:v>
                </c:pt>
                <c:pt idx="643">
                  <c:v>44282.791666666664</c:v>
                </c:pt>
                <c:pt idx="644">
                  <c:v>44282.833333333336</c:v>
                </c:pt>
                <c:pt idx="645">
                  <c:v>44282.875</c:v>
                </c:pt>
                <c:pt idx="646">
                  <c:v>44282.916666666664</c:v>
                </c:pt>
                <c:pt idx="647">
                  <c:v>44282.958333333336</c:v>
                </c:pt>
                <c:pt idx="648">
                  <c:v>44283</c:v>
                </c:pt>
                <c:pt idx="649">
                  <c:v>44283.041666666664</c:v>
                </c:pt>
                <c:pt idx="650">
                  <c:v>44283.083333333336</c:v>
                </c:pt>
                <c:pt idx="651">
                  <c:v>44283.125</c:v>
                </c:pt>
                <c:pt idx="652">
                  <c:v>44283.166666666664</c:v>
                </c:pt>
                <c:pt idx="653">
                  <c:v>44283.208333333336</c:v>
                </c:pt>
                <c:pt idx="654">
                  <c:v>44283.25</c:v>
                </c:pt>
                <c:pt idx="655">
                  <c:v>44283.291666666664</c:v>
                </c:pt>
                <c:pt idx="656">
                  <c:v>44283.333333333336</c:v>
                </c:pt>
                <c:pt idx="657">
                  <c:v>44283.375</c:v>
                </c:pt>
                <c:pt idx="658">
                  <c:v>44283.416666666664</c:v>
                </c:pt>
                <c:pt idx="659">
                  <c:v>44283.458333333336</c:v>
                </c:pt>
                <c:pt idx="660">
                  <c:v>44283.5</c:v>
                </c:pt>
                <c:pt idx="661">
                  <c:v>44283.541666666664</c:v>
                </c:pt>
                <c:pt idx="662">
                  <c:v>44283.583333333336</c:v>
                </c:pt>
                <c:pt idx="663">
                  <c:v>44283.625</c:v>
                </c:pt>
                <c:pt idx="664">
                  <c:v>44283.666666666664</c:v>
                </c:pt>
                <c:pt idx="665">
                  <c:v>44283.708333333336</c:v>
                </c:pt>
                <c:pt idx="666">
                  <c:v>44283.75</c:v>
                </c:pt>
                <c:pt idx="667">
                  <c:v>44283.791666666664</c:v>
                </c:pt>
                <c:pt idx="668">
                  <c:v>44283.833333333336</c:v>
                </c:pt>
                <c:pt idx="669">
                  <c:v>44283.875</c:v>
                </c:pt>
                <c:pt idx="670">
                  <c:v>44283.916666666664</c:v>
                </c:pt>
                <c:pt idx="671">
                  <c:v>44283.958333333336</c:v>
                </c:pt>
                <c:pt idx="672">
                  <c:v>44284</c:v>
                </c:pt>
                <c:pt idx="673">
                  <c:v>44284.041666666664</c:v>
                </c:pt>
                <c:pt idx="674">
                  <c:v>44284.083333333336</c:v>
                </c:pt>
                <c:pt idx="675">
                  <c:v>44284.125</c:v>
                </c:pt>
                <c:pt idx="676">
                  <c:v>44284.166666666664</c:v>
                </c:pt>
                <c:pt idx="677">
                  <c:v>44284.208333333336</c:v>
                </c:pt>
                <c:pt idx="678">
                  <c:v>44284.25</c:v>
                </c:pt>
                <c:pt idx="679">
                  <c:v>44284.291666666664</c:v>
                </c:pt>
                <c:pt idx="680">
                  <c:v>44284.333333333336</c:v>
                </c:pt>
                <c:pt idx="681">
                  <c:v>44284.375</c:v>
                </c:pt>
                <c:pt idx="682">
                  <c:v>44284.416666666664</c:v>
                </c:pt>
                <c:pt idx="683">
                  <c:v>44284.458333333336</c:v>
                </c:pt>
                <c:pt idx="684">
                  <c:v>44284.5</c:v>
                </c:pt>
                <c:pt idx="685">
                  <c:v>44284.541666666664</c:v>
                </c:pt>
                <c:pt idx="686">
                  <c:v>44284.583333333336</c:v>
                </c:pt>
                <c:pt idx="687">
                  <c:v>44284.625</c:v>
                </c:pt>
                <c:pt idx="688">
                  <c:v>44284.666666666664</c:v>
                </c:pt>
                <c:pt idx="689">
                  <c:v>44284.708333333336</c:v>
                </c:pt>
                <c:pt idx="690">
                  <c:v>44284.75</c:v>
                </c:pt>
                <c:pt idx="691">
                  <c:v>44284.791666666664</c:v>
                </c:pt>
                <c:pt idx="692">
                  <c:v>44284.833333333336</c:v>
                </c:pt>
                <c:pt idx="693">
                  <c:v>44284.875</c:v>
                </c:pt>
                <c:pt idx="694">
                  <c:v>44284.916666666664</c:v>
                </c:pt>
                <c:pt idx="695">
                  <c:v>44284.958333333336</c:v>
                </c:pt>
                <c:pt idx="696">
                  <c:v>44285</c:v>
                </c:pt>
                <c:pt idx="697">
                  <c:v>44285.041666666664</c:v>
                </c:pt>
                <c:pt idx="698">
                  <c:v>44285.083333333336</c:v>
                </c:pt>
                <c:pt idx="699">
                  <c:v>44285.125</c:v>
                </c:pt>
                <c:pt idx="700">
                  <c:v>44285.166666666664</c:v>
                </c:pt>
                <c:pt idx="701">
                  <c:v>44285.208333333336</c:v>
                </c:pt>
                <c:pt idx="702">
                  <c:v>44285.25</c:v>
                </c:pt>
                <c:pt idx="703">
                  <c:v>44285.291666666664</c:v>
                </c:pt>
                <c:pt idx="704">
                  <c:v>44285.333333333336</c:v>
                </c:pt>
                <c:pt idx="705">
                  <c:v>44285.375</c:v>
                </c:pt>
                <c:pt idx="706">
                  <c:v>44285.416666666664</c:v>
                </c:pt>
                <c:pt idx="707">
                  <c:v>44285.458333333336</c:v>
                </c:pt>
                <c:pt idx="708">
                  <c:v>44285.5</c:v>
                </c:pt>
                <c:pt idx="709">
                  <c:v>44285.541666666664</c:v>
                </c:pt>
                <c:pt idx="710">
                  <c:v>44285.583333333336</c:v>
                </c:pt>
                <c:pt idx="711">
                  <c:v>44285.625</c:v>
                </c:pt>
                <c:pt idx="712">
                  <c:v>44285.666666666664</c:v>
                </c:pt>
                <c:pt idx="713">
                  <c:v>44285.708333333336</c:v>
                </c:pt>
                <c:pt idx="714">
                  <c:v>44285.75</c:v>
                </c:pt>
                <c:pt idx="715">
                  <c:v>44285.791666666664</c:v>
                </c:pt>
                <c:pt idx="716">
                  <c:v>44285.833333333336</c:v>
                </c:pt>
                <c:pt idx="717">
                  <c:v>44285.875</c:v>
                </c:pt>
                <c:pt idx="718">
                  <c:v>44285.916666666664</c:v>
                </c:pt>
                <c:pt idx="719">
                  <c:v>44285.958333333336</c:v>
                </c:pt>
                <c:pt idx="720">
                  <c:v>44286</c:v>
                </c:pt>
                <c:pt idx="721">
                  <c:v>44286.041666666664</c:v>
                </c:pt>
                <c:pt idx="722">
                  <c:v>44286.083333333336</c:v>
                </c:pt>
                <c:pt idx="723">
                  <c:v>44286.125</c:v>
                </c:pt>
                <c:pt idx="724">
                  <c:v>44286.166666666664</c:v>
                </c:pt>
                <c:pt idx="725">
                  <c:v>44286.208333333336</c:v>
                </c:pt>
                <c:pt idx="726">
                  <c:v>44286.25</c:v>
                </c:pt>
                <c:pt idx="727">
                  <c:v>44286.291666666664</c:v>
                </c:pt>
                <c:pt idx="728">
                  <c:v>44286.333333333336</c:v>
                </c:pt>
                <c:pt idx="729">
                  <c:v>44286.375</c:v>
                </c:pt>
                <c:pt idx="730">
                  <c:v>44286.416666666664</c:v>
                </c:pt>
                <c:pt idx="731">
                  <c:v>44286.458333333336</c:v>
                </c:pt>
                <c:pt idx="732">
                  <c:v>44286.5</c:v>
                </c:pt>
                <c:pt idx="733">
                  <c:v>44286.541666666664</c:v>
                </c:pt>
                <c:pt idx="734">
                  <c:v>44286.583333333336</c:v>
                </c:pt>
                <c:pt idx="735">
                  <c:v>44286.625</c:v>
                </c:pt>
                <c:pt idx="736">
                  <c:v>44286.666666666664</c:v>
                </c:pt>
                <c:pt idx="737">
                  <c:v>44286.708333333336</c:v>
                </c:pt>
                <c:pt idx="738">
                  <c:v>44286.75</c:v>
                </c:pt>
                <c:pt idx="739">
                  <c:v>44286.791666666664</c:v>
                </c:pt>
                <c:pt idx="740">
                  <c:v>44286.833333333336</c:v>
                </c:pt>
                <c:pt idx="741">
                  <c:v>44286.875</c:v>
                </c:pt>
                <c:pt idx="742">
                  <c:v>44286.916666666664</c:v>
                </c:pt>
                <c:pt idx="743">
                  <c:v>44286.958333333336</c:v>
                </c:pt>
                <c:pt idx="744">
                  <c:v>44287</c:v>
                </c:pt>
                <c:pt idx="745">
                  <c:v>44287.041666666664</c:v>
                </c:pt>
                <c:pt idx="746">
                  <c:v>44287.083333333336</c:v>
                </c:pt>
                <c:pt idx="747">
                  <c:v>44287.125</c:v>
                </c:pt>
                <c:pt idx="748">
                  <c:v>44287.166666666664</c:v>
                </c:pt>
                <c:pt idx="749">
                  <c:v>44287.208333333336</c:v>
                </c:pt>
                <c:pt idx="750">
                  <c:v>44287.25</c:v>
                </c:pt>
                <c:pt idx="751">
                  <c:v>44287.291666666664</c:v>
                </c:pt>
                <c:pt idx="752">
                  <c:v>44287.333333333336</c:v>
                </c:pt>
                <c:pt idx="753">
                  <c:v>44287.375</c:v>
                </c:pt>
                <c:pt idx="754">
                  <c:v>44287.416666666664</c:v>
                </c:pt>
                <c:pt idx="755">
                  <c:v>44287.458333333336</c:v>
                </c:pt>
                <c:pt idx="756">
                  <c:v>44287.5</c:v>
                </c:pt>
                <c:pt idx="757">
                  <c:v>44287.541666666664</c:v>
                </c:pt>
                <c:pt idx="758">
                  <c:v>44287.583333333336</c:v>
                </c:pt>
                <c:pt idx="759">
                  <c:v>44287.625</c:v>
                </c:pt>
                <c:pt idx="760">
                  <c:v>44287.666666666664</c:v>
                </c:pt>
                <c:pt idx="761">
                  <c:v>44287.708333333336</c:v>
                </c:pt>
                <c:pt idx="762">
                  <c:v>44287.75</c:v>
                </c:pt>
                <c:pt idx="763">
                  <c:v>44287.791666666664</c:v>
                </c:pt>
                <c:pt idx="764">
                  <c:v>44287.833333333336</c:v>
                </c:pt>
                <c:pt idx="765">
                  <c:v>44287.875</c:v>
                </c:pt>
                <c:pt idx="766">
                  <c:v>44287.916666666664</c:v>
                </c:pt>
                <c:pt idx="767">
                  <c:v>44287.958333333336</c:v>
                </c:pt>
                <c:pt idx="768">
                  <c:v>44288</c:v>
                </c:pt>
                <c:pt idx="769">
                  <c:v>44288.041666666664</c:v>
                </c:pt>
                <c:pt idx="770">
                  <c:v>44288.083333333336</c:v>
                </c:pt>
                <c:pt idx="771">
                  <c:v>44288.125</c:v>
                </c:pt>
                <c:pt idx="772">
                  <c:v>44288.166666666664</c:v>
                </c:pt>
                <c:pt idx="773">
                  <c:v>44288.208333333336</c:v>
                </c:pt>
                <c:pt idx="774">
                  <c:v>44288.25</c:v>
                </c:pt>
                <c:pt idx="775">
                  <c:v>44288.291666666664</c:v>
                </c:pt>
                <c:pt idx="776">
                  <c:v>44288.333333333336</c:v>
                </c:pt>
                <c:pt idx="777">
                  <c:v>44288.375</c:v>
                </c:pt>
                <c:pt idx="778">
                  <c:v>44288.416666666664</c:v>
                </c:pt>
                <c:pt idx="779">
                  <c:v>44288.458333333336</c:v>
                </c:pt>
                <c:pt idx="780">
                  <c:v>44288.5</c:v>
                </c:pt>
                <c:pt idx="781">
                  <c:v>44288.541666666664</c:v>
                </c:pt>
                <c:pt idx="782">
                  <c:v>44288.583333333336</c:v>
                </c:pt>
                <c:pt idx="783">
                  <c:v>44288.625</c:v>
                </c:pt>
                <c:pt idx="784">
                  <c:v>44288.666666666664</c:v>
                </c:pt>
                <c:pt idx="785">
                  <c:v>44288.708333333336</c:v>
                </c:pt>
                <c:pt idx="786">
                  <c:v>44288.75</c:v>
                </c:pt>
                <c:pt idx="787">
                  <c:v>44288.791666666664</c:v>
                </c:pt>
                <c:pt idx="788">
                  <c:v>44288.833333333336</c:v>
                </c:pt>
                <c:pt idx="789">
                  <c:v>44288.875</c:v>
                </c:pt>
                <c:pt idx="790">
                  <c:v>44288.916666666664</c:v>
                </c:pt>
                <c:pt idx="791">
                  <c:v>44288.958333333336</c:v>
                </c:pt>
                <c:pt idx="792">
                  <c:v>44289</c:v>
                </c:pt>
                <c:pt idx="793">
                  <c:v>44289.041666666664</c:v>
                </c:pt>
                <c:pt idx="794">
                  <c:v>44289.083333333336</c:v>
                </c:pt>
                <c:pt idx="795">
                  <c:v>44289.125</c:v>
                </c:pt>
                <c:pt idx="796">
                  <c:v>44289.166666666664</c:v>
                </c:pt>
                <c:pt idx="797">
                  <c:v>44289.208333333336</c:v>
                </c:pt>
                <c:pt idx="798">
                  <c:v>44289.25</c:v>
                </c:pt>
                <c:pt idx="799">
                  <c:v>44289.291666666664</c:v>
                </c:pt>
                <c:pt idx="800">
                  <c:v>44289.333333333336</c:v>
                </c:pt>
                <c:pt idx="801">
                  <c:v>44289.375</c:v>
                </c:pt>
                <c:pt idx="802">
                  <c:v>44289.416666666664</c:v>
                </c:pt>
                <c:pt idx="803">
                  <c:v>44289.458333333336</c:v>
                </c:pt>
                <c:pt idx="804">
                  <c:v>44289.5</c:v>
                </c:pt>
                <c:pt idx="805">
                  <c:v>44289.541666666664</c:v>
                </c:pt>
                <c:pt idx="806">
                  <c:v>44289.583333333336</c:v>
                </c:pt>
                <c:pt idx="807">
                  <c:v>44289.625</c:v>
                </c:pt>
                <c:pt idx="808">
                  <c:v>44289.666666666664</c:v>
                </c:pt>
                <c:pt idx="809">
                  <c:v>44289.708333333336</c:v>
                </c:pt>
                <c:pt idx="810">
                  <c:v>44289.75</c:v>
                </c:pt>
                <c:pt idx="811">
                  <c:v>44289.791666666664</c:v>
                </c:pt>
                <c:pt idx="812">
                  <c:v>44289.833333333336</c:v>
                </c:pt>
                <c:pt idx="813">
                  <c:v>44289.875</c:v>
                </c:pt>
                <c:pt idx="814">
                  <c:v>44289.916666666664</c:v>
                </c:pt>
                <c:pt idx="815">
                  <c:v>44289.958333333336</c:v>
                </c:pt>
                <c:pt idx="816">
                  <c:v>44290</c:v>
                </c:pt>
                <c:pt idx="817">
                  <c:v>44290.041666666664</c:v>
                </c:pt>
                <c:pt idx="818">
                  <c:v>44290.083333333336</c:v>
                </c:pt>
                <c:pt idx="819">
                  <c:v>44290.125</c:v>
                </c:pt>
                <c:pt idx="820">
                  <c:v>44290.166666666664</c:v>
                </c:pt>
                <c:pt idx="821">
                  <c:v>44290.208333333336</c:v>
                </c:pt>
                <c:pt idx="822">
                  <c:v>44290.25</c:v>
                </c:pt>
                <c:pt idx="823">
                  <c:v>44290.291666666664</c:v>
                </c:pt>
                <c:pt idx="824">
                  <c:v>44290.333333333336</c:v>
                </c:pt>
                <c:pt idx="825">
                  <c:v>44290.375</c:v>
                </c:pt>
                <c:pt idx="826">
                  <c:v>44290.416666666664</c:v>
                </c:pt>
                <c:pt idx="827">
                  <c:v>44290.458333333336</c:v>
                </c:pt>
                <c:pt idx="828">
                  <c:v>44290.5</c:v>
                </c:pt>
                <c:pt idx="829">
                  <c:v>44290.541666666664</c:v>
                </c:pt>
                <c:pt idx="830">
                  <c:v>44290.583333333336</c:v>
                </c:pt>
                <c:pt idx="831">
                  <c:v>44290.625</c:v>
                </c:pt>
                <c:pt idx="832">
                  <c:v>44290.666666666664</c:v>
                </c:pt>
                <c:pt idx="833">
                  <c:v>44290.708333333336</c:v>
                </c:pt>
                <c:pt idx="834">
                  <c:v>44290.75</c:v>
                </c:pt>
                <c:pt idx="835">
                  <c:v>44290.791666666664</c:v>
                </c:pt>
                <c:pt idx="836">
                  <c:v>44290.833333333336</c:v>
                </c:pt>
                <c:pt idx="837">
                  <c:v>44290.875</c:v>
                </c:pt>
                <c:pt idx="838">
                  <c:v>44290.916666666664</c:v>
                </c:pt>
                <c:pt idx="839">
                  <c:v>44290.958333333336</c:v>
                </c:pt>
                <c:pt idx="840">
                  <c:v>44291</c:v>
                </c:pt>
                <c:pt idx="841">
                  <c:v>44291.041666666664</c:v>
                </c:pt>
                <c:pt idx="842">
                  <c:v>44291.083333333336</c:v>
                </c:pt>
                <c:pt idx="843">
                  <c:v>44291.125</c:v>
                </c:pt>
                <c:pt idx="844">
                  <c:v>44291.166666666664</c:v>
                </c:pt>
                <c:pt idx="845">
                  <c:v>44291.208333333336</c:v>
                </c:pt>
                <c:pt idx="846">
                  <c:v>44291.25</c:v>
                </c:pt>
                <c:pt idx="847">
                  <c:v>44291.291666666664</c:v>
                </c:pt>
                <c:pt idx="848">
                  <c:v>44291.333333333336</c:v>
                </c:pt>
                <c:pt idx="849">
                  <c:v>44291.375</c:v>
                </c:pt>
                <c:pt idx="850">
                  <c:v>44291.416666666664</c:v>
                </c:pt>
                <c:pt idx="851">
                  <c:v>44291.458333333336</c:v>
                </c:pt>
                <c:pt idx="852">
                  <c:v>44291.5</c:v>
                </c:pt>
                <c:pt idx="853">
                  <c:v>44291.541666666664</c:v>
                </c:pt>
                <c:pt idx="854">
                  <c:v>44291.583333333336</c:v>
                </c:pt>
                <c:pt idx="855">
                  <c:v>44291.625</c:v>
                </c:pt>
                <c:pt idx="856">
                  <c:v>44291.666666666664</c:v>
                </c:pt>
                <c:pt idx="857">
                  <c:v>44291.708333333336</c:v>
                </c:pt>
                <c:pt idx="858">
                  <c:v>44291.75</c:v>
                </c:pt>
                <c:pt idx="859">
                  <c:v>44291.791666666664</c:v>
                </c:pt>
                <c:pt idx="860">
                  <c:v>44291.833333333336</c:v>
                </c:pt>
                <c:pt idx="861">
                  <c:v>44291.875</c:v>
                </c:pt>
                <c:pt idx="862">
                  <c:v>44291.916666666664</c:v>
                </c:pt>
                <c:pt idx="863">
                  <c:v>44291.958333333336</c:v>
                </c:pt>
                <c:pt idx="864">
                  <c:v>44292</c:v>
                </c:pt>
                <c:pt idx="865">
                  <c:v>44292.041666666664</c:v>
                </c:pt>
                <c:pt idx="866">
                  <c:v>44292.083333333336</c:v>
                </c:pt>
                <c:pt idx="867">
                  <c:v>44292.125</c:v>
                </c:pt>
                <c:pt idx="868">
                  <c:v>44292.166666666664</c:v>
                </c:pt>
                <c:pt idx="869">
                  <c:v>44292.208333333336</c:v>
                </c:pt>
                <c:pt idx="870">
                  <c:v>44292.25</c:v>
                </c:pt>
                <c:pt idx="871">
                  <c:v>44292.291666666664</c:v>
                </c:pt>
                <c:pt idx="872">
                  <c:v>44292.333333333336</c:v>
                </c:pt>
                <c:pt idx="873">
                  <c:v>44292.375</c:v>
                </c:pt>
                <c:pt idx="874">
                  <c:v>44292.416666666664</c:v>
                </c:pt>
                <c:pt idx="875">
                  <c:v>44292.458333333336</c:v>
                </c:pt>
                <c:pt idx="876">
                  <c:v>44292.5</c:v>
                </c:pt>
                <c:pt idx="877">
                  <c:v>44292.541666666664</c:v>
                </c:pt>
                <c:pt idx="878">
                  <c:v>44292.583333333336</c:v>
                </c:pt>
                <c:pt idx="879">
                  <c:v>44292.625</c:v>
                </c:pt>
                <c:pt idx="880">
                  <c:v>44292.666666666664</c:v>
                </c:pt>
                <c:pt idx="881">
                  <c:v>44292.708333333336</c:v>
                </c:pt>
                <c:pt idx="882">
                  <c:v>44292.75</c:v>
                </c:pt>
                <c:pt idx="883">
                  <c:v>44292.791666666664</c:v>
                </c:pt>
                <c:pt idx="884">
                  <c:v>44292.833333333336</c:v>
                </c:pt>
                <c:pt idx="885">
                  <c:v>44292.875</c:v>
                </c:pt>
                <c:pt idx="886">
                  <c:v>44292.916666666664</c:v>
                </c:pt>
                <c:pt idx="887">
                  <c:v>44292.958333333336</c:v>
                </c:pt>
                <c:pt idx="888">
                  <c:v>44293</c:v>
                </c:pt>
                <c:pt idx="889">
                  <c:v>44293.041666666664</c:v>
                </c:pt>
                <c:pt idx="890">
                  <c:v>44293.083333333336</c:v>
                </c:pt>
                <c:pt idx="891">
                  <c:v>44293.125</c:v>
                </c:pt>
                <c:pt idx="892">
                  <c:v>44293.166666666664</c:v>
                </c:pt>
                <c:pt idx="893">
                  <c:v>44293.208333333336</c:v>
                </c:pt>
                <c:pt idx="894">
                  <c:v>44293.25</c:v>
                </c:pt>
                <c:pt idx="895">
                  <c:v>44293.291666666664</c:v>
                </c:pt>
                <c:pt idx="896">
                  <c:v>44293.333333333336</c:v>
                </c:pt>
                <c:pt idx="897">
                  <c:v>44293.375</c:v>
                </c:pt>
                <c:pt idx="898">
                  <c:v>44293.416666666664</c:v>
                </c:pt>
                <c:pt idx="899">
                  <c:v>44293.458333333336</c:v>
                </c:pt>
                <c:pt idx="900">
                  <c:v>44293.5</c:v>
                </c:pt>
                <c:pt idx="901">
                  <c:v>44293.541666666664</c:v>
                </c:pt>
                <c:pt idx="902">
                  <c:v>44293.583333333336</c:v>
                </c:pt>
                <c:pt idx="903">
                  <c:v>44293.625</c:v>
                </c:pt>
                <c:pt idx="904">
                  <c:v>44293.666666666664</c:v>
                </c:pt>
                <c:pt idx="905">
                  <c:v>44293.708333333336</c:v>
                </c:pt>
                <c:pt idx="906">
                  <c:v>44293.75</c:v>
                </c:pt>
                <c:pt idx="907">
                  <c:v>44293.791666666664</c:v>
                </c:pt>
                <c:pt idx="908">
                  <c:v>44293.833333333336</c:v>
                </c:pt>
                <c:pt idx="909">
                  <c:v>44293.875</c:v>
                </c:pt>
                <c:pt idx="910">
                  <c:v>44293.916666666664</c:v>
                </c:pt>
                <c:pt idx="911">
                  <c:v>44293.958333333336</c:v>
                </c:pt>
                <c:pt idx="912">
                  <c:v>44294</c:v>
                </c:pt>
                <c:pt idx="913">
                  <c:v>44294.041666666664</c:v>
                </c:pt>
                <c:pt idx="914">
                  <c:v>44294.083333333336</c:v>
                </c:pt>
                <c:pt idx="915">
                  <c:v>44294.125</c:v>
                </c:pt>
                <c:pt idx="916">
                  <c:v>44294.166666666664</c:v>
                </c:pt>
                <c:pt idx="917">
                  <c:v>44294.208333333336</c:v>
                </c:pt>
                <c:pt idx="918">
                  <c:v>44294.25</c:v>
                </c:pt>
                <c:pt idx="919">
                  <c:v>44294.291666666664</c:v>
                </c:pt>
                <c:pt idx="920">
                  <c:v>44294.333333333336</c:v>
                </c:pt>
                <c:pt idx="921">
                  <c:v>44294.375</c:v>
                </c:pt>
                <c:pt idx="922">
                  <c:v>44294.416666666664</c:v>
                </c:pt>
                <c:pt idx="923">
                  <c:v>44294.458333333336</c:v>
                </c:pt>
                <c:pt idx="924">
                  <c:v>44294.5</c:v>
                </c:pt>
                <c:pt idx="925">
                  <c:v>44294.541666666664</c:v>
                </c:pt>
                <c:pt idx="926">
                  <c:v>44294.583333333336</c:v>
                </c:pt>
                <c:pt idx="927">
                  <c:v>44294.625</c:v>
                </c:pt>
                <c:pt idx="928">
                  <c:v>44294.666666666664</c:v>
                </c:pt>
                <c:pt idx="929">
                  <c:v>44294.708333333336</c:v>
                </c:pt>
                <c:pt idx="930">
                  <c:v>44294.75</c:v>
                </c:pt>
                <c:pt idx="931">
                  <c:v>44294.791666666664</c:v>
                </c:pt>
                <c:pt idx="932">
                  <c:v>44294.833333333336</c:v>
                </c:pt>
                <c:pt idx="933">
                  <c:v>44294.875</c:v>
                </c:pt>
                <c:pt idx="934">
                  <c:v>44294.916666666664</c:v>
                </c:pt>
                <c:pt idx="935">
                  <c:v>44294.958333333336</c:v>
                </c:pt>
                <c:pt idx="936">
                  <c:v>44295</c:v>
                </c:pt>
                <c:pt idx="937">
                  <c:v>44295.041666666664</c:v>
                </c:pt>
                <c:pt idx="938">
                  <c:v>44295.083333333336</c:v>
                </c:pt>
                <c:pt idx="939">
                  <c:v>44295.125</c:v>
                </c:pt>
                <c:pt idx="940">
                  <c:v>44295.166666666664</c:v>
                </c:pt>
                <c:pt idx="941">
                  <c:v>44295.208333333336</c:v>
                </c:pt>
                <c:pt idx="942">
                  <c:v>44295.25</c:v>
                </c:pt>
                <c:pt idx="943">
                  <c:v>44295.291666666664</c:v>
                </c:pt>
                <c:pt idx="944">
                  <c:v>44295.333333333336</c:v>
                </c:pt>
                <c:pt idx="945">
                  <c:v>44295.375</c:v>
                </c:pt>
                <c:pt idx="946">
                  <c:v>44295.416666666664</c:v>
                </c:pt>
                <c:pt idx="947">
                  <c:v>44295.458333333336</c:v>
                </c:pt>
                <c:pt idx="948">
                  <c:v>44295.5</c:v>
                </c:pt>
                <c:pt idx="949">
                  <c:v>44295.541666666664</c:v>
                </c:pt>
                <c:pt idx="950">
                  <c:v>44295.583333333336</c:v>
                </c:pt>
                <c:pt idx="951">
                  <c:v>44295.625</c:v>
                </c:pt>
                <c:pt idx="952">
                  <c:v>44295.666666666664</c:v>
                </c:pt>
                <c:pt idx="953">
                  <c:v>44295.708333333336</c:v>
                </c:pt>
                <c:pt idx="954">
                  <c:v>44295.75</c:v>
                </c:pt>
                <c:pt idx="955">
                  <c:v>44295.791666666664</c:v>
                </c:pt>
                <c:pt idx="956">
                  <c:v>44295.833333333336</c:v>
                </c:pt>
                <c:pt idx="957">
                  <c:v>44295.875</c:v>
                </c:pt>
                <c:pt idx="958">
                  <c:v>44295.916666666664</c:v>
                </c:pt>
                <c:pt idx="959">
                  <c:v>44295.958333333336</c:v>
                </c:pt>
                <c:pt idx="960">
                  <c:v>44296</c:v>
                </c:pt>
                <c:pt idx="961">
                  <c:v>44296.041666666664</c:v>
                </c:pt>
                <c:pt idx="962">
                  <c:v>44296.083333333336</c:v>
                </c:pt>
                <c:pt idx="963">
                  <c:v>44296.125</c:v>
                </c:pt>
                <c:pt idx="964">
                  <c:v>44296.166666666664</c:v>
                </c:pt>
                <c:pt idx="965">
                  <c:v>44296.208333333336</c:v>
                </c:pt>
                <c:pt idx="966">
                  <c:v>44296.25</c:v>
                </c:pt>
                <c:pt idx="967">
                  <c:v>44296.291666666664</c:v>
                </c:pt>
                <c:pt idx="968">
                  <c:v>44296.333333333336</c:v>
                </c:pt>
                <c:pt idx="969">
                  <c:v>44296.375</c:v>
                </c:pt>
                <c:pt idx="970">
                  <c:v>44296.416666666664</c:v>
                </c:pt>
                <c:pt idx="971">
                  <c:v>44296.458333333336</c:v>
                </c:pt>
                <c:pt idx="972">
                  <c:v>44296.5</c:v>
                </c:pt>
                <c:pt idx="973">
                  <c:v>44296.541666666664</c:v>
                </c:pt>
                <c:pt idx="974">
                  <c:v>44296.583333333336</c:v>
                </c:pt>
                <c:pt idx="975">
                  <c:v>44296.625</c:v>
                </c:pt>
                <c:pt idx="976">
                  <c:v>44296.666666666664</c:v>
                </c:pt>
                <c:pt idx="977">
                  <c:v>44296.708333333336</c:v>
                </c:pt>
                <c:pt idx="978">
                  <c:v>44296.75</c:v>
                </c:pt>
                <c:pt idx="979">
                  <c:v>44296.791666666664</c:v>
                </c:pt>
                <c:pt idx="980">
                  <c:v>44296.833333333336</c:v>
                </c:pt>
                <c:pt idx="981">
                  <c:v>44296.875</c:v>
                </c:pt>
                <c:pt idx="982">
                  <c:v>44296.916666666664</c:v>
                </c:pt>
                <c:pt idx="983">
                  <c:v>44296.958333333336</c:v>
                </c:pt>
                <c:pt idx="984">
                  <c:v>44297</c:v>
                </c:pt>
                <c:pt idx="985">
                  <c:v>44297.041666666664</c:v>
                </c:pt>
                <c:pt idx="986">
                  <c:v>44297.083333333336</c:v>
                </c:pt>
                <c:pt idx="987">
                  <c:v>44297.125</c:v>
                </c:pt>
                <c:pt idx="988">
                  <c:v>44297.166666666664</c:v>
                </c:pt>
                <c:pt idx="989">
                  <c:v>44297.208333333336</c:v>
                </c:pt>
                <c:pt idx="990">
                  <c:v>44297.25</c:v>
                </c:pt>
                <c:pt idx="991">
                  <c:v>44297.291666666664</c:v>
                </c:pt>
                <c:pt idx="992">
                  <c:v>44297.333333333336</c:v>
                </c:pt>
                <c:pt idx="993">
                  <c:v>44297.375</c:v>
                </c:pt>
                <c:pt idx="994">
                  <c:v>44297.416666666664</c:v>
                </c:pt>
                <c:pt idx="995">
                  <c:v>44297.458333333336</c:v>
                </c:pt>
                <c:pt idx="996">
                  <c:v>44297.5</c:v>
                </c:pt>
                <c:pt idx="997">
                  <c:v>44297.541666666664</c:v>
                </c:pt>
                <c:pt idx="998">
                  <c:v>44297.583333333336</c:v>
                </c:pt>
                <c:pt idx="999">
                  <c:v>44297.625</c:v>
                </c:pt>
                <c:pt idx="1000">
                  <c:v>44297.666666666664</c:v>
                </c:pt>
                <c:pt idx="1001">
                  <c:v>44297.708333333336</c:v>
                </c:pt>
                <c:pt idx="1002">
                  <c:v>44297.75</c:v>
                </c:pt>
                <c:pt idx="1003">
                  <c:v>44297.791666666664</c:v>
                </c:pt>
                <c:pt idx="1004">
                  <c:v>44297.833333333336</c:v>
                </c:pt>
                <c:pt idx="1005">
                  <c:v>44297.875</c:v>
                </c:pt>
                <c:pt idx="1006">
                  <c:v>44297.916666666664</c:v>
                </c:pt>
                <c:pt idx="1007">
                  <c:v>44297.958333333336</c:v>
                </c:pt>
                <c:pt idx="1008">
                  <c:v>44298</c:v>
                </c:pt>
                <c:pt idx="1009">
                  <c:v>44298.041666666664</c:v>
                </c:pt>
                <c:pt idx="1010">
                  <c:v>44298.083333333336</c:v>
                </c:pt>
                <c:pt idx="1011">
                  <c:v>44298.125</c:v>
                </c:pt>
                <c:pt idx="1012">
                  <c:v>44298.166666666664</c:v>
                </c:pt>
                <c:pt idx="1013">
                  <c:v>44298.208333333336</c:v>
                </c:pt>
                <c:pt idx="1014">
                  <c:v>44298.25</c:v>
                </c:pt>
                <c:pt idx="1015">
                  <c:v>44298.291666666664</c:v>
                </c:pt>
                <c:pt idx="1016">
                  <c:v>44298.333333333336</c:v>
                </c:pt>
                <c:pt idx="1017">
                  <c:v>44298.375</c:v>
                </c:pt>
                <c:pt idx="1018">
                  <c:v>44298.416666666664</c:v>
                </c:pt>
                <c:pt idx="1019">
                  <c:v>44298.458333333336</c:v>
                </c:pt>
                <c:pt idx="1020">
                  <c:v>44298.5</c:v>
                </c:pt>
                <c:pt idx="1021">
                  <c:v>44298.541666666664</c:v>
                </c:pt>
                <c:pt idx="1022">
                  <c:v>44298.583333333336</c:v>
                </c:pt>
                <c:pt idx="1023">
                  <c:v>44298.625</c:v>
                </c:pt>
                <c:pt idx="1024">
                  <c:v>44298.666666666664</c:v>
                </c:pt>
                <c:pt idx="1025">
                  <c:v>44298.708333333336</c:v>
                </c:pt>
                <c:pt idx="1026">
                  <c:v>44298.75</c:v>
                </c:pt>
                <c:pt idx="1027">
                  <c:v>44298.791666666664</c:v>
                </c:pt>
                <c:pt idx="1028">
                  <c:v>44298.833333333336</c:v>
                </c:pt>
                <c:pt idx="1029">
                  <c:v>44298.875</c:v>
                </c:pt>
                <c:pt idx="1030">
                  <c:v>44298.916666666664</c:v>
                </c:pt>
                <c:pt idx="1031">
                  <c:v>44298.958333333336</c:v>
                </c:pt>
                <c:pt idx="1032">
                  <c:v>44299</c:v>
                </c:pt>
                <c:pt idx="1033">
                  <c:v>44299.041666666664</c:v>
                </c:pt>
                <c:pt idx="1034">
                  <c:v>44299.083333333336</c:v>
                </c:pt>
                <c:pt idx="1035">
                  <c:v>44299.125</c:v>
                </c:pt>
                <c:pt idx="1036">
                  <c:v>44299.166666666664</c:v>
                </c:pt>
                <c:pt idx="1037">
                  <c:v>44299.208333333336</c:v>
                </c:pt>
                <c:pt idx="1038">
                  <c:v>44299.25</c:v>
                </c:pt>
                <c:pt idx="1039">
                  <c:v>44299.291666666664</c:v>
                </c:pt>
                <c:pt idx="1040">
                  <c:v>44299.333333333336</c:v>
                </c:pt>
                <c:pt idx="1041">
                  <c:v>44299.375</c:v>
                </c:pt>
                <c:pt idx="1042">
                  <c:v>44299.416666666664</c:v>
                </c:pt>
                <c:pt idx="1043">
                  <c:v>44299.458333333336</c:v>
                </c:pt>
                <c:pt idx="1044">
                  <c:v>44299.5</c:v>
                </c:pt>
                <c:pt idx="1045">
                  <c:v>44299.541666666664</c:v>
                </c:pt>
                <c:pt idx="1046">
                  <c:v>44299.583333333336</c:v>
                </c:pt>
                <c:pt idx="1047">
                  <c:v>44299.625</c:v>
                </c:pt>
                <c:pt idx="1048">
                  <c:v>44299.666666666664</c:v>
                </c:pt>
                <c:pt idx="1049">
                  <c:v>44299.708333333336</c:v>
                </c:pt>
                <c:pt idx="1050">
                  <c:v>44299.75</c:v>
                </c:pt>
                <c:pt idx="1051">
                  <c:v>44299.791666666664</c:v>
                </c:pt>
                <c:pt idx="1052">
                  <c:v>44299.833333333336</c:v>
                </c:pt>
                <c:pt idx="1053">
                  <c:v>44299.875</c:v>
                </c:pt>
                <c:pt idx="1054">
                  <c:v>44299.916666666664</c:v>
                </c:pt>
                <c:pt idx="1055">
                  <c:v>44299.958333333336</c:v>
                </c:pt>
                <c:pt idx="1056">
                  <c:v>44300</c:v>
                </c:pt>
                <c:pt idx="1057">
                  <c:v>44300.041666666664</c:v>
                </c:pt>
                <c:pt idx="1058">
                  <c:v>44300.083333333336</c:v>
                </c:pt>
                <c:pt idx="1059">
                  <c:v>44300.125</c:v>
                </c:pt>
                <c:pt idx="1060">
                  <c:v>44300.166666666664</c:v>
                </c:pt>
                <c:pt idx="1061">
                  <c:v>44300.208333333336</c:v>
                </c:pt>
                <c:pt idx="1062">
                  <c:v>44300.25</c:v>
                </c:pt>
                <c:pt idx="1063">
                  <c:v>44300.291666666664</c:v>
                </c:pt>
                <c:pt idx="1064">
                  <c:v>44300.333333333336</c:v>
                </c:pt>
                <c:pt idx="1065">
                  <c:v>44300.375</c:v>
                </c:pt>
                <c:pt idx="1066">
                  <c:v>44300.416666666664</c:v>
                </c:pt>
                <c:pt idx="1067">
                  <c:v>44300.458333333336</c:v>
                </c:pt>
                <c:pt idx="1068">
                  <c:v>44300.5</c:v>
                </c:pt>
                <c:pt idx="1069">
                  <c:v>44300.541666666664</c:v>
                </c:pt>
                <c:pt idx="1070">
                  <c:v>44300.583333333336</c:v>
                </c:pt>
                <c:pt idx="1071">
                  <c:v>44300.625</c:v>
                </c:pt>
                <c:pt idx="1072">
                  <c:v>44300.666666666664</c:v>
                </c:pt>
                <c:pt idx="1073">
                  <c:v>44300.708333333336</c:v>
                </c:pt>
                <c:pt idx="1074">
                  <c:v>44300.75</c:v>
                </c:pt>
                <c:pt idx="1075">
                  <c:v>44300.791666666664</c:v>
                </c:pt>
                <c:pt idx="1076">
                  <c:v>44300.833333333336</c:v>
                </c:pt>
                <c:pt idx="1077">
                  <c:v>44300.875</c:v>
                </c:pt>
                <c:pt idx="1078">
                  <c:v>44300.916666666664</c:v>
                </c:pt>
                <c:pt idx="1079">
                  <c:v>44300.958333333336</c:v>
                </c:pt>
                <c:pt idx="1080">
                  <c:v>44301</c:v>
                </c:pt>
                <c:pt idx="1081">
                  <c:v>44301.041666666664</c:v>
                </c:pt>
                <c:pt idx="1082">
                  <c:v>44301.083333333336</c:v>
                </c:pt>
                <c:pt idx="1083">
                  <c:v>44301.125</c:v>
                </c:pt>
                <c:pt idx="1084">
                  <c:v>44301.166666666664</c:v>
                </c:pt>
                <c:pt idx="1085">
                  <c:v>44301.208333333336</c:v>
                </c:pt>
                <c:pt idx="1086">
                  <c:v>44301.25</c:v>
                </c:pt>
                <c:pt idx="1087">
                  <c:v>44301.291666666664</c:v>
                </c:pt>
                <c:pt idx="1088">
                  <c:v>44301.333333333336</c:v>
                </c:pt>
                <c:pt idx="1089">
                  <c:v>44301.375</c:v>
                </c:pt>
                <c:pt idx="1090">
                  <c:v>44301.416666666664</c:v>
                </c:pt>
                <c:pt idx="1091">
                  <c:v>44301.458333333336</c:v>
                </c:pt>
                <c:pt idx="1092">
                  <c:v>44301.5</c:v>
                </c:pt>
                <c:pt idx="1093">
                  <c:v>44301.541666666664</c:v>
                </c:pt>
                <c:pt idx="1094">
                  <c:v>44301.583333333336</c:v>
                </c:pt>
                <c:pt idx="1095">
                  <c:v>44301.625</c:v>
                </c:pt>
                <c:pt idx="1096">
                  <c:v>44301.666666666664</c:v>
                </c:pt>
                <c:pt idx="1097">
                  <c:v>44301.708333333336</c:v>
                </c:pt>
                <c:pt idx="1098">
                  <c:v>44301.75</c:v>
                </c:pt>
                <c:pt idx="1099">
                  <c:v>44301.791666666664</c:v>
                </c:pt>
                <c:pt idx="1100">
                  <c:v>44301.833333333336</c:v>
                </c:pt>
                <c:pt idx="1101">
                  <c:v>44301.875</c:v>
                </c:pt>
                <c:pt idx="1102">
                  <c:v>44301.916666666664</c:v>
                </c:pt>
                <c:pt idx="1103">
                  <c:v>44301.958333333336</c:v>
                </c:pt>
                <c:pt idx="1104">
                  <c:v>44302</c:v>
                </c:pt>
                <c:pt idx="1105">
                  <c:v>44302.041666666664</c:v>
                </c:pt>
                <c:pt idx="1106">
                  <c:v>44302.083333333336</c:v>
                </c:pt>
                <c:pt idx="1107">
                  <c:v>44302.125</c:v>
                </c:pt>
                <c:pt idx="1108">
                  <c:v>44302.166666666664</c:v>
                </c:pt>
                <c:pt idx="1109">
                  <c:v>44302.208333333336</c:v>
                </c:pt>
                <c:pt idx="1110">
                  <c:v>44302.25</c:v>
                </c:pt>
                <c:pt idx="1111">
                  <c:v>44302.291666666664</c:v>
                </c:pt>
                <c:pt idx="1112">
                  <c:v>44302.333333333336</c:v>
                </c:pt>
                <c:pt idx="1113">
                  <c:v>44302.375</c:v>
                </c:pt>
                <c:pt idx="1114">
                  <c:v>44302.416666666664</c:v>
                </c:pt>
                <c:pt idx="1115">
                  <c:v>44302.458333333336</c:v>
                </c:pt>
                <c:pt idx="1116">
                  <c:v>44302.5</c:v>
                </c:pt>
                <c:pt idx="1117">
                  <c:v>44302.541666666664</c:v>
                </c:pt>
                <c:pt idx="1118">
                  <c:v>44302.583333333336</c:v>
                </c:pt>
                <c:pt idx="1119">
                  <c:v>44302.625</c:v>
                </c:pt>
                <c:pt idx="1120">
                  <c:v>44302.666666666664</c:v>
                </c:pt>
                <c:pt idx="1121">
                  <c:v>44302.708333333336</c:v>
                </c:pt>
                <c:pt idx="1122">
                  <c:v>44302.75</c:v>
                </c:pt>
                <c:pt idx="1123">
                  <c:v>44302.791666666664</c:v>
                </c:pt>
                <c:pt idx="1124">
                  <c:v>44302.833333333336</c:v>
                </c:pt>
                <c:pt idx="1125">
                  <c:v>44302.875</c:v>
                </c:pt>
                <c:pt idx="1126">
                  <c:v>44302.916666666664</c:v>
                </c:pt>
                <c:pt idx="1127">
                  <c:v>44302.958333333336</c:v>
                </c:pt>
                <c:pt idx="1128">
                  <c:v>44303</c:v>
                </c:pt>
                <c:pt idx="1129">
                  <c:v>44303.041666666664</c:v>
                </c:pt>
                <c:pt idx="1130">
                  <c:v>44303.083333333336</c:v>
                </c:pt>
                <c:pt idx="1131">
                  <c:v>44303.125</c:v>
                </c:pt>
                <c:pt idx="1132">
                  <c:v>44303.166666666664</c:v>
                </c:pt>
                <c:pt idx="1133">
                  <c:v>44303.208333333336</c:v>
                </c:pt>
                <c:pt idx="1134">
                  <c:v>44303.25</c:v>
                </c:pt>
                <c:pt idx="1135">
                  <c:v>44303.291666666664</c:v>
                </c:pt>
                <c:pt idx="1136">
                  <c:v>44303.333333333336</c:v>
                </c:pt>
                <c:pt idx="1137">
                  <c:v>44303.375</c:v>
                </c:pt>
                <c:pt idx="1138">
                  <c:v>44303.416666666664</c:v>
                </c:pt>
                <c:pt idx="1139">
                  <c:v>44303.458333333336</c:v>
                </c:pt>
                <c:pt idx="1140">
                  <c:v>44303.5</c:v>
                </c:pt>
                <c:pt idx="1141">
                  <c:v>44303.541666666664</c:v>
                </c:pt>
                <c:pt idx="1142">
                  <c:v>44303.583333333336</c:v>
                </c:pt>
                <c:pt idx="1143">
                  <c:v>44303.625</c:v>
                </c:pt>
                <c:pt idx="1144">
                  <c:v>44303.666666666664</c:v>
                </c:pt>
                <c:pt idx="1145">
                  <c:v>44303.708333333336</c:v>
                </c:pt>
                <c:pt idx="1146">
                  <c:v>44303.75</c:v>
                </c:pt>
                <c:pt idx="1147">
                  <c:v>44303.791666666664</c:v>
                </c:pt>
                <c:pt idx="1148">
                  <c:v>44303.833333333336</c:v>
                </c:pt>
                <c:pt idx="1149">
                  <c:v>44303.875</c:v>
                </c:pt>
                <c:pt idx="1150">
                  <c:v>44303.916666666664</c:v>
                </c:pt>
                <c:pt idx="1151">
                  <c:v>44303.958333333336</c:v>
                </c:pt>
                <c:pt idx="1152">
                  <c:v>44304</c:v>
                </c:pt>
                <c:pt idx="1153">
                  <c:v>44304.041666666664</c:v>
                </c:pt>
                <c:pt idx="1154">
                  <c:v>44304.083333333336</c:v>
                </c:pt>
                <c:pt idx="1155">
                  <c:v>44304.125</c:v>
                </c:pt>
                <c:pt idx="1156">
                  <c:v>44304.166666666664</c:v>
                </c:pt>
                <c:pt idx="1157">
                  <c:v>44304.208333333336</c:v>
                </c:pt>
                <c:pt idx="1158">
                  <c:v>44304.25</c:v>
                </c:pt>
                <c:pt idx="1159">
                  <c:v>44304.291666666664</c:v>
                </c:pt>
                <c:pt idx="1160">
                  <c:v>44304.333333333336</c:v>
                </c:pt>
                <c:pt idx="1161">
                  <c:v>44304.375</c:v>
                </c:pt>
                <c:pt idx="1162">
                  <c:v>44304.416666666664</c:v>
                </c:pt>
                <c:pt idx="1163">
                  <c:v>44304.458333333336</c:v>
                </c:pt>
                <c:pt idx="1164">
                  <c:v>44304.5</c:v>
                </c:pt>
                <c:pt idx="1165">
                  <c:v>44304.541666666664</c:v>
                </c:pt>
                <c:pt idx="1166">
                  <c:v>44304.583333333336</c:v>
                </c:pt>
                <c:pt idx="1167">
                  <c:v>44304.625</c:v>
                </c:pt>
                <c:pt idx="1168">
                  <c:v>44304.666666666664</c:v>
                </c:pt>
                <c:pt idx="1169">
                  <c:v>44304.708333333336</c:v>
                </c:pt>
                <c:pt idx="1170">
                  <c:v>44304.75</c:v>
                </c:pt>
                <c:pt idx="1171">
                  <c:v>44304.791666666664</c:v>
                </c:pt>
                <c:pt idx="1172">
                  <c:v>44304.833333333336</c:v>
                </c:pt>
                <c:pt idx="1173">
                  <c:v>44304.875</c:v>
                </c:pt>
                <c:pt idx="1174">
                  <c:v>44304.916666666664</c:v>
                </c:pt>
                <c:pt idx="1175">
                  <c:v>44304.958333333336</c:v>
                </c:pt>
                <c:pt idx="1176">
                  <c:v>44305</c:v>
                </c:pt>
                <c:pt idx="1177">
                  <c:v>44305.041666666664</c:v>
                </c:pt>
                <c:pt idx="1178">
                  <c:v>44305.083333333336</c:v>
                </c:pt>
                <c:pt idx="1179">
                  <c:v>44305.125</c:v>
                </c:pt>
                <c:pt idx="1180">
                  <c:v>44305.166666666664</c:v>
                </c:pt>
                <c:pt idx="1181">
                  <c:v>44305.208333333336</c:v>
                </c:pt>
                <c:pt idx="1182">
                  <c:v>44305.25</c:v>
                </c:pt>
                <c:pt idx="1183">
                  <c:v>44305.291666666664</c:v>
                </c:pt>
                <c:pt idx="1184">
                  <c:v>44305.333333333336</c:v>
                </c:pt>
                <c:pt idx="1185">
                  <c:v>44305.375</c:v>
                </c:pt>
                <c:pt idx="1186">
                  <c:v>44305.416666666664</c:v>
                </c:pt>
                <c:pt idx="1187">
                  <c:v>44305.458333333336</c:v>
                </c:pt>
                <c:pt idx="1188">
                  <c:v>44305.5</c:v>
                </c:pt>
                <c:pt idx="1189">
                  <c:v>44305.541666666664</c:v>
                </c:pt>
                <c:pt idx="1190">
                  <c:v>44305.583333333336</c:v>
                </c:pt>
                <c:pt idx="1191">
                  <c:v>44305.625</c:v>
                </c:pt>
                <c:pt idx="1192">
                  <c:v>44305.666666666664</c:v>
                </c:pt>
                <c:pt idx="1193">
                  <c:v>44305.708333333336</c:v>
                </c:pt>
                <c:pt idx="1194">
                  <c:v>44305.75</c:v>
                </c:pt>
                <c:pt idx="1195">
                  <c:v>44305.791666666664</c:v>
                </c:pt>
                <c:pt idx="1196">
                  <c:v>44305.833333333336</c:v>
                </c:pt>
                <c:pt idx="1197">
                  <c:v>44305.875</c:v>
                </c:pt>
                <c:pt idx="1198">
                  <c:v>44305.916666666664</c:v>
                </c:pt>
                <c:pt idx="1199">
                  <c:v>44305.958333333336</c:v>
                </c:pt>
                <c:pt idx="1200">
                  <c:v>44306</c:v>
                </c:pt>
                <c:pt idx="1201">
                  <c:v>44306.041666666664</c:v>
                </c:pt>
                <c:pt idx="1202">
                  <c:v>44306.083333333336</c:v>
                </c:pt>
                <c:pt idx="1203">
                  <c:v>44306.125</c:v>
                </c:pt>
                <c:pt idx="1204">
                  <c:v>44306.166666666664</c:v>
                </c:pt>
                <c:pt idx="1205">
                  <c:v>44306.208333333336</c:v>
                </c:pt>
                <c:pt idx="1206">
                  <c:v>44306.25</c:v>
                </c:pt>
                <c:pt idx="1207">
                  <c:v>44306.291666666664</c:v>
                </c:pt>
                <c:pt idx="1208">
                  <c:v>44306.333333333336</c:v>
                </c:pt>
                <c:pt idx="1209">
                  <c:v>44306.375</c:v>
                </c:pt>
                <c:pt idx="1210">
                  <c:v>44306.416666666664</c:v>
                </c:pt>
                <c:pt idx="1211">
                  <c:v>44306.458333333336</c:v>
                </c:pt>
                <c:pt idx="1212">
                  <c:v>44306.5</c:v>
                </c:pt>
                <c:pt idx="1213">
                  <c:v>44306.541666666664</c:v>
                </c:pt>
                <c:pt idx="1214">
                  <c:v>44306.583333333336</c:v>
                </c:pt>
                <c:pt idx="1215">
                  <c:v>44306.625</c:v>
                </c:pt>
                <c:pt idx="1216">
                  <c:v>44306.666666666664</c:v>
                </c:pt>
                <c:pt idx="1217">
                  <c:v>44306.708333333336</c:v>
                </c:pt>
                <c:pt idx="1218">
                  <c:v>44306.75</c:v>
                </c:pt>
                <c:pt idx="1219">
                  <c:v>44306.791666666664</c:v>
                </c:pt>
                <c:pt idx="1220">
                  <c:v>44306.833333333336</c:v>
                </c:pt>
                <c:pt idx="1221">
                  <c:v>44306.875</c:v>
                </c:pt>
                <c:pt idx="1222">
                  <c:v>44306.916666666664</c:v>
                </c:pt>
                <c:pt idx="1223">
                  <c:v>44306.958333333336</c:v>
                </c:pt>
                <c:pt idx="1224">
                  <c:v>44307</c:v>
                </c:pt>
                <c:pt idx="1225">
                  <c:v>44307.041666666664</c:v>
                </c:pt>
                <c:pt idx="1226">
                  <c:v>44307.083333333336</c:v>
                </c:pt>
                <c:pt idx="1227">
                  <c:v>44307.125</c:v>
                </c:pt>
                <c:pt idx="1228">
                  <c:v>44307.166666666664</c:v>
                </c:pt>
                <c:pt idx="1229">
                  <c:v>44307.208333333336</c:v>
                </c:pt>
                <c:pt idx="1230">
                  <c:v>44307.25</c:v>
                </c:pt>
                <c:pt idx="1231">
                  <c:v>44307.291666666664</c:v>
                </c:pt>
                <c:pt idx="1232">
                  <c:v>44307.333333333336</c:v>
                </c:pt>
                <c:pt idx="1233">
                  <c:v>44307.375</c:v>
                </c:pt>
                <c:pt idx="1234">
                  <c:v>44307.416666666664</c:v>
                </c:pt>
                <c:pt idx="1235">
                  <c:v>44307.458333333336</c:v>
                </c:pt>
                <c:pt idx="1236">
                  <c:v>44307.5</c:v>
                </c:pt>
                <c:pt idx="1237">
                  <c:v>44307.541666666664</c:v>
                </c:pt>
                <c:pt idx="1238">
                  <c:v>44307.583333333336</c:v>
                </c:pt>
                <c:pt idx="1239">
                  <c:v>44307.625</c:v>
                </c:pt>
                <c:pt idx="1240">
                  <c:v>44307.666666666664</c:v>
                </c:pt>
                <c:pt idx="1241">
                  <c:v>44307.708333333336</c:v>
                </c:pt>
                <c:pt idx="1242">
                  <c:v>44307.75</c:v>
                </c:pt>
                <c:pt idx="1243">
                  <c:v>44307.791666666664</c:v>
                </c:pt>
                <c:pt idx="1244">
                  <c:v>44307.833333333336</c:v>
                </c:pt>
                <c:pt idx="1245">
                  <c:v>44307.875</c:v>
                </c:pt>
                <c:pt idx="1246">
                  <c:v>44307.916666666664</c:v>
                </c:pt>
                <c:pt idx="1247">
                  <c:v>44307.958333333336</c:v>
                </c:pt>
                <c:pt idx="1248">
                  <c:v>44308</c:v>
                </c:pt>
                <c:pt idx="1249">
                  <c:v>44308.041666666664</c:v>
                </c:pt>
                <c:pt idx="1250">
                  <c:v>44308.083333333336</c:v>
                </c:pt>
                <c:pt idx="1251">
                  <c:v>44308.125</c:v>
                </c:pt>
                <c:pt idx="1252">
                  <c:v>44308.166666666664</c:v>
                </c:pt>
                <c:pt idx="1253">
                  <c:v>44308.208333333336</c:v>
                </c:pt>
                <c:pt idx="1254">
                  <c:v>44308.25</c:v>
                </c:pt>
                <c:pt idx="1255">
                  <c:v>44308.291666666664</c:v>
                </c:pt>
                <c:pt idx="1256">
                  <c:v>44308.333333333336</c:v>
                </c:pt>
                <c:pt idx="1257">
                  <c:v>44308.375</c:v>
                </c:pt>
                <c:pt idx="1258">
                  <c:v>44308.416666666664</c:v>
                </c:pt>
                <c:pt idx="1259">
                  <c:v>44308.458333333336</c:v>
                </c:pt>
                <c:pt idx="1260">
                  <c:v>44308.5</c:v>
                </c:pt>
                <c:pt idx="1261">
                  <c:v>44308.541666666664</c:v>
                </c:pt>
                <c:pt idx="1262">
                  <c:v>44308.583333333336</c:v>
                </c:pt>
                <c:pt idx="1263">
                  <c:v>44308.625</c:v>
                </c:pt>
                <c:pt idx="1264">
                  <c:v>44308.666666666664</c:v>
                </c:pt>
                <c:pt idx="1265">
                  <c:v>44308.708333333336</c:v>
                </c:pt>
                <c:pt idx="1266">
                  <c:v>44308.75</c:v>
                </c:pt>
                <c:pt idx="1267">
                  <c:v>44308.791666666664</c:v>
                </c:pt>
                <c:pt idx="1268">
                  <c:v>44308.833333333336</c:v>
                </c:pt>
                <c:pt idx="1269">
                  <c:v>44308.875</c:v>
                </c:pt>
                <c:pt idx="1270">
                  <c:v>44308.916666666664</c:v>
                </c:pt>
                <c:pt idx="1271">
                  <c:v>44308.958333333336</c:v>
                </c:pt>
                <c:pt idx="1272">
                  <c:v>44309</c:v>
                </c:pt>
                <c:pt idx="1273">
                  <c:v>44309.041666666664</c:v>
                </c:pt>
                <c:pt idx="1274">
                  <c:v>44309.083333333336</c:v>
                </c:pt>
                <c:pt idx="1275">
                  <c:v>44309.125</c:v>
                </c:pt>
                <c:pt idx="1276">
                  <c:v>44309.166666666664</c:v>
                </c:pt>
                <c:pt idx="1277">
                  <c:v>44309.208333333336</c:v>
                </c:pt>
                <c:pt idx="1278">
                  <c:v>44309.25</c:v>
                </c:pt>
                <c:pt idx="1279">
                  <c:v>44309.291666666664</c:v>
                </c:pt>
                <c:pt idx="1280">
                  <c:v>44309.333333333336</c:v>
                </c:pt>
                <c:pt idx="1281">
                  <c:v>44309.375</c:v>
                </c:pt>
                <c:pt idx="1282">
                  <c:v>44309.416666666664</c:v>
                </c:pt>
                <c:pt idx="1283">
                  <c:v>44309.458333333336</c:v>
                </c:pt>
                <c:pt idx="1284">
                  <c:v>44309.5</c:v>
                </c:pt>
                <c:pt idx="1285">
                  <c:v>44309.541666666664</c:v>
                </c:pt>
                <c:pt idx="1286">
                  <c:v>44309.583333333336</c:v>
                </c:pt>
                <c:pt idx="1287">
                  <c:v>44309.625</c:v>
                </c:pt>
                <c:pt idx="1288">
                  <c:v>44309.666666666664</c:v>
                </c:pt>
                <c:pt idx="1289">
                  <c:v>44309.708333333336</c:v>
                </c:pt>
                <c:pt idx="1290">
                  <c:v>44309.75</c:v>
                </c:pt>
                <c:pt idx="1291">
                  <c:v>44309.791666666664</c:v>
                </c:pt>
                <c:pt idx="1292">
                  <c:v>44309.833333333336</c:v>
                </c:pt>
                <c:pt idx="1293">
                  <c:v>44309.875</c:v>
                </c:pt>
                <c:pt idx="1294">
                  <c:v>44309.916666666664</c:v>
                </c:pt>
                <c:pt idx="1295">
                  <c:v>44309.958333333336</c:v>
                </c:pt>
                <c:pt idx="1296">
                  <c:v>44310</c:v>
                </c:pt>
                <c:pt idx="1297">
                  <c:v>44310.041666666664</c:v>
                </c:pt>
                <c:pt idx="1298">
                  <c:v>44310.083333333336</c:v>
                </c:pt>
                <c:pt idx="1299">
                  <c:v>44310.125</c:v>
                </c:pt>
                <c:pt idx="1300">
                  <c:v>44310.166666666664</c:v>
                </c:pt>
                <c:pt idx="1301">
                  <c:v>44310.208333333336</c:v>
                </c:pt>
                <c:pt idx="1302">
                  <c:v>44310.25</c:v>
                </c:pt>
                <c:pt idx="1303">
                  <c:v>44310.291666666664</c:v>
                </c:pt>
                <c:pt idx="1304">
                  <c:v>44310.333333333336</c:v>
                </c:pt>
                <c:pt idx="1305">
                  <c:v>44310.375</c:v>
                </c:pt>
                <c:pt idx="1306">
                  <c:v>44310.416666666664</c:v>
                </c:pt>
                <c:pt idx="1307">
                  <c:v>44310.458333333336</c:v>
                </c:pt>
                <c:pt idx="1308">
                  <c:v>44310.5</c:v>
                </c:pt>
                <c:pt idx="1309">
                  <c:v>44310.541666666664</c:v>
                </c:pt>
                <c:pt idx="1310">
                  <c:v>44310.583333333336</c:v>
                </c:pt>
                <c:pt idx="1311">
                  <c:v>44310.625</c:v>
                </c:pt>
                <c:pt idx="1312">
                  <c:v>44310.666666666664</c:v>
                </c:pt>
                <c:pt idx="1313">
                  <c:v>44310.708333333336</c:v>
                </c:pt>
                <c:pt idx="1314">
                  <c:v>44310.75</c:v>
                </c:pt>
                <c:pt idx="1315">
                  <c:v>44310.791666666664</c:v>
                </c:pt>
                <c:pt idx="1316">
                  <c:v>44310.833333333336</c:v>
                </c:pt>
                <c:pt idx="1317">
                  <c:v>44310.875</c:v>
                </c:pt>
                <c:pt idx="1318">
                  <c:v>44310.916666666664</c:v>
                </c:pt>
                <c:pt idx="1319">
                  <c:v>44310.958333333336</c:v>
                </c:pt>
                <c:pt idx="1320">
                  <c:v>44311</c:v>
                </c:pt>
                <c:pt idx="1321">
                  <c:v>44311.041666666664</c:v>
                </c:pt>
                <c:pt idx="1322">
                  <c:v>44311.083333333336</c:v>
                </c:pt>
                <c:pt idx="1323">
                  <c:v>44311.125</c:v>
                </c:pt>
                <c:pt idx="1324">
                  <c:v>44311.166666666664</c:v>
                </c:pt>
                <c:pt idx="1325">
                  <c:v>44311.208333333336</c:v>
                </c:pt>
                <c:pt idx="1326">
                  <c:v>44311.25</c:v>
                </c:pt>
                <c:pt idx="1327">
                  <c:v>44311.291666666664</c:v>
                </c:pt>
                <c:pt idx="1328">
                  <c:v>44311.333333333336</c:v>
                </c:pt>
                <c:pt idx="1329">
                  <c:v>44311.375</c:v>
                </c:pt>
                <c:pt idx="1330">
                  <c:v>44311.416666666664</c:v>
                </c:pt>
                <c:pt idx="1331">
                  <c:v>44311.458333333336</c:v>
                </c:pt>
                <c:pt idx="1332">
                  <c:v>44311.5</c:v>
                </c:pt>
                <c:pt idx="1333">
                  <c:v>44311.541666666664</c:v>
                </c:pt>
                <c:pt idx="1334">
                  <c:v>44311.583333333336</c:v>
                </c:pt>
                <c:pt idx="1335">
                  <c:v>44311.625</c:v>
                </c:pt>
                <c:pt idx="1336">
                  <c:v>44311.666666666664</c:v>
                </c:pt>
                <c:pt idx="1337">
                  <c:v>44311.708333333336</c:v>
                </c:pt>
                <c:pt idx="1338">
                  <c:v>44311.75</c:v>
                </c:pt>
                <c:pt idx="1339">
                  <c:v>44311.791666666664</c:v>
                </c:pt>
                <c:pt idx="1340">
                  <c:v>44311.833333333336</c:v>
                </c:pt>
                <c:pt idx="1341">
                  <c:v>44311.875</c:v>
                </c:pt>
                <c:pt idx="1342">
                  <c:v>44311.916666666664</c:v>
                </c:pt>
                <c:pt idx="1343">
                  <c:v>44311.958333333336</c:v>
                </c:pt>
                <c:pt idx="1344">
                  <c:v>44312</c:v>
                </c:pt>
                <c:pt idx="1345">
                  <c:v>44312.041666666664</c:v>
                </c:pt>
                <c:pt idx="1346">
                  <c:v>44312.083333333336</c:v>
                </c:pt>
                <c:pt idx="1347">
                  <c:v>44312.125</c:v>
                </c:pt>
                <c:pt idx="1348">
                  <c:v>44312.166666666664</c:v>
                </c:pt>
                <c:pt idx="1349">
                  <c:v>44312.208333333336</c:v>
                </c:pt>
                <c:pt idx="1350">
                  <c:v>44312.25</c:v>
                </c:pt>
                <c:pt idx="1351">
                  <c:v>44312.291666666664</c:v>
                </c:pt>
                <c:pt idx="1352">
                  <c:v>44312.333333333336</c:v>
                </c:pt>
                <c:pt idx="1353">
                  <c:v>44312.375</c:v>
                </c:pt>
                <c:pt idx="1354">
                  <c:v>44312.416666666664</c:v>
                </c:pt>
                <c:pt idx="1355">
                  <c:v>44312.458333333336</c:v>
                </c:pt>
                <c:pt idx="1356">
                  <c:v>44312.5</c:v>
                </c:pt>
                <c:pt idx="1357">
                  <c:v>44312.541666666664</c:v>
                </c:pt>
                <c:pt idx="1358">
                  <c:v>44312.583333333336</c:v>
                </c:pt>
                <c:pt idx="1359">
                  <c:v>44312.625</c:v>
                </c:pt>
                <c:pt idx="1360">
                  <c:v>44312.666666666664</c:v>
                </c:pt>
                <c:pt idx="1361">
                  <c:v>44312.708333333336</c:v>
                </c:pt>
                <c:pt idx="1362">
                  <c:v>44312.75</c:v>
                </c:pt>
                <c:pt idx="1363">
                  <c:v>44312.791666666664</c:v>
                </c:pt>
                <c:pt idx="1364">
                  <c:v>44312.833333333336</c:v>
                </c:pt>
                <c:pt idx="1365">
                  <c:v>44312.875</c:v>
                </c:pt>
                <c:pt idx="1366">
                  <c:v>44312.916666666664</c:v>
                </c:pt>
                <c:pt idx="1367">
                  <c:v>44312.958333333336</c:v>
                </c:pt>
                <c:pt idx="1368">
                  <c:v>44313</c:v>
                </c:pt>
                <c:pt idx="1369">
                  <c:v>44313.041666666664</c:v>
                </c:pt>
                <c:pt idx="1370">
                  <c:v>44313.083333333336</c:v>
                </c:pt>
                <c:pt idx="1371">
                  <c:v>44313.125</c:v>
                </c:pt>
                <c:pt idx="1372">
                  <c:v>44313.166666666664</c:v>
                </c:pt>
                <c:pt idx="1373">
                  <c:v>44313.208333333336</c:v>
                </c:pt>
                <c:pt idx="1374">
                  <c:v>44313.25</c:v>
                </c:pt>
                <c:pt idx="1375">
                  <c:v>44313.291666666664</c:v>
                </c:pt>
                <c:pt idx="1376">
                  <c:v>44313.333333333336</c:v>
                </c:pt>
                <c:pt idx="1377">
                  <c:v>44313.375</c:v>
                </c:pt>
                <c:pt idx="1378">
                  <c:v>44313.416666666664</c:v>
                </c:pt>
                <c:pt idx="1379">
                  <c:v>44313.458333333336</c:v>
                </c:pt>
                <c:pt idx="1380">
                  <c:v>44313.5</c:v>
                </c:pt>
                <c:pt idx="1381">
                  <c:v>44313.541666666664</c:v>
                </c:pt>
                <c:pt idx="1382">
                  <c:v>44313.583333333336</c:v>
                </c:pt>
                <c:pt idx="1383">
                  <c:v>44313.625</c:v>
                </c:pt>
                <c:pt idx="1384">
                  <c:v>44313.666666666664</c:v>
                </c:pt>
                <c:pt idx="1385">
                  <c:v>44313.708333333336</c:v>
                </c:pt>
                <c:pt idx="1386">
                  <c:v>44313.75</c:v>
                </c:pt>
                <c:pt idx="1387">
                  <c:v>44313.791666666664</c:v>
                </c:pt>
                <c:pt idx="1388">
                  <c:v>44313.833333333336</c:v>
                </c:pt>
                <c:pt idx="1389">
                  <c:v>44313.875</c:v>
                </c:pt>
                <c:pt idx="1390">
                  <c:v>44313.916666666664</c:v>
                </c:pt>
                <c:pt idx="1391">
                  <c:v>44313.958333333336</c:v>
                </c:pt>
                <c:pt idx="1392">
                  <c:v>44314</c:v>
                </c:pt>
                <c:pt idx="1393">
                  <c:v>44314.041666666664</c:v>
                </c:pt>
                <c:pt idx="1394">
                  <c:v>44314.083333333336</c:v>
                </c:pt>
                <c:pt idx="1395">
                  <c:v>44314.125</c:v>
                </c:pt>
                <c:pt idx="1396">
                  <c:v>44314.166666666664</c:v>
                </c:pt>
                <c:pt idx="1397">
                  <c:v>44314.208333333336</c:v>
                </c:pt>
                <c:pt idx="1398">
                  <c:v>44314.25</c:v>
                </c:pt>
                <c:pt idx="1399">
                  <c:v>44314.291666666664</c:v>
                </c:pt>
                <c:pt idx="1400">
                  <c:v>44314.333333333336</c:v>
                </c:pt>
                <c:pt idx="1401">
                  <c:v>44314.375</c:v>
                </c:pt>
                <c:pt idx="1402">
                  <c:v>44314.416666666664</c:v>
                </c:pt>
                <c:pt idx="1403">
                  <c:v>44314.458333333336</c:v>
                </c:pt>
                <c:pt idx="1404">
                  <c:v>44314.5</c:v>
                </c:pt>
                <c:pt idx="1405">
                  <c:v>44314.541666666664</c:v>
                </c:pt>
                <c:pt idx="1406">
                  <c:v>44314.583333333336</c:v>
                </c:pt>
                <c:pt idx="1407">
                  <c:v>44314.625</c:v>
                </c:pt>
                <c:pt idx="1408">
                  <c:v>44314.666666666664</c:v>
                </c:pt>
                <c:pt idx="1409">
                  <c:v>44314.708333333336</c:v>
                </c:pt>
                <c:pt idx="1410">
                  <c:v>44314.75</c:v>
                </c:pt>
                <c:pt idx="1411">
                  <c:v>44314.791666666664</c:v>
                </c:pt>
                <c:pt idx="1412">
                  <c:v>44314.833333333336</c:v>
                </c:pt>
                <c:pt idx="1413">
                  <c:v>44314.875</c:v>
                </c:pt>
                <c:pt idx="1414">
                  <c:v>44314.916666666664</c:v>
                </c:pt>
                <c:pt idx="1415">
                  <c:v>44314.958333333336</c:v>
                </c:pt>
                <c:pt idx="1416">
                  <c:v>44315</c:v>
                </c:pt>
                <c:pt idx="1417">
                  <c:v>44315.041666666664</c:v>
                </c:pt>
                <c:pt idx="1418">
                  <c:v>44315.083333333336</c:v>
                </c:pt>
                <c:pt idx="1419">
                  <c:v>44315.125</c:v>
                </c:pt>
                <c:pt idx="1420">
                  <c:v>44315.166666666664</c:v>
                </c:pt>
                <c:pt idx="1421">
                  <c:v>44315.208333333336</c:v>
                </c:pt>
                <c:pt idx="1422">
                  <c:v>44315.25</c:v>
                </c:pt>
                <c:pt idx="1423">
                  <c:v>44315.291666666664</c:v>
                </c:pt>
                <c:pt idx="1424">
                  <c:v>44315.333333333336</c:v>
                </c:pt>
                <c:pt idx="1425">
                  <c:v>44315.375</c:v>
                </c:pt>
                <c:pt idx="1426">
                  <c:v>44315.416666666664</c:v>
                </c:pt>
                <c:pt idx="1427">
                  <c:v>44315.458333333336</c:v>
                </c:pt>
                <c:pt idx="1428">
                  <c:v>44315.5</c:v>
                </c:pt>
                <c:pt idx="1429">
                  <c:v>44315.541666666664</c:v>
                </c:pt>
                <c:pt idx="1430">
                  <c:v>44315.583333333336</c:v>
                </c:pt>
                <c:pt idx="1431">
                  <c:v>44315.625</c:v>
                </c:pt>
                <c:pt idx="1432">
                  <c:v>44315.666666666664</c:v>
                </c:pt>
                <c:pt idx="1433">
                  <c:v>44315.708333333336</c:v>
                </c:pt>
                <c:pt idx="1434">
                  <c:v>44315.75</c:v>
                </c:pt>
                <c:pt idx="1435">
                  <c:v>44315.791666666664</c:v>
                </c:pt>
                <c:pt idx="1436">
                  <c:v>44315.833333333336</c:v>
                </c:pt>
                <c:pt idx="1437">
                  <c:v>44315.875</c:v>
                </c:pt>
                <c:pt idx="1438">
                  <c:v>44315.916666666664</c:v>
                </c:pt>
                <c:pt idx="1439">
                  <c:v>44315.958333333336</c:v>
                </c:pt>
                <c:pt idx="1440">
                  <c:v>44316</c:v>
                </c:pt>
                <c:pt idx="1441">
                  <c:v>44316.041666666664</c:v>
                </c:pt>
                <c:pt idx="1442">
                  <c:v>44316.083333333336</c:v>
                </c:pt>
                <c:pt idx="1443">
                  <c:v>44316.125</c:v>
                </c:pt>
                <c:pt idx="1444">
                  <c:v>44316.166666666664</c:v>
                </c:pt>
                <c:pt idx="1445">
                  <c:v>44316.208333333336</c:v>
                </c:pt>
                <c:pt idx="1446">
                  <c:v>44316.25</c:v>
                </c:pt>
                <c:pt idx="1447">
                  <c:v>44316.291666666664</c:v>
                </c:pt>
                <c:pt idx="1448">
                  <c:v>44316.333333333336</c:v>
                </c:pt>
                <c:pt idx="1449">
                  <c:v>44316.375</c:v>
                </c:pt>
                <c:pt idx="1450">
                  <c:v>44316.416666666664</c:v>
                </c:pt>
                <c:pt idx="1451">
                  <c:v>44316.458333333336</c:v>
                </c:pt>
                <c:pt idx="1452">
                  <c:v>44316.5</c:v>
                </c:pt>
                <c:pt idx="1453">
                  <c:v>44316.541666666664</c:v>
                </c:pt>
                <c:pt idx="1454">
                  <c:v>44316.583333333336</c:v>
                </c:pt>
                <c:pt idx="1455">
                  <c:v>44316.625</c:v>
                </c:pt>
                <c:pt idx="1456">
                  <c:v>44316.666666666664</c:v>
                </c:pt>
                <c:pt idx="1457">
                  <c:v>44316.708333333336</c:v>
                </c:pt>
                <c:pt idx="1458">
                  <c:v>44316.75</c:v>
                </c:pt>
                <c:pt idx="1459">
                  <c:v>44316.791666666664</c:v>
                </c:pt>
                <c:pt idx="1460">
                  <c:v>44316.833333333336</c:v>
                </c:pt>
                <c:pt idx="1461">
                  <c:v>44316.875</c:v>
                </c:pt>
                <c:pt idx="1462">
                  <c:v>44316.916666666664</c:v>
                </c:pt>
                <c:pt idx="1463">
                  <c:v>44316.958333333336</c:v>
                </c:pt>
                <c:pt idx="1464">
                  <c:v>44317</c:v>
                </c:pt>
                <c:pt idx="1465">
                  <c:v>44317.041666666664</c:v>
                </c:pt>
                <c:pt idx="1466">
                  <c:v>44317.083333333336</c:v>
                </c:pt>
                <c:pt idx="1467">
                  <c:v>44317.125</c:v>
                </c:pt>
                <c:pt idx="1468">
                  <c:v>44317.166666666664</c:v>
                </c:pt>
                <c:pt idx="1469">
                  <c:v>44317.208333333336</c:v>
                </c:pt>
                <c:pt idx="1470">
                  <c:v>44317.25</c:v>
                </c:pt>
                <c:pt idx="1471">
                  <c:v>44317.291666666664</c:v>
                </c:pt>
                <c:pt idx="1472">
                  <c:v>44317.333333333336</c:v>
                </c:pt>
                <c:pt idx="1473">
                  <c:v>44317.375</c:v>
                </c:pt>
                <c:pt idx="1474">
                  <c:v>44317.416666666664</c:v>
                </c:pt>
                <c:pt idx="1475">
                  <c:v>44317.458333333336</c:v>
                </c:pt>
                <c:pt idx="1476">
                  <c:v>44317.5</c:v>
                </c:pt>
                <c:pt idx="1477">
                  <c:v>44317.541666666664</c:v>
                </c:pt>
                <c:pt idx="1478">
                  <c:v>44317.583333333336</c:v>
                </c:pt>
                <c:pt idx="1479">
                  <c:v>44317.625</c:v>
                </c:pt>
                <c:pt idx="1480">
                  <c:v>44317.666666666664</c:v>
                </c:pt>
                <c:pt idx="1481">
                  <c:v>44317.708333333336</c:v>
                </c:pt>
                <c:pt idx="1482">
                  <c:v>44317.75</c:v>
                </c:pt>
                <c:pt idx="1483">
                  <c:v>44317.791666666664</c:v>
                </c:pt>
                <c:pt idx="1484">
                  <c:v>44317.833333333336</c:v>
                </c:pt>
                <c:pt idx="1485">
                  <c:v>44317.875</c:v>
                </c:pt>
                <c:pt idx="1486">
                  <c:v>44317.916666666664</c:v>
                </c:pt>
                <c:pt idx="1487">
                  <c:v>44317.958333333336</c:v>
                </c:pt>
                <c:pt idx="1488">
                  <c:v>44318</c:v>
                </c:pt>
                <c:pt idx="1489">
                  <c:v>44318.041666666664</c:v>
                </c:pt>
                <c:pt idx="1490">
                  <c:v>44318.083333333336</c:v>
                </c:pt>
                <c:pt idx="1491">
                  <c:v>44318.125</c:v>
                </c:pt>
                <c:pt idx="1492">
                  <c:v>44318.166666666664</c:v>
                </c:pt>
                <c:pt idx="1493">
                  <c:v>44318.208333333336</c:v>
                </c:pt>
                <c:pt idx="1494">
                  <c:v>44318.25</c:v>
                </c:pt>
                <c:pt idx="1495">
                  <c:v>44318.291666666664</c:v>
                </c:pt>
                <c:pt idx="1496">
                  <c:v>44318.333333333336</c:v>
                </c:pt>
                <c:pt idx="1497">
                  <c:v>44318.375</c:v>
                </c:pt>
                <c:pt idx="1498">
                  <c:v>44318.416666666664</c:v>
                </c:pt>
                <c:pt idx="1499">
                  <c:v>44318.458333333336</c:v>
                </c:pt>
                <c:pt idx="1500">
                  <c:v>44318.5</c:v>
                </c:pt>
                <c:pt idx="1501">
                  <c:v>44318.541666666664</c:v>
                </c:pt>
                <c:pt idx="1502">
                  <c:v>44318.583333333336</c:v>
                </c:pt>
                <c:pt idx="1503">
                  <c:v>44318.625</c:v>
                </c:pt>
                <c:pt idx="1504">
                  <c:v>44318.666666666664</c:v>
                </c:pt>
                <c:pt idx="1505">
                  <c:v>44318.708333333336</c:v>
                </c:pt>
                <c:pt idx="1506">
                  <c:v>44318.75</c:v>
                </c:pt>
                <c:pt idx="1507">
                  <c:v>44318.791666666664</c:v>
                </c:pt>
                <c:pt idx="1508">
                  <c:v>44318.833333333336</c:v>
                </c:pt>
                <c:pt idx="1509">
                  <c:v>44318.875</c:v>
                </c:pt>
                <c:pt idx="1510">
                  <c:v>44318.916666666664</c:v>
                </c:pt>
                <c:pt idx="1511">
                  <c:v>44318.958333333336</c:v>
                </c:pt>
                <c:pt idx="1512">
                  <c:v>44319</c:v>
                </c:pt>
                <c:pt idx="1513">
                  <c:v>44319.041666666664</c:v>
                </c:pt>
                <c:pt idx="1514">
                  <c:v>44319.083333333336</c:v>
                </c:pt>
                <c:pt idx="1515">
                  <c:v>44319.125</c:v>
                </c:pt>
                <c:pt idx="1516">
                  <c:v>44319.166666666664</c:v>
                </c:pt>
                <c:pt idx="1517">
                  <c:v>44319.208333333336</c:v>
                </c:pt>
                <c:pt idx="1518">
                  <c:v>44319.25</c:v>
                </c:pt>
                <c:pt idx="1519">
                  <c:v>44319.291666666664</c:v>
                </c:pt>
                <c:pt idx="1520">
                  <c:v>44319.333333333336</c:v>
                </c:pt>
                <c:pt idx="1521">
                  <c:v>44319.375</c:v>
                </c:pt>
                <c:pt idx="1522">
                  <c:v>44319.416666666664</c:v>
                </c:pt>
                <c:pt idx="1523">
                  <c:v>44319.458333333336</c:v>
                </c:pt>
                <c:pt idx="1524">
                  <c:v>44319.5</c:v>
                </c:pt>
                <c:pt idx="1525">
                  <c:v>44319.541666666664</c:v>
                </c:pt>
                <c:pt idx="1526">
                  <c:v>44319.583333333336</c:v>
                </c:pt>
                <c:pt idx="1527">
                  <c:v>44319.625</c:v>
                </c:pt>
                <c:pt idx="1528">
                  <c:v>44319.666666666664</c:v>
                </c:pt>
                <c:pt idx="1529">
                  <c:v>44319.708333333336</c:v>
                </c:pt>
                <c:pt idx="1530">
                  <c:v>44319.75</c:v>
                </c:pt>
                <c:pt idx="1531">
                  <c:v>44319.791666666664</c:v>
                </c:pt>
                <c:pt idx="1532">
                  <c:v>44319.833333333336</c:v>
                </c:pt>
                <c:pt idx="1533">
                  <c:v>44319.875</c:v>
                </c:pt>
                <c:pt idx="1534">
                  <c:v>44319.916666666664</c:v>
                </c:pt>
                <c:pt idx="1535">
                  <c:v>44319.958333333336</c:v>
                </c:pt>
                <c:pt idx="1536">
                  <c:v>44320</c:v>
                </c:pt>
                <c:pt idx="1537">
                  <c:v>44320.041666666664</c:v>
                </c:pt>
                <c:pt idx="1538">
                  <c:v>44320.083333333336</c:v>
                </c:pt>
                <c:pt idx="1539">
                  <c:v>44320.125</c:v>
                </c:pt>
                <c:pt idx="1540">
                  <c:v>44320.166666666664</c:v>
                </c:pt>
                <c:pt idx="1541">
                  <c:v>44320.208333333336</c:v>
                </c:pt>
                <c:pt idx="1542">
                  <c:v>44320.25</c:v>
                </c:pt>
                <c:pt idx="1543">
                  <c:v>44320.291666666664</c:v>
                </c:pt>
                <c:pt idx="1544">
                  <c:v>44320.333333333336</c:v>
                </c:pt>
                <c:pt idx="1545">
                  <c:v>44320.375</c:v>
                </c:pt>
                <c:pt idx="1546">
                  <c:v>44320.416666666664</c:v>
                </c:pt>
                <c:pt idx="1547">
                  <c:v>44320.458333333336</c:v>
                </c:pt>
                <c:pt idx="1548">
                  <c:v>44320.5</c:v>
                </c:pt>
                <c:pt idx="1549">
                  <c:v>44320.541666666664</c:v>
                </c:pt>
                <c:pt idx="1550">
                  <c:v>44320.583333333336</c:v>
                </c:pt>
                <c:pt idx="1551">
                  <c:v>44320.625</c:v>
                </c:pt>
                <c:pt idx="1552">
                  <c:v>44320.666666666664</c:v>
                </c:pt>
                <c:pt idx="1553">
                  <c:v>44320.708333333336</c:v>
                </c:pt>
                <c:pt idx="1554">
                  <c:v>44320.75</c:v>
                </c:pt>
                <c:pt idx="1555">
                  <c:v>44320.791666666664</c:v>
                </c:pt>
                <c:pt idx="1556">
                  <c:v>44320.833333333336</c:v>
                </c:pt>
                <c:pt idx="1557">
                  <c:v>44320.875</c:v>
                </c:pt>
                <c:pt idx="1558">
                  <c:v>44320.916666666664</c:v>
                </c:pt>
                <c:pt idx="1559">
                  <c:v>44320.958333333336</c:v>
                </c:pt>
                <c:pt idx="1560">
                  <c:v>44321</c:v>
                </c:pt>
                <c:pt idx="1561">
                  <c:v>44321.041666666664</c:v>
                </c:pt>
                <c:pt idx="1562">
                  <c:v>44321.083333333336</c:v>
                </c:pt>
                <c:pt idx="1563">
                  <c:v>44321.125</c:v>
                </c:pt>
                <c:pt idx="1564">
                  <c:v>44321.166666666664</c:v>
                </c:pt>
                <c:pt idx="1565">
                  <c:v>44321.208333333336</c:v>
                </c:pt>
                <c:pt idx="1566">
                  <c:v>44321.25</c:v>
                </c:pt>
                <c:pt idx="1567">
                  <c:v>44321.291666666664</c:v>
                </c:pt>
                <c:pt idx="1568">
                  <c:v>44321.333333333336</c:v>
                </c:pt>
                <c:pt idx="1569">
                  <c:v>44321.375</c:v>
                </c:pt>
                <c:pt idx="1570">
                  <c:v>44321.416666666664</c:v>
                </c:pt>
                <c:pt idx="1571">
                  <c:v>44321.458333333336</c:v>
                </c:pt>
                <c:pt idx="1572">
                  <c:v>44321.5</c:v>
                </c:pt>
                <c:pt idx="1573">
                  <c:v>44321.541666666664</c:v>
                </c:pt>
                <c:pt idx="1574">
                  <c:v>44321.583333333336</c:v>
                </c:pt>
                <c:pt idx="1575">
                  <c:v>44321.625</c:v>
                </c:pt>
                <c:pt idx="1576">
                  <c:v>44321.666666666664</c:v>
                </c:pt>
                <c:pt idx="1577">
                  <c:v>44321.708333333336</c:v>
                </c:pt>
                <c:pt idx="1578">
                  <c:v>44321.75</c:v>
                </c:pt>
                <c:pt idx="1579">
                  <c:v>44321.791666666664</c:v>
                </c:pt>
                <c:pt idx="1580">
                  <c:v>44321.833333333336</c:v>
                </c:pt>
                <c:pt idx="1581">
                  <c:v>44321.875</c:v>
                </c:pt>
                <c:pt idx="1582">
                  <c:v>44321.916666666664</c:v>
                </c:pt>
                <c:pt idx="1583">
                  <c:v>44321.958333333336</c:v>
                </c:pt>
                <c:pt idx="1584">
                  <c:v>44322</c:v>
                </c:pt>
                <c:pt idx="1585">
                  <c:v>44322.041666666664</c:v>
                </c:pt>
                <c:pt idx="1586">
                  <c:v>44322.083333333336</c:v>
                </c:pt>
                <c:pt idx="1587">
                  <c:v>44322.125</c:v>
                </c:pt>
                <c:pt idx="1588">
                  <c:v>44322.166666666664</c:v>
                </c:pt>
                <c:pt idx="1589">
                  <c:v>44322.208333333336</c:v>
                </c:pt>
                <c:pt idx="1590">
                  <c:v>44322.25</c:v>
                </c:pt>
                <c:pt idx="1591">
                  <c:v>44322.291666666664</c:v>
                </c:pt>
                <c:pt idx="1592">
                  <c:v>44322.333333333336</c:v>
                </c:pt>
                <c:pt idx="1593">
                  <c:v>44322.375</c:v>
                </c:pt>
                <c:pt idx="1594">
                  <c:v>44322.416666666664</c:v>
                </c:pt>
                <c:pt idx="1595">
                  <c:v>44322.458333333336</c:v>
                </c:pt>
                <c:pt idx="1596">
                  <c:v>44322.5</c:v>
                </c:pt>
                <c:pt idx="1597">
                  <c:v>44322.541666666664</c:v>
                </c:pt>
                <c:pt idx="1598">
                  <c:v>44322.583333333336</c:v>
                </c:pt>
                <c:pt idx="1599">
                  <c:v>44322.625</c:v>
                </c:pt>
                <c:pt idx="1600">
                  <c:v>44322.666666666664</c:v>
                </c:pt>
                <c:pt idx="1601">
                  <c:v>44322.708333333336</c:v>
                </c:pt>
                <c:pt idx="1602">
                  <c:v>44322.75</c:v>
                </c:pt>
                <c:pt idx="1603">
                  <c:v>44322.791666666664</c:v>
                </c:pt>
                <c:pt idx="1604">
                  <c:v>44322.833333333336</c:v>
                </c:pt>
                <c:pt idx="1605">
                  <c:v>44322.875</c:v>
                </c:pt>
                <c:pt idx="1606">
                  <c:v>44322.916666666664</c:v>
                </c:pt>
                <c:pt idx="1607">
                  <c:v>44322.958333333336</c:v>
                </c:pt>
                <c:pt idx="1608">
                  <c:v>44323</c:v>
                </c:pt>
                <c:pt idx="1609">
                  <c:v>44323.041666666664</c:v>
                </c:pt>
                <c:pt idx="1610">
                  <c:v>44323.083333333336</c:v>
                </c:pt>
                <c:pt idx="1611">
                  <c:v>44323.125</c:v>
                </c:pt>
                <c:pt idx="1612">
                  <c:v>44323.166666666664</c:v>
                </c:pt>
                <c:pt idx="1613">
                  <c:v>44323.208333333336</c:v>
                </c:pt>
                <c:pt idx="1614">
                  <c:v>44323.25</c:v>
                </c:pt>
                <c:pt idx="1615">
                  <c:v>44323.291666666664</c:v>
                </c:pt>
                <c:pt idx="1616">
                  <c:v>44323.333333333336</c:v>
                </c:pt>
                <c:pt idx="1617">
                  <c:v>44323.375</c:v>
                </c:pt>
                <c:pt idx="1618">
                  <c:v>44323.416666666664</c:v>
                </c:pt>
                <c:pt idx="1619">
                  <c:v>44323.458333333336</c:v>
                </c:pt>
                <c:pt idx="1620">
                  <c:v>44323.5</c:v>
                </c:pt>
                <c:pt idx="1621">
                  <c:v>44323.541666666664</c:v>
                </c:pt>
                <c:pt idx="1622">
                  <c:v>44323.583333333336</c:v>
                </c:pt>
                <c:pt idx="1623">
                  <c:v>44323.625</c:v>
                </c:pt>
                <c:pt idx="1624">
                  <c:v>44323.666666666664</c:v>
                </c:pt>
                <c:pt idx="1625">
                  <c:v>44323.708333333336</c:v>
                </c:pt>
                <c:pt idx="1626">
                  <c:v>44323.75</c:v>
                </c:pt>
                <c:pt idx="1627">
                  <c:v>44323.791666666664</c:v>
                </c:pt>
                <c:pt idx="1628">
                  <c:v>44323.833333333336</c:v>
                </c:pt>
                <c:pt idx="1629">
                  <c:v>44323.875</c:v>
                </c:pt>
                <c:pt idx="1630">
                  <c:v>44323.916666666664</c:v>
                </c:pt>
                <c:pt idx="1631">
                  <c:v>44323.958333333336</c:v>
                </c:pt>
                <c:pt idx="1632">
                  <c:v>44324</c:v>
                </c:pt>
                <c:pt idx="1633">
                  <c:v>44324.041666666664</c:v>
                </c:pt>
                <c:pt idx="1634">
                  <c:v>44324.083333333336</c:v>
                </c:pt>
                <c:pt idx="1635">
                  <c:v>44324.125</c:v>
                </c:pt>
                <c:pt idx="1636">
                  <c:v>44324.166666666664</c:v>
                </c:pt>
                <c:pt idx="1637">
                  <c:v>44324.208333333336</c:v>
                </c:pt>
                <c:pt idx="1638">
                  <c:v>44324.25</c:v>
                </c:pt>
                <c:pt idx="1639">
                  <c:v>44324.291666666664</c:v>
                </c:pt>
                <c:pt idx="1640">
                  <c:v>44324.333333333336</c:v>
                </c:pt>
                <c:pt idx="1641">
                  <c:v>44324.375</c:v>
                </c:pt>
                <c:pt idx="1642">
                  <c:v>44324.416666666664</c:v>
                </c:pt>
                <c:pt idx="1643">
                  <c:v>44324.458333333336</c:v>
                </c:pt>
                <c:pt idx="1644">
                  <c:v>44324.5</c:v>
                </c:pt>
                <c:pt idx="1645">
                  <c:v>44324.541666666664</c:v>
                </c:pt>
                <c:pt idx="1646">
                  <c:v>44324.583333333336</c:v>
                </c:pt>
                <c:pt idx="1647">
                  <c:v>44324.625</c:v>
                </c:pt>
                <c:pt idx="1648">
                  <c:v>44324.666666666664</c:v>
                </c:pt>
                <c:pt idx="1649">
                  <c:v>44324.708333333336</c:v>
                </c:pt>
                <c:pt idx="1650">
                  <c:v>44324.75</c:v>
                </c:pt>
                <c:pt idx="1651">
                  <c:v>44324.791666666664</c:v>
                </c:pt>
                <c:pt idx="1652">
                  <c:v>44324.833333333336</c:v>
                </c:pt>
                <c:pt idx="1653">
                  <c:v>44324.875</c:v>
                </c:pt>
                <c:pt idx="1654">
                  <c:v>44324.916666666664</c:v>
                </c:pt>
                <c:pt idx="1655">
                  <c:v>44324.958333333336</c:v>
                </c:pt>
                <c:pt idx="1656">
                  <c:v>44325</c:v>
                </c:pt>
                <c:pt idx="1657">
                  <c:v>44325.041666666664</c:v>
                </c:pt>
                <c:pt idx="1658">
                  <c:v>44325.083333333336</c:v>
                </c:pt>
                <c:pt idx="1659">
                  <c:v>44325.125</c:v>
                </c:pt>
                <c:pt idx="1660">
                  <c:v>44325.166666666664</c:v>
                </c:pt>
                <c:pt idx="1661">
                  <c:v>44325.208333333336</c:v>
                </c:pt>
                <c:pt idx="1662">
                  <c:v>44325.25</c:v>
                </c:pt>
                <c:pt idx="1663">
                  <c:v>44325.291666666664</c:v>
                </c:pt>
                <c:pt idx="1664">
                  <c:v>44325.333333333336</c:v>
                </c:pt>
                <c:pt idx="1665">
                  <c:v>44325.375</c:v>
                </c:pt>
                <c:pt idx="1666">
                  <c:v>44325.416666666664</c:v>
                </c:pt>
                <c:pt idx="1667">
                  <c:v>44325.458333333336</c:v>
                </c:pt>
                <c:pt idx="1668">
                  <c:v>44325.5</c:v>
                </c:pt>
                <c:pt idx="1669">
                  <c:v>44325.541666666664</c:v>
                </c:pt>
                <c:pt idx="1670">
                  <c:v>44325.583333333336</c:v>
                </c:pt>
                <c:pt idx="1671">
                  <c:v>44325.625</c:v>
                </c:pt>
                <c:pt idx="1672">
                  <c:v>44325.666666666664</c:v>
                </c:pt>
                <c:pt idx="1673">
                  <c:v>44325.708333333336</c:v>
                </c:pt>
                <c:pt idx="1674">
                  <c:v>44325.75</c:v>
                </c:pt>
                <c:pt idx="1675">
                  <c:v>44325.791666666664</c:v>
                </c:pt>
                <c:pt idx="1676">
                  <c:v>44325.833333333336</c:v>
                </c:pt>
                <c:pt idx="1677">
                  <c:v>44325.875</c:v>
                </c:pt>
                <c:pt idx="1678">
                  <c:v>44325.916666666664</c:v>
                </c:pt>
                <c:pt idx="1679">
                  <c:v>44325.958333333336</c:v>
                </c:pt>
                <c:pt idx="1680">
                  <c:v>44326</c:v>
                </c:pt>
                <c:pt idx="1681">
                  <c:v>44326.041666666664</c:v>
                </c:pt>
                <c:pt idx="1682">
                  <c:v>44326.083333333336</c:v>
                </c:pt>
                <c:pt idx="1683">
                  <c:v>44326.125</c:v>
                </c:pt>
                <c:pt idx="1684">
                  <c:v>44326.166666666664</c:v>
                </c:pt>
                <c:pt idx="1685">
                  <c:v>44326.208333333336</c:v>
                </c:pt>
                <c:pt idx="1686">
                  <c:v>44326.25</c:v>
                </c:pt>
                <c:pt idx="1687">
                  <c:v>44326.291666666664</c:v>
                </c:pt>
                <c:pt idx="1688">
                  <c:v>44326.333333333336</c:v>
                </c:pt>
                <c:pt idx="1689">
                  <c:v>44326.375</c:v>
                </c:pt>
                <c:pt idx="1690">
                  <c:v>44326.416666666664</c:v>
                </c:pt>
                <c:pt idx="1691">
                  <c:v>44326.458333333336</c:v>
                </c:pt>
                <c:pt idx="1692">
                  <c:v>44326.5</c:v>
                </c:pt>
                <c:pt idx="1693">
                  <c:v>44326.541666666664</c:v>
                </c:pt>
                <c:pt idx="1694">
                  <c:v>44326.583333333336</c:v>
                </c:pt>
                <c:pt idx="1695">
                  <c:v>44326.625</c:v>
                </c:pt>
                <c:pt idx="1696">
                  <c:v>44326.666666666664</c:v>
                </c:pt>
                <c:pt idx="1697">
                  <c:v>44326.708333333336</c:v>
                </c:pt>
                <c:pt idx="1698">
                  <c:v>44326.75</c:v>
                </c:pt>
                <c:pt idx="1699">
                  <c:v>44326.791666666664</c:v>
                </c:pt>
                <c:pt idx="1700">
                  <c:v>44326.833333333336</c:v>
                </c:pt>
                <c:pt idx="1701">
                  <c:v>44326.875</c:v>
                </c:pt>
                <c:pt idx="1702">
                  <c:v>44326.916666666664</c:v>
                </c:pt>
                <c:pt idx="1703">
                  <c:v>44326.958333333336</c:v>
                </c:pt>
                <c:pt idx="1704">
                  <c:v>44327</c:v>
                </c:pt>
                <c:pt idx="1705">
                  <c:v>44327.041666666664</c:v>
                </c:pt>
                <c:pt idx="1706">
                  <c:v>44327.083333333336</c:v>
                </c:pt>
                <c:pt idx="1707">
                  <c:v>44327.125</c:v>
                </c:pt>
                <c:pt idx="1708">
                  <c:v>44327.166666666664</c:v>
                </c:pt>
                <c:pt idx="1709">
                  <c:v>44327.208333333336</c:v>
                </c:pt>
                <c:pt idx="1710">
                  <c:v>44327.25</c:v>
                </c:pt>
                <c:pt idx="1711">
                  <c:v>44327.291666666664</c:v>
                </c:pt>
                <c:pt idx="1712">
                  <c:v>44327.333333333336</c:v>
                </c:pt>
                <c:pt idx="1713">
                  <c:v>44327.375</c:v>
                </c:pt>
                <c:pt idx="1714">
                  <c:v>44327.416666666664</c:v>
                </c:pt>
                <c:pt idx="1715">
                  <c:v>44327.458333333336</c:v>
                </c:pt>
                <c:pt idx="1716">
                  <c:v>44327.5</c:v>
                </c:pt>
                <c:pt idx="1717">
                  <c:v>44327.541666666664</c:v>
                </c:pt>
                <c:pt idx="1718">
                  <c:v>44327.583333333336</c:v>
                </c:pt>
                <c:pt idx="1719">
                  <c:v>44327.625</c:v>
                </c:pt>
                <c:pt idx="1720">
                  <c:v>44327.666666666664</c:v>
                </c:pt>
                <c:pt idx="1721">
                  <c:v>44327.708333333336</c:v>
                </c:pt>
                <c:pt idx="1722">
                  <c:v>44327.75</c:v>
                </c:pt>
                <c:pt idx="1723">
                  <c:v>44327.791666666664</c:v>
                </c:pt>
                <c:pt idx="1724">
                  <c:v>44327.833333333336</c:v>
                </c:pt>
                <c:pt idx="1725">
                  <c:v>44327.875</c:v>
                </c:pt>
                <c:pt idx="1726">
                  <c:v>44327.916666666664</c:v>
                </c:pt>
                <c:pt idx="1727">
                  <c:v>44327.958333333336</c:v>
                </c:pt>
                <c:pt idx="1728">
                  <c:v>44328</c:v>
                </c:pt>
                <c:pt idx="1729">
                  <c:v>44328.041666666664</c:v>
                </c:pt>
                <c:pt idx="1730">
                  <c:v>44328.083333333336</c:v>
                </c:pt>
                <c:pt idx="1731">
                  <c:v>44328.125</c:v>
                </c:pt>
                <c:pt idx="1732">
                  <c:v>44328.166666666664</c:v>
                </c:pt>
                <c:pt idx="1733">
                  <c:v>44328.208333333336</c:v>
                </c:pt>
                <c:pt idx="1734">
                  <c:v>44328.25</c:v>
                </c:pt>
                <c:pt idx="1735">
                  <c:v>44328.291666666664</c:v>
                </c:pt>
                <c:pt idx="1736">
                  <c:v>44328.333333333336</c:v>
                </c:pt>
                <c:pt idx="1737">
                  <c:v>44328.375</c:v>
                </c:pt>
                <c:pt idx="1738">
                  <c:v>44328.416666666664</c:v>
                </c:pt>
                <c:pt idx="1739">
                  <c:v>44328.458333333336</c:v>
                </c:pt>
                <c:pt idx="1740">
                  <c:v>44328.5</c:v>
                </c:pt>
                <c:pt idx="1741">
                  <c:v>44328.541666666664</c:v>
                </c:pt>
                <c:pt idx="1742">
                  <c:v>44328.583333333336</c:v>
                </c:pt>
                <c:pt idx="1743">
                  <c:v>44328.625</c:v>
                </c:pt>
                <c:pt idx="1744">
                  <c:v>44328.666666666664</c:v>
                </c:pt>
                <c:pt idx="1745">
                  <c:v>44328.708333333336</c:v>
                </c:pt>
                <c:pt idx="1746">
                  <c:v>44328.75</c:v>
                </c:pt>
                <c:pt idx="1747">
                  <c:v>44328.791666666664</c:v>
                </c:pt>
                <c:pt idx="1748">
                  <c:v>44328.833333333336</c:v>
                </c:pt>
                <c:pt idx="1749">
                  <c:v>44328.875</c:v>
                </c:pt>
                <c:pt idx="1750">
                  <c:v>44328.916666666664</c:v>
                </c:pt>
                <c:pt idx="1751">
                  <c:v>44328.958333333336</c:v>
                </c:pt>
                <c:pt idx="1752">
                  <c:v>44329</c:v>
                </c:pt>
                <c:pt idx="1753">
                  <c:v>44329.041666666664</c:v>
                </c:pt>
                <c:pt idx="1754">
                  <c:v>44329.083333333336</c:v>
                </c:pt>
                <c:pt idx="1755">
                  <c:v>44329.125</c:v>
                </c:pt>
                <c:pt idx="1756">
                  <c:v>44329.166666666664</c:v>
                </c:pt>
                <c:pt idx="1757">
                  <c:v>44329.208333333336</c:v>
                </c:pt>
                <c:pt idx="1758">
                  <c:v>44329.25</c:v>
                </c:pt>
                <c:pt idx="1759">
                  <c:v>44329.291666666664</c:v>
                </c:pt>
                <c:pt idx="1760">
                  <c:v>44329.333333333336</c:v>
                </c:pt>
                <c:pt idx="1761">
                  <c:v>44329.375</c:v>
                </c:pt>
                <c:pt idx="1762">
                  <c:v>44329.416666666664</c:v>
                </c:pt>
                <c:pt idx="1763">
                  <c:v>44329.458333333336</c:v>
                </c:pt>
                <c:pt idx="1764">
                  <c:v>44329.5</c:v>
                </c:pt>
                <c:pt idx="1765">
                  <c:v>44329.541666666664</c:v>
                </c:pt>
                <c:pt idx="1766">
                  <c:v>44329.583333333336</c:v>
                </c:pt>
                <c:pt idx="1767">
                  <c:v>44329.625</c:v>
                </c:pt>
                <c:pt idx="1768">
                  <c:v>44329.666666666664</c:v>
                </c:pt>
                <c:pt idx="1769">
                  <c:v>44329.708333333336</c:v>
                </c:pt>
                <c:pt idx="1770">
                  <c:v>44329.75</c:v>
                </c:pt>
                <c:pt idx="1771">
                  <c:v>44329.791666666664</c:v>
                </c:pt>
                <c:pt idx="1772">
                  <c:v>44329.833333333336</c:v>
                </c:pt>
                <c:pt idx="1773">
                  <c:v>44329.875</c:v>
                </c:pt>
                <c:pt idx="1774">
                  <c:v>44329.916666666664</c:v>
                </c:pt>
                <c:pt idx="1775">
                  <c:v>44329.958333333336</c:v>
                </c:pt>
                <c:pt idx="1776">
                  <c:v>44330</c:v>
                </c:pt>
                <c:pt idx="1777">
                  <c:v>44330.041666666664</c:v>
                </c:pt>
                <c:pt idx="1778">
                  <c:v>44330.083333333336</c:v>
                </c:pt>
                <c:pt idx="1779">
                  <c:v>44330.125</c:v>
                </c:pt>
                <c:pt idx="1780">
                  <c:v>44330.166666666664</c:v>
                </c:pt>
                <c:pt idx="1781">
                  <c:v>44330.208333333336</c:v>
                </c:pt>
                <c:pt idx="1782">
                  <c:v>44330.25</c:v>
                </c:pt>
                <c:pt idx="1783">
                  <c:v>44330.291666666664</c:v>
                </c:pt>
                <c:pt idx="1784">
                  <c:v>44330.333333333336</c:v>
                </c:pt>
                <c:pt idx="1785">
                  <c:v>44330.375</c:v>
                </c:pt>
                <c:pt idx="1786">
                  <c:v>44330.416666666664</c:v>
                </c:pt>
                <c:pt idx="1787">
                  <c:v>44330.458333333336</c:v>
                </c:pt>
                <c:pt idx="1788">
                  <c:v>44330.5</c:v>
                </c:pt>
                <c:pt idx="1789">
                  <c:v>44330.541666666664</c:v>
                </c:pt>
                <c:pt idx="1790">
                  <c:v>44330.583333333336</c:v>
                </c:pt>
                <c:pt idx="1791">
                  <c:v>44330.625</c:v>
                </c:pt>
                <c:pt idx="1792">
                  <c:v>44330.666666666664</c:v>
                </c:pt>
                <c:pt idx="1793">
                  <c:v>44330.708333333336</c:v>
                </c:pt>
                <c:pt idx="1794">
                  <c:v>44330.75</c:v>
                </c:pt>
                <c:pt idx="1795">
                  <c:v>44330.791666666664</c:v>
                </c:pt>
                <c:pt idx="1796">
                  <c:v>44330.833333333336</c:v>
                </c:pt>
                <c:pt idx="1797">
                  <c:v>44330.875</c:v>
                </c:pt>
                <c:pt idx="1798">
                  <c:v>44330.916666666664</c:v>
                </c:pt>
                <c:pt idx="1799">
                  <c:v>44330.958333333336</c:v>
                </c:pt>
                <c:pt idx="1800">
                  <c:v>44331</c:v>
                </c:pt>
                <c:pt idx="1801">
                  <c:v>44331.041666666664</c:v>
                </c:pt>
                <c:pt idx="1802">
                  <c:v>44331.083333333336</c:v>
                </c:pt>
                <c:pt idx="1803">
                  <c:v>44331.125</c:v>
                </c:pt>
                <c:pt idx="1804">
                  <c:v>44331.166666666664</c:v>
                </c:pt>
                <c:pt idx="1805">
                  <c:v>44331.208333333336</c:v>
                </c:pt>
                <c:pt idx="1806">
                  <c:v>44331.25</c:v>
                </c:pt>
                <c:pt idx="1807">
                  <c:v>44331.291666666664</c:v>
                </c:pt>
                <c:pt idx="1808">
                  <c:v>44331.333333333336</c:v>
                </c:pt>
                <c:pt idx="1809">
                  <c:v>44331.375</c:v>
                </c:pt>
                <c:pt idx="1810">
                  <c:v>44331.416666666664</c:v>
                </c:pt>
                <c:pt idx="1811">
                  <c:v>44331.458333333336</c:v>
                </c:pt>
                <c:pt idx="1812">
                  <c:v>44331.5</c:v>
                </c:pt>
                <c:pt idx="1813">
                  <c:v>44331.541666666664</c:v>
                </c:pt>
                <c:pt idx="1814">
                  <c:v>44331.583333333336</c:v>
                </c:pt>
                <c:pt idx="1815">
                  <c:v>44331.625</c:v>
                </c:pt>
                <c:pt idx="1816">
                  <c:v>44331.666666666664</c:v>
                </c:pt>
                <c:pt idx="1817">
                  <c:v>44331.708333333336</c:v>
                </c:pt>
                <c:pt idx="1818">
                  <c:v>44331.75</c:v>
                </c:pt>
                <c:pt idx="1819">
                  <c:v>44331.791666666664</c:v>
                </c:pt>
                <c:pt idx="1820">
                  <c:v>44331.833333333336</c:v>
                </c:pt>
                <c:pt idx="1821">
                  <c:v>44331.875</c:v>
                </c:pt>
                <c:pt idx="1822">
                  <c:v>44331.916666666664</c:v>
                </c:pt>
                <c:pt idx="1823">
                  <c:v>44331.958333333336</c:v>
                </c:pt>
                <c:pt idx="1824">
                  <c:v>44332</c:v>
                </c:pt>
                <c:pt idx="1825">
                  <c:v>44332.041666666664</c:v>
                </c:pt>
                <c:pt idx="1826">
                  <c:v>44332.083333333336</c:v>
                </c:pt>
                <c:pt idx="1827">
                  <c:v>44332.125</c:v>
                </c:pt>
                <c:pt idx="1828">
                  <c:v>44332.166666666664</c:v>
                </c:pt>
                <c:pt idx="1829">
                  <c:v>44332.208333333336</c:v>
                </c:pt>
                <c:pt idx="1830">
                  <c:v>44332.25</c:v>
                </c:pt>
                <c:pt idx="1831">
                  <c:v>44332.291666666664</c:v>
                </c:pt>
                <c:pt idx="1832">
                  <c:v>44332.333333333336</c:v>
                </c:pt>
                <c:pt idx="1833">
                  <c:v>44332.375</c:v>
                </c:pt>
                <c:pt idx="1834">
                  <c:v>44332.416666666664</c:v>
                </c:pt>
                <c:pt idx="1835">
                  <c:v>44332.458333333336</c:v>
                </c:pt>
                <c:pt idx="1836">
                  <c:v>44332.5</c:v>
                </c:pt>
                <c:pt idx="1837">
                  <c:v>44332.541666666664</c:v>
                </c:pt>
                <c:pt idx="1838">
                  <c:v>44332.583333333336</c:v>
                </c:pt>
                <c:pt idx="1839">
                  <c:v>44332.625</c:v>
                </c:pt>
                <c:pt idx="1840">
                  <c:v>44332.666666666664</c:v>
                </c:pt>
                <c:pt idx="1841">
                  <c:v>44332.708333333336</c:v>
                </c:pt>
                <c:pt idx="1842">
                  <c:v>44332.75</c:v>
                </c:pt>
                <c:pt idx="1843">
                  <c:v>44332.791666666664</c:v>
                </c:pt>
                <c:pt idx="1844">
                  <c:v>44332.833333333336</c:v>
                </c:pt>
                <c:pt idx="1845">
                  <c:v>44332.875</c:v>
                </c:pt>
                <c:pt idx="1846">
                  <c:v>44332.916666666664</c:v>
                </c:pt>
                <c:pt idx="1847">
                  <c:v>44332.958333333336</c:v>
                </c:pt>
                <c:pt idx="1848">
                  <c:v>44333</c:v>
                </c:pt>
                <c:pt idx="1849">
                  <c:v>44333.041666666664</c:v>
                </c:pt>
                <c:pt idx="1850">
                  <c:v>44333.083333333336</c:v>
                </c:pt>
                <c:pt idx="1851">
                  <c:v>44333.125</c:v>
                </c:pt>
                <c:pt idx="1852">
                  <c:v>44333.166666666664</c:v>
                </c:pt>
                <c:pt idx="1853">
                  <c:v>44333.208333333336</c:v>
                </c:pt>
                <c:pt idx="1854">
                  <c:v>44333.25</c:v>
                </c:pt>
                <c:pt idx="1855">
                  <c:v>44333.291666666664</c:v>
                </c:pt>
                <c:pt idx="1856">
                  <c:v>44333.333333333336</c:v>
                </c:pt>
                <c:pt idx="1857">
                  <c:v>44333.375</c:v>
                </c:pt>
                <c:pt idx="1858">
                  <c:v>44333.416666666664</c:v>
                </c:pt>
                <c:pt idx="1859">
                  <c:v>44333.458333333336</c:v>
                </c:pt>
                <c:pt idx="1860">
                  <c:v>44333.5</c:v>
                </c:pt>
                <c:pt idx="1861">
                  <c:v>44333.541666666664</c:v>
                </c:pt>
                <c:pt idx="1862">
                  <c:v>44333.583333333336</c:v>
                </c:pt>
                <c:pt idx="1863">
                  <c:v>44333.625</c:v>
                </c:pt>
                <c:pt idx="1864">
                  <c:v>44333.666666666664</c:v>
                </c:pt>
                <c:pt idx="1865">
                  <c:v>44333.708333333336</c:v>
                </c:pt>
                <c:pt idx="1866">
                  <c:v>44333.75</c:v>
                </c:pt>
                <c:pt idx="1867">
                  <c:v>44333.791666666664</c:v>
                </c:pt>
                <c:pt idx="1868">
                  <c:v>44333.833333333336</c:v>
                </c:pt>
                <c:pt idx="1869">
                  <c:v>44333.875</c:v>
                </c:pt>
                <c:pt idx="1870">
                  <c:v>44333.916666666664</c:v>
                </c:pt>
                <c:pt idx="1871">
                  <c:v>44333.958333333336</c:v>
                </c:pt>
                <c:pt idx="1872">
                  <c:v>44334</c:v>
                </c:pt>
                <c:pt idx="1873">
                  <c:v>44334.041666666664</c:v>
                </c:pt>
                <c:pt idx="1874">
                  <c:v>44334.083333333336</c:v>
                </c:pt>
                <c:pt idx="1875">
                  <c:v>44334.125</c:v>
                </c:pt>
                <c:pt idx="1876">
                  <c:v>44334.166666666664</c:v>
                </c:pt>
                <c:pt idx="1877">
                  <c:v>44334.208333333336</c:v>
                </c:pt>
                <c:pt idx="1878">
                  <c:v>44334.25</c:v>
                </c:pt>
                <c:pt idx="1879">
                  <c:v>44334.291666666664</c:v>
                </c:pt>
                <c:pt idx="1880">
                  <c:v>44334.333333333336</c:v>
                </c:pt>
                <c:pt idx="1881">
                  <c:v>44334.375</c:v>
                </c:pt>
                <c:pt idx="1882">
                  <c:v>44334.416666666664</c:v>
                </c:pt>
                <c:pt idx="1883">
                  <c:v>44334.458333333336</c:v>
                </c:pt>
                <c:pt idx="1884">
                  <c:v>44334.5</c:v>
                </c:pt>
                <c:pt idx="1885">
                  <c:v>44334.541666666664</c:v>
                </c:pt>
                <c:pt idx="1886">
                  <c:v>44334.583333333336</c:v>
                </c:pt>
                <c:pt idx="1887">
                  <c:v>44334.625</c:v>
                </c:pt>
                <c:pt idx="1888">
                  <c:v>44334.666666666664</c:v>
                </c:pt>
                <c:pt idx="1889">
                  <c:v>44334.708333333336</c:v>
                </c:pt>
                <c:pt idx="1890">
                  <c:v>44334.75</c:v>
                </c:pt>
                <c:pt idx="1891">
                  <c:v>44334.791666666664</c:v>
                </c:pt>
                <c:pt idx="1892">
                  <c:v>44334.833333333336</c:v>
                </c:pt>
                <c:pt idx="1893">
                  <c:v>44334.875</c:v>
                </c:pt>
                <c:pt idx="1894">
                  <c:v>44334.916666666664</c:v>
                </c:pt>
                <c:pt idx="1895">
                  <c:v>44334.958333333336</c:v>
                </c:pt>
                <c:pt idx="1896">
                  <c:v>44335</c:v>
                </c:pt>
                <c:pt idx="1897">
                  <c:v>44335.041666666664</c:v>
                </c:pt>
                <c:pt idx="1898">
                  <c:v>44335.083333333336</c:v>
                </c:pt>
                <c:pt idx="1899">
                  <c:v>44335.125</c:v>
                </c:pt>
                <c:pt idx="1900">
                  <c:v>44335.166666666664</c:v>
                </c:pt>
                <c:pt idx="1901">
                  <c:v>44335.208333333336</c:v>
                </c:pt>
                <c:pt idx="1902">
                  <c:v>44335.25</c:v>
                </c:pt>
                <c:pt idx="1903">
                  <c:v>44335.291666666664</c:v>
                </c:pt>
                <c:pt idx="1904">
                  <c:v>44335.333333333336</c:v>
                </c:pt>
                <c:pt idx="1905">
                  <c:v>44335.375</c:v>
                </c:pt>
                <c:pt idx="1906">
                  <c:v>44335.416666666664</c:v>
                </c:pt>
                <c:pt idx="1907">
                  <c:v>44335.458333333336</c:v>
                </c:pt>
                <c:pt idx="1908">
                  <c:v>44335.5</c:v>
                </c:pt>
                <c:pt idx="1909">
                  <c:v>44335.541666666664</c:v>
                </c:pt>
                <c:pt idx="1910">
                  <c:v>44335.583333333336</c:v>
                </c:pt>
                <c:pt idx="1911">
                  <c:v>44335.625</c:v>
                </c:pt>
                <c:pt idx="1912">
                  <c:v>44335.666666666664</c:v>
                </c:pt>
                <c:pt idx="1913">
                  <c:v>44335.708333333336</c:v>
                </c:pt>
                <c:pt idx="1914">
                  <c:v>44335.75</c:v>
                </c:pt>
                <c:pt idx="1915">
                  <c:v>44335.791666666664</c:v>
                </c:pt>
                <c:pt idx="1916">
                  <c:v>44335.833333333336</c:v>
                </c:pt>
                <c:pt idx="1917">
                  <c:v>44335.875</c:v>
                </c:pt>
                <c:pt idx="1918">
                  <c:v>44335.916666666664</c:v>
                </c:pt>
                <c:pt idx="1919">
                  <c:v>44335.958333333336</c:v>
                </c:pt>
                <c:pt idx="1920">
                  <c:v>44336</c:v>
                </c:pt>
                <c:pt idx="1921">
                  <c:v>44336.041666666664</c:v>
                </c:pt>
                <c:pt idx="1922">
                  <c:v>44336.083333333336</c:v>
                </c:pt>
                <c:pt idx="1923">
                  <c:v>44336.125</c:v>
                </c:pt>
                <c:pt idx="1924">
                  <c:v>44336.166666666664</c:v>
                </c:pt>
                <c:pt idx="1925">
                  <c:v>44336.208333333336</c:v>
                </c:pt>
                <c:pt idx="1926">
                  <c:v>44336.25</c:v>
                </c:pt>
                <c:pt idx="1927">
                  <c:v>44336.291666666664</c:v>
                </c:pt>
                <c:pt idx="1928">
                  <c:v>44336.333333333336</c:v>
                </c:pt>
                <c:pt idx="1929">
                  <c:v>44336.375</c:v>
                </c:pt>
                <c:pt idx="1930">
                  <c:v>44336.416666666664</c:v>
                </c:pt>
                <c:pt idx="1931">
                  <c:v>44336.458333333336</c:v>
                </c:pt>
                <c:pt idx="1932">
                  <c:v>44336.5</c:v>
                </c:pt>
                <c:pt idx="1933">
                  <c:v>44336.541666666664</c:v>
                </c:pt>
                <c:pt idx="1934">
                  <c:v>44336.583333333336</c:v>
                </c:pt>
                <c:pt idx="1935">
                  <c:v>44336.625</c:v>
                </c:pt>
                <c:pt idx="1936">
                  <c:v>44336.666666666664</c:v>
                </c:pt>
                <c:pt idx="1937">
                  <c:v>44336.708333333336</c:v>
                </c:pt>
                <c:pt idx="1938">
                  <c:v>44336.75</c:v>
                </c:pt>
                <c:pt idx="1939">
                  <c:v>44336.791666666664</c:v>
                </c:pt>
                <c:pt idx="1940">
                  <c:v>44336.833333333336</c:v>
                </c:pt>
                <c:pt idx="1941">
                  <c:v>44336.875</c:v>
                </c:pt>
                <c:pt idx="1942">
                  <c:v>44336.916666666664</c:v>
                </c:pt>
                <c:pt idx="1943">
                  <c:v>44336.958333333336</c:v>
                </c:pt>
                <c:pt idx="1944">
                  <c:v>44337</c:v>
                </c:pt>
                <c:pt idx="1945">
                  <c:v>44337.041666666664</c:v>
                </c:pt>
                <c:pt idx="1946">
                  <c:v>44337.083333333336</c:v>
                </c:pt>
                <c:pt idx="1947">
                  <c:v>44337.125</c:v>
                </c:pt>
                <c:pt idx="1948">
                  <c:v>44337.166666666664</c:v>
                </c:pt>
                <c:pt idx="1949">
                  <c:v>44337.208333333336</c:v>
                </c:pt>
                <c:pt idx="1950">
                  <c:v>44337.25</c:v>
                </c:pt>
                <c:pt idx="1951">
                  <c:v>44337.291666666664</c:v>
                </c:pt>
                <c:pt idx="1952">
                  <c:v>44337.333333333336</c:v>
                </c:pt>
                <c:pt idx="1953">
                  <c:v>44337.375</c:v>
                </c:pt>
                <c:pt idx="1954">
                  <c:v>44337.416666666664</c:v>
                </c:pt>
                <c:pt idx="1955">
                  <c:v>44337.458333333336</c:v>
                </c:pt>
                <c:pt idx="1956">
                  <c:v>44337.5</c:v>
                </c:pt>
                <c:pt idx="1957">
                  <c:v>44337.541666666664</c:v>
                </c:pt>
                <c:pt idx="1958">
                  <c:v>44337.583333333336</c:v>
                </c:pt>
                <c:pt idx="1959">
                  <c:v>44337.625</c:v>
                </c:pt>
                <c:pt idx="1960">
                  <c:v>44337.666666666664</c:v>
                </c:pt>
                <c:pt idx="1961">
                  <c:v>44337.708333333336</c:v>
                </c:pt>
                <c:pt idx="1962">
                  <c:v>44337.75</c:v>
                </c:pt>
                <c:pt idx="1963">
                  <c:v>44337.791666666664</c:v>
                </c:pt>
                <c:pt idx="1964">
                  <c:v>44337.833333333336</c:v>
                </c:pt>
                <c:pt idx="1965">
                  <c:v>44337.875</c:v>
                </c:pt>
                <c:pt idx="1966">
                  <c:v>44337.916666666664</c:v>
                </c:pt>
                <c:pt idx="1967">
                  <c:v>44337.958333333336</c:v>
                </c:pt>
                <c:pt idx="1968">
                  <c:v>44338</c:v>
                </c:pt>
                <c:pt idx="1969">
                  <c:v>44338.041666666664</c:v>
                </c:pt>
                <c:pt idx="1970">
                  <c:v>44338.083333333336</c:v>
                </c:pt>
                <c:pt idx="1971">
                  <c:v>44338.125</c:v>
                </c:pt>
                <c:pt idx="1972">
                  <c:v>44338.166666666664</c:v>
                </c:pt>
                <c:pt idx="1973">
                  <c:v>44338.208333333336</c:v>
                </c:pt>
                <c:pt idx="1974">
                  <c:v>44338.25</c:v>
                </c:pt>
                <c:pt idx="1975">
                  <c:v>44338.291666666664</c:v>
                </c:pt>
                <c:pt idx="1976">
                  <c:v>44338.333333333336</c:v>
                </c:pt>
                <c:pt idx="1977">
                  <c:v>44338.375</c:v>
                </c:pt>
                <c:pt idx="1978">
                  <c:v>44338.416666666664</c:v>
                </c:pt>
                <c:pt idx="1979">
                  <c:v>44338.458333333336</c:v>
                </c:pt>
                <c:pt idx="1980">
                  <c:v>44338.5</c:v>
                </c:pt>
                <c:pt idx="1981">
                  <c:v>44338.541666666664</c:v>
                </c:pt>
                <c:pt idx="1982">
                  <c:v>44338.583333333336</c:v>
                </c:pt>
                <c:pt idx="1983">
                  <c:v>44338.625</c:v>
                </c:pt>
                <c:pt idx="1984">
                  <c:v>44338.666666666664</c:v>
                </c:pt>
                <c:pt idx="1985">
                  <c:v>44338.708333333336</c:v>
                </c:pt>
                <c:pt idx="1986">
                  <c:v>44338.75</c:v>
                </c:pt>
                <c:pt idx="1987">
                  <c:v>44338.791666666664</c:v>
                </c:pt>
                <c:pt idx="1988">
                  <c:v>44338.833333333336</c:v>
                </c:pt>
                <c:pt idx="1989">
                  <c:v>44338.875</c:v>
                </c:pt>
                <c:pt idx="1990">
                  <c:v>44338.916666666664</c:v>
                </c:pt>
                <c:pt idx="1991">
                  <c:v>44338.958333333336</c:v>
                </c:pt>
                <c:pt idx="1992">
                  <c:v>44339</c:v>
                </c:pt>
                <c:pt idx="1993">
                  <c:v>44339.041666666664</c:v>
                </c:pt>
                <c:pt idx="1994">
                  <c:v>44339.083333333336</c:v>
                </c:pt>
                <c:pt idx="1995">
                  <c:v>44339.125</c:v>
                </c:pt>
                <c:pt idx="1996">
                  <c:v>44339.166666666664</c:v>
                </c:pt>
                <c:pt idx="1997">
                  <c:v>44339.208333333336</c:v>
                </c:pt>
                <c:pt idx="1998">
                  <c:v>44339.25</c:v>
                </c:pt>
                <c:pt idx="1999">
                  <c:v>44339.291666666664</c:v>
                </c:pt>
                <c:pt idx="2000">
                  <c:v>44339.333333333336</c:v>
                </c:pt>
                <c:pt idx="2001">
                  <c:v>44339.375</c:v>
                </c:pt>
                <c:pt idx="2002">
                  <c:v>44339.416666666664</c:v>
                </c:pt>
                <c:pt idx="2003">
                  <c:v>44339.458333333336</c:v>
                </c:pt>
                <c:pt idx="2004">
                  <c:v>44339.5</c:v>
                </c:pt>
                <c:pt idx="2005">
                  <c:v>44339.541666666664</c:v>
                </c:pt>
                <c:pt idx="2006">
                  <c:v>44339.583333333336</c:v>
                </c:pt>
                <c:pt idx="2007">
                  <c:v>44339.625</c:v>
                </c:pt>
                <c:pt idx="2008">
                  <c:v>44339.666666666664</c:v>
                </c:pt>
                <c:pt idx="2009">
                  <c:v>44339.708333333336</c:v>
                </c:pt>
                <c:pt idx="2010">
                  <c:v>44339.75</c:v>
                </c:pt>
                <c:pt idx="2011">
                  <c:v>44339.791666666664</c:v>
                </c:pt>
                <c:pt idx="2012">
                  <c:v>44339.833333333336</c:v>
                </c:pt>
                <c:pt idx="2013">
                  <c:v>44339.875</c:v>
                </c:pt>
                <c:pt idx="2014">
                  <c:v>44339.916666666664</c:v>
                </c:pt>
                <c:pt idx="2015">
                  <c:v>44339.958333333336</c:v>
                </c:pt>
                <c:pt idx="2016">
                  <c:v>44340</c:v>
                </c:pt>
                <c:pt idx="2017">
                  <c:v>44340.041666666664</c:v>
                </c:pt>
                <c:pt idx="2018">
                  <c:v>44340.083333333336</c:v>
                </c:pt>
                <c:pt idx="2019">
                  <c:v>44340.125</c:v>
                </c:pt>
                <c:pt idx="2020">
                  <c:v>44340.166666666664</c:v>
                </c:pt>
                <c:pt idx="2021">
                  <c:v>44340.208333333336</c:v>
                </c:pt>
                <c:pt idx="2022">
                  <c:v>44340.25</c:v>
                </c:pt>
                <c:pt idx="2023">
                  <c:v>44340.291666666664</c:v>
                </c:pt>
                <c:pt idx="2024">
                  <c:v>44340.333333333336</c:v>
                </c:pt>
                <c:pt idx="2025">
                  <c:v>44340.375</c:v>
                </c:pt>
                <c:pt idx="2026">
                  <c:v>44340.416666666664</c:v>
                </c:pt>
                <c:pt idx="2027">
                  <c:v>44340.458333333336</c:v>
                </c:pt>
                <c:pt idx="2028">
                  <c:v>44340.5</c:v>
                </c:pt>
                <c:pt idx="2029">
                  <c:v>44340.541666666664</c:v>
                </c:pt>
                <c:pt idx="2030">
                  <c:v>44340.583333333336</c:v>
                </c:pt>
                <c:pt idx="2031">
                  <c:v>44340.625</c:v>
                </c:pt>
                <c:pt idx="2032">
                  <c:v>44340.666666666664</c:v>
                </c:pt>
                <c:pt idx="2033">
                  <c:v>44340.708333333336</c:v>
                </c:pt>
                <c:pt idx="2034">
                  <c:v>44340.75</c:v>
                </c:pt>
                <c:pt idx="2035">
                  <c:v>44340.791666666664</c:v>
                </c:pt>
                <c:pt idx="2036">
                  <c:v>44340.833333333336</c:v>
                </c:pt>
                <c:pt idx="2037">
                  <c:v>44340.875</c:v>
                </c:pt>
                <c:pt idx="2038">
                  <c:v>44340.916666666664</c:v>
                </c:pt>
                <c:pt idx="2039">
                  <c:v>44340.958333333336</c:v>
                </c:pt>
                <c:pt idx="2040">
                  <c:v>44341</c:v>
                </c:pt>
                <c:pt idx="2041">
                  <c:v>44341.041666666664</c:v>
                </c:pt>
                <c:pt idx="2042">
                  <c:v>44341.083333333336</c:v>
                </c:pt>
                <c:pt idx="2043">
                  <c:v>44341.125</c:v>
                </c:pt>
                <c:pt idx="2044">
                  <c:v>44341.166666666664</c:v>
                </c:pt>
                <c:pt idx="2045">
                  <c:v>44341.208333333336</c:v>
                </c:pt>
                <c:pt idx="2046">
                  <c:v>44341.25</c:v>
                </c:pt>
                <c:pt idx="2047">
                  <c:v>44341.291666666664</c:v>
                </c:pt>
                <c:pt idx="2048">
                  <c:v>44341.333333333336</c:v>
                </c:pt>
                <c:pt idx="2049">
                  <c:v>44341.375</c:v>
                </c:pt>
                <c:pt idx="2050">
                  <c:v>44341.416666666664</c:v>
                </c:pt>
                <c:pt idx="2051">
                  <c:v>44341.458333333336</c:v>
                </c:pt>
                <c:pt idx="2052">
                  <c:v>44341.5</c:v>
                </c:pt>
                <c:pt idx="2053">
                  <c:v>44341.541666666664</c:v>
                </c:pt>
                <c:pt idx="2054">
                  <c:v>44341.583333333336</c:v>
                </c:pt>
                <c:pt idx="2055">
                  <c:v>44341.625</c:v>
                </c:pt>
                <c:pt idx="2056">
                  <c:v>44341.666666666664</c:v>
                </c:pt>
                <c:pt idx="2057">
                  <c:v>44341.708333333336</c:v>
                </c:pt>
                <c:pt idx="2058">
                  <c:v>44341.75</c:v>
                </c:pt>
                <c:pt idx="2059">
                  <c:v>44341.791666666664</c:v>
                </c:pt>
                <c:pt idx="2060">
                  <c:v>44341.833333333336</c:v>
                </c:pt>
                <c:pt idx="2061">
                  <c:v>44341.875</c:v>
                </c:pt>
                <c:pt idx="2062">
                  <c:v>44341.916666666664</c:v>
                </c:pt>
                <c:pt idx="2063">
                  <c:v>44341.958333333336</c:v>
                </c:pt>
                <c:pt idx="2064">
                  <c:v>44342</c:v>
                </c:pt>
                <c:pt idx="2065">
                  <c:v>44342.041666666664</c:v>
                </c:pt>
                <c:pt idx="2066">
                  <c:v>44342.083333333336</c:v>
                </c:pt>
                <c:pt idx="2067">
                  <c:v>44342.125</c:v>
                </c:pt>
                <c:pt idx="2068">
                  <c:v>44342.166666666664</c:v>
                </c:pt>
                <c:pt idx="2069">
                  <c:v>44342.208333333336</c:v>
                </c:pt>
                <c:pt idx="2070">
                  <c:v>44342.25</c:v>
                </c:pt>
                <c:pt idx="2071">
                  <c:v>44342.291666666664</c:v>
                </c:pt>
                <c:pt idx="2072">
                  <c:v>44342.333333333336</c:v>
                </c:pt>
                <c:pt idx="2073">
                  <c:v>44342.375</c:v>
                </c:pt>
                <c:pt idx="2074">
                  <c:v>44342.416666666664</c:v>
                </c:pt>
                <c:pt idx="2075">
                  <c:v>44342.458333333336</c:v>
                </c:pt>
                <c:pt idx="2076">
                  <c:v>44342.5</c:v>
                </c:pt>
                <c:pt idx="2077">
                  <c:v>44342.541666666664</c:v>
                </c:pt>
                <c:pt idx="2078">
                  <c:v>44342.583333333336</c:v>
                </c:pt>
                <c:pt idx="2079">
                  <c:v>44342.625</c:v>
                </c:pt>
                <c:pt idx="2080">
                  <c:v>44342.666666666664</c:v>
                </c:pt>
                <c:pt idx="2081">
                  <c:v>44342.708333333336</c:v>
                </c:pt>
                <c:pt idx="2082">
                  <c:v>44342.75</c:v>
                </c:pt>
                <c:pt idx="2083">
                  <c:v>44342.791666666664</c:v>
                </c:pt>
                <c:pt idx="2084">
                  <c:v>44342.833333333336</c:v>
                </c:pt>
                <c:pt idx="2085">
                  <c:v>44342.875</c:v>
                </c:pt>
                <c:pt idx="2086">
                  <c:v>44342.916666666664</c:v>
                </c:pt>
                <c:pt idx="2087">
                  <c:v>44342.958333333336</c:v>
                </c:pt>
                <c:pt idx="2088">
                  <c:v>44343</c:v>
                </c:pt>
                <c:pt idx="2089">
                  <c:v>44343.041666666664</c:v>
                </c:pt>
                <c:pt idx="2090">
                  <c:v>44343.083333333336</c:v>
                </c:pt>
                <c:pt idx="2091">
                  <c:v>44343.125</c:v>
                </c:pt>
                <c:pt idx="2092">
                  <c:v>44343.166666666664</c:v>
                </c:pt>
                <c:pt idx="2093">
                  <c:v>44343.208333333336</c:v>
                </c:pt>
                <c:pt idx="2094">
                  <c:v>44343.25</c:v>
                </c:pt>
                <c:pt idx="2095">
                  <c:v>44343.291666666664</c:v>
                </c:pt>
                <c:pt idx="2096">
                  <c:v>44343.333333333336</c:v>
                </c:pt>
                <c:pt idx="2097">
                  <c:v>44343.375</c:v>
                </c:pt>
                <c:pt idx="2098">
                  <c:v>44343.416666666664</c:v>
                </c:pt>
                <c:pt idx="2099">
                  <c:v>44343.458333333336</c:v>
                </c:pt>
                <c:pt idx="2100">
                  <c:v>44343.5</c:v>
                </c:pt>
                <c:pt idx="2101">
                  <c:v>44343.541666666664</c:v>
                </c:pt>
                <c:pt idx="2102">
                  <c:v>44343.583333333336</c:v>
                </c:pt>
                <c:pt idx="2103">
                  <c:v>44343.625</c:v>
                </c:pt>
                <c:pt idx="2104">
                  <c:v>44343.666666666664</c:v>
                </c:pt>
                <c:pt idx="2105">
                  <c:v>44343.708333333336</c:v>
                </c:pt>
                <c:pt idx="2106">
                  <c:v>44343.75</c:v>
                </c:pt>
                <c:pt idx="2107">
                  <c:v>44343.791666666664</c:v>
                </c:pt>
                <c:pt idx="2108">
                  <c:v>44343.833333333336</c:v>
                </c:pt>
                <c:pt idx="2109">
                  <c:v>44343.875</c:v>
                </c:pt>
                <c:pt idx="2110">
                  <c:v>44343.916666666664</c:v>
                </c:pt>
                <c:pt idx="2111">
                  <c:v>44343.958333333336</c:v>
                </c:pt>
                <c:pt idx="2112">
                  <c:v>44344</c:v>
                </c:pt>
                <c:pt idx="2113">
                  <c:v>44344.041666666664</c:v>
                </c:pt>
                <c:pt idx="2114">
                  <c:v>44344.083333333336</c:v>
                </c:pt>
                <c:pt idx="2115">
                  <c:v>44344.125</c:v>
                </c:pt>
                <c:pt idx="2116">
                  <c:v>44344.166666666664</c:v>
                </c:pt>
                <c:pt idx="2117">
                  <c:v>44344.208333333336</c:v>
                </c:pt>
                <c:pt idx="2118">
                  <c:v>44344.25</c:v>
                </c:pt>
                <c:pt idx="2119">
                  <c:v>44344.291666666664</c:v>
                </c:pt>
                <c:pt idx="2120">
                  <c:v>44344.333333333336</c:v>
                </c:pt>
                <c:pt idx="2121">
                  <c:v>44344.375</c:v>
                </c:pt>
                <c:pt idx="2122">
                  <c:v>44344.416666666664</c:v>
                </c:pt>
                <c:pt idx="2123">
                  <c:v>44344.458333333336</c:v>
                </c:pt>
                <c:pt idx="2124">
                  <c:v>44344.5</c:v>
                </c:pt>
                <c:pt idx="2125">
                  <c:v>44344.541666666664</c:v>
                </c:pt>
                <c:pt idx="2126">
                  <c:v>44344.583333333336</c:v>
                </c:pt>
                <c:pt idx="2127">
                  <c:v>44344.625</c:v>
                </c:pt>
                <c:pt idx="2128">
                  <c:v>44344.666666666664</c:v>
                </c:pt>
                <c:pt idx="2129">
                  <c:v>44344.708333333336</c:v>
                </c:pt>
                <c:pt idx="2130">
                  <c:v>44344.75</c:v>
                </c:pt>
                <c:pt idx="2131">
                  <c:v>44344.791666666664</c:v>
                </c:pt>
                <c:pt idx="2132">
                  <c:v>44344.833333333336</c:v>
                </c:pt>
                <c:pt idx="2133">
                  <c:v>44344.875</c:v>
                </c:pt>
                <c:pt idx="2134">
                  <c:v>44344.916666666664</c:v>
                </c:pt>
                <c:pt idx="2135">
                  <c:v>44344.958333333336</c:v>
                </c:pt>
                <c:pt idx="2136">
                  <c:v>44345</c:v>
                </c:pt>
                <c:pt idx="2137">
                  <c:v>44345.041666666664</c:v>
                </c:pt>
                <c:pt idx="2138">
                  <c:v>44345.083333333336</c:v>
                </c:pt>
                <c:pt idx="2139">
                  <c:v>44345.125</c:v>
                </c:pt>
                <c:pt idx="2140">
                  <c:v>44345.166666666664</c:v>
                </c:pt>
                <c:pt idx="2141">
                  <c:v>44345.208333333336</c:v>
                </c:pt>
                <c:pt idx="2142">
                  <c:v>44345.25</c:v>
                </c:pt>
                <c:pt idx="2143">
                  <c:v>44345.291666666664</c:v>
                </c:pt>
                <c:pt idx="2144">
                  <c:v>44345.333333333336</c:v>
                </c:pt>
                <c:pt idx="2145">
                  <c:v>44345.375</c:v>
                </c:pt>
                <c:pt idx="2146">
                  <c:v>44345.416666666664</c:v>
                </c:pt>
                <c:pt idx="2147">
                  <c:v>44345.458333333336</c:v>
                </c:pt>
                <c:pt idx="2148">
                  <c:v>44345.5</c:v>
                </c:pt>
                <c:pt idx="2149">
                  <c:v>44345.541666666664</c:v>
                </c:pt>
                <c:pt idx="2150">
                  <c:v>44345.583333333336</c:v>
                </c:pt>
                <c:pt idx="2151">
                  <c:v>44345.625</c:v>
                </c:pt>
                <c:pt idx="2152">
                  <c:v>44345.666666666664</c:v>
                </c:pt>
                <c:pt idx="2153">
                  <c:v>44345.708333333336</c:v>
                </c:pt>
                <c:pt idx="2154">
                  <c:v>44345.75</c:v>
                </c:pt>
                <c:pt idx="2155">
                  <c:v>44345.791666666664</c:v>
                </c:pt>
                <c:pt idx="2156">
                  <c:v>44345.833333333336</c:v>
                </c:pt>
                <c:pt idx="2157">
                  <c:v>44345.875</c:v>
                </c:pt>
                <c:pt idx="2158">
                  <c:v>44345.916666666664</c:v>
                </c:pt>
                <c:pt idx="2159">
                  <c:v>44345.958333333336</c:v>
                </c:pt>
                <c:pt idx="2160">
                  <c:v>44346</c:v>
                </c:pt>
                <c:pt idx="2161">
                  <c:v>44346.041666666664</c:v>
                </c:pt>
                <c:pt idx="2162">
                  <c:v>44346.083333333336</c:v>
                </c:pt>
                <c:pt idx="2163">
                  <c:v>44346.125</c:v>
                </c:pt>
                <c:pt idx="2164">
                  <c:v>44346.166666666664</c:v>
                </c:pt>
                <c:pt idx="2165">
                  <c:v>44346.208333333336</c:v>
                </c:pt>
                <c:pt idx="2166">
                  <c:v>44346.25</c:v>
                </c:pt>
                <c:pt idx="2167">
                  <c:v>44346.291666666664</c:v>
                </c:pt>
                <c:pt idx="2168">
                  <c:v>44346.333333333336</c:v>
                </c:pt>
                <c:pt idx="2169">
                  <c:v>44346.375</c:v>
                </c:pt>
                <c:pt idx="2170">
                  <c:v>44346.416666666664</c:v>
                </c:pt>
                <c:pt idx="2171">
                  <c:v>44346.458333333336</c:v>
                </c:pt>
                <c:pt idx="2172">
                  <c:v>44346.5</c:v>
                </c:pt>
                <c:pt idx="2173">
                  <c:v>44346.541666666664</c:v>
                </c:pt>
                <c:pt idx="2174">
                  <c:v>44346.583333333336</c:v>
                </c:pt>
                <c:pt idx="2175">
                  <c:v>44346.625</c:v>
                </c:pt>
                <c:pt idx="2176">
                  <c:v>44346.666666666664</c:v>
                </c:pt>
                <c:pt idx="2177">
                  <c:v>44346.708333333336</c:v>
                </c:pt>
                <c:pt idx="2178">
                  <c:v>44346.75</c:v>
                </c:pt>
                <c:pt idx="2179">
                  <c:v>44346.791666666664</c:v>
                </c:pt>
                <c:pt idx="2180">
                  <c:v>44346.833333333336</c:v>
                </c:pt>
                <c:pt idx="2181">
                  <c:v>44346.875</c:v>
                </c:pt>
                <c:pt idx="2182">
                  <c:v>44346.916666666664</c:v>
                </c:pt>
                <c:pt idx="2183">
                  <c:v>44346.958333333336</c:v>
                </c:pt>
                <c:pt idx="2184">
                  <c:v>44347</c:v>
                </c:pt>
                <c:pt idx="2185">
                  <c:v>44347.041666666664</c:v>
                </c:pt>
                <c:pt idx="2186">
                  <c:v>44347.083333333336</c:v>
                </c:pt>
                <c:pt idx="2187">
                  <c:v>44347.125</c:v>
                </c:pt>
                <c:pt idx="2188">
                  <c:v>44347.166666666664</c:v>
                </c:pt>
                <c:pt idx="2189">
                  <c:v>44347.208333333336</c:v>
                </c:pt>
                <c:pt idx="2190">
                  <c:v>44347.25</c:v>
                </c:pt>
                <c:pt idx="2191">
                  <c:v>44347.291666666664</c:v>
                </c:pt>
                <c:pt idx="2192">
                  <c:v>44347.333333333336</c:v>
                </c:pt>
                <c:pt idx="2193">
                  <c:v>44347.375</c:v>
                </c:pt>
                <c:pt idx="2194">
                  <c:v>44347.416666666664</c:v>
                </c:pt>
                <c:pt idx="2195">
                  <c:v>44347.458333333336</c:v>
                </c:pt>
                <c:pt idx="2196">
                  <c:v>44347.5</c:v>
                </c:pt>
                <c:pt idx="2197">
                  <c:v>44347.541666666664</c:v>
                </c:pt>
                <c:pt idx="2198">
                  <c:v>44347.583333333336</c:v>
                </c:pt>
                <c:pt idx="2199">
                  <c:v>44347.625</c:v>
                </c:pt>
                <c:pt idx="2200">
                  <c:v>44347.666666666664</c:v>
                </c:pt>
                <c:pt idx="2201">
                  <c:v>44347.708333333336</c:v>
                </c:pt>
                <c:pt idx="2202">
                  <c:v>44347.75</c:v>
                </c:pt>
                <c:pt idx="2203">
                  <c:v>44347.791666666664</c:v>
                </c:pt>
                <c:pt idx="2204">
                  <c:v>44347.833333333336</c:v>
                </c:pt>
                <c:pt idx="2205">
                  <c:v>44347.875</c:v>
                </c:pt>
                <c:pt idx="2206">
                  <c:v>44347.916666666664</c:v>
                </c:pt>
                <c:pt idx="2207">
                  <c:v>44347.958333333336</c:v>
                </c:pt>
                <c:pt idx="2208">
                  <c:v>44348</c:v>
                </c:pt>
                <c:pt idx="2209">
                  <c:v>44348.041666666664</c:v>
                </c:pt>
                <c:pt idx="2210">
                  <c:v>44348.083333333336</c:v>
                </c:pt>
                <c:pt idx="2211">
                  <c:v>44348.125</c:v>
                </c:pt>
                <c:pt idx="2212">
                  <c:v>44348.166666666664</c:v>
                </c:pt>
                <c:pt idx="2213">
                  <c:v>44348.208333333336</c:v>
                </c:pt>
                <c:pt idx="2214">
                  <c:v>44348.25</c:v>
                </c:pt>
                <c:pt idx="2215">
                  <c:v>44348.291666666664</c:v>
                </c:pt>
                <c:pt idx="2216">
                  <c:v>44348.333333333336</c:v>
                </c:pt>
                <c:pt idx="2217">
                  <c:v>44348.375</c:v>
                </c:pt>
                <c:pt idx="2218">
                  <c:v>44348.416666666664</c:v>
                </c:pt>
                <c:pt idx="2219">
                  <c:v>44348.458333333336</c:v>
                </c:pt>
                <c:pt idx="2220">
                  <c:v>44348.5</c:v>
                </c:pt>
                <c:pt idx="2221">
                  <c:v>44348.541666666664</c:v>
                </c:pt>
                <c:pt idx="2222">
                  <c:v>44348.583333333336</c:v>
                </c:pt>
                <c:pt idx="2223">
                  <c:v>44348.625</c:v>
                </c:pt>
                <c:pt idx="2224">
                  <c:v>44348.666666666664</c:v>
                </c:pt>
                <c:pt idx="2225">
                  <c:v>44348.708333333336</c:v>
                </c:pt>
                <c:pt idx="2226">
                  <c:v>44348.75</c:v>
                </c:pt>
                <c:pt idx="2227">
                  <c:v>44348.791666666664</c:v>
                </c:pt>
                <c:pt idx="2228">
                  <c:v>44348.833333333336</c:v>
                </c:pt>
                <c:pt idx="2229">
                  <c:v>44348.875</c:v>
                </c:pt>
                <c:pt idx="2230">
                  <c:v>44348.916666666664</c:v>
                </c:pt>
                <c:pt idx="2231">
                  <c:v>44348.958333333336</c:v>
                </c:pt>
                <c:pt idx="2232">
                  <c:v>44349</c:v>
                </c:pt>
                <c:pt idx="2233">
                  <c:v>44349.041666666664</c:v>
                </c:pt>
                <c:pt idx="2234">
                  <c:v>44349.083333333336</c:v>
                </c:pt>
                <c:pt idx="2235">
                  <c:v>44349.125</c:v>
                </c:pt>
                <c:pt idx="2236">
                  <c:v>44349.166666666664</c:v>
                </c:pt>
                <c:pt idx="2237">
                  <c:v>44349.208333333336</c:v>
                </c:pt>
                <c:pt idx="2238">
                  <c:v>44349.25</c:v>
                </c:pt>
                <c:pt idx="2239">
                  <c:v>44349.291666666664</c:v>
                </c:pt>
                <c:pt idx="2240">
                  <c:v>44349.333333333336</c:v>
                </c:pt>
                <c:pt idx="2241">
                  <c:v>44349.375</c:v>
                </c:pt>
                <c:pt idx="2242">
                  <c:v>44349.416666666664</c:v>
                </c:pt>
                <c:pt idx="2243">
                  <c:v>44349.458333333336</c:v>
                </c:pt>
                <c:pt idx="2244">
                  <c:v>44349.5</c:v>
                </c:pt>
                <c:pt idx="2245">
                  <c:v>44349.541666666664</c:v>
                </c:pt>
                <c:pt idx="2246">
                  <c:v>44349.583333333336</c:v>
                </c:pt>
                <c:pt idx="2247">
                  <c:v>44349.625</c:v>
                </c:pt>
                <c:pt idx="2248">
                  <c:v>44349.666666666664</c:v>
                </c:pt>
                <c:pt idx="2249">
                  <c:v>44349.708333333336</c:v>
                </c:pt>
                <c:pt idx="2250">
                  <c:v>44349.75</c:v>
                </c:pt>
                <c:pt idx="2251">
                  <c:v>44349.791666666664</c:v>
                </c:pt>
                <c:pt idx="2252">
                  <c:v>44349.833333333336</c:v>
                </c:pt>
                <c:pt idx="2253">
                  <c:v>44349.875</c:v>
                </c:pt>
                <c:pt idx="2254">
                  <c:v>44349.916666666664</c:v>
                </c:pt>
                <c:pt idx="2255">
                  <c:v>44349.958333333336</c:v>
                </c:pt>
                <c:pt idx="2256">
                  <c:v>44350</c:v>
                </c:pt>
                <c:pt idx="2257">
                  <c:v>44350.041666666664</c:v>
                </c:pt>
                <c:pt idx="2258">
                  <c:v>44350.083333333336</c:v>
                </c:pt>
                <c:pt idx="2259">
                  <c:v>44350.125</c:v>
                </c:pt>
                <c:pt idx="2260">
                  <c:v>44350.166666666664</c:v>
                </c:pt>
                <c:pt idx="2261">
                  <c:v>44350.208333333336</c:v>
                </c:pt>
                <c:pt idx="2262">
                  <c:v>44350.25</c:v>
                </c:pt>
                <c:pt idx="2263">
                  <c:v>44350.291666666664</c:v>
                </c:pt>
                <c:pt idx="2264">
                  <c:v>44350.333333333336</c:v>
                </c:pt>
                <c:pt idx="2265">
                  <c:v>44350.375</c:v>
                </c:pt>
                <c:pt idx="2266">
                  <c:v>44350.416666666664</c:v>
                </c:pt>
                <c:pt idx="2267">
                  <c:v>44350.458333333336</c:v>
                </c:pt>
                <c:pt idx="2268">
                  <c:v>44350.5</c:v>
                </c:pt>
                <c:pt idx="2269">
                  <c:v>44350.541666666664</c:v>
                </c:pt>
                <c:pt idx="2270">
                  <c:v>44350.583333333336</c:v>
                </c:pt>
                <c:pt idx="2271">
                  <c:v>44350.625</c:v>
                </c:pt>
                <c:pt idx="2272">
                  <c:v>44350.666666666664</c:v>
                </c:pt>
                <c:pt idx="2273">
                  <c:v>44350.708333333336</c:v>
                </c:pt>
                <c:pt idx="2274">
                  <c:v>44350.75</c:v>
                </c:pt>
                <c:pt idx="2275">
                  <c:v>44350.791666666664</c:v>
                </c:pt>
                <c:pt idx="2276">
                  <c:v>44350.833333333336</c:v>
                </c:pt>
                <c:pt idx="2277">
                  <c:v>44350.875</c:v>
                </c:pt>
                <c:pt idx="2278">
                  <c:v>44350.916666666664</c:v>
                </c:pt>
                <c:pt idx="2279">
                  <c:v>44350.958333333336</c:v>
                </c:pt>
                <c:pt idx="2280">
                  <c:v>44351</c:v>
                </c:pt>
                <c:pt idx="2281">
                  <c:v>44351.041666666664</c:v>
                </c:pt>
                <c:pt idx="2282">
                  <c:v>44351.083333333336</c:v>
                </c:pt>
                <c:pt idx="2283">
                  <c:v>44351.125</c:v>
                </c:pt>
                <c:pt idx="2284">
                  <c:v>44351.166666666664</c:v>
                </c:pt>
                <c:pt idx="2285">
                  <c:v>44351.208333333336</c:v>
                </c:pt>
                <c:pt idx="2286">
                  <c:v>44351.25</c:v>
                </c:pt>
                <c:pt idx="2287">
                  <c:v>44351.291666666664</c:v>
                </c:pt>
                <c:pt idx="2288">
                  <c:v>44351.333333333336</c:v>
                </c:pt>
                <c:pt idx="2289">
                  <c:v>44351.375</c:v>
                </c:pt>
                <c:pt idx="2290">
                  <c:v>44351.416666666664</c:v>
                </c:pt>
                <c:pt idx="2291">
                  <c:v>44351.458333333336</c:v>
                </c:pt>
                <c:pt idx="2292">
                  <c:v>44351.5</c:v>
                </c:pt>
                <c:pt idx="2293">
                  <c:v>44351.541666666664</c:v>
                </c:pt>
                <c:pt idx="2294">
                  <c:v>44351.583333333336</c:v>
                </c:pt>
                <c:pt idx="2295">
                  <c:v>44351.625</c:v>
                </c:pt>
                <c:pt idx="2296">
                  <c:v>44351.666666666664</c:v>
                </c:pt>
                <c:pt idx="2297">
                  <c:v>44351.708333333336</c:v>
                </c:pt>
                <c:pt idx="2298">
                  <c:v>44351.75</c:v>
                </c:pt>
                <c:pt idx="2299">
                  <c:v>44351.791666666664</c:v>
                </c:pt>
                <c:pt idx="2300">
                  <c:v>44351.833333333336</c:v>
                </c:pt>
                <c:pt idx="2301">
                  <c:v>44351.875</c:v>
                </c:pt>
                <c:pt idx="2302">
                  <c:v>44351.916666666664</c:v>
                </c:pt>
                <c:pt idx="2303">
                  <c:v>44351.958333333336</c:v>
                </c:pt>
                <c:pt idx="2304">
                  <c:v>44352</c:v>
                </c:pt>
                <c:pt idx="2305">
                  <c:v>44352.041666666664</c:v>
                </c:pt>
                <c:pt idx="2306">
                  <c:v>44352.083333333336</c:v>
                </c:pt>
                <c:pt idx="2307">
                  <c:v>44352.125</c:v>
                </c:pt>
                <c:pt idx="2308">
                  <c:v>44352.166666666664</c:v>
                </c:pt>
                <c:pt idx="2309">
                  <c:v>44352.208333333336</c:v>
                </c:pt>
                <c:pt idx="2310">
                  <c:v>44352.25</c:v>
                </c:pt>
                <c:pt idx="2311">
                  <c:v>44352.291666666664</c:v>
                </c:pt>
                <c:pt idx="2312">
                  <c:v>44352.333333333336</c:v>
                </c:pt>
                <c:pt idx="2313">
                  <c:v>44352.375</c:v>
                </c:pt>
                <c:pt idx="2314">
                  <c:v>44352.416666666664</c:v>
                </c:pt>
                <c:pt idx="2315">
                  <c:v>44352.458333333336</c:v>
                </c:pt>
                <c:pt idx="2316">
                  <c:v>44352.5</c:v>
                </c:pt>
                <c:pt idx="2317">
                  <c:v>44352.541666666664</c:v>
                </c:pt>
                <c:pt idx="2318">
                  <c:v>44352.583333333336</c:v>
                </c:pt>
                <c:pt idx="2319">
                  <c:v>44352.625</c:v>
                </c:pt>
                <c:pt idx="2320">
                  <c:v>44352.666666666664</c:v>
                </c:pt>
                <c:pt idx="2321">
                  <c:v>44352.708333333336</c:v>
                </c:pt>
                <c:pt idx="2322">
                  <c:v>44352.75</c:v>
                </c:pt>
                <c:pt idx="2323">
                  <c:v>44352.791666666664</c:v>
                </c:pt>
                <c:pt idx="2324">
                  <c:v>44352.833333333336</c:v>
                </c:pt>
                <c:pt idx="2325">
                  <c:v>44352.875</c:v>
                </c:pt>
                <c:pt idx="2326">
                  <c:v>44352.916666666664</c:v>
                </c:pt>
                <c:pt idx="2327">
                  <c:v>44352.958333333336</c:v>
                </c:pt>
                <c:pt idx="2328">
                  <c:v>44353</c:v>
                </c:pt>
                <c:pt idx="2329">
                  <c:v>44353.041666666664</c:v>
                </c:pt>
                <c:pt idx="2330">
                  <c:v>44353.083333333336</c:v>
                </c:pt>
                <c:pt idx="2331">
                  <c:v>44353.125</c:v>
                </c:pt>
                <c:pt idx="2332">
                  <c:v>44353.166666666664</c:v>
                </c:pt>
                <c:pt idx="2333">
                  <c:v>44353.208333333336</c:v>
                </c:pt>
                <c:pt idx="2334">
                  <c:v>44353.25</c:v>
                </c:pt>
                <c:pt idx="2335">
                  <c:v>44353.291666666664</c:v>
                </c:pt>
                <c:pt idx="2336">
                  <c:v>44353.333333333336</c:v>
                </c:pt>
                <c:pt idx="2337">
                  <c:v>44353.375</c:v>
                </c:pt>
                <c:pt idx="2338">
                  <c:v>44353.416666666664</c:v>
                </c:pt>
                <c:pt idx="2339">
                  <c:v>44353.458333333336</c:v>
                </c:pt>
                <c:pt idx="2340">
                  <c:v>44353.5</c:v>
                </c:pt>
                <c:pt idx="2341">
                  <c:v>44353.541666666664</c:v>
                </c:pt>
                <c:pt idx="2342">
                  <c:v>44353.583333333336</c:v>
                </c:pt>
                <c:pt idx="2343">
                  <c:v>44353.625</c:v>
                </c:pt>
                <c:pt idx="2344">
                  <c:v>44353.666666666664</c:v>
                </c:pt>
                <c:pt idx="2345">
                  <c:v>44353.708333333336</c:v>
                </c:pt>
                <c:pt idx="2346">
                  <c:v>44353.75</c:v>
                </c:pt>
                <c:pt idx="2347">
                  <c:v>44353.791666666664</c:v>
                </c:pt>
                <c:pt idx="2348">
                  <c:v>44353.833333333336</c:v>
                </c:pt>
                <c:pt idx="2349">
                  <c:v>44353.875</c:v>
                </c:pt>
                <c:pt idx="2350">
                  <c:v>44353.916666666664</c:v>
                </c:pt>
                <c:pt idx="2351">
                  <c:v>44353.958333333336</c:v>
                </c:pt>
                <c:pt idx="2352">
                  <c:v>44354</c:v>
                </c:pt>
                <c:pt idx="2353">
                  <c:v>44354.041666666664</c:v>
                </c:pt>
                <c:pt idx="2354">
                  <c:v>44354.083333333336</c:v>
                </c:pt>
                <c:pt idx="2355">
                  <c:v>44354.125</c:v>
                </c:pt>
                <c:pt idx="2356">
                  <c:v>44354.166666666664</c:v>
                </c:pt>
                <c:pt idx="2357">
                  <c:v>44354.208333333336</c:v>
                </c:pt>
                <c:pt idx="2358">
                  <c:v>44354.25</c:v>
                </c:pt>
                <c:pt idx="2359">
                  <c:v>44354.291666666664</c:v>
                </c:pt>
                <c:pt idx="2360">
                  <c:v>44354.333333333336</c:v>
                </c:pt>
                <c:pt idx="2361">
                  <c:v>44354.375</c:v>
                </c:pt>
                <c:pt idx="2362">
                  <c:v>44354.416666666664</c:v>
                </c:pt>
                <c:pt idx="2363">
                  <c:v>44354.458333333336</c:v>
                </c:pt>
                <c:pt idx="2364">
                  <c:v>44354.5</c:v>
                </c:pt>
                <c:pt idx="2365">
                  <c:v>44354.541666666664</c:v>
                </c:pt>
                <c:pt idx="2366">
                  <c:v>44354.583333333336</c:v>
                </c:pt>
                <c:pt idx="2367">
                  <c:v>44354.625</c:v>
                </c:pt>
                <c:pt idx="2368">
                  <c:v>44354.666666666664</c:v>
                </c:pt>
                <c:pt idx="2369">
                  <c:v>44354.708333333336</c:v>
                </c:pt>
                <c:pt idx="2370">
                  <c:v>44354.75</c:v>
                </c:pt>
                <c:pt idx="2371">
                  <c:v>44354.791666666664</c:v>
                </c:pt>
                <c:pt idx="2372">
                  <c:v>44354.833333333336</c:v>
                </c:pt>
                <c:pt idx="2373">
                  <c:v>44354.875</c:v>
                </c:pt>
                <c:pt idx="2374">
                  <c:v>44354.916666666664</c:v>
                </c:pt>
                <c:pt idx="2375">
                  <c:v>44354.958333333336</c:v>
                </c:pt>
                <c:pt idx="2376">
                  <c:v>44355</c:v>
                </c:pt>
                <c:pt idx="2377">
                  <c:v>44355.041666666664</c:v>
                </c:pt>
                <c:pt idx="2378">
                  <c:v>44355.083333333336</c:v>
                </c:pt>
                <c:pt idx="2379">
                  <c:v>44355.125</c:v>
                </c:pt>
                <c:pt idx="2380">
                  <c:v>44355.166666666664</c:v>
                </c:pt>
                <c:pt idx="2381">
                  <c:v>44355.208333333336</c:v>
                </c:pt>
                <c:pt idx="2382">
                  <c:v>44355.25</c:v>
                </c:pt>
                <c:pt idx="2383">
                  <c:v>44355.291666666664</c:v>
                </c:pt>
                <c:pt idx="2384">
                  <c:v>44355.333333333336</c:v>
                </c:pt>
                <c:pt idx="2385">
                  <c:v>44355.375</c:v>
                </c:pt>
                <c:pt idx="2386">
                  <c:v>44355.416666666664</c:v>
                </c:pt>
                <c:pt idx="2387">
                  <c:v>44355.458333333336</c:v>
                </c:pt>
                <c:pt idx="2388">
                  <c:v>44355.5</c:v>
                </c:pt>
                <c:pt idx="2389">
                  <c:v>44355.541666666664</c:v>
                </c:pt>
                <c:pt idx="2390">
                  <c:v>44355.583333333336</c:v>
                </c:pt>
                <c:pt idx="2391">
                  <c:v>44355.625</c:v>
                </c:pt>
                <c:pt idx="2392">
                  <c:v>44355.666666666664</c:v>
                </c:pt>
                <c:pt idx="2393">
                  <c:v>44355.708333333336</c:v>
                </c:pt>
                <c:pt idx="2394">
                  <c:v>44355.75</c:v>
                </c:pt>
                <c:pt idx="2395">
                  <c:v>44355.791666666664</c:v>
                </c:pt>
                <c:pt idx="2396">
                  <c:v>44355.833333333336</c:v>
                </c:pt>
                <c:pt idx="2397">
                  <c:v>44355.875</c:v>
                </c:pt>
                <c:pt idx="2398">
                  <c:v>44355.916666666664</c:v>
                </c:pt>
                <c:pt idx="2399">
                  <c:v>44355.958333333336</c:v>
                </c:pt>
                <c:pt idx="2400">
                  <c:v>44356</c:v>
                </c:pt>
                <c:pt idx="2401">
                  <c:v>44356.041666666664</c:v>
                </c:pt>
                <c:pt idx="2402">
                  <c:v>44356.083333333336</c:v>
                </c:pt>
                <c:pt idx="2403">
                  <c:v>44356.125</c:v>
                </c:pt>
                <c:pt idx="2404">
                  <c:v>44356.166666666664</c:v>
                </c:pt>
                <c:pt idx="2405">
                  <c:v>44356.208333333336</c:v>
                </c:pt>
                <c:pt idx="2406">
                  <c:v>44356.25</c:v>
                </c:pt>
                <c:pt idx="2407">
                  <c:v>44356.291666666664</c:v>
                </c:pt>
                <c:pt idx="2408">
                  <c:v>44356.333333333336</c:v>
                </c:pt>
                <c:pt idx="2409">
                  <c:v>44356.375</c:v>
                </c:pt>
                <c:pt idx="2410">
                  <c:v>44356.416666666664</c:v>
                </c:pt>
                <c:pt idx="2411">
                  <c:v>44356.458333333336</c:v>
                </c:pt>
                <c:pt idx="2412">
                  <c:v>44356.5</c:v>
                </c:pt>
                <c:pt idx="2413">
                  <c:v>44356.541666666664</c:v>
                </c:pt>
                <c:pt idx="2414">
                  <c:v>44356.583333333336</c:v>
                </c:pt>
                <c:pt idx="2415">
                  <c:v>44356.625</c:v>
                </c:pt>
                <c:pt idx="2416">
                  <c:v>44356.666666666664</c:v>
                </c:pt>
                <c:pt idx="2417">
                  <c:v>44356.708333333336</c:v>
                </c:pt>
                <c:pt idx="2418">
                  <c:v>44356.75</c:v>
                </c:pt>
                <c:pt idx="2419">
                  <c:v>44356.791666666664</c:v>
                </c:pt>
                <c:pt idx="2420">
                  <c:v>44356.833333333336</c:v>
                </c:pt>
                <c:pt idx="2421">
                  <c:v>44356.875</c:v>
                </c:pt>
                <c:pt idx="2422">
                  <c:v>44356.916666666664</c:v>
                </c:pt>
                <c:pt idx="2423">
                  <c:v>44356.958333333336</c:v>
                </c:pt>
                <c:pt idx="2424">
                  <c:v>44357</c:v>
                </c:pt>
                <c:pt idx="2425">
                  <c:v>44357.041666666664</c:v>
                </c:pt>
                <c:pt idx="2426">
                  <c:v>44357.083333333336</c:v>
                </c:pt>
                <c:pt idx="2427">
                  <c:v>44357.125</c:v>
                </c:pt>
                <c:pt idx="2428">
                  <c:v>44357.166666666664</c:v>
                </c:pt>
                <c:pt idx="2429">
                  <c:v>44357.208333333336</c:v>
                </c:pt>
                <c:pt idx="2430">
                  <c:v>44357.25</c:v>
                </c:pt>
                <c:pt idx="2431">
                  <c:v>44357.291666666664</c:v>
                </c:pt>
                <c:pt idx="2432">
                  <c:v>44357.333333333336</c:v>
                </c:pt>
                <c:pt idx="2433">
                  <c:v>44357.375</c:v>
                </c:pt>
                <c:pt idx="2434">
                  <c:v>44357.416666666664</c:v>
                </c:pt>
                <c:pt idx="2435">
                  <c:v>44357.458333333336</c:v>
                </c:pt>
                <c:pt idx="2436">
                  <c:v>44357.5</c:v>
                </c:pt>
                <c:pt idx="2437">
                  <c:v>44357.541666666664</c:v>
                </c:pt>
                <c:pt idx="2438">
                  <c:v>44357.583333333336</c:v>
                </c:pt>
                <c:pt idx="2439">
                  <c:v>44357.625</c:v>
                </c:pt>
                <c:pt idx="2440">
                  <c:v>44357.666666666664</c:v>
                </c:pt>
                <c:pt idx="2441">
                  <c:v>44357.708333333336</c:v>
                </c:pt>
                <c:pt idx="2442">
                  <c:v>44357.75</c:v>
                </c:pt>
                <c:pt idx="2443">
                  <c:v>44357.791666666664</c:v>
                </c:pt>
                <c:pt idx="2444">
                  <c:v>44357.833333333336</c:v>
                </c:pt>
                <c:pt idx="2445">
                  <c:v>44357.875</c:v>
                </c:pt>
                <c:pt idx="2446">
                  <c:v>44357.916666666664</c:v>
                </c:pt>
                <c:pt idx="2447">
                  <c:v>44357.958333333336</c:v>
                </c:pt>
                <c:pt idx="2448">
                  <c:v>44358</c:v>
                </c:pt>
                <c:pt idx="2449">
                  <c:v>44358.041666666664</c:v>
                </c:pt>
                <c:pt idx="2450">
                  <c:v>44358.083333333336</c:v>
                </c:pt>
                <c:pt idx="2451">
                  <c:v>44358.125</c:v>
                </c:pt>
                <c:pt idx="2452">
                  <c:v>44358.166666666664</c:v>
                </c:pt>
                <c:pt idx="2453">
                  <c:v>44358.208333333336</c:v>
                </c:pt>
                <c:pt idx="2454">
                  <c:v>44358.25</c:v>
                </c:pt>
                <c:pt idx="2455">
                  <c:v>44358.291666666664</c:v>
                </c:pt>
                <c:pt idx="2456">
                  <c:v>44358.333333333336</c:v>
                </c:pt>
                <c:pt idx="2457">
                  <c:v>44358.375</c:v>
                </c:pt>
                <c:pt idx="2458">
                  <c:v>44358.416666666664</c:v>
                </c:pt>
                <c:pt idx="2459">
                  <c:v>44358.458333333336</c:v>
                </c:pt>
                <c:pt idx="2460">
                  <c:v>44358.5</c:v>
                </c:pt>
                <c:pt idx="2461">
                  <c:v>44358.541666666664</c:v>
                </c:pt>
                <c:pt idx="2462">
                  <c:v>44358.583333333336</c:v>
                </c:pt>
                <c:pt idx="2463">
                  <c:v>44358.625</c:v>
                </c:pt>
                <c:pt idx="2464">
                  <c:v>44358.666666666664</c:v>
                </c:pt>
                <c:pt idx="2465">
                  <c:v>44358.708333333336</c:v>
                </c:pt>
                <c:pt idx="2466">
                  <c:v>44358.75</c:v>
                </c:pt>
                <c:pt idx="2467">
                  <c:v>44358.791666666664</c:v>
                </c:pt>
                <c:pt idx="2468">
                  <c:v>44358.833333333336</c:v>
                </c:pt>
                <c:pt idx="2469">
                  <c:v>44358.875</c:v>
                </c:pt>
                <c:pt idx="2470">
                  <c:v>44358.916666666664</c:v>
                </c:pt>
                <c:pt idx="2471">
                  <c:v>44358.958333333336</c:v>
                </c:pt>
                <c:pt idx="2472">
                  <c:v>44359</c:v>
                </c:pt>
                <c:pt idx="2473">
                  <c:v>44359.041666666664</c:v>
                </c:pt>
                <c:pt idx="2474">
                  <c:v>44359.083333333336</c:v>
                </c:pt>
                <c:pt idx="2475">
                  <c:v>44359.125</c:v>
                </c:pt>
                <c:pt idx="2476">
                  <c:v>44359.166666666664</c:v>
                </c:pt>
                <c:pt idx="2477">
                  <c:v>44359.208333333336</c:v>
                </c:pt>
                <c:pt idx="2478">
                  <c:v>44359.25</c:v>
                </c:pt>
                <c:pt idx="2479">
                  <c:v>44359.291666666664</c:v>
                </c:pt>
                <c:pt idx="2480">
                  <c:v>44359.333333333336</c:v>
                </c:pt>
                <c:pt idx="2481">
                  <c:v>44359.375</c:v>
                </c:pt>
                <c:pt idx="2482">
                  <c:v>44359.416666666664</c:v>
                </c:pt>
                <c:pt idx="2483">
                  <c:v>44359.458333333336</c:v>
                </c:pt>
                <c:pt idx="2484">
                  <c:v>44359.5</c:v>
                </c:pt>
                <c:pt idx="2485">
                  <c:v>44359.541666666664</c:v>
                </c:pt>
                <c:pt idx="2486">
                  <c:v>44359.583333333336</c:v>
                </c:pt>
                <c:pt idx="2487">
                  <c:v>44359.625</c:v>
                </c:pt>
                <c:pt idx="2488">
                  <c:v>44359.666666666664</c:v>
                </c:pt>
                <c:pt idx="2489">
                  <c:v>44359.708333333336</c:v>
                </c:pt>
                <c:pt idx="2490">
                  <c:v>44359.75</c:v>
                </c:pt>
                <c:pt idx="2491">
                  <c:v>44359.791666666664</c:v>
                </c:pt>
                <c:pt idx="2492">
                  <c:v>44359.833333333336</c:v>
                </c:pt>
                <c:pt idx="2493">
                  <c:v>44359.875</c:v>
                </c:pt>
                <c:pt idx="2494">
                  <c:v>44359.916666666664</c:v>
                </c:pt>
                <c:pt idx="2495">
                  <c:v>44359.958333333336</c:v>
                </c:pt>
                <c:pt idx="2496">
                  <c:v>44360</c:v>
                </c:pt>
                <c:pt idx="2497">
                  <c:v>44360.041666666664</c:v>
                </c:pt>
                <c:pt idx="2498">
                  <c:v>44360.083333333336</c:v>
                </c:pt>
                <c:pt idx="2499">
                  <c:v>44360.125</c:v>
                </c:pt>
                <c:pt idx="2500">
                  <c:v>44360.166666666664</c:v>
                </c:pt>
                <c:pt idx="2501">
                  <c:v>44360.208333333336</c:v>
                </c:pt>
                <c:pt idx="2502">
                  <c:v>44360.25</c:v>
                </c:pt>
                <c:pt idx="2503">
                  <c:v>44360.291666666664</c:v>
                </c:pt>
                <c:pt idx="2504">
                  <c:v>44360.333333333336</c:v>
                </c:pt>
                <c:pt idx="2505">
                  <c:v>44360.375</c:v>
                </c:pt>
                <c:pt idx="2506">
                  <c:v>44360.416666666664</c:v>
                </c:pt>
                <c:pt idx="2507">
                  <c:v>44360.458333333336</c:v>
                </c:pt>
                <c:pt idx="2508">
                  <c:v>44360.5</c:v>
                </c:pt>
                <c:pt idx="2509">
                  <c:v>44360.541666666664</c:v>
                </c:pt>
                <c:pt idx="2510">
                  <c:v>44360.583333333336</c:v>
                </c:pt>
                <c:pt idx="2511">
                  <c:v>44360.625</c:v>
                </c:pt>
                <c:pt idx="2512">
                  <c:v>44360.666666666664</c:v>
                </c:pt>
                <c:pt idx="2513">
                  <c:v>44360.708333333336</c:v>
                </c:pt>
                <c:pt idx="2514">
                  <c:v>44360.75</c:v>
                </c:pt>
                <c:pt idx="2515">
                  <c:v>44360.791666666664</c:v>
                </c:pt>
                <c:pt idx="2516">
                  <c:v>44360.833333333336</c:v>
                </c:pt>
                <c:pt idx="2517">
                  <c:v>44360.875</c:v>
                </c:pt>
                <c:pt idx="2518">
                  <c:v>44360.916666666664</c:v>
                </c:pt>
                <c:pt idx="2519">
                  <c:v>44360.958333333336</c:v>
                </c:pt>
                <c:pt idx="2520">
                  <c:v>44361</c:v>
                </c:pt>
                <c:pt idx="2521">
                  <c:v>44361.041666666664</c:v>
                </c:pt>
                <c:pt idx="2522">
                  <c:v>44361.083333333336</c:v>
                </c:pt>
                <c:pt idx="2523">
                  <c:v>44361.125</c:v>
                </c:pt>
                <c:pt idx="2524">
                  <c:v>44361.166666666664</c:v>
                </c:pt>
                <c:pt idx="2525">
                  <c:v>44361.208333333336</c:v>
                </c:pt>
                <c:pt idx="2526">
                  <c:v>44361.25</c:v>
                </c:pt>
                <c:pt idx="2527">
                  <c:v>44361.291666666664</c:v>
                </c:pt>
                <c:pt idx="2528">
                  <c:v>44361.333333333336</c:v>
                </c:pt>
                <c:pt idx="2529">
                  <c:v>44361.375</c:v>
                </c:pt>
                <c:pt idx="2530">
                  <c:v>44361.416666666664</c:v>
                </c:pt>
                <c:pt idx="2531">
                  <c:v>44361.458333333336</c:v>
                </c:pt>
                <c:pt idx="2532">
                  <c:v>44361.5</c:v>
                </c:pt>
                <c:pt idx="2533">
                  <c:v>44361.541666666664</c:v>
                </c:pt>
                <c:pt idx="2534">
                  <c:v>44361.583333333336</c:v>
                </c:pt>
                <c:pt idx="2535">
                  <c:v>44361.625</c:v>
                </c:pt>
                <c:pt idx="2536">
                  <c:v>44361.666666666664</c:v>
                </c:pt>
                <c:pt idx="2537">
                  <c:v>44361.708333333336</c:v>
                </c:pt>
                <c:pt idx="2538">
                  <c:v>44361.75</c:v>
                </c:pt>
                <c:pt idx="2539">
                  <c:v>44361.791666666664</c:v>
                </c:pt>
                <c:pt idx="2540">
                  <c:v>44361.833333333336</c:v>
                </c:pt>
                <c:pt idx="2541">
                  <c:v>44361.875</c:v>
                </c:pt>
                <c:pt idx="2542">
                  <c:v>44361.916666666664</c:v>
                </c:pt>
                <c:pt idx="2543">
                  <c:v>44361.958333333336</c:v>
                </c:pt>
                <c:pt idx="2544">
                  <c:v>44362</c:v>
                </c:pt>
                <c:pt idx="2545">
                  <c:v>44362.041666666664</c:v>
                </c:pt>
                <c:pt idx="2546">
                  <c:v>44362.083333333336</c:v>
                </c:pt>
                <c:pt idx="2547">
                  <c:v>44362.125</c:v>
                </c:pt>
                <c:pt idx="2548">
                  <c:v>44362.166666666664</c:v>
                </c:pt>
                <c:pt idx="2549">
                  <c:v>44362.208333333336</c:v>
                </c:pt>
                <c:pt idx="2550">
                  <c:v>44362.25</c:v>
                </c:pt>
                <c:pt idx="2551">
                  <c:v>44362.291666666664</c:v>
                </c:pt>
                <c:pt idx="2552">
                  <c:v>44362.333333333336</c:v>
                </c:pt>
                <c:pt idx="2553">
                  <c:v>44362.375</c:v>
                </c:pt>
                <c:pt idx="2554">
                  <c:v>44362.416666666664</c:v>
                </c:pt>
                <c:pt idx="2555">
                  <c:v>44362.458333333336</c:v>
                </c:pt>
                <c:pt idx="2556">
                  <c:v>44362.5</c:v>
                </c:pt>
                <c:pt idx="2557">
                  <c:v>44362.541666666664</c:v>
                </c:pt>
                <c:pt idx="2558">
                  <c:v>44362.583333333336</c:v>
                </c:pt>
                <c:pt idx="2559">
                  <c:v>44362.625</c:v>
                </c:pt>
                <c:pt idx="2560">
                  <c:v>44362.666666666664</c:v>
                </c:pt>
                <c:pt idx="2561">
                  <c:v>44362.708333333336</c:v>
                </c:pt>
                <c:pt idx="2562">
                  <c:v>44362.75</c:v>
                </c:pt>
                <c:pt idx="2563">
                  <c:v>44362.791666666664</c:v>
                </c:pt>
                <c:pt idx="2564">
                  <c:v>44362.833333333336</c:v>
                </c:pt>
                <c:pt idx="2565">
                  <c:v>44362.875</c:v>
                </c:pt>
                <c:pt idx="2566">
                  <c:v>44362.916666666664</c:v>
                </c:pt>
                <c:pt idx="2567">
                  <c:v>44362.958333333336</c:v>
                </c:pt>
                <c:pt idx="2568">
                  <c:v>44363</c:v>
                </c:pt>
                <c:pt idx="2569">
                  <c:v>44363.041666666664</c:v>
                </c:pt>
                <c:pt idx="2570">
                  <c:v>44363.083333333336</c:v>
                </c:pt>
                <c:pt idx="2571">
                  <c:v>44363.125</c:v>
                </c:pt>
                <c:pt idx="2572">
                  <c:v>44363.166666666664</c:v>
                </c:pt>
                <c:pt idx="2573">
                  <c:v>44363.208333333336</c:v>
                </c:pt>
                <c:pt idx="2574">
                  <c:v>44363.25</c:v>
                </c:pt>
                <c:pt idx="2575">
                  <c:v>44363.291666666664</c:v>
                </c:pt>
                <c:pt idx="2576">
                  <c:v>44363.333333333336</c:v>
                </c:pt>
                <c:pt idx="2577">
                  <c:v>44363.375</c:v>
                </c:pt>
                <c:pt idx="2578">
                  <c:v>44363.416666666664</c:v>
                </c:pt>
                <c:pt idx="2579">
                  <c:v>44363.458333333336</c:v>
                </c:pt>
                <c:pt idx="2580">
                  <c:v>44363.5</c:v>
                </c:pt>
                <c:pt idx="2581">
                  <c:v>44363.541666666664</c:v>
                </c:pt>
                <c:pt idx="2582">
                  <c:v>44363.583333333336</c:v>
                </c:pt>
                <c:pt idx="2583">
                  <c:v>44363.625</c:v>
                </c:pt>
                <c:pt idx="2584">
                  <c:v>44363.666666666664</c:v>
                </c:pt>
                <c:pt idx="2585">
                  <c:v>44363.708333333336</c:v>
                </c:pt>
                <c:pt idx="2586">
                  <c:v>44363.75</c:v>
                </c:pt>
                <c:pt idx="2587">
                  <c:v>44363.791666666664</c:v>
                </c:pt>
                <c:pt idx="2588">
                  <c:v>44363.833333333336</c:v>
                </c:pt>
                <c:pt idx="2589">
                  <c:v>44363.875</c:v>
                </c:pt>
                <c:pt idx="2590">
                  <c:v>44363.916666666664</c:v>
                </c:pt>
                <c:pt idx="2591">
                  <c:v>44363.958333333336</c:v>
                </c:pt>
                <c:pt idx="2592">
                  <c:v>44364</c:v>
                </c:pt>
                <c:pt idx="2593">
                  <c:v>44364.041666666664</c:v>
                </c:pt>
                <c:pt idx="2594">
                  <c:v>44364.083333333336</c:v>
                </c:pt>
                <c:pt idx="2595">
                  <c:v>44364.125</c:v>
                </c:pt>
                <c:pt idx="2596">
                  <c:v>44364.166666666664</c:v>
                </c:pt>
                <c:pt idx="2597">
                  <c:v>44364.208333333336</c:v>
                </c:pt>
                <c:pt idx="2598">
                  <c:v>44364.25</c:v>
                </c:pt>
                <c:pt idx="2599">
                  <c:v>44364.291666666664</c:v>
                </c:pt>
                <c:pt idx="2600">
                  <c:v>44364.333333333336</c:v>
                </c:pt>
                <c:pt idx="2601">
                  <c:v>44364.375</c:v>
                </c:pt>
                <c:pt idx="2602">
                  <c:v>44364.416666666664</c:v>
                </c:pt>
                <c:pt idx="2603">
                  <c:v>44364.458333333336</c:v>
                </c:pt>
                <c:pt idx="2604">
                  <c:v>44364.5</c:v>
                </c:pt>
                <c:pt idx="2605">
                  <c:v>44364.541666666664</c:v>
                </c:pt>
                <c:pt idx="2606">
                  <c:v>44364.583333333336</c:v>
                </c:pt>
                <c:pt idx="2607">
                  <c:v>44364.625</c:v>
                </c:pt>
                <c:pt idx="2608">
                  <c:v>44364.666666666664</c:v>
                </c:pt>
                <c:pt idx="2609">
                  <c:v>44364.708333333336</c:v>
                </c:pt>
                <c:pt idx="2610">
                  <c:v>44364.75</c:v>
                </c:pt>
                <c:pt idx="2611">
                  <c:v>44364.791666666664</c:v>
                </c:pt>
                <c:pt idx="2612">
                  <c:v>44364.833333333336</c:v>
                </c:pt>
                <c:pt idx="2613">
                  <c:v>44364.875</c:v>
                </c:pt>
                <c:pt idx="2614">
                  <c:v>44364.916666666664</c:v>
                </c:pt>
                <c:pt idx="2615">
                  <c:v>44364.958333333336</c:v>
                </c:pt>
                <c:pt idx="2616">
                  <c:v>44365</c:v>
                </c:pt>
                <c:pt idx="2617">
                  <c:v>44365.041666666664</c:v>
                </c:pt>
                <c:pt idx="2618">
                  <c:v>44365.083333333336</c:v>
                </c:pt>
                <c:pt idx="2619">
                  <c:v>44365.125</c:v>
                </c:pt>
                <c:pt idx="2620">
                  <c:v>44365.166666666664</c:v>
                </c:pt>
                <c:pt idx="2621">
                  <c:v>44365.208333333336</c:v>
                </c:pt>
                <c:pt idx="2622">
                  <c:v>44365.25</c:v>
                </c:pt>
                <c:pt idx="2623">
                  <c:v>44365.291666666664</c:v>
                </c:pt>
                <c:pt idx="2624">
                  <c:v>44365.333333333336</c:v>
                </c:pt>
                <c:pt idx="2625">
                  <c:v>44365.375</c:v>
                </c:pt>
                <c:pt idx="2626">
                  <c:v>44365.416666666664</c:v>
                </c:pt>
                <c:pt idx="2627">
                  <c:v>44365.458333333336</c:v>
                </c:pt>
                <c:pt idx="2628">
                  <c:v>44365.5</c:v>
                </c:pt>
                <c:pt idx="2629">
                  <c:v>44365.541666666664</c:v>
                </c:pt>
                <c:pt idx="2630">
                  <c:v>44365.583333333336</c:v>
                </c:pt>
                <c:pt idx="2631">
                  <c:v>44365.625</c:v>
                </c:pt>
                <c:pt idx="2632">
                  <c:v>44365.666666666664</c:v>
                </c:pt>
                <c:pt idx="2633">
                  <c:v>44365.708333333336</c:v>
                </c:pt>
                <c:pt idx="2634">
                  <c:v>44365.75</c:v>
                </c:pt>
                <c:pt idx="2635">
                  <c:v>44365.791666666664</c:v>
                </c:pt>
                <c:pt idx="2636">
                  <c:v>44365.833333333336</c:v>
                </c:pt>
                <c:pt idx="2637">
                  <c:v>44365.875</c:v>
                </c:pt>
                <c:pt idx="2638">
                  <c:v>44365.916666666664</c:v>
                </c:pt>
                <c:pt idx="2639">
                  <c:v>44365.958333333336</c:v>
                </c:pt>
                <c:pt idx="2640">
                  <c:v>44366</c:v>
                </c:pt>
                <c:pt idx="2641">
                  <c:v>44366.041666666664</c:v>
                </c:pt>
                <c:pt idx="2642">
                  <c:v>44366.083333333336</c:v>
                </c:pt>
                <c:pt idx="2643">
                  <c:v>44366.125</c:v>
                </c:pt>
                <c:pt idx="2644">
                  <c:v>44366.166666666664</c:v>
                </c:pt>
                <c:pt idx="2645">
                  <c:v>44366.208333333336</c:v>
                </c:pt>
                <c:pt idx="2646">
                  <c:v>44366.25</c:v>
                </c:pt>
                <c:pt idx="2647">
                  <c:v>44366.291666666664</c:v>
                </c:pt>
                <c:pt idx="2648">
                  <c:v>44366.333333333336</c:v>
                </c:pt>
                <c:pt idx="2649">
                  <c:v>44366.375</c:v>
                </c:pt>
                <c:pt idx="2650">
                  <c:v>44366.416666666664</c:v>
                </c:pt>
                <c:pt idx="2651">
                  <c:v>44366.458333333336</c:v>
                </c:pt>
                <c:pt idx="2652">
                  <c:v>44366.5</c:v>
                </c:pt>
                <c:pt idx="2653">
                  <c:v>44366.541666666664</c:v>
                </c:pt>
                <c:pt idx="2654">
                  <c:v>44366.583333333336</c:v>
                </c:pt>
                <c:pt idx="2655">
                  <c:v>44366.625</c:v>
                </c:pt>
                <c:pt idx="2656">
                  <c:v>44366.666666666664</c:v>
                </c:pt>
                <c:pt idx="2657">
                  <c:v>44366.708333333336</c:v>
                </c:pt>
                <c:pt idx="2658">
                  <c:v>44366.75</c:v>
                </c:pt>
                <c:pt idx="2659">
                  <c:v>44366.791666666664</c:v>
                </c:pt>
                <c:pt idx="2660">
                  <c:v>44366.833333333336</c:v>
                </c:pt>
                <c:pt idx="2661">
                  <c:v>44366.875</c:v>
                </c:pt>
                <c:pt idx="2662">
                  <c:v>44366.916666666664</c:v>
                </c:pt>
                <c:pt idx="2663">
                  <c:v>44366.958333333336</c:v>
                </c:pt>
                <c:pt idx="2664">
                  <c:v>44367</c:v>
                </c:pt>
                <c:pt idx="2665">
                  <c:v>44367.041666666664</c:v>
                </c:pt>
                <c:pt idx="2666">
                  <c:v>44367.083333333336</c:v>
                </c:pt>
                <c:pt idx="2667">
                  <c:v>44367.125</c:v>
                </c:pt>
                <c:pt idx="2668">
                  <c:v>44367.166666666664</c:v>
                </c:pt>
                <c:pt idx="2669">
                  <c:v>44367.208333333336</c:v>
                </c:pt>
                <c:pt idx="2670">
                  <c:v>44367.25</c:v>
                </c:pt>
                <c:pt idx="2671">
                  <c:v>44367.291666666664</c:v>
                </c:pt>
                <c:pt idx="2672">
                  <c:v>44367.333333333336</c:v>
                </c:pt>
                <c:pt idx="2673">
                  <c:v>44367.375</c:v>
                </c:pt>
                <c:pt idx="2674">
                  <c:v>44367.416666666664</c:v>
                </c:pt>
                <c:pt idx="2675">
                  <c:v>44367.458333333336</c:v>
                </c:pt>
                <c:pt idx="2676">
                  <c:v>44367.5</c:v>
                </c:pt>
                <c:pt idx="2677">
                  <c:v>44367.541666666664</c:v>
                </c:pt>
                <c:pt idx="2678">
                  <c:v>44367.583333333336</c:v>
                </c:pt>
                <c:pt idx="2679">
                  <c:v>44367.625</c:v>
                </c:pt>
                <c:pt idx="2680">
                  <c:v>44367.666666666664</c:v>
                </c:pt>
                <c:pt idx="2681">
                  <c:v>44367.708333333336</c:v>
                </c:pt>
                <c:pt idx="2682">
                  <c:v>44367.75</c:v>
                </c:pt>
                <c:pt idx="2683">
                  <c:v>44367.791666666664</c:v>
                </c:pt>
                <c:pt idx="2684">
                  <c:v>44367.833333333336</c:v>
                </c:pt>
                <c:pt idx="2685">
                  <c:v>44367.875</c:v>
                </c:pt>
                <c:pt idx="2686">
                  <c:v>44367.916666666664</c:v>
                </c:pt>
                <c:pt idx="2687">
                  <c:v>44367.958333333336</c:v>
                </c:pt>
                <c:pt idx="2688">
                  <c:v>44368</c:v>
                </c:pt>
                <c:pt idx="2689">
                  <c:v>44368.041666666664</c:v>
                </c:pt>
                <c:pt idx="2690">
                  <c:v>44368.083333333336</c:v>
                </c:pt>
                <c:pt idx="2691">
                  <c:v>44368.125</c:v>
                </c:pt>
                <c:pt idx="2692">
                  <c:v>44368.166666666664</c:v>
                </c:pt>
                <c:pt idx="2693">
                  <c:v>44368.208333333336</c:v>
                </c:pt>
                <c:pt idx="2694">
                  <c:v>44368.25</c:v>
                </c:pt>
                <c:pt idx="2695">
                  <c:v>44368.291666666664</c:v>
                </c:pt>
                <c:pt idx="2696">
                  <c:v>44368.333333333336</c:v>
                </c:pt>
                <c:pt idx="2697">
                  <c:v>44368.375</c:v>
                </c:pt>
                <c:pt idx="2698">
                  <c:v>44368.416666666664</c:v>
                </c:pt>
                <c:pt idx="2699">
                  <c:v>44368.458333333336</c:v>
                </c:pt>
                <c:pt idx="2700">
                  <c:v>44368.5</c:v>
                </c:pt>
                <c:pt idx="2701">
                  <c:v>44368.541666666664</c:v>
                </c:pt>
                <c:pt idx="2702">
                  <c:v>44368.583333333336</c:v>
                </c:pt>
                <c:pt idx="2703">
                  <c:v>44368.625</c:v>
                </c:pt>
                <c:pt idx="2704">
                  <c:v>44368.666666666664</c:v>
                </c:pt>
                <c:pt idx="2705">
                  <c:v>44368.708333333336</c:v>
                </c:pt>
                <c:pt idx="2706">
                  <c:v>44368.75</c:v>
                </c:pt>
                <c:pt idx="2707">
                  <c:v>44368.791666666664</c:v>
                </c:pt>
                <c:pt idx="2708">
                  <c:v>44368.833333333336</c:v>
                </c:pt>
                <c:pt idx="2709">
                  <c:v>44368.875</c:v>
                </c:pt>
                <c:pt idx="2710">
                  <c:v>44368.916666666664</c:v>
                </c:pt>
                <c:pt idx="2711">
                  <c:v>44368.958333333336</c:v>
                </c:pt>
                <c:pt idx="2712">
                  <c:v>44369</c:v>
                </c:pt>
                <c:pt idx="2713">
                  <c:v>44369.041666666664</c:v>
                </c:pt>
                <c:pt idx="2714">
                  <c:v>44369.083333333336</c:v>
                </c:pt>
                <c:pt idx="2715">
                  <c:v>44369.125</c:v>
                </c:pt>
                <c:pt idx="2716">
                  <c:v>44369.166666666664</c:v>
                </c:pt>
                <c:pt idx="2717">
                  <c:v>44369.208333333336</c:v>
                </c:pt>
                <c:pt idx="2718">
                  <c:v>44369.25</c:v>
                </c:pt>
                <c:pt idx="2719">
                  <c:v>44369.291666666664</c:v>
                </c:pt>
                <c:pt idx="2720">
                  <c:v>44369.333333333336</c:v>
                </c:pt>
                <c:pt idx="2721">
                  <c:v>44369.375</c:v>
                </c:pt>
                <c:pt idx="2722">
                  <c:v>44369.416666666664</c:v>
                </c:pt>
                <c:pt idx="2723">
                  <c:v>44369.458333333336</c:v>
                </c:pt>
                <c:pt idx="2724">
                  <c:v>44369.5</c:v>
                </c:pt>
                <c:pt idx="2725">
                  <c:v>44369.541666666664</c:v>
                </c:pt>
                <c:pt idx="2726">
                  <c:v>44369.583333333336</c:v>
                </c:pt>
                <c:pt idx="2727">
                  <c:v>44369.625</c:v>
                </c:pt>
                <c:pt idx="2728">
                  <c:v>44369.666666666664</c:v>
                </c:pt>
                <c:pt idx="2729">
                  <c:v>44369.708333333336</c:v>
                </c:pt>
                <c:pt idx="2730">
                  <c:v>44369.75</c:v>
                </c:pt>
                <c:pt idx="2731">
                  <c:v>44369.791666666664</c:v>
                </c:pt>
                <c:pt idx="2732">
                  <c:v>44369.833333333336</c:v>
                </c:pt>
                <c:pt idx="2733">
                  <c:v>44369.875</c:v>
                </c:pt>
                <c:pt idx="2734">
                  <c:v>44369.916666666664</c:v>
                </c:pt>
                <c:pt idx="2735">
                  <c:v>44369.958333333336</c:v>
                </c:pt>
                <c:pt idx="2736">
                  <c:v>44370</c:v>
                </c:pt>
                <c:pt idx="2737">
                  <c:v>44370.041666666664</c:v>
                </c:pt>
                <c:pt idx="2738">
                  <c:v>44370.083333333336</c:v>
                </c:pt>
                <c:pt idx="2739">
                  <c:v>44370.125</c:v>
                </c:pt>
                <c:pt idx="2740">
                  <c:v>44370.166666666664</c:v>
                </c:pt>
                <c:pt idx="2741">
                  <c:v>44370.208333333336</c:v>
                </c:pt>
                <c:pt idx="2742">
                  <c:v>44370.25</c:v>
                </c:pt>
                <c:pt idx="2743">
                  <c:v>44370.291666666664</c:v>
                </c:pt>
                <c:pt idx="2744">
                  <c:v>44370.333333333336</c:v>
                </c:pt>
                <c:pt idx="2745">
                  <c:v>44370.375</c:v>
                </c:pt>
                <c:pt idx="2746">
                  <c:v>44370.416666666664</c:v>
                </c:pt>
                <c:pt idx="2747">
                  <c:v>44370.458333333336</c:v>
                </c:pt>
                <c:pt idx="2748">
                  <c:v>44370.5</c:v>
                </c:pt>
                <c:pt idx="2749">
                  <c:v>44370.541666666664</c:v>
                </c:pt>
                <c:pt idx="2750">
                  <c:v>44370.583333333336</c:v>
                </c:pt>
                <c:pt idx="2751">
                  <c:v>44370.625</c:v>
                </c:pt>
                <c:pt idx="2752">
                  <c:v>44370.666666666664</c:v>
                </c:pt>
                <c:pt idx="2753">
                  <c:v>44370.708333333336</c:v>
                </c:pt>
                <c:pt idx="2754">
                  <c:v>44370.75</c:v>
                </c:pt>
                <c:pt idx="2755">
                  <c:v>44370.791666666664</c:v>
                </c:pt>
                <c:pt idx="2756">
                  <c:v>44370.833333333336</c:v>
                </c:pt>
                <c:pt idx="2757">
                  <c:v>44370.875</c:v>
                </c:pt>
                <c:pt idx="2758">
                  <c:v>44370.916666666664</c:v>
                </c:pt>
                <c:pt idx="2759">
                  <c:v>44370.958333333336</c:v>
                </c:pt>
                <c:pt idx="2760">
                  <c:v>44371</c:v>
                </c:pt>
                <c:pt idx="2761">
                  <c:v>44371.041666666664</c:v>
                </c:pt>
                <c:pt idx="2762">
                  <c:v>44371.083333333336</c:v>
                </c:pt>
                <c:pt idx="2763">
                  <c:v>44371.125</c:v>
                </c:pt>
                <c:pt idx="2764">
                  <c:v>44371.166666666664</c:v>
                </c:pt>
                <c:pt idx="2765">
                  <c:v>44371.208333333336</c:v>
                </c:pt>
                <c:pt idx="2766">
                  <c:v>44371.25</c:v>
                </c:pt>
                <c:pt idx="2767">
                  <c:v>44371.291666666664</c:v>
                </c:pt>
                <c:pt idx="2768">
                  <c:v>44371.333333333336</c:v>
                </c:pt>
                <c:pt idx="2769">
                  <c:v>44371.375</c:v>
                </c:pt>
                <c:pt idx="2770">
                  <c:v>44371.416666666664</c:v>
                </c:pt>
                <c:pt idx="2771">
                  <c:v>44371.458333333336</c:v>
                </c:pt>
                <c:pt idx="2772">
                  <c:v>44371.5</c:v>
                </c:pt>
                <c:pt idx="2773">
                  <c:v>44371.541666666664</c:v>
                </c:pt>
                <c:pt idx="2774">
                  <c:v>44371.583333333336</c:v>
                </c:pt>
                <c:pt idx="2775">
                  <c:v>44371.625</c:v>
                </c:pt>
                <c:pt idx="2776">
                  <c:v>44371.666666666664</c:v>
                </c:pt>
                <c:pt idx="2777">
                  <c:v>44371.708333333336</c:v>
                </c:pt>
                <c:pt idx="2778">
                  <c:v>44371.75</c:v>
                </c:pt>
                <c:pt idx="2779">
                  <c:v>44371.791666666664</c:v>
                </c:pt>
                <c:pt idx="2780">
                  <c:v>44371.833333333336</c:v>
                </c:pt>
                <c:pt idx="2781">
                  <c:v>44371.875</c:v>
                </c:pt>
                <c:pt idx="2782">
                  <c:v>44371.916666666664</c:v>
                </c:pt>
                <c:pt idx="2783">
                  <c:v>44371.958333333336</c:v>
                </c:pt>
                <c:pt idx="2784">
                  <c:v>44372</c:v>
                </c:pt>
                <c:pt idx="2785">
                  <c:v>44372.041666666664</c:v>
                </c:pt>
                <c:pt idx="2786">
                  <c:v>44372.083333333336</c:v>
                </c:pt>
                <c:pt idx="2787">
                  <c:v>44372.125</c:v>
                </c:pt>
                <c:pt idx="2788">
                  <c:v>44372.166666666664</c:v>
                </c:pt>
                <c:pt idx="2789">
                  <c:v>44372.208333333336</c:v>
                </c:pt>
                <c:pt idx="2790">
                  <c:v>44372.25</c:v>
                </c:pt>
                <c:pt idx="2791">
                  <c:v>44372.291666666664</c:v>
                </c:pt>
                <c:pt idx="2792">
                  <c:v>44372.333333333336</c:v>
                </c:pt>
                <c:pt idx="2793">
                  <c:v>44372.375</c:v>
                </c:pt>
                <c:pt idx="2794">
                  <c:v>44372.416666666664</c:v>
                </c:pt>
                <c:pt idx="2795">
                  <c:v>44372.458333333336</c:v>
                </c:pt>
                <c:pt idx="2796">
                  <c:v>44372.5</c:v>
                </c:pt>
                <c:pt idx="2797">
                  <c:v>44372.541666666664</c:v>
                </c:pt>
                <c:pt idx="2798">
                  <c:v>44372.583333333336</c:v>
                </c:pt>
                <c:pt idx="2799">
                  <c:v>44372.625</c:v>
                </c:pt>
                <c:pt idx="2800">
                  <c:v>44372.666666666664</c:v>
                </c:pt>
                <c:pt idx="2801">
                  <c:v>44372.708333333336</c:v>
                </c:pt>
                <c:pt idx="2802">
                  <c:v>44372.75</c:v>
                </c:pt>
                <c:pt idx="2803">
                  <c:v>44372.791666666664</c:v>
                </c:pt>
                <c:pt idx="2804">
                  <c:v>44372.833333333336</c:v>
                </c:pt>
                <c:pt idx="2805">
                  <c:v>44372.875</c:v>
                </c:pt>
                <c:pt idx="2806">
                  <c:v>44372.916666666664</c:v>
                </c:pt>
                <c:pt idx="2807">
                  <c:v>44372.958333333336</c:v>
                </c:pt>
                <c:pt idx="2808">
                  <c:v>44373</c:v>
                </c:pt>
                <c:pt idx="2809">
                  <c:v>44373.041666666664</c:v>
                </c:pt>
                <c:pt idx="2810">
                  <c:v>44373.083333333336</c:v>
                </c:pt>
                <c:pt idx="2811">
                  <c:v>44373.125</c:v>
                </c:pt>
                <c:pt idx="2812">
                  <c:v>44373.166666666664</c:v>
                </c:pt>
                <c:pt idx="2813">
                  <c:v>44373.208333333336</c:v>
                </c:pt>
                <c:pt idx="2814">
                  <c:v>44373.25</c:v>
                </c:pt>
                <c:pt idx="2815">
                  <c:v>44373.291666666664</c:v>
                </c:pt>
                <c:pt idx="2816">
                  <c:v>44373.333333333336</c:v>
                </c:pt>
                <c:pt idx="2817">
                  <c:v>44373.375</c:v>
                </c:pt>
                <c:pt idx="2818">
                  <c:v>44373.416666666664</c:v>
                </c:pt>
                <c:pt idx="2819">
                  <c:v>44373.458333333336</c:v>
                </c:pt>
                <c:pt idx="2820">
                  <c:v>44373.5</c:v>
                </c:pt>
                <c:pt idx="2821">
                  <c:v>44373.541666666664</c:v>
                </c:pt>
                <c:pt idx="2822">
                  <c:v>44373.583333333336</c:v>
                </c:pt>
                <c:pt idx="2823">
                  <c:v>44373.625</c:v>
                </c:pt>
                <c:pt idx="2824">
                  <c:v>44373.666666666664</c:v>
                </c:pt>
                <c:pt idx="2825">
                  <c:v>44373.708333333336</c:v>
                </c:pt>
                <c:pt idx="2826">
                  <c:v>44373.75</c:v>
                </c:pt>
                <c:pt idx="2827">
                  <c:v>44373.791666666664</c:v>
                </c:pt>
                <c:pt idx="2828">
                  <c:v>44373.833333333336</c:v>
                </c:pt>
                <c:pt idx="2829">
                  <c:v>44373.875</c:v>
                </c:pt>
                <c:pt idx="2830">
                  <c:v>44373.916666666664</c:v>
                </c:pt>
                <c:pt idx="2831">
                  <c:v>44373.958333333336</c:v>
                </c:pt>
                <c:pt idx="2832">
                  <c:v>44374</c:v>
                </c:pt>
                <c:pt idx="2833">
                  <c:v>44374.041666666664</c:v>
                </c:pt>
                <c:pt idx="2834">
                  <c:v>44374.083333333336</c:v>
                </c:pt>
                <c:pt idx="2835">
                  <c:v>44374.125</c:v>
                </c:pt>
                <c:pt idx="2836">
                  <c:v>44374.166666666664</c:v>
                </c:pt>
                <c:pt idx="2837">
                  <c:v>44374.208333333336</c:v>
                </c:pt>
                <c:pt idx="2838">
                  <c:v>44374.25</c:v>
                </c:pt>
                <c:pt idx="2839">
                  <c:v>44374.291666666664</c:v>
                </c:pt>
                <c:pt idx="2840">
                  <c:v>44374.333333333336</c:v>
                </c:pt>
                <c:pt idx="2841">
                  <c:v>44374.375</c:v>
                </c:pt>
                <c:pt idx="2842">
                  <c:v>44374.416666666664</c:v>
                </c:pt>
                <c:pt idx="2843">
                  <c:v>44374.458333333336</c:v>
                </c:pt>
                <c:pt idx="2844">
                  <c:v>44374.5</c:v>
                </c:pt>
                <c:pt idx="2845">
                  <c:v>44374.541666666664</c:v>
                </c:pt>
                <c:pt idx="2846">
                  <c:v>44374.583333333336</c:v>
                </c:pt>
                <c:pt idx="2847">
                  <c:v>44374.625</c:v>
                </c:pt>
                <c:pt idx="2848">
                  <c:v>44374.666666666664</c:v>
                </c:pt>
                <c:pt idx="2849">
                  <c:v>44374.708333333336</c:v>
                </c:pt>
                <c:pt idx="2850">
                  <c:v>44374.75</c:v>
                </c:pt>
                <c:pt idx="2851">
                  <c:v>44374.791666666664</c:v>
                </c:pt>
                <c:pt idx="2852">
                  <c:v>44374.833333333336</c:v>
                </c:pt>
                <c:pt idx="2853">
                  <c:v>44374.875</c:v>
                </c:pt>
                <c:pt idx="2854">
                  <c:v>44374.916666666664</c:v>
                </c:pt>
                <c:pt idx="2855">
                  <c:v>44374.958333333336</c:v>
                </c:pt>
                <c:pt idx="2856">
                  <c:v>44375</c:v>
                </c:pt>
                <c:pt idx="2857">
                  <c:v>44375.041666666664</c:v>
                </c:pt>
                <c:pt idx="2858">
                  <c:v>44375.083333333336</c:v>
                </c:pt>
                <c:pt idx="2859">
                  <c:v>44375.125</c:v>
                </c:pt>
                <c:pt idx="2860">
                  <c:v>44375.166666666664</c:v>
                </c:pt>
                <c:pt idx="2861">
                  <c:v>44375.208333333336</c:v>
                </c:pt>
                <c:pt idx="2862">
                  <c:v>44375.25</c:v>
                </c:pt>
                <c:pt idx="2863">
                  <c:v>44375.291666666664</c:v>
                </c:pt>
                <c:pt idx="2864">
                  <c:v>44375.333333333336</c:v>
                </c:pt>
                <c:pt idx="2865">
                  <c:v>44375.375</c:v>
                </c:pt>
                <c:pt idx="2866">
                  <c:v>44375.416666666664</c:v>
                </c:pt>
                <c:pt idx="2867">
                  <c:v>44375.458333333336</c:v>
                </c:pt>
                <c:pt idx="2868">
                  <c:v>44375.5</c:v>
                </c:pt>
                <c:pt idx="2869">
                  <c:v>44375.541666666664</c:v>
                </c:pt>
                <c:pt idx="2870">
                  <c:v>44375.583333333336</c:v>
                </c:pt>
                <c:pt idx="2871">
                  <c:v>44375.625</c:v>
                </c:pt>
                <c:pt idx="2872">
                  <c:v>44375.666666666664</c:v>
                </c:pt>
                <c:pt idx="2873">
                  <c:v>44375.708333333336</c:v>
                </c:pt>
                <c:pt idx="2874">
                  <c:v>44375.75</c:v>
                </c:pt>
                <c:pt idx="2875">
                  <c:v>44375.791666666664</c:v>
                </c:pt>
                <c:pt idx="2876">
                  <c:v>44375.833333333336</c:v>
                </c:pt>
                <c:pt idx="2877">
                  <c:v>44375.875</c:v>
                </c:pt>
                <c:pt idx="2878">
                  <c:v>44375.916666666664</c:v>
                </c:pt>
                <c:pt idx="2879">
                  <c:v>44375.958333333336</c:v>
                </c:pt>
                <c:pt idx="2880">
                  <c:v>44376</c:v>
                </c:pt>
                <c:pt idx="2881">
                  <c:v>44376.041666666664</c:v>
                </c:pt>
                <c:pt idx="2882">
                  <c:v>44376.083333333336</c:v>
                </c:pt>
                <c:pt idx="2883">
                  <c:v>44376.125</c:v>
                </c:pt>
                <c:pt idx="2884">
                  <c:v>44376.166666666664</c:v>
                </c:pt>
                <c:pt idx="2885">
                  <c:v>44376.208333333336</c:v>
                </c:pt>
                <c:pt idx="2886">
                  <c:v>44376.25</c:v>
                </c:pt>
                <c:pt idx="2887">
                  <c:v>44376.291666666664</c:v>
                </c:pt>
                <c:pt idx="2888">
                  <c:v>44376.333333333336</c:v>
                </c:pt>
                <c:pt idx="2889">
                  <c:v>44376.375</c:v>
                </c:pt>
                <c:pt idx="2890">
                  <c:v>44376.416666666664</c:v>
                </c:pt>
                <c:pt idx="2891">
                  <c:v>44376.458333333336</c:v>
                </c:pt>
                <c:pt idx="2892">
                  <c:v>44376.5</c:v>
                </c:pt>
                <c:pt idx="2893">
                  <c:v>44376.541666666664</c:v>
                </c:pt>
                <c:pt idx="2894">
                  <c:v>44376.583333333336</c:v>
                </c:pt>
                <c:pt idx="2895">
                  <c:v>44376.625</c:v>
                </c:pt>
                <c:pt idx="2896">
                  <c:v>44376.666666666664</c:v>
                </c:pt>
                <c:pt idx="2897">
                  <c:v>44376.708333333336</c:v>
                </c:pt>
                <c:pt idx="2898">
                  <c:v>44376.75</c:v>
                </c:pt>
                <c:pt idx="2899">
                  <c:v>44376.791666666664</c:v>
                </c:pt>
                <c:pt idx="2900">
                  <c:v>44376.833333333336</c:v>
                </c:pt>
                <c:pt idx="2901">
                  <c:v>44376.875</c:v>
                </c:pt>
                <c:pt idx="2902">
                  <c:v>44376.916666666664</c:v>
                </c:pt>
                <c:pt idx="2903">
                  <c:v>44376.958333333336</c:v>
                </c:pt>
                <c:pt idx="2904">
                  <c:v>44377</c:v>
                </c:pt>
                <c:pt idx="2905">
                  <c:v>44377.041666666664</c:v>
                </c:pt>
                <c:pt idx="2906">
                  <c:v>44377.083333333336</c:v>
                </c:pt>
                <c:pt idx="2907">
                  <c:v>44377.125</c:v>
                </c:pt>
                <c:pt idx="2908">
                  <c:v>44377.166666666664</c:v>
                </c:pt>
                <c:pt idx="2909">
                  <c:v>44377.208333333336</c:v>
                </c:pt>
                <c:pt idx="2910">
                  <c:v>44377.25</c:v>
                </c:pt>
                <c:pt idx="2911">
                  <c:v>44377.291666666664</c:v>
                </c:pt>
                <c:pt idx="2912">
                  <c:v>44377.333333333336</c:v>
                </c:pt>
                <c:pt idx="2913">
                  <c:v>44377.375</c:v>
                </c:pt>
                <c:pt idx="2914">
                  <c:v>44377.416666666664</c:v>
                </c:pt>
                <c:pt idx="2915">
                  <c:v>44377.458333333336</c:v>
                </c:pt>
                <c:pt idx="2916">
                  <c:v>44377.5</c:v>
                </c:pt>
                <c:pt idx="2917">
                  <c:v>44377.541666666664</c:v>
                </c:pt>
                <c:pt idx="2918">
                  <c:v>44377.583333333336</c:v>
                </c:pt>
                <c:pt idx="2919">
                  <c:v>44377.625</c:v>
                </c:pt>
                <c:pt idx="2920">
                  <c:v>44377.666666666664</c:v>
                </c:pt>
                <c:pt idx="2921">
                  <c:v>44377.708333333336</c:v>
                </c:pt>
                <c:pt idx="2922">
                  <c:v>44377.75</c:v>
                </c:pt>
                <c:pt idx="2923">
                  <c:v>44377.791666666664</c:v>
                </c:pt>
                <c:pt idx="2924">
                  <c:v>44377.833333333336</c:v>
                </c:pt>
                <c:pt idx="2925">
                  <c:v>44377.875</c:v>
                </c:pt>
                <c:pt idx="2926">
                  <c:v>44377.916666666664</c:v>
                </c:pt>
                <c:pt idx="2927">
                  <c:v>44377.958333333336</c:v>
                </c:pt>
              </c:numCache>
            </c:numRef>
          </c:xVal>
          <c:yVal>
            <c:numRef>
              <c:f>'DATA 2021'!$D$2:$D$2929</c:f>
              <c:numCache>
                <c:formatCode>General</c:formatCode>
                <c:ptCount val="2928"/>
                <c:pt idx="0">
                  <c:v>1.9413149999999999</c:v>
                </c:pt>
                <c:pt idx="1">
                  <c:v>2.0368149999999998</c:v>
                </c:pt>
                <c:pt idx="2">
                  <c:v>1.96519</c:v>
                </c:pt>
                <c:pt idx="3">
                  <c:v>1.91744</c:v>
                </c:pt>
                <c:pt idx="4">
                  <c:v>1.9413149999999999</c:v>
                </c:pt>
                <c:pt idx="5">
                  <c:v>1.9890650000000001</c:v>
                </c:pt>
                <c:pt idx="6">
                  <c:v>1.91744</c:v>
                </c:pt>
                <c:pt idx="7">
                  <c:v>1.8935649999999999</c:v>
                </c:pt>
                <c:pt idx="8">
                  <c:v>1.91744</c:v>
                </c:pt>
                <c:pt idx="9">
                  <c:v>1.8935649999999999</c:v>
                </c:pt>
                <c:pt idx="10">
                  <c:v>1.8935649999999999</c:v>
                </c:pt>
                <c:pt idx="11">
                  <c:v>1.91744</c:v>
                </c:pt>
                <c:pt idx="12">
                  <c:v>1.91744</c:v>
                </c:pt>
                <c:pt idx="13">
                  <c:v>1.91744</c:v>
                </c:pt>
                <c:pt idx="14">
                  <c:v>1.9413149999999999</c:v>
                </c:pt>
                <c:pt idx="15">
                  <c:v>1.91744</c:v>
                </c:pt>
                <c:pt idx="16">
                  <c:v>1.91744</c:v>
                </c:pt>
                <c:pt idx="17">
                  <c:v>1.9413149999999999</c:v>
                </c:pt>
                <c:pt idx="18">
                  <c:v>1.8696900000000001</c:v>
                </c:pt>
                <c:pt idx="19">
                  <c:v>1.9413149999999999</c:v>
                </c:pt>
                <c:pt idx="20">
                  <c:v>1.845815</c:v>
                </c:pt>
                <c:pt idx="21">
                  <c:v>1.9413149999999999</c:v>
                </c:pt>
                <c:pt idx="22">
                  <c:v>1.845815</c:v>
                </c:pt>
                <c:pt idx="23">
                  <c:v>1.8696900000000001</c:v>
                </c:pt>
                <c:pt idx="24">
                  <c:v>1.8696900000000001</c:v>
                </c:pt>
                <c:pt idx="25">
                  <c:v>1.845815</c:v>
                </c:pt>
                <c:pt idx="26">
                  <c:v>1.845815</c:v>
                </c:pt>
                <c:pt idx="27">
                  <c:v>1.8219399999999999</c:v>
                </c:pt>
                <c:pt idx="28">
                  <c:v>1.8696900000000001</c:v>
                </c:pt>
                <c:pt idx="29">
                  <c:v>1.91744</c:v>
                </c:pt>
                <c:pt idx="30">
                  <c:v>1.8935649999999999</c:v>
                </c:pt>
                <c:pt idx="31">
                  <c:v>1.8219399999999999</c:v>
                </c:pt>
                <c:pt idx="32">
                  <c:v>1.845815</c:v>
                </c:pt>
                <c:pt idx="33">
                  <c:v>1.7503150000000001</c:v>
                </c:pt>
                <c:pt idx="34">
                  <c:v>1.8219399999999999</c:v>
                </c:pt>
                <c:pt idx="35">
                  <c:v>1.8935649999999999</c:v>
                </c:pt>
                <c:pt idx="36">
                  <c:v>1.91744</c:v>
                </c:pt>
                <c:pt idx="37">
                  <c:v>1.91744</c:v>
                </c:pt>
                <c:pt idx="38">
                  <c:v>1.8935649999999999</c:v>
                </c:pt>
                <c:pt idx="39">
                  <c:v>1.8696900000000001</c:v>
                </c:pt>
                <c:pt idx="40">
                  <c:v>1.8935649999999999</c:v>
                </c:pt>
                <c:pt idx="41">
                  <c:v>1.845815</c:v>
                </c:pt>
                <c:pt idx="42">
                  <c:v>1.845815</c:v>
                </c:pt>
                <c:pt idx="43">
                  <c:v>1.8219399999999999</c:v>
                </c:pt>
                <c:pt idx="44">
                  <c:v>1.798065</c:v>
                </c:pt>
                <c:pt idx="45">
                  <c:v>1.8219399999999999</c:v>
                </c:pt>
                <c:pt idx="46">
                  <c:v>1.798065</c:v>
                </c:pt>
                <c:pt idx="47">
                  <c:v>1.8696900000000001</c:v>
                </c:pt>
                <c:pt idx="48">
                  <c:v>1.8696900000000001</c:v>
                </c:pt>
                <c:pt idx="49">
                  <c:v>1.798065</c:v>
                </c:pt>
                <c:pt idx="50">
                  <c:v>1.798065</c:v>
                </c:pt>
                <c:pt idx="51">
                  <c:v>1.798065</c:v>
                </c:pt>
                <c:pt idx="52">
                  <c:v>1.798065</c:v>
                </c:pt>
                <c:pt idx="53">
                  <c:v>1.845815</c:v>
                </c:pt>
                <c:pt idx="54">
                  <c:v>1.7741899999999999</c:v>
                </c:pt>
                <c:pt idx="55">
                  <c:v>1.798065</c:v>
                </c:pt>
                <c:pt idx="56">
                  <c:v>1.8696900000000001</c:v>
                </c:pt>
                <c:pt idx="57">
                  <c:v>1.798065</c:v>
                </c:pt>
                <c:pt idx="58">
                  <c:v>1.8219399999999999</c:v>
                </c:pt>
                <c:pt idx="59">
                  <c:v>1.845815</c:v>
                </c:pt>
                <c:pt idx="60">
                  <c:v>1.798065</c:v>
                </c:pt>
                <c:pt idx="61">
                  <c:v>1.8696900000000001</c:v>
                </c:pt>
                <c:pt idx="62">
                  <c:v>1.8696900000000001</c:v>
                </c:pt>
                <c:pt idx="63">
                  <c:v>1.798065</c:v>
                </c:pt>
                <c:pt idx="64">
                  <c:v>1.845815</c:v>
                </c:pt>
                <c:pt idx="65">
                  <c:v>1.7741899999999999</c:v>
                </c:pt>
                <c:pt idx="66">
                  <c:v>1.7741899999999999</c:v>
                </c:pt>
                <c:pt idx="67">
                  <c:v>1.798065</c:v>
                </c:pt>
                <c:pt idx="68">
                  <c:v>1.7503150000000001</c:v>
                </c:pt>
                <c:pt idx="69">
                  <c:v>1.8219399999999999</c:v>
                </c:pt>
                <c:pt idx="70">
                  <c:v>1.7741899999999999</c:v>
                </c:pt>
                <c:pt idx="71">
                  <c:v>1.845815</c:v>
                </c:pt>
                <c:pt idx="72">
                  <c:v>1.845815</c:v>
                </c:pt>
                <c:pt idx="73">
                  <c:v>1.7741899999999999</c:v>
                </c:pt>
                <c:pt idx="74">
                  <c:v>1.7503150000000001</c:v>
                </c:pt>
                <c:pt idx="75">
                  <c:v>1.7741899999999999</c:v>
                </c:pt>
                <c:pt idx="76">
                  <c:v>1.7741899999999999</c:v>
                </c:pt>
                <c:pt idx="77">
                  <c:v>1.8219399999999999</c:v>
                </c:pt>
                <c:pt idx="78">
                  <c:v>1.845815</c:v>
                </c:pt>
                <c:pt idx="79">
                  <c:v>1.8219399999999999</c:v>
                </c:pt>
                <c:pt idx="80">
                  <c:v>1.7741899999999999</c:v>
                </c:pt>
                <c:pt idx="81">
                  <c:v>1.8219399999999999</c:v>
                </c:pt>
                <c:pt idx="82">
                  <c:v>1.7741899999999999</c:v>
                </c:pt>
                <c:pt idx="83">
                  <c:v>1.798065</c:v>
                </c:pt>
                <c:pt idx="84">
                  <c:v>1.7503150000000001</c:v>
                </c:pt>
                <c:pt idx="85">
                  <c:v>1.845815</c:v>
                </c:pt>
                <c:pt idx="86">
                  <c:v>1.798065</c:v>
                </c:pt>
                <c:pt idx="87">
                  <c:v>1.7741899999999999</c:v>
                </c:pt>
                <c:pt idx="88">
                  <c:v>1.7741899999999999</c:v>
                </c:pt>
                <c:pt idx="89">
                  <c:v>1.7503150000000001</c:v>
                </c:pt>
                <c:pt idx="90">
                  <c:v>1.798065</c:v>
                </c:pt>
                <c:pt idx="91">
                  <c:v>1.845815</c:v>
                </c:pt>
                <c:pt idx="92">
                  <c:v>1.7741899999999999</c:v>
                </c:pt>
                <c:pt idx="93">
                  <c:v>1.7741899999999999</c:v>
                </c:pt>
                <c:pt idx="94">
                  <c:v>1.7741899999999999</c:v>
                </c:pt>
                <c:pt idx="95">
                  <c:v>1.798065</c:v>
                </c:pt>
                <c:pt idx="96">
                  <c:v>1.7503150000000001</c:v>
                </c:pt>
                <c:pt idx="97">
                  <c:v>1.798065</c:v>
                </c:pt>
                <c:pt idx="98">
                  <c:v>1.798065</c:v>
                </c:pt>
                <c:pt idx="99">
                  <c:v>1.798065</c:v>
                </c:pt>
                <c:pt idx="100">
                  <c:v>1.7503150000000001</c:v>
                </c:pt>
                <c:pt idx="101">
                  <c:v>1.798065</c:v>
                </c:pt>
                <c:pt idx="102">
                  <c:v>1.798065</c:v>
                </c:pt>
                <c:pt idx="103">
                  <c:v>1.798065</c:v>
                </c:pt>
                <c:pt idx="104">
                  <c:v>1.72644</c:v>
                </c:pt>
                <c:pt idx="105">
                  <c:v>1.798065</c:v>
                </c:pt>
                <c:pt idx="106">
                  <c:v>1.7503150000000001</c:v>
                </c:pt>
                <c:pt idx="107">
                  <c:v>1.7741899999999999</c:v>
                </c:pt>
                <c:pt idx="108">
                  <c:v>1.8219399999999999</c:v>
                </c:pt>
                <c:pt idx="109">
                  <c:v>1.7503150000000001</c:v>
                </c:pt>
                <c:pt idx="110">
                  <c:v>1.7741899999999999</c:v>
                </c:pt>
                <c:pt idx="111">
                  <c:v>1.8219399999999999</c:v>
                </c:pt>
                <c:pt idx="112">
                  <c:v>1.72644</c:v>
                </c:pt>
                <c:pt idx="113">
                  <c:v>1.7503150000000001</c:v>
                </c:pt>
                <c:pt idx="114">
                  <c:v>1.7503150000000001</c:v>
                </c:pt>
                <c:pt idx="115">
                  <c:v>1.798065</c:v>
                </c:pt>
                <c:pt idx="116">
                  <c:v>1.7503150000000001</c:v>
                </c:pt>
                <c:pt idx="117">
                  <c:v>1.8219399999999999</c:v>
                </c:pt>
                <c:pt idx="118">
                  <c:v>1.7503150000000001</c:v>
                </c:pt>
                <c:pt idx="119">
                  <c:v>1.7503150000000001</c:v>
                </c:pt>
                <c:pt idx="120">
                  <c:v>1.7503150000000001</c:v>
                </c:pt>
                <c:pt idx="121">
                  <c:v>1.7503150000000001</c:v>
                </c:pt>
                <c:pt idx="122">
                  <c:v>1.798065</c:v>
                </c:pt>
                <c:pt idx="123">
                  <c:v>1.798065</c:v>
                </c:pt>
                <c:pt idx="124">
                  <c:v>1.7741899999999999</c:v>
                </c:pt>
                <c:pt idx="125">
                  <c:v>1.7503150000000001</c:v>
                </c:pt>
                <c:pt idx="126">
                  <c:v>1.7383774999999999</c:v>
                </c:pt>
                <c:pt idx="127">
                  <c:v>1.72644</c:v>
                </c:pt>
                <c:pt idx="128">
                  <c:v>1.72644</c:v>
                </c:pt>
                <c:pt idx="129">
                  <c:v>1.7503150000000001</c:v>
                </c:pt>
                <c:pt idx="130">
                  <c:v>1.7503150000000001</c:v>
                </c:pt>
                <c:pt idx="131">
                  <c:v>1.72644</c:v>
                </c:pt>
                <c:pt idx="132">
                  <c:v>1.798065</c:v>
                </c:pt>
                <c:pt idx="133">
                  <c:v>1.8219399999999999</c:v>
                </c:pt>
                <c:pt idx="134">
                  <c:v>1.7503150000000001</c:v>
                </c:pt>
                <c:pt idx="135">
                  <c:v>1.7503150000000001</c:v>
                </c:pt>
                <c:pt idx="136">
                  <c:v>1.798065</c:v>
                </c:pt>
                <c:pt idx="137">
                  <c:v>1.798065</c:v>
                </c:pt>
                <c:pt idx="138">
                  <c:v>1.72644</c:v>
                </c:pt>
                <c:pt idx="139">
                  <c:v>1.7741899999999999</c:v>
                </c:pt>
                <c:pt idx="140">
                  <c:v>1.7025650000000001</c:v>
                </c:pt>
                <c:pt idx="141">
                  <c:v>1.7503150000000001</c:v>
                </c:pt>
                <c:pt idx="142">
                  <c:v>1.7025650000000001</c:v>
                </c:pt>
                <c:pt idx="143">
                  <c:v>1.7503150000000001</c:v>
                </c:pt>
                <c:pt idx="144">
                  <c:v>1.7741899999999999</c:v>
                </c:pt>
                <c:pt idx="145">
                  <c:v>1.72644</c:v>
                </c:pt>
                <c:pt idx="146">
                  <c:v>1.7503150000000001</c:v>
                </c:pt>
                <c:pt idx="147">
                  <c:v>1.72644</c:v>
                </c:pt>
                <c:pt idx="148">
                  <c:v>1.7503150000000001</c:v>
                </c:pt>
                <c:pt idx="149">
                  <c:v>1.7503150000000001</c:v>
                </c:pt>
                <c:pt idx="150">
                  <c:v>1.72644</c:v>
                </c:pt>
                <c:pt idx="151">
                  <c:v>1.67869</c:v>
                </c:pt>
                <c:pt idx="152">
                  <c:v>1.7503150000000001</c:v>
                </c:pt>
                <c:pt idx="153">
                  <c:v>1.8696900000000001</c:v>
                </c:pt>
                <c:pt idx="154">
                  <c:v>1.798065</c:v>
                </c:pt>
                <c:pt idx="155">
                  <c:v>1.7503150000000001</c:v>
                </c:pt>
                <c:pt idx="156">
                  <c:v>1.798065</c:v>
                </c:pt>
                <c:pt idx="157">
                  <c:v>1.7741899999999999</c:v>
                </c:pt>
                <c:pt idx="158">
                  <c:v>1.798065</c:v>
                </c:pt>
                <c:pt idx="159">
                  <c:v>1.7025650000000001</c:v>
                </c:pt>
                <c:pt idx="160">
                  <c:v>1.7025650000000001</c:v>
                </c:pt>
                <c:pt idx="161">
                  <c:v>1.72644</c:v>
                </c:pt>
                <c:pt idx="162">
                  <c:v>1.7741899999999999</c:v>
                </c:pt>
                <c:pt idx="163">
                  <c:v>1.7741899999999999</c:v>
                </c:pt>
                <c:pt idx="164">
                  <c:v>1.72644</c:v>
                </c:pt>
                <c:pt idx="165">
                  <c:v>1.67869</c:v>
                </c:pt>
                <c:pt idx="166">
                  <c:v>1.7503150000000001</c:v>
                </c:pt>
                <c:pt idx="167">
                  <c:v>1.72644</c:v>
                </c:pt>
                <c:pt idx="168">
                  <c:v>1.7025650000000001</c:v>
                </c:pt>
                <c:pt idx="169">
                  <c:v>1.7503150000000001</c:v>
                </c:pt>
                <c:pt idx="170">
                  <c:v>1.7741899999999999</c:v>
                </c:pt>
                <c:pt idx="171">
                  <c:v>1.7025650000000001</c:v>
                </c:pt>
                <c:pt idx="172">
                  <c:v>1.7025650000000001</c:v>
                </c:pt>
                <c:pt idx="173">
                  <c:v>1.7503150000000001</c:v>
                </c:pt>
                <c:pt idx="174">
                  <c:v>1.72644</c:v>
                </c:pt>
                <c:pt idx="175">
                  <c:v>1.72644</c:v>
                </c:pt>
                <c:pt idx="176">
                  <c:v>1.7503150000000001</c:v>
                </c:pt>
                <c:pt idx="177">
                  <c:v>1.72644</c:v>
                </c:pt>
                <c:pt idx="178">
                  <c:v>1.72644</c:v>
                </c:pt>
                <c:pt idx="179">
                  <c:v>1.96519</c:v>
                </c:pt>
                <c:pt idx="180">
                  <c:v>1.7741899999999999</c:v>
                </c:pt>
                <c:pt idx="181">
                  <c:v>1.72644</c:v>
                </c:pt>
                <c:pt idx="182">
                  <c:v>1.7741899999999999</c:v>
                </c:pt>
                <c:pt idx="183">
                  <c:v>1.798065</c:v>
                </c:pt>
                <c:pt idx="184">
                  <c:v>1.7025650000000001</c:v>
                </c:pt>
                <c:pt idx="185">
                  <c:v>1.7025650000000001</c:v>
                </c:pt>
                <c:pt idx="186">
                  <c:v>1.72644</c:v>
                </c:pt>
                <c:pt idx="187">
                  <c:v>1.7503150000000001</c:v>
                </c:pt>
                <c:pt idx="188">
                  <c:v>1.7503150000000001</c:v>
                </c:pt>
                <c:pt idx="189">
                  <c:v>1.72644</c:v>
                </c:pt>
                <c:pt idx="190">
                  <c:v>1.72644</c:v>
                </c:pt>
                <c:pt idx="191">
                  <c:v>1.7025650000000001</c:v>
                </c:pt>
                <c:pt idx="192">
                  <c:v>1.7025650000000001</c:v>
                </c:pt>
                <c:pt idx="193">
                  <c:v>1.72644</c:v>
                </c:pt>
                <c:pt idx="194">
                  <c:v>1.7025650000000001</c:v>
                </c:pt>
                <c:pt idx="195">
                  <c:v>1.72644</c:v>
                </c:pt>
                <c:pt idx="196">
                  <c:v>1.7025650000000001</c:v>
                </c:pt>
                <c:pt idx="197">
                  <c:v>1.67869</c:v>
                </c:pt>
                <c:pt idx="198">
                  <c:v>1.67869</c:v>
                </c:pt>
                <c:pt idx="199">
                  <c:v>1.67869</c:v>
                </c:pt>
                <c:pt idx="200">
                  <c:v>1.72644</c:v>
                </c:pt>
                <c:pt idx="201">
                  <c:v>1.67869</c:v>
                </c:pt>
                <c:pt idx="202">
                  <c:v>1.798065</c:v>
                </c:pt>
                <c:pt idx="203">
                  <c:v>1.7741899999999999</c:v>
                </c:pt>
                <c:pt idx="204">
                  <c:v>1.67869</c:v>
                </c:pt>
                <c:pt idx="205">
                  <c:v>1.7741899999999999</c:v>
                </c:pt>
                <c:pt idx="206">
                  <c:v>1.7741899999999999</c:v>
                </c:pt>
                <c:pt idx="207">
                  <c:v>1.7741899999999999</c:v>
                </c:pt>
                <c:pt idx="208">
                  <c:v>1.7741899999999999</c:v>
                </c:pt>
                <c:pt idx="209">
                  <c:v>1.7025650000000001</c:v>
                </c:pt>
                <c:pt idx="210">
                  <c:v>1.7503150000000001</c:v>
                </c:pt>
                <c:pt idx="211">
                  <c:v>1.7503150000000001</c:v>
                </c:pt>
                <c:pt idx="212">
                  <c:v>1.7025650000000001</c:v>
                </c:pt>
                <c:pt idx="213">
                  <c:v>1.72644</c:v>
                </c:pt>
                <c:pt idx="214">
                  <c:v>1.7741899999999999</c:v>
                </c:pt>
                <c:pt idx="215">
                  <c:v>1.72644</c:v>
                </c:pt>
                <c:pt idx="216">
                  <c:v>1.72644</c:v>
                </c:pt>
                <c:pt idx="217">
                  <c:v>1.7503150000000001</c:v>
                </c:pt>
                <c:pt idx="218">
                  <c:v>1.72644</c:v>
                </c:pt>
                <c:pt idx="219">
                  <c:v>1.72644</c:v>
                </c:pt>
                <c:pt idx="220">
                  <c:v>1.72644</c:v>
                </c:pt>
                <c:pt idx="221">
                  <c:v>1.7503150000000001</c:v>
                </c:pt>
                <c:pt idx="222">
                  <c:v>1.7741899999999999</c:v>
                </c:pt>
                <c:pt idx="223">
                  <c:v>1.67869</c:v>
                </c:pt>
                <c:pt idx="224">
                  <c:v>1.7503150000000001</c:v>
                </c:pt>
                <c:pt idx="225">
                  <c:v>1.7741899999999999</c:v>
                </c:pt>
                <c:pt idx="226">
                  <c:v>1.7741899999999999</c:v>
                </c:pt>
                <c:pt idx="227">
                  <c:v>1.7025650000000001</c:v>
                </c:pt>
                <c:pt idx="228">
                  <c:v>1.7741899999999999</c:v>
                </c:pt>
                <c:pt idx="229">
                  <c:v>1.7741899999999999</c:v>
                </c:pt>
                <c:pt idx="230">
                  <c:v>1.845815</c:v>
                </c:pt>
                <c:pt idx="231">
                  <c:v>1.8696900000000001</c:v>
                </c:pt>
                <c:pt idx="232">
                  <c:v>1.8935649999999999</c:v>
                </c:pt>
                <c:pt idx="233">
                  <c:v>2.0606900000000001</c:v>
                </c:pt>
                <c:pt idx="234">
                  <c:v>2.0368149999999998</c:v>
                </c:pt>
                <c:pt idx="235">
                  <c:v>2.0606900000000001</c:v>
                </c:pt>
                <c:pt idx="236">
                  <c:v>2.084565</c:v>
                </c:pt>
                <c:pt idx="237">
                  <c:v>2.1323150000000002</c:v>
                </c:pt>
                <c:pt idx="238">
                  <c:v>2.1323150000000002</c:v>
                </c:pt>
                <c:pt idx="239">
                  <c:v>2.25169</c:v>
                </c:pt>
                <c:pt idx="240">
                  <c:v>2.1561900000000001</c:v>
                </c:pt>
                <c:pt idx="241">
                  <c:v>2.1084399999999999</c:v>
                </c:pt>
                <c:pt idx="242">
                  <c:v>2.0606900000000001</c:v>
                </c:pt>
                <c:pt idx="243">
                  <c:v>2.0368149999999998</c:v>
                </c:pt>
                <c:pt idx="244">
                  <c:v>2.0606900000000001</c:v>
                </c:pt>
                <c:pt idx="245">
                  <c:v>2.0606900000000001</c:v>
                </c:pt>
                <c:pt idx="246">
                  <c:v>1.9413149999999999</c:v>
                </c:pt>
                <c:pt idx="247">
                  <c:v>1.9413149999999999</c:v>
                </c:pt>
                <c:pt idx="248">
                  <c:v>1.9413149999999999</c:v>
                </c:pt>
                <c:pt idx="249">
                  <c:v>1.91744</c:v>
                </c:pt>
                <c:pt idx="250">
                  <c:v>1.91744</c:v>
                </c:pt>
                <c:pt idx="251">
                  <c:v>1.8935649999999999</c:v>
                </c:pt>
                <c:pt idx="252">
                  <c:v>1.9413149999999999</c:v>
                </c:pt>
                <c:pt idx="253">
                  <c:v>1.9413149999999999</c:v>
                </c:pt>
                <c:pt idx="254">
                  <c:v>1.8696900000000001</c:v>
                </c:pt>
                <c:pt idx="255">
                  <c:v>1.9413149999999999</c:v>
                </c:pt>
                <c:pt idx="256">
                  <c:v>1.8935649999999999</c:v>
                </c:pt>
                <c:pt idx="257">
                  <c:v>1.8696900000000001</c:v>
                </c:pt>
                <c:pt idx="258">
                  <c:v>1.8219399999999999</c:v>
                </c:pt>
                <c:pt idx="259">
                  <c:v>1.8935649999999999</c:v>
                </c:pt>
                <c:pt idx="260">
                  <c:v>1.845815</c:v>
                </c:pt>
                <c:pt idx="261">
                  <c:v>1.845815</c:v>
                </c:pt>
                <c:pt idx="262">
                  <c:v>1.8219399999999999</c:v>
                </c:pt>
                <c:pt idx="263">
                  <c:v>1.7741899999999999</c:v>
                </c:pt>
                <c:pt idx="264">
                  <c:v>1.798065</c:v>
                </c:pt>
                <c:pt idx="265">
                  <c:v>1.845815</c:v>
                </c:pt>
                <c:pt idx="266">
                  <c:v>1.798065</c:v>
                </c:pt>
                <c:pt idx="267">
                  <c:v>1.7741899999999999</c:v>
                </c:pt>
                <c:pt idx="268">
                  <c:v>1.845815</c:v>
                </c:pt>
                <c:pt idx="269">
                  <c:v>1.7741899999999999</c:v>
                </c:pt>
                <c:pt idx="270">
                  <c:v>1.7503150000000001</c:v>
                </c:pt>
                <c:pt idx="271">
                  <c:v>1.8219399999999999</c:v>
                </c:pt>
                <c:pt idx="272">
                  <c:v>1.7741899999999999</c:v>
                </c:pt>
                <c:pt idx="273">
                  <c:v>1.798065</c:v>
                </c:pt>
                <c:pt idx="274">
                  <c:v>1.72644</c:v>
                </c:pt>
                <c:pt idx="275">
                  <c:v>1.8219399999999999</c:v>
                </c:pt>
                <c:pt idx="276">
                  <c:v>1.798065</c:v>
                </c:pt>
                <c:pt idx="277">
                  <c:v>1.7503150000000001</c:v>
                </c:pt>
                <c:pt idx="278">
                  <c:v>1.7503150000000001</c:v>
                </c:pt>
                <c:pt idx="279">
                  <c:v>1.7503150000000001</c:v>
                </c:pt>
                <c:pt idx="280">
                  <c:v>1.798065</c:v>
                </c:pt>
                <c:pt idx="281">
                  <c:v>1.72644</c:v>
                </c:pt>
                <c:pt idx="282">
                  <c:v>1.72644</c:v>
                </c:pt>
                <c:pt idx="283">
                  <c:v>1.72644</c:v>
                </c:pt>
                <c:pt idx="284">
                  <c:v>1.72644</c:v>
                </c:pt>
                <c:pt idx="285">
                  <c:v>1.798065</c:v>
                </c:pt>
                <c:pt idx="286">
                  <c:v>1.72644</c:v>
                </c:pt>
                <c:pt idx="287">
                  <c:v>1.798065</c:v>
                </c:pt>
                <c:pt idx="288">
                  <c:v>1.7741899999999999</c:v>
                </c:pt>
                <c:pt idx="289">
                  <c:v>1.798065</c:v>
                </c:pt>
                <c:pt idx="290">
                  <c:v>1.7741899999999999</c:v>
                </c:pt>
                <c:pt idx="291">
                  <c:v>1.7025650000000001</c:v>
                </c:pt>
                <c:pt idx="292">
                  <c:v>1.7741899999999999</c:v>
                </c:pt>
                <c:pt idx="293">
                  <c:v>1.7025650000000001</c:v>
                </c:pt>
                <c:pt idx="294">
                  <c:v>1.7503150000000001</c:v>
                </c:pt>
                <c:pt idx="295">
                  <c:v>1.7503150000000001</c:v>
                </c:pt>
                <c:pt idx="296">
                  <c:v>1.72644</c:v>
                </c:pt>
                <c:pt idx="297">
                  <c:v>1.7503150000000001</c:v>
                </c:pt>
                <c:pt idx="298">
                  <c:v>1.7025650000000001</c:v>
                </c:pt>
                <c:pt idx="299">
                  <c:v>1.7741899999999999</c:v>
                </c:pt>
                <c:pt idx="300">
                  <c:v>1.7503150000000001</c:v>
                </c:pt>
                <c:pt idx="301">
                  <c:v>1.72644</c:v>
                </c:pt>
                <c:pt idx="302">
                  <c:v>1.798065</c:v>
                </c:pt>
                <c:pt idx="303">
                  <c:v>1.72644</c:v>
                </c:pt>
                <c:pt idx="304">
                  <c:v>1.845815</c:v>
                </c:pt>
                <c:pt idx="305">
                  <c:v>2.084565</c:v>
                </c:pt>
                <c:pt idx="306">
                  <c:v>1.9413149999999999</c:v>
                </c:pt>
                <c:pt idx="307">
                  <c:v>1.9413149999999999</c:v>
                </c:pt>
                <c:pt idx="308">
                  <c:v>1.845815</c:v>
                </c:pt>
                <c:pt idx="309">
                  <c:v>1.8219399999999999</c:v>
                </c:pt>
                <c:pt idx="310">
                  <c:v>1.845815</c:v>
                </c:pt>
                <c:pt idx="311">
                  <c:v>1.8219399999999999</c:v>
                </c:pt>
                <c:pt idx="312">
                  <c:v>1.7503150000000001</c:v>
                </c:pt>
                <c:pt idx="313">
                  <c:v>1.7741899999999999</c:v>
                </c:pt>
                <c:pt idx="314">
                  <c:v>1.798065</c:v>
                </c:pt>
                <c:pt idx="315">
                  <c:v>1.8219399999999999</c:v>
                </c:pt>
                <c:pt idx="316">
                  <c:v>1.845815</c:v>
                </c:pt>
                <c:pt idx="317">
                  <c:v>1.798065</c:v>
                </c:pt>
                <c:pt idx="318">
                  <c:v>1.798065</c:v>
                </c:pt>
                <c:pt idx="319">
                  <c:v>1.798065</c:v>
                </c:pt>
                <c:pt idx="320">
                  <c:v>1.7503150000000001</c:v>
                </c:pt>
                <c:pt idx="321">
                  <c:v>1.7503150000000001</c:v>
                </c:pt>
                <c:pt idx="322">
                  <c:v>1.798065</c:v>
                </c:pt>
                <c:pt idx="323">
                  <c:v>1.7503150000000001</c:v>
                </c:pt>
                <c:pt idx="324">
                  <c:v>1.7025650000000001</c:v>
                </c:pt>
                <c:pt idx="325">
                  <c:v>1.7145025</c:v>
                </c:pt>
                <c:pt idx="326">
                  <c:v>1.72644</c:v>
                </c:pt>
                <c:pt idx="327">
                  <c:v>1.72644</c:v>
                </c:pt>
                <c:pt idx="328">
                  <c:v>2.084565</c:v>
                </c:pt>
                <c:pt idx="329">
                  <c:v>2.49044</c:v>
                </c:pt>
                <c:pt idx="330">
                  <c:v>2.3710650000000002</c:v>
                </c:pt>
                <c:pt idx="331">
                  <c:v>2.1800649999999999</c:v>
                </c:pt>
                <c:pt idx="332">
                  <c:v>2.01294</c:v>
                </c:pt>
                <c:pt idx="333">
                  <c:v>1.9413149999999999</c:v>
                </c:pt>
                <c:pt idx="334">
                  <c:v>2.01294</c:v>
                </c:pt>
                <c:pt idx="335">
                  <c:v>2.01294</c:v>
                </c:pt>
                <c:pt idx="336">
                  <c:v>2.0368149999999998</c:v>
                </c:pt>
                <c:pt idx="337">
                  <c:v>1.9890650000000001</c:v>
                </c:pt>
                <c:pt idx="338">
                  <c:v>1.9413149999999999</c:v>
                </c:pt>
                <c:pt idx="339">
                  <c:v>1.8696900000000001</c:v>
                </c:pt>
                <c:pt idx="340">
                  <c:v>1.8696900000000001</c:v>
                </c:pt>
                <c:pt idx="341">
                  <c:v>1.845815</c:v>
                </c:pt>
                <c:pt idx="342">
                  <c:v>1.8696900000000001</c:v>
                </c:pt>
                <c:pt idx="343">
                  <c:v>1.8696900000000001</c:v>
                </c:pt>
                <c:pt idx="344">
                  <c:v>1.8696900000000001</c:v>
                </c:pt>
                <c:pt idx="345">
                  <c:v>1.798065</c:v>
                </c:pt>
                <c:pt idx="346">
                  <c:v>1.798065</c:v>
                </c:pt>
                <c:pt idx="347">
                  <c:v>1.8219399999999999</c:v>
                </c:pt>
                <c:pt idx="348">
                  <c:v>1.845815</c:v>
                </c:pt>
                <c:pt idx="349">
                  <c:v>1.8338775</c:v>
                </c:pt>
                <c:pt idx="350">
                  <c:v>1.8219399999999999</c:v>
                </c:pt>
                <c:pt idx="351">
                  <c:v>1.8219399999999999</c:v>
                </c:pt>
                <c:pt idx="352">
                  <c:v>1.798065</c:v>
                </c:pt>
                <c:pt idx="353">
                  <c:v>1.7503150000000001</c:v>
                </c:pt>
                <c:pt idx="354">
                  <c:v>1.7503150000000001</c:v>
                </c:pt>
                <c:pt idx="355">
                  <c:v>1.798065</c:v>
                </c:pt>
                <c:pt idx="356">
                  <c:v>1.7503150000000001</c:v>
                </c:pt>
                <c:pt idx="357">
                  <c:v>1.798065</c:v>
                </c:pt>
                <c:pt idx="358">
                  <c:v>1.72644</c:v>
                </c:pt>
                <c:pt idx="359">
                  <c:v>1.72644</c:v>
                </c:pt>
                <c:pt idx="360">
                  <c:v>1.7503150000000001</c:v>
                </c:pt>
                <c:pt idx="361">
                  <c:v>1.798065</c:v>
                </c:pt>
                <c:pt idx="362">
                  <c:v>1.845815</c:v>
                </c:pt>
                <c:pt idx="363">
                  <c:v>1.845815</c:v>
                </c:pt>
                <c:pt idx="364">
                  <c:v>1.845815</c:v>
                </c:pt>
                <c:pt idx="365">
                  <c:v>1.845815</c:v>
                </c:pt>
                <c:pt idx="366">
                  <c:v>1.845815</c:v>
                </c:pt>
                <c:pt idx="367">
                  <c:v>1.845815</c:v>
                </c:pt>
                <c:pt idx="368">
                  <c:v>1.8219399999999999</c:v>
                </c:pt>
                <c:pt idx="369">
                  <c:v>1.8219399999999999</c:v>
                </c:pt>
                <c:pt idx="370">
                  <c:v>1.72644</c:v>
                </c:pt>
                <c:pt idx="371">
                  <c:v>1.7741899999999999</c:v>
                </c:pt>
                <c:pt idx="372">
                  <c:v>1.798065</c:v>
                </c:pt>
                <c:pt idx="373">
                  <c:v>1.7503150000000001</c:v>
                </c:pt>
                <c:pt idx="374">
                  <c:v>1.8219399999999999</c:v>
                </c:pt>
                <c:pt idx="375">
                  <c:v>1.7741899999999999</c:v>
                </c:pt>
                <c:pt idx="376">
                  <c:v>1.72644</c:v>
                </c:pt>
                <c:pt idx="377">
                  <c:v>1.8219399999999999</c:v>
                </c:pt>
                <c:pt idx="378">
                  <c:v>1.8219399999999999</c:v>
                </c:pt>
                <c:pt idx="379">
                  <c:v>1.7503150000000001</c:v>
                </c:pt>
                <c:pt idx="380">
                  <c:v>1.7503150000000001</c:v>
                </c:pt>
                <c:pt idx="381">
                  <c:v>1.72644</c:v>
                </c:pt>
                <c:pt idx="382">
                  <c:v>1.7503150000000001</c:v>
                </c:pt>
                <c:pt idx="383">
                  <c:v>1.7025650000000001</c:v>
                </c:pt>
                <c:pt idx="384">
                  <c:v>1.72644</c:v>
                </c:pt>
                <c:pt idx="385">
                  <c:v>1.7741899999999999</c:v>
                </c:pt>
                <c:pt idx="386">
                  <c:v>1.72644</c:v>
                </c:pt>
                <c:pt idx="387">
                  <c:v>1.7025650000000001</c:v>
                </c:pt>
                <c:pt idx="388">
                  <c:v>1.72644</c:v>
                </c:pt>
                <c:pt idx="389">
                  <c:v>1.7503150000000001</c:v>
                </c:pt>
                <c:pt idx="390">
                  <c:v>1.7741899999999999</c:v>
                </c:pt>
                <c:pt idx="391">
                  <c:v>1.7741899999999999</c:v>
                </c:pt>
                <c:pt idx="392">
                  <c:v>1.7503150000000001</c:v>
                </c:pt>
                <c:pt idx="393">
                  <c:v>1.7741899999999999</c:v>
                </c:pt>
                <c:pt idx="394">
                  <c:v>1.7025650000000001</c:v>
                </c:pt>
                <c:pt idx="395">
                  <c:v>1.7025650000000001</c:v>
                </c:pt>
                <c:pt idx="396">
                  <c:v>1.7025650000000001</c:v>
                </c:pt>
                <c:pt idx="397">
                  <c:v>1.7025650000000001</c:v>
                </c:pt>
                <c:pt idx="398">
                  <c:v>1.7741899999999999</c:v>
                </c:pt>
                <c:pt idx="399">
                  <c:v>1.7025650000000001</c:v>
                </c:pt>
                <c:pt idx="400">
                  <c:v>1.7025650000000001</c:v>
                </c:pt>
                <c:pt idx="401">
                  <c:v>1.7025650000000001</c:v>
                </c:pt>
                <c:pt idx="402">
                  <c:v>1.7741899999999999</c:v>
                </c:pt>
                <c:pt idx="403">
                  <c:v>1.7741899999999999</c:v>
                </c:pt>
                <c:pt idx="404">
                  <c:v>1.7503150000000001</c:v>
                </c:pt>
                <c:pt idx="405">
                  <c:v>1.7025650000000001</c:v>
                </c:pt>
                <c:pt idx="406">
                  <c:v>1.7503150000000001</c:v>
                </c:pt>
                <c:pt idx="407">
                  <c:v>1.67869</c:v>
                </c:pt>
                <c:pt idx="408">
                  <c:v>1.67869</c:v>
                </c:pt>
                <c:pt idx="409">
                  <c:v>1.7503150000000001</c:v>
                </c:pt>
                <c:pt idx="410">
                  <c:v>1.67869</c:v>
                </c:pt>
                <c:pt idx="411">
                  <c:v>1.72644</c:v>
                </c:pt>
                <c:pt idx="412">
                  <c:v>1.7025650000000001</c:v>
                </c:pt>
                <c:pt idx="413">
                  <c:v>1.72644</c:v>
                </c:pt>
                <c:pt idx="414">
                  <c:v>1.7503150000000001</c:v>
                </c:pt>
                <c:pt idx="415">
                  <c:v>1.6548149999999999</c:v>
                </c:pt>
                <c:pt idx="416">
                  <c:v>1.72644</c:v>
                </c:pt>
                <c:pt idx="417">
                  <c:v>1.7503150000000001</c:v>
                </c:pt>
                <c:pt idx="418">
                  <c:v>1.7503150000000001</c:v>
                </c:pt>
                <c:pt idx="419">
                  <c:v>1.7025650000000001</c:v>
                </c:pt>
                <c:pt idx="420">
                  <c:v>1.7503150000000001</c:v>
                </c:pt>
                <c:pt idx="421">
                  <c:v>1.7503150000000001</c:v>
                </c:pt>
                <c:pt idx="422">
                  <c:v>1.7025650000000001</c:v>
                </c:pt>
                <c:pt idx="423">
                  <c:v>1.7503150000000001</c:v>
                </c:pt>
                <c:pt idx="424">
                  <c:v>1.7025650000000001</c:v>
                </c:pt>
                <c:pt idx="425">
                  <c:v>1.7025650000000001</c:v>
                </c:pt>
                <c:pt idx="426">
                  <c:v>1.72644</c:v>
                </c:pt>
                <c:pt idx="427">
                  <c:v>1.7503150000000001</c:v>
                </c:pt>
                <c:pt idx="428">
                  <c:v>1.7503150000000001</c:v>
                </c:pt>
                <c:pt idx="429">
                  <c:v>1.7025650000000001</c:v>
                </c:pt>
                <c:pt idx="430">
                  <c:v>1.7025650000000001</c:v>
                </c:pt>
                <c:pt idx="431">
                  <c:v>1.6548149999999999</c:v>
                </c:pt>
                <c:pt idx="432">
                  <c:v>1.7025650000000001</c:v>
                </c:pt>
                <c:pt idx="433">
                  <c:v>1.7025650000000001</c:v>
                </c:pt>
                <c:pt idx="434">
                  <c:v>1.72644</c:v>
                </c:pt>
                <c:pt idx="435">
                  <c:v>1.7025650000000001</c:v>
                </c:pt>
                <c:pt idx="436">
                  <c:v>1.6548149999999999</c:v>
                </c:pt>
                <c:pt idx="437">
                  <c:v>1.72644</c:v>
                </c:pt>
                <c:pt idx="438">
                  <c:v>1.67869</c:v>
                </c:pt>
                <c:pt idx="439">
                  <c:v>1.72644</c:v>
                </c:pt>
                <c:pt idx="440">
                  <c:v>1.6548149999999999</c:v>
                </c:pt>
                <c:pt idx="441">
                  <c:v>1.6548149999999999</c:v>
                </c:pt>
                <c:pt idx="442">
                  <c:v>1.7025650000000001</c:v>
                </c:pt>
                <c:pt idx="443">
                  <c:v>1.67869</c:v>
                </c:pt>
                <c:pt idx="444">
                  <c:v>1.72644</c:v>
                </c:pt>
                <c:pt idx="445">
                  <c:v>1.6548149999999999</c:v>
                </c:pt>
                <c:pt idx="446">
                  <c:v>1.7503150000000001</c:v>
                </c:pt>
                <c:pt idx="447">
                  <c:v>1.7025650000000001</c:v>
                </c:pt>
                <c:pt idx="448">
                  <c:v>1.72644</c:v>
                </c:pt>
                <c:pt idx="449">
                  <c:v>1.72644</c:v>
                </c:pt>
                <c:pt idx="450">
                  <c:v>1.72644</c:v>
                </c:pt>
                <c:pt idx="451">
                  <c:v>1.6548149999999999</c:v>
                </c:pt>
                <c:pt idx="452">
                  <c:v>1.72644</c:v>
                </c:pt>
                <c:pt idx="453">
                  <c:v>1.7025650000000001</c:v>
                </c:pt>
                <c:pt idx="454">
                  <c:v>1.6309400000000001</c:v>
                </c:pt>
                <c:pt idx="455">
                  <c:v>1.7025650000000001</c:v>
                </c:pt>
                <c:pt idx="456">
                  <c:v>1.6309400000000001</c:v>
                </c:pt>
                <c:pt idx="457">
                  <c:v>1.67869</c:v>
                </c:pt>
                <c:pt idx="458">
                  <c:v>1.67869</c:v>
                </c:pt>
                <c:pt idx="459">
                  <c:v>1.67869</c:v>
                </c:pt>
                <c:pt idx="460">
                  <c:v>1.67869</c:v>
                </c:pt>
                <c:pt idx="461">
                  <c:v>1.67869</c:v>
                </c:pt>
                <c:pt idx="462">
                  <c:v>1.67869</c:v>
                </c:pt>
                <c:pt idx="463">
                  <c:v>1.8219399999999999</c:v>
                </c:pt>
                <c:pt idx="464">
                  <c:v>1.67869</c:v>
                </c:pt>
                <c:pt idx="465">
                  <c:v>1.67869</c:v>
                </c:pt>
                <c:pt idx="466">
                  <c:v>1.72644</c:v>
                </c:pt>
                <c:pt idx="467">
                  <c:v>1.7025650000000001</c:v>
                </c:pt>
                <c:pt idx="468">
                  <c:v>1.6548149999999999</c:v>
                </c:pt>
                <c:pt idx="469">
                  <c:v>1.6548149999999999</c:v>
                </c:pt>
                <c:pt idx="470">
                  <c:v>1.7025650000000001</c:v>
                </c:pt>
                <c:pt idx="471">
                  <c:v>1.7503150000000001</c:v>
                </c:pt>
                <c:pt idx="472">
                  <c:v>1.7025650000000001</c:v>
                </c:pt>
                <c:pt idx="473">
                  <c:v>1.67869</c:v>
                </c:pt>
                <c:pt idx="474">
                  <c:v>1.67869</c:v>
                </c:pt>
                <c:pt idx="475">
                  <c:v>1.7025650000000001</c:v>
                </c:pt>
                <c:pt idx="476">
                  <c:v>1.7025650000000001</c:v>
                </c:pt>
                <c:pt idx="477">
                  <c:v>1.6309400000000001</c:v>
                </c:pt>
                <c:pt idx="478">
                  <c:v>1.67869</c:v>
                </c:pt>
                <c:pt idx="479">
                  <c:v>1.6548149999999999</c:v>
                </c:pt>
                <c:pt idx="480">
                  <c:v>1.72644</c:v>
                </c:pt>
                <c:pt idx="481">
                  <c:v>1.6548149999999999</c:v>
                </c:pt>
                <c:pt idx="482">
                  <c:v>1.7025650000000001</c:v>
                </c:pt>
                <c:pt idx="483">
                  <c:v>1.6309400000000001</c:v>
                </c:pt>
                <c:pt idx="484">
                  <c:v>1.67869</c:v>
                </c:pt>
                <c:pt idx="485">
                  <c:v>1.7025650000000001</c:v>
                </c:pt>
                <c:pt idx="486">
                  <c:v>1.67869</c:v>
                </c:pt>
                <c:pt idx="487">
                  <c:v>1.6548149999999999</c:v>
                </c:pt>
                <c:pt idx="488">
                  <c:v>1.6309400000000001</c:v>
                </c:pt>
                <c:pt idx="489">
                  <c:v>1.67869</c:v>
                </c:pt>
                <c:pt idx="490">
                  <c:v>1.7025650000000001</c:v>
                </c:pt>
                <c:pt idx="491">
                  <c:v>1.67869</c:v>
                </c:pt>
                <c:pt idx="492">
                  <c:v>1.67869</c:v>
                </c:pt>
                <c:pt idx="493">
                  <c:v>1.6548149999999999</c:v>
                </c:pt>
                <c:pt idx="494">
                  <c:v>1.72644</c:v>
                </c:pt>
                <c:pt idx="495">
                  <c:v>1.67869</c:v>
                </c:pt>
                <c:pt idx="496">
                  <c:v>1.72644</c:v>
                </c:pt>
                <c:pt idx="497">
                  <c:v>1.72644</c:v>
                </c:pt>
                <c:pt idx="498">
                  <c:v>1.7503150000000001</c:v>
                </c:pt>
                <c:pt idx="499">
                  <c:v>1.67869</c:v>
                </c:pt>
                <c:pt idx="500">
                  <c:v>1.67869</c:v>
                </c:pt>
                <c:pt idx="501">
                  <c:v>1.7503150000000001</c:v>
                </c:pt>
                <c:pt idx="502">
                  <c:v>1.6548149999999999</c:v>
                </c:pt>
                <c:pt idx="503">
                  <c:v>1.6309400000000001</c:v>
                </c:pt>
                <c:pt idx="504">
                  <c:v>1.7025650000000001</c:v>
                </c:pt>
                <c:pt idx="505">
                  <c:v>1.67869</c:v>
                </c:pt>
                <c:pt idx="506">
                  <c:v>1.7503150000000001</c:v>
                </c:pt>
                <c:pt idx="507">
                  <c:v>1.7503150000000001</c:v>
                </c:pt>
                <c:pt idx="508">
                  <c:v>1.72644</c:v>
                </c:pt>
                <c:pt idx="509">
                  <c:v>1.7025650000000001</c:v>
                </c:pt>
                <c:pt idx="510">
                  <c:v>1.7025650000000001</c:v>
                </c:pt>
                <c:pt idx="511">
                  <c:v>1.72644</c:v>
                </c:pt>
                <c:pt idx="512">
                  <c:v>1.7025650000000001</c:v>
                </c:pt>
                <c:pt idx="513">
                  <c:v>1.7025650000000001</c:v>
                </c:pt>
                <c:pt idx="514">
                  <c:v>1.7741899999999999</c:v>
                </c:pt>
                <c:pt idx="515">
                  <c:v>1.67869</c:v>
                </c:pt>
                <c:pt idx="516">
                  <c:v>1.7741899999999999</c:v>
                </c:pt>
                <c:pt idx="517">
                  <c:v>1.67869</c:v>
                </c:pt>
                <c:pt idx="518">
                  <c:v>1.67869</c:v>
                </c:pt>
                <c:pt idx="519">
                  <c:v>1.7025650000000001</c:v>
                </c:pt>
                <c:pt idx="520">
                  <c:v>1.72644</c:v>
                </c:pt>
                <c:pt idx="521">
                  <c:v>1.7025650000000001</c:v>
                </c:pt>
                <c:pt idx="522">
                  <c:v>1.72644</c:v>
                </c:pt>
                <c:pt idx="523">
                  <c:v>1.67869</c:v>
                </c:pt>
                <c:pt idx="524">
                  <c:v>1.6548149999999999</c:v>
                </c:pt>
                <c:pt idx="525">
                  <c:v>1.72644</c:v>
                </c:pt>
                <c:pt idx="526">
                  <c:v>1.7025650000000001</c:v>
                </c:pt>
                <c:pt idx="527">
                  <c:v>1.67869</c:v>
                </c:pt>
                <c:pt idx="528">
                  <c:v>1.7025650000000001</c:v>
                </c:pt>
                <c:pt idx="529">
                  <c:v>1.6548149999999999</c:v>
                </c:pt>
                <c:pt idx="530">
                  <c:v>1.6309400000000001</c:v>
                </c:pt>
                <c:pt idx="531">
                  <c:v>1.607065</c:v>
                </c:pt>
                <c:pt idx="532">
                  <c:v>1.6309400000000001</c:v>
                </c:pt>
                <c:pt idx="533">
                  <c:v>1.6309400000000001</c:v>
                </c:pt>
                <c:pt idx="534">
                  <c:v>1.67869</c:v>
                </c:pt>
                <c:pt idx="535">
                  <c:v>1.6309400000000001</c:v>
                </c:pt>
                <c:pt idx="536">
                  <c:v>1.6548149999999999</c:v>
                </c:pt>
                <c:pt idx="537">
                  <c:v>1.67869</c:v>
                </c:pt>
                <c:pt idx="538">
                  <c:v>1.7025650000000001</c:v>
                </c:pt>
                <c:pt idx="539">
                  <c:v>1.67869</c:v>
                </c:pt>
                <c:pt idx="540">
                  <c:v>1.7025650000000001</c:v>
                </c:pt>
                <c:pt idx="541">
                  <c:v>1.6548149999999999</c:v>
                </c:pt>
                <c:pt idx="542">
                  <c:v>1.7025650000000001</c:v>
                </c:pt>
                <c:pt idx="543">
                  <c:v>1.6309400000000001</c:v>
                </c:pt>
                <c:pt idx="544">
                  <c:v>1.7025650000000001</c:v>
                </c:pt>
                <c:pt idx="545">
                  <c:v>1.6548149999999999</c:v>
                </c:pt>
                <c:pt idx="546">
                  <c:v>1.6548149999999999</c:v>
                </c:pt>
                <c:pt idx="547">
                  <c:v>1.6548149999999999</c:v>
                </c:pt>
                <c:pt idx="548">
                  <c:v>1.6309400000000001</c:v>
                </c:pt>
                <c:pt idx="549">
                  <c:v>1.6309400000000001</c:v>
                </c:pt>
                <c:pt idx="550">
                  <c:v>1.67869</c:v>
                </c:pt>
                <c:pt idx="551">
                  <c:v>1.7025650000000001</c:v>
                </c:pt>
                <c:pt idx="552">
                  <c:v>1.7025650000000001</c:v>
                </c:pt>
                <c:pt idx="553">
                  <c:v>1.6309400000000001</c:v>
                </c:pt>
                <c:pt idx="554">
                  <c:v>1.6309400000000001</c:v>
                </c:pt>
                <c:pt idx="555">
                  <c:v>1.6548149999999999</c:v>
                </c:pt>
                <c:pt idx="556">
                  <c:v>1.67869</c:v>
                </c:pt>
                <c:pt idx="557">
                  <c:v>1.6309400000000001</c:v>
                </c:pt>
                <c:pt idx="558">
                  <c:v>1.7025650000000001</c:v>
                </c:pt>
                <c:pt idx="559">
                  <c:v>1.6548149999999999</c:v>
                </c:pt>
                <c:pt idx="560">
                  <c:v>1.6309400000000001</c:v>
                </c:pt>
                <c:pt idx="561">
                  <c:v>1.6309400000000001</c:v>
                </c:pt>
                <c:pt idx="562">
                  <c:v>1.6309400000000001</c:v>
                </c:pt>
                <c:pt idx="563">
                  <c:v>1.72644</c:v>
                </c:pt>
                <c:pt idx="564">
                  <c:v>1.6548149999999999</c:v>
                </c:pt>
                <c:pt idx="565">
                  <c:v>1.7025650000000001</c:v>
                </c:pt>
                <c:pt idx="566">
                  <c:v>1.7025650000000001</c:v>
                </c:pt>
                <c:pt idx="567">
                  <c:v>1.72644</c:v>
                </c:pt>
                <c:pt idx="568">
                  <c:v>1.6309400000000001</c:v>
                </c:pt>
                <c:pt idx="569">
                  <c:v>1.6548149999999999</c:v>
                </c:pt>
                <c:pt idx="570">
                  <c:v>1.6309400000000001</c:v>
                </c:pt>
                <c:pt idx="571">
                  <c:v>1.7025650000000001</c:v>
                </c:pt>
                <c:pt idx="572">
                  <c:v>1.6548149999999999</c:v>
                </c:pt>
                <c:pt idx="573">
                  <c:v>1.72644</c:v>
                </c:pt>
                <c:pt idx="574">
                  <c:v>1.6548149999999999</c:v>
                </c:pt>
                <c:pt idx="575">
                  <c:v>1.67869</c:v>
                </c:pt>
                <c:pt idx="576">
                  <c:v>1.7025650000000001</c:v>
                </c:pt>
                <c:pt idx="577">
                  <c:v>1.72644</c:v>
                </c:pt>
                <c:pt idx="578">
                  <c:v>1.7025650000000001</c:v>
                </c:pt>
                <c:pt idx="579">
                  <c:v>1.6548149999999999</c:v>
                </c:pt>
                <c:pt idx="580">
                  <c:v>1.7025650000000001</c:v>
                </c:pt>
                <c:pt idx="581">
                  <c:v>1.67869</c:v>
                </c:pt>
                <c:pt idx="582">
                  <c:v>1.72644</c:v>
                </c:pt>
                <c:pt idx="583">
                  <c:v>1.7025650000000001</c:v>
                </c:pt>
                <c:pt idx="584">
                  <c:v>1.67869</c:v>
                </c:pt>
                <c:pt idx="585">
                  <c:v>1.7025650000000001</c:v>
                </c:pt>
                <c:pt idx="586">
                  <c:v>1.6548149999999999</c:v>
                </c:pt>
                <c:pt idx="587">
                  <c:v>1.6548149999999999</c:v>
                </c:pt>
                <c:pt idx="588">
                  <c:v>1.72644</c:v>
                </c:pt>
                <c:pt idx="589">
                  <c:v>1.6548149999999999</c:v>
                </c:pt>
                <c:pt idx="590">
                  <c:v>1.67869</c:v>
                </c:pt>
                <c:pt idx="591">
                  <c:v>1.686648333333334</c:v>
                </c:pt>
                <c:pt idx="592">
                  <c:v>1.694606666666667</c:v>
                </c:pt>
                <c:pt idx="593">
                  <c:v>1.7025650000000001</c:v>
                </c:pt>
                <c:pt idx="594">
                  <c:v>1.7025650000000001</c:v>
                </c:pt>
                <c:pt idx="595">
                  <c:v>1.6548149999999999</c:v>
                </c:pt>
                <c:pt idx="596">
                  <c:v>1.7025650000000001</c:v>
                </c:pt>
                <c:pt idx="597">
                  <c:v>1.6309400000000001</c:v>
                </c:pt>
                <c:pt idx="598">
                  <c:v>1.6309400000000001</c:v>
                </c:pt>
                <c:pt idx="599">
                  <c:v>1.7025650000000001</c:v>
                </c:pt>
                <c:pt idx="600">
                  <c:v>1.67869</c:v>
                </c:pt>
                <c:pt idx="601">
                  <c:v>1.6548149999999999</c:v>
                </c:pt>
                <c:pt idx="602">
                  <c:v>1.67869</c:v>
                </c:pt>
                <c:pt idx="603">
                  <c:v>1.6309400000000001</c:v>
                </c:pt>
                <c:pt idx="604">
                  <c:v>1.67869</c:v>
                </c:pt>
                <c:pt idx="605">
                  <c:v>1.67869</c:v>
                </c:pt>
                <c:pt idx="606">
                  <c:v>1.6309400000000001</c:v>
                </c:pt>
                <c:pt idx="607">
                  <c:v>1.67869</c:v>
                </c:pt>
                <c:pt idx="608">
                  <c:v>1.6548149999999999</c:v>
                </c:pt>
                <c:pt idx="609">
                  <c:v>1.6548149999999999</c:v>
                </c:pt>
                <c:pt idx="610">
                  <c:v>1.67869</c:v>
                </c:pt>
                <c:pt idx="611">
                  <c:v>1.72644</c:v>
                </c:pt>
                <c:pt idx="612">
                  <c:v>1.7025650000000001</c:v>
                </c:pt>
                <c:pt idx="613">
                  <c:v>1.7025650000000001</c:v>
                </c:pt>
                <c:pt idx="614">
                  <c:v>1.6309400000000001</c:v>
                </c:pt>
                <c:pt idx="615">
                  <c:v>1.72644</c:v>
                </c:pt>
                <c:pt idx="616">
                  <c:v>1.7025650000000001</c:v>
                </c:pt>
                <c:pt idx="617">
                  <c:v>1.6548149999999999</c:v>
                </c:pt>
                <c:pt idx="618">
                  <c:v>1.6309400000000001</c:v>
                </c:pt>
                <c:pt idx="619">
                  <c:v>1.7025650000000001</c:v>
                </c:pt>
                <c:pt idx="620">
                  <c:v>1.607065</c:v>
                </c:pt>
                <c:pt idx="621">
                  <c:v>1.607065</c:v>
                </c:pt>
                <c:pt idx="622">
                  <c:v>1.6548149999999999</c:v>
                </c:pt>
                <c:pt idx="623">
                  <c:v>1.607065</c:v>
                </c:pt>
                <c:pt idx="624">
                  <c:v>1.6309400000000001</c:v>
                </c:pt>
                <c:pt idx="625">
                  <c:v>1.67869</c:v>
                </c:pt>
                <c:pt idx="626">
                  <c:v>1.5831900000000001</c:v>
                </c:pt>
                <c:pt idx="627">
                  <c:v>1.6309400000000001</c:v>
                </c:pt>
                <c:pt idx="628">
                  <c:v>1.5831900000000001</c:v>
                </c:pt>
                <c:pt idx="629">
                  <c:v>1.6548149999999999</c:v>
                </c:pt>
                <c:pt idx="630">
                  <c:v>1.607065</c:v>
                </c:pt>
                <c:pt idx="631">
                  <c:v>1.607065</c:v>
                </c:pt>
                <c:pt idx="632">
                  <c:v>1.6548149999999999</c:v>
                </c:pt>
                <c:pt idx="633">
                  <c:v>1.6548149999999999</c:v>
                </c:pt>
                <c:pt idx="634">
                  <c:v>1.6548149999999999</c:v>
                </c:pt>
                <c:pt idx="635">
                  <c:v>1.6309400000000001</c:v>
                </c:pt>
                <c:pt idx="636">
                  <c:v>1.607065</c:v>
                </c:pt>
                <c:pt idx="637">
                  <c:v>1.607065</c:v>
                </c:pt>
                <c:pt idx="638">
                  <c:v>1.607065</c:v>
                </c:pt>
                <c:pt idx="639">
                  <c:v>1.6548149999999999</c:v>
                </c:pt>
                <c:pt idx="640">
                  <c:v>1.6309400000000001</c:v>
                </c:pt>
                <c:pt idx="641">
                  <c:v>1.6548149999999999</c:v>
                </c:pt>
                <c:pt idx="642">
                  <c:v>1.67869</c:v>
                </c:pt>
                <c:pt idx="643">
                  <c:v>1.7025650000000001</c:v>
                </c:pt>
                <c:pt idx="644">
                  <c:v>1.67869</c:v>
                </c:pt>
                <c:pt idx="645">
                  <c:v>1.7025650000000001</c:v>
                </c:pt>
                <c:pt idx="646">
                  <c:v>1.6548149999999999</c:v>
                </c:pt>
                <c:pt idx="647">
                  <c:v>1.6309400000000001</c:v>
                </c:pt>
                <c:pt idx="648">
                  <c:v>1.6548149999999999</c:v>
                </c:pt>
                <c:pt idx="649">
                  <c:v>1.607065</c:v>
                </c:pt>
                <c:pt idx="650">
                  <c:v>1.6548149999999999</c:v>
                </c:pt>
                <c:pt idx="651">
                  <c:v>1.67869</c:v>
                </c:pt>
                <c:pt idx="652">
                  <c:v>1.6309400000000001</c:v>
                </c:pt>
                <c:pt idx="653">
                  <c:v>1.6309400000000001</c:v>
                </c:pt>
                <c:pt idx="654">
                  <c:v>1.5831900000000001</c:v>
                </c:pt>
                <c:pt idx="655">
                  <c:v>1.607065</c:v>
                </c:pt>
                <c:pt idx="656">
                  <c:v>1.67869</c:v>
                </c:pt>
                <c:pt idx="657">
                  <c:v>1.6548149999999999</c:v>
                </c:pt>
                <c:pt idx="658">
                  <c:v>1.67869</c:v>
                </c:pt>
                <c:pt idx="659">
                  <c:v>1.7025650000000001</c:v>
                </c:pt>
                <c:pt idx="660">
                  <c:v>1.7025650000000001</c:v>
                </c:pt>
                <c:pt idx="661">
                  <c:v>1.7025650000000001</c:v>
                </c:pt>
                <c:pt idx="662">
                  <c:v>1.6309400000000001</c:v>
                </c:pt>
                <c:pt idx="663">
                  <c:v>1.6309400000000001</c:v>
                </c:pt>
                <c:pt idx="664">
                  <c:v>1.6548149999999999</c:v>
                </c:pt>
                <c:pt idx="665">
                  <c:v>1.6309400000000001</c:v>
                </c:pt>
                <c:pt idx="666">
                  <c:v>1.7025650000000001</c:v>
                </c:pt>
                <c:pt idx="667">
                  <c:v>1.67869</c:v>
                </c:pt>
                <c:pt idx="668">
                  <c:v>1.607065</c:v>
                </c:pt>
                <c:pt idx="669">
                  <c:v>1.6548149999999999</c:v>
                </c:pt>
                <c:pt idx="670">
                  <c:v>1.6548149999999999</c:v>
                </c:pt>
                <c:pt idx="671">
                  <c:v>1.607065</c:v>
                </c:pt>
                <c:pt idx="672">
                  <c:v>1.6548149999999999</c:v>
                </c:pt>
                <c:pt idx="673">
                  <c:v>1.6309400000000001</c:v>
                </c:pt>
                <c:pt idx="674">
                  <c:v>1.6548149999999999</c:v>
                </c:pt>
                <c:pt idx="675">
                  <c:v>1.6309400000000001</c:v>
                </c:pt>
                <c:pt idx="676">
                  <c:v>1.607065</c:v>
                </c:pt>
                <c:pt idx="677">
                  <c:v>1.5831900000000001</c:v>
                </c:pt>
                <c:pt idx="678">
                  <c:v>1.6309400000000001</c:v>
                </c:pt>
                <c:pt idx="679">
                  <c:v>1.67869</c:v>
                </c:pt>
                <c:pt idx="680">
                  <c:v>1.67869</c:v>
                </c:pt>
                <c:pt idx="681">
                  <c:v>1.67869</c:v>
                </c:pt>
                <c:pt idx="682">
                  <c:v>1.607065</c:v>
                </c:pt>
                <c:pt idx="683">
                  <c:v>1.7025650000000001</c:v>
                </c:pt>
                <c:pt idx="684">
                  <c:v>1.6309400000000001</c:v>
                </c:pt>
                <c:pt idx="685">
                  <c:v>1.5831900000000001</c:v>
                </c:pt>
                <c:pt idx="686">
                  <c:v>1.7025650000000001</c:v>
                </c:pt>
                <c:pt idx="687">
                  <c:v>1.6548149999999999</c:v>
                </c:pt>
                <c:pt idx="688">
                  <c:v>1.67869</c:v>
                </c:pt>
                <c:pt idx="689">
                  <c:v>1.67869</c:v>
                </c:pt>
                <c:pt idx="690">
                  <c:v>1.67869</c:v>
                </c:pt>
                <c:pt idx="691">
                  <c:v>1.6548149999999999</c:v>
                </c:pt>
                <c:pt idx="692">
                  <c:v>1.5831900000000001</c:v>
                </c:pt>
                <c:pt idx="693">
                  <c:v>1.6309400000000001</c:v>
                </c:pt>
                <c:pt idx="694">
                  <c:v>1.607065</c:v>
                </c:pt>
                <c:pt idx="695">
                  <c:v>1.6548149999999999</c:v>
                </c:pt>
                <c:pt idx="696">
                  <c:v>1.6309400000000001</c:v>
                </c:pt>
                <c:pt idx="697">
                  <c:v>1.6548149999999999</c:v>
                </c:pt>
                <c:pt idx="698">
                  <c:v>1.6309400000000001</c:v>
                </c:pt>
                <c:pt idx="699">
                  <c:v>1.6309400000000001</c:v>
                </c:pt>
                <c:pt idx="700">
                  <c:v>1.6309400000000001</c:v>
                </c:pt>
                <c:pt idx="701">
                  <c:v>1.6548149999999999</c:v>
                </c:pt>
                <c:pt idx="702">
                  <c:v>1.67869</c:v>
                </c:pt>
                <c:pt idx="703">
                  <c:v>1.67869</c:v>
                </c:pt>
                <c:pt idx="704">
                  <c:v>1.6548149999999999</c:v>
                </c:pt>
                <c:pt idx="705">
                  <c:v>1.67869</c:v>
                </c:pt>
                <c:pt idx="706">
                  <c:v>1.6548149999999999</c:v>
                </c:pt>
                <c:pt idx="707">
                  <c:v>1.6548149999999999</c:v>
                </c:pt>
                <c:pt idx="708">
                  <c:v>1.607065</c:v>
                </c:pt>
                <c:pt idx="709">
                  <c:v>1.7503150000000001</c:v>
                </c:pt>
                <c:pt idx="710">
                  <c:v>1.6548149999999999</c:v>
                </c:pt>
                <c:pt idx="711">
                  <c:v>1.6548149999999999</c:v>
                </c:pt>
                <c:pt idx="712">
                  <c:v>1.6309400000000001</c:v>
                </c:pt>
                <c:pt idx="713">
                  <c:v>1.607065</c:v>
                </c:pt>
                <c:pt idx="714">
                  <c:v>1.7025650000000001</c:v>
                </c:pt>
                <c:pt idx="715">
                  <c:v>1.67869</c:v>
                </c:pt>
                <c:pt idx="716">
                  <c:v>1.7025650000000001</c:v>
                </c:pt>
                <c:pt idx="717">
                  <c:v>1.607065</c:v>
                </c:pt>
                <c:pt idx="718">
                  <c:v>1.6309400000000001</c:v>
                </c:pt>
                <c:pt idx="719">
                  <c:v>1.6309400000000001</c:v>
                </c:pt>
                <c:pt idx="720">
                  <c:v>1.607065</c:v>
                </c:pt>
                <c:pt idx="721">
                  <c:v>1.6309400000000001</c:v>
                </c:pt>
                <c:pt idx="722">
                  <c:v>1.6309400000000001</c:v>
                </c:pt>
                <c:pt idx="723">
                  <c:v>1.6548149999999999</c:v>
                </c:pt>
                <c:pt idx="724">
                  <c:v>1.607065</c:v>
                </c:pt>
                <c:pt idx="725">
                  <c:v>1.6309400000000001</c:v>
                </c:pt>
                <c:pt idx="726">
                  <c:v>1.607065</c:v>
                </c:pt>
                <c:pt idx="727">
                  <c:v>1.6548149999999999</c:v>
                </c:pt>
                <c:pt idx="728">
                  <c:v>1.67869</c:v>
                </c:pt>
                <c:pt idx="729">
                  <c:v>1.6548149999999999</c:v>
                </c:pt>
                <c:pt idx="730">
                  <c:v>1.6548149999999999</c:v>
                </c:pt>
                <c:pt idx="731">
                  <c:v>1.607065</c:v>
                </c:pt>
                <c:pt idx="732">
                  <c:v>1.6548149999999999</c:v>
                </c:pt>
                <c:pt idx="733">
                  <c:v>1.67869</c:v>
                </c:pt>
                <c:pt idx="734">
                  <c:v>1.7025650000000001</c:v>
                </c:pt>
                <c:pt idx="735">
                  <c:v>1.72644</c:v>
                </c:pt>
                <c:pt idx="736">
                  <c:v>1.7025650000000001</c:v>
                </c:pt>
                <c:pt idx="737">
                  <c:v>1.6309400000000001</c:v>
                </c:pt>
                <c:pt idx="738">
                  <c:v>1.6548149999999999</c:v>
                </c:pt>
                <c:pt idx="739">
                  <c:v>1.7025650000000001</c:v>
                </c:pt>
                <c:pt idx="740">
                  <c:v>1.6309400000000001</c:v>
                </c:pt>
                <c:pt idx="741">
                  <c:v>1.6309400000000001</c:v>
                </c:pt>
                <c:pt idx="742">
                  <c:v>1.6309400000000001</c:v>
                </c:pt>
                <c:pt idx="743">
                  <c:v>1.7025650000000001</c:v>
                </c:pt>
                <c:pt idx="744">
                  <c:v>1.6548149999999999</c:v>
                </c:pt>
                <c:pt idx="745">
                  <c:v>1.6548149999999999</c:v>
                </c:pt>
                <c:pt idx="746">
                  <c:v>1.72644</c:v>
                </c:pt>
                <c:pt idx="747">
                  <c:v>1.7025650000000001</c:v>
                </c:pt>
                <c:pt idx="748">
                  <c:v>1.7025650000000001</c:v>
                </c:pt>
                <c:pt idx="749">
                  <c:v>1.7503150000000001</c:v>
                </c:pt>
                <c:pt idx="750">
                  <c:v>1.72644</c:v>
                </c:pt>
                <c:pt idx="751">
                  <c:v>1.7025650000000001</c:v>
                </c:pt>
                <c:pt idx="752">
                  <c:v>1.7025650000000001</c:v>
                </c:pt>
                <c:pt idx="753">
                  <c:v>1.7741899999999999</c:v>
                </c:pt>
                <c:pt idx="754">
                  <c:v>1.845815</c:v>
                </c:pt>
                <c:pt idx="755">
                  <c:v>1.845815</c:v>
                </c:pt>
                <c:pt idx="756">
                  <c:v>1.8219399999999999</c:v>
                </c:pt>
                <c:pt idx="757">
                  <c:v>1.798065</c:v>
                </c:pt>
                <c:pt idx="758">
                  <c:v>1.8219399999999999</c:v>
                </c:pt>
                <c:pt idx="759">
                  <c:v>1.798065</c:v>
                </c:pt>
                <c:pt idx="760">
                  <c:v>1.845815</c:v>
                </c:pt>
                <c:pt idx="761">
                  <c:v>1.8696900000000001</c:v>
                </c:pt>
                <c:pt idx="762">
                  <c:v>1.8696900000000001</c:v>
                </c:pt>
                <c:pt idx="763">
                  <c:v>1.798065</c:v>
                </c:pt>
                <c:pt idx="764">
                  <c:v>1.91744</c:v>
                </c:pt>
                <c:pt idx="765">
                  <c:v>1.9890650000000001</c:v>
                </c:pt>
                <c:pt idx="766">
                  <c:v>1.8696900000000001</c:v>
                </c:pt>
                <c:pt idx="767">
                  <c:v>1.8219399999999999</c:v>
                </c:pt>
                <c:pt idx="768">
                  <c:v>1.798065</c:v>
                </c:pt>
                <c:pt idx="769">
                  <c:v>1.798065</c:v>
                </c:pt>
                <c:pt idx="770">
                  <c:v>1.798065</c:v>
                </c:pt>
                <c:pt idx="771">
                  <c:v>1.845815</c:v>
                </c:pt>
                <c:pt idx="772">
                  <c:v>1.798065</c:v>
                </c:pt>
                <c:pt idx="773">
                  <c:v>1.798065</c:v>
                </c:pt>
                <c:pt idx="774">
                  <c:v>1.798065</c:v>
                </c:pt>
                <c:pt idx="775">
                  <c:v>1.8219399999999999</c:v>
                </c:pt>
                <c:pt idx="776">
                  <c:v>1.798065</c:v>
                </c:pt>
                <c:pt idx="777">
                  <c:v>1.798065</c:v>
                </c:pt>
                <c:pt idx="778">
                  <c:v>1.7741899999999999</c:v>
                </c:pt>
                <c:pt idx="779">
                  <c:v>1.72644</c:v>
                </c:pt>
                <c:pt idx="780">
                  <c:v>1.72644</c:v>
                </c:pt>
                <c:pt idx="781">
                  <c:v>1.7741899999999999</c:v>
                </c:pt>
                <c:pt idx="782">
                  <c:v>1.7741899999999999</c:v>
                </c:pt>
                <c:pt idx="783">
                  <c:v>1.7503150000000001</c:v>
                </c:pt>
                <c:pt idx="784">
                  <c:v>1.7741899999999999</c:v>
                </c:pt>
                <c:pt idx="785">
                  <c:v>1.7741899999999999</c:v>
                </c:pt>
                <c:pt idx="786">
                  <c:v>1.9413149999999999</c:v>
                </c:pt>
                <c:pt idx="787">
                  <c:v>1.8219399999999999</c:v>
                </c:pt>
                <c:pt idx="788">
                  <c:v>1.8219399999999999</c:v>
                </c:pt>
                <c:pt idx="789">
                  <c:v>1.7741899999999999</c:v>
                </c:pt>
                <c:pt idx="790">
                  <c:v>1.845815</c:v>
                </c:pt>
                <c:pt idx="791">
                  <c:v>1.7503150000000001</c:v>
                </c:pt>
                <c:pt idx="792">
                  <c:v>1.8219399999999999</c:v>
                </c:pt>
                <c:pt idx="793">
                  <c:v>1.7741899999999999</c:v>
                </c:pt>
                <c:pt idx="794">
                  <c:v>1.7741899999999999</c:v>
                </c:pt>
                <c:pt idx="795">
                  <c:v>1.7741899999999999</c:v>
                </c:pt>
                <c:pt idx="796">
                  <c:v>1.7503150000000001</c:v>
                </c:pt>
                <c:pt idx="797">
                  <c:v>1.7741899999999999</c:v>
                </c:pt>
                <c:pt idx="798">
                  <c:v>1.7503150000000001</c:v>
                </c:pt>
                <c:pt idx="799">
                  <c:v>1.798065</c:v>
                </c:pt>
                <c:pt idx="800">
                  <c:v>1.7741899999999999</c:v>
                </c:pt>
                <c:pt idx="801">
                  <c:v>1.72644</c:v>
                </c:pt>
                <c:pt idx="802">
                  <c:v>1.798065</c:v>
                </c:pt>
                <c:pt idx="803">
                  <c:v>1.7503150000000001</c:v>
                </c:pt>
                <c:pt idx="804">
                  <c:v>1.7503150000000001</c:v>
                </c:pt>
                <c:pt idx="805">
                  <c:v>1.7025650000000001</c:v>
                </c:pt>
                <c:pt idx="806">
                  <c:v>1.798065</c:v>
                </c:pt>
                <c:pt idx="807">
                  <c:v>1.72644</c:v>
                </c:pt>
                <c:pt idx="808">
                  <c:v>1.7503150000000001</c:v>
                </c:pt>
                <c:pt idx="809">
                  <c:v>1.7503150000000001</c:v>
                </c:pt>
                <c:pt idx="810">
                  <c:v>1.7741899999999999</c:v>
                </c:pt>
                <c:pt idx="811">
                  <c:v>1.72644</c:v>
                </c:pt>
                <c:pt idx="812">
                  <c:v>1.7503150000000001</c:v>
                </c:pt>
                <c:pt idx="813">
                  <c:v>1.67869</c:v>
                </c:pt>
                <c:pt idx="814">
                  <c:v>1.72644</c:v>
                </c:pt>
                <c:pt idx="815">
                  <c:v>1.67869</c:v>
                </c:pt>
                <c:pt idx="816">
                  <c:v>1.6548149999999999</c:v>
                </c:pt>
                <c:pt idx="817">
                  <c:v>1.72644</c:v>
                </c:pt>
                <c:pt idx="818">
                  <c:v>1.67869</c:v>
                </c:pt>
                <c:pt idx="819">
                  <c:v>1.7025650000000001</c:v>
                </c:pt>
                <c:pt idx="820">
                  <c:v>1.67869</c:v>
                </c:pt>
                <c:pt idx="821">
                  <c:v>1.67869</c:v>
                </c:pt>
                <c:pt idx="822">
                  <c:v>1.6309400000000001</c:v>
                </c:pt>
                <c:pt idx="823">
                  <c:v>1.6309400000000001</c:v>
                </c:pt>
                <c:pt idx="824">
                  <c:v>1.6309400000000001</c:v>
                </c:pt>
                <c:pt idx="825">
                  <c:v>1.6309400000000001</c:v>
                </c:pt>
                <c:pt idx="826">
                  <c:v>1.67869</c:v>
                </c:pt>
                <c:pt idx="827">
                  <c:v>1.6309400000000001</c:v>
                </c:pt>
                <c:pt idx="828">
                  <c:v>1.6548149999999999</c:v>
                </c:pt>
                <c:pt idx="829">
                  <c:v>1.6548149999999999</c:v>
                </c:pt>
                <c:pt idx="830">
                  <c:v>1.6309400000000001</c:v>
                </c:pt>
                <c:pt idx="831">
                  <c:v>1.6548149999999999</c:v>
                </c:pt>
                <c:pt idx="832">
                  <c:v>1.6548149999999999</c:v>
                </c:pt>
                <c:pt idx="833">
                  <c:v>1.7025650000000001</c:v>
                </c:pt>
                <c:pt idx="834">
                  <c:v>1.6309400000000001</c:v>
                </c:pt>
                <c:pt idx="835">
                  <c:v>1.72644</c:v>
                </c:pt>
                <c:pt idx="836">
                  <c:v>1.67869</c:v>
                </c:pt>
                <c:pt idx="837">
                  <c:v>1.6548149999999999</c:v>
                </c:pt>
                <c:pt idx="838">
                  <c:v>1.607065</c:v>
                </c:pt>
                <c:pt idx="839">
                  <c:v>1.607065</c:v>
                </c:pt>
                <c:pt idx="840">
                  <c:v>1.67869</c:v>
                </c:pt>
                <c:pt idx="841">
                  <c:v>1.67869</c:v>
                </c:pt>
                <c:pt idx="842">
                  <c:v>1.6548149999999999</c:v>
                </c:pt>
                <c:pt idx="843">
                  <c:v>1.607065</c:v>
                </c:pt>
                <c:pt idx="844">
                  <c:v>1.607065</c:v>
                </c:pt>
                <c:pt idx="845">
                  <c:v>1.6548149999999999</c:v>
                </c:pt>
                <c:pt idx="846">
                  <c:v>1.6309400000000001</c:v>
                </c:pt>
                <c:pt idx="847">
                  <c:v>1.6309400000000001</c:v>
                </c:pt>
                <c:pt idx="848">
                  <c:v>1.7025650000000001</c:v>
                </c:pt>
                <c:pt idx="849">
                  <c:v>1.67869</c:v>
                </c:pt>
                <c:pt idx="850">
                  <c:v>1.6309400000000001</c:v>
                </c:pt>
                <c:pt idx="851">
                  <c:v>1.607065</c:v>
                </c:pt>
                <c:pt idx="852">
                  <c:v>1.6548149999999999</c:v>
                </c:pt>
                <c:pt idx="853">
                  <c:v>1.6309400000000001</c:v>
                </c:pt>
                <c:pt idx="854">
                  <c:v>1.6309400000000001</c:v>
                </c:pt>
                <c:pt idx="855">
                  <c:v>1.6548149999999999</c:v>
                </c:pt>
                <c:pt idx="856">
                  <c:v>1.607065</c:v>
                </c:pt>
                <c:pt idx="857">
                  <c:v>1.67869</c:v>
                </c:pt>
                <c:pt idx="858">
                  <c:v>1.6309400000000001</c:v>
                </c:pt>
                <c:pt idx="859">
                  <c:v>1.7025650000000001</c:v>
                </c:pt>
                <c:pt idx="860">
                  <c:v>1.6309400000000001</c:v>
                </c:pt>
                <c:pt idx="861">
                  <c:v>1.607065</c:v>
                </c:pt>
                <c:pt idx="862">
                  <c:v>1.6548149999999999</c:v>
                </c:pt>
                <c:pt idx="863">
                  <c:v>1.6548149999999999</c:v>
                </c:pt>
                <c:pt idx="864">
                  <c:v>1.67869</c:v>
                </c:pt>
                <c:pt idx="865">
                  <c:v>1.6309400000000001</c:v>
                </c:pt>
                <c:pt idx="866">
                  <c:v>1.67869</c:v>
                </c:pt>
                <c:pt idx="867">
                  <c:v>1.5831900000000001</c:v>
                </c:pt>
                <c:pt idx="868">
                  <c:v>1.607065</c:v>
                </c:pt>
                <c:pt idx="869">
                  <c:v>1.6548149999999999</c:v>
                </c:pt>
                <c:pt idx="870">
                  <c:v>1.5831900000000001</c:v>
                </c:pt>
                <c:pt idx="871">
                  <c:v>1.67869</c:v>
                </c:pt>
                <c:pt idx="872">
                  <c:v>1.6548149999999999</c:v>
                </c:pt>
                <c:pt idx="873">
                  <c:v>1.5831900000000001</c:v>
                </c:pt>
                <c:pt idx="874">
                  <c:v>1.607065</c:v>
                </c:pt>
                <c:pt idx="875">
                  <c:v>1.67869</c:v>
                </c:pt>
                <c:pt idx="876">
                  <c:v>1.6309400000000001</c:v>
                </c:pt>
                <c:pt idx="877">
                  <c:v>1.6309400000000001</c:v>
                </c:pt>
                <c:pt idx="878">
                  <c:v>1.607065</c:v>
                </c:pt>
                <c:pt idx="879">
                  <c:v>1.607065</c:v>
                </c:pt>
                <c:pt idx="880">
                  <c:v>1.6548149999999999</c:v>
                </c:pt>
                <c:pt idx="881">
                  <c:v>1.6548149999999999</c:v>
                </c:pt>
                <c:pt idx="882">
                  <c:v>1.607065</c:v>
                </c:pt>
                <c:pt idx="883">
                  <c:v>1.607065</c:v>
                </c:pt>
                <c:pt idx="884">
                  <c:v>1.607065</c:v>
                </c:pt>
                <c:pt idx="885">
                  <c:v>1.6309400000000001</c:v>
                </c:pt>
                <c:pt idx="886">
                  <c:v>1.607065</c:v>
                </c:pt>
                <c:pt idx="887">
                  <c:v>1.7025650000000001</c:v>
                </c:pt>
                <c:pt idx="888">
                  <c:v>1.6548149999999999</c:v>
                </c:pt>
                <c:pt idx="889">
                  <c:v>1.6548149999999999</c:v>
                </c:pt>
                <c:pt idx="890">
                  <c:v>1.607065</c:v>
                </c:pt>
                <c:pt idx="891">
                  <c:v>1.72644</c:v>
                </c:pt>
                <c:pt idx="892">
                  <c:v>1.6309400000000001</c:v>
                </c:pt>
                <c:pt idx="893">
                  <c:v>1.607065</c:v>
                </c:pt>
                <c:pt idx="894">
                  <c:v>1.6548149999999999</c:v>
                </c:pt>
                <c:pt idx="895">
                  <c:v>1.6548149999999999</c:v>
                </c:pt>
                <c:pt idx="896">
                  <c:v>1.7503150000000001</c:v>
                </c:pt>
                <c:pt idx="897">
                  <c:v>1.6548149999999999</c:v>
                </c:pt>
                <c:pt idx="898">
                  <c:v>1.5831900000000001</c:v>
                </c:pt>
                <c:pt idx="899">
                  <c:v>1.6548149999999999</c:v>
                </c:pt>
                <c:pt idx="900">
                  <c:v>1.6309400000000001</c:v>
                </c:pt>
                <c:pt idx="901">
                  <c:v>1.607065</c:v>
                </c:pt>
                <c:pt idx="902">
                  <c:v>1.4996274999999999</c:v>
                </c:pt>
                <c:pt idx="903">
                  <c:v>1.5533462499999999</c:v>
                </c:pt>
                <c:pt idx="904">
                  <c:v>1.607065</c:v>
                </c:pt>
                <c:pt idx="905">
                  <c:v>1.5831900000000001</c:v>
                </c:pt>
                <c:pt idx="906">
                  <c:v>1.607065</c:v>
                </c:pt>
                <c:pt idx="907">
                  <c:v>1.6309400000000001</c:v>
                </c:pt>
                <c:pt idx="908">
                  <c:v>1.6309400000000001</c:v>
                </c:pt>
                <c:pt idx="909">
                  <c:v>1.6548149999999999</c:v>
                </c:pt>
                <c:pt idx="910">
                  <c:v>1.6309400000000001</c:v>
                </c:pt>
                <c:pt idx="911">
                  <c:v>1.5831900000000001</c:v>
                </c:pt>
                <c:pt idx="912">
                  <c:v>1.5831900000000001</c:v>
                </c:pt>
                <c:pt idx="913">
                  <c:v>1.6309400000000001</c:v>
                </c:pt>
                <c:pt idx="914">
                  <c:v>1.5831900000000001</c:v>
                </c:pt>
                <c:pt idx="915">
                  <c:v>1.5354399999999999</c:v>
                </c:pt>
                <c:pt idx="916">
                  <c:v>1.67869</c:v>
                </c:pt>
                <c:pt idx="917">
                  <c:v>1.6309400000000001</c:v>
                </c:pt>
                <c:pt idx="918">
                  <c:v>1.5831900000000001</c:v>
                </c:pt>
                <c:pt idx="919">
                  <c:v>1.5831900000000001</c:v>
                </c:pt>
                <c:pt idx="920">
                  <c:v>1.6309400000000001</c:v>
                </c:pt>
                <c:pt idx="921">
                  <c:v>1.5831900000000001</c:v>
                </c:pt>
                <c:pt idx="922">
                  <c:v>1.67869</c:v>
                </c:pt>
                <c:pt idx="923">
                  <c:v>1.67869</c:v>
                </c:pt>
                <c:pt idx="924">
                  <c:v>1.5831900000000001</c:v>
                </c:pt>
                <c:pt idx="925">
                  <c:v>1.607065</c:v>
                </c:pt>
                <c:pt idx="926">
                  <c:v>1.6309400000000001</c:v>
                </c:pt>
                <c:pt idx="927">
                  <c:v>1.6548149999999999</c:v>
                </c:pt>
                <c:pt idx="928">
                  <c:v>1.67869</c:v>
                </c:pt>
                <c:pt idx="929">
                  <c:v>1.72644</c:v>
                </c:pt>
                <c:pt idx="930">
                  <c:v>1.72644</c:v>
                </c:pt>
                <c:pt idx="931">
                  <c:v>1.7503150000000001</c:v>
                </c:pt>
                <c:pt idx="932">
                  <c:v>1.67869</c:v>
                </c:pt>
                <c:pt idx="933">
                  <c:v>1.7741899999999999</c:v>
                </c:pt>
                <c:pt idx="934">
                  <c:v>1.7503150000000001</c:v>
                </c:pt>
                <c:pt idx="935">
                  <c:v>1.72644</c:v>
                </c:pt>
                <c:pt idx="936">
                  <c:v>1.798065</c:v>
                </c:pt>
                <c:pt idx="937">
                  <c:v>1.7741899999999999</c:v>
                </c:pt>
                <c:pt idx="938">
                  <c:v>1.7503150000000001</c:v>
                </c:pt>
                <c:pt idx="939">
                  <c:v>1.72644</c:v>
                </c:pt>
                <c:pt idx="940">
                  <c:v>1.7025650000000001</c:v>
                </c:pt>
                <c:pt idx="941">
                  <c:v>1.67869</c:v>
                </c:pt>
                <c:pt idx="942">
                  <c:v>1.67869</c:v>
                </c:pt>
                <c:pt idx="943">
                  <c:v>1.67869</c:v>
                </c:pt>
                <c:pt idx="944">
                  <c:v>1.7025650000000001</c:v>
                </c:pt>
                <c:pt idx="945">
                  <c:v>1.7025650000000001</c:v>
                </c:pt>
                <c:pt idx="946">
                  <c:v>1.6548149999999999</c:v>
                </c:pt>
                <c:pt idx="947">
                  <c:v>1.7025650000000001</c:v>
                </c:pt>
                <c:pt idx="948">
                  <c:v>1.72644</c:v>
                </c:pt>
                <c:pt idx="949">
                  <c:v>1.67869</c:v>
                </c:pt>
                <c:pt idx="950">
                  <c:v>1.7025650000000001</c:v>
                </c:pt>
                <c:pt idx="951">
                  <c:v>1.72644</c:v>
                </c:pt>
                <c:pt idx="952">
                  <c:v>1.6548149999999999</c:v>
                </c:pt>
                <c:pt idx="953">
                  <c:v>1.6309400000000001</c:v>
                </c:pt>
                <c:pt idx="954">
                  <c:v>1.72644</c:v>
                </c:pt>
                <c:pt idx="955">
                  <c:v>1.8696900000000001</c:v>
                </c:pt>
                <c:pt idx="956">
                  <c:v>1.91744</c:v>
                </c:pt>
                <c:pt idx="957">
                  <c:v>1.91744</c:v>
                </c:pt>
                <c:pt idx="958">
                  <c:v>2.01294</c:v>
                </c:pt>
                <c:pt idx="959">
                  <c:v>2.01294</c:v>
                </c:pt>
                <c:pt idx="960">
                  <c:v>1.9413149999999999</c:v>
                </c:pt>
                <c:pt idx="961">
                  <c:v>1.9413149999999999</c:v>
                </c:pt>
                <c:pt idx="962">
                  <c:v>1.845815</c:v>
                </c:pt>
                <c:pt idx="963">
                  <c:v>1.8935649999999999</c:v>
                </c:pt>
                <c:pt idx="964">
                  <c:v>1.8935649999999999</c:v>
                </c:pt>
                <c:pt idx="965">
                  <c:v>1.8696900000000001</c:v>
                </c:pt>
                <c:pt idx="966">
                  <c:v>1.8935649999999999</c:v>
                </c:pt>
                <c:pt idx="967">
                  <c:v>1.91744</c:v>
                </c:pt>
                <c:pt idx="968">
                  <c:v>1.91744</c:v>
                </c:pt>
                <c:pt idx="969">
                  <c:v>1.9890650000000001</c:v>
                </c:pt>
                <c:pt idx="970">
                  <c:v>1.8935649999999999</c:v>
                </c:pt>
                <c:pt idx="971">
                  <c:v>1.9413149999999999</c:v>
                </c:pt>
                <c:pt idx="972">
                  <c:v>1.8696900000000001</c:v>
                </c:pt>
                <c:pt idx="973">
                  <c:v>1.845815</c:v>
                </c:pt>
                <c:pt idx="974">
                  <c:v>1.8219399999999999</c:v>
                </c:pt>
                <c:pt idx="975">
                  <c:v>1.8696900000000001</c:v>
                </c:pt>
                <c:pt idx="976">
                  <c:v>1.845815</c:v>
                </c:pt>
                <c:pt idx="977">
                  <c:v>1.845815</c:v>
                </c:pt>
                <c:pt idx="978">
                  <c:v>1.798065</c:v>
                </c:pt>
                <c:pt idx="979">
                  <c:v>2.2397524999999998</c:v>
                </c:pt>
                <c:pt idx="980">
                  <c:v>2.6814399999999998</c:v>
                </c:pt>
                <c:pt idx="981">
                  <c:v>2.5143149999999999</c:v>
                </c:pt>
                <c:pt idx="982">
                  <c:v>2.3471899999999999</c:v>
                </c:pt>
                <c:pt idx="983">
                  <c:v>2.2278150000000001</c:v>
                </c:pt>
                <c:pt idx="984">
                  <c:v>2.25169</c:v>
                </c:pt>
                <c:pt idx="985">
                  <c:v>2.084565</c:v>
                </c:pt>
                <c:pt idx="986">
                  <c:v>2.084565</c:v>
                </c:pt>
                <c:pt idx="987">
                  <c:v>2.0606900000000001</c:v>
                </c:pt>
                <c:pt idx="988">
                  <c:v>2.01294</c:v>
                </c:pt>
                <c:pt idx="989">
                  <c:v>1.96519</c:v>
                </c:pt>
                <c:pt idx="990">
                  <c:v>1.91744</c:v>
                </c:pt>
                <c:pt idx="991">
                  <c:v>1.91744</c:v>
                </c:pt>
                <c:pt idx="992">
                  <c:v>1.909481666666667</c:v>
                </c:pt>
                <c:pt idx="993">
                  <c:v>1.901523333333333</c:v>
                </c:pt>
                <c:pt idx="994">
                  <c:v>1.8935649999999999</c:v>
                </c:pt>
                <c:pt idx="995">
                  <c:v>1.9413149999999999</c:v>
                </c:pt>
                <c:pt idx="996">
                  <c:v>1.91744</c:v>
                </c:pt>
                <c:pt idx="997">
                  <c:v>1.8696900000000001</c:v>
                </c:pt>
                <c:pt idx="998">
                  <c:v>1.91744</c:v>
                </c:pt>
                <c:pt idx="999">
                  <c:v>1.8696900000000001</c:v>
                </c:pt>
                <c:pt idx="1000">
                  <c:v>1.8696900000000001</c:v>
                </c:pt>
                <c:pt idx="1001">
                  <c:v>1.8696900000000001</c:v>
                </c:pt>
                <c:pt idx="1002">
                  <c:v>1.8696900000000001</c:v>
                </c:pt>
                <c:pt idx="1003">
                  <c:v>1.8935649999999999</c:v>
                </c:pt>
                <c:pt idx="1004">
                  <c:v>1.91744</c:v>
                </c:pt>
                <c:pt idx="1005">
                  <c:v>1.8935649999999999</c:v>
                </c:pt>
                <c:pt idx="1006">
                  <c:v>1.8219399999999999</c:v>
                </c:pt>
                <c:pt idx="1007">
                  <c:v>1.8696900000000001</c:v>
                </c:pt>
                <c:pt idx="1008">
                  <c:v>1.798065</c:v>
                </c:pt>
                <c:pt idx="1009">
                  <c:v>1.798065</c:v>
                </c:pt>
                <c:pt idx="1010">
                  <c:v>1.798065</c:v>
                </c:pt>
                <c:pt idx="1011">
                  <c:v>1.798065</c:v>
                </c:pt>
                <c:pt idx="1012">
                  <c:v>1.798065</c:v>
                </c:pt>
                <c:pt idx="1013">
                  <c:v>1.7741899999999999</c:v>
                </c:pt>
                <c:pt idx="1014">
                  <c:v>1.798065</c:v>
                </c:pt>
                <c:pt idx="1015">
                  <c:v>1.798065</c:v>
                </c:pt>
                <c:pt idx="1016">
                  <c:v>1.798065</c:v>
                </c:pt>
                <c:pt idx="1017">
                  <c:v>1.7741899999999999</c:v>
                </c:pt>
                <c:pt idx="1018">
                  <c:v>1.72644</c:v>
                </c:pt>
                <c:pt idx="1019">
                  <c:v>1.7503150000000001</c:v>
                </c:pt>
                <c:pt idx="1020">
                  <c:v>1.798065</c:v>
                </c:pt>
                <c:pt idx="1021">
                  <c:v>1.798065</c:v>
                </c:pt>
                <c:pt idx="1022">
                  <c:v>1.798065</c:v>
                </c:pt>
                <c:pt idx="1023">
                  <c:v>1.798065</c:v>
                </c:pt>
                <c:pt idx="1024">
                  <c:v>1.7503150000000001</c:v>
                </c:pt>
                <c:pt idx="1025">
                  <c:v>1.7741899999999999</c:v>
                </c:pt>
                <c:pt idx="1026">
                  <c:v>2.084565</c:v>
                </c:pt>
                <c:pt idx="1027">
                  <c:v>1.9413149999999999</c:v>
                </c:pt>
                <c:pt idx="1028">
                  <c:v>1.9413149999999999</c:v>
                </c:pt>
                <c:pt idx="1029">
                  <c:v>1.8935649999999999</c:v>
                </c:pt>
                <c:pt idx="1030">
                  <c:v>1.845815</c:v>
                </c:pt>
                <c:pt idx="1031">
                  <c:v>1.8219399999999999</c:v>
                </c:pt>
                <c:pt idx="1032">
                  <c:v>1.7741899999999999</c:v>
                </c:pt>
                <c:pt idx="1033">
                  <c:v>1.7503150000000001</c:v>
                </c:pt>
                <c:pt idx="1034">
                  <c:v>1.7741899999999999</c:v>
                </c:pt>
                <c:pt idx="1035">
                  <c:v>1.8219399999999999</c:v>
                </c:pt>
                <c:pt idx="1036">
                  <c:v>1.798065</c:v>
                </c:pt>
                <c:pt idx="1037">
                  <c:v>1.7503150000000001</c:v>
                </c:pt>
                <c:pt idx="1038">
                  <c:v>1.7503150000000001</c:v>
                </c:pt>
                <c:pt idx="1039">
                  <c:v>1.798065</c:v>
                </c:pt>
                <c:pt idx="1040">
                  <c:v>1.7025650000000001</c:v>
                </c:pt>
                <c:pt idx="1041">
                  <c:v>1.7503150000000001</c:v>
                </c:pt>
                <c:pt idx="1042">
                  <c:v>1.798065</c:v>
                </c:pt>
                <c:pt idx="1043">
                  <c:v>1.7741899999999999</c:v>
                </c:pt>
                <c:pt idx="1044">
                  <c:v>1.7025650000000001</c:v>
                </c:pt>
                <c:pt idx="1045">
                  <c:v>1.798065</c:v>
                </c:pt>
                <c:pt idx="1046">
                  <c:v>1.798065</c:v>
                </c:pt>
                <c:pt idx="1047">
                  <c:v>1.798065</c:v>
                </c:pt>
                <c:pt idx="1048">
                  <c:v>1.7025650000000001</c:v>
                </c:pt>
                <c:pt idx="1049">
                  <c:v>1.7741899999999999</c:v>
                </c:pt>
                <c:pt idx="1050">
                  <c:v>1.72644</c:v>
                </c:pt>
                <c:pt idx="1051">
                  <c:v>1.7503150000000001</c:v>
                </c:pt>
                <c:pt idx="1052">
                  <c:v>1.7503150000000001</c:v>
                </c:pt>
                <c:pt idx="1053">
                  <c:v>1.67869</c:v>
                </c:pt>
                <c:pt idx="1054">
                  <c:v>1.7503150000000001</c:v>
                </c:pt>
                <c:pt idx="1055">
                  <c:v>1.67869</c:v>
                </c:pt>
                <c:pt idx="1056">
                  <c:v>1.7025650000000001</c:v>
                </c:pt>
                <c:pt idx="1057">
                  <c:v>1.6548149999999999</c:v>
                </c:pt>
                <c:pt idx="1058">
                  <c:v>1.6548149999999999</c:v>
                </c:pt>
                <c:pt idx="1059">
                  <c:v>1.7503150000000001</c:v>
                </c:pt>
                <c:pt idx="1060">
                  <c:v>1.7503150000000001</c:v>
                </c:pt>
                <c:pt idx="1061">
                  <c:v>1.7025650000000001</c:v>
                </c:pt>
                <c:pt idx="1062">
                  <c:v>1.7741899999999999</c:v>
                </c:pt>
                <c:pt idx="1063">
                  <c:v>1.7741899999999999</c:v>
                </c:pt>
                <c:pt idx="1064">
                  <c:v>1.7741899999999999</c:v>
                </c:pt>
                <c:pt idx="1065">
                  <c:v>1.7503150000000001</c:v>
                </c:pt>
                <c:pt idx="1066">
                  <c:v>1.7503150000000001</c:v>
                </c:pt>
                <c:pt idx="1067">
                  <c:v>1.7503150000000001</c:v>
                </c:pt>
                <c:pt idx="1068">
                  <c:v>1.67869</c:v>
                </c:pt>
                <c:pt idx="1069">
                  <c:v>1.72644</c:v>
                </c:pt>
                <c:pt idx="1070">
                  <c:v>1.7503150000000001</c:v>
                </c:pt>
                <c:pt idx="1071">
                  <c:v>2.2039399999999998</c:v>
                </c:pt>
                <c:pt idx="1072">
                  <c:v>2.25169</c:v>
                </c:pt>
                <c:pt idx="1073">
                  <c:v>2.25169</c:v>
                </c:pt>
                <c:pt idx="1074">
                  <c:v>2.2039399999999998</c:v>
                </c:pt>
                <c:pt idx="1075">
                  <c:v>2.2755649999999998</c:v>
                </c:pt>
                <c:pt idx="1076">
                  <c:v>2.3471899999999999</c:v>
                </c:pt>
                <c:pt idx="1077">
                  <c:v>2.323315</c:v>
                </c:pt>
                <c:pt idx="1078">
                  <c:v>2.2994400000000002</c:v>
                </c:pt>
                <c:pt idx="1079">
                  <c:v>2.2039399999999998</c:v>
                </c:pt>
                <c:pt idx="1080">
                  <c:v>2.1084399999999999</c:v>
                </c:pt>
                <c:pt idx="1081">
                  <c:v>2.084565</c:v>
                </c:pt>
                <c:pt idx="1082">
                  <c:v>1.9890650000000001</c:v>
                </c:pt>
                <c:pt idx="1083">
                  <c:v>1.9413149999999999</c:v>
                </c:pt>
                <c:pt idx="1084">
                  <c:v>1.9413149999999999</c:v>
                </c:pt>
                <c:pt idx="1085">
                  <c:v>1.9413149999999999</c:v>
                </c:pt>
                <c:pt idx="1086">
                  <c:v>1.91744</c:v>
                </c:pt>
                <c:pt idx="1087">
                  <c:v>1.8696900000000001</c:v>
                </c:pt>
                <c:pt idx="1088">
                  <c:v>1.8696900000000001</c:v>
                </c:pt>
                <c:pt idx="1089">
                  <c:v>1.845815</c:v>
                </c:pt>
                <c:pt idx="1090">
                  <c:v>1.8935649999999999</c:v>
                </c:pt>
                <c:pt idx="1091">
                  <c:v>1.8696900000000001</c:v>
                </c:pt>
                <c:pt idx="1092">
                  <c:v>1.845815</c:v>
                </c:pt>
                <c:pt idx="1093">
                  <c:v>1.8696900000000001</c:v>
                </c:pt>
                <c:pt idx="1094">
                  <c:v>1.845815</c:v>
                </c:pt>
                <c:pt idx="1095">
                  <c:v>1.798065</c:v>
                </c:pt>
                <c:pt idx="1096">
                  <c:v>1.8696900000000001</c:v>
                </c:pt>
                <c:pt idx="1097">
                  <c:v>1.845815</c:v>
                </c:pt>
                <c:pt idx="1098">
                  <c:v>1.9413149999999999</c:v>
                </c:pt>
                <c:pt idx="1099">
                  <c:v>1.845815</c:v>
                </c:pt>
                <c:pt idx="1100">
                  <c:v>1.9413149999999999</c:v>
                </c:pt>
                <c:pt idx="1101">
                  <c:v>2.0606900000000001</c:v>
                </c:pt>
                <c:pt idx="1102">
                  <c:v>2.0606900000000001</c:v>
                </c:pt>
                <c:pt idx="1103">
                  <c:v>2.084565</c:v>
                </c:pt>
                <c:pt idx="1104">
                  <c:v>2.01294</c:v>
                </c:pt>
                <c:pt idx="1105">
                  <c:v>2.2278150000000001</c:v>
                </c:pt>
                <c:pt idx="1106">
                  <c:v>1.8935649999999999</c:v>
                </c:pt>
                <c:pt idx="1107">
                  <c:v>1.8696900000000001</c:v>
                </c:pt>
                <c:pt idx="1108">
                  <c:v>1.8935649999999999</c:v>
                </c:pt>
                <c:pt idx="1109">
                  <c:v>1.91744</c:v>
                </c:pt>
                <c:pt idx="1110">
                  <c:v>1.8696900000000001</c:v>
                </c:pt>
                <c:pt idx="1111">
                  <c:v>1.8696900000000001</c:v>
                </c:pt>
                <c:pt idx="1112">
                  <c:v>1.8219399999999999</c:v>
                </c:pt>
                <c:pt idx="1113">
                  <c:v>1.8696900000000001</c:v>
                </c:pt>
                <c:pt idx="1114">
                  <c:v>1.798065</c:v>
                </c:pt>
                <c:pt idx="1115">
                  <c:v>1.8696900000000001</c:v>
                </c:pt>
                <c:pt idx="1116">
                  <c:v>1.8935649999999999</c:v>
                </c:pt>
                <c:pt idx="1117">
                  <c:v>1.8219399999999999</c:v>
                </c:pt>
                <c:pt idx="1118">
                  <c:v>1.8219399999999999</c:v>
                </c:pt>
                <c:pt idx="1119">
                  <c:v>1.798065</c:v>
                </c:pt>
                <c:pt idx="1120">
                  <c:v>1.845815</c:v>
                </c:pt>
                <c:pt idx="1121">
                  <c:v>1.798065</c:v>
                </c:pt>
                <c:pt idx="1122">
                  <c:v>1.8219399999999999</c:v>
                </c:pt>
                <c:pt idx="1123">
                  <c:v>1.72644</c:v>
                </c:pt>
                <c:pt idx="1124">
                  <c:v>1.7741899999999999</c:v>
                </c:pt>
                <c:pt idx="1125">
                  <c:v>1.798065</c:v>
                </c:pt>
                <c:pt idx="1126">
                  <c:v>1.7503150000000001</c:v>
                </c:pt>
                <c:pt idx="1127">
                  <c:v>1.72644</c:v>
                </c:pt>
                <c:pt idx="1128">
                  <c:v>1.72644</c:v>
                </c:pt>
                <c:pt idx="1129">
                  <c:v>1.7025650000000001</c:v>
                </c:pt>
                <c:pt idx="1130">
                  <c:v>1.798065</c:v>
                </c:pt>
                <c:pt idx="1131">
                  <c:v>1.7503150000000001</c:v>
                </c:pt>
                <c:pt idx="1132">
                  <c:v>1.7025650000000001</c:v>
                </c:pt>
                <c:pt idx="1133">
                  <c:v>1.7025650000000001</c:v>
                </c:pt>
                <c:pt idx="1134">
                  <c:v>1.7025650000000001</c:v>
                </c:pt>
                <c:pt idx="1135">
                  <c:v>1.7741899999999999</c:v>
                </c:pt>
                <c:pt idx="1136">
                  <c:v>1.7741899999999999</c:v>
                </c:pt>
                <c:pt idx="1137">
                  <c:v>1.67869</c:v>
                </c:pt>
                <c:pt idx="1138">
                  <c:v>1.7503150000000001</c:v>
                </c:pt>
                <c:pt idx="1139">
                  <c:v>1.7025650000000001</c:v>
                </c:pt>
                <c:pt idx="1140">
                  <c:v>1.7025650000000001</c:v>
                </c:pt>
                <c:pt idx="1141">
                  <c:v>1.7025650000000001</c:v>
                </c:pt>
                <c:pt idx="1142">
                  <c:v>1.67869</c:v>
                </c:pt>
                <c:pt idx="1143">
                  <c:v>1.7025650000000001</c:v>
                </c:pt>
                <c:pt idx="1144">
                  <c:v>1.72644</c:v>
                </c:pt>
                <c:pt idx="1145">
                  <c:v>1.7503150000000001</c:v>
                </c:pt>
                <c:pt idx="1146">
                  <c:v>1.7741899999999999</c:v>
                </c:pt>
                <c:pt idx="1147">
                  <c:v>1.67869</c:v>
                </c:pt>
                <c:pt idx="1148">
                  <c:v>1.72644</c:v>
                </c:pt>
                <c:pt idx="1149">
                  <c:v>1.7503150000000001</c:v>
                </c:pt>
                <c:pt idx="1150">
                  <c:v>1.8935649999999999</c:v>
                </c:pt>
                <c:pt idx="1151">
                  <c:v>1.72644</c:v>
                </c:pt>
                <c:pt idx="1152">
                  <c:v>1.798065</c:v>
                </c:pt>
                <c:pt idx="1153">
                  <c:v>1.7503150000000001</c:v>
                </c:pt>
                <c:pt idx="1154">
                  <c:v>1.72644</c:v>
                </c:pt>
                <c:pt idx="1155">
                  <c:v>1.7025650000000001</c:v>
                </c:pt>
                <c:pt idx="1156">
                  <c:v>1.7503150000000001</c:v>
                </c:pt>
                <c:pt idx="1157">
                  <c:v>1.72644</c:v>
                </c:pt>
                <c:pt idx="1158">
                  <c:v>1.7025650000000001</c:v>
                </c:pt>
                <c:pt idx="1159">
                  <c:v>1.7503150000000001</c:v>
                </c:pt>
                <c:pt idx="1160">
                  <c:v>1.7503150000000001</c:v>
                </c:pt>
                <c:pt idx="1161">
                  <c:v>1.67869</c:v>
                </c:pt>
                <c:pt idx="1162">
                  <c:v>1.67869</c:v>
                </c:pt>
                <c:pt idx="1163">
                  <c:v>1.72644</c:v>
                </c:pt>
                <c:pt idx="1164">
                  <c:v>1.7741899999999999</c:v>
                </c:pt>
                <c:pt idx="1165">
                  <c:v>1.8935649999999999</c:v>
                </c:pt>
                <c:pt idx="1166">
                  <c:v>1.845815</c:v>
                </c:pt>
                <c:pt idx="1167">
                  <c:v>1.845815</c:v>
                </c:pt>
                <c:pt idx="1168">
                  <c:v>1.8696900000000001</c:v>
                </c:pt>
                <c:pt idx="1169">
                  <c:v>1.7503150000000001</c:v>
                </c:pt>
                <c:pt idx="1170">
                  <c:v>1.7503150000000001</c:v>
                </c:pt>
                <c:pt idx="1171">
                  <c:v>1.72644</c:v>
                </c:pt>
                <c:pt idx="1172">
                  <c:v>1.7025650000000001</c:v>
                </c:pt>
                <c:pt idx="1173">
                  <c:v>1.7503150000000001</c:v>
                </c:pt>
                <c:pt idx="1174">
                  <c:v>1.7503150000000001</c:v>
                </c:pt>
                <c:pt idx="1175">
                  <c:v>1.67869</c:v>
                </c:pt>
                <c:pt idx="1176">
                  <c:v>1.7741899999999999</c:v>
                </c:pt>
                <c:pt idx="1177">
                  <c:v>1.7741899999999999</c:v>
                </c:pt>
                <c:pt idx="1178">
                  <c:v>1.67869</c:v>
                </c:pt>
                <c:pt idx="1179">
                  <c:v>1.7025650000000001</c:v>
                </c:pt>
                <c:pt idx="1180">
                  <c:v>1.7025650000000001</c:v>
                </c:pt>
                <c:pt idx="1181">
                  <c:v>1.72644</c:v>
                </c:pt>
                <c:pt idx="1182">
                  <c:v>1.7025650000000001</c:v>
                </c:pt>
                <c:pt idx="1183">
                  <c:v>1.67869</c:v>
                </c:pt>
                <c:pt idx="1184">
                  <c:v>1.72644</c:v>
                </c:pt>
                <c:pt idx="1185">
                  <c:v>1.67869</c:v>
                </c:pt>
                <c:pt idx="1186">
                  <c:v>1.72644</c:v>
                </c:pt>
                <c:pt idx="1187">
                  <c:v>1.72644</c:v>
                </c:pt>
                <c:pt idx="1188">
                  <c:v>1.72644</c:v>
                </c:pt>
                <c:pt idx="1189">
                  <c:v>1.6548149999999999</c:v>
                </c:pt>
                <c:pt idx="1190">
                  <c:v>1.72644</c:v>
                </c:pt>
                <c:pt idx="1191">
                  <c:v>1.7741899999999999</c:v>
                </c:pt>
                <c:pt idx="1192">
                  <c:v>1.798065</c:v>
                </c:pt>
                <c:pt idx="1193">
                  <c:v>1.8219399999999999</c:v>
                </c:pt>
                <c:pt idx="1194">
                  <c:v>1.845815</c:v>
                </c:pt>
                <c:pt idx="1195">
                  <c:v>1.845815</c:v>
                </c:pt>
                <c:pt idx="1196">
                  <c:v>1.9413149999999999</c:v>
                </c:pt>
                <c:pt idx="1197">
                  <c:v>1.9413149999999999</c:v>
                </c:pt>
                <c:pt idx="1198">
                  <c:v>1.91744</c:v>
                </c:pt>
                <c:pt idx="1199">
                  <c:v>1.91744</c:v>
                </c:pt>
                <c:pt idx="1200">
                  <c:v>1.8696900000000001</c:v>
                </c:pt>
                <c:pt idx="1201">
                  <c:v>1.845815</c:v>
                </c:pt>
                <c:pt idx="1202">
                  <c:v>1.8696900000000001</c:v>
                </c:pt>
                <c:pt idx="1203">
                  <c:v>1.798065</c:v>
                </c:pt>
                <c:pt idx="1204">
                  <c:v>1.7503150000000001</c:v>
                </c:pt>
                <c:pt idx="1205">
                  <c:v>1.7741899999999999</c:v>
                </c:pt>
                <c:pt idx="1206">
                  <c:v>1.7741899999999999</c:v>
                </c:pt>
                <c:pt idx="1207">
                  <c:v>1.7503150000000001</c:v>
                </c:pt>
                <c:pt idx="1208">
                  <c:v>1.72644</c:v>
                </c:pt>
                <c:pt idx="1209">
                  <c:v>1.8219399999999999</c:v>
                </c:pt>
                <c:pt idx="1210">
                  <c:v>1.7025650000000001</c:v>
                </c:pt>
                <c:pt idx="1211">
                  <c:v>1.72644</c:v>
                </c:pt>
                <c:pt idx="1212">
                  <c:v>1.7503150000000001</c:v>
                </c:pt>
                <c:pt idx="1213">
                  <c:v>1.8219399999999999</c:v>
                </c:pt>
                <c:pt idx="1214">
                  <c:v>1.7741899999999999</c:v>
                </c:pt>
                <c:pt idx="1215">
                  <c:v>1.7503150000000001</c:v>
                </c:pt>
                <c:pt idx="1216">
                  <c:v>1.798065</c:v>
                </c:pt>
                <c:pt idx="1217">
                  <c:v>2.22184625</c:v>
                </c:pt>
                <c:pt idx="1218">
                  <c:v>2.6456274999999998</c:v>
                </c:pt>
                <c:pt idx="1219">
                  <c:v>2.4665650000000001</c:v>
                </c:pt>
                <c:pt idx="1220">
                  <c:v>2.2278150000000001</c:v>
                </c:pt>
                <c:pt idx="1221">
                  <c:v>2.2039399999999998</c:v>
                </c:pt>
                <c:pt idx="1222">
                  <c:v>2.1084399999999999</c:v>
                </c:pt>
                <c:pt idx="1223">
                  <c:v>2.0368149999999998</c:v>
                </c:pt>
                <c:pt idx="1224">
                  <c:v>1.9890650000000001</c:v>
                </c:pt>
                <c:pt idx="1225">
                  <c:v>1.9890650000000001</c:v>
                </c:pt>
                <c:pt idx="1226">
                  <c:v>1.91744</c:v>
                </c:pt>
                <c:pt idx="1227">
                  <c:v>1.91744</c:v>
                </c:pt>
                <c:pt idx="1228">
                  <c:v>1.91744</c:v>
                </c:pt>
                <c:pt idx="1229">
                  <c:v>1.845815</c:v>
                </c:pt>
                <c:pt idx="1230">
                  <c:v>1.845815</c:v>
                </c:pt>
                <c:pt idx="1231">
                  <c:v>1.8935649999999999</c:v>
                </c:pt>
                <c:pt idx="1232">
                  <c:v>1.8696900000000001</c:v>
                </c:pt>
                <c:pt idx="1233">
                  <c:v>1.845815</c:v>
                </c:pt>
                <c:pt idx="1234">
                  <c:v>1.845815</c:v>
                </c:pt>
                <c:pt idx="1235">
                  <c:v>1.845815</c:v>
                </c:pt>
                <c:pt idx="1236">
                  <c:v>1.845815</c:v>
                </c:pt>
                <c:pt idx="1237">
                  <c:v>1.7741899999999999</c:v>
                </c:pt>
                <c:pt idx="1238">
                  <c:v>1.7741899999999999</c:v>
                </c:pt>
                <c:pt idx="1239">
                  <c:v>1.845815</c:v>
                </c:pt>
                <c:pt idx="1240">
                  <c:v>1.72644</c:v>
                </c:pt>
                <c:pt idx="1241">
                  <c:v>1.72644</c:v>
                </c:pt>
                <c:pt idx="1242">
                  <c:v>1.7741899999999999</c:v>
                </c:pt>
                <c:pt idx="1243">
                  <c:v>1.798065</c:v>
                </c:pt>
                <c:pt idx="1244">
                  <c:v>1.798065</c:v>
                </c:pt>
                <c:pt idx="1245">
                  <c:v>1.7741899999999999</c:v>
                </c:pt>
                <c:pt idx="1246">
                  <c:v>1.7503150000000001</c:v>
                </c:pt>
                <c:pt idx="1247">
                  <c:v>1.798065</c:v>
                </c:pt>
                <c:pt idx="1248">
                  <c:v>1.798065</c:v>
                </c:pt>
                <c:pt idx="1249">
                  <c:v>1.8935649999999999</c:v>
                </c:pt>
                <c:pt idx="1250">
                  <c:v>1.8935649999999999</c:v>
                </c:pt>
                <c:pt idx="1251">
                  <c:v>1.91744</c:v>
                </c:pt>
                <c:pt idx="1252">
                  <c:v>1.8935649999999999</c:v>
                </c:pt>
                <c:pt idx="1253">
                  <c:v>1.96519</c:v>
                </c:pt>
                <c:pt idx="1254">
                  <c:v>1.9413149999999999</c:v>
                </c:pt>
                <c:pt idx="1255">
                  <c:v>1.845815</c:v>
                </c:pt>
                <c:pt idx="1256">
                  <c:v>1.845815</c:v>
                </c:pt>
                <c:pt idx="1257">
                  <c:v>1.8219399999999999</c:v>
                </c:pt>
                <c:pt idx="1258">
                  <c:v>1.798065</c:v>
                </c:pt>
                <c:pt idx="1259">
                  <c:v>1.8219399999999999</c:v>
                </c:pt>
                <c:pt idx="1260">
                  <c:v>1.8935649999999999</c:v>
                </c:pt>
                <c:pt idx="1261">
                  <c:v>1.8696900000000001</c:v>
                </c:pt>
                <c:pt idx="1262">
                  <c:v>1.8219399999999999</c:v>
                </c:pt>
                <c:pt idx="1263">
                  <c:v>1.7741899999999999</c:v>
                </c:pt>
                <c:pt idx="1264">
                  <c:v>1.7741899999999999</c:v>
                </c:pt>
                <c:pt idx="1265">
                  <c:v>1.7741899999999999</c:v>
                </c:pt>
                <c:pt idx="1266">
                  <c:v>1.7503150000000001</c:v>
                </c:pt>
                <c:pt idx="1267">
                  <c:v>1.8219399999999999</c:v>
                </c:pt>
                <c:pt idx="1268">
                  <c:v>1.7741899999999999</c:v>
                </c:pt>
                <c:pt idx="1269">
                  <c:v>1.8696900000000001</c:v>
                </c:pt>
                <c:pt idx="1270">
                  <c:v>1.8696900000000001</c:v>
                </c:pt>
                <c:pt idx="1271">
                  <c:v>1.91744</c:v>
                </c:pt>
                <c:pt idx="1272">
                  <c:v>1.96519</c:v>
                </c:pt>
                <c:pt idx="1273">
                  <c:v>1.8935649999999999</c:v>
                </c:pt>
                <c:pt idx="1274">
                  <c:v>1.9413149999999999</c:v>
                </c:pt>
                <c:pt idx="1275">
                  <c:v>1.91744</c:v>
                </c:pt>
                <c:pt idx="1276">
                  <c:v>1.8219399999999999</c:v>
                </c:pt>
                <c:pt idx="1277">
                  <c:v>1.845815</c:v>
                </c:pt>
                <c:pt idx="1278">
                  <c:v>1.8696900000000001</c:v>
                </c:pt>
                <c:pt idx="1279">
                  <c:v>1.798065</c:v>
                </c:pt>
                <c:pt idx="1280">
                  <c:v>1.8696900000000001</c:v>
                </c:pt>
                <c:pt idx="1281">
                  <c:v>1.9413149999999999</c:v>
                </c:pt>
                <c:pt idx="1282">
                  <c:v>1.845815</c:v>
                </c:pt>
                <c:pt idx="1283">
                  <c:v>1.8696900000000001</c:v>
                </c:pt>
                <c:pt idx="1284">
                  <c:v>1.845815</c:v>
                </c:pt>
                <c:pt idx="1285">
                  <c:v>1.845815</c:v>
                </c:pt>
                <c:pt idx="1286">
                  <c:v>1.7741899999999999</c:v>
                </c:pt>
                <c:pt idx="1287">
                  <c:v>1.7741899999999999</c:v>
                </c:pt>
                <c:pt idx="1288">
                  <c:v>1.7741899999999999</c:v>
                </c:pt>
                <c:pt idx="1289">
                  <c:v>1.798065</c:v>
                </c:pt>
                <c:pt idx="1290">
                  <c:v>1.8696900000000001</c:v>
                </c:pt>
                <c:pt idx="1291">
                  <c:v>2.7172524999999998</c:v>
                </c:pt>
                <c:pt idx="1292">
                  <c:v>3.5648149999999998</c:v>
                </c:pt>
                <c:pt idx="1293">
                  <c:v>3.2783150000000001</c:v>
                </c:pt>
                <c:pt idx="1294">
                  <c:v>3.0156900000000002</c:v>
                </c:pt>
                <c:pt idx="1295">
                  <c:v>2.8724400000000001</c:v>
                </c:pt>
                <c:pt idx="1296">
                  <c:v>2.7053150000000001</c:v>
                </c:pt>
                <c:pt idx="1297">
                  <c:v>2.4665650000000001</c:v>
                </c:pt>
                <c:pt idx="1298">
                  <c:v>2.3949400000000001</c:v>
                </c:pt>
                <c:pt idx="1299">
                  <c:v>2.3949400000000001</c:v>
                </c:pt>
                <c:pt idx="1300">
                  <c:v>2.323315</c:v>
                </c:pt>
                <c:pt idx="1301">
                  <c:v>2.2039399999999998</c:v>
                </c:pt>
                <c:pt idx="1302">
                  <c:v>2.2278150000000001</c:v>
                </c:pt>
                <c:pt idx="1303">
                  <c:v>2.1323150000000002</c:v>
                </c:pt>
                <c:pt idx="1304">
                  <c:v>2.1084399999999999</c:v>
                </c:pt>
                <c:pt idx="1305">
                  <c:v>2.1561900000000001</c:v>
                </c:pt>
                <c:pt idx="1306">
                  <c:v>2.0606900000000001</c:v>
                </c:pt>
                <c:pt idx="1307">
                  <c:v>2.084565</c:v>
                </c:pt>
                <c:pt idx="1308">
                  <c:v>2.084565</c:v>
                </c:pt>
                <c:pt idx="1309">
                  <c:v>2.01294</c:v>
                </c:pt>
                <c:pt idx="1310">
                  <c:v>2.0606900000000001</c:v>
                </c:pt>
                <c:pt idx="1311">
                  <c:v>1.9890650000000001</c:v>
                </c:pt>
                <c:pt idx="1312">
                  <c:v>2.0368149999999998</c:v>
                </c:pt>
                <c:pt idx="1313">
                  <c:v>2.01294</c:v>
                </c:pt>
                <c:pt idx="1314">
                  <c:v>1.91744</c:v>
                </c:pt>
                <c:pt idx="1315">
                  <c:v>1.96519</c:v>
                </c:pt>
                <c:pt idx="1316">
                  <c:v>1.9413149999999999</c:v>
                </c:pt>
                <c:pt idx="1317">
                  <c:v>1.91744</c:v>
                </c:pt>
                <c:pt idx="1318">
                  <c:v>2.2039399999999998</c:v>
                </c:pt>
                <c:pt idx="1319">
                  <c:v>2.1800649999999999</c:v>
                </c:pt>
                <c:pt idx="1320">
                  <c:v>2.1323150000000002</c:v>
                </c:pt>
                <c:pt idx="1321">
                  <c:v>2.1561900000000001</c:v>
                </c:pt>
                <c:pt idx="1322">
                  <c:v>2.0606900000000001</c:v>
                </c:pt>
                <c:pt idx="1323">
                  <c:v>2.0606900000000001</c:v>
                </c:pt>
                <c:pt idx="1324">
                  <c:v>2.0368149999999998</c:v>
                </c:pt>
                <c:pt idx="1325">
                  <c:v>1.9890650000000001</c:v>
                </c:pt>
                <c:pt idx="1326">
                  <c:v>1.9890650000000001</c:v>
                </c:pt>
                <c:pt idx="1327">
                  <c:v>1.96519</c:v>
                </c:pt>
                <c:pt idx="1328">
                  <c:v>1.91744</c:v>
                </c:pt>
                <c:pt idx="1329">
                  <c:v>1.9890650000000001</c:v>
                </c:pt>
                <c:pt idx="1330">
                  <c:v>1.91744</c:v>
                </c:pt>
                <c:pt idx="1331">
                  <c:v>1.91744</c:v>
                </c:pt>
                <c:pt idx="1332">
                  <c:v>1.8696900000000001</c:v>
                </c:pt>
                <c:pt idx="1333">
                  <c:v>1.91744</c:v>
                </c:pt>
                <c:pt idx="1334">
                  <c:v>1.845815</c:v>
                </c:pt>
                <c:pt idx="1335">
                  <c:v>1.845815</c:v>
                </c:pt>
                <c:pt idx="1336">
                  <c:v>1.91744</c:v>
                </c:pt>
                <c:pt idx="1337">
                  <c:v>1.845815</c:v>
                </c:pt>
                <c:pt idx="1338">
                  <c:v>1.845815</c:v>
                </c:pt>
                <c:pt idx="1339">
                  <c:v>1.91744</c:v>
                </c:pt>
                <c:pt idx="1340">
                  <c:v>1.9413149999999999</c:v>
                </c:pt>
                <c:pt idx="1341">
                  <c:v>1.9413149999999999</c:v>
                </c:pt>
                <c:pt idx="1342">
                  <c:v>2.0606900000000001</c:v>
                </c:pt>
                <c:pt idx="1343">
                  <c:v>2.084565</c:v>
                </c:pt>
                <c:pt idx="1344">
                  <c:v>2.1323150000000002</c:v>
                </c:pt>
                <c:pt idx="1345">
                  <c:v>2.0368149999999998</c:v>
                </c:pt>
                <c:pt idx="1346">
                  <c:v>2.0368149999999998</c:v>
                </c:pt>
                <c:pt idx="1347">
                  <c:v>1.9890650000000001</c:v>
                </c:pt>
                <c:pt idx="1348">
                  <c:v>2.0368149999999998</c:v>
                </c:pt>
                <c:pt idx="1349">
                  <c:v>1.9890650000000001</c:v>
                </c:pt>
                <c:pt idx="1350">
                  <c:v>1.9890650000000001</c:v>
                </c:pt>
                <c:pt idx="1351">
                  <c:v>1.9890650000000001</c:v>
                </c:pt>
                <c:pt idx="1352">
                  <c:v>1.9413149999999999</c:v>
                </c:pt>
                <c:pt idx="1353">
                  <c:v>1.9890650000000001</c:v>
                </c:pt>
                <c:pt idx="1354">
                  <c:v>1.8935649999999999</c:v>
                </c:pt>
                <c:pt idx="1355">
                  <c:v>1.8935649999999999</c:v>
                </c:pt>
                <c:pt idx="1356">
                  <c:v>1.9413149999999999</c:v>
                </c:pt>
                <c:pt idx="1357">
                  <c:v>1.8935649999999999</c:v>
                </c:pt>
                <c:pt idx="1358">
                  <c:v>1.9413149999999999</c:v>
                </c:pt>
                <c:pt idx="1359">
                  <c:v>1.91744</c:v>
                </c:pt>
                <c:pt idx="1360">
                  <c:v>1.8935649999999999</c:v>
                </c:pt>
                <c:pt idx="1361">
                  <c:v>1.91744</c:v>
                </c:pt>
                <c:pt idx="1362">
                  <c:v>1.91744</c:v>
                </c:pt>
                <c:pt idx="1363">
                  <c:v>1.845815</c:v>
                </c:pt>
                <c:pt idx="1364">
                  <c:v>1.8219399999999999</c:v>
                </c:pt>
                <c:pt idx="1365">
                  <c:v>1.8219399999999999</c:v>
                </c:pt>
                <c:pt idx="1366">
                  <c:v>1.798065</c:v>
                </c:pt>
                <c:pt idx="1367">
                  <c:v>1.7741899999999999</c:v>
                </c:pt>
                <c:pt idx="1368">
                  <c:v>1.798065</c:v>
                </c:pt>
                <c:pt idx="1369">
                  <c:v>1.8219399999999999</c:v>
                </c:pt>
                <c:pt idx="1370">
                  <c:v>1.8696900000000001</c:v>
                </c:pt>
                <c:pt idx="1371">
                  <c:v>1.845815</c:v>
                </c:pt>
                <c:pt idx="1372">
                  <c:v>1.7503150000000001</c:v>
                </c:pt>
                <c:pt idx="1373">
                  <c:v>1.798065</c:v>
                </c:pt>
                <c:pt idx="1374">
                  <c:v>1.7741899999999999</c:v>
                </c:pt>
                <c:pt idx="1375">
                  <c:v>1.8219399999999999</c:v>
                </c:pt>
                <c:pt idx="1376">
                  <c:v>1.8219399999999999</c:v>
                </c:pt>
                <c:pt idx="1377">
                  <c:v>1.7503150000000001</c:v>
                </c:pt>
                <c:pt idx="1378">
                  <c:v>1.845815</c:v>
                </c:pt>
                <c:pt idx="1379">
                  <c:v>1.7741899999999999</c:v>
                </c:pt>
                <c:pt idx="1380">
                  <c:v>1.798065</c:v>
                </c:pt>
                <c:pt idx="1381">
                  <c:v>1.7503150000000001</c:v>
                </c:pt>
                <c:pt idx="1382">
                  <c:v>1.7741899999999999</c:v>
                </c:pt>
                <c:pt idx="1383">
                  <c:v>1.8219399999999999</c:v>
                </c:pt>
                <c:pt idx="1384">
                  <c:v>1.8219399999999999</c:v>
                </c:pt>
                <c:pt idx="1385">
                  <c:v>1.7741899999999999</c:v>
                </c:pt>
                <c:pt idx="1386">
                  <c:v>1.72644</c:v>
                </c:pt>
                <c:pt idx="1387">
                  <c:v>1.7741899999999999</c:v>
                </c:pt>
                <c:pt idx="1388">
                  <c:v>1.7503150000000001</c:v>
                </c:pt>
                <c:pt idx="1389">
                  <c:v>1.7741899999999999</c:v>
                </c:pt>
                <c:pt idx="1390">
                  <c:v>1.8935649999999999</c:v>
                </c:pt>
                <c:pt idx="1391">
                  <c:v>1.8935649999999999</c:v>
                </c:pt>
                <c:pt idx="1392">
                  <c:v>1.9413149999999999</c:v>
                </c:pt>
                <c:pt idx="1393">
                  <c:v>1.9413149999999999</c:v>
                </c:pt>
                <c:pt idx="1394">
                  <c:v>1.8696900000000001</c:v>
                </c:pt>
                <c:pt idx="1395">
                  <c:v>1.96519</c:v>
                </c:pt>
                <c:pt idx="1396">
                  <c:v>1.845815</c:v>
                </c:pt>
                <c:pt idx="1397">
                  <c:v>1.845815</c:v>
                </c:pt>
                <c:pt idx="1398">
                  <c:v>1.845815</c:v>
                </c:pt>
                <c:pt idx="1399">
                  <c:v>1.845815</c:v>
                </c:pt>
                <c:pt idx="1400">
                  <c:v>1.845815</c:v>
                </c:pt>
                <c:pt idx="1401">
                  <c:v>1.7741899999999999</c:v>
                </c:pt>
                <c:pt idx="1402">
                  <c:v>1.8219399999999999</c:v>
                </c:pt>
                <c:pt idx="1403">
                  <c:v>1.8219399999999999</c:v>
                </c:pt>
                <c:pt idx="1404">
                  <c:v>1.8219399999999999</c:v>
                </c:pt>
                <c:pt idx="1405">
                  <c:v>1.798065</c:v>
                </c:pt>
                <c:pt idx="1406">
                  <c:v>1.7741899999999999</c:v>
                </c:pt>
                <c:pt idx="1407">
                  <c:v>1.798065</c:v>
                </c:pt>
                <c:pt idx="1408">
                  <c:v>1.91744</c:v>
                </c:pt>
                <c:pt idx="1409">
                  <c:v>2.0368149999999998</c:v>
                </c:pt>
                <c:pt idx="1410">
                  <c:v>2.084565</c:v>
                </c:pt>
                <c:pt idx="1411">
                  <c:v>1.9890650000000001</c:v>
                </c:pt>
                <c:pt idx="1412">
                  <c:v>2.01294</c:v>
                </c:pt>
                <c:pt idx="1413">
                  <c:v>1.96519</c:v>
                </c:pt>
                <c:pt idx="1414">
                  <c:v>1.9890650000000001</c:v>
                </c:pt>
                <c:pt idx="1415">
                  <c:v>1.9413149999999999</c:v>
                </c:pt>
                <c:pt idx="1416">
                  <c:v>1.8696900000000001</c:v>
                </c:pt>
                <c:pt idx="1417">
                  <c:v>1.8935649999999999</c:v>
                </c:pt>
                <c:pt idx="1418">
                  <c:v>1.845815</c:v>
                </c:pt>
                <c:pt idx="1419">
                  <c:v>1.8935649999999999</c:v>
                </c:pt>
                <c:pt idx="1420">
                  <c:v>1.8935649999999999</c:v>
                </c:pt>
                <c:pt idx="1421">
                  <c:v>1.845815</c:v>
                </c:pt>
                <c:pt idx="1422">
                  <c:v>1.8696900000000001</c:v>
                </c:pt>
                <c:pt idx="1423">
                  <c:v>1.798065</c:v>
                </c:pt>
                <c:pt idx="1424">
                  <c:v>1.845815</c:v>
                </c:pt>
                <c:pt idx="1425">
                  <c:v>1.845815</c:v>
                </c:pt>
                <c:pt idx="1426">
                  <c:v>1.7741899999999999</c:v>
                </c:pt>
                <c:pt idx="1427">
                  <c:v>1.67869</c:v>
                </c:pt>
                <c:pt idx="1428">
                  <c:v>1.798065</c:v>
                </c:pt>
                <c:pt idx="1429">
                  <c:v>1.8696900000000001</c:v>
                </c:pt>
                <c:pt idx="1430">
                  <c:v>1.845815</c:v>
                </c:pt>
                <c:pt idx="1431">
                  <c:v>1.845815</c:v>
                </c:pt>
                <c:pt idx="1432">
                  <c:v>1.8219399999999999</c:v>
                </c:pt>
                <c:pt idx="1433">
                  <c:v>1.798065</c:v>
                </c:pt>
                <c:pt idx="1434">
                  <c:v>1.8219399999999999</c:v>
                </c:pt>
                <c:pt idx="1435">
                  <c:v>2.084565</c:v>
                </c:pt>
                <c:pt idx="1436">
                  <c:v>2.2039399999999998</c:v>
                </c:pt>
                <c:pt idx="1437">
                  <c:v>2.1561900000000001</c:v>
                </c:pt>
                <c:pt idx="1438">
                  <c:v>2.0368149999999998</c:v>
                </c:pt>
                <c:pt idx="1439">
                  <c:v>2.0368149999999998</c:v>
                </c:pt>
                <c:pt idx="1440">
                  <c:v>1.91744</c:v>
                </c:pt>
                <c:pt idx="1441">
                  <c:v>1.91744</c:v>
                </c:pt>
                <c:pt idx="1442">
                  <c:v>1.8696900000000001</c:v>
                </c:pt>
                <c:pt idx="1443">
                  <c:v>1.8100025</c:v>
                </c:pt>
                <c:pt idx="1444">
                  <c:v>1.7503150000000001</c:v>
                </c:pt>
                <c:pt idx="1445">
                  <c:v>1.8696900000000001</c:v>
                </c:pt>
                <c:pt idx="1446">
                  <c:v>1.91744</c:v>
                </c:pt>
                <c:pt idx="1447">
                  <c:v>1.8935649999999999</c:v>
                </c:pt>
                <c:pt idx="1448">
                  <c:v>1.845815</c:v>
                </c:pt>
                <c:pt idx="1449">
                  <c:v>1.8935649999999999</c:v>
                </c:pt>
                <c:pt idx="1450">
                  <c:v>1.845815</c:v>
                </c:pt>
                <c:pt idx="1451">
                  <c:v>1.8219399999999999</c:v>
                </c:pt>
                <c:pt idx="1452">
                  <c:v>1.8935649999999999</c:v>
                </c:pt>
                <c:pt idx="1453">
                  <c:v>1.845815</c:v>
                </c:pt>
                <c:pt idx="1454">
                  <c:v>1.8219399999999999</c:v>
                </c:pt>
                <c:pt idx="1455">
                  <c:v>1.798065</c:v>
                </c:pt>
                <c:pt idx="1456">
                  <c:v>1.798065</c:v>
                </c:pt>
                <c:pt idx="1457">
                  <c:v>1.7503150000000001</c:v>
                </c:pt>
                <c:pt idx="1458">
                  <c:v>1.8696900000000001</c:v>
                </c:pt>
                <c:pt idx="1459">
                  <c:v>1.8219399999999999</c:v>
                </c:pt>
                <c:pt idx="1460">
                  <c:v>1.7741899999999999</c:v>
                </c:pt>
                <c:pt idx="1461">
                  <c:v>1.798065</c:v>
                </c:pt>
                <c:pt idx="1462">
                  <c:v>1.7741899999999999</c:v>
                </c:pt>
                <c:pt idx="1463">
                  <c:v>1.7741899999999999</c:v>
                </c:pt>
                <c:pt idx="1464">
                  <c:v>1.7741899999999999</c:v>
                </c:pt>
                <c:pt idx="1465">
                  <c:v>1.798065</c:v>
                </c:pt>
                <c:pt idx="1466">
                  <c:v>1.845815</c:v>
                </c:pt>
                <c:pt idx="1467">
                  <c:v>1.7503150000000001</c:v>
                </c:pt>
                <c:pt idx="1468">
                  <c:v>1.798065</c:v>
                </c:pt>
                <c:pt idx="1469">
                  <c:v>1.7503150000000001</c:v>
                </c:pt>
                <c:pt idx="1470">
                  <c:v>1.7503150000000001</c:v>
                </c:pt>
                <c:pt idx="1471">
                  <c:v>1.798065</c:v>
                </c:pt>
                <c:pt idx="1472">
                  <c:v>1.798065</c:v>
                </c:pt>
                <c:pt idx="1473">
                  <c:v>1.72644</c:v>
                </c:pt>
                <c:pt idx="1474">
                  <c:v>1.7503150000000001</c:v>
                </c:pt>
                <c:pt idx="1475">
                  <c:v>1.8219399999999999</c:v>
                </c:pt>
                <c:pt idx="1476">
                  <c:v>1.7741899999999999</c:v>
                </c:pt>
                <c:pt idx="1477">
                  <c:v>1.798065</c:v>
                </c:pt>
                <c:pt idx="1478">
                  <c:v>1.7741899999999999</c:v>
                </c:pt>
                <c:pt idx="1479">
                  <c:v>1.8219399999999999</c:v>
                </c:pt>
                <c:pt idx="1480">
                  <c:v>1.798065</c:v>
                </c:pt>
                <c:pt idx="1481">
                  <c:v>1.798065</c:v>
                </c:pt>
                <c:pt idx="1482">
                  <c:v>1.7025650000000001</c:v>
                </c:pt>
                <c:pt idx="1483">
                  <c:v>1.7741899999999999</c:v>
                </c:pt>
                <c:pt idx="1484">
                  <c:v>1.72644</c:v>
                </c:pt>
                <c:pt idx="1485">
                  <c:v>1.7741899999999999</c:v>
                </c:pt>
                <c:pt idx="1486">
                  <c:v>1.7025650000000001</c:v>
                </c:pt>
                <c:pt idx="1487">
                  <c:v>1.7025650000000001</c:v>
                </c:pt>
                <c:pt idx="1488">
                  <c:v>1.7503150000000001</c:v>
                </c:pt>
                <c:pt idx="1489">
                  <c:v>1.67869</c:v>
                </c:pt>
                <c:pt idx="1490">
                  <c:v>1.7025650000000001</c:v>
                </c:pt>
                <c:pt idx="1491">
                  <c:v>1.67869</c:v>
                </c:pt>
                <c:pt idx="1492">
                  <c:v>1.7503150000000001</c:v>
                </c:pt>
                <c:pt idx="1493">
                  <c:v>1.7025650000000001</c:v>
                </c:pt>
                <c:pt idx="1494">
                  <c:v>1.72644</c:v>
                </c:pt>
                <c:pt idx="1495">
                  <c:v>1.7025650000000001</c:v>
                </c:pt>
                <c:pt idx="1496">
                  <c:v>1.7503150000000001</c:v>
                </c:pt>
                <c:pt idx="1497">
                  <c:v>1.7741899999999999</c:v>
                </c:pt>
                <c:pt idx="1498">
                  <c:v>1.7503150000000001</c:v>
                </c:pt>
                <c:pt idx="1499">
                  <c:v>1.7025650000000001</c:v>
                </c:pt>
                <c:pt idx="1500">
                  <c:v>1.7025650000000001</c:v>
                </c:pt>
                <c:pt idx="1501">
                  <c:v>1.7503150000000001</c:v>
                </c:pt>
                <c:pt idx="1502">
                  <c:v>1.7503150000000001</c:v>
                </c:pt>
                <c:pt idx="1503">
                  <c:v>1.72644</c:v>
                </c:pt>
                <c:pt idx="1504">
                  <c:v>1.7503150000000001</c:v>
                </c:pt>
                <c:pt idx="1505">
                  <c:v>1.67869</c:v>
                </c:pt>
                <c:pt idx="1506">
                  <c:v>1.72644</c:v>
                </c:pt>
                <c:pt idx="1507">
                  <c:v>1.72644</c:v>
                </c:pt>
                <c:pt idx="1508">
                  <c:v>1.7025650000000001</c:v>
                </c:pt>
                <c:pt idx="1509">
                  <c:v>1.7503150000000001</c:v>
                </c:pt>
                <c:pt idx="1510">
                  <c:v>1.7503150000000001</c:v>
                </c:pt>
                <c:pt idx="1511">
                  <c:v>1.7025650000000001</c:v>
                </c:pt>
                <c:pt idx="1512">
                  <c:v>1.6548149999999999</c:v>
                </c:pt>
                <c:pt idx="1513">
                  <c:v>1.72644</c:v>
                </c:pt>
                <c:pt idx="1514">
                  <c:v>1.72644</c:v>
                </c:pt>
                <c:pt idx="1515">
                  <c:v>1.6548149999999999</c:v>
                </c:pt>
                <c:pt idx="1516">
                  <c:v>1.6548149999999999</c:v>
                </c:pt>
                <c:pt idx="1517">
                  <c:v>1.67869</c:v>
                </c:pt>
                <c:pt idx="1518">
                  <c:v>1.67869</c:v>
                </c:pt>
                <c:pt idx="1519">
                  <c:v>1.72644</c:v>
                </c:pt>
                <c:pt idx="1520">
                  <c:v>1.7025650000000001</c:v>
                </c:pt>
                <c:pt idx="1521">
                  <c:v>1.67869</c:v>
                </c:pt>
                <c:pt idx="1522">
                  <c:v>1.7503150000000001</c:v>
                </c:pt>
                <c:pt idx="1523">
                  <c:v>1.7025650000000001</c:v>
                </c:pt>
                <c:pt idx="1524">
                  <c:v>1.7503150000000001</c:v>
                </c:pt>
                <c:pt idx="1525">
                  <c:v>1.72644</c:v>
                </c:pt>
                <c:pt idx="1526">
                  <c:v>1.7741899999999999</c:v>
                </c:pt>
                <c:pt idx="1527">
                  <c:v>1.7025650000000001</c:v>
                </c:pt>
                <c:pt idx="1528">
                  <c:v>1.7503150000000001</c:v>
                </c:pt>
                <c:pt idx="1529">
                  <c:v>1.7025650000000001</c:v>
                </c:pt>
                <c:pt idx="1530">
                  <c:v>1.7025650000000001</c:v>
                </c:pt>
                <c:pt idx="1531">
                  <c:v>1.7741899999999999</c:v>
                </c:pt>
                <c:pt idx="1532">
                  <c:v>1.72644</c:v>
                </c:pt>
                <c:pt idx="1533">
                  <c:v>1.67869</c:v>
                </c:pt>
                <c:pt idx="1534">
                  <c:v>1.6548149999999999</c:v>
                </c:pt>
                <c:pt idx="1535">
                  <c:v>1.7503150000000001</c:v>
                </c:pt>
                <c:pt idx="1536">
                  <c:v>1.7025650000000001</c:v>
                </c:pt>
                <c:pt idx="1537">
                  <c:v>1.67869</c:v>
                </c:pt>
                <c:pt idx="1538">
                  <c:v>1.72644</c:v>
                </c:pt>
                <c:pt idx="1539">
                  <c:v>1.6548149999999999</c:v>
                </c:pt>
                <c:pt idx="1540">
                  <c:v>1.6548149999999999</c:v>
                </c:pt>
                <c:pt idx="1541">
                  <c:v>1.6309400000000001</c:v>
                </c:pt>
                <c:pt idx="1542">
                  <c:v>1.6548149999999999</c:v>
                </c:pt>
                <c:pt idx="1543">
                  <c:v>1.72644</c:v>
                </c:pt>
                <c:pt idx="1544">
                  <c:v>1.7025650000000001</c:v>
                </c:pt>
                <c:pt idx="1545">
                  <c:v>1.67869</c:v>
                </c:pt>
                <c:pt idx="1546">
                  <c:v>1.6548149999999999</c:v>
                </c:pt>
                <c:pt idx="1547">
                  <c:v>1.72644</c:v>
                </c:pt>
                <c:pt idx="1548">
                  <c:v>1.6548149999999999</c:v>
                </c:pt>
                <c:pt idx="1549">
                  <c:v>1.6548149999999999</c:v>
                </c:pt>
                <c:pt idx="1550">
                  <c:v>1.6548149999999999</c:v>
                </c:pt>
                <c:pt idx="1551">
                  <c:v>1.67869</c:v>
                </c:pt>
                <c:pt idx="1552">
                  <c:v>1.6548149999999999</c:v>
                </c:pt>
                <c:pt idx="1553">
                  <c:v>1.7025650000000001</c:v>
                </c:pt>
                <c:pt idx="1554">
                  <c:v>1.7025650000000001</c:v>
                </c:pt>
                <c:pt idx="1555">
                  <c:v>1.67869</c:v>
                </c:pt>
                <c:pt idx="1556">
                  <c:v>1.6548149999999999</c:v>
                </c:pt>
                <c:pt idx="1557">
                  <c:v>1.607065</c:v>
                </c:pt>
                <c:pt idx="1558">
                  <c:v>1.7025650000000001</c:v>
                </c:pt>
                <c:pt idx="1559">
                  <c:v>1.6548149999999999</c:v>
                </c:pt>
                <c:pt idx="1560">
                  <c:v>1.6309400000000001</c:v>
                </c:pt>
                <c:pt idx="1561">
                  <c:v>1.67869</c:v>
                </c:pt>
                <c:pt idx="1562">
                  <c:v>1.6548149999999999</c:v>
                </c:pt>
                <c:pt idx="1563">
                  <c:v>1.72644</c:v>
                </c:pt>
                <c:pt idx="1564">
                  <c:v>1.6548149999999999</c:v>
                </c:pt>
                <c:pt idx="1565">
                  <c:v>1.6548149999999999</c:v>
                </c:pt>
                <c:pt idx="1566">
                  <c:v>1.6548149999999999</c:v>
                </c:pt>
                <c:pt idx="1567">
                  <c:v>1.6548149999999999</c:v>
                </c:pt>
                <c:pt idx="1568">
                  <c:v>1.6548149999999999</c:v>
                </c:pt>
                <c:pt idx="1569">
                  <c:v>1.67869</c:v>
                </c:pt>
                <c:pt idx="1570">
                  <c:v>1.6548149999999999</c:v>
                </c:pt>
                <c:pt idx="1571">
                  <c:v>1.6548149999999999</c:v>
                </c:pt>
                <c:pt idx="1572">
                  <c:v>1.72644</c:v>
                </c:pt>
                <c:pt idx="1573">
                  <c:v>1.67869</c:v>
                </c:pt>
                <c:pt idx="1574">
                  <c:v>1.7503150000000001</c:v>
                </c:pt>
                <c:pt idx="1575">
                  <c:v>1.67869</c:v>
                </c:pt>
                <c:pt idx="1576">
                  <c:v>1.72644</c:v>
                </c:pt>
                <c:pt idx="1577">
                  <c:v>1.67869</c:v>
                </c:pt>
                <c:pt idx="1578">
                  <c:v>1.7503150000000001</c:v>
                </c:pt>
                <c:pt idx="1579">
                  <c:v>1.7025650000000001</c:v>
                </c:pt>
                <c:pt idx="1580">
                  <c:v>1.7025650000000001</c:v>
                </c:pt>
                <c:pt idx="1581">
                  <c:v>1.72644</c:v>
                </c:pt>
                <c:pt idx="1582">
                  <c:v>1.6548149999999999</c:v>
                </c:pt>
                <c:pt idx="1583">
                  <c:v>1.67869</c:v>
                </c:pt>
                <c:pt idx="1584">
                  <c:v>1.7025650000000001</c:v>
                </c:pt>
                <c:pt idx="1585">
                  <c:v>1.67869</c:v>
                </c:pt>
                <c:pt idx="1586">
                  <c:v>1.6548149999999999</c:v>
                </c:pt>
                <c:pt idx="1587">
                  <c:v>1.6309400000000001</c:v>
                </c:pt>
                <c:pt idx="1588">
                  <c:v>1.6548149999999999</c:v>
                </c:pt>
                <c:pt idx="1589">
                  <c:v>1.6548149999999999</c:v>
                </c:pt>
                <c:pt idx="1590">
                  <c:v>1.6309400000000001</c:v>
                </c:pt>
                <c:pt idx="1591">
                  <c:v>1.67869</c:v>
                </c:pt>
                <c:pt idx="1592">
                  <c:v>1.7503150000000001</c:v>
                </c:pt>
                <c:pt idx="1593">
                  <c:v>1.7025650000000001</c:v>
                </c:pt>
                <c:pt idx="1594">
                  <c:v>1.72644</c:v>
                </c:pt>
                <c:pt idx="1595">
                  <c:v>1.7741899999999999</c:v>
                </c:pt>
                <c:pt idx="1596">
                  <c:v>1.7503150000000001</c:v>
                </c:pt>
                <c:pt idx="1597">
                  <c:v>1.7025650000000001</c:v>
                </c:pt>
                <c:pt idx="1598">
                  <c:v>1.72644</c:v>
                </c:pt>
                <c:pt idx="1599">
                  <c:v>1.6548149999999999</c:v>
                </c:pt>
                <c:pt idx="1600">
                  <c:v>1.67869</c:v>
                </c:pt>
                <c:pt idx="1601">
                  <c:v>1.7025650000000001</c:v>
                </c:pt>
                <c:pt idx="1602">
                  <c:v>1.6548149999999999</c:v>
                </c:pt>
                <c:pt idx="1603">
                  <c:v>1.72644</c:v>
                </c:pt>
                <c:pt idx="1604">
                  <c:v>1.7503150000000001</c:v>
                </c:pt>
                <c:pt idx="1605">
                  <c:v>1.7741899999999999</c:v>
                </c:pt>
                <c:pt idx="1606">
                  <c:v>1.798065</c:v>
                </c:pt>
                <c:pt idx="1607">
                  <c:v>1.7741899999999999</c:v>
                </c:pt>
                <c:pt idx="1608">
                  <c:v>1.67869</c:v>
                </c:pt>
                <c:pt idx="1609">
                  <c:v>1.7503150000000001</c:v>
                </c:pt>
                <c:pt idx="1610">
                  <c:v>1.7025650000000001</c:v>
                </c:pt>
                <c:pt idx="1611">
                  <c:v>1.72644</c:v>
                </c:pt>
                <c:pt idx="1612">
                  <c:v>1.6309400000000001</c:v>
                </c:pt>
                <c:pt idx="1613">
                  <c:v>1.72644</c:v>
                </c:pt>
                <c:pt idx="1614">
                  <c:v>1.91744</c:v>
                </c:pt>
                <c:pt idx="1615">
                  <c:v>1.67869</c:v>
                </c:pt>
                <c:pt idx="1616">
                  <c:v>1.7025650000000001</c:v>
                </c:pt>
                <c:pt idx="1617">
                  <c:v>1.67869</c:v>
                </c:pt>
                <c:pt idx="1618">
                  <c:v>1.67869</c:v>
                </c:pt>
                <c:pt idx="1619">
                  <c:v>1.7025650000000001</c:v>
                </c:pt>
                <c:pt idx="1620">
                  <c:v>1.6548149999999999</c:v>
                </c:pt>
                <c:pt idx="1621">
                  <c:v>1.6309400000000001</c:v>
                </c:pt>
                <c:pt idx="1622">
                  <c:v>1.7503150000000001</c:v>
                </c:pt>
                <c:pt idx="1623">
                  <c:v>1.67869</c:v>
                </c:pt>
                <c:pt idx="1624">
                  <c:v>1.6548149999999999</c:v>
                </c:pt>
                <c:pt idx="1625">
                  <c:v>1.7025650000000001</c:v>
                </c:pt>
                <c:pt idx="1626">
                  <c:v>1.7503150000000001</c:v>
                </c:pt>
                <c:pt idx="1627">
                  <c:v>1.8935649999999999</c:v>
                </c:pt>
                <c:pt idx="1628">
                  <c:v>1.91744</c:v>
                </c:pt>
                <c:pt idx="1629">
                  <c:v>1.9413149999999999</c:v>
                </c:pt>
                <c:pt idx="1630">
                  <c:v>1.8935649999999999</c:v>
                </c:pt>
                <c:pt idx="1631">
                  <c:v>1.845815</c:v>
                </c:pt>
                <c:pt idx="1632">
                  <c:v>1.8935649999999999</c:v>
                </c:pt>
                <c:pt idx="1633">
                  <c:v>1.8696900000000001</c:v>
                </c:pt>
                <c:pt idx="1634">
                  <c:v>1.8219399999999999</c:v>
                </c:pt>
                <c:pt idx="1635">
                  <c:v>1.7741899999999999</c:v>
                </c:pt>
                <c:pt idx="1636">
                  <c:v>1.7741899999999999</c:v>
                </c:pt>
                <c:pt idx="1637">
                  <c:v>1.72644</c:v>
                </c:pt>
                <c:pt idx="1638">
                  <c:v>1.72644</c:v>
                </c:pt>
                <c:pt idx="1639">
                  <c:v>1.798065</c:v>
                </c:pt>
                <c:pt idx="1640">
                  <c:v>1.72644</c:v>
                </c:pt>
                <c:pt idx="1641">
                  <c:v>1.7025650000000001</c:v>
                </c:pt>
                <c:pt idx="1642">
                  <c:v>1.7741899999999999</c:v>
                </c:pt>
                <c:pt idx="1643">
                  <c:v>1.7503150000000001</c:v>
                </c:pt>
                <c:pt idx="1644">
                  <c:v>1.7503150000000001</c:v>
                </c:pt>
                <c:pt idx="1645">
                  <c:v>1.7025650000000001</c:v>
                </c:pt>
                <c:pt idx="1646">
                  <c:v>1.67869</c:v>
                </c:pt>
                <c:pt idx="1647">
                  <c:v>1.7741899999999999</c:v>
                </c:pt>
                <c:pt idx="1648">
                  <c:v>1.7503150000000001</c:v>
                </c:pt>
                <c:pt idx="1649">
                  <c:v>1.7025650000000001</c:v>
                </c:pt>
                <c:pt idx="1650">
                  <c:v>1.72644</c:v>
                </c:pt>
                <c:pt idx="1651">
                  <c:v>1.7503150000000001</c:v>
                </c:pt>
                <c:pt idx="1652">
                  <c:v>1.67869</c:v>
                </c:pt>
                <c:pt idx="1653">
                  <c:v>1.67869</c:v>
                </c:pt>
                <c:pt idx="1654">
                  <c:v>1.7025650000000001</c:v>
                </c:pt>
                <c:pt idx="1655">
                  <c:v>1.67869</c:v>
                </c:pt>
                <c:pt idx="1656">
                  <c:v>1.72644</c:v>
                </c:pt>
                <c:pt idx="1657">
                  <c:v>1.67869</c:v>
                </c:pt>
                <c:pt idx="1658">
                  <c:v>1.72644</c:v>
                </c:pt>
                <c:pt idx="1659">
                  <c:v>1.7025650000000001</c:v>
                </c:pt>
                <c:pt idx="1660">
                  <c:v>1.72644</c:v>
                </c:pt>
                <c:pt idx="1661">
                  <c:v>1.67869</c:v>
                </c:pt>
                <c:pt idx="1662">
                  <c:v>1.7025650000000001</c:v>
                </c:pt>
                <c:pt idx="1663">
                  <c:v>1.6548149999999999</c:v>
                </c:pt>
                <c:pt idx="1664">
                  <c:v>1.6309400000000001</c:v>
                </c:pt>
                <c:pt idx="1665">
                  <c:v>1.6548149999999999</c:v>
                </c:pt>
                <c:pt idx="1666">
                  <c:v>1.7025650000000001</c:v>
                </c:pt>
                <c:pt idx="1667">
                  <c:v>1.7025650000000001</c:v>
                </c:pt>
                <c:pt idx="1668">
                  <c:v>1.6548149999999999</c:v>
                </c:pt>
                <c:pt idx="1669">
                  <c:v>1.7025650000000001</c:v>
                </c:pt>
                <c:pt idx="1670">
                  <c:v>1.7503150000000001</c:v>
                </c:pt>
                <c:pt idx="1671">
                  <c:v>1.7503150000000001</c:v>
                </c:pt>
                <c:pt idx="1672">
                  <c:v>1.798065</c:v>
                </c:pt>
                <c:pt idx="1673">
                  <c:v>1.8696900000000001</c:v>
                </c:pt>
                <c:pt idx="1674">
                  <c:v>1.8219399999999999</c:v>
                </c:pt>
                <c:pt idx="1675">
                  <c:v>1.798065</c:v>
                </c:pt>
                <c:pt idx="1676">
                  <c:v>1.72644</c:v>
                </c:pt>
                <c:pt idx="1677">
                  <c:v>1.72644</c:v>
                </c:pt>
                <c:pt idx="1678">
                  <c:v>1.7025650000000001</c:v>
                </c:pt>
                <c:pt idx="1679">
                  <c:v>1.7503150000000001</c:v>
                </c:pt>
                <c:pt idx="1680">
                  <c:v>1.7503150000000001</c:v>
                </c:pt>
                <c:pt idx="1681">
                  <c:v>1.67869</c:v>
                </c:pt>
                <c:pt idx="1682">
                  <c:v>1.6548149999999999</c:v>
                </c:pt>
                <c:pt idx="1683">
                  <c:v>1.7025650000000001</c:v>
                </c:pt>
                <c:pt idx="1684">
                  <c:v>1.6548149999999999</c:v>
                </c:pt>
                <c:pt idx="1685">
                  <c:v>1.7025650000000001</c:v>
                </c:pt>
                <c:pt idx="1686">
                  <c:v>1.7025650000000001</c:v>
                </c:pt>
                <c:pt idx="1687">
                  <c:v>1.6548149999999999</c:v>
                </c:pt>
                <c:pt idx="1688">
                  <c:v>1.6548149999999999</c:v>
                </c:pt>
                <c:pt idx="1689">
                  <c:v>1.7025650000000001</c:v>
                </c:pt>
                <c:pt idx="1690">
                  <c:v>1.7025650000000001</c:v>
                </c:pt>
                <c:pt idx="1691">
                  <c:v>1.67869</c:v>
                </c:pt>
                <c:pt idx="1692">
                  <c:v>1.8219399999999999</c:v>
                </c:pt>
                <c:pt idx="1693">
                  <c:v>1.96519</c:v>
                </c:pt>
                <c:pt idx="1694">
                  <c:v>2.1323150000000002</c:v>
                </c:pt>
                <c:pt idx="1695">
                  <c:v>1.96519</c:v>
                </c:pt>
                <c:pt idx="1696">
                  <c:v>1.845815</c:v>
                </c:pt>
                <c:pt idx="1697">
                  <c:v>1.8219399999999999</c:v>
                </c:pt>
                <c:pt idx="1698">
                  <c:v>1.96519</c:v>
                </c:pt>
                <c:pt idx="1699">
                  <c:v>1.8935649999999999</c:v>
                </c:pt>
                <c:pt idx="1700">
                  <c:v>1.845815</c:v>
                </c:pt>
                <c:pt idx="1701">
                  <c:v>1.8696900000000001</c:v>
                </c:pt>
                <c:pt idx="1702">
                  <c:v>1.91744</c:v>
                </c:pt>
                <c:pt idx="1703">
                  <c:v>1.9413149999999999</c:v>
                </c:pt>
                <c:pt idx="1704">
                  <c:v>1.8696900000000001</c:v>
                </c:pt>
                <c:pt idx="1705">
                  <c:v>1.9413149999999999</c:v>
                </c:pt>
                <c:pt idx="1706">
                  <c:v>1.9413149999999999</c:v>
                </c:pt>
                <c:pt idx="1707">
                  <c:v>1.8696900000000001</c:v>
                </c:pt>
                <c:pt idx="1708">
                  <c:v>1.8696900000000001</c:v>
                </c:pt>
                <c:pt idx="1709">
                  <c:v>1.91744</c:v>
                </c:pt>
                <c:pt idx="1710">
                  <c:v>1.798065</c:v>
                </c:pt>
                <c:pt idx="1711">
                  <c:v>1.7741899999999999</c:v>
                </c:pt>
                <c:pt idx="1712">
                  <c:v>1.845815</c:v>
                </c:pt>
                <c:pt idx="1713">
                  <c:v>1.7741899999999999</c:v>
                </c:pt>
                <c:pt idx="1714">
                  <c:v>2.01294</c:v>
                </c:pt>
                <c:pt idx="1715">
                  <c:v>1.845815</c:v>
                </c:pt>
                <c:pt idx="1716">
                  <c:v>1.798065</c:v>
                </c:pt>
                <c:pt idx="1717">
                  <c:v>1.798065</c:v>
                </c:pt>
                <c:pt idx="1718">
                  <c:v>1.72644</c:v>
                </c:pt>
                <c:pt idx="1719">
                  <c:v>1.8219399999999999</c:v>
                </c:pt>
                <c:pt idx="1720">
                  <c:v>1.7861275000000001</c:v>
                </c:pt>
                <c:pt idx="1721">
                  <c:v>1.7503150000000001</c:v>
                </c:pt>
                <c:pt idx="1722">
                  <c:v>1.8219399999999999</c:v>
                </c:pt>
                <c:pt idx="1723">
                  <c:v>1.72644</c:v>
                </c:pt>
                <c:pt idx="1724">
                  <c:v>1.798065</c:v>
                </c:pt>
                <c:pt idx="1725">
                  <c:v>1.798065</c:v>
                </c:pt>
                <c:pt idx="1726">
                  <c:v>1.7741899999999999</c:v>
                </c:pt>
                <c:pt idx="1727">
                  <c:v>1.7741899999999999</c:v>
                </c:pt>
                <c:pt idx="1728">
                  <c:v>1.7503150000000001</c:v>
                </c:pt>
                <c:pt idx="1729">
                  <c:v>1.7503150000000001</c:v>
                </c:pt>
                <c:pt idx="1730">
                  <c:v>1.7025650000000001</c:v>
                </c:pt>
                <c:pt idx="1731">
                  <c:v>1.96519</c:v>
                </c:pt>
                <c:pt idx="1732">
                  <c:v>1.6548149999999999</c:v>
                </c:pt>
                <c:pt idx="1733">
                  <c:v>1.67869</c:v>
                </c:pt>
                <c:pt idx="1734">
                  <c:v>1.7503150000000001</c:v>
                </c:pt>
                <c:pt idx="1735">
                  <c:v>1.7503150000000001</c:v>
                </c:pt>
                <c:pt idx="1736">
                  <c:v>1.67869</c:v>
                </c:pt>
                <c:pt idx="1737">
                  <c:v>1.67869</c:v>
                </c:pt>
                <c:pt idx="1738">
                  <c:v>1.72644</c:v>
                </c:pt>
                <c:pt idx="1739">
                  <c:v>1.6548149999999999</c:v>
                </c:pt>
                <c:pt idx="1740">
                  <c:v>1.72644</c:v>
                </c:pt>
                <c:pt idx="1741">
                  <c:v>1.72644</c:v>
                </c:pt>
                <c:pt idx="1742">
                  <c:v>1.7025650000000001</c:v>
                </c:pt>
                <c:pt idx="1743">
                  <c:v>1.7503150000000001</c:v>
                </c:pt>
                <c:pt idx="1744">
                  <c:v>1.6548149999999999</c:v>
                </c:pt>
                <c:pt idx="1745">
                  <c:v>1.6548149999999999</c:v>
                </c:pt>
                <c:pt idx="1746">
                  <c:v>1.6548149999999999</c:v>
                </c:pt>
                <c:pt idx="1747">
                  <c:v>1.72644</c:v>
                </c:pt>
                <c:pt idx="1748">
                  <c:v>1.67869</c:v>
                </c:pt>
                <c:pt idx="1749">
                  <c:v>1.7025650000000001</c:v>
                </c:pt>
                <c:pt idx="1750">
                  <c:v>1.7503150000000001</c:v>
                </c:pt>
                <c:pt idx="1751">
                  <c:v>1.7503150000000001</c:v>
                </c:pt>
                <c:pt idx="1752">
                  <c:v>1.7503150000000001</c:v>
                </c:pt>
                <c:pt idx="1753">
                  <c:v>1.67869</c:v>
                </c:pt>
                <c:pt idx="1754">
                  <c:v>1.7025650000000001</c:v>
                </c:pt>
                <c:pt idx="1755">
                  <c:v>1.6548149999999999</c:v>
                </c:pt>
                <c:pt idx="1756">
                  <c:v>1.6309400000000001</c:v>
                </c:pt>
                <c:pt idx="1757">
                  <c:v>1.67869</c:v>
                </c:pt>
                <c:pt idx="1758">
                  <c:v>1.7025650000000001</c:v>
                </c:pt>
                <c:pt idx="1759">
                  <c:v>1.67869</c:v>
                </c:pt>
                <c:pt idx="1760">
                  <c:v>1.67869</c:v>
                </c:pt>
                <c:pt idx="1761">
                  <c:v>1.6548149999999999</c:v>
                </c:pt>
                <c:pt idx="1762">
                  <c:v>1.6309400000000001</c:v>
                </c:pt>
                <c:pt idx="1763">
                  <c:v>1.67869</c:v>
                </c:pt>
                <c:pt idx="1764">
                  <c:v>1.72644</c:v>
                </c:pt>
                <c:pt idx="1765">
                  <c:v>1.6548149999999999</c:v>
                </c:pt>
                <c:pt idx="1766">
                  <c:v>1.6548149999999999</c:v>
                </c:pt>
                <c:pt idx="1767">
                  <c:v>1.67869</c:v>
                </c:pt>
                <c:pt idx="1768">
                  <c:v>1.67869</c:v>
                </c:pt>
                <c:pt idx="1769">
                  <c:v>1.7025650000000001</c:v>
                </c:pt>
                <c:pt idx="1770">
                  <c:v>1.67869</c:v>
                </c:pt>
                <c:pt idx="1771">
                  <c:v>1.7025650000000001</c:v>
                </c:pt>
                <c:pt idx="1772">
                  <c:v>1.6309400000000001</c:v>
                </c:pt>
                <c:pt idx="1773">
                  <c:v>1.662773333333333</c:v>
                </c:pt>
                <c:pt idx="1774">
                  <c:v>1.694606666666667</c:v>
                </c:pt>
                <c:pt idx="1775">
                  <c:v>1.72644</c:v>
                </c:pt>
                <c:pt idx="1776">
                  <c:v>1.67869</c:v>
                </c:pt>
                <c:pt idx="1777">
                  <c:v>1.7503150000000001</c:v>
                </c:pt>
                <c:pt idx="1778">
                  <c:v>1.7025650000000001</c:v>
                </c:pt>
                <c:pt idx="1779">
                  <c:v>1.798065</c:v>
                </c:pt>
                <c:pt idx="1780">
                  <c:v>1.96519</c:v>
                </c:pt>
                <c:pt idx="1781">
                  <c:v>1.8696900000000001</c:v>
                </c:pt>
                <c:pt idx="1782">
                  <c:v>1.9890650000000001</c:v>
                </c:pt>
                <c:pt idx="1783">
                  <c:v>1.9413149999999999</c:v>
                </c:pt>
                <c:pt idx="1784">
                  <c:v>1.9413149999999999</c:v>
                </c:pt>
                <c:pt idx="1785">
                  <c:v>1.845815</c:v>
                </c:pt>
                <c:pt idx="1786">
                  <c:v>1.8219399999999999</c:v>
                </c:pt>
                <c:pt idx="1787">
                  <c:v>1.8696900000000001</c:v>
                </c:pt>
                <c:pt idx="1788">
                  <c:v>1.845815</c:v>
                </c:pt>
                <c:pt idx="1789">
                  <c:v>1.8935649999999999</c:v>
                </c:pt>
                <c:pt idx="1790">
                  <c:v>1.8219399999999999</c:v>
                </c:pt>
                <c:pt idx="1791">
                  <c:v>1.8696900000000001</c:v>
                </c:pt>
                <c:pt idx="1792">
                  <c:v>1.8935649999999999</c:v>
                </c:pt>
                <c:pt idx="1793">
                  <c:v>1.91744</c:v>
                </c:pt>
                <c:pt idx="1794">
                  <c:v>1.8219399999999999</c:v>
                </c:pt>
                <c:pt idx="1795">
                  <c:v>1.845815</c:v>
                </c:pt>
                <c:pt idx="1796">
                  <c:v>1.798065</c:v>
                </c:pt>
                <c:pt idx="1797">
                  <c:v>2.01294</c:v>
                </c:pt>
                <c:pt idx="1798">
                  <c:v>1.72644</c:v>
                </c:pt>
                <c:pt idx="1799">
                  <c:v>1.72644</c:v>
                </c:pt>
                <c:pt idx="1800">
                  <c:v>1.7025650000000001</c:v>
                </c:pt>
                <c:pt idx="1801">
                  <c:v>1.7741899999999999</c:v>
                </c:pt>
                <c:pt idx="1802">
                  <c:v>1.7503150000000001</c:v>
                </c:pt>
                <c:pt idx="1803">
                  <c:v>1.7025650000000001</c:v>
                </c:pt>
                <c:pt idx="1804">
                  <c:v>1.7503150000000001</c:v>
                </c:pt>
                <c:pt idx="1805">
                  <c:v>1.7025650000000001</c:v>
                </c:pt>
                <c:pt idx="1806">
                  <c:v>1.7503150000000001</c:v>
                </c:pt>
                <c:pt idx="1807">
                  <c:v>1.7503150000000001</c:v>
                </c:pt>
                <c:pt idx="1808">
                  <c:v>1.67869</c:v>
                </c:pt>
                <c:pt idx="1809">
                  <c:v>1.72644</c:v>
                </c:pt>
                <c:pt idx="1810">
                  <c:v>1.72644</c:v>
                </c:pt>
                <c:pt idx="1811">
                  <c:v>1.6548149999999999</c:v>
                </c:pt>
                <c:pt idx="1812">
                  <c:v>1.72644</c:v>
                </c:pt>
                <c:pt idx="1813">
                  <c:v>1.7025650000000001</c:v>
                </c:pt>
                <c:pt idx="1814">
                  <c:v>1.7025650000000001</c:v>
                </c:pt>
                <c:pt idx="1815">
                  <c:v>1.7025650000000001</c:v>
                </c:pt>
                <c:pt idx="1816">
                  <c:v>1.72644</c:v>
                </c:pt>
                <c:pt idx="1817">
                  <c:v>1.7025650000000001</c:v>
                </c:pt>
                <c:pt idx="1818">
                  <c:v>1.7025650000000001</c:v>
                </c:pt>
                <c:pt idx="1819">
                  <c:v>1.7741899999999999</c:v>
                </c:pt>
                <c:pt idx="1820">
                  <c:v>1.7741899999999999</c:v>
                </c:pt>
                <c:pt idx="1821">
                  <c:v>1.845815</c:v>
                </c:pt>
                <c:pt idx="1822">
                  <c:v>1.9413149999999999</c:v>
                </c:pt>
                <c:pt idx="1823">
                  <c:v>1.8935649999999999</c:v>
                </c:pt>
                <c:pt idx="1824">
                  <c:v>1.845815</c:v>
                </c:pt>
                <c:pt idx="1825">
                  <c:v>1.845815</c:v>
                </c:pt>
                <c:pt idx="1826">
                  <c:v>1.8935649999999999</c:v>
                </c:pt>
                <c:pt idx="1827">
                  <c:v>1.845815</c:v>
                </c:pt>
                <c:pt idx="1828">
                  <c:v>1.845815</c:v>
                </c:pt>
                <c:pt idx="1829">
                  <c:v>1.7741899999999999</c:v>
                </c:pt>
                <c:pt idx="1830">
                  <c:v>1.7741899999999999</c:v>
                </c:pt>
                <c:pt idx="1831">
                  <c:v>1.798065</c:v>
                </c:pt>
                <c:pt idx="1832">
                  <c:v>1.8219399999999999</c:v>
                </c:pt>
                <c:pt idx="1833">
                  <c:v>1.72644</c:v>
                </c:pt>
                <c:pt idx="1834">
                  <c:v>1.7503150000000001</c:v>
                </c:pt>
                <c:pt idx="1835">
                  <c:v>1.72644</c:v>
                </c:pt>
                <c:pt idx="1836">
                  <c:v>1.798065</c:v>
                </c:pt>
                <c:pt idx="1837">
                  <c:v>1.7741899999999999</c:v>
                </c:pt>
                <c:pt idx="1838">
                  <c:v>1.7741899999999999</c:v>
                </c:pt>
                <c:pt idx="1839">
                  <c:v>1.7025650000000001</c:v>
                </c:pt>
                <c:pt idx="1840">
                  <c:v>1.8219399999999999</c:v>
                </c:pt>
                <c:pt idx="1841">
                  <c:v>1.7503150000000001</c:v>
                </c:pt>
                <c:pt idx="1842">
                  <c:v>1.67869</c:v>
                </c:pt>
                <c:pt idx="1843">
                  <c:v>1.7503150000000001</c:v>
                </c:pt>
                <c:pt idx="1844">
                  <c:v>1.7503150000000001</c:v>
                </c:pt>
                <c:pt idx="1845">
                  <c:v>1.7741899999999999</c:v>
                </c:pt>
                <c:pt idx="1846">
                  <c:v>1.7503150000000001</c:v>
                </c:pt>
                <c:pt idx="1847">
                  <c:v>1.72644</c:v>
                </c:pt>
                <c:pt idx="1848">
                  <c:v>1.67869</c:v>
                </c:pt>
                <c:pt idx="1849">
                  <c:v>1.67869</c:v>
                </c:pt>
                <c:pt idx="1850">
                  <c:v>1.7025650000000001</c:v>
                </c:pt>
                <c:pt idx="1851">
                  <c:v>1.7025650000000001</c:v>
                </c:pt>
                <c:pt idx="1852">
                  <c:v>1.7503150000000001</c:v>
                </c:pt>
                <c:pt idx="1853">
                  <c:v>1.67869</c:v>
                </c:pt>
                <c:pt idx="1854">
                  <c:v>1.67869</c:v>
                </c:pt>
                <c:pt idx="1855">
                  <c:v>1.67869</c:v>
                </c:pt>
                <c:pt idx="1856">
                  <c:v>1.67869</c:v>
                </c:pt>
                <c:pt idx="1857">
                  <c:v>1.67869</c:v>
                </c:pt>
                <c:pt idx="1858">
                  <c:v>1.6548149999999999</c:v>
                </c:pt>
                <c:pt idx="1859">
                  <c:v>1.72644</c:v>
                </c:pt>
                <c:pt idx="1860">
                  <c:v>1.7503150000000001</c:v>
                </c:pt>
                <c:pt idx="1861">
                  <c:v>1.7741899999999999</c:v>
                </c:pt>
                <c:pt idx="1862">
                  <c:v>1.7025650000000001</c:v>
                </c:pt>
                <c:pt idx="1863">
                  <c:v>1.72644</c:v>
                </c:pt>
                <c:pt idx="1864">
                  <c:v>1.72644</c:v>
                </c:pt>
                <c:pt idx="1865">
                  <c:v>1.67869</c:v>
                </c:pt>
                <c:pt idx="1866">
                  <c:v>1.6548149999999999</c:v>
                </c:pt>
                <c:pt idx="1867">
                  <c:v>1.67869</c:v>
                </c:pt>
                <c:pt idx="1868">
                  <c:v>1.7025650000000001</c:v>
                </c:pt>
                <c:pt idx="1869">
                  <c:v>1.6548149999999999</c:v>
                </c:pt>
                <c:pt idx="1870">
                  <c:v>1.67869</c:v>
                </c:pt>
                <c:pt idx="1871">
                  <c:v>1.67869</c:v>
                </c:pt>
                <c:pt idx="1872">
                  <c:v>1.710523333</c:v>
                </c:pt>
                <c:pt idx="1873">
                  <c:v>1.7423566669999999</c:v>
                </c:pt>
                <c:pt idx="1874">
                  <c:v>1.7741899999999999</c:v>
                </c:pt>
                <c:pt idx="1875">
                  <c:v>1.806023333</c:v>
                </c:pt>
                <c:pt idx="1876">
                  <c:v>1.8378566670000001</c:v>
                </c:pt>
                <c:pt idx="1877">
                  <c:v>1.8696900000000001</c:v>
                </c:pt>
                <c:pt idx="1878">
                  <c:v>1.9015233330000001</c:v>
                </c:pt>
                <c:pt idx="1879">
                  <c:v>1.933356667</c:v>
                </c:pt>
                <c:pt idx="1880">
                  <c:v>1.96519</c:v>
                </c:pt>
                <c:pt idx="1881">
                  <c:v>1.997023333</c:v>
                </c:pt>
                <c:pt idx="1882">
                  <c:v>2.0288566669999999</c:v>
                </c:pt>
                <c:pt idx="1883">
                  <c:v>2.0606900000000001</c:v>
                </c:pt>
                <c:pt idx="1884">
                  <c:v>2.0925233329999999</c:v>
                </c:pt>
                <c:pt idx="1885">
                  <c:v>2.1243566669999998</c:v>
                </c:pt>
                <c:pt idx="1886">
                  <c:v>2.1561900000000001</c:v>
                </c:pt>
                <c:pt idx="1887">
                  <c:v>2.1561900000000001</c:v>
                </c:pt>
                <c:pt idx="1888">
                  <c:v>2.1561900000000001</c:v>
                </c:pt>
                <c:pt idx="1889">
                  <c:v>2.1323150000000002</c:v>
                </c:pt>
                <c:pt idx="1890">
                  <c:v>2.084565</c:v>
                </c:pt>
                <c:pt idx="1891">
                  <c:v>1.9890650000000001</c:v>
                </c:pt>
                <c:pt idx="1892">
                  <c:v>2.01294</c:v>
                </c:pt>
                <c:pt idx="1893">
                  <c:v>1.91744</c:v>
                </c:pt>
                <c:pt idx="1894">
                  <c:v>1.9890650000000001</c:v>
                </c:pt>
                <c:pt idx="1895">
                  <c:v>1.91744</c:v>
                </c:pt>
                <c:pt idx="1896">
                  <c:v>1.8696900000000001</c:v>
                </c:pt>
                <c:pt idx="1897">
                  <c:v>1.91744</c:v>
                </c:pt>
                <c:pt idx="1898">
                  <c:v>1.91744</c:v>
                </c:pt>
                <c:pt idx="1899">
                  <c:v>1.9413149999999999</c:v>
                </c:pt>
                <c:pt idx="1900">
                  <c:v>1.9890650000000001</c:v>
                </c:pt>
                <c:pt idx="1901">
                  <c:v>1.96519</c:v>
                </c:pt>
                <c:pt idx="1902">
                  <c:v>2.01294</c:v>
                </c:pt>
                <c:pt idx="1903">
                  <c:v>2.01294</c:v>
                </c:pt>
                <c:pt idx="1904">
                  <c:v>2.1323150000000002</c:v>
                </c:pt>
                <c:pt idx="1905">
                  <c:v>2.084565</c:v>
                </c:pt>
                <c:pt idx="1906">
                  <c:v>2.01294</c:v>
                </c:pt>
                <c:pt idx="1907">
                  <c:v>2.0368149999999998</c:v>
                </c:pt>
                <c:pt idx="1908">
                  <c:v>2.0368149999999998</c:v>
                </c:pt>
                <c:pt idx="1909">
                  <c:v>1.9413149999999999</c:v>
                </c:pt>
                <c:pt idx="1910">
                  <c:v>1.91744</c:v>
                </c:pt>
                <c:pt idx="1911">
                  <c:v>1.8935649999999999</c:v>
                </c:pt>
                <c:pt idx="1912">
                  <c:v>1.91744</c:v>
                </c:pt>
                <c:pt idx="1913">
                  <c:v>1.91744</c:v>
                </c:pt>
                <c:pt idx="1914">
                  <c:v>1.8696900000000001</c:v>
                </c:pt>
                <c:pt idx="1915">
                  <c:v>1.8219399999999999</c:v>
                </c:pt>
                <c:pt idx="1916">
                  <c:v>1.845815</c:v>
                </c:pt>
                <c:pt idx="1917">
                  <c:v>1.8219399999999999</c:v>
                </c:pt>
                <c:pt idx="1918">
                  <c:v>1.798065</c:v>
                </c:pt>
                <c:pt idx="1919">
                  <c:v>1.8696900000000001</c:v>
                </c:pt>
                <c:pt idx="1920">
                  <c:v>1.8219399999999999</c:v>
                </c:pt>
                <c:pt idx="1921">
                  <c:v>1.8696900000000001</c:v>
                </c:pt>
                <c:pt idx="1922">
                  <c:v>1.845815</c:v>
                </c:pt>
                <c:pt idx="1923">
                  <c:v>1.8696900000000001</c:v>
                </c:pt>
                <c:pt idx="1924">
                  <c:v>1.845815</c:v>
                </c:pt>
                <c:pt idx="1925">
                  <c:v>1.845815</c:v>
                </c:pt>
                <c:pt idx="1926">
                  <c:v>1.8219399999999999</c:v>
                </c:pt>
                <c:pt idx="1927">
                  <c:v>1.845815</c:v>
                </c:pt>
                <c:pt idx="1928">
                  <c:v>1.798065</c:v>
                </c:pt>
                <c:pt idx="1929">
                  <c:v>1.798065</c:v>
                </c:pt>
                <c:pt idx="1930">
                  <c:v>1.8219399999999999</c:v>
                </c:pt>
                <c:pt idx="1931">
                  <c:v>1.7503150000000001</c:v>
                </c:pt>
                <c:pt idx="1932">
                  <c:v>1.8219399999999999</c:v>
                </c:pt>
                <c:pt idx="1933">
                  <c:v>1.798065</c:v>
                </c:pt>
                <c:pt idx="1934">
                  <c:v>1.8935649999999999</c:v>
                </c:pt>
                <c:pt idx="1935">
                  <c:v>1.845815</c:v>
                </c:pt>
                <c:pt idx="1936">
                  <c:v>1.8696900000000001</c:v>
                </c:pt>
                <c:pt idx="1937">
                  <c:v>2.2278150000000001</c:v>
                </c:pt>
                <c:pt idx="1938">
                  <c:v>2.25169</c:v>
                </c:pt>
                <c:pt idx="1939">
                  <c:v>2.1561900000000001</c:v>
                </c:pt>
                <c:pt idx="1940">
                  <c:v>2.3471899999999999</c:v>
                </c:pt>
                <c:pt idx="1941">
                  <c:v>2.49044</c:v>
                </c:pt>
                <c:pt idx="1942">
                  <c:v>2.5381900000000002</c:v>
                </c:pt>
                <c:pt idx="1943">
                  <c:v>2.6336900000000001</c:v>
                </c:pt>
                <c:pt idx="1944">
                  <c:v>2.5859399999999999</c:v>
                </c:pt>
                <c:pt idx="1945">
                  <c:v>2.49044</c:v>
                </c:pt>
                <c:pt idx="1946">
                  <c:v>2.3949400000000001</c:v>
                </c:pt>
                <c:pt idx="1947">
                  <c:v>2.323315</c:v>
                </c:pt>
                <c:pt idx="1948">
                  <c:v>2.323315</c:v>
                </c:pt>
                <c:pt idx="1949">
                  <c:v>2.323315</c:v>
                </c:pt>
                <c:pt idx="1950">
                  <c:v>2.25169</c:v>
                </c:pt>
                <c:pt idx="1951">
                  <c:v>2.2755649999999998</c:v>
                </c:pt>
                <c:pt idx="1952">
                  <c:v>2.25169</c:v>
                </c:pt>
                <c:pt idx="1953">
                  <c:v>2.2278150000000001</c:v>
                </c:pt>
                <c:pt idx="1954">
                  <c:v>2.1323150000000002</c:v>
                </c:pt>
                <c:pt idx="1955">
                  <c:v>2.1084399999999999</c:v>
                </c:pt>
                <c:pt idx="1956">
                  <c:v>2.1323150000000002</c:v>
                </c:pt>
                <c:pt idx="1957">
                  <c:v>2.0606900000000001</c:v>
                </c:pt>
                <c:pt idx="1958">
                  <c:v>2.1084399999999999</c:v>
                </c:pt>
                <c:pt idx="1959">
                  <c:v>2.0368149999999998</c:v>
                </c:pt>
                <c:pt idx="1960">
                  <c:v>2.0368149999999998</c:v>
                </c:pt>
                <c:pt idx="1961">
                  <c:v>2.0368149999999998</c:v>
                </c:pt>
                <c:pt idx="1962">
                  <c:v>2.0368149999999998</c:v>
                </c:pt>
                <c:pt idx="1963">
                  <c:v>1.96519</c:v>
                </c:pt>
                <c:pt idx="1964">
                  <c:v>1.96519</c:v>
                </c:pt>
                <c:pt idx="1965">
                  <c:v>2.0368149999999998</c:v>
                </c:pt>
                <c:pt idx="1966">
                  <c:v>1.9413149999999999</c:v>
                </c:pt>
                <c:pt idx="1967">
                  <c:v>1.9890650000000001</c:v>
                </c:pt>
                <c:pt idx="1968">
                  <c:v>1.9413149999999999</c:v>
                </c:pt>
                <c:pt idx="1969">
                  <c:v>1.9413149999999999</c:v>
                </c:pt>
                <c:pt idx="1970">
                  <c:v>1.8935649999999999</c:v>
                </c:pt>
                <c:pt idx="1971">
                  <c:v>1.9413149999999999</c:v>
                </c:pt>
                <c:pt idx="1972">
                  <c:v>1.91744</c:v>
                </c:pt>
                <c:pt idx="1973">
                  <c:v>1.8935649999999999</c:v>
                </c:pt>
                <c:pt idx="1974">
                  <c:v>1.8696900000000001</c:v>
                </c:pt>
                <c:pt idx="1975">
                  <c:v>1.8935649999999999</c:v>
                </c:pt>
                <c:pt idx="1976">
                  <c:v>1.91744</c:v>
                </c:pt>
                <c:pt idx="1977">
                  <c:v>1.91744</c:v>
                </c:pt>
                <c:pt idx="1978">
                  <c:v>1.8935649999999999</c:v>
                </c:pt>
                <c:pt idx="1979">
                  <c:v>1.8696900000000001</c:v>
                </c:pt>
                <c:pt idx="1980">
                  <c:v>1.8696900000000001</c:v>
                </c:pt>
                <c:pt idx="1981">
                  <c:v>1.845815</c:v>
                </c:pt>
                <c:pt idx="1982">
                  <c:v>1.8935649999999999</c:v>
                </c:pt>
                <c:pt idx="1983">
                  <c:v>1.8696900000000001</c:v>
                </c:pt>
                <c:pt idx="1984">
                  <c:v>1.845815</c:v>
                </c:pt>
                <c:pt idx="1985">
                  <c:v>1.8219399999999999</c:v>
                </c:pt>
                <c:pt idx="1986">
                  <c:v>1.8219399999999999</c:v>
                </c:pt>
                <c:pt idx="1987">
                  <c:v>1.8219399999999999</c:v>
                </c:pt>
                <c:pt idx="1988">
                  <c:v>1.8219399999999999</c:v>
                </c:pt>
                <c:pt idx="1989">
                  <c:v>1.8696900000000001</c:v>
                </c:pt>
                <c:pt idx="1990">
                  <c:v>1.8696900000000001</c:v>
                </c:pt>
                <c:pt idx="1991">
                  <c:v>1.845815</c:v>
                </c:pt>
                <c:pt idx="1992">
                  <c:v>2.1084399999999999</c:v>
                </c:pt>
                <c:pt idx="1993">
                  <c:v>1.9890650000000001</c:v>
                </c:pt>
                <c:pt idx="1994">
                  <c:v>1.96519</c:v>
                </c:pt>
                <c:pt idx="1995">
                  <c:v>2.01294</c:v>
                </c:pt>
                <c:pt idx="1996">
                  <c:v>1.91744</c:v>
                </c:pt>
                <c:pt idx="1997">
                  <c:v>1.91744</c:v>
                </c:pt>
                <c:pt idx="1998">
                  <c:v>1.9413149999999999</c:v>
                </c:pt>
                <c:pt idx="1999">
                  <c:v>1.9413149999999999</c:v>
                </c:pt>
                <c:pt idx="2000">
                  <c:v>1.9413149999999999</c:v>
                </c:pt>
                <c:pt idx="2001">
                  <c:v>1.845815</c:v>
                </c:pt>
                <c:pt idx="2002">
                  <c:v>1.845815</c:v>
                </c:pt>
                <c:pt idx="2003">
                  <c:v>1.8935649999999999</c:v>
                </c:pt>
                <c:pt idx="2004">
                  <c:v>1.8935649999999999</c:v>
                </c:pt>
                <c:pt idx="2005">
                  <c:v>1.91744</c:v>
                </c:pt>
                <c:pt idx="2006">
                  <c:v>1.845815</c:v>
                </c:pt>
                <c:pt idx="2007">
                  <c:v>1.8696900000000001</c:v>
                </c:pt>
                <c:pt idx="2008">
                  <c:v>1.8935649999999999</c:v>
                </c:pt>
                <c:pt idx="2009">
                  <c:v>1.798065</c:v>
                </c:pt>
                <c:pt idx="2010">
                  <c:v>1.8219399999999999</c:v>
                </c:pt>
                <c:pt idx="2011">
                  <c:v>1.8696900000000001</c:v>
                </c:pt>
                <c:pt idx="2012">
                  <c:v>1.91744</c:v>
                </c:pt>
                <c:pt idx="2013">
                  <c:v>1.96519</c:v>
                </c:pt>
                <c:pt idx="2014">
                  <c:v>1.91744</c:v>
                </c:pt>
                <c:pt idx="2015">
                  <c:v>1.8219399999999999</c:v>
                </c:pt>
                <c:pt idx="2016">
                  <c:v>1.8696900000000001</c:v>
                </c:pt>
                <c:pt idx="2017">
                  <c:v>1.845815</c:v>
                </c:pt>
                <c:pt idx="2018">
                  <c:v>1.845815</c:v>
                </c:pt>
                <c:pt idx="2019">
                  <c:v>1.845815</c:v>
                </c:pt>
                <c:pt idx="2020">
                  <c:v>1.8219399999999999</c:v>
                </c:pt>
                <c:pt idx="2021">
                  <c:v>1.8696900000000001</c:v>
                </c:pt>
                <c:pt idx="2022">
                  <c:v>1.7741899999999999</c:v>
                </c:pt>
                <c:pt idx="2023">
                  <c:v>1.845815</c:v>
                </c:pt>
                <c:pt idx="2024">
                  <c:v>1.798065</c:v>
                </c:pt>
                <c:pt idx="2025">
                  <c:v>1.798065</c:v>
                </c:pt>
                <c:pt idx="2026">
                  <c:v>1.7741899999999999</c:v>
                </c:pt>
                <c:pt idx="2027">
                  <c:v>1.845815</c:v>
                </c:pt>
                <c:pt idx="2028">
                  <c:v>1.845815</c:v>
                </c:pt>
                <c:pt idx="2029">
                  <c:v>1.8219399999999999</c:v>
                </c:pt>
                <c:pt idx="2030">
                  <c:v>1.7741899999999999</c:v>
                </c:pt>
                <c:pt idx="2031">
                  <c:v>1.8696900000000001</c:v>
                </c:pt>
                <c:pt idx="2032">
                  <c:v>1.7741899999999999</c:v>
                </c:pt>
                <c:pt idx="2033">
                  <c:v>1.798065</c:v>
                </c:pt>
                <c:pt idx="2034">
                  <c:v>1.845815</c:v>
                </c:pt>
                <c:pt idx="2035">
                  <c:v>1.798065</c:v>
                </c:pt>
                <c:pt idx="2036">
                  <c:v>1.91744</c:v>
                </c:pt>
                <c:pt idx="2037">
                  <c:v>2.0368149999999998</c:v>
                </c:pt>
                <c:pt idx="2038">
                  <c:v>1.9890650000000001</c:v>
                </c:pt>
                <c:pt idx="2039">
                  <c:v>1.8935649999999999</c:v>
                </c:pt>
                <c:pt idx="2040">
                  <c:v>1.8219399999999999</c:v>
                </c:pt>
                <c:pt idx="2041">
                  <c:v>1.845815</c:v>
                </c:pt>
                <c:pt idx="2042">
                  <c:v>1.8935649999999999</c:v>
                </c:pt>
                <c:pt idx="2043">
                  <c:v>1.798065</c:v>
                </c:pt>
                <c:pt idx="2044">
                  <c:v>1.798065</c:v>
                </c:pt>
                <c:pt idx="2045">
                  <c:v>1.8219399999999999</c:v>
                </c:pt>
                <c:pt idx="2046">
                  <c:v>1.7741899999999999</c:v>
                </c:pt>
                <c:pt idx="2047">
                  <c:v>1.8219399999999999</c:v>
                </c:pt>
                <c:pt idx="2048">
                  <c:v>1.845815</c:v>
                </c:pt>
                <c:pt idx="2049">
                  <c:v>1.8219399999999999</c:v>
                </c:pt>
                <c:pt idx="2050">
                  <c:v>1.8219399999999999</c:v>
                </c:pt>
                <c:pt idx="2051">
                  <c:v>1.845815</c:v>
                </c:pt>
                <c:pt idx="2052">
                  <c:v>1.8219399999999999</c:v>
                </c:pt>
                <c:pt idx="2053">
                  <c:v>1.7503150000000001</c:v>
                </c:pt>
                <c:pt idx="2054">
                  <c:v>1.798065</c:v>
                </c:pt>
                <c:pt idx="2055">
                  <c:v>1.7741899999999999</c:v>
                </c:pt>
                <c:pt idx="2056">
                  <c:v>1.798065</c:v>
                </c:pt>
                <c:pt idx="2057">
                  <c:v>1.8219399999999999</c:v>
                </c:pt>
                <c:pt idx="2058">
                  <c:v>2.084565</c:v>
                </c:pt>
                <c:pt idx="2059">
                  <c:v>2.1561900000000001</c:v>
                </c:pt>
                <c:pt idx="2060">
                  <c:v>2.1800649999999999</c:v>
                </c:pt>
                <c:pt idx="2061">
                  <c:v>2.2994400000000002</c:v>
                </c:pt>
                <c:pt idx="2062">
                  <c:v>2.3471899999999999</c:v>
                </c:pt>
                <c:pt idx="2063">
                  <c:v>2.3710650000000002</c:v>
                </c:pt>
                <c:pt idx="2064">
                  <c:v>2.4665650000000001</c:v>
                </c:pt>
                <c:pt idx="2065">
                  <c:v>2.4188149999999999</c:v>
                </c:pt>
                <c:pt idx="2066">
                  <c:v>2.4426899999999998</c:v>
                </c:pt>
                <c:pt idx="2067">
                  <c:v>2.49044</c:v>
                </c:pt>
                <c:pt idx="2068">
                  <c:v>2.4426899999999998</c:v>
                </c:pt>
                <c:pt idx="2069">
                  <c:v>2.3949400000000001</c:v>
                </c:pt>
                <c:pt idx="2070">
                  <c:v>2.323315</c:v>
                </c:pt>
                <c:pt idx="2071">
                  <c:v>2.3710650000000002</c:v>
                </c:pt>
                <c:pt idx="2072">
                  <c:v>2.2994400000000002</c:v>
                </c:pt>
                <c:pt idx="2073">
                  <c:v>2.25169</c:v>
                </c:pt>
                <c:pt idx="2074">
                  <c:v>2.2039399999999998</c:v>
                </c:pt>
                <c:pt idx="2075">
                  <c:v>2.2994400000000002</c:v>
                </c:pt>
                <c:pt idx="2076">
                  <c:v>2.2278150000000001</c:v>
                </c:pt>
                <c:pt idx="2077">
                  <c:v>2.25169</c:v>
                </c:pt>
                <c:pt idx="2078">
                  <c:v>2.1561900000000001</c:v>
                </c:pt>
                <c:pt idx="2079">
                  <c:v>2.1323150000000002</c:v>
                </c:pt>
                <c:pt idx="2080">
                  <c:v>2.084565</c:v>
                </c:pt>
                <c:pt idx="2081">
                  <c:v>2.3471899999999999</c:v>
                </c:pt>
                <c:pt idx="2082">
                  <c:v>2.2994400000000002</c:v>
                </c:pt>
                <c:pt idx="2083">
                  <c:v>2.3710650000000002</c:v>
                </c:pt>
                <c:pt idx="2084">
                  <c:v>2.5381900000000002</c:v>
                </c:pt>
                <c:pt idx="2085">
                  <c:v>2.657565</c:v>
                </c:pt>
                <c:pt idx="2086">
                  <c:v>3.0395650000000001</c:v>
                </c:pt>
                <c:pt idx="2087">
                  <c:v>3.2544400000000002</c:v>
                </c:pt>
                <c:pt idx="2088">
                  <c:v>3.20669</c:v>
                </c:pt>
                <c:pt idx="2089">
                  <c:v>3.2305649999999999</c:v>
                </c:pt>
                <c:pt idx="2090">
                  <c:v>3.20669</c:v>
                </c:pt>
                <c:pt idx="2091">
                  <c:v>3.20669</c:v>
                </c:pt>
                <c:pt idx="2092">
                  <c:v>3.1111900000000001</c:v>
                </c:pt>
                <c:pt idx="2093">
                  <c:v>3.0395650000000001</c:v>
                </c:pt>
                <c:pt idx="2094">
                  <c:v>2.9201899999999998</c:v>
                </c:pt>
                <c:pt idx="2095">
                  <c:v>2.8724400000000001</c:v>
                </c:pt>
                <c:pt idx="2096">
                  <c:v>2.8246899999999999</c:v>
                </c:pt>
                <c:pt idx="2097">
                  <c:v>2.72919</c:v>
                </c:pt>
                <c:pt idx="2098">
                  <c:v>2.6336900000000001</c:v>
                </c:pt>
                <c:pt idx="2099">
                  <c:v>2.657565</c:v>
                </c:pt>
                <c:pt idx="2100">
                  <c:v>2.5859399999999999</c:v>
                </c:pt>
                <c:pt idx="2101">
                  <c:v>2.562065</c:v>
                </c:pt>
                <c:pt idx="2102">
                  <c:v>2.5859399999999999</c:v>
                </c:pt>
                <c:pt idx="2103">
                  <c:v>2.49044</c:v>
                </c:pt>
                <c:pt idx="2104">
                  <c:v>2.4426899999999998</c:v>
                </c:pt>
                <c:pt idx="2105">
                  <c:v>2.4665650000000001</c:v>
                </c:pt>
                <c:pt idx="2106">
                  <c:v>2.4188149999999999</c:v>
                </c:pt>
                <c:pt idx="2107">
                  <c:v>2.3710650000000002</c:v>
                </c:pt>
                <c:pt idx="2108">
                  <c:v>2.323315</c:v>
                </c:pt>
                <c:pt idx="2109">
                  <c:v>2.4188149999999999</c:v>
                </c:pt>
                <c:pt idx="2110">
                  <c:v>2.3471899999999999</c:v>
                </c:pt>
                <c:pt idx="2111">
                  <c:v>2.25169</c:v>
                </c:pt>
                <c:pt idx="2112">
                  <c:v>2.2994400000000002</c:v>
                </c:pt>
                <c:pt idx="2113">
                  <c:v>2.2755649999999998</c:v>
                </c:pt>
                <c:pt idx="2114">
                  <c:v>2.2994400000000002</c:v>
                </c:pt>
                <c:pt idx="2115">
                  <c:v>2.25169</c:v>
                </c:pt>
                <c:pt idx="2116">
                  <c:v>2.25169</c:v>
                </c:pt>
                <c:pt idx="2117">
                  <c:v>2.1800649999999999</c:v>
                </c:pt>
                <c:pt idx="2118">
                  <c:v>2.2278150000000001</c:v>
                </c:pt>
                <c:pt idx="2119">
                  <c:v>2.2278150000000001</c:v>
                </c:pt>
                <c:pt idx="2120">
                  <c:v>2.1800649999999999</c:v>
                </c:pt>
                <c:pt idx="2121">
                  <c:v>2.1561900000000001</c:v>
                </c:pt>
                <c:pt idx="2122">
                  <c:v>2.1323150000000002</c:v>
                </c:pt>
                <c:pt idx="2123">
                  <c:v>2.084565</c:v>
                </c:pt>
                <c:pt idx="2124">
                  <c:v>2.1800649999999999</c:v>
                </c:pt>
                <c:pt idx="2125">
                  <c:v>2.1084399999999999</c:v>
                </c:pt>
                <c:pt idx="2126">
                  <c:v>2.1323150000000002</c:v>
                </c:pt>
                <c:pt idx="2127">
                  <c:v>2.2039399999999998</c:v>
                </c:pt>
                <c:pt idx="2128">
                  <c:v>2.323315</c:v>
                </c:pt>
                <c:pt idx="2129">
                  <c:v>2.49044</c:v>
                </c:pt>
                <c:pt idx="2130">
                  <c:v>2.49044</c:v>
                </c:pt>
                <c:pt idx="2131">
                  <c:v>2.6098150000000002</c:v>
                </c:pt>
                <c:pt idx="2132">
                  <c:v>2.5859399999999999</c:v>
                </c:pt>
                <c:pt idx="2133">
                  <c:v>2.4665650000000001</c:v>
                </c:pt>
                <c:pt idx="2134">
                  <c:v>2.3949400000000001</c:v>
                </c:pt>
                <c:pt idx="2135">
                  <c:v>2.323315</c:v>
                </c:pt>
                <c:pt idx="2136">
                  <c:v>2.3471899999999999</c:v>
                </c:pt>
                <c:pt idx="2137">
                  <c:v>2.323315</c:v>
                </c:pt>
                <c:pt idx="2138">
                  <c:v>2.2278150000000001</c:v>
                </c:pt>
                <c:pt idx="2139">
                  <c:v>2.2278150000000001</c:v>
                </c:pt>
                <c:pt idx="2140">
                  <c:v>2.2278150000000001</c:v>
                </c:pt>
                <c:pt idx="2141">
                  <c:v>2.2278150000000001</c:v>
                </c:pt>
                <c:pt idx="2142">
                  <c:v>2.1920025000000001</c:v>
                </c:pt>
                <c:pt idx="2143">
                  <c:v>2.1561900000000001</c:v>
                </c:pt>
                <c:pt idx="2144">
                  <c:v>2.2039399999999998</c:v>
                </c:pt>
                <c:pt idx="2145">
                  <c:v>2.2039399999999998</c:v>
                </c:pt>
                <c:pt idx="2146">
                  <c:v>2.1084399999999999</c:v>
                </c:pt>
                <c:pt idx="2147">
                  <c:v>2.1561900000000001</c:v>
                </c:pt>
                <c:pt idx="2148">
                  <c:v>2.1800649999999999</c:v>
                </c:pt>
                <c:pt idx="2149">
                  <c:v>2.1561900000000001</c:v>
                </c:pt>
                <c:pt idx="2150">
                  <c:v>2.084565</c:v>
                </c:pt>
                <c:pt idx="2151">
                  <c:v>2.1323150000000002</c:v>
                </c:pt>
                <c:pt idx="2152">
                  <c:v>2.2278150000000001</c:v>
                </c:pt>
                <c:pt idx="2153">
                  <c:v>2.4188149999999999</c:v>
                </c:pt>
                <c:pt idx="2154">
                  <c:v>2.25169</c:v>
                </c:pt>
                <c:pt idx="2155">
                  <c:v>2.25169</c:v>
                </c:pt>
                <c:pt idx="2156">
                  <c:v>2.2039399999999998</c:v>
                </c:pt>
                <c:pt idx="2157">
                  <c:v>2.1800649999999999</c:v>
                </c:pt>
                <c:pt idx="2158">
                  <c:v>2.1561900000000001</c:v>
                </c:pt>
                <c:pt idx="2159">
                  <c:v>2.1800649999999999</c:v>
                </c:pt>
                <c:pt idx="2160">
                  <c:v>2.1561900000000001</c:v>
                </c:pt>
                <c:pt idx="2161">
                  <c:v>2.1323150000000002</c:v>
                </c:pt>
                <c:pt idx="2162">
                  <c:v>2.0368149999999998</c:v>
                </c:pt>
                <c:pt idx="2163">
                  <c:v>2.0606900000000001</c:v>
                </c:pt>
                <c:pt idx="2164">
                  <c:v>2.0368149999999998</c:v>
                </c:pt>
                <c:pt idx="2165">
                  <c:v>2.0368149999999998</c:v>
                </c:pt>
                <c:pt idx="2166">
                  <c:v>2.0606900000000001</c:v>
                </c:pt>
                <c:pt idx="2167">
                  <c:v>2.01294</c:v>
                </c:pt>
                <c:pt idx="2168">
                  <c:v>2.0368149999999998</c:v>
                </c:pt>
                <c:pt idx="2169">
                  <c:v>2.0368149999999998</c:v>
                </c:pt>
                <c:pt idx="2170">
                  <c:v>2.084565</c:v>
                </c:pt>
                <c:pt idx="2171">
                  <c:v>2.0368149999999998</c:v>
                </c:pt>
                <c:pt idx="2172">
                  <c:v>1.9890650000000001</c:v>
                </c:pt>
                <c:pt idx="2173">
                  <c:v>2.0606900000000001</c:v>
                </c:pt>
                <c:pt idx="2174">
                  <c:v>2.0606900000000001</c:v>
                </c:pt>
                <c:pt idx="2175">
                  <c:v>2.1800649999999999</c:v>
                </c:pt>
                <c:pt idx="2176">
                  <c:v>2.323315</c:v>
                </c:pt>
                <c:pt idx="2177">
                  <c:v>2.2755649999999998</c:v>
                </c:pt>
                <c:pt idx="2178">
                  <c:v>2.2039399999999998</c:v>
                </c:pt>
                <c:pt idx="2179">
                  <c:v>2.1084399999999999</c:v>
                </c:pt>
                <c:pt idx="2180">
                  <c:v>2.1561900000000001</c:v>
                </c:pt>
                <c:pt idx="2181">
                  <c:v>2.0368149999999998</c:v>
                </c:pt>
                <c:pt idx="2182">
                  <c:v>2.1561900000000001</c:v>
                </c:pt>
                <c:pt idx="2183">
                  <c:v>2.0368149999999998</c:v>
                </c:pt>
                <c:pt idx="2184">
                  <c:v>2.0324740910000001</c:v>
                </c:pt>
                <c:pt idx="2185">
                  <c:v>2.0281331819999999</c:v>
                </c:pt>
                <c:pt idx="2186">
                  <c:v>2.0237922730000002</c:v>
                </c:pt>
                <c:pt idx="2187">
                  <c:v>2.019451364</c:v>
                </c:pt>
                <c:pt idx="2188">
                  <c:v>2.0151104549999999</c:v>
                </c:pt>
                <c:pt idx="2189">
                  <c:v>2.010769545</c:v>
                </c:pt>
                <c:pt idx="2190">
                  <c:v>2.0064286359999999</c:v>
                </c:pt>
                <c:pt idx="2191">
                  <c:v>2.0020877270000002</c:v>
                </c:pt>
                <c:pt idx="2192">
                  <c:v>1.997746818</c:v>
                </c:pt>
                <c:pt idx="2193">
                  <c:v>1.993405909</c:v>
                </c:pt>
                <c:pt idx="2194">
                  <c:v>1.9890650000000001</c:v>
                </c:pt>
                <c:pt idx="2195">
                  <c:v>2.0606900000000001</c:v>
                </c:pt>
                <c:pt idx="2196">
                  <c:v>2.0368149999999998</c:v>
                </c:pt>
                <c:pt idx="2197">
                  <c:v>1.96519</c:v>
                </c:pt>
                <c:pt idx="2198">
                  <c:v>2.0606900000000001</c:v>
                </c:pt>
                <c:pt idx="2199">
                  <c:v>2.0368149999999998</c:v>
                </c:pt>
                <c:pt idx="2200">
                  <c:v>2.01294</c:v>
                </c:pt>
                <c:pt idx="2201">
                  <c:v>1.9890650000000001</c:v>
                </c:pt>
                <c:pt idx="2202">
                  <c:v>1.9890650000000001</c:v>
                </c:pt>
                <c:pt idx="2203">
                  <c:v>1.9413149999999999</c:v>
                </c:pt>
                <c:pt idx="2204">
                  <c:v>1.9413149999999999</c:v>
                </c:pt>
                <c:pt idx="2205">
                  <c:v>1.96519</c:v>
                </c:pt>
                <c:pt idx="2206">
                  <c:v>1.9413149999999999</c:v>
                </c:pt>
                <c:pt idx="2207">
                  <c:v>2.0368149999999998</c:v>
                </c:pt>
                <c:pt idx="2208">
                  <c:v>2.01294</c:v>
                </c:pt>
                <c:pt idx="2209">
                  <c:v>2.01294</c:v>
                </c:pt>
                <c:pt idx="2210">
                  <c:v>2.1084399999999999</c:v>
                </c:pt>
                <c:pt idx="2211">
                  <c:v>2.1084399999999999</c:v>
                </c:pt>
                <c:pt idx="2212">
                  <c:v>2.25169</c:v>
                </c:pt>
                <c:pt idx="2213">
                  <c:v>2.323315</c:v>
                </c:pt>
                <c:pt idx="2214">
                  <c:v>2.4188149999999999</c:v>
                </c:pt>
                <c:pt idx="2215">
                  <c:v>2.562065</c:v>
                </c:pt>
                <c:pt idx="2216">
                  <c:v>2.72919</c:v>
                </c:pt>
                <c:pt idx="2217">
                  <c:v>2.8246899999999999</c:v>
                </c:pt>
                <c:pt idx="2218">
                  <c:v>2.9201899999999998</c:v>
                </c:pt>
                <c:pt idx="2219">
                  <c:v>3.0156900000000002</c:v>
                </c:pt>
                <c:pt idx="2220">
                  <c:v>2.9798775000000002</c:v>
                </c:pt>
                <c:pt idx="2221">
                  <c:v>2.9440650000000002</c:v>
                </c:pt>
                <c:pt idx="2222">
                  <c:v>3.0156900000000002</c:v>
                </c:pt>
                <c:pt idx="2223">
                  <c:v>2.9201899999999998</c:v>
                </c:pt>
                <c:pt idx="2224">
                  <c:v>2.8485649999999998</c:v>
                </c:pt>
                <c:pt idx="2225">
                  <c:v>2.896315</c:v>
                </c:pt>
                <c:pt idx="2226">
                  <c:v>2.72919</c:v>
                </c:pt>
                <c:pt idx="2227">
                  <c:v>2.7530649999999999</c:v>
                </c:pt>
                <c:pt idx="2228">
                  <c:v>2.7053150000000001</c:v>
                </c:pt>
                <c:pt idx="2229">
                  <c:v>2.6814399999999998</c:v>
                </c:pt>
                <c:pt idx="2230">
                  <c:v>2.6336900000000001</c:v>
                </c:pt>
                <c:pt idx="2231">
                  <c:v>2.562065</c:v>
                </c:pt>
                <c:pt idx="2232">
                  <c:v>2.6098150000000002</c:v>
                </c:pt>
                <c:pt idx="2233">
                  <c:v>2.5381900000000002</c:v>
                </c:pt>
                <c:pt idx="2234">
                  <c:v>2.5023775000000001</c:v>
                </c:pt>
                <c:pt idx="2235">
                  <c:v>2.4665650000000001</c:v>
                </c:pt>
                <c:pt idx="2236">
                  <c:v>2.4426899999999998</c:v>
                </c:pt>
                <c:pt idx="2237">
                  <c:v>2.4188149999999999</c:v>
                </c:pt>
                <c:pt idx="2238">
                  <c:v>2.3710650000000002</c:v>
                </c:pt>
                <c:pt idx="2239">
                  <c:v>2.3949400000000001</c:v>
                </c:pt>
                <c:pt idx="2240">
                  <c:v>2.3710650000000002</c:v>
                </c:pt>
                <c:pt idx="2241">
                  <c:v>2.2994400000000002</c:v>
                </c:pt>
                <c:pt idx="2242">
                  <c:v>2.3949400000000001</c:v>
                </c:pt>
                <c:pt idx="2243">
                  <c:v>2.2755649999999998</c:v>
                </c:pt>
                <c:pt idx="2244">
                  <c:v>2.2994400000000002</c:v>
                </c:pt>
                <c:pt idx="2245">
                  <c:v>2.2994400000000002</c:v>
                </c:pt>
                <c:pt idx="2246">
                  <c:v>2.2278150000000001</c:v>
                </c:pt>
                <c:pt idx="2247">
                  <c:v>2.2755649999999998</c:v>
                </c:pt>
                <c:pt idx="2248">
                  <c:v>2.2278150000000001</c:v>
                </c:pt>
                <c:pt idx="2249">
                  <c:v>2.25169</c:v>
                </c:pt>
                <c:pt idx="2250">
                  <c:v>2.2278150000000001</c:v>
                </c:pt>
                <c:pt idx="2251">
                  <c:v>2.2278150000000001</c:v>
                </c:pt>
                <c:pt idx="2252">
                  <c:v>2.1561900000000001</c:v>
                </c:pt>
                <c:pt idx="2253">
                  <c:v>2.1561900000000001</c:v>
                </c:pt>
                <c:pt idx="2254">
                  <c:v>2.1561900000000001</c:v>
                </c:pt>
                <c:pt idx="2255">
                  <c:v>2.2039399999999998</c:v>
                </c:pt>
                <c:pt idx="2256">
                  <c:v>2.1084399999999999</c:v>
                </c:pt>
                <c:pt idx="2257">
                  <c:v>2.1800649999999999</c:v>
                </c:pt>
                <c:pt idx="2258">
                  <c:v>2.1084399999999999</c:v>
                </c:pt>
                <c:pt idx="2259">
                  <c:v>2.1084399999999999</c:v>
                </c:pt>
                <c:pt idx="2260">
                  <c:v>2.1084399999999999</c:v>
                </c:pt>
                <c:pt idx="2261">
                  <c:v>2.1561900000000001</c:v>
                </c:pt>
                <c:pt idx="2262">
                  <c:v>2.1323150000000002</c:v>
                </c:pt>
                <c:pt idx="2263">
                  <c:v>2.084565</c:v>
                </c:pt>
                <c:pt idx="2264">
                  <c:v>2.1323150000000002</c:v>
                </c:pt>
                <c:pt idx="2265">
                  <c:v>2.084565</c:v>
                </c:pt>
                <c:pt idx="2266">
                  <c:v>2.0726275000000003</c:v>
                </c:pt>
                <c:pt idx="2267">
                  <c:v>2.0606900000000001</c:v>
                </c:pt>
                <c:pt idx="2268">
                  <c:v>2.1084399999999999</c:v>
                </c:pt>
                <c:pt idx="2269">
                  <c:v>2.0606900000000001</c:v>
                </c:pt>
                <c:pt idx="2270">
                  <c:v>2.0368149999999998</c:v>
                </c:pt>
                <c:pt idx="2271">
                  <c:v>2.0368149999999998</c:v>
                </c:pt>
                <c:pt idx="2272">
                  <c:v>2.0606900000000001</c:v>
                </c:pt>
                <c:pt idx="2273">
                  <c:v>2.0606900000000001</c:v>
                </c:pt>
                <c:pt idx="2274">
                  <c:v>2.0368149999999998</c:v>
                </c:pt>
                <c:pt idx="2275">
                  <c:v>2.084565</c:v>
                </c:pt>
                <c:pt idx="2276">
                  <c:v>2.0606900000000001</c:v>
                </c:pt>
                <c:pt idx="2277">
                  <c:v>2.01294</c:v>
                </c:pt>
                <c:pt idx="2278">
                  <c:v>2.0606900000000001</c:v>
                </c:pt>
                <c:pt idx="2279">
                  <c:v>1.9890650000000001</c:v>
                </c:pt>
                <c:pt idx="2280">
                  <c:v>2.0368149999999998</c:v>
                </c:pt>
                <c:pt idx="2281">
                  <c:v>2.0368149999999998</c:v>
                </c:pt>
                <c:pt idx="2282">
                  <c:v>1.9413149999999999</c:v>
                </c:pt>
                <c:pt idx="2283">
                  <c:v>1.96519</c:v>
                </c:pt>
                <c:pt idx="2284">
                  <c:v>2.01294</c:v>
                </c:pt>
                <c:pt idx="2285">
                  <c:v>2.0368149999999998</c:v>
                </c:pt>
                <c:pt idx="2286">
                  <c:v>2.01294</c:v>
                </c:pt>
                <c:pt idx="2287">
                  <c:v>1.9413149999999999</c:v>
                </c:pt>
                <c:pt idx="2288">
                  <c:v>1.9413149999999999</c:v>
                </c:pt>
                <c:pt idx="2289">
                  <c:v>1.96519</c:v>
                </c:pt>
                <c:pt idx="2290">
                  <c:v>1.9413149999999999</c:v>
                </c:pt>
                <c:pt idx="2291">
                  <c:v>1.96519</c:v>
                </c:pt>
                <c:pt idx="2292">
                  <c:v>1.96519</c:v>
                </c:pt>
                <c:pt idx="2293">
                  <c:v>1.96519</c:v>
                </c:pt>
                <c:pt idx="2294">
                  <c:v>1.9890650000000001</c:v>
                </c:pt>
                <c:pt idx="2295">
                  <c:v>1.96519</c:v>
                </c:pt>
                <c:pt idx="2296">
                  <c:v>1.9890650000000001</c:v>
                </c:pt>
                <c:pt idx="2297">
                  <c:v>1.8935649999999999</c:v>
                </c:pt>
                <c:pt idx="2298">
                  <c:v>1.96519</c:v>
                </c:pt>
                <c:pt idx="2299">
                  <c:v>1.9413149999999999</c:v>
                </c:pt>
                <c:pt idx="2300">
                  <c:v>1.96519</c:v>
                </c:pt>
                <c:pt idx="2301">
                  <c:v>1.96519</c:v>
                </c:pt>
                <c:pt idx="2302">
                  <c:v>1.91744</c:v>
                </c:pt>
                <c:pt idx="2303">
                  <c:v>1.8935649999999999</c:v>
                </c:pt>
                <c:pt idx="2304">
                  <c:v>1.91744</c:v>
                </c:pt>
                <c:pt idx="2305">
                  <c:v>1.8935649999999999</c:v>
                </c:pt>
                <c:pt idx="2306">
                  <c:v>1.91744</c:v>
                </c:pt>
                <c:pt idx="2307">
                  <c:v>1.9413149999999999</c:v>
                </c:pt>
                <c:pt idx="2308">
                  <c:v>1.8935649999999999</c:v>
                </c:pt>
                <c:pt idx="2309">
                  <c:v>1.8935649999999999</c:v>
                </c:pt>
                <c:pt idx="2310">
                  <c:v>1.8696900000000001</c:v>
                </c:pt>
                <c:pt idx="2311">
                  <c:v>1.91744</c:v>
                </c:pt>
                <c:pt idx="2312">
                  <c:v>1.8935649999999999</c:v>
                </c:pt>
                <c:pt idx="2313">
                  <c:v>1.9413149999999999</c:v>
                </c:pt>
                <c:pt idx="2314">
                  <c:v>1.8935649999999999</c:v>
                </c:pt>
                <c:pt idx="2315">
                  <c:v>1.9413149999999999</c:v>
                </c:pt>
                <c:pt idx="2316">
                  <c:v>1.91744</c:v>
                </c:pt>
                <c:pt idx="2317">
                  <c:v>1.91744</c:v>
                </c:pt>
                <c:pt idx="2318">
                  <c:v>1.8935649999999999</c:v>
                </c:pt>
                <c:pt idx="2319">
                  <c:v>1.8696900000000001</c:v>
                </c:pt>
                <c:pt idx="2320">
                  <c:v>1.9413149999999999</c:v>
                </c:pt>
                <c:pt idx="2321">
                  <c:v>1.8696900000000001</c:v>
                </c:pt>
                <c:pt idx="2322">
                  <c:v>2.0606900000000001</c:v>
                </c:pt>
                <c:pt idx="2323">
                  <c:v>2.01294</c:v>
                </c:pt>
                <c:pt idx="2324">
                  <c:v>2.1800649999999999</c:v>
                </c:pt>
                <c:pt idx="2325">
                  <c:v>2.01294</c:v>
                </c:pt>
                <c:pt idx="2326">
                  <c:v>1.9890650000000001</c:v>
                </c:pt>
                <c:pt idx="2327">
                  <c:v>2.01294</c:v>
                </c:pt>
                <c:pt idx="2328">
                  <c:v>2.01294</c:v>
                </c:pt>
                <c:pt idx="2329">
                  <c:v>2.1800649999999999</c:v>
                </c:pt>
                <c:pt idx="2330">
                  <c:v>2.1323150000000002</c:v>
                </c:pt>
                <c:pt idx="2331">
                  <c:v>2.1323150000000002</c:v>
                </c:pt>
                <c:pt idx="2332">
                  <c:v>2.0368149999999998</c:v>
                </c:pt>
                <c:pt idx="2333">
                  <c:v>2.0368149999999998</c:v>
                </c:pt>
                <c:pt idx="2334">
                  <c:v>2.0368149999999998</c:v>
                </c:pt>
                <c:pt idx="2335">
                  <c:v>1.9890650000000001</c:v>
                </c:pt>
                <c:pt idx="2336">
                  <c:v>1.9890650000000001</c:v>
                </c:pt>
                <c:pt idx="2337">
                  <c:v>2.01294</c:v>
                </c:pt>
                <c:pt idx="2338">
                  <c:v>1.96519</c:v>
                </c:pt>
                <c:pt idx="2339">
                  <c:v>2.01294</c:v>
                </c:pt>
                <c:pt idx="2340">
                  <c:v>1.9413149999999999</c:v>
                </c:pt>
                <c:pt idx="2341">
                  <c:v>2.0368149999999998</c:v>
                </c:pt>
                <c:pt idx="2342">
                  <c:v>2.25169</c:v>
                </c:pt>
                <c:pt idx="2343">
                  <c:v>2.3471899999999999</c:v>
                </c:pt>
                <c:pt idx="2344">
                  <c:v>2.3949400000000001</c:v>
                </c:pt>
                <c:pt idx="2345">
                  <c:v>2.5381900000000002</c:v>
                </c:pt>
                <c:pt idx="2346">
                  <c:v>2.5859399999999999</c:v>
                </c:pt>
                <c:pt idx="2347">
                  <c:v>2.657565</c:v>
                </c:pt>
                <c:pt idx="2348">
                  <c:v>2.657565</c:v>
                </c:pt>
                <c:pt idx="2349">
                  <c:v>2.562065</c:v>
                </c:pt>
                <c:pt idx="2350">
                  <c:v>2.5859399999999999</c:v>
                </c:pt>
                <c:pt idx="2351">
                  <c:v>2.562065</c:v>
                </c:pt>
                <c:pt idx="2352">
                  <c:v>2.49044</c:v>
                </c:pt>
                <c:pt idx="2353">
                  <c:v>2.3710650000000002</c:v>
                </c:pt>
                <c:pt idx="2354">
                  <c:v>2.3949400000000001</c:v>
                </c:pt>
                <c:pt idx="2355">
                  <c:v>2.3710650000000002</c:v>
                </c:pt>
                <c:pt idx="2356">
                  <c:v>2.323315</c:v>
                </c:pt>
                <c:pt idx="2357">
                  <c:v>2.2755649999999998</c:v>
                </c:pt>
                <c:pt idx="2358">
                  <c:v>2.2039399999999998</c:v>
                </c:pt>
                <c:pt idx="2359">
                  <c:v>2.1800649999999999</c:v>
                </c:pt>
                <c:pt idx="2360">
                  <c:v>2.1561900000000001</c:v>
                </c:pt>
                <c:pt idx="2361">
                  <c:v>2.2039399999999998</c:v>
                </c:pt>
                <c:pt idx="2362">
                  <c:v>2.1323150000000002</c:v>
                </c:pt>
                <c:pt idx="2363">
                  <c:v>2.1800649999999999</c:v>
                </c:pt>
                <c:pt idx="2364">
                  <c:v>2.1800649999999999</c:v>
                </c:pt>
                <c:pt idx="2365">
                  <c:v>2.1084399999999999</c:v>
                </c:pt>
                <c:pt idx="2366">
                  <c:v>2.1561900000000001</c:v>
                </c:pt>
                <c:pt idx="2367">
                  <c:v>2.1323150000000002</c:v>
                </c:pt>
                <c:pt idx="2368">
                  <c:v>2.1800649999999999</c:v>
                </c:pt>
                <c:pt idx="2369">
                  <c:v>2.084565</c:v>
                </c:pt>
                <c:pt idx="2370">
                  <c:v>2.1561900000000001</c:v>
                </c:pt>
                <c:pt idx="2371">
                  <c:v>2.1561900000000001</c:v>
                </c:pt>
                <c:pt idx="2372">
                  <c:v>2.084565</c:v>
                </c:pt>
                <c:pt idx="2373">
                  <c:v>2.0368149999999998</c:v>
                </c:pt>
                <c:pt idx="2374">
                  <c:v>2.0368149999999998</c:v>
                </c:pt>
                <c:pt idx="2375">
                  <c:v>2.0368149999999998</c:v>
                </c:pt>
                <c:pt idx="2376">
                  <c:v>2.01294</c:v>
                </c:pt>
                <c:pt idx="2377">
                  <c:v>2.084565</c:v>
                </c:pt>
                <c:pt idx="2378">
                  <c:v>1.9890650000000001</c:v>
                </c:pt>
                <c:pt idx="2379">
                  <c:v>1.9890650000000001</c:v>
                </c:pt>
                <c:pt idx="2380">
                  <c:v>1.96519</c:v>
                </c:pt>
                <c:pt idx="2381">
                  <c:v>2.01294</c:v>
                </c:pt>
                <c:pt idx="2382">
                  <c:v>2.01294</c:v>
                </c:pt>
                <c:pt idx="2383">
                  <c:v>2.0368149999999998</c:v>
                </c:pt>
                <c:pt idx="2384">
                  <c:v>2.01294</c:v>
                </c:pt>
                <c:pt idx="2385">
                  <c:v>2.0606900000000001</c:v>
                </c:pt>
                <c:pt idx="2386">
                  <c:v>2.01294</c:v>
                </c:pt>
                <c:pt idx="2387">
                  <c:v>1.9890650000000001</c:v>
                </c:pt>
                <c:pt idx="2388">
                  <c:v>2.0368149999999998</c:v>
                </c:pt>
                <c:pt idx="2389">
                  <c:v>2.01294</c:v>
                </c:pt>
                <c:pt idx="2390">
                  <c:v>1.96519</c:v>
                </c:pt>
                <c:pt idx="2391">
                  <c:v>1.91744</c:v>
                </c:pt>
                <c:pt idx="2392">
                  <c:v>2.01294</c:v>
                </c:pt>
                <c:pt idx="2393">
                  <c:v>1.96519</c:v>
                </c:pt>
                <c:pt idx="2394">
                  <c:v>1.91744</c:v>
                </c:pt>
                <c:pt idx="2395">
                  <c:v>1.91744</c:v>
                </c:pt>
                <c:pt idx="2396">
                  <c:v>1.8935649999999999</c:v>
                </c:pt>
                <c:pt idx="2397">
                  <c:v>1.96519</c:v>
                </c:pt>
                <c:pt idx="2398">
                  <c:v>1.96519</c:v>
                </c:pt>
                <c:pt idx="2399">
                  <c:v>1.9890650000000001</c:v>
                </c:pt>
                <c:pt idx="2400">
                  <c:v>1.9890650000000001</c:v>
                </c:pt>
                <c:pt idx="2401">
                  <c:v>2.01294</c:v>
                </c:pt>
                <c:pt idx="2402">
                  <c:v>1.91744</c:v>
                </c:pt>
                <c:pt idx="2403">
                  <c:v>1.9413149999999999</c:v>
                </c:pt>
                <c:pt idx="2404">
                  <c:v>1.96519</c:v>
                </c:pt>
                <c:pt idx="2405">
                  <c:v>1.9890650000000001</c:v>
                </c:pt>
                <c:pt idx="2406">
                  <c:v>1.8935649999999999</c:v>
                </c:pt>
                <c:pt idx="2407">
                  <c:v>1.96519</c:v>
                </c:pt>
                <c:pt idx="2408">
                  <c:v>1.96519</c:v>
                </c:pt>
                <c:pt idx="2409">
                  <c:v>1.9413149999999999</c:v>
                </c:pt>
                <c:pt idx="2410">
                  <c:v>1.96519</c:v>
                </c:pt>
                <c:pt idx="2411">
                  <c:v>1.8935649999999999</c:v>
                </c:pt>
                <c:pt idx="2412">
                  <c:v>1.96519</c:v>
                </c:pt>
                <c:pt idx="2413">
                  <c:v>1.96519</c:v>
                </c:pt>
                <c:pt idx="2414">
                  <c:v>1.8696900000000001</c:v>
                </c:pt>
                <c:pt idx="2415">
                  <c:v>1.91744</c:v>
                </c:pt>
                <c:pt idx="2416">
                  <c:v>1.8696900000000001</c:v>
                </c:pt>
                <c:pt idx="2417">
                  <c:v>2.1323150000000002</c:v>
                </c:pt>
                <c:pt idx="2418">
                  <c:v>2.3949400000000001</c:v>
                </c:pt>
                <c:pt idx="2419">
                  <c:v>2.25169</c:v>
                </c:pt>
                <c:pt idx="2420">
                  <c:v>2.1561900000000001</c:v>
                </c:pt>
                <c:pt idx="2421">
                  <c:v>2.1800649999999999</c:v>
                </c:pt>
                <c:pt idx="2422">
                  <c:v>2.1800649999999999</c:v>
                </c:pt>
                <c:pt idx="2423">
                  <c:v>2.1084399999999999</c:v>
                </c:pt>
                <c:pt idx="2424">
                  <c:v>2.1084399999999999</c:v>
                </c:pt>
                <c:pt idx="2425">
                  <c:v>2.0368149999999998</c:v>
                </c:pt>
                <c:pt idx="2426">
                  <c:v>2.0606900000000001</c:v>
                </c:pt>
                <c:pt idx="2427">
                  <c:v>1.9890650000000001</c:v>
                </c:pt>
                <c:pt idx="2428">
                  <c:v>1.96519</c:v>
                </c:pt>
                <c:pt idx="2429">
                  <c:v>1.9413149999999999</c:v>
                </c:pt>
                <c:pt idx="2430">
                  <c:v>1.96519</c:v>
                </c:pt>
                <c:pt idx="2431">
                  <c:v>1.96519</c:v>
                </c:pt>
                <c:pt idx="2432">
                  <c:v>2.01294</c:v>
                </c:pt>
                <c:pt idx="2433">
                  <c:v>1.96519</c:v>
                </c:pt>
                <c:pt idx="2434">
                  <c:v>1.96519</c:v>
                </c:pt>
                <c:pt idx="2435">
                  <c:v>1.9413149999999999</c:v>
                </c:pt>
                <c:pt idx="2436">
                  <c:v>1.9890650000000001</c:v>
                </c:pt>
                <c:pt idx="2437">
                  <c:v>1.96519</c:v>
                </c:pt>
                <c:pt idx="2438">
                  <c:v>1.8935649999999999</c:v>
                </c:pt>
                <c:pt idx="2439">
                  <c:v>1.91744</c:v>
                </c:pt>
                <c:pt idx="2440">
                  <c:v>1.8935649999999999</c:v>
                </c:pt>
                <c:pt idx="2441">
                  <c:v>1.8696900000000001</c:v>
                </c:pt>
                <c:pt idx="2442">
                  <c:v>2.0965025000000002</c:v>
                </c:pt>
                <c:pt idx="2443">
                  <c:v>2.323315</c:v>
                </c:pt>
                <c:pt idx="2444">
                  <c:v>2.3471899999999999</c:v>
                </c:pt>
                <c:pt idx="2445">
                  <c:v>2.2636275000000001</c:v>
                </c:pt>
                <c:pt idx="2446">
                  <c:v>2.1800649999999999</c:v>
                </c:pt>
                <c:pt idx="2447">
                  <c:v>2.1800649999999999</c:v>
                </c:pt>
                <c:pt idx="2448">
                  <c:v>2.2039399999999998</c:v>
                </c:pt>
                <c:pt idx="2449">
                  <c:v>2.1800649999999999</c:v>
                </c:pt>
                <c:pt idx="2450">
                  <c:v>2.2039399999999998</c:v>
                </c:pt>
                <c:pt idx="2451">
                  <c:v>2.1561900000000001</c:v>
                </c:pt>
                <c:pt idx="2452">
                  <c:v>2.1084399999999999</c:v>
                </c:pt>
                <c:pt idx="2453">
                  <c:v>2.084565</c:v>
                </c:pt>
                <c:pt idx="2454">
                  <c:v>2.1323150000000002</c:v>
                </c:pt>
                <c:pt idx="2455">
                  <c:v>2.0606900000000001</c:v>
                </c:pt>
                <c:pt idx="2456">
                  <c:v>2.084565</c:v>
                </c:pt>
                <c:pt idx="2457">
                  <c:v>2.0527316670000002</c:v>
                </c:pt>
                <c:pt idx="2458">
                  <c:v>2.0208983329999999</c:v>
                </c:pt>
                <c:pt idx="2459">
                  <c:v>1.9890650000000001</c:v>
                </c:pt>
                <c:pt idx="2460">
                  <c:v>2.0368149999999998</c:v>
                </c:pt>
                <c:pt idx="2461">
                  <c:v>2.01294</c:v>
                </c:pt>
                <c:pt idx="2462">
                  <c:v>2.01294</c:v>
                </c:pt>
                <c:pt idx="2463">
                  <c:v>2.4665650000000001</c:v>
                </c:pt>
                <c:pt idx="2464">
                  <c:v>2.3471899999999999</c:v>
                </c:pt>
                <c:pt idx="2465">
                  <c:v>2.1800649999999999</c:v>
                </c:pt>
                <c:pt idx="2466">
                  <c:v>2.3710650000000002</c:v>
                </c:pt>
                <c:pt idx="2467">
                  <c:v>2.25169</c:v>
                </c:pt>
                <c:pt idx="2468">
                  <c:v>2.1800649999999999</c:v>
                </c:pt>
                <c:pt idx="2469">
                  <c:v>2.2278150000000001</c:v>
                </c:pt>
                <c:pt idx="2470">
                  <c:v>2.2039399999999998</c:v>
                </c:pt>
                <c:pt idx="2471">
                  <c:v>2.25169</c:v>
                </c:pt>
                <c:pt idx="2472">
                  <c:v>2.25169</c:v>
                </c:pt>
                <c:pt idx="2473">
                  <c:v>2.3949400000000001</c:v>
                </c:pt>
                <c:pt idx="2474">
                  <c:v>2.3710650000000002</c:v>
                </c:pt>
                <c:pt idx="2475">
                  <c:v>2.4188149999999999</c:v>
                </c:pt>
                <c:pt idx="2476">
                  <c:v>2.3710650000000002</c:v>
                </c:pt>
                <c:pt idx="2477">
                  <c:v>2.3471899999999999</c:v>
                </c:pt>
                <c:pt idx="2478">
                  <c:v>2.323315</c:v>
                </c:pt>
                <c:pt idx="2479">
                  <c:v>2.2039399999999998</c:v>
                </c:pt>
                <c:pt idx="2480">
                  <c:v>2.25169</c:v>
                </c:pt>
                <c:pt idx="2481">
                  <c:v>2.1800649999999999</c:v>
                </c:pt>
                <c:pt idx="2482">
                  <c:v>2.2278150000000001</c:v>
                </c:pt>
                <c:pt idx="2483">
                  <c:v>2.1561900000000001</c:v>
                </c:pt>
                <c:pt idx="2484">
                  <c:v>2.1084399999999999</c:v>
                </c:pt>
                <c:pt idx="2485">
                  <c:v>2.1084399999999999</c:v>
                </c:pt>
                <c:pt idx="2486">
                  <c:v>2.1084399999999999</c:v>
                </c:pt>
                <c:pt idx="2487">
                  <c:v>2.2994400000000002</c:v>
                </c:pt>
                <c:pt idx="2488">
                  <c:v>2.3710650000000002</c:v>
                </c:pt>
                <c:pt idx="2489">
                  <c:v>2.3710650000000002</c:v>
                </c:pt>
                <c:pt idx="2490">
                  <c:v>2.4426899999999998</c:v>
                </c:pt>
                <c:pt idx="2491">
                  <c:v>2.3471899999999999</c:v>
                </c:pt>
                <c:pt idx="2492">
                  <c:v>2.3471899999999999</c:v>
                </c:pt>
                <c:pt idx="2493">
                  <c:v>2.2994400000000002</c:v>
                </c:pt>
                <c:pt idx="2494">
                  <c:v>2.4665650000000001</c:v>
                </c:pt>
                <c:pt idx="2495">
                  <c:v>2.3710650000000002</c:v>
                </c:pt>
                <c:pt idx="2496">
                  <c:v>2.4188149999999999</c:v>
                </c:pt>
                <c:pt idx="2497">
                  <c:v>2.2994400000000002</c:v>
                </c:pt>
                <c:pt idx="2498">
                  <c:v>2.2755649999999998</c:v>
                </c:pt>
                <c:pt idx="2499">
                  <c:v>2.323315</c:v>
                </c:pt>
                <c:pt idx="2500">
                  <c:v>2.25169</c:v>
                </c:pt>
                <c:pt idx="2501">
                  <c:v>2.2755649999999998</c:v>
                </c:pt>
                <c:pt idx="2502">
                  <c:v>2.2278150000000001</c:v>
                </c:pt>
                <c:pt idx="2503">
                  <c:v>2.2278150000000001</c:v>
                </c:pt>
                <c:pt idx="2504">
                  <c:v>2.2278150000000001</c:v>
                </c:pt>
                <c:pt idx="2505">
                  <c:v>2.1561900000000001</c:v>
                </c:pt>
                <c:pt idx="2506">
                  <c:v>2.2039399999999998</c:v>
                </c:pt>
                <c:pt idx="2507">
                  <c:v>2.0606900000000001</c:v>
                </c:pt>
                <c:pt idx="2508">
                  <c:v>2.1800649999999999</c:v>
                </c:pt>
                <c:pt idx="2509">
                  <c:v>2.1084399999999999</c:v>
                </c:pt>
                <c:pt idx="2510">
                  <c:v>2.1561900000000001</c:v>
                </c:pt>
                <c:pt idx="2511">
                  <c:v>2.0606900000000001</c:v>
                </c:pt>
                <c:pt idx="2512">
                  <c:v>2.1561900000000001</c:v>
                </c:pt>
                <c:pt idx="2513">
                  <c:v>2.1084399999999999</c:v>
                </c:pt>
                <c:pt idx="2514">
                  <c:v>2.2278150000000001</c:v>
                </c:pt>
                <c:pt idx="2515">
                  <c:v>2.3949400000000001</c:v>
                </c:pt>
                <c:pt idx="2516">
                  <c:v>2.3949400000000001</c:v>
                </c:pt>
                <c:pt idx="2517">
                  <c:v>2.3710650000000002</c:v>
                </c:pt>
                <c:pt idx="2518">
                  <c:v>2.323315</c:v>
                </c:pt>
                <c:pt idx="2519">
                  <c:v>2.3471899999999999</c:v>
                </c:pt>
                <c:pt idx="2520">
                  <c:v>2.3471899999999999</c:v>
                </c:pt>
                <c:pt idx="2521">
                  <c:v>2.25169</c:v>
                </c:pt>
                <c:pt idx="2522">
                  <c:v>2.49044</c:v>
                </c:pt>
                <c:pt idx="2523">
                  <c:v>2.2039399999999998</c:v>
                </c:pt>
                <c:pt idx="2524">
                  <c:v>2.2039399999999998</c:v>
                </c:pt>
                <c:pt idx="2525">
                  <c:v>2.1800649999999999</c:v>
                </c:pt>
                <c:pt idx="2526">
                  <c:v>2.1323150000000002</c:v>
                </c:pt>
                <c:pt idx="2527">
                  <c:v>2.1561900000000001</c:v>
                </c:pt>
                <c:pt idx="2528">
                  <c:v>2.1561900000000001</c:v>
                </c:pt>
                <c:pt idx="2529">
                  <c:v>2.1561900000000001</c:v>
                </c:pt>
                <c:pt idx="2530">
                  <c:v>2.1800649999999999</c:v>
                </c:pt>
                <c:pt idx="2531">
                  <c:v>2.1561900000000001</c:v>
                </c:pt>
                <c:pt idx="2532">
                  <c:v>2.084565</c:v>
                </c:pt>
                <c:pt idx="2533">
                  <c:v>2.1561900000000001</c:v>
                </c:pt>
                <c:pt idx="2534">
                  <c:v>2.1323150000000002</c:v>
                </c:pt>
                <c:pt idx="2535">
                  <c:v>2.1323150000000002</c:v>
                </c:pt>
                <c:pt idx="2536">
                  <c:v>2.2278150000000001</c:v>
                </c:pt>
                <c:pt idx="2537">
                  <c:v>2.25169</c:v>
                </c:pt>
                <c:pt idx="2538">
                  <c:v>2.25169</c:v>
                </c:pt>
                <c:pt idx="2539">
                  <c:v>2.2039399999999998</c:v>
                </c:pt>
                <c:pt idx="2540">
                  <c:v>2.1084399999999999</c:v>
                </c:pt>
                <c:pt idx="2541">
                  <c:v>2.0606900000000001</c:v>
                </c:pt>
                <c:pt idx="2542">
                  <c:v>2.1084399999999999</c:v>
                </c:pt>
                <c:pt idx="2543">
                  <c:v>2.1323150000000002</c:v>
                </c:pt>
                <c:pt idx="2544">
                  <c:v>2.084565</c:v>
                </c:pt>
                <c:pt idx="2545">
                  <c:v>2.1323150000000002</c:v>
                </c:pt>
                <c:pt idx="2546">
                  <c:v>2.1084399999999999</c:v>
                </c:pt>
                <c:pt idx="2547">
                  <c:v>2.0606900000000001</c:v>
                </c:pt>
                <c:pt idx="2548">
                  <c:v>2.0368149999999998</c:v>
                </c:pt>
                <c:pt idx="2549">
                  <c:v>2.01294</c:v>
                </c:pt>
                <c:pt idx="2550">
                  <c:v>2.01294</c:v>
                </c:pt>
                <c:pt idx="2551">
                  <c:v>2.084565</c:v>
                </c:pt>
                <c:pt idx="2552">
                  <c:v>2.0606900000000001</c:v>
                </c:pt>
                <c:pt idx="2553">
                  <c:v>2.01294</c:v>
                </c:pt>
                <c:pt idx="2554">
                  <c:v>2.0368149999999998</c:v>
                </c:pt>
                <c:pt idx="2555">
                  <c:v>2.01294</c:v>
                </c:pt>
                <c:pt idx="2556">
                  <c:v>2.0606900000000001</c:v>
                </c:pt>
                <c:pt idx="2557">
                  <c:v>1.9890650000000001</c:v>
                </c:pt>
                <c:pt idx="2558">
                  <c:v>2.0368149999999998</c:v>
                </c:pt>
                <c:pt idx="2559">
                  <c:v>2.0606900000000001</c:v>
                </c:pt>
                <c:pt idx="2560">
                  <c:v>2.0368149999999998</c:v>
                </c:pt>
                <c:pt idx="2561">
                  <c:v>1.9890650000000001</c:v>
                </c:pt>
                <c:pt idx="2562">
                  <c:v>2.01294</c:v>
                </c:pt>
                <c:pt idx="2563">
                  <c:v>2.01294</c:v>
                </c:pt>
                <c:pt idx="2564">
                  <c:v>1.96519</c:v>
                </c:pt>
                <c:pt idx="2565">
                  <c:v>1.9890650000000001</c:v>
                </c:pt>
                <c:pt idx="2566">
                  <c:v>2.01294</c:v>
                </c:pt>
                <c:pt idx="2567">
                  <c:v>1.9413149999999999</c:v>
                </c:pt>
                <c:pt idx="2568">
                  <c:v>1.96519</c:v>
                </c:pt>
                <c:pt idx="2569">
                  <c:v>1.96519</c:v>
                </c:pt>
                <c:pt idx="2570">
                  <c:v>2.0368149999999998</c:v>
                </c:pt>
                <c:pt idx="2571">
                  <c:v>2.01294</c:v>
                </c:pt>
                <c:pt idx="2572">
                  <c:v>2.0368149999999998</c:v>
                </c:pt>
                <c:pt idx="2573">
                  <c:v>2.0368149999999998</c:v>
                </c:pt>
                <c:pt idx="2574">
                  <c:v>2.0368149999999998</c:v>
                </c:pt>
                <c:pt idx="2575">
                  <c:v>2.01294</c:v>
                </c:pt>
                <c:pt idx="2576">
                  <c:v>2.01294</c:v>
                </c:pt>
                <c:pt idx="2577">
                  <c:v>1.91744</c:v>
                </c:pt>
                <c:pt idx="2578">
                  <c:v>2.01294</c:v>
                </c:pt>
                <c:pt idx="2579">
                  <c:v>1.9413149999999999</c:v>
                </c:pt>
                <c:pt idx="2580">
                  <c:v>1.9413149999999999</c:v>
                </c:pt>
                <c:pt idx="2581">
                  <c:v>1.96519</c:v>
                </c:pt>
                <c:pt idx="2582">
                  <c:v>1.96519</c:v>
                </c:pt>
                <c:pt idx="2583">
                  <c:v>1.96519</c:v>
                </c:pt>
                <c:pt idx="2584">
                  <c:v>2.1323150000000002</c:v>
                </c:pt>
                <c:pt idx="2585">
                  <c:v>2.2039399999999998</c:v>
                </c:pt>
                <c:pt idx="2586">
                  <c:v>2.2755649999999998</c:v>
                </c:pt>
                <c:pt idx="2587">
                  <c:v>2.4188149999999999</c:v>
                </c:pt>
                <c:pt idx="2588">
                  <c:v>2.3710650000000002</c:v>
                </c:pt>
                <c:pt idx="2589">
                  <c:v>2.657565</c:v>
                </c:pt>
                <c:pt idx="2590">
                  <c:v>2.5381900000000002</c:v>
                </c:pt>
                <c:pt idx="2591">
                  <c:v>2.4188149999999999</c:v>
                </c:pt>
                <c:pt idx="2592">
                  <c:v>2.323315</c:v>
                </c:pt>
                <c:pt idx="2593">
                  <c:v>2.3471899999999999</c:v>
                </c:pt>
                <c:pt idx="2594">
                  <c:v>2.2278150000000001</c:v>
                </c:pt>
                <c:pt idx="2595">
                  <c:v>2.2039399999999998</c:v>
                </c:pt>
                <c:pt idx="2596">
                  <c:v>2.1800649999999999</c:v>
                </c:pt>
                <c:pt idx="2597">
                  <c:v>2.2039399999999998</c:v>
                </c:pt>
                <c:pt idx="2598">
                  <c:v>2.1084399999999999</c:v>
                </c:pt>
                <c:pt idx="2599">
                  <c:v>2.1323150000000002</c:v>
                </c:pt>
                <c:pt idx="2600">
                  <c:v>2.0606900000000001</c:v>
                </c:pt>
                <c:pt idx="2601">
                  <c:v>2.1323150000000002</c:v>
                </c:pt>
                <c:pt idx="2602">
                  <c:v>2.1323150000000002</c:v>
                </c:pt>
                <c:pt idx="2603">
                  <c:v>2.0368149999999998</c:v>
                </c:pt>
                <c:pt idx="2604">
                  <c:v>2.084565</c:v>
                </c:pt>
                <c:pt idx="2605">
                  <c:v>2.084565</c:v>
                </c:pt>
                <c:pt idx="2606">
                  <c:v>2.084565</c:v>
                </c:pt>
                <c:pt idx="2607">
                  <c:v>2.1084399999999999</c:v>
                </c:pt>
                <c:pt idx="2608">
                  <c:v>2.0965025000000002</c:v>
                </c:pt>
                <c:pt idx="2609">
                  <c:v>2.084565</c:v>
                </c:pt>
                <c:pt idx="2610">
                  <c:v>2.0368149999999998</c:v>
                </c:pt>
                <c:pt idx="2611">
                  <c:v>2.01294</c:v>
                </c:pt>
                <c:pt idx="2612">
                  <c:v>2.084565</c:v>
                </c:pt>
                <c:pt idx="2613">
                  <c:v>2.2994400000000002</c:v>
                </c:pt>
                <c:pt idx="2614">
                  <c:v>2.01294</c:v>
                </c:pt>
                <c:pt idx="2615">
                  <c:v>2.0368149999999998</c:v>
                </c:pt>
                <c:pt idx="2616">
                  <c:v>2.2039399999999998</c:v>
                </c:pt>
                <c:pt idx="2617">
                  <c:v>2.2278150000000001</c:v>
                </c:pt>
                <c:pt idx="2618">
                  <c:v>2.1800649999999999</c:v>
                </c:pt>
                <c:pt idx="2619">
                  <c:v>2.1084399999999999</c:v>
                </c:pt>
                <c:pt idx="2620">
                  <c:v>2.1323150000000002</c:v>
                </c:pt>
                <c:pt idx="2621">
                  <c:v>2.0606900000000001</c:v>
                </c:pt>
                <c:pt idx="2622">
                  <c:v>2.0606900000000001</c:v>
                </c:pt>
                <c:pt idx="2623">
                  <c:v>2.0368149999999998</c:v>
                </c:pt>
                <c:pt idx="2624">
                  <c:v>2.0606900000000001</c:v>
                </c:pt>
                <c:pt idx="2625">
                  <c:v>2.0368149999999998</c:v>
                </c:pt>
                <c:pt idx="2626">
                  <c:v>2.0368149999999998</c:v>
                </c:pt>
                <c:pt idx="2627">
                  <c:v>2.0606900000000001</c:v>
                </c:pt>
                <c:pt idx="2628">
                  <c:v>1.96519</c:v>
                </c:pt>
                <c:pt idx="2629">
                  <c:v>2.0368149999999998</c:v>
                </c:pt>
                <c:pt idx="2630">
                  <c:v>1.96519</c:v>
                </c:pt>
                <c:pt idx="2631">
                  <c:v>2.084565</c:v>
                </c:pt>
                <c:pt idx="2632">
                  <c:v>2.2039399999999998</c:v>
                </c:pt>
                <c:pt idx="2633">
                  <c:v>2.323315</c:v>
                </c:pt>
                <c:pt idx="2634">
                  <c:v>2.1561900000000001</c:v>
                </c:pt>
                <c:pt idx="2635">
                  <c:v>2.1323150000000002</c:v>
                </c:pt>
                <c:pt idx="2636">
                  <c:v>2.0606900000000001</c:v>
                </c:pt>
                <c:pt idx="2637">
                  <c:v>2.1084399999999999</c:v>
                </c:pt>
                <c:pt idx="2638">
                  <c:v>2.0606900000000001</c:v>
                </c:pt>
                <c:pt idx="2639">
                  <c:v>1.96519</c:v>
                </c:pt>
                <c:pt idx="2640">
                  <c:v>2.01294</c:v>
                </c:pt>
                <c:pt idx="2641">
                  <c:v>1.9890650000000001</c:v>
                </c:pt>
                <c:pt idx="2642">
                  <c:v>2.2278150000000001</c:v>
                </c:pt>
                <c:pt idx="2643">
                  <c:v>2.1800649999999999</c:v>
                </c:pt>
                <c:pt idx="2644">
                  <c:v>2.1323150000000002</c:v>
                </c:pt>
                <c:pt idx="2645">
                  <c:v>2.0606900000000001</c:v>
                </c:pt>
                <c:pt idx="2646">
                  <c:v>2.01294</c:v>
                </c:pt>
                <c:pt idx="2647">
                  <c:v>2.0368149999999998</c:v>
                </c:pt>
                <c:pt idx="2648">
                  <c:v>2.0606900000000001</c:v>
                </c:pt>
                <c:pt idx="2649">
                  <c:v>2.01294</c:v>
                </c:pt>
                <c:pt idx="2650">
                  <c:v>2.01294</c:v>
                </c:pt>
                <c:pt idx="2651">
                  <c:v>2.0606900000000001</c:v>
                </c:pt>
                <c:pt idx="2652">
                  <c:v>2.0368149999999998</c:v>
                </c:pt>
                <c:pt idx="2653">
                  <c:v>1.96519</c:v>
                </c:pt>
                <c:pt idx="2654">
                  <c:v>2.01294</c:v>
                </c:pt>
                <c:pt idx="2655">
                  <c:v>1.96519</c:v>
                </c:pt>
                <c:pt idx="2656">
                  <c:v>1.9890650000000001</c:v>
                </c:pt>
                <c:pt idx="2657">
                  <c:v>2.01294</c:v>
                </c:pt>
                <c:pt idx="2658">
                  <c:v>2.084565</c:v>
                </c:pt>
                <c:pt idx="2659">
                  <c:v>2.49044</c:v>
                </c:pt>
                <c:pt idx="2660">
                  <c:v>2.3949400000000001</c:v>
                </c:pt>
                <c:pt idx="2661">
                  <c:v>2.25169</c:v>
                </c:pt>
                <c:pt idx="2662">
                  <c:v>2.1800649999999999</c:v>
                </c:pt>
                <c:pt idx="2663">
                  <c:v>2.1800649999999999</c:v>
                </c:pt>
                <c:pt idx="2664">
                  <c:v>2.1323150000000002</c:v>
                </c:pt>
                <c:pt idx="2665">
                  <c:v>2.084565</c:v>
                </c:pt>
                <c:pt idx="2666">
                  <c:v>2.1084399999999999</c:v>
                </c:pt>
                <c:pt idx="2667">
                  <c:v>2.0606900000000001</c:v>
                </c:pt>
                <c:pt idx="2668">
                  <c:v>2.084565</c:v>
                </c:pt>
                <c:pt idx="2669">
                  <c:v>2.0606900000000001</c:v>
                </c:pt>
                <c:pt idx="2670">
                  <c:v>1.9890650000000001</c:v>
                </c:pt>
                <c:pt idx="2671">
                  <c:v>1.9890650000000001</c:v>
                </c:pt>
                <c:pt idx="2672">
                  <c:v>2.0606900000000001</c:v>
                </c:pt>
                <c:pt idx="2673">
                  <c:v>2.0368149999999998</c:v>
                </c:pt>
                <c:pt idx="2674">
                  <c:v>2.0368149999999998</c:v>
                </c:pt>
                <c:pt idx="2675">
                  <c:v>1.9890650000000001</c:v>
                </c:pt>
                <c:pt idx="2676">
                  <c:v>1.96519</c:v>
                </c:pt>
                <c:pt idx="2677">
                  <c:v>2.01294</c:v>
                </c:pt>
                <c:pt idx="2678">
                  <c:v>1.96519</c:v>
                </c:pt>
                <c:pt idx="2679">
                  <c:v>2.0368149999999998</c:v>
                </c:pt>
                <c:pt idx="2680">
                  <c:v>2.1084399999999999</c:v>
                </c:pt>
                <c:pt idx="2681">
                  <c:v>2.084565</c:v>
                </c:pt>
                <c:pt idx="2682">
                  <c:v>2.1084399999999999</c:v>
                </c:pt>
                <c:pt idx="2683">
                  <c:v>1.9890650000000001</c:v>
                </c:pt>
                <c:pt idx="2684">
                  <c:v>1.9890650000000001</c:v>
                </c:pt>
                <c:pt idx="2685">
                  <c:v>1.9413149999999999</c:v>
                </c:pt>
                <c:pt idx="2686">
                  <c:v>2.01294</c:v>
                </c:pt>
                <c:pt idx="2687">
                  <c:v>2.084565</c:v>
                </c:pt>
                <c:pt idx="2688">
                  <c:v>1.9890650000000001</c:v>
                </c:pt>
                <c:pt idx="2689">
                  <c:v>1.9890650000000001</c:v>
                </c:pt>
                <c:pt idx="2690">
                  <c:v>2.01294</c:v>
                </c:pt>
                <c:pt idx="2691">
                  <c:v>1.9413149999999999</c:v>
                </c:pt>
                <c:pt idx="2692">
                  <c:v>1.9413149999999999</c:v>
                </c:pt>
                <c:pt idx="2693">
                  <c:v>1.96519</c:v>
                </c:pt>
                <c:pt idx="2694">
                  <c:v>1.91744</c:v>
                </c:pt>
                <c:pt idx="2695">
                  <c:v>1.9890650000000001</c:v>
                </c:pt>
                <c:pt idx="2696">
                  <c:v>2.0368149999999998</c:v>
                </c:pt>
                <c:pt idx="2697">
                  <c:v>2.0368149999999998</c:v>
                </c:pt>
                <c:pt idx="2698">
                  <c:v>2.01294</c:v>
                </c:pt>
                <c:pt idx="2699">
                  <c:v>2.01294</c:v>
                </c:pt>
                <c:pt idx="2700">
                  <c:v>2.01294</c:v>
                </c:pt>
                <c:pt idx="2701">
                  <c:v>2.01294</c:v>
                </c:pt>
                <c:pt idx="2702">
                  <c:v>1.91744</c:v>
                </c:pt>
                <c:pt idx="2703">
                  <c:v>1.96519</c:v>
                </c:pt>
                <c:pt idx="2704">
                  <c:v>2.3471899999999999</c:v>
                </c:pt>
                <c:pt idx="2705">
                  <c:v>2.25169</c:v>
                </c:pt>
                <c:pt idx="2706">
                  <c:v>2.2039399999999998</c:v>
                </c:pt>
                <c:pt idx="2707">
                  <c:v>2.25169</c:v>
                </c:pt>
                <c:pt idx="2708">
                  <c:v>2.1561900000000001</c:v>
                </c:pt>
                <c:pt idx="2709">
                  <c:v>2.1323150000000002</c:v>
                </c:pt>
                <c:pt idx="2710">
                  <c:v>2.084565</c:v>
                </c:pt>
                <c:pt idx="2711">
                  <c:v>2.0368149999999998</c:v>
                </c:pt>
                <c:pt idx="2712">
                  <c:v>2.0606900000000001</c:v>
                </c:pt>
                <c:pt idx="2713">
                  <c:v>2.0368149999999998</c:v>
                </c:pt>
                <c:pt idx="2714">
                  <c:v>1.96519</c:v>
                </c:pt>
                <c:pt idx="2715">
                  <c:v>2.01294</c:v>
                </c:pt>
                <c:pt idx="2716">
                  <c:v>1.96519</c:v>
                </c:pt>
                <c:pt idx="2717">
                  <c:v>2.01294</c:v>
                </c:pt>
                <c:pt idx="2718">
                  <c:v>1.91744</c:v>
                </c:pt>
                <c:pt idx="2719">
                  <c:v>1.9413149999999999</c:v>
                </c:pt>
                <c:pt idx="2720">
                  <c:v>1.9890650000000001</c:v>
                </c:pt>
                <c:pt idx="2721">
                  <c:v>1.9890650000000001</c:v>
                </c:pt>
                <c:pt idx="2722">
                  <c:v>1.96519</c:v>
                </c:pt>
                <c:pt idx="2723">
                  <c:v>1.91744</c:v>
                </c:pt>
                <c:pt idx="2724">
                  <c:v>1.96519</c:v>
                </c:pt>
                <c:pt idx="2725">
                  <c:v>1.96519</c:v>
                </c:pt>
                <c:pt idx="2726">
                  <c:v>1.9413149999999999</c:v>
                </c:pt>
                <c:pt idx="2727">
                  <c:v>1.91744</c:v>
                </c:pt>
                <c:pt idx="2728">
                  <c:v>1.96519</c:v>
                </c:pt>
                <c:pt idx="2729">
                  <c:v>2.3790233330000001</c:v>
                </c:pt>
                <c:pt idx="2730">
                  <c:v>2.7928566670000001</c:v>
                </c:pt>
                <c:pt idx="2731">
                  <c:v>3.20669</c:v>
                </c:pt>
                <c:pt idx="2732">
                  <c:v>3.3260649999999998</c:v>
                </c:pt>
                <c:pt idx="2733">
                  <c:v>3.135065</c:v>
                </c:pt>
                <c:pt idx="2734">
                  <c:v>2.8246899999999999</c:v>
                </c:pt>
                <c:pt idx="2735">
                  <c:v>2.657565</c:v>
                </c:pt>
                <c:pt idx="2736">
                  <c:v>2.5859399999999999</c:v>
                </c:pt>
                <c:pt idx="2737">
                  <c:v>2.5143149999999999</c:v>
                </c:pt>
                <c:pt idx="2738">
                  <c:v>2.4426899999999998</c:v>
                </c:pt>
                <c:pt idx="2739">
                  <c:v>2.323315</c:v>
                </c:pt>
                <c:pt idx="2740">
                  <c:v>2.3471899999999999</c:v>
                </c:pt>
                <c:pt idx="2741">
                  <c:v>2.25169</c:v>
                </c:pt>
                <c:pt idx="2742">
                  <c:v>2.2994400000000002</c:v>
                </c:pt>
                <c:pt idx="2743">
                  <c:v>2.2039399999999998</c:v>
                </c:pt>
                <c:pt idx="2744">
                  <c:v>2.2755649999999998</c:v>
                </c:pt>
                <c:pt idx="2745">
                  <c:v>2.2039399999999998</c:v>
                </c:pt>
                <c:pt idx="2746">
                  <c:v>2.25169</c:v>
                </c:pt>
                <c:pt idx="2747">
                  <c:v>2.2039399999999998</c:v>
                </c:pt>
                <c:pt idx="2748">
                  <c:v>2.1323150000000002</c:v>
                </c:pt>
                <c:pt idx="2749">
                  <c:v>2.1800649999999999</c:v>
                </c:pt>
                <c:pt idx="2750">
                  <c:v>2.084565</c:v>
                </c:pt>
                <c:pt idx="2751">
                  <c:v>2.1561900000000001</c:v>
                </c:pt>
                <c:pt idx="2752">
                  <c:v>2.3471899999999999</c:v>
                </c:pt>
                <c:pt idx="2753">
                  <c:v>2.562065</c:v>
                </c:pt>
                <c:pt idx="2754">
                  <c:v>2.3949400000000001</c:v>
                </c:pt>
                <c:pt idx="2755">
                  <c:v>2.3471899999999999</c:v>
                </c:pt>
                <c:pt idx="2756">
                  <c:v>2.2755649999999998</c:v>
                </c:pt>
                <c:pt idx="2757">
                  <c:v>2.25169</c:v>
                </c:pt>
                <c:pt idx="2758">
                  <c:v>2.2039399999999998</c:v>
                </c:pt>
                <c:pt idx="2759">
                  <c:v>2.1323150000000002</c:v>
                </c:pt>
                <c:pt idx="2760">
                  <c:v>2.1084399999999999</c:v>
                </c:pt>
                <c:pt idx="2761">
                  <c:v>2.1800649999999999</c:v>
                </c:pt>
                <c:pt idx="2762">
                  <c:v>2.084565</c:v>
                </c:pt>
                <c:pt idx="2763">
                  <c:v>2.0606900000000001</c:v>
                </c:pt>
                <c:pt idx="2764">
                  <c:v>2.084565</c:v>
                </c:pt>
                <c:pt idx="2765">
                  <c:v>2.084565</c:v>
                </c:pt>
                <c:pt idx="2766">
                  <c:v>2.0606900000000001</c:v>
                </c:pt>
                <c:pt idx="2767">
                  <c:v>2.1084399999999999</c:v>
                </c:pt>
                <c:pt idx="2768">
                  <c:v>2.084565</c:v>
                </c:pt>
                <c:pt idx="2769">
                  <c:v>2.0606900000000001</c:v>
                </c:pt>
                <c:pt idx="2770">
                  <c:v>2.0606900000000001</c:v>
                </c:pt>
                <c:pt idx="2771">
                  <c:v>2.0368149999999998</c:v>
                </c:pt>
                <c:pt idx="2772">
                  <c:v>2.0606900000000001</c:v>
                </c:pt>
                <c:pt idx="2773">
                  <c:v>1.9890650000000001</c:v>
                </c:pt>
                <c:pt idx="2774">
                  <c:v>2.2755649999999998</c:v>
                </c:pt>
                <c:pt idx="2775">
                  <c:v>2.5143149999999999</c:v>
                </c:pt>
                <c:pt idx="2776">
                  <c:v>2.4426899999999998</c:v>
                </c:pt>
                <c:pt idx="2777">
                  <c:v>2.3710650000000002</c:v>
                </c:pt>
                <c:pt idx="2778">
                  <c:v>2.562065</c:v>
                </c:pt>
                <c:pt idx="2779">
                  <c:v>2.4426899999999998</c:v>
                </c:pt>
                <c:pt idx="2780">
                  <c:v>2.4188149999999999</c:v>
                </c:pt>
                <c:pt idx="2781">
                  <c:v>2.323315</c:v>
                </c:pt>
                <c:pt idx="2782">
                  <c:v>2.323315</c:v>
                </c:pt>
                <c:pt idx="2783">
                  <c:v>2.3710650000000002</c:v>
                </c:pt>
                <c:pt idx="2784">
                  <c:v>2.2994400000000002</c:v>
                </c:pt>
                <c:pt idx="2785">
                  <c:v>2.2994400000000002</c:v>
                </c:pt>
                <c:pt idx="2786">
                  <c:v>2.2994400000000002</c:v>
                </c:pt>
                <c:pt idx="2787">
                  <c:v>2.2278150000000001</c:v>
                </c:pt>
                <c:pt idx="2788">
                  <c:v>2.2278150000000001</c:v>
                </c:pt>
                <c:pt idx="2789">
                  <c:v>2.2039399999999998</c:v>
                </c:pt>
                <c:pt idx="2790">
                  <c:v>2.1561900000000001</c:v>
                </c:pt>
                <c:pt idx="2791">
                  <c:v>2.2039399999999998</c:v>
                </c:pt>
                <c:pt idx="2792">
                  <c:v>2.1561900000000001</c:v>
                </c:pt>
                <c:pt idx="2793">
                  <c:v>2.084565</c:v>
                </c:pt>
                <c:pt idx="2794">
                  <c:v>2.0606900000000001</c:v>
                </c:pt>
                <c:pt idx="2795">
                  <c:v>2.1084399999999999</c:v>
                </c:pt>
                <c:pt idx="2796">
                  <c:v>2.1323150000000002</c:v>
                </c:pt>
                <c:pt idx="2797">
                  <c:v>2.0606900000000001</c:v>
                </c:pt>
                <c:pt idx="2798">
                  <c:v>2.0606900000000001</c:v>
                </c:pt>
                <c:pt idx="2799">
                  <c:v>2.1323150000000002</c:v>
                </c:pt>
                <c:pt idx="2800">
                  <c:v>2.0606900000000001</c:v>
                </c:pt>
                <c:pt idx="2801">
                  <c:v>2.0368149999999998</c:v>
                </c:pt>
                <c:pt idx="2802">
                  <c:v>2.0368149999999998</c:v>
                </c:pt>
                <c:pt idx="2803">
                  <c:v>2.0606900000000001</c:v>
                </c:pt>
                <c:pt idx="2804">
                  <c:v>2.084565</c:v>
                </c:pt>
                <c:pt idx="2805">
                  <c:v>2.1561900000000001</c:v>
                </c:pt>
                <c:pt idx="2806">
                  <c:v>2.1323150000000002</c:v>
                </c:pt>
                <c:pt idx="2807">
                  <c:v>2.1561900000000001</c:v>
                </c:pt>
                <c:pt idx="2808">
                  <c:v>2.1561900000000001</c:v>
                </c:pt>
                <c:pt idx="2809">
                  <c:v>2.1323150000000002</c:v>
                </c:pt>
                <c:pt idx="2810">
                  <c:v>2.1084399999999999</c:v>
                </c:pt>
                <c:pt idx="2811">
                  <c:v>2.2039399999999998</c:v>
                </c:pt>
                <c:pt idx="2812">
                  <c:v>2.2039399999999998</c:v>
                </c:pt>
                <c:pt idx="2813">
                  <c:v>2.1561900000000001</c:v>
                </c:pt>
                <c:pt idx="2814">
                  <c:v>2.1323150000000002</c:v>
                </c:pt>
                <c:pt idx="2815">
                  <c:v>2.084565</c:v>
                </c:pt>
                <c:pt idx="2816">
                  <c:v>2.1084399999999999</c:v>
                </c:pt>
                <c:pt idx="2817">
                  <c:v>2.1084399999999999</c:v>
                </c:pt>
                <c:pt idx="2818">
                  <c:v>2.0606900000000001</c:v>
                </c:pt>
                <c:pt idx="2819">
                  <c:v>2.084565</c:v>
                </c:pt>
                <c:pt idx="2820">
                  <c:v>2.084565</c:v>
                </c:pt>
                <c:pt idx="2821">
                  <c:v>2.084565</c:v>
                </c:pt>
                <c:pt idx="2822">
                  <c:v>2.25169</c:v>
                </c:pt>
                <c:pt idx="2823">
                  <c:v>2.6098150000000002</c:v>
                </c:pt>
                <c:pt idx="2824">
                  <c:v>2.5859399999999999</c:v>
                </c:pt>
                <c:pt idx="2825">
                  <c:v>2.72919</c:v>
                </c:pt>
                <c:pt idx="2826">
                  <c:v>2.562065</c:v>
                </c:pt>
                <c:pt idx="2827">
                  <c:v>2.49044</c:v>
                </c:pt>
                <c:pt idx="2828">
                  <c:v>2.3710650000000002</c:v>
                </c:pt>
                <c:pt idx="2829">
                  <c:v>2.2755649999999998</c:v>
                </c:pt>
                <c:pt idx="2830">
                  <c:v>2.2994400000000002</c:v>
                </c:pt>
                <c:pt idx="2831">
                  <c:v>2.2755649999999998</c:v>
                </c:pt>
                <c:pt idx="2832">
                  <c:v>2.2278150000000001</c:v>
                </c:pt>
                <c:pt idx="2833">
                  <c:v>2.2278150000000001</c:v>
                </c:pt>
                <c:pt idx="2834">
                  <c:v>2.1084399999999999</c:v>
                </c:pt>
                <c:pt idx="2835">
                  <c:v>2.2039399999999998</c:v>
                </c:pt>
                <c:pt idx="2836">
                  <c:v>2.1800649999999999</c:v>
                </c:pt>
                <c:pt idx="2837">
                  <c:v>2.1800649999999999</c:v>
                </c:pt>
                <c:pt idx="2838">
                  <c:v>2.2039399999999998</c:v>
                </c:pt>
                <c:pt idx="2839">
                  <c:v>2.2755649999999998</c:v>
                </c:pt>
                <c:pt idx="2840">
                  <c:v>2.4426899999999998</c:v>
                </c:pt>
                <c:pt idx="2841">
                  <c:v>2.1800649999999999</c:v>
                </c:pt>
                <c:pt idx="2842">
                  <c:v>2.1323150000000002</c:v>
                </c:pt>
                <c:pt idx="2843">
                  <c:v>2.1561900000000001</c:v>
                </c:pt>
                <c:pt idx="2844">
                  <c:v>2.084565</c:v>
                </c:pt>
                <c:pt idx="2845">
                  <c:v>2.1800649999999999</c:v>
                </c:pt>
                <c:pt idx="2846">
                  <c:v>2.1323150000000002</c:v>
                </c:pt>
                <c:pt idx="2847">
                  <c:v>2.1561900000000001</c:v>
                </c:pt>
                <c:pt idx="2848">
                  <c:v>2.1084399999999999</c:v>
                </c:pt>
                <c:pt idx="2849">
                  <c:v>2.1800649999999999</c:v>
                </c:pt>
                <c:pt idx="2850">
                  <c:v>2.3710650000000002</c:v>
                </c:pt>
                <c:pt idx="2851">
                  <c:v>2.4426899999999998</c:v>
                </c:pt>
                <c:pt idx="2852">
                  <c:v>2.3949400000000001</c:v>
                </c:pt>
                <c:pt idx="2853">
                  <c:v>2.3710650000000002</c:v>
                </c:pt>
                <c:pt idx="2854">
                  <c:v>2.3471899999999999</c:v>
                </c:pt>
                <c:pt idx="2855">
                  <c:v>2.3710650000000002</c:v>
                </c:pt>
                <c:pt idx="2856">
                  <c:v>2.3471899999999999</c:v>
                </c:pt>
                <c:pt idx="2857">
                  <c:v>2.3471899999999999</c:v>
                </c:pt>
                <c:pt idx="2858">
                  <c:v>2.2994400000000002</c:v>
                </c:pt>
                <c:pt idx="2859">
                  <c:v>2.25169</c:v>
                </c:pt>
                <c:pt idx="2860">
                  <c:v>2.2278150000000001</c:v>
                </c:pt>
                <c:pt idx="2861">
                  <c:v>2.2278150000000001</c:v>
                </c:pt>
                <c:pt idx="2862">
                  <c:v>2.1800649999999999</c:v>
                </c:pt>
                <c:pt idx="2863">
                  <c:v>2.1800649999999999</c:v>
                </c:pt>
                <c:pt idx="2864">
                  <c:v>2.2039399999999998</c:v>
                </c:pt>
                <c:pt idx="2865">
                  <c:v>2.1561900000000001</c:v>
                </c:pt>
                <c:pt idx="2866">
                  <c:v>2.1800649999999999</c:v>
                </c:pt>
                <c:pt idx="2867">
                  <c:v>2.1800649999999999</c:v>
                </c:pt>
                <c:pt idx="2868">
                  <c:v>2.1800649999999999</c:v>
                </c:pt>
                <c:pt idx="2869">
                  <c:v>2.1561900000000001</c:v>
                </c:pt>
                <c:pt idx="2870">
                  <c:v>2.1323150000000002</c:v>
                </c:pt>
                <c:pt idx="2871">
                  <c:v>2.1561900000000001</c:v>
                </c:pt>
                <c:pt idx="2872">
                  <c:v>2.1084399999999999</c:v>
                </c:pt>
                <c:pt idx="2873">
                  <c:v>2.1561900000000001</c:v>
                </c:pt>
                <c:pt idx="2874">
                  <c:v>2.1323150000000002</c:v>
                </c:pt>
                <c:pt idx="2875">
                  <c:v>2.1323150000000002</c:v>
                </c:pt>
                <c:pt idx="2876">
                  <c:v>2.1323150000000002</c:v>
                </c:pt>
                <c:pt idx="2877">
                  <c:v>2.1084399999999999</c:v>
                </c:pt>
                <c:pt idx="2878">
                  <c:v>2.1323150000000002</c:v>
                </c:pt>
                <c:pt idx="2879">
                  <c:v>2.0368149999999998</c:v>
                </c:pt>
                <c:pt idx="2880">
                  <c:v>2.01294</c:v>
                </c:pt>
                <c:pt idx="2881">
                  <c:v>2.0368149999999998</c:v>
                </c:pt>
                <c:pt idx="2882">
                  <c:v>2.0368149999999998</c:v>
                </c:pt>
                <c:pt idx="2883">
                  <c:v>2.084565</c:v>
                </c:pt>
                <c:pt idx="2884">
                  <c:v>2.084565</c:v>
                </c:pt>
                <c:pt idx="2885">
                  <c:v>2.084565</c:v>
                </c:pt>
                <c:pt idx="2886">
                  <c:v>2.0606900000000001</c:v>
                </c:pt>
                <c:pt idx="2887">
                  <c:v>2.084565</c:v>
                </c:pt>
                <c:pt idx="2888">
                  <c:v>2.1084399999999999</c:v>
                </c:pt>
                <c:pt idx="2889">
                  <c:v>2.1084399999999999</c:v>
                </c:pt>
                <c:pt idx="2890">
                  <c:v>2.084565</c:v>
                </c:pt>
                <c:pt idx="2891">
                  <c:v>2.01294</c:v>
                </c:pt>
                <c:pt idx="2892">
                  <c:v>2.084565</c:v>
                </c:pt>
                <c:pt idx="2893">
                  <c:v>2.01294</c:v>
                </c:pt>
                <c:pt idx="2894">
                  <c:v>2.084565</c:v>
                </c:pt>
                <c:pt idx="2895">
                  <c:v>2.0606900000000001</c:v>
                </c:pt>
                <c:pt idx="2896">
                  <c:v>2.0606900000000001</c:v>
                </c:pt>
                <c:pt idx="2897">
                  <c:v>2.01294</c:v>
                </c:pt>
                <c:pt idx="2898">
                  <c:v>2.084565</c:v>
                </c:pt>
                <c:pt idx="2899">
                  <c:v>1.9890650000000001</c:v>
                </c:pt>
                <c:pt idx="2900">
                  <c:v>2.1084399999999999</c:v>
                </c:pt>
                <c:pt idx="2901">
                  <c:v>2.1323150000000002</c:v>
                </c:pt>
                <c:pt idx="2902">
                  <c:v>2.084565</c:v>
                </c:pt>
                <c:pt idx="2903">
                  <c:v>2.0606900000000001</c:v>
                </c:pt>
                <c:pt idx="2904">
                  <c:v>2.084565</c:v>
                </c:pt>
                <c:pt idx="2905">
                  <c:v>2.1084399999999999</c:v>
                </c:pt>
                <c:pt idx="2906">
                  <c:v>2.0606900000000001</c:v>
                </c:pt>
                <c:pt idx="2907">
                  <c:v>2.01294</c:v>
                </c:pt>
                <c:pt idx="2908">
                  <c:v>1.9890650000000001</c:v>
                </c:pt>
                <c:pt idx="2909">
                  <c:v>1.96519</c:v>
                </c:pt>
                <c:pt idx="2910">
                  <c:v>1.96519</c:v>
                </c:pt>
                <c:pt idx="2911">
                  <c:v>2.0606900000000001</c:v>
                </c:pt>
                <c:pt idx="2912">
                  <c:v>2.0368149999999998</c:v>
                </c:pt>
                <c:pt idx="2913">
                  <c:v>1.96519</c:v>
                </c:pt>
                <c:pt idx="2914">
                  <c:v>2.01294</c:v>
                </c:pt>
                <c:pt idx="2915">
                  <c:v>2.0368149999999998</c:v>
                </c:pt>
                <c:pt idx="2916">
                  <c:v>1.96519</c:v>
                </c:pt>
                <c:pt idx="2917">
                  <c:v>1.9413149999999999</c:v>
                </c:pt>
                <c:pt idx="2918">
                  <c:v>1.9890650000000001</c:v>
                </c:pt>
                <c:pt idx="2919">
                  <c:v>2.0368149999999998</c:v>
                </c:pt>
                <c:pt idx="2920">
                  <c:v>2.01294</c:v>
                </c:pt>
                <c:pt idx="2921">
                  <c:v>2.0606900000000001</c:v>
                </c:pt>
                <c:pt idx="2922">
                  <c:v>2.3710650000000002</c:v>
                </c:pt>
                <c:pt idx="2923">
                  <c:v>2.2755649999999998</c:v>
                </c:pt>
                <c:pt idx="2924">
                  <c:v>2.2039399999999998</c:v>
                </c:pt>
                <c:pt idx="2925">
                  <c:v>2.1800649999999999</c:v>
                </c:pt>
                <c:pt idx="2926">
                  <c:v>2.1561900000000001</c:v>
                </c:pt>
                <c:pt idx="2927">
                  <c:v>2.1323150000000002</c:v>
                </c:pt>
              </c:numCache>
            </c:numRef>
          </c:yVal>
          <c:smooth val="1"/>
          <c:extLst>
            <c:ext xmlns:c16="http://schemas.microsoft.com/office/drawing/2014/chart" uri="{C3380CC4-5D6E-409C-BE32-E72D297353CC}">
              <c16:uniqueId val="{00000000-99C0-4687-BBA1-E2CCFF427A25}"/>
            </c:ext>
          </c:extLst>
        </c:ser>
        <c:dLbls>
          <c:showLegendKey val="0"/>
          <c:showVal val="0"/>
          <c:showCatName val="0"/>
          <c:showSerName val="0"/>
          <c:showPercent val="0"/>
          <c:showBubbleSize val="0"/>
        </c:dLbls>
        <c:axId val="-1120047376"/>
        <c:axId val="-1077521536"/>
      </c:scatterChart>
      <c:valAx>
        <c:axId val="-1120047376"/>
        <c:scaling>
          <c:orientation val="minMax"/>
          <c:max val="44382"/>
          <c:min val="442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7521536"/>
        <c:crosses val="autoZero"/>
        <c:crossBetween val="midCat"/>
        <c:majorUnit val="25"/>
        <c:minorUnit val="5"/>
      </c:valAx>
      <c:valAx>
        <c:axId val="-1077521536"/>
        <c:scaling>
          <c:orientation val="minMax"/>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a:t>
                </a:r>
                <a:r>
                  <a:rPr lang="en-PH" baseline="0"/>
                  <a:t> Level (m)</a:t>
                </a:r>
                <a:endParaRPr lang="en-PH"/>
              </a:p>
            </c:rich>
          </c:tx>
          <c:layout>
            <c:manualLayout>
              <c:xMode val="edge"/>
              <c:yMode val="edge"/>
              <c:x val="2.1367521367521368E-2"/>
              <c:y val="0.32451975291881618"/>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047376"/>
        <c:crosses val="autoZero"/>
        <c:crossBetween val="midCat"/>
      </c:valAx>
    </c:plotArea>
    <c:plotVisOnly val="1"/>
    <c:dispBlanksAs val="gap"/>
    <c:showDLblsOverMax val="0"/>
  </c:chart>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spc="0" baseline="0">
                <a:solidFill>
                  <a:sysClr val="windowText" lastClr="000000"/>
                </a:solidFill>
                <a:latin typeface="+mn-lt"/>
                <a:ea typeface="+mn-ea"/>
                <a:cs typeface="+mn-cs"/>
              </a:defRPr>
            </a:pPr>
            <a:r>
              <a:rPr lang="en-US" sz="1400" b="1" i="0" baseline="0">
                <a:solidFill>
                  <a:sysClr val="windowText" lastClr="000000"/>
                </a:solidFill>
                <a:effectLst/>
                <a:latin typeface="+mn-lt"/>
              </a:rPr>
              <a:t>Pinan-anan River </a:t>
            </a:r>
            <a:r>
              <a:rPr lang="en-US" sz="1400" b="1" i="0">
                <a:solidFill>
                  <a:sysClr val="windowText" lastClr="000000"/>
                </a:solidFill>
                <a:latin typeface="+mn-lt"/>
              </a:rPr>
              <a:t>Water Level</a:t>
            </a:r>
            <a:r>
              <a:rPr lang="en-US" sz="1400" b="1" i="0" baseline="0">
                <a:solidFill>
                  <a:sysClr val="windowText" lastClr="000000"/>
                </a:solidFill>
                <a:latin typeface="+mn-lt"/>
              </a:rPr>
              <a:t> and Precipitation Data</a:t>
            </a:r>
            <a:endParaRPr lang="en-US" sz="1400" b="1" i="0">
              <a:solidFill>
                <a:sysClr val="windowText" lastClr="000000"/>
              </a:solidFill>
              <a:latin typeface="+mn-lt"/>
            </a:endParaRPr>
          </a:p>
        </c:rich>
      </c:tx>
      <c:overlay val="0"/>
      <c:spPr>
        <a:noFill/>
        <a:ln>
          <a:noFill/>
        </a:ln>
        <a:effectLst/>
      </c:spPr>
    </c:title>
    <c:autoTitleDeleted val="0"/>
    <c:plotArea>
      <c:layout/>
      <c:scatterChart>
        <c:scatterStyle val="smoothMarker"/>
        <c:varyColors val="0"/>
        <c:ser>
          <c:idx val="0"/>
          <c:order val="0"/>
          <c:tx>
            <c:v>Water Leve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C$2:$C$11473</c:f>
              <c:numCache>
                <c:formatCode>General</c:formatCode>
                <c:ptCount val="11472"/>
                <c:pt idx="0">
                  <c:v>1.6576238235294121</c:v>
                </c:pt>
                <c:pt idx="1">
                  <c:v>1.6590282352941179</c:v>
                </c:pt>
                <c:pt idx="2">
                  <c:v>1.660432647058824</c:v>
                </c:pt>
                <c:pt idx="3">
                  <c:v>1.6618370588235289</c:v>
                </c:pt>
                <c:pt idx="4">
                  <c:v>1.663241470588235</c:v>
                </c:pt>
                <c:pt idx="5">
                  <c:v>1.6646458823529411</c:v>
                </c:pt>
                <c:pt idx="6">
                  <c:v>1.6660502941176469</c:v>
                </c:pt>
                <c:pt idx="7">
                  <c:v>1.667454705882353</c:v>
                </c:pt>
                <c:pt idx="8">
                  <c:v>1.6688591176470591</c:v>
                </c:pt>
                <c:pt idx="9">
                  <c:v>1.6702635294117649</c:v>
                </c:pt>
                <c:pt idx="10">
                  <c:v>1.671667941176471</c:v>
                </c:pt>
                <c:pt idx="11">
                  <c:v>1.6730723529411771</c:v>
                </c:pt>
                <c:pt idx="12">
                  <c:v>1.674476764705882</c:v>
                </c:pt>
                <c:pt idx="13">
                  <c:v>1.675881176470589</c:v>
                </c:pt>
                <c:pt idx="14">
                  <c:v>1.6772855882352939</c:v>
                </c:pt>
                <c:pt idx="15">
                  <c:v>1.67869</c:v>
                </c:pt>
                <c:pt idx="16">
                  <c:v>1.7025650000000001</c:v>
                </c:pt>
                <c:pt idx="17">
                  <c:v>1.7025650000000001</c:v>
                </c:pt>
                <c:pt idx="18">
                  <c:v>1.798065</c:v>
                </c:pt>
                <c:pt idx="19">
                  <c:v>1.845815</c:v>
                </c:pt>
                <c:pt idx="20">
                  <c:v>1.798065</c:v>
                </c:pt>
                <c:pt idx="21">
                  <c:v>1.7025650000000001</c:v>
                </c:pt>
                <c:pt idx="22">
                  <c:v>1.7741899999999999</c:v>
                </c:pt>
                <c:pt idx="23">
                  <c:v>1.7741899999999999</c:v>
                </c:pt>
                <c:pt idx="24">
                  <c:v>1.67869</c:v>
                </c:pt>
                <c:pt idx="25">
                  <c:v>1.7741899999999999</c:v>
                </c:pt>
                <c:pt idx="26">
                  <c:v>1.67869</c:v>
                </c:pt>
                <c:pt idx="27">
                  <c:v>1.6548149999999999</c:v>
                </c:pt>
                <c:pt idx="28">
                  <c:v>1.7503150000000001</c:v>
                </c:pt>
                <c:pt idx="29">
                  <c:v>1.7503150000000001</c:v>
                </c:pt>
                <c:pt idx="30">
                  <c:v>1.7503150000000001</c:v>
                </c:pt>
                <c:pt idx="31">
                  <c:v>1.7503150000000001</c:v>
                </c:pt>
                <c:pt idx="32">
                  <c:v>1.7503150000000001</c:v>
                </c:pt>
                <c:pt idx="33">
                  <c:v>1.7503150000000001</c:v>
                </c:pt>
                <c:pt idx="34">
                  <c:v>1.7503150000000001</c:v>
                </c:pt>
                <c:pt idx="35">
                  <c:v>1.7025650000000001</c:v>
                </c:pt>
                <c:pt idx="36">
                  <c:v>1.6548149999999999</c:v>
                </c:pt>
                <c:pt idx="37">
                  <c:v>1.7503150000000001</c:v>
                </c:pt>
                <c:pt idx="38">
                  <c:v>1.67869</c:v>
                </c:pt>
                <c:pt idx="39">
                  <c:v>1.6548149999999999</c:v>
                </c:pt>
                <c:pt idx="40">
                  <c:v>1.72644</c:v>
                </c:pt>
                <c:pt idx="41">
                  <c:v>1.7503150000000001</c:v>
                </c:pt>
                <c:pt idx="42">
                  <c:v>1.72644</c:v>
                </c:pt>
                <c:pt idx="43">
                  <c:v>1.6548149999999999</c:v>
                </c:pt>
                <c:pt idx="44">
                  <c:v>1.7025650000000001</c:v>
                </c:pt>
                <c:pt idx="45">
                  <c:v>1.6548149999999999</c:v>
                </c:pt>
                <c:pt idx="46">
                  <c:v>1.7025650000000001</c:v>
                </c:pt>
                <c:pt idx="47">
                  <c:v>1.67869</c:v>
                </c:pt>
                <c:pt idx="48">
                  <c:v>1.72644</c:v>
                </c:pt>
                <c:pt idx="49">
                  <c:v>1.7503150000000001</c:v>
                </c:pt>
                <c:pt idx="50">
                  <c:v>1.6548149999999999</c:v>
                </c:pt>
                <c:pt idx="51">
                  <c:v>1.7025650000000001</c:v>
                </c:pt>
                <c:pt idx="52">
                  <c:v>1.6548149999999999</c:v>
                </c:pt>
                <c:pt idx="53">
                  <c:v>1.6548149999999999</c:v>
                </c:pt>
                <c:pt idx="54">
                  <c:v>1.7025650000000001</c:v>
                </c:pt>
                <c:pt idx="55">
                  <c:v>1.7025650000000001</c:v>
                </c:pt>
                <c:pt idx="56">
                  <c:v>1.6548149999999999</c:v>
                </c:pt>
                <c:pt idx="57">
                  <c:v>1.6309400000000001</c:v>
                </c:pt>
                <c:pt idx="58">
                  <c:v>1.6548149999999999</c:v>
                </c:pt>
                <c:pt idx="59">
                  <c:v>1.7025650000000001</c:v>
                </c:pt>
                <c:pt idx="60">
                  <c:v>1.6548149999999999</c:v>
                </c:pt>
                <c:pt idx="61">
                  <c:v>1.7025650000000001</c:v>
                </c:pt>
                <c:pt idx="62">
                  <c:v>1.67869</c:v>
                </c:pt>
                <c:pt idx="63">
                  <c:v>1.6309400000000001</c:v>
                </c:pt>
                <c:pt idx="64">
                  <c:v>1.7025650000000001</c:v>
                </c:pt>
                <c:pt idx="65">
                  <c:v>1.607065</c:v>
                </c:pt>
                <c:pt idx="66">
                  <c:v>1.607065</c:v>
                </c:pt>
                <c:pt idx="67">
                  <c:v>1.6548149999999999</c:v>
                </c:pt>
                <c:pt idx="68">
                  <c:v>1.5831900000000001</c:v>
                </c:pt>
                <c:pt idx="69">
                  <c:v>1.6548149999999999</c:v>
                </c:pt>
                <c:pt idx="70">
                  <c:v>1.607065</c:v>
                </c:pt>
                <c:pt idx="71">
                  <c:v>1.6309400000000001</c:v>
                </c:pt>
                <c:pt idx="72">
                  <c:v>1.6548149999999999</c:v>
                </c:pt>
                <c:pt idx="73">
                  <c:v>1.6548149999999999</c:v>
                </c:pt>
                <c:pt idx="74">
                  <c:v>1.559315</c:v>
                </c:pt>
                <c:pt idx="75">
                  <c:v>1.559315</c:v>
                </c:pt>
                <c:pt idx="76">
                  <c:v>1.559315</c:v>
                </c:pt>
                <c:pt idx="77">
                  <c:v>1.607065</c:v>
                </c:pt>
                <c:pt idx="78">
                  <c:v>1.559315</c:v>
                </c:pt>
                <c:pt idx="79">
                  <c:v>1.6309400000000001</c:v>
                </c:pt>
                <c:pt idx="80">
                  <c:v>1.559315</c:v>
                </c:pt>
                <c:pt idx="81">
                  <c:v>1.607065</c:v>
                </c:pt>
                <c:pt idx="82">
                  <c:v>1.607065</c:v>
                </c:pt>
                <c:pt idx="83">
                  <c:v>1.6309400000000001</c:v>
                </c:pt>
                <c:pt idx="84">
                  <c:v>1.6309400000000001</c:v>
                </c:pt>
                <c:pt idx="85">
                  <c:v>1.67869</c:v>
                </c:pt>
                <c:pt idx="86">
                  <c:v>1.6548149999999999</c:v>
                </c:pt>
                <c:pt idx="87">
                  <c:v>1.607065</c:v>
                </c:pt>
                <c:pt idx="88">
                  <c:v>1.6548149999999999</c:v>
                </c:pt>
                <c:pt idx="89">
                  <c:v>1.6309400000000001</c:v>
                </c:pt>
                <c:pt idx="90">
                  <c:v>1.67869</c:v>
                </c:pt>
                <c:pt idx="91">
                  <c:v>1.607065</c:v>
                </c:pt>
                <c:pt idx="92">
                  <c:v>1.5831900000000001</c:v>
                </c:pt>
                <c:pt idx="93">
                  <c:v>1.607065</c:v>
                </c:pt>
                <c:pt idx="94">
                  <c:v>1.5831900000000001</c:v>
                </c:pt>
                <c:pt idx="95">
                  <c:v>1.607065</c:v>
                </c:pt>
                <c:pt idx="96">
                  <c:v>1.6548149999999999</c:v>
                </c:pt>
                <c:pt idx="97">
                  <c:v>1.559315</c:v>
                </c:pt>
                <c:pt idx="98">
                  <c:v>1.6309400000000001</c:v>
                </c:pt>
                <c:pt idx="99">
                  <c:v>1.5354399999999999</c:v>
                </c:pt>
                <c:pt idx="100">
                  <c:v>1.5831900000000001</c:v>
                </c:pt>
                <c:pt idx="101">
                  <c:v>1.559315</c:v>
                </c:pt>
                <c:pt idx="102">
                  <c:v>1.559315</c:v>
                </c:pt>
                <c:pt idx="103">
                  <c:v>1.559315</c:v>
                </c:pt>
                <c:pt idx="104">
                  <c:v>1.4459087500000001</c:v>
                </c:pt>
                <c:pt idx="105">
                  <c:v>1.5145493750000001</c:v>
                </c:pt>
                <c:pt idx="106">
                  <c:v>1.5831900000000001</c:v>
                </c:pt>
                <c:pt idx="107">
                  <c:v>1.5831900000000001</c:v>
                </c:pt>
                <c:pt idx="108">
                  <c:v>1.6309400000000001</c:v>
                </c:pt>
                <c:pt idx="109">
                  <c:v>1.607065</c:v>
                </c:pt>
                <c:pt idx="110">
                  <c:v>1.67869</c:v>
                </c:pt>
                <c:pt idx="111">
                  <c:v>1.559315</c:v>
                </c:pt>
                <c:pt idx="112">
                  <c:v>1.6309400000000001</c:v>
                </c:pt>
                <c:pt idx="113">
                  <c:v>1.6548149999999999</c:v>
                </c:pt>
                <c:pt idx="114">
                  <c:v>1.6309400000000001</c:v>
                </c:pt>
                <c:pt idx="115">
                  <c:v>1.559315</c:v>
                </c:pt>
                <c:pt idx="116">
                  <c:v>1.559315</c:v>
                </c:pt>
                <c:pt idx="117">
                  <c:v>1.607065</c:v>
                </c:pt>
                <c:pt idx="118">
                  <c:v>1.559315</c:v>
                </c:pt>
                <c:pt idx="119">
                  <c:v>1.559315</c:v>
                </c:pt>
                <c:pt idx="120">
                  <c:v>1.607065</c:v>
                </c:pt>
                <c:pt idx="121">
                  <c:v>1.5831900000000001</c:v>
                </c:pt>
                <c:pt idx="122">
                  <c:v>1.5831900000000001</c:v>
                </c:pt>
                <c:pt idx="123">
                  <c:v>1.559315</c:v>
                </c:pt>
                <c:pt idx="124">
                  <c:v>1.559315</c:v>
                </c:pt>
                <c:pt idx="125">
                  <c:v>1.5831900000000001</c:v>
                </c:pt>
                <c:pt idx="126">
                  <c:v>1.5831900000000001</c:v>
                </c:pt>
                <c:pt idx="127">
                  <c:v>1.559315</c:v>
                </c:pt>
                <c:pt idx="128">
                  <c:v>1.5354399999999999</c:v>
                </c:pt>
                <c:pt idx="129">
                  <c:v>1.6309400000000001</c:v>
                </c:pt>
                <c:pt idx="130">
                  <c:v>1.5354399999999999</c:v>
                </c:pt>
                <c:pt idx="131">
                  <c:v>1.6548149999999999</c:v>
                </c:pt>
                <c:pt idx="132">
                  <c:v>1.6548149999999999</c:v>
                </c:pt>
                <c:pt idx="133">
                  <c:v>1.6548149999999999</c:v>
                </c:pt>
                <c:pt idx="134">
                  <c:v>1.607065</c:v>
                </c:pt>
                <c:pt idx="135">
                  <c:v>1.6548149999999999</c:v>
                </c:pt>
                <c:pt idx="136">
                  <c:v>1.6309400000000001</c:v>
                </c:pt>
                <c:pt idx="137">
                  <c:v>1.67869</c:v>
                </c:pt>
                <c:pt idx="138">
                  <c:v>1.607065</c:v>
                </c:pt>
                <c:pt idx="139">
                  <c:v>1.559315</c:v>
                </c:pt>
                <c:pt idx="140">
                  <c:v>1.607065</c:v>
                </c:pt>
                <c:pt idx="141">
                  <c:v>1.5831900000000001</c:v>
                </c:pt>
                <c:pt idx="142">
                  <c:v>1.5354399999999999</c:v>
                </c:pt>
                <c:pt idx="143">
                  <c:v>1.5831900000000001</c:v>
                </c:pt>
                <c:pt idx="144">
                  <c:v>1.559315</c:v>
                </c:pt>
                <c:pt idx="145">
                  <c:v>1.607065</c:v>
                </c:pt>
                <c:pt idx="146">
                  <c:v>1.559315</c:v>
                </c:pt>
                <c:pt idx="147">
                  <c:v>1.559315</c:v>
                </c:pt>
                <c:pt idx="148">
                  <c:v>1.607065</c:v>
                </c:pt>
                <c:pt idx="149">
                  <c:v>1.798065</c:v>
                </c:pt>
                <c:pt idx="150">
                  <c:v>1.607065</c:v>
                </c:pt>
                <c:pt idx="151">
                  <c:v>1.5354399999999999</c:v>
                </c:pt>
                <c:pt idx="152">
                  <c:v>1.559315</c:v>
                </c:pt>
                <c:pt idx="153">
                  <c:v>1.607065</c:v>
                </c:pt>
                <c:pt idx="154">
                  <c:v>1.6309400000000001</c:v>
                </c:pt>
                <c:pt idx="155">
                  <c:v>1.6309400000000001</c:v>
                </c:pt>
                <c:pt idx="156">
                  <c:v>1.559315</c:v>
                </c:pt>
                <c:pt idx="157">
                  <c:v>1.559315</c:v>
                </c:pt>
                <c:pt idx="158">
                  <c:v>1.6309400000000001</c:v>
                </c:pt>
                <c:pt idx="159">
                  <c:v>1.559315</c:v>
                </c:pt>
                <c:pt idx="160">
                  <c:v>1.607065</c:v>
                </c:pt>
                <c:pt idx="161">
                  <c:v>1.5354399999999999</c:v>
                </c:pt>
                <c:pt idx="162">
                  <c:v>1.559315</c:v>
                </c:pt>
                <c:pt idx="163">
                  <c:v>1.607065</c:v>
                </c:pt>
                <c:pt idx="164">
                  <c:v>1.5831900000000001</c:v>
                </c:pt>
                <c:pt idx="165">
                  <c:v>1.5831900000000001</c:v>
                </c:pt>
                <c:pt idx="166">
                  <c:v>1.559315</c:v>
                </c:pt>
                <c:pt idx="167">
                  <c:v>1.5831900000000001</c:v>
                </c:pt>
                <c:pt idx="168">
                  <c:v>1.5831900000000001</c:v>
                </c:pt>
                <c:pt idx="169">
                  <c:v>1.511565</c:v>
                </c:pt>
                <c:pt idx="170">
                  <c:v>1.511565</c:v>
                </c:pt>
                <c:pt idx="171">
                  <c:v>1.5354399999999999</c:v>
                </c:pt>
                <c:pt idx="172">
                  <c:v>1.5354399999999999</c:v>
                </c:pt>
                <c:pt idx="173">
                  <c:v>1.5831900000000001</c:v>
                </c:pt>
                <c:pt idx="174">
                  <c:v>1.559315</c:v>
                </c:pt>
                <c:pt idx="175">
                  <c:v>1.511565</c:v>
                </c:pt>
                <c:pt idx="176">
                  <c:v>1.5354399999999999</c:v>
                </c:pt>
                <c:pt idx="177">
                  <c:v>1.5354399999999999</c:v>
                </c:pt>
                <c:pt idx="178">
                  <c:v>1.559315</c:v>
                </c:pt>
                <c:pt idx="179">
                  <c:v>1.559315</c:v>
                </c:pt>
                <c:pt idx="180">
                  <c:v>1.6309400000000001</c:v>
                </c:pt>
                <c:pt idx="181">
                  <c:v>1.559315</c:v>
                </c:pt>
                <c:pt idx="182">
                  <c:v>1.559315</c:v>
                </c:pt>
                <c:pt idx="183">
                  <c:v>1.6309400000000001</c:v>
                </c:pt>
                <c:pt idx="184">
                  <c:v>1.559315</c:v>
                </c:pt>
                <c:pt idx="185">
                  <c:v>1.5354399999999999</c:v>
                </c:pt>
                <c:pt idx="186">
                  <c:v>1.5831900000000001</c:v>
                </c:pt>
                <c:pt idx="187">
                  <c:v>1.5354399999999999</c:v>
                </c:pt>
                <c:pt idx="188">
                  <c:v>1.5354399999999999</c:v>
                </c:pt>
                <c:pt idx="189">
                  <c:v>1.559315</c:v>
                </c:pt>
                <c:pt idx="190">
                  <c:v>1.5354399999999999</c:v>
                </c:pt>
                <c:pt idx="191">
                  <c:v>1.559315</c:v>
                </c:pt>
                <c:pt idx="192">
                  <c:v>1.559315</c:v>
                </c:pt>
                <c:pt idx="193">
                  <c:v>1.48769</c:v>
                </c:pt>
                <c:pt idx="194">
                  <c:v>1.559315</c:v>
                </c:pt>
                <c:pt idx="195">
                  <c:v>1.559315</c:v>
                </c:pt>
                <c:pt idx="196">
                  <c:v>1.48769</c:v>
                </c:pt>
                <c:pt idx="197">
                  <c:v>1.5354399999999999</c:v>
                </c:pt>
                <c:pt idx="198">
                  <c:v>1.48769</c:v>
                </c:pt>
                <c:pt idx="199">
                  <c:v>1.511565</c:v>
                </c:pt>
                <c:pt idx="200">
                  <c:v>1.48769</c:v>
                </c:pt>
                <c:pt idx="201">
                  <c:v>1.559315</c:v>
                </c:pt>
                <c:pt idx="202">
                  <c:v>1.5354399999999999</c:v>
                </c:pt>
                <c:pt idx="203">
                  <c:v>1.5354399999999999</c:v>
                </c:pt>
                <c:pt idx="204">
                  <c:v>1.5354399999999999</c:v>
                </c:pt>
                <c:pt idx="205">
                  <c:v>1.559315</c:v>
                </c:pt>
                <c:pt idx="206">
                  <c:v>1.6309400000000001</c:v>
                </c:pt>
                <c:pt idx="207">
                  <c:v>1.559315</c:v>
                </c:pt>
                <c:pt idx="208">
                  <c:v>1.559315</c:v>
                </c:pt>
                <c:pt idx="209">
                  <c:v>1.6309400000000001</c:v>
                </c:pt>
                <c:pt idx="210">
                  <c:v>1.559315</c:v>
                </c:pt>
                <c:pt idx="211">
                  <c:v>1.5354399999999999</c:v>
                </c:pt>
                <c:pt idx="212">
                  <c:v>1.607065</c:v>
                </c:pt>
                <c:pt idx="213">
                  <c:v>1.607065</c:v>
                </c:pt>
                <c:pt idx="214">
                  <c:v>1.5354399999999999</c:v>
                </c:pt>
                <c:pt idx="215">
                  <c:v>1.537031666666667</c:v>
                </c:pt>
                <c:pt idx="216">
                  <c:v>1.538623333333333</c:v>
                </c:pt>
                <c:pt idx="217">
                  <c:v>1.5402149999999999</c:v>
                </c:pt>
                <c:pt idx="218">
                  <c:v>1.541806666666667</c:v>
                </c:pt>
                <c:pt idx="219">
                  <c:v>1.543398333333333</c:v>
                </c:pt>
                <c:pt idx="220">
                  <c:v>1.5449900000000001</c:v>
                </c:pt>
                <c:pt idx="221">
                  <c:v>1.546581666666667</c:v>
                </c:pt>
                <c:pt idx="222">
                  <c:v>1.548173333333333</c:v>
                </c:pt>
                <c:pt idx="223">
                  <c:v>1.5497650000000001</c:v>
                </c:pt>
                <c:pt idx="224">
                  <c:v>1.5513566666666669</c:v>
                </c:pt>
                <c:pt idx="225">
                  <c:v>1.5529483333333329</c:v>
                </c:pt>
                <c:pt idx="226">
                  <c:v>1.55454</c:v>
                </c:pt>
                <c:pt idx="227">
                  <c:v>1.5561316666666669</c:v>
                </c:pt>
                <c:pt idx="228">
                  <c:v>1.5577233333333329</c:v>
                </c:pt>
                <c:pt idx="229">
                  <c:v>1.559315</c:v>
                </c:pt>
                <c:pt idx="230">
                  <c:v>1.607065</c:v>
                </c:pt>
                <c:pt idx="231">
                  <c:v>1.607065</c:v>
                </c:pt>
                <c:pt idx="232">
                  <c:v>1.511565</c:v>
                </c:pt>
                <c:pt idx="233">
                  <c:v>1.5831900000000001</c:v>
                </c:pt>
                <c:pt idx="234">
                  <c:v>1.5354399999999999</c:v>
                </c:pt>
                <c:pt idx="235">
                  <c:v>1.607065</c:v>
                </c:pt>
                <c:pt idx="236">
                  <c:v>1.511565</c:v>
                </c:pt>
                <c:pt idx="237">
                  <c:v>1.5831900000000001</c:v>
                </c:pt>
                <c:pt idx="238">
                  <c:v>1.559315</c:v>
                </c:pt>
                <c:pt idx="239">
                  <c:v>1.5354399999999999</c:v>
                </c:pt>
                <c:pt idx="240">
                  <c:v>1.511565</c:v>
                </c:pt>
                <c:pt idx="241">
                  <c:v>1.5831900000000001</c:v>
                </c:pt>
                <c:pt idx="242">
                  <c:v>1.511565</c:v>
                </c:pt>
                <c:pt idx="243">
                  <c:v>1.559315</c:v>
                </c:pt>
                <c:pt idx="244">
                  <c:v>1.559315</c:v>
                </c:pt>
                <c:pt idx="245">
                  <c:v>1.5831900000000001</c:v>
                </c:pt>
                <c:pt idx="246">
                  <c:v>1.5354399999999999</c:v>
                </c:pt>
                <c:pt idx="247">
                  <c:v>1.5354399999999999</c:v>
                </c:pt>
                <c:pt idx="248">
                  <c:v>1.5354399999999999</c:v>
                </c:pt>
                <c:pt idx="249">
                  <c:v>1.559315</c:v>
                </c:pt>
                <c:pt idx="250">
                  <c:v>1.5354399999999999</c:v>
                </c:pt>
                <c:pt idx="251">
                  <c:v>1.559315</c:v>
                </c:pt>
                <c:pt idx="252">
                  <c:v>1.5354399999999999</c:v>
                </c:pt>
                <c:pt idx="253">
                  <c:v>1.5831900000000001</c:v>
                </c:pt>
                <c:pt idx="254">
                  <c:v>1.607065</c:v>
                </c:pt>
                <c:pt idx="255">
                  <c:v>1.6309400000000001</c:v>
                </c:pt>
                <c:pt idx="256">
                  <c:v>1.607065</c:v>
                </c:pt>
                <c:pt idx="257">
                  <c:v>1.6548149999999999</c:v>
                </c:pt>
                <c:pt idx="258">
                  <c:v>1.7025650000000001</c:v>
                </c:pt>
                <c:pt idx="259">
                  <c:v>1.67869</c:v>
                </c:pt>
                <c:pt idx="260">
                  <c:v>1.7741899999999999</c:v>
                </c:pt>
                <c:pt idx="261">
                  <c:v>1.7503150000000001</c:v>
                </c:pt>
                <c:pt idx="262">
                  <c:v>1.7503150000000001</c:v>
                </c:pt>
                <c:pt idx="263">
                  <c:v>1.7503150000000001</c:v>
                </c:pt>
                <c:pt idx="264">
                  <c:v>1.72644</c:v>
                </c:pt>
                <c:pt idx="265">
                  <c:v>1.67869</c:v>
                </c:pt>
                <c:pt idx="266">
                  <c:v>1.67869</c:v>
                </c:pt>
                <c:pt idx="267">
                  <c:v>1.6309400000000001</c:v>
                </c:pt>
                <c:pt idx="268">
                  <c:v>1.6548149999999999</c:v>
                </c:pt>
                <c:pt idx="269">
                  <c:v>1.6309400000000001</c:v>
                </c:pt>
                <c:pt idx="270">
                  <c:v>1.6548149999999999</c:v>
                </c:pt>
                <c:pt idx="271">
                  <c:v>1.6309400000000001</c:v>
                </c:pt>
                <c:pt idx="272">
                  <c:v>1.6548149999999999</c:v>
                </c:pt>
                <c:pt idx="273">
                  <c:v>1.6548149999999999</c:v>
                </c:pt>
                <c:pt idx="274">
                  <c:v>1.7025650000000001</c:v>
                </c:pt>
                <c:pt idx="275">
                  <c:v>1.7025650000000001</c:v>
                </c:pt>
                <c:pt idx="276">
                  <c:v>1.7741899999999999</c:v>
                </c:pt>
                <c:pt idx="277">
                  <c:v>1.7025650000000001</c:v>
                </c:pt>
                <c:pt idx="278">
                  <c:v>1.72644</c:v>
                </c:pt>
                <c:pt idx="279">
                  <c:v>1.67869</c:v>
                </c:pt>
                <c:pt idx="280">
                  <c:v>1.6548149999999999</c:v>
                </c:pt>
                <c:pt idx="281">
                  <c:v>1.6309400000000001</c:v>
                </c:pt>
                <c:pt idx="282">
                  <c:v>1.6309400000000001</c:v>
                </c:pt>
                <c:pt idx="283">
                  <c:v>1.6309400000000001</c:v>
                </c:pt>
                <c:pt idx="284">
                  <c:v>1.6309400000000001</c:v>
                </c:pt>
                <c:pt idx="285">
                  <c:v>1.5831900000000001</c:v>
                </c:pt>
                <c:pt idx="286">
                  <c:v>1.67869</c:v>
                </c:pt>
                <c:pt idx="287">
                  <c:v>1.67869</c:v>
                </c:pt>
                <c:pt idx="288">
                  <c:v>1.6309400000000001</c:v>
                </c:pt>
                <c:pt idx="289">
                  <c:v>1.5831900000000001</c:v>
                </c:pt>
                <c:pt idx="290">
                  <c:v>1.607065</c:v>
                </c:pt>
                <c:pt idx="291">
                  <c:v>1.6548149999999999</c:v>
                </c:pt>
                <c:pt idx="292">
                  <c:v>1.6309400000000001</c:v>
                </c:pt>
                <c:pt idx="293">
                  <c:v>1.7025650000000001</c:v>
                </c:pt>
                <c:pt idx="294">
                  <c:v>1.7025650000000001</c:v>
                </c:pt>
                <c:pt idx="295">
                  <c:v>1.67869</c:v>
                </c:pt>
                <c:pt idx="296">
                  <c:v>1.6548149999999999</c:v>
                </c:pt>
                <c:pt idx="297">
                  <c:v>1.7025650000000001</c:v>
                </c:pt>
                <c:pt idx="298">
                  <c:v>1.6309400000000001</c:v>
                </c:pt>
                <c:pt idx="299">
                  <c:v>1.7741899999999999</c:v>
                </c:pt>
                <c:pt idx="300">
                  <c:v>1.67869</c:v>
                </c:pt>
                <c:pt idx="301">
                  <c:v>1.798065</c:v>
                </c:pt>
                <c:pt idx="302">
                  <c:v>1.798065</c:v>
                </c:pt>
                <c:pt idx="303">
                  <c:v>1.8219399999999999</c:v>
                </c:pt>
                <c:pt idx="304">
                  <c:v>1.798065</c:v>
                </c:pt>
                <c:pt idx="305">
                  <c:v>1.7503150000000001</c:v>
                </c:pt>
                <c:pt idx="306">
                  <c:v>1.7503150000000001</c:v>
                </c:pt>
                <c:pt idx="307">
                  <c:v>1.7741899999999999</c:v>
                </c:pt>
                <c:pt idx="308">
                  <c:v>1.7503150000000001</c:v>
                </c:pt>
                <c:pt idx="309">
                  <c:v>1.7025650000000001</c:v>
                </c:pt>
                <c:pt idx="310">
                  <c:v>1.7025650000000001</c:v>
                </c:pt>
                <c:pt idx="311">
                  <c:v>1.6548149999999999</c:v>
                </c:pt>
                <c:pt idx="312">
                  <c:v>1.67869</c:v>
                </c:pt>
                <c:pt idx="313">
                  <c:v>1.6548149999999999</c:v>
                </c:pt>
                <c:pt idx="314">
                  <c:v>1.607065</c:v>
                </c:pt>
                <c:pt idx="315">
                  <c:v>1.5831900000000001</c:v>
                </c:pt>
                <c:pt idx="316">
                  <c:v>1.559315</c:v>
                </c:pt>
                <c:pt idx="317">
                  <c:v>1.6548149999999999</c:v>
                </c:pt>
                <c:pt idx="318">
                  <c:v>1.559315</c:v>
                </c:pt>
                <c:pt idx="319">
                  <c:v>1.607065</c:v>
                </c:pt>
                <c:pt idx="320">
                  <c:v>1.6309400000000001</c:v>
                </c:pt>
                <c:pt idx="321">
                  <c:v>1.6548149999999999</c:v>
                </c:pt>
                <c:pt idx="322">
                  <c:v>1.6548149999999999</c:v>
                </c:pt>
                <c:pt idx="323">
                  <c:v>1.607065</c:v>
                </c:pt>
                <c:pt idx="324">
                  <c:v>1.607065</c:v>
                </c:pt>
                <c:pt idx="325">
                  <c:v>1.5831900000000001</c:v>
                </c:pt>
                <c:pt idx="326">
                  <c:v>1.607065</c:v>
                </c:pt>
                <c:pt idx="327">
                  <c:v>1.67869</c:v>
                </c:pt>
                <c:pt idx="328">
                  <c:v>1.5831900000000001</c:v>
                </c:pt>
                <c:pt idx="329">
                  <c:v>1.5831900000000001</c:v>
                </c:pt>
                <c:pt idx="330">
                  <c:v>1.559315</c:v>
                </c:pt>
                <c:pt idx="331">
                  <c:v>1.607065</c:v>
                </c:pt>
                <c:pt idx="332">
                  <c:v>1.607065</c:v>
                </c:pt>
                <c:pt idx="333">
                  <c:v>1.6309400000000001</c:v>
                </c:pt>
                <c:pt idx="334">
                  <c:v>1.559315</c:v>
                </c:pt>
                <c:pt idx="335">
                  <c:v>1.5354399999999999</c:v>
                </c:pt>
                <c:pt idx="336">
                  <c:v>1.559315</c:v>
                </c:pt>
                <c:pt idx="337">
                  <c:v>1.5354399999999999</c:v>
                </c:pt>
                <c:pt idx="338">
                  <c:v>1.607065</c:v>
                </c:pt>
                <c:pt idx="339">
                  <c:v>1.607065</c:v>
                </c:pt>
                <c:pt idx="340">
                  <c:v>1.511565</c:v>
                </c:pt>
                <c:pt idx="341">
                  <c:v>1.5354399999999999</c:v>
                </c:pt>
                <c:pt idx="342">
                  <c:v>1.5831900000000001</c:v>
                </c:pt>
                <c:pt idx="343">
                  <c:v>1.511565</c:v>
                </c:pt>
                <c:pt idx="344">
                  <c:v>1.607065</c:v>
                </c:pt>
                <c:pt idx="345">
                  <c:v>1.5831900000000001</c:v>
                </c:pt>
                <c:pt idx="346">
                  <c:v>1.607065</c:v>
                </c:pt>
                <c:pt idx="347">
                  <c:v>1.607065</c:v>
                </c:pt>
                <c:pt idx="348">
                  <c:v>1.559315</c:v>
                </c:pt>
                <c:pt idx="349">
                  <c:v>1.607065</c:v>
                </c:pt>
                <c:pt idx="350">
                  <c:v>1.72644</c:v>
                </c:pt>
                <c:pt idx="351">
                  <c:v>1.6309400000000001</c:v>
                </c:pt>
                <c:pt idx="352">
                  <c:v>1.6548149999999999</c:v>
                </c:pt>
                <c:pt idx="353">
                  <c:v>1.6309400000000001</c:v>
                </c:pt>
                <c:pt idx="354">
                  <c:v>1.607065</c:v>
                </c:pt>
                <c:pt idx="355">
                  <c:v>1.6309400000000001</c:v>
                </c:pt>
                <c:pt idx="356">
                  <c:v>1.67869</c:v>
                </c:pt>
                <c:pt idx="357">
                  <c:v>1.8696900000000001</c:v>
                </c:pt>
                <c:pt idx="358">
                  <c:v>1.845815</c:v>
                </c:pt>
                <c:pt idx="359">
                  <c:v>1.798065</c:v>
                </c:pt>
                <c:pt idx="360">
                  <c:v>1.7503150000000001</c:v>
                </c:pt>
                <c:pt idx="361">
                  <c:v>1.7503150000000001</c:v>
                </c:pt>
                <c:pt idx="362">
                  <c:v>1.798065</c:v>
                </c:pt>
                <c:pt idx="363">
                  <c:v>1.798065</c:v>
                </c:pt>
                <c:pt idx="364">
                  <c:v>1.7741899999999999</c:v>
                </c:pt>
                <c:pt idx="365">
                  <c:v>1.67869</c:v>
                </c:pt>
                <c:pt idx="366">
                  <c:v>1.67869</c:v>
                </c:pt>
                <c:pt idx="367">
                  <c:v>1.67869</c:v>
                </c:pt>
                <c:pt idx="368">
                  <c:v>1.67869</c:v>
                </c:pt>
                <c:pt idx="369">
                  <c:v>1.7025650000000001</c:v>
                </c:pt>
                <c:pt idx="370">
                  <c:v>1.72644</c:v>
                </c:pt>
                <c:pt idx="371">
                  <c:v>1.7025650000000001</c:v>
                </c:pt>
                <c:pt idx="372">
                  <c:v>1.67869</c:v>
                </c:pt>
                <c:pt idx="373">
                  <c:v>1.72644</c:v>
                </c:pt>
                <c:pt idx="374">
                  <c:v>1.67869</c:v>
                </c:pt>
                <c:pt idx="375">
                  <c:v>1.7503150000000001</c:v>
                </c:pt>
                <c:pt idx="376">
                  <c:v>1.72644</c:v>
                </c:pt>
                <c:pt idx="377">
                  <c:v>1.6309400000000001</c:v>
                </c:pt>
                <c:pt idx="378">
                  <c:v>1.6548149999999999</c:v>
                </c:pt>
                <c:pt idx="379">
                  <c:v>1.6548149999999999</c:v>
                </c:pt>
                <c:pt idx="380">
                  <c:v>1.6548149999999999</c:v>
                </c:pt>
                <c:pt idx="381">
                  <c:v>1.67869</c:v>
                </c:pt>
                <c:pt idx="382">
                  <c:v>1.607065</c:v>
                </c:pt>
                <c:pt idx="383">
                  <c:v>1.607065</c:v>
                </c:pt>
                <c:pt idx="384">
                  <c:v>1.6309400000000001</c:v>
                </c:pt>
                <c:pt idx="385">
                  <c:v>1.6548149999999999</c:v>
                </c:pt>
                <c:pt idx="386">
                  <c:v>1.607065</c:v>
                </c:pt>
                <c:pt idx="387">
                  <c:v>1.607065</c:v>
                </c:pt>
                <c:pt idx="388">
                  <c:v>1.559315</c:v>
                </c:pt>
                <c:pt idx="389">
                  <c:v>1.6309400000000001</c:v>
                </c:pt>
                <c:pt idx="390">
                  <c:v>1.607065</c:v>
                </c:pt>
                <c:pt idx="391">
                  <c:v>1.559315</c:v>
                </c:pt>
                <c:pt idx="392">
                  <c:v>1.559315</c:v>
                </c:pt>
                <c:pt idx="393">
                  <c:v>1.607065</c:v>
                </c:pt>
                <c:pt idx="394">
                  <c:v>1.559315</c:v>
                </c:pt>
                <c:pt idx="395">
                  <c:v>1.5831900000000001</c:v>
                </c:pt>
                <c:pt idx="396">
                  <c:v>1.6548149999999999</c:v>
                </c:pt>
                <c:pt idx="397">
                  <c:v>1.6309400000000001</c:v>
                </c:pt>
                <c:pt idx="398">
                  <c:v>1.607065</c:v>
                </c:pt>
                <c:pt idx="399">
                  <c:v>1.5831900000000001</c:v>
                </c:pt>
                <c:pt idx="400">
                  <c:v>1.607065</c:v>
                </c:pt>
                <c:pt idx="401">
                  <c:v>1.607065</c:v>
                </c:pt>
                <c:pt idx="402">
                  <c:v>1.5831900000000001</c:v>
                </c:pt>
                <c:pt idx="403">
                  <c:v>1.67869</c:v>
                </c:pt>
                <c:pt idx="404">
                  <c:v>1.5354399999999999</c:v>
                </c:pt>
                <c:pt idx="405">
                  <c:v>1.607065</c:v>
                </c:pt>
                <c:pt idx="406">
                  <c:v>1.559315</c:v>
                </c:pt>
                <c:pt idx="407">
                  <c:v>1.6309400000000001</c:v>
                </c:pt>
                <c:pt idx="408">
                  <c:v>1.6309400000000001</c:v>
                </c:pt>
                <c:pt idx="409">
                  <c:v>1.5354399999999999</c:v>
                </c:pt>
                <c:pt idx="410">
                  <c:v>1.559315</c:v>
                </c:pt>
                <c:pt idx="411">
                  <c:v>1.559315</c:v>
                </c:pt>
                <c:pt idx="412">
                  <c:v>1.5354399999999999</c:v>
                </c:pt>
                <c:pt idx="413">
                  <c:v>1.5354399999999999</c:v>
                </c:pt>
                <c:pt idx="414">
                  <c:v>1.5831900000000001</c:v>
                </c:pt>
                <c:pt idx="415">
                  <c:v>1.607065</c:v>
                </c:pt>
                <c:pt idx="416">
                  <c:v>1.559315</c:v>
                </c:pt>
                <c:pt idx="417">
                  <c:v>1.5831900000000001</c:v>
                </c:pt>
                <c:pt idx="418">
                  <c:v>1.5831900000000001</c:v>
                </c:pt>
                <c:pt idx="419">
                  <c:v>1.6309400000000001</c:v>
                </c:pt>
                <c:pt idx="420">
                  <c:v>1.559315</c:v>
                </c:pt>
                <c:pt idx="421">
                  <c:v>1.6548149999999999</c:v>
                </c:pt>
                <c:pt idx="422">
                  <c:v>1.6309400000000001</c:v>
                </c:pt>
                <c:pt idx="423">
                  <c:v>1.7025650000000001</c:v>
                </c:pt>
                <c:pt idx="424">
                  <c:v>1.67869</c:v>
                </c:pt>
                <c:pt idx="425">
                  <c:v>1.7741899999999999</c:v>
                </c:pt>
                <c:pt idx="426">
                  <c:v>1.798065</c:v>
                </c:pt>
                <c:pt idx="427">
                  <c:v>1.7741899999999999</c:v>
                </c:pt>
                <c:pt idx="428">
                  <c:v>1.845815</c:v>
                </c:pt>
                <c:pt idx="429">
                  <c:v>1.7741899999999999</c:v>
                </c:pt>
                <c:pt idx="430">
                  <c:v>1.7741899999999999</c:v>
                </c:pt>
                <c:pt idx="431">
                  <c:v>1.7025650000000001</c:v>
                </c:pt>
                <c:pt idx="432">
                  <c:v>1.7025650000000001</c:v>
                </c:pt>
                <c:pt idx="433">
                  <c:v>1.7503150000000001</c:v>
                </c:pt>
                <c:pt idx="434">
                  <c:v>1.7025650000000001</c:v>
                </c:pt>
                <c:pt idx="435">
                  <c:v>1.7025650000000001</c:v>
                </c:pt>
                <c:pt idx="436">
                  <c:v>1.7025650000000001</c:v>
                </c:pt>
                <c:pt idx="437">
                  <c:v>1.6548149999999999</c:v>
                </c:pt>
                <c:pt idx="438">
                  <c:v>1.6548149999999999</c:v>
                </c:pt>
                <c:pt idx="439">
                  <c:v>1.7025650000000001</c:v>
                </c:pt>
                <c:pt idx="440">
                  <c:v>1.6309400000000001</c:v>
                </c:pt>
                <c:pt idx="441">
                  <c:v>1.72644</c:v>
                </c:pt>
                <c:pt idx="442">
                  <c:v>1.72644</c:v>
                </c:pt>
                <c:pt idx="443">
                  <c:v>1.7025650000000001</c:v>
                </c:pt>
                <c:pt idx="444">
                  <c:v>1.7503150000000001</c:v>
                </c:pt>
                <c:pt idx="445">
                  <c:v>1.72644</c:v>
                </c:pt>
                <c:pt idx="446">
                  <c:v>1.7025650000000001</c:v>
                </c:pt>
                <c:pt idx="447">
                  <c:v>1.7503150000000001</c:v>
                </c:pt>
                <c:pt idx="448">
                  <c:v>1.7741899999999999</c:v>
                </c:pt>
                <c:pt idx="449">
                  <c:v>1.72644</c:v>
                </c:pt>
                <c:pt idx="450">
                  <c:v>1.7741899999999999</c:v>
                </c:pt>
                <c:pt idx="451">
                  <c:v>1.72644</c:v>
                </c:pt>
                <c:pt idx="452">
                  <c:v>1.7741899999999999</c:v>
                </c:pt>
                <c:pt idx="453">
                  <c:v>1.8219399999999999</c:v>
                </c:pt>
                <c:pt idx="454">
                  <c:v>1.798065</c:v>
                </c:pt>
                <c:pt idx="455">
                  <c:v>1.845815</c:v>
                </c:pt>
                <c:pt idx="456">
                  <c:v>1.798065</c:v>
                </c:pt>
                <c:pt idx="457">
                  <c:v>1.67869</c:v>
                </c:pt>
                <c:pt idx="458">
                  <c:v>1.72644</c:v>
                </c:pt>
                <c:pt idx="459">
                  <c:v>1.67869</c:v>
                </c:pt>
                <c:pt idx="460">
                  <c:v>1.67869</c:v>
                </c:pt>
                <c:pt idx="461">
                  <c:v>1.6548149999999999</c:v>
                </c:pt>
                <c:pt idx="462">
                  <c:v>1.72644</c:v>
                </c:pt>
                <c:pt idx="463">
                  <c:v>1.6309400000000001</c:v>
                </c:pt>
                <c:pt idx="464">
                  <c:v>1.72644</c:v>
                </c:pt>
                <c:pt idx="465">
                  <c:v>1.7025650000000001</c:v>
                </c:pt>
                <c:pt idx="466">
                  <c:v>1.6548149999999999</c:v>
                </c:pt>
                <c:pt idx="467">
                  <c:v>1.72644</c:v>
                </c:pt>
                <c:pt idx="468">
                  <c:v>1.72644</c:v>
                </c:pt>
                <c:pt idx="469">
                  <c:v>1.67869</c:v>
                </c:pt>
                <c:pt idx="470">
                  <c:v>1.6548149999999999</c:v>
                </c:pt>
                <c:pt idx="471">
                  <c:v>1.72644</c:v>
                </c:pt>
                <c:pt idx="472">
                  <c:v>1.72644</c:v>
                </c:pt>
                <c:pt idx="473">
                  <c:v>1.6309400000000001</c:v>
                </c:pt>
                <c:pt idx="474">
                  <c:v>1.607065</c:v>
                </c:pt>
                <c:pt idx="475">
                  <c:v>1.6309400000000001</c:v>
                </c:pt>
                <c:pt idx="476">
                  <c:v>1.6548149999999999</c:v>
                </c:pt>
                <c:pt idx="477">
                  <c:v>1.6548149999999999</c:v>
                </c:pt>
                <c:pt idx="478">
                  <c:v>1.67869</c:v>
                </c:pt>
                <c:pt idx="479">
                  <c:v>1.5831900000000001</c:v>
                </c:pt>
                <c:pt idx="480">
                  <c:v>1.6309400000000001</c:v>
                </c:pt>
                <c:pt idx="481">
                  <c:v>1.559315</c:v>
                </c:pt>
                <c:pt idx="482">
                  <c:v>1.559315</c:v>
                </c:pt>
                <c:pt idx="483">
                  <c:v>1.607065</c:v>
                </c:pt>
                <c:pt idx="484">
                  <c:v>1.559315</c:v>
                </c:pt>
                <c:pt idx="485">
                  <c:v>1.607065</c:v>
                </c:pt>
                <c:pt idx="486">
                  <c:v>1.5831900000000001</c:v>
                </c:pt>
                <c:pt idx="487">
                  <c:v>1.607065</c:v>
                </c:pt>
                <c:pt idx="488">
                  <c:v>1.607065</c:v>
                </c:pt>
                <c:pt idx="489">
                  <c:v>1.6309400000000001</c:v>
                </c:pt>
                <c:pt idx="490">
                  <c:v>1.607065</c:v>
                </c:pt>
                <c:pt idx="491">
                  <c:v>1.5831900000000001</c:v>
                </c:pt>
                <c:pt idx="492">
                  <c:v>1.5831900000000001</c:v>
                </c:pt>
                <c:pt idx="493">
                  <c:v>1.67869</c:v>
                </c:pt>
                <c:pt idx="494">
                  <c:v>1.5831900000000001</c:v>
                </c:pt>
                <c:pt idx="495">
                  <c:v>1.5831900000000001</c:v>
                </c:pt>
                <c:pt idx="496">
                  <c:v>1.559315</c:v>
                </c:pt>
                <c:pt idx="497">
                  <c:v>1.607065</c:v>
                </c:pt>
                <c:pt idx="498">
                  <c:v>1.607065</c:v>
                </c:pt>
                <c:pt idx="499">
                  <c:v>1.559315</c:v>
                </c:pt>
                <c:pt idx="500">
                  <c:v>1.6309400000000001</c:v>
                </c:pt>
                <c:pt idx="501">
                  <c:v>1.559315</c:v>
                </c:pt>
                <c:pt idx="502">
                  <c:v>1.5831900000000001</c:v>
                </c:pt>
                <c:pt idx="503">
                  <c:v>1.607065</c:v>
                </c:pt>
                <c:pt idx="504">
                  <c:v>1.5831900000000001</c:v>
                </c:pt>
                <c:pt idx="505">
                  <c:v>1.5354399999999999</c:v>
                </c:pt>
                <c:pt idx="506">
                  <c:v>1.5354399999999999</c:v>
                </c:pt>
                <c:pt idx="507">
                  <c:v>1.607065</c:v>
                </c:pt>
                <c:pt idx="508">
                  <c:v>1.607065</c:v>
                </c:pt>
                <c:pt idx="509">
                  <c:v>1.511565</c:v>
                </c:pt>
                <c:pt idx="510">
                  <c:v>1.5354399999999999</c:v>
                </c:pt>
                <c:pt idx="511">
                  <c:v>1.559315</c:v>
                </c:pt>
                <c:pt idx="512">
                  <c:v>1.559315</c:v>
                </c:pt>
                <c:pt idx="513">
                  <c:v>1.5831900000000001</c:v>
                </c:pt>
                <c:pt idx="514">
                  <c:v>1.5831900000000001</c:v>
                </c:pt>
                <c:pt idx="515">
                  <c:v>1.6309400000000001</c:v>
                </c:pt>
                <c:pt idx="516">
                  <c:v>1.6548149999999999</c:v>
                </c:pt>
                <c:pt idx="517">
                  <c:v>1.6309400000000001</c:v>
                </c:pt>
                <c:pt idx="518">
                  <c:v>1.5831900000000001</c:v>
                </c:pt>
                <c:pt idx="519">
                  <c:v>1.559315</c:v>
                </c:pt>
                <c:pt idx="520">
                  <c:v>1.6309400000000001</c:v>
                </c:pt>
                <c:pt idx="521">
                  <c:v>1.6309400000000001</c:v>
                </c:pt>
                <c:pt idx="522">
                  <c:v>1.607065</c:v>
                </c:pt>
                <c:pt idx="523">
                  <c:v>1.6309400000000001</c:v>
                </c:pt>
                <c:pt idx="524">
                  <c:v>1.5831900000000001</c:v>
                </c:pt>
                <c:pt idx="525">
                  <c:v>1.559315</c:v>
                </c:pt>
                <c:pt idx="526">
                  <c:v>1.5831900000000001</c:v>
                </c:pt>
                <c:pt idx="527">
                  <c:v>1.6309400000000001</c:v>
                </c:pt>
                <c:pt idx="528">
                  <c:v>1.67869</c:v>
                </c:pt>
                <c:pt idx="529">
                  <c:v>1.7741899999999999</c:v>
                </c:pt>
                <c:pt idx="530">
                  <c:v>1.7741899999999999</c:v>
                </c:pt>
                <c:pt idx="531">
                  <c:v>1.72644</c:v>
                </c:pt>
                <c:pt idx="532">
                  <c:v>1.7025650000000001</c:v>
                </c:pt>
                <c:pt idx="533">
                  <c:v>1.6548149999999999</c:v>
                </c:pt>
                <c:pt idx="534">
                  <c:v>1.7025650000000001</c:v>
                </c:pt>
                <c:pt idx="535">
                  <c:v>1.6548149999999999</c:v>
                </c:pt>
                <c:pt idx="536">
                  <c:v>1.6548149999999999</c:v>
                </c:pt>
                <c:pt idx="537">
                  <c:v>1.8219399999999999</c:v>
                </c:pt>
                <c:pt idx="538">
                  <c:v>1.67869</c:v>
                </c:pt>
                <c:pt idx="539">
                  <c:v>1.607065</c:v>
                </c:pt>
                <c:pt idx="540">
                  <c:v>1.67869</c:v>
                </c:pt>
                <c:pt idx="541">
                  <c:v>1.67869</c:v>
                </c:pt>
                <c:pt idx="542">
                  <c:v>1.6309400000000001</c:v>
                </c:pt>
                <c:pt idx="543">
                  <c:v>1.67869</c:v>
                </c:pt>
                <c:pt idx="544">
                  <c:v>1.67869</c:v>
                </c:pt>
                <c:pt idx="545">
                  <c:v>1.607065</c:v>
                </c:pt>
                <c:pt idx="546">
                  <c:v>1.7025650000000001</c:v>
                </c:pt>
                <c:pt idx="547">
                  <c:v>1.6548149999999999</c:v>
                </c:pt>
                <c:pt idx="548">
                  <c:v>1.67869</c:v>
                </c:pt>
                <c:pt idx="549">
                  <c:v>1.6548149999999999</c:v>
                </c:pt>
                <c:pt idx="550">
                  <c:v>1.6548149999999999</c:v>
                </c:pt>
                <c:pt idx="551">
                  <c:v>1.7025650000000001</c:v>
                </c:pt>
                <c:pt idx="552">
                  <c:v>1.67869</c:v>
                </c:pt>
                <c:pt idx="553">
                  <c:v>1.6548149999999999</c:v>
                </c:pt>
                <c:pt idx="554">
                  <c:v>1.607065</c:v>
                </c:pt>
                <c:pt idx="555">
                  <c:v>1.6548149999999999</c:v>
                </c:pt>
                <c:pt idx="556">
                  <c:v>1.6309400000000001</c:v>
                </c:pt>
                <c:pt idx="557">
                  <c:v>1.7025650000000001</c:v>
                </c:pt>
                <c:pt idx="558">
                  <c:v>1.6309400000000001</c:v>
                </c:pt>
                <c:pt idx="559">
                  <c:v>1.7025650000000001</c:v>
                </c:pt>
                <c:pt idx="560">
                  <c:v>1.6309400000000001</c:v>
                </c:pt>
                <c:pt idx="561">
                  <c:v>1.607065</c:v>
                </c:pt>
                <c:pt idx="562">
                  <c:v>1.67869</c:v>
                </c:pt>
                <c:pt idx="563">
                  <c:v>1.6548149999999999</c:v>
                </c:pt>
                <c:pt idx="564">
                  <c:v>1.67869</c:v>
                </c:pt>
                <c:pt idx="565">
                  <c:v>1.6309400000000001</c:v>
                </c:pt>
                <c:pt idx="566">
                  <c:v>1.6309400000000001</c:v>
                </c:pt>
                <c:pt idx="567">
                  <c:v>1.7025650000000001</c:v>
                </c:pt>
                <c:pt idx="568">
                  <c:v>1.67869</c:v>
                </c:pt>
                <c:pt idx="569">
                  <c:v>1.6309400000000001</c:v>
                </c:pt>
                <c:pt idx="570">
                  <c:v>1.67869</c:v>
                </c:pt>
                <c:pt idx="571">
                  <c:v>1.607065</c:v>
                </c:pt>
                <c:pt idx="572">
                  <c:v>1.6548149999999999</c:v>
                </c:pt>
                <c:pt idx="573">
                  <c:v>1.607065</c:v>
                </c:pt>
                <c:pt idx="574">
                  <c:v>1.67869</c:v>
                </c:pt>
                <c:pt idx="575">
                  <c:v>1.607065</c:v>
                </c:pt>
                <c:pt idx="576">
                  <c:v>1.607065</c:v>
                </c:pt>
                <c:pt idx="577">
                  <c:v>1.6309400000000001</c:v>
                </c:pt>
                <c:pt idx="578">
                  <c:v>1.5831900000000001</c:v>
                </c:pt>
                <c:pt idx="579">
                  <c:v>1.607065</c:v>
                </c:pt>
                <c:pt idx="580">
                  <c:v>1.5831900000000001</c:v>
                </c:pt>
                <c:pt idx="581">
                  <c:v>1.559315</c:v>
                </c:pt>
                <c:pt idx="582">
                  <c:v>1.607065</c:v>
                </c:pt>
                <c:pt idx="583">
                  <c:v>1.6309400000000001</c:v>
                </c:pt>
                <c:pt idx="584">
                  <c:v>1.6309400000000001</c:v>
                </c:pt>
                <c:pt idx="585">
                  <c:v>1.5831900000000001</c:v>
                </c:pt>
                <c:pt idx="586">
                  <c:v>1.5831900000000001</c:v>
                </c:pt>
                <c:pt idx="587">
                  <c:v>1.607065</c:v>
                </c:pt>
                <c:pt idx="588">
                  <c:v>1.7025650000000001</c:v>
                </c:pt>
                <c:pt idx="589">
                  <c:v>1.6309400000000001</c:v>
                </c:pt>
                <c:pt idx="590">
                  <c:v>1.72644</c:v>
                </c:pt>
                <c:pt idx="591">
                  <c:v>1.72644</c:v>
                </c:pt>
                <c:pt idx="592">
                  <c:v>1.6548149999999999</c:v>
                </c:pt>
                <c:pt idx="593">
                  <c:v>1.67869</c:v>
                </c:pt>
                <c:pt idx="594">
                  <c:v>1.6309400000000001</c:v>
                </c:pt>
                <c:pt idx="595">
                  <c:v>1.6309400000000001</c:v>
                </c:pt>
                <c:pt idx="596">
                  <c:v>1.67869</c:v>
                </c:pt>
                <c:pt idx="597">
                  <c:v>1.6548149999999999</c:v>
                </c:pt>
                <c:pt idx="598">
                  <c:v>1.5831900000000001</c:v>
                </c:pt>
                <c:pt idx="599">
                  <c:v>1.8219399999999999</c:v>
                </c:pt>
                <c:pt idx="600">
                  <c:v>1.6309400000000001</c:v>
                </c:pt>
                <c:pt idx="601">
                  <c:v>1.6548149999999999</c:v>
                </c:pt>
                <c:pt idx="602">
                  <c:v>1.607065</c:v>
                </c:pt>
                <c:pt idx="603">
                  <c:v>1.607065</c:v>
                </c:pt>
                <c:pt idx="604">
                  <c:v>1.5831900000000001</c:v>
                </c:pt>
                <c:pt idx="605">
                  <c:v>1.559315</c:v>
                </c:pt>
                <c:pt idx="606">
                  <c:v>1.559315</c:v>
                </c:pt>
                <c:pt idx="607">
                  <c:v>1.5354399999999999</c:v>
                </c:pt>
                <c:pt idx="608">
                  <c:v>1.559315</c:v>
                </c:pt>
                <c:pt idx="609">
                  <c:v>1.6309400000000001</c:v>
                </c:pt>
                <c:pt idx="610">
                  <c:v>1.5831900000000001</c:v>
                </c:pt>
                <c:pt idx="611">
                  <c:v>1.6548149999999999</c:v>
                </c:pt>
                <c:pt idx="612">
                  <c:v>1.5831900000000001</c:v>
                </c:pt>
                <c:pt idx="613">
                  <c:v>1.559315</c:v>
                </c:pt>
                <c:pt idx="614">
                  <c:v>1.607065</c:v>
                </c:pt>
                <c:pt idx="615">
                  <c:v>1.559315</c:v>
                </c:pt>
                <c:pt idx="616">
                  <c:v>1.559315</c:v>
                </c:pt>
                <c:pt idx="617">
                  <c:v>1.607065</c:v>
                </c:pt>
                <c:pt idx="618">
                  <c:v>1.5831900000000001</c:v>
                </c:pt>
                <c:pt idx="619">
                  <c:v>1.5354399999999999</c:v>
                </c:pt>
                <c:pt idx="620">
                  <c:v>1.607065</c:v>
                </c:pt>
                <c:pt idx="621">
                  <c:v>1.5831900000000001</c:v>
                </c:pt>
                <c:pt idx="622">
                  <c:v>1.607065</c:v>
                </c:pt>
                <c:pt idx="623">
                  <c:v>1.5354399999999999</c:v>
                </c:pt>
                <c:pt idx="624">
                  <c:v>1.5831900000000001</c:v>
                </c:pt>
                <c:pt idx="625">
                  <c:v>1.511565</c:v>
                </c:pt>
                <c:pt idx="626">
                  <c:v>1.5831900000000001</c:v>
                </c:pt>
                <c:pt idx="627">
                  <c:v>1.5831900000000001</c:v>
                </c:pt>
                <c:pt idx="628">
                  <c:v>1.48769</c:v>
                </c:pt>
                <c:pt idx="629">
                  <c:v>1.511565</c:v>
                </c:pt>
                <c:pt idx="630">
                  <c:v>1.559315</c:v>
                </c:pt>
                <c:pt idx="631">
                  <c:v>1.48769</c:v>
                </c:pt>
                <c:pt idx="632">
                  <c:v>1.559315</c:v>
                </c:pt>
                <c:pt idx="633">
                  <c:v>1.5354399999999999</c:v>
                </c:pt>
                <c:pt idx="634">
                  <c:v>1.559315</c:v>
                </c:pt>
                <c:pt idx="635">
                  <c:v>1.559315</c:v>
                </c:pt>
                <c:pt idx="636">
                  <c:v>1.607065</c:v>
                </c:pt>
                <c:pt idx="637">
                  <c:v>1.6309400000000001</c:v>
                </c:pt>
                <c:pt idx="638">
                  <c:v>1.559315</c:v>
                </c:pt>
                <c:pt idx="639">
                  <c:v>1.5831900000000001</c:v>
                </c:pt>
                <c:pt idx="640">
                  <c:v>1.559315</c:v>
                </c:pt>
                <c:pt idx="641">
                  <c:v>1.607065</c:v>
                </c:pt>
                <c:pt idx="642">
                  <c:v>1.559315</c:v>
                </c:pt>
                <c:pt idx="643">
                  <c:v>1.607065</c:v>
                </c:pt>
                <c:pt idx="644">
                  <c:v>1.511565</c:v>
                </c:pt>
                <c:pt idx="645">
                  <c:v>1.5354399999999999</c:v>
                </c:pt>
                <c:pt idx="646">
                  <c:v>1.607065</c:v>
                </c:pt>
                <c:pt idx="647">
                  <c:v>1.559315</c:v>
                </c:pt>
                <c:pt idx="648">
                  <c:v>1.5831900000000001</c:v>
                </c:pt>
                <c:pt idx="649">
                  <c:v>1.511565</c:v>
                </c:pt>
                <c:pt idx="650">
                  <c:v>1.48769</c:v>
                </c:pt>
                <c:pt idx="651">
                  <c:v>1.5354399999999999</c:v>
                </c:pt>
                <c:pt idx="652">
                  <c:v>1.559315</c:v>
                </c:pt>
                <c:pt idx="653">
                  <c:v>1.511565</c:v>
                </c:pt>
                <c:pt idx="654">
                  <c:v>1.511565</c:v>
                </c:pt>
                <c:pt idx="655">
                  <c:v>1.5354399999999999</c:v>
                </c:pt>
                <c:pt idx="656">
                  <c:v>1.511565</c:v>
                </c:pt>
                <c:pt idx="657">
                  <c:v>1.511565</c:v>
                </c:pt>
                <c:pt idx="658">
                  <c:v>1.5354399999999999</c:v>
                </c:pt>
                <c:pt idx="659">
                  <c:v>1.6309400000000001</c:v>
                </c:pt>
                <c:pt idx="660">
                  <c:v>1.607065</c:v>
                </c:pt>
                <c:pt idx="661">
                  <c:v>1.607065</c:v>
                </c:pt>
                <c:pt idx="662">
                  <c:v>1.559315</c:v>
                </c:pt>
                <c:pt idx="663">
                  <c:v>1.559315</c:v>
                </c:pt>
                <c:pt idx="664">
                  <c:v>1.559315</c:v>
                </c:pt>
                <c:pt idx="665">
                  <c:v>1.5831900000000001</c:v>
                </c:pt>
                <c:pt idx="666">
                  <c:v>1.5831900000000001</c:v>
                </c:pt>
                <c:pt idx="667">
                  <c:v>1.559315</c:v>
                </c:pt>
                <c:pt idx="668">
                  <c:v>1.48769</c:v>
                </c:pt>
                <c:pt idx="669">
                  <c:v>1.559315</c:v>
                </c:pt>
                <c:pt idx="670">
                  <c:v>1.511565</c:v>
                </c:pt>
                <c:pt idx="671">
                  <c:v>1.559315</c:v>
                </c:pt>
                <c:pt idx="672">
                  <c:v>1.559315</c:v>
                </c:pt>
                <c:pt idx="673">
                  <c:v>1.5354399999999999</c:v>
                </c:pt>
                <c:pt idx="674">
                  <c:v>1.559315</c:v>
                </c:pt>
                <c:pt idx="675">
                  <c:v>1.5354399999999999</c:v>
                </c:pt>
                <c:pt idx="676">
                  <c:v>1.5354399999999999</c:v>
                </c:pt>
                <c:pt idx="677">
                  <c:v>1.5354399999999999</c:v>
                </c:pt>
                <c:pt idx="678">
                  <c:v>1.559315</c:v>
                </c:pt>
                <c:pt idx="679">
                  <c:v>1.48769</c:v>
                </c:pt>
                <c:pt idx="680">
                  <c:v>1.5831900000000001</c:v>
                </c:pt>
                <c:pt idx="681">
                  <c:v>1.559315</c:v>
                </c:pt>
                <c:pt idx="682">
                  <c:v>1.511565</c:v>
                </c:pt>
                <c:pt idx="683">
                  <c:v>1.511565</c:v>
                </c:pt>
                <c:pt idx="684">
                  <c:v>1.6309400000000001</c:v>
                </c:pt>
                <c:pt idx="685">
                  <c:v>1.559315</c:v>
                </c:pt>
                <c:pt idx="686">
                  <c:v>1.5831900000000001</c:v>
                </c:pt>
                <c:pt idx="687">
                  <c:v>1.511565</c:v>
                </c:pt>
                <c:pt idx="688">
                  <c:v>1.5354399999999999</c:v>
                </c:pt>
                <c:pt idx="689">
                  <c:v>1.5831900000000001</c:v>
                </c:pt>
                <c:pt idx="690">
                  <c:v>1.559315</c:v>
                </c:pt>
                <c:pt idx="691">
                  <c:v>1.511565</c:v>
                </c:pt>
                <c:pt idx="692">
                  <c:v>1.511565</c:v>
                </c:pt>
                <c:pt idx="693">
                  <c:v>1.48769</c:v>
                </c:pt>
                <c:pt idx="694">
                  <c:v>1.559315</c:v>
                </c:pt>
                <c:pt idx="695">
                  <c:v>1.5354399999999999</c:v>
                </c:pt>
                <c:pt idx="696">
                  <c:v>1.559315</c:v>
                </c:pt>
                <c:pt idx="697">
                  <c:v>1.559315</c:v>
                </c:pt>
                <c:pt idx="698">
                  <c:v>1.4638150000000001</c:v>
                </c:pt>
                <c:pt idx="699">
                  <c:v>1.48769</c:v>
                </c:pt>
                <c:pt idx="700">
                  <c:v>1.559315</c:v>
                </c:pt>
                <c:pt idx="701">
                  <c:v>1.5354399999999999</c:v>
                </c:pt>
                <c:pt idx="702">
                  <c:v>1.4638150000000001</c:v>
                </c:pt>
                <c:pt idx="703">
                  <c:v>1.4638150000000001</c:v>
                </c:pt>
                <c:pt idx="704">
                  <c:v>1.511565</c:v>
                </c:pt>
                <c:pt idx="705">
                  <c:v>1.5354399999999999</c:v>
                </c:pt>
                <c:pt idx="706">
                  <c:v>1.559315</c:v>
                </c:pt>
                <c:pt idx="707">
                  <c:v>1.511565</c:v>
                </c:pt>
                <c:pt idx="708">
                  <c:v>1.5354399999999999</c:v>
                </c:pt>
                <c:pt idx="709">
                  <c:v>1.5354399999999999</c:v>
                </c:pt>
                <c:pt idx="710">
                  <c:v>1.5354399999999999</c:v>
                </c:pt>
                <c:pt idx="711">
                  <c:v>1.607065</c:v>
                </c:pt>
                <c:pt idx="712">
                  <c:v>1.607065</c:v>
                </c:pt>
                <c:pt idx="713">
                  <c:v>1.559315</c:v>
                </c:pt>
                <c:pt idx="714">
                  <c:v>1.6309400000000001</c:v>
                </c:pt>
                <c:pt idx="715">
                  <c:v>1.6309400000000001</c:v>
                </c:pt>
                <c:pt idx="716">
                  <c:v>1.5831900000000001</c:v>
                </c:pt>
                <c:pt idx="717">
                  <c:v>1.6548149999999999</c:v>
                </c:pt>
                <c:pt idx="718">
                  <c:v>1.559315</c:v>
                </c:pt>
                <c:pt idx="719">
                  <c:v>1.6309400000000001</c:v>
                </c:pt>
                <c:pt idx="720">
                  <c:v>1.5831900000000001</c:v>
                </c:pt>
                <c:pt idx="721">
                  <c:v>1.6548149999999999</c:v>
                </c:pt>
                <c:pt idx="722">
                  <c:v>1.6309400000000001</c:v>
                </c:pt>
                <c:pt idx="723">
                  <c:v>1.6309400000000001</c:v>
                </c:pt>
                <c:pt idx="724">
                  <c:v>1.6309400000000001</c:v>
                </c:pt>
                <c:pt idx="725">
                  <c:v>1.6309400000000001</c:v>
                </c:pt>
                <c:pt idx="726">
                  <c:v>1.607065</c:v>
                </c:pt>
                <c:pt idx="727">
                  <c:v>1.607065</c:v>
                </c:pt>
                <c:pt idx="728">
                  <c:v>1.6309400000000001</c:v>
                </c:pt>
                <c:pt idx="729">
                  <c:v>1.5831900000000001</c:v>
                </c:pt>
                <c:pt idx="730">
                  <c:v>1.6548149999999999</c:v>
                </c:pt>
                <c:pt idx="731">
                  <c:v>1.6548149999999999</c:v>
                </c:pt>
                <c:pt idx="732">
                  <c:v>1.7025650000000001</c:v>
                </c:pt>
                <c:pt idx="733">
                  <c:v>1.67869</c:v>
                </c:pt>
                <c:pt idx="734">
                  <c:v>1.6548149999999999</c:v>
                </c:pt>
                <c:pt idx="735">
                  <c:v>1.6309400000000001</c:v>
                </c:pt>
                <c:pt idx="736">
                  <c:v>1.6548149999999999</c:v>
                </c:pt>
                <c:pt idx="737">
                  <c:v>1.6309400000000001</c:v>
                </c:pt>
                <c:pt idx="738">
                  <c:v>1.6309400000000001</c:v>
                </c:pt>
                <c:pt idx="739">
                  <c:v>1.6548149999999999</c:v>
                </c:pt>
                <c:pt idx="740">
                  <c:v>1.559315</c:v>
                </c:pt>
                <c:pt idx="741">
                  <c:v>1.6309400000000001</c:v>
                </c:pt>
                <c:pt idx="742">
                  <c:v>1.607065</c:v>
                </c:pt>
                <c:pt idx="743">
                  <c:v>1.6309400000000001</c:v>
                </c:pt>
                <c:pt idx="744">
                  <c:v>1.6309400000000001</c:v>
                </c:pt>
                <c:pt idx="745">
                  <c:v>1.559315</c:v>
                </c:pt>
                <c:pt idx="746">
                  <c:v>1.5831900000000001</c:v>
                </c:pt>
                <c:pt idx="747">
                  <c:v>1.5354399999999999</c:v>
                </c:pt>
                <c:pt idx="748">
                  <c:v>1.607065</c:v>
                </c:pt>
                <c:pt idx="749">
                  <c:v>1.5354399999999999</c:v>
                </c:pt>
                <c:pt idx="750">
                  <c:v>1.5831900000000001</c:v>
                </c:pt>
                <c:pt idx="751">
                  <c:v>1.511565</c:v>
                </c:pt>
                <c:pt idx="752">
                  <c:v>1.559315</c:v>
                </c:pt>
                <c:pt idx="753">
                  <c:v>1.559315</c:v>
                </c:pt>
                <c:pt idx="754">
                  <c:v>1.559315</c:v>
                </c:pt>
                <c:pt idx="755">
                  <c:v>1.607065</c:v>
                </c:pt>
                <c:pt idx="756">
                  <c:v>1.6309400000000001</c:v>
                </c:pt>
                <c:pt idx="757">
                  <c:v>1.5354399999999999</c:v>
                </c:pt>
                <c:pt idx="758">
                  <c:v>1.559315</c:v>
                </c:pt>
                <c:pt idx="759">
                  <c:v>1.559315</c:v>
                </c:pt>
                <c:pt idx="760">
                  <c:v>1.607065</c:v>
                </c:pt>
                <c:pt idx="761">
                  <c:v>1.6309400000000001</c:v>
                </c:pt>
                <c:pt idx="762">
                  <c:v>1.6309400000000001</c:v>
                </c:pt>
                <c:pt idx="763">
                  <c:v>1.5831900000000001</c:v>
                </c:pt>
                <c:pt idx="764">
                  <c:v>1.559315</c:v>
                </c:pt>
                <c:pt idx="765">
                  <c:v>1.607065</c:v>
                </c:pt>
                <c:pt idx="766">
                  <c:v>1.559315</c:v>
                </c:pt>
                <c:pt idx="767">
                  <c:v>1.559315</c:v>
                </c:pt>
                <c:pt idx="768">
                  <c:v>1.559315</c:v>
                </c:pt>
                <c:pt idx="769">
                  <c:v>1.6309400000000001</c:v>
                </c:pt>
                <c:pt idx="770">
                  <c:v>1.6309400000000001</c:v>
                </c:pt>
                <c:pt idx="771">
                  <c:v>1.6548149999999999</c:v>
                </c:pt>
                <c:pt idx="772">
                  <c:v>1.67869</c:v>
                </c:pt>
                <c:pt idx="773">
                  <c:v>1.6548149999999999</c:v>
                </c:pt>
                <c:pt idx="774">
                  <c:v>1.67869</c:v>
                </c:pt>
                <c:pt idx="775">
                  <c:v>1.6309400000000001</c:v>
                </c:pt>
                <c:pt idx="776">
                  <c:v>1.6548149999999999</c:v>
                </c:pt>
                <c:pt idx="777">
                  <c:v>1.6309400000000001</c:v>
                </c:pt>
                <c:pt idx="778">
                  <c:v>1.6309400000000001</c:v>
                </c:pt>
                <c:pt idx="779">
                  <c:v>1.607065</c:v>
                </c:pt>
                <c:pt idx="780">
                  <c:v>1.607065</c:v>
                </c:pt>
                <c:pt idx="781">
                  <c:v>1.6548149999999999</c:v>
                </c:pt>
                <c:pt idx="782">
                  <c:v>1.6309400000000001</c:v>
                </c:pt>
                <c:pt idx="783">
                  <c:v>1.5831900000000001</c:v>
                </c:pt>
                <c:pt idx="784">
                  <c:v>1.5831900000000001</c:v>
                </c:pt>
                <c:pt idx="785">
                  <c:v>1.559315</c:v>
                </c:pt>
                <c:pt idx="786">
                  <c:v>1.5831900000000001</c:v>
                </c:pt>
                <c:pt idx="787">
                  <c:v>1.6309400000000001</c:v>
                </c:pt>
                <c:pt idx="788">
                  <c:v>1.5831900000000001</c:v>
                </c:pt>
                <c:pt idx="789">
                  <c:v>1.6309400000000001</c:v>
                </c:pt>
                <c:pt idx="790">
                  <c:v>1.6309400000000001</c:v>
                </c:pt>
                <c:pt idx="791">
                  <c:v>1.5831900000000001</c:v>
                </c:pt>
                <c:pt idx="792">
                  <c:v>1.5831900000000001</c:v>
                </c:pt>
                <c:pt idx="793">
                  <c:v>1.67869</c:v>
                </c:pt>
                <c:pt idx="794">
                  <c:v>1.67869</c:v>
                </c:pt>
                <c:pt idx="795">
                  <c:v>1.6548149999999999</c:v>
                </c:pt>
                <c:pt idx="796">
                  <c:v>1.607065</c:v>
                </c:pt>
                <c:pt idx="797">
                  <c:v>1.7025650000000001</c:v>
                </c:pt>
                <c:pt idx="798">
                  <c:v>1.67869</c:v>
                </c:pt>
                <c:pt idx="799">
                  <c:v>1.7025650000000001</c:v>
                </c:pt>
                <c:pt idx="800">
                  <c:v>1.6548149999999999</c:v>
                </c:pt>
                <c:pt idx="801">
                  <c:v>1.6548149999999999</c:v>
                </c:pt>
                <c:pt idx="802">
                  <c:v>1.72644</c:v>
                </c:pt>
                <c:pt idx="803">
                  <c:v>1.6548149999999999</c:v>
                </c:pt>
                <c:pt idx="804">
                  <c:v>1.67869</c:v>
                </c:pt>
                <c:pt idx="805">
                  <c:v>1.6548149999999999</c:v>
                </c:pt>
                <c:pt idx="806">
                  <c:v>1.7503150000000001</c:v>
                </c:pt>
                <c:pt idx="807">
                  <c:v>1.7503150000000001</c:v>
                </c:pt>
                <c:pt idx="808">
                  <c:v>1.67869</c:v>
                </c:pt>
                <c:pt idx="809">
                  <c:v>1.7503150000000001</c:v>
                </c:pt>
                <c:pt idx="810">
                  <c:v>1.67869</c:v>
                </c:pt>
                <c:pt idx="811">
                  <c:v>1.7025650000000001</c:v>
                </c:pt>
                <c:pt idx="812">
                  <c:v>1.6548149999999999</c:v>
                </c:pt>
                <c:pt idx="813">
                  <c:v>1.67869</c:v>
                </c:pt>
                <c:pt idx="814">
                  <c:v>1.6309400000000001</c:v>
                </c:pt>
                <c:pt idx="815">
                  <c:v>1.6309400000000001</c:v>
                </c:pt>
                <c:pt idx="816">
                  <c:v>1.67869</c:v>
                </c:pt>
                <c:pt idx="817">
                  <c:v>1.607065</c:v>
                </c:pt>
                <c:pt idx="818">
                  <c:v>1.6309400000000001</c:v>
                </c:pt>
                <c:pt idx="819">
                  <c:v>1.6309400000000001</c:v>
                </c:pt>
                <c:pt idx="820">
                  <c:v>1.607065</c:v>
                </c:pt>
                <c:pt idx="821">
                  <c:v>1.607065</c:v>
                </c:pt>
                <c:pt idx="822">
                  <c:v>1.607065</c:v>
                </c:pt>
                <c:pt idx="823">
                  <c:v>1.607065</c:v>
                </c:pt>
                <c:pt idx="824">
                  <c:v>1.559315</c:v>
                </c:pt>
                <c:pt idx="825">
                  <c:v>1.5831900000000001</c:v>
                </c:pt>
                <c:pt idx="826">
                  <c:v>1.6309400000000001</c:v>
                </c:pt>
                <c:pt idx="827">
                  <c:v>1.5831900000000001</c:v>
                </c:pt>
                <c:pt idx="828">
                  <c:v>1.559315</c:v>
                </c:pt>
                <c:pt idx="829">
                  <c:v>1.607065</c:v>
                </c:pt>
                <c:pt idx="830">
                  <c:v>1.559315</c:v>
                </c:pt>
                <c:pt idx="831">
                  <c:v>1.5831900000000001</c:v>
                </c:pt>
                <c:pt idx="832">
                  <c:v>1.607065</c:v>
                </c:pt>
                <c:pt idx="833">
                  <c:v>1.6309400000000001</c:v>
                </c:pt>
                <c:pt idx="834">
                  <c:v>1.559315</c:v>
                </c:pt>
                <c:pt idx="835">
                  <c:v>1.5831900000000001</c:v>
                </c:pt>
                <c:pt idx="836">
                  <c:v>1.559315</c:v>
                </c:pt>
                <c:pt idx="837">
                  <c:v>1.607065</c:v>
                </c:pt>
                <c:pt idx="838">
                  <c:v>1.559315</c:v>
                </c:pt>
                <c:pt idx="839">
                  <c:v>1.511565</c:v>
                </c:pt>
                <c:pt idx="840">
                  <c:v>1.5831900000000001</c:v>
                </c:pt>
                <c:pt idx="841">
                  <c:v>1.5354399999999999</c:v>
                </c:pt>
                <c:pt idx="842">
                  <c:v>1.559315</c:v>
                </c:pt>
                <c:pt idx="843">
                  <c:v>1.511565</c:v>
                </c:pt>
                <c:pt idx="844">
                  <c:v>1.511565</c:v>
                </c:pt>
                <c:pt idx="845">
                  <c:v>1.559315</c:v>
                </c:pt>
                <c:pt idx="846">
                  <c:v>1.5354399999999999</c:v>
                </c:pt>
                <c:pt idx="847">
                  <c:v>1.511565</c:v>
                </c:pt>
                <c:pt idx="848">
                  <c:v>1.48769</c:v>
                </c:pt>
                <c:pt idx="849">
                  <c:v>1.511565</c:v>
                </c:pt>
                <c:pt idx="850">
                  <c:v>1.5354399999999999</c:v>
                </c:pt>
                <c:pt idx="851">
                  <c:v>1.5354399999999999</c:v>
                </c:pt>
                <c:pt idx="852">
                  <c:v>1.6309400000000001</c:v>
                </c:pt>
                <c:pt idx="853">
                  <c:v>1.5354399999999999</c:v>
                </c:pt>
                <c:pt idx="854">
                  <c:v>1.559315</c:v>
                </c:pt>
                <c:pt idx="855">
                  <c:v>1.6309400000000001</c:v>
                </c:pt>
                <c:pt idx="856">
                  <c:v>1.67869</c:v>
                </c:pt>
                <c:pt idx="857">
                  <c:v>1.607065</c:v>
                </c:pt>
                <c:pt idx="858">
                  <c:v>1.559315</c:v>
                </c:pt>
                <c:pt idx="859">
                  <c:v>1.67869</c:v>
                </c:pt>
                <c:pt idx="860">
                  <c:v>1.6309400000000001</c:v>
                </c:pt>
                <c:pt idx="861">
                  <c:v>1.607065</c:v>
                </c:pt>
                <c:pt idx="862">
                  <c:v>1.67869</c:v>
                </c:pt>
                <c:pt idx="863">
                  <c:v>1.7025650000000001</c:v>
                </c:pt>
                <c:pt idx="864">
                  <c:v>1.72644</c:v>
                </c:pt>
                <c:pt idx="865">
                  <c:v>1.7025650000000001</c:v>
                </c:pt>
                <c:pt idx="866">
                  <c:v>1.7025650000000001</c:v>
                </c:pt>
                <c:pt idx="867">
                  <c:v>1.6309400000000001</c:v>
                </c:pt>
                <c:pt idx="868">
                  <c:v>1.67869</c:v>
                </c:pt>
                <c:pt idx="869">
                  <c:v>1.5831900000000001</c:v>
                </c:pt>
                <c:pt idx="870">
                  <c:v>1.6309400000000001</c:v>
                </c:pt>
                <c:pt idx="871">
                  <c:v>1.5354399999999999</c:v>
                </c:pt>
                <c:pt idx="872">
                  <c:v>1.5831900000000001</c:v>
                </c:pt>
                <c:pt idx="873">
                  <c:v>1.5831900000000001</c:v>
                </c:pt>
                <c:pt idx="874">
                  <c:v>1.559315</c:v>
                </c:pt>
                <c:pt idx="875">
                  <c:v>1.559315</c:v>
                </c:pt>
                <c:pt idx="876">
                  <c:v>1.559315</c:v>
                </c:pt>
                <c:pt idx="877">
                  <c:v>1.559315</c:v>
                </c:pt>
                <c:pt idx="878">
                  <c:v>1.559315</c:v>
                </c:pt>
                <c:pt idx="879">
                  <c:v>1.6309400000000001</c:v>
                </c:pt>
                <c:pt idx="880">
                  <c:v>1.5831900000000001</c:v>
                </c:pt>
                <c:pt idx="881">
                  <c:v>1.5831900000000001</c:v>
                </c:pt>
                <c:pt idx="882">
                  <c:v>1.607065</c:v>
                </c:pt>
                <c:pt idx="883">
                  <c:v>1.6309400000000001</c:v>
                </c:pt>
                <c:pt idx="884">
                  <c:v>1.5354399999999999</c:v>
                </c:pt>
                <c:pt idx="885">
                  <c:v>1.559315</c:v>
                </c:pt>
                <c:pt idx="886">
                  <c:v>1.5831900000000001</c:v>
                </c:pt>
                <c:pt idx="887">
                  <c:v>1.5354399999999999</c:v>
                </c:pt>
                <c:pt idx="888">
                  <c:v>1.5354399999999999</c:v>
                </c:pt>
                <c:pt idx="889">
                  <c:v>1.511565</c:v>
                </c:pt>
                <c:pt idx="890">
                  <c:v>1.511565</c:v>
                </c:pt>
                <c:pt idx="891">
                  <c:v>1.559315</c:v>
                </c:pt>
                <c:pt idx="892">
                  <c:v>1.5354399999999999</c:v>
                </c:pt>
                <c:pt idx="893">
                  <c:v>1.5831900000000001</c:v>
                </c:pt>
                <c:pt idx="894">
                  <c:v>1.48769</c:v>
                </c:pt>
                <c:pt idx="895">
                  <c:v>1.559315</c:v>
                </c:pt>
                <c:pt idx="896">
                  <c:v>1.48769</c:v>
                </c:pt>
                <c:pt idx="897">
                  <c:v>1.511565</c:v>
                </c:pt>
                <c:pt idx="898">
                  <c:v>1.559315</c:v>
                </c:pt>
                <c:pt idx="899">
                  <c:v>1.511565</c:v>
                </c:pt>
                <c:pt idx="900">
                  <c:v>1.5831900000000001</c:v>
                </c:pt>
                <c:pt idx="901">
                  <c:v>1.559315</c:v>
                </c:pt>
                <c:pt idx="902">
                  <c:v>1.607065</c:v>
                </c:pt>
                <c:pt idx="903">
                  <c:v>1.559315</c:v>
                </c:pt>
                <c:pt idx="904">
                  <c:v>1.6309400000000001</c:v>
                </c:pt>
                <c:pt idx="905">
                  <c:v>1.5831900000000001</c:v>
                </c:pt>
                <c:pt idx="906">
                  <c:v>1.5354399999999999</c:v>
                </c:pt>
                <c:pt idx="907">
                  <c:v>1.5831900000000001</c:v>
                </c:pt>
                <c:pt idx="908">
                  <c:v>1.5831900000000001</c:v>
                </c:pt>
                <c:pt idx="909">
                  <c:v>1.511565</c:v>
                </c:pt>
                <c:pt idx="910">
                  <c:v>1.5831900000000001</c:v>
                </c:pt>
                <c:pt idx="911">
                  <c:v>1.5831900000000001</c:v>
                </c:pt>
                <c:pt idx="912">
                  <c:v>1.48769</c:v>
                </c:pt>
                <c:pt idx="913">
                  <c:v>1.559315</c:v>
                </c:pt>
                <c:pt idx="914">
                  <c:v>1.559315</c:v>
                </c:pt>
                <c:pt idx="915">
                  <c:v>1.5354399999999999</c:v>
                </c:pt>
                <c:pt idx="916">
                  <c:v>1.559315</c:v>
                </c:pt>
                <c:pt idx="917">
                  <c:v>1.511565</c:v>
                </c:pt>
                <c:pt idx="918">
                  <c:v>1.511565</c:v>
                </c:pt>
                <c:pt idx="919">
                  <c:v>1.48769</c:v>
                </c:pt>
                <c:pt idx="920">
                  <c:v>1.511565</c:v>
                </c:pt>
                <c:pt idx="921">
                  <c:v>1.48769</c:v>
                </c:pt>
                <c:pt idx="922">
                  <c:v>1.5354399999999999</c:v>
                </c:pt>
                <c:pt idx="923">
                  <c:v>1.511565</c:v>
                </c:pt>
                <c:pt idx="924">
                  <c:v>1.5354399999999999</c:v>
                </c:pt>
                <c:pt idx="925">
                  <c:v>1.5354399999999999</c:v>
                </c:pt>
                <c:pt idx="926">
                  <c:v>1.5831900000000001</c:v>
                </c:pt>
                <c:pt idx="927">
                  <c:v>1.511565</c:v>
                </c:pt>
                <c:pt idx="928">
                  <c:v>1.5354399999999999</c:v>
                </c:pt>
                <c:pt idx="929">
                  <c:v>1.511565</c:v>
                </c:pt>
                <c:pt idx="930">
                  <c:v>1.7503150000000001</c:v>
                </c:pt>
                <c:pt idx="931">
                  <c:v>1.559315</c:v>
                </c:pt>
                <c:pt idx="932">
                  <c:v>1.511565</c:v>
                </c:pt>
                <c:pt idx="933">
                  <c:v>1.559315</c:v>
                </c:pt>
                <c:pt idx="934">
                  <c:v>1.5354399999999999</c:v>
                </c:pt>
                <c:pt idx="935">
                  <c:v>1.559315</c:v>
                </c:pt>
                <c:pt idx="936">
                  <c:v>1.5831900000000001</c:v>
                </c:pt>
                <c:pt idx="937">
                  <c:v>1.5831900000000001</c:v>
                </c:pt>
                <c:pt idx="938">
                  <c:v>1.5831900000000001</c:v>
                </c:pt>
                <c:pt idx="939">
                  <c:v>1.5831900000000001</c:v>
                </c:pt>
                <c:pt idx="940">
                  <c:v>1.5354399999999999</c:v>
                </c:pt>
                <c:pt idx="941">
                  <c:v>1.559315</c:v>
                </c:pt>
                <c:pt idx="942">
                  <c:v>1.607065</c:v>
                </c:pt>
                <c:pt idx="943">
                  <c:v>1.7741899999999999</c:v>
                </c:pt>
                <c:pt idx="944">
                  <c:v>1.7025650000000001</c:v>
                </c:pt>
                <c:pt idx="945">
                  <c:v>1.7503150000000001</c:v>
                </c:pt>
                <c:pt idx="946">
                  <c:v>1.72644</c:v>
                </c:pt>
                <c:pt idx="947">
                  <c:v>1.7503150000000001</c:v>
                </c:pt>
                <c:pt idx="948">
                  <c:v>1.798065</c:v>
                </c:pt>
                <c:pt idx="949">
                  <c:v>1.7741899999999999</c:v>
                </c:pt>
                <c:pt idx="950">
                  <c:v>1.7741899999999999</c:v>
                </c:pt>
                <c:pt idx="951">
                  <c:v>1.7741899999999999</c:v>
                </c:pt>
                <c:pt idx="952">
                  <c:v>1.7741899999999999</c:v>
                </c:pt>
                <c:pt idx="953">
                  <c:v>1.798065</c:v>
                </c:pt>
                <c:pt idx="954">
                  <c:v>1.91744</c:v>
                </c:pt>
                <c:pt idx="955">
                  <c:v>2.1323150000000002</c:v>
                </c:pt>
                <c:pt idx="956">
                  <c:v>2.2278150000000001</c:v>
                </c:pt>
                <c:pt idx="957">
                  <c:v>2.25169</c:v>
                </c:pt>
                <c:pt idx="958">
                  <c:v>2.1084399999999999</c:v>
                </c:pt>
                <c:pt idx="959">
                  <c:v>2.0368149999999998</c:v>
                </c:pt>
                <c:pt idx="960">
                  <c:v>1.96519</c:v>
                </c:pt>
                <c:pt idx="961">
                  <c:v>1.9413149999999999</c:v>
                </c:pt>
                <c:pt idx="962">
                  <c:v>1.96519</c:v>
                </c:pt>
                <c:pt idx="963">
                  <c:v>1.845815</c:v>
                </c:pt>
                <c:pt idx="964">
                  <c:v>1.8935649999999999</c:v>
                </c:pt>
                <c:pt idx="965">
                  <c:v>1.8935649999999999</c:v>
                </c:pt>
                <c:pt idx="966">
                  <c:v>1.8696900000000001</c:v>
                </c:pt>
                <c:pt idx="967">
                  <c:v>1.798065</c:v>
                </c:pt>
                <c:pt idx="968">
                  <c:v>1.845815</c:v>
                </c:pt>
                <c:pt idx="969">
                  <c:v>1.8219399999999999</c:v>
                </c:pt>
                <c:pt idx="970">
                  <c:v>1.7503150000000001</c:v>
                </c:pt>
                <c:pt idx="971">
                  <c:v>1.72644</c:v>
                </c:pt>
                <c:pt idx="972">
                  <c:v>1.7025650000000001</c:v>
                </c:pt>
                <c:pt idx="973">
                  <c:v>1.72644</c:v>
                </c:pt>
                <c:pt idx="974">
                  <c:v>1.72644</c:v>
                </c:pt>
                <c:pt idx="975">
                  <c:v>1.67869</c:v>
                </c:pt>
                <c:pt idx="976">
                  <c:v>1.6548149999999999</c:v>
                </c:pt>
                <c:pt idx="977">
                  <c:v>1.67869</c:v>
                </c:pt>
                <c:pt idx="978">
                  <c:v>1.72644</c:v>
                </c:pt>
                <c:pt idx="979">
                  <c:v>1.67869</c:v>
                </c:pt>
                <c:pt idx="980">
                  <c:v>1.798065</c:v>
                </c:pt>
                <c:pt idx="981">
                  <c:v>1.845815</c:v>
                </c:pt>
                <c:pt idx="982">
                  <c:v>1.845815</c:v>
                </c:pt>
                <c:pt idx="983">
                  <c:v>1.798065</c:v>
                </c:pt>
                <c:pt idx="984">
                  <c:v>1.798065</c:v>
                </c:pt>
                <c:pt idx="985">
                  <c:v>1.72644</c:v>
                </c:pt>
                <c:pt idx="986">
                  <c:v>1.72644</c:v>
                </c:pt>
                <c:pt idx="987">
                  <c:v>1.72644</c:v>
                </c:pt>
                <c:pt idx="988">
                  <c:v>1.7025650000000001</c:v>
                </c:pt>
                <c:pt idx="989">
                  <c:v>1.72644</c:v>
                </c:pt>
                <c:pt idx="990">
                  <c:v>1.6548149999999999</c:v>
                </c:pt>
                <c:pt idx="991">
                  <c:v>1.6548149999999999</c:v>
                </c:pt>
                <c:pt idx="992">
                  <c:v>1.6548149999999999</c:v>
                </c:pt>
                <c:pt idx="993">
                  <c:v>1.72644</c:v>
                </c:pt>
                <c:pt idx="994">
                  <c:v>1.72644</c:v>
                </c:pt>
                <c:pt idx="995">
                  <c:v>1.67869</c:v>
                </c:pt>
                <c:pt idx="996">
                  <c:v>1.72644</c:v>
                </c:pt>
                <c:pt idx="997">
                  <c:v>1.7025650000000001</c:v>
                </c:pt>
                <c:pt idx="998">
                  <c:v>1.7025650000000001</c:v>
                </c:pt>
                <c:pt idx="999">
                  <c:v>1.6548149999999999</c:v>
                </c:pt>
                <c:pt idx="1000">
                  <c:v>1.6548149999999999</c:v>
                </c:pt>
                <c:pt idx="1001">
                  <c:v>1.6309400000000001</c:v>
                </c:pt>
                <c:pt idx="1002">
                  <c:v>1.6548149999999999</c:v>
                </c:pt>
                <c:pt idx="1003">
                  <c:v>1.6548149999999999</c:v>
                </c:pt>
                <c:pt idx="1004">
                  <c:v>1.607065</c:v>
                </c:pt>
                <c:pt idx="1005">
                  <c:v>1.607065</c:v>
                </c:pt>
                <c:pt idx="1006">
                  <c:v>1.607065</c:v>
                </c:pt>
                <c:pt idx="1007">
                  <c:v>1.5831900000000001</c:v>
                </c:pt>
                <c:pt idx="1008">
                  <c:v>1.6548149999999999</c:v>
                </c:pt>
                <c:pt idx="1009">
                  <c:v>1.559315</c:v>
                </c:pt>
                <c:pt idx="1010">
                  <c:v>1.559315</c:v>
                </c:pt>
                <c:pt idx="1011">
                  <c:v>1.607065</c:v>
                </c:pt>
                <c:pt idx="1012">
                  <c:v>1.6309400000000001</c:v>
                </c:pt>
                <c:pt idx="1013">
                  <c:v>1.559315</c:v>
                </c:pt>
                <c:pt idx="1014">
                  <c:v>1.607065</c:v>
                </c:pt>
                <c:pt idx="1015">
                  <c:v>1.5354399999999999</c:v>
                </c:pt>
                <c:pt idx="1016">
                  <c:v>1.7025650000000001</c:v>
                </c:pt>
                <c:pt idx="1017">
                  <c:v>1.8219399999999999</c:v>
                </c:pt>
                <c:pt idx="1018">
                  <c:v>1.5831900000000001</c:v>
                </c:pt>
                <c:pt idx="1019">
                  <c:v>1.559315</c:v>
                </c:pt>
                <c:pt idx="1020">
                  <c:v>1.5831900000000001</c:v>
                </c:pt>
                <c:pt idx="1021">
                  <c:v>1.5831900000000001</c:v>
                </c:pt>
                <c:pt idx="1022">
                  <c:v>1.559315</c:v>
                </c:pt>
                <c:pt idx="1023">
                  <c:v>1.607065</c:v>
                </c:pt>
                <c:pt idx="1024">
                  <c:v>1.607065</c:v>
                </c:pt>
                <c:pt idx="1025">
                  <c:v>1.5831900000000001</c:v>
                </c:pt>
                <c:pt idx="1026">
                  <c:v>1.5831900000000001</c:v>
                </c:pt>
                <c:pt idx="1027">
                  <c:v>1.607065</c:v>
                </c:pt>
                <c:pt idx="1028">
                  <c:v>1.5831900000000001</c:v>
                </c:pt>
                <c:pt idx="1029">
                  <c:v>1.511565</c:v>
                </c:pt>
                <c:pt idx="1030">
                  <c:v>1.5354399999999999</c:v>
                </c:pt>
                <c:pt idx="1031">
                  <c:v>1.559315</c:v>
                </c:pt>
                <c:pt idx="1032">
                  <c:v>1.559315</c:v>
                </c:pt>
                <c:pt idx="1033">
                  <c:v>1.5831900000000001</c:v>
                </c:pt>
                <c:pt idx="1034">
                  <c:v>1.559315</c:v>
                </c:pt>
                <c:pt idx="1035">
                  <c:v>1.559315</c:v>
                </c:pt>
                <c:pt idx="1036">
                  <c:v>1.559315</c:v>
                </c:pt>
                <c:pt idx="1037">
                  <c:v>1.5354399999999999</c:v>
                </c:pt>
                <c:pt idx="1038">
                  <c:v>1.5831900000000001</c:v>
                </c:pt>
                <c:pt idx="1039">
                  <c:v>1.5354399999999999</c:v>
                </c:pt>
                <c:pt idx="1040">
                  <c:v>1.5831900000000001</c:v>
                </c:pt>
                <c:pt idx="1041">
                  <c:v>1.559315</c:v>
                </c:pt>
                <c:pt idx="1042">
                  <c:v>1.5354399999999999</c:v>
                </c:pt>
                <c:pt idx="1043">
                  <c:v>1.5354399999999999</c:v>
                </c:pt>
                <c:pt idx="1044">
                  <c:v>1.559315</c:v>
                </c:pt>
                <c:pt idx="1045">
                  <c:v>1.559315</c:v>
                </c:pt>
                <c:pt idx="1046">
                  <c:v>1.8219399999999999</c:v>
                </c:pt>
                <c:pt idx="1047">
                  <c:v>1.5831900000000001</c:v>
                </c:pt>
                <c:pt idx="1048">
                  <c:v>1.5354399999999999</c:v>
                </c:pt>
                <c:pt idx="1049">
                  <c:v>1.5831900000000001</c:v>
                </c:pt>
                <c:pt idx="1050">
                  <c:v>1.559315</c:v>
                </c:pt>
                <c:pt idx="1051">
                  <c:v>1.5831900000000001</c:v>
                </c:pt>
                <c:pt idx="1052">
                  <c:v>1.48769</c:v>
                </c:pt>
                <c:pt idx="1053">
                  <c:v>1.559315</c:v>
                </c:pt>
                <c:pt idx="1054">
                  <c:v>1.511565</c:v>
                </c:pt>
                <c:pt idx="1055">
                  <c:v>1.48769</c:v>
                </c:pt>
                <c:pt idx="1056">
                  <c:v>1.5354399999999999</c:v>
                </c:pt>
                <c:pt idx="1057">
                  <c:v>1.4638150000000001</c:v>
                </c:pt>
                <c:pt idx="1058">
                  <c:v>1.5354399999999999</c:v>
                </c:pt>
                <c:pt idx="1059">
                  <c:v>1.48769</c:v>
                </c:pt>
                <c:pt idx="1060">
                  <c:v>1.48769</c:v>
                </c:pt>
                <c:pt idx="1061">
                  <c:v>1.5354399999999999</c:v>
                </c:pt>
                <c:pt idx="1062">
                  <c:v>1.511565</c:v>
                </c:pt>
                <c:pt idx="1063">
                  <c:v>1.48769</c:v>
                </c:pt>
                <c:pt idx="1064">
                  <c:v>1.4638150000000001</c:v>
                </c:pt>
                <c:pt idx="1065">
                  <c:v>1.4638150000000001</c:v>
                </c:pt>
                <c:pt idx="1066">
                  <c:v>1.5354399999999999</c:v>
                </c:pt>
                <c:pt idx="1067">
                  <c:v>1.48769</c:v>
                </c:pt>
                <c:pt idx="1068">
                  <c:v>1.48769</c:v>
                </c:pt>
                <c:pt idx="1069">
                  <c:v>1.559315</c:v>
                </c:pt>
                <c:pt idx="1070">
                  <c:v>1.48769</c:v>
                </c:pt>
                <c:pt idx="1071">
                  <c:v>1.48769</c:v>
                </c:pt>
                <c:pt idx="1072">
                  <c:v>1.559315</c:v>
                </c:pt>
                <c:pt idx="1073">
                  <c:v>1.43994</c:v>
                </c:pt>
                <c:pt idx="1074">
                  <c:v>1.5354399999999999</c:v>
                </c:pt>
                <c:pt idx="1075">
                  <c:v>1.511565</c:v>
                </c:pt>
                <c:pt idx="1076">
                  <c:v>1.48769</c:v>
                </c:pt>
                <c:pt idx="1077">
                  <c:v>1.511565</c:v>
                </c:pt>
                <c:pt idx="1078">
                  <c:v>1.5354399999999999</c:v>
                </c:pt>
                <c:pt idx="1079">
                  <c:v>1.48769</c:v>
                </c:pt>
                <c:pt idx="1080">
                  <c:v>1.5354399999999999</c:v>
                </c:pt>
                <c:pt idx="1081">
                  <c:v>1.511565</c:v>
                </c:pt>
                <c:pt idx="1082">
                  <c:v>1.511565</c:v>
                </c:pt>
                <c:pt idx="1083">
                  <c:v>1.48769</c:v>
                </c:pt>
                <c:pt idx="1084">
                  <c:v>1.4638150000000001</c:v>
                </c:pt>
                <c:pt idx="1085">
                  <c:v>1.511565</c:v>
                </c:pt>
                <c:pt idx="1086">
                  <c:v>1.4638150000000001</c:v>
                </c:pt>
                <c:pt idx="1087">
                  <c:v>1.48769</c:v>
                </c:pt>
                <c:pt idx="1088">
                  <c:v>1.5354399999999999</c:v>
                </c:pt>
                <c:pt idx="1089">
                  <c:v>1.43994</c:v>
                </c:pt>
                <c:pt idx="1090">
                  <c:v>1.4638150000000001</c:v>
                </c:pt>
                <c:pt idx="1091">
                  <c:v>1.5354399999999999</c:v>
                </c:pt>
                <c:pt idx="1092">
                  <c:v>1.4638150000000001</c:v>
                </c:pt>
                <c:pt idx="1093">
                  <c:v>1.48769</c:v>
                </c:pt>
                <c:pt idx="1094">
                  <c:v>1.48769</c:v>
                </c:pt>
                <c:pt idx="1095">
                  <c:v>1.48769</c:v>
                </c:pt>
                <c:pt idx="1096">
                  <c:v>1.5354399999999999</c:v>
                </c:pt>
                <c:pt idx="1097">
                  <c:v>1.511565</c:v>
                </c:pt>
                <c:pt idx="1098">
                  <c:v>1.559315</c:v>
                </c:pt>
                <c:pt idx="1099">
                  <c:v>1.4638150000000001</c:v>
                </c:pt>
                <c:pt idx="1100">
                  <c:v>1.511565</c:v>
                </c:pt>
                <c:pt idx="1101">
                  <c:v>1.4638150000000001</c:v>
                </c:pt>
                <c:pt idx="1102">
                  <c:v>1.4638150000000001</c:v>
                </c:pt>
                <c:pt idx="1103">
                  <c:v>1.5354399999999999</c:v>
                </c:pt>
                <c:pt idx="1104">
                  <c:v>1.48769</c:v>
                </c:pt>
                <c:pt idx="1105">
                  <c:v>1.511565</c:v>
                </c:pt>
                <c:pt idx="1106">
                  <c:v>1.4638150000000001</c:v>
                </c:pt>
                <c:pt idx="1107">
                  <c:v>1.43994</c:v>
                </c:pt>
                <c:pt idx="1108">
                  <c:v>1.4638150000000001</c:v>
                </c:pt>
                <c:pt idx="1109">
                  <c:v>1.4638150000000001</c:v>
                </c:pt>
                <c:pt idx="1110">
                  <c:v>1.511565</c:v>
                </c:pt>
                <c:pt idx="1111">
                  <c:v>1.511565</c:v>
                </c:pt>
                <c:pt idx="1112">
                  <c:v>1.48769</c:v>
                </c:pt>
                <c:pt idx="1113">
                  <c:v>1.4638150000000001</c:v>
                </c:pt>
                <c:pt idx="1114">
                  <c:v>1.5354399999999999</c:v>
                </c:pt>
                <c:pt idx="1115">
                  <c:v>1.48769</c:v>
                </c:pt>
                <c:pt idx="1116">
                  <c:v>1.559315</c:v>
                </c:pt>
                <c:pt idx="1117">
                  <c:v>1.511565</c:v>
                </c:pt>
                <c:pt idx="1118">
                  <c:v>1.5354399999999999</c:v>
                </c:pt>
                <c:pt idx="1119">
                  <c:v>1.5354399999999999</c:v>
                </c:pt>
                <c:pt idx="1120">
                  <c:v>1.4638150000000001</c:v>
                </c:pt>
                <c:pt idx="1121">
                  <c:v>1.5354399999999999</c:v>
                </c:pt>
                <c:pt idx="1122">
                  <c:v>1.4638150000000001</c:v>
                </c:pt>
                <c:pt idx="1123">
                  <c:v>1.511565</c:v>
                </c:pt>
                <c:pt idx="1124">
                  <c:v>1.5354399999999999</c:v>
                </c:pt>
                <c:pt idx="1125">
                  <c:v>1.5354399999999999</c:v>
                </c:pt>
                <c:pt idx="1126">
                  <c:v>1.43994</c:v>
                </c:pt>
                <c:pt idx="1127">
                  <c:v>1.4638150000000001</c:v>
                </c:pt>
                <c:pt idx="1128">
                  <c:v>1.4638150000000001</c:v>
                </c:pt>
                <c:pt idx="1129">
                  <c:v>1.5354399999999999</c:v>
                </c:pt>
                <c:pt idx="1130">
                  <c:v>1.511565</c:v>
                </c:pt>
                <c:pt idx="1131">
                  <c:v>1.43994</c:v>
                </c:pt>
                <c:pt idx="1132">
                  <c:v>1.511565</c:v>
                </c:pt>
                <c:pt idx="1133">
                  <c:v>1.43994</c:v>
                </c:pt>
                <c:pt idx="1134">
                  <c:v>1.48769</c:v>
                </c:pt>
                <c:pt idx="1135">
                  <c:v>1.5354399999999999</c:v>
                </c:pt>
                <c:pt idx="1136">
                  <c:v>1.43994</c:v>
                </c:pt>
                <c:pt idx="1137">
                  <c:v>1.4638150000000001</c:v>
                </c:pt>
                <c:pt idx="1138">
                  <c:v>1.43994</c:v>
                </c:pt>
                <c:pt idx="1139">
                  <c:v>1.511565</c:v>
                </c:pt>
                <c:pt idx="1140">
                  <c:v>1.5354399999999999</c:v>
                </c:pt>
                <c:pt idx="1141">
                  <c:v>1.48769</c:v>
                </c:pt>
                <c:pt idx="1142">
                  <c:v>1.4638150000000001</c:v>
                </c:pt>
                <c:pt idx="1143">
                  <c:v>1.48769</c:v>
                </c:pt>
                <c:pt idx="1144">
                  <c:v>1.5354399999999999</c:v>
                </c:pt>
                <c:pt idx="1145">
                  <c:v>1.4638150000000001</c:v>
                </c:pt>
                <c:pt idx="1146">
                  <c:v>1.4996274999999999</c:v>
                </c:pt>
                <c:pt idx="1147">
                  <c:v>1.5354399999999999</c:v>
                </c:pt>
                <c:pt idx="1148">
                  <c:v>1.4638150000000001</c:v>
                </c:pt>
                <c:pt idx="1149">
                  <c:v>1.48769</c:v>
                </c:pt>
                <c:pt idx="1150">
                  <c:v>1.48769</c:v>
                </c:pt>
                <c:pt idx="1151">
                  <c:v>1.511565</c:v>
                </c:pt>
                <c:pt idx="1152">
                  <c:v>1.43994</c:v>
                </c:pt>
                <c:pt idx="1153">
                  <c:v>1.511565</c:v>
                </c:pt>
                <c:pt idx="1154">
                  <c:v>1.43994</c:v>
                </c:pt>
                <c:pt idx="1155">
                  <c:v>1.511565</c:v>
                </c:pt>
                <c:pt idx="1156">
                  <c:v>1.4160649999999999</c:v>
                </c:pt>
                <c:pt idx="1157">
                  <c:v>1.4638150000000001</c:v>
                </c:pt>
                <c:pt idx="1158">
                  <c:v>1.4638150000000001</c:v>
                </c:pt>
                <c:pt idx="1159">
                  <c:v>1.4638150000000001</c:v>
                </c:pt>
                <c:pt idx="1160">
                  <c:v>1.43994</c:v>
                </c:pt>
                <c:pt idx="1161">
                  <c:v>1.511565</c:v>
                </c:pt>
                <c:pt idx="1162">
                  <c:v>1.5354399999999999</c:v>
                </c:pt>
                <c:pt idx="1163">
                  <c:v>1.4638150000000001</c:v>
                </c:pt>
                <c:pt idx="1164">
                  <c:v>1.5354399999999999</c:v>
                </c:pt>
                <c:pt idx="1165">
                  <c:v>1.511565</c:v>
                </c:pt>
                <c:pt idx="1166">
                  <c:v>1.511565</c:v>
                </c:pt>
                <c:pt idx="1167">
                  <c:v>1.4638150000000001</c:v>
                </c:pt>
                <c:pt idx="1168">
                  <c:v>1.43994</c:v>
                </c:pt>
                <c:pt idx="1169">
                  <c:v>1.5354399999999999</c:v>
                </c:pt>
                <c:pt idx="1170">
                  <c:v>1.48769</c:v>
                </c:pt>
                <c:pt idx="1171">
                  <c:v>1.43994</c:v>
                </c:pt>
                <c:pt idx="1172">
                  <c:v>1.43994</c:v>
                </c:pt>
                <c:pt idx="1173">
                  <c:v>1.4638150000000001</c:v>
                </c:pt>
                <c:pt idx="1174">
                  <c:v>1.511565</c:v>
                </c:pt>
                <c:pt idx="1175">
                  <c:v>1.511565</c:v>
                </c:pt>
                <c:pt idx="1176">
                  <c:v>1.48769</c:v>
                </c:pt>
                <c:pt idx="1177">
                  <c:v>1.43994</c:v>
                </c:pt>
                <c:pt idx="1178">
                  <c:v>1.511565</c:v>
                </c:pt>
                <c:pt idx="1179">
                  <c:v>1.48769</c:v>
                </c:pt>
                <c:pt idx="1180">
                  <c:v>1.48769</c:v>
                </c:pt>
                <c:pt idx="1181">
                  <c:v>1.48769</c:v>
                </c:pt>
                <c:pt idx="1182">
                  <c:v>1.43994</c:v>
                </c:pt>
                <c:pt idx="1183">
                  <c:v>1.4638150000000001</c:v>
                </c:pt>
                <c:pt idx="1184">
                  <c:v>1.43994</c:v>
                </c:pt>
                <c:pt idx="1185">
                  <c:v>1.72644</c:v>
                </c:pt>
                <c:pt idx="1186">
                  <c:v>1.4638150000000001</c:v>
                </c:pt>
                <c:pt idx="1187">
                  <c:v>1.48769</c:v>
                </c:pt>
                <c:pt idx="1188">
                  <c:v>1.511565</c:v>
                </c:pt>
                <c:pt idx="1189">
                  <c:v>1.48769</c:v>
                </c:pt>
                <c:pt idx="1190">
                  <c:v>1.4638150000000001</c:v>
                </c:pt>
                <c:pt idx="1191">
                  <c:v>1.48769</c:v>
                </c:pt>
                <c:pt idx="1192">
                  <c:v>1.4638150000000001</c:v>
                </c:pt>
                <c:pt idx="1193">
                  <c:v>1.511565</c:v>
                </c:pt>
                <c:pt idx="1194">
                  <c:v>1.511565</c:v>
                </c:pt>
                <c:pt idx="1195">
                  <c:v>1.511565</c:v>
                </c:pt>
                <c:pt idx="1196">
                  <c:v>1.4638150000000001</c:v>
                </c:pt>
                <c:pt idx="1197">
                  <c:v>1.43994</c:v>
                </c:pt>
                <c:pt idx="1198">
                  <c:v>1.4638150000000001</c:v>
                </c:pt>
                <c:pt idx="1199">
                  <c:v>1.4160649999999999</c:v>
                </c:pt>
                <c:pt idx="1200">
                  <c:v>1.4638150000000001</c:v>
                </c:pt>
                <c:pt idx="1201">
                  <c:v>1.39219</c:v>
                </c:pt>
                <c:pt idx="1202">
                  <c:v>1.4160649999999999</c:v>
                </c:pt>
                <c:pt idx="1203">
                  <c:v>1.43994</c:v>
                </c:pt>
                <c:pt idx="1204">
                  <c:v>1.43994</c:v>
                </c:pt>
                <c:pt idx="1205">
                  <c:v>1.48769</c:v>
                </c:pt>
                <c:pt idx="1206">
                  <c:v>1.4638150000000001</c:v>
                </c:pt>
                <c:pt idx="1207">
                  <c:v>1.4638150000000001</c:v>
                </c:pt>
                <c:pt idx="1208">
                  <c:v>1.48769</c:v>
                </c:pt>
                <c:pt idx="1209">
                  <c:v>1.4160649999999999</c:v>
                </c:pt>
                <c:pt idx="1210">
                  <c:v>1.4160649999999999</c:v>
                </c:pt>
                <c:pt idx="1211">
                  <c:v>1.48769</c:v>
                </c:pt>
                <c:pt idx="1212">
                  <c:v>1.43994</c:v>
                </c:pt>
                <c:pt idx="1213">
                  <c:v>1.4638150000000001</c:v>
                </c:pt>
                <c:pt idx="1214">
                  <c:v>1.43994</c:v>
                </c:pt>
                <c:pt idx="1215">
                  <c:v>1.511565</c:v>
                </c:pt>
                <c:pt idx="1216">
                  <c:v>1.43994</c:v>
                </c:pt>
                <c:pt idx="1217">
                  <c:v>1.48769</c:v>
                </c:pt>
                <c:pt idx="1218">
                  <c:v>1.48769</c:v>
                </c:pt>
                <c:pt idx="1219">
                  <c:v>1.4160649999999999</c:v>
                </c:pt>
                <c:pt idx="1220">
                  <c:v>1.4638150000000001</c:v>
                </c:pt>
                <c:pt idx="1221">
                  <c:v>1.511565</c:v>
                </c:pt>
                <c:pt idx="1222">
                  <c:v>1.4638150000000001</c:v>
                </c:pt>
                <c:pt idx="1223">
                  <c:v>1.43994</c:v>
                </c:pt>
                <c:pt idx="1224">
                  <c:v>1.4638150000000001</c:v>
                </c:pt>
                <c:pt idx="1225">
                  <c:v>1.43994</c:v>
                </c:pt>
                <c:pt idx="1226">
                  <c:v>1.48769</c:v>
                </c:pt>
                <c:pt idx="1227">
                  <c:v>1.4638150000000001</c:v>
                </c:pt>
                <c:pt idx="1228">
                  <c:v>1.48769</c:v>
                </c:pt>
                <c:pt idx="1229">
                  <c:v>1.4638150000000001</c:v>
                </c:pt>
                <c:pt idx="1230">
                  <c:v>1.43994</c:v>
                </c:pt>
                <c:pt idx="1231">
                  <c:v>1.43994</c:v>
                </c:pt>
                <c:pt idx="1232">
                  <c:v>1.4638150000000001</c:v>
                </c:pt>
                <c:pt idx="1233">
                  <c:v>1.511565</c:v>
                </c:pt>
                <c:pt idx="1234">
                  <c:v>1.43994</c:v>
                </c:pt>
                <c:pt idx="1235">
                  <c:v>1.4638150000000001</c:v>
                </c:pt>
                <c:pt idx="1236">
                  <c:v>1.43994</c:v>
                </c:pt>
                <c:pt idx="1237">
                  <c:v>1.4638150000000001</c:v>
                </c:pt>
                <c:pt idx="1238">
                  <c:v>1.43994</c:v>
                </c:pt>
                <c:pt idx="1239">
                  <c:v>1.511565</c:v>
                </c:pt>
                <c:pt idx="1240">
                  <c:v>1.5354399999999999</c:v>
                </c:pt>
                <c:pt idx="1241">
                  <c:v>1.511565</c:v>
                </c:pt>
                <c:pt idx="1242">
                  <c:v>1.511565</c:v>
                </c:pt>
                <c:pt idx="1243">
                  <c:v>1.5354399999999999</c:v>
                </c:pt>
                <c:pt idx="1244">
                  <c:v>1.43994</c:v>
                </c:pt>
                <c:pt idx="1245">
                  <c:v>1.5354399999999999</c:v>
                </c:pt>
                <c:pt idx="1246">
                  <c:v>1.4638150000000001</c:v>
                </c:pt>
                <c:pt idx="1247">
                  <c:v>1.4638150000000001</c:v>
                </c:pt>
                <c:pt idx="1248">
                  <c:v>1.559315</c:v>
                </c:pt>
                <c:pt idx="1249">
                  <c:v>1.4160649999999999</c:v>
                </c:pt>
                <c:pt idx="1250">
                  <c:v>1.48769</c:v>
                </c:pt>
                <c:pt idx="1251">
                  <c:v>1.48769</c:v>
                </c:pt>
                <c:pt idx="1252">
                  <c:v>1.48769</c:v>
                </c:pt>
                <c:pt idx="1253">
                  <c:v>1.4638150000000001</c:v>
                </c:pt>
                <c:pt idx="1254">
                  <c:v>1.511565</c:v>
                </c:pt>
                <c:pt idx="1255">
                  <c:v>1.48769</c:v>
                </c:pt>
                <c:pt idx="1256">
                  <c:v>1.43994</c:v>
                </c:pt>
                <c:pt idx="1257">
                  <c:v>1.607065</c:v>
                </c:pt>
                <c:pt idx="1258">
                  <c:v>1.511565</c:v>
                </c:pt>
                <c:pt idx="1259">
                  <c:v>1.43994</c:v>
                </c:pt>
                <c:pt idx="1260">
                  <c:v>1.43994</c:v>
                </c:pt>
                <c:pt idx="1261">
                  <c:v>1.48769</c:v>
                </c:pt>
                <c:pt idx="1262">
                  <c:v>1.511565</c:v>
                </c:pt>
                <c:pt idx="1263">
                  <c:v>1.511565</c:v>
                </c:pt>
                <c:pt idx="1264">
                  <c:v>1.511565</c:v>
                </c:pt>
                <c:pt idx="1265">
                  <c:v>1.511565</c:v>
                </c:pt>
                <c:pt idx="1266">
                  <c:v>1.4638150000000001</c:v>
                </c:pt>
                <c:pt idx="1267">
                  <c:v>1.4160649999999999</c:v>
                </c:pt>
                <c:pt idx="1268">
                  <c:v>1.4160649999999999</c:v>
                </c:pt>
                <c:pt idx="1269">
                  <c:v>1.48769</c:v>
                </c:pt>
                <c:pt idx="1270">
                  <c:v>1.43994</c:v>
                </c:pt>
                <c:pt idx="1271">
                  <c:v>1.48769</c:v>
                </c:pt>
                <c:pt idx="1272">
                  <c:v>1.43994</c:v>
                </c:pt>
                <c:pt idx="1273">
                  <c:v>1.511565</c:v>
                </c:pt>
                <c:pt idx="1274">
                  <c:v>1.43994</c:v>
                </c:pt>
                <c:pt idx="1275">
                  <c:v>1.48769</c:v>
                </c:pt>
                <c:pt idx="1276">
                  <c:v>1.48769</c:v>
                </c:pt>
                <c:pt idx="1277">
                  <c:v>1.4638150000000001</c:v>
                </c:pt>
                <c:pt idx="1278">
                  <c:v>1.4638150000000001</c:v>
                </c:pt>
                <c:pt idx="1279">
                  <c:v>1.48769</c:v>
                </c:pt>
                <c:pt idx="1280">
                  <c:v>1.4638150000000001</c:v>
                </c:pt>
                <c:pt idx="1281">
                  <c:v>1.4160649999999999</c:v>
                </c:pt>
                <c:pt idx="1282">
                  <c:v>1.511565</c:v>
                </c:pt>
                <c:pt idx="1283">
                  <c:v>1.511565</c:v>
                </c:pt>
                <c:pt idx="1284">
                  <c:v>1.43994</c:v>
                </c:pt>
                <c:pt idx="1285">
                  <c:v>1.43994</c:v>
                </c:pt>
                <c:pt idx="1286">
                  <c:v>1.43994</c:v>
                </c:pt>
                <c:pt idx="1287">
                  <c:v>1.511565</c:v>
                </c:pt>
                <c:pt idx="1288">
                  <c:v>1.511565</c:v>
                </c:pt>
                <c:pt idx="1289">
                  <c:v>1.48769</c:v>
                </c:pt>
                <c:pt idx="1290">
                  <c:v>1.4638150000000001</c:v>
                </c:pt>
                <c:pt idx="1291">
                  <c:v>1.48769</c:v>
                </c:pt>
                <c:pt idx="1292">
                  <c:v>1.4638150000000001</c:v>
                </c:pt>
                <c:pt idx="1293">
                  <c:v>1.48769</c:v>
                </c:pt>
                <c:pt idx="1294">
                  <c:v>1.43994</c:v>
                </c:pt>
                <c:pt idx="1295">
                  <c:v>1.4160649999999999</c:v>
                </c:pt>
                <c:pt idx="1296">
                  <c:v>1.48769</c:v>
                </c:pt>
                <c:pt idx="1297">
                  <c:v>1.48769</c:v>
                </c:pt>
                <c:pt idx="1298">
                  <c:v>1.4160649999999999</c:v>
                </c:pt>
                <c:pt idx="1299">
                  <c:v>1.4638150000000001</c:v>
                </c:pt>
                <c:pt idx="1300">
                  <c:v>1.4160649999999999</c:v>
                </c:pt>
                <c:pt idx="1301">
                  <c:v>1.48769</c:v>
                </c:pt>
                <c:pt idx="1302">
                  <c:v>1.4160649999999999</c:v>
                </c:pt>
                <c:pt idx="1303">
                  <c:v>1.4638150000000001</c:v>
                </c:pt>
                <c:pt idx="1304">
                  <c:v>1.43994</c:v>
                </c:pt>
                <c:pt idx="1305">
                  <c:v>1.43994</c:v>
                </c:pt>
                <c:pt idx="1306">
                  <c:v>1.4638150000000001</c:v>
                </c:pt>
                <c:pt idx="1307">
                  <c:v>1.6309400000000001</c:v>
                </c:pt>
                <c:pt idx="1308">
                  <c:v>1.4638150000000001</c:v>
                </c:pt>
                <c:pt idx="1309">
                  <c:v>1.43994</c:v>
                </c:pt>
                <c:pt idx="1310">
                  <c:v>1.511565</c:v>
                </c:pt>
                <c:pt idx="1311">
                  <c:v>1.4160649999999999</c:v>
                </c:pt>
                <c:pt idx="1312">
                  <c:v>1.48769</c:v>
                </c:pt>
                <c:pt idx="1313">
                  <c:v>1.48769</c:v>
                </c:pt>
                <c:pt idx="1314">
                  <c:v>1.48769</c:v>
                </c:pt>
                <c:pt idx="1315">
                  <c:v>1.4638150000000001</c:v>
                </c:pt>
                <c:pt idx="1316">
                  <c:v>1.48769</c:v>
                </c:pt>
                <c:pt idx="1317">
                  <c:v>1.48769</c:v>
                </c:pt>
                <c:pt idx="1318">
                  <c:v>1.4160649999999999</c:v>
                </c:pt>
                <c:pt idx="1319">
                  <c:v>1.4638150000000001</c:v>
                </c:pt>
                <c:pt idx="1320">
                  <c:v>1.48769</c:v>
                </c:pt>
                <c:pt idx="1321">
                  <c:v>1.48769</c:v>
                </c:pt>
                <c:pt idx="1322">
                  <c:v>1.43994</c:v>
                </c:pt>
                <c:pt idx="1323">
                  <c:v>1.39219</c:v>
                </c:pt>
                <c:pt idx="1324">
                  <c:v>1.48769</c:v>
                </c:pt>
                <c:pt idx="1325">
                  <c:v>1.511565</c:v>
                </c:pt>
                <c:pt idx="1326">
                  <c:v>1.4638150000000001</c:v>
                </c:pt>
                <c:pt idx="1327">
                  <c:v>1.48769</c:v>
                </c:pt>
                <c:pt idx="1328">
                  <c:v>1.4160649999999999</c:v>
                </c:pt>
                <c:pt idx="1329">
                  <c:v>1.48769</c:v>
                </c:pt>
                <c:pt idx="1330">
                  <c:v>1.4160649999999999</c:v>
                </c:pt>
                <c:pt idx="1331">
                  <c:v>1.511565</c:v>
                </c:pt>
                <c:pt idx="1332">
                  <c:v>1.48769</c:v>
                </c:pt>
                <c:pt idx="1333">
                  <c:v>1.559315</c:v>
                </c:pt>
                <c:pt idx="1334">
                  <c:v>1.559315</c:v>
                </c:pt>
                <c:pt idx="1335">
                  <c:v>1.6309400000000001</c:v>
                </c:pt>
                <c:pt idx="1336">
                  <c:v>1.5354399999999999</c:v>
                </c:pt>
                <c:pt idx="1337">
                  <c:v>1.607065</c:v>
                </c:pt>
                <c:pt idx="1338">
                  <c:v>1.5831900000000001</c:v>
                </c:pt>
                <c:pt idx="1339">
                  <c:v>1.559315</c:v>
                </c:pt>
                <c:pt idx="1340">
                  <c:v>1.5354399999999999</c:v>
                </c:pt>
                <c:pt idx="1341">
                  <c:v>1.5354399999999999</c:v>
                </c:pt>
                <c:pt idx="1342">
                  <c:v>1.5831900000000001</c:v>
                </c:pt>
                <c:pt idx="1343">
                  <c:v>1.5831900000000001</c:v>
                </c:pt>
                <c:pt idx="1344">
                  <c:v>1.559315</c:v>
                </c:pt>
                <c:pt idx="1345">
                  <c:v>1.511565</c:v>
                </c:pt>
                <c:pt idx="1346">
                  <c:v>1.511565</c:v>
                </c:pt>
                <c:pt idx="1347">
                  <c:v>1.5354399999999999</c:v>
                </c:pt>
                <c:pt idx="1348">
                  <c:v>1.5354399999999999</c:v>
                </c:pt>
                <c:pt idx="1349">
                  <c:v>1.5831900000000001</c:v>
                </c:pt>
                <c:pt idx="1350">
                  <c:v>1.511565</c:v>
                </c:pt>
                <c:pt idx="1351">
                  <c:v>1.5354399999999999</c:v>
                </c:pt>
                <c:pt idx="1352">
                  <c:v>1.559315</c:v>
                </c:pt>
                <c:pt idx="1353">
                  <c:v>1.48769</c:v>
                </c:pt>
                <c:pt idx="1354">
                  <c:v>1.48769</c:v>
                </c:pt>
                <c:pt idx="1355">
                  <c:v>1.5354399999999999</c:v>
                </c:pt>
                <c:pt idx="1356">
                  <c:v>1.5354399999999999</c:v>
                </c:pt>
                <c:pt idx="1357">
                  <c:v>1.48769</c:v>
                </c:pt>
                <c:pt idx="1358">
                  <c:v>1.559315</c:v>
                </c:pt>
                <c:pt idx="1359">
                  <c:v>1.511565</c:v>
                </c:pt>
                <c:pt idx="1360">
                  <c:v>1.48769</c:v>
                </c:pt>
                <c:pt idx="1361">
                  <c:v>1.559315</c:v>
                </c:pt>
                <c:pt idx="1362">
                  <c:v>1.559315</c:v>
                </c:pt>
                <c:pt idx="1363">
                  <c:v>1.48769</c:v>
                </c:pt>
                <c:pt idx="1364">
                  <c:v>1.511565</c:v>
                </c:pt>
                <c:pt idx="1365">
                  <c:v>1.5354399999999999</c:v>
                </c:pt>
                <c:pt idx="1366">
                  <c:v>1.48769</c:v>
                </c:pt>
                <c:pt idx="1367">
                  <c:v>1.511565</c:v>
                </c:pt>
                <c:pt idx="1368">
                  <c:v>1.48769</c:v>
                </c:pt>
                <c:pt idx="1369">
                  <c:v>1.511565</c:v>
                </c:pt>
                <c:pt idx="1370">
                  <c:v>1.511565</c:v>
                </c:pt>
                <c:pt idx="1371">
                  <c:v>1.48769</c:v>
                </c:pt>
                <c:pt idx="1372">
                  <c:v>1.4160649999999999</c:v>
                </c:pt>
                <c:pt idx="1373">
                  <c:v>1.4638150000000001</c:v>
                </c:pt>
                <c:pt idx="1374">
                  <c:v>1.48769</c:v>
                </c:pt>
                <c:pt idx="1375">
                  <c:v>1.511565</c:v>
                </c:pt>
                <c:pt idx="1376">
                  <c:v>1.511565</c:v>
                </c:pt>
                <c:pt idx="1377">
                  <c:v>1.43994</c:v>
                </c:pt>
                <c:pt idx="1378">
                  <c:v>1.511565</c:v>
                </c:pt>
                <c:pt idx="1379">
                  <c:v>1.511565</c:v>
                </c:pt>
                <c:pt idx="1380">
                  <c:v>1.5354399999999999</c:v>
                </c:pt>
                <c:pt idx="1381">
                  <c:v>1.511565</c:v>
                </c:pt>
                <c:pt idx="1382">
                  <c:v>1.48769</c:v>
                </c:pt>
                <c:pt idx="1383">
                  <c:v>1.4638150000000001</c:v>
                </c:pt>
                <c:pt idx="1384">
                  <c:v>1.511565</c:v>
                </c:pt>
                <c:pt idx="1385">
                  <c:v>1.4638150000000001</c:v>
                </c:pt>
                <c:pt idx="1386">
                  <c:v>1.511565</c:v>
                </c:pt>
                <c:pt idx="1387">
                  <c:v>1.5354399999999999</c:v>
                </c:pt>
                <c:pt idx="1388">
                  <c:v>1.48769</c:v>
                </c:pt>
                <c:pt idx="1389">
                  <c:v>1.4638150000000001</c:v>
                </c:pt>
                <c:pt idx="1390">
                  <c:v>1.559315</c:v>
                </c:pt>
                <c:pt idx="1391">
                  <c:v>1.554009444444445</c:v>
                </c:pt>
                <c:pt idx="1392">
                  <c:v>1.5487038888888891</c:v>
                </c:pt>
                <c:pt idx="1393">
                  <c:v>1.543398333333333</c:v>
                </c:pt>
                <c:pt idx="1394">
                  <c:v>1.538092777777778</c:v>
                </c:pt>
                <c:pt idx="1395">
                  <c:v>1.5327872222222221</c:v>
                </c:pt>
                <c:pt idx="1396">
                  <c:v>1.5274816666666671</c:v>
                </c:pt>
                <c:pt idx="1397">
                  <c:v>1.522176111111111</c:v>
                </c:pt>
                <c:pt idx="1398">
                  <c:v>1.5168705555555551</c:v>
                </c:pt>
                <c:pt idx="1399">
                  <c:v>1.511565</c:v>
                </c:pt>
                <c:pt idx="1400">
                  <c:v>1.4638150000000001</c:v>
                </c:pt>
                <c:pt idx="1401">
                  <c:v>1.43994</c:v>
                </c:pt>
                <c:pt idx="1402">
                  <c:v>1.511565</c:v>
                </c:pt>
                <c:pt idx="1403">
                  <c:v>1.511565</c:v>
                </c:pt>
                <c:pt idx="1404">
                  <c:v>1.5354399999999999</c:v>
                </c:pt>
                <c:pt idx="1405">
                  <c:v>1.5354399999999999</c:v>
                </c:pt>
                <c:pt idx="1406">
                  <c:v>1.5354399999999999</c:v>
                </c:pt>
                <c:pt idx="1407">
                  <c:v>1.5354399999999999</c:v>
                </c:pt>
                <c:pt idx="1408">
                  <c:v>1.48769</c:v>
                </c:pt>
                <c:pt idx="1409">
                  <c:v>1.4638150000000001</c:v>
                </c:pt>
                <c:pt idx="1410">
                  <c:v>1.43994</c:v>
                </c:pt>
                <c:pt idx="1411">
                  <c:v>1.511565</c:v>
                </c:pt>
                <c:pt idx="1412">
                  <c:v>1.43994</c:v>
                </c:pt>
                <c:pt idx="1413">
                  <c:v>1.48769</c:v>
                </c:pt>
                <c:pt idx="1414">
                  <c:v>1.4160649999999999</c:v>
                </c:pt>
                <c:pt idx="1415">
                  <c:v>1.4160649999999999</c:v>
                </c:pt>
                <c:pt idx="1416">
                  <c:v>1.43994</c:v>
                </c:pt>
                <c:pt idx="1417">
                  <c:v>1.43994</c:v>
                </c:pt>
                <c:pt idx="1418">
                  <c:v>1.4160649999999999</c:v>
                </c:pt>
                <c:pt idx="1419">
                  <c:v>1.43994</c:v>
                </c:pt>
                <c:pt idx="1420">
                  <c:v>1.48769</c:v>
                </c:pt>
                <c:pt idx="1421">
                  <c:v>1.43994</c:v>
                </c:pt>
                <c:pt idx="1422">
                  <c:v>1.4638150000000001</c:v>
                </c:pt>
                <c:pt idx="1423">
                  <c:v>1.43994</c:v>
                </c:pt>
                <c:pt idx="1424">
                  <c:v>1.4638150000000001</c:v>
                </c:pt>
                <c:pt idx="1425">
                  <c:v>1.43994</c:v>
                </c:pt>
                <c:pt idx="1426">
                  <c:v>1.559315</c:v>
                </c:pt>
                <c:pt idx="1427">
                  <c:v>1.43994</c:v>
                </c:pt>
                <c:pt idx="1428">
                  <c:v>1.48769</c:v>
                </c:pt>
                <c:pt idx="1429">
                  <c:v>1.43994</c:v>
                </c:pt>
                <c:pt idx="1430">
                  <c:v>1.43994</c:v>
                </c:pt>
                <c:pt idx="1431">
                  <c:v>1.48769</c:v>
                </c:pt>
                <c:pt idx="1432">
                  <c:v>1.48769</c:v>
                </c:pt>
                <c:pt idx="1433">
                  <c:v>1.43994</c:v>
                </c:pt>
                <c:pt idx="1434">
                  <c:v>1.4638150000000001</c:v>
                </c:pt>
                <c:pt idx="1435">
                  <c:v>1.511565</c:v>
                </c:pt>
                <c:pt idx="1436">
                  <c:v>1.4638150000000001</c:v>
                </c:pt>
                <c:pt idx="1437">
                  <c:v>1.48769</c:v>
                </c:pt>
                <c:pt idx="1438">
                  <c:v>1.4638150000000001</c:v>
                </c:pt>
                <c:pt idx="1439">
                  <c:v>1.4638150000000001</c:v>
                </c:pt>
                <c:pt idx="1440">
                  <c:v>1.4160649999999999</c:v>
                </c:pt>
                <c:pt idx="1441">
                  <c:v>1.511565</c:v>
                </c:pt>
                <c:pt idx="1442">
                  <c:v>1.48769</c:v>
                </c:pt>
                <c:pt idx="1443">
                  <c:v>1.511565</c:v>
                </c:pt>
                <c:pt idx="1444">
                  <c:v>1.4638150000000001</c:v>
                </c:pt>
                <c:pt idx="1445">
                  <c:v>1.511565</c:v>
                </c:pt>
                <c:pt idx="1446">
                  <c:v>1.4638150000000001</c:v>
                </c:pt>
                <c:pt idx="1447">
                  <c:v>1.4638150000000001</c:v>
                </c:pt>
                <c:pt idx="1448">
                  <c:v>1.4638150000000001</c:v>
                </c:pt>
                <c:pt idx="1449">
                  <c:v>1.511565</c:v>
                </c:pt>
                <c:pt idx="1450">
                  <c:v>1.48769</c:v>
                </c:pt>
                <c:pt idx="1451">
                  <c:v>1.4638150000000001</c:v>
                </c:pt>
                <c:pt idx="1452">
                  <c:v>1.4638150000000001</c:v>
                </c:pt>
                <c:pt idx="1453">
                  <c:v>1.5354399999999999</c:v>
                </c:pt>
                <c:pt idx="1454">
                  <c:v>1.511565</c:v>
                </c:pt>
                <c:pt idx="1455">
                  <c:v>1.4638150000000001</c:v>
                </c:pt>
                <c:pt idx="1456">
                  <c:v>1.559315</c:v>
                </c:pt>
                <c:pt idx="1457">
                  <c:v>1.4638150000000001</c:v>
                </c:pt>
                <c:pt idx="1458">
                  <c:v>1.48769</c:v>
                </c:pt>
                <c:pt idx="1459">
                  <c:v>1.4638150000000001</c:v>
                </c:pt>
                <c:pt idx="1460">
                  <c:v>1.5354399999999999</c:v>
                </c:pt>
                <c:pt idx="1461">
                  <c:v>1.511565</c:v>
                </c:pt>
                <c:pt idx="1462">
                  <c:v>1.511565</c:v>
                </c:pt>
                <c:pt idx="1463">
                  <c:v>1.4638150000000001</c:v>
                </c:pt>
                <c:pt idx="1464">
                  <c:v>1.43994</c:v>
                </c:pt>
                <c:pt idx="1465">
                  <c:v>1.511565</c:v>
                </c:pt>
                <c:pt idx="1466">
                  <c:v>1.511565</c:v>
                </c:pt>
                <c:pt idx="1467">
                  <c:v>1.511565</c:v>
                </c:pt>
                <c:pt idx="1468">
                  <c:v>1.48769</c:v>
                </c:pt>
                <c:pt idx="1469">
                  <c:v>1.43994</c:v>
                </c:pt>
                <c:pt idx="1470">
                  <c:v>1.48769</c:v>
                </c:pt>
                <c:pt idx="1471">
                  <c:v>1.511565</c:v>
                </c:pt>
                <c:pt idx="1472">
                  <c:v>1.511565</c:v>
                </c:pt>
                <c:pt idx="1473">
                  <c:v>1.559315</c:v>
                </c:pt>
                <c:pt idx="1474">
                  <c:v>1.559315</c:v>
                </c:pt>
                <c:pt idx="1475">
                  <c:v>1.511565</c:v>
                </c:pt>
                <c:pt idx="1476">
                  <c:v>1.5831900000000001</c:v>
                </c:pt>
                <c:pt idx="1477">
                  <c:v>1.5831900000000001</c:v>
                </c:pt>
                <c:pt idx="1478">
                  <c:v>1.559315</c:v>
                </c:pt>
                <c:pt idx="1479">
                  <c:v>1.511565</c:v>
                </c:pt>
                <c:pt idx="1480">
                  <c:v>1.5354399999999999</c:v>
                </c:pt>
                <c:pt idx="1481">
                  <c:v>1.511565</c:v>
                </c:pt>
                <c:pt idx="1482">
                  <c:v>1.559315</c:v>
                </c:pt>
                <c:pt idx="1483">
                  <c:v>1.48769</c:v>
                </c:pt>
                <c:pt idx="1484">
                  <c:v>1.48769</c:v>
                </c:pt>
                <c:pt idx="1485">
                  <c:v>1.5354399999999999</c:v>
                </c:pt>
                <c:pt idx="1486">
                  <c:v>1.511565</c:v>
                </c:pt>
                <c:pt idx="1487">
                  <c:v>1.511565</c:v>
                </c:pt>
                <c:pt idx="1488">
                  <c:v>1.5354399999999999</c:v>
                </c:pt>
                <c:pt idx="1489">
                  <c:v>1.511565</c:v>
                </c:pt>
                <c:pt idx="1490">
                  <c:v>1.48769</c:v>
                </c:pt>
                <c:pt idx="1491">
                  <c:v>1.4638150000000001</c:v>
                </c:pt>
                <c:pt idx="1492">
                  <c:v>1.48769</c:v>
                </c:pt>
                <c:pt idx="1493">
                  <c:v>1.511565</c:v>
                </c:pt>
                <c:pt idx="1494">
                  <c:v>1.559315</c:v>
                </c:pt>
                <c:pt idx="1495">
                  <c:v>1.4638150000000001</c:v>
                </c:pt>
                <c:pt idx="1496">
                  <c:v>1.43994</c:v>
                </c:pt>
                <c:pt idx="1497">
                  <c:v>1.5354399999999999</c:v>
                </c:pt>
                <c:pt idx="1498">
                  <c:v>1.4638150000000001</c:v>
                </c:pt>
                <c:pt idx="1499">
                  <c:v>1.559315</c:v>
                </c:pt>
                <c:pt idx="1500">
                  <c:v>1.559315</c:v>
                </c:pt>
                <c:pt idx="1501">
                  <c:v>1.5831900000000001</c:v>
                </c:pt>
                <c:pt idx="1502">
                  <c:v>1.559315</c:v>
                </c:pt>
                <c:pt idx="1503">
                  <c:v>1.48769</c:v>
                </c:pt>
                <c:pt idx="1504">
                  <c:v>1.5354399999999999</c:v>
                </c:pt>
                <c:pt idx="1505">
                  <c:v>1.559315</c:v>
                </c:pt>
                <c:pt idx="1506">
                  <c:v>1.4638150000000001</c:v>
                </c:pt>
                <c:pt idx="1507">
                  <c:v>1.5354399999999999</c:v>
                </c:pt>
                <c:pt idx="1508">
                  <c:v>1.4638150000000001</c:v>
                </c:pt>
                <c:pt idx="1509">
                  <c:v>1.511565</c:v>
                </c:pt>
                <c:pt idx="1510">
                  <c:v>1.48769</c:v>
                </c:pt>
                <c:pt idx="1511">
                  <c:v>1.511565</c:v>
                </c:pt>
                <c:pt idx="1512">
                  <c:v>1.43994</c:v>
                </c:pt>
                <c:pt idx="1513">
                  <c:v>1.4638150000000001</c:v>
                </c:pt>
                <c:pt idx="1514">
                  <c:v>1.43994</c:v>
                </c:pt>
                <c:pt idx="1515">
                  <c:v>1.43994</c:v>
                </c:pt>
                <c:pt idx="1516">
                  <c:v>1.48769</c:v>
                </c:pt>
                <c:pt idx="1517">
                  <c:v>1.4638150000000001</c:v>
                </c:pt>
                <c:pt idx="1518">
                  <c:v>1.48769</c:v>
                </c:pt>
                <c:pt idx="1519">
                  <c:v>1.4160649999999999</c:v>
                </c:pt>
                <c:pt idx="1520">
                  <c:v>1.48769</c:v>
                </c:pt>
                <c:pt idx="1521">
                  <c:v>1.43994</c:v>
                </c:pt>
                <c:pt idx="1522">
                  <c:v>1.48769</c:v>
                </c:pt>
                <c:pt idx="1523">
                  <c:v>1.4638150000000001</c:v>
                </c:pt>
                <c:pt idx="1524">
                  <c:v>1.511565</c:v>
                </c:pt>
                <c:pt idx="1525">
                  <c:v>1.559315</c:v>
                </c:pt>
                <c:pt idx="1526">
                  <c:v>1.4638150000000001</c:v>
                </c:pt>
                <c:pt idx="1527">
                  <c:v>1.5354399999999999</c:v>
                </c:pt>
                <c:pt idx="1528">
                  <c:v>1.511565</c:v>
                </c:pt>
                <c:pt idx="1529">
                  <c:v>1.511565</c:v>
                </c:pt>
                <c:pt idx="1530">
                  <c:v>1.511565</c:v>
                </c:pt>
                <c:pt idx="1531">
                  <c:v>1.3683149999999999</c:v>
                </c:pt>
                <c:pt idx="1532">
                  <c:v>1.48769</c:v>
                </c:pt>
                <c:pt idx="1533">
                  <c:v>1.48769</c:v>
                </c:pt>
                <c:pt idx="1534">
                  <c:v>1.511565</c:v>
                </c:pt>
                <c:pt idx="1535">
                  <c:v>1.4638150000000001</c:v>
                </c:pt>
                <c:pt idx="1536">
                  <c:v>1.43994</c:v>
                </c:pt>
                <c:pt idx="1537">
                  <c:v>1.43994</c:v>
                </c:pt>
                <c:pt idx="1538">
                  <c:v>1.4160649999999999</c:v>
                </c:pt>
                <c:pt idx="1539">
                  <c:v>1.48769</c:v>
                </c:pt>
                <c:pt idx="1540">
                  <c:v>1.39219</c:v>
                </c:pt>
                <c:pt idx="1541">
                  <c:v>1.4638150000000001</c:v>
                </c:pt>
                <c:pt idx="1542">
                  <c:v>1.4638150000000001</c:v>
                </c:pt>
                <c:pt idx="1543">
                  <c:v>1.43994</c:v>
                </c:pt>
                <c:pt idx="1544">
                  <c:v>1.4638150000000001</c:v>
                </c:pt>
                <c:pt idx="1545">
                  <c:v>1.4638150000000001</c:v>
                </c:pt>
                <c:pt idx="1546">
                  <c:v>1.43994</c:v>
                </c:pt>
                <c:pt idx="1547">
                  <c:v>1.5354399999999999</c:v>
                </c:pt>
                <c:pt idx="1548">
                  <c:v>1.5354399999999999</c:v>
                </c:pt>
                <c:pt idx="1549">
                  <c:v>1.43994</c:v>
                </c:pt>
                <c:pt idx="1550">
                  <c:v>1.511565</c:v>
                </c:pt>
                <c:pt idx="1551">
                  <c:v>1.4638150000000001</c:v>
                </c:pt>
                <c:pt idx="1552">
                  <c:v>1.5354399999999999</c:v>
                </c:pt>
                <c:pt idx="1553">
                  <c:v>1.48769</c:v>
                </c:pt>
                <c:pt idx="1554">
                  <c:v>1.5354399999999999</c:v>
                </c:pt>
                <c:pt idx="1555">
                  <c:v>1.4638150000000001</c:v>
                </c:pt>
                <c:pt idx="1556">
                  <c:v>1.48769</c:v>
                </c:pt>
                <c:pt idx="1557">
                  <c:v>1.4638150000000001</c:v>
                </c:pt>
                <c:pt idx="1558">
                  <c:v>1.511565</c:v>
                </c:pt>
                <c:pt idx="1559">
                  <c:v>1.4638150000000001</c:v>
                </c:pt>
                <c:pt idx="1560">
                  <c:v>1.4160649999999999</c:v>
                </c:pt>
                <c:pt idx="1561">
                  <c:v>1.48769</c:v>
                </c:pt>
                <c:pt idx="1562">
                  <c:v>1.48769</c:v>
                </c:pt>
                <c:pt idx="1563">
                  <c:v>1.4638150000000001</c:v>
                </c:pt>
                <c:pt idx="1564">
                  <c:v>1.4160649999999999</c:v>
                </c:pt>
                <c:pt idx="1565">
                  <c:v>1.4160649999999999</c:v>
                </c:pt>
                <c:pt idx="1566">
                  <c:v>1.4160649999999999</c:v>
                </c:pt>
                <c:pt idx="1567">
                  <c:v>1.43994</c:v>
                </c:pt>
                <c:pt idx="1568">
                  <c:v>1.48769</c:v>
                </c:pt>
                <c:pt idx="1569">
                  <c:v>1.4638150000000001</c:v>
                </c:pt>
                <c:pt idx="1570">
                  <c:v>1.511565</c:v>
                </c:pt>
                <c:pt idx="1571">
                  <c:v>1.511565</c:v>
                </c:pt>
                <c:pt idx="1572">
                  <c:v>1.48769</c:v>
                </c:pt>
                <c:pt idx="1573">
                  <c:v>1.5354399999999999</c:v>
                </c:pt>
                <c:pt idx="1574">
                  <c:v>1.48769</c:v>
                </c:pt>
                <c:pt idx="1575">
                  <c:v>1.4638150000000001</c:v>
                </c:pt>
                <c:pt idx="1576">
                  <c:v>1.48769</c:v>
                </c:pt>
                <c:pt idx="1577">
                  <c:v>1.4638150000000001</c:v>
                </c:pt>
                <c:pt idx="1578">
                  <c:v>1.511565</c:v>
                </c:pt>
                <c:pt idx="1579">
                  <c:v>1.4638150000000001</c:v>
                </c:pt>
                <c:pt idx="1580">
                  <c:v>1.48769</c:v>
                </c:pt>
                <c:pt idx="1581">
                  <c:v>1.48769</c:v>
                </c:pt>
                <c:pt idx="1582">
                  <c:v>1.511565</c:v>
                </c:pt>
                <c:pt idx="1583">
                  <c:v>1.4638150000000001</c:v>
                </c:pt>
                <c:pt idx="1584">
                  <c:v>1.607065</c:v>
                </c:pt>
                <c:pt idx="1585">
                  <c:v>1.4160649999999999</c:v>
                </c:pt>
                <c:pt idx="1586">
                  <c:v>1.48769</c:v>
                </c:pt>
                <c:pt idx="1587">
                  <c:v>1.4160649999999999</c:v>
                </c:pt>
                <c:pt idx="1588">
                  <c:v>1.39219</c:v>
                </c:pt>
                <c:pt idx="1589">
                  <c:v>1.4160649999999999</c:v>
                </c:pt>
                <c:pt idx="1590">
                  <c:v>1.43994</c:v>
                </c:pt>
                <c:pt idx="1591">
                  <c:v>1.48769</c:v>
                </c:pt>
                <c:pt idx="1592">
                  <c:v>1.48769</c:v>
                </c:pt>
                <c:pt idx="1593">
                  <c:v>1.48769</c:v>
                </c:pt>
                <c:pt idx="1594">
                  <c:v>1.5354399999999999</c:v>
                </c:pt>
                <c:pt idx="1595">
                  <c:v>1.43994</c:v>
                </c:pt>
                <c:pt idx="1596">
                  <c:v>1.48769</c:v>
                </c:pt>
                <c:pt idx="1597">
                  <c:v>1.511565</c:v>
                </c:pt>
                <c:pt idx="1598">
                  <c:v>1.43994</c:v>
                </c:pt>
                <c:pt idx="1599">
                  <c:v>1.43994</c:v>
                </c:pt>
                <c:pt idx="1600">
                  <c:v>1.4638150000000001</c:v>
                </c:pt>
                <c:pt idx="1601">
                  <c:v>1.43994</c:v>
                </c:pt>
                <c:pt idx="1602">
                  <c:v>1.4160649999999999</c:v>
                </c:pt>
                <c:pt idx="1603">
                  <c:v>1.511565</c:v>
                </c:pt>
                <c:pt idx="1604">
                  <c:v>1.43994</c:v>
                </c:pt>
                <c:pt idx="1605">
                  <c:v>1.511565</c:v>
                </c:pt>
                <c:pt idx="1606">
                  <c:v>1.39219</c:v>
                </c:pt>
                <c:pt idx="1607">
                  <c:v>1.4160649999999999</c:v>
                </c:pt>
                <c:pt idx="1608">
                  <c:v>1.48769</c:v>
                </c:pt>
                <c:pt idx="1609">
                  <c:v>1.43994</c:v>
                </c:pt>
                <c:pt idx="1610">
                  <c:v>1.4160649999999999</c:v>
                </c:pt>
                <c:pt idx="1611">
                  <c:v>1.4638150000000001</c:v>
                </c:pt>
                <c:pt idx="1612">
                  <c:v>1.4638150000000001</c:v>
                </c:pt>
                <c:pt idx="1613">
                  <c:v>1.4160649999999999</c:v>
                </c:pt>
                <c:pt idx="1614">
                  <c:v>1.4638150000000001</c:v>
                </c:pt>
                <c:pt idx="1615">
                  <c:v>1.43994</c:v>
                </c:pt>
                <c:pt idx="1616">
                  <c:v>1.4160649999999999</c:v>
                </c:pt>
                <c:pt idx="1617">
                  <c:v>1.4160649999999999</c:v>
                </c:pt>
                <c:pt idx="1618">
                  <c:v>1.4160649999999999</c:v>
                </c:pt>
                <c:pt idx="1619">
                  <c:v>1.48769</c:v>
                </c:pt>
                <c:pt idx="1620">
                  <c:v>1.48769</c:v>
                </c:pt>
                <c:pt idx="1621">
                  <c:v>1.4638150000000001</c:v>
                </c:pt>
                <c:pt idx="1622">
                  <c:v>1.4638150000000001</c:v>
                </c:pt>
                <c:pt idx="1623">
                  <c:v>1.511565</c:v>
                </c:pt>
                <c:pt idx="1624">
                  <c:v>1.4638150000000001</c:v>
                </c:pt>
                <c:pt idx="1625">
                  <c:v>1.43994</c:v>
                </c:pt>
                <c:pt idx="1626">
                  <c:v>1.48769</c:v>
                </c:pt>
                <c:pt idx="1627">
                  <c:v>1.48769</c:v>
                </c:pt>
                <c:pt idx="1628">
                  <c:v>1.4638150000000001</c:v>
                </c:pt>
                <c:pt idx="1629">
                  <c:v>1.511565</c:v>
                </c:pt>
                <c:pt idx="1630">
                  <c:v>1.4638150000000001</c:v>
                </c:pt>
                <c:pt idx="1631">
                  <c:v>1.48769</c:v>
                </c:pt>
                <c:pt idx="1632">
                  <c:v>1.511565</c:v>
                </c:pt>
                <c:pt idx="1633">
                  <c:v>1.48769</c:v>
                </c:pt>
                <c:pt idx="1634">
                  <c:v>1.4638150000000001</c:v>
                </c:pt>
                <c:pt idx="1635">
                  <c:v>1.48769</c:v>
                </c:pt>
                <c:pt idx="1636">
                  <c:v>1.48769</c:v>
                </c:pt>
                <c:pt idx="1637">
                  <c:v>1.48769</c:v>
                </c:pt>
                <c:pt idx="1638">
                  <c:v>1.43994</c:v>
                </c:pt>
                <c:pt idx="1639">
                  <c:v>1.48769</c:v>
                </c:pt>
                <c:pt idx="1640">
                  <c:v>1.48769</c:v>
                </c:pt>
                <c:pt idx="1641">
                  <c:v>1.43994</c:v>
                </c:pt>
                <c:pt idx="1642">
                  <c:v>1.5354399999999999</c:v>
                </c:pt>
                <c:pt idx="1643">
                  <c:v>1.5354399999999999</c:v>
                </c:pt>
                <c:pt idx="1644">
                  <c:v>1.5354399999999999</c:v>
                </c:pt>
                <c:pt idx="1645">
                  <c:v>1.43994</c:v>
                </c:pt>
                <c:pt idx="1646">
                  <c:v>1.4638150000000001</c:v>
                </c:pt>
                <c:pt idx="1647">
                  <c:v>1.511565</c:v>
                </c:pt>
                <c:pt idx="1648">
                  <c:v>1.511565</c:v>
                </c:pt>
                <c:pt idx="1649">
                  <c:v>1.43994</c:v>
                </c:pt>
                <c:pt idx="1650">
                  <c:v>1.48769</c:v>
                </c:pt>
                <c:pt idx="1651">
                  <c:v>1.4160649999999999</c:v>
                </c:pt>
                <c:pt idx="1652">
                  <c:v>1.48769</c:v>
                </c:pt>
                <c:pt idx="1653">
                  <c:v>1.511565</c:v>
                </c:pt>
                <c:pt idx="1654">
                  <c:v>1.43994</c:v>
                </c:pt>
                <c:pt idx="1655">
                  <c:v>1.48769</c:v>
                </c:pt>
                <c:pt idx="1656">
                  <c:v>1.4638150000000001</c:v>
                </c:pt>
                <c:pt idx="1657">
                  <c:v>1.39219</c:v>
                </c:pt>
                <c:pt idx="1658">
                  <c:v>1.43994</c:v>
                </c:pt>
                <c:pt idx="1659">
                  <c:v>1.39219</c:v>
                </c:pt>
                <c:pt idx="1660">
                  <c:v>1.43994</c:v>
                </c:pt>
                <c:pt idx="1661">
                  <c:v>1.4160649999999999</c:v>
                </c:pt>
                <c:pt idx="1662">
                  <c:v>1.4638150000000001</c:v>
                </c:pt>
                <c:pt idx="1663">
                  <c:v>1.3683149999999999</c:v>
                </c:pt>
                <c:pt idx="1664">
                  <c:v>1.43994</c:v>
                </c:pt>
                <c:pt idx="1665">
                  <c:v>1.4638150000000001</c:v>
                </c:pt>
                <c:pt idx="1666">
                  <c:v>1.48769</c:v>
                </c:pt>
                <c:pt idx="1667">
                  <c:v>1.4638150000000001</c:v>
                </c:pt>
                <c:pt idx="1668">
                  <c:v>1.43994</c:v>
                </c:pt>
                <c:pt idx="1669">
                  <c:v>1.43994</c:v>
                </c:pt>
                <c:pt idx="1670">
                  <c:v>1.4160649999999999</c:v>
                </c:pt>
                <c:pt idx="1671">
                  <c:v>1.511565</c:v>
                </c:pt>
                <c:pt idx="1672">
                  <c:v>1.511565</c:v>
                </c:pt>
                <c:pt idx="1673">
                  <c:v>1.48769</c:v>
                </c:pt>
                <c:pt idx="1674">
                  <c:v>1.4638150000000001</c:v>
                </c:pt>
                <c:pt idx="1675">
                  <c:v>1.43994</c:v>
                </c:pt>
                <c:pt idx="1676">
                  <c:v>1.43994</c:v>
                </c:pt>
                <c:pt idx="1677">
                  <c:v>1.4160649999999999</c:v>
                </c:pt>
                <c:pt idx="1678">
                  <c:v>1.43994</c:v>
                </c:pt>
                <c:pt idx="1679">
                  <c:v>1.4638150000000001</c:v>
                </c:pt>
                <c:pt idx="1680">
                  <c:v>1.39219</c:v>
                </c:pt>
                <c:pt idx="1681">
                  <c:v>1.4160649999999999</c:v>
                </c:pt>
                <c:pt idx="1682">
                  <c:v>1.39219</c:v>
                </c:pt>
                <c:pt idx="1683">
                  <c:v>1.43994</c:v>
                </c:pt>
                <c:pt idx="1684">
                  <c:v>1.39219</c:v>
                </c:pt>
                <c:pt idx="1685">
                  <c:v>1.4638150000000001</c:v>
                </c:pt>
                <c:pt idx="1686">
                  <c:v>1.4638150000000001</c:v>
                </c:pt>
                <c:pt idx="1687">
                  <c:v>1.39219</c:v>
                </c:pt>
                <c:pt idx="1688">
                  <c:v>1.4638150000000001</c:v>
                </c:pt>
                <c:pt idx="1689">
                  <c:v>1.48769</c:v>
                </c:pt>
                <c:pt idx="1690">
                  <c:v>1.4160649999999999</c:v>
                </c:pt>
                <c:pt idx="1691">
                  <c:v>1.72644</c:v>
                </c:pt>
                <c:pt idx="1692">
                  <c:v>1.4638150000000001</c:v>
                </c:pt>
                <c:pt idx="1693">
                  <c:v>1.4638150000000001</c:v>
                </c:pt>
                <c:pt idx="1694">
                  <c:v>1.43994</c:v>
                </c:pt>
                <c:pt idx="1695">
                  <c:v>1.511565</c:v>
                </c:pt>
                <c:pt idx="1696">
                  <c:v>1.511565</c:v>
                </c:pt>
                <c:pt idx="1697">
                  <c:v>1.4638150000000001</c:v>
                </c:pt>
                <c:pt idx="1698">
                  <c:v>1.48769</c:v>
                </c:pt>
                <c:pt idx="1699">
                  <c:v>1.48769</c:v>
                </c:pt>
                <c:pt idx="1700">
                  <c:v>1.43994</c:v>
                </c:pt>
                <c:pt idx="1701">
                  <c:v>1.39219</c:v>
                </c:pt>
                <c:pt idx="1702">
                  <c:v>1.4160649999999999</c:v>
                </c:pt>
                <c:pt idx="1703">
                  <c:v>1.4638150000000001</c:v>
                </c:pt>
                <c:pt idx="1704">
                  <c:v>1.39219</c:v>
                </c:pt>
                <c:pt idx="1705">
                  <c:v>1.4638150000000001</c:v>
                </c:pt>
                <c:pt idx="1706">
                  <c:v>1.4160649999999999</c:v>
                </c:pt>
                <c:pt idx="1707">
                  <c:v>1.43994</c:v>
                </c:pt>
                <c:pt idx="1708">
                  <c:v>1.4160649999999999</c:v>
                </c:pt>
                <c:pt idx="1709">
                  <c:v>1.39219</c:v>
                </c:pt>
                <c:pt idx="1710">
                  <c:v>1.39219</c:v>
                </c:pt>
                <c:pt idx="1711">
                  <c:v>1.43994</c:v>
                </c:pt>
                <c:pt idx="1712">
                  <c:v>1.43994</c:v>
                </c:pt>
                <c:pt idx="1713">
                  <c:v>1.4638150000000001</c:v>
                </c:pt>
                <c:pt idx="1714">
                  <c:v>1.4638150000000001</c:v>
                </c:pt>
                <c:pt idx="1715">
                  <c:v>1.4160649999999999</c:v>
                </c:pt>
                <c:pt idx="1716">
                  <c:v>1.4160649999999999</c:v>
                </c:pt>
                <c:pt idx="1717">
                  <c:v>1.4638150000000001</c:v>
                </c:pt>
                <c:pt idx="1718">
                  <c:v>1.511565</c:v>
                </c:pt>
                <c:pt idx="1719">
                  <c:v>1.4638150000000001</c:v>
                </c:pt>
                <c:pt idx="1720">
                  <c:v>1.4638150000000001</c:v>
                </c:pt>
                <c:pt idx="1721">
                  <c:v>1.607065</c:v>
                </c:pt>
                <c:pt idx="1722">
                  <c:v>1.48769</c:v>
                </c:pt>
                <c:pt idx="1723">
                  <c:v>1.4638150000000001</c:v>
                </c:pt>
                <c:pt idx="1724">
                  <c:v>1.48769</c:v>
                </c:pt>
                <c:pt idx="1725">
                  <c:v>1.4160649999999999</c:v>
                </c:pt>
                <c:pt idx="1726">
                  <c:v>1.4638150000000001</c:v>
                </c:pt>
                <c:pt idx="1727">
                  <c:v>1.4638150000000001</c:v>
                </c:pt>
                <c:pt idx="1728">
                  <c:v>1.4160649999999999</c:v>
                </c:pt>
                <c:pt idx="1729">
                  <c:v>1.43994</c:v>
                </c:pt>
                <c:pt idx="1730">
                  <c:v>1.39219</c:v>
                </c:pt>
                <c:pt idx="1731">
                  <c:v>1.4638150000000001</c:v>
                </c:pt>
                <c:pt idx="1732">
                  <c:v>1.4160649999999999</c:v>
                </c:pt>
                <c:pt idx="1733">
                  <c:v>1.43994</c:v>
                </c:pt>
                <c:pt idx="1734">
                  <c:v>1.4638150000000001</c:v>
                </c:pt>
                <c:pt idx="1735">
                  <c:v>1.3683149999999999</c:v>
                </c:pt>
                <c:pt idx="1736">
                  <c:v>1.4160649999999999</c:v>
                </c:pt>
                <c:pt idx="1737">
                  <c:v>1.4638150000000001</c:v>
                </c:pt>
                <c:pt idx="1738">
                  <c:v>1.39219</c:v>
                </c:pt>
                <c:pt idx="1739">
                  <c:v>1.4160649999999999</c:v>
                </c:pt>
                <c:pt idx="1740">
                  <c:v>1.4638150000000001</c:v>
                </c:pt>
                <c:pt idx="1741">
                  <c:v>1.511565</c:v>
                </c:pt>
                <c:pt idx="1742">
                  <c:v>1.4638150000000001</c:v>
                </c:pt>
                <c:pt idx="1743">
                  <c:v>1.39219</c:v>
                </c:pt>
                <c:pt idx="1744">
                  <c:v>1.4160649999999999</c:v>
                </c:pt>
                <c:pt idx="1745">
                  <c:v>1.43994</c:v>
                </c:pt>
                <c:pt idx="1746">
                  <c:v>1.48769</c:v>
                </c:pt>
                <c:pt idx="1747">
                  <c:v>1.4757525</c:v>
                </c:pt>
                <c:pt idx="1748">
                  <c:v>1.4638150000000001</c:v>
                </c:pt>
                <c:pt idx="1749">
                  <c:v>1.4638150000000001</c:v>
                </c:pt>
                <c:pt idx="1750">
                  <c:v>1.4160649999999999</c:v>
                </c:pt>
                <c:pt idx="1751">
                  <c:v>1.48769</c:v>
                </c:pt>
                <c:pt idx="1752">
                  <c:v>1.39219</c:v>
                </c:pt>
                <c:pt idx="1753">
                  <c:v>1.43994</c:v>
                </c:pt>
                <c:pt idx="1754">
                  <c:v>1.43994</c:v>
                </c:pt>
                <c:pt idx="1755">
                  <c:v>1.4638150000000001</c:v>
                </c:pt>
                <c:pt idx="1756">
                  <c:v>1.4160649999999999</c:v>
                </c:pt>
                <c:pt idx="1757">
                  <c:v>1.4160649999999999</c:v>
                </c:pt>
                <c:pt idx="1758">
                  <c:v>1.39219</c:v>
                </c:pt>
                <c:pt idx="1759">
                  <c:v>1.43994</c:v>
                </c:pt>
                <c:pt idx="1760">
                  <c:v>1.4160649999999999</c:v>
                </c:pt>
                <c:pt idx="1761">
                  <c:v>1.4638150000000001</c:v>
                </c:pt>
                <c:pt idx="1762">
                  <c:v>1.4160649999999999</c:v>
                </c:pt>
                <c:pt idx="1763">
                  <c:v>1.43994</c:v>
                </c:pt>
                <c:pt idx="1764">
                  <c:v>1.4638150000000001</c:v>
                </c:pt>
                <c:pt idx="1765">
                  <c:v>1.4638150000000001</c:v>
                </c:pt>
                <c:pt idx="1766">
                  <c:v>1.4160649999999999</c:v>
                </c:pt>
                <c:pt idx="1767">
                  <c:v>1.4638150000000001</c:v>
                </c:pt>
                <c:pt idx="1768">
                  <c:v>1.43994</c:v>
                </c:pt>
                <c:pt idx="1769">
                  <c:v>1.43994</c:v>
                </c:pt>
                <c:pt idx="1770">
                  <c:v>1.4160649999999999</c:v>
                </c:pt>
                <c:pt idx="1771">
                  <c:v>1.43994</c:v>
                </c:pt>
                <c:pt idx="1772">
                  <c:v>1.4160649999999999</c:v>
                </c:pt>
                <c:pt idx="1773">
                  <c:v>1.4638150000000001</c:v>
                </c:pt>
                <c:pt idx="1774">
                  <c:v>1.43994</c:v>
                </c:pt>
                <c:pt idx="1775">
                  <c:v>1.4160649999999999</c:v>
                </c:pt>
                <c:pt idx="1776">
                  <c:v>1.4160649999999999</c:v>
                </c:pt>
                <c:pt idx="1777">
                  <c:v>1.48769</c:v>
                </c:pt>
                <c:pt idx="1778">
                  <c:v>1.4638150000000001</c:v>
                </c:pt>
                <c:pt idx="1779">
                  <c:v>1.43994</c:v>
                </c:pt>
                <c:pt idx="1780">
                  <c:v>1.4160649999999999</c:v>
                </c:pt>
                <c:pt idx="1781">
                  <c:v>1.43994</c:v>
                </c:pt>
                <c:pt idx="1782">
                  <c:v>1.39219</c:v>
                </c:pt>
                <c:pt idx="1783">
                  <c:v>1.4638150000000001</c:v>
                </c:pt>
                <c:pt idx="1784">
                  <c:v>1.4160649999999999</c:v>
                </c:pt>
                <c:pt idx="1785">
                  <c:v>1.43994</c:v>
                </c:pt>
                <c:pt idx="1786">
                  <c:v>1.511565</c:v>
                </c:pt>
                <c:pt idx="1787">
                  <c:v>1.48769</c:v>
                </c:pt>
                <c:pt idx="1788">
                  <c:v>1.43994</c:v>
                </c:pt>
                <c:pt idx="1789">
                  <c:v>1.511565</c:v>
                </c:pt>
                <c:pt idx="1790">
                  <c:v>1.4638150000000001</c:v>
                </c:pt>
                <c:pt idx="1791">
                  <c:v>1.4638150000000001</c:v>
                </c:pt>
                <c:pt idx="1792">
                  <c:v>1.4160649999999999</c:v>
                </c:pt>
                <c:pt idx="1793">
                  <c:v>1.4638150000000001</c:v>
                </c:pt>
                <c:pt idx="1794">
                  <c:v>1.39219</c:v>
                </c:pt>
                <c:pt idx="1795">
                  <c:v>1.4160649999999999</c:v>
                </c:pt>
                <c:pt idx="1796">
                  <c:v>1.4638150000000001</c:v>
                </c:pt>
                <c:pt idx="1797">
                  <c:v>1.4638150000000001</c:v>
                </c:pt>
                <c:pt idx="1798">
                  <c:v>1.43994</c:v>
                </c:pt>
                <c:pt idx="1799">
                  <c:v>1.4638150000000001</c:v>
                </c:pt>
                <c:pt idx="1800">
                  <c:v>1.4638150000000001</c:v>
                </c:pt>
                <c:pt idx="1801">
                  <c:v>1.43994</c:v>
                </c:pt>
                <c:pt idx="1802">
                  <c:v>1.4160649999999999</c:v>
                </c:pt>
                <c:pt idx="1803">
                  <c:v>1.43994</c:v>
                </c:pt>
                <c:pt idx="1804">
                  <c:v>1.43994</c:v>
                </c:pt>
                <c:pt idx="1805">
                  <c:v>1.43994</c:v>
                </c:pt>
                <c:pt idx="1806">
                  <c:v>1.43994</c:v>
                </c:pt>
                <c:pt idx="1807">
                  <c:v>1.3683149999999999</c:v>
                </c:pt>
                <c:pt idx="1808">
                  <c:v>1.39219</c:v>
                </c:pt>
                <c:pt idx="1809">
                  <c:v>1.3683149999999999</c:v>
                </c:pt>
                <c:pt idx="1810">
                  <c:v>1.4638150000000001</c:v>
                </c:pt>
                <c:pt idx="1811">
                  <c:v>1.48769</c:v>
                </c:pt>
                <c:pt idx="1812">
                  <c:v>1.511565</c:v>
                </c:pt>
                <c:pt idx="1813">
                  <c:v>1.511565</c:v>
                </c:pt>
                <c:pt idx="1814">
                  <c:v>1.43994</c:v>
                </c:pt>
                <c:pt idx="1815">
                  <c:v>1.4160649999999999</c:v>
                </c:pt>
                <c:pt idx="1816">
                  <c:v>1.4638150000000001</c:v>
                </c:pt>
                <c:pt idx="1817">
                  <c:v>1.48769</c:v>
                </c:pt>
                <c:pt idx="1818">
                  <c:v>1.39219</c:v>
                </c:pt>
                <c:pt idx="1819">
                  <c:v>1.43994</c:v>
                </c:pt>
                <c:pt idx="1820">
                  <c:v>1.4638150000000001</c:v>
                </c:pt>
                <c:pt idx="1821">
                  <c:v>1.48769</c:v>
                </c:pt>
                <c:pt idx="1822">
                  <c:v>1.4638150000000001</c:v>
                </c:pt>
                <c:pt idx="1823">
                  <c:v>1.4638150000000001</c:v>
                </c:pt>
                <c:pt idx="1824">
                  <c:v>1.39219</c:v>
                </c:pt>
                <c:pt idx="1825">
                  <c:v>1.4160649999999999</c:v>
                </c:pt>
                <c:pt idx="1826">
                  <c:v>1.3683149999999999</c:v>
                </c:pt>
                <c:pt idx="1827">
                  <c:v>1.3683149999999999</c:v>
                </c:pt>
                <c:pt idx="1828">
                  <c:v>1.3683149999999999</c:v>
                </c:pt>
                <c:pt idx="1829">
                  <c:v>1.39219</c:v>
                </c:pt>
                <c:pt idx="1830">
                  <c:v>1.3683149999999999</c:v>
                </c:pt>
                <c:pt idx="1831">
                  <c:v>1.4160649999999999</c:v>
                </c:pt>
                <c:pt idx="1832">
                  <c:v>1.4160649999999999</c:v>
                </c:pt>
                <c:pt idx="1833">
                  <c:v>1.43994</c:v>
                </c:pt>
                <c:pt idx="1834">
                  <c:v>1.4638150000000001</c:v>
                </c:pt>
                <c:pt idx="1835">
                  <c:v>1.4160649999999999</c:v>
                </c:pt>
                <c:pt idx="1836">
                  <c:v>1.4638150000000001</c:v>
                </c:pt>
                <c:pt idx="1837">
                  <c:v>1.48769</c:v>
                </c:pt>
                <c:pt idx="1838">
                  <c:v>1.39219</c:v>
                </c:pt>
                <c:pt idx="1839">
                  <c:v>1.4160649999999999</c:v>
                </c:pt>
                <c:pt idx="1840">
                  <c:v>1.4638150000000001</c:v>
                </c:pt>
                <c:pt idx="1841">
                  <c:v>1.4160649999999999</c:v>
                </c:pt>
                <c:pt idx="1842">
                  <c:v>1.4638150000000001</c:v>
                </c:pt>
                <c:pt idx="1843">
                  <c:v>1.43994</c:v>
                </c:pt>
                <c:pt idx="1844">
                  <c:v>1.4160649999999999</c:v>
                </c:pt>
                <c:pt idx="1845">
                  <c:v>1.39219</c:v>
                </c:pt>
                <c:pt idx="1846">
                  <c:v>1.43994</c:v>
                </c:pt>
                <c:pt idx="1847">
                  <c:v>1.39219</c:v>
                </c:pt>
                <c:pt idx="1848">
                  <c:v>1.4160649999999999</c:v>
                </c:pt>
                <c:pt idx="1849">
                  <c:v>1.43994</c:v>
                </c:pt>
                <c:pt idx="1850">
                  <c:v>1.4638150000000001</c:v>
                </c:pt>
                <c:pt idx="1851">
                  <c:v>1.43994</c:v>
                </c:pt>
                <c:pt idx="1852">
                  <c:v>1.43994</c:v>
                </c:pt>
                <c:pt idx="1853">
                  <c:v>1.43994</c:v>
                </c:pt>
                <c:pt idx="1854">
                  <c:v>1.4638150000000001</c:v>
                </c:pt>
                <c:pt idx="1855">
                  <c:v>1.4638150000000001</c:v>
                </c:pt>
                <c:pt idx="1856">
                  <c:v>1.43994</c:v>
                </c:pt>
                <c:pt idx="1857">
                  <c:v>1.4160649999999999</c:v>
                </c:pt>
                <c:pt idx="1858">
                  <c:v>1.4638150000000001</c:v>
                </c:pt>
                <c:pt idx="1859">
                  <c:v>1.43994</c:v>
                </c:pt>
                <c:pt idx="1860">
                  <c:v>1.4638150000000001</c:v>
                </c:pt>
                <c:pt idx="1861">
                  <c:v>1.4638150000000001</c:v>
                </c:pt>
                <c:pt idx="1862">
                  <c:v>1.39219</c:v>
                </c:pt>
                <c:pt idx="1863">
                  <c:v>1.48769</c:v>
                </c:pt>
                <c:pt idx="1864">
                  <c:v>1.39219</c:v>
                </c:pt>
                <c:pt idx="1865">
                  <c:v>1.48769</c:v>
                </c:pt>
                <c:pt idx="1866">
                  <c:v>1.4160649999999999</c:v>
                </c:pt>
                <c:pt idx="1867">
                  <c:v>1.3683149999999999</c:v>
                </c:pt>
                <c:pt idx="1868">
                  <c:v>1.4160649999999999</c:v>
                </c:pt>
                <c:pt idx="1869">
                  <c:v>1.43994</c:v>
                </c:pt>
                <c:pt idx="1870">
                  <c:v>1.3683149999999999</c:v>
                </c:pt>
                <c:pt idx="1871">
                  <c:v>1.4160649999999999</c:v>
                </c:pt>
                <c:pt idx="1872">
                  <c:v>1.4638150000000001</c:v>
                </c:pt>
                <c:pt idx="1873">
                  <c:v>1.4638150000000001</c:v>
                </c:pt>
                <c:pt idx="1874">
                  <c:v>1.3683149999999999</c:v>
                </c:pt>
                <c:pt idx="1875">
                  <c:v>1.4160649999999999</c:v>
                </c:pt>
                <c:pt idx="1876">
                  <c:v>1.4160649999999999</c:v>
                </c:pt>
                <c:pt idx="1877">
                  <c:v>1.3683149999999999</c:v>
                </c:pt>
                <c:pt idx="1878">
                  <c:v>1.43994</c:v>
                </c:pt>
                <c:pt idx="1879">
                  <c:v>1.43994</c:v>
                </c:pt>
                <c:pt idx="1880">
                  <c:v>1.4160649999999999</c:v>
                </c:pt>
                <c:pt idx="1881">
                  <c:v>1.3683149999999999</c:v>
                </c:pt>
                <c:pt idx="1882">
                  <c:v>1.48769</c:v>
                </c:pt>
                <c:pt idx="1883">
                  <c:v>1.4160649999999999</c:v>
                </c:pt>
                <c:pt idx="1884">
                  <c:v>1.4160649999999999</c:v>
                </c:pt>
                <c:pt idx="1885">
                  <c:v>1.4160649999999999</c:v>
                </c:pt>
                <c:pt idx="1886">
                  <c:v>1.4638150000000001</c:v>
                </c:pt>
                <c:pt idx="1887">
                  <c:v>1.4160649999999999</c:v>
                </c:pt>
                <c:pt idx="1888">
                  <c:v>1.4638150000000001</c:v>
                </c:pt>
                <c:pt idx="1889">
                  <c:v>1.4160649999999999</c:v>
                </c:pt>
                <c:pt idx="1890">
                  <c:v>1.39219</c:v>
                </c:pt>
                <c:pt idx="1891">
                  <c:v>1.4160649999999999</c:v>
                </c:pt>
                <c:pt idx="1892">
                  <c:v>1.4160649999999999</c:v>
                </c:pt>
                <c:pt idx="1893">
                  <c:v>1.39219</c:v>
                </c:pt>
                <c:pt idx="1894">
                  <c:v>1.43994</c:v>
                </c:pt>
                <c:pt idx="1895">
                  <c:v>1.39219</c:v>
                </c:pt>
                <c:pt idx="1896">
                  <c:v>1.3683149999999999</c:v>
                </c:pt>
                <c:pt idx="1897">
                  <c:v>1.3683149999999999</c:v>
                </c:pt>
                <c:pt idx="1898">
                  <c:v>1.39219</c:v>
                </c:pt>
                <c:pt idx="1899">
                  <c:v>1.4160649999999999</c:v>
                </c:pt>
                <c:pt idx="1900">
                  <c:v>1.4160649999999999</c:v>
                </c:pt>
                <c:pt idx="1901">
                  <c:v>1.39219</c:v>
                </c:pt>
                <c:pt idx="1902">
                  <c:v>1.43994</c:v>
                </c:pt>
                <c:pt idx="1903">
                  <c:v>1.4160649999999999</c:v>
                </c:pt>
                <c:pt idx="1904">
                  <c:v>1.39219</c:v>
                </c:pt>
                <c:pt idx="1905">
                  <c:v>1.4160649999999999</c:v>
                </c:pt>
                <c:pt idx="1906">
                  <c:v>1.4638150000000001</c:v>
                </c:pt>
                <c:pt idx="1907">
                  <c:v>1.43994</c:v>
                </c:pt>
                <c:pt idx="1908">
                  <c:v>1.4638150000000001</c:v>
                </c:pt>
                <c:pt idx="1909">
                  <c:v>1.4160649999999999</c:v>
                </c:pt>
                <c:pt idx="1910">
                  <c:v>1.43994</c:v>
                </c:pt>
                <c:pt idx="1911">
                  <c:v>1.4160649999999999</c:v>
                </c:pt>
                <c:pt idx="1912">
                  <c:v>1.4160649999999999</c:v>
                </c:pt>
                <c:pt idx="1913">
                  <c:v>1.4160649999999999</c:v>
                </c:pt>
                <c:pt idx="1914">
                  <c:v>1.8219399999999999</c:v>
                </c:pt>
                <c:pt idx="1915">
                  <c:v>1.6548149999999999</c:v>
                </c:pt>
                <c:pt idx="1916">
                  <c:v>1.7741899999999999</c:v>
                </c:pt>
                <c:pt idx="1917">
                  <c:v>1.7503150000000001</c:v>
                </c:pt>
                <c:pt idx="1918">
                  <c:v>1.7025650000000001</c:v>
                </c:pt>
                <c:pt idx="1919">
                  <c:v>1.7741899999999999</c:v>
                </c:pt>
                <c:pt idx="1920">
                  <c:v>1.72644</c:v>
                </c:pt>
                <c:pt idx="1921">
                  <c:v>1.6309400000000001</c:v>
                </c:pt>
                <c:pt idx="1922">
                  <c:v>1.607065</c:v>
                </c:pt>
                <c:pt idx="1923">
                  <c:v>1.607065</c:v>
                </c:pt>
                <c:pt idx="1924">
                  <c:v>1.511565</c:v>
                </c:pt>
                <c:pt idx="1925">
                  <c:v>1.5831900000000001</c:v>
                </c:pt>
                <c:pt idx="1926">
                  <c:v>1.5354399999999999</c:v>
                </c:pt>
                <c:pt idx="1927">
                  <c:v>1.559315</c:v>
                </c:pt>
                <c:pt idx="1928">
                  <c:v>1.559315</c:v>
                </c:pt>
                <c:pt idx="1929">
                  <c:v>1.48769</c:v>
                </c:pt>
                <c:pt idx="1930">
                  <c:v>1.5354399999999999</c:v>
                </c:pt>
                <c:pt idx="1931">
                  <c:v>1.511565</c:v>
                </c:pt>
                <c:pt idx="1932">
                  <c:v>1.4638150000000001</c:v>
                </c:pt>
                <c:pt idx="1933">
                  <c:v>1.559315</c:v>
                </c:pt>
                <c:pt idx="1934">
                  <c:v>1.43994</c:v>
                </c:pt>
                <c:pt idx="1935">
                  <c:v>1.4638150000000001</c:v>
                </c:pt>
                <c:pt idx="1936">
                  <c:v>1.511565</c:v>
                </c:pt>
                <c:pt idx="1937">
                  <c:v>1.511565</c:v>
                </c:pt>
                <c:pt idx="1938">
                  <c:v>1.48769</c:v>
                </c:pt>
                <c:pt idx="1939">
                  <c:v>1.511565</c:v>
                </c:pt>
                <c:pt idx="1940">
                  <c:v>1.6548149999999999</c:v>
                </c:pt>
                <c:pt idx="1941">
                  <c:v>1.4638150000000001</c:v>
                </c:pt>
                <c:pt idx="1942">
                  <c:v>1.4638150000000001</c:v>
                </c:pt>
                <c:pt idx="1943">
                  <c:v>1.4638150000000001</c:v>
                </c:pt>
                <c:pt idx="1944">
                  <c:v>1.4638150000000001</c:v>
                </c:pt>
                <c:pt idx="1945">
                  <c:v>1.4160649999999999</c:v>
                </c:pt>
                <c:pt idx="1946">
                  <c:v>1.4638150000000001</c:v>
                </c:pt>
                <c:pt idx="1947">
                  <c:v>1.4160649999999999</c:v>
                </c:pt>
                <c:pt idx="1948">
                  <c:v>1.4638150000000001</c:v>
                </c:pt>
                <c:pt idx="1949">
                  <c:v>1.4160649999999999</c:v>
                </c:pt>
                <c:pt idx="1950">
                  <c:v>1.3683149999999999</c:v>
                </c:pt>
                <c:pt idx="1951">
                  <c:v>1.43994</c:v>
                </c:pt>
                <c:pt idx="1952">
                  <c:v>1.4160649999999999</c:v>
                </c:pt>
                <c:pt idx="1953">
                  <c:v>1.43994</c:v>
                </c:pt>
                <c:pt idx="1954">
                  <c:v>1.4638150000000001</c:v>
                </c:pt>
                <c:pt idx="1955">
                  <c:v>1.48769</c:v>
                </c:pt>
                <c:pt idx="1956">
                  <c:v>1.4160649999999999</c:v>
                </c:pt>
                <c:pt idx="1957">
                  <c:v>1.4638150000000001</c:v>
                </c:pt>
                <c:pt idx="1958">
                  <c:v>1.4638150000000001</c:v>
                </c:pt>
                <c:pt idx="1959">
                  <c:v>1.43994</c:v>
                </c:pt>
                <c:pt idx="1960">
                  <c:v>1.4638150000000001</c:v>
                </c:pt>
                <c:pt idx="1961">
                  <c:v>1.4160649999999999</c:v>
                </c:pt>
                <c:pt idx="1962">
                  <c:v>1.48769</c:v>
                </c:pt>
                <c:pt idx="1963">
                  <c:v>1.4638150000000001</c:v>
                </c:pt>
                <c:pt idx="1964">
                  <c:v>1.72644</c:v>
                </c:pt>
                <c:pt idx="1965">
                  <c:v>1.4160649999999999</c:v>
                </c:pt>
                <c:pt idx="1966">
                  <c:v>1.4638150000000001</c:v>
                </c:pt>
                <c:pt idx="1967">
                  <c:v>1.4160649999999999</c:v>
                </c:pt>
                <c:pt idx="1968">
                  <c:v>1.39219</c:v>
                </c:pt>
                <c:pt idx="1969">
                  <c:v>1.4160649999999999</c:v>
                </c:pt>
                <c:pt idx="1970">
                  <c:v>1.4638150000000001</c:v>
                </c:pt>
                <c:pt idx="1971">
                  <c:v>1.4160649999999999</c:v>
                </c:pt>
                <c:pt idx="1972">
                  <c:v>1.43994</c:v>
                </c:pt>
                <c:pt idx="1973">
                  <c:v>1.3683149999999999</c:v>
                </c:pt>
                <c:pt idx="1974">
                  <c:v>1.3683149999999999</c:v>
                </c:pt>
                <c:pt idx="1975">
                  <c:v>1.4638150000000001</c:v>
                </c:pt>
                <c:pt idx="1976">
                  <c:v>1.3683149999999999</c:v>
                </c:pt>
                <c:pt idx="1977">
                  <c:v>1.43994</c:v>
                </c:pt>
                <c:pt idx="1978">
                  <c:v>1.48769</c:v>
                </c:pt>
                <c:pt idx="1979">
                  <c:v>1.4160649999999999</c:v>
                </c:pt>
                <c:pt idx="1980">
                  <c:v>1.4638150000000001</c:v>
                </c:pt>
                <c:pt idx="1981">
                  <c:v>1.511565</c:v>
                </c:pt>
                <c:pt idx="1982">
                  <c:v>1.43994</c:v>
                </c:pt>
                <c:pt idx="1983">
                  <c:v>1.511565</c:v>
                </c:pt>
                <c:pt idx="1984">
                  <c:v>1.48769</c:v>
                </c:pt>
                <c:pt idx="1985">
                  <c:v>1.4160649999999999</c:v>
                </c:pt>
                <c:pt idx="1986">
                  <c:v>1.4638150000000001</c:v>
                </c:pt>
                <c:pt idx="1987">
                  <c:v>1.48769</c:v>
                </c:pt>
                <c:pt idx="1988">
                  <c:v>1.4638150000000001</c:v>
                </c:pt>
                <c:pt idx="1989">
                  <c:v>1.5354399999999999</c:v>
                </c:pt>
                <c:pt idx="1990">
                  <c:v>1.4638150000000001</c:v>
                </c:pt>
                <c:pt idx="1991">
                  <c:v>1.511565</c:v>
                </c:pt>
                <c:pt idx="1992">
                  <c:v>1.48769</c:v>
                </c:pt>
                <c:pt idx="1993">
                  <c:v>1.43994</c:v>
                </c:pt>
                <c:pt idx="1994">
                  <c:v>1.4638150000000001</c:v>
                </c:pt>
                <c:pt idx="1995">
                  <c:v>1.4638150000000001</c:v>
                </c:pt>
                <c:pt idx="1996">
                  <c:v>1.4638150000000001</c:v>
                </c:pt>
                <c:pt idx="1997">
                  <c:v>1.4160649999999999</c:v>
                </c:pt>
                <c:pt idx="1998">
                  <c:v>1.4160649999999999</c:v>
                </c:pt>
                <c:pt idx="1999">
                  <c:v>1.43994</c:v>
                </c:pt>
                <c:pt idx="2000">
                  <c:v>1.43994</c:v>
                </c:pt>
                <c:pt idx="2001">
                  <c:v>1.43994</c:v>
                </c:pt>
                <c:pt idx="2002">
                  <c:v>1.511565</c:v>
                </c:pt>
                <c:pt idx="2003">
                  <c:v>1.4638150000000001</c:v>
                </c:pt>
                <c:pt idx="2004">
                  <c:v>1.4638150000000001</c:v>
                </c:pt>
                <c:pt idx="2005">
                  <c:v>1.4638150000000001</c:v>
                </c:pt>
                <c:pt idx="2006">
                  <c:v>1.43994</c:v>
                </c:pt>
                <c:pt idx="2007">
                  <c:v>1.48769</c:v>
                </c:pt>
                <c:pt idx="2008">
                  <c:v>1.607065</c:v>
                </c:pt>
                <c:pt idx="2009">
                  <c:v>1.6548149999999999</c:v>
                </c:pt>
                <c:pt idx="2010">
                  <c:v>1.72644</c:v>
                </c:pt>
                <c:pt idx="2011">
                  <c:v>1.7741899999999999</c:v>
                </c:pt>
                <c:pt idx="2012">
                  <c:v>1.7025650000000001</c:v>
                </c:pt>
                <c:pt idx="2013">
                  <c:v>1.67869</c:v>
                </c:pt>
                <c:pt idx="2014">
                  <c:v>1.72644</c:v>
                </c:pt>
                <c:pt idx="2015">
                  <c:v>1.6548149999999999</c:v>
                </c:pt>
                <c:pt idx="2016">
                  <c:v>1.6309400000000001</c:v>
                </c:pt>
                <c:pt idx="2017">
                  <c:v>1.6548149999999999</c:v>
                </c:pt>
                <c:pt idx="2018">
                  <c:v>1.607065</c:v>
                </c:pt>
                <c:pt idx="2019">
                  <c:v>1.5354399999999999</c:v>
                </c:pt>
                <c:pt idx="2020">
                  <c:v>1.559315</c:v>
                </c:pt>
                <c:pt idx="2021">
                  <c:v>1.511565</c:v>
                </c:pt>
                <c:pt idx="2022">
                  <c:v>1.511565</c:v>
                </c:pt>
                <c:pt idx="2023">
                  <c:v>1.511565</c:v>
                </c:pt>
                <c:pt idx="2024">
                  <c:v>1.5354399999999999</c:v>
                </c:pt>
                <c:pt idx="2025">
                  <c:v>1.5354399999999999</c:v>
                </c:pt>
                <c:pt idx="2026">
                  <c:v>1.48769</c:v>
                </c:pt>
                <c:pt idx="2027">
                  <c:v>1.511565</c:v>
                </c:pt>
                <c:pt idx="2028">
                  <c:v>1.48769</c:v>
                </c:pt>
                <c:pt idx="2029">
                  <c:v>1.48769</c:v>
                </c:pt>
                <c:pt idx="2030">
                  <c:v>1.559315</c:v>
                </c:pt>
                <c:pt idx="2031">
                  <c:v>1.511565</c:v>
                </c:pt>
                <c:pt idx="2032">
                  <c:v>1.559315</c:v>
                </c:pt>
                <c:pt idx="2033">
                  <c:v>1.5354399999999999</c:v>
                </c:pt>
                <c:pt idx="2034">
                  <c:v>1.48769</c:v>
                </c:pt>
                <c:pt idx="2035">
                  <c:v>1.5354399999999999</c:v>
                </c:pt>
                <c:pt idx="2036">
                  <c:v>1.511565</c:v>
                </c:pt>
                <c:pt idx="2037">
                  <c:v>1.511565</c:v>
                </c:pt>
                <c:pt idx="2038">
                  <c:v>1.5354399999999999</c:v>
                </c:pt>
                <c:pt idx="2039">
                  <c:v>1.511565</c:v>
                </c:pt>
                <c:pt idx="2040">
                  <c:v>1.511565</c:v>
                </c:pt>
                <c:pt idx="2041">
                  <c:v>1.5354399999999999</c:v>
                </c:pt>
                <c:pt idx="2042">
                  <c:v>1.5354399999999999</c:v>
                </c:pt>
                <c:pt idx="2043">
                  <c:v>1.91744</c:v>
                </c:pt>
                <c:pt idx="2044">
                  <c:v>1.798065</c:v>
                </c:pt>
                <c:pt idx="2045">
                  <c:v>1.798065</c:v>
                </c:pt>
                <c:pt idx="2046">
                  <c:v>1.7503150000000001</c:v>
                </c:pt>
                <c:pt idx="2047">
                  <c:v>1.67869</c:v>
                </c:pt>
                <c:pt idx="2048">
                  <c:v>1.67869</c:v>
                </c:pt>
                <c:pt idx="2049">
                  <c:v>1.607065</c:v>
                </c:pt>
                <c:pt idx="2050">
                  <c:v>1.6548149999999999</c:v>
                </c:pt>
                <c:pt idx="2051">
                  <c:v>1.7025650000000001</c:v>
                </c:pt>
                <c:pt idx="2052">
                  <c:v>1.6548149999999999</c:v>
                </c:pt>
                <c:pt idx="2053">
                  <c:v>1.67869</c:v>
                </c:pt>
                <c:pt idx="2054">
                  <c:v>1.5831900000000001</c:v>
                </c:pt>
                <c:pt idx="2055">
                  <c:v>1.6309400000000001</c:v>
                </c:pt>
                <c:pt idx="2056">
                  <c:v>1.5831900000000001</c:v>
                </c:pt>
                <c:pt idx="2057">
                  <c:v>1.607065</c:v>
                </c:pt>
                <c:pt idx="2058">
                  <c:v>1.5354399999999999</c:v>
                </c:pt>
                <c:pt idx="2059">
                  <c:v>1.511565</c:v>
                </c:pt>
                <c:pt idx="2060">
                  <c:v>1.5831900000000001</c:v>
                </c:pt>
                <c:pt idx="2061">
                  <c:v>1.5831900000000001</c:v>
                </c:pt>
                <c:pt idx="2062">
                  <c:v>1.5831900000000001</c:v>
                </c:pt>
                <c:pt idx="2063">
                  <c:v>1.48769</c:v>
                </c:pt>
                <c:pt idx="2064">
                  <c:v>1.4638150000000001</c:v>
                </c:pt>
                <c:pt idx="2065">
                  <c:v>1.4638150000000001</c:v>
                </c:pt>
                <c:pt idx="2066">
                  <c:v>1.5354399999999999</c:v>
                </c:pt>
                <c:pt idx="2067">
                  <c:v>1.4638150000000001</c:v>
                </c:pt>
                <c:pt idx="2068">
                  <c:v>1.4638150000000001</c:v>
                </c:pt>
                <c:pt idx="2069">
                  <c:v>1.43994</c:v>
                </c:pt>
                <c:pt idx="2070">
                  <c:v>1.48769</c:v>
                </c:pt>
                <c:pt idx="2071">
                  <c:v>1.43994</c:v>
                </c:pt>
                <c:pt idx="2072">
                  <c:v>1.4638150000000001</c:v>
                </c:pt>
                <c:pt idx="2073">
                  <c:v>1.511565</c:v>
                </c:pt>
                <c:pt idx="2074">
                  <c:v>1.4638150000000001</c:v>
                </c:pt>
                <c:pt idx="2075">
                  <c:v>1.4638150000000001</c:v>
                </c:pt>
                <c:pt idx="2076">
                  <c:v>1.511565</c:v>
                </c:pt>
                <c:pt idx="2077">
                  <c:v>1.48769</c:v>
                </c:pt>
                <c:pt idx="2078">
                  <c:v>1.511565</c:v>
                </c:pt>
                <c:pt idx="2079">
                  <c:v>1.4638150000000001</c:v>
                </c:pt>
                <c:pt idx="2080">
                  <c:v>1.4638150000000001</c:v>
                </c:pt>
                <c:pt idx="2081">
                  <c:v>1.5354399999999999</c:v>
                </c:pt>
                <c:pt idx="2082">
                  <c:v>1.511565</c:v>
                </c:pt>
                <c:pt idx="2083">
                  <c:v>1.5354399999999999</c:v>
                </c:pt>
                <c:pt idx="2084">
                  <c:v>1.48769</c:v>
                </c:pt>
                <c:pt idx="2085">
                  <c:v>1.48769</c:v>
                </c:pt>
                <c:pt idx="2086">
                  <c:v>1.511565</c:v>
                </c:pt>
                <c:pt idx="2087">
                  <c:v>1.4638150000000001</c:v>
                </c:pt>
                <c:pt idx="2088">
                  <c:v>1.43994</c:v>
                </c:pt>
                <c:pt idx="2089">
                  <c:v>1.48769</c:v>
                </c:pt>
                <c:pt idx="2090">
                  <c:v>1.48769</c:v>
                </c:pt>
                <c:pt idx="2091">
                  <c:v>1.43994</c:v>
                </c:pt>
                <c:pt idx="2092">
                  <c:v>1.4638150000000001</c:v>
                </c:pt>
                <c:pt idx="2093">
                  <c:v>1.48769</c:v>
                </c:pt>
                <c:pt idx="2094">
                  <c:v>1.48769</c:v>
                </c:pt>
                <c:pt idx="2095">
                  <c:v>1.43994</c:v>
                </c:pt>
                <c:pt idx="2096">
                  <c:v>1.43994</c:v>
                </c:pt>
                <c:pt idx="2097">
                  <c:v>1.43994</c:v>
                </c:pt>
                <c:pt idx="2098">
                  <c:v>1.43994</c:v>
                </c:pt>
                <c:pt idx="2099">
                  <c:v>1.43994</c:v>
                </c:pt>
                <c:pt idx="2100">
                  <c:v>1.43994</c:v>
                </c:pt>
                <c:pt idx="2101">
                  <c:v>1.43994</c:v>
                </c:pt>
                <c:pt idx="2102">
                  <c:v>1.511565</c:v>
                </c:pt>
                <c:pt idx="2103">
                  <c:v>1.511565</c:v>
                </c:pt>
                <c:pt idx="2104">
                  <c:v>1.43994</c:v>
                </c:pt>
                <c:pt idx="2105">
                  <c:v>1.511565</c:v>
                </c:pt>
                <c:pt idx="2106">
                  <c:v>1.43994</c:v>
                </c:pt>
                <c:pt idx="2107">
                  <c:v>1.4638150000000001</c:v>
                </c:pt>
                <c:pt idx="2108">
                  <c:v>1.4160649999999999</c:v>
                </c:pt>
                <c:pt idx="2109">
                  <c:v>1.4160649999999999</c:v>
                </c:pt>
                <c:pt idx="2110">
                  <c:v>1.43994</c:v>
                </c:pt>
                <c:pt idx="2111">
                  <c:v>1.4638150000000001</c:v>
                </c:pt>
                <c:pt idx="2112">
                  <c:v>1.43994</c:v>
                </c:pt>
                <c:pt idx="2113">
                  <c:v>1.43994</c:v>
                </c:pt>
                <c:pt idx="2114">
                  <c:v>1.48769</c:v>
                </c:pt>
                <c:pt idx="2115">
                  <c:v>1.43994</c:v>
                </c:pt>
                <c:pt idx="2116">
                  <c:v>1.4638150000000001</c:v>
                </c:pt>
                <c:pt idx="2117">
                  <c:v>1.4160649999999999</c:v>
                </c:pt>
                <c:pt idx="2118">
                  <c:v>1.4638150000000001</c:v>
                </c:pt>
                <c:pt idx="2119">
                  <c:v>1.4638150000000001</c:v>
                </c:pt>
                <c:pt idx="2120">
                  <c:v>1.4160649999999999</c:v>
                </c:pt>
                <c:pt idx="2121">
                  <c:v>1.4160649999999999</c:v>
                </c:pt>
                <c:pt idx="2122">
                  <c:v>1.4638150000000001</c:v>
                </c:pt>
                <c:pt idx="2123">
                  <c:v>1.559315</c:v>
                </c:pt>
                <c:pt idx="2124">
                  <c:v>1.48769</c:v>
                </c:pt>
                <c:pt idx="2125">
                  <c:v>1.48769</c:v>
                </c:pt>
                <c:pt idx="2126">
                  <c:v>1.43994</c:v>
                </c:pt>
                <c:pt idx="2127">
                  <c:v>1.43994</c:v>
                </c:pt>
                <c:pt idx="2128">
                  <c:v>1.4160649999999999</c:v>
                </c:pt>
                <c:pt idx="2129">
                  <c:v>1.511565</c:v>
                </c:pt>
                <c:pt idx="2130">
                  <c:v>1.4638150000000001</c:v>
                </c:pt>
                <c:pt idx="2131">
                  <c:v>1.48769</c:v>
                </c:pt>
                <c:pt idx="2132">
                  <c:v>1.4638150000000001</c:v>
                </c:pt>
                <c:pt idx="2133">
                  <c:v>1.4638150000000001</c:v>
                </c:pt>
                <c:pt idx="2134">
                  <c:v>1.4160649999999999</c:v>
                </c:pt>
                <c:pt idx="2135">
                  <c:v>1.48769</c:v>
                </c:pt>
                <c:pt idx="2136">
                  <c:v>1.4160649999999999</c:v>
                </c:pt>
                <c:pt idx="2137">
                  <c:v>1.4638150000000001</c:v>
                </c:pt>
                <c:pt idx="2138">
                  <c:v>1.4638150000000001</c:v>
                </c:pt>
                <c:pt idx="2139">
                  <c:v>1.4638150000000001</c:v>
                </c:pt>
                <c:pt idx="2140">
                  <c:v>1.4638150000000001</c:v>
                </c:pt>
                <c:pt idx="2141">
                  <c:v>1.4638150000000001</c:v>
                </c:pt>
                <c:pt idx="2142">
                  <c:v>1.4160649999999999</c:v>
                </c:pt>
                <c:pt idx="2143">
                  <c:v>1.43994</c:v>
                </c:pt>
                <c:pt idx="2144">
                  <c:v>1.43994</c:v>
                </c:pt>
                <c:pt idx="2145">
                  <c:v>1.4638150000000001</c:v>
                </c:pt>
                <c:pt idx="2146">
                  <c:v>1.511565</c:v>
                </c:pt>
                <c:pt idx="2147">
                  <c:v>1.5831900000000001</c:v>
                </c:pt>
                <c:pt idx="2148">
                  <c:v>1.5354399999999999</c:v>
                </c:pt>
                <c:pt idx="2149">
                  <c:v>1.607065</c:v>
                </c:pt>
                <c:pt idx="2150">
                  <c:v>1.559315</c:v>
                </c:pt>
                <c:pt idx="2151">
                  <c:v>1.5354399999999999</c:v>
                </c:pt>
                <c:pt idx="2152">
                  <c:v>1.511565</c:v>
                </c:pt>
                <c:pt idx="2153">
                  <c:v>1.48769</c:v>
                </c:pt>
                <c:pt idx="2154">
                  <c:v>1.4638150000000001</c:v>
                </c:pt>
                <c:pt idx="2155">
                  <c:v>1.4638150000000001</c:v>
                </c:pt>
                <c:pt idx="2156">
                  <c:v>1.511565</c:v>
                </c:pt>
                <c:pt idx="2157">
                  <c:v>1.511565</c:v>
                </c:pt>
                <c:pt idx="2158">
                  <c:v>1.4160649999999999</c:v>
                </c:pt>
                <c:pt idx="2159">
                  <c:v>1.48769</c:v>
                </c:pt>
                <c:pt idx="2160">
                  <c:v>1.48769</c:v>
                </c:pt>
                <c:pt idx="2161">
                  <c:v>1.48769</c:v>
                </c:pt>
                <c:pt idx="2162">
                  <c:v>1.48769</c:v>
                </c:pt>
                <c:pt idx="2163">
                  <c:v>1.4638150000000001</c:v>
                </c:pt>
                <c:pt idx="2164">
                  <c:v>1.4160649999999999</c:v>
                </c:pt>
                <c:pt idx="2165">
                  <c:v>1.4160649999999999</c:v>
                </c:pt>
                <c:pt idx="2166">
                  <c:v>1.39219</c:v>
                </c:pt>
                <c:pt idx="2167">
                  <c:v>1.43994</c:v>
                </c:pt>
                <c:pt idx="2168">
                  <c:v>1.4638150000000001</c:v>
                </c:pt>
                <c:pt idx="2169">
                  <c:v>1.4638150000000001</c:v>
                </c:pt>
                <c:pt idx="2170">
                  <c:v>1.4160649999999999</c:v>
                </c:pt>
                <c:pt idx="2171">
                  <c:v>1.43994</c:v>
                </c:pt>
                <c:pt idx="2172">
                  <c:v>1.48769</c:v>
                </c:pt>
                <c:pt idx="2173">
                  <c:v>1.511565</c:v>
                </c:pt>
                <c:pt idx="2174">
                  <c:v>1.43994</c:v>
                </c:pt>
                <c:pt idx="2175">
                  <c:v>1.48769</c:v>
                </c:pt>
                <c:pt idx="2176">
                  <c:v>1.4160649999999999</c:v>
                </c:pt>
                <c:pt idx="2177">
                  <c:v>1.4638150000000001</c:v>
                </c:pt>
                <c:pt idx="2178">
                  <c:v>1.48769</c:v>
                </c:pt>
                <c:pt idx="2179">
                  <c:v>1.43994</c:v>
                </c:pt>
                <c:pt idx="2180">
                  <c:v>1.48769</c:v>
                </c:pt>
                <c:pt idx="2181">
                  <c:v>1.4638150000000001</c:v>
                </c:pt>
                <c:pt idx="2182">
                  <c:v>1.4160649999999999</c:v>
                </c:pt>
                <c:pt idx="2183">
                  <c:v>1.48769</c:v>
                </c:pt>
                <c:pt idx="2184">
                  <c:v>1.4638150000000001</c:v>
                </c:pt>
                <c:pt idx="2185">
                  <c:v>1.4638150000000001</c:v>
                </c:pt>
                <c:pt idx="2186">
                  <c:v>1.48769</c:v>
                </c:pt>
                <c:pt idx="2187">
                  <c:v>1.48769</c:v>
                </c:pt>
                <c:pt idx="2188">
                  <c:v>1.43994</c:v>
                </c:pt>
                <c:pt idx="2189">
                  <c:v>1.43994</c:v>
                </c:pt>
                <c:pt idx="2190">
                  <c:v>1.5354399999999999</c:v>
                </c:pt>
                <c:pt idx="2191">
                  <c:v>1.43994</c:v>
                </c:pt>
                <c:pt idx="2192">
                  <c:v>1.4638150000000001</c:v>
                </c:pt>
                <c:pt idx="2193">
                  <c:v>1.48769</c:v>
                </c:pt>
                <c:pt idx="2194">
                  <c:v>1.4638150000000001</c:v>
                </c:pt>
                <c:pt idx="2195">
                  <c:v>1.559315</c:v>
                </c:pt>
                <c:pt idx="2196">
                  <c:v>1.511565</c:v>
                </c:pt>
                <c:pt idx="2197">
                  <c:v>1.4638150000000001</c:v>
                </c:pt>
                <c:pt idx="2198">
                  <c:v>1.5354399999999999</c:v>
                </c:pt>
                <c:pt idx="2199">
                  <c:v>1.511565</c:v>
                </c:pt>
                <c:pt idx="2200">
                  <c:v>1.5354399999999999</c:v>
                </c:pt>
                <c:pt idx="2201">
                  <c:v>1.4160649999999999</c:v>
                </c:pt>
                <c:pt idx="2202">
                  <c:v>1.511565</c:v>
                </c:pt>
                <c:pt idx="2203">
                  <c:v>1.4160649999999999</c:v>
                </c:pt>
                <c:pt idx="2204">
                  <c:v>1.48769</c:v>
                </c:pt>
                <c:pt idx="2205">
                  <c:v>1.48769</c:v>
                </c:pt>
                <c:pt idx="2206">
                  <c:v>1.4638150000000001</c:v>
                </c:pt>
                <c:pt idx="2207">
                  <c:v>1.4638150000000001</c:v>
                </c:pt>
                <c:pt idx="2208">
                  <c:v>1.4638150000000001</c:v>
                </c:pt>
                <c:pt idx="2209">
                  <c:v>1.48769</c:v>
                </c:pt>
                <c:pt idx="2210">
                  <c:v>1.39219</c:v>
                </c:pt>
                <c:pt idx="2211">
                  <c:v>1.39219</c:v>
                </c:pt>
                <c:pt idx="2212">
                  <c:v>1.4160649999999999</c:v>
                </c:pt>
                <c:pt idx="2213">
                  <c:v>1.48769</c:v>
                </c:pt>
                <c:pt idx="2214">
                  <c:v>1.4160649999999999</c:v>
                </c:pt>
                <c:pt idx="2215">
                  <c:v>1.4638150000000001</c:v>
                </c:pt>
                <c:pt idx="2216">
                  <c:v>1.48769</c:v>
                </c:pt>
                <c:pt idx="2217">
                  <c:v>1.4638150000000001</c:v>
                </c:pt>
                <c:pt idx="2218">
                  <c:v>1.4638150000000001</c:v>
                </c:pt>
                <c:pt idx="2219">
                  <c:v>1.48769</c:v>
                </c:pt>
                <c:pt idx="2220">
                  <c:v>1.4160649999999999</c:v>
                </c:pt>
                <c:pt idx="2221">
                  <c:v>1.4160649999999999</c:v>
                </c:pt>
                <c:pt idx="2222">
                  <c:v>1.48769</c:v>
                </c:pt>
                <c:pt idx="2223">
                  <c:v>1.43994</c:v>
                </c:pt>
                <c:pt idx="2224">
                  <c:v>1.4638150000000001</c:v>
                </c:pt>
                <c:pt idx="2225">
                  <c:v>1.4160649999999999</c:v>
                </c:pt>
                <c:pt idx="2226">
                  <c:v>1.48769</c:v>
                </c:pt>
                <c:pt idx="2227">
                  <c:v>1.4638150000000001</c:v>
                </c:pt>
                <c:pt idx="2228">
                  <c:v>1.4160649999999999</c:v>
                </c:pt>
                <c:pt idx="2229">
                  <c:v>1.3683149999999999</c:v>
                </c:pt>
                <c:pt idx="2230">
                  <c:v>1.43994</c:v>
                </c:pt>
                <c:pt idx="2231">
                  <c:v>1.43994</c:v>
                </c:pt>
                <c:pt idx="2232">
                  <c:v>1.43994</c:v>
                </c:pt>
                <c:pt idx="2233">
                  <c:v>1.43994</c:v>
                </c:pt>
                <c:pt idx="2234">
                  <c:v>1.43994</c:v>
                </c:pt>
                <c:pt idx="2235">
                  <c:v>1.43994</c:v>
                </c:pt>
                <c:pt idx="2236">
                  <c:v>1.43994</c:v>
                </c:pt>
                <c:pt idx="2237">
                  <c:v>1.43994</c:v>
                </c:pt>
                <c:pt idx="2238">
                  <c:v>1.43994</c:v>
                </c:pt>
                <c:pt idx="2239">
                  <c:v>1.43994</c:v>
                </c:pt>
                <c:pt idx="2240">
                  <c:v>1.43994</c:v>
                </c:pt>
                <c:pt idx="2241">
                  <c:v>1.43994</c:v>
                </c:pt>
                <c:pt idx="2242">
                  <c:v>1.4160649999999999</c:v>
                </c:pt>
                <c:pt idx="2243">
                  <c:v>1.4160649999999999</c:v>
                </c:pt>
                <c:pt idx="2244">
                  <c:v>1.4638150000000001</c:v>
                </c:pt>
                <c:pt idx="2245">
                  <c:v>1.48769</c:v>
                </c:pt>
                <c:pt idx="2246">
                  <c:v>1.39219</c:v>
                </c:pt>
                <c:pt idx="2247">
                  <c:v>1.39219</c:v>
                </c:pt>
                <c:pt idx="2248">
                  <c:v>1.511565</c:v>
                </c:pt>
                <c:pt idx="2249">
                  <c:v>1.48769</c:v>
                </c:pt>
                <c:pt idx="2250">
                  <c:v>1.511565</c:v>
                </c:pt>
                <c:pt idx="2251">
                  <c:v>1.511565</c:v>
                </c:pt>
                <c:pt idx="2252">
                  <c:v>1.48769</c:v>
                </c:pt>
                <c:pt idx="2253">
                  <c:v>1.4638150000000001</c:v>
                </c:pt>
                <c:pt idx="2254">
                  <c:v>1.48769</c:v>
                </c:pt>
                <c:pt idx="2255">
                  <c:v>1.43994</c:v>
                </c:pt>
                <c:pt idx="2256">
                  <c:v>1.4638150000000001</c:v>
                </c:pt>
                <c:pt idx="2257">
                  <c:v>1.4638150000000001</c:v>
                </c:pt>
                <c:pt idx="2258">
                  <c:v>1.4160649999999999</c:v>
                </c:pt>
                <c:pt idx="2259">
                  <c:v>1.4638150000000001</c:v>
                </c:pt>
                <c:pt idx="2260">
                  <c:v>1.43994</c:v>
                </c:pt>
                <c:pt idx="2261">
                  <c:v>1.43994</c:v>
                </c:pt>
                <c:pt idx="2262">
                  <c:v>1.4160649999999999</c:v>
                </c:pt>
                <c:pt idx="2263">
                  <c:v>1.4638150000000001</c:v>
                </c:pt>
                <c:pt idx="2264">
                  <c:v>1.4160649999999999</c:v>
                </c:pt>
                <c:pt idx="2265">
                  <c:v>1.43994</c:v>
                </c:pt>
                <c:pt idx="2266">
                  <c:v>1.4638150000000001</c:v>
                </c:pt>
                <c:pt idx="2267">
                  <c:v>1.43994</c:v>
                </c:pt>
                <c:pt idx="2268">
                  <c:v>1.4160649999999999</c:v>
                </c:pt>
                <c:pt idx="2269">
                  <c:v>1.48769</c:v>
                </c:pt>
                <c:pt idx="2270">
                  <c:v>1.43994</c:v>
                </c:pt>
                <c:pt idx="2271">
                  <c:v>1.4160649999999999</c:v>
                </c:pt>
                <c:pt idx="2272">
                  <c:v>1.4160649999999999</c:v>
                </c:pt>
                <c:pt idx="2273">
                  <c:v>1.43994</c:v>
                </c:pt>
                <c:pt idx="2274">
                  <c:v>1.4638150000000001</c:v>
                </c:pt>
                <c:pt idx="2275">
                  <c:v>1.43994</c:v>
                </c:pt>
                <c:pt idx="2276">
                  <c:v>1.4160649999999999</c:v>
                </c:pt>
                <c:pt idx="2277">
                  <c:v>1.4638150000000001</c:v>
                </c:pt>
                <c:pt idx="2278">
                  <c:v>1.4160649999999999</c:v>
                </c:pt>
                <c:pt idx="2279">
                  <c:v>1.39219</c:v>
                </c:pt>
                <c:pt idx="2280">
                  <c:v>1.39219</c:v>
                </c:pt>
                <c:pt idx="2281">
                  <c:v>1.39219</c:v>
                </c:pt>
                <c:pt idx="2282">
                  <c:v>1.3683149999999999</c:v>
                </c:pt>
                <c:pt idx="2283">
                  <c:v>1.4638150000000001</c:v>
                </c:pt>
                <c:pt idx="2284">
                  <c:v>1.39219</c:v>
                </c:pt>
                <c:pt idx="2285">
                  <c:v>1.43994</c:v>
                </c:pt>
                <c:pt idx="2286">
                  <c:v>1.4160649999999999</c:v>
                </c:pt>
                <c:pt idx="2287">
                  <c:v>1.39219</c:v>
                </c:pt>
                <c:pt idx="2288">
                  <c:v>1.43994</c:v>
                </c:pt>
                <c:pt idx="2289">
                  <c:v>1.48769</c:v>
                </c:pt>
                <c:pt idx="2290">
                  <c:v>1.39219</c:v>
                </c:pt>
                <c:pt idx="2291">
                  <c:v>1.43994</c:v>
                </c:pt>
                <c:pt idx="2292">
                  <c:v>1.48769</c:v>
                </c:pt>
                <c:pt idx="2293">
                  <c:v>1.511565</c:v>
                </c:pt>
                <c:pt idx="2294">
                  <c:v>1.4638150000000001</c:v>
                </c:pt>
                <c:pt idx="2295">
                  <c:v>1.48769</c:v>
                </c:pt>
                <c:pt idx="2296">
                  <c:v>1.4160649999999999</c:v>
                </c:pt>
                <c:pt idx="2297">
                  <c:v>1.39219</c:v>
                </c:pt>
                <c:pt idx="2298">
                  <c:v>1.39219</c:v>
                </c:pt>
                <c:pt idx="2299">
                  <c:v>1.43994</c:v>
                </c:pt>
                <c:pt idx="2300">
                  <c:v>1.4638150000000001</c:v>
                </c:pt>
                <c:pt idx="2301">
                  <c:v>1.4160649999999999</c:v>
                </c:pt>
                <c:pt idx="2302">
                  <c:v>1.4638150000000001</c:v>
                </c:pt>
                <c:pt idx="2303">
                  <c:v>1.39219</c:v>
                </c:pt>
                <c:pt idx="2304">
                  <c:v>1.39219</c:v>
                </c:pt>
                <c:pt idx="2305">
                  <c:v>1.4638150000000001</c:v>
                </c:pt>
                <c:pt idx="2306">
                  <c:v>1.43994</c:v>
                </c:pt>
                <c:pt idx="2307">
                  <c:v>1.43994</c:v>
                </c:pt>
                <c:pt idx="2308">
                  <c:v>1.39219</c:v>
                </c:pt>
                <c:pt idx="2309">
                  <c:v>1.3683149999999999</c:v>
                </c:pt>
                <c:pt idx="2310">
                  <c:v>1.4160649999999999</c:v>
                </c:pt>
                <c:pt idx="2311">
                  <c:v>1.3683149999999999</c:v>
                </c:pt>
                <c:pt idx="2312">
                  <c:v>1.43994</c:v>
                </c:pt>
                <c:pt idx="2313">
                  <c:v>1.4638150000000001</c:v>
                </c:pt>
                <c:pt idx="2314">
                  <c:v>1.39219</c:v>
                </c:pt>
                <c:pt idx="2315">
                  <c:v>1.4638150000000001</c:v>
                </c:pt>
                <c:pt idx="2316">
                  <c:v>1.4638150000000001</c:v>
                </c:pt>
                <c:pt idx="2317">
                  <c:v>1.4160649999999999</c:v>
                </c:pt>
                <c:pt idx="2318">
                  <c:v>1.39219</c:v>
                </c:pt>
                <c:pt idx="2319">
                  <c:v>1.39219</c:v>
                </c:pt>
                <c:pt idx="2320">
                  <c:v>1.4160649999999999</c:v>
                </c:pt>
                <c:pt idx="2321">
                  <c:v>1.43994</c:v>
                </c:pt>
                <c:pt idx="2322">
                  <c:v>1.4638150000000001</c:v>
                </c:pt>
                <c:pt idx="2323">
                  <c:v>1.3683149999999999</c:v>
                </c:pt>
                <c:pt idx="2324">
                  <c:v>1.43994</c:v>
                </c:pt>
                <c:pt idx="2325">
                  <c:v>1.43994</c:v>
                </c:pt>
                <c:pt idx="2326">
                  <c:v>1.43994</c:v>
                </c:pt>
                <c:pt idx="2327">
                  <c:v>1.3683149999999999</c:v>
                </c:pt>
                <c:pt idx="2328">
                  <c:v>1.43994</c:v>
                </c:pt>
                <c:pt idx="2329">
                  <c:v>1.3683149999999999</c:v>
                </c:pt>
                <c:pt idx="2330">
                  <c:v>1.3444400000000001</c:v>
                </c:pt>
                <c:pt idx="2331">
                  <c:v>1.43994</c:v>
                </c:pt>
                <c:pt idx="2332">
                  <c:v>1.43994</c:v>
                </c:pt>
                <c:pt idx="2333">
                  <c:v>1.43994</c:v>
                </c:pt>
                <c:pt idx="2334">
                  <c:v>1.3683149999999999</c:v>
                </c:pt>
                <c:pt idx="2335">
                  <c:v>1.4160649999999999</c:v>
                </c:pt>
                <c:pt idx="2336">
                  <c:v>1.4160649999999999</c:v>
                </c:pt>
                <c:pt idx="2337">
                  <c:v>1.43994</c:v>
                </c:pt>
                <c:pt idx="2338">
                  <c:v>1.4638150000000001</c:v>
                </c:pt>
                <c:pt idx="2339">
                  <c:v>1.4638150000000001</c:v>
                </c:pt>
                <c:pt idx="2340">
                  <c:v>1.4638150000000001</c:v>
                </c:pt>
                <c:pt idx="2341">
                  <c:v>1.4638150000000001</c:v>
                </c:pt>
                <c:pt idx="2342">
                  <c:v>1.4638150000000001</c:v>
                </c:pt>
                <c:pt idx="2343">
                  <c:v>1.4638150000000001</c:v>
                </c:pt>
                <c:pt idx="2344">
                  <c:v>1.5354399999999999</c:v>
                </c:pt>
                <c:pt idx="2345">
                  <c:v>1.5354399999999999</c:v>
                </c:pt>
                <c:pt idx="2346">
                  <c:v>1.5831900000000001</c:v>
                </c:pt>
                <c:pt idx="2347">
                  <c:v>1.5831900000000001</c:v>
                </c:pt>
                <c:pt idx="2348">
                  <c:v>1.5354399999999999</c:v>
                </c:pt>
                <c:pt idx="2349">
                  <c:v>1.5354399999999999</c:v>
                </c:pt>
                <c:pt idx="2350">
                  <c:v>1.5831900000000001</c:v>
                </c:pt>
                <c:pt idx="2351">
                  <c:v>1.5354399999999999</c:v>
                </c:pt>
                <c:pt idx="2352">
                  <c:v>1.511565</c:v>
                </c:pt>
                <c:pt idx="2353">
                  <c:v>1.4638150000000001</c:v>
                </c:pt>
                <c:pt idx="2354">
                  <c:v>1.5354399999999999</c:v>
                </c:pt>
                <c:pt idx="2355">
                  <c:v>1.4638150000000001</c:v>
                </c:pt>
                <c:pt idx="2356">
                  <c:v>1.4638150000000001</c:v>
                </c:pt>
                <c:pt idx="2357">
                  <c:v>1.48769</c:v>
                </c:pt>
                <c:pt idx="2358">
                  <c:v>1.5354399999999999</c:v>
                </c:pt>
                <c:pt idx="2359">
                  <c:v>1.4638150000000001</c:v>
                </c:pt>
                <c:pt idx="2360">
                  <c:v>1.511565</c:v>
                </c:pt>
                <c:pt idx="2361">
                  <c:v>1.4638150000000001</c:v>
                </c:pt>
                <c:pt idx="2362">
                  <c:v>1.5354399999999999</c:v>
                </c:pt>
                <c:pt idx="2363">
                  <c:v>1.5831900000000001</c:v>
                </c:pt>
                <c:pt idx="2364">
                  <c:v>1.5354399999999999</c:v>
                </c:pt>
                <c:pt idx="2365">
                  <c:v>1.5831900000000001</c:v>
                </c:pt>
                <c:pt idx="2366">
                  <c:v>1.511565</c:v>
                </c:pt>
                <c:pt idx="2367">
                  <c:v>1.559315</c:v>
                </c:pt>
                <c:pt idx="2368">
                  <c:v>1.559315</c:v>
                </c:pt>
                <c:pt idx="2369">
                  <c:v>1.511565</c:v>
                </c:pt>
                <c:pt idx="2370">
                  <c:v>1.4638150000000001</c:v>
                </c:pt>
                <c:pt idx="2371">
                  <c:v>1.48769</c:v>
                </c:pt>
                <c:pt idx="2372">
                  <c:v>1.511565</c:v>
                </c:pt>
                <c:pt idx="2373">
                  <c:v>1.43994</c:v>
                </c:pt>
                <c:pt idx="2374">
                  <c:v>1.511565</c:v>
                </c:pt>
                <c:pt idx="2375">
                  <c:v>1.43994</c:v>
                </c:pt>
                <c:pt idx="2376">
                  <c:v>1.48769</c:v>
                </c:pt>
                <c:pt idx="2377">
                  <c:v>1.43994</c:v>
                </c:pt>
                <c:pt idx="2378">
                  <c:v>1.48769</c:v>
                </c:pt>
                <c:pt idx="2379">
                  <c:v>1.4638150000000001</c:v>
                </c:pt>
                <c:pt idx="2380">
                  <c:v>1.4160649999999999</c:v>
                </c:pt>
                <c:pt idx="2381">
                  <c:v>1.4160649999999999</c:v>
                </c:pt>
                <c:pt idx="2382">
                  <c:v>1.43994</c:v>
                </c:pt>
                <c:pt idx="2383">
                  <c:v>1.4638150000000001</c:v>
                </c:pt>
                <c:pt idx="2384">
                  <c:v>1.511565</c:v>
                </c:pt>
                <c:pt idx="2385">
                  <c:v>1.48769</c:v>
                </c:pt>
                <c:pt idx="2386">
                  <c:v>1.4638150000000001</c:v>
                </c:pt>
                <c:pt idx="2387">
                  <c:v>1.511565</c:v>
                </c:pt>
                <c:pt idx="2388">
                  <c:v>1.4638150000000001</c:v>
                </c:pt>
                <c:pt idx="2389">
                  <c:v>1.4638150000000001</c:v>
                </c:pt>
                <c:pt idx="2390">
                  <c:v>1.511565</c:v>
                </c:pt>
                <c:pt idx="2391">
                  <c:v>1.48769</c:v>
                </c:pt>
                <c:pt idx="2392">
                  <c:v>1.511565</c:v>
                </c:pt>
                <c:pt idx="2393">
                  <c:v>1.43994</c:v>
                </c:pt>
                <c:pt idx="2394">
                  <c:v>1.4638150000000001</c:v>
                </c:pt>
                <c:pt idx="2395">
                  <c:v>1.43994</c:v>
                </c:pt>
                <c:pt idx="2396">
                  <c:v>1.511565</c:v>
                </c:pt>
                <c:pt idx="2397">
                  <c:v>1.4160649999999999</c:v>
                </c:pt>
                <c:pt idx="2398">
                  <c:v>1.43994</c:v>
                </c:pt>
                <c:pt idx="2399">
                  <c:v>1.4160649999999999</c:v>
                </c:pt>
                <c:pt idx="2400">
                  <c:v>1.4160649999999999</c:v>
                </c:pt>
                <c:pt idx="2401">
                  <c:v>1.3683149999999999</c:v>
                </c:pt>
                <c:pt idx="2402">
                  <c:v>1.43994</c:v>
                </c:pt>
                <c:pt idx="2403">
                  <c:v>1.4160649999999999</c:v>
                </c:pt>
                <c:pt idx="2404">
                  <c:v>1.43994</c:v>
                </c:pt>
                <c:pt idx="2405">
                  <c:v>1.39219</c:v>
                </c:pt>
                <c:pt idx="2406">
                  <c:v>1.43994</c:v>
                </c:pt>
                <c:pt idx="2407">
                  <c:v>1.3683149999999999</c:v>
                </c:pt>
                <c:pt idx="2408">
                  <c:v>1.43994</c:v>
                </c:pt>
                <c:pt idx="2409">
                  <c:v>1.39219</c:v>
                </c:pt>
                <c:pt idx="2410">
                  <c:v>1.43994</c:v>
                </c:pt>
                <c:pt idx="2411">
                  <c:v>1.4638150000000001</c:v>
                </c:pt>
                <c:pt idx="2412">
                  <c:v>1.511565</c:v>
                </c:pt>
                <c:pt idx="2413">
                  <c:v>1.4638150000000001</c:v>
                </c:pt>
                <c:pt idx="2414">
                  <c:v>1.559315</c:v>
                </c:pt>
                <c:pt idx="2415">
                  <c:v>1.559315</c:v>
                </c:pt>
                <c:pt idx="2416">
                  <c:v>1.5354399999999999</c:v>
                </c:pt>
                <c:pt idx="2417">
                  <c:v>1.511565</c:v>
                </c:pt>
                <c:pt idx="2418">
                  <c:v>1.43994</c:v>
                </c:pt>
                <c:pt idx="2419">
                  <c:v>1.4160649999999999</c:v>
                </c:pt>
                <c:pt idx="2420">
                  <c:v>1.4638150000000001</c:v>
                </c:pt>
                <c:pt idx="2421">
                  <c:v>1.43994</c:v>
                </c:pt>
                <c:pt idx="2422">
                  <c:v>1.4160649999999999</c:v>
                </c:pt>
                <c:pt idx="2423">
                  <c:v>1.4160649999999999</c:v>
                </c:pt>
                <c:pt idx="2424">
                  <c:v>1.39219</c:v>
                </c:pt>
                <c:pt idx="2425">
                  <c:v>1.43994</c:v>
                </c:pt>
                <c:pt idx="2426">
                  <c:v>1.43994</c:v>
                </c:pt>
                <c:pt idx="2427">
                  <c:v>1.39219</c:v>
                </c:pt>
                <c:pt idx="2428">
                  <c:v>1.4638150000000001</c:v>
                </c:pt>
                <c:pt idx="2429">
                  <c:v>1.4638150000000001</c:v>
                </c:pt>
                <c:pt idx="2430">
                  <c:v>1.4160649999999999</c:v>
                </c:pt>
                <c:pt idx="2431">
                  <c:v>1.4160649999999999</c:v>
                </c:pt>
                <c:pt idx="2432">
                  <c:v>1.39219</c:v>
                </c:pt>
                <c:pt idx="2433">
                  <c:v>1.39219</c:v>
                </c:pt>
                <c:pt idx="2434">
                  <c:v>1.39219</c:v>
                </c:pt>
                <c:pt idx="2435">
                  <c:v>1.48769</c:v>
                </c:pt>
                <c:pt idx="2436">
                  <c:v>1.39219</c:v>
                </c:pt>
                <c:pt idx="2437">
                  <c:v>1.4638150000000001</c:v>
                </c:pt>
                <c:pt idx="2438">
                  <c:v>1.43994</c:v>
                </c:pt>
                <c:pt idx="2439">
                  <c:v>1.4160649999999999</c:v>
                </c:pt>
                <c:pt idx="2440">
                  <c:v>1.4160649999999999</c:v>
                </c:pt>
                <c:pt idx="2441">
                  <c:v>1.43994</c:v>
                </c:pt>
                <c:pt idx="2442">
                  <c:v>1.48769</c:v>
                </c:pt>
                <c:pt idx="2443">
                  <c:v>1.43994</c:v>
                </c:pt>
                <c:pt idx="2444">
                  <c:v>1.43994</c:v>
                </c:pt>
                <c:pt idx="2445">
                  <c:v>1.39219</c:v>
                </c:pt>
                <c:pt idx="2446">
                  <c:v>1.3683149999999999</c:v>
                </c:pt>
                <c:pt idx="2447">
                  <c:v>1.39219</c:v>
                </c:pt>
                <c:pt idx="2448">
                  <c:v>1.39219</c:v>
                </c:pt>
                <c:pt idx="2449">
                  <c:v>1.4160649999999999</c:v>
                </c:pt>
                <c:pt idx="2450">
                  <c:v>1.3444400000000001</c:v>
                </c:pt>
                <c:pt idx="2451">
                  <c:v>1.3683149999999999</c:v>
                </c:pt>
                <c:pt idx="2452">
                  <c:v>1.3444400000000001</c:v>
                </c:pt>
                <c:pt idx="2453">
                  <c:v>1.4160649999999999</c:v>
                </c:pt>
                <c:pt idx="2454">
                  <c:v>1.3683149999999999</c:v>
                </c:pt>
                <c:pt idx="2455">
                  <c:v>1.39219</c:v>
                </c:pt>
                <c:pt idx="2456">
                  <c:v>1.4638150000000001</c:v>
                </c:pt>
                <c:pt idx="2457">
                  <c:v>1.3683149999999999</c:v>
                </c:pt>
                <c:pt idx="2458">
                  <c:v>1.39219</c:v>
                </c:pt>
                <c:pt idx="2459">
                  <c:v>1.3683149999999999</c:v>
                </c:pt>
                <c:pt idx="2460">
                  <c:v>1.4638150000000001</c:v>
                </c:pt>
                <c:pt idx="2461">
                  <c:v>1.4160649999999999</c:v>
                </c:pt>
                <c:pt idx="2462">
                  <c:v>1.43994</c:v>
                </c:pt>
                <c:pt idx="2463">
                  <c:v>1.4638150000000001</c:v>
                </c:pt>
                <c:pt idx="2464">
                  <c:v>1.4638150000000001</c:v>
                </c:pt>
                <c:pt idx="2465">
                  <c:v>1.39219</c:v>
                </c:pt>
                <c:pt idx="2466">
                  <c:v>1.43994</c:v>
                </c:pt>
                <c:pt idx="2467">
                  <c:v>1.3683149999999999</c:v>
                </c:pt>
                <c:pt idx="2468">
                  <c:v>1.39219</c:v>
                </c:pt>
                <c:pt idx="2469">
                  <c:v>1.43994</c:v>
                </c:pt>
                <c:pt idx="2470">
                  <c:v>1.3683149999999999</c:v>
                </c:pt>
                <c:pt idx="2471">
                  <c:v>1.39219</c:v>
                </c:pt>
                <c:pt idx="2472">
                  <c:v>1.4638150000000001</c:v>
                </c:pt>
                <c:pt idx="2473">
                  <c:v>1.4160649999999999</c:v>
                </c:pt>
                <c:pt idx="2474">
                  <c:v>1.3683149999999999</c:v>
                </c:pt>
                <c:pt idx="2475">
                  <c:v>1.39219</c:v>
                </c:pt>
                <c:pt idx="2476">
                  <c:v>1.4160649999999999</c:v>
                </c:pt>
                <c:pt idx="2477">
                  <c:v>1.43994</c:v>
                </c:pt>
                <c:pt idx="2478">
                  <c:v>1.4160649999999999</c:v>
                </c:pt>
                <c:pt idx="2479">
                  <c:v>1.4160649999999999</c:v>
                </c:pt>
                <c:pt idx="2480">
                  <c:v>1.39219</c:v>
                </c:pt>
                <c:pt idx="2481">
                  <c:v>1.39219</c:v>
                </c:pt>
                <c:pt idx="2482">
                  <c:v>1.4638150000000001</c:v>
                </c:pt>
                <c:pt idx="2483">
                  <c:v>1.39219</c:v>
                </c:pt>
                <c:pt idx="2484">
                  <c:v>1.4160649999999999</c:v>
                </c:pt>
                <c:pt idx="2485">
                  <c:v>1.4638150000000001</c:v>
                </c:pt>
                <c:pt idx="2486">
                  <c:v>1.39219</c:v>
                </c:pt>
                <c:pt idx="2487">
                  <c:v>1.4638150000000001</c:v>
                </c:pt>
                <c:pt idx="2488">
                  <c:v>1.4160649999999999</c:v>
                </c:pt>
                <c:pt idx="2489">
                  <c:v>1.43994</c:v>
                </c:pt>
                <c:pt idx="2490">
                  <c:v>1.4160649999999999</c:v>
                </c:pt>
                <c:pt idx="2491">
                  <c:v>1.48769</c:v>
                </c:pt>
                <c:pt idx="2492">
                  <c:v>1.4638150000000001</c:v>
                </c:pt>
                <c:pt idx="2493">
                  <c:v>1.4638150000000001</c:v>
                </c:pt>
                <c:pt idx="2494">
                  <c:v>1.4160649999999999</c:v>
                </c:pt>
                <c:pt idx="2495">
                  <c:v>1.4160649999999999</c:v>
                </c:pt>
                <c:pt idx="2496">
                  <c:v>1.48769</c:v>
                </c:pt>
                <c:pt idx="2497">
                  <c:v>1.39219</c:v>
                </c:pt>
                <c:pt idx="2498">
                  <c:v>1.39219</c:v>
                </c:pt>
                <c:pt idx="2499">
                  <c:v>1.4160649999999999</c:v>
                </c:pt>
                <c:pt idx="2500">
                  <c:v>1.43994</c:v>
                </c:pt>
                <c:pt idx="2501">
                  <c:v>1.39219</c:v>
                </c:pt>
                <c:pt idx="2502">
                  <c:v>1.43994</c:v>
                </c:pt>
                <c:pt idx="2503">
                  <c:v>1.43994</c:v>
                </c:pt>
                <c:pt idx="2504">
                  <c:v>1.43994</c:v>
                </c:pt>
                <c:pt idx="2505">
                  <c:v>1.39219</c:v>
                </c:pt>
                <c:pt idx="2506">
                  <c:v>1.43994</c:v>
                </c:pt>
                <c:pt idx="2507">
                  <c:v>1.43994</c:v>
                </c:pt>
                <c:pt idx="2508">
                  <c:v>1.4160649999999999</c:v>
                </c:pt>
                <c:pt idx="2509">
                  <c:v>1.4638150000000001</c:v>
                </c:pt>
                <c:pt idx="2510">
                  <c:v>1.43994</c:v>
                </c:pt>
                <c:pt idx="2511">
                  <c:v>1.43994</c:v>
                </c:pt>
                <c:pt idx="2512">
                  <c:v>1.39219</c:v>
                </c:pt>
                <c:pt idx="2513">
                  <c:v>1.43994</c:v>
                </c:pt>
                <c:pt idx="2514">
                  <c:v>1.48769</c:v>
                </c:pt>
                <c:pt idx="2515">
                  <c:v>1.43994</c:v>
                </c:pt>
                <c:pt idx="2516">
                  <c:v>1.4638150000000001</c:v>
                </c:pt>
                <c:pt idx="2517">
                  <c:v>1.39219</c:v>
                </c:pt>
                <c:pt idx="2518">
                  <c:v>1.4638150000000001</c:v>
                </c:pt>
                <c:pt idx="2519">
                  <c:v>1.4638150000000001</c:v>
                </c:pt>
                <c:pt idx="2520">
                  <c:v>1.4160649999999999</c:v>
                </c:pt>
                <c:pt idx="2521">
                  <c:v>1.4160649999999999</c:v>
                </c:pt>
                <c:pt idx="2522">
                  <c:v>1.4638150000000001</c:v>
                </c:pt>
                <c:pt idx="2523">
                  <c:v>1.39219</c:v>
                </c:pt>
                <c:pt idx="2524">
                  <c:v>1.4638150000000001</c:v>
                </c:pt>
                <c:pt idx="2525">
                  <c:v>1.43994</c:v>
                </c:pt>
                <c:pt idx="2526">
                  <c:v>1.3683149999999999</c:v>
                </c:pt>
                <c:pt idx="2527">
                  <c:v>1.4638150000000001</c:v>
                </c:pt>
                <c:pt idx="2528">
                  <c:v>1.3683149999999999</c:v>
                </c:pt>
                <c:pt idx="2529">
                  <c:v>1.43994</c:v>
                </c:pt>
                <c:pt idx="2530">
                  <c:v>1.48769</c:v>
                </c:pt>
                <c:pt idx="2531">
                  <c:v>1.4160649999999999</c:v>
                </c:pt>
                <c:pt idx="2532">
                  <c:v>1.48769</c:v>
                </c:pt>
                <c:pt idx="2533">
                  <c:v>1.4160649999999999</c:v>
                </c:pt>
                <c:pt idx="2534">
                  <c:v>1.4160649999999999</c:v>
                </c:pt>
                <c:pt idx="2535">
                  <c:v>1.43994</c:v>
                </c:pt>
                <c:pt idx="2536">
                  <c:v>1.4638150000000001</c:v>
                </c:pt>
                <c:pt idx="2537">
                  <c:v>1.43994</c:v>
                </c:pt>
                <c:pt idx="2538">
                  <c:v>1.43994</c:v>
                </c:pt>
                <c:pt idx="2539">
                  <c:v>1.4638150000000001</c:v>
                </c:pt>
                <c:pt idx="2540">
                  <c:v>1.511565</c:v>
                </c:pt>
                <c:pt idx="2541">
                  <c:v>1.7025650000000001</c:v>
                </c:pt>
                <c:pt idx="2542">
                  <c:v>1.91744</c:v>
                </c:pt>
                <c:pt idx="2543">
                  <c:v>1.9413149999999999</c:v>
                </c:pt>
                <c:pt idx="2544">
                  <c:v>1.8696900000000001</c:v>
                </c:pt>
                <c:pt idx="2545">
                  <c:v>1.8219399999999999</c:v>
                </c:pt>
                <c:pt idx="2546">
                  <c:v>1.798065</c:v>
                </c:pt>
                <c:pt idx="2547">
                  <c:v>1.72644</c:v>
                </c:pt>
                <c:pt idx="2548">
                  <c:v>1.6548149999999999</c:v>
                </c:pt>
                <c:pt idx="2549">
                  <c:v>1.7025650000000001</c:v>
                </c:pt>
                <c:pt idx="2550">
                  <c:v>1.662773333333333</c:v>
                </c:pt>
                <c:pt idx="2551">
                  <c:v>1.622981666666667</c:v>
                </c:pt>
                <c:pt idx="2552">
                  <c:v>1.5831900000000001</c:v>
                </c:pt>
                <c:pt idx="2553">
                  <c:v>1.5354399999999999</c:v>
                </c:pt>
                <c:pt idx="2554">
                  <c:v>1.6309400000000001</c:v>
                </c:pt>
                <c:pt idx="2555">
                  <c:v>1.5831900000000001</c:v>
                </c:pt>
                <c:pt idx="2556">
                  <c:v>1.559315</c:v>
                </c:pt>
                <c:pt idx="2557">
                  <c:v>1.5831900000000001</c:v>
                </c:pt>
                <c:pt idx="2558">
                  <c:v>1.511565</c:v>
                </c:pt>
                <c:pt idx="2559">
                  <c:v>2.01294</c:v>
                </c:pt>
                <c:pt idx="2560">
                  <c:v>2.5143149999999999</c:v>
                </c:pt>
                <c:pt idx="2561">
                  <c:v>2.2278150000000001</c:v>
                </c:pt>
                <c:pt idx="2562">
                  <c:v>2.1084399999999999</c:v>
                </c:pt>
                <c:pt idx="2563">
                  <c:v>1.9890650000000001</c:v>
                </c:pt>
                <c:pt idx="2564">
                  <c:v>1.8696900000000001</c:v>
                </c:pt>
                <c:pt idx="2565">
                  <c:v>1.8219399999999999</c:v>
                </c:pt>
                <c:pt idx="2566">
                  <c:v>1.8219399999999999</c:v>
                </c:pt>
                <c:pt idx="2567">
                  <c:v>1.72644</c:v>
                </c:pt>
                <c:pt idx="2568">
                  <c:v>1.67869</c:v>
                </c:pt>
                <c:pt idx="2569">
                  <c:v>1.72644</c:v>
                </c:pt>
                <c:pt idx="2570">
                  <c:v>1.72644</c:v>
                </c:pt>
                <c:pt idx="2571">
                  <c:v>1.6309400000000001</c:v>
                </c:pt>
                <c:pt idx="2572">
                  <c:v>1.607065</c:v>
                </c:pt>
                <c:pt idx="2573">
                  <c:v>1.607065</c:v>
                </c:pt>
                <c:pt idx="2574">
                  <c:v>1.67869</c:v>
                </c:pt>
                <c:pt idx="2575">
                  <c:v>1.6309400000000001</c:v>
                </c:pt>
                <c:pt idx="2576">
                  <c:v>1.607065</c:v>
                </c:pt>
                <c:pt idx="2577">
                  <c:v>1.5831900000000001</c:v>
                </c:pt>
                <c:pt idx="2578">
                  <c:v>1.6309400000000001</c:v>
                </c:pt>
                <c:pt idx="2579">
                  <c:v>1.5354399999999999</c:v>
                </c:pt>
                <c:pt idx="2580">
                  <c:v>1.6309400000000001</c:v>
                </c:pt>
                <c:pt idx="2581">
                  <c:v>1.5354399999999999</c:v>
                </c:pt>
                <c:pt idx="2582">
                  <c:v>1.559315</c:v>
                </c:pt>
                <c:pt idx="2583">
                  <c:v>1.511565</c:v>
                </c:pt>
                <c:pt idx="2584">
                  <c:v>1.5831900000000001</c:v>
                </c:pt>
                <c:pt idx="2585">
                  <c:v>1.5831900000000001</c:v>
                </c:pt>
                <c:pt idx="2586">
                  <c:v>1.5831900000000001</c:v>
                </c:pt>
                <c:pt idx="2587">
                  <c:v>1.559315</c:v>
                </c:pt>
                <c:pt idx="2588">
                  <c:v>1.559315</c:v>
                </c:pt>
                <c:pt idx="2589">
                  <c:v>1.4638150000000001</c:v>
                </c:pt>
                <c:pt idx="2590">
                  <c:v>1.559315</c:v>
                </c:pt>
                <c:pt idx="2591">
                  <c:v>1.4638150000000001</c:v>
                </c:pt>
                <c:pt idx="2592">
                  <c:v>1.48769</c:v>
                </c:pt>
                <c:pt idx="2593">
                  <c:v>1.511565</c:v>
                </c:pt>
                <c:pt idx="2594">
                  <c:v>1.48769</c:v>
                </c:pt>
                <c:pt idx="2595">
                  <c:v>1.4638150000000001</c:v>
                </c:pt>
                <c:pt idx="2596">
                  <c:v>1.5354399999999999</c:v>
                </c:pt>
                <c:pt idx="2597">
                  <c:v>1.4638150000000001</c:v>
                </c:pt>
                <c:pt idx="2598">
                  <c:v>1.4638150000000001</c:v>
                </c:pt>
                <c:pt idx="2599">
                  <c:v>1.5354399999999999</c:v>
                </c:pt>
                <c:pt idx="2600">
                  <c:v>1.4638150000000001</c:v>
                </c:pt>
                <c:pt idx="2601">
                  <c:v>1.43994</c:v>
                </c:pt>
                <c:pt idx="2602">
                  <c:v>1.5354399999999999</c:v>
                </c:pt>
                <c:pt idx="2603">
                  <c:v>1.43994</c:v>
                </c:pt>
                <c:pt idx="2604">
                  <c:v>1.5354399999999999</c:v>
                </c:pt>
                <c:pt idx="2605">
                  <c:v>1.5831900000000001</c:v>
                </c:pt>
                <c:pt idx="2606">
                  <c:v>1.511565</c:v>
                </c:pt>
                <c:pt idx="2607">
                  <c:v>1.511565</c:v>
                </c:pt>
                <c:pt idx="2608">
                  <c:v>1.67869</c:v>
                </c:pt>
                <c:pt idx="2609">
                  <c:v>1.9413149999999999</c:v>
                </c:pt>
                <c:pt idx="2610">
                  <c:v>2.1084399999999999</c:v>
                </c:pt>
                <c:pt idx="2611">
                  <c:v>1.96519</c:v>
                </c:pt>
                <c:pt idx="2612">
                  <c:v>1.845815</c:v>
                </c:pt>
                <c:pt idx="2613">
                  <c:v>1.8935649999999999</c:v>
                </c:pt>
                <c:pt idx="2614">
                  <c:v>1.8696900000000001</c:v>
                </c:pt>
                <c:pt idx="2615">
                  <c:v>1.798065</c:v>
                </c:pt>
                <c:pt idx="2616">
                  <c:v>1.72644</c:v>
                </c:pt>
                <c:pt idx="2617">
                  <c:v>1.67869</c:v>
                </c:pt>
                <c:pt idx="2618">
                  <c:v>1.7025650000000001</c:v>
                </c:pt>
                <c:pt idx="2619">
                  <c:v>1.7025650000000001</c:v>
                </c:pt>
                <c:pt idx="2620">
                  <c:v>1.6548149999999999</c:v>
                </c:pt>
                <c:pt idx="2621">
                  <c:v>1.6309400000000001</c:v>
                </c:pt>
                <c:pt idx="2622">
                  <c:v>1.607065</c:v>
                </c:pt>
                <c:pt idx="2623">
                  <c:v>1.607065</c:v>
                </c:pt>
                <c:pt idx="2624">
                  <c:v>1.6548149999999999</c:v>
                </c:pt>
                <c:pt idx="2625">
                  <c:v>1.5831900000000001</c:v>
                </c:pt>
                <c:pt idx="2626">
                  <c:v>1.6309400000000001</c:v>
                </c:pt>
                <c:pt idx="2627">
                  <c:v>1.6309400000000001</c:v>
                </c:pt>
                <c:pt idx="2628">
                  <c:v>1.5831900000000001</c:v>
                </c:pt>
                <c:pt idx="2629">
                  <c:v>1.5354399999999999</c:v>
                </c:pt>
                <c:pt idx="2630">
                  <c:v>1.607065</c:v>
                </c:pt>
                <c:pt idx="2631">
                  <c:v>1.607065</c:v>
                </c:pt>
                <c:pt idx="2632">
                  <c:v>1.48769</c:v>
                </c:pt>
                <c:pt idx="2633">
                  <c:v>1.845815</c:v>
                </c:pt>
                <c:pt idx="2634">
                  <c:v>1.91744</c:v>
                </c:pt>
                <c:pt idx="2635">
                  <c:v>1.798065</c:v>
                </c:pt>
                <c:pt idx="2636">
                  <c:v>1.8219399999999999</c:v>
                </c:pt>
                <c:pt idx="2637">
                  <c:v>1.7503150000000001</c:v>
                </c:pt>
                <c:pt idx="2638">
                  <c:v>1.67869</c:v>
                </c:pt>
                <c:pt idx="2639">
                  <c:v>1.67869</c:v>
                </c:pt>
                <c:pt idx="2640">
                  <c:v>1.67869</c:v>
                </c:pt>
                <c:pt idx="2641">
                  <c:v>1.67869</c:v>
                </c:pt>
                <c:pt idx="2642">
                  <c:v>1.6548149999999999</c:v>
                </c:pt>
                <c:pt idx="2643">
                  <c:v>1.6309400000000001</c:v>
                </c:pt>
                <c:pt idx="2644">
                  <c:v>1.5831900000000001</c:v>
                </c:pt>
                <c:pt idx="2645">
                  <c:v>1.6309400000000001</c:v>
                </c:pt>
                <c:pt idx="2646">
                  <c:v>1.6309400000000001</c:v>
                </c:pt>
                <c:pt idx="2647">
                  <c:v>1.6309400000000001</c:v>
                </c:pt>
                <c:pt idx="2648">
                  <c:v>1.607065</c:v>
                </c:pt>
                <c:pt idx="2649">
                  <c:v>1.6309400000000001</c:v>
                </c:pt>
                <c:pt idx="2650">
                  <c:v>1.5831900000000001</c:v>
                </c:pt>
                <c:pt idx="2651">
                  <c:v>1.607065</c:v>
                </c:pt>
                <c:pt idx="2652">
                  <c:v>1.559315</c:v>
                </c:pt>
                <c:pt idx="2653">
                  <c:v>1.5831900000000001</c:v>
                </c:pt>
                <c:pt idx="2654">
                  <c:v>1.6548149999999999</c:v>
                </c:pt>
                <c:pt idx="2655">
                  <c:v>1.5831900000000001</c:v>
                </c:pt>
                <c:pt idx="2656">
                  <c:v>1.607065</c:v>
                </c:pt>
                <c:pt idx="2657">
                  <c:v>1.5831900000000001</c:v>
                </c:pt>
                <c:pt idx="2658">
                  <c:v>1.6309400000000001</c:v>
                </c:pt>
                <c:pt idx="2659">
                  <c:v>1.5831900000000001</c:v>
                </c:pt>
                <c:pt idx="2660">
                  <c:v>1.7025650000000001</c:v>
                </c:pt>
                <c:pt idx="2661">
                  <c:v>1.67869</c:v>
                </c:pt>
                <c:pt idx="2662">
                  <c:v>1.6309400000000001</c:v>
                </c:pt>
                <c:pt idx="2663">
                  <c:v>1.607065</c:v>
                </c:pt>
                <c:pt idx="2664">
                  <c:v>1.6548149999999999</c:v>
                </c:pt>
                <c:pt idx="2665">
                  <c:v>1.5831900000000001</c:v>
                </c:pt>
                <c:pt idx="2666">
                  <c:v>1.6309400000000001</c:v>
                </c:pt>
                <c:pt idx="2667">
                  <c:v>1.6548149999999999</c:v>
                </c:pt>
                <c:pt idx="2668">
                  <c:v>1.7025650000000001</c:v>
                </c:pt>
                <c:pt idx="2669">
                  <c:v>1.67869</c:v>
                </c:pt>
                <c:pt idx="2670">
                  <c:v>1.6548149999999999</c:v>
                </c:pt>
                <c:pt idx="2671">
                  <c:v>1.6548149999999999</c:v>
                </c:pt>
                <c:pt idx="2672">
                  <c:v>1.67869</c:v>
                </c:pt>
                <c:pt idx="2673">
                  <c:v>1.5831900000000001</c:v>
                </c:pt>
                <c:pt idx="2674">
                  <c:v>1.607065</c:v>
                </c:pt>
                <c:pt idx="2675">
                  <c:v>1.6548149999999999</c:v>
                </c:pt>
                <c:pt idx="2676">
                  <c:v>1.607065</c:v>
                </c:pt>
                <c:pt idx="2677">
                  <c:v>1.607065</c:v>
                </c:pt>
                <c:pt idx="2678">
                  <c:v>1.5831900000000001</c:v>
                </c:pt>
                <c:pt idx="2679">
                  <c:v>1.607065</c:v>
                </c:pt>
                <c:pt idx="2680">
                  <c:v>1.5354399999999999</c:v>
                </c:pt>
                <c:pt idx="2681">
                  <c:v>1.5831900000000001</c:v>
                </c:pt>
                <c:pt idx="2682">
                  <c:v>1.5354399999999999</c:v>
                </c:pt>
                <c:pt idx="2683">
                  <c:v>1.607065</c:v>
                </c:pt>
                <c:pt idx="2684">
                  <c:v>1.5831900000000001</c:v>
                </c:pt>
                <c:pt idx="2685">
                  <c:v>1.5354399999999999</c:v>
                </c:pt>
                <c:pt idx="2686">
                  <c:v>1.607065</c:v>
                </c:pt>
                <c:pt idx="2687">
                  <c:v>1.607065</c:v>
                </c:pt>
                <c:pt idx="2688">
                  <c:v>1.607065</c:v>
                </c:pt>
                <c:pt idx="2689">
                  <c:v>1.5354399999999999</c:v>
                </c:pt>
                <c:pt idx="2690">
                  <c:v>1.511565</c:v>
                </c:pt>
                <c:pt idx="2691">
                  <c:v>1.559315</c:v>
                </c:pt>
                <c:pt idx="2692">
                  <c:v>1.511565</c:v>
                </c:pt>
                <c:pt idx="2693">
                  <c:v>1.5831900000000001</c:v>
                </c:pt>
                <c:pt idx="2694">
                  <c:v>1.5831900000000001</c:v>
                </c:pt>
                <c:pt idx="2695">
                  <c:v>1.511565</c:v>
                </c:pt>
                <c:pt idx="2696">
                  <c:v>1.5354399999999999</c:v>
                </c:pt>
                <c:pt idx="2697">
                  <c:v>1.559315</c:v>
                </c:pt>
                <c:pt idx="2698">
                  <c:v>1.5831900000000001</c:v>
                </c:pt>
                <c:pt idx="2699">
                  <c:v>1.511565</c:v>
                </c:pt>
                <c:pt idx="2700">
                  <c:v>1.48769</c:v>
                </c:pt>
                <c:pt idx="2701">
                  <c:v>1.559315</c:v>
                </c:pt>
                <c:pt idx="2702">
                  <c:v>1.607065</c:v>
                </c:pt>
                <c:pt idx="2703">
                  <c:v>1.607065</c:v>
                </c:pt>
                <c:pt idx="2704">
                  <c:v>1.607065</c:v>
                </c:pt>
                <c:pt idx="2705">
                  <c:v>1.511565</c:v>
                </c:pt>
                <c:pt idx="2706">
                  <c:v>1.559315</c:v>
                </c:pt>
                <c:pt idx="2707">
                  <c:v>1.6548149999999999</c:v>
                </c:pt>
                <c:pt idx="2708">
                  <c:v>1.559315</c:v>
                </c:pt>
                <c:pt idx="2709">
                  <c:v>1.607065</c:v>
                </c:pt>
                <c:pt idx="2710">
                  <c:v>1.607065</c:v>
                </c:pt>
                <c:pt idx="2711">
                  <c:v>1.6010962500000001</c:v>
                </c:pt>
                <c:pt idx="2712">
                  <c:v>1.5951275</c:v>
                </c:pt>
                <c:pt idx="2713">
                  <c:v>1.58915875</c:v>
                </c:pt>
                <c:pt idx="2714">
                  <c:v>1.5831900000000001</c:v>
                </c:pt>
                <c:pt idx="2715">
                  <c:v>1.57722125</c:v>
                </c:pt>
                <c:pt idx="2716">
                  <c:v>1.5712524999999999</c:v>
                </c:pt>
                <c:pt idx="2717">
                  <c:v>1.5652837500000001</c:v>
                </c:pt>
                <c:pt idx="2718">
                  <c:v>1.559315</c:v>
                </c:pt>
                <c:pt idx="2719">
                  <c:v>1.5533462499999999</c:v>
                </c:pt>
                <c:pt idx="2720">
                  <c:v>1.5473775000000001</c:v>
                </c:pt>
                <c:pt idx="2721">
                  <c:v>1.54140875</c:v>
                </c:pt>
                <c:pt idx="2722">
                  <c:v>1.5354399999999999</c:v>
                </c:pt>
                <c:pt idx="2723">
                  <c:v>1.559315</c:v>
                </c:pt>
                <c:pt idx="2724">
                  <c:v>1.48769</c:v>
                </c:pt>
                <c:pt idx="2725">
                  <c:v>1.48769</c:v>
                </c:pt>
                <c:pt idx="2726">
                  <c:v>1.511565</c:v>
                </c:pt>
                <c:pt idx="2727">
                  <c:v>1.511565</c:v>
                </c:pt>
                <c:pt idx="2728">
                  <c:v>1.5354399999999999</c:v>
                </c:pt>
                <c:pt idx="2729">
                  <c:v>1.5831900000000001</c:v>
                </c:pt>
                <c:pt idx="2730">
                  <c:v>1.5354399999999999</c:v>
                </c:pt>
                <c:pt idx="2731">
                  <c:v>1.48769</c:v>
                </c:pt>
                <c:pt idx="2732">
                  <c:v>1.559315</c:v>
                </c:pt>
                <c:pt idx="2733">
                  <c:v>1.5354399999999999</c:v>
                </c:pt>
                <c:pt idx="2734">
                  <c:v>1.511565</c:v>
                </c:pt>
                <c:pt idx="2735">
                  <c:v>1.5831900000000001</c:v>
                </c:pt>
                <c:pt idx="2736">
                  <c:v>1.511565</c:v>
                </c:pt>
                <c:pt idx="2737">
                  <c:v>1.511565</c:v>
                </c:pt>
                <c:pt idx="2738">
                  <c:v>1.5354399999999999</c:v>
                </c:pt>
                <c:pt idx="2739">
                  <c:v>1.511565</c:v>
                </c:pt>
                <c:pt idx="2740">
                  <c:v>1.5354399999999999</c:v>
                </c:pt>
                <c:pt idx="2741">
                  <c:v>1.511565</c:v>
                </c:pt>
                <c:pt idx="2742">
                  <c:v>1.48769</c:v>
                </c:pt>
                <c:pt idx="2743">
                  <c:v>1.4638150000000001</c:v>
                </c:pt>
                <c:pt idx="2744">
                  <c:v>1.48769</c:v>
                </c:pt>
                <c:pt idx="2745">
                  <c:v>1.5354399999999999</c:v>
                </c:pt>
                <c:pt idx="2746">
                  <c:v>1.4638150000000001</c:v>
                </c:pt>
                <c:pt idx="2747">
                  <c:v>1.5354399999999999</c:v>
                </c:pt>
                <c:pt idx="2748">
                  <c:v>1.559315</c:v>
                </c:pt>
                <c:pt idx="2749">
                  <c:v>1.48769</c:v>
                </c:pt>
                <c:pt idx="2750">
                  <c:v>1.43994</c:v>
                </c:pt>
                <c:pt idx="2751">
                  <c:v>1.4638150000000001</c:v>
                </c:pt>
                <c:pt idx="2752">
                  <c:v>1.5354399999999999</c:v>
                </c:pt>
                <c:pt idx="2753">
                  <c:v>1.511565</c:v>
                </c:pt>
                <c:pt idx="2754">
                  <c:v>1.511565</c:v>
                </c:pt>
                <c:pt idx="2755">
                  <c:v>1.607065</c:v>
                </c:pt>
                <c:pt idx="2756">
                  <c:v>1.6309400000000001</c:v>
                </c:pt>
                <c:pt idx="2757">
                  <c:v>1.607065</c:v>
                </c:pt>
                <c:pt idx="2758">
                  <c:v>1.607065</c:v>
                </c:pt>
                <c:pt idx="2759">
                  <c:v>1.72644</c:v>
                </c:pt>
                <c:pt idx="2760">
                  <c:v>1.6309400000000001</c:v>
                </c:pt>
                <c:pt idx="2761">
                  <c:v>1.845815</c:v>
                </c:pt>
                <c:pt idx="2762">
                  <c:v>1.7741899999999999</c:v>
                </c:pt>
                <c:pt idx="2763">
                  <c:v>1.67869</c:v>
                </c:pt>
                <c:pt idx="2764">
                  <c:v>1.6548149999999999</c:v>
                </c:pt>
                <c:pt idx="2765">
                  <c:v>1.7025650000000001</c:v>
                </c:pt>
                <c:pt idx="2766">
                  <c:v>1.6548149999999999</c:v>
                </c:pt>
                <c:pt idx="2767">
                  <c:v>1.5831900000000001</c:v>
                </c:pt>
                <c:pt idx="2768">
                  <c:v>1.6548149999999999</c:v>
                </c:pt>
                <c:pt idx="2769">
                  <c:v>1.6309400000000001</c:v>
                </c:pt>
                <c:pt idx="2770">
                  <c:v>1.6548149999999999</c:v>
                </c:pt>
                <c:pt idx="2771">
                  <c:v>1.5831900000000001</c:v>
                </c:pt>
                <c:pt idx="2772">
                  <c:v>1.559315</c:v>
                </c:pt>
                <c:pt idx="2773">
                  <c:v>1.5831900000000001</c:v>
                </c:pt>
                <c:pt idx="2774">
                  <c:v>1.6309400000000001</c:v>
                </c:pt>
                <c:pt idx="2775">
                  <c:v>1.5354399999999999</c:v>
                </c:pt>
                <c:pt idx="2776">
                  <c:v>1.559315</c:v>
                </c:pt>
                <c:pt idx="2777">
                  <c:v>1.607065</c:v>
                </c:pt>
                <c:pt idx="2778">
                  <c:v>1.5831900000000001</c:v>
                </c:pt>
                <c:pt idx="2779">
                  <c:v>1.559315</c:v>
                </c:pt>
                <c:pt idx="2780">
                  <c:v>1.5831900000000001</c:v>
                </c:pt>
                <c:pt idx="2781">
                  <c:v>1.559315</c:v>
                </c:pt>
                <c:pt idx="2782">
                  <c:v>1.511565</c:v>
                </c:pt>
                <c:pt idx="2783">
                  <c:v>1.607065</c:v>
                </c:pt>
                <c:pt idx="2784">
                  <c:v>1.5831900000000001</c:v>
                </c:pt>
                <c:pt idx="2785">
                  <c:v>1.5354399999999999</c:v>
                </c:pt>
                <c:pt idx="2786">
                  <c:v>1.5354399999999999</c:v>
                </c:pt>
                <c:pt idx="2787">
                  <c:v>1.5354399999999999</c:v>
                </c:pt>
                <c:pt idx="2788">
                  <c:v>1.5831900000000001</c:v>
                </c:pt>
                <c:pt idx="2789">
                  <c:v>1.559315</c:v>
                </c:pt>
                <c:pt idx="2790">
                  <c:v>1.559315</c:v>
                </c:pt>
                <c:pt idx="2791">
                  <c:v>1.559315</c:v>
                </c:pt>
                <c:pt idx="2792">
                  <c:v>1.5831900000000001</c:v>
                </c:pt>
                <c:pt idx="2793">
                  <c:v>1.5354399999999999</c:v>
                </c:pt>
                <c:pt idx="2794">
                  <c:v>1.559315</c:v>
                </c:pt>
                <c:pt idx="2795">
                  <c:v>1.5831900000000001</c:v>
                </c:pt>
                <c:pt idx="2796">
                  <c:v>1.5354399999999999</c:v>
                </c:pt>
                <c:pt idx="2797">
                  <c:v>1.559315</c:v>
                </c:pt>
                <c:pt idx="2798">
                  <c:v>1.559315</c:v>
                </c:pt>
                <c:pt idx="2799">
                  <c:v>1.5831900000000001</c:v>
                </c:pt>
                <c:pt idx="2800">
                  <c:v>1.607065</c:v>
                </c:pt>
                <c:pt idx="2801">
                  <c:v>1.6548149999999999</c:v>
                </c:pt>
                <c:pt idx="2802">
                  <c:v>1.607065</c:v>
                </c:pt>
                <c:pt idx="2803">
                  <c:v>1.845815</c:v>
                </c:pt>
                <c:pt idx="2804">
                  <c:v>1.91744</c:v>
                </c:pt>
                <c:pt idx="2805">
                  <c:v>1.96519</c:v>
                </c:pt>
                <c:pt idx="2806">
                  <c:v>1.845815</c:v>
                </c:pt>
                <c:pt idx="2807">
                  <c:v>1.9890650000000001</c:v>
                </c:pt>
                <c:pt idx="2808">
                  <c:v>1.9413149999999999</c:v>
                </c:pt>
                <c:pt idx="2809">
                  <c:v>1.8696900000000001</c:v>
                </c:pt>
                <c:pt idx="2810">
                  <c:v>1.91744</c:v>
                </c:pt>
                <c:pt idx="2811">
                  <c:v>1.845815</c:v>
                </c:pt>
                <c:pt idx="2812">
                  <c:v>1.798065</c:v>
                </c:pt>
                <c:pt idx="2813">
                  <c:v>1.8219399999999999</c:v>
                </c:pt>
                <c:pt idx="2814">
                  <c:v>1.7503150000000001</c:v>
                </c:pt>
                <c:pt idx="2815">
                  <c:v>1.7503150000000001</c:v>
                </c:pt>
                <c:pt idx="2816">
                  <c:v>1.7741899999999999</c:v>
                </c:pt>
                <c:pt idx="2817">
                  <c:v>1.7503150000000001</c:v>
                </c:pt>
                <c:pt idx="2818">
                  <c:v>1.67869</c:v>
                </c:pt>
                <c:pt idx="2819">
                  <c:v>1.7025650000000001</c:v>
                </c:pt>
                <c:pt idx="2820">
                  <c:v>1.6548149999999999</c:v>
                </c:pt>
                <c:pt idx="2821">
                  <c:v>1.7025650000000001</c:v>
                </c:pt>
                <c:pt idx="2822">
                  <c:v>1.6309400000000001</c:v>
                </c:pt>
                <c:pt idx="2823">
                  <c:v>1.7025650000000001</c:v>
                </c:pt>
                <c:pt idx="2824">
                  <c:v>1.67869</c:v>
                </c:pt>
                <c:pt idx="2825">
                  <c:v>1.7503150000000001</c:v>
                </c:pt>
                <c:pt idx="2826">
                  <c:v>2.1084399999999999</c:v>
                </c:pt>
                <c:pt idx="2827">
                  <c:v>2.4665650000000001</c:v>
                </c:pt>
                <c:pt idx="2828">
                  <c:v>2.4665650000000001</c:v>
                </c:pt>
                <c:pt idx="2829">
                  <c:v>2.2755649999999998</c:v>
                </c:pt>
                <c:pt idx="2830">
                  <c:v>2.4188149999999999</c:v>
                </c:pt>
                <c:pt idx="2831">
                  <c:v>2.2755649999999998</c:v>
                </c:pt>
                <c:pt idx="2832">
                  <c:v>2.1800649999999999</c:v>
                </c:pt>
                <c:pt idx="2833">
                  <c:v>2.1084399999999999</c:v>
                </c:pt>
                <c:pt idx="2834">
                  <c:v>2.084565</c:v>
                </c:pt>
                <c:pt idx="2835">
                  <c:v>2.0368149999999998</c:v>
                </c:pt>
                <c:pt idx="2836">
                  <c:v>2.01294</c:v>
                </c:pt>
                <c:pt idx="2837">
                  <c:v>1.91744</c:v>
                </c:pt>
                <c:pt idx="2838">
                  <c:v>1.91744</c:v>
                </c:pt>
                <c:pt idx="2839">
                  <c:v>1.91744</c:v>
                </c:pt>
                <c:pt idx="2840">
                  <c:v>1.8935649999999999</c:v>
                </c:pt>
                <c:pt idx="2841">
                  <c:v>1.8935649999999999</c:v>
                </c:pt>
                <c:pt idx="2842">
                  <c:v>1.8935649999999999</c:v>
                </c:pt>
                <c:pt idx="2843">
                  <c:v>1.8696900000000001</c:v>
                </c:pt>
                <c:pt idx="2844">
                  <c:v>1.8696900000000001</c:v>
                </c:pt>
                <c:pt idx="2845">
                  <c:v>1.8696900000000001</c:v>
                </c:pt>
                <c:pt idx="2846">
                  <c:v>1.7741899999999999</c:v>
                </c:pt>
                <c:pt idx="2847">
                  <c:v>1.798065</c:v>
                </c:pt>
                <c:pt idx="2848">
                  <c:v>1.7741899999999999</c:v>
                </c:pt>
                <c:pt idx="2849">
                  <c:v>1.7025650000000001</c:v>
                </c:pt>
                <c:pt idx="2850">
                  <c:v>1.7025650000000001</c:v>
                </c:pt>
                <c:pt idx="2851">
                  <c:v>1.7503150000000001</c:v>
                </c:pt>
                <c:pt idx="2852">
                  <c:v>1.7025650000000001</c:v>
                </c:pt>
                <c:pt idx="2853">
                  <c:v>1.72644</c:v>
                </c:pt>
                <c:pt idx="2854">
                  <c:v>1.7503150000000001</c:v>
                </c:pt>
                <c:pt idx="2855">
                  <c:v>1.6309400000000001</c:v>
                </c:pt>
                <c:pt idx="2856">
                  <c:v>1.67869</c:v>
                </c:pt>
                <c:pt idx="2857">
                  <c:v>1.6309400000000001</c:v>
                </c:pt>
                <c:pt idx="2858">
                  <c:v>1.6548149999999999</c:v>
                </c:pt>
                <c:pt idx="2859">
                  <c:v>1.67869</c:v>
                </c:pt>
                <c:pt idx="2860">
                  <c:v>1.6548149999999999</c:v>
                </c:pt>
                <c:pt idx="2861">
                  <c:v>1.67869</c:v>
                </c:pt>
                <c:pt idx="2862">
                  <c:v>1.6309400000000001</c:v>
                </c:pt>
                <c:pt idx="2863">
                  <c:v>1.607065</c:v>
                </c:pt>
                <c:pt idx="2864">
                  <c:v>1.6309400000000001</c:v>
                </c:pt>
                <c:pt idx="2865">
                  <c:v>1.6309400000000001</c:v>
                </c:pt>
                <c:pt idx="2866">
                  <c:v>1.67869</c:v>
                </c:pt>
                <c:pt idx="2867">
                  <c:v>1.6309400000000001</c:v>
                </c:pt>
                <c:pt idx="2868">
                  <c:v>1.5831900000000001</c:v>
                </c:pt>
                <c:pt idx="2869">
                  <c:v>1.607065</c:v>
                </c:pt>
                <c:pt idx="2870">
                  <c:v>1.67869</c:v>
                </c:pt>
                <c:pt idx="2871">
                  <c:v>1.5831900000000001</c:v>
                </c:pt>
                <c:pt idx="2872">
                  <c:v>1.6309400000000001</c:v>
                </c:pt>
                <c:pt idx="2873">
                  <c:v>1.6548149999999999</c:v>
                </c:pt>
                <c:pt idx="2874">
                  <c:v>1.559315</c:v>
                </c:pt>
                <c:pt idx="2875">
                  <c:v>1.559315</c:v>
                </c:pt>
                <c:pt idx="2876">
                  <c:v>1.6309400000000001</c:v>
                </c:pt>
                <c:pt idx="2877">
                  <c:v>1.5354399999999999</c:v>
                </c:pt>
                <c:pt idx="2878">
                  <c:v>1.5354399999999999</c:v>
                </c:pt>
                <c:pt idx="2879">
                  <c:v>1.5354399999999999</c:v>
                </c:pt>
                <c:pt idx="2880">
                  <c:v>1.5831900000000001</c:v>
                </c:pt>
                <c:pt idx="2881">
                  <c:v>1.5831900000000001</c:v>
                </c:pt>
                <c:pt idx="2882">
                  <c:v>1.559315</c:v>
                </c:pt>
                <c:pt idx="2883">
                  <c:v>1.559315</c:v>
                </c:pt>
                <c:pt idx="2884">
                  <c:v>1.607065</c:v>
                </c:pt>
                <c:pt idx="2885">
                  <c:v>1.5354399999999999</c:v>
                </c:pt>
                <c:pt idx="2886">
                  <c:v>1.559315</c:v>
                </c:pt>
                <c:pt idx="2887">
                  <c:v>1.511565</c:v>
                </c:pt>
                <c:pt idx="2888">
                  <c:v>1.5354399999999999</c:v>
                </c:pt>
                <c:pt idx="2889">
                  <c:v>1.607065</c:v>
                </c:pt>
                <c:pt idx="2890">
                  <c:v>1.607065</c:v>
                </c:pt>
                <c:pt idx="2891">
                  <c:v>1.5354399999999999</c:v>
                </c:pt>
                <c:pt idx="2892">
                  <c:v>1.5354399999999999</c:v>
                </c:pt>
                <c:pt idx="2893">
                  <c:v>1.5354399999999999</c:v>
                </c:pt>
                <c:pt idx="2894">
                  <c:v>1.559315</c:v>
                </c:pt>
                <c:pt idx="2895">
                  <c:v>1.559315</c:v>
                </c:pt>
                <c:pt idx="2896">
                  <c:v>1.6309400000000001</c:v>
                </c:pt>
                <c:pt idx="2897">
                  <c:v>1.559315</c:v>
                </c:pt>
                <c:pt idx="2898">
                  <c:v>1.7741899999999999</c:v>
                </c:pt>
                <c:pt idx="2899">
                  <c:v>1.7503150000000001</c:v>
                </c:pt>
                <c:pt idx="2900">
                  <c:v>1.67869</c:v>
                </c:pt>
                <c:pt idx="2901">
                  <c:v>1.6548149999999999</c:v>
                </c:pt>
                <c:pt idx="2902">
                  <c:v>1.6309400000000001</c:v>
                </c:pt>
                <c:pt idx="2903">
                  <c:v>1.7025650000000001</c:v>
                </c:pt>
                <c:pt idx="2904">
                  <c:v>1.67869</c:v>
                </c:pt>
                <c:pt idx="2905">
                  <c:v>1.6548149999999999</c:v>
                </c:pt>
                <c:pt idx="2906">
                  <c:v>1.5831900000000001</c:v>
                </c:pt>
                <c:pt idx="2907">
                  <c:v>1.58915875</c:v>
                </c:pt>
                <c:pt idx="2908">
                  <c:v>1.5951275</c:v>
                </c:pt>
                <c:pt idx="2909">
                  <c:v>1.6010962500000001</c:v>
                </c:pt>
                <c:pt idx="2910">
                  <c:v>1.607065</c:v>
                </c:pt>
                <c:pt idx="2911">
                  <c:v>1.607065</c:v>
                </c:pt>
                <c:pt idx="2912">
                  <c:v>1.607065</c:v>
                </c:pt>
                <c:pt idx="2913">
                  <c:v>1.559315</c:v>
                </c:pt>
                <c:pt idx="2914">
                  <c:v>1.6548149999999999</c:v>
                </c:pt>
                <c:pt idx="2915">
                  <c:v>1.6309400000000001</c:v>
                </c:pt>
                <c:pt idx="2916">
                  <c:v>1.5831900000000001</c:v>
                </c:pt>
                <c:pt idx="2917">
                  <c:v>1.6309400000000001</c:v>
                </c:pt>
                <c:pt idx="2918">
                  <c:v>1.607065</c:v>
                </c:pt>
                <c:pt idx="2919">
                  <c:v>1.559315</c:v>
                </c:pt>
                <c:pt idx="2920">
                  <c:v>1.559315</c:v>
                </c:pt>
                <c:pt idx="2921">
                  <c:v>1.7503150000000001</c:v>
                </c:pt>
                <c:pt idx="2922">
                  <c:v>1.7741899999999999</c:v>
                </c:pt>
                <c:pt idx="2923">
                  <c:v>2.1561900000000001</c:v>
                </c:pt>
                <c:pt idx="2924">
                  <c:v>1.9890650000000001</c:v>
                </c:pt>
                <c:pt idx="2925">
                  <c:v>1.8696900000000001</c:v>
                </c:pt>
                <c:pt idx="2926">
                  <c:v>1.8935649999999999</c:v>
                </c:pt>
                <c:pt idx="2927">
                  <c:v>1.8219399999999999</c:v>
                </c:pt>
                <c:pt idx="2928">
                  <c:v>1.7741899999999999</c:v>
                </c:pt>
                <c:pt idx="2929">
                  <c:v>1.7025650000000001</c:v>
                </c:pt>
                <c:pt idx="2930">
                  <c:v>1.67869</c:v>
                </c:pt>
                <c:pt idx="2931">
                  <c:v>1.6309400000000001</c:v>
                </c:pt>
                <c:pt idx="2932">
                  <c:v>1.7025650000000001</c:v>
                </c:pt>
                <c:pt idx="2933">
                  <c:v>1.7025650000000001</c:v>
                </c:pt>
                <c:pt idx="2934">
                  <c:v>1.6548149999999999</c:v>
                </c:pt>
                <c:pt idx="2935">
                  <c:v>1.6548149999999999</c:v>
                </c:pt>
                <c:pt idx="2936">
                  <c:v>1.6309400000000001</c:v>
                </c:pt>
                <c:pt idx="2937">
                  <c:v>1.6548149999999999</c:v>
                </c:pt>
                <c:pt idx="2938">
                  <c:v>1.7025650000000001</c:v>
                </c:pt>
                <c:pt idx="2939">
                  <c:v>1.607065</c:v>
                </c:pt>
                <c:pt idx="2940">
                  <c:v>1.6548149999999999</c:v>
                </c:pt>
                <c:pt idx="2941">
                  <c:v>1.5831900000000001</c:v>
                </c:pt>
                <c:pt idx="2942">
                  <c:v>1.5831900000000001</c:v>
                </c:pt>
                <c:pt idx="2943">
                  <c:v>1.6309400000000001</c:v>
                </c:pt>
                <c:pt idx="2944">
                  <c:v>1.5831900000000001</c:v>
                </c:pt>
                <c:pt idx="2945">
                  <c:v>1.7503150000000001</c:v>
                </c:pt>
                <c:pt idx="2946">
                  <c:v>1.7503150000000001</c:v>
                </c:pt>
                <c:pt idx="2947">
                  <c:v>1.72644</c:v>
                </c:pt>
                <c:pt idx="2948">
                  <c:v>1.7741899999999999</c:v>
                </c:pt>
                <c:pt idx="2949">
                  <c:v>1.67869</c:v>
                </c:pt>
                <c:pt idx="2950">
                  <c:v>1.6548149999999999</c:v>
                </c:pt>
                <c:pt idx="2951">
                  <c:v>1.6548149999999999</c:v>
                </c:pt>
                <c:pt idx="2952">
                  <c:v>1.67869</c:v>
                </c:pt>
                <c:pt idx="2953">
                  <c:v>1.6548149999999999</c:v>
                </c:pt>
                <c:pt idx="2954">
                  <c:v>1.6548149999999999</c:v>
                </c:pt>
                <c:pt idx="2955">
                  <c:v>1.67869</c:v>
                </c:pt>
                <c:pt idx="2956">
                  <c:v>1.6309400000000001</c:v>
                </c:pt>
                <c:pt idx="2957">
                  <c:v>1.6548149999999999</c:v>
                </c:pt>
                <c:pt idx="2958">
                  <c:v>1.5831900000000001</c:v>
                </c:pt>
                <c:pt idx="2959">
                  <c:v>1.5831900000000001</c:v>
                </c:pt>
                <c:pt idx="2960">
                  <c:v>1.6309400000000001</c:v>
                </c:pt>
                <c:pt idx="2961">
                  <c:v>1.559315</c:v>
                </c:pt>
                <c:pt idx="2962">
                  <c:v>1.607065</c:v>
                </c:pt>
                <c:pt idx="2963">
                  <c:v>1.607065</c:v>
                </c:pt>
                <c:pt idx="2964">
                  <c:v>1.559315</c:v>
                </c:pt>
                <c:pt idx="2965">
                  <c:v>1.7025650000000001</c:v>
                </c:pt>
                <c:pt idx="2966">
                  <c:v>1.607065</c:v>
                </c:pt>
                <c:pt idx="2967">
                  <c:v>1.798065</c:v>
                </c:pt>
                <c:pt idx="2968">
                  <c:v>1.6309400000000001</c:v>
                </c:pt>
                <c:pt idx="2969">
                  <c:v>1.559315</c:v>
                </c:pt>
                <c:pt idx="2970">
                  <c:v>1.67869</c:v>
                </c:pt>
                <c:pt idx="2971">
                  <c:v>1.607065</c:v>
                </c:pt>
                <c:pt idx="2972">
                  <c:v>1.67869</c:v>
                </c:pt>
                <c:pt idx="2973">
                  <c:v>1.5831900000000001</c:v>
                </c:pt>
                <c:pt idx="2974">
                  <c:v>1.607065</c:v>
                </c:pt>
                <c:pt idx="2975">
                  <c:v>1.6309400000000001</c:v>
                </c:pt>
                <c:pt idx="2976">
                  <c:v>1.607065</c:v>
                </c:pt>
                <c:pt idx="2977">
                  <c:v>1.67869</c:v>
                </c:pt>
                <c:pt idx="2978">
                  <c:v>1.607065</c:v>
                </c:pt>
                <c:pt idx="2979">
                  <c:v>1.67869</c:v>
                </c:pt>
                <c:pt idx="2980">
                  <c:v>1.607065</c:v>
                </c:pt>
                <c:pt idx="2981">
                  <c:v>1.6309400000000001</c:v>
                </c:pt>
                <c:pt idx="2982">
                  <c:v>1.6548149999999999</c:v>
                </c:pt>
                <c:pt idx="2983">
                  <c:v>1.6548149999999999</c:v>
                </c:pt>
                <c:pt idx="2984">
                  <c:v>1.6309400000000001</c:v>
                </c:pt>
                <c:pt idx="2985">
                  <c:v>1.6548149999999999</c:v>
                </c:pt>
                <c:pt idx="2986">
                  <c:v>1.559315</c:v>
                </c:pt>
                <c:pt idx="2987">
                  <c:v>1.559315</c:v>
                </c:pt>
                <c:pt idx="2988">
                  <c:v>1.607065</c:v>
                </c:pt>
                <c:pt idx="2989">
                  <c:v>1.559315</c:v>
                </c:pt>
                <c:pt idx="2990">
                  <c:v>1.72644</c:v>
                </c:pt>
                <c:pt idx="2991">
                  <c:v>1.7503150000000001</c:v>
                </c:pt>
                <c:pt idx="2992">
                  <c:v>1.7503150000000001</c:v>
                </c:pt>
                <c:pt idx="2993">
                  <c:v>1.7025650000000001</c:v>
                </c:pt>
                <c:pt idx="2994">
                  <c:v>1.7025650000000001</c:v>
                </c:pt>
                <c:pt idx="2995">
                  <c:v>1.6548149999999999</c:v>
                </c:pt>
                <c:pt idx="2996">
                  <c:v>1.607065</c:v>
                </c:pt>
                <c:pt idx="2997">
                  <c:v>1.72644</c:v>
                </c:pt>
                <c:pt idx="2998">
                  <c:v>1.845815</c:v>
                </c:pt>
                <c:pt idx="2999">
                  <c:v>1.8219399999999999</c:v>
                </c:pt>
                <c:pt idx="3000">
                  <c:v>1.7741899999999999</c:v>
                </c:pt>
                <c:pt idx="3001">
                  <c:v>1.7503150000000001</c:v>
                </c:pt>
                <c:pt idx="3002">
                  <c:v>1.7025650000000001</c:v>
                </c:pt>
                <c:pt idx="3003">
                  <c:v>1.67869</c:v>
                </c:pt>
                <c:pt idx="3004">
                  <c:v>1.6548149999999999</c:v>
                </c:pt>
                <c:pt idx="3005">
                  <c:v>1.67869</c:v>
                </c:pt>
                <c:pt idx="3006">
                  <c:v>1.6309400000000001</c:v>
                </c:pt>
                <c:pt idx="3007">
                  <c:v>1.607065</c:v>
                </c:pt>
                <c:pt idx="3008">
                  <c:v>1.6548149999999999</c:v>
                </c:pt>
                <c:pt idx="3009">
                  <c:v>1.6548149999999999</c:v>
                </c:pt>
                <c:pt idx="3010">
                  <c:v>1.6548149999999999</c:v>
                </c:pt>
                <c:pt idx="3011">
                  <c:v>1.67869</c:v>
                </c:pt>
                <c:pt idx="3012">
                  <c:v>1.607065</c:v>
                </c:pt>
                <c:pt idx="3013">
                  <c:v>1.5831900000000001</c:v>
                </c:pt>
                <c:pt idx="3014">
                  <c:v>1.96519</c:v>
                </c:pt>
                <c:pt idx="3015">
                  <c:v>1.8696900000000001</c:v>
                </c:pt>
                <c:pt idx="3016">
                  <c:v>1.8696900000000001</c:v>
                </c:pt>
                <c:pt idx="3017">
                  <c:v>1.8696900000000001</c:v>
                </c:pt>
                <c:pt idx="3018">
                  <c:v>1.8219399999999999</c:v>
                </c:pt>
                <c:pt idx="3019">
                  <c:v>1.91744</c:v>
                </c:pt>
                <c:pt idx="3020">
                  <c:v>1.845815</c:v>
                </c:pt>
                <c:pt idx="3021">
                  <c:v>1.72644</c:v>
                </c:pt>
                <c:pt idx="3022">
                  <c:v>1.7025650000000001</c:v>
                </c:pt>
                <c:pt idx="3023">
                  <c:v>1.7025650000000001</c:v>
                </c:pt>
                <c:pt idx="3024">
                  <c:v>1.7503150000000001</c:v>
                </c:pt>
                <c:pt idx="3025">
                  <c:v>1.72644</c:v>
                </c:pt>
                <c:pt idx="3026">
                  <c:v>1.6548149999999999</c:v>
                </c:pt>
                <c:pt idx="3027">
                  <c:v>1.6309400000000001</c:v>
                </c:pt>
                <c:pt idx="3028">
                  <c:v>1.6309400000000001</c:v>
                </c:pt>
                <c:pt idx="3029">
                  <c:v>1.6548149999999999</c:v>
                </c:pt>
                <c:pt idx="3030">
                  <c:v>1.607065</c:v>
                </c:pt>
                <c:pt idx="3031">
                  <c:v>1.5831900000000001</c:v>
                </c:pt>
                <c:pt idx="3032">
                  <c:v>1.5831900000000001</c:v>
                </c:pt>
                <c:pt idx="3033">
                  <c:v>1.5831900000000001</c:v>
                </c:pt>
                <c:pt idx="3034">
                  <c:v>1.6548149999999999</c:v>
                </c:pt>
                <c:pt idx="3035">
                  <c:v>1.6309400000000001</c:v>
                </c:pt>
                <c:pt idx="3036">
                  <c:v>1.607065</c:v>
                </c:pt>
                <c:pt idx="3037">
                  <c:v>1.607065</c:v>
                </c:pt>
                <c:pt idx="3038">
                  <c:v>1.5831900000000001</c:v>
                </c:pt>
                <c:pt idx="3039">
                  <c:v>1.607065</c:v>
                </c:pt>
                <c:pt idx="3040">
                  <c:v>1.5831900000000001</c:v>
                </c:pt>
                <c:pt idx="3041">
                  <c:v>1.559315</c:v>
                </c:pt>
                <c:pt idx="3042">
                  <c:v>1.5354399999999999</c:v>
                </c:pt>
                <c:pt idx="3043">
                  <c:v>1.6309400000000001</c:v>
                </c:pt>
                <c:pt idx="3044">
                  <c:v>1.559315</c:v>
                </c:pt>
                <c:pt idx="3045">
                  <c:v>1.559315</c:v>
                </c:pt>
                <c:pt idx="3046">
                  <c:v>1.559315</c:v>
                </c:pt>
                <c:pt idx="3047">
                  <c:v>1.559315</c:v>
                </c:pt>
                <c:pt idx="3048">
                  <c:v>1.5354399999999999</c:v>
                </c:pt>
                <c:pt idx="3049">
                  <c:v>1.5831900000000001</c:v>
                </c:pt>
                <c:pt idx="3050">
                  <c:v>1.5831900000000001</c:v>
                </c:pt>
                <c:pt idx="3051">
                  <c:v>1.511565</c:v>
                </c:pt>
                <c:pt idx="3052">
                  <c:v>1.5831900000000001</c:v>
                </c:pt>
                <c:pt idx="3053">
                  <c:v>1.559315</c:v>
                </c:pt>
                <c:pt idx="3054">
                  <c:v>1.5831900000000001</c:v>
                </c:pt>
                <c:pt idx="3055">
                  <c:v>1.511565</c:v>
                </c:pt>
                <c:pt idx="3056">
                  <c:v>1.5354399999999999</c:v>
                </c:pt>
                <c:pt idx="3057">
                  <c:v>1.511565</c:v>
                </c:pt>
                <c:pt idx="3058">
                  <c:v>1.5354399999999999</c:v>
                </c:pt>
                <c:pt idx="3059">
                  <c:v>1.511565</c:v>
                </c:pt>
                <c:pt idx="3060">
                  <c:v>1.559315</c:v>
                </c:pt>
                <c:pt idx="3061">
                  <c:v>1.5354399999999999</c:v>
                </c:pt>
                <c:pt idx="3062">
                  <c:v>1.5831900000000001</c:v>
                </c:pt>
                <c:pt idx="3063">
                  <c:v>1.48769</c:v>
                </c:pt>
                <c:pt idx="3064">
                  <c:v>1.511565</c:v>
                </c:pt>
                <c:pt idx="3065">
                  <c:v>1.559315</c:v>
                </c:pt>
                <c:pt idx="3066">
                  <c:v>1.5831900000000001</c:v>
                </c:pt>
                <c:pt idx="3067">
                  <c:v>1.6548149999999999</c:v>
                </c:pt>
                <c:pt idx="3068">
                  <c:v>1.6309400000000001</c:v>
                </c:pt>
                <c:pt idx="3069">
                  <c:v>1.5831900000000001</c:v>
                </c:pt>
                <c:pt idx="3070">
                  <c:v>1.6309400000000001</c:v>
                </c:pt>
                <c:pt idx="3071">
                  <c:v>1.607065</c:v>
                </c:pt>
                <c:pt idx="3072">
                  <c:v>1.6309400000000001</c:v>
                </c:pt>
                <c:pt idx="3073">
                  <c:v>1.559315</c:v>
                </c:pt>
                <c:pt idx="3074">
                  <c:v>1.5831900000000001</c:v>
                </c:pt>
                <c:pt idx="3075">
                  <c:v>1.6309400000000001</c:v>
                </c:pt>
                <c:pt idx="3076">
                  <c:v>1.559315</c:v>
                </c:pt>
                <c:pt idx="3077">
                  <c:v>1.559315</c:v>
                </c:pt>
                <c:pt idx="3078">
                  <c:v>1.5831900000000001</c:v>
                </c:pt>
                <c:pt idx="3079">
                  <c:v>1.607065</c:v>
                </c:pt>
                <c:pt idx="3080">
                  <c:v>1.511565</c:v>
                </c:pt>
                <c:pt idx="3081">
                  <c:v>1.511565</c:v>
                </c:pt>
                <c:pt idx="3082">
                  <c:v>1.5831900000000001</c:v>
                </c:pt>
                <c:pt idx="3083">
                  <c:v>1.5831900000000001</c:v>
                </c:pt>
                <c:pt idx="3084">
                  <c:v>1.5831900000000001</c:v>
                </c:pt>
                <c:pt idx="3085">
                  <c:v>1.5354399999999999</c:v>
                </c:pt>
                <c:pt idx="3086">
                  <c:v>1.607065</c:v>
                </c:pt>
                <c:pt idx="3087">
                  <c:v>1.67869</c:v>
                </c:pt>
                <c:pt idx="3088">
                  <c:v>1.72644</c:v>
                </c:pt>
                <c:pt idx="3089">
                  <c:v>1.8696900000000001</c:v>
                </c:pt>
                <c:pt idx="3090">
                  <c:v>1.91744</c:v>
                </c:pt>
                <c:pt idx="3091">
                  <c:v>1.9890650000000001</c:v>
                </c:pt>
                <c:pt idx="3092">
                  <c:v>1.9413149999999999</c:v>
                </c:pt>
                <c:pt idx="3093">
                  <c:v>1.8935649999999999</c:v>
                </c:pt>
                <c:pt idx="3094">
                  <c:v>1.8219399999999999</c:v>
                </c:pt>
                <c:pt idx="3095">
                  <c:v>1.8054111538461539</c:v>
                </c:pt>
                <c:pt idx="3096">
                  <c:v>1.788882307692307</c:v>
                </c:pt>
                <c:pt idx="3097">
                  <c:v>1.772353461538462</c:v>
                </c:pt>
                <c:pt idx="3098">
                  <c:v>1.7558246153846151</c:v>
                </c:pt>
                <c:pt idx="3099">
                  <c:v>1.7392957692307689</c:v>
                </c:pt>
                <c:pt idx="3100">
                  <c:v>1.7227669230769229</c:v>
                </c:pt>
                <c:pt idx="3101">
                  <c:v>1.7062380769230769</c:v>
                </c:pt>
                <c:pt idx="3102">
                  <c:v>1.689709230769231</c:v>
                </c:pt>
                <c:pt idx="3103">
                  <c:v>1.673180384615385</c:v>
                </c:pt>
                <c:pt idx="3104">
                  <c:v>1.6566515384615379</c:v>
                </c:pt>
                <c:pt idx="3105">
                  <c:v>1.6401226923076919</c:v>
                </c:pt>
                <c:pt idx="3106">
                  <c:v>1.6235938461538459</c:v>
                </c:pt>
                <c:pt idx="3107">
                  <c:v>1.607065</c:v>
                </c:pt>
                <c:pt idx="3108">
                  <c:v>1.607065</c:v>
                </c:pt>
                <c:pt idx="3109">
                  <c:v>1.607065</c:v>
                </c:pt>
                <c:pt idx="3110">
                  <c:v>1.6548149999999999</c:v>
                </c:pt>
                <c:pt idx="3111">
                  <c:v>1.5831900000000001</c:v>
                </c:pt>
                <c:pt idx="3112">
                  <c:v>1.5354399999999999</c:v>
                </c:pt>
                <c:pt idx="3113">
                  <c:v>1.6309400000000001</c:v>
                </c:pt>
                <c:pt idx="3114">
                  <c:v>1.607065</c:v>
                </c:pt>
                <c:pt idx="3115">
                  <c:v>1.6309400000000001</c:v>
                </c:pt>
                <c:pt idx="3116">
                  <c:v>1.5354399999999999</c:v>
                </c:pt>
                <c:pt idx="3117">
                  <c:v>1.559315</c:v>
                </c:pt>
                <c:pt idx="3118">
                  <c:v>1.5354399999999999</c:v>
                </c:pt>
                <c:pt idx="3119">
                  <c:v>1.511565</c:v>
                </c:pt>
                <c:pt idx="3120">
                  <c:v>1.559315</c:v>
                </c:pt>
                <c:pt idx="3121">
                  <c:v>1.5354399999999999</c:v>
                </c:pt>
                <c:pt idx="3122">
                  <c:v>1.5354399999999999</c:v>
                </c:pt>
                <c:pt idx="3123">
                  <c:v>1.559315</c:v>
                </c:pt>
                <c:pt idx="3124">
                  <c:v>1.607065</c:v>
                </c:pt>
                <c:pt idx="3125">
                  <c:v>1.5354399999999999</c:v>
                </c:pt>
                <c:pt idx="3126">
                  <c:v>1.559315</c:v>
                </c:pt>
                <c:pt idx="3127">
                  <c:v>1.5354399999999999</c:v>
                </c:pt>
                <c:pt idx="3128">
                  <c:v>1.7741899999999999</c:v>
                </c:pt>
                <c:pt idx="3129">
                  <c:v>1.559315</c:v>
                </c:pt>
                <c:pt idx="3130">
                  <c:v>1.511565</c:v>
                </c:pt>
                <c:pt idx="3131">
                  <c:v>1.607065</c:v>
                </c:pt>
                <c:pt idx="3132">
                  <c:v>1.607065</c:v>
                </c:pt>
                <c:pt idx="3133">
                  <c:v>1.559315</c:v>
                </c:pt>
                <c:pt idx="3134">
                  <c:v>1.559315</c:v>
                </c:pt>
                <c:pt idx="3135">
                  <c:v>1.511565</c:v>
                </c:pt>
                <c:pt idx="3136">
                  <c:v>1.5831900000000001</c:v>
                </c:pt>
                <c:pt idx="3137">
                  <c:v>1.559315</c:v>
                </c:pt>
                <c:pt idx="3138">
                  <c:v>1.48769</c:v>
                </c:pt>
                <c:pt idx="3139">
                  <c:v>1.48769</c:v>
                </c:pt>
                <c:pt idx="3140">
                  <c:v>1.511565</c:v>
                </c:pt>
                <c:pt idx="3141">
                  <c:v>1.511565</c:v>
                </c:pt>
                <c:pt idx="3142">
                  <c:v>1.4638150000000001</c:v>
                </c:pt>
                <c:pt idx="3143">
                  <c:v>1.559315</c:v>
                </c:pt>
                <c:pt idx="3144">
                  <c:v>1.511565</c:v>
                </c:pt>
                <c:pt idx="3145">
                  <c:v>1.5354399999999999</c:v>
                </c:pt>
                <c:pt idx="3146">
                  <c:v>1.48769</c:v>
                </c:pt>
                <c:pt idx="3147">
                  <c:v>1.48769</c:v>
                </c:pt>
                <c:pt idx="3148">
                  <c:v>1.559315</c:v>
                </c:pt>
                <c:pt idx="3149">
                  <c:v>1.559315</c:v>
                </c:pt>
                <c:pt idx="3150">
                  <c:v>1.511565</c:v>
                </c:pt>
                <c:pt idx="3151">
                  <c:v>1.511565</c:v>
                </c:pt>
                <c:pt idx="3152">
                  <c:v>1.559315</c:v>
                </c:pt>
                <c:pt idx="3153">
                  <c:v>1.5354399999999999</c:v>
                </c:pt>
                <c:pt idx="3154">
                  <c:v>1.511565</c:v>
                </c:pt>
                <c:pt idx="3155">
                  <c:v>1.4638150000000001</c:v>
                </c:pt>
                <c:pt idx="3156">
                  <c:v>1.48769</c:v>
                </c:pt>
                <c:pt idx="3157">
                  <c:v>1.559315</c:v>
                </c:pt>
                <c:pt idx="3158">
                  <c:v>1.48769</c:v>
                </c:pt>
                <c:pt idx="3159">
                  <c:v>1.48769</c:v>
                </c:pt>
                <c:pt idx="3160">
                  <c:v>1.5354399999999999</c:v>
                </c:pt>
                <c:pt idx="3161">
                  <c:v>1.4638150000000001</c:v>
                </c:pt>
                <c:pt idx="3162">
                  <c:v>1.559315</c:v>
                </c:pt>
                <c:pt idx="3163">
                  <c:v>1.5354399999999999</c:v>
                </c:pt>
                <c:pt idx="3164">
                  <c:v>1.5354399999999999</c:v>
                </c:pt>
                <c:pt idx="3165">
                  <c:v>1.4638150000000001</c:v>
                </c:pt>
                <c:pt idx="3166">
                  <c:v>1.48769</c:v>
                </c:pt>
                <c:pt idx="3167">
                  <c:v>1.4757525</c:v>
                </c:pt>
                <c:pt idx="3168">
                  <c:v>1.4638150000000001</c:v>
                </c:pt>
                <c:pt idx="3169">
                  <c:v>1.511565</c:v>
                </c:pt>
                <c:pt idx="3170">
                  <c:v>1.48769</c:v>
                </c:pt>
                <c:pt idx="3171">
                  <c:v>1.48769</c:v>
                </c:pt>
                <c:pt idx="3172">
                  <c:v>1.511565</c:v>
                </c:pt>
                <c:pt idx="3173">
                  <c:v>1.4638150000000001</c:v>
                </c:pt>
                <c:pt idx="3174">
                  <c:v>1.48769</c:v>
                </c:pt>
                <c:pt idx="3175">
                  <c:v>1.5354399999999999</c:v>
                </c:pt>
                <c:pt idx="3176">
                  <c:v>1.5354399999999999</c:v>
                </c:pt>
                <c:pt idx="3177">
                  <c:v>1.511565</c:v>
                </c:pt>
                <c:pt idx="3178">
                  <c:v>1.48769</c:v>
                </c:pt>
                <c:pt idx="3179">
                  <c:v>1.559315</c:v>
                </c:pt>
                <c:pt idx="3180">
                  <c:v>1.43994</c:v>
                </c:pt>
                <c:pt idx="3181">
                  <c:v>1.48769</c:v>
                </c:pt>
                <c:pt idx="3182">
                  <c:v>1.511565</c:v>
                </c:pt>
                <c:pt idx="3183">
                  <c:v>1.5354399999999999</c:v>
                </c:pt>
                <c:pt idx="3184">
                  <c:v>1.5354399999999999</c:v>
                </c:pt>
                <c:pt idx="3185">
                  <c:v>1.511565</c:v>
                </c:pt>
                <c:pt idx="3186">
                  <c:v>1.607065</c:v>
                </c:pt>
                <c:pt idx="3187">
                  <c:v>1.6309400000000001</c:v>
                </c:pt>
                <c:pt idx="3188">
                  <c:v>1.67869</c:v>
                </c:pt>
                <c:pt idx="3189">
                  <c:v>1.6309400000000001</c:v>
                </c:pt>
                <c:pt idx="3190">
                  <c:v>1.7025650000000001</c:v>
                </c:pt>
                <c:pt idx="3191">
                  <c:v>1.607065</c:v>
                </c:pt>
                <c:pt idx="3192">
                  <c:v>1.6190024999999999</c:v>
                </c:pt>
                <c:pt idx="3193">
                  <c:v>1.6309400000000001</c:v>
                </c:pt>
                <c:pt idx="3194">
                  <c:v>1.607065</c:v>
                </c:pt>
                <c:pt idx="3195">
                  <c:v>1.6309400000000001</c:v>
                </c:pt>
                <c:pt idx="3196">
                  <c:v>1.6309400000000001</c:v>
                </c:pt>
                <c:pt idx="3197">
                  <c:v>1.607065</c:v>
                </c:pt>
                <c:pt idx="3198">
                  <c:v>1.559315</c:v>
                </c:pt>
                <c:pt idx="3199">
                  <c:v>1.607065</c:v>
                </c:pt>
                <c:pt idx="3200">
                  <c:v>1.559315</c:v>
                </c:pt>
                <c:pt idx="3201">
                  <c:v>1.511565</c:v>
                </c:pt>
                <c:pt idx="3202">
                  <c:v>1.511565</c:v>
                </c:pt>
                <c:pt idx="3203">
                  <c:v>1.5354399999999999</c:v>
                </c:pt>
                <c:pt idx="3204">
                  <c:v>1.5831900000000001</c:v>
                </c:pt>
                <c:pt idx="3205">
                  <c:v>1.559315</c:v>
                </c:pt>
                <c:pt idx="3206">
                  <c:v>1.5354399999999999</c:v>
                </c:pt>
                <c:pt idx="3207">
                  <c:v>1.5831900000000001</c:v>
                </c:pt>
                <c:pt idx="3208">
                  <c:v>1.511565</c:v>
                </c:pt>
                <c:pt idx="3209">
                  <c:v>1.5354399999999999</c:v>
                </c:pt>
                <c:pt idx="3210">
                  <c:v>1.4638150000000001</c:v>
                </c:pt>
                <c:pt idx="3211">
                  <c:v>1.48769</c:v>
                </c:pt>
                <c:pt idx="3212">
                  <c:v>1.559315</c:v>
                </c:pt>
                <c:pt idx="3213">
                  <c:v>1.559315</c:v>
                </c:pt>
                <c:pt idx="3214">
                  <c:v>1.5831900000000001</c:v>
                </c:pt>
                <c:pt idx="3215">
                  <c:v>1.48769</c:v>
                </c:pt>
                <c:pt idx="3216">
                  <c:v>1.48769</c:v>
                </c:pt>
                <c:pt idx="3217">
                  <c:v>1.511565</c:v>
                </c:pt>
                <c:pt idx="3218">
                  <c:v>1.48769</c:v>
                </c:pt>
                <c:pt idx="3219">
                  <c:v>1.4638150000000001</c:v>
                </c:pt>
                <c:pt idx="3220">
                  <c:v>1.48769</c:v>
                </c:pt>
                <c:pt idx="3221">
                  <c:v>1.5354399999999999</c:v>
                </c:pt>
                <c:pt idx="3222">
                  <c:v>1.559315</c:v>
                </c:pt>
                <c:pt idx="3223">
                  <c:v>1.559315</c:v>
                </c:pt>
                <c:pt idx="3224">
                  <c:v>1.48769</c:v>
                </c:pt>
                <c:pt idx="3225">
                  <c:v>1.48769</c:v>
                </c:pt>
                <c:pt idx="3226">
                  <c:v>1.48769</c:v>
                </c:pt>
                <c:pt idx="3227">
                  <c:v>1.4638150000000001</c:v>
                </c:pt>
                <c:pt idx="3228">
                  <c:v>1.511565</c:v>
                </c:pt>
                <c:pt idx="3229">
                  <c:v>1.559315</c:v>
                </c:pt>
                <c:pt idx="3230">
                  <c:v>1.559315</c:v>
                </c:pt>
                <c:pt idx="3231">
                  <c:v>1.5354399999999999</c:v>
                </c:pt>
                <c:pt idx="3232">
                  <c:v>1.5354399999999999</c:v>
                </c:pt>
                <c:pt idx="3233">
                  <c:v>1.5354399999999999</c:v>
                </c:pt>
                <c:pt idx="3234">
                  <c:v>1.5354399999999999</c:v>
                </c:pt>
                <c:pt idx="3235">
                  <c:v>1.67869</c:v>
                </c:pt>
                <c:pt idx="3236">
                  <c:v>2.084565</c:v>
                </c:pt>
                <c:pt idx="3237">
                  <c:v>2.1084399999999999</c:v>
                </c:pt>
                <c:pt idx="3238">
                  <c:v>2.1800649999999999</c:v>
                </c:pt>
                <c:pt idx="3239">
                  <c:v>2.1323150000000002</c:v>
                </c:pt>
                <c:pt idx="3240">
                  <c:v>2.25169</c:v>
                </c:pt>
                <c:pt idx="3241">
                  <c:v>2.1561900000000001</c:v>
                </c:pt>
                <c:pt idx="3242">
                  <c:v>2.4188149999999999</c:v>
                </c:pt>
                <c:pt idx="3243">
                  <c:v>2.1323150000000002</c:v>
                </c:pt>
                <c:pt idx="3244">
                  <c:v>2.1084399999999999</c:v>
                </c:pt>
                <c:pt idx="3245">
                  <c:v>2.1323150000000002</c:v>
                </c:pt>
                <c:pt idx="3246">
                  <c:v>2.084565</c:v>
                </c:pt>
                <c:pt idx="3247">
                  <c:v>1.9890650000000001</c:v>
                </c:pt>
                <c:pt idx="3248">
                  <c:v>1.9413149999999999</c:v>
                </c:pt>
                <c:pt idx="3249">
                  <c:v>1.8935649999999999</c:v>
                </c:pt>
                <c:pt idx="3250">
                  <c:v>1.9413149999999999</c:v>
                </c:pt>
                <c:pt idx="3251">
                  <c:v>1.8935649999999999</c:v>
                </c:pt>
                <c:pt idx="3252">
                  <c:v>1.91744</c:v>
                </c:pt>
                <c:pt idx="3253">
                  <c:v>1.9890650000000001</c:v>
                </c:pt>
                <c:pt idx="3254">
                  <c:v>2.0606900000000001</c:v>
                </c:pt>
                <c:pt idx="3255">
                  <c:v>2.1084399999999999</c:v>
                </c:pt>
                <c:pt idx="3256">
                  <c:v>2.1084399999999999</c:v>
                </c:pt>
                <c:pt idx="3257">
                  <c:v>2.0368149999999998</c:v>
                </c:pt>
                <c:pt idx="3258">
                  <c:v>2.1084399999999999</c:v>
                </c:pt>
                <c:pt idx="3259">
                  <c:v>2.0368149999999998</c:v>
                </c:pt>
                <c:pt idx="3260">
                  <c:v>2.01294</c:v>
                </c:pt>
                <c:pt idx="3261">
                  <c:v>2.01294</c:v>
                </c:pt>
                <c:pt idx="3262">
                  <c:v>1.9890650000000001</c:v>
                </c:pt>
                <c:pt idx="3263">
                  <c:v>2.01294</c:v>
                </c:pt>
                <c:pt idx="3264">
                  <c:v>2.0368149999999998</c:v>
                </c:pt>
                <c:pt idx="3265">
                  <c:v>1.9413149999999999</c:v>
                </c:pt>
                <c:pt idx="3266">
                  <c:v>1.96519</c:v>
                </c:pt>
                <c:pt idx="3267">
                  <c:v>1.9413149999999999</c:v>
                </c:pt>
                <c:pt idx="3268">
                  <c:v>1.8935649999999999</c:v>
                </c:pt>
                <c:pt idx="3269">
                  <c:v>1.845815</c:v>
                </c:pt>
                <c:pt idx="3270">
                  <c:v>1.8696900000000001</c:v>
                </c:pt>
                <c:pt idx="3271">
                  <c:v>1.8935649999999999</c:v>
                </c:pt>
                <c:pt idx="3272">
                  <c:v>1.8696900000000001</c:v>
                </c:pt>
                <c:pt idx="3273">
                  <c:v>1.798065</c:v>
                </c:pt>
                <c:pt idx="3274">
                  <c:v>1.7741899999999999</c:v>
                </c:pt>
                <c:pt idx="3275">
                  <c:v>1.7503150000000001</c:v>
                </c:pt>
                <c:pt idx="3276">
                  <c:v>1.845815</c:v>
                </c:pt>
                <c:pt idx="3277">
                  <c:v>1.8935649999999999</c:v>
                </c:pt>
                <c:pt idx="3278">
                  <c:v>2.0606900000000001</c:v>
                </c:pt>
                <c:pt idx="3279">
                  <c:v>2.1561900000000001</c:v>
                </c:pt>
                <c:pt idx="3280">
                  <c:v>2.084565</c:v>
                </c:pt>
                <c:pt idx="3281">
                  <c:v>2.1323150000000002</c:v>
                </c:pt>
                <c:pt idx="3282">
                  <c:v>2.084565</c:v>
                </c:pt>
                <c:pt idx="3283">
                  <c:v>1.9890650000000001</c:v>
                </c:pt>
                <c:pt idx="3284">
                  <c:v>2.01294</c:v>
                </c:pt>
                <c:pt idx="3285">
                  <c:v>1.96519</c:v>
                </c:pt>
                <c:pt idx="3286">
                  <c:v>2.01294</c:v>
                </c:pt>
                <c:pt idx="3287">
                  <c:v>2.084565</c:v>
                </c:pt>
                <c:pt idx="3288">
                  <c:v>2.0368149999999998</c:v>
                </c:pt>
                <c:pt idx="3289">
                  <c:v>2.01294</c:v>
                </c:pt>
                <c:pt idx="3290">
                  <c:v>1.9413149999999999</c:v>
                </c:pt>
                <c:pt idx="3291">
                  <c:v>1.91744</c:v>
                </c:pt>
                <c:pt idx="3292">
                  <c:v>1.96519</c:v>
                </c:pt>
                <c:pt idx="3293">
                  <c:v>1.91744</c:v>
                </c:pt>
                <c:pt idx="3294">
                  <c:v>1.8935649999999999</c:v>
                </c:pt>
                <c:pt idx="3295">
                  <c:v>1.8935649999999999</c:v>
                </c:pt>
                <c:pt idx="3296">
                  <c:v>1.8696900000000001</c:v>
                </c:pt>
                <c:pt idx="3297">
                  <c:v>1.8696900000000001</c:v>
                </c:pt>
                <c:pt idx="3298">
                  <c:v>1.8935649999999999</c:v>
                </c:pt>
                <c:pt idx="3299">
                  <c:v>1.8219399999999999</c:v>
                </c:pt>
                <c:pt idx="3300">
                  <c:v>1.8219399999999999</c:v>
                </c:pt>
                <c:pt idx="3301">
                  <c:v>1.845815</c:v>
                </c:pt>
                <c:pt idx="3302">
                  <c:v>1.798065</c:v>
                </c:pt>
                <c:pt idx="3303">
                  <c:v>1.798065</c:v>
                </c:pt>
                <c:pt idx="3304">
                  <c:v>1.72644</c:v>
                </c:pt>
                <c:pt idx="3305">
                  <c:v>2.0606900000000001</c:v>
                </c:pt>
                <c:pt idx="3306">
                  <c:v>1.96519</c:v>
                </c:pt>
                <c:pt idx="3307">
                  <c:v>1.91744</c:v>
                </c:pt>
                <c:pt idx="3308">
                  <c:v>2.01294</c:v>
                </c:pt>
                <c:pt idx="3309">
                  <c:v>2.01294</c:v>
                </c:pt>
                <c:pt idx="3310">
                  <c:v>1.96519</c:v>
                </c:pt>
                <c:pt idx="3311">
                  <c:v>1.96519</c:v>
                </c:pt>
                <c:pt idx="3312">
                  <c:v>1.91744</c:v>
                </c:pt>
                <c:pt idx="3313">
                  <c:v>1.845815</c:v>
                </c:pt>
                <c:pt idx="3314">
                  <c:v>1.8935649999999999</c:v>
                </c:pt>
                <c:pt idx="3315">
                  <c:v>1.8219399999999999</c:v>
                </c:pt>
                <c:pt idx="3316">
                  <c:v>1.8696900000000001</c:v>
                </c:pt>
                <c:pt idx="3317">
                  <c:v>1.798065</c:v>
                </c:pt>
                <c:pt idx="3318">
                  <c:v>1.7741899999999999</c:v>
                </c:pt>
                <c:pt idx="3319">
                  <c:v>1.8219399999999999</c:v>
                </c:pt>
                <c:pt idx="3320">
                  <c:v>1.798065</c:v>
                </c:pt>
                <c:pt idx="3321">
                  <c:v>1.8219399999999999</c:v>
                </c:pt>
                <c:pt idx="3322">
                  <c:v>1.798065</c:v>
                </c:pt>
                <c:pt idx="3323">
                  <c:v>1.798065</c:v>
                </c:pt>
                <c:pt idx="3324">
                  <c:v>1.7503150000000001</c:v>
                </c:pt>
                <c:pt idx="3325">
                  <c:v>1.72644</c:v>
                </c:pt>
                <c:pt idx="3326">
                  <c:v>1.7503150000000001</c:v>
                </c:pt>
                <c:pt idx="3327">
                  <c:v>1.67869</c:v>
                </c:pt>
                <c:pt idx="3328">
                  <c:v>1.72644</c:v>
                </c:pt>
                <c:pt idx="3329">
                  <c:v>1.72644</c:v>
                </c:pt>
                <c:pt idx="3330">
                  <c:v>1.72644</c:v>
                </c:pt>
                <c:pt idx="3331">
                  <c:v>1.6548149999999999</c:v>
                </c:pt>
                <c:pt idx="3332">
                  <c:v>1.72644</c:v>
                </c:pt>
                <c:pt idx="3333">
                  <c:v>1.72644</c:v>
                </c:pt>
                <c:pt idx="3334">
                  <c:v>1.72644</c:v>
                </c:pt>
                <c:pt idx="3335">
                  <c:v>1.6548149999999999</c:v>
                </c:pt>
                <c:pt idx="3336">
                  <c:v>1.72644</c:v>
                </c:pt>
                <c:pt idx="3337">
                  <c:v>1.6548149999999999</c:v>
                </c:pt>
                <c:pt idx="3338">
                  <c:v>1.6309400000000001</c:v>
                </c:pt>
                <c:pt idx="3339">
                  <c:v>1.6548149999999999</c:v>
                </c:pt>
                <c:pt idx="3340">
                  <c:v>1.6309400000000001</c:v>
                </c:pt>
                <c:pt idx="3341">
                  <c:v>1.7025650000000001</c:v>
                </c:pt>
                <c:pt idx="3342">
                  <c:v>1.607065</c:v>
                </c:pt>
                <c:pt idx="3343">
                  <c:v>1.7025650000000001</c:v>
                </c:pt>
                <c:pt idx="3344">
                  <c:v>1.6309400000000001</c:v>
                </c:pt>
                <c:pt idx="3345">
                  <c:v>1.67869</c:v>
                </c:pt>
                <c:pt idx="3346">
                  <c:v>1.6309400000000001</c:v>
                </c:pt>
                <c:pt idx="3347">
                  <c:v>1.607065</c:v>
                </c:pt>
                <c:pt idx="3348">
                  <c:v>1.6548149999999999</c:v>
                </c:pt>
                <c:pt idx="3349">
                  <c:v>1.7025650000000001</c:v>
                </c:pt>
                <c:pt idx="3350">
                  <c:v>1.607065</c:v>
                </c:pt>
                <c:pt idx="3351">
                  <c:v>1.67869</c:v>
                </c:pt>
                <c:pt idx="3352">
                  <c:v>1.6309400000000001</c:v>
                </c:pt>
                <c:pt idx="3353">
                  <c:v>1.607065</c:v>
                </c:pt>
                <c:pt idx="3354">
                  <c:v>1.6309400000000001</c:v>
                </c:pt>
                <c:pt idx="3355">
                  <c:v>1.67869</c:v>
                </c:pt>
                <c:pt idx="3356">
                  <c:v>1.67869</c:v>
                </c:pt>
                <c:pt idx="3357">
                  <c:v>1.67869</c:v>
                </c:pt>
                <c:pt idx="3358">
                  <c:v>1.6548149999999999</c:v>
                </c:pt>
                <c:pt idx="3359">
                  <c:v>1.607065</c:v>
                </c:pt>
                <c:pt idx="3360">
                  <c:v>1.67869</c:v>
                </c:pt>
                <c:pt idx="3361">
                  <c:v>1.607065</c:v>
                </c:pt>
                <c:pt idx="3362">
                  <c:v>1.5831900000000001</c:v>
                </c:pt>
                <c:pt idx="3363">
                  <c:v>1.607065</c:v>
                </c:pt>
                <c:pt idx="3364">
                  <c:v>1.5831900000000001</c:v>
                </c:pt>
                <c:pt idx="3365">
                  <c:v>1.5831900000000001</c:v>
                </c:pt>
                <c:pt idx="3366">
                  <c:v>1.5831900000000001</c:v>
                </c:pt>
                <c:pt idx="3367">
                  <c:v>1.6548149999999999</c:v>
                </c:pt>
                <c:pt idx="3368">
                  <c:v>1.5831900000000001</c:v>
                </c:pt>
                <c:pt idx="3369">
                  <c:v>1.6309400000000001</c:v>
                </c:pt>
                <c:pt idx="3370">
                  <c:v>1.6309400000000001</c:v>
                </c:pt>
                <c:pt idx="3371">
                  <c:v>1.607065</c:v>
                </c:pt>
                <c:pt idx="3372">
                  <c:v>1.6309400000000001</c:v>
                </c:pt>
                <c:pt idx="3373">
                  <c:v>1.7025650000000001</c:v>
                </c:pt>
                <c:pt idx="3374">
                  <c:v>1.72644</c:v>
                </c:pt>
                <c:pt idx="3375">
                  <c:v>1.845815</c:v>
                </c:pt>
                <c:pt idx="3376">
                  <c:v>1.96519</c:v>
                </c:pt>
                <c:pt idx="3377">
                  <c:v>1.96519</c:v>
                </c:pt>
                <c:pt idx="3378">
                  <c:v>2.01294</c:v>
                </c:pt>
                <c:pt idx="3379">
                  <c:v>1.96519</c:v>
                </c:pt>
                <c:pt idx="3380">
                  <c:v>1.9890650000000001</c:v>
                </c:pt>
                <c:pt idx="3381">
                  <c:v>1.9413149999999999</c:v>
                </c:pt>
                <c:pt idx="3382">
                  <c:v>1.9413149999999999</c:v>
                </c:pt>
                <c:pt idx="3383">
                  <c:v>1.91744</c:v>
                </c:pt>
                <c:pt idx="3384">
                  <c:v>1.8935649999999999</c:v>
                </c:pt>
                <c:pt idx="3385">
                  <c:v>1.8935649999999999</c:v>
                </c:pt>
                <c:pt idx="3386">
                  <c:v>1.8219399999999999</c:v>
                </c:pt>
                <c:pt idx="3387">
                  <c:v>1.8935649999999999</c:v>
                </c:pt>
                <c:pt idx="3388">
                  <c:v>1.845815</c:v>
                </c:pt>
                <c:pt idx="3389">
                  <c:v>1.798065</c:v>
                </c:pt>
                <c:pt idx="3390">
                  <c:v>1.845815</c:v>
                </c:pt>
                <c:pt idx="3391">
                  <c:v>1.7741899999999999</c:v>
                </c:pt>
                <c:pt idx="3392">
                  <c:v>1.8219399999999999</c:v>
                </c:pt>
                <c:pt idx="3393">
                  <c:v>1.798065</c:v>
                </c:pt>
                <c:pt idx="3394">
                  <c:v>1.72644</c:v>
                </c:pt>
                <c:pt idx="3395">
                  <c:v>1.72644</c:v>
                </c:pt>
                <c:pt idx="3396">
                  <c:v>1.72644</c:v>
                </c:pt>
                <c:pt idx="3397">
                  <c:v>1.7503150000000001</c:v>
                </c:pt>
                <c:pt idx="3398">
                  <c:v>1.7741899999999999</c:v>
                </c:pt>
                <c:pt idx="3399">
                  <c:v>1.7503150000000001</c:v>
                </c:pt>
                <c:pt idx="3400">
                  <c:v>1.67869</c:v>
                </c:pt>
                <c:pt idx="3401">
                  <c:v>1.9532525000000001</c:v>
                </c:pt>
                <c:pt idx="3402">
                  <c:v>2.2278150000000001</c:v>
                </c:pt>
                <c:pt idx="3403">
                  <c:v>2.2039399999999998</c:v>
                </c:pt>
                <c:pt idx="3404">
                  <c:v>2.1561900000000001</c:v>
                </c:pt>
                <c:pt idx="3405">
                  <c:v>2.0606900000000001</c:v>
                </c:pt>
                <c:pt idx="3406">
                  <c:v>2.1800649999999999</c:v>
                </c:pt>
                <c:pt idx="3407">
                  <c:v>2.01294</c:v>
                </c:pt>
                <c:pt idx="3408">
                  <c:v>2.0606900000000001</c:v>
                </c:pt>
                <c:pt idx="3409">
                  <c:v>2.0368149999999998</c:v>
                </c:pt>
                <c:pt idx="3410">
                  <c:v>1.96519</c:v>
                </c:pt>
                <c:pt idx="3411">
                  <c:v>2.0368149999999998</c:v>
                </c:pt>
                <c:pt idx="3412">
                  <c:v>1.9890650000000001</c:v>
                </c:pt>
                <c:pt idx="3413">
                  <c:v>1.91744</c:v>
                </c:pt>
                <c:pt idx="3414">
                  <c:v>1.8935649999999999</c:v>
                </c:pt>
                <c:pt idx="3415">
                  <c:v>1.91744</c:v>
                </c:pt>
                <c:pt idx="3416">
                  <c:v>1.9413149999999999</c:v>
                </c:pt>
                <c:pt idx="3417">
                  <c:v>1.91744</c:v>
                </c:pt>
                <c:pt idx="3418">
                  <c:v>1.845815</c:v>
                </c:pt>
                <c:pt idx="3419">
                  <c:v>1.845815</c:v>
                </c:pt>
                <c:pt idx="3420">
                  <c:v>1.845815</c:v>
                </c:pt>
                <c:pt idx="3421">
                  <c:v>1.8696900000000001</c:v>
                </c:pt>
                <c:pt idx="3422">
                  <c:v>1.845815</c:v>
                </c:pt>
                <c:pt idx="3423">
                  <c:v>1.8935649999999999</c:v>
                </c:pt>
                <c:pt idx="3424">
                  <c:v>1.96519</c:v>
                </c:pt>
                <c:pt idx="3425">
                  <c:v>1.9890650000000001</c:v>
                </c:pt>
                <c:pt idx="3426">
                  <c:v>2.4188149999999999</c:v>
                </c:pt>
                <c:pt idx="3427">
                  <c:v>2.8485649999999998</c:v>
                </c:pt>
                <c:pt idx="3428">
                  <c:v>2.72919</c:v>
                </c:pt>
                <c:pt idx="3429">
                  <c:v>2.6098150000000002</c:v>
                </c:pt>
                <c:pt idx="3430">
                  <c:v>2.49044</c:v>
                </c:pt>
                <c:pt idx="3431">
                  <c:v>2.4665650000000001</c:v>
                </c:pt>
                <c:pt idx="3432">
                  <c:v>2.4188149999999999</c:v>
                </c:pt>
                <c:pt idx="3433">
                  <c:v>2.2994400000000002</c:v>
                </c:pt>
                <c:pt idx="3434">
                  <c:v>2.2278150000000001</c:v>
                </c:pt>
                <c:pt idx="3435">
                  <c:v>2.1561900000000001</c:v>
                </c:pt>
                <c:pt idx="3436">
                  <c:v>2.1800649999999999</c:v>
                </c:pt>
                <c:pt idx="3437">
                  <c:v>2.084565</c:v>
                </c:pt>
                <c:pt idx="3438">
                  <c:v>2.0368149999999998</c:v>
                </c:pt>
                <c:pt idx="3439">
                  <c:v>2.084565</c:v>
                </c:pt>
                <c:pt idx="3440">
                  <c:v>2.0368149999999998</c:v>
                </c:pt>
                <c:pt idx="3441">
                  <c:v>1.9890650000000001</c:v>
                </c:pt>
                <c:pt idx="3442">
                  <c:v>2.01294</c:v>
                </c:pt>
                <c:pt idx="3443">
                  <c:v>2.0368149999999998</c:v>
                </c:pt>
                <c:pt idx="3444">
                  <c:v>1.96519</c:v>
                </c:pt>
                <c:pt idx="3445">
                  <c:v>1.96519</c:v>
                </c:pt>
                <c:pt idx="3446">
                  <c:v>1.9890650000000001</c:v>
                </c:pt>
                <c:pt idx="3447">
                  <c:v>2.1084399999999999</c:v>
                </c:pt>
                <c:pt idx="3448">
                  <c:v>2.2039399999999998</c:v>
                </c:pt>
                <c:pt idx="3449">
                  <c:v>2.2994400000000002</c:v>
                </c:pt>
                <c:pt idx="3450">
                  <c:v>2.7530649999999999</c:v>
                </c:pt>
                <c:pt idx="3451">
                  <c:v>3.2305649999999999</c:v>
                </c:pt>
                <c:pt idx="3452">
                  <c:v>3.7080649999999999</c:v>
                </c:pt>
                <c:pt idx="3453">
                  <c:v>3.5648149999999998</c:v>
                </c:pt>
                <c:pt idx="3454">
                  <c:v>3.30219</c:v>
                </c:pt>
                <c:pt idx="3455">
                  <c:v>3.20669</c:v>
                </c:pt>
                <c:pt idx="3456">
                  <c:v>3.0634399999999999</c:v>
                </c:pt>
                <c:pt idx="3457">
                  <c:v>2.896315</c:v>
                </c:pt>
                <c:pt idx="3458">
                  <c:v>2.8008150000000001</c:v>
                </c:pt>
                <c:pt idx="3459">
                  <c:v>2.8008150000000001</c:v>
                </c:pt>
                <c:pt idx="3460">
                  <c:v>2.6336900000000001</c:v>
                </c:pt>
                <c:pt idx="3461">
                  <c:v>2.5859399999999999</c:v>
                </c:pt>
                <c:pt idx="3462">
                  <c:v>2.5381900000000002</c:v>
                </c:pt>
                <c:pt idx="3463">
                  <c:v>2.5143149999999999</c:v>
                </c:pt>
                <c:pt idx="3464">
                  <c:v>2.49044</c:v>
                </c:pt>
                <c:pt idx="3465">
                  <c:v>2.4426899999999998</c:v>
                </c:pt>
                <c:pt idx="3466">
                  <c:v>2.4188149999999999</c:v>
                </c:pt>
                <c:pt idx="3467">
                  <c:v>2.2994400000000002</c:v>
                </c:pt>
                <c:pt idx="3468">
                  <c:v>2.3710650000000002</c:v>
                </c:pt>
                <c:pt idx="3469">
                  <c:v>2.3471899999999999</c:v>
                </c:pt>
                <c:pt idx="3470">
                  <c:v>2.7530649999999999</c:v>
                </c:pt>
                <c:pt idx="3471">
                  <c:v>2.6336900000000001</c:v>
                </c:pt>
                <c:pt idx="3472">
                  <c:v>2.7769400000000002</c:v>
                </c:pt>
                <c:pt idx="3473">
                  <c:v>2.8485649999999998</c:v>
                </c:pt>
                <c:pt idx="3474">
                  <c:v>2.7769400000000002</c:v>
                </c:pt>
                <c:pt idx="3475">
                  <c:v>2.657565</c:v>
                </c:pt>
                <c:pt idx="3476">
                  <c:v>2.5143149999999999</c:v>
                </c:pt>
                <c:pt idx="3477">
                  <c:v>2.5143149999999999</c:v>
                </c:pt>
                <c:pt idx="3478">
                  <c:v>2.4665650000000001</c:v>
                </c:pt>
                <c:pt idx="3479">
                  <c:v>2.4426899999999998</c:v>
                </c:pt>
                <c:pt idx="3480">
                  <c:v>2.3949400000000001</c:v>
                </c:pt>
                <c:pt idx="3481">
                  <c:v>2.323315</c:v>
                </c:pt>
                <c:pt idx="3482">
                  <c:v>2.323315</c:v>
                </c:pt>
                <c:pt idx="3483">
                  <c:v>2.2755649999999998</c:v>
                </c:pt>
                <c:pt idx="3484">
                  <c:v>2.2755649999999998</c:v>
                </c:pt>
                <c:pt idx="3485">
                  <c:v>2.2278150000000001</c:v>
                </c:pt>
                <c:pt idx="3486">
                  <c:v>2.1800649999999999</c:v>
                </c:pt>
                <c:pt idx="3487">
                  <c:v>2.1561900000000001</c:v>
                </c:pt>
                <c:pt idx="3488">
                  <c:v>2.1323150000000002</c:v>
                </c:pt>
                <c:pt idx="3489">
                  <c:v>2.1561900000000001</c:v>
                </c:pt>
                <c:pt idx="3490">
                  <c:v>2.2039399999999998</c:v>
                </c:pt>
                <c:pt idx="3491">
                  <c:v>2.1561900000000001</c:v>
                </c:pt>
                <c:pt idx="3492">
                  <c:v>2.1561900000000001</c:v>
                </c:pt>
                <c:pt idx="3493">
                  <c:v>2.1561900000000001</c:v>
                </c:pt>
                <c:pt idx="3494">
                  <c:v>2.1084399999999999</c:v>
                </c:pt>
                <c:pt idx="3495">
                  <c:v>2.1084399999999999</c:v>
                </c:pt>
                <c:pt idx="3496">
                  <c:v>2.1084399999999999</c:v>
                </c:pt>
                <c:pt idx="3497">
                  <c:v>2.0368149999999998</c:v>
                </c:pt>
                <c:pt idx="3498">
                  <c:v>1.9890650000000001</c:v>
                </c:pt>
                <c:pt idx="3499">
                  <c:v>1.9890650000000001</c:v>
                </c:pt>
                <c:pt idx="3500">
                  <c:v>2.0606900000000001</c:v>
                </c:pt>
                <c:pt idx="3501">
                  <c:v>2.084565</c:v>
                </c:pt>
                <c:pt idx="3502">
                  <c:v>2.0368149999999998</c:v>
                </c:pt>
                <c:pt idx="3503">
                  <c:v>1.9890650000000001</c:v>
                </c:pt>
                <c:pt idx="3504">
                  <c:v>1.9890650000000001</c:v>
                </c:pt>
                <c:pt idx="3505">
                  <c:v>2.01294</c:v>
                </c:pt>
                <c:pt idx="3506">
                  <c:v>1.96519</c:v>
                </c:pt>
                <c:pt idx="3507">
                  <c:v>2.01294</c:v>
                </c:pt>
                <c:pt idx="3508">
                  <c:v>1.9413149999999999</c:v>
                </c:pt>
                <c:pt idx="3509">
                  <c:v>1.9890650000000001</c:v>
                </c:pt>
                <c:pt idx="3510">
                  <c:v>1.96519</c:v>
                </c:pt>
                <c:pt idx="3511">
                  <c:v>1.91744</c:v>
                </c:pt>
                <c:pt idx="3512">
                  <c:v>1.9413149999999999</c:v>
                </c:pt>
                <c:pt idx="3513">
                  <c:v>1.9890650000000001</c:v>
                </c:pt>
                <c:pt idx="3514">
                  <c:v>1.96519</c:v>
                </c:pt>
                <c:pt idx="3515">
                  <c:v>1.91744</c:v>
                </c:pt>
                <c:pt idx="3516">
                  <c:v>1.9413149999999999</c:v>
                </c:pt>
                <c:pt idx="3517">
                  <c:v>2.0368149999999998</c:v>
                </c:pt>
                <c:pt idx="3518">
                  <c:v>2.0606900000000001</c:v>
                </c:pt>
                <c:pt idx="3519">
                  <c:v>1.9890650000000001</c:v>
                </c:pt>
                <c:pt idx="3520">
                  <c:v>1.9890650000000001</c:v>
                </c:pt>
                <c:pt idx="3521">
                  <c:v>1.96519</c:v>
                </c:pt>
                <c:pt idx="3522">
                  <c:v>1.8935649999999999</c:v>
                </c:pt>
                <c:pt idx="3523">
                  <c:v>1.9413149999999999</c:v>
                </c:pt>
                <c:pt idx="3524">
                  <c:v>1.9413149999999999</c:v>
                </c:pt>
                <c:pt idx="3525">
                  <c:v>1.8696900000000001</c:v>
                </c:pt>
                <c:pt idx="3526">
                  <c:v>1.8935649999999999</c:v>
                </c:pt>
                <c:pt idx="3527">
                  <c:v>1.8935649999999999</c:v>
                </c:pt>
                <c:pt idx="3528">
                  <c:v>1.9413149999999999</c:v>
                </c:pt>
                <c:pt idx="3529">
                  <c:v>1.9413149999999999</c:v>
                </c:pt>
                <c:pt idx="3530">
                  <c:v>1.845815</c:v>
                </c:pt>
                <c:pt idx="3531">
                  <c:v>1.8696900000000001</c:v>
                </c:pt>
                <c:pt idx="3532">
                  <c:v>1.91744</c:v>
                </c:pt>
                <c:pt idx="3533">
                  <c:v>1.845815</c:v>
                </c:pt>
                <c:pt idx="3534">
                  <c:v>1.8219399999999999</c:v>
                </c:pt>
                <c:pt idx="3535">
                  <c:v>1.8219399999999999</c:v>
                </c:pt>
                <c:pt idx="3536">
                  <c:v>1.8696900000000001</c:v>
                </c:pt>
                <c:pt idx="3537">
                  <c:v>1.845815</c:v>
                </c:pt>
                <c:pt idx="3538">
                  <c:v>1.8219399999999999</c:v>
                </c:pt>
                <c:pt idx="3539">
                  <c:v>1.845815</c:v>
                </c:pt>
                <c:pt idx="3540">
                  <c:v>1.8696900000000001</c:v>
                </c:pt>
                <c:pt idx="3541">
                  <c:v>1.91744</c:v>
                </c:pt>
                <c:pt idx="3542">
                  <c:v>1.8935649999999999</c:v>
                </c:pt>
                <c:pt idx="3543">
                  <c:v>1.845815</c:v>
                </c:pt>
                <c:pt idx="3544">
                  <c:v>1.8935649999999999</c:v>
                </c:pt>
                <c:pt idx="3545">
                  <c:v>1.8935649999999999</c:v>
                </c:pt>
                <c:pt idx="3546">
                  <c:v>1.8219399999999999</c:v>
                </c:pt>
                <c:pt idx="3547">
                  <c:v>1.7741899999999999</c:v>
                </c:pt>
                <c:pt idx="3548">
                  <c:v>1.845815</c:v>
                </c:pt>
                <c:pt idx="3549">
                  <c:v>1.8696900000000001</c:v>
                </c:pt>
                <c:pt idx="3550">
                  <c:v>2.0368149999999998</c:v>
                </c:pt>
                <c:pt idx="3551">
                  <c:v>2.0263696874999999</c:v>
                </c:pt>
                <c:pt idx="3552">
                  <c:v>2.015924375</c:v>
                </c:pt>
                <c:pt idx="3553">
                  <c:v>2.0054790625000001</c:v>
                </c:pt>
                <c:pt idx="3554">
                  <c:v>1.9950337499999999</c:v>
                </c:pt>
                <c:pt idx="3555">
                  <c:v>1.9845884375</c:v>
                </c:pt>
                <c:pt idx="3556">
                  <c:v>1.9741431250000001</c:v>
                </c:pt>
                <c:pt idx="3557">
                  <c:v>1.9636978125</c:v>
                </c:pt>
                <c:pt idx="3558">
                  <c:v>1.9532525000000001</c:v>
                </c:pt>
                <c:pt idx="3559">
                  <c:v>1.9428071874999999</c:v>
                </c:pt>
                <c:pt idx="3560">
                  <c:v>1.932361875</c:v>
                </c:pt>
                <c:pt idx="3561">
                  <c:v>1.9219165625000001</c:v>
                </c:pt>
                <c:pt idx="3562">
                  <c:v>1.91147125</c:v>
                </c:pt>
                <c:pt idx="3563">
                  <c:v>1.9010259375</c:v>
                </c:pt>
                <c:pt idx="3564">
                  <c:v>1.8905806249999999</c:v>
                </c:pt>
                <c:pt idx="3565">
                  <c:v>1.8801353125</c:v>
                </c:pt>
                <c:pt idx="3566">
                  <c:v>1.8696900000000001</c:v>
                </c:pt>
                <c:pt idx="3567">
                  <c:v>1.8696900000000001</c:v>
                </c:pt>
                <c:pt idx="3568">
                  <c:v>1.8696900000000001</c:v>
                </c:pt>
                <c:pt idx="3569">
                  <c:v>1.8935649999999999</c:v>
                </c:pt>
                <c:pt idx="3570">
                  <c:v>1.845815</c:v>
                </c:pt>
                <c:pt idx="3571">
                  <c:v>1.8696900000000001</c:v>
                </c:pt>
                <c:pt idx="3572">
                  <c:v>1.845815</c:v>
                </c:pt>
                <c:pt idx="3573">
                  <c:v>1.7741899999999999</c:v>
                </c:pt>
                <c:pt idx="3574">
                  <c:v>1.7741899999999999</c:v>
                </c:pt>
                <c:pt idx="3575">
                  <c:v>1.798065</c:v>
                </c:pt>
                <c:pt idx="3576">
                  <c:v>1.7741899999999999</c:v>
                </c:pt>
                <c:pt idx="3577">
                  <c:v>1.8219399999999999</c:v>
                </c:pt>
                <c:pt idx="3578">
                  <c:v>1.845815</c:v>
                </c:pt>
                <c:pt idx="3579">
                  <c:v>1.798065</c:v>
                </c:pt>
                <c:pt idx="3580">
                  <c:v>1.8219399999999999</c:v>
                </c:pt>
                <c:pt idx="3581">
                  <c:v>1.8219399999999999</c:v>
                </c:pt>
                <c:pt idx="3582">
                  <c:v>1.8219399999999999</c:v>
                </c:pt>
                <c:pt idx="3583">
                  <c:v>1.798065</c:v>
                </c:pt>
                <c:pt idx="3584">
                  <c:v>1.8219399999999999</c:v>
                </c:pt>
                <c:pt idx="3585">
                  <c:v>1.798065</c:v>
                </c:pt>
                <c:pt idx="3586">
                  <c:v>1.7503150000000001</c:v>
                </c:pt>
                <c:pt idx="3587">
                  <c:v>1.8219399999999999</c:v>
                </c:pt>
                <c:pt idx="3588">
                  <c:v>1.7503150000000001</c:v>
                </c:pt>
                <c:pt idx="3589">
                  <c:v>1.8219399999999999</c:v>
                </c:pt>
                <c:pt idx="3590">
                  <c:v>1.7503150000000001</c:v>
                </c:pt>
                <c:pt idx="3591">
                  <c:v>1.72644</c:v>
                </c:pt>
                <c:pt idx="3592">
                  <c:v>1.7741899999999999</c:v>
                </c:pt>
                <c:pt idx="3593">
                  <c:v>1.7503150000000001</c:v>
                </c:pt>
                <c:pt idx="3594">
                  <c:v>1.7503150000000001</c:v>
                </c:pt>
                <c:pt idx="3595">
                  <c:v>1.7741899999999999</c:v>
                </c:pt>
                <c:pt idx="3596">
                  <c:v>1.72644</c:v>
                </c:pt>
                <c:pt idx="3597">
                  <c:v>1.7503150000000001</c:v>
                </c:pt>
                <c:pt idx="3598">
                  <c:v>1.72644</c:v>
                </c:pt>
                <c:pt idx="3599">
                  <c:v>1.798065</c:v>
                </c:pt>
                <c:pt idx="3600">
                  <c:v>1.7741899999999999</c:v>
                </c:pt>
                <c:pt idx="3601">
                  <c:v>1.7025650000000001</c:v>
                </c:pt>
                <c:pt idx="3602">
                  <c:v>1.72644</c:v>
                </c:pt>
                <c:pt idx="3603">
                  <c:v>1.72644</c:v>
                </c:pt>
                <c:pt idx="3604">
                  <c:v>1.72644</c:v>
                </c:pt>
                <c:pt idx="3605">
                  <c:v>1.67869</c:v>
                </c:pt>
                <c:pt idx="3606">
                  <c:v>1.67869</c:v>
                </c:pt>
                <c:pt idx="3607">
                  <c:v>1.67869</c:v>
                </c:pt>
                <c:pt idx="3608">
                  <c:v>1.7025650000000001</c:v>
                </c:pt>
                <c:pt idx="3609">
                  <c:v>1.72644</c:v>
                </c:pt>
                <c:pt idx="3610">
                  <c:v>1.72644</c:v>
                </c:pt>
                <c:pt idx="3611">
                  <c:v>1.72644</c:v>
                </c:pt>
                <c:pt idx="3612">
                  <c:v>1.8219399999999999</c:v>
                </c:pt>
                <c:pt idx="3613">
                  <c:v>1.96519</c:v>
                </c:pt>
                <c:pt idx="3614">
                  <c:v>1.8696900000000001</c:v>
                </c:pt>
                <c:pt idx="3615">
                  <c:v>1.9413149999999999</c:v>
                </c:pt>
                <c:pt idx="3616">
                  <c:v>2.1084399999999999</c:v>
                </c:pt>
                <c:pt idx="3617">
                  <c:v>2.2039399999999998</c:v>
                </c:pt>
                <c:pt idx="3618">
                  <c:v>2.1561900000000001</c:v>
                </c:pt>
                <c:pt idx="3619">
                  <c:v>2.25169</c:v>
                </c:pt>
                <c:pt idx="3620">
                  <c:v>2.1800649999999999</c:v>
                </c:pt>
                <c:pt idx="3621">
                  <c:v>2.1800649999999999</c:v>
                </c:pt>
                <c:pt idx="3622">
                  <c:v>2.2039399999999998</c:v>
                </c:pt>
                <c:pt idx="3623">
                  <c:v>2.1561900000000001</c:v>
                </c:pt>
                <c:pt idx="3624">
                  <c:v>2.1800649999999999</c:v>
                </c:pt>
                <c:pt idx="3625">
                  <c:v>2.1561900000000001</c:v>
                </c:pt>
                <c:pt idx="3626">
                  <c:v>2.1084399999999999</c:v>
                </c:pt>
                <c:pt idx="3627">
                  <c:v>2.01294</c:v>
                </c:pt>
                <c:pt idx="3628">
                  <c:v>2.084565</c:v>
                </c:pt>
                <c:pt idx="3629">
                  <c:v>2.01294</c:v>
                </c:pt>
                <c:pt idx="3630">
                  <c:v>1.9413149999999999</c:v>
                </c:pt>
                <c:pt idx="3631">
                  <c:v>2.01294</c:v>
                </c:pt>
                <c:pt idx="3632">
                  <c:v>1.91744</c:v>
                </c:pt>
                <c:pt idx="3633">
                  <c:v>1.96519</c:v>
                </c:pt>
                <c:pt idx="3634">
                  <c:v>1.9413149999999999</c:v>
                </c:pt>
                <c:pt idx="3635">
                  <c:v>1.8935649999999999</c:v>
                </c:pt>
                <c:pt idx="3636">
                  <c:v>1.91744</c:v>
                </c:pt>
                <c:pt idx="3637">
                  <c:v>1.9413149999999999</c:v>
                </c:pt>
                <c:pt idx="3638">
                  <c:v>1.8696900000000001</c:v>
                </c:pt>
                <c:pt idx="3639">
                  <c:v>1.8219399999999999</c:v>
                </c:pt>
                <c:pt idx="3640">
                  <c:v>1.845815</c:v>
                </c:pt>
                <c:pt idx="3641">
                  <c:v>1.8935649999999999</c:v>
                </c:pt>
                <c:pt idx="3642">
                  <c:v>1.8935649999999999</c:v>
                </c:pt>
                <c:pt idx="3643">
                  <c:v>1.845815</c:v>
                </c:pt>
                <c:pt idx="3644">
                  <c:v>1.8696900000000001</c:v>
                </c:pt>
                <c:pt idx="3645">
                  <c:v>1.845815</c:v>
                </c:pt>
                <c:pt idx="3646">
                  <c:v>1.8696900000000001</c:v>
                </c:pt>
                <c:pt idx="3647">
                  <c:v>1.845815</c:v>
                </c:pt>
                <c:pt idx="3648">
                  <c:v>1.845815</c:v>
                </c:pt>
                <c:pt idx="3649">
                  <c:v>1.8935649999999999</c:v>
                </c:pt>
                <c:pt idx="3650">
                  <c:v>1.9890650000000001</c:v>
                </c:pt>
                <c:pt idx="3651">
                  <c:v>1.96519</c:v>
                </c:pt>
                <c:pt idx="3652">
                  <c:v>1.96519</c:v>
                </c:pt>
                <c:pt idx="3653">
                  <c:v>1.9890650000000001</c:v>
                </c:pt>
                <c:pt idx="3654">
                  <c:v>1.9890650000000001</c:v>
                </c:pt>
                <c:pt idx="3655">
                  <c:v>1.9413149999999999</c:v>
                </c:pt>
                <c:pt idx="3656">
                  <c:v>2.1561900000000001</c:v>
                </c:pt>
                <c:pt idx="3657">
                  <c:v>1.8696900000000001</c:v>
                </c:pt>
                <c:pt idx="3658">
                  <c:v>1.9413149999999999</c:v>
                </c:pt>
                <c:pt idx="3659">
                  <c:v>1.8696900000000001</c:v>
                </c:pt>
                <c:pt idx="3660">
                  <c:v>1.845815</c:v>
                </c:pt>
                <c:pt idx="3661">
                  <c:v>1.91744</c:v>
                </c:pt>
                <c:pt idx="3662">
                  <c:v>1.91744</c:v>
                </c:pt>
                <c:pt idx="3663">
                  <c:v>2.01294</c:v>
                </c:pt>
                <c:pt idx="3664">
                  <c:v>2.450648333333334</c:v>
                </c:pt>
                <c:pt idx="3665">
                  <c:v>2.8883566666666671</c:v>
                </c:pt>
                <c:pt idx="3666">
                  <c:v>3.3260649999999998</c:v>
                </c:pt>
                <c:pt idx="3667">
                  <c:v>3.0873149999999998</c:v>
                </c:pt>
                <c:pt idx="3668">
                  <c:v>2.9201899999999998</c:v>
                </c:pt>
                <c:pt idx="3669">
                  <c:v>2.8246899999999999</c:v>
                </c:pt>
                <c:pt idx="3670">
                  <c:v>2.72919</c:v>
                </c:pt>
                <c:pt idx="3671">
                  <c:v>2.6336900000000001</c:v>
                </c:pt>
                <c:pt idx="3672">
                  <c:v>2.6098150000000002</c:v>
                </c:pt>
                <c:pt idx="3673">
                  <c:v>2.5143149999999999</c:v>
                </c:pt>
                <c:pt idx="3674">
                  <c:v>2.4665650000000001</c:v>
                </c:pt>
                <c:pt idx="3675">
                  <c:v>2.4188149999999999</c:v>
                </c:pt>
                <c:pt idx="3676">
                  <c:v>2.4188149999999999</c:v>
                </c:pt>
                <c:pt idx="3677">
                  <c:v>2.323315</c:v>
                </c:pt>
                <c:pt idx="3678">
                  <c:v>2.3710650000000002</c:v>
                </c:pt>
                <c:pt idx="3679">
                  <c:v>2.323315</c:v>
                </c:pt>
                <c:pt idx="3680">
                  <c:v>2.2278150000000001</c:v>
                </c:pt>
                <c:pt idx="3681">
                  <c:v>2.2278150000000001</c:v>
                </c:pt>
                <c:pt idx="3682">
                  <c:v>2.25169</c:v>
                </c:pt>
                <c:pt idx="3683">
                  <c:v>2.2039399999999998</c:v>
                </c:pt>
                <c:pt idx="3684">
                  <c:v>2.2278150000000001</c:v>
                </c:pt>
                <c:pt idx="3685">
                  <c:v>2.1323150000000002</c:v>
                </c:pt>
                <c:pt idx="3686">
                  <c:v>2.1800649999999999</c:v>
                </c:pt>
                <c:pt idx="3687">
                  <c:v>2.084565</c:v>
                </c:pt>
                <c:pt idx="3688">
                  <c:v>2.1561900000000001</c:v>
                </c:pt>
                <c:pt idx="3689">
                  <c:v>2.2278150000000001</c:v>
                </c:pt>
                <c:pt idx="3690">
                  <c:v>2.1561900000000001</c:v>
                </c:pt>
                <c:pt idx="3691">
                  <c:v>2.2039399999999998</c:v>
                </c:pt>
                <c:pt idx="3692">
                  <c:v>2.2994400000000002</c:v>
                </c:pt>
                <c:pt idx="3693">
                  <c:v>2.4426899999999998</c:v>
                </c:pt>
                <c:pt idx="3694">
                  <c:v>2.49044</c:v>
                </c:pt>
                <c:pt idx="3695">
                  <c:v>2.49044</c:v>
                </c:pt>
                <c:pt idx="3696">
                  <c:v>2.562065</c:v>
                </c:pt>
                <c:pt idx="3697">
                  <c:v>2.4665650000000001</c:v>
                </c:pt>
                <c:pt idx="3698">
                  <c:v>2.4665650000000001</c:v>
                </c:pt>
                <c:pt idx="3699">
                  <c:v>2.4188149999999999</c:v>
                </c:pt>
                <c:pt idx="3700">
                  <c:v>2.4188149999999999</c:v>
                </c:pt>
                <c:pt idx="3701">
                  <c:v>2.3471899999999999</c:v>
                </c:pt>
                <c:pt idx="3702">
                  <c:v>2.3949400000000001</c:v>
                </c:pt>
                <c:pt idx="3703">
                  <c:v>2.3710650000000002</c:v>
                </c:pt>
                <c:pt idx="3704">
                  <c:v>2.4665650000000001</c:v>
                </c:pt>
                <c:pt idx="3705">
                  <c:v>2.25169</c:v>
                </c:pt>
                <c:pt idx="3706">
                  <c:v>2.25169</c:v>
                </c:pt>
                <c:pt idx="3707">
                  <c:v>2.2755649999999998</c:v>
                </c:pt>
                <c:pt idx="3708">
                  <c:v>2.2039399999999998</c:v>
                </c:pt>
                <c:pt idx="3709">
                  <c:v>2.1800649999999999</c:v>
                </c:pt>
                <c:pt idx="3710">
                  <c:v>2.2039399999999998</c:v>
                </c:pt>
                <c:pt idx="3711">
                  <c:v>2.2039399999999998</c:v>
                </c:pt>
                <c:pt idx="3712">
                  <c:v>2.25169</c:v>
                </c:pt>
                <c:pt idx="3713">
                  <c:v>2.2278150000000001</c:v>
                </c:pt>
                <c:pt idx="3714">
                  <c:v>2.2994400000000002</c:v>
                </c:pt>
                <c:pt idx="3715">
                  <c:v>2.2755649999999998</c:v>
                </c:pt>
                <c:pt idx="3716">
                  <c:v>2.4426899999999998</c:v>
                </c:pt>
                <c:pt idx="3717">
                  <c:v>2.3710650000000002</c:v>
                </c:pt>
                <c:pt idx="3718">
                  <c:v>2.25169</c:v>
                </c:pt>
                <c:pt idx="3719">
                  <c:v>2.3471899999999999</c:v>
                </c:pt>
                <c:pt idx="3720">
                  <c:v>2.323315</c:v>
                </c:pt>
                <c:pt idx="3721">
                  <c:v>2.25169</c:v>
                </c:pt>
                <c:pt idx="3722">
                  <c:v>2.2278150000000001</c:v>
                </c:pt>
                <c:pt idx="3723">
                  <c:v>2.2278150000000001</c:v>
                </c:pt>
                <c:pt idx="3724">
                  <c:v>2.2039399999999998</c:v>
                </c:pt>
                <c:pt idx="3725">
                  <c:v>2.2278150000000001</c:v>
                </c:pt>
                <c:pt idx="3726">
                  <c:v>2.2039399999999998</c:v>
                </c:pt>
                <c:pt idx="3727">
                  <c:v>2.1800649999999999</c:v>
                </c:pt>
                <c:pt idx="3728">
                  <c:v>2.1800649999999999</c:v>
                </c:pt>
                <c:pt idx="3729">
                  <c:v>2.1561900000000001</c:v>
                </c:pt>
                <c:pt idx="3730">
                  <c:v>2.1084399999999999</c:v>
                </c:pt>
                <c:pt idx="3731">
                  <c:v>2.1561900000000001</c:v>
                </c:pt>
                <c:pt idx="3732">
                  <c:v>2.1561900000000001</c:v>
                </c:pt>
                <c:pt idx="3733">
                  <c:v>2.1323150000000002</c:v>
                </c:pt>
                <c:pt idx="3734">
                  <c:v>2.0368149999999998</c:v>
                </c:pt>
                <c:pt idx="3735">
                  <c:v>2.0606900000000001</c:v>
                </c:pt>
                <c:pt idx="3736">
                  <c:v>2.0606900000000001</c:v>
                </c:pt>
                <c:pt idx="3737">
                  <c:v>2.0606900000000001</c:v>
                </c:pt>
                <c:pt idx="3738">
                  <c:v>2.3710650000000002</c:v>
                </c:pt>
                <c:pt idx="3739">
                  <c:v>2.3471899999999999</c:v>
                </c:pt>
                <c:pt idx="3740">
                  <c:v>2.323315</c:v>
                </c:pt>
                <c:pt idx="3741">
                  <c:v>2.2755649999999998</c:v>
                </c:pt>
                <c:pt idx="3742">
                  <c:v>2.2278150000000001</c:v>
                </c:pt>
              </c:numCache>
            </c:numRef>
          </c:yVal>
          <c:smooth val="1"/>
          <c:extLst>
            <c:ext xmlns:c16="http://schemas.microsoft.com/office/drawing/2014/chart" uri="{C3380CC4-5D6E-409C-BE32-E72D297353CC}">
              <c16:uniqueId val="{00000000-6492-4E99-94BC-F8CA4E7D6974}"/>
            </c:ext>
          </c:extLst>
        </c:ser>
        <c:dLbls>
          <c:showLegendKey val="0"/>
          <c:showVal val="0"/>
          <c:showCatName val="0"/>
          <c:showSerName val="0"/>
          <c:showPercent val="0"/>
          <c:showBubbleSize val="0"/>
        </c:dLbls>
        <c:axId val="-1281727824"/>
        <c:axId val="-993873264"/>
      </c:scatterChart>
      <c:scatterChart>
        <c:scatterStyle val="smoothMarker"/>
        <c:varyColors val="0"/>
        <c:ser>
          <c:idx val="1"/>
          <c:order val="1"/>
          <c:tx>
            <c:v>Rainfall</c:v>
          </c:tx>
          <c:marker>
            <c:symbol val="none"/>
          </c:marker>
          <c:xVal>
            <c:numRef>
              <c:f>DATA!$A$2:$A$11473</c:f>
              <c:numCache>
                <c:formatCode>[$-3409]mmmm\ dd\,\ yyyy;@</c:formatCode>
                <c:ptCount val="11472"/>
                <c:pt idx="0">
                  <c:v>43857.041666666664</c:v>
                </c:pt>
                <c:pt idx="1">
                  <c:v>43857.083333333336</c:v>
                </c:pt>
                <c:pt idx="2">
                  <c:v>43857.125000057873</c:v>
                </c:pt>
                <c:pt idx="3">
                  <c:v>43857.16666678241</c:v>
                </c:pt>
                <c:pt idx="4">
                  <c:v>43857.208333506947</c:v>
                </c:pt>
                <c:pt idx="5">
                  <c:v>43857.250000231485</c:v>
                </c:pt>
                <c:pt idx="6">
                  <c:v>43857.291666956022</c:v>
                </c:pt>
                <c:pt idx="7">
                  <c:v>43857.333333680559</c:v>
                </c:pt>
                <c:pt idx="8">
                  <c:v>43857.375000405096</c:v>
                </c:pt>
                <c:pt idx="9">
                  <c:v>43857.416667129626</c:v>
                </c:pt>
                <c:pt idx="10">
                  <c:v>43857.458333854163</c:v>
                </c:pt>
                <c:pt idx="11">
                  <c:v>43857.500000578701</c:v>
                </c:pt>
                <c:pt idx="12">
                  <c:v>43857.541667303238</c:v>
                </c:pt>
                <c:pt idx="13">
                  <c:v>43857.583334027775</c:v>
                </c:pt>
                <c:pt idx="14">
                  <c:v>43857.625000752312</c:v>
                </c:pt>
                <c:pt idx="15">
                  <c:v>43857.666667476849</c:v>
                </c:pt>
                <c:pt idx="16">
                  <c:v>43857.708334201387</c:v>
                </c:pt>
                <c:pt idx="17">
                  <c:v>43857.750000925924</c:v>
                </c:pt>
                <c:pt idx="18">
                  <c:v>43857.791667650461</c:v>
                </c:pt>
                <c:pt idx="19">
                  <c:v>43857.833334374998</c:v>
                </c:pt>
                <c:pt idx="20">
                  <c:v>43857.875001099535</c:v>
                </c:pt>
                <c:pt idx="21">
                  <c:v>43857.916667824073</c:v>
                </c:pt>
                <c:pt idx="22">
                  <c:v>43857.95833454861</c:v>
                </c:pt>
                <c:pt idx="23">
                  <c:v>43858.000001273147</c:v>
                </c:pt>
                <c:pt idx="24">
                  <c:v>43858.041667997684</c:v>
                </c:pt>
                <c:pt idx="25">
                  <c:v>43858.083334722221</c:v>
                </c:pt>
                <c:pt idx="26">
                  <c:v>43858.125001446759</c:v>
                </c:pt>
                <c:pt idx="27">
                  <c:v>43858.166668171296</c:v>
                </c:pt>
                <c:pt idx="28">
                  <c:v>43858.208334895833</c:v>
                </c:pt>
                <c:pt idx="29">
                  <c:v>43858.25000162037</c:v>
                </c:pt>
                <c:pt idx="30">
                  <c:v>43858.291668344908</c:v>
                </c:pt>
                <c:pt idx="31">
                  <c:v>43858.333335069445</c:v>
                </c:pt>
                <c:pt idx="32">
                  <c:v>43858.375001793982</c:v>
                </c:pt>
                <c:pt idx="33">
                  <c:v>43858.416668518519</c:v>
                </c:pt>
                <c:pt idx="34">
                  <c:v>43858.458335243056</c:v>
                </c:pt>
                <c:pt idx="35">
                  <c:v>43858.500001967594</c:v>
                </c:pt>
                <c:pt idx="36">
                  <c:v>43858.541668692131</c:v>
                </c:pt>
                <c:pt idx="37">
                  <c:v>43858.583335416668</c:v>
                </c:pt>
                <c:pt idx="38">
                  <c:v>43858.625002141205</c:v>
                </c:pt>
                <c:pt idx="39">
                  <c:v>43858.666668865742</c:v>
                </c:pt>
                <c:pt idx="40">
                  <c:v>43858.70833559028</c:v>
                </c:pt>
                <c:pt idx="41">
                  <c:v>43858.750002314817</c:v>
                </c:pt>
                <c:pt idx="42">
                  <c:v>43858.791669039354</c:v>
                </c:pt>
                <c:pt idx="43">
                  <c:v>43858.833335763891</c:v>
                </c:pt>
                <c:pt idx="44">
                  <c:v>43858.875002488428</c:v>
                </c:pt>
                <c:pt idx="45">
                  <c:v>43858.916669212966</c:v>
                </c:pt>
                <c:pt idx="46">
                  <c:v>43858.958335937503</c:v>
                </c:pt>
                <c:pt idx="47">
                  <c:v>43859.00000266204</c:v>
                </c:pt>
                <c:pt idx="48">
                  <c:v>43859.041669386577</c:v>
                </c:pt>
                <c:pt idx="49">
                  <c:v>43859.083336111114</c:v>
                </c:pt>
                <c:pt idx="50">
                  <c:v>43859.125002835652</c:v>
                </c:pt>
                <c:pt idx="51">
                  <c:v>43859.166669560182</c:v>
                </c:pt>
                <c:pt idx="52">
                  <c:v>43859.208336284719</c:v>
                </c:pt>
                <c:pt idx="53">
                  <c:v>43859.250003009256</c:v>
                </c:pt>
                <c:pt idx="54">
                  <c:v>43859.291669733793</c:v>
                </c:pt>
                <c:pt idx="55">
                  <c:v>43859.33333645833</c:v>
                </c:pt>
                <c:pt idx="56">
                  <c:v>43859.375003182868</c:v>
                </c:pt>
                <c:pt idx="57">
                  <c:v>43859.416669907405</c:v>
                </c:pt>
                <c:pt idx="58">
                  <c:v>43859.458336631942</c:v>
                </c:pt>
                <c:pt idx="59">
                  <c:v>43859.500003356479</c:v>
                </c:pt>
                <c:pt idx="60">
                  <c:v>43859.541670081016</c:v>
                </c:pt>
                <c:pt idx="61">
                  <c:v>43859.583336805554</c:v>
                </c:pt>
                <c:pt idx="62">
                  <c:v>43859.625003530091</c:v>
                </c:pt>
                <c:pt idx="63">
                  <c:v>43859.666670254628</c:v>
                </c:pt>
                <c:pt idx="64">
                  <c:v>43859.708336979165</c:v>
                </c:pt>
                <c:pt idx="65">
                  <c:v>43859.750003703703</c:v>
                </c:pt>
                <c:pt idx="66">
                  <c:v>43859.79167042824</c:v>
                </c:pt>
                <c:pt idx="67">
                  <c:v>43859.833337152777</c:v>
                </c:pt>
                <c:pt idx="68">
                  <c:v>43859.875003877314</c:v>
                </c:pt>
                <c:pt idx="69">
                  <c:v>43859.916670601851</c:v>
                </c:pt>
                <c:pt idx="70">
                  <c:v>43859.958337326389</c:v>
                </c:pt>
                <c:pt idx="71">
                  <c:v>43860.000004050926</c:v>
                </c:pt>
                <c:pt idx="72">
                  <c:v>43860.041670775463</c:v>
                </c:pt>
                <c:pt idx="73">
                  <c:v>43860.0833375</c:v>
                </c:pt>
                <c:pt idx="74">
                  <c:v>43860.125004224537</c:v>
                </c:pt>
                <c:pt idx="75">
                  <c:v>43860.166670949075</c:v>
                </c:pt>
                <c:pt idx="76">
                  <c:v>43860.208337673612</c:v>
                </c:pt>
                <c:pt idx="77">
                  <c:v>43860.250004398149</c:v>
                </c:pt>
                <c:pt idx="78">
                  <c:v>43860.291671122686</c:v>
                </c:pt>
                <c:pt idx="79">
                  <c:v>43860.333337847223</c:v>
                </c:pt>
                <c:pt idx="80">
                  <c:v>43860.375004571761</c:v>
                </c:pt>
                <c:pt idx="81">
                  <c:v>43860.416671296298</c:v>
                </c:pt>
                <c:pt idx="82">
                  <c:v>43860.458338020835</c:v>
                </c:pt>
                <c:pt idx="83">
                  <c:v>43860.500004745372</c:v>
                </c:pt>
                <c:pt idx="84">
                  <c:v>43860.541671469909</c:v>
                </c:pt>
                <c:pt idx="85">
                  <c:v>43860.583338194447</c:v>
                </c:pt>
                <c:pt idx="86">
                  <c:v>43860.625004918984</c:v>
                </c:pt>
                <c:pt idx="87">
                  <c:v>43860.666671643521</c:v>
                </c:pt>
                <c:pt idx="88">
                  <c:v>43860.708338368058</c:v>
                </c:pt>
                <c:pt idx="89">
                  <c:v>43860.750005092596</c:v>
                </c:pt>
                <c:pt idx="90">
                  <c:v>43860.791671817133</c:v>
                </c:pt>
                <c:pt idx="91">
                  <c:v>43860.83333854167</c:v>
                </c:pt>
                <c:pt idx="92">
                  <c:v>43860.875005266207</c:v>
                </c:pt>
                <c:pt idx="93">
                  <c:v>43860.916671990744</c:v>
                </c:pt>
                <c:pt idx="94">
                  <c:v>43860.958338715274</c:v>
                </c:pt>
                <c:pt idx="95">
                  <c:v>43861.000005439812</c:v>
                </c:pt>
                <c:pt idx="96">
                  <c:v>43861.041672164349</c:v>
                </c:pt>
                <c:pt idx="97">
                  <c:v>43861.083338888886</c:v>
                </c:pt>
                <c:pt idx="98">
                  <c:v>43861.125005613423</c:v>
                </c:pt>
                <c:pt idx="99">
                  <c:v>43861.16667233796</c:v>
                </c:pt>
                <c:pt idx="100">
                  <c:v>43861.208339062498</c:v>
                </c:pt>
                <c:pt idx="101">
                  <c:v>43861.250005787035</c:v>
                </c:pt>
                <c:pt idx="102">
                  <c:v>43861.291672511572</c:v>
                </c:pt>
                <c:pt idx="103">
                  <c:v>43861.333339236109</c:v>
                </c:pt>
                <c:pt idx="104">
                  <c:v>43861.375005960646</c:v>
                </c:pt>
                <c:pt idx="105">
                  <c:v>43861.416672685184</c:v>
                </c:pt>
                <c:pt idx="106">
                  <c:v>43861.458339409721</c:v>
                </c:pt>
                <c:pt idx="107">
                  <c:v>43861.500006134258</c:v>
                </c:pt>
                <c:pt idx="108">
                  <c:v>43861.541672858795</c:v>
                </c:pt>
                <c:pt idx="109">
                  <c:v>43861.583339583332</c:v>
                </c:pt>
                <c:pt idx="110">
                  <c:v>43861.62500630787</c:v>
                </c:pt>
                <c:pt idx="111">
                  <c:v>43861.666673032407</c:v>
                </c:pt>
                <c:pt idx="112">
                  <c:v>43861.708339756944</c:v>
                </c:pt>
                <c:pt idx="113">
                  <c:v>43861.750006481481</c:v>
                </c:pt>
                <c:pt idx="114">
                  <c:v>43861.791673206018</c:v>
                </c:pt>
                <c:pt idx="115">
                  <c:v>43861.833339930556</c:v>
                </c:pt>
                <c:pt idx="116">
                  <c:v>43861.875006655093</c:v>
                </c:pt>
                <c:pt idx="117">
                  <c:v>43861.91667337963</c:v>
                </c:pt>
                <c:pt idx="118">
                  <c:v>43861.958340104167</c:v>
                </c:pt>
                <c:pt idx="119">
                  <c:v>43862.000006828704</c:v>
                </c:pt>
                <c:pt idx="120">
                  <c:v>43862.041673553242</c:v>
                </c:pt>
                <c:pt idx="121">
                  <c:v>43862.083340277779</c:v>
                </c:pt>
                <c:pt idx="122">
                  <c:v>43862.125007002316</c:v>
                </c:pt>
                <c:pt idx="123">
                  <c:v>43862.166673726853</c:v>
                </c:pt>
                <c:pt idx="124">
                  <c:v>43862.208340451391</c:v>
                </c:pt>
                <c:pt idx="125">
                  <c:v>43862.250007175928</c:v>
                </c:pt>
                <c:pt idx="126">
                  <c:v>43862.291673900465</c:v>
                </c:pt>
                <c:pt idx="127">
                  <c:v>43862.333340625002</c:v>
                </c:pt>
                <c:pt idx="128">
                  <c:v>43862.375007349539</c:v>
                </c:pt>
                <c:pt idx="129">
                  <c:v>43862.416674074077</c:v>
                </c:pt>
                <c:pt idx="130">
                  <c:v>43862.458340798614</c:v>
                </c:pt>
                <c:pt idx="131">
                  <c:v>43862.500007523151</c:v>
                </c:pt>
                <c:pt idx="132">
                  <c:v>43862.541674247688</c:v>
                </c:pt>
                <c:pt idx="133">
                  <c:v>43862.583340972225</c:v>
                </c:pt>
                <c:pt idx="134">
                  <c:v>43862.625007696763</c:v>
                </c:pt>
                <c:pt idx="135">
                  <c:v>43862.6666744213</c:v>
                </c:pt>
                <c:pt idx="136">
                  <c:v>43862.70834114583</c:v>
                </c:pt>
                <c:pt idx="137">
                  <c:v>43862.750007870367</c:v>
                </c:pt>
                <c:pt idx="138">
                  <c:v>43862.791674594904</c:v>
                </c:pt>
                <c:pt idx="139">
                  <c:v>43862.833341319441</c:v>
                </c:pt>
                <c:pt idx="140">
                  <c:v>43862.875008043979</c:v>
                </c:pt>
                <c:pt idx="141">
                  <c:v>43862.916674768516</c:v>
                </c:pt>
                <c:pt idx="142">
                  <c:v>43862.958341493053</c:v>
                </c:pt>
                <c:pt idx="143">
                  <c:v>43863.00000821759</c:v>
                </c:pt>
                <c:pt idx="144">
                  <c:v>43863.041674942127</c:v>
                </c:pt>
                <c:pt idx="145">
                  <c:v>43863.083341666665</c:v>
                </c:pt>
                <c:pt idx="146">
                  <c:v>43863.125008391202</c:v>
                </c:pt>
                <c:pt idx="147">
                  <c:v>43863.166675115739</c:v>
                </c:pt>
                <c:pt idx="148">
                  <c:v>43863.208341840276</c:v>
                </c:pt>
                <c:pt idx="149">
                  <c:v>43863.250008564813</c:v>
                </c:pt>
                <c:pt idx="150">
                  <c:v>43863.291675289351</c:v>
                </c:pt>
                <c:pt idx="151">
                  <c:v>43863.333342013888</c:v>
                </c:pt>
                <c:pt idx="152">
                  <c:v>43863.375008738425</c:v>
                </c:pt>
                <c:pt idx="153">
                  <c:v>43863.416675462962</c:v>
                </c:pt>
                <c:pt idx="154">
                  <c:v>43863.4583421875</c:v>
                </c:pt>
                <c:pt idx="155">
                  <c:v>43863.500008912037</c:v>
                </c:pt>
                <c:pt idx="156">
                  <c:v>43863.541675636574</c:v>
                </c:pt>
                <c:pt idx="157">
                  <c:v>43863.583342361111</c:v>
                </c:pt>
                <c:pt idx="158">
                  <c:v>43863.625009085648</c:v>
                </c:pt>
                <c:pt idx="159">
                  <c:v>43863.666675810186</c:v>
                </c:pt>
                <c:pt idx="160">
                  <c:v>43863.708342534723</c:v>
                </c:pt>
                <c:pt idx="161">
                  <c:v>43863.75000925926</c:v>
                </c:pt>
                <c:pt idx="162">
                  <c:v>43863.791675983797</c:v>
                </c:pt>
                <c:pt idx="163">
                  <c:v>43863.833342708334</c:v>
                </c:pt>
                <c:pt idx="164">
                  <c:v>43863.875009432872</c:v>
                </c:pt>
                <c:pt idx="165">
                  <c:v>43863.916676157409</c:v>
                </c:pt>
                <c:pt idx="166">
                  <c:v>43863.958342881946</c:v>
                </c:pt>
                <c:pt idx="167">
                  <c:v>43864.000009606483</c:v>
                </c:pt>
                <c:pt idx="168">
                  <c:v>43864.04167633102</c:v>
                </c:pt>
                <c:pt idx="169">
                  <c:v>43864.083343055558</c:v>
                </c:pt>
                <c:pt idx="170">
                  <c:v>43864.125009780095</c:v>
                </c:pt>
                <c:pt idx="171">
                  <c:v>43864.166676504632</c:v>
                </c:pt>
                <c:pt idx="172">
                  <c:v>43864.208343229169</c:v>
                </c:pt>
                <c:pt idx="173">
                  <c:v>43864.250009953706</c:v>
                </c:pt>
                <c:pt idx="174">
                  <c:v>43864.291676678244</c:v>
                </c:pt>
                <c:pt idx="175">
                  <c:v>43864.333343402781</c:v>
                </c:pt>
                <c:pt idx="176">
                  <c:v>43864.375010127318</c:v>
                </c:pt>
                <c:pt idx="177">
                  <c:v>43864.416676851855</c:v>
                </c:pt>
                <c:pt idx="178">
                  <c:v>43864.458343576393</c:v>
                </c:pt>
                <c:pt idx="179">
                  <c:v>43864.500010300922</c:v>
                </c:pt>
                <c:pt idx="180">
                  <c:v>43864.54167702546</c:v>
                </c:pt>
                <c:pt idx="181">
                  <c:v>43864.583343749997</c:v>
                </c:pt>
                <c:pt idx="182">
                  <c:v>43864.625010474534</c:v>
                </c:pt>
                <c:pt idx="183">
                  <c:v>43864.666677199071</c:v>
                </c:pt>
                <c:pt idx="184">
                  <c:v>43864.708343923608</c:v>
                </c:pt>
                <c:pt idx="185">
                  <c:v>43864.750010648146</c:v>
                </c:pt>
                <c:pt idx="186">
                  <c:v>43864.791677372683</c:v>
                </c:pt>
                <c:pt idx="187">
                  <c:v>43864.83334409722</c:v>
                </c:pt>
                <c:pt idx="188">
                  <c:v>43864.875010821757</c:v>
                </c:pt>
                <c:pt idx="189">
                  <c:v>43864.916677546295</c:v>
                </c:pt>
                <c:pt idx="190">
                  <c:v>43864.958344270832</c:v>
                </c:pt>
                <c:pt idx="191">
                  <c:v>43865.000010995369</c:v>
                </c:pt>
                <c:pt idx="192">
                  <c:v>43865.041677719906</c:v>
                </c:pt>
                <c:pt idx="193">
                  <c:v>43865.083344444443</c:v>
                </c:pt>
                <c:pt idx="194">
                  <c:v>43865.125011168981</c:v>
                </c:pt>
                <c:pt idx="195">
                  <c:v>43865.166677893518</c:v>
                </c:pt>
                <c:pt idx="196">
                  <c:v>43865.208344618055</c:v>
                </c:pt>
                <c:pt idx="197">
                  <c:v>43865.250011342592</c:v>
                </c:pt>
                <c:pt idx="198">
                  <c:v>43865.291678067129</c:v>
                </c:pt>
                <c:pt idx="199">
                  <c:v>43865.333344791667</c:v>
                </c:pt>
                <c:pt idx="200">
                  <c:v>43865.375011516204</c:v>
                </c:pt>
                <c:pt idx="201">
                  <c:v>43865.416678240741</c:v>
                </c:pt>
                <c:pt idx="202">
                  <c:v>43865.458344965278</c:v>
                </c:pt>
                <c:pt idx="203">
                  <c:v>43865.500011689815</c:v>
                </c:pt>
                <c:pt idx="204">
                  <c:v>43865.541678414353</c:v>
                </c:pt>
                <c:pt idx="205">
                  <c:v>43865.58334513889</c:v>
                </c:pt>
                <c:pt idx="206">
                  <c:v>43865.625011863427</c:v>
                </c:pt>
                <c:pt idx="207">
                  <c:v>43865.666678587964</c:v>
                </c:pt>
                <c:pt idx="208">
                  <c:v>43865.708345312501</c:v>
                </c:pt>
                <c:pt idx="209">
                  <c:v>43865.750012037039</c:v>
                </c:pt>
                <c:pt idx="210">
                  <c:v>43865.791678761576</c:v>
                </c:pt>
                <c:pt idx="211">
                  <c:v>43865.833345486113</c:v>
                </c:pt>
                <c:pt idx="212">
                  <c:v>43865.87501221065</c:v>
                </c:pt>
                <c:pt idx="213">
                  <c:v>43865.916678935188</c:v>
                </c:pt>
                <c:pt idx="214">
                  <c:v>43865.958345659725</c:v>
                </c:pt>
                <c:pt idx="215">
                  <c:v>43866.000012384262</c:v>
                </c:pt>
                <c:pt idx="216">
                  <c:v>43866.041679108799</c:v>
                </c:pt>
                <c:pt idx="217">
                  <c:v>43866.083345833336</c:v>
                </c:pt>
                <c:pt idx="218">
                  <c:v>43866.125012557874</c:v>
                </c:pt>
                <c:pt idx="219">
                  <c:v>43866.166679282411</c:v>
                </c:pt>
                <c:pt idx="220">
                  <c:v>43866.208346006948</c:v>
                </c:pt>
                <c:pt idx="221">
                  <c:v>43866.250012731478</c:v>
                </c:pt>
                <c:pt idx="222">
                  <c:v>43866.291679456015</c:v>
                </c:pt>
                <c:pt idx="223">
                  <c:v>43866.333346180552</c:v>
                </c:pt>
                <c:pt idx="224">
                  <c:v>43866.37501290509</c:v>
                </c:pt>
                <c:pt idx="225">
                  <c:v>43866.416679629627</c:v>
                </c:pt>
                <c:pt idx="226">
                  <c:v>43866.458346354164</c:v>
                </c:pt>
                <c:pt idx="227">
                  <c:v>43866.500013078701</c:v>
                </c:pt>
                <c:pt idx="228">
                  <c:v>43866.541679803238</c:v>
                </c:pt>
                <c:pt idx="229">
                  <c:v>43866.583346527776</c:v>
                </c:pt>
                <c:pt idx="230">
                  <c:v>43866.625013252313</c:v>
                </c:pt>
                <c:pt idx="231">
                  <c:v>43866.66667997685</c:v>
                </c:pt>
                <c:pt idx="232">
                  <c:v>43866.708346701387</c:v>
                </c:pt>
                <c:pt idx="233">
                  <c:v>43866.750013425924</c:v>
                </c:pt>
                <c:pt idx="234">
                  <c:v>43866.791680150462</c:v>
                </c:pt>
                <c:pt idx="235">
                  <c:v>43866.833346874999</c:v>
                </c:pt>
                <c:pt idx="236">
                  <c:v>43866.875013599536</c:v>
                </c:pt>
                <c:pt idx="237">
                  <c:v>43866.916680324073</c:v>
                </c:pt>
                <c:pt idx="238">
                  <c:v>43866.95834704861</c:v>
                </c:pt>
                <c:pt idx="239">
                  <c:v>43867.000013773148</c:v>
                </c:pt>
                <c:pt idx="240">
                  <c:v>43867.041680497685</c:v>
                </c:pt>
                <c:pt idx="241">
                  <c:v>43867.083347222222</c:v>
                </c:pt>
                <c:pt idx="242">
                  <c:v>43867.125013946759</c:v>
                </c:pt>
                <c:pt idx="243">
                  <c:v>43867.166680671296</c:v>
                </c:pt>
                <c:pt idx="244">
                  <c:v>43867.208347395834</c:v>
                </c:pt>
                <c:pt idx="245">
                  <c:v>43867.250014120371</c:v>
                </c:pt>
                <c:pt idx="246">
                  <c:v>43867.291680844908</c:v>
                </c:pt>
                <c:pt idx="247">
                  <c:v>43867.333347569445</c:v>
                </c:pt>
                <c:pt idx="248">
                  <c:v>43867.375014293983</c:v>
                </c:pt>
                <c:pt idx="249">
                  <c:v>43867.41668101852</c:v>
                </c:pt>
                <c:pt idx="250">
                  <c:v>43867.458347743057</c:v>
                </c:pt>
                <c:pt idx="251">
                  <c:v>43867.500014467594</c:v>
                </c:pt>
                <c:pt idx="252">
                  <c:v>43867.541681192131</c:v>
                </c:pt>
                <c:pt idx="253">
                  <c:v>43867.583347916669</c:v>
                </c:pt>
                <c:pt idx="254">
                  <c:v>43867.625014641206</c:v>
                </c:pt>
                <c:pt idx="255">
                  <c:v>43867.666681365743</c:v>
                </c:pt>
                <c:pt idx="256">
                  <c:v>43867.70834809028</c:v>
                </c:pt>
                <c:pt idx="257">
                  <c:v>43867.750014814817</c:v>
                </c:pt>
                <c:pt idx="258">
                  <c:v>43867.791681539355</c:v>
                </c:pt>
                <c:pt idx="259">
                  <c:v>43867.833348263892</c:v>
                </c:pt>
                <c:pt idx="260">
                  <c:v>43867.875014988429</c:v>
                </c:pt>
                <c:pt idx="261">
                  <c:v>43867.916681712966</c:v>
                </c:pt>
                <c:pt idx="262">
                  <c:v>43867.958348437503</c:v>
                </c:pt>
                <c:pt idx="263">
                  <c:v>43868.000015162041</c:v>
                </c:pt>
                <c:pt idx="264">
                  <c:v>43868.041681886571</c:v>
                </c:pt>
                <c:pt idx="265">
                  <c:v>43868.083348611108</c:v>
                </c:pt>
                <c:pt idx="266">
                  <c:v>43868.125015335645</c:v>
                </c:pt>
                <c:pt idx="267">
                  <c:v>43868.166682060182</c:v>
                </c:pt>
                <c:pt idx="268">
                  <c:v>43868.208348784719</c:v>
                </c:pt>
                <c:pt idx="269">
                  <c:v>43868.250015509257</c:v>
                </c:pt>
                <c:pt idx="270">
                  <c:v>43868.291682233794</c:v>
                </c:pt>
                <c:pt idx="271">
                  <c:v>43868.333348958331</c:v>
                </c:pt>
                <c:pt idx="272">
                  <c:v>43868.375015682868</c:v>
                </c:pt>
                <c:pt idx="273">
                  <c:v>43868.416682407405</c:v>
                </c:pt>
                <c:pt idx="274">
                  <c:v>43868.458349131943</c:v>
                </c:pt>
                <c:pt idx="275">
                  <c:v>43868.50001585648</c:v>
                </c:pt>
                <c:pt idx="276">
                  <c:v>43868.541682581017</c:v>
                </c:pt>
                <c:pt idx="277">
                  <c:v>43868.583349305554</c:v>
                </c:pt>
                <c:pt idx="278">
                  <c:v>43868.625016030092</c:v>
                </c:pt>
                <c:pt idx="279">
                  <c:v>43868.666682754629</c:v>
                </c:pt>
                <c:pt idx="280">
                  <c:v>43868.708349479166</c:v>
                </c:pt>
                <c:pt idx="281">
                  <c:v>43868.750016203703</c:v>
                </c:pt>
                <c:pt idx="282">
                  <c:v>43868.79168292824</c:v>
                </c:pt>
                <c:pt idx="283">
                  <c:v>43868.833349652778</c:v>
                </c:pt>
                <c:pt idx="284">
                  <c:v>43868.875016377315</c:v>
                </c:pt>
                <c:pt idx="285">
                  <c:v>43868.916683101852</c:v>
                </c:pt>
                <c:pt idx="286">
                  <c:v>43868.958349826389</c:v>
                </c:pt>
                <c:pt idx="287">
                  <c:v>43869.000016550926</c:v>
                </c:pt>
                <c:pt idx="288">
                  <c:v>43869.041683275464</c:v>
                </c:pt>
                <c:pt idx="289">
                  <c:v>43869.083350000001</c:v>
                </c:pt>
                <c:pt idx="290">
                  <c:v>43869.125016724538</c:v>
                </c:pt>
                <c:pt idx="291">
                  <c:v>43869.166683449075</c:v>
                </c:pt>
                <c:pt idx="292">
                  <c:v>43869.208350173612</c:v>
                </c:pt>
                <c:pt idx="293">
                  <c:v>43869.25001689815</c:v>
                </c:pt>
                <c:pt idx="294">
                  <c:v>43869.291683622687</c:v>
                </c:pt>
                <c:pt idx="295">
                  <c:v>43869.333350347224</c:v>
                </c:pt>
                <c:pt idx="296">
                  <c:v>43869.375017071761</c:v>
                </c:pt>
                <c:pt idx="297">
                  <c:v>43869.416683796298</c:v>
                </c:pt>
                <c:pt idx="298">
                  <c:v>43869.458350520836</c:v>
                </c:pt>
                <c:pt idx="299">
                  <c:v>43869.500017245373</c:v>
                </c:pt>
                <c:pt idx="300">
                  <c:v>43869.54168396991</c:v>
                </c:pt>
                <c:pt idx="301">
                  <c:v>43869.583350694447</c:v>
                </c:pt>
                <c:pt idx="302">
                  <c:v>43869.625017418984</c:v>
                </c:pt>
                <c:pt idx="303">
                  <c:v>43869.666684143522</c:v>
                </c:pt>
                <c:pt idx="304">
                  <c:v>43869.708350868059</c:v>
                </c:pt>
                <c:pt idx="305">
                  <c:v>43869.750017592596</c:v>
                </c:pt>
                <c:pt idx="306">
                  <c:v>43869.791684317126</c:v>
                </c:pt>
                <c:pt idx="307">
                  <c:v>43869.833351041663</c:v>
                </c:pt>
                <c:pt idx="308">
                  <c:v>43869.8750177662</c:v>
                </c:pt>
                <c:pt idx="309">
                  <c:v>43869.916684490738</c:v>
                </c:pt>
                <c:pt idx="310">
                  <c:v>43869.958351215275</c:v>
                </c:pt>
                <c:pt idx="311">
                  <c:v>43870.000017939812</c:v>
                </c:pt>
                <c:pt idx="312">
                  <c:v>43870.041684664349</c:v>
                </c:pt>
                <c:pt idx="313">
                  <c:v>43870.083351388887</c:v>
                </c:pt>
                <c:pt idx="314">
                  <c:v>43870.125018113424</c:v>
                </c:pt>
                <c:pt idx="315">
                  <c:v>43870.166684837961</c:v>
                </c:pt>
                <c:pt idx="316">
                  <c:v>43870.208351562498</c:v>
                </c:pt>
                <c:pt idx="317">
                  <c:v>43870.250018287035</c:v>
                </c:pt>
                <c:pt idx="318">
                  <c:v>43870.291685011573</c:v>
                </c:pt>
                <c:pt idx="319">
                  <c:v>43870.33335173611</c:v>
                </c:pt>
                <c:pt idx="320">
                  <c:v>43870.375018460647</c:v>
                </c:pt>
                <c:pt idx="321">
                  <c:v>43870.416685185184</c:v>
                </c:pt>
                <c:pt idx="322">
                  <c:v>43870.458351909721</c:v>
                </c:pt>
                <c:pt idx="323">
                  <c:v>43870.500018634259</c:v>
                </c:pt>
                <c:pt idx="324">
                  <c:v>43870.541685358796</c:v>
                </c:pt>
                <c:pt idx="325">
                  <c:v>43870.583352083333</c:v>
                </c:pt>
                <c:pt idx="326">
                  <c:v>43870.62501880787</c:v>
                </c:pt>
                <c:pt idx="327">
                  <c:v>43870.666685532407</c:v>
                </c:pt>
                <c:pt idx="328">
                  <c:v>43870.708352256945</c:v>
                </c:pt>
                <c:pt idx="329">
                  <c:v>43870.750018981482</c:v>
                </c:pt>
                <c:pt idx="330">
                  <c:v>43870.791685706019</c:v>
                </c:pt>
                <c:pt idx="331">
                  <c:v>43870.833352430556</c:v>
                </c:pt>
                <c:pt idx="332">
                  <c:v>43870.875019155093</c:v>
                </c:pt>
                <c:pt idx="333">
                  <c:v>43870.916685879631</c:v>
                </c:pt>
                <c:pt idx="334">
                  <c:v>43870.958352604168</c:v>
                </c:pt>
                <c:pt idx="335">
                  <c:v>43871.000019328705</c:v>
                </c:pt>
                <c:pt idx="336">
                  <c:v>43871.041686053242</c:v>
                </c:pt>
                <c:pt idx="337">
                  <c:v>43871.08335277778</c:v>
                </c:pt>
                <c:pt idx="338">
                  <c:v>43871.125019502317</c:v>
                </c:pt>
                <c:pt idx="339">
                  <c:v>43871.166686226854</c:v>
                </c:pt>
                <c:pt idx="340">
                  <c:v>43871.208352951391</c:v>
                </c:pt>
                <c:pt idx="341">
                  <c:v>43871.250019675928</c:v>
                </c:pt>
                <c:pt idx="342">
                  <c:v>43871.291686400466</c:v>
                </c:pt>
                <c:pt idx="343">
                  <c:v>43871.333353125003</c:v>
                </c:pt>
                <c:pt idx="344">
                  <c:v>43871.37501984954</c:v>
                </c:pt>
                <c:pt idx="345">
                  <c:v>43871.416686574077</c:v>
                </c:pt>
                <c:pt idx="346">
                  <c:v>43871.458353298614</c:v>
                </c:pt>
                <c:pt idx="347">
                  <c:v>43871.500020023152</c:v>
                </c:pt>
                <c:pt idx="348">
                  <c:v>43871.541686747689</c:v>
                </c:pt>
                <c:pt idx="349">
                  <c:v>43871.583353472219</c:v>
                </c:pt>
                <c:pt idx="350">
                  <c:v>43871.625020196756</c:v>
                </c:pt>
                <c:pt idx="351">
                  <c:v>43871.666686921293</c:v>
                </c:pt>
                <c:pt idx="352">
                  <c:v>43871.70835364583</c:v>
                </c:pt>
                <c:pt idx="353">
                  <c:v>43871.750020370368</c:v>
                </c:pt>
                <c:pt idx="354">
                  <c:v>43871.791687094905</c:v>
                </c:pt>
                <c:pt idx="355">
                  <c:v>43871.833353819442</c:v>
                </c:pt>
                <c:pt idx="356">
                  <c:v>43871.875020543979</c:v>
                </c:pt>
                <c:pt idx="357">
                  <c:v>43871.916687268516</c:v>
                </c:pt>
                <c:pt idx="358">
                  <c:v>43871.958353993054</c:v>
                </c:pt>
                <c:pt idx="359">
                  <c:v>43872.000020717591</c:v>
                </c:pt>
                <c:pt idx="360">
                  <c:v>43872.041687442128</c:v>
                </c:pt>
                <c:pt idx="361">
                  <c:v>43872.083354166665</c:v>
                </c:pt>
                <c:pt idx="362">
                  <c:v>43872.125020891202</c:v>
                </c:pt>
                <c:pt idx="363">
                  <c:v>43872.16668761574</c:v>
                </c:pt>
                <c:pt idx="364">
                  <c:v>43872.208354340277</c:v>
                </c:pt>
                <c:pt idx="365">
                  <c:v>43872.250021064814</c:v>
                </c:pt>
                <c:pt idx="366">
                  <c:v>43872.291687789351</c:v>
                </c:pt>
                <c:pt idx="367">
                  <c:v>43872.333354513888</c:v>
                </c:pt>
                <c:pt idx="368">
                  <c:v>43872.375021238426</c:v>
                </c:pt>
                <c:pt idx="369">
                  <c:v>43872.416687962963</c:v>
                </c:pt>
                <c:pt idx="370">
                  <c:v>43872.4583546875</c:v>
                </c:pt>
                <c:pt idx="371">
                  <c:v>43872.500021412037</c:v>
                </c:pt>
                <c:pt idx="372">
                  <c:v>43872.541688136575</c:v>
                </c:pt>
                <c:pt idx="373">
                  <c:v>43872.583354861112</c:v>
                </c:pt>
                <c:pt idx="374">
                  <c:v>43872.625021585649</c:v>
                </c:pt>
                <c:pt idx="375">
                  <c:v>43872.666688310186</c:v>
                </c:pt>
                <c:pt idx="376">
                  <c:v>43872.708355034723</c:v>
                </c:pt>
                <c:pt idx="377">
                  <c:v>43872.750021759261</c:v>
                </c:pt>
                <c:pt idx="378">
                  <c:v>43872.791688483798</c:v>
                </c:pt>
                <c:pt idx="379">
                  <c:v>43872.833355208335</c:v>
                </c:pt>
                <c:pt idx="380">
                  <c:v>43872.875021932872</c:v>
                </c:pt>
                <c:pt idx="381">
                  <c:v>43872.916688657409</c:v>
                </c:pt>
                <c:pt idx="382">
                  <c:v>43872.958355381947</c:v>
                </c:pt>
                <c:pt idx="383">
                  <c:v>43873.000022106484</c:v>
                </c:pt>
                <c:pt idx="384">
                  <c:v>43873.041688831021</c:v>
                </c:pt>
                <c:pt idx="385">
                  <c:v>43873.083355555558</c:v>
                </c:pt>
                <c:pt idx="386">
                  <c:v>43873.125022280095</c:v>
                </c:pt>
                <c:pt idx="387">
                  <c:v>43873.166689004633</c:v>
                </c:pt>
                <c:pt idx="388">
                  <c:v>43873.20835572917</c:v>
                </c:pt>
                <c:pt idx="389">
                  <c:v>43873.250022453707</c:v>
                </c:pt>
                <c:pt idx="390">
                  <c:v>43873.291689178244</c:v>
                </c:pt>
                <c:pt idx="391">
                  <c:v>43873.333355902774</c:v>
                </c:pt>
                <c:pt idx="392">
                  <c:v>43873.375022627311</c:v>
                </c:pt>
                <c:pt idx="393">
                  <c:v>43873.416689351849</c:v>
                </c:pt>
                <c:pt idx="394">
                  <c:v>43873.458356076386</c:v>
                </c:pt>
                <c:pt idx="395">
                  <c:v>43873.500022800923</c:v>
                </c:pt>
                <c:pt idx="396">
                  <c:v>43873.54168952546</c:v>
                </c:pt>
                <c:pt idx="397">
                  <c:v>43873.583356249997</c:v>
                </c:pt>
                <c:pt idx="398">
                  <c:v>43873.625022974535</c:v>
                </c:pt>
                <c:pt idx="399">
                  <c:v>43873.666689699072</c:v>
                </c:pt>
                <c:pt idx="400">
                  <c:v>43873.708356423609</c:v>
                </c:pt>
                <c:pt idx="401">
                  <c:v>43873.750023148146</c:v>
                </c:pt>
                <c:pt idx="402">
                  <c:v>43873.791689872683</c:v>
                </c:pt>
                <c:pt idx="403">
                  <c:v>43873.833356597221</c:v>
                </c:pt>
                <c:pt idx="404">
                  <c:v>43873.875023321758</c:v>
                </c:pt>
                <c:pt idx="405">
                  <c:v>43873.916690046295</c:v>
                </c:pt>
                <c:pt idx="406">
                  <c:v>43873.958356770832</c:v>
                </c:pt>
                <c:pt idx="407">
                  <c:v>43874.00002349537</c:v>
                </c:pt>
                <c:pt idx="408">
                  <c:v>43874.041690219907</c:v>
                </c:pt>
                <c:pt idx="409">
                  <c:v>43874.083356944444</c:v>
                </c:pt>
                <c:pt idx="410">
                  <c:v>43874.125023668981</c:v>
                </c:pt>
                <c:pt idx="411">
                  <c:v>43874.166690393518</c:v>
                </c:pt>
                <c:pt idx="412">
                  <c:v>43874.208357118056</c:v>
                </c:pt>
                <c:pt idx="413">
                  <c:v>43874.250023842593</c:v>
                </c:pt>
                <c:pt idx="414">
                  <c:v>43874.29169056713</c:v>
                </c:pt>
                <c:pt idx="415">
                  <c:v>43874.333357291667</c:v>
                </c:pt>
                <c:pt idx="416">
                  <c:v>43874.375024016204</c:v>
                </c:pt>
                <c:pt idx="417">
                  <c:v>43874.416690740742</c:v>
                </c:pt>
                <c:pt idx="418">
                  <c:v>43874.458357465279</c:v>
                </c:pt>
                <c:pt idx="419">
                  <c:v>43874.500024189816</c:v>
                </c:pt>
                <c:pt idx="420">
                  <c:v>43874.541690914353</c:v>
                </c:pt>
                <c:pt idx="421">
                  <c:v>43874.58335763889</c:v>
                </c:pt>
                <c:pt idx="422">
                  <c:v>43874.625024363428</c:v>
                </c:pt>
                <c:pt idx="423">
                  <c:v>43874.666691087965</c:v>
                </c:pt>
                <c:pt idx="424">
                  <c:v>43874.708357812502</c:v>
                </c:pt>
                <c:pt idx="425">
                  <c:v>43874.750024537039</c:v>
                </c:pt>
                <c:pt idx="426">
                  <c:v>43874.791691261576</c:v>
                </c:pt>
                <c:pt idx="427">
                  <c:v>43874.833357986114</c:v>
                </c:pt>
                <c:pt idx="428">
                  <c:v>43874.875024710651</c:v>
                </c:pt>
                <c:pt idx="429">
                  <c:v>43874.916691435188</c:v>
                </c:pt>
                <c:pt idx="430">
                  <c:v>43874.958358159725</c:v>
                </c:pt>
                <c:pt idx="431">
                  <c:v>43875.000024884263</c:v>
                </c:pt>
                <c:pt idx="432">
                  <c:v>43875.0416916088</c:v>
                </c:pt>
                <c:pt idx="433">
                  <c:v>43875.083358333337</c:v>
                </c:pt>
                <c:pt idx="434">
                  <c:v>43875.125025057867</c:v>
                </c:pt>
                <c:pt idx="435">
                  <c:v>43875.166691782404</c:v>
                </c:pt>
                <c:pt idx="436">
                  <c:v>43875.208358506941</c:v>
                </c:pt>
                <c:pt idx="437">
                  <c:v>43875.250025231479</c:v>
                </c:pt>
                <c:pt idx="438">
                  <c:v>43875.291691956016</c:v>
                </c:pt>
                <c:pt idx="439">
                  <c:v>43875.333358680553</c:v>
                </c:pt>
                <c:pt idx="440">
                  <c:v>43875.37502540509</c:v>
                </c:pt>
                <c:pt idx="441">
                  <c:v>43875.416692129627</c:v>
                </c:pt>
                <c:pt idx="442">
                  <c:v>43875.458358854165</c:v>
                </c:pt>
                <c:pt idx="443">
                  <c:v>43875.500025578702</c:v>
                </c:pt>
                <c:pt idx="444">
                  <c:v>43875.541692303239</c:v>
                </c:pt>
                <c:pt idx="445">
                  <c:v>43875.583359027776</c:v>
                </c:pt>
                <c:pt idx="446">
                  <c:v>43875.625025752313</c:v>
                </c:pt>
                <c:pt idx="447">
                  <c:v>43875.666692476851</c:v>
                </c:pt>
                <c:pt idx="448">
                  <c:v>43875.708359201388</c:v>
                </c:pt>
                <c:pt idx="449">
                  <c:v>43875.750025925925</c:v>
                </c:pt>
                <c:pt idx="450">
                  <c:v>43875.791692650462</c:v>
                </c:pt>
                <c:pt idx="451">
                  <c:v>43875.833359374999</c:v>
                </c:pt>
                <c:pt idx="452">
                  <c:v>43875.875026099537</c:v>
                </c:pt>
                <c:pt idx="453">
                  <c:v>43875.916692824074</c:v>
                </c:pt>
                <c:pt idx="454">
                  <c:v>43875.958359548611</c:v>
                </c:pt>
                <c:pt idx="455">
                  <c:v>43876.000026273148</c:v>
                </c:pt>
                <c:pt idx="456">
                  <c:v>43876.041692997685</c:v>
                </c:pt>
                <c:pt idx="457">
                  <c:v>43876.083359722223</c:v>
                </c:pt>
                <c:pt idx="458">
                  <c:v>43876.12502644676</c:v>
                </c:pt>
                <c:pt idx="459">
                  <c:v>43876.166693171297</c:v>
                </c:pt>
                <c:pt idx="460">
                  <c:v>43876.208359895834</c:v>
                </c:pt>
                <c:pt idx="461">
                  <c:v>43876.250026620372</c:v>
                </c:pt>
                <c:pt idx="462">
                  <c:v>43876.291693344909</c:v>
                </c:pt>
                <c:pt idx="463">
                  <c:v>43876.333360069446</c:v>
                </c:pt>
                <c:pt idx="464">
                  <c:v>43876.375026793983</c:v>
                </c:pt>
                <c:pt idx="465">
                  <c:v>43876.41669351852</c:v>
                </c:pt>
                <c:pt idx="466">
                  <c:v>43876.458360243058</c:v>
                </c:pt>
                <c:pt idx="467">
                  <c:v>43876.500026967595</c:v>
                </c:pt>
                <c:pt idx="468">
                  <c:v>43876.541693692132</c:v>
                </c:pt>
                <c:pt idx="469">
                  <c:v>43876.583360416669</c:v>
                </c:pt>
                <c:pt idx="470">
                  <c:v>43876.625027141206</c:v>
                </c:pt>
                <c:pt idx="471">
                  <c:v>43876.666693865744</c:v>
                </c:pt>
                <c:pt idx="472">
                  <c:v>43876.708360590281</c:v>
                </c:pt>
                <c:pt idx="473">
                  <c:v>43876.750027314818</c:v>
                </c:pt>
                <c:pt idx="474">
                  <c:v>43876.791694039355</c:v>
                </c:pt>
                <c:pt idx="475">
                  <c:v>43876.833360763892</c:v>
                </c:pt>
                <c:pt idx="476">
                  <c:v>43876.875027488422</c:v>
                </c:pt>
                <c:pt idx="477">
                  <c:v>43876.91669421296</c:v>
                </c:pt>
                <c:pt idx="478">
                  <c:v>43876.958360937497</c:v>
                </c:pt>
                <c:pt idx="479">
                  <c:v>43877.000027662034</c:v>
                </c:pt>
                <c:pt idx="480">
                  <c:v>43877.041694386571</c:v>
                </c:pt>
                <c:pt idx="481">
                  <c:v>43877.083361111108</c:v>
                </c:pt>
                <c:pt idx="482">
                  <c:v>43877.125027835646</c:v>
                </c:pt>
                <c:pt idx="483">
                  <c:v>43877.166694560183</c:v>
                </c:pt>
                <c:pt idx="484">
                  <c:v>43877.20836128472</c:v>
                </c:pt>
                <c:pt idx="485">
                  <c:v>43877.250028009257</c:v>
                </c:pt>
                <c:pt idx="486">
                  <c:v>43877.291694733794</c:v>
                </c:pt>
                <c:pt idx="487">
                  <c:v>43877.333361458332</c:v>
                </c:pt>
                <c:pt idx="488">
                  <c:v>43877.375028182869</c:v>
                </c:pt>
                <c:pt idx="489">
                  <c:v>43877.416694907406</c:v>
                </c:pt>
                <c:pt idx="490">
                  <c:v>43877.458361631943</c:v>
                </c:pt>
                <c:pt idx="491">
                  <c:v>43877.50002835648</c:v>
                </c:pt>
                <c:pt idx="492">
                  <c:v>43877.541695081018</c:v>
                </c:pt>
                <c:pt idx="493">
                  <c:v>43877.583361805555</c:v>
                </c:pt>
                <c:pt idx="494">
                  <c:v>43877.625028530092</c:v>
                </c:pt>
                <c:pt idx="495">
                  <c:v>43877.666695254629</c:v>
                </c:pt>
                <c:pt idx="496">
                  <c:v>43877.708361979167</c:v>
                </c:pt>
                <c:pt idx="497">
                  <c:v>43877.750028703704</c:v>
                </c:pt>
                <c:pt idx="498">
                  <c:v>43877.791695428241</c:v>
                </c:pt>
                <c:pt idx="499">
                  <c:v>43877.833362152778</c:v>
                </c:pt>
                <c:pt idx="500">
                  <c:v>43877.875028877315</c:v>
                </c:pt>
                <c:pt idx="501">
                  <c:v>43877.916695601853</c:v>
                </c:pt>
                <c:pt idx="502">
                  <c:v>43877.95836232639</c:v>
                </c:pt>
                <c:pt idx="503">
                  <c:v>43878.000029050927</c:v>
                </c:pt>
                <c:pt idx="504">
                  <c:v>43878.041695775464</c:v>
                </c:pt>
                <c:pt idx="505">
                  <c:v>43878.083362500001</c:v>
                </c:pt>
                <c:pt idx="506">
                  <c:v>43878.125029224539</c:v>
                </c:pt>
                <c:pt idx="507">
                  <c:v>43878.166695949076</c:v>
                </c:pt>
                <c:pt idx="508">
                  <c:v>43878.208362673613</c:v>
                </c:pt>
                <c:pt idx="509">
                  <c:v>43878.25002939815</c:v>
                </c:pt>
                <c:pt idx="510">
                  <c:v>43878.291696122687</c:v>
                </c:pt>
                <c:pt idx="511">
                  <c:v>43878.333362847225</c:v>
                </c:pt>
                <c:pt idx="512">
                  <c:v>43878.375029571762</c:v>
                </c:pt>
                <c:pt idx="513">
                  <c:v>43878.416696296299</c:v>
                </c:pt>
                <c:pt idx="514">
                  <c:v>43878.458363020836</c:v>
                </c:pt>
                <c:pt idx="515">
                  <c:v>43878.500029745373</c:v>
                </c:pt>
                <c:pt idx="516">
                  <c:v>43878.541696469911</c:v>
                </c:pt>
                <c:pt idx="517">
                  <c:v>43878.583363194448</c:v>
                </c:pt>
                <c:pt idx="518">
                  <c:v>43878.625029918985</c:v>
                </c:pt>
                <c:pt idx="519">
                  <c:v>43878.666696643515</c:v>
                </c:pt>
                <c:pt idx="520">
                  <c:v>43878.708363368052</c:v>
                </c:pt>
                <c:pt idx="521">
                  <c:v>43878.750030092589</c:v>
                </c:pt>
                <c:pt idx="522">
                  <c:v>43878.791696817127</c:v>
                </c:pt>
                <c:pt idx="523">
                  <c:v>43878.833363541664</c:v>
                </c:pt>
                <c:pt idx="524">
                  <c:v>43878.875030266201</c:v>
                </c:pt>
                <c:pt idx="525">
                  <c:v>43878.916696990738</c:v>
                </c:pt>
                <c:pt idx="526">
                  <c:v>43878.958363715275</c:v>
                </c:pt>
                <c:pt idx="527">
                  <c:v>43879.000030439813</c:v>
                </c:pt>
                <c:pt idx="528">
                  <c:v>43879.04169716435</c:v>
                </c:pt>
                <c:pt idx="529">
                  <c:v>43879.083363888887</c:v>
                </c:pt>
                <c:pt idx="530">
                  <c:v>43879.125030613424</c:v>
                </c:pt>
                <c:pt idx="531">
                  <c:v>43879.166697337962</c:v>
                </c:pt>
                <c:pt idx="532">
                  <c:v>43879.208364062499</c:v>
                </c:pt>
                <c:pt idx="533">
                  <c:v>43879.250030787036</c:v>
                </c:pt>
                <c:pt idx="534">
                  <c:v>43879.291697511573</c:v>
                </c:pt>
                <c:pt idx="535">
                  <c:v>43879.33336423611</c:v>
                </c:pt>
                <c:pt idx="536">
                  <c:v>43879.375030960648</c:v>
                </c:pt>
                <c:pt idx="537">
                  <c:v>43879.416697685185</c:v>
                </c:pt>
                <c:pt idx="538">
                  <c:v>43879.458364409722</c:v>
                </c:pt>
                <c:pt idx="539">
                  <c:v>43879.500031134259</c:v>
                </c:pt>
                <c:pt idx="540">
                  <c:v>43879.541697858796</c:v>
                </c:pt>
                <c:pt idx="541">
                  <c:v>43879.583364583334</c:v>
                </c:pt>
                <c:pt idx="542">
                  <c:v>43879.625031307871</c:v>
                </c:pt>
                <c:pt idx="543">
                  <c:v>43879.666698032408</c:v>
                </c:pt>
                <c:pt idx="544">
                  <c:v>43879.708364756945</c:v>
                </c:pt>
                <c:pt idx="545">
                  <c:v>43879.750031481482</c:v>
                </c:pt>
                <c:pt idx="546">
                  <c:v>43879.79169820602</c:v>
                </c:pt>
                <c:pt idx="547">
                  <c:v>43879.833364930557</c:v>
                </c:pt>
                <c:pt idx="548">
                  <c:v>43879.875031655094</c:v>
                </c:pt>
                <c:pt idx="549">
                  <c:v>43879.916698379631</c:v>
                </c:pt>
                <c:pt idx="550">
                  <c:v>43879.958365104168</c:v>
                </c:pt>
                <c:pt idx="551">
                  <c:v>43880.000031828706</c:v>
                </c:pt>
                <c:pt idx="552">
                  <c:v>43880.041698553243</c:v>
                </c:pt>
                <c:pt idx="553">
                  <c:v>43880.08336527778</c:v>
                </c:pt>
                <c:pt idx="554">
                  <c:v>43880.125032002317</c:v>
                </c:pt>
                <c:pt idx="555">
                  <c:v>43880.166698726855</c:v>
                </c:pt>
                <c:pt idx="556">
                  <c:v>43880.208365451392</c:v>
                </c:pt>
                <c:pt idx="557">
                  <c:v>43880.250032175929</c:v>
                </c:pt>
                <c:pt idx="558">
                  <c:v>43880.291698900466</c:v>
                </c:pt>
                <c:pt idx="559">
                  <c:v>43880.333365625003</c:v>
                </c:pt>
                <c:pt idx="560">
                  <c:v>43880.375032349541</c:v>
                </c:pt>
                <c:pt idx="561">
                  <c:v>43880.41669907407</c:v>
                </c:pt>
                <c:pt idx="562">
                  <c:v>43880.458365798608</c:v>
                </c:pt>
                <c:pt idx="563">
                  <c:v>43880.500032523145</c:v>
                </c:pt>
                <c:pt idx="564">
                  <c:v>43880.541699247682</c:v>
                </c:pt>
                <c:pt idx="565">
                  <c:v>43880.583365972219</c:v>
                </c:pt>
                <c:pt idx="566">
                  <c:v>43880.625032696757</c:v>
                </c:pt>
                <c:pt idx="567">
                  <c:v>43880.666699421294</c:v>
                </c:pt>
                <c:pt idx="568">
                  <c:v>43880.708366145831</c:v>
                </c:pt>
                <c:pt idx="569">
                  <c:v>43880.750032870368</c:v>
                </c:pt>
                <c:pt idx="570">
                  <c:v>43880.791699594905</c:v>
                </c:pt>
                <c:pt idx="571">
                  <c:v>43880.833366319443</c:v>
                </c:pt>
                <c:pt idx="572">
                  <c:v>43880.87503304398</c:v>
                </c:pt>
                <c:pt idx="573">
                  <c:v>43880.916699768517</c:v>
                </c:pt>
                <c:pt idx="574">
                  <c:v>43880.958366493054</c:v>
                </c:pt>
                <c:pt idx="575">
                  <c:v>43881.000033217591</c:v>
                </c:pt>
                <c:pt idx="576">
                  <c:v>43881.041699942129</c:v>
                </c:pt>
                <c:pt idx="577">
                  <c:v>43881.083366666666</c:v>
                </c:pt>
                <c:pt idx="578">
                  <c:v>43881.125033391203</c:v>
                </c:pt>
                <c:pt idx="579">
                  <c:v>43881.16670011574</c:v>
                </c:pt>
                <c:pt idx="580">
                  <c:v>43881.208366840277</c:v>
                </c:pt>
                <c:pt idx="581">
                  <c:v>43881.250033564815</c:v>
                </c:pt>
                <c:pt idx="582">
                  <c:v>43881.291700289352</c:v>
                </c:pt>
                <c:pt idx="583">
                  <c:v>43881.333367013889</c:v>
                </c:pt>
                <c:pt idx="584">
                  <c:v>43881.375033738426</c:v>
                </c:pt>
                <c:pt idx="585">
                  <c:v>43881.416700462963</c:v>
                </c:pt>
                <c:pt idx="586">
                  <c:v>43881.458367187501</c:v>
                </c:pt>
                <c:pt idx="587">
                  <c:v>43881.500033912038</c:v>
                </c:pt>
                <c:pt idx="588">
                  <c:v>43881.541700636575</c:v>
                </c:pt>
                <c:pt idx="589">
                  <c:v>43881.583367361112</c:v>
                </c:pt>
                <c:pt idx="590">
                  <c:v>43881.62503408565</c:v>
                </c:pt>
                <c:pt idx="591">
                  <c:v>43881.666700810187</c:v>
                </c:pt>
                <c:pt idx="592">
                  <c:v>43881.708367534724</c:v>
                </c:pt>
                <c:pt idx="593">
                  <c:v>43881.750034259261</c:v>
                </c:pt>
                <c:pt idx="594">
                  <c:v>43881.791700983798</c:v>
                </c:pt>
                <c:pt idx="595">
                  <c:v>43881.833367708336</c:v>
                </c:pt>
                <c:pt idx="596">
                  <c:v>43881.875034432873</c:v>
                </c:pt>
                <c:pt idx="597">
                  <c:v>43881.91670115741</c:v>
                </c:pt>
                <c:pt idx="598">
                  <c:v>43881.958367881947</c:v>
                </c:pt>
                <c:pt idx="599">
                  <c:v>43882.000034606484</c:v>
                </c:pt>
                <c:pt idx="600">
                  <c:v>43882.041701331022</c:v>
                </c:pt>
                <c:pt idx="601">
                  <c:v>43882.083368055559</c:v>
                </c:pt>
                <c:pt idx="602">
                  <c:v>43882.125034780096</c:v>
                </c:pt>
                <c:pt idx="603">
                  <c:v>43882.166701504633</c:v>
                </c:pt>
                <c:pt idx="604">
                  <c:v>43882.208368229163</c:v>
                </c:pt>
                <c:pt idx="605">
                  <c:v>43882.2500349537</c:v>
                </c:pt>
                <c:pt idx="606">
                  <c:v>43882.291701678238</c:v>
                </c:pt>
                <c:pt idx="607">
                  <c:v>43882.333368402775</c:v>
                </c:pt>
                <c:pt idx="608">
                  <c:v>43882.375035127312</c:v>
                </c:pt>
                <c:pt idx="609">
                  <c:v>43882.416701851849</c:v>
                </c:pt>
                <c:pt idx="610">
                  <c:v>43882.458368576386</c:v>
                </c:pt>
                <c:pt idx="611">
                  <c:v>43882.500035300924</c:v>
                </c:pt>
                <c:pt idx="612">
                  <c:v>43882.541702025461</c:v>
                </c:pt>
                <c:pt idx="613">
                  <c:v>43882.583368749998</c:v>
                </c:pt>
                <c:pt idx="614">
                  <c:v>43882.625035474535</c:v>
                </c:pt>
                <c:pt idx="615">
                  <c:v>43882.666702199072</c:v>
                </c:pt>
                <c:pt idx="616">
                  <c:v>43882.70836892361</c:v>
                </c:pt>
                <c:pt idx="617">
                  <c:v>43882.750035648147</c:v>
                </c:pt>
                <c:pt idx="618">
                  <c:v>43882.791702372684</c:v>
                </c:pt>
                <c:pt idx="619">
                  <c:v>43882.833369097221</c:v>
                </c:pt>
                <c:pt idx="620">
                  <c:v>43882.875035821759</c:v>
                </c:pt>
                <c:pt idx="621">
                  <c:v>43882.916702546296</c:v>
                </c:pt>
                <c:pt idx="622">
                  <c:v>43882.958369270833</c:v>
                </c:pt>
                <c:pt idx="623">
                  <c:v>43883.00003599537</c:v>
                </c:pt>
                <c:pt idx="624">
                  <c:v>43883.041702719907</c:v>
                </c:pt>
                <c:pt idx="625">
                  <c:v>43883.083369444445</c:v>
                </c:pt>
                <c:pt idx="626">
                  <c:v>43883.125036168982</c:v>
                </c:pt>
                <c:pt idx="627">
                  <c:v>43883.166702893519</c:v>
                </c:pt>
                <c:pt idx="628">
                  <c:v>43883.208369618056</c:v>
                </c:pt>
                <c:pt idx="629">
                  <c:v>43883.250036342593</c:v>
                </c:pt>
                <c:pt idx="630">
                  <c:v>43883.291703067131</c:v>
                </c:pt>
                <c:pt idx="631">
                  <c:v>43883.333369791668</c:v>
                </c:pt>
                <c:pt idx="632">
                  <c:v>43883.375036516205</c:v>
                </c:pt>
                <c:pt idx="633">
                  <c:v>43883.416703240742</c:v>
                </c:pt>
                <c:pt idx="634">
                  <c:v>43883.458369965279</c:v>
                </c:pt>
                <c:pt idx="635">
                  <c:v>43883.500036689817</c:v>
                </c:pt>
                <c:pt idx="636">
                  <c:v>43883.541703414354</c:v>
                </c:pt>
                <c:pt idx="637">
                  <c:v>43883.583370138891</c:v>
                </c:pt>
                <c:pt idx="638">
                  <c:v>43883.625036863428</c:v>
                </c:pt>
                <c:pt idx="639">
                  <c:v>43883.666703587965</c:v>
                </c:pt>
                <c:pt idx="640">
                  <c:v>43883.708370312503</c:v>
                </c:pt>
                <c:pt idx="641">
                  <c:v>43883.75003703704</c:v>
                </c:pt>
                <c:pt idx="642">
                  <c:v>43883.791703761577</c:v>
                </c:pt>
                <c:pt idx="643">
                  <c:v>43883.833370486114</c:v>
                </c:pt>
                <c:pt idx="644">
                  <c:v>43883.875037210651</c:v>
                </c:pt>
                <c:pt idx="645">
                  <c:v>43883.916703935189</c:v>
                </c:pt>
                <c:pt idx="646">
                  <c:v>43883.958370659719</c:v>
                </c:pt>
                <c:pt idx="647">
                  <c:v>43884.000037384256</c:v>
                </c:pt>
                <c:pt idx="648">
                  <c:v>43884.041704108793</c:v>
                </c:pt>
                <c:pt idx="649">
                  <c:v>43884.08337083333</c:v>
                </c:pt>
                <c:pt idx="650">
                  <c:v>43884.125037557867</c:v>
                </c:pt>
                <c:pt idx="651">
                  <c:v>43884.166704282405</c:v>
                </c:pt>
                <c:pt idx="652">
                  <c:v>43884.208371006942</c:v>
                </c:pt>
                <c:pt idx="653">
                  <c:v>43884.250037731479</c:v>
                </c:pt>
                <c:pt idx="654">
                  <c:v>43884.291704456016</c:v>
                </c:pt>
                <c:pt idx="655">
                  <c:v>43884.333371180554</c:v>
                </c:pt>
                <c:pt idx="656">
                  <c:v>43884.375037905091</c:v>
                </c:pt>
                <c:pt idx="657">
                  <c:v>43884.416704629628</c:v>
                </c:pt>
                <c:pt idx="658">
                  <c:v>43884.458371354165</c:v>
                </c:pt>
                <c:pt idx="659">
                  <c:v>43884.500038078702</c:v>
                </c:pt>
                <c:pt idx="660">
                  <c:v>43884.54170480324</c:v>
                </c:pt>
                <c:pt idx="661">
                  <c:v>43884.583371527777</c:v>
                </c:pt>
                <c:pt idx="662">
                  <c:v>43884.625038252314</c:v>
                </c:pt>
                <c:pt idx="663">
                  <c:v>43884.666704976851</c:v>
                </c:pt>
                <c:pt idx="664">
                  <c:v>43884.708371701388</c:v>
                </c:pt>
                <c:pt idx="665">
                  <c:v>43884.750038425926</c:v>
                </c:pt>
                <c:pt idx="666">
                  <c:v>43884.791705150463</c:v>
                </c:pt>
                <c:pt idx="667">
                  <c:v>43884.833371875</c:v>
                </c:pt>
                <c:pt idx="668">
                  <c:v>43884.875038599537</c:v>
                </c:pt>
                <c:pt idx="669">
                  <c:v>43884.916705324074</c:v>
                </c:pt>
                <c:pt idx="670">
                  <c:v>43884.958372048612</c:v>
                </c:pt>
                <c:pt idx="671">
                  <c:v>43885.000038773149</c:v>
                </c:pt>
                <c:pt idx="672">
                  <c:v>43885.041705497686</c:v>
                </c:pt>
                <c:pt idx="673">
                  <c:v>43885.083372222223</c:v>
                </c:pt>
                <c:pt idx="674">
                  <c:v>43885.12503894676</c:v>
                </c:pt>
                <c:pt idx="675">
                  <c:v>43885.166705671298</c:v>
                </c:pt>
                <c:pt idx="676">
                  <c:v>43885.208372395835</c:v>
                </c:pt>
                <c:pt idx="677">
                  <c:v>43885.250039120372</c:v>
                </c:pt>
                <c:pt idx="678">
                  <c:v>43885.291705844909</c:v>
                </c:pt>
                <c:pt idx="679">
                  <c:v>43885.333372569447</c:v>
                </c:pt>
                <c:pt idx="680">
                  <c:v>43885.375039293984</c:v>
                </c:pt>
                <c:pt idx="681">
                  <c:v>43885.416706018521</c:v>
                </c:pt>
                <c:pt idx="682">
                  <c:v>43885.458372743058</c:v>
                </c:pt>
                <c:pt idx="683">
                  <c:v>43885.500039467595</c:v>
                </c:pt>
                <c:pt idx="684">
                  <c:v>43885.541706192133</c:v>
                </c:pt>
                <c:pt idx="685">
                  <c:v>43885.58337291667</c:v>
                </c:pt>
                <c:pt idx="686">
                  <c:v>43885.625039641207</c:v>
                </c:pt>
                <c:pt idx="687">
                  <c:v>43885.666706365744</c:v>
                </c:pt>
                <c:pt idx="688">
                  <c:v>43885.708373090281</c:v>
                </c:pt>
                <c:pt idx="689">
                  <c:v>43885.750039814811</c:v>
                </c:pt>
                <c:pt idx="690">
                  <c:v>43885.791706539349</c:v>
                </c:pt>
                <c:pt idx="691">
                  <c:v>43885.833373263886</c:v>
                </c:pt>
                <c:pt idx="692">
                  <c:v>43885.875039988423</c:v>
                </c:pt>
                <c:pt idx="693">
                  <c:v>43885.91670671296</c:v>
                </c:pt>
                <c:pt idx="694">
                  <c:v>43885.958373437497</c:v>
                </c:pt>
                <c:pt idx="695">
                  <c:v>43886.000040162035</c:v>
                </c:pt>
                <c:pt idx="696">
                  <c:v>43886.041706886572</c:v>
                </c:pt>
                <c:pt idx="697">
                  <c:v>43886.083373611109</c:v>
                </c:pt>
                <c:pt idx="698">
                  <c:v>43886.125040335646</c:v>
                </c:pt>
                <c:pt idx="699">
                  <c:v>43886.166707060183</c:v>
                </c:pt>
                <c:pt idx="700">
                  <c:v>43886.208373784721</c:v>
                </c:pt>
                <c:pt idx="701">
                  <c:v>43886.250040509258</c:v>
                </c:pt>
                <c:pt idx="702">
                  <c:v>43886.291707233795</c:v>
                </c:pt>
                <c:pt idx="703">
                  <c:v>43886.333373958332</c:v>
                </c:pt>
                <c:pt idx="704">
                  <c:v>43886.375040682869</c:v>
                </c:pt>
                <c:pt idx="705">
                  <c:v>43886.416707407407</c:v>
                </c:pt>
                <c:pt idx="706">
                  <c:v>43886.458374131944</c:v>
                </c:pt>
                <c:pt idx="707">
                  <c:v>43886.500040856481</c:v>
                </c:pt>
                <c:pt idx="708">
                  <c:v>43886.541707581018</c:v>
                </c:pt>
                <c:pt idx="709">
                  <c:v>43886.583374305555</c:v>
                </c:pt>
                <c:pt idx="710">
                  <c:v>43886.625041030093</c:v>
                </c:pt>
                <c:pt idx="711">
                  <c:v>43886.66670775463</c:v>
                </c:pt>
                <c:pt idx="712">
                  <c:v>43886.708374479167</c:v>
                </c:pt>
                <c:pt idx="713">
                  <c:v>43886.750041203704</c:v>
                </c:pt>
                <c:pt idx="714">
                  <c:v>43886.791707928242</c:v>
                </c:pt>
                <c:pt idx="715">
                  <c:v>43886.833374652779</c:v>
                </c:pt>
                <c:pt idx="716">
                  <c:v>43886.875041377316</c:v>
                </c:pt>
                <c:pt idx="717">
                  <c:v>43886.916708101853</c:v>
                </c:pt>
                <c:pt idx="718">
                  <c:v>43886.95837482639</c:v>
                </c:pt>
                <c:pt idx="719">
                  <c:v>43887.000041550928</c:v>
                </c:pt>
                <c:pt idx="720">
                  <c:v>43887.041708275465</c:v>
                </c:pt>
                <c:pt idx="721">
                  <c:v>43887.083375000002</c:v>
                </c:pt>
                <c:pt idx="722">
                  <c:v>43887.125041724539</c:v>
                </c:pt>
                <c:pt idx="723">
                  <c:v>43887.166708449076</c:v>
                </c:pt>
                <c:pt idx="724">
                  <c:v>43887.208375173614</c:v>
                </c:pt>
                <c:pt idx="725">
                  <c:v>43887.250041898151</c:v>
                </c:pt>
                <c:pt idx="726">
                  <c:v>43887.291708622688</c:v>
                </c:pt>
                <c:pt idx="727">
                  <c:v>43887.333375347225</c:v>
                </c:pt>
                <c:pt idx="728">
                  <c:v>43887.375042071762</c:v>
                </c:pt>
                <c:pt idx="729">
                  <c:v>43887.4167087963</c:v>
                </c:pt>
                <c:pt idx="730">
                  <c:v>43887.458375520837</c:v>
                </c:pt>
                <c:pt idx="731">
                  <c:v>43887.500042245367</c:v>
                </c:pt>
                <c:pt idx="732">
                  <c:v>43887.541708969904</c:v>
                </c:pt>
                <c:pt idx="733">
                  <c:v>43887.583375694441</c:v>
                </c:pt>
                <c:pt idx="734">
                  <c:v>43887.625042418978</c:v>
                </c:pt>
                <c:pt idx="735">
                  <c:v>43887.666709143516</c:v>
                </c:pt>
                <c:pt idx="736">
                  <c:v>43887.708375868053</c:v>
                </c:pt>
                <c:pt idx="737">
                  <c:v>43887.75004259259</c:v>
                </c:pt>
                <c:pt idx="738">
                  <c:v>43887.791709317127</c:v>
                </c:pt>
                <c:pt idx="739">
                  <c:v>43887.833376041664</c:v>
                </c:pt>
                <c:pt idx="740">
                  <c:v>43887.875042766202</c:v>
                </c:pt>
                <c:pt idx="741">
                  <c:v>43887.916709490739</c:v>
                </c:pt>
                <c:pt idx="742">
                  <c:v>43887.958376215276</c:v>
                </c:pt>
                <c:pt idx="743">
                  <c:v>43888.000042939813</c:v>
                </c:pt>
                <c:pt idx="744">
                  <c:v>43888.04170966435</c:v>
                </c:pt>
                <c:pt idx="745">
                  <c:v>43888.083376388888</c:v>
                </c:pt>
                <c:pt idx="746">
                  <c:v>43888.125043113425</c:v>
                </c:pt>
                <c:pt idx="747">
                  <c:v>43888.166709837962</c:v>
                </c:pt>
                <c:pt idx="748">
                  <c:v>43888.208376562499</c:v>
                </c:pt>
                <c:pt idx="749">
                  <c:v>43888.250043287037</c:v>
                </c:pt>
                <c:pt idx="750">
                  <c:v>43888.291710011574</c:v>
                </c:pt>
                <c:pt idx="751">
                  <c:v>43888.333376736111</c:v>
                </c:pt>
                <c:pt idx="752">
                  <c:v>43888.375043460648</c:v>
                </c:pt>
                <c:pt idx="753">
                  <c:v>43888.416710185185</c:v>
                </c:pt>
                <c:pt idx="754">
                  <c:v>43888.458376909723</c:v>
                </c:pt>
                <c:pt idx="755">
                  <c:v>43888.50004363426</c:v>
                </c:pt>
                <c:pt idx="756">
                  <c:v>43888.541710358797</c:v>
                </c:pt>
                <c:pt idx="757">
                  <c:v>43888.583377083334</c:v>
                </c:pt>
                <c:pt idx="758">
                  <c:v>43888.625043807871</c:v>
                </c:pt>
                <c:pt idx="759">
                  <c:v>43888.666710532409</c:v>
                </c:pt>
                <c:pt idx="760">
                  <c:v>43888.708377256946</c:v>
                </c:pt>
                <c:pt idx="761">
                  <c:v>43888.750043981483</c:v>
                </c:pt>
                <c:pt idx="762">
                  <c:v>43888.79171070602</c:v>
                </c:pt>
                <c:pt idx="763">
                  <c:v>43888.833377430557</c:v>
                </c:pt>
                <c:pt idx="764">
                  <c:v>43888.875044155095</c:v>
                </c:pt>
                <c:pt idx="765">
                  <c:v>43888.916710879632</c:v>
                </c:pt>
                <c:pt idx="766">
                  <c:v>43888.958377604169</c:v>
                </c:pt>
                <c:pt idx="767">
                  <c:v>43889.000044328706</c:v>
                </c:pt>
                <c:pt idx="768">
                  <c:v>43889.041711053243</c:v>
                </c:pt>
                <c:pt idx="769">
                  <c:v>43889.083377777781</c:v>
                </c:pt>
                <c:pt idx="770">
                  <c:v>43889.125044502318</c:v>
                </c:pt>
                <c:pt idx="771">
                  <c:v>43889.166711226855</c:v>
                </c:pt>
                <c:pt idx="772">
                  <c:v>43889.208377951392</c:v>
                </c:pt>
                <c:pt idx="773">
                  <c:v>43889.25004467593</c:v>
                </c:pt>
                <c:pt idx="774">
                  <c:v>43889.291711400459</c:v>
                </c:pt>
                <c:pt idx="775">
                  <c:v>43889.333378124997</c:v>
                </c:pt>
                <c:pt idx="776">
                  <c:v>43889.375044849534</c:v>
                </c:pt>
                <c:pt idx="777">
                  <c:v>43889.416711574071</c:v>
                </c:pt>
                <c:pt idx="778">
                  <c:v>43889.458378298608</c:v>
                </c:pt>
                <c:pt idx="779">
                  <c:v>43889.500045023146</c:v>
                </c:pt>
                <c:pt idx="780">
                  <c:v>43889.541711747683</c:v>
                </c:pt>
                <c:pt idx="781">
                  <c:v>43889.58337847222</c:v>
                </c:pt>
                <c:pt idx="782">
                  <c:v>43889.625045196757</c:v>
                </c:pt>
                <c:pt idx="783">
                  <c:v>43889.666711921294</c:v>
                </c:pt>
                <c:pt idx="784">
                  <c:v>43889.708378645832</c:v>
                </c:pt>
                <c:pt idx="785">
                  <c:v>43889.750045370369</c:v>
                </c:pt>
                <c:pt idx="786">
                  <c:v>43889.791712094906</c:v>
                </c:pt>
                <c:pt idx="787">
                  <c:v>43889.833378819443</c:v>
                </c:pt>
                <c:pt idx="788">
                  <c:v>43889.87504554398</c:v>
                </c:pt>
                <c:pt idx="789">
                  <c:v>43889.916712268518</c:v>
                </c:pt>
                <c:pt idx="790">
                  <c:v>43889.958378993055</c:v>
                </c:pt>
                <c:pt idx="791">
                  <c:v>43890.000045717592</c:v>
                </c:pt>
                <c:pt idx="792">
                  <c:v>43890.041712442129</c:v>
                </c:pt>
                <c:pt idx="793">
                  <c:v>43890.083379166666</c:v>
                </c:pt>
                <c:pt idx="794">
                  <c:v>43890.125045891204</c:v>
                </c:pt>
                <c:pt idx="795">
                  <c:v>43890.166712615741</c:v>
                </c:pt>
                <c:pt idx="796">
                  <c:v>43890.208379340278</c:v>
                </c:pt>
                <c:pt idx="797">
                  <c:v>43890.250046064815</c:v>
                </c:pt>
                <c:pt idx="798">
                  <c:v>43890.291712789352</c:v>
                </c:pt>
                <c:pt idx="799">
                  <c:v>43890.33337951389</c:v>
                </c:pt>
                <c:pt idx="800">
                  <c:v>43890.375046238427</c:v>
                </c:pt>
                <c:pt idx="801">
                  <c:v>43890.416712962964</c:v>
                </c:pt>
                <c:pt idx="802">
                  <c:v>43890.458379687501</c:v>
                </c:pt>
                <c:pt idx="803">
                  <c:v>43890.500046412039</c:v>
                </c:pt>
                <c:pt idx="804">
                  <c:v>43890.541713136576</c:v>
                </c:pt>
                <c:pt idx="805">
                  <c:v>43890.583379861113</c:v>
                </c:pt>
                <c:pt idx="806">
                  <c:v>43890.62504658565</c:v>
                </c:pt>
                <c:pt idx="807">
                  <c:v>43890.666713310187</c:v>
                </c:pt>
                <c:pt idx="808">
                  <c:v>43890.708380034725</c:v>
                </c:pt>
                <c:pt idx="809">
                  <c:v>43890.750046759262</c:v>
                </c:pt>
                <c:pt idx="810">
                  <c:v>43890.791713483799</c:v>
                </c:pt>
                <c:pt idx="811">
                  <c:v>43890.833380208336</c:v>
                </c:pt>
                <c:pt idx="812">
                  <c:v>43890.875046932873</c:v>
                </c:pt>
                <c:pt idx="813">
                  <c:v>43890.916713657411</c:v>
                </c:pt>
                <c:pt idx="814">
                  <c:v>43890.958380381948</c:v>
                </c:pt>
                <c:pt idx="815">
                  <c:v>43891.000047106485</c:v>
                </c:pt>
                <c:pt idx="816">
                  <c:v>43891.041713831015</c:v>
                </c:pt>
                <c:pt idx="817">
                  <c:v>43891.083380555552</c:v>
                </c:pt>
                <c:pt idx="818">
                  <c:v>43891.125047280089</c:v>
                </c:pt>
                <c:pt idx="819">
                  <c:v>43891.166714004627</c:v>
                </c:pt>
                <c:pt idx="820">
                  <c:v>43891.208380729164</c:v>
                </c:pt>
                <c:pt idx="821">
                  <c:v>43891.250047453701</c:v>
                </c:pt>
                <c:pt idx="822">
                  <c:v>43891.291714178238</c:v>
                </c:pt>
                <c:pt idx="823">
                  <c:v>43891.333380902775</c:v>
                </c:pt>
                <c:pt idx="824">
                  <c:v>43891.375047627313</c:v>
                </c:pt>
                <c:pt idx="825">
                  <c:v>43891.41671435185</c:v>
                </c:pt>
                <c:pt idx="826">
                  <c:v>43891.458381076387</c:v>
                </c:pt>
                <c:pt idx="827">
                  <c:v>43891.500047800924</c:v>
                </c:pt>
                <c:pt idx="828">
                  <c:v>43891.541714525461</c:v>
                </c:pt>
                <c:pt idx="829">
                  <c:v>43891.583381249999</c:v>
                </c:pt>
                <c:pt idx="830">
                  <c:v>43891.625047974536</c:v>
                </c:pt>
                <c:pt idx="831">
                  <c:v>43891.666714699073</c:v>
                </c:pt>
                <c:pt idx="832">
                  <c:v>43891.70838142361</c:v>
                </c:pt>
                <c:pt idx="833">
                  <c:v>43891.750048148147</c:v>
                </c:pt>
                <c:pt idx="834">
                  <c:v>43891.791714872685</c:v>
                </c:pt>
                <c:pt idx="835">
                  <c:v>43891.833381597222</c:v>
                </c:pt>
                <c:pt idx="836">
                  <c:v>43891.875048321759</c:v>
                </c:pt>
                <c:pt idx="837">
                  <c:v>43891.916715046296</c:v>
                </c:pt>
                <c:pt idx="838">
                  <c:v>43891.958381770834</c:v>
                </c:pt>
                <c:pt idx="839">
                  <c:v>43892.000048495371</c:v>
                </c:pt>
                <c:pt idx="840">
                  <c:v>43892.041715219908</c:v>
                </c:pt>
                <c:pt idx="841">
                  <c:v>43892.083381944445</c:v>
                </c:pt>
                <c:pt idx="842">
                  <c:v>43892.125048668982</c:v>
                </c:pt>
                <c:pt idx="843">
                  <c:v>43892.16671539352</c:v>
                </c:pt>
                <c:pt idx="844">
                  <c:v>43892.208382118057</c:v>
                </c:pt>
                <c:pt idx="845">
                  <c:v>43892.250048842594</c:v>
                </c:pt>
                <c:pt idx="846">
                  <c:v>43892.291715567131</c:v>
                </c:pt>
                <c:pt idx="847">
                  <c:v>43892.333382291668</c:v>
                </c:pt>
                <c:pt idx="848">
                  <c:v>43892.375049016206</c:v>
                </c:pt>
                <c:pt idx="849">
                  <c:v>43892.416715740743</c:v>
                </c:pt>
                <c:pt idx="850">
                  <c:v>43892.45838246528</c:v>
                </c:pt>
                <c:pt idx="851">
                  <c:v>43892.500049189817</c:v>
                </c:pt>
                <c:pt idx="852">
                  <c:v>43892.541715914354</c:v>
                </c:pt>
                <c:pt idx="853">
                  <c:v>43892.583382638892</c:v>
                </c:pt>
                <c:pt idx="854">
                  <c:v>43892.625049363429</c:v>
                </c:pt>
                <c:pt idx="855">
                  <c:v>43892.666716087966</c:v>
                </c:pt>
                <c:pt idx="856">
                  <c:v>43892.708382812503</c:v>
                </c:pt>
                <c:pt idx="857">
                  <c:v>43892.75004953704</c:v>
                </c:pt>
                <c:pt idx="858">
                  <c:v>43892.791716261578</c:v>
                </c:pt>
                <c:pt idx="859">
                  <c:v>43892.833382986108</c:v>
                </c:pt>
                <c:pt idx="860">
                  <c:v>43892.875049710645</c:v>
                </c:pt>
                <c:pt idx="861">
                  <c:v>43892.916716435182</c:v>
                </c:pt>
                <c:pt idx="862">
                  <c:v>43892.958383159719</c:v>
                </c:pt>
                <c:pt idx="863">
                  <c:v>43893.000049884256</c:v>
                </c:pt>
                <c:pt idx="864">
                  <c:v>43893.041716608794</c:v>
                </c:pt>
                <c:pt idx="865">
                  <c:v>43893.083383333331</c:v>
                </c:pt>
                <c:pt idx="866">
                  <c:v>43893.125050057868</c:v>
                </c:pt>
                <c:pt idx="867">
                  <c:v>43893.166716782405</c:v>
                </c:pt>
                <c:pt idx="868">
                  <c:v>43893.208383506942</c:v>
                </c:pt>
                <c:pt idx="869">
                  <c:v>43893.25005023148</c:v>
                </c:pt>
                <c:pt idx="870">
                  <c:v>43893.291716956017</c:v>
                </c:pt>
                <c:pt idx="871">
                  <c:v>43893.333383680554</c:v>
                </c:pt>
                <c:pt idx="872">
                  <c:v>43893.375050405091</c:v>
                </c:pt>
                <c:pt idx="873">
                  <c:v>43893.416717129629</c:v>
                </c:pt>
                <c:pt idx="874">
                  <c:v>43893.458383854166</c:v>
                </c:pt>
                <c:pt idx="875">
                  <c:v>43893.500050578703</c:v>
                </c:pt>
                <c:pt idx="876">
                  <c:v>43893.54171730324</c:v>
                </c:pt>
                <c:pt idx="877">
                  <c:v>43893.583384027777</c:v>
                </c:pt>
                <c:pt idx="878">
                  <c:v>43893.625050752315</c:v>
                </c:pt>
                <c:pt idx="879">
                  <c:v>43893.666717476852</c:v>
                </c:pt>
                <c:pt idx="880">
                  <c:v>43893.708384201389</c:v>
                </c:pt>
                <c:pt idx="881">
                  <c:v>43893.750050925926</c:v>
                </c:pt>
                <c:pt idx="882">
                  <c:v>43893.791717650463</c:v>
                </c:pt>
                <c:pt idx="883">
                  <c:v>43893.833384375001</c:v>
                </c:pt>
                <c:pt idx="884">
                  <c:v>43893.875051099538</c:v>
                </c:pt>
                <c:pt idx="885">
                  <c:v>43893.916717824075</c:v>
                </c:pt>
                <c:pt idx="886">
                  <c:v>43893.958384548612</c:v>
                </c:pt>
                <c:pt idx="887">
                  <c:v>43894.000051273149</c:v>
                </c:pt>
                <c:pt idx="888">
                  <c:v>43894.041717997687</c:v>
                </c:pt>
                <c:pt idx="889">
                  <c:v>43894.083384722224</c:v>
                </c:pt>
                <c:pt idx="890">
                  <c:v>43894.125051446761</c:v>
                </c:pt>
                <c:pt idx="891">
                  <c:v>43894.166718171298</c:v>
                </c:pt>
                <c:pt idx="892">
                  <c:v>43894.208384895835</c:v>
                </c:pt>
                <c:pt idx="893">
                  <c:v>43894.250051620373</c:v>
                </c:pt>
                <c:pt idx="894">
                  <c:v>43894.29171834491</c:v>
                </c:pt>
                <c:pt idx="895">
                  <c:v>43894.333385069447</c:v>
                </c:pt>
                <c:pt idx="896">
                  <c:v>43894.375051793984</c:v>
                </c:pt>
                <c:pt idx="897">
                  <c:v>43894.416718518522</c:v>
                </c:pt>
                <c:pt idx="898">
                  <c:v>43894.458385243059</c:v>
                </c:pt>
                <c:pt idx="899">
                  <c:v>43894.500051967596</c:v>
                </c:pt>
                <c:pt idx="900">
                  <c:v>43894.541718692133</c:v>
                </c:pt>
                <c:pt idx="901">
                  <c:v>43894.583385416663</c:v>
                </c:pt>
                <c:pt idx="902">
                  <c:v>43894.6250521412</c:v>
                </c:pt>
                <c:pt idx="903">
                  <c:v>43894.666718865737</c:v>
                </c:pt>
                <c:pt idx="904">
                  <c:v>43894.708385590275</c:v>
                </c:pt>
                <c:pt idx="905">
                  <c:v>43894.750052314812</c:v>
                </c:pt>
                <c:pt idx="906">
                  <c:v>43894.791719039349</c:v>
                </c:pt>
                <c:pt idx="907">
                  <c:v>43894.833385763886</c:v>
                </c:pt>
                <c:pt idx="908">
                  <c:v>43894.875052488424</c:v>
                </c:pt>
                <c:pt idx="909">
                  <c:v>43894.916719212961</c:v>
                </c:pt>
                <c:pt idx="910">
                  <c:v>43894.958385937498</c:v>
                </c:pt>
                <c:pt idx="911">
                  <c:v>43895.000052662035</c:v>
                </c:pt>
                <c:pt idx="912">
                  <c:v>43895.041719386572</c:v>
                </c:pt>
                <c:pt idx="913">
                  <c:v>43895.08338611111</c:v>
                </c:pt>
                <c:pt idx="914">
                  <c:v>43895.125052835647</c:v>
                </c:pt>
                <c:pt idx="915">
                  <c:v>43895.166719560184</c:v>
                </c:pt>
                <c:pt idx="916">
                  <c:v>43895.208386284721</c:v>
                </c:pt>
                <c:pt idx="917">
                  <c:v>43895.250053009258</c:v>
                </c:pt>
                <c:pt idx="918">
                  <c:v>43895.291719733796</c:v>
                </c:pt>
                <c:pt idx="919">
                  <c:v>43895.333386458333</c:v>
                </c:pt>
                <c:pt idx="920">
                  <c:v>43895.37505318287</c:v>
                </c:pt>
                <c:pt idx="921">
                  <c:v>43895.416719907407</c:v>
                </c:pt>
                <c:pt idx="922">
                  <c:v>43895.458386631944</c:v>
                </c:pt>
                <c:pt idx="923">
                  <c:v>43895.500053356482</c:v>
                </c:pt>
                <c:pt idx="924">
                  <c:v>43895.541720081019</c:v>
                </c:pt>
                <c:pt idx="925">
                  <c:v>43895.583386805556</c:v>
                </c:pt>
                <c:pt idx="926">
                  <c:v>43895.625053530093</c:v>
                </c:pt>
                <c:pt idx="927">
                  <c:v>43895.66672025463</c:v>
                </c:pt>
                <c:pt idx="928">
                  <c:v>43895.708386979168</c:v>
                </c:pt>
                <c:pt idx="929">
                  <c:v>43895.750053703705</c:v>
                </c:pt>
                <c:pt idx="930">
                  <c:v>43895.791720428242</c:v>
                </c:pt>
                <c:pt idx="931">
                  <c:v>43895.833387152779</c:v>
                </c:pt>
                <c:pt idx="932">
                  <c:v>43895.875053877317</c:v>
                </c:pt>
                <c:pt idx="933">
                  <c:v>43895.916720601854</c:v>
                </c:pt>
                <c:pt idx="934">
                  <c:v>43895.958387326391</c:v>
                </c:pt>
                <c:pt idx="935">
                  <c:v>43896.000054050928</c:v>
                </c:pt>
                <c:pt idx="936">
                  <c:v>43896.041720775465</c:v>
                </c:pt>
                <c:pt idx="937">
                  <c:v>43896.083387500003</c:v>
                </c:pt>
                <c:pt idx="938">
                  <c:v>43896.12505422454</c:v>
                </c:pt>
                <c:pt idx="939">
                  <c:v>43896.166720949077</c:v>
                </c:pt>
                <c:pt idx="940">
                  <c:v>43896.208387673614</c:v>
                </c:pt>
                <c:pt idx="941">
                  <c:v>43896.250054398151</c:v>
                </c:pt>
                <c:pt idx="942">
                  <c:v>43896.291721122689</c:v>
                </c:pt>
                <c:pt idx="943">
                  <c:v>43896.333387847226</c:v>
                </c:pt>
                <c:pt idx="944">
                  <c:v>43896.375054571756</c:v>
                </c:pt>
                <c:pt idx="945">
                  <c:v>43896.416721296293</c:v>
                </c:pt>
                <c:pt idx="946">
                  <c:v>43896.45838802083</c:v>
                </c:pt>
                <c:pt idx="947">
                  <c:v>43896.500054745367</c:v>
                </c:pt>
                <c:pt idx="948">
                  <c:v>43896.541721469905</c:v>
                </c:pt>
                <c:pt idx="949">
                  <c:v>43896.583388194442</c:v>
                </c:pt>
                <c:pt idx="950">
                  <c:v>43896.625054918979</c:v>
                </c:pt>
                <c:pt idx="951">
                  <c:v>43896.666721643516</c:v>
                </c:pt>
                <c:pt idx="952">
                  <c:v>43896.708388368053</c:v>
                </c:pt>
                <c:pt idx="953">
                  <c:v>43896.750055092591</c:v>
                </c:pt>
                <c:pt idx="954">
                  <c:v>43896.791721817128</c:v>
                </c:pt>
                <c:pt idx="955">
                  <c:v>43896.833388541665</c:v>
                </c:pt>
                <c:pt idx="956">
                  <c:v>43896.875055266202</c:v>
                </c:pt>
                <c:pt idx="957">
                  <c:v>43896.916721990739</c:v>
                </c:pt>
                <c:pt idx="958">
                  <c:v>43896.958388715277</c:v>
                </c:pt>
                <c:pt idx="959">
                  <c:v>43897.000055439814</c:v>
                </c:pt>
                <c:pt idx="960">
                  <c:v>43897.041722164351</c:v>
                </c:pt>
                <c:pt idx="961">
                  <c:v>43897.083388888888</c:v>
                </c:pt>
                <c:pt idx="962">
                  <c:v>43897.125055613426</c:v>
                </c:pt>
                <c:pt idx="963">
                  <c:v>43897.166722337963</c:v>
                </c:pt>
                <c:pt idx="964">
                  <c:v>43897.2083890625</c:v>
                </c:pt>
                <c:pt idx="965">
                  <c:v>43897.250055787037</c:v>
                </c:pt>
                <c:pt idx="966">
                  <c:v>43897.291722511574</c:v>
                </c:pt>
                <c:pt idx="967">
                  <c:v>43897.333389236112</c:v>
                </c:pt>
                <c:pt idx="968">
                  <c:v>43897.375055960649</c:v>
                </c:pt>
                <c:pt idx="969">
                  <c:v>43897.416722685186</c:v>
                </c:pt>
                <c:pt idx="970">
                  <c:v>43897.458389409723</c:v>
                </c:pt>
                <c:pt idx="971">
                  <c:v>43897.50005613426</c:v>
                </c:pt>
                <c:pt idx="972">
                  <c:v>43897.541722858798</c:v>
                </c:pt>
                <c:pt idx="973">
                  <c:v>43897.583389583335</c:v>
                </c:pt>
                <c:pt idx="974">
                  <c:v>43897.625056307872</c:v>
                </c:pt>
                <c:pt idx="975">
                  <c:v>43897.666723032409</c:v>
                </c:pt>
                <c:pt idx="976">
                  <c:v>43897.708389756946</c:v>
                </c:pt>
                <c:pt idx="977">
                  <c:v>43897.750056481484</c:v>
                </c:pt>
                <c:pt idx="978">
                  <c:v>43897.791723206021</c:v>
                </c:pt>
                <c:pt idx="979">
                  <c:v>43897.833389930558</c:v>
                </c:pt>
                <c:pt idx="980">
                  <c:v>43897.875056655095</c:v>
                </c:pt>
                <c:pt idx="981">
                  <c:v>43897.916723379632</c:v>
                </c:pt>
                <c:pt idx="982">
                  <c:v>43897.95839010417</c:v>
                </c:pt>
                <c:pt idx="983">
                  <c:v>43898.000056828707</c:v>
                </c:pt>
                <c:pt idx="984">
                  <c:v>43898.041723553244</c:v>
                </c:pt>
                <c:pt idx="985">
                  <c:v>43898.083390277781</c:v>
                </c:pt>
                <c:pt idx="986">
                  <c:v>43898.125057002311</c:v>
                </c:pt>
                <c:pt idx="987">
                  <c:v>43898.166723726848</c:v>
                </c:pt>
                <c:pt idx="988">
                  <c:v>43898.208390451386</c:v>
                </c:pt>
                <c:pt idx="989">
                  <c:v>43898.250057175923</c:v>
                </c:pt>
                <c:pt idx="990">
                  <c:v>43898.29172390046</c:v>
                </c:pt>
                <c:pt idx="991">
                  <c:v>43898.333390624997</c:v>
                </c:pt>
                <c:pt idx="992">
                  <c:v>43898.375057349534</c:v>
                </c:pt>
                <c:pt idx="993">
                  <c:v>43898.416724074072</c:v>
                </c:pt>
                <c:pt idx="994">
                  <c:v>43898.458390798609</c:v>
                </c:pt>
                <c:pt idx="995">
                  <c:v>43898.500057523146</c:v>
                </c:pt>
                <c:pt idx="996">
                  <c:v>43898.541724247683</c:v>
                </c:pt>
                <c:pt idx="997">
                  <c:v>43898.583390972221</c:v>
                </c:pt>
                <c:pt idx="998">
                  <c:v>43898.625057696758</c:v>
                </c:pt>
                <c:pt idx="999">
                  <c:v>43898.666724421295</c:v>
                </c:pt>
                <c:pt idx="1000">
                  <c:v>43898.708391145832</c:v>
                </c:pt>
                <c:pt idx="1001">
                  <c:v>43898.750057870369</c:v>
                </c:pt>
                <c:pt idx="1002">
                  <c:v>43898.791724594907</c:v>
                </c:pt>
                <c:pt idx="1003">
                  <c:v>43898.833391319444</c:v>
                </c:pt>
                <c:pt idx="1004">
                  <c:v>43898.875058043981</c:v>
                </c:pt>
                <c:pt idx="1005">
                  <c:v>43898.916724768518</c:v>
                </c:pt>
                <c:pt idx="1006">
                  <c:v>43898.958391493055</c:v>
                </c:pt>
                <c:pt idx="1007">
                  <c:v>43899.000058217593</c:v>
                </c:pt>
                <c:pt idx="1008">
                  <c:v>43899.04172494213</c:v>
                </c:pt>
                <c:pt idx="1009">
                  <c:v>43899.083391666667</c:v>
                </c:pt>
                <c:pt idx="1010">
                  <c:v>43899.125058391204</c:v>
                </c:pt>
                <c:pt idx="1011">
                  <c:v>43899.166725115741</c:v>
                </c:pt>
                <c:pt idx="1012">
                  <c:v>43899.208391840279</c:v>
                </c:pt>
                <c:pt idx="1013">
                  <c:v>43899.250058564816</c:v>
                </c:pt>
                <c:pt idx="1014">
                  <c:v>43899.291725289353</c:v>
                </c:pt>
                <c:pt idx="1015">
                  <c:v>43899.33339201389</c:v>
                </c:pt>
                <c:pt idx="1016">
                  <c:v>43899.375058738427</c:v>
                </c:pt>
                <c:pt idx="1017">
                  <c:v>43899.416725462965</c:v>
                </c:pt>
                <c:pt idx="1018">
                  <c:v>43899.458392187502</c:v>
                </c:pt>
                <c:pt idx="1019">
                  <c:v>43899.500058912039</c:v>
                </c:pt>
                <c:pt idx="1020">
                  <c:v>43899.541725636576</c:v>
                </c:pt>
                <c:pt idx="1021">
                  <c:v>43899.583392361114</c:v>
                </c:pt>
                <c:pt idx="1022">
                  <c:v>43899.625059085651</c:v>
                </c:pt>
                <c:pt idx="1023">
                  <c:v>43899.666725810188</c:v>
                </c:pt>
                <c:pt idx="1024">
                  <c:v>43899.708392534725</c:v>
                </c:pt>
                <c:pt idx="1025">
                  <c:v>43899.750059259262</c:v>
                </c:pt>
                <c:pt idx="1026">
                  <c:v>43899.7917259838</c:v>
                </c:pt>
                <c:pt idx="1027">
                  <c:v>43899.833392708337</c:v>
                </c:pt>
                <c:pt idx="1028">
                  <c:v>43899.875059432874</c:v>
                </c:pt>
                <c:pt idx="1029">
                  <c:v>43899.916726157404</c:v>
                </c:pt>
                <c:pt idx="1030">
                  <c:v>43899.958392881941</c:v>
                </c:pt>
                <c:pt idx="1031">
                  <c:v>43900.000059606478</c:v>
                </c:pt>
                <c:pt idx="1032">
                  <c:v>43900.041726331016</c:v>
                </c:pt>
                <c:pt idx="1033">
                  <c:v>43900.083393055553</c:v>
                </c:pt>
                <c:pt idx="1034">
                  <c:v>43900.12505978009</c:v>
                </c:pt>
                <c:pt idx="1035">
                  <c:v>43900.166726504627</c:v>
                </c:pt>
                <c:pt idx="1036">
                  <c:v>43900.208393229164</c:v>
                </c:pt>
                <c:pt idx="1037">
                  <c:v>43900.250059953702</c:v>
                </c:pt>
                <c:pt idx="1038">
                  <c:v>43900.291726678239</c:v>
                </c:pt>
                <c:pt idx="1039">
                  <c:v>43900.333393402776</c:v>
                </c:pt>
                <c:pt idx="1040">
                  <c:v>43900.375060127313</c:v>
                </c:pt>
                <c:pt idx="1041">
                  <c:v>43900.41672685185</c:v>
                </c:pt>
                <c:pt idx="1042">
                  <c:v>43900.458393576388</c:v>
                </c:pt>
                <c:pt idx="1043">
                  <c:v>43900.500060300925</c:v>
                </c:pt>
                <c:pt idx="1044">
                  <c:v>43900.541727025462</c:v>
                </c:pt>
                <c:pt idx="1045">
                  <c:v>43900.583393749999</c:v>
                </c:pt>
                <c:pt idx="1046">
                  <c:v>43900.625060474536</c:v>
                </c:pt>
                <c:pt idx="1047">
                  <c:v>43900.666727199074</c:v>
                </c:pt>
                <c:pt idx="1048">
                  <c:v>43900.708393923611</c:v>
                </c:pt>
                <c:pt idx="1049">
                  <c:v>43900.750060648148</c:v>
                </c:pt>
                <c:pt idx="1050">
                  <c:v>43900.791727372685</c:v>
                </c:pt>
                <c:pt idx="1051">
                  <c:v>43900.833394097222</c:v>
                </c:pt>
                <c:pt idx="1052">
                  <c:v>43900.87506082176</c:v>
                </c:pt>
                <c:pt idx="1053">
                  <c:v>43900.916727546297</c:v>
                </c:pt>
                <c:pt idx="1054">
                  <c:v>43900.958394270834</c:v>
                </c:pt>
                <c:pt idx="1055">
                  <c:v>43901.000060995371</c:v>
                </c:pt>
                <c:pt idx="1056">
                  <c:v>43901.041727719909</c:v>
                </c:pt>
                <c:pt idx="1057">
                  <c:v>43901.083394444446</c:v>
                </c:pt>
                <c:pt idx="1058">
                  <c:v>43901.125061168983</c:v>
                </c:pt>
                <c:pt idx="1059">
                  <c:v>43901.16672789352</c:v>
                </c:pt>
                <c:pt idx="1060">
                  <c:v>43901.208394618057</c:v>
                </c:pt>
                <c:pt idx="1061">
                  <c:v>43901.250061342595</c:v>
                </c:pt>
                <c:pt idx="1062">
                  <c:v>43901.291728067132</c:v>
                </c:pt>
                <c:pt idx="1063">
                  <c:v>43901.333394791669</c:v>
                </c:pt>
                <c:pt idx="1064">
                  <c:v>43901.375061516206</c:v>
                </c:pt>
                <c:pt idx="1065">
                  <c:v>43901.416728240743</c:v>
                </c:pt>
                <c:pt idx="1066">
                  <c:v>43901.458394965281</c:v>
                </c:pt>
                <c:pt idx="1067">
                  <c:v>43901.500061689818</c:v>
                </c:pt>
                <c:pt idx="1068">
                  <c:v>43901.541728414355</c:v>
                </c:pt>
                <c:pt idx="1069">
                  <c:v>43901.583395138892</c:v>
                </c:pt>
                <c:pt idx="1070">
                  <c:v>43901.625061863429</c:v>
                </c:pt>
                <c:pt idx="1071">
                  <c:v>43901.666728587959</c:v>
                </c:pt>
                <c:pt idx="1072">
                  <c:v>43901.708395312497</c:v>
                </c:pt>
                <c:pt idx="1073">
                  <c:v>43901.750062037034</c:v>
                </c:pt>
                <c:pt idx="1074">
                  <c:v>43901.791728761571</c:v>
                </c:pt>
                <c:pt idx="1075">
                  <c:v>43901.833395486108</c:v>
                </c:pt>
                <c:pt idx="1076">
                  <c:v>43901.875062210645</c:v>
                </c:pt>
                <c:pt idx="1077">
                  <c:v>43901.916728935183</c:v>
                </c:pt>
                <c:pt idx="1078">
                  <c:v>43901.95839565972</c:v>
                </c:pt>
                <c:pt idx="1079">
                  <c:v>43902.000062384257</c:v>
                </c:pt>
                <c:pt idx="1080">
                  <c:v>43902.041729108794</c:v>
                </c:pt>
                <c:pt idx="1081">
                  <c:v>43902.083395833331</c:v>
                </c:pt>
                <c:pt idx="1082">
                  <c:v>43902.125062557869</c:v>
                </c:pt>
                <c:pt idx="1083">
                  <c:v>43902.166729282406</c:v>
                </c:pt>
                <c:pt idx="1084">
                  <c:v>43902.208396006943</c:v>
                </c:pt>
                <c:pt idx="1085">
                  <c:v>43902.25006273148</c:v>
                </c:pt>
                <c:pt idx="1086">
                  <c:v>43902.291729456017</c:v>
                </c:pt>
                <c:pt idx="1087">
                  <c:v>43902.333396180555</c:v>
                </c:pt>
                <c:pt idx="1088">
                  <c:v>43902.375062905092</c:v>
                </c:pt>
                <c:pt idx="1089">
                  <c:v>43902.416729629629</c:v>
                </c:pt>
                <c:pt idx="1090">
                  <c:v>43902.458396354166</c:v>
                </c:pt>
                <c:pt idx="1091">
                  <c:v>43902.500063078704</c:v>
                </c:pt>
                <c:pt idx="1092">
                  <c:v>43902.541729803241</c:v>
                </c:pt>
                <c:pt idx="1093">
                  <c:v>43902.583396527778</c:v>
                </c:pt>
                <c:pt idx="1094">
                  <c:v>43902.625063252315</c:v>
                </c:pt>
                <c:pt idx="1095">
                  <c:v>43902.666729976852</c:v>
                </c:pt>
                <c:pt idx="1096">
                  <c:v>43902.70839670139</c:v>
                </c:pt>
                <c:pt idx="1097">
                  <c:v>43902.750063425927</c:v>
                </c:pt>
                <c:pt idx="1098">
                  <c:v>43902.791730150464</c:v>
                </c:pt>
                <c:pt idx="1099">
                  <c:v>43902.833396875001</c:v>
                </c:pt>
                <c:pt idx="1100">
                  <c:v>43902.875063599538</c:v>
                </c:pt>
                <c:pt idx="1101">
                  <c:v>43902.916730324076</c:v>
                </c:pt>
                <c:pt idx="1102">
                  <c:v>43902.958397048613</c:v>
                </c:pt>
                <c:pt idx="1103">
                  <c:v>43903.00006377315</c:v>
                </c:pt>
                <c:pt idx="1104">
                  <c:v>43903.041730497687</c:v>
                </c:pt>
                <c:pt idx="1105">
                  <c:v>43903.083397222224</c:v>
                </c:pt>
                <c:pt idx="1106">
                  <c:v>43903.125063946762</c:v>
                </c:pt>
                <c:pt idx="1107">
                  <c:v>43903.166730671299</c:v>
                </c:pt>
                <c:pt idx="1108">
                  <c:v>43903.208397395836</c:v>
                </c:pt>
                <c:pt idx="1109">
                  <c:v>43903.250064120373</c:v>
                </c:pt>
                <c:pt idx="1110">
                  <c:v>43903.29173084491</c:v>
                </c:pt>
                <c:pt idx="1111">
                  <c:v>43903.333397569448</c:v>
                </c:pt>
                <c:pt idx="1112">
                  <c:v>43903.375064293985</c:v>
                </c:pt>
                <c:pt idx="1113">
                  <c:v>43903.416731018522</c:v>
                </c:pt>
                <c:pt idx="1114">
                  <c:v>43903.458397743052</c:v>
                </c:pt>
                <c:pt idx="1115">
                  <c:v>43903.500064467589</c:v>
                </c:pt>
                <c:pt idx="1116">
                  <c:v>43903.541731192126</c:v>
                </c:pt>
                <c:pt idx="1117">
                  <c:v>43903.583397916664</c:v>
                </c:pt>
                <c:pt idx="1118">
                  <c:v>43903.625064641201</c:v>
                </c:pt>
                <c:pt idx="1119">
                  <c:v>43903.666731365738</c:v>
                </c:pt>
                <c:pt idx="1120">
                  <c:v>43903.708398090275</c:v>
                </c:pt>
                <c:pt idx="1121">
                  <c:v>43903.750064814813</c:v>
                </c:pt>
                <c:pt idx="1122">
                  <c:v>43903.79173153935</c:v>
                </c:pt>
                <c:pt idx="1123">
                  <c:v>43903.833398263887</c:v>
                </c:pt>
                <c:pt idx="1124">
                  <c:v>43903.875064988424</c:v>
                </c:pt>
                <c:pt idx="1125">
                  <c:v>43903.916731712961</c:v>
                </c:pt>
                <c:pt idx="1126">
                  <c:v>43903.958398437499</c:v>
                </c:pt>
                <c:pt idx="1127">
                  <c:v>43904.000065162036</c:v>
                </c:pt>
                <c:pt idx="1128">
                  <c:v>43904.041731886573</c:v>
                </c:pt>
                <c:pt idx="1129">
                  <c:v>43904.08339861111</c:v>
                </c:pt>
                <c:pt idx="1130">
                  <c:v>43904.125065335647</c:v>
                </c:pt>
                <c:pt idx="1131">
                  <c:v>43904.166732060185</c:v>
                </c:pt>
                <c:pt idx="1132">
                  <c:v>43904.208398784722</c:v>
                </c:pt>
                <c:pt idx="1133">
                  <c:v>43904.250065509259</c:v>
                </c:pt>
                <c:pt idx="1134">
                  <c:v>43904.291732233796</c:v>
                </c:pt>
                <c:pt idx="1135">
                  <c:v>43904.333398958333</c:v>
                </c:pt>
                <c:pt idx="1136">
                  <c:v>43904.375065682871</c:v>
                </c:pt>
                <c:pt idx="1137">
                  <c:v>43904.416732407408</c:v>
                </c:pt>
                <c:pt idx="1138">
                  <c:v>43904.458399131945</c:v>
                </c:pt>
                <c:pt idx="1139">
                  <c:v>43904.500065856482</c:v>
                </c:pt>
                <c:pt idx="1140">
                  <c:v>43904.541732581019</c:v>
                </c:pt>
                <c:pt idx="1141">
                  <c:v>43904.583399305557</c:v>
                </c:pt>
                <c:pt idx="1142">
                  <c:v>43904.625066030094</c:v>
                </c:pt>
                <c:pt idx="1143">
                  <c:v>43904.666732754631</c:v>
                </c:pt>
                <c:pt idx="1144">
                  <c:v>43904.708399479168</c:v>
                </c:pt>
                <c:pt idx="1145">
                  <c:v>43904.750066203706</c:v>
                </c:pt>
                <c:pt idx="1146">
                  <c:v>43904.791732928243</c:v>
                </c:pt>
                <c:pt idx="1147">
                  <c:v>43904.83339965278</c:v>
                </c:pt>
                <c:pt idx="1148">
                  <c:v>43904.875066377317</c:v>
                </c:pt>
                <c:pt idx="1149">
                  <c:v>43904.916733101854</c:v>
                </c:pt>
                <c:pt idx="1150">
                  <c:v>43904.958399826392</c:v>
                </c:pt>
                <c:pt idx="1151">
                  <c:v>43905.000066550929</c:v>
                </c:pt>
                <c:pt idx="1152">
                  <c:v>43905.041733275466</c:v>
                </c:pt>
                <c:pt idx="1153">
                  <c:v>43905.083400000003</c:v>
                </c:pt>
                <c:pt idx="1154">
                  <c:v>43905.12506672454</c:v>
                </c:pt>
                <c:pt idx="1155">
                  <c:v>43905.166733449078</c:v>
                </c:pt>
                <c:pt idx="1156">
                  <c:v>43905.208400173608</c:v>
                </c:pt>
                <c:pt idx="1157">
                  <c:v>43905.250066898145</c:v>
                </c:pt>
                <c:pt idx="1158">
                  <c:v>43905.291733622682</c:v>
                </c:pt>
                <c:pt idx="1159">
                  <c:v>43905.333400347219</c:v>
                </c:pt>
                <c:pt idx="1160">
                  <c:v>43905.375067071756</c:v>
                </c:pt>
                <c:pt idx="1161">
                  <c:v>43905.416733796294</c:v>
                </c:pt>
                <c:pt idx="1162">
                  <c:v>43905.458400520831</c:v>
                </c:pt>
                <c:pt idx="1163">
                  <c:v>43905.500067245368</c:v>
                </c:pt>
                <c:pt idx="1164">
                  <c:v>43905.541733969905</c:v>
                </c:pt>
                <c:pt idx="1165">
                  <c:v>43905.583400694442</c:v>
                </c:pt>
                <c:pt idx="1166">
                  <c:v>43905.62506741898</c:v>
                </c:pt>
                <c:pt idx="1167">
                  <c:v>43905.666734143517</c:v>
                </c:pt>
                <c:pt idx="1168">
                  <c:v>43905.708400868054</c:v>
                </c:pt>
                <c:pt idx="1169">
                  <c:v>43905.750067592591</c:v>
                </c:pt>
                <c:pt idx="1170">
                  <c:v>43905.791734317128</c:v>
                </c:pt>
                <c:pt idx="1171">
                  <c:v>43905.833401041666</c:v>
                </c:pt>
                <c:pt idx="1172">
                  <c:v>43905.875067766203</c:v>
                </c:pt>
                <c:pt idx="1173">
                  <c:v>43905.91673449074</c:v>
                </c:pt>
                <c:pt idx="1174">
                  <c:v>43905.958401215277</c:v>
                </c:pt>
                <c:pt idx="1175">
                  <c:v>43906.000067939814</c:v>
                </c:pt>
                <c:pt idx="1176">
                  <c:v>43906.041734664352</c:v>
                </c:pt>
                <c:pt idx="1177">
                  <c:v>43906.083401388889</c:v>
                </c:pt>
                <c:pt idx="1178">
                  <c:v>43906.125068113426</c:v>
                </c:pt>
                <c:pt idx="1179">
                  <c:v>43906.166734837963</c:v>
                </c:pt>
                <c:pt idx="1180">
                  <c:v>43906.208401562501</c:v>
                </c:pt>
                <c:pt idx="1181">
                  <c:v>43906.250068287038</c:v>
                </c:pt>
                <c:pt idx="1182">
                  <c:v>43906.291735011575</c:v>
                </c:pt>
                <c:pt idx="1183">
                  <c:v>43906.333401736112</c:v>
                </c:pt>
                <c:pt idx="1184">
                  <c:v>43906.375068460649</c:v>
                </c:pt>
                <c:pt idx="1185">
                  <c:v>43906.416735185187</c:v>
                </c:pt>
                <c:pt idx="1186">
                  <c:v>43906.458401909724</c:v>
                </c:pt>
                <c:pt idx="1187">
                  <c:v>43906.500068634261</c:v>
                </c:pt>
                <c:pt idx="1188">
                  <c:v>43906.541735358798</c:v>
                </c:pt>
                <c:pt idx="1189">
                  <c:v>43906.583402083335</c:v>
                </c:pt>
                <c:pt idx="1190">
                  <c:v>43906.625068807873</c:v>
                </c:pt>
                <c:pt idx="1191">
                  <c:v>43906.66673553241</c:v>
                </c:pt>
                <c:pt idx="1192">
                  <c:v>43906.708402256947</c:v>
                </c:pt>
                <c:pt idx="1193">
                  <c:v>43906.750068981484</c:v>
                </c:pt>
                <c:pt idx="1194">
                  <c:v>43906.791735706021</c:v>
                </c:pt>
                <c:pt idx="1195">
                  <c:v>43906.833402430559</c:v>
                </c:pt>
                <c:pt idx="1196">
                  <c:v>43906.875069155096</c:v>
                </c:pt>
                <c:pt idx="1197">
                  <c:v>43906.916735879633</c:v>
                </c:pt>
                <c:pt idx="1198">
                  <c:v>43906.95840260417</c:v>
                </c:pt>
                <c:pt idx="1199">
                  <c:v>43907.0000693287</c:v>
                </c:pt>
                <c:pt idx="1200">
                  <c:v>43907.041736053237</c:v>
                </c:pt>
                <c:pt idx="1201">
                  <c:v>43907.083402777775</c:v>
                </c:pt>
                <c:pt idx="1202">
                  <c:v>43907.125069502312</c:v>
                </c:pt>
                <c:pt idx="1203">
                  <c:v>43907.166736226849</c:v>
                </c:pt>
                <c:pt idx="1204">
                  <c:v>43907.208402951386</c:v>
                </c:pt>
                <c:pt idx="1205">
                  <c:v>43907.250069675923</c:v>
                </c:pt>
                <c:pt idx="1206">
                  <c:v>43907.291736400461</c:v>
                </c:pt>
                <c:pt idx="1207">
                  <c:v>43907.333403124998</c:v>
                </c:pt>
                <c:pt idx="1208">
                  <c:v>43907.375069849535</c:v>
                </c:pt>
                <c:pt idx="1209">
                  <c:v>43907.416736574072</c:v>
                </c:pt>
                <c:pt idx="1210">
                  <c:v>43907.458403298609</c:v>
                </c:pt>
                <c:pt idx="1211">
                  <c:v>43907.500070023147</c:v>
                </c:pt>
                <c:pt idx="1212">
                  <c:v>43907.541736747684</c:v>
                </c:pt>
                <c:pt idx="1213">
                  <c:v>43907.583403472221</c:v>
                </c:pt>
                <c:pt idx="1214">
                  <c:v>43907.625070196758</c:v>
                </c:pt>
                <c:pt idx="1215">
                  <c:v>43907.666736921296</c:v>
                </c:pt>
                <c:pt idx="1216">
                  <c:v>43907.708403645833</c:v>
                </c:pt>
                <c:pt idx="1217">
                  <c:v>43907.75007037037</c:v>
                </c:pt>
                <c:pt idx="1218">
                  <c:v>43907.791737094907</c:v>
                </c:pt>
                <c:pt idx="1219">
                  <c:v>43907.833403819444</c:v>
                </c:pt>
                <c:pt idx="1220">
                  <c:v>43907.875070543982</c:v>
                </c:pt>
                <c:pt idx="1221">
                  <c:v>43907.916737268519</c:v>
                </c:pt>
                <c:pt idx="1222">
                  <c:v>43907.958403993056</c:v>
                </c:pt>
                <c:pt idx="1223">
                  <c:v>43908.000070717593</c:v>
                </c:pt>
                <c:pt idx="1224">
                  <c:v>43908.04173744213</c:v>
                </c:pt>
                <c:pt idx="1225">
                  <c:v>43908.083404166668</c:v>
                </c:pt>
                <c:pt idx="1226">
                  <c:v>43908.125070891205</c:v>
                </c:pt>
                <c:pt idx="1227">
                  <c:v>43908.166737615742</c:v>
                </c:pt>
                <c:pt idx="1228">
                  <c:v>43908.208404340279</c:v>
                </c:pt>
                <c:pt idx="1229">
                  <c:v>43908.250071064816</c:v>
                </c:pt>
                <c:pt idx="1230">
                  <c:v>43908.291737789354</c:v>
                </c:pt>
                <c:pt idx="1231">
                  <c:v>43908.333404513891</c:v>
                </c:pt>
                <c:pt idx="1232">
                  <c:v>43908.375071238428</c:v>
                </c:pt>
                <c:pt idx="1233">
                  <c:v>43908.416737962965</c:v>
                </c:pt>
                <c:pt idx="1234">
                  <c:v>43908.458404687502</c:v>
                </c:pt>
                <c:pt idx="1235">
                  <c:v>43908.50007141204</c:v>
                </c:pt>
                <c:pt idx="1236">
                  <c:v>43908.541738136577</c:v>
                </c:pt>
                <c:pt idx="1237">
                  <c:v>43908.583404861114</c:v>
                </c:pt>
                <c:pt idx="1238">
                  <c:v>43908.625071585651</c:v>
                </c:pt>
                <c:pt idx="1239">
                  <c:v>43908.666738310189</c:v>
                </c:pt>
                <c:pt idx="1240">
                  <c:v>43908.708405034726</c:v>
                </c:pt>
                <c:pt idx="1241">
                  <c:v>43908.750071759256</c:v>
                </c:pt>
                <c:pt idx="1242">
                  <c:v>43908.791738483793</c:v>
                </c:pt>
                <c:pt idx="1243">
                  <c:v>43908.83340520833</c:v>
                </c:pt>
                <c:pt idx="1244">
                  <c:v>43908.875071932867</c:v>
                </c:pt>
                <c:pt idx="1245">
                  <c:v>43908.916738657404</c:v>
                </c:pt>
                <c:pt idx="1246">
                  <c:v>43908.958405381942</c:v>
                </c:pt>
                <c:pt idx="1247">
                  <c:v>43909.000072106479</c:v>
                </c:pt>
                <c:pt idx="1248">
                  <c:v>43909.041738831016</c:v>
                </c:pt>
                <c:pt idx="1249">
                  <c:v>43909.083405555553</c:v>
                </c:pt>
                <c:pt idx="1250">
                  <c:v>43909.125072280091</c:v>
                </c:pt>
                <c:pt idx="1251">
                  <c:v>43909.166739004628</c:v>
                </c:pt>
                <c:pt idx="1252">
                  <c:v>43909.208405729165</c:v>
                </c:pt>
                <c:pt idx="1253">
                  <c:v>43909.250072453702</c:v>
                </c:pt>
                <c:pt idx="1254">
                  <c:v>43909.291739178239</c:v>
                </c:pt>
                <c:pt idx="1255">
                  <c:v>43909.333405902777</c:v>
                </c:pt>
                <c:pt idx="1256">
                  <c:v>43909.375072627314</c:v>
                </c:pt>
                <c:pt idx="1257">
                  <c:v>43909.416739351851</c:v>
                </c:pt>
                <c:pt idx="1258">
                  <c:v>43909.458406076388</c:v>
                </c:pt>
                <c:pt idx="1259">
                  <c:v>43909.500072800925</c:v>
                </c:pt>
                <c:pt idx="1260">
                  <c:v>43909.541739525463</c:v>
                </c:pt>
                <c:pt idx="1261">
                  <c:v>43909.58340625</c:v>
                </c:pt>
                <c:pt idx="1262">
                  <c:v>43909.625072974537</c:v>
                </c:pt>
                <c:pt idx="1263">
                  <c:v>43909.666739699074</c:v>
                </c:pt>
                <c:pt idx="1264">
                  <c:v>43909.708406423611</c:v>
                </c:pt>
                <c:pt idx="1265">
                  <c:v>43909.750073148149</c:v>
                </c:pt>
                <c:pt idx="1266">
                  <c:v>43909.791739872686</c:v>
                </c:pt>
                <c:pt idx="1267">
                  <c:v>43909.833406597223</c:v>
                </c:pt>
                <c:pt idx="1268">
                  <c:v>43909.87507332176</c:v>
                </c:pt>
                <c:pt idx="1269">
                  <c:v>43909.916740046297</c:v>
                </c:pt>
                <c:pt idx="1270">
                  <c:v>43909.958406770835</c:v>
                </c:pt>
                <c:pt idx="1271">
                  <c:v>43910.000073495372</c:v>
                </c:pt>
                <c:pt idx="1272">
                  <c:v>43910.041740219909</c:v>
                </c:pt>
                <c:pt idx="1273">
                  <c:v>43910.083406944446</c:v>
                </c:pt>
                <c:pt idx="1274">
                  <c:v>43910.125073668984</c:v>
                </c:pt>
                <c:pt idx="1275">
                  <c:v>43910.166740393521</c:v>
                </c:pt>
                <c:pt idx="1276">
                  <c:v>43910.208407118058</c:v>
                </c:pt>
                <c:pt idx="1277">
                  <c:v>43910.250073842595</c:v>
                </c:pt>
                <c:pt idx="1278">
                  <c:v>43910.291740567132</c:v>
                </c:pt>
                <c:pt idx="1279">
                  <c:v>43910.33340729167</c:v>
                </c:pt>
                <c:pt idx="1280">
                  <c:v>43910.375074016207</c:v>
                </c:pt>
                <c:pt idx="1281">
                  <c:v>43910.416740740744</c:v>
                </c:pt>
                <c:pt idx="1282">
                  <c:v>43910.458407465281</c:v>
                </c:pt>
                <c:pt idx="1283">
                  <c:v>43910.500074189818</c:v>
                </c:pt>
                <c:pt idx="1284">
                  <c:v>43910.541740914348</c:v>
                </c:pt>
                <c:pt idx="1285">
                  <c:v>43910.583407638886</c:v>
                </c:pt>
                <c:pt idx="1286">
                  <c:v>43910.625074363423</c:v>
                </c:pt>
                <c:pt idx="1287">
                  <c:v>43910.66674108796</c:v>
                </c:pt>
                <c:pt idx="1288">
                  <c:v>43910.708407812497</c:v>
                </c:pt>
                <c:pt idx="1289">
                  <c:v>43910.750074537034</c:v>
                </c:pt>
                <c:pt idx="1290">
                  <c:v>43910.791741261572</c:v>
                </c:pt>
                <c:pt idx="1291">
                  <c:v>43910.833407986109</c:v>
                </c:pt>
                <c:pt idx="1292">
                  <c:v>43910.875074710646</c:v>
                </c:pt>
                <c:pt idx="1293">
                  <c:v>43910.916741435183</c:v>
                </c:pt>
                <c:pt idx="1294">
                  <c:v>43910.95840815972</c:v>
                </c:pt>
                <c:pt idx="1295">
                  <c:v>43911.000074884258</c:v>
                </c:pt>
                <c:pt idx="1296">
                  <c:v>43911.041741608795</c:v>
                </c:pt>
                <c:pt idx="1297">
                  <c:v>43911.083408333332</c:v>
                </c:pt>
                <c:pt idx="1298">
                  <c:v>43911.125075057869</c:v>
                </c:pt>
                <c:pt idx="1299">
                  <c:v>43911.166741782406</c:v>
                </c:pt>
                <c:pt idx="1300">
                  <c:v>43911.208408506944</c:v>
                </c:pt>
                <c:pt idx="1301">
                  <c:v>43911.250075231481</c:v>
                </c:pt>
                <c:pt idx="1302">
                  <c:v>43911.291741956018</c:v>
                </c:pt>
                <c:pt idx="1303">
                  <c:v>43911.333408680555</c:v>
                </c:pt>
                <c:pt idx="1304">
                  <c:v>43911.375075405093</c:v>
                </c:pt>
                <c:pt idx="1305">
                  <c:v>43911.41674212963</c:v>
                </c:pt>
                <c:pt idx="1306">
                  <c:v>43911.458408854167</c:v>
                </c:pt>
                <c:pt idx="1307">
                  <c:v>43911.500075578704</c:v>
                </c:pt>
                <c:pt idx="1308">
                  <c:v>43911.541742303241</c:v>
                </c:pt>
                <c:pt idx="1309">
                  <c:v>43911.583409027779</c:v>
                </c:pt>
                <c:pt idx="1310">
                  <c:v>43911.625075752316</c:v>
                </c:pt>
                <c:pt idx="1311">
                  <c:v>43911.666742476853</c:v>
                </c:pt>
                <c:pt idx="1312">
                  <c:v>43911.70840920139</c:v>
                </c:pt>
                <c:pt idx="1313">
                  <c:v>43911.750075925927</c:v>
                </c:pt>
                <c:pt idx="1314">
                  <c:v>43911.791742650465</c:v>
                </c:pt>
                <c:pt idx="1315">
                  <c:v>43911.833409375002</c:v>
                </c:pt>
                <c:pt idx="1316">
                  <c:v>43911.875076099539</c:v>
                </c:pt>
                <c:pt idx="1317">
                  <c:v>43911.916742824076</c:v>
                </c:pt>
                <c:pt idx="1318">
                  <c:v>43911.958409548613</c:v>
                </c:pt>
                <c:pt idx="1319">
                  <c:v>43912.000076273151</c:v>
                </c:pt>
                <c:pt idx="1320">
                  <c:v>43912.041742997688</c:v>
                </c:pt>
                <c:pt idx="1321">
                  <c:v>43912.083409722225</c:v>
                </c:pt>
                <c:pt idx="1322">
                  <c:v>43912.125076446762</c:v>
                </c:pt>
                <c:pt idx="1323">
                  <c:v>43912.166743171299</c:v>
                </c:pt>
                <c:pt idx="1324">
                  <c:v>43912.208409895837</c:v>
                </c:pt>
                <c:pt idx="1325">
                  <c:v>43912.250076620374</c:v>
                </c:pt>
                <c:pt idx="1326">
                  <c:v>43912.291743344904</c:v>
                </c:pt>
                <c:pt idx="1327">
                  <c:v>43912.333410069441</c:v>
                </c:pt>
                <c:pt idx="1328">
                  <c:v>43912.375076793978</c:v>
                </c:pt>
                <c:pt idx="1329">
                  <c:v>43912.416743518515</c:v>
                </c:pt>
                <c:pt idx="1330">
                  <c:v>43912.458410243053</c:v>
                </c:pt>
                <c:pt idx="1331">
                  <c:v>43912.50007696759</c:v>
                </c:pt>
                <c:pt idx="1332">
                  <c:v>43912.541743692127</c:v>
                </c:pt>
                <c:pt idx="1333">
                  <c:v>43912.583410416664</c:v>
                </c:pt>
                <c:pt idx="1334">
                  <c:v>43912.625077141201</c:v>
                </c:pt>
                <c:pt idx="1335">
                  <c:v>43912.666743865739</c:v>
                </c:pt>
                <c:pt idx="1336">
                  <c:v>43912.708410590276</c:v>
                </c:pt>
                <c:pt idx="1337">
                  <c:v>43912.750077314813</c:v>
                </c:pt>
                <c:pt idx="1338">
                  <c:v>43912.79174403935</c:v>
                </c:pt>
                <c:pt idx="1339">
                  <c:v>43912.833410763888</c:v>
                </c:pt>
                <c:pt idx="1340">
                  <c:v>43912.875077488425</c:v>
                </c:pt>
                <c:pt idx="1341">
                  <c:v>43912.916744212962</c:v>
                </c:pt>
                <c:pt idx="1342">
                  <c:v>43912.958410937499</c:v>
                </c:pt>
                <c:pt idx="1343">
                  <c:v>43913.000077662036</c:v>
                </c:pt>
                <c:pt idx="1344">
                  <c:v>43913.041744386574</c:v>
                </c:pt>
                <c:pt idx="1345">
                  <c:v>43913.083411111111</c:v>
                </c:pt>
                <c:pt idx="1346">
                  <c:v>43913.125077835648</c:v>
                </c:pt>
                <c:pt idx="1347">
                  <c:v>43913.166744560185</c:v>
                </c:pt>
                <c:pt idx="1348">
                  <c:v>43913.208411284722</c:v>
                </c:pt>
                <c:pt idx="1349">
                  <c:v>43913.25007800926</c:v>
                </c:pt>
                <c:pt idx="1350">
                  <c:v>43913.291744733797</c:v>
                </c:pt>
                <c:pt idx="1351">
                  <c:v>43913.333411458334</c:v>
                </c:pt>
                <c:pt idx="1352">
                  <c:v>43913.375078182871</c:v>
                </c:pt>
                <c:pt idx="1353">
                  <c:v>43913.416744907408</c:v>
                </c:pt>
                <c:pt idx="1354">
                  <c:v>43913.458411631946</c:v>
                </c:pt>
                <c:pt idx="1355">
                  <c:v>43913.500078356483</c:v>
                </c:pt>
                <c:pt idx="1356">
                  <c:v>43913.54174508102</c:v>
                </c:pt>
                <c:pt idx="1357">
                  <c:v>43913.583411805557</c:v>
                </c:pt>
                <c:pt idx="1358">
                  <c:v>43913.625078530094</c:v>
                </c:pt>
                <c:pt idx="1359">
                  <c:v>43913.666745254632</c:v>
                </c:pt>
                <c:pt idx="1360">
                  <c:v>43913.708411979169</c:v>
                </c:pt>
                <c:pt idx="1361">
                  <c:v>43913.750078703706</c:v>
                </c:pt>
                <c:pt idx="1362">
                  <c:v>43913.791745428243</c:v>
                </c:pt>
                <c:pt idx="1363">
                  <c:v>43913.833412152781</c:v>
                </c:pt>
                <c:pt idx="1364">
                  <c:v>43913.875078877318</c:v>
                </c:pt>
                <c:pt idx="1365">
                  <c:v>43913.916745601855</c:v>
                </c:pt>
                <c:pt idx="1366">
                  <c:v>43913.958412326392</c:v>
                </c:pt>
                <c:pt idx="1367">
                  <c:v>43914.000079050929</c:v>
                </c:pt>
                <c:pt idx="1368">
                  <c:v>43914.041745775467</c:v>
                </c:pt>
                <c:pt idx="1369">
                  <c:v>43914.083412499996</c:v>
                </c:pt>
                <c:pt idx="1370">
                  <c:v>43914.125079224534</c:v>
                </c:pt>
                <c:pt idx="1371">
                  <c:v>43914.166745949071</c:v>
                </c:pt>
                <c:pt idx="1372">
                  <c:v>43914.208412673608</c:v>
                </c:pt>
                <c:pt idx="1373">
                  <c:v>43914.250079398145</c:v>
                </c:pt>
                <c:pt idx="1374">
                  <c:v>43914.291746122683</c:v>
                </c:pt>
                <c:pt idx="1375">
                  <c:v>43914.33341284722</c:v>
                </c:pt>
                <c:pt idx="1376">
                  <c:v>43914.375079571757</c:v>
                </c:pt>
                <c:pt idx="1377">
                  <c:v>43914.416746296294</c:v>
                </c:pt>
                <c:pt idx="1378">
                  <c:v>43914.458413020831</c:v>
                </c:pt>
                <c:pt idx="1379">
                  <c:v>43914.500079745369</c:v>
                </c:pt>
                <c:pt idx="1380">
                  <c:v>43914.541746469906</c:v>
                </c:pt>
                <c:pt idx="1381">
                  <c:v>43914.583413194443</c:v>
                </c:pt>
                <c:pt idx="1382">
                  <c:v>43914.62507991898</c:v>
                </c:pt>
                <c:pt idx="1383">
                  <c:v>43914.666746643517</c:v>
                </c:pt>
                <c:pt idx="1384">
                  <c:v>43914.708413368055</c:v>
                </c:pt>
                <c:pt idx="1385">
                  <c:v>43914.750080092592</c:v>
                </c:pt>
                <c:pt idx="1386">
                  <c:v>43914.791746817129</c:v>
                </c:pt>
                <c:pt idx="1387">
                  <c:v>43914.833413541666</c:v>
                </c:pt>
                <c:pt idx="1388">
                  <c:v>43914.875080266203</c:v>
                </c:pt>
                <c:pt idx="1389">
                  <c:v>43914.916746990741</c:v>
                </c:pt>
                <c:pt idx="1390">
                  <c:v>43914.958413715278</c:v>
                </c:pt>
                <c:pt idx="1391">
                  <c:v>43915.000080439815</c:v>
                </c:pt>
                <c:pt idx="1392">
                  <c:v>43915.041747164352</c:v>
                </c:pt>
                <c:pt idx="1393">
                  <c:v>43915.083413888889</c:v>
                </c:pt>
                <c:pt idx="1394">
                  <c:v>43915.125080613427</c:v>
                </c:pt>
                <c:pt idx="1395">
                  <c:v>43915.166747337964</c:v>
                </c:pt>
                <c:pt idx="1396">
                  <c:v>43915.208414062501</c:v>
                </c:pt>
                <c:pt idx="1397">
                  <c:v>43915.250080787038</c:v>
                </c:pt>
                <c:pt idx="1398">
                  <c:v>43915.291747511576</c:v>
                </c:pt>
                <c:pt idx="1399">
                  <c:v>43915.333414236113</c:v>
                </c:pt>
                <c:pt idx="1400">
                  <c:v>43915.37508096065</c:v>
                </c:pt>
                <c:pt idx="1401">
                  <c:v>43915.416747685187</c:v>
                </c:pt>
                <c:pt idx="1402">
                  <c:v>43915.458414409724</c:v>
                </c:pt>
                <c:pt idx="1403">
                  <c:v>43915.500081134262</c:v>
                </c:pt>
                <c:pt idx="1404">
                  <c:v>43915.541747858799</c:v>
                </c:pt>
                <c:pt idx="1405">
                  <c:v>43915.583414583336</c:v>
                </c:pt>
                <c:pt idx="1406">
                  <c:v>43915.625081307873</c:v>
                </c:pt>
                <c:pt idx="1407">
                  <c:v>43915.66674803241</c:v>
                </c:pt>
                <c:pt idx="1408">
                  <c:v>43915.708414756948</c:v>
                </c:pt>
                <c:pt idx="1409">
                  <c:v>43915.750081481485</c:v>
                </c:pt>
                <c:pt idx="1410">
                  <c:v>43915.791748206022</c:v>
                </c:pt>
                <c:pt idx="1411">
                  <c:v>43915.833414930552</c:v>
                </c:pt>
                <c:pt idx="1412">
                  <c:v>43915.875081655089</c:v>
                </c:pt>
                <c:pt idx="1413">
                  <c:v>43915.916748379626</c:v>
                </c:pt>
                <c:pt idx="1414">
                  <c:v>43915.958415104164</c:v>
                </c:pt>
                <c:pt idx="1415">
                  <c:v>43916.000081828701</c:v>
                </c:pt>
                <c:pt idx="1416">
                  <c:v>43916.041748553238</c:v>
                </c:pt>
                <c:pt idx="1417">
                  <c:v>43916.083415277775</c:v>
                </c:pt>
                <c:pt idx="1418">
                  <c:v>43916.125082002312</c:v>
                </c:pt>
                <c:pt idx="1419">
                  <c:v>43916.16674872685</c:v>
                </c:pt>
                <c:pt idx="1420">
                  <c:v>43916.208415451387</c:v>
                </c:pt>
                <c:pt idx="1421">
                  <c:v>43916.250082175924</c:v>
                </c:pt>
                <c:pt idx="1422">
                  <c:v>43916.291748900461</c:v>
                </c:pt>
                <c:pt idx="1423">
                  <c:v>43916.333415624998</c:v>
                </c:pt>
                <c:pt idx="1424">
                  <c:v>43916.375082349536</c:v>
                </c:pt>
                <c:pt idx="1425">
                  <c:v>43916.416749074073</c:v>
                </c:pt>
                <c:pt idx="1426">
                  <c:v>43916.45841579861</c:v>
                </c:pt>
                <c:pt idx="1427">
                  <c:v>43916.500082523147</c:v>
                </c:pt>
                <c:pt idx="1428">
                  <c:v>43916.541749247684</c:v>
                </c:pt>
                <c:pt idx="1429">
                  <c:v>43916.583415972222</c:v>
                </c:pt>
                <c:pt idx="1430">
                  <c:v>43916.625082696759</c:v>
                </c:pt>
                <c:pt idx="1431">
                  <c:v>43916.666749421296</c:v>
                </c:pt>
                <c:pt idx="1432">
                  <c:v>43916.708416145833</c:v>
                </c:pt>
                <c:pt idx="1433">
                  <c:v>43916.750082870371</c:v>
                </c:pt>
                <c:pt idx="1434">
                  <c:v>43916.791749594908</c:v>
                </c:pt>
                <c:pt idx="1435">
                  <c:v>43916.833416319445</c:v>
                </c:pt>
                <c:pt idx="1436">
                  <c:v>43916.875083043982</c:v>
                </c:pt>
                <c:pt idx="1437">
                  <c:v>43916.916749768519</c:v>
                </c:pt>
                <c:pt idx="1438">
                  <c:v>43916.958416493057</c:v>
                </c:pt>
                <c:pt idx="1439">
                  <c:v>43917.000083217594</c:v>
                </c:pt>
                <c:pt idx="1440">
                  <c:v>43917.041749942131</c:v>
                </c:pt>
                <c:pt idx="1441">
                  <c:v>43917.083416666668</c:v>
                </c:pt>
                <c:pt idx="1442">
                  <c:v>43917.125083391205</c:v>
                </c:pt>
                <c:pt idx="1443">
                  <c:v>43917.166750115743</c:v>
                </c:pt>
                <c:pt idx="1444">
                  <c:v>43917.20841684028</c:v>
                </c:pt>
                <c:pt idx="1445">
                  <c:v>43917.250083564817</c:v>
                </c:pt>
                <c:pt idx="1446">
                  <c:v>43917.291750289354</c:v>
                </c:pt>
                <c:pt idx="1447">
                  <c:v>43917.333417013891</c:v>
                </c:pt>
                <c:pt idx="1448">
                  <c:v>43917.375083738429</c:v>
                </c:pt>
                <c:pt idx="1449">
                  <c:v>43917.416750462966</c:v>
                </c:pt>
                <c:pt idx="1450">
                  <c:v>43917.458417187503</c:v>
                </c:pt>
                <c:pt idx="1451">
                  <c:v>43917.50008391204</c:v>
                </c:pt>
                <c:pt idx="1452">
                  <c:v>43917.541750636577</c:v>
                </c:pt>
                <c:pt idx="1453">
                  <c:v>43917.583417361115</c:v>
                </c:pt>
                <c:pt idx="1454">
                  <c:v>43917.625084085645</c:v>
                </c:pt>
                <c:pt idx="1455">
                  <c:v>43917.666750810182</c:v>
                </c:pt>
                <c:pt idx="1456">
                  <c:v>43917.708417534719</c:v>
                </c:pt>
                <c:pt idx="1457">
                  <c:v>43917.750084259256</c:v>
                </c:pt>
                <c:pt idx="1458">
                  <c:v>43917.791750983793</c:v>
                </c:pt>
                <c:pt idx="1459">
                  <c:v>43917.833417708331</c:v>
                </c:pt>
                <c:pt idx="1460">
                  <c:v>43917.875084432868</c:v>
                </c:pt>
                <c:pt idx="1461">
                  <c:v>43917.916751157405</c:v>
                </c:pt>
                <c:pt idx="1462">
                  <c:v>43917.958417881942</c:v>
                </c:pt>
                <c:pt idx="1463">
                  <c:v>43918.00008460648</c:v>
                </c:pt>
                <c:pt idx="1464">
                  <c:v>43918.041751331017</c:v>
                </c:pt>
                <c:pt idx="1465">
                  <c:v>43918.083418055554</c:v>
                </c:pt>
                <c:pt idx="1466">
                  <c:v>43918.125084780091</c:v>
                </c:pt>
                <c:pt idx="1467">
                  <c:v>43918.166751504628</c:v>
                </c:pt>
                <c:pt idx="1468">
                  <c:v>43918.208418229166</c:v>
                </c:pt>
                <c:pt idx="1469">
                  <c:v>43918.250084953703</c:v>
                </c:pt>
                <c:pt idx="1470">
                  <c:v>43918.29175167824</c:v>
                </c:pt>
                <c:pt idx="1471">
                  <c:v>43918.333418402777</c:v>
                </c:pt>
                <c:pt idx="1472">
                  <c:v>43918.375085127314</c:v>
                </c:pt>
                <c:pt idx="1473">
                  <c:v>43918.416751851852</c:v>
                </c:pt>
                <c:pt idx="1474">
                  <c:v>43918.458418576389</c:v>
                </c:pt>
                <c:pt idx="1475">
                  <c:v>43918.500085300926</c:v>
                </c:pt>
                <c:pt idx="1476">
                  <c:v>43918.541752025463</c:v>
                </c:pt>
                <c:pt idx="1477">
                  <c:v>43918.58341875</c:v>
                </c:pt>
                <c:pt idx="1478">
                  <c:v>43918.625085474538</c:v>
                </c:pt>
                <c:pt idx="1479">
                  <c:v>43918.666752199075</c:v>
                </c:pt>
                <c:pt idx="1480">
                  <c:v>43918.708418923612</c:v>
                </c:pt>
                <c:pt idx="1481">
                  <c:v>43918.750085648149</c:v>
                </c:pt>
                <c:pt idx="1482">
                  <c:v>43918.791752372686</c:v>
                </c:pt>
                <c:pt idx="1483">
                  <c:v>43918.833419097224</c:v>
                </c:pt>
                <c:pt idx="1484">
                  <c:v>43918.875085821761</c:v>
                </c:pt>
                <c:pt idx="1485">
                  <c:v>43918.916752546298</c:v>
                </c:pt>
                <c:pt idx="1486">
                  <c:v>43918.958419270835</c:v>
                </c:pt>
                <c:pt idx="1487">
                  <c:v>43919.000085995373</c:v>
                </c:pt>
                <c:pt idx="1488">
                  <c:v>43919.04175271991</c:v>
                </c:pt>
                <c:pt idx="1489">
                  <c:v>43919.083419444447</c:v>
                </c:pt>
                <c:pt idx="1490">
                  <c:v>43919.125086168984</c:v>
                </c:pt>
                <c:pt idx="1491">
                  <c:v>43919.166752893521</c:v>
                </c:pt>
                <c:pt idx="1492">
                  <c:v>43919.208419618059</c:v>
                </c:pt>
                <c:pt idx="1493">
                  <c:v>43919.250086342596</c:v>
                </c:pt>
                <c:pt idx="1494">
                  <c:v>43919.291753067133</c:v>
                </c:pt>
                <c:pt idx="1495">
                  <c:v>43919.33341979167</c:v>
                </c:pt>
                <c:pt idx="1496">
                  <c:v>43919.3750865162</c:v>
                </c:pt>
                <c:pt idx="1497">
                  <c:v>43919.416753240737</c:v>
                </c:pt>
                <c:pt idx="1498">
                  <c:v>43919.458419965275</c:v>
                </c:pt>
                <c:pt idx="1499">
                  <c:v>43919.500086689812</c:v>
                </c:pt>
                <c:pt idx="1500">
                  <c:v>43919.541753414349</c:v>
                </c:pt>
                <c:pt idx="1501">
                  <c:v>43919.583420138886</c:v>
                </c:pt>
                <c:pt idx="1502">
                  <c:v>43919.625086863423</c:v>
                </c:pt>
                <c:pt idx="1503">
                  <c:v>43919.666753587961</c:v>
                </c:pt>
                <c:pt idx="1504">
                  <c:v>43919.708420312498</c:v>
                </c:pt>
                <c:pt idx="1505">
                  <c:v>43919.750087037035</c:v>
                </c:pt>
                <c:pt idx="1506">
                  <c:v>43919.791753761572</c:v>
                </c:pt>
                <c:pt idx="1507">
                  <c:v>43919.833420486109</c:v>
                </c:pt>
                <c:pt idx="1508">
                  <c:v>43919.875087210647</c:v>
                </c:pt>
                <c:pt idx="1509">
                  <c:v>43919.916753935184</c:v>
                </c:pt>
                <c:pt idx="1510">
                  <c:v>43919.958420659721</c:v>
                </c:pt>
                <c:pt idx="1511">
                  <c:v>43920.000087384258</c:v>
                </c:pt>
                <c:pt idx="1512">
                  <c:v>43920.041754108795</c:v>
                </c:pt>
                <c:pt idx="1513">
                  <c:v>43920.083420833333</c:v>
                </c:pt>
                <c:pt idx="1514">
                  <c:v>43920.12508755787</c:v>
                </c:pt>
                <c:pt idx="1515">
                  <c:v>43920.166754282407</c:v>
                </c:pt>
                <c:pt idx="1516">
                  <c:v>43920.208421006944</c:v>
                </c:pt>
                <c:pt idx="1517">
                  <c:v>43920.250087731481</c:v>
                </c:pt>
                <c:pt idx="1518">
                  <c:v>43920.291754456019</c:v>
                </c:pt>
                <c:pt idx="1519">
                  <c:v>43920.333421180556</c:v>
                </c:pt>
                <c:pt idx="1520">
                  <c:v>43920.375087905093</c:v>
                </c:pt>
                <c:pt idx="1521">
                  <c:v>43920.41675462963</c:v>
                </c:pt>
                <c:pt idx="1522">
                  <c:v>43920.458421354168</c:v>
                </c:pt>
                <c:pt idx="1523">
                  <c:v>43920.500088078705</c:v>
                </c:pt>
                <c:pt idx="1524">
                  <c:v>43920.541754803242</c:v>
                </c:pt>
                <c:pt idx="1525">
                  <c:v>43920.583421527779</c:v>
                </c:pt>
                <c:pt idx="1526">
                  <c:v>43920.625088252316</c:v>
                </c:pt>
                <c:pt idx="1527">
                  <c:v>43920.666754976854</c:v>
                </c:pt>
                <c:pt idx="1528">
                  <c:v>43920.708421701391</c:v>
                </c:pt>
                <c:pt idx="1529">
                  <c:v>43920.750088425928</c:v>
                </c:pt>
                <c:pt idx="1530">
                  <c:v>43920.791755150465</c:v>
                </c:pt>
                <c:pt idx="1531">
                  <c:v>43920.833421875002</c:v>
                </c:pt>
                <c:pt idx="1532">
                  <c:v>43920.87508859954</c:v>
                </c:pt>
                <c:pt idx="1533">
                  <c:v>43920.916755324077</c:v>
                </c:pt>
                <c:pt idx="1534">
                  <c:v>43920.958422048614</c:v>
                </c:pt>
                <c:pt idx="1535">
                  <c:v>43921.000088773151</c:v>
                </c:pt>
                <c:pt idx="1536">
                  <c:v>43921.041755497688</c:v>
                </c:pt>
                <c:pt idx="1537">
                  <c:v>43921.083422222226</c:v>
                </c:pt>
                <c:pt idx="1538">
                  <c:v>43921.125088946763</c:v>
                </c:pt>
                <c:pt idx="1539">
                  <c:v>43921.166755671293</c:v>
                </c:pt>
                <c:pt idx="1540">
                  <c:v>43921.20842239583</c:v>
                </c:pt>
                <c:pt idx="1541">
                  <c:v>43921.250089120367</c:v>
                </c:pt>
                <c:pt idx="1542">
                  <c:v>43921.291755844904</c:v>
                </c:pt>
                <c:pt idx="1543">
                  <c:v>43921.333422569442</c:v>
                </c:pt>
                <c:pt idx="1544">
                  <c:v>43921.375089293979</c:v>
                </c:pt>
                <c:pt idx="1545">
                  <c:v>43921.416756018516</c:v>
                </c:pt>
                <c:pt idx="1546">
                  <c:v>43921.458422743053</c:v>
                </c:pt>
                <c:pt idx="1547">
                  <c:v>43921.50008946759</c:v>
                </c:pt>
                <c:pt idx="1548">
                  <c:v>43921.541756192128</c:v>
                </c:pt>
                <c:pt idx="1549">
                  <c:v>43921.583422916665</c:v>
                </c:pt>
                <c:pt idx="1550">
                  <c:v>43921.625089641202</c:v>
                </c:pt>
                <c:pt idx="1551">
                  <c:v>43921.666756365739</c:v>
                </c:pt>
                <c:pt idx="1552">
                  <c:v>43921.708423090276</c:v>
                </c:pt>
                <c:pt idx="1553">
                  <c:v>43921.750089814814</c:v>
                </c:pt>
                <c:pt idx="1554">
                  <c:v>43921.791756539351</c:v>
                </c:pt>
                <c:pt idx="1555">
                  <c:v>43921.833423263888</c:v>
                </c:pt>
                <c:pt idx="1556">
                  <c:v>43921.875089988425</c:v>
                </c:pt>
                <c:pt idx="1557">
                  <c:v>43921.916756712963</c:v>
                </c:pt>
                <c:pt idx="1558">
                  <c:v>43921.9584234375</c:v>
                </c:pt>
                <c:pt idx="1559">
                  <c:v>43922.000090162037</c:v>
                </c:pt>
                <c:pt idx="1560">
                  <c:v>43922.041756886574</c:v>
                </c:pt>
                <c:pt idx="1561">
                  <c:v>43922.083423611111</c:v>
                </c:pt>
                <c:pt idx="1562">
                  <c:v>43922.125090335649</c:v>
                </c:pt>
                <c:pt idx="1563">
                  <c:v>43922.166757060186</c:v>
                </c:pt>
                <c:pt idx="1564">
                  <c:v>43922.208423784723</c:v>
                </c:pt>
                <c:pt idx="1565">
                  <c:v>43922.25009050926</c:v>
                </c:pt>
                <c:pt idx="1566">
                  <c:v>43922.291757233797</c:v>
                </c:pt>
                <c:pt idx="1567">
                  <c:v>43922.333423958335</c:v>
                </c:pt>
                <c:pt idx="1568">
                  <c:v>43922.375090682872</c:v>
                </c:pt>
                <c:pt idx="1569">
                  <c:v>43922.416757407409</c:v>
                </c:pt>
                <c:pt idx="1570">
                  <c:v>43922.458424131946</c:v>
                </c:pt>
                <c:pt idx="1571">
                  <c:v>43922.500090856483</c:v>
                </c:pt>
                <c:pt idx="1572">
                  <c:v>43922.541757581021</c:v>
                </c:pt>
                <c:pt idx="1573">
                  <c:v>43922.583424305558</c:v>
                </c:pt>
                <c:pt idx="1574">
                  <c:v>43922.625091030095</c:v>
                </c:pt>
                <c:pt idx="1575">
                  <c:v>43922.666757754632</c:v>
                </c:pt>
                <c:pt idx="1576">
                  <c:v>43922.708424479169</c:v>
                </c:pt>
                <c:pt idx="1577">
                  <c:v>43922.750091203707</c:v>
                </c:pt>
                <c:pt idx="1578">
                  <c:v>43922.791757928244</c:v>
                </c:pt>
                <c:pt idx="1579">
                  <c:v>43922.833424652781</c:v>
                </c:pt>
                <c:pt idx="1580">
                  <c:v>43922.875091377318</c:v>
                </c:pt>
                <c:pt idx="1581">
                  <c:v>43922.916758101848</c:v>
                </c:pt>
                <c:pt idx="1582">
                  <c:v>43922.958424826385</c:v>
                </c:pt>
                <c:pt idx="1583">
                  <c:v>43923.000091550923</c:v>
                </c:pt>
                <c:pt idx="1584">
                  <c:v>43923.04175827546</c:v>
                </c:pt>
                <c:pt idx="1585">
                  <c:v>43923.083424999997</c:v>
                </c:pt>
                <c:pt idx="1586">
                  <c:v>43923.125091724534</c:v>
                </c:pt>
                <c:pt idx="1587">
                  <c:v>43923.166758449071</c:v>
                </c:pt>
                <c:pt idx="1588">
                  <c:v>43923.208425173609</c:v>
                </c:pt>
                <c:pt idx="1589">
                  <c:v>43923.250091898146</c:v>
                </c:pt>
                <c:pt idx="1590">
                  <c:v>43923.291758622683</c:v>
                </c:pt>
                <c:pt idx="1591">
                  <c:v>43923.33342534722</c:v>
                </c:pt>
                <c:pt idx="1592">
                  <c:v>43923.375092071758</c:v>
                </c:pt>
                <c:pt idx="1593">
                  <c:v>43923.416758796295</c:v>
                </c:pt>
                <c:pt idx="1594">
                  <c:v>43923.458425520832</c:v>
                </c:pt>
                <c:pt idx="1595">
                  <c:v>43923.500092245369</c:v>
                </c:pt>
                <c:pt idx="1596">
                  <c:v>43923.541758969906</c:v>
                </c:pt>
                <c:pt idx="1597">
                  <c:v>43923.583425694444</c:v>
                </c:pt>
                <c:pt idx="1598">
                  <c:v>43923.625092418981</c:v>
                </c:pt>
                <c:pt idx="1599">
                  <c:v>43923.666759143518</c:v>
                </c:pt>
                <c:pt idx="1600">
                  <c:v>43923.708425868055</c:v>
                </c:pt>
                <c:pt idx="1601">
                  <c:v>43923.750092592592</c:v>
                </c:pt>
                <c:pt idx="1602">
                  <c:v>43923.79175931713</c:v>
                </c:pt>
                <c:pt idx="1603">
                  <c:v>43923.833426041667</c:v>
                </c:pt>
                <c:pt idx="1604">
                  <c:v>43923.875092766204</c:v>
                </c:pt>
                <c:pt idx="1605">
                  <c:v>43923.916759490741</c:v>
                </c:pt>
                <c:pt idx="1606">
                  <c:v>43923.958426215278</c:v>
                </c:pt>
                <c:pt idx="1607">
                  <c:v>43924.000092939816</c:v>
                </c:pt>
                <c:pt idx="1608">
                  <c:v>43924.041759664353</c:v>
                </c:pt>
                <c:pt idx="1609">
                  <c:v>43924.08342638889</c:v>
                </c:pt>
                <c:pt idx="1610">
                  <c:v>43924.125093113427</c:v>
                </c:pt>
                <c:pt idx="1611">
                  <c:v>43924.166759837964</c:v>
                </c:pt>
                <c:pt idx="1612">
                  <c:v>43924.208426562502</c:v>
                </c:pt>
                <c:pt idx="1613">
                  <c:v>43924.250093287039</c:v>
                </c:pt>
                <c:pt idx="1614">
                  <c:v>43924.291760011576</c:v>
                </c:pt>
                <c:pt idx="1615">
                  <c:v>43924.333426736113</c:v>
                </c:pt>
                <c:pt idx="1616">
                  <c:v>43924.375093460651</c:v>
                </c:pt>
                <c:pt idx="1617">
                  <c:v>43924.416760185188</c:v>
                </c:pt>
                <c:pt idx="1618">
                  <c:v>43924.458426909725</c:v>
                </c:pt>
                <c:pt idx="1619">
                  <c:v>43924.500093634262</c:v>
                </c:pt>
                <c:pt idx="1620">
                  <c:v>43924.541760358799</c:v>
                </c:pt>
                <c:pt idx="1621">
                  <c:v>43924.583427083337</c:v>
                </c:pt>
                <c:pt idx="1622">
                  <c:v>43924.625093807874</c:v>
                </c:pt>
                <c:pt idx="1623">
                  <c:v>43924.666760532411</c:v>
                </c:pt>
                <c:pt idx="1624">
                  <c:v>43924.708427256941</c:v>
                </c:pt>
                <c:pt idx="1625">
                  <c:v>43924.750093981478</c:v>
                </c:pt>
                <c:pt idx="1626">
                  <c:v>43924.791760706015</c:v>
                </c:pt>
                <c:pt idx="1627">
                  <c:v>43924.833427430553</c:v>
                </c:pt>
                <c:pt idx="1628">
                  <c:v>43924.87509415509</c:v>
                </c:pt>
                <c:pt idx="1629">
                  <c:v>43924.916760879627</c:v>
                </c:pt>
                <c:pt idx="1630">
                  <c:v>43924.958427604164</c:v>
                </c:pt>
                <c:pt idx="1631">
                  <c:v>43925.000094328701</c:v>
                </c:pt>
                <c:pt idx="1632">
                  <c:v>43925.041761053239</c:v>
                </c:pt>
                <c:pt idx="1633">
                  <c:v>43925.083427777776</c:v>
                </c:pt>
                <c:pt idx="1634">
                  <c:v>43925.125094502313</c:v>
                </c:pt>
                <c:pt idx="1635">
                  <c:v>43925.16676122685</c:v>
                </c:pt>
                <c:pt idx="1636">
                  <c:v>43925.208427951387</c:v>
                </c:pt>
                <c:pt idx="1637">
                  <c:v>43925.250094675925</c:v>
                </c:pt>
                <c:pt idx="1638">
                  <c:v>43925.291761400462</c:v>
                </c:pt>
                <c:pt idx="1639">
                  <c:v>43925.333428124999</c:v>
                </c:pt>
                <c:pt idx="1640">
                  <c:v>43925.375094849536</c:v>
                </c:pt>
                <c:pt idx="1641">
                  <c:v>43925.416761574073</c:v>
                </c:pt>
                <c:pt idx="1642">
                  <c:v>43925.458428298611</c:v>
                </c:pt>
                <c:pt idx="1643">
                  <c:v>43925.500095023148</c:v>
                </c:pt>
                <c:pt idx="1644">
                  <c:v>43925.541761747685</c:v>
                </c:pt>
                <c:pt idx="1645">
                  <c:v>43925.583428472222</c:v>
                </c:pt>
                <c:pt idx="1646">
                  <c:v>43925.62509519676</c:v>
                </c:pt>
                <c:pt idx="1647">
                  <c:v>43925.666761921297</c:v>
                </c:pt>
                <c:pt idx="1648">
                  <c:v>43925.708428645834</c:v>
                </c:pt>
                <c:pt idx="1649">
                  <c:v>43925.750095370371</c:v>
                </c:pt>
                <c:pt idx="1650">
                  <c:v>43925.791762094908</c:v>
                </c:pt>
                <c:pt idx="1651">
                  <c:v>43925.833428819446</c:v>
                </c:pt>
                <c:pt idx="1652">
                  <c:v>43925.875095543983</c:v>
                </c:pt>
                <c:pt idx="1653">
                  <c:v>43925.91676226852</c:v>
                </c:pt>
                <c:pt idx="1654">
                  <c:v>43925.958428993057</c:v>
                </c:pt>
                <c:pt idx="1655">
                  <c:v>43926.000095717594</c:v>
                </c:pt>
                <c:pt idx="1656">
                  <c:v>43926.041762442132</c:v>
                </c:pt>
                <c:pt idx="1657">
                  <c:v>43926.083429166669</c:v>
                </c:pt>
                <c:pt idx="1658">
                  <c:v>43926.125095891206</c:v>
                </c:pt>
                <c:pt idx="1659">
                  <c:v>43926.166762615743</c:v>
                </c:pt>
                <c:pt idx="1660">
                  <c:v>43926.20842934028</c:v>
                </c:pt>
                <c:pt idx="1661">
                  <c:v>43926.250096064818</c:v>
                </c:pt>
                <c:pt idx="1662">
                  <c:v>43926.291762789355</c:v>
                </c:pt>
                <c:pt idx="1663">
                  <c:v>43926.333429513892</c:v>
                </c:pt>
                <c:pt idx="1664">
                  <c:v>43926.375096238429</c:v>
                </c:pt>
                <c:pt idx="1665">
                  <c:v>43926.416762962966</c:v>
                </c:pt>
                <c:pt idx="1666">
                  <c:v>43926.458429687496</c:v>
                </c:pt>
                <c:pt idx="1667">
                  <c:v>43926.500096412034</c:v>
                </c:pt>
                <c:pt idx="1668">
                  <c:v>43926.541763136571</c:v>
                </c:pt>
                <c:pt idx="1669">
                  <c:v>43926.583429861108</c:v>
                </c:pt>
                <c:pt idx="1670">
                  <c:v>43926.625096585645</c:v>
                </c:pt>
                <c:pt idx="1671">
                  <c:v>43926.666763310182</c:v>
                </c:pt>
                <c:pt idx="1672">
                  <c:v>43926.70843003472</c:v>
                </c:pt>
                <c:pt idx="1673">
                  <c:v>43926.750096759257</c:v>
                </c:pt>
                <c:pt idx="1674">
                  <c:v>43926.791763483794</c:v>
                </c:pt>
                <c:pt idx="1675">
                  <c:v>43926.833430208331</c:v>
                </c:pt>
                <c:pt idx="1676">
                  <c:v>43926.875096932868</c:v>
                </c:pt>
                <c:pt idx="1677">
                  <c:v>43926.916763657406</c:v>
                </c:pt>
                <c:pt idx="1678">
                  <c:v>43926.958430381943</c:v>
                </c:pt>
                <c:pt idx="1679">
                  <c:v>43927.00009710648</c:v>
                </c:pt>
                <c:pt idx="1680">
                  <c:v>43927.041763831017</c:v>
                </c:pt>
                <c:pt idx="1681">
                  <c:v>43927.083430555555</c:v>
                </c:pt>
                <c:pt idx="1682">
                  <c:v>43927.125097280092</c:v>
                </c:pt>
                <c:pt idx="1683">
                  <c:v>43927.166764004629</c:v>
                </c:pt>
                <c:pt idx="1684">
                  <c:v>43927.208430729166</c:v>
                </c:pt>
                <c:pt idx="1685">
                  <c:v>43927.250097453703</c:v>
                </c:pt>
                <c:pt idx="1686">
                  <c:v>43927.291764178241</c:v>
                </c:pt>
                <c:pt idx="1687">
                  <c:v>43927.333430902778</c:v>
                </c:pt>
                <c:pt idx="1688">
                  <c:v>43927.375097627315</c:v>
                </c:pt>
                <c:pt idx="1689">
                  <c:v>43927.416764351852</c:v>
                </c:pt>
                <c:pt idx="1690">
                  <c:v>43927.458431076389</c:v>
                </c:pt>
                <c:pt idx="1691">
                  <c:v>43927.500097800927</c:v>
                </c:pt>
                <c:pt idx="1692">
                  <c:v>43927.541764525464</c:v>
                </c:pt>
                <c:pt idx="1693">
                  <c:v>43927.583431250001</c:v>
                </c:pt>
                <c:pt idx="1694">
                  <c:v>43927.625097974538</c:v>
                </c:pt>
                <c:pt idx="1695">
                  <c:v>43927.666764699075</c:v>
                </c:pt>
                <c:pt idx="1696">
                  <c:v>43927.708431423613</c:v>
                </c:pt>
                <c:pt idx="1697">
                  <c:v>43927.75009814815</c:v>
                </c:pt>
                <c:pt idx="1698">
                  <c:v>43927.791764872687</c:v>
                </c:pt>
                <c:pt idx="1699">
                  <c:v>43927.833431597224</c:v>
                </c:pt>
                <c:pt idx="1700">
                  <c:v>43927.875098321761</c:v>
                </c:pt>
                <c:pt idx="1701">
                  <c:v>43927.916765046299</c:v>
                </c:pt>
                <c:pt idx="1702">
                  <c:v>43927.958431770836</c:v>
                </c:pt>
                <c:pt idx="1703">
                  <c:v>43928.000098495373</c:v>
                </c:pt>
                <c:pt idx="1704">
                  <c:v>43928.04176521991</c:v>
                </c:pt>
                <c:pt idx="1705">
                  <c:v>43928.083431944448</c:v>
                </c:pt>
                <c:pt idx="1706">
                  <c:v>43928.125098668985</c:v>
                </c:pt>
                <c:pt idx="1707">
                  <c:v>43928.166765393522</c:v>
                </c:pt>
                <c:pt idx="1708">
                  <c:v>43928.208432118059</c:v>
                </c:pt>
                <c:pt idx="1709">
                  <c:v>43928.250098842589</c:v>
                </c:pt>
                <c:pt idx="1710">
                  <c:v>43928.291765567126</c:v>
                </c:pt>
                <c:pt idx="1711">
                  <c:v>43928.333432291663</c:v>
                </c:pt>
                <c:pt idx="1712">
                  <c:v>43928.375099016201</c:v>
                </c:pt>
                <c:pt idx="1713">
                  <c:v>43928.416765740738</c:v>
                </c:pt>
                <c:pt idx="1714">
                  <c:v>43928.458432465275</c:v>
                </c:pt>
                <c:pt idx="1715">
                  <c:v>43928.500099189812</c:v>
                </c:pt>
                <c:pt idx="1716">
                  <c:v>43928.54176591435</c:v>
                </c:pt>
                <c:pt idx="1717">
                  <c:v>43928.583432638887</c:v>
                </c:pt>
                <c:pt idx="1718">
                  <c:v>43928.625099363424</c:v>
                </c:pt>
                <c:pt idx="1719">
                  <c:v>43928.666766087961</c:v>
                </c:pt>
                <c:pt idx="1720">
                  <c:v>43928.708432812498</c:v>
                </c:pt>
                <c:pt idx="1721">
                  <c:v>43928.750099537036</c:v>
                </c:pt>
                <c:pt idx="1722">
                  <c:v>43928.791766261573</c:v>
                </c:pt>
                <c:pt idx="1723">
                  <c:v>43928.83343298611</c:v>
                </c:pt>
                <c:pt idx="1724">
                  <c:v>43928.875099710647</c:v>
                </c:pt>
                <c:pt idx="1725">
                  <c:v>43928.916766435184</c:v>
                </c:pt>
                <c:pt idx="1726">
                  <c:v>43928.958433159722</c:v>
                </c:pt>
                <c:pt idx="1727">
                  <c:v>43929.000099884259</c:v>
                </c:pt>
                <c:pt idx="1728">
                  <c:v>43929.041766608796</c:v>
                </c:pt>
                <c:pt idx="1729">
                  <c:v>43929.083433333333</c:v>
                </c:pt>
                <c:pt idx="1730">
                  <c:v>43929.12510005787</c:v>
                </c:pt>
                <c:pt idx="1731">
                  <c:v>43929.166766782408</c:v>
                </c:pt>
                <c:pt idx="1732">
                  <c:v>43929.208433506945</c:v>
                </c:pt>
                <c:pt idx="1733">
                  <c:v>43929.250100231482</c:v>
                </c:pt>
                <c:pt idx="1734">
                  <c:v>43929.291766956019</c:v>
                </c:pt>
                <c:pt idx="1735">
                  <c:v>43929.333433680556</c:v>
                </c:pt>
                <c:pt idx="1736">
                  <c:v>43929.375100405094</c:v>
                </c:pt>
                <c:pt idx="1737">
                  <c:v>43929.416767129631</c:v>
                </c:pt>
                <c:pt idx="1738">
                  <c:v>43929.458433854168</c:v>
                </c:pt>
                <c:pt idx="1739">
                  <c:v>43929.500100578705</c:v>
                </c:pt>
                <c:pt idx="1740">
                  <c:v>43929.541767303243</c:v>
                </c:pt>
                <c:pt idx="1741">
                  <c:v>43929.58343402778</c:v>
                </c:pt>
                <c:pt idx="1742">
                  <c:v>43929.625100752317</c:v>
                </c:pt>
                <c:pt idx="1743">
                  <c:v>43929.666767476854</c:v>
                </c:pt>
                <c:pt idx="1744">
                  <c:v>43929.708434201391</c:v>
                </c:pt>
                <c:pt idx="1745">
                  <c:v>43929.750100925929</c:v>
                </c:pt>
                <c:pt idx="1746">
                  <c:v>43929.791767650466</c:v>
                </c:pt>
                <c:pt idx="1747">
                  <c:v>43929.833434375003</c:v>
                </c:pt>
                <c:pt idx="1748">
                  <c:v>43929.87510109954</c:v>
                </c:pt>
                <c:pt idx="1749">
                  <c:v>43929.916767824077</c:v>
                </c:pt>
                <c:pt idx="1750">
                  <c:v>43929.958434548615</c:v>
                </c:pt>
                <c:pt idx="1751">
                  <c:v>43930.000101273145</c:v>
                </c:pt>
                <c:pt idx="1752">
                  <c:v>43930.041767997682</c:v>
                </c:pt>
                <c:pt idx="1753">
                  <c:v>43930.083434722219</c:v>
                </c:pt>
                <c:pt idx="1754">
                  <c:v>43930.125101446756</c:v>
                </c:pt>
                <c:pt idx="1755">
                  <c:v>43930.166768171293</c:v>
                </c:pt>
                <c:pt idx="1756">
                  <c:v>43930.208434895831</c:v>
                </c:pt>
                <c:pt idx="1757">
                  <c:v>43930.250101620368</c:v>
                </c:pt>
                <c:pt idx="1758">
                  <c:v>43930.291768344905</c:v>
                </c:pt>
                <c:pt idx="1759">
                  <c:v>43930.333435069442</c:v>
                </c:pt>
                <c:pt idx="1760">
                  <c:v>43930.375101793979</c:v>
                </c:pt>
                <c:pt idx="1761">
                  <c:v>43930.416768518517</c:v>
                </c:pt>
                <c:pt idx="1762">
                  <c:v>43930.458435243054</c:v>
                </c:pt>
                <c:pt idx="1763">
                  <c:v>43930.500101967591</c:v>
                </c:pt>
                <c:pt idx="1764">
                  <c:v>43930.541768692128</c:v>
                </c:pt>
                <c:pt idx="1765">
                  <c:v>43930.583435416665</c:v>
                </c:pt>
                <c:pt idx="1766">
                  <c:v>43930.625102141203</c:v>
                </c:pt>
                <c:pt idx="1767">
                  <c:v>43930.66676886574</c:v>
                </c:pt>
                <c:pt idx="1768">
                  <c:v>43930.708435590277</c:v>
                </c:pt>
                <c:pt idx="1769">
                  <c:v>43930.750102314814</c:v>
                </c:pt>
                <c:pt idx="1770">
                  <c:v>43930.791769039351</c:v>
                </c:pt>
                <c:pt idx="1771">
                  <c:v>43930.833435763889</c:v>
                </c:pt>
                <c:pt idx="1772">
                  <c:v>43930.875102488426</c:v>
                </c:pt>
                <c:pt idx="1773">
                  <c:v>43930.916769212963</c:v>
                </c:pt>
                <c:pt idx="1774">
                  <c:v>43930.9584359375</c:v>
                </c:pt>
                <c:pt idx="1775">
                  <c:v>43931.000102662038</c:v>
                </c:pt>
                <c:pt idx="1776">
                  <c:v>43931.041769386575</c:v>
                </c:pt>
                <c:pt idx="1777">
                  <c:v>43931.083436111112</c:v>
                </c:pt>
                <c:pt idx="1778">
                  <c:v>43931.125102835649</c:v>
                </c:pt>
                <c:pt idx="1779">
                  <c:v>43931.166769560186</c:v>
                </c:pt>
                <c:pt idx="1780">
                  <c:v>43931.208436284724</c:v>
                </c:pt>
                <c:pt idx="1781">
                  <c:v>43931.250103009261</c:v>
                </c:pt>
                <c:pt idx="1782">
                  <c:v>43931.291769733798</c:v>
                </c:pt>
                <c:pt idx="1783">
                  <c:v>43931.333436458335</c:v>
                </c:pt>
                <c:pt idx="1784">
                  <c:v>43931.375103182872</c:v>
                </c:pt>
                <c:pt idx="1785">
                  <c:v>43931.41676990741</c:v>
                </c:pt>
                <c:pt idx="1786">
                  <c:v>43931.458436631947</c:v>
                </c:pt>
                <c:pt idx="1787">
                  <c:v>43931.500103356484</c:v>
                </c:pt>
                <c:pt idx="1788">
                  <c:v>43931.541770081021</c:v>
                </c:pt>
                <c:pt idx="1789">
                  <c:v>43931.583436805558</c:v>
                </c:pt>
                <c:pt idx="1790">
                  <c:v>43931.625103530096</c:v>
                </c:pt>
                <c:pt idx="1791">
                  <c:v>43931.666770254633</c:v>
                </c:pt>
                <c:pt idx="1792">
                  <c:v>43931.70843697917</c:v>
                </c:pt>
                <c:pt idx="1793">
                  <c:v>43931.750103703707</c:v>
                </c:pt>
                <c:pt idx="1794">
                  <c:v>43931.791770428237</c:v>
                </c:pt>
                <c:pt idx="1795">
                  <c:v>43931.833437152774</c:v>
                </c:pt>
                <c:pt idx="1796">
                  <c:v>43931.875103877312</c:v>
                </c:pt>
                <c:pt idx="1797">
                  <c:v>43931.916770601849</c:v>
                </c:pt>
                <c:pt idx="1798">
                  <c:v>43931.958437326386</c:v>
                </c:pt>
                <c:pt idx="1799">
                  <c:v>43932.000104050923</c:v>
                </c:pt>
                <c:pt idx="1800">
                  <c:v>43932.04177077546</c:v>
                </c:pt>
                <c:pt idx="1801">
                  <c:v>43932.083437499998</c:v>
                </c:pt>
                <c:pt idx="1802">
                  <c:v>43932.125104224535</c:v>
                </c:pt>
                <c:pt idx="1803">
                  <c:v>43932.166770949072</c:v>
                </c:pt>
                <c:pt idx="1804">
                  <c:v>43932.208437673609</c:v>
                </c:pt>
                <c:pt idx="1805">
                  <c:v>43932.250104398147</c:v>
                </c:pt>
                <c:pt idx="1806">
                  <c:v>43932.291771122684</c:v>
                </c:pt>
                <c:pt idx="1807">
                  <c:v>43932.333437847221</c:v>
                </c:pt>
                <c:pt idx="1808">
                  <c:v>43932.375104571758</c:v>
                </c:pt>
                <c:pt idx="1809">
                  <c:v>43932.416771296295</c:v>
                </c:pt>
                <c:pt idx="1810">
                  <c:v>43932.458438020833</c:v>
                </c:pt>
                <c:pt idx="1811">
                  <c:v>43932.50010474537</c:v>
                </c:pt>
                <c:pt idx="1812">
                  <c:v>43932.541771469907</c:v>
                </c:pt>
                <c:pt idx="1813">
                  <c:v>43932.583438194444</c:v>
                </c:pt>
                <c:pt idx="1814">
                  <c:v>43932.625104918981</c:v>
                </c:pt>
                <c:pt idx="1815">
                  <c:v>43932.666771643519</c:v>
                </c:pt>
                <c:pt idx="1816">
                  <c:v>43932.708438368056</c:v>
                </c:pt>
                <c:pt idx="1817">
                  <c:v>43932.750105092593</c:v>
                </c:pt>
                <c:pt idx="1818">
                  <c:v>43932.79177181713</c:v>
                </c:pt>
                <c:pt idx="1819">
                  <c:v>43932.833438541667</c:v>
                </c:pt>
                <c:pt idx="1820">
                  <c:v>43932.875105266205</c:v>
                </c:pt>
                <c:pt idx="1821">
                  <c:v>43932.916771990742</c:v>
                </c:pt>
                <c:pt idx="1822">
                  <c:v>43932.958438715279</c:v>
                </c:pt>
                <c:pt idx="1823">
                  <c:v>43933.000105439816</c:v>
                </c:pt>
                <c:pt idx="1824">
                  <c:v>43933.041772164353</c:v>
                </c:pt>
                <c:pt idx="1825">
                  <c:v>43933.083438888891</c:v>
                </c:pt>
                <c:pt idx="1826">
                  <c:v>43933.125105613428</c:v>
                </c:pt>
                <c:pt idx="1827">
                  <c:v>43933.166772337965</c:v>
                </c:pt>
                <c:pt idx="1828">
                  <c:v>43933.208439062502</c:v>
                </c:pt>
                <c:pt idx="1829">
                  <c:v>43933.25010578704</c:v>
                </c:pt>
                <c:pt idx="1830">
                  <c:v>43933.291772511577</c:v>
                </c:pt>
                <c:pt idx="1831">
                  <c:v>43933.333439236114</c:v>
                </c:pt>
                <c:pt idx="1832">
                  <c:v>43933.375105960651</c:v>
                </c:pt>
                <c:pt idx="1833">
                  <c:v>43933.416772685188</c:v>
                </c:pt>
                <c:pt idx="1834">
                  <c:v>43933.458439409726</c:v>
                </c:pt>
                <c:pt idx="1835">
                  <c:v>43933.500106134263</c:v>
                </c:pt>
                <c:pt idx="1836">
                  <c:v>43933.541772858793</c:v>
                </c:pt>
                <c:pt idx="1837">
                  <c:v>43933.58343958333</c:v>
                </c:pt>
                <c:pt idx="1838">
                  <c:v>43933.625106307867</c:v>
                </c:pt>
                <c:pt idx="1839">
                  <c:v>43933.666773032404</c:v>
                </c:pt>
                <c:pt idx="1840">
                  <c:v>43933.708439756942</c:v>
                </c:pt>
                <c:pt idx="1841">
                  <c:v>43933.750106481479</c:v>
                </c:pt>
                <c:pt idx="1842">
                  <c:v>43933.791773206016</c:v>
                </c:pt>
                <c:pt idx="1843">
                  <c:v>43933.833439930553</c:v>
                </c:pt>
                <c:pt idx="1844">
                  <c:v>43933.87510665509</c:v>
                </c:pt>
                <c:pt idx="1845">
                  <c:v>43933.916773379628</c:v>
                </c:pt>
                <c:pt idx="1846">
                  <c:v>43933.958440104165</c:v>
                </c:pt>
                <c:pt idx="1847">
                  <c:v>43934.000106828702</c:v>
                </c:pt>
                <c:pt idx="1848">
                  <c:v>43934.041773553239</c:v>
                </c:pt>
                <c:pt idx="1849">
                  <c:v>43934.083440277776</c:v>
                </c:pt>
                <c:pt idx="1850">
                  <c:v>43934.125107002314</c:v>
                </c:pt>
                <c:pt idx="1851">
                  <c:v>43934.166773726851</c:v>
                </c:pt>
                <c:pt idx="1852">
                  <c:v>43934.208440451388</c:v>
                </c:pt>
                <c:pt idx="1853">
                  <c:v>43934.250107175925</c:v>
                </c:pt>
                <c:pt idx="1854">
                  <c:v>43934.291773900462</c:v>
                </c:pt>
                <c:pt idx="1855">
                  <c:v>43934.333440625</c:v>
                </c:pt>
                <c:pt idx="1856">
                  <c:v>43934.375107349537</c:v>
                </c:pt>
                <c:pt idx="1857">
                  <c:v>43934.416774074074</c:v>
                </c:pt>
                <c:pt idx="1858">
                  <c:v>43934.458440798611</c:v>
                </c:pt>
                <c:pt idx="1859">
                  <c:v>43934.500107523148</c:v>
                </c:pt>
                <c:pt idx="1860">
                  <c:v>43934.541774247686</c:v>
                </c:pt>
                <c:pt idx="1861">
                  <c:v>43934.583440972223</c:v>
                </c:pt>
                <c:pt idx="1862">
                  <c:v>43934.62510769676</c:v>
                </c:pt>
                <c:pt idx="1863">
                  <c:v>43934.666774421297</c:v>
                </c:pt>
                <c:pt idx="1864">
                  <c:v>43934.708441145835</c:v>
                </c:pt>
                <c:pt idx="1865">
                  <c:v>43934.750107870372</c:v>
                </c:pt>
                <c:pt idx="1866">
                  <c:v>43934.791774594909</c:v>
                </c:pt>
                <c:pt idx="1867">
                  <c:v>43934.833441319446</c:v>
                </c:pt>
                <c:pt idx="1868">
                  <c:v>43934.875108043983</c:v>
                </c:pt>
                <c:pt idx="1869">
                  <c:v>43934.916774768521</c:v>
                </c:pt>
                <c:pt idx="1870">
                  <c:v>43934.958441493058</c:v>
                </c:pt>
                <c:pt idx="1871">
                  <c:v>43935.000108217595</c:v>
                </c:pt>
                <c:pt idx="1872">
                  <c:v>43935.041774942132</c:v>
                </c:pt>
                <c:pt idx="1873">
                  <c:v>43935.083441666669</c:v>
                </c:pt>
                <c:pt idx="1874">
                  <c:v>43935.125108391207</c:v>
                </c:pt>
                <c:pt idx="1875">
                  <c:v>43935.166775115744</c:v>
                </c:pt>
                <c:pt idx="1876">
                  <c:v>43935.208441840281</c:v>
                </c:pt>
                <c:pt idx="1877">
                  <c:v>43935.250108564818</c:v>
                </c:pt>
                <c:pt idx="1878">
                  <c:v>43935.291775289355</c:v>
                </c:pt>
                <c:pt idx="1879">
                  <c:v>43935.333442013885</c:v>
                </c:pt>
                <c:pt idx="1880">
                  <c:v>43935.375108738423</c:v>
                </c:pt>
                <c:pt idx="1881">
                  <c:v>43935.41677546296</c:v>
                </c:pt>
                <c:pt idx="1882">
                  <c:v>43935.458442187497</c:v>
                </c:pt>
                <c:pt idx="1883">
                  <c:v>43935.500108912034</c:v>
                </c:pt>
                <c:pt idx="1884">
                  <c:v>43935.541775636571</c:v>
                </c:pt>
                <c:pt idx="1885">
                  <c:v>43935.583442361109</c:v>
                </c:pt>
                <c:pt idx="1886">
                  <c:v>43935.625109085646</c:v>
                </c:pt>
                <c:pt idx="1887">
                  <c:v>43935.666775810183</c:v>
                </c:pt>
                <c:pt idx="1888">
                  <c:v>43935.70844253472</c:v>
                </c:pt>
                <c:pt idx="1889">
                  <c:v>43935.750109259257</c:v>
                </c:pt>
                <c:pt idx="1890">
                  <c:v>43935.791775983795</c:v>
                </c:pt>
                <c:pt idx="1891">
                  <c:v>43935.833442708332</c:v>
                </c:pt>
                <c:pt idx="1892">
                  <c:v>43935.875109432869</c:v>
                </c:pt>
                <c:pt idx="1893">
                  <c:v>43935.916776157406</c:v>
                </c:pt>
                <c:pt idx="1894">
                  <c:v>43935.958442881943</c:v>
                </c:pt>
                <c:pt idx="1895">
                  <c:v>43936.000109606481</c:v>
                </c:pt>
                <c:pt idx="1896">
                  <c:v>43936.041776331018</c:v>
                </c:pt>
                <c:pt idx="1897">
                  <c:v>43936.083443055555</c:v>
                </c:pt>
                <c:pt idx="1898">
                  <c:v>43936.125109780092</c:v>
                </c:pt>
                <c:pt idx="1899">
                  <c:v>43936.16677650463</c:v>
                </c:pt>
                <c:pt idx="1900">
                  <c:v>43936.208443229167</c:v>
                </c:pt>
                <c:pt idx="1901">
                  <c:v>43936.250109953704</c:v>
                </c:pt>
                <c:pt idx="1902">
                  <c:v>43936.291776678241</c:v>
                </c:pt>
                <c:pt idx="1903">
                  <c:v>43936.333443402778</c:v>
                </c:pt>
                <c:pt idx="1904">
                  <c:v>43936.375110127316</c:v>
                </c:pt>
                <c:pt idx="1905">
                  <c:v>43936.416776851853</c:v>
                </c:pt>
                <c:pt idx="1906">
                  <c:v>43936.45844357639</c:v>
                </c:pt>
                <c:pt idx="1907">
                  <c:v>43936.500110300927</c:v>
                </c:pt>
                <c:pt idx="1908">
                  <c:v>43936.541777025464</c:v>
                </c:pt>
                <c:pt idx="1909">
                  <c:v>43936.583443750002</c:v>
                </c:pt>
                <c:pt idx="1910">
                  <c:v>43936.625110474539</c:v>
                </c:pt>
                <c:pt idx="1911">
                  <c:v>43936.666777199076</c:v>
                </c:pt>
                <c:pt idx="1912">
                  <c:v>43936.708443923613</c:v>
                </c:pt>
                <c:pt idx="1913">
                  <c:v>43936.75011064815</c:v>
                </c:pt>
                <c:pt idx="1914">
                  <c:v>43936.791777372688</c:v>
                </c:pt>
                <c:pt idx="1915">
                  <c:v>43936.833444097225</c:v>
                </c:pt>
                <c:pt idx="1916">
                  <c:v>43936.875110821762</c:v>
                </c:pt>
                <c:pt idx="1917">
                  <c:v>43936.916777546299</c:v>
                </c:pt>
                <c:pt idx="1918">
                  <c:v>43936.958444270836</c:v>
                </c:pt>
                <c:pt idx="1919">
                  <c:v>43937.000110995374</c:v>
                </c:pt>
                <c:pt idx="1920">
                  <c:v>43937.041777719911</c:v>
                </c:pt>
                <c:pt idx="1921">
                  <c:v>43937.083444444441</c:v>
                </c:pt>
                <c:pt idx="1922">
                  <c:v>43937.125111168978</c:v>
                </c:pt>
                <c:pt idx="1923">
                  <c:v>43937.166777893515</c:v>
                </c:pt>
                <c:pt idx="1924">
                  <c:v>43937.208444618052</c:v>
                </c:pt>
                <c:pt idx="1925">
                  <c:v>43937.25011134259</c:v>
                </c:pt>
                <c:pt idx="1926">
                  <c:v>43937.291778067127</c:v>
                </c:pt>
                <c:pt idx="1927">
                  <c:v>43937.333444791664</c:v>
                </c:pt>
                <c:pt idx="1928">
                  <c:v>43937.375111516201</c:v>
                </c:pt>
                <c:pt idx="1929">
                  <c:v>43937.416778240738</c:v>
                </c:pt>
                <c:pt idx="1930">
                  <c:v>43937.458444965276</c:v>
                </c:pt>
                <c:pt idx="1931">
                  <c:v>43937.500111689813</c:v>
                </c:pt>
                <c:pt idx="1932">
                  <c:v>43937.54177841435</c:v>
                </c:pt>
                <c:pt idx="1933">
                  <c:v>43937.583445138887</c:v>
                </c:pt>
                <c:pt idx="1934">
                  <c:v>43937.625111863425</c:v>
                </c:pt>
                <c:pt idx="1935">
                  <c:v>43937.666778587962</c:v>
                </c:pt>
                <c:pt idx="1936">
                  <c:v>43937.708445312499</c:v>
                </c:pt>
                <c:pt idx="1937">
                  <c:v>43937.750112037036</c:v>
                </c:pt>
                <c:pt idx="1938">
                  <c:v>43937.791778761573</c:v>
                </c:pt>
                <c:pt idx="1939">
                  <c:v>43937.833445486111</c:v>
                </c:pt>
                <c:pt idx="1940">
                  <c:v>43937.875112210648</c:v>
                </c:pt>
                <c:pt idx="1941">
                  <c:v>43937.916778935185</c:v>
                </c:pt>
                <c:pt idx="1942">
                  <c:v>43937.958445659722</c:v>
                </c:pt>
                <c:pt idx="1943">
                  <c:v>43938.000112384259</c:v>
                </c:pt>
                <c:pt idx="1944">
                  <c:v>43938.041779108797</c:v>
                </c:pt>
                <c:pt idx="1945">
                  <c:v>43938.083445833334</c:v>
                </c:pt>
                <c:pt idx="1946">
                  <c:v>43938.125112557871</c:v>
                </c:pt>
                <c:pt idx="1947">
                  <c:v>43938.166779282408</c:v>
                </c:pt>
                <c:pt idx="1948">
                  <c:v>43938.208446006945</c:v>
                </c:pt>
                <c:pt idx="1949">
                  <c:v>43938.250112731483</c:v>
                </c:pt>
                <c:pt idx="1950">
                  <c:v>43938.29177945602</c:v>
                </c:pt>
                <c:pt idx="1951">
                  <c:v>43938.333446180557</c:v>
                </c:pt>
                <c:pt idx="1952">
                  <c:v>43938.375112905094</c:v>
                </c:pt>
                <c:pt idx="1953">
                  <c:v>43938.416779629631</c:v>
                </c:pt>
                <c:pt idx="1954">
                  <c:v>43938.458446354169</c:v>
                </c:pt>
                <c:pt idx="1955">
                  <c:v>43938.500113078706</c:v>
                </c:pt>
                <c:pt idx="1956">
                  <c:v>43938.541779803243</c:v>
                </c:pt>
                <c:pt idx="1957">
                  <c:v>43938.58344652778</c:v>
                </c:pt>
                <c:pt idx="1958">
                  <c:v>43938.625113252318</c:v>
                </c:pt>
                <c:pt idx="1959">
                  <c:v>43938.666779976855</c:v>
                </c:pt>
                <c:pt idx="1960">
                  <c:v>43938.708446701392</c:v>
                </c:pt>
                <c:pt idx="1961">
                  <c:v>43938.750113425929</c:v>
                </c:pt>
                <c:pt idx="1962">
                  <c:v>43938.791780150466</c:v>
                </c:pt>
                <c:pt idx="1963">
                  <c:v>43938.833446875004</c:v>
                </c:pt>
                <c:pt idx="1964">
                  <c:v>43938.875113599534</c:v>
                </c:pt>
                <c:pt idx="1965">
                  <c:v>43938.916780324071</c:v>
                </c:pt>
                <c:pt idx="1966">
                  <c:v>43938.958447048608</c:v>
                </c:pt>
                <c:pt idx="1967">
                  <c:v>43939.000113773145</c:v>
                </c:pt>
                <c:pt idx="1968">
                  <c:v>43939.041780497682</c:v>
                </c:pt>
                <c:pt idx="1969">
                  <c:v>43939.08344722222</c:v>
                </c:pt>
                <c:pt idx="1970">
                  <c:v>43939.125113946757</c:v>
                </c:pt>
                <c:pt idx="1971">
                  <c:v>43939.166780671294</c:v>
                </c:pt>
                <c:pt idx="1972">
                  <c:v>43939.208447395831</c:v>
                </c:pt>
                <c:pt idx="1973">
                  <c:v>43939.250114120368</c:v>
                </c:pt>
                <c:pt idx="1974">
                  <c:v>43939.291780844906</c:v>
                </c:pt>
                <c:pt idx="1975">
                  <c:v>43939.333447569443</c:v>
                </c:pt>
                <c:pt idx="1976">
                  <c:v>43939.37511429398</c:v>
                </c:pt>
                <c:pt idx="1977">
                  <c:v>43939.416781018517</c:v>
                </c:pt>
                <c:pt idx="1978">
                  <c:v>43939.458447743054</c:v>
                </c:pt>
                <c:pt idx="1979">
                  <c:v>43939.500114467592</c:v>
                </c:pt>
                <c:pt idx="1980">
                  <c:v>43939.541781192129</c:v>
                </c:pt>
                <c:pt idx="1981">
                  <c:v>43939.583447916666</c:v>
                </c:pt>
                <c:pt idx="1982">
                  <c:v>43939.625114641203</c:v>
                </c:pt>
                <c:pt idx="1983">
                  <c:v>43939.66678136574</c:v>
                </c:pt>
                <c:pt idx="1984">
                  <c:v>43939.708448090278</c:v>
                </c:pt>
                <c:pt idx="1985">
                  <c:v>43939.750114814815</c:v>
                </c:pt>
                <c:pt idx="1986">
                  <c:v>43939.791781539352</c:v>
                </c:pt>
                <c:pt idx="1987">
                  <c:v>43939.833448263889</c:v>
                </c:pt>
                <c:pt idx="1988">
                  <c:v>43939.875114988427</c:v>
                </c:pt>
                <c:pt idx="1989">
                  <c:v>43939.916781712964</c:v>
                </c:pt>
                <c:pt idx="1990">
                  <c:v>43939.958448437501</c:v>
                </c:pt>
                <c:pt idx="1991">
                  <c:v>43940.000115162038</c:v>
                </c:pt>
                <c:pt idx="1992">
                  <c:v>43940.041781886575</c:v>
                </c:pt>
                <c:pt idx="1993">
                  <c:v>43940.083448611113</c:v>
                </c:pt>
                <c:pt idx="1994">
                  <c:v>43940.12511533565</c:v>
                </c:pt>
                <c:pt idx="1995">
                  <c:v>43940.166782060187</c:v>
                </c:pt>
                <c:pt idx="1996">
                  <c:v>43940.208448784724</c:v>
                </c:pt>
                <c:pt idx="1997">
                  <c:v>43940.250115509261</c:v>
                </c:pt>
                <c:pt idx="1998">
                  <c:v>43940.291782233799</c:v>
                </c:pt>
                <c:pt idx="1999">
                  <c:v>43940.333448958336</c:v>
                </c:pt>
                <c:pt idx="2000">
                  <c:v>43940.375115682873</c:v>
                </c:pt>
                <c:pt idx="2001">
                  <c:v>43940.41678240741</c:v>
                </c:pt>
                <c:pt idx="2002">
                  <c:v>43940.458449131947</c:v>
                </c:pt>
                <c:pt idx="2003">
                  <c:v>43940.500115856485</c:v>
                </c:pt>
                <c:pt idx="2004">
                  <c:v>43940.541782581022</c:v>
                </c:pt>
                <c:pt idx="2005">
                  <c:v>43940.583449305559</c:v>
                </c:pt>
                <c:pt idx="2006">
                  <c:v>43940.625116030089</c:v>
                </c:pt>
                <c:pt idx="2007">
                  <c:v>43940.666782754626</c:v>
                </c:pt>
                <c:pt idx="2008">
                  <c:v>43940.708449479163</c:v>
                </c:pt>
                <c:pt idx="2009">
                  <c:v>43940.750116203701</c:v>
                </c:pt>
                <c:pt idx="2010">
                  <c:v>43940.791782928238</c:v>
                </c:pt>
                <c:pt idx="2011">
                  <c:v>43940.833449652775</c:v>
                </c:pt>
                <c:pt idx="2012">
                  <c:v>43940.875116377312</c:v>
                </c:pt>
                <c:pt idx="2013">
                  <c:v>43940.916783101849</c:v>
                </c:pt>
                <c:pt idx="2014">
                  <c:v>43940.958449826387</c:v>
                </c:pt>
                <c:pt idx="2015">
                  <c:v>43941.000116550924</c:v>
                </c:pt>
                <c:pt idx="2016">
                  <c:v>43941.041783275461</c:v>
                </c:pt>
                <c:pt idx="2017">
                  <c:v>43941.083449999998</c:v>
                </c:pt>
                <c:pt idx="2018">
                  <c:v>43941.125116724535</c:v>
                </c:pt>
                <c:pt idx="2019">
                  <c:v>43941.166783449073</c:v>
                </c:pt>
                <c:pt idx="2020">
                  <c:v>43941.20845017361</c:v>
                </c:pt>
                <c:pt idx="2021">
                  <c:v>43941.250116898147</c:v>
                </c:pt>
                <c:pt idx="2022">
                  <c:v>43941.291783622684</c:v>
                </c:pt>
                <c:pt idx="2023">
                  <c:v>43941.333450347222</c:v>
                </c:pt>
                <c:pt idx="2024">
                  <c:v>43941.375117071759</c:v>
                </c:pt>
                <c:pt idx="2025">
                  <c:v>43941.416783796296</c:v>
                </c:pt>
                <c:pt idx="2026">
                  <c:v>43941.458450520833</c:v>
                </c:pt>
                <c:pt idx="2027">
                  <c:v>43941.50011724537</c:v>
                </c:pt>
                <c:pt idx="2028">
                  <c:v>43941.541783969908</c:v>
                </c:pt>
                <c:pt idx="2029">
                  <c:v>43941.583450694445</c:v>
                </c:pt>
                <c:pt idx="2030">
                  <c:v>43941.625117418982</c:v>
                </c:pt>
                <c:pt idx="2031">
                  <c:v>43941.666784143519</c:v>
                </c:pt>
                <c:pt idx="2032">
                  <c:v>43941.708450868056</c:v>
                </c:pt>
                <c:pt idx="2033">
                  <c:v>43941.750117592594</c:v>
                </c:pt>
                <c:pt idx="2034">
                  <c:v>43941.791784317131</c:v>
                </c:pt>
                <c:pt idx="2035">
                  <c:v>43941.833451041668</c:v>
                </c:pt>
                <c:pt idx="2036">
                  <c:v>43941.875117766205</c:v>
                </c:pt>
                <c:pt idx="2037">
                  <c:v>43941.916784490742</c:v>
                </c:pt>
                <c:pt idx="2038">
                  <c:v>43941.95845121528</c:v>
                </c:pt>
                <c:pt idx="2039">
                  <c:v>43942.000117939817</c:v>
                </c:pt>
                <c:pt idx="2040">
                  <c:v>43942.041784664354</c:v>
                </c:pt>
                <c:pt idx="2041">
                  <c:v>43942.083451388891</c:v>
                </c:pt>
                <c:pt idx="2042">
                  <c:v>43942.125118113428</c:v>
                </c:pt>
                <c:pt idx="2043">
                  <c:v>43942.166784837966</c:v>
                </c:pt>
                <c:pt idx="2044">
                  <c:v>43942.208451562503</c:v>
                </c:pt>
                <c:pt idx="2045">
                  <c:v>43942.25011828704</c:v>
                </c:pt>
                <c:pt idx="2046">
                  <c:v>43942.291785011577</c:v>
                </c:pt>
                <c:pt idx="2047">
                  <c:v>43942.333451736115</c:v>
                </c:pt>
                <c:pt idx="2048">
                  <c:v>43942.375118460652</c:v>
                </c:pt>
                <c:pt idx="2049">
                  <c:v>43942.416785185182</c:v>
                </c:pt>
                <c:pt idx="2050">
                  <c:v>43942.458451909719</c:v>
                </c:pt>
                <c:pt idx="2051">
                  <c:v>43942.500118634256</c:v>
                </c:pt>
                <c:pt idx="2052">
                  <c:v>43942.541785358793</c:v>
                </c:pt>
                <c:pt idx="2053">
                  <c:v>43942.58345208333</c:v>
                </c:pt>
                <c:pt idx="2054">
                  <c:v>43942.625118807868</c:v>
                </c:pt>
                <c:pt idx="2055">
                  <c:v>43942.666785532405</c:v>
                </c:pt>
                <c:pt idx="2056">
                  <c:v>43942.708452256942</c:v>
                </c:pt>
                <c:pt idx="2057">
                  <c:v>43942.750118981479</c:v>
                </c:pt>
                <c:pt idx="2058">
                  <c:v>43942.791785706017</c:v>
                </c:pt>
                <c:pt idx="2059">
                  <c:v>43942.833452430554</c:v>
                </c:pt>
                <c:pt idx="2060">
                  <c:v>43942.875119155091</c:v>
                </c:pt>
                <c:pt idx="2061">
                  <c:v>43942.916785879628</c:v>
                </c:pt>
                <c:pt idx="2062">
                  <c:v>43942.958452604165</c:v>
                </c:pt>
                <c:pt idx="2063">
                  <c:v>43943.000119328703</c:v>
                </c:pt>
                <c:pt idx="2064">
                  <c:v>43943.04178605324</c:v>
                </c:pt>
                <c:pt idx="2065">
                  <c:v>43943.083452777777</c:v>
                </c:pt>
                <c:pt idx="2066">
                  <c:v>43943.125119502314</c:v>
                </c:pt>
                <c:pt idx="2067">
                  <c:v>43943.166786226851</c:v>
                </c:pt>
                <c:pt idx="2068">
                  <c:v>43943.208452951389</c:v>
                </c:pt>
                <c:pt idx="2069">
                  <c:v>43943.250119675926</c:v>
                </c:pt>
                <c:pt idx="2070">
                  <c:v>43943.291786400463</c:v>
                </c:pt>
                <c:pt idx="2071">
                  <c:v>43943.333453125</c:v>
                </c:pt>
                <c:pt idx="2072">
                  <c:v>43943.375119849537</c:v>
                </c:pt>
                <c:pt idx="2073">
                  <c:v>43943.416786574075</c:v>
                </c:pt>
                <c:pt idx="2074">
                  <c:v>43943.458453298612</c:v>
                </c:pt>
                <c:pt idx="2075">
                  <c:v>43943.500120023149</c:v>
                </c:pt>
                <c:pt idx="2076">
                  <c:v>43943.541786747686</c:v>
                </c:pt>
                <c:pt idx="2077">
                  <c:v>43943.583453472223</c:v>
                </c:pt>
                <c:pt idx="2078">
                  <c:v>43943.625120196761</c:v>
                </c:pt>
                <c:pt idx="2079">
                  <c:v>43943.666786921298</c:v>
                </c:pt>
                <c:pt idx="2080">
                  <c:v>43943.708453645835</c:v>
                </c:pt>
                <c:pt idx="2081">
                  <c:v>43943.750120370372</c:v>
                </c:pt>
                <c:pt idx="2082">
                  <c:v>43943.79178709491</c:v>
                </c:pt>
                <c:pt idx="2083">
                  <c:v>43943.833453819447</c:v>
                </c:pt>
                <c:pt idx="2084">
                  <c:v>43943.875120543984</c:v>
                </c:pt>
                <c:pt idx="2085">
                  <c:v>43943.916787268521</c:v>
                </c:pt>
                <c:pt idx="2086">
                  <c:v>43943.958453993058</c:v>
                </c:pt>
                <c:pt idx="2087">
                  <c:v>43944.000120717596</c:v>
                </c:pt>
                <c:pt idx="2088">
                  <c:v>43944.041787442133</c:v>
                </c:pt>
                <c:pt idx="2089">
                  <c:v>43944.08345416667</c:v>
                </c:pt>
                <c:pt idx="2090">
                  <c:v>43944.125120891207</c:v>
                </c:pt>
                <c:pt idx="2091">
                  <c:v>43944.166787615737</c:v>
                </c:pt>
                <c:pt idx="2092">
                  <c:v>43944.208454340274</c:v>
                </c:pt>
                <c:pt idx="2093">
                  <c:v>43944.250121064812</c:v>
                </c:pt>
                <c:pt idx="2094">
                  <c:v>43944.291787789349</c:v>
                </c:pt>
                <c:pt idx="2095">
                  <c:v>43944.333454513886</c:v>
                </c:pt>
                <c:pt idx="2096">
                  <c:v>43944.375121238423</c:v>
                </c:pt>
                <c:pt idx="2097">
                  <c:v>43944.41678796296</c:v>
                </c:pt>
                <c:pt idx="2098">
                  <c:v>43944.458454687498</c:v>
                </c:pt>
                <c:pt idx="2099">
                  <c:v>43944.500121412035</c:v>
                </c:pt>
                <c:pt idx="2100">
                  <c:v>43944.541788136572</c:v>
                </c:pt>
                <c:pt idx="2101">
                  <c:v>43944.583454861109</c:v>
                </c:pt>
                <c:pt idx="2102">
                  <c:v>43944.625121585646</c:v>
                </c:pt>
                <c:pt idx="2103">
                  <c:v>43944.666788310184</c:v>
                </c:pt>
                <c:pt idx="2104">
                  <c:v>43944.708455034721</c:v>
                </c:pt>
                <c:pt idx="2105">
                  <c:v>43944.750121759258</c:v>
                </c:pt>
                <c:pt idx="2106">
                  <c:v>43944.791788483795</c:v>
                </c:pt>
                <c:pt idx="2107">
                  <c:v>43944.833455208332</c:v>
                </c:pt>
                <c:pt idx="2108">
                  <c:v>43944.87512193287</c:v>
                </c:pt>
                <c:pt idx="2109">
                  <c:v>43944.916788657407</c:v>
                </c:pt>
                <c:pt idx="2110">
                  <c:v>43944.958455381944</c:v>
                </c:pt>
                <c:pt idx="2111">
                  <c:v>43945.000122106481</c:v>
                </c:pt>
                <c:pt idx="2112">
                  <c:v>43945.041788831018</c:v>
                </c:pt>
                <c:pt idx="2113">
                  <c:v>43945.083455555556</c:v>
                </c:pt>
                <c:pt idx="2114">
                  <c:v>43945.125122280093</c:v>
                </c:pt>
                <c:pt idx="2115">
                  <c:v>43945.16678900463</c:v>
                </c:pt>
                <c:pt idx="2116">
                  <c:v>43945.208455729167</c:v>
                </c:pt>
                <c:pt idx="2117">
                  <c:v>43945.250122453705</c:v>
                </c:pt>
                <c:pt idx="2118">
                  <c:v>43945.291789178242</c:v>
                </c:pt>
                <c:pt idx="2119">
                  <c:v>43945.333455902779</c:v>
                </c:pt>
                <c:pt idx="2120">
                  <c:v>43945.375122627316</c:v>
                </c:pt>
                <c:pt idx="2121">
                  <c:v>43945.416789351853</c:v>
                </c:pt>
                <c:pt idx="2122">
                  <c:v>43945.458456076391</c:v>
                </c:pt>
                <c:pt idx="2123">
                  <c:v>43945.500122800928</c:v>
                </c:pt>
                <c:pt idx="2124">
                  <c:v>43945.541789525465</c:v>
                </c:pt>
                <c:pt idx="2125">
                  <c:v>43945.583456250002</c:v>
                </c:pt>
                <c:pt idx="2126">
                  <c:v>43945.625122974539</c:v>
                </c:pt>
                <c:pt idx="2127">
                  <c:v>43945.666789699077</c:v>
                </c:pt>
                <c:pt idx="2128">
                  <c:v>43945.708456423614</c:v>
                </c:pt>
                <c:pt idx="2129">
                  <c:v>43945.750123148151</c:v>
                </c:pt>
                <c:pt idx="2130">
                  <c:v>43945.791789872688</c:v>
                </c:pt>
                <c:pt idx="2131">
                  <c:v>43945.833456597225</c:v>
                </c:pt>
                <c:pt idx="2132">
                  <c:v>43945.875123321763</c:v>
                </c:pt>
                <c:pt idx="2133">
                  <c:v>43945.9167900463</c:v>
                </c:pt>
                <c:pt idx="2134">
                  <c:v>43945.95845677083</c:v>
                </c:pt>
                <c:pt idx="2135">
                  <c:v>43946.000123495367</c:v>
                </c:pt>
                <c:pt idx="2136">
                  <c:v>43946.041790219904</c:v>
                </c:pt>
                <c:pt idx="2137">
                  <c:v>43946.083456944441</c:v>
                </c:pt>
                <c:pt idx="2138">
                  <c:v>43946.125123668979</c:v>
                </c:pt>
                <c:pt idx="2139">
                  <c:v>43946.166790393516</c:v>
                </c:pt>
                <c:pt idx="2140">
                  <c:v>43946.208457118053</c:v>
                </c:pt>
                <c:pt idx="2141">
                  <c:v>43946.25012384259</c:v>
                </c:pt>
                <c:pt idx="2142">
                  <c:v>43946.291790567127</c:v>
                </c:pt>
                <c:pt idx="2143">
                  <c:v>43946.333457291665</c:v>
                </c:pt>
                <c:pt idx="2144">
                  <c:v>43946.375124016202</c:v>
                </c:pt>
                <c:pt idx="2145">
                  <c:v>43946.416790740739</c:v>
                </c:pt>
                <c:pt idx="2146">
                  <c:v>43946.458457465276</c:v>
                </c:pt>
                <c:pt idx="2147">
                  <c:v>43946.500124189814</c:v>
                </c:pt>
                <c:pt idx="2148">
                  <c:v>43946.541790914351</c:v>
                </c:pt>
                <c:pt idx="2149">
                  <c:v>43946.583457638888</c:v>
                </c:pt>
                <c:pt idx="2150">
                  <c:v>43946.625124363425</c:v>
                </c:pt>
                <c:pt idx="2151">
                  <c:v>43946.666791087962</c:v>
                </c:pt>
                <c:pt idx="2152">
                  <c:v>43946.7084578125</c:v>
                </c:pt>
                <c:pt idx="2153">
                  <c:v>43946.750124537037</c:v>
                </c:pt>
                <c:pt idx="2154">
                  <c:v>43946.791791261574</c:v>
                </c:pt>
                <c:pt idx="2155">
                  <c:v>43946.833457986111</c:v>
                </c:pt>
                <c:pt idx="2156">
                  <c:v>43946.875124710648</c:v>
                </c:pt>
                <c:pt idx="2157">
                  <c:v>43946.916791435186</c:v>
                </c:pt>
                <c:pt idx="2158">
                  <c:v>43946.958458159723</c:v>
                </c:pt>
                <c:pt idx="2159">
                  <c:v>43947.00012488426</c:v>
                </c:pt>
                <c:pt idx="2160">
                  <c:v>43947.041791608797</c:v>
                </c:pt>
                <c:pt idx="2161">
                  <c:v>43947.083458333334</c:v>
                </c:pt>
                <c:pt idx="2162">
                  <c:v>43947.125125057872</c:v>
                </c:pt>
                <c:pt idx="2163">
                  <c:v>43947.166791782409</c:v>
                </c:pt>
                <c:pt idx="2164">
                  <c:v>43947.208458506946</c:v>
                </c:pt>
                <c:pt idx="2165">
                  <c:v>43947.250125231483</c:v>
                </c:pt>
                <c:pt idx="2166">
                  <c:v>43947.29179195602</c:v>
                </c:pt>
                <c:pt idx="2167">
                  <c:v>43947.333458680558</c:v>
                </c:pt>
                <c:pt idx="2168">
                  <c:v>43947.375125405095</c:v>
                </c:pt>
                <c:pt idx="2169">
                  <c:v>43947.416792129632</c:v>
                </c:pt>
                <c:pt idx="2170">
                  <c:v>43947.458458854169</c:v>
                </c:pt>
                <c:pt idx="2171">
                  <c:v>43947.500125578707</c:v>
                </c:pt>
                <c:pt idx="2172">
                  <c:v>43947.541792303244</c:v>
                </c:pt>
                <c:pt idx="2173">
                  <c:v>43947.583459027781</c:v>
                </c:pt>
                <c:pt idx="2174">
                  <c:v>43947.625125752318</c:v>
                </c:pt>
                <c:pt idx="2175">
                  <c:v>43947.666792476855</c:v>
                </c:pt>
                <c:pt idx="2176">
                  <c:v>43947.708459201385</c:v>
                </c:pt>
                <c:pt idx="2177">
                  <c:v>43947.750125925922</c:v>
                </c:pt>
                <c:pt idx="2178">
                  <c:v>43947.79179265046</c:v>
                </c:pt>
                <c:pt idx="2179">
                  <c:v>43947.833459374997</c:v>
                </c:pt>
                <c:pt idx="2180">
                  <c:v>43947.875126099534</c:v>
                </c:pt>
                <c:pt idx="2181">
                  <c:v>43947.916792824071</c:v>
                </c:pt>
                <c:pt idx="2182">
                  <c:v>43947.958459548609</c:v>
                </c:pt>
                <c:pt idx="2183">
                  <c:v>43948.000126273146</c:v>
                </c:pt>
                <c:pt idx="2184">
                  <c:v>43948.041792997683</c:v>
                </c:pt>
                <c:pt idx="2185">
                  <c:v>43948.08345972222</c:v>
                </c:pt>
                <c:pt idx="2186">
                  <c:v>43948.125126446757</c:v>
                </c:pt>
                <c:pt idx="2187">
                  <c:v>43948.166793171295</c:v>
                </c:pt>
                <c:pt idx="2188">
                  <c:v>43948.208459895832</c:v>
                </c:pt>
                <c:pt idx="2189">
                  <c:v>43948.250126620369</c:v>
                </c:pt>
                <c:pt idx="2190">
                  <c:v>43948.291793344906</c:v>
                </c:pt>
                <c:pt idx="2191">
                  <c:v>43948.333460069443</c:v>
                </c:pt>
                <c:pt idx="2192">
                  <c:v>43948.375126793981</c:v>
                </c:pt>
                <c:pt idx="2193">
                  <c:v>43948.416793518518</c:v>
                </c:pt>
                <c:pt idx="2194">
                  <c:v>43948.458460243055</c:v>
                </c:pt>
                <c:pt idx="2195">
                  <c:v>43948.500126967592</c:v>
                </c:pt>
                <c:pt idx="2196">
                  <c:v>43948.541793692129</c:v>
                </c:pt>
                <c:pt idx="2197">
                  <c:v>43948.583460416667</c:v>
                </c:pt>
                <c:pt idx="2198">
                  <c:v>43948.625127141204</c:v>
                </c:pt>
                <c:pt idx="2199">
                  <c:v>43948.666793865741</c:v>
                </c:pt>
                <c:pt idx="2200">
                  <c:v>43948.708460590278</c:v>
                </c:pt>
                <c:pt idx="2201">
                  <c:v>43948.750127314815</c:v>
                </c:pt>
                <c:pt idx="2202">
                  <c:v>43948.791794039353</c:v>
                </c:pt>
                <c:pt idx="2203">
                  <c:v>43948.83346076389</c:v>
                </c:pt>
                <c:pt idx="2204">
                  <c:v>43948.875127488427</c:v>
                </c:pt>
                <c:pt idx="2205">
                  <c:v>43948.916794212964</c:v>
                </c:pt>
                <c:pt idx="2206">
                  <c:v>43948.958460937502</c:v>
                </c:pt>
                <c:pt idx="2207">
                  <c:v>43949.000127662039</c:v>
                </c:pt>
                <c:pt idx="2208">
                  <c:v>43949.041794386576</c:v>
                </c:pt>
                <c:pt idx="2209">
                  <c:v>43949.083461111113</c:v>
                </c:pt>
                <c:pt idx="2210">
                  <c:v>43949.12512783565</c:v>
                </c:pt>
                <c:pt idx="2211">
                  <c:v>43949.166794560188</c:v>
                </c:pt>
                <c:pt idx="2212">
                  <c:v>43949.208461284725</c:v>
                </c:pt>
                <c:pt idx="2213">
                  <c:v>43949.250128009262</c:v>
                </c:pt>
                <c:pt idx="2214">
                  <c:v>43949.291794733799</c:v>
                </c:pt>
                <c:pt idx="2215">
                  <c:v>43949.333461458336</c:v>
                </c:pt>
                <c:pt idx="2216">
                  <c:v>43949.375128182874</c:v>
                </c:pt>
                <c:pt idx="2217">
                  <c:v>43949.416794907411</c:v>
                </c:pt>
                <c:pt idx="2218">
                  <c:v>43949.458461631948</c:v>
                </c:pt>
                <c:pt idx="2219">
                  <c:v>43949.500128356478</c:v>
                </c:pt>
                <c:pt idx="2220">
                  <c:v>43949.541795081015</c:v>
                </c:pt>
                <c:pt idx="2221">
                  <c:v>43949.583461805552</c:v>
                </c:pt>
                <c:pt idx="2222">
                  <c:v>43949.62512853009</c:v>
                </c:pt>
                <c:pt idx="2223">
                  <c:v>43949.666795254627</c:v>
                </c:pt>
                <c:pt idx="2224">
                  <c:v>43949.708461979164</c:v>
                </c:pt>
                <c:pt idx="2225">
                  <c:v>43949.750128703701</c:v>
                </c:pt>
                <c:pt idx="2226">
                  <c:v>43949.791795428238</c:v>
                </c:pt>
                <c:pt idx="2227">
                  <c:v>43949.833462152776</c:v>
                </c:pt>
                <c:pt idx="2228">
                  <c:v>43949.875128877313</c:v>
                </c:pt>
                <c:pt idx="2229">
                  <c:v>43949.91679560185</c:v>
                </c:pt>
                <c:pt idx="2230">
                  <c:v>43949.958462326387</c:v>
                </c:pt>
                <c:pt idx="2231">
                  <c:v>43950.000129050924</c:v>
                </c:pt>
                <c:pt idx="2232">
                  <c:v>43950.041795775462</c:v>
                </c:pt>
                <c:pt idx="2233">
                  <c:v>43950.083462499999</c:v>
                </c:pt>
                <c:pt idx="2234">
                  <c:v>43950.125129224536</c:v>
                </c:pt>
                <c:pt idx="2235">
                  <c:v>43950.166795949073</c:v>
                </c:pt>
                <c:pt idx="2236">
                  <c:v>43950.20846267361</c:v>
                </c:pt>
                <c:pt idx="2237">
                  <c:v>43950.250129398148</c:v>
                </c:pt>
                <c:pt idx="2238">
                  <c:v>43950.291796122685</c:v>
                </c:pt>
                <c:pt idx="2239">
                  <c:v>43950.333462847222</c:v>
                </c:pt>
                <c:pt idx="2240">
                  <c:v>43950.375129571759</c:v>
                </c:pt>
                <c:pt idx="2241">
                  <c:v>43950.416796296297</c:v>
                </c:pt>
                <c:pt idx="2242">
                  <c:v>43950.458463020834</c:v>
                </c:pt>
                <c:pt idx="2243">
                  <c:v>43950.500129745371</c:v>
                </c:pt>
                <c:pt idx="2244">
                  <c:v>43950.541796469908</c:v>
                </c:pt>
                <c:pt idx="2245">
                  <c:v>43950.583463194445</c:v>
                </c:pt>
                <c:pt idx="2246">
                  <c:v>43950.625129918983</c:v>
                </c:pt>
                <c:pt idx="2247">
                  <c:v>43950.66679664352</c:v>
                </c:pt>
                <c:pt idx="2248">
                  <c:v>43950.708463368057</c:v>
                </c:pt>
                <c:pt idx="2249">
                  <c:v>43950.750130092594</c:v>
                </c:pt>
                <c:pt idx="2250">
                  <c:v>43950.791796817131</c:v>
                </c:pt>
                <c:pt idx="2251">
                  <c:v>43950.833463541669</c:v>
                </c:pt>
                <c:pt idx="2252">
                  <c:v>43950.875130266206</c:v>
                </c:pt>
                <c:pt idx="2253">
                  <c:v>43950.916796990743</c:v>
                </c:pt>
                <c:pt idx="2254">
                  <c:v>43950.95846371528</c:v>
                </c:pt>
                <c:pt idx="2255">
                  <c:v>43951.000130439817</c:v>
                </c:pt>
                <c:pt idx="2256">
                  <c:v>43951.041797164355</c:v>
                </c:pt>
                <c:pt idx="2257">
                  <c:v>43951.083463888892</c:v>
                </c:pt>
                <c:pt idx="2258">
                  <c:v>43951.125130613429</c:v>
                </c:pt>
                <c:pt idx="2259">
                  <c:v>43951.166797337966</c:v>
                </c:pt>
                <c:pt idx="2260">
                  <c:v>43951.208464062503</c:v>
                </c:pt>
                <c:pt idx="2261">
                  <c:v>43951.250130787033</c:v>
                </c:pt>
                <c:pt idx="2262">
                  <c:v>43951.291797511571</c:v>
                </c:pt>
                <c:pt idx="2263">
                  <c:v>43951.333464236108</c:v>
                </c:pt>
                <c:pt idx="2264">
                  <c:v>43951.375130960645</c:v>
                </c:pt>
                <c:pt idx="2265">
                  <c:v>43951.416797685182</c:v>
                </c:pt>
                <c:pt idx="2266">
                  <c:v>43951.458464409719</c:v>
                </c:pt>
                <c:pt idx="2267">
                  <c:v>43951.500131134257</c:v>
                </c:pt>
                <c:pt idx="2268">
                  <c:v>43951.541797858794</c:v>
                </c:pt>
                <c:pt idx="2269">
                  <c:v>43951.583464583331</c:v>
                </c:pt>
                <c:pt idx="2270">
                  <c:v>43951.625131307868</c:v>
                </c:pt>
                <c:pt idx="2271">
                  <c:v>43951.666798032405</c:v>
                </c:pt>
                <c:pt idx="2272">
                  <c:v>43951.708464756943</c:v>
                </c:pt>
                <c:pt idx="2273">
                  <c:v>43951.75013148148</c:v>
                </c:pt>
                <c:pt idx="2274">
                  <c:v>43951.791798206017</c:v>
                </c:pt>
                <c:pt idx="2275">
                  <c:v>43951.833464930554</c:v>
                </c:pt>
                <c:pt idx="2276">
                  <c:v>43951.875131655092</c:v>
                </c:pt>
                <c:pt idx="2277">
                  <c:v>43951.916798379629</c:v>
                </c:pt>
                <c:pt idx="2278">
                  <c:v>43951.958465104166</c:v>
                </c:pt>
                <c:pt idx="2279">
                  <c:v>43952.000131828703</c:v>
                </c:pt>
                <c:pt idx="2280">
                  <c:v>43952.04179855324</c:v>
                </c:pt>
                <c:pt idx="2281">
                  <c:v>43952.083465277778</c:v>
                </c:pt>
                <c:pt idx="2282">
                  <c:v>43952.125132002315</c:v>
                </c:pt>
                <c:pt idx="2283">
                  <c:v>43952.166798726852</c:v>
                </c:pt>
                <c:pt idx="2284">
                  <c:v>43952.208465451389</c:v>
                </c:pt>
                <c:pt idx="2285">
                  <c:v>43952.250132175926</c:v>
                </c:pt>
                <c:pt idx="2286">
                  <c:v>43952.291798900464</c:v>
                </c:pt>
                <c:pt idx="2287">
                  <c:v>43952.333465625001</c:v>
                </c:pt>
                <c:pt idx="2288">
                  <c:v>43952.375132349538</c:v>
                </c:pt>
                <c:pt idx="2289">
                  <c:v>43952.416799074075</c:v>
                </c:pt>
                <c:pt idx="2290">
                  <c:v>43952.458465798612</c:v>
                </c:pt>
                <c:pt idx="2291">
                  <c:v>43952.50013252315</c:v>
                </c:pt>
                <c:pt idx="2292">
                  <c:v>43952.541799247687</c:v>
                </c:pt>
                <c:pt idx="2293">
                  <c:v>43952.583465972224</c:v>
                </c:pt>
                <c:pt idx="2294">
                  <c:v>43952.625132696761</c:v>
                </c:pt>
                <c:pt idx="2295">
                  <c:v>43952.666799421298</c:v>
                </c:pt>
                <c:pt idx="2296">
                  <c:v>43952.708466145836</c:v>
                </c:pt>
                <c:pt idx="2297">
                  <c:v>43952.750132870373</c:v>
                </c:pt>
                <c:pt idx="2298">
                  <c:v>43952.79179959491</c:v>
                </c:pt>
                <c:pt idx="2299">
                  <c:v>43952.833466319447</c:v>
                </c:pt>
                <c:pt idx="2300">
                  <c:v>43952.875133043985</c:v>
                </c:pt>
                <c:pt idx="2301">
                  <c:v>43952.916799768522</c:v>
                </c:pt>
                <c:pt idx="2302">
                  <c:v>43952.958466493059</c:v>
                </c:pt>
                <c:pt idx="2303">
                  <c:v>43953.000133217596</c:v>
                </c:pt>
                <c:pt idx="2304">
                  <c:v>43953.041799942126</c:v>
                </c:pt>
                <c:pt idx="2305">
                  <c:v>43953.083466666663</c:v>
                </c:pt>
                <c:pt idx="2306">
                  <c:v>43953.125133391201</c:v>
                </c:pt>
                <c:pt idx="2307">
                  <c:v>43953.166800115738</c:v>
                </c:pt>
                <c:pt idx="2308">
                  <c:v>43953.208466840275</c:v>
                </c:pt>
                <c:pt idx="2309">
                  <c:v>43953.250133564812</c:v>
                </c:pt>
                <c:pt idx="2310">
                  <c:v>43953.291800289349</c:v>
                </c:pt>
                <c:pt idx="2311">
                  <c:v>43953.333467013887</c:v>
                </c:pt>
                <c:pt idx="2312">
                  <c:v>43953.375133738424</c:v>
                </c:pt>
                <c:pt idx="2313">
                  <c:v>43953.416800462961</c:v>
                </c:pt>
                <c:pt idx="2314">
                  <c:v>43953.458467187498</c:v>
                </c:pt>
                <c:pt idx="2315">
                  <c:v>43953.500133912035</c:v>
                </c:pt>
                <c:pt idx="2316">
                  <c:v>43953.541800636573</c:v>
                </c:pt>
                <c:pt idx="2317">
                  <c:v>43953.58346736111</c:v>
                </c:pt>
                <c:pt idx="2318">
                  <c:v>43953.625134085647</c:v>
                </c:pt>
                <c:pt idx="2319">
                  <c:v>43953.666800810184</c:v>
                </c:pt>
                <c:pt idx="2320">
                  <c:v>43953.708467534721</c:v>
                </c:pt>
                <c:pt idx="2321">
                  <c:v>43953.750134259259</c:v>
                </c:pt>
                <c:pt idx="2322">
                  <c:v>43953.791800983796</c:v>
                </c:pt>
                <c:pt idx="2323">
                  <c:v>43953.833467708333</c:v>
                </c:pt>
                <c:pt idx="2324">
                  <c:v>43953.87513443287</c:v>
                </c:pt>
                <c:pt idx="2325">
                  <c:v>43953.916801157407</c:v>
                </c:pt>
                <c:pt idx="2326">
                  <c:v>43953.958467881945</c:v>
                </c:pt>
                <c:pt idx="2327">
                  <c:v>43954.000134606482</c:v>
                </c:pt>
                <c:pt idx="2328">
                  <c:v>43954.041801331019</c:v>
                </c:pt>
                <c:pt idx="2329">
                  <c:v>43954.083468055556</c:v>
                </c:pt>
                <c:pt idx="2330">
                  <c:v>43954.125134780094</c:v>
                </c:pt>
                <c:pt idx="2331">
                  <c:v>43954.166801504631</c:v>
                </c:pt>
                <c:pt idx="2332">
                  <c:v>43954.208468229168</c:v>
                </c:pt>
                <c:pt idx="2333">
                  <c:v>43954.250134953705</c:v>
                </c:pt>
                <c:pt idx="2334">
                  <c:v>43954.291801678242</c:v>
                </c:pt>
                <c:pt idx="2335">
                  <c:v>43954.33346840278</c:v>
                </c:pt>
                <c:pt idx="2336">
                  <c:v>43954.375135127317</c:v>
                </c:pt>
                <c:pt idx="2337">
                  <c:v>43954.416801851854</c:v>
                </c:pt>
                <c:pt idx="2338">
                  <c:v>43954.458468576391</c:v>
                </c:pt>
                <c:pt idx="2339">
                  <c:v>43954.500135300928</c:v>
                </c:pt>
                <c:pt idx="2340">
                  <c:v>43954.541802025466</c:v>
                </c:pt>
                <c:pt idx="2341">
                  <c:v>43954.583468750003</c:v>
                </c:pt>
                <c:pt idx="2342">
                  <c:v>43954.62513547454</c:v>
                </c:pt>
                <c:pt idx="2343">
                  <c:v>43954.666802199077</c:v>
                </c:pt>
                <c:pt idx="2344">
                  <c:v>43954.708468923614</c:v>
                </c:pt>
                <c:pt idx="2345">
                  <c:v>43954.750135648152</c:v>
                </c:pt>
                <c:pt idx="2346">
                  <c:v>43954.791802372682</c:v>
                </c:pt>
                <c:pt idx="2347">
                  <c:v>43954.833469097219</c:v>
                </c:pt>
                <c:pt idx="2348">
                  <c:v>43954.875135821756</c:v>
                </c:pt>
                <c:pt idx="2349">
                  <c:v>43954.916802546293</c:v>
                </c:pt>
                <c:pt idx="2350">
                  <c:v>43954.95846927083</c:v>
                </c:pt>
                <c:pt idx="2351">
                  <c:v>43955.000135995368</c:v>
                </c:pt>
                <c:pt idx="2352">
                  <c:v>43955.041802719905</c:v>
                </c:pt>
                <c:pt idx="2353">
                  <c:v>43955.083469444442</c:v>
                </c:pt>
                <c:pt idx="2354">
                  <c:v>43955.125136168979</c:v>
                </c:pt>
                <c:pt idx="2355">
                  <c:v>43955.166802893516</c:v>
                </c:pt>
                <c:pt idx="2356">
                  <c:v>43955.208469618054</c:v>
                </c:pt>
                <c:pt idx="2357">
                  <c:v>43955.250136342591</c:v>
                </c:pt>
                <c:pt idx="2358">
                  <c:v>43955.291803067128</c:v>
                </c:pt>
                <c:pt idx="2359">
                  <c:v>43955.333469791665</c:v>
                </c:pt>
                <c:pt idx="2360">
                  <c:v>43955.375136516202</c:v>
                </c:pt>
                <c:pt idx="2361">
                  <c:v>43955.41680324074</c:v>
                </c:pt>
                <c:pt idx="2362">
                  <c:v>43955.458469965277</c:v>
                </c:pt>
                <c:pt idx="2363">
                  <c:v>43955.500136689814</c:v>
                </c:pt>
                <c:pt idx="2364">
                  <c:v>43955.541803414351</c:v>
                </c:pt>
                <c:pt idx="2365">
                  <c:v>43955.583470138889</c:v>
                </c:pt>
                <c:pt idx="2366">
                  <c:v>43955.625136863426</c:v>
                </c:pt>
                <c:pt idx="2367">
                  <c:v>43955.666803587963</c:v>
                </c:pt>
                <c:pt idx="2368">
                  <c:v>43955.7084703125</c:v>
                </c:pt>
                <c:pt idx="2369">
                  <c:v>43955.750137037037</c:v>
                </c:pt>
                <c:pt idx="2370">
                  <c:v>43955.791803761575</c:v>
                </c:pt>
                <c:pt idx="2371">
                  <c:v>43955.833470486112</c:v>
                </c:pt>
                <c:pt idx="2372">
                  <c:v>43955.875137210649</c:v>
                </c:pt>
                <c:pt idx="2373">
                  <c:v>43955.916803935186</c:v>
                </c:pt>
                <c:pt idx="2374">
                  <c:v>43955.958470659723</c:v>
                </c:pt>
                <c:pt idx="2375">
                  <c:v>43956.000137384261</c:v>
                </c:pt>
                <c:pt idx="2376">
                  <c:v>43956.041804108798</c:v>
                </c:pt>
                <c:pt idx="2377">
                  <c:v>43956.083470833335</c:v>
                </c:pt>
                <c:pt idx="2378">
                  <c:v>43956.125137557872</c:v>
                </c:pt>
                <c:pt idx="2379">
                  <c:v>43956.166804282409</c:v>
                </c:pt>
                <c:pt idx="2380">
                  <c:v>43956.208471006947</c:v>
                </c:pt>
                <c:pt idx="2381">
                  <c:v>43956.250137731484</c:v>
                </c:pt>
                <c:pt idx="2382">
                  <c:v>43956.291804456021</c:v>
                </c:pt>
                <c:pt idx="2383">
                  <c:v>43956.333471180558</c:v>
                </c:pt>
                <c:pt idx="2384">
                  <c:v>43956.375137905095</c:v>
                </c:pt>
                <c:pt idx="2385">
                  <c:v>43956.416804629633</c:v>
                </c:pt>
                <c:pt idx="2386">
                  <c:v>43956.45847135417</c:v>
                </c:pt>
                <c:pt idx="2387">
                  <c:v>43956.500138078707</c:v>
                </c:pt>
                <c:pt idx="2388">
                  <c:v>43956.541804803244</c:v>
                </c:pt>
                <c:pt idx="2389">
                  <c:v>43956.583471527774</c:v>
                </c:pt>
                <c:pt idx="2390">
                  <c:v>43956.625138252311</c:v>
                </c:pt>
                <c:pt idx="2391">
                  <c:v>43956.666804976849</c:v>
                </c:pt>
                <c:pt idx="2392">
                  <c:v>43956.708471701386</c:v>
                </c:pt>
                <c:pt idx="2393">
                  <c:v>43956.750138425923</c:v>
                </c:pt>
                <c:pt idx="2394">
                  <c:v>43956.79180515046</c:v>
                </c:pt>
                <c:pt idx="2395">
                  <c:v>43956.833471874997</c:v>
                </c:pt>
                <c:pt idx="2396">
                  <c:v>43956.875138599535</c:v>
                </c:pt>
                <c:pt idx="2397">
                  <c:v>43956.916805324072</c:v>
                </c:pt>
                <c:pt idx="2398">
                  <c:v>43956.958472048609</c:v>
                </c:pt>
                <c:pt idx="2399">
                  <c:v>43957.000138773146</c:v>
                </c:pt>
                <c:pt idx="2400">
                  <c:v>43957.041805497684</c:v>
                </c:pt>
                <c:pt idx="2401">
                  <c:v>43957.083472222221</c:v>
                </c:pt>
                <c:pt idx="2402">
                  <c:v>43957.125138946758</c:v>
                </c:pt>
                <c:pt idx="2403">
                  <c:v>43957.166805671295</c:v>
                </c:pt>
                <c:pt idx="2404">
                  <c:v>43957.208472395832</c:v>
                </c:pt>
                <c:pt idx="2405">
                  <c:v>43957.25013912037</c:v>
                </c:pt>
                <c:pt idx="2406">
                  <c:v>43957.291805844907</c:v>
                </c:pt>
                <c:pt idx="2407">
                  <c:v>43957.333472569444</c:v>
                </c:pt>
                <c:pt idx="2408">
                  <c:v>43957.375139293981</c:v>
                </c:pt>
                <c:pt idx="2409">
                  <c:v>43957.416806018518</c:v>
                </c:pt>
                <c:pt idx="2410">
                  <c:v>43957.458472743056</c:v>
                </c:pt>
                <c:pt idx="2411">
                  <c:v>43957.500139467593</c:v>
                </c:pt>
                <c:pt idx="2412">
                  <c:v>43957.54180619213</c:v>
                </c:pt>
                <c:pt idx="2413">
                  <c:v>43957.583472916667</c:v>
                </c:pt>
                <c:pt idx="2414">
                  <c:v>43957.625139641204</c:v>
                </c:pt>
                <c:pt idx="2415">
                  <c:v>43957.666806365742</c:v>
                </c:pt>
                <c:pt idx="2416">
                  <c:v>43957.708473090279</c:v>
                </c:pt>
                <c:pt idx="2417">
                  <c:v>43957.750139814816</c:v>
                </c:pt>
                <c:pt idx="2418">
                  <c:v>43957.791806539353</c:v>
                </c:pt>
                <c:pt idx="2419">
                  <c:v>43957.83347326389</c:v>
                </c:pt>
                <c:pt idx="2420">
                  <c:v>43957.875139988428</c:v>
                </c:pt>
                <c:pt idx="2421">
                  <c:v>43957.916806712965</c:v>
                </c:pt>
                <c:pt idx="2422">
                  <c:v>43957.958473437502</c:v>
                </c:pt>
                <c:pt idx="2423">
                  <c:v>43958.000140162039</c:v>
                </c:pt>
                <c:pt idx="2424">
                  <c:v>43958.041806886577</c:v>
                </c:pt>
                <c:pt idx="2425">
                  <c:v>43958.083473611114</c:v>
                </c:pt>
                <c:pt idx="2426">
                  <c:v>43958.125140335651</c:v>
                </c:pt>
                <c:pt idx="2427">
                  <c:v>43958.166807060188</c:v>
                </c:pt>
                <c:pt idx="2428">
                  <c:v>43958.208473784725</c:v>
                </c:pt>
                <c:pt idx="2429">
                  <c:v>43958.250140509263</c:v>
                </c:pt>
                <c:pt idx="2430">
                  <c:v>43958.2918072338</c:v>
                </c:pt>
                <c:pt idx="2431">
                  <c:v>43958.33347395833</c:v>
                </c:pt>
                <c:pt idx="2432">
                  <c:v>43958.375140682867</c:v>
                </c:pt>
                <c:pt idx="2433">
                  <c:v>43958.416807407404</c:v>
                </c:pt>
                <c:pt idx="2434">
                  <c:v>43958.458474131941</c:v>
                </c:pt>
                <c:pt idx="2435">
                  <c:v>43958.500140856479</c:v>
                </c:pt>
                <c:pt idx="2436">
                  <c:v>43958.541807581016</c:v>
                </c:pt>
                <c:pt idx="2437">
                  <c:v>43958.583474305553</c:v>
                </c:pt>
                <c:pt idx="2438">
                  <c:v>43958.62514103009</c:v>
                </c:pt>
                <c:pt idx="2439">
                  <c:v>43958.666807754627</c:v>
                </c:pt>
                <c:pt idx="2440">
                  <c:v>43958.708474479165</c:v>
                </c:pt>
                <c:pt idx="2441">
                  <c:v>43958.750141203702</c:v>
                </c:pt>
                <c:pt idx="2442">
                  <c:v>43958.791807928239</c:v>
                </c:pt>
                <c:pt idx="2443">
                  <c:v>43958.833474652776</c:v>
                </c:pt>
                <c:pt idx="2444">
                  <c:v>43958.875141377313</c:v>
                </c:pt>
                <c:pt idx="2445">
                  <c:v>43958.916808101851</c:v>
                </c:pt>
                <c:pt idx="2446">
                  <c:v>43958.958474826388</c:v>
                </c:pt>
                <c:pt idx="2447">
                  <c:v>43959.000141550925</c:v>
                </c:pt>
                <c:pt idx="2448">
                  <c:v>43959.041808275462</c:v>
                </c:pt>
                <c:pt idx="2449">
                  <c:v>43959.083474999999</c:v>
                </c:pt>
                <c:pt idx="2450">
                  <c:v>43959.125141724537</c:v>
                </c:pt>
                <c:pt idx="2451">
                  <c:v>43959.166808449074</c:v>
                </c:pt>
                <c:pt idx="2452">
                  <c:v>43959.208475173611</c:v>
                </c:pt>
                <c:pt idx="2453">
                  <c:v>43959.250141898148</c:v>
                </c:pt>
                <c:pt idx="2454">
                  <c:v>43959.291808622685</c:v>
                </c:pt>
                <c:pt idx="2455">
                  <c:v>43959.333475347223</c:v>
                </c:pt>
                <c:pt idx="2456">
                  <c:v>43959.37514207176</c:v>
                </c:pt>
                <c:pt idx="2457">
                  <c:v>43959.416808796297</c:v>
                </c:pt>
                <c:pt idx="2458">
                  <c:v>43959.458475520834</c:v>
                </c:pt>
                <c:pt idx="2459">
                  <c:v>43959.500142245372</c:v>
                </c:pt>
                <c:pt idx="2460">
                  <c:v>43959.541808969909</c:v>
                </c:pt>
                <c:pt idx="2461">
                  <c:v>43959.583475694446</c:v>
                </c:pt>
                <c:pt idx="2462">
                  <c:v>43959.625142418983</c:v>
                </c:pt>
                <c:pt idx="2463">
                  <c:v>43959.66680914352</c:v>
                </c:pt>
                <c:pt idx="2464">
                  <c:v>43959.708475868058</c:v>
                </c:pt>
                <c:pt idx="2465">
                  <c:v>43959.750142592595</c:v>
                </c:pt>
                <c:pt idx="2466">
                  <c:v>43959.791809317132</c:v>
                </c:pt>
                <c:pt idx="2467">
                  <c:v>43959.833476041669</c:v>
                </c:pt>
                <c:pt idx="2468">
                  <c:v>43959.875142766206</c:v>
                </c:pt>
                <c:pt idx="2469">
                  <c:v>43959.916809490744</c:v>
                </c:pt>
                <c:pt idx="2470">
                  <c:v>43959.958476215281</c:v>
                </c:pt>
                <c:pt idx="2471">
                  <c:v>43960.000142939818</c:v>
                </c:pt>
                <c:pt idx="2472">
                  <c:v>43960.041809664355</c:v>
                </c:pt>
                <c:pt idx="2473">
                  <c:v>43960.083476388892</c:v>
                </c:pt>
                <c:pt idx="2474">
                  <c:v>43960.125143113422</c:v>
                </c:pt>
                <c:pt idx="2475">
                  <c:v>43960.16680983796</c:v>
                </c:pt>
                <c:pt idx="2476">
                  <c:v>43960.208476562497</c:v>
                </c:pt>
                <c:pt idx="2477">
                  <c:v>43960.250143287034</c:v>
                </c:pt>
                <c:pt idx="2478">
                  <c:v>43960.291810011571</c:v>
                </c:pt>
                <c:pt idx="2479">
                  <c:v>43960.333476736108</c:v>
                </c:pt>
                <c:pt idx="2480">
                  <c:v>43960.375143460646</c:v>
                </c:pt>
                <c:pt idx="2481">
                  <c:v>43960.416810185183</c:v>
                </c:pt>
                <c:pt idx="2482">
                  <c:v>43960.45847690972</c:v>
                </c:pt>
                <c:pt idx="2483">
                  <c:v>43960.500143634257</c:v>
                </c:pt>
                <c:pt idx="2484">
                  <c:v>43960.541810358794</c:v>
                </c:pt>
                <c:pt idx="2485">
                  <c:v>43960.583477083332</c:v>
                </c:pt>
                <c:pt idx="2486">
                  <c:v>43960.625143807869</c:v>
                </c:pt>
                <c:pt idx="2487">
                  <c:v>43960.666810532406</c:v>
                </c:pt>
                <c:pt idx="2488">
                  <c:v>43960.708477256943</c:v>
                </c:pt>
                <c:pt idx="2489">
                  <c:v>43960.750143981481</c:v>
                </c:pt>
                <c:pt idx="2490">
                  <c:v>43960.791810706018</c:v>
                </c:pt>
                <c:pt idx="2491">
                  <c:v>43960.833477430555</c:v>
                </c:pt>
                <c:pt idx="2492">
                  <c:v>43960.875144155092</c:v>
                </c:pt>
                <c:pt idx="2493">
                  <c:v>43960.916810879629</c:v>
                </c:pt>
                <c:pt idx="2494">
                  <c:v>43960.958477604167</c:v>
                </c:pt>
                <c:pt idx="2495">
                  <c:v>43961.000144328704</c:v>
                </c:pt>
                <c:pt idx="2496">
                  <c:v>43961.041811053241</c:v>
                </c:pt>
                <c:pt idx="2497">
                  <c:v>43961.083477777778</c:v>
                </c:pt>
                <c:pt idx="2498">
                  <c:v>43961.125144502315</c:v>
                </c:pt>
                <c:pt idx="2499">
                  <c:v>43961.166811226853</c:v>
                </c:pt>
                <c:pt idx="2500">
                  <c:v>43961.20847795139</c:v>
                </c:pt>
                <c:pt idx="2501">
                  <c:v>43961.250144675927</c:v>
                </c:pt>
                <c:pt idx="2502">
                  <c:v>43961.291811400464</c:v>
                </c:pt>
                <c:pt idx="2503">
                  <c:v>43961.333478125001</c:v>
                </c:pt>
                <c:pt idx="2504">
                  <c:v>43961.375144849539</c:v>
                </c:pt>
                <c:pt idx="2505">
                  <c:v>43961.416811574076</c:v>
                </c:pt>
                <c:pt idx="2506">
                  <c:v>43961.458478298613</c:v>
                </c:pt>
                <c:pt idx="2507">
                  <c:v>43961.50014502315</c:v>
                </c:pt>
                <c:pt idx="2508">
                  <c:v>43961.541811747687</c:v>
                </c:pt>
                <c:pt idx="2509">
                  <c:v>43961.583478472225</c:v>
                </c:pt>
                <c:pt idx="2510">
                  <c:v>43961.625145196762</c:v>
                </c:pt>
                <c:pt idx="2511">
                  <c:v>43961.666811921299</c:v>
                </c:pt>
                <c:pt idx="2512">
                  <c:v>43961.708478645836</c:v>
                </c:pt>
                <c:pt idx="2513">
                  <c:v>43961.750145370374</c:v>
                </c:pt>
                <c:pt idx="2514">
                  <c:v>43961.791812094911</c:v>
                </c:pt>
                <c:pt idx="2515">
                  <c:v>43961.833478819448</c:v>
                </c:pt>
                <c:pt idx="2516">
                  <c:v>43961.875145543978</c:v>
                </c:pt>
                <c:pt idx="2517">
                  <c:v>43961.916812268515</c:v>
                </c:pt>
                <c:pt idx="2518">
                  <c:v>43961.958478993052</c:v>
                </c:pt>
                <c:pt idx="2519">
                  <c:v>43962.000145717589</c:v>
                </c:pt>
                <c:pt idx="2520">
                  <c:v>43962.041812442127</c:v>
                </c:pt>
                <c:pt idx="2521">
                  <c:v>43962.083479166664</c:v>
                </c:pt>
                <c:pt idx="2522">
                  <c:v>43962.125145891201</c:v>
                </c:pt>
                <c:pt idx="2523">
                  <c:v>43962.166812615738</c:v>
                </c:pt>
                <c:pt idx="2524">
                  <c:v>43962.208479340276</c:v>
                </c:pt>
                <c:pt idx="2525">
                  <c:v>43962.250146064813</c:v>
                </c:pt>
                <c:pt idx="2526">
                  <c:v>43962.29181278935</c:v>
                </c:pt>
                <c:pt idx="2527">
                  <c:v>43962.333479513887</c:v>
                </c:pt>
                <c:pt idx="2528">
                  <c:v>43962.375146238424</c:v>
                </c:pt>
                <c:pt idx="2529">
                  <c:v>43962.416812962962</c:v>
                </c:pt>
                <c:pt idx="2530">
                  <c:v>43962.458479687499</c:v>
                </c:pt>
                <c:pt idx="2531">
                  <c:v>43962.500146412036</c:v>
                </c:pt>
                <c:pt idx="2532">
                  <c:v>43962.541813136573</c:v>
                </c:pt>
                <c:pt idx="2533">
                  <c:v>43962.58347986111</c:v>
                </c:pt>
                <c:pt idx="2534">
                  <c:v>43962.625146585648</c:v>
                </c:pt>
                <c:pt idx="2535">
                  <c:v>43962.666813310185</c:v>
                </c:pt>
                <c:pt idx="2536">
                  <c:v>43962.708480034722</c:v>
                </c:pt>
                <c:pt idx="2537">
                  <c:v>43962.750146759259</c:v>
                </c:pt>
                <c:pt idx="2538">
                  <c:v>43962.791813483796</c:v>
                </c:pt>
                <c:pt idx="2539">
                  <c:v>43962.833480208334</c:v>
                </c:pt>
                <c:pt idx="2540">
                  <c:v>43962.875146932871</c:v>
                </c:pt>
                <c:pt idx="2541">
                  <c:v>43962.916813657408</c:v>
                </c:pt>
                <c:pt idx="2542">
                  <c:v>43962.958480381945</c:v>
                </c:pt>
                <c:pt idx="2543">
                  <c:v>43963.000147106482</c:v>
                </c:pt>
                <c:pt idx="2544">
                  <c:v>43963.04181383102</c:v>
                </c:pt>
                <c:pt idx="2545">
                  <c:v>43963.083480555557</c:v>
                </c:pt>
                <c:pt idx="2546">
                  <c:v>43963.125147280094</c:v>
                </c:pt>
                <c:pt idx="2547">
                  <c:v>43963.166814004631</c:v>
                </c:pt>
                <c:pt idx="2548">
                  <c:v>43963.208480729169</c:v>
                </c:pt>
                <c:pt idx="2549">
                  <c:v>43963.250147453706</c:v>
                </c:pt>
                <c:pt idx="2550">
                  <c:v>43963.291814178243</c:v>
                </c:pt>
                <c:pt idx="2551">
                  <c:v>43963.33348090278</c:v>
                </c:pt>
                <c:pt idx="2552">
                  <c:v>43963.375147627317</c:v>
                </c:pt>
                <c:pt idx="2553">
                  <c:v>43963.416814351855</c:v>
                </c:pt>
                <c:pt idx="2554">
                  <c:v>43963.458481076392</c:v>
                </c:pt>
                <c:pt idx="2555">
                  <c:v>43963.500147800929</c:v>
                </c:pt>
                <c:pt idx="2556">
                  <c:v>43963.541814525466</c:v>
                </c:pt>
                <c:pt idx="2557">
                  <c:v>43963.583481250003</c:v>
                </c:pt>
                <c:pt idx="2558">
                  <c:v>43963.625147974541</c:v>
                </c:pt>
                <c:pt idx="2559">
                  <c:v>43963.666814699071</c:v>
                </c:pt>
                <c:pt idx="2560">
                  <c:v>43963.708481423608</c:v>
                </c:pt>
                <c:pt idx="2561">
                  <c:v>43963.750148148145</c:v>
                </c:pt>
                <c:pt idx="2562">
                  <c:v>43963.791814872682</c:v>
                </c:pt>
                <c:pt idx="2563">
                  <c:v>43963.833481597219</c:v>
                </c:pt>
                <c:pt idx="2564">
                  <c:v>43963.875148321757</c:v>
                </c:pt>
                <c:pt idx="2565">
                  <c:v>43963.916815046294</c:v>
                </c:pt>
                <c:pt idx="2566">
                  <c:v>43963.958481770831</c:v>
                </c:pt>
                <c:pt idx="2567">
                  <c:v>43964.000148495368</c:v>
                </c:pt>
                <c:pt idx="2568">
                  <c:v>43964.041815219905</c:v>
                </c:pt>
                <c:pt idx="2569">
                  <c:v>43964.083481944443</c:v>
                </c:pt>
                <c:pt idx="2570">
                  <c:v>43964.12514866898</c:v>
                </c:pt>
                <c:pt idx="2571">
                  <c:v>43964.166815393517</c:v>
                </c:pt>
                <c:pt idx="2572">
                  <c:v>43964.208482118054</c:v>
                </c:pt>
                <c:pt idx="2573">
                  <c:v>43964.250148842591</c:v>
                </c:pt>
                <c:pt idx="2574">
                  <c:v>43964.291815567129</c:v>
                </c:pt>
                <c:pt idx="2575">
                  <c:v>43964.333482291666</c:v>
                </c:pt>
                <c:pt idx="2576">
                  <c:v>43964.375149016203</c:v>
                </c:pt>
                <c:pt idx="2577">
                  <c:v>43964.41681574074</c:v>
                </c:pt>
                <c:pt idx="2578">
                  <c:v>43964.458482465277</c:v>
                </c:pt>
                <c:pt idx="2579">
                  <c:v>43964.500149189815</c:v>
                </c:pt>
                <c:pt idx="2580">
                  <c:v>43964.541815914352</c:v>
                </c:pt>
                <c:pt idx="2581">
                  <c:v>43964.583482638889</c:v>
                </c:pt>
                <c:pt idx="2582">
                  <c:v>43964.625149363426</c:v>
                </c:pt>
                <c:pt idx="2583">
                  <c:v>43964.666816087964</c:v>
                </c:pt>
                <c:pt idx="2584">
                  <c:v>43964.708482812501</c:v>
                </c:pt>
                <c:pt idx="2585">
                  <c:v>43964.750149537038</c:v>
                </c:pt>
                <c:pt idx="2586">
                  <c:v>43964.791816261575</c:v>
                </c:pt>
                <c:pt idx="2587">
                  <c:v>43964.833482986112</c:v>
                </c:pt>
                <c:pt idx="2588">
                  <c:v>43964.87514971065</c:v>
                </c:pt>
                <c:pt idx="2589">
                  <c:v>43964.916816435187</c:v>
                </c:pt>
                <c:pt idx="2590">
                  <c:v>43964.958483159724</c:v>
                </c:pt>
                <c:pt idx="2591">
                  <c:v>43965.000149884261</c:v>
                </c:pt>
                <c:pt idx="2592">
                  <c:v>43965.041816608798</c:v>
                </c:pt>
                <c:pt idx="2593">
                  <c:v>43965.083483333336</c:v>
                </c:pt>
                <c:pt idx="2594">
                  <c:v>43965.125150057873</c:v>
                </c:pt>
                <c:pt idx="2595">
                  <c:v>43965.16681678241</c:v>
                </c:pt>
                <c:pt idx="2596">
                  <c:v>43965.208483506947</c:v>
                </c:pt>
                <c:pt idx="2597">
                  <c:v>43965.250150231484</c:v>
                </c:pt>
                <c:pt idx="2598">
                  <c:v>43965.291816956022</c:v>
                </c:pt>
                <c:pt idx="2599">
                  <c:v>43965.333483680559</c:v>
                </c:pt>
                <c:pt idx="2600">
                  <c:v>43965.375150405096</c:v>
                </c:pt>
                <c:pt idx="2601">
                  <c:v>43965.416817129626</c:v>
                </c:pt>
                <c:pt idx="2602">
                  <c:v>43965.458483854163</c:v>
                </c:pt>
                <c:pt idx="2603">
                  <c:v>43965.5001505787</c:v>
                </c:pt>
                <c:pt idx="2604">
                  <c:v>43965.541817303238</c:v>
                </c:pt>
                <c:pt idx="2605">
                  <c:v>43965.583484027775</c:v>
                </c:pt>
                <c:pt idx="2606">
                  <c:v>43965.625150752312</c:v>
                </c:pt>
                <c:pt idx="2607">
                  <c:v>43965.666817476849</c:v>
                </c:pt>
                <c:pt idx="2608">
                  <c:v>43965.708484201386</c:v>
                </c:pt>
                <c:pt idx="2609">
                  <c:v>43965.750150925924</c:v>
                </c:pt>
                <c:pt idx="2610">
                  <c:v>43965.791817650461</c:v>
                </c:pt>
                <c:pt idx="2611">
                  <c:v>43965.833484374998</c:v>
                </c:pt>
                <c:pt idx="2612">
                  <c:v>43965.875151099535</c:v>
                </c:pt>
                <c:pt idx="2613">
                  <c:v>43965.916817824072</c:v>
                </c:pt>
                <c:pt idx="2614">
                  <c:v>43965.95848454861</c:v>
                </c:pt>
                <c:pt idx="2615">
                  <c:v>43966.000151273147</c:v>
                </c:pt>
                <c:pt idx="2616">
                  <c:v>43966.041817997684</c:v>
                </c:pt>
                <c:pt idx="2617">
                  <c:v>43966.083484722221</c:v>
                </c:pt>
                <c:pt idx="2618">
                  <c:v>43966.125151446759</c:v>
                </c:pt>
                <c:pt idx="2619">
                  <c:v>43966.166818171296</c:v>
                </c:pt>
                <c:pt idx="2620">
                  <c:v>43966.208484895833</c:v>
                </c:pt>
                <c:pt idx="2621">
                  <c:v>43966.25015162037</c:v>
                </c:pt>
                <c:pt idx="2622">
                  <c:v>43966.291818344907</c:v>
                </c:pt>
                <c:pt idx="2623">
                  <c:v>43966.333485069445</c:v>
                </c:pt>
                <c:pt idx="2624">
                  <c:v>43966.375151793982</c:v>
                </c:pt>
                <c:pt idx="2625">
                  <c:v>43966.416818518519</c:v>
                </c:pt>
                <c:pt idx="2626">
                  <c:v>43966.458485243056</c:v>
                </c:pt>
                <c:pt idx="2627">
                  <c:v>43966.500151967593</c:v>
                </c:pt>
                <c:pt idx="2628">
                  <c:v>43966.541818692131</c:v>
                </c:pt>
                <c:pt idx="2629">
                  <c:v>43966.583485416668</c:v>
                </c:pt>
                <c:pt idx="2630">
                  <c:v>43966.625152141205</c:v>
                </c:pt>
                <c:pt idx="2631">
                  <c:v>43966.666818865742</c:v>
                </c:pt>
                <c:pt idx="2632">
                  <c:v>43966.708485590279</c:v>
                </c:pt>
                <c:pt idx="2633">
                  <c:v>43966.750152314817</c:v>
                </c:pt>
                <c:pt idx="2634">
                  <c:v>43966.791819039354</c:v>
                </c:pt>
                <c:pt idx="2635">
                  <c:v>43966.833485763891</c:v>
                </c:pt>
                <c:pt idx="2636">
                  <c:v>43966.875152488428</c:v>
                </c:pt>
                <c:pt idx="2637">
                  <c:v>43966.916819212965</c:v>
                </c:pt>
                <c:pt idx="2638">
                  <c:v>43966.958485937503</c:v>
                </c:pt>
                <c:pt idx="2639">
                  <c:v>43967.00015266204</c:v>
                </c:pt>
                <c:pt idx="2640">
                  <c:v>43967.041819386577</c:v>
                </c:pt>
                <c:pt idx="2641">
                  <c:v>43967.083486111114</c:v>
                </c:pt>
                <c:pt idx="2642">
                  <c:v>43967.125152835652</c:v>
                </c:pt>
                <c:pt idx="2643">
                  <c:v>43967.166819560189</c:v>
                </c:pt>
                <c:pt idx="2644">
                  <c:v>43967.208486284719</c:v>
                </c:pt>
                <c:pt idx="2645">
                  <c:v>43967.250153009256</c:v>
                </c:pt>
                <c:pt idx="2646">
                  <c:v>43967.291819733793</c:v>
                </c:pt>
                <c:pt idx="2647">
                  <c:v>43967.33348645833</c:v>
                </c:pt>
                <c:pt idx="2648">
                  <c:v>43967.375153182868</c:v>
                </c:pt>
                <c:pt idx="2649">
                  <c:v>43967.416819907405</c:v>
                </c:pt>
                <c:pt idx="2650">
                  <c:v>43967.458486631942</c:v>
                </c:pt>
                <c:pt idx="2651">
                  <c:v>43967.500153356479</c:v>
                </c:pt>
                <c:pt idx="2652">
                  <c:v>43967.541820081016</c:v>
                </c:pt>
                <c:pt idx="2653">
                  <c:v>43967.583486805554</c:v>
                </c:pt>
                <c:pt idx="2654">
                  <c:v>43967.625153530091</c:v>
                </c:pt>
                <c:pt idx="2655">
                  <c:v>43967.666820254628</c:v>
                </c:pt>
                <c:pt idx="2656">
                  <c:v>43967.708486979165</c:v>
                </c:pt>
                <c:pt idx="2657">
                  <c:v>43967.750153703702</c:v>
                </c:pt>
                <c:pt idx="2658">
                  <c:v>43967.79182042824</c:v>
                </c:pt>
                <c:pt idx="2659">
                  <c:v>43967.833487152777</c:v>
                </c:pt>
                <c:pt idx="2660">
                  <c:v>43967.875153877314</c:v>
                </c:pt>
                <c:pt idx="2661">
                  <c:v>43967.916820601851</c:v>
                </c:pt>
                <c:pt idx="2662">
                  <c:v>43967.958487326388</c:v>
                </c:pt>
                <c:pt idx="2663">
                  <c:v>43968.000154050926</c:v>
                </c:pt>
                <c:pt idx="2664">
                  <c:v>43968.041820775463</c:v>
                </c:pt>
                <c:pt idx="2665">
                  <c:v>43968.0834875</c:v>
                </c:pt>
                <c:pt idx="2666">
                  <c:v>43968.125154224537</c:v>
                </c:pt>
                <c:pt idx="2667">
                  <c:v>43968.166820949074</c:v>
                </c:pt>
                <c:pt idx="2668">
                  <c:v>43968.208487673612</c:v>
                </c:pt>
                <c:pt idx="2669">
                  <c:v>43968.250154398149</c:v>
                </c:pt>
                <c:pt idx="2670">
                  <c:v>43968.291821122686</c:v>
                </c:pt>
                <c:pt idx="2671">
                  <c:v>43968.333487847223</c:v>
                </c:pt>
                <c:pt idx="2672">
                  <c:v>43968.375154571761</c:v>
                </c:pt>
                <c:pt idx="2673">
                  <c:v>43968.416821296298</c:v>
                </c:pt>
                <c:pt idx="2674">
                  <c:v>43968.458488020835</c:v>
                </c:pt>
                <c:pt idx="2675">
                  <c:v>43968.500154745372</c:v>
                </c:pt>
                <c:pt idx="2676">
                  <c:v>43968.541821469909</c:v>
                </c:pt>
                <c:pt idx="2677">
                  <c:v>43968.583488194447</c:v>
                </c:pt>
                <c:pt idx="2678">
                  <c:v>43968.625154918984</c:v>
                </c:pt>
                <c:pt idx="2679">
                  <c:v>43968.666821643521</c:v>
                </c:pt>
                <c:pt idx="2680">
                  <c:v>43968.708488368058</c:v>
                </c:pt>
                <c:pt idx="2681">
                  <c:v>43968.750155092595</c:v>
                </c:pt>
                <c:pt idx="2682">
                  <c:v>43968.791821817133</c:v>
                </c:pt>
                <c:pt idx="2683">
                  <c:v>43968.83348854167</c:v>
                </c:pt>
                <c:pt idx="2684">
                  <c:v>43968.875155266207</c:v>
                </c:pt>
                <c:pt idx="2685">
                  <c:v>43968.916821990744</c:v>
                </c:pt>
                <c:pt idx="2686">
                  <c:v>43968.958488715274</c:v>
                </c:pt>
                <c:pt idx="2687">
                  <c:v>43969.000155439811</c:v>
                </c:pt>
                <c:pt idx="2688">
                  <c:v>43969.041822164349</c:v>
                </c:pt>
                <c:pt idx="2689">
                  <c:v>43969.083488888886</c:v>
                </c:pt>
                <c:pt idx="2690">
                  <c:v>43969.125155613423</c:v>
                </c:pt>
                <c:pt idx="2691">
                  <c:v>43969.16682233796</c:v>
                </c:pt>
                <c:pt idx="2692">
                  <c:v>43969.208489062497</c:v>
                </c:pt>
                <c:pt idx="2693">
                  <c:v>43969.250155787035</c:v>
                </c:pt>
                <c:pt idx="2694">
                  <c:v>43969.291822511572</c:v>
                </c:pt>
                <c:pt idx="2695">
                  <c:v>43969.333489236109</c:v>
                </c:pt>
                <c:pt idx="2696">
                  <c:v>43969.375155960646</c:v>
                </c:pt>
                <c:pt idx="2697">
                  <c:v>43969.416822685183</c:v>
                </c:pt>
                <c:pt idx="2698">
                  <c:v>43969.458489409721</c:v>
                </c:pt>
                <c:pt idx="2699">
                  <c:v>43969.500156134258</c:v>
                </c:pt>
                <c:pt idx="2700">
                  <c:v>43969.541822858795</c:v>
                </c:pt>
                <c:pt idx="2701">
                  <c:v>43969.583489583332</c:v>
                </c:pt>
                <c:pt idx="2702">
                  <c:v>43969.625156307869</c:v>
                </c:pt>
                <c:pt idx="2703">
                  <c:v>43969.666823032407</c:v>
                </c:pt>
                <c:pt idx="2704">
                  <c:v>43969.708489756944</c:v>
                </c:pt>
                <c:pt idx="2705">
                  <c:v>43969.750156481481</c:v>
                </c:pt>
                <c:pt idx="2706">
                  <c:v>43969.791823206018</c:v>
                </c:pt>
                <c:pt idx="2707">
                  <c:v>43969.833489930556</c:v>
                </c:pt>
                <c:pt idx="2708">
                  <c:v>43969.875156655093</c:v>
                </c:pt>
                <c:pt idx="2709">
                  <c:v>43969.91682337963</c:v>
                </c:pt>
                <c:pt idx="2710">
                  <c:v>43969.958490104167</c:v>
                </c:pt>
                <c:pt idx="2711">
                  <c:v>43970.000156828704</c:v>
                </c:pt>
                <c:pt idx="2712">
                  <c:v>43970.041823553242</c:v>
                </c:pt>
                <c:pt idx="2713">
                  <c:v>43970.083490277779</c:v>
                </c:pt>
                <c:pt idx="2714">
                  <c:v>43970.125157002316</c:v>
                </c:pt>
                <c:pt idx="2715">
                  <c:v>43970.166823726853</c:v>
                </c:pt>
                <c:pt idx="2716">
                  <c:v>43970.20849045139</c:v>
                </c:pt>
                <c:pt idx="2717">
                  <c:v>43970.250157175928</c:v>
                </c:pt>
                <c:pt idx="2718">
                  <c:v>43970.291823900465</c:v>
                </c:pt>
                <c:pt idx="2719">
                  <c:v>43970.333490625002</c:v>
                </c:pt>
                <c:pt idx="2720">
                  <c:v>43970.375157349539</c:v>
                </c:pt>
                <c:pt idx="2721">
                  <c:v>43970.416824074076</c:v>
                </c:pt>
                <c:pt idx="2722">
                  <c:v>43970.458490798614</c:v>
                </c:pt>
                <c:pt idx="2723">
                  <c:v>43970.500157523151</c:v>
                </c:pt>
                <c:pt idx="2724">
                  <c:v>43970.541824247688</c:v>
                </c:pt>
                <c:pt idx="2725">
                  <c:v>43970.583490972225</c:v>
                </c:pt>
                <c:pt idx="2726">
                  <c:v>43970.625157696762</c:v>
                </c:pt>
                <c:pt idx="2727">
                  <c:v>43970.6668244213</c:v>
                </c:pt>
                <c:pt idx="2728">
                  <c:v>43970.708491145837</c:v>
                </c:pt>
                <c:pt idx="2729">
                  <c:v>43970.750157870367</c:v>
                </c:pt>
                <c:pt idx="2730">
                  <c:v>43970.791824594904</c:v>
                </c:pt>
                <c:pt idx="2731">
                  <c:v>43970.833491319441</c:v>
                </c:pt>
                <c:pt idx="2732">
                  <c:v>43970.875158043978</c:v>
                </c:pt>
                <c:pt idx="2733">
                  <c:v>43970.916824768516</c:v>
                </c:pt>
                <c:pt idx="2734">
                  <c:v>43970.958491493053</c:v>
                </c:pt>
                <c:pt idx="2735">
                  <c:v>43971.00015821759</c:v>
                </c:pt>
                <c:pt idx="2736">
                  <c:v>43971.041824942127</c:v>
                </c:pt>
                <c:pt idx="2737">
                  <c:v>43971.083491666664</c:v>
                </c:pt>
                <c:pt idx="2738">
                  <c:v>43971.125158391202</c:v>
                </c:pt>
                <c:pt idx="2739">
                  <c:v>43971.166825115739</c:v>
                </c:pt>
                <c:pt idx="2740">
                  <c:v>43971.208491840276</c:v>
                </c:pt>
                <c:pt idx="2741">
                  <c:v>43971.250158564813</c:v>
                </c:pt>
                <c:pt idx="2742">
                  <c:v>43971.291825289351</c:v>
                </c:pt>
                <c:pt idx="2743">
                  <c:v>43971.333492013888</c:v>
                </c:pt>
                <c:pt idx="2744">
                  <c:v>43971.375158738425</c:v>
                </c:pt>
                <c:pt idx="2745">
                  <c:v>43971.416825462962</c:v>
                </c:pt>
                <c:pt idx="2746">
                  <c:v>43971.458492187499</c:v>
                </c:pt>
                <c:pt idx="2747">
                  <c:v>43971.500158912037</c:v>
                </c:pt>
                <c:pt idx="2748">
                  <c:v>43971.541825636574</c:v>
                </c:pt>
                <c:pt idx="2749">
                  <c:v>43971.583492361111</c:v>
                </c:pt>
                <c:pt idx="2750">
                  <c:v>43971.625159085648</c:v>
                </c:pt>
                <c:pt idx="2751">
                  <c:v>43971.666825810185</c:v>
                </c:pt>
                <c:pt idx="2752">
                  <c:v>43971.708492534723</c:v>
                </c:pt>
                <c:pt idx="2753">
                  <c:v>43971.75015925926</c:v>
                </c:pt>
                <c:pt idx="2754">
                  <c:v>43971.791825983797</c:v>
                </c:pt>
                <c:pt idx="2755">
                  <c:v>43971.833492708334</c:v>
                </c:pt>
                <c:pt idx="2756">
                  <c:v>43971.875159432871</c:v>
                </c:pt>
                <c:pt idx="2757">
                  <c:v>43971.916826157409</c:v>
                </c:pt>
                <c:pt idx="2758">
                  <c:v>43971.958492881946</c:v>
                </c:pt>
                <c:pt idx="2759">
                  <c:v>43972.000159606483</c:v>
                </c:pt>
                <c:pt idx="2760">
                  <c:v>43972.04182633102</c:v>
                </c:pt>
                <c:pt idx="2761">
                  <c:v>43972.083493055557</c:v>
                </c:pt>
                <c:pt idx="2762">
                  <c:v>43972.125159780095</c:v>
                </c:pt>
                <c:pt idx="2763">
                  <c:v>43972.166826504632</c:v>
                </c:pt>
                <c:pt idx="2764">
                  <c:v>43972.208493229169</c:v>
                </c:pt>
                <c:pt idx="2765">
                  <c:v>43972.250159953706</c:v>
                </c:pt>
                <c:pt idx="2766">
                  <c:v>43972.291826678244</c:v>
                </c:pt>
                <c:pt idx="2767">
                  <c:v>43972.333493402781</c:v>
                </c:pt>
                <c:pt idx="2768">
                  <c:v>43972.375160127318</c:v>
                </c:pt>
                <c:pt idx="2769">
                  <c:v>43972.416826851855</c:v>
                </c:pt>
                <c:pt idx="2770">
                  <c:v>43972.458493576392</c:v>
                </c:pt>
                <c:pt idx="2771">
                  <c:v>43972.500160300922</c:v>
                </c:pt>
                <c:pt idx="2772">
                  <c:v>43972.541827025459</c:v>
                </c:pt>
                <c:pt idx="2773">
                  <c:v>43972.583493749997</c:v>
                </c:pt>
                <c:pt idx="2774">
                  <c:v>43972.625160474534</c:v>
                </c:pt>
                <c:pt idx="2775">
                  <c:v>43972.666827199071</c:v>
                </c:pt>
                <c:pt idx="2776">
                  <c:v>43972.708493923608</c:v>
                </c:pt>
                <c:pt idx="2777">
                  <c:v>43972.750160648146</c:v>
                </c:pt>
                <c:pt idx="2778">
                  <c:v>43972.791827372683</c:v>
                </c:pt>
                <c:pt idx="2779">
                  <c:v>43972.83349409722</c:v>
                </c:pt>
                <c:pt idx="2780">
                  <c:v>43972.875160821757</c:v>
                </c:pt>
                <c:pt idx="2781">
                  <c:v>43972.916827546294</c:v>
                </c:pt>
                <c:pt idx="2782">
                  <c:v>43972.958494270832</c:v>
                </c:pt>
                <c:pt idx="2783">
                  <c:v>43973.000160995369</c:v>
                </c:pt>
                <c:pt idx="2784">
                  <c:v>43973.041827719906</c:v>
                </c:pt>
                <c:pt idx="2785">
                  <c:v>43973.083494444443</c:v>
                </c:pt>
                <c:pt idx="2786">
                  <c:v>43973.12516116898</c:v>
                </c:pt>
                <c:pt idx="2787">
                  <c:v>43973.166827893518</c:v>
                </c:pt>
                <c:pt idx="2788">
                  <c:v>43973.208494618055</c:v>
                </c:pt>
                <c:pt idx="2789">
                  <c:v>43973.250161342592</c:v>
                </c:pt>
                <c:pt idx="2790">
                  <c:v>43973.291828067129</c:v>
                </c:pt>
                <c:pt idx="2791">
                  <c:v>43973.333494791666</c:v>
                </c:pt>
                <c:pt idx="2792">
                  <c:v>43973.375161516204</c:v>
                </c:pt>
                <c:pt idx="2793">
                  <c:v>43973.416828240741</c:v>
                </c:pt>
                <c:pt idx="2794">
                  <c:v>43973.458494965278</c:v>
                </c:pt>
                <c:pt idx="2795">
                  <c:v>43973.500161689815</c:v>
                </c:pt>
                <c:pt idx="2796">
                  <c:v>43973.541828414352</c:v>
                </c:pt>
                <c:pt idx="2797">
                  <c:v>43973.58349513889</c:v>
                </c:pt>
                <c:pt idx="2798">
                  <c:v>43973.625161863427</c:v>
                </c:pt>
                <c:pt idx="2799">
                  <c:v>43973.666828587964</c:v>
                </c:pt>
                <c:pt idx="2800">
                  <c:v>43973.708495312501</c:v>
                </c:pt>
                <c:pt idx="2801">
                  <c:v>43973.750162037039</c:v>
                </c:pt>
                <c:pt idx="2802">
                  <c:v>43973.791828761576</c:v>
                </c:pt>
                <c:pt idx="2803">
                  <c:v>43973.833495486113</c:v>
                </c:pt>
                <c:pt idx="2804">
                  <c:v>43973.87516221065</c:v>
                </c:pt>
                <c:pt idx="2805">
                  <c:v>43973.916828935187</c:v>
                </c:pt>
                <c:pt idx="2806">
                  <c:v>43973.958495659725</c:v>
                </c:pt>
                <c:pt idx="2807">
                  <c:v>43974.000162384262</c:v>
                </c:pt>
                <c:pt idx="2808">
                  <c:v>43974.041829108799</c:v>
                </c:pt>
                <c:pt idx="2809">
                  <c:v>43974.083495833336</c:v>
                </c:pt>
                <c:pt idx="2810">
                  <c:v>43974.125162557873</c:v>
                </c:pt>
                <c:pt idx="2811">
                  <c:v>43974.166829282411</c:v>
                </c:pt>
                <c:pt idx="2812">
                  <c:v>43974.208496006948</c:v>
                </c:pt>
                <c:pt idx="2813">
                  <c:v>43974.250162731485</c:v>
                </c:pt>
                <c:pt idx="2814">
                  <c:v>43974.291829456015</c:v>
                </c:pt>
                <c:pt idx="2815">
                  <c:v>43974.333496180552</c:v>
                </c:pt>
                <c:pt idx="2816">
                  <c:v>43974.375162905089</c:v>
                </c:pt>
                <c:pt idx="2817">
                  <c:v>43974.416829629627</c:v>
                </c:pt>
                <c:pt idx="2818">
                  <c:v>43974.458496354164</c:v>
                </c:pt>
                <c:pt idx="2819">
                  <c:v>43974.500163078701</c:v>
                </c:pt>
                <c:pt idx="2820">
                  <c:v>43974.541829803238</c:v>
                </c:pt>
                <c:pt idx="2821">
                  <c:v>43974.583496527775</c:v>
                </c:pt>
                <c:pt idx="2822">
                  <c:v>43974.625163252313</c:v>
                </c:pt>
                <c:pt idx="2823">
                  <c:v>43974.66682997685</c:v>
                </c:pt>
                <c:pt idx="2824">
                  <c:v>43974.708496701387</c:v>
                </c:pt>
                <c:pt idx="2825">
                  <c:v>43974.750163425924</c:v>
                </c:pt>
                <c:pt idx="2826">
                  <c:v>43974.791830150461</c:v>
                </c:pt>
                <c:pt idx="2827">
                  <c:v>43974.833496874999</c:v>
                </c:pt>
                <c:pt idx="2828">
                  <c:v>43974.875163599536</c:v>
                </c:pt>
                <c:pt idx="2829">
                  <c:v>43974.916830324073</c:v>
                </c:pt>
                <c:pt idx="2830">
                  <c:v>43974.95849704861</c:v>
                </c:pt>
                <c:pt idx="2831">
                  <c:v>43975.000163773148</c:v>
                </c:pt>
                <c:pt idx="2832">
                  <c:v>43975.041830497685</c:v>
                </c:pt>
                <c:pt idx="2833">
                  <c:v>43975.083497222222</c:v>
                </c:pt>
                <c:pt idx="2834">
                  <c:v>43975.125163946759</c:v>
                </c:pt>
                <c:pt idx="2835">
                  <c:v>43975.166830671296</c:v>
                </c:pt>
                <c:pt idx="2836">
                  <c:v>43975.208497395834</c:v>
                </c:pt>
                <c:pt idx="2837">
                  <c:v>43975.250164120371</c:v>
                </c:pt>
                <c:pt idx="2838">
                  <c:v>43975.291830844908</c:v>
                </c:pt>
                <c:pt idx="2839">
                  <c:v>43975.333497569445</c:v>
                </c:pt>
                <c:pt idx="2840">
                  <c:v>43975.375164293982</c:v>
                </c:pt>
                <c:pt idx="2841">
                  <c:v>43975.41683101852</c:v>
                </c:pt>
                <c:pt idx="2842">
                  <c:v>43975.458497743057</c:v>
                </c:pt>
                <c:pt idx="2843">
                  <c:v>43975.500164467594</c:v>
                </c:pt>
                <c:pt idx="2844">
                  <c:v>43975.541831192131</c:v>
                </c:pt>
                <c:pt idx="2845">
                  <c:v>43975.583497916668</c:v>
                </c:pt>
                <c:pt idx="2846">
                  <c:v>43975.625164641206</c:v>
                </c:pt>
                <c:pt idx="2847">
                  <c:v>43975.666831365743</c:v>
                </c:pt>
                <c:pt idx="2848">
                  <c:v>43975.70849809028</c:v>
                </c:pt>
                <c:pt idx="2849">
                  <c:v>43975.750164814817</c:v>
                </c:pt>
                <c:pt idx="2850">
                  <c:v>43975.791831539354</c:v>
                </c:pt>
                <c:pt idx="2851">
                  <c:v>43975.833498263892</c:v>
                </c:pt>
                <c:pt idx="2852">
                  <c:v>43975.875164988429</c:v>
                </c:pt>
                <c:pt idx="2853">
                  <c:v>43975.916831712966</c:v>
                </c:pt>
                <c:pt idx="2854">
                  <c:v>43975.958498437503</c:v>
                </c:pt>
                <c:pt idx="2855">
                  <c:v>43976.000165162041</c:v>
                </c:pt>
                <c:pt idx="2856">
                  <c:v>43976.04183188657</c:v>
                </c:pt>
                <c:pt idx="2857">
                  <c:v>43976.083498611108</c:v>
                </c:pt>
                <c:pt idx="2858">
                  <c:v>43976.125165335645</c:v>
                </c:pt>
                <c:pt idx="2859">
                  <c:v>43976.166832060182</c:v>
                </c:pt>
                <c:pt idx="2860">
                  <c:v>43976.208498784719</c:v>
                </c:pt>
                <c:pt idx="2861">
                  <c:v>43976.250165509256</c:v>
                </c:pt>
                <c:pt idx="2862">
                  <c:v>43976.291832233794</c:v>
                </c:pt>
                <c:pt idx="2863">
                  <c:v>43976.333498958331</c:v>
                </c:pt>
                <c:pt idx="2864">
                  <c:v>43976.375165682868</c:v>
                </c:pt>
                <c:pt idx="2865">
                  <c:v>43976.416832407405</c:v>
                </c:pt>
                <c:pt idx="2866">
                  <c:v>43976.458499131943</c:v>
                </c:pt>
                <c:pt idx="2867">
                  <c:v>43976.50016585648</c:v>
                </c:pt>
                <c:pt idx="2868">
                  <c:v>43976.541832581017</c:v>
                </c:pt>
                <c:pt idx="2869">
                  <c:v>43976.583499305554</c:v>
                </c:pt>
                <c:pt idx="2870">
                  <c:v>43976.625166030091</c:v>
                </c:pt>
                <c:pt idx="2871">
                  <c:v>43976.666832754629</c:v>
                </c:pt>
                <c:pt idx="2872">
                  <c:v>43976.708499479166</c:v>
                </c:pt>
                <c:pt idx="2873">
                  <c:v>43976.750166203703</c:v>
                </c:pt>
                <c:pt idx="2874">
                  <c:v>43976.79183292824</c:v>
                </c:pt>
                <c:pt idx="2875">
                  <c:v>43976.833499652777</c:v>
                </c:pt>
                <c:pt idx="2876">
                  <c:v>43976.875166377315</c:v>
                </c:pt>
                <c:pt idx="2877">
                  <c:v>43976.916833101852</c:v>
                </c:pt>
                <c:pt idx="2878">
                  <c:v>43976.958499826389</c:v>
                </c:pt>
                <c:pt idx="2879">
                  <c:v>43977.000166550926</c:v>
                </c:pt>
                <c:pt idx="2880">
                  <c:v>43977.041833275463</c:v>
                </c:pt>
                <c:pt idx="2881">
                  <c:v>43977.083500000001</c:v>
                </c:pt>
                <c:pt idx="2882">
                  <c:v>43977.125166724538</c:v>
                </c:pt>
                <c:pt idx="2883">
                  <c:v>43977.166833449075</c:v>
                </c:pt>
                <c:pt idx="2884">
                  <c:v>43977.208500173612</c:v>
                </c:pt>
                <c:pt idx="2885">
                  <c:v>43977.250166898149</c:v>
                </c:pt>
                <c:pt idx="2886">
                  <c:v>43977.291833622687</c:v>
                </c:pt>
                <c:pt idx="2887">
                  <c:v>43977.333500347224</c:v>
                </c:pt>
                <c:pt idx="2888">
                  <c:v>43977.375167071761</c:v>
                </c:pt>
                <c:pt idx="2889">
                  <c:v>43977.416833796298</c:v>
                </c:pt>
                <c:pt idx="2890">
                  <c:v>43977.458500520836</c:v>
                </c:pt>
                <c:pt idx="2891">
                  <c:v>43977.500167245373</c:v>
                </c:pt>
                <c:pt idx="2892">
                  <c:v>43977.54183396991</c:v>
                </c:pt>
                <c:pt idx="2893">
                  <c:v>43977.583500694447</c:v>
                </c:pt>
                <c:pt idx="2894">
                  <c:v>43977.625167418984</c:v>
                </c:pt>
                <c:pt idx="2895">
                  <c:v>43977.666834143522</c:v>
                </c:pt>
                <c:pt idx="2896">
                  <c:v>43977.708500868059</c:v>
                </c:pt>
                <c:pt idx="2897">
                  <c:v>43977.750167592596</c:v>
                </c:pt>
                <c:pt idx="2898">
                  <c:v>43977.791834317133</c:v>
                </c:pt>
                <c:pt idx="2899">
                  <c:v>43977.833501041663</c:v>
                </c:pt>
                <c:pt idx="2900">
                  <c:v>43977.8751677662</c:v>
                </c:pt>
                <c:pt idx="2901">
                  <c:v>43977.916834490738</c:v>
                </c:pt>
                <c:pt idx="2902">
                  <c:v>43977.958501215275</c:v>
                </c:pt>
                <c:pt idx="2903">
                  <c:v>43978.000167939812</c:v>
                </c:pt>
                <c:pt idx="2904">
                  <c:v>43978.041834664349</c:v>
                </c:pt>
                <c:pt idx="2905">
                  <c:v>43978.083501388886</c:v>
                </c:pt>
                <c:pt idx="2906">
                  <c:v>43978.125168113424</c:v>
                </c:pt>
                <c:pt idx="2907">
                  <c:v>43978.166834837961</c:v>
                </c:pt>
                <c:pt idx="2908">
                  <c:v>43978.208501562498</c:v>
                </c:pt>
                <c:pt idx="2909">
                  <c:v>43978.250168287035</c:v>
                </c:pt>
                <c:pt idx="2910">
                  <c:v>43978.291835011572</c:v>
                </c:pt>
                <c:pt idx="2911">
                  <c:v>43978.33350173611</c:v>
                </c:pt>
                <c:pt idx="2912">
                  <c:v>43978.375168460647</c:v>
                </c:pt>
                <c:pt idx="2913">
                  <c:v>43978.416835185184</c:v>
                </c:pt>
                <c:pt idx="2914">
                  <c:v>43978.458501909721</c:v>
                </c:pt>
                <c:pt idx="2915">
                  <c:v>43978.500168634258</c:v>
                </c:pt>
                <c:pt idx="2916">
                  <c:v>43978.541835358796</c:v>
                </c:pt>
                <c:pt idx="2917">
                  <c:v>43978.583502083333</c:v>
                </c:pt>
                <c:pt idx="2918">
                  <c:v>43978.62516880787</c:v>
                </c:pt>
                <c:pt idx="2919">
                  <c:v>43978.666835532407</c:v>
                </c:pt>
                <c:pt idx="2920">
                  <c:v>43978.708502256944</c:v>
                </c:pt>
                <c:pt idx="2921">
                  <c:v>43978.750168981482</c:v>
                </c:pt>
                <c:pt idx="2922">
                  <c:v>43978.791835706019</c:v>
                </c:pt>
                <c:pt idx="2923">
                  <c:v>43978.833502430556</c:v>
                </c:pt>
                <c:pt idx="2924">
                  <c:v>43978.875169155093</c:v>
                </c:pt>
                <c:pt idx="2925">
                  <c:v>43978.916835879631</c:v>
                </c:pt>
                <c:pt idx="2926">
                  <c:v>43978.958502604168</c:v>
                </c:pt>
                <c:pt idx="2927">
                  <c:v>43979.000169328705</c:v>
                </c:pt>
                <c:pt idx="2928">
                  <c:v>43979.041836053242</c:v>
                </c:pt>
                <c:pt idx="2929">
                  <c:v>43979.083502777779</c:v>
                </c:pt>
                <c:pt idx="2930">
                  <c:v>43979.125169502317</c:v>
                </c:pt>
                <c:pt idx="2931">
                  <c:v>43979.166836226854</c:v>
                </c:pt>
                <c:pt idx="2932">
                  <c:v>43979.208502951391</c:v>
                </c:pt>
                <c:pt idx="2933">
                  <c:v>43979.250169675928</c:v>
                </c:pt>
                <c:pt idx="2934">
                  <c:v>43979.291836400465</c:v>
                </c:pt>
                <c:pt idx="2935">
                  <c:v>43979.333503125003</c:v>
                </c:pt>
                <c:pt idx="2936">
                  <c:v>43979.37516984954</c:v>
                </c:pt>
                <c:pt idx="2937">
                  <c:v>43979.416836574077</c:v>
                </c:pt>
                <c:pt idx="2938">
                  <c:v>43979.458503298614</c:v>
                </c:pt>
                <c:pt idx="2939">
                  <c:v>43979.500170023151</c:v>
                </c:pt>
                <c:pt idx="2940">
                  <c:v>43979.541836747689</c:v>
                </c:pt>
                <c:pt idx="2941">
                  <c:v>43979.583503472219</c:v>
                </c:pt>
                <c:pt idx="2942">
                  <c:v>43979.625170196756</c:v>
                </c:pt>
                <c:pt idx="2943">
                  <c:v>43979.666836921293</c:v>
                </c:pt>
                <c:pt idx="2944">
                  <c:v>43979.70850364583</c:v>
                </c:pt>
                <c:pt idx="2945">
                  <c:v>43979.750170370367</c:v>
                </c:pt>
                <c:pt idx="2946">
                  <c:v>43979.791837094905</c:v>
                </c:pt>
                <c:pt idx="2947">
                  <c:v>43979.833503819442</c:v>
                </c:pt>
                <c:pt idx="2948">
                  <c:v>43979.875170543979</c:v>
                </c:pt>
                <c:pt idx="2949">
                  <c:v>43979.916837268516</c:v>
                </c:pt>
                <c:pt idx="2950">
                  <c:v>43979.958503993053</c:v>
                </c:pt>
                <c:pt idx="2951">
                  <c:v>43980.000170717591</c:v>
                </c:pt>
                <c:pt idx="2952">
                  <c:v>43980.041837442128</c:v>
                </c:pt>
                <c:pt idx="2953">
                  <c:v>43980.083504166665</c:v>
                </c:pt>
                <c:pt idx="2954">
                  <c:v>43980.125170891202</c:v>
                </c:pt>
                <c:pt idx="2955">
                  <c:v>43980.166837615739</c:v>
                </c:pt>
                <c:pt idx="2956">
                  <c:v>43980.208504340277</c:v>
                </c:pt>
                <c:pt idx="2957">
                  <c:v>43980.250171064814</c:v>
                </c:pt>
                <c:pt idx="2958">
                  <c:v>43980.291837789351</c:v>
                </c:pt>
                <c:pt idx="2959">
                  <c:v>43980.333504513888</c:v>
                </c:pt>
                <c:pt idx="2960">
                  <c:v>43980.375171238426</c:v>
                </c:pt>
                <c:pt idx="2961">
                  <c:v>43980.416837962963</c:v>
                </c:pt>
                <c:pt idx="2962">
                  <c:v>43980.4585046875</c:v>
                </c:pt>
                <c:pt idx="2963">
                  <c:v>43980.500171412037</c:v>
                </c:pt>
                <c:pt idx="2964">
                  <c:v>43980.541838136574</c:v>
                </c:pt>
                <c:pt idx="2965">
                  <c:v>43980.583504861112</c:v>
                </c:pt>
                <c:pt idx="2966">
                  <c:v>43980.625171585649</c:v>
                </c:pt>
                <c:pt idx="2967">
                  <c:v>43980.666838310186</c:v>
                </c:pt>
                <c:pt idx="2968">
                  <c:v>43980.708505034723</c:v>
                </c:pt>
                <c:pt idx="2969">
                  <c:v>43980.75017175926</c:v>
                </c:pt>
                <c:pt idx="2970">
                  <c:v>43980.791838483798</c:v>
                </c:pt>
                <c:pt idx="2971">
                  <c:v>43980.833505208335</c:v>
                </c:pt>
                <c:pt idx="2972">
                  <c:v>43980.875171932872</c:v>
                </c:pt>
                <c:pt idx="2973">
                  <c:v>43980.916838657409</c:v>
                </c:pt>
                <c:pt idx="2974">
                  <c:v>43980.958505381946</c:v>
                </c:pt>
                <c:pt idx="2975">
                  <c:v>43981.000172106484</c:v>
                </c:pt>
                <c:pt idx="2976">
                  <c:v>43981.041838831021</c:v>
                </c:pt>
                <c:pt idx="2977">
                  <c:v>43981.083505555558</c:v>
                </c:pt>
                <c:pt idx="2978">
                  <c:v>43981.125172280095</c:v>
                </c:pt>
                <c:pt idx="2979">
                  <c:v>43981.166839004632</c:v>
                </c:pt>
                <c:pt idx="2980">
                  <c:v>43981.20850572917</c:v>
                </c:pt>
                <c:pt idx="2981">
                  <c:v>43981.250172453707</c:v>
                </c:pt>
                <c:pt idx="2982">
                  <c:v>43981.291839178244</c:v>
                </c:pt>
                <c:pt idx="2983">
                  <c:v>43981.333505902781</c:v>
                </c:pt>
                <c:pt idx="2984">
                  <c:v>43981.375172627311</c:v>
                </c:pt>
                <c:pt idx="2985">
                  <c:v>43981.416839351848</c:v>
                </c:pt>
                <c:pt idx="2986">
                  <c:v>43981.458506076386</c:v>
                </c:pt>
                <c:pt idx="2987">
                  <c:v>43981.500172800923</c:v>
                </c:pt>
                <c:pt idx="2988">
                  <c:v>43981.54183952546</c:v>
                </c:pt>
                <c:pt idx="2989">
                  <c:v>43981.583506249997</c:v>
                </c:pt>
                <c:pt idx="2990">
                  <c:v>43981.625172974535</c:v>
                </c:pt>
                <c:pt idx="2991">
                  <c:v>43981.666839699072</c:v>
                </c:pt>
                <c:pt idx="2992">
                  <c:v>43981.708506423609</c:v>
                </c:pt>
                <c:pt idx="2993">
                  <c:v>43981.750173148146</c:v>
                </c:pt>
                <c:pt idx="2994">
                  <c:v>43981.791839872683</c:v>
                </c:pt>
                <c:pt idx="2995">
                  <c:v>43981.833506597221</c:v>
                </c:pt>
                <c:pt idx="2996">
                  <c:v>43981.875173321758</c:v>
                </c:pt>
                <c:pt idx="2997">
                  <c:v>43981.916840046295</c:v>
                </c:pt>
                <c:pt idx="2998">
                  <c:v>43981.958506770832</c:v>
                </c:pt>
                <c:pt idx="2999">
                  <c:v>43982.000173495369</c:v>
                </c:pt>
                <c:pt idx="3000">
                  <c:v>43982.041840219907</c:v>
                </c:pt>
                <c:pt idx="3001">
                  <c:v>43982.083506944444</c:v>
                </c:pt>
                <c:pt idx="3002">
                  <c:v>43982.125173668981</c:v>
                </c:pt>
                <c:pt idx="3003">
                  <c:v>43982.166840393518</c:v>
                </c:pt>
                <c:pt idx="3004">
                  <c:v>43982.208507118055</c:v>
                </c:pt>
                <c:pt idx="3005">
                  <c:v>43982.250173842593</c:v>
                </c:pt>
                <c:pt idx="3006">
                  <c:v>43982.29184056713</c:v>
                </c:pt>
                <c:pt idx="3007">
                  <c:v>43982.333507291667</c:v>
                </c:pt>
                <c:pt idx="3008">
                  <c:v>43982.375174016204</c:v>
                </c:pt>
                <c:pt idx="3009">
                  <c:v>43982.416840740741</c:v>
                </c:pt>
                <c:pt idx="3010">
                  <c:v>43982.458507465279</c:v>
                </c:pt>
                <c:pt idx="3011">
                  <c:v>43982.500174189816</c:v>
                </c:pt>
                <c:pt idx="3012">
                  <c:v>43982.541840914353</c:v>
                </c:pt>
                <c:pt idx="3013">
                  <c:v>43982.58350763889</c:v>
                </c:pt>
                <c:pt idx="3014">
                  <c:v>43982.625174363428</c:v>
                </c:pt>
                <c:pt idx="3015">
                  <c:v>43982.666841087965</c:v>
                </c:pt>
                <c:pt idx="3016">
                  <c:v>43982.708507812502</c:v>
                </c:pt>
                <c:pt idx="3017">
                  <c:v>43982.750174537039</c:v>
                </c:pt>
                <c:pt idx="3018">
                  <c:v>43982.791841261576</c:v>
                </c:pt>
                <c:pt idx="3019">
                  <c:v>43982.833507986114</c:v>
                </c:pt>
                <c:pt idx="3020">
                  <c:v>43982.875174710651</c:v>
                </c:pt>
                <c:pt idx="3021">
                  <c:v>43982.916841435188</c:v>
                </c:pt>
                <c:pt idx="3022">
                  <c:v>43982.958508159725</c:v>
                </c:pt>
                <c:pt idx="3023">
                  <c:v>43983.000174884262</c:v>
                </c:pt>
                <c:pt idx="3024">
                  <c:v>43983.0418416088</c:v>
                </c:pt>
                <c:pt idx="3025">
                  <c:v>43983.083508333337</c:v>
                </c:pt>
                <c:pt idx="3026">
                  <c:v>43983.125175057867</c:v>
                </c:pt>
                <c:pt idx="3027">
                  <c:v>43983.166841782404</c:v>
                </c:pt>
                <c:pt idx="3028">
                  <c:v>43983.208508506941</c:v>
                </c:pt>
                <c:pt idx="3029">
                  <c:v>43983.250175231478</c:v>
                </c:pt>
                <c:pt idx="3030">
                  <c:v>43983.291841956016</c:v>
                </c:pt>
                <c:pt idx="3031">
                  <c:v>43983.333508680553</c:v>
                </c:pt>
                <c:pt idx="3032">
                  <c:v>43983.37517540509</c:v>
                </c:pt>
                <c:pt idx="3033">
                  <c:v>43983.416842129627</c:v>
                </c:pt>
                <c:pt idx="3034">
                  <c:v>43983.458508854164</c:v>
                </c:pt>
                <c:pt idx="3035">
                  <c:v>43983.500175578702</c:v>
                </c:pt>
                <c:pt idx="3036">
                  <c:v>43983.541842303239</c:v>
                </c:pt>
                <c:pt idx="3037">
                  <c:v>43983.583509027776</c:v>
                </c:pt>
                <c:pt idx="3038">
                  <c:v>43983.625175752313</c:v>
                </c:pt>
                <c:pt idx="3039">
                  <c:v>43983.66684247685</c:v>
                </c:pt>
                <c:pt idx="3040">
                  <c:v>43983.708509201388</c:v>
                </c:pt>
                <c:pt idx="3041">
                  <c:v>43983.750175925925</c:v>
                </c:pt>
                <c:pt idx="3042">
                  <c:v>43983.791842650462</c:v>
                </c:pt>
                <c:pt idx="3043">
                  <c:v>43983.833509374999</c:v>
                </c:pt>
                <c:pt idx="3044">
                  <c:v>43983.875176099536</c:v>
                </c:pt>
                <c:pt idx="3045">
                  <c:v>43983.916842824074</c:v>
                </c:pt>
                <c:pt idx="3046">
                  <c:v>43983.958509548611</c:v>
                </c:pt>
                <c:pt idx="3047">
                  <c:v>43984.000176273148</c:v>
                </c:pt>
                <c:pt idx="3048">
                  <c:v>43984.041842997685</c:v>
                </c:pt>
                <c:pt idx="3049">
                  <c:v>43984.083509722223</c:v>
                </c:pt>
                <c:pt idx="3050">
                  <c:v>43984.12517644676</c:v>
                </c:pt>
                <c:pt idx="3051">
                  <c:v>43984.166843171297</c:v>
                </c:pt>
                <c:pt idx="3052">
                  <c:v>43984.208509895834</c:v>
                </c:pt>
                <c:pt idx="3053">
                  <c:v>43984.250176620371</c:v>
                </c:pt>
                <c:pt idx="3054">
                  <c:v>43984.291843344909</c:v>
                </c:pt>
                <c:pt idx="3055">
                  <c:v>43984.333510069446</c:v>
                </c:pt>
                <c:pt idx="3056">
                  <c:v>43984.375176793983</c:v>
                </c:pt>
                <c:pt idx="3057">
                  <c:v>43984.41684351852</c:v>
                </c:pt>
                <c:pt idx="3058">
                  <c:v>43984.458510243057</c:v>
                </c:pt>
                <c:pt idx="3059">
                  <c:v>43984.500176967595</c:v>
                </c:pt>
                <c:pt idx="3060">
                  <c:v>43984.541843692132</c:v>
                </c:pt>
                <c:pt idx="3061">
                  <c:v>43984.583510416669</c:v>
                </c:pt>
                <c:pt idx="3062">
                  <c:v>43984.625177141206</c:v>
                </c:pt>
                <c:pt idx="3063">
                  <c:v>43984.666843865743</c:v>
                </c:pt>
                <c:pt idx="3064">
                  <c:v>43984.708510590281</c:v>
                </c:pt>
                <c:pt idx="3065">
                  <c:v>43984.750177314818</c:v>
                </c:pt>
                <c:pt idx="3066">
                  <c:v>43984.791844039355</c:v>
                </c:pt>
                <c:pt idx="3067">
                  <c:v>43984.833510763892</c:v>
                </c:pt>
                <c:pt idx="3068">
                  <c:v>43984.875177488429</c:v>
                </c:pt>
                <c:pt idx="3069">
                  <c:v>43984.916844212959</c:v>
                </c:pt>
                <c:pt idx="3070">
                  <c:v>43984.958510937497</c:v>
                </c:pt>
                <c:pt idx="3071">
                  <c:v>43985.000177662034</c:v>
                </c:pt>
                <c:pt idx="3072">
                  <c:v>43985.041844386571</c:v>
                </c:pt>
                <c:pt idx="3073">
                  <c:v>43985.083511111108</c:v>
                </c:pt>
                <c:pt idx="3074">
                  <c:v>43985.125177835645</c:v>
                </c:pt>
                <c:pt idx="3075">
                  <c:v>43985.166844560183</c:v>
                </c:pt>
                <c:pt idx="3076">
                  <c:v>43985.20851128472</c:v>
                </c:pt>
                <c:pt idx="3077">
                  <c:v>43985.250178009257</c:v>
                </c:pt>
                <c:pt idx="3078">
                  <c:v>43985.291844733794</c:v>
                </c:pt>
                <c:pt idx="3079">
                  <c:v>43985.333511458331</c:v>
                </c:pt>
                <c:pt idx="3080">
                  <c:v>43985.375178182869</c:v>
                </c:pt>
                <c:pt idx="3081">
                  <c:v>43985.416844907406</c:v>
                </c:pt>
                <c:pt idx="3082">
                  <c:v>43985.458511631943</c:v>
                </c:pt>
                <c:pt idx="3083">
                  <c:v>43985.50017835648</c:v>
                </c:pt>
                <c:pt idx="3084">
                  <c:v>43985.541845081018</c:v>
                </c:pt>
                <c:pt idx="3085">
                  <c:v>43985.583511805555</c:v>
                </c:pt>
                <c:pt idx="3086">
                  <c:v>43985.625178530092</c:v>
                </c:pt>
                <c:pt idx="3087">
                  <c:v>43985.666845254629</c:v>
                </c:pt>
                <c:pt idx="3088">
                  <c:v>43985.708511979166</c:v>
                </c:pt>
                <c:pt idx="3089">
                  <c:v>43985.750178703704</c:v>
                </c:pt>
                <c:pt idx="3090">
                  <c:v>43985.791845428241</c:v>
                </c:pt>
                <c:pt idx="3091">
                  <c:v>43985.833512152778</c:v>
                </c:pt>
                <c:pt idx="3092">
                  <c:v>43985.875178877315</c:v>
                </c:pt>
                <c:pt idx="3093">
                  <c:v>43985.916845601852</c:v>
                </c:pt>
                <c:pt idx="3094">
                  <c:v>43985.95851232639</c:v>
                </c:pt>
                <c:pt idx="3095">
                  <c:v>43986.000179050927</c:v>
                </c:pt>
                <c:pt idx="3096">
                  <c:v>43986.041845775464</c:v>
                </c:pt>
                <c:pt idx="3097">
                  <c:v>43986.083512500001</c:v>
                </c:pt>
                <c:pt idx="3098">
                  <c:v>43986.125179224538</c:v>
                </c:pt>
                <c:pt idx="3099">
                  <c:v>43986.166845949076</c:v>
                </c:pt>
                <c:pt idx="3100">
                  <c:v>43986.208512673613</c:v>
                </c:pt>
                <c:pt idx="3101">
                  <c:v>43986.25017939815</c:v>
                </c:pt>
                <c:pt idx="3102">
                  <c:v>43986.291846122687</c:v>
                </c:pt>
                <c:pt idx="3103">
                  <c:v>43986.333512847224</c:v>
                </c:pt>
                <c:pt idx="3104">
                  <c:v>43986.375179571762</c:v>
                </c:pt>
                <c:pt idx="3105">
                  <c:v>43986.416846296299</c:v>
                </c:pt>
                <c:pt idx="3106">
                  <c:v>43986.458513020836</c:v>
                </c:pt>
                <c:pt idx="3107">
                  <c:v>43986.500179745373</c:v>
                </c:pt>
                <c:pt idx="3108">
                  <c:v>43986.541846469911</c:v>
                </c:pt>
                <c:pt idx="3109">
                  <c:v>43986.583513194448</c:v>
                </c:pt>
                <c:pt idx="3110">
                  <c:v>43986.625179918985</c:v>
                </c:pt>
                <c:pt idx="3111">
                  <c:v>43986.666846643522</c:v>
                </c:pt>
                <c:pt idx="3112">
                  <c:v>43986.708513368052</c:v>
                </c:pt>
                <c:pt idx="3113">
                  <c:v>43986.750180092589</c:v>
                </c:pt>
                <c:pt idx="3114">
                  <c:v>43986.791846817126</c:v>
                </c:pt>
                <c:pt idx="3115">
                  <c:v>43986.833513541664</c:v>
                </c:pt>
                <c:pt idx="3116">
                  <c:v>43986.875180266201</c:v>
                </c:pt>
                <c:pt idx="3117">
                  <c:v>43986.916846990738</c:v>
                </c:pt>
                <c:pt idx="3118">
                  <c:v>43986.958513715275</c:v>
                </c:pt>
                <c:pt idx="3119">
                  <c:v>43987.000180439813</c:v>
                </c:pt>
                <c:pt idx="3120">
                  <c:v>43987.04184716435</c:v>
                </c:pt>
                <c:pt idx="3121">
                  <c:v>43987.083513888887</c:v>
                </c:pt>
                <c:pt idx="3122">
                  <c:v>43987.125180613424</c:v>
                </c:pt>
                <c:pt idx="3123">
                  <c:v>43987.166847337961</c:v>
                </c:pt>
                <c:pt idx="3124">
                  <c:v>43987.208514062499</c:v>
                </c:pt>
                <c:pt idx="3125">
                  <c:v>43987.250180787036</c:v>
                </c:pt>
                <c:pt idx="3126">
                  <c:v>43987.291847511573</c:v>
                </c:pt>
                <c:pt idx="3127">
                  <c:v>43987.33351423611</c:v>
                </c:pt>
                <c:pt idx="3128">
                  <c:v>43987.375180960647</c:v>
                </c:pt>
                <c:pt idx="3129">
                  <c:v>43987.416847685185</c:v>
                </c:pt>
                <c:pt idx="3130">
                  <c:v>43987.458514409722</c:v>
                </c:pt>
                <c:pt idx="3131">
                  <c:v>43987.500181134259</c:v>
                </c:pt>
                <c:pt idx="3132">
                  <c:v>43987.541847858796</c:v>
                </c:pt>
                <c:pt idx="3133">
                  <c:v>43987.583514583333</c:v>
                </c:pt>
                <c:pt idx="3134">
                  <c:v>43987.625181307871</c:v>
                </c:pt>
                <c:pt idx="3135">
                  <c:v>43987.666848032408</c:v>
                </c:pt>
                <c:pt idx="3136">
                  <c:v>43987.708514756945</c:v>
                </c:pt>
                <c:pt idx="3137">
                  <c:v>43987.750181481482</c:v>
                </c:pt>
                <c:pt idx="3138">
                  <c:v>43987.791848206019</c:v>
                </c:pt>
                <c:pt idx="3139">
                  <c:v>43987.833514930557</c:v>
                </c:pt>
                <c:pt idx="3140">
                  <c:v>43987.875181655094</c:v>
                </c:pt>
                <c:pt idx="3141">
                  <c:v>43987.916848379631</c:v>
                </c:pt>
                <c:pt idx="3142">
                  <c:v>43987.958515104168</c:v>
                </c:pt>
                <c:pt idx="3143">
                  <c:v>43988.000181828706</c:v>
                </c:pt>
                <c:pt idx="3144">
                  <c:v>43988.041848553243</c:v>
                </c:pt>
                <c:pt idx="3145">
                  <c:v>43988.08351527778</c:v>
                </c:pt>
                <c:pt idx="3146">
                  <c:v>43988.125182002317</c:v>
                </c:pt>
                <c:pt idx="3147">
                  <c:v>43988.166848726854</c:v>
                </c:pt>
                <c:pt idx="3148">
                  <c:v>43988.208515451392</c:v>
                </c:pt>
                <c:pt idx="3149">
                  <c:v>43988.250182175929</c:v>
                </c:pt>
                <c:pt idx="3150">
                  <c:v>43988.291848900466</c:v>
                </c:pt>
                <c:pt idx="3151">
                  <c:v>43988.333515625003</c:v>
                </c:pt>
                <c:pt idx="3152">
                  <c:v>43988.37518234954</c:v>
                </c:pt>
                <c:pt idx="3153">
                  <c:v>43988.416849074078</c:v>
                </c:pt>
                <c:pt idx="3154">
                  <c:v>43988.458515798608</c:v>
                </c:pt>
                <c:pt idx="3155">
                  <c:v>43988.500182523145</c:v>
                </c:pt>
                <c:pt idx="3156">
                  <c:v>43988.541849247682</c:v>
                </c:pt>
                <c:pt idx="3157">
                  <c:v>43988.583515972219</c:v>
                </c:pt>
                <c:pt idx="3158">
                  <c:v>43988.625182696756</c:v>
                </c:pt>
                <c:pt idx="3159">
                  <c:v>43988.666849421294</c:v>
                </c:pt>
                <c:pt idx="3160">
                  <c:v>43988.708516145831</c:v>
                </c:pt>
                <c:pt idx="3161">
                  <c:v>43988.750182870368</c:v>
                </c:pt>
                <c:pt idx="3162">
                  <c:v>43988.791849594905</c:v>
                </c:pt>
                <c:pt idx="3163">
                  <c:v>43988.833516319442</c:v>
                </c:pt>
                <c:pt idx="3164">
                  <c:v>43988.87518304398</c:v>
                </c:pt>
                <c:pt idx="3165">
                  <c:v>43988.916849768517</c:v>
                </c:pt>
                <c:pt idx="3166">
                  <c:v>43988.958516493054</c:v>
                </c:pt>
                <c:pt idx="3167">
                  <c:v>43989.000183217591</c:v>
                </c:pt>
                <c:pt idx="3168">
                  <c:v>43989.041849942128</c:v>
                </c:pt>
                <c:pt idx="3169">
                  <c:v>43989.083516666666</c:v>
                </c:pt>
                <c:pt idx="3170">
                  <c:v>43989.125183391203</c:v>
                </c:pt>
                <c:pt idx="3171">
                  <c:v>43989.16685011574</c:v>
                </c:pt>
                <c:pt idx="3172">
                  <c:v>43989.208516840277</c:v>
                </c:pt>
                <c:pt idx="3173">
                  <c:v>43989.250183564815</c:v>
                </c:pt>
                <c:pt idx="3174">
                  <c:v>43989.291850289352</c:v>
                </c:pt>
                <c:pt idx="3175">
                  <c:v>43989.333517013889</c:v>
                </c:pt>
                <c:pt idx="3176">
                  <c:v>43989.375183738426</c:v>
                </c:pt>
                <c:pt idx="3177">
                  <c:v>43989.416850462963</c:v>
                </c:pt>
                <c:pt idx="3178">
                  <c:v>43989.458517187501</c:v>
                </c:pt>
                <c:pt idx="3179">
                  <c:v>43989.500183912038</c:v>
                </c:pt>
                <c:pt idx="3180">
                  <c:v>43989.541850636575</c:v>
                </c:pt>
                <c:pt idx="3181">
                  <c:v>43989.583517361112</c:v>
                </c:pt>
                <c:pt idx="3182">
                  <c:v>43989.625184085649</c:v>
                </c:pt>
                <c:pt idx="3183">
                  <c:v>43989.666850810187</c:v>
                </c:pt>
                <c:pt idx="3184">
                  <c:v>43989.708517534724</c:v>
                </c:pt>
                <c:pt idx="3185">
                  <c:v>43989.750184259261</c:v>
                </c:pt>
                <c:pt idx="3186">
                  <c:v>43989.791850983798</c:v>
                </c:pt>
                <c:pt idx="3187">
                  <c:v>43989.833517708335</c:v>
                </c:pt>
                <c:pt idx="3188">
                  <c:v>43989.875184432873</c:v>
                </c:pt>
                <c:pt idx="3189">
                  <c:v>43989.91685115741</c:v>
                </c:pt>
                <c:pt idx="3190">
                  <c:v>43989.958517881947</c:v>
                </c:pt>
                <c:pt idx="3191">
                  <c:v>43990.000184606484</c:v>
                </c:pt>
                <c:pt idx="3192">
                  <c:v>43990.041851331021</c:v>
                </c:pt>
                <c:pt idx="3193">
                  <c:v>43990.083518055559</c:v>
                </c:pt>
                <c:pt idx="3194">
                  <c:v>43990.125184780096</c:v>
                </c:pt>
                <c:pt idx="3195">
                  <c:v>43990.166851504633</c:v>
                </c:pt>
                <c:pt idx="3196">
                  <c:v>43990.208518229163</c:v>
                </c:pt>
                <c:pt idx="3197">
                  <c:v>43990.2501849537</c:v>
                </c:pt>
                <c:pt idx="3198">
                  <c:v>43990.291851678237</c:v>
                </c:pt>
                <c:pt idx="3199">
                  <c:v>43990.333518402775</c:v>
                </c:pt>
                <c:pt idx="3200">
                  <c:v>43990.375185127312</c:v>
                </c:pt>
                <c:pt idx="3201">
                  <c:v>43990.416851851849</c:v>
                </c:pt>
                <c:pt idx="3202">
                  <c:v>43990.458518576386</c:v>
                </c:pt>
                <c:pt idx="3203">
                  <c:v>43990.500185300923</c:v>
                </c:pt>
                <c:pt idx="3204">
                  <c:v>43990.541852025461</c:v>
                </c:pt>
                <c:pt idx="3205">
                  <c:v>43990.583518749998</c:v>
                </c:pt>
                <c:pt idx="3206">
                  <c:v>43990.625185474535</c:v>
                </c:pt>
                <c:pt idx="3207">
                  <c:v>43990.666852199072</c:v>
                </c:pt>
                <c:pt idx="3208">
                  <c:v>43990.70851892361</c:v>
                </c:pt>
                <c:pt idx="3209">
                  <c:v>43990.750185648147</c:v>
                </c:pt>
                <c:pt idx="3210">
                  <c:v>43990.791852372684</c:v>
                </c:pt>
                <c:pt idx="3211">
                  <c:v>43990.833519097221</c:v>
                </c:pt>
                <c:pt idx="3212">
                  <c:v>43990.875185821758</c:v>
                </c:pt>
                <c:pt idx="3213">
                  <c:v>43990.916852546296</c:v>
                </c:pt>
                <c:pt idx="3214">
                  <c:v>43990.958519270833</c:v>
                </c:pt>
                <c:pt idx="3215">
                  <c:v>43991.00018599537</c:v>
                </c:pt>
                <c:pt idx="3216">
                  <c:v>43991.041852719907</c:v>
                </c:pt>
                <c:pt idx="3217">
                  <c:v>43991.083519444444</c:v>
                </c:pt>
                <c:pt idx="3218">
                  <c:v>43991.125186168982</c:v>
                </c:pt>
                <c:pt idx="3219">
                  <c:v>43991.166852893519</c:v>
                </c:pt>
                <c:pt idx="3220">
                  <c:v>43991.208519618056</c:v>
                </c:pt>
                <c:pt idx="3221">
                  <c:v>43991.250186342593</c:v>
                </c:pt>
                <c:pt idx="3222">
                  <c:v>43991.29185306713</c:v>
                </c:pt>
                <c:pt idx="3223">
                  <c:v>43991.333519791668</c:v>
                </c:pt>
                <c:pt idx="3224">
                  <c:v>43991.375186516205</c:v>
                </c:pt>
                <c:pt idx="3225">
                  <c:v>43991.416853240742</c:v>
                </c:pt>
                <c:pt idx="3226">
                  <c:v>43991.458519965279</c:v>
                </c:pt>
                <c:pt idx="3227">
                  <c:v>43991.500186689816</c:v>
                </c:pt>
                <c:pt idx="3228">
                  <c:v>43991.541853414354</c:v>
                </c:pt>
                <c:pt idx="3229">
                  <c:v>43991.583520138891</c:v>
                </c:pt>
                <c:pt idx="3230">
                  <c:v>43991.625186863428</c:v>
                </c:pt>
                <c:pt idx="3231">
                  <c:v>43991.666853587965</c:v>
                </c:pt>
                <c:pt idx="3232">
                  <c:v>43991.708520312503</c:v>
                </c:pt>
                <c:pt idx="3233">
                  <c:v>43991.75018703704</c:v>
                </c:pt>
                <c:pt idx="3234">
                  <c:v>43991.791853761577</c:v>
                </c:pt>
                <c:pt idx="3235">
                  <c:v>43991.833520486114</c:v>
                </c:pt>
                <c:pt idx="3236">
                  <c:v>43991.875187210651</c:v>
                </c:pt>
                <c:pt idx="3237">
                  <c:v>43991.916853935189</c:v>
                </c:pt>
                <c:pt idx="3238">
                  <c:v>43991.958520659726</c:v>
                </c:pt>
                <c:pt idx="3239">
                  <c:v>43992.000187384256</c:v>
                </c:pt>
                <c:pt idx="3240">
                  <c:v>43992.041854108793</c:v>
                </c:pt>
                <c:pt idx="3241">
                  <c:v>43992.08352083333</c:v>
                </c:pt>
                <c:pt idx="3242">
                  <c:v>43992.125187557867</c:v>
                </c:pt>
                <c:pt idx="3243">
                  <c:v>43992.166854282405</c:v>
                </c:pt>
                <c:pt idx="3244">
                  <c:v>43992.208521006942</c:v>
                </c:pt>
                <c:pt idx="3245">
                  <c:v>43992.250187731479</c:v>
                </c:pt>
                <c:pt idx="3246">
                  <c:v>43992.291854456016</c:v>
                </c:pt>
                <c:pt idx="3247">
                  <c:v>43992.333521180553</c:v>
                </c:pt>
                <c:pt idx="3248">
                  <c:v>43992.375187905091</c:v>
                </c:pt>
                <c:pt idx="3249">
                  <c:v>43992.416854629628</c:v>
                </c:pt>
                <c:pt idx="3250">
                  <c:v>43992.458521354165</c:v>
                </c:pt>
                <c:pt idx="3251">
                  <c:v>43992.500188078702</c:v>
                </c:pt>
                <c:pt idx="3252">
                  <c:v>43992.541854803239</c:v>
                </c:pt>
                <c:pt idx="3253">
                  <c:v>43992.583521527777</c:v>
                </c:pt>
                <c:pt idx="3254">
                  <c:v>43992.625188252314</c:v>
                </c:pt>
                <c:pt idx="3255">
                  <c:v>43992.666854976851</c:v>
                </c:pt>
                <c:pt idx="3256">
                  <c:v>43992.708521701388</c:v>
                </c:pt>
                <c:pt idx="3257">
                  <c:v>43992.750188425925</c:v>
                </c:pt>
                <c:pt idx="3258">
                  <c:v>43992.791855150463</c:v>
                </c:pt>
                <c:pt idx="3259">
                  <c:v>43992.833521875</c:v>
                </c:pt>
                <c:pt idx="3260">
                  <c:v>43992.875188599537</c:v>
                </c:pt>
                <c:pt idx="3261">
                  <c:v>43992.916855324074</c:v>
                </c:pt>
                <c:pt idx="3262">
                  <c:v>43992.958522048611</c:v>
                </c:pt>
                <c:pt idx="3263">
                  <c:v>43993.000188773149</c:v>
                </c:pt>
                <c:pt idx="3264">
                  <c:v>43993.041855497686</c:v>
                </c:pt>
                <c:pt idx="3265">
                  <c:v>43993.083522222223</c:v>
                </c:pt>
                <c:pt idx="3266">
                  <c:v>43993.12518894676</c:v>
                </c:pt>
                <c:pt idx="3267">
                  <c:v>43993.166855671298</c:v>
                </c:pt>
                <c:pt idx="3268">
                  <c:v>43993.208522395835</c:v>
                </c:pt>
                <c:pt idx="3269">
                  <c:v>43993.250189120372</c:v>
                </c:pt>
                <c:pt idx="3270">
                  <c:v>43993.291855844909</c:v>
                </c:pt>
                <c:pt idx="3271">
                  <c:v>43993.333522569446</c:v>
                </c:pt>
                <c:pt idx="3272">
                  <c:v>43993.375189293984</c:v>
                </c:pt>
                <c:pt idx="3273">
                  <c:v>43993.416856018521</c:v>
                </c:pt>
                <c:pt idx="3274">
                  <c:v>43993.458522743058</c:v>
                </c:pt>
                <c:pt idx="3275">
                  <c:v>43993.500189467595</c:v>
                </c:pt>
                <c:pt idx="3276">
                  <c:v>43993.541856192132</c:v>
                </c:pt>
                <c:pt idx="3277">
                  <c:v>43993.58352291667</c:v>
                </c:pt>
                <c:pt idx="3278">
                  <c:v>43993.625189641207</c:v>
                </c:pt>
                <c:pt idx="3279">
                  <c:v>43993.666856365744</c:v>
                </c:pt>
                <c:pt idx="3280">
                  <c:v>43993.708523090281</c:v>
                </c:pt>
                <c:pt idx="3281">
                  <c:v>43993.750189814818</c:v>
                </c:pt>
                <c:pt idx="3282">
                  <c:v>43993.791856539348</c:v>
                </c:pt>
                <c:pt idx="3283">
                  <c:v>43993.833523263886</c:v>
                </c:pt>
                <c:pt idx="3284">
                  <c:v>43993.875189988423</c:v>
                </c:pt>
                <c:pt idx="3285">
                  <c:v>43993.91685671296</c:v>
                </c:pt>
                <c:pt idx="3286">
                  <c:v>43993.958523437497</c:v>
                </c:pt>
                <c:pt idx="3287">
                  <c:v>43994.000190162034</c:v>
                </c:pt>
                <c:pt idx="3288">
                  <c:v>43994.041856886572</c:v>
                </c:pt>
                <c:pt idx="3289">
                  <c:v>43994.083523611109</c:v>
                </c:pt>
                <c:pt idx="3290">
                  <c:v>43994.125190335646</c:v>
                </c:pt>
                <c:pt idx="3291">
                  <c:v>43994.166857060183</c:v>
                </c:pt>
                <c:pt idx="3292">
                  <c:v>43994.20852378472</c:v>
                </c:pt>
                <c:pt idx="3293">
                  <c:v>43994.250190509258</c:v>
                </c:pt>
                <c:pt idx="3294">
                  <c:v>43994.291857233795</c:v>
                </c:pt>
                <c:pt idx="3295">
                  <c:v>43994.333523958332</c:v>
                </c:pt>
                <c:pt idx="3296">
                  <c:v>43994.375190682869</c:v>
                </c:pt>
                <c:pt idx="3297">
                  <c:v>43994.416857407406</c:v>
                </c:pt>
                <c:pt idx="3298">
                  <c:v>43994.458524131944</c:v>
                </c:pt>
                <c:pt idx="3299">
                  <c:v>43994.500190856481</c:v>
                </c:pt>
                <c:pt idx="3300">
                  <c:v>43994.541857581018</c:v>
                </c:pt>
                <c:pt idx="3301">
                  <c:v>43994.583524305555</c:v>
                </c:pt>
                <c:pt idx="3302">
                  <c:v>43994.625191030093</c:v>
                </c:pt>
                <c:pt idx="3303">
                  <c:v>43994.66685775463</c:v>
                </c:pt>
                <c:pt idx="3304">
                  <c:v>43994.708524479167</c:v>
                </c:pt>
                <c:pt idx="3305">
                  <c:v>43994.750191203704</c:v>
                </c:pt>
                <c:pt idx="3306">
                  <c:v>43994.791857928241</c:v>
                </c:pt>
                <c:pt idx="3307">
                  <c:v>43994.833524652779</c:v>
                </c:pt>
                <c:pt idx="3308">
                  <c:v>43994.875191377316</c:v>
                </c:pt>
                <c:pt idx="3309">
                  <c:v>43994.916858101853</c:v>
                </c:pt>
                <c:pt idx="3310">
                  <c:v>43994.95852482639</c:v>
                </c:pt>
                <c:pt idx="3311">
                  <c:v>43995.000191550927</c:v>
                </c:pt>
                <c:pt idx="3312">
                  <c:v>43995.041858275465</c:v>
                </c:pt>
                <c:pt idx="3313">
                  <c:v>43995.083525000002</c:v>
                </c:pt>
                <c:pt idx="3314">
                  <c:v>43995.125191724539</c:v>
                </c:pt>
                <c:pt idx="3315">
                  <c:v>43995.166858449076</c:v>
                </c:pt>
                <c:pt idx="3316">
                  <c:v>43995.208525173613</c:v>
                </c:pt>
                <c:pt idx="3317">
                  <c:v>43995.250191898151</c:v>
                </c:pt>
                <c:pt idx="3318">
                  <c:v>43995.291858622688</c:v>
                </c:pt>
                <c:pt idx="3319">
                  <c:v>43995.333525347225</c:v>
                </c:pt>
                <c:pt idx="3320">
                  <c:v>43995.375192071762</c:v>
                </c:pt>
                <c:pt idx="3321">
                  <c:v>43995.416858796299</c:v>
                </c:pt>
                <c:pt idx="3322">
                  <c:v>43995.458525520837</c:v>
                </c:pt>
                <c:pt idx="3323">
                  <c:v>43995.500192245374</c:v>
                </c:pt>
                <c:pt idx="3324">
                  <c:v>43995.541858969904</c:v>
                </c:pt>
                <c:pt idx="3325">
                  <c:v>43995.583525694441</c:v>
                </c:pt>
                <c:pt idx="3326">
                  <c:v>43995.625192418978</c:v>
                </c:pt>
                <c:pt idx="3327">
                  <c:v>43995.666859143515</c:v>
                </c:pt>
                <c:pt idx="3328">
                  <c:v>43995.708525868053</c:v>
                </c:pt>
                <c:pt idx="3329">
                  <c:v>43995.75019259259</c:v>
                </c:pt>
                <c:pt idx="3330">
                  <c:v>43995.791859317127</c:v>
                </c:pt>
                <c:pt idx="3331">
                  <c:v>43995.833526041664</c:v>
                </c:pt>
                <c:pt idx="3332">
                  <c:v>43995.875192766202</c:v>
                </c:pt>
                <c:pt idx="3333">
                  <c:v>43995.916859490739</c:v>
                </c:pt>
                <c:pt idx="3334">
                  <c:v>43995.958526215276</c:v>
                </c:pt>
                <c:pt idx="3335">
                  <c:v>43996.000192939813</c:v>
                </c:pt>
                <c:pt idx="3336">
                  <c:v>43996.04185966435</c:v>
                </c:pt>
                <c:pt idx="3337">
                  <c:v>43996.083526388888</c:v>
                </c:pt>
                <c:pt idx="3338">
                  <c:v>43996.125193113425</c:v>
                </c:pt>
                <c:pt idx="3339">
                  <c:v>43996.166859837962</c:v>
                </c:pt>
                <c:pt idx="3340">
                  <c:v>43996.208526562499</c:v>
                </c:pt>
                <c:pt idx="3341">
                  <c:v>43996.250193287036</c:v>
                </c:pt>
                <c:pt idx="3342">
                  <c:v>43996.291860011574</c:v>
                </c:pt>
                <c:pt idx="3343">
                  <c:v>43996.333526736111</c:v>
                </c:pt>
                <c:pt idx="3344">
                  <c:v>43996.375193460648</c:v>
                </c:pt>
                <c:pt idx="3345">
                  <c:v>43996.416860185185</c:v>
                </c:pt>
                <c:pt idx="3346">
                  <c:v>43996.458526909722</c:v>
                </c:pt>
                <c:pt idx="3347">
                  <c:v>43996.50019363426</c:v>
                </c:pt>
                <c:pt idx="3348">
                  <c:v>43996.541860358797</c:v>
                </c:pt>
                <c:pt idx="3349">
                  <c:v>43996.583527083334</c:v>
                </c:pt>
                <c:pt idx="3350">
                  <c:v>43996.625193807871</c:v>
                </c:pt>
                <c:pt idx="3351">
                  <c:v>43996.666860532408</c:v>
                </c:pt>
                <c:pt idx="3352">
                  <c:v>43996.708527256946</c:v>
                </c:pt>
                <c:pt idx="3353">
                  <c:v>43996.750193981483</c:v>
                </c:pt>
                <c:pt idx="3354">
                  <c:v>43996.79186070602</c:v>
                </c:pt>
                <c:pt idx="3355">
                  <c:v>43996.833527430557</c:v>
                </c:pt>
                <c:pt idx="3356">
                  <c:v>43996.875194155095</c:v>
                </c:pt>
                <c:pt idx="3357">
                  <c:v>43996.916860879632</c:v>
                </c:pt>
                <c:pt idx="3358">
                  <c:v>43996.958527604169</c:v>
                </c:pt>
                <c:pt idx="3359">
                  <c:v>43997.000194328706</c:v>
                </c:pt>
                <c:pt idx="3360">
                  <c:v>43997.041861053243</c:v>
                </c:pt>
                <c:pt idx="3361">
                  <c:v>43997.083527777781</c:v>
                </c:pt>
                <c:pt idx="3362">
                  <c:v>43997.125194502318</c:v>
                </c:pt>
                <c:pt idx="3363">
                  <c:v>43997.166861226855</c:v>
                </c:pt>
                <c:pt idx="3364">
                  <c:v>43997.208527951392</c:v>
                </c:pt>
                <c:pt idx="3365">
                  <c:v>43997.250194675929</c:v>
                </c:pt>
                <c:pt idx="3366">
                  <c:v>43997.291861400467</c:v>
                </c:pt>
                <c:pt idx="3367">
                  <c:v>43997.333528124997</c:v>
                </c:pt>
                <c:pt idx="3368">
                  <c:v>43997.375194849534</c:v>
                </c:pt>
                <c:pt idx="3369">
                  <c:v>43997.416861574071</c:v>
                </c:pt>
                <c:pt idx="3370">
                  <c:v>43997.458528298608</c:v>
                </c:pt>
                <c:pt idx="3371">
                  <c:v>43997.500195023145</c:v>
                </c:pt>
                <c:pt idx="3372">
                  <c:v>43997.541861747683</c:v>
                </c:pt>
                <c:pt idx="3373">
                  <c:v>43997.58352847222</c:v>
                </c:pt>
                <c:pt idx="3374">
                  <c:v>43997.625195196757</c:v>
                </c:pt>
                <c:pt idx="3375">
                  <c:v>43997.666861921294</c:v>
                </c:pt>
                <c:pt idx="3376">
                  <c:v>43997.708528645831</c:v>
                </c:pt>
                <c:pt idx="3377">
                  <c:v>43997.750195370369</c:v>
                </c:pt>
                <c:pt idx="3378">
                  <c:v>43997.791862094906</c:v>
                </c:pt>
                <c:pt idx="3379">
                  <c:v>43997.833528819443</c:v>
                </c:pt>
                <c:pt idx="3380">
                  <c:v>43997.87519554398</c:v>
                </c:pt>
                <c:pt idx="3381">
                  <c:v>43997.916862268517</c:v>
                </c:pt>
                <c:pt idx="3382">
                  <c:v>43997.958528993055</c:v>
                </c:pt>
                <c:pt idx="3383">
                  <c:v>43998.000195717592</c:v>
                </c:pt>
                <c:pt idx="3384">
                  <c:v>43998.041862442129</c:v>
                </c:pt>
                <c:pt idx="3385">
                  <c:v>43998.083529166666</c:v>
                </c:pt>
                <c:pt idx="3386">
                  <c:v>43998.125195891203</c:v>
                </c:pt>
                <c:pt idx="3387">
                  <c:v>43998.166862615741</c:v>
                </c:pt>
                <c:pt idx="3388">
                  <c:v>43998.208529340278</c:v>
                </c:pt>
                <c:pt idx="3389">
                  <c:v>43998.250196064815</c:v>
                </c:pt>
                <c:pt idx="3390">
                  <c:v>43998.291862789352</c:v>
                </c:pt>
                <c:pt idx="3391">
                  <c:v>43998.33352951389</c:v>
                </c:pt>
                <c:pt idx="3392">
                  <c:v>43998.375196238427</c:v>
                </c:pt>
                <c:pt idx="3393">
                  <c:v>43998.416862962964</c:v>
                </c:pt>
                <c:pt idx="3394">
                  <c:v>43998.458529687501</c:v>
                </c:pt>
                <c:pt idx="3395">
                  <c:v>43998.500196412038</c:v>
                </c:pt>
                <c:pt idx="3396">
                  <c:v>43998.541863136576</c:v>
                </c:pt>
                <c:pt idx="3397">
                  <c:v>43998.583529861113</c:v>
                </c:pt>
                <c:pt idx="3398">
                  <c:v>43998.62519658565</c:v>
                </c:pt>
                <c:pt idx="3399">
                  <c:v>43998.666863310187</c:v>
                </c:pt>
                <c:pt idx="3400">
                  <c:v>43998.708530034724</c:v>
                </c:pt>
                <c:pt idx="3401">
                  <c:v>43998.750196759262</c:v>
                </c:pt>
                <c:pt idx="3402">
                  <c:v>43998.791863483799</c:v>
                </c:pt>
                <c:pt idx="3403">
                  <c:v>43998.833530208336</c:v>
                </c:pt>
                <c:pt idx="3404">
                  <c:v>43998.875196932873</c:v>
                </c:pt>
                <c:pt idx="3405">
                  <c:v>43998.91686365741</c:v>
                </c:pt>
                <c:pt idx="3406">
                  <c:v>43998.958530381948</c:v>
                </c:pt>
                <c:pt idx="3407">
                  <c:v>43999.000197106485</c:v>
                </c:pt>
                <c:pt idx="3408">
                  <c:v>43999.041863831022</c:v>
                </c:pt>
                <c:pt idx="3409">
                  <c:v>43999.083530555552</c:v>
                </c:pt>
                <c:pt idx="3410">
                  <c:v>43999.125197280089</c:v>
                </c:pt>
                <c:pt idx="3411">
                  <c:v>43999.166864004626</c:v>
                </c:pt>
                <c:pt idx="3412">
                  <c:v>43999.208530729164</c:v>
                </c:pt>
                <c:pt idx="3413">
                  <c:v>43999.250197453701</c:v>
                </c:pt>
                <c:pt idx="3414">
                  <c:v>43999.291864178238</c:v>
                </c:pt>
                <c:pt idx="3415">
                  <c:v>43999.333530902775</c:v>
                </c:pt>
                <c:pt idx="3416">
                  <c:v>43999.375197627312</c:v>
                </c:pt>
                <c:pt idx="3417">
                  <c:v>43999.41686435185</c:v>
                </c:pt>
                <c:pt idx="3418">
                  <c:v>43999.458531076387</c:v>
                </c:pt>
                <c:pt idx="3419">
                  <c:v>43999.500197800924</c:v>
                </c:pt>
                <c:pt idx="3420">
                  <c:v>43999.541864525461</c:v>
                </c:pt>
                <c:pt idx="3421">
                  <c:v>43999.583531249998</c:v>
                </c:pt>
                <c:pt idx="3422">
                  <c:v>43999.625197974536</c:v>
                </c:pt>
                <c:pt idx="3423">
                  <c:v>43999.666864699073</c:v>
                </c:pt>
                <c:pt idx="3424">
                  <c:v>43999.70853142361</c:v>
                </c:pt>
                <c:pt idx="3425">
                  <c:v>43999.750198148147</c:v>
                </c:pt>
                <c:pt idx="3426">
                  <c:v>43999.791864872685</c:v>
                </c:pt>
                <c:pt idx="3427">
                  <c:v>43999.833531597222</c:v>
                </c:pt>
                <c:pt idx="3428">
                  <c:v>43999.875198321759</c:v>
                </c:pt>
                <c:pt idx="3429">
                  <c:v>43999.916865046296</c:v>
                </c:pt>
                <c:pt idx="3430">
                  <c:v>43999.958531770833</c:v>
                </c:pt>
                <c:pt idx="3431">
                  <c:v>44000.000198495371</c:v>
                </c:pt>
                <c:pt idx="3432">
                  <c:v>44000.041865219908</c:v>
                </c:pt>
                <c:pt idx="3433">
                  <c:v>44000.083531944445</c:v>
                </c:pt>
                <c:pt idx="3434">
                  <c:v>44000.125198668982</c:v>
                </c:pt>
                <c:pt idx="3435">
                  <c:v>44000.166865393519</c:v>
                </c:pt>
                <c:pt idx="3436">
                  <c:v>44000.208532118057</c:v>
                </c:pt>
                <c:pt idx="3437">
                  <c:v>44000.250198842594</c:v>
                </c:pt>
                <c:pt idx="3438">
                  <c:v>44000.291865567131</c:v>
                </c:pt>
                <c:pt idx="3439">
                  <c:v>44000.333532291668</c:v>
                </c:pt>
                <c:pt idx="3440">
                  <c:v>44000.375199016205</c:v>
                </c:pt>
                <c:pt idx="3441">
                  <c:v>44000.416865740743</c:v>
                </c:pt>
                <c:pt idx="3442">
                  <c:v>44000.45853246528</c:v>
                </c:pt>
                <c:pt idx="3443">
                  <c:v>44000.500199189817</c:v>
                </c:pt>
                <c:pt idx="3444">
                  <c:v>44000.541865914354</c:v>
                </c:pt>
                <c:pt idx="3445">
                  <c:v>44000.583532638891</c:v>
                </c:pt>
                <c:pt idx="3446">
                  <c:v>44000.625199363429</c:v>
                </c:pt>
                <c:pt idx="3447">
                  <c:v>44000.666866087966</c:v>
                </c:pt>
                <c:pt idx="3448">
                  <c:v>44000.708532812503</c:v>
                </c:pt>
                <c:pt idx="3449">
                  <c:v>44000.75019953704</c:v>
                </c:pt>
                <c:pt idx="3450">
                  <c:v>44000.791866261578</c:v>
                </c:pt>
                <c:pt idx="3451">
                  <c:v>44000.833532986115</c:v>
                </c:pt>
                <c:pt idx="3452">
                  <c:v>44000.875199710645</c:v>
                </c:pt>
                <c:pt idx="3453">
                  <c:v>44000.916866435182</c:v>
                </c:pt>
                <c:pt idx="3454">
                  <c:v>44000.958533159719</c:v>
                </c:pt>
                <c:pt idx="3455">
                  <c:v>44001.000199884256</c:v>
                </c:pt>
                <c:pt idx="3456">
                  <c:v>44001.041866608793</c:v>
                </c:pt>
                <c:pt idx="3457">
                  <c:v>44001.083533333331</c:v>
                </c:pt>
                <c:pt idx="3458">
                  <c:v>44001.125200057868</c:v>
                </c:pt>
                <c:pt idx="3459">
                  <c:v>44001.166866782405</c:v>
                </c:pt>
                <c:pt idx="3460">
                  <c:v>44001.208533506942</c:v>
                </c:pt>
                <c:pt idx="3461">
                  <c:v>44001.25020023148</c:v>
                </c:pt>
                <c:pt idx="3462">
                  <c:v>44001.291866956017</c:v>
                </c:pt>
                <c:pt idx="3463">
                  <c:v>44001.333533680554</c:v>
                </c:pt>
                <c:pt idx="3464">
                  <c:v>44001.375200405091</c:v>
                </c:pt>
                <c:pt idx="3465">
                  <c:v>44001.416867129628</c:v>
                </c:pt>
                <c:pt idx="3466">
                  <c:v>44001.458533854166</c:v>
                </c:pt>
                <c:pt idx="3467">
                  <c:v>44001.500200578703</c:v>
                </c:pt>
                <c:pt idx="3468">
                  <c:v>44001.54186730324</c:v>
                </c:pt>
                <c:pt idx="3469">
                  <c:v>44001.583534027777</c:v>
                </c:pt>
                <c:pt idx="3470">
                  <c:v>44001.625200752314</c:v>
                </c:pt>
                <c:pt idx="3471">
                  <c:v>44001.666867476852</c:v>
                </c:pt>
                <c:pt idx="3472">
                  <c:v>44001.708534201389</c:v>
                </c:pt>
                <c:pt idx="3473">
                  <c:v>44001.750200925926</c:v>
                </c:pt>
                <c:pt idx="3474">
                  <c:v>44001.791867650463</c:v>
                </c:pt>
                <c:pt idx="3475">
                  <c:v>44001.833534375</c:v>
                </c:pt>
                <c:pt idx="3476">
                  <c:v>44001.875201099538</c:v>
                </c:pt>
                <c:pt idx="3477">
                  <c:v>44001.916867824075</c:v>
                </c:pt>
                <c:pt idx="3478">
                  <c:v>44001.958534548612</c:v>
                </c:pt>
                <c:pt idx="3479">
                  <c:v>44002.000201273149</c:v>
                </c:pt>
                <c:pt idx="3480">
                  <c:v>44002.041867997686</c:v>
                </c:pt>
                <c:pt idx="3481">
                  <c:v>44002.083534722224</c:v>
                </c:pt>
                <c:pt idx="3482">
                  <c:v>44002.125201446761</c:v>
                </c:pt>
                <c:pt idx="3483">
                  <c:v>44002.166868171298</c:v>
                </c:pt>
                <c:pt idx="3484">
                  <c:v>44002.208534895835</c:v>
                </c:pt>
                <c:pt idx="3485">
                  <c:v>44002.250201620373</c:v>
                </c:pt>
                <c:pt idx="3486">
                  <c:v>44002.29186834491</c:v>
                </c:pt>
                <c:pt idx="3487">
                  <c:v>44002.333535069447</c:v>
                </c:pt>
                <c:pt idx="3488">
                  <c:v>44002.375201793984</c:v>
                </c:pt>
                <c:pt idx="3489">
                  <c:v>44002.416868518521</c:v>
                </c:pt>
                <c:pt idx="3490">
                  <c:v>44002.458535243059</c:v>
                </c:pt>
                <c:pt idx="3491">
                  <c:v>44002.500201967596</c:v>
                </c:pt>
                <c:pt idx="3492">
                  <c:v>44002.541868692133</c:v>
                </c:pt>
                <c:pt idx="3493">
                  <c:v>44002.58353541667</c:v>
                </c:pt>
                <c:pt idx="3494">
                  <c:v>44002.6252021412</c:v>
                </c:pt>
                <c:pt idx="3495">
                  <c:v>44002.666868865737</c:v>
                </c:pt>
                <c:pt idx="3496">
                  <c:v>44002.708535590275</c:v>
                </c:pt>
                <c:pt idx="3497">
                  <c:v>44002.750202314812</c:v>
                </c:pt>
                <c:pt idx="3498">
                  <c:v>44002.791869039349</c:v>
                </c:pt>
                <c:pt idx="3499">
                  <c:v>44002.833535763886</c:v>
                </c:pt>
                <c:pt idx="3500">
                  <c:v>44002.875202488423</c:v>
                </c:pt>
                <c:pt idx="3501">
                  <c:v>44002.916869212961</c:v>
                </c:pt>
                <c:pt idx="3502">
                  <c:v>44002.958535937498</c:v>
                </c:pt>
                <c:pt idx="3503">
                  <c:v>44003.000202662035</c:v>
                </c:pt>
                <c:pt idx="3504">
                  <c:v>44003.041869386572</c:v>
                </c:pt>
                <c:pt idx="3505">
                  <c:v>44003.083536111109</c:v>
                </c:pt>
                <c:pt idx="3506">
                  <c:v>44003.125202835647</c:v>
                </c:pt>
                <c:pt idx="3507">
                  <c:v>44003.166869560184</c:v>
                </c:pt>
                <c:pt idx="3508">
                  <c:v>44003.208536284721</c:v>
                </c:pt>
                <c:pt idx="3509">
                  <c:v>44003.250203009258</c:v>
                </c:pt>
                <c:pt idx="3510">
                  <c:v>44003.291869733795</c:v>
                </c:pt>
                <c:pt idx="3511">
                  <c:v>44003.333536458333</c:v>
                </c:pt>
                <c:pt idx="3512">
                  <c:v>44003.37520318287</c:v>
                </c:pt>
                <c:pt idx="3513">
                  <c:v>44003.416869907407</c:v>
                </c:pt>
                <c:pt idx="3514">
                  <c:v>44003.458536631944</c:v>
                </c:pt>
                <c:pt idx="3515">
                  <c:v>44003.500203356482</c:v>
                </c:pt>
                <c:pt idx="3516">
                  <c:v>44003.541870081019</c:v>
                </c:pt>
                <c:pt idx="3517">
                  <c:v>44003.583536805556</c:v>
                </c:pt>
                <c:pt idx="3518">
                  <c:v>44003.625203530093</c:v>
                </c:pt>
                <c:pt idx="3519">
                  <c:v>44003.66687025463</c:v>
                </c:pt>
                <c:pt idx="3520">
                  <c:v>44003.708536979168</c:v>
                </c:pt>
                <c:pt idx="3521">
                  <c:v>44003.750203703705</c:v>
                </c:pt>
                <c:pt idx="3522">
                  <c:v>44003.791870428242</c:v>
                </c:pt>
                <c:pt idx="3523">
                  <c:v>44003.833537152779</c:v>
                </c:pt>
                <c:pt idx="3524">
                  <c:v>44003.875203877316</c:v>
                </c:pt>
                <c:pt idx="3525">
                  <c:v>44003.916870601854</c:v>
                </c:pt>
                <c:pt idx="3526">
                  <c:v>44003.958537326391</c:v>
                </c:pt>
                <c:pt idx="3527">
                  <c:v>44004.000204050928</c:v>
                </c:pt>
                <c:pt idx="3528">
                  <c:v>44004.041870775465</c:v>
                </c:pt>
                <c:pt idx="3529">
                  <c:v>44004.083537500002</c:v>
                </c:pt>
                <c:pt idx="3530">
                  <c:v>44004.12520422454</c:v>
                </c:pt>
                <c:pt idx="3531">
                  <c:v>44004.166870949077</c:v>
                </c:pt>
                <c:pt idx="3532">
                  <c:v>44004.208537673614</c:v>
                </c:pt>
                <c:pt idx="3533">
                  <c:v>44004.250204398151</c:v>
                </c:pt>
                <c:pt idx="3534">
                  <c:v>44004.291871122688</c:v>
                </c:pt>
                <c:pt idx="3535">
                  <c:v>44004.333537847226</c:v>
                </c:pt>
                <c:pt idx="3536">
                  <c:v>44004.375204571763</c:v>
                </c:pt>
                <c:pt idx="3537">
                  <c:v>44004.416871296293</c:v>
                </c:pt>
                <c:pt idx="3538">
                  <c:v>44004.45853802083</c:v>
                </c:pt>
                <c:pt idx="3539">
                  <c:v>44004.500204745367</c:v>
                </c:pt>
                <c:pt idx="3540">
                  <c:v>44004.541871469904</c:v>
                </c:pt>
                <c:pt idx="3541">
                  <c:v>44004.583538194442</c:v>
                </c:pt>
                <c:pt idx="3542">
                  <c:v>44004.625204918979</c:v>
                </c:pt>
                <c:pt idx="3543">
                  <c:v>44004.666871643516</c:v>
                </c:pt>
                <c:pt idx="3544">
                  <c:v>44004.708538368053</c:v>
                </c:pt>
                <c:pt idx="3545">
                  <c:v>44004.75020509259</c:v>
                </c:pt>
                <c:pt idx="3546">
                  <c:v>44004.791871817128</c:v>
                </c:pt>
                <c:pt idx="3547">
                  <c:v>44004.833538541665</c:v>
                </c:pt>
                <c:pt idx="3548">
                  <c:v>44004.875205266202</c:v>
                </c:pt>
                <c:pt idx="3549">
                  <c:v>44004.916871990739</c:v>
                </c:pt>
                <c:pt idx="3550">
                  <c:v>44004.958538715277</c:v>
                </c:pt>
                <c:pt idx="3551">
                  <c:v>44005.000205439814</c:v>
                </c:pt>
                <c:pt idx="3552">
                  <c:v>44005.041872164351</c:v>
                </c:pt>
                <c:pt idx="3553">
                  <c:v>44005.083538888888</c:v>
                </c:pt>
                <c:pt idx="3554">
                  <c:v>44005.125205613425</c:v>
                </c:pt>
                <c:pt idx="3555">
                  <c:v>44005.166872337963</c:v>
                </c:pt>
                <c:pt idx="3556">
                  <c:v>44005.2085390625</c:v>
                </c:pt>
                <c:pt idx="3557">
                  <c:v>44005.250205787037</c:v>
                </c:pt>
                <c:pt idx="3558">
                  <c:v>44005.291872511574</c:v>
                </c:pt>
                <c:pt idx="3559">
                  <c:v>44005.333539236111</c:v>
                </c:pt>
                <c:pt idx="3560">
                  <c:v>44005.375205960649</c:v>
                </c:pt>
                <c:pt idx="3561">
                  <c:v>44005.416872685186</c:v>
                </c:pt>
                <c:pt idx="3562">
                  <c:v>44005.458539409723</c:v>
                </c:pt>
                <c:pt idx="3563">
                  <c:v>44005.50020613426</c:v>
                </c:pt>
                <c:pt idx="3564">
                  <c:v>44005.541872858797</c:v>
                </c:pt>
                <c:pt idx="3565">
                  <c:v>44005.583539583335</c:v>
                </c:pt>
                <c:pt idx="3566">
                  <c:v>44005.625206307872</c:v>
                </c:pt>
                <c:pt idx="3567">
                  <c:v>44005.666873032409</c:v>
                </c:pt>
                <c:pt idx="3568">
                  <c:v>44005.708539756946</c:v>
                </c:pt>
                <c:pt idx="3569">
                  <c:v>44005.750206481483</c:v>
                </c:pt>
                <c:pt idx="3570">
                  <c:v>44005.791873206021</c:v>
                </c:pt>
                <c:pt idx="3571">
                  <c:v>44005.833539930558</c:v>
                </c:pt>
                <c:pt idx="3572">
                  <c:v>44005.875206655095</c:v>
                </c:pt>
                <c:pt idx="3573">
                  <c:v>44005.916873379632</c:v>
                </c:pt>
                <c:pt idx="3574">
                  <c:v>44005.95854010417</c:v>
                </c:pt>
                <c:pt idx="3575">
                  <c:v>44006.000206828707</c:v>
                </c:pt>
                <c:pt idx="3576">
                  <c:v>44006.041873553244</c:v>
                </c:pt>
                <c:pt idx="3577">
                  <c:v>44006.083540277781</c:v>
                </c:pt>
                <c:pt idx="3578">
                  <c:v>44006.125207002318</c:v>
                </c:pt>
                <c:pt idx="3579">
                  <c:v>44006.166873726848</c:v>
                </c:pt>
                <c:pt idx="3580">
                  <c:v>44006.208540451385</c:v>
                </c:pt>
                <c:pt idx="3581">
                  <c:v>44006.250207175923</c:v>
                </c:pt>
                <c:pt idx="3582">
                  <c:v>44006.29187390046</c:v>
                </c:pt>
                <c:pt idx="3583">
                  <c:v>44006.333540624997</c:v>
                </c:pt>
                <c:pt idx="3584">
                  <c:v>44006.375207349534</c:v>
                </c:pt>
                <c:pt idx="3585">
                  <c:v>44006.416874074072</c:v>
                </c:pt>
                <c:pt idx="3586">
                  <c:v>44006.458540798609</c:v>
                </c:pt>
                <c:pt idx="3587">
                  <c:v>44006.500207523146</c:v>
                </c:pt>
                <c:pt idx="3588">
                  <c:v>44006.541874247683</c:v>
                </c:pt>
                <c:pt idx="3589">
                  <c:v>44006.58354097222</c:v>
                </c:pt>
                <c:pt idx="3590">
                  <c:v>44006.625207696758</c:v>
                </c:pt>
                <c:pt idx="3591">
                  <c:v>44006.666874421295</c:v>
                </c:pt>
                <c:pt idx="3592">
                  <c:v>44006.708541145832</c:v>
                </c:pt>
                <c:pt idx="3593">
                  <c:v>44006.750207870369</c:v>
                </c:pt>
                <c:pt idx="3594">
                  <c:v>44006.791874594906</c:v>
                </c:pt>
                <c:pt idx="3595">
                  <c:v>44006.833541319444</c:v>
                </c:pt>
                <c:pt idx="3596">
                  <c:v>44006.875208043981</c:v>
                </c:pt>
                <c:pt idx="3597">
                  <c:v>44006.916874768518</c:v>
                </c:pt>
                <c:pt idx="3598">
                  <c:v>44006.958541493055</c:v>
                </c:pt>
                <c:pt idx="3599">
                  <c:v>44007.000208217592</c:v>
                </c:pt>
                <c:pt idx="3600">
                  <c:v>44007.04187494213</c:v>
                </c:pt>
                <c:pt idx="3601">
                  <c:v>44007.083541666667</c:v>
                </c:pt>
                <c:pt idx="3602">
                  <c:v>44007.125208391204</c:v>
                </c:pt>
                <c:pt idx="3603">
                  <c:v>44007.166875115741</c:v>
                </c:pt>
                <c:pt idx="3604">
                  <c:v>44007.208541840278</c:v>
                </c:pt>
                <c:pt idx="3605">
                  <c:v>44007.250208564816</c:v>
                </c:pt>
                <c:pt idx="3606">
                  <c:v>44007.291875289353</c:v>
                </c:pt>
                <c:pt idx="3607">
                  <c:v>44007.33354201389</c:v>
                </c:pt>
                <c:pt idx="3608">
                  <c:v>44007.375208738427</c:v>
                </c:pt>
                <c:pt idx="3609">
                  <c:v>44007.416875462965</c:v>
                </c:pt>
                <c:pt idx="3610">
                  <c:v>44007.458542187502</c:v>
                </c:pt>
                <c:pt idx="3611">
                  <c:v>44007.500208912039</c:v>
                </c:pt>
                <c:pt idx="3612">
                  <c:v>44007.541875636576</c:v>
                </c:pt>
                <c:pt idx="3613">
                  <c:v>44007.583542361113</c:v>
                </c:pt>
                <c:pt idx="3614">
                  <c:v>44007.625209085651</c:v>
                </c:pt>
                <c:pt idx="3615">
                  <c:v>44007.666875810188</c:v>
                </c:pt>
                <c:pt idx="3616">
                  <c:v>44007.708542534725</c:v>
                </c:pt>
                <c:pt idx="3617">
                  <c:v>44007.750209259262</c:v>
                </c:pt>
                <c:pt idx="3618">
                  <c:v>44007.791875983799</c:v>
                </c:pt>
                <c:pt idx="3619">
                  <c:v>44007.833542708337</c:v>
                </c:pt>
                <c:pt idx="3620">
                  <c:v>44007.875209432874</c:v>
                </c:pt>
                <c:pt idx="3621">
                  <c:v>44007.916876157411</c:v>
                </c:pt>
                <c:pt idx="3622">
                  <c:v>44007.958542881941</c:v>
                </c:pt>
                <c:pt idx="3623">
                  <c:v>44008.000209606478</c:v>
                </c:pt>
                <c:pt idx="3624">
                  <c:v>44008.041876331015</c:v>
                </c:pt>
                <c:pt idx="3625">
                  <c:v>44008.083543055553</c:v>
                </c:pt>
                <c:pt idx="3626">
                  <c:v>44008.12520978009</c:v>
                </c:pt>
                <c:pt idx="3627">
                  <c:v>44008.166876504627</c:v>
                </c:pt>
                <c:pt idx="3628">
                  <c:v>44008.208543229164</c:v>
                </c:pt>
                <c:pt idx="3629">
                  <c:v>44008.250209953701</c:v>
                </c:pt>
                <c:pt idx="3630">
                  <c:v>44008.291876678239</c:v>
                </c:pt>
                <c:pt idx="3631">
                  <c:v>44008.333543402776</c:v>
                </c:pt>
                <c:pt idx="3632">
                  <c:v>44008.375210127313</c:v>
                </c:pt>
                <c:pt idx="3633">
                  <c:v>44008.41687685185</c:v>
                </c:pt>
                <c:pt idx="3634">
                  <c:v>44008.458543576387</c:v>
                </c:pt>
                <c:pt idx="3635">
                  <c:v>44008.500210300925</c:v>
                </c:pt>
                <c:pt idx="3636">
                  <c:v>44008.541877025462</c:v>
                </c:pt>
                <c:pt idx="3637">
                  <c:v>44008.583543749999</c:v>
                </c:pt>
                <c:pt idx="3638">
                  <c:v>44008.625210474536</c:v>
                </c:pt>
                <c:pt idx="3639">
                  <c:v>44008.666877199073</c:v>
                </c:pt>
                <c:pt idx="3640">
                  <c:v>44008.708543923611</c:v>
                </c:pt>
                <c:pt idx="3641">
                  <c:v>44008.750210648148</c:v>
                </c:pt>
                <c:pt idx="3642">
                  <c:v>44008.791877372685</c:v>
                </c:pt>
                <c:pt idx="3643">
                  <c:v>44008.833544097222</c:v>
                </c:pt>
                <c:pt idx="3644">
                  <c:v>44008.87521082176</c:v>
                </c:pt>
                <c:pt idx="3645">
                  <c:v>44008.916877546297</c:v>
                </c:pt>
                <c:pt idx="3646">
                  <c:v>44008.958544270834</c:v>
                </c:pt>
                <c:pt idx="3647">
                  <c:v>44009.000210995371</c:v>
                </c:pt>
                <c:pt idx="3648">
                  <c:v>44009.041877719908</c:v>
                </c:pt>
                <c:pt idx="3649">
                  <c:v>44009.083544444446</c:v>
                </c:pt>
                <c:pt idx="3650">
                  <c:v>44009.125211168983</c:v>
                </c:pt>
                <c:pt idx="3651">
                  <c:v>44009.16687789352</c:v>
                </c:pt>
                <c:pt idx="3652">
                  <c:v>44009.208544618057</c:v>
                </c:pt>
                <c:pt idx="3653">
                  <c:v>44009.250211342594</c:v>
                </c:pt>
                <c:pt idx="3654">
                  <c:v>44009.291878067132</c:v>
                </c:pt>
                <c:pt idx="3655">
                  <c:v>44009.333544791669</c:v>
                </c:pt>
                <c:pt idx="3656">
                  <c:v>44009.375211516206</c:v>
                </c:pt>
                <c:pt idx="3657">
                  <c:v>44009.416878240743</c:v>
                </c:pt>
                <c:pt idx="3658">
                  <c:v>44009.45854496528</c:v>
                </c:pt>
                <c:pt idx="3659">
                  <c:v>44009.500211689818</c:v>
                </c:pt>
                <c:pt idx="3660">
                  <c:v>44009.541878414355</c:v>
                </c:pt>
                <c:pt idx="3661">
                  <c:v>44009.583545138892</c:v>
                </c:pt>
                <c:pt idx="3662">
                  <c:v>44009.625211863429</c:v>
                </c:pt>
                <c:pt idx="3663">
                  <c:v>44009.666878587966</c:v>
                </c:pt>
                <c:pt idx="3664">
                  <c:v>44009.708545312496</c:v>
                </c:pt>
                <c:pt idx="3665">
                  <c:v>44009.750212037034</c:v>
                </c:pt>
                <c:pt idx="3666">
                  <c:v>44009.791878761571</c:v>
                </c:pt>
                <c:pt idx="3667">
                  <c:v>44009.833545486108</c:v>
                </c:pt>
                <c:pt idx="3668">
                  <c:v>44009.875212210645</c:v>
                </c:pt>
                <c:pt idx="3669">
                  <c:v>44009.916878935182</c:v>
                </c:pt>
                <c:pt idx="3670">
                  <c:v>44009.95854565972</c:v>
                </c:pt>
                <c:pt idx="3671">
                  <c:v>44010.000212384257</c:v>
                </c:pt>
                <c:pt idx="3672">
                  <c:v>44010.041879108794</c:v>
                </c:pt>
                <c:pt idx="3673">
                  <c:v>44010.083545833331</c:v>
                </c:pt>
                <c:pt idx="3674">
                  <c:v>44010.125212557869</c:v>
                </c:pt>
                <c:pt idx="3675">
                  <c:v>44010.166879282406</c:v>
                </c:pt>
                <c:pt idx="3676">
                  <c:v>44010.208546006943</c:v>
                </c:pt>
                <c:pt idx="3677">
                  <c:v>44010.25021273148</c:v>
                </c:pt>
                <c:pt idx="3678">
                  <c:v>44010.291879456017</c:v>
                </c:pt>
                <c:pt idx="3679">
                  <c:v>44010.333546180555</c:v>
                </c:pt>
                <c:pt idx="3680">
                  <c:v>44010.375212905092</c:v>
                </c:pt>
                <c:pt idx="3681">
                  <c:v>44010.416879629629</c:v>
                </c:pt>
                <c:pt idx="3682">
                  <c:v>44010.458546354166</c:v>
                </c:pt>
                <c:pt idx="3683">
                  <c:v>44010.500213078703</c:v>
                </c:pt>
                <c:pt idx="3684">
                  <c:v>44010.541879803241</c:v>
                </c:pt>
                <c:pt idx="3685">
                  <c:v>44010.583546527778</c:v>
                </c:pt>
                <c:pt idx="3686">
                  <c:v>44010.625213252315</c:v>
                </c:pt>
                <c:pt idx="3687">
                  <c:v>44010.666879976852</c:v>
                </c:pt>
                <c:pt idx="3688">
                  <c:v>44010.708546701389</c:v>
                </c:pt>
                <c:pt idx="3689">
                  <c:v>44010.750213425927</c:v>
                </c:pt>
                <c:pt idx="3690">
                  <c:v>44010.791880150464</c:v>
                </c:pt>
                <c:pt idx="3691">
                  <c:v>44010.833546875001</c:v>
                </c:pt>
                <c:pt idx="3692">
                  <c:v>44010.875213599538</c:v>
                </c:pt>
                <c:pt idx="3693">
                  <c:v>44010.916880324075</c:v>
                </c:pt>
                <c:pt idx="3694">
                  <c:v>44010.958547048613</c:v>
                </c:pt>
                <c:pt idx="3695">
                  <c:v>44011.00021377315</c:v>
                </c:pt>
                <c:pt idx="3696">
                  <c:v>44011.041880497687</c:v>
                </c:pt>
                <c:pt idx="3697">
                  <c:v>44011.083547222224</c:v>
                </c:pt>
                <c:pt idx="3698">
                  <c:v>44011.125213946762</c:v>
                </c:pt>
                <c:pt idx="3699">
                  <c:v>44011.166880671299</c:v>
                </c:pt>
                <c:pt idx="3700">
                  <c:v>44011.208547395836</c:v>
                </c:pt>
                <c:pt idx="3701">
                  <c:v>44011.250214120373</c:v>
                </c:pt>
                <c:pt idx="3702">
                  <c:v>44011.29188084491</c:v>
                </c:pt>
                <c:pt idx="3703">
                  <c:v>44011.333547569448</c:v>
                </c:pt>
                <c:pt idx="3704">
                  <c:v>44011.375214293985</c:v>
                </c:pt>
                <c:pt idx="3705">
                  <c:v>44011.416881018522</c:v>
                </c:pt>
                <c:pt idx="3706">
                  <c:v>44011.458547743059</c:v>
                </c:pt>
                <c:pt idx="3707">
                  <c:v>44011.500214467589</c:v>
                </c:pt>
                <c:pt idx="3708">
                  <c:v>44011.541881192126</c:v>
                </c:pt>
                <c:pt idx="3709">
                  <c:v>44011.583547916664</c:v>
                </c:pt>
                <c:pt idx="3710">
                  <c:v>44011.625214641201</c:v>
                </c:pt>
                <c:pt idx="3711">
                  <c:v>44011.666881365738</c:v>
                </c:pt>
                <c:pt idx="3712">
                  <c:v>44011.708548090275</c:v>
                </c:pt>
                <c:pt idx="3713">
                  <c:v>44011.750214814812</c:v>
                </c:pt>
                <c:pt idx="3714">
                  <c:v>44011.79188153935</c:v>
                </c:pt>
                <c:pt idx="3715">
                  <c:v>44011.833548263887</c:v>
                </c:pt>
                <c:pt idx="3716">
                  <c:v>44011.875214988424</c:v>
                </c:pt>
                <c:pt idx="3717">
                  <c:v>44011.916881712961</c:v>
                </c:pt>
                <c:pt idx="3718">
                  <c:v>44011.958548437498</c:v>
                </c:pt>
                <c:pt idx="3719">
                  <c:v>44012.000215162036</c:v>
                </c:pt>
                <c:pt idx="3720">
                  <c:v>44012.041881886573</c:v>
                </c:pt>
                <c:pt idx="3721">
                  <c:v>44012.08354861111</c:v>
                </c:pt>
                <c:pt idx="3722">
                  <c:v>44012.125215335647</c:v>
                </c:pt>
                <c:pt idx="3723">
                  <c:v>44012.166882060184</c:v>
                </c:pt>
                <c:pt idx="3724">
                  <c:v>44012.208548784722</c:v>
                </c:pt>
                <c:pt idx="3725">
                  <c:v>44012.250215509259</c:v>
                </c:pt>
                <c:pt idx="3726">
                  <c:v>44012.291882233796</c:v>
                </c:pt>
                <c:pt idx="3727">
                  <c:v>44012.333548958333</c:v>
                </c:pt>
                <c:pt idx="3728">
                  <c:v>44012.37521568287</c:v>
                </c:pt>
                <c:pt idx="3729">
                  <c:v>44012.416882407408</c:v>
                </c:pt>
                <c:pt idx="3730">
                  <c:v>44012.458549131945</c:v>
                </c:pt>
                <c:pt idx="3731">
                  <c:v>44012.500215856482</c:v>
                </c:pt>
                <c:pt idx="3732">
                  <c:v>44012.541882581019</c:v>
                </c:pt>
                <c:pt idx="3733">
                  <c:v>44012.583549305557</c:v>
                </c:pt>
                <c:pt idx="3734">
                  <c:v>44012.625216030094</c:v>
                </c:pt>
                <c:pt idx="3735">
                  <c:v>44012.666882754631</c:v>
                </c:pt>
                <c:pt idx="3736">
                  <c:v>44012.708549479168</c:v>
                </c:pt>
                <c:pt idx="3737">
                  <c:v>44012.750216203705</c:v>
                </c:pt>
                <c:pt idx="3738">
                  <c:v>44012.791882928243</c:v>
                </c:pt>
                <c:pt idx="3739">
                  <c:v>44012.83354965278</c:v>
                </c:pt>
                <c:pt idx="3740">
                  <c:v>44012.875216377317</c:v>
                </c:pt>
                <c:pt idx="3741">
                  <c:v>44012.916883101854</c:v>
                </c:pt>
                <c:pt idx="3742">
                  <c:v>44012.958549826391</c:v>
                </c:pt>
              </c:numCache>
            </c:numRef>
          </c:xVal>
          <c:yVal>
            <c:numRef>
              <c:f>DATA!$B$2:$B$11473</c:f>
              <c:numCache>
                <c:formatCode>General</c:formatCode>
                <c:ptCount val="114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40000000000000568</c:v>
                </c:pt>
                <c:pt idx="243">
                  <c:v>0</c:v>
                </c:pt>
                <c:pt idx="244">
                  <c:v>0</c:v>
                </c:pt>
                <c:pt idx="245">
                  <c:v>0</c:v>
                </c:pt>
                <c:pt idx="246">
                  <c:v>0</c:v>
                </c:pt>
                <c:pt idx="247">
                  <c:v>0</c:v>
                </c:pt>
                <c:pt idx="248">
                  <c:v>0</c:v>
                </c:pt>
                <c:pt idx="249">
                  <c:v>0</c:v>
                </c:pt>
                <c:pt idx="250">
                  <c:v>0</c:v>
                </c:pt>
                <c:pt idx="251">
                  <c:v>0.80000000000001137</c:v>
                </c:pt>
                <c:pt idx="252">
                  <c:v>0</c:v>
                </c:pt>
                <c:pt idx="253">
                  <c:v>0</c:v>
                </c:pt>
                <c:pt idx="254">
                  <c:v>0</c:v>
                </c:pt>
                <c:pt idx="255">
                  <c:v>2</c:v>
                </c:pt>
                <c:pt idx="256">
                  <c:v>14.799999999999979</c:v>
                </c:pt>
                <c:pt idx="257">
                  <c:v>2.4000000000000061</c:v>
                </c:pt>
                <c:pt idx="258">
                  <c:v>2</c:v>
                </c:pt>
                <c:pt idx="259">
                  <c:v>1</c:v>
                </c:pt>
                <c:pt idx="260">
                  <c:v>0</c:v>
                </c:pt>
                <c:pt idx="261">
                  <c:v>0</c:v>
                </c:pt>
                <c:pt idx="262">
                  <c:v>0</c:v>
                </c:pt>
                <c:pt idx="263">
                  <c:v>0</c:v>
                </c:pt>
                <c:pt idx="264">
                  <c:v>0</c:v>
                </c:pt>
                <c:pt idx="265">
                  <c:v>0</c:v>
                </c:pt>
                <c:pt idx="266">
                  <c:v>0</c:v>
                </c:pt>
                <c:pt idx="267">
                  <c:v>0.40000000000000568</c:v>
                </c:pt>
                <c:pt idx="268">
                  <c:v>0.40000000000000568</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40000000000000568</c:v>
                </c:pt>
                <c:pt idx="348">
                  <c:v>0.79999999999998295</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59999999999999432</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6.8000000000000114</c:v>
                </c:pt>
                <c:pt idx="521">
                  <c:v>0.1999999999999886</c:v>
                </c:pt>
                <c:pt idx="522">
                  <c:v>2.2000000000000171</c:v>
                </c:pt>
                <c:pt idx="523">
                  <c:v>0.1999999999999886</c:v>
                </c:pt>
                <c:pt idx="524">
                  <c:v>0</c:v>
                </c:pt>
                <c:pt idx="525">
                  <c:v>0.20000000000001711</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1999999999999886</c:v>
                </c:pt>
                <c:pt idx="541">
                  <c:v>0.1999999999999886</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60000000000002274</c:v>
                </c:pt>
                <c:pt idx="760">
                  <c:v>0</c:v>
                </c:pt>
                <c:pt idx="761">
                  <c:v>0</c:v>
                </c:pt>
                <c:pt idx="762">
                  <c:v>0</c:v>
                </c:pt>
                <c:pt idx="763">
                  <c:v>0</c:v>
                </c:pt>
                <c:pt idx="764">
                  <c:v>1.7999999999999829</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8.4000000000000057</c:v>
                </c:pt>
                <c:pt idx="855">
                  <c:v>0</c:v>
                </c:pt>
                <c:pt idx="856">
                  <c:v>0.1999999999999886</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1</c:v>
                </c:pt>
                <c:pt idx="924">
                  <c:v>0</c:v>
                </c:pt>
                <c:pt idx="925">
                  <c:v>0</c:v>
                </c:pt>
                <c:pt idx="926">
                  <c:v>0.40000000000000568</c:v>
                </c:pt>
                <c:pt idx="927">
                  <c:v>1.5999999999999941</c:v>
                </c:pt>
                <c:pt idx="928">
                  <c:v>9.1999999999999886</c:v>
                </c:pt>
                <c:pt idx="929">
                  <c:v>0</c:v>
                </c:pt>
                <c:pt idx="930">
                  <c:v>0.2000000000000455</c:v>
                </c:pt>
                <c:pt idx="931">
                  <c:v>0</c:v>
                </c:pt>
                <c:pt idx="932">
                  <c:v>0</c:v>
                </c:pt>
                <c:pt idx="933">
                  <c:v>0</c:v>
                </c:pt>
                <c:pt idx="934">
                  <c:v>0</c:v>
                </c:pt>
                <c:pt idx="935">
                  <c:v>0</c:v>
                </c:pt>
                <c:pt idx="936">
                  <c:v>0</c:v>
                </c:pt>
                <c:pt idx="937">
                  <c:v>6.3999999999999773</c:v>
                </c:pt>
                <c:pt idx="938">
                  <c:v>2.8000000000000109</c:v>
                </c:pt>
                <c:pt idx="939">
                  <c:v>2</c:v>
                </c:pt>
                <c:pt idx="940">
                  <c:v>0.80000000000001137</c:v>
                </c:pt>
                <c:pt idx="941">
                  <c:v>0</c:v>
                </c:pt>
                <c:pt idx="942">
                  <c:v>0</c:v>
                </c:pt>
                <c:pt idx="943">
                  <c:v>0</c:v>
                </c:pt>
                <c:pt idx="944">
                  <c:v>0</c:v>
                </c:pt>
                <c:pt idx="945">
                  <c:v>0</c:v>
                </c:pt>
                <c:pt idx="946">
                  <c:v>0</c:v>
                </c:pt>
                <c:pt idx="947">
                  <c:v>0</c:v>
                </c:pt>
                <c:pt idx="948">
                  <c:v>4</c:v>
                </c:pt>
                <c:pt idx="949">
                  <c:v>0</c:v>
                </c:pt>
                <c:pt idx="950">
                  <c:v>0</c:v>
                </c:pt>
                <c:pt idx="951">
                  <c:v>0</c:v>
                </c:pt>
                <c:pt idx="952">
                  <c:v>5.1999999999999886</c:v>
                </c:pt>
                <c:pt idx="953">
                  <c:v>22.800000000000011</c:v>
                </c:pt>
                <c:pt idx="954">
                  <c:v>1.1999999999999891</c:v>
                </c:pt>
                <c:pt idx="955">
                  <c:v>0.1999999999999886</c:v>
                </c:pt>
                <c:pt idx="956">
                  <c:v>1.600000000000023</c:v>
                </c:pt>
                <c:pt idx="957">
                  <c:v>1</c:v>
                </c:pt>
                <c:pt idx="958">
                  <c:v>0</c:v>
                </c:pt>
                <c:pt idx="959">
                  <c:v>0.39999999999997732</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3.8000000000000109</c:v>
                </c:pt>
                <c:pt idx="979">
                  <c:v>0.59999999999996589</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0</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2000000000000455</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59999999999996589</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0</c:v>
                </c:pt>
                <c:pt idx="1616">
                  <c:v>0</c:v>
                </c:pt>
                <c:pt idx="1617">
                  <c:v>0</c:v>
                </c:pt>
                <c:pt idx="1618">
                  <c:v>0</c:v>
                </c:pt>
                <c:pt idx="1619">
                  <c:v>0</c:v>
                </c:pt>
                <c:pt idx="1620">
                  <c:v>0</c:v>
                </c:pt>
                <c:pt idx="1621">
                  <c:v>0</c:v>
                </c:pt>
                <c:pt idx="1622">
                  <c:v>1.1999999999999891</c:v>
                </c:pt>
                <c:pt idx="1623">
                  <c:v>0</c:v>
                </c:pt>
                <c:pt idx="1624">
                  <c:v>0</c:v>
                </c:pt>
                <c:pt idx="1625">
                  <c:v>0</c:v>
                </c:pt>
                <c:pt idx="1626">
                  <c:v>0.40000000000003411</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0</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1999999999999886</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1999999999999886</c:v>
                </c:pt>
                <c:pt idx="1912">
                  <c:v>0.1999999999999886</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6</c:v>
                </c:pt>
                <c:pt idx="1979">
                  <c:v>0.2000000000000455</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4.1999999999999886</c:v>
                </c:pt>
                <c:pt idx="2004">
                  <c:v>0.39999999999997732</c:v>
                </c:pt>
                <c:pt idx="2005">
                  <c:v>1</c:v>
                </c:pt>
                <c:pt idx="2006">
                  <c:v>2.6000000000000232</c:v>
                </c:pt>
                <c:pt idx="2007">
                  <c:v>1.399999999999977</c:v>
                </c:pt>
                <c:pt idx="2008">
                  <c:v>0</c:v>
                </c:pt>
                <c:pt idx="2009">
                  <c:v>0.1999999999999886</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40000000000003411</c:v>
                </c:pt>
                <c:pt idx="2031">
                  <c:v>0</c:v>
                </c:pt>
                <c:pt idx="2032">
                  <c:v>0</c:v>
                </c:pt>
                <c:pt idx="2033">
                  <c:v>0</c:v>
                </c:pt>
                <c:pt idx="2034">
                  <c:v>0.39999999999997732</c:v>
                </c:pt>
                <c:pt idx="2035">
                  <c:v>0</c:v>
                </c:pt>
                <c:pt idx="2036">
                  <c:v>0</c:v>
                </c:pt>
                <c:pt idx="2037">
                  <c:v>0</c:v>
                </c:pt>
                <c:pt idx="2038">
                  <c:v>4.6000000000000227</c:v>
                </c:pt>
                <c:pt idx="2039">
                  <c:v>0.1999999999999886</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3</c:v>
                </c:pt>
                <c:pt idx="2103">
                  <c:v>0</c:v>
                </c:pt>
                <c:pt idx="2104">
                  <c:v>0.39999999999997732</c:v>
                </c:pt>
                <c:pt idx="2105">
                  <c:v>0.40000000000003411</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1999999999999886</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1.1999999999999891</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pt idx="2191">
                  <c:v>0</c:v>
                </c:pt>
                <c:pt idx="2192">
                  <c:v>0</c:v>
                </c:pt>
                <c:pt idx="2193">
                  <c:v>0</c:v>
                </c:pt>
                <c:pt idx="2194">
                  <c:v>0</c:v>
                </c:pt>
                <c:pt idx="2195">
                  <c:v>0</c:v>
                </c:pt>
                <c:pt idx="2196">
                  <c:v>0</c:v>
                </c:pt>
                <c:pt idx="2197">
                  <c:v>0</c:v>
                </c:pt>
                <c:pt idx="2198">
                  <c:v>0</c:v>
                </c:pt>
                <c:pt idx="2199">
                  <c:v>0</c:v>
                </c:pt>
                <c:pt idx="2200">
                  <c:v>0</c:v>
                </c:pt>
                <c:pt idx="2201">
                  <c:v>0</c:v>
                </c:pt>
                <c:pt idx="2202">
                  <c:v>0</c:v>
                </c:pt>
                <c:pt idx="2203">
                  <c:v>0</c:v>
                </c:pt>
                <c:pt idx="2204">
                  <c:v>0</c:v>
                </c:pt>
                <c:pt idx="2205">
                  <c:v>0</c:v>
                </c:pt>
                <c:pt idx="2206">
                  <c:v>0</c:v>
                </c:pt>
                <c:pt idx="2207">
                  <c:v>0</c:v>
                </c:pt>
                <c:pt idx="2208">
                  <c:v>0</c:v>
                </c:pt>
                <c:pt idx="2209">
                  <c:v>0</c:v>
                </c:pt>
                <c:pt idx="2210">
                  <c:v>0</c:v>
                </c:pt>
                <c:pt idx="2211">
                  <c:v>0</c:v>
                </c:pt>
                <c:pt idx="2212">
                  <c:v>0</c:v>
                </c:pt>
                <c:pt idx="2213">
                  <c:v>0</c:v>
                </c:pt>
                <c:pt idx="2214">
                  <c:v>0</c:v>
                </c:pt>
                <c:pt idx="2215">
                  <c:v>0</c:v>
                </c:pt>
                <c:pt idx="2216">
                  <c:v>0</c:v>
                </c:pt>
                <c:pt idx="2217">
                  <c:v>0</c:v>
                </c:pt>
                <c:pt idx="2218">
                  <c:v>0</c:v>
                </c:pt>
                <c:pt idx="2219">
                  <c:v>0</c:v>
                </c:pt>
                <c:pt idx="2220">
                  <c:v>0</c:v>
                </c:pt>
                <c:pt idx="2221">
                  <c:v>0</c:v>
                </c:pt>
                <c:pt idx="2222">
                  <c:v>0</c:v>
                </c:pt>
                <c:pt idx="2223">
                  <c:v>0</c:v>
                </c:pt>
                <c:pt idx="2224">
                  <c:v>0</c:v>
                </c:pt>
                <c:pt idx="2225">
                  <c:v>0</c:v>
                </c:pt>
                <c:pt idx="2226">
                  <c:v>0</c:v>
                </c:pt>
                <c:pt idx="2227">
                  <c:v>0</c:v>
                </c:pt>
                <c:pt idx="2228">
                  <c:v>0</c:v>
                </c:pt>
                <c:pt idx="2229">
                  <c:v>0</c:v>
                </c:pt>
                <c:pt idx="2230">
                  <c:v>0</c:v>
                </c:pt>
                <c:pt idx="2231">
                  <c:v>0</c:v>
                </c:pt>
                <c:pt idx="2232">
                  <c:v>0</c:v>
                </c:pt>
                <c:pt idx="2233">
                  <c:v>0</c:v>
                </c:pt>
                <c:pt idx="2234">
                  <c:v>0</c:v>
                </c:pt>
                <c:pt idx="2235">
                  <c:v>0</c:v>
                </c:pt>
                <c:pt idx="2236">
                  <c:v>0</c:v>
                </c:pt>
                <c:pt idx="2237">
                  <c:v>0</c:v>
                </c:pt>
                <c:pt idx="2238">
                  <c:v>0</c:v>
                </c:pt>
                <c:pt idx="2239">
                  <c:v>0</c:v>
                </c:pt>
                <c:pt idx="2240">
                  <c:v>0</c:v>
                </c:pt>
                <c:pt idx="2241">
                  <c:v>0</c:v>
                </c:pt>
                <c:pt idx="2242">
                  <c:v>0</c:v>
                </c:pt>
                <c:pt idx="2243">
                  <c:v>0</c:v>
                </c:pt>
                <c:pt idx="2244">
                  <c:v>0</c:v>
                </c:pt>
                <c:pt idx="2245">
                  <c:v>0</c:v>
                </c:pt>
                <c:pt idx="2246">
                  <c:v>0</c:v>
                </c:pt>
                <c:pt idx="2247">
                  <c:v>0</c:v>
                </c:pt>
                <c:pt idx="2248">
                  <c:v>0</c:v>
                </c:pt>
                <c:pt idx="2249">
                  <c:v>0</c:v>
                </c:pt>
                <c:pt idx="2250">
                  <c:v>0</c:v>
                </c:pt>
                <c:pt idx="2251">
                  <c:v>0</c:v>
                </c:pt>
                <c:pt idx="2252">
                  <c:v>0</c:v>
                </c:pt>
                <c:pt idx="2253">
                  <c:v>0</c:v>
                </c:pt>
                <c:pt idx="2254">
                  <c:v>0</c:v>
                </c:pt>
                <c:pt idx="2255">
                  <c:v>0</c:v>
                </c:pt>
                <c:pt idx="2256">
                  <c:v>0</c:v>
                </c:pt>
                <c:pt idx="2257">
                  <c:v>0</c:v>
                </c:pt>
                <c:pt idx="2258">
                  <c:v>0</c:v>
                </c:pt>
                <c:pt idx="2259">
                  <c:v>0</c:v>
                </c:pt>
                <c:pt idx="2260">
                  <c:v>0</c:v>
                </c:pt>
                <c:pt idx="2261">
                  <c:v>0</c:v>
                </c:pt>
                <c:pt idx="2262">
                  <c:v>0</c:v>
                </c:pt>
                <c:pt idx="2263">
                  <c:v>0</c:v>
                </c:pt>
                <c:pt idx="2264">
                  <c:v>0</c:v>
                </c:pt>
                <c:pt idx="2265">
                  <c:v>0</c:v>
                </c:pt>
                <c:pt idx="2266">
                  <c:v>0</c:v>
                </c:pt>
                <c:pt idx="2267">
                  <c:v>0</c:v>
                </c:pt>
                <c:pt idx="2268">
                  <c:v>0</c:v>
                </c:pt>
                <c:pt idx="2269">
                  <c:v>0</c:v>
                </c:pt>
                <c:pt idx="2270">
                  <c:v>0</c:v>
                </c:pt>
                <c:pt idx="2271">
                  <c:v>0</c:v>
                </c:pt>
                <c:pt idx="2272">
                  <c:v>0</c:v>
                </c:pt>
                <c:pt idx="2273">
                  <c:v>0</c:v>
                </c:pt>
                <c:pt idx="2274">
                  <c:v>0</c:v>
                </c:pt>
                <c:pt idx="2275">
                  <c:v>0</c:v>
                </c:pt>
                <c:pt idx="2276">
                  <c:v>0</c:v>
                </c:pt>
                <c:pt idx="2277">
                  <c:v>0</c:v>
                </c:pt>
                <c:pt idx="2278">
                  <c:v>0</c:v>
                </c:pt>
                <c:pt idx="2279">
                  <c:v>0</c:v>
                </c:pt>
                <c:pt idx="2280">
                  <c:v>0</c:v>
                </c:pt>
                <c:pt idx="2281">
                  <c:v>0</c:v>
                </c:pt>
                <c:pt idx="2282">
                  <c:v>0</c:v>
                </c:pt>
                <c:pt idx="2283">
                  <c:v>0</c:v>
                </c:pt>
                <c:pt idx="2284">
                  <c:v>0</c:v>
                </c:pt>
                <c:pt idx="2285">
                  <c:v>0</c:v>
                </c:pt>
                <c:pt idx="2286">
                  <c:v>0</c:v>
                </c:pt>
                <c:pt idx="2287">
                  <c:v>0</c:v>
                </c:pt>
                <c:pt idx="2288">
                  <c:v>0</c:v>
                </c:pt>
                <c:pt idx="2289">
                  <c:v>0</c:v>
                </c:pt>
                <c:pt idx="2290">
                  <c:v>0</c:v>
                </c:pt>
                <c:pt idx="2291">
                  <c:v>0</c:v>
                </c:pt>
                <c:pt idx="2292">
                  <c:v>0</c:v>
                </c:pt>
                <c:pt idx="2293">
                  <c:v>0</c:v>
                </c:pt>
                <c:pt idx="2294">
                  <c:v>0</c:v>
                </c:pt>
                <c:pt idx="2295">
                  <c:v>0</c:v>
                </c:pt>
                <c:pt idx="2296">
                  <c:v>0</c:v>
                </c:pt>
                <c:pt idx="2297">
                  <c:v>0</c:v>
                </c:pt>
                <c:pt idx="2298">
                  <c:v>0</c:v>
                </c:pt>
                <c:pt idx="2299">
                  <c:v>0</c:v>
                </c:pt>
                <c:pt idx="2300">
                  <c:v>0</c:v>
                </c:pt>
                <c:pt idx="2301">
                  <c:v>0</c:v>
                </c:pt>
                <c:pt idx="2302">
                  <c:v>0</c:v>
                </c:pt>
                <c:pt idx="2303">
                  <c:v>0</c:v>
                </c:pt>
                <c:pt idx="2304">
                  <c:v>0</c:v>
                </c:pt>
                <c:pt idx="2305">
                  <c:v>0</c:v>
                </c:pt>
                <c:pt idx="2306">
                  <c:v>0</c:v>
                </c:pt>
                <c:pt idx="2307">
                  <c:v>0</c:v>
                </c:pt>
                <c:pt idx="2308">
                  <c:v>0</c:v>
                </c:pt>
                <c:pt idx="2309">
                  <c:v>0</c:v>
                </c:pt>
                <c:pt idx="2310">
                  <c:v>0</c:v>
                </c:pt>
                <c:pt idx="2311">
                  <c:v>0</c:v>
                </c:pt>
                <c:pt idx="2312">
                  <c:v>0</c:v>
                </c:pt>
                <c:pt idx="2313">
                  <c:v>0</c:v>
                </c:pt>
                <c:pt idx="2314">
                  <c:v>0</c:v>
                </c:pt>
                <c:pt idx="2315">
                  <c:v>0</c:v>
                </c:pt>
                <c:pt idx="2316">
                  <c:v>0</c:v>
                </c:pt>
                <c:pt idx="2317">
                  <c:v>0</c:v>
                </c:pt>
                <c:pt idx="2318">
                  <c:v>0</c:v>
                </c:pt>
                <c:pt idx="2319">
                  <c:v>0</c:v>
                </c:pt>
                <c:pt idx="2320">
                  <c:v>0</c:v>
                </c:pt>
                <c:pt idx="2321">
                  <c:v>0</c:v>
                </c:pt>
                <c:pt idx="2322">
                  <c:v>0</c:v>
                </c:pt>
                <c:pt idx="2323">
                  <c:v>0</c:v>
                </c:pt>
                <c:pt idx="2324">
                  <c:v>0</c:v>
                </c:pt>
                <c:pt idx="2325">
                  <c:v>0</c:v>
                </c:pt>
                <c:pt idx="2326">
                  <c:v>0</c:v>
                </c:pt>
                <c:pt idx="2327">
                  <c:v>0</c:v>
                </c:pt>
                <c:pt idx="2328">
                  <c:v>0</c:v>
                </c:pt>
                <c:pt idx="2329">
                  <c:v>0</c:v>
                </c:pt>
                <c:pt idx="2330">
                  <c:v>0</c:v>
                </c:pt>
                <c:pt idx="2331">
                  <c:v>0</c:v>
                </c:pt>
                <c:pt idx="2332">
                  <c:v>0</c:v>
                </c:pt>
                <c:pt idx="2333">
                  <c:v>0</c:v>
                </c:pt>
                <c:pt idx="2334">
                  <c:v>0</c:v>
                </c:pt>
                <c:pt idx="2335">
                  <c:v>0</c:v>
                </c:pt>
                <c:pt idx="2336">
                  <c:v>0</c:v>
                </c:pt>
                <c:pt idx="2337">
                  <c:v>0.40000000000003411</c:v>
                </c:pt>
                <c:pt idx="2338">
                  <c:v>11.599999999999969</c:v>
                </c:pt>
                <c:pt idx="2339">
                  <c:v>0.1999999999999886</c:v>
                </c:pt>
                <c:pt idx="2340">
                  <c:v>0</c:v>
                </c:pt>
                <c:pt idx="2341">
                  <c:v>0</c:v>
                </c:pt>
                <c:pt idx="2342">
                  <c:v>0</c:v>
                </c:pt>
                <c:pt idx="2343">
                  <c:v>0</c:v>
                </c:pt>
                <c:pt idx="2344">
                  <c:v>0</c:v>
                </c:pt>
                <c:pt idx="2345">
                  <c:v>0</c:v>
                </c:pt>
                <c:pt idx="2346">
                  <c:v>0</c:v>
                </c:pt>
                <c:pt idx="2347">
                  <c:v>0</c:v>
                </c:pt>
                <c:pt idx="2348">
                  <c:v>0.2000000000000455</c:v>
                </c:pt>
                <c:pt idx="2349">
                  <c:v>0</c:v>
                </c:pt>
                <c:pt idx="2350">
                  <c:v>0</c:v>
                </c:pt>
                <c:pt idx="2351">
                  <c:v>0.1999999999999886</c:v>
                </c:pt>
                <c:pt idx="2352">
                  <c:v>0.1999999999999886</c:v>
                </c:pt>
                <c:pt idx="2353">
                  <c:v>0</c:v>
                </c:pt>
                <c:pt idx="2354">
                  <c:v>0.80000000000001137</c:v>
                </c:pt>
                <c:pt idx="2355">
                  <c:v>0.59999999999996589</c:v>
                </c:pt>
                <c:pt idx="2356">
                  <c:v>0</c:v>
                </c:pt>
                <c:pt idx="2357">
                  <c:v>0</c:v>
                </c:pt>
                <c:pt idx="2358">
                  <c:v>0</c:v>
                </c:pt>
                <c:pt idx="2359">
                  <c:v>0</c:v>
                </c:pt>
                <c:pt idx="2360">
                  <c:v>0</c:v>
                </c:pt>
                <c:pt idx="2361">
                  <c:v>0</c:v>
                </c:pt>
                <c:pt idx="2362">
                  <c:v>0</c:v>
                </c:pt>
                <c:pt idx="2363">
                  <c:v>0</c:v>
                </c:pt>
                <c:pt idx="2364">
                  <c:v>0</c:v>
                </c:pt>
                <c:pt idx="2365">
                  <c:v>0</c:v>
                </c:pt>
                <c:pt idx="2366">
                  <c:v>0</c:v>
                </c:pt>
                <c:pt idx="2367">
                  <c:v>0</c:v>
                </c:pt>
                <c:pt idx="2368">
                  <c:v>0</c:v>
                </c:pt>
                <c:pt idx="2369">
                  <c:v>0</c:v>
                </c:pt>
                <c:pt idx="2370">
                  <c:v>0</c:v>
                </c:pt>
                <c:pt idx="2371">
                  <c:v>0</c:v>
                </c:pt>
                <c:pt idx="2372">
                  <c:v>0</c:v>
                </c:pt>
                <c:pt idx="2373">
                  <c:v>0</c:v>
                </c:pt>
                <c:pt idx="2374">
                  <c:v>0</c:v>
                </c:pt>
                <c:pt idx="2375">
                  <c:v>0</c:v>
                </c:pt>
                <c:pt idx="2376">
                  <c:v>0</c:v>
                </c:pt>
                <c:pt idx="2377">
                  <c:v>0</c:v>
                </c:pt>
                <c:pt idx="2378">
                  <c:v>0</c:v>
                </c:pt>
                <c:pt idx="2379">
                  <c:v>0</c:v>
                </c:pt>
                <c:pt idx="2380">
                  <c:v>0</c:v>
                </c:pt>
                <c:pt idx="2381">
                  <c:v>0</c:v>
                </c:pt>
                <c:pt idx="2382">
                  <c:v>0</c:v>
                </c:pt>
                <c:pt idx="2383">
                  <c:v>0</c:v>
                </c:pt>
                <c:pt idx="2384">
                  <c:v>0</c:v>
                </c:pt>
                <c:pt idx="2385">
                  <c:v>0</c:v>
                </c:pt>
                <c:pt idx="2386">
                  <c:v>0</c:v>
                </c:pt>
                <c:pt idx="2387">
                  <c:v>0</c:v>
                </c:pt>
                <c:pt idx="2388">
                  <c:v>0</c:v>
                </c:pt>
                <c:pt idx="2389">
                  <c:v>0</c:v>
                </c:pt>
                <c:pt idx="2390">
                  <c:v>0</c:v>
                </c:pt>
                <c:pt idx="2391">
                  <c:v>0</c:v>
                </c:pt>
                <c:pt idx="2392">
                  <c:v>0</c:v>
                </c:pt>
                <c:pt idx="2393">
                  <c:v>0</c:v>
                </c:pt>
                <c:pt idx="2394">
                  <c:v>0</c:v>
                </c:pt>
                <c:pt idx="2395">
                  <c:v>0</c:v>
                </c:pt>
                <c:pt idx="2396">
                  <c:v>0</c:v>
                </c:pt>
                <c:pt idx="2397">
                  <c:v>0</c:v>
                </c:pt>
                <c:pt idx="2398">
                  <c:v>0</c:v>
                </c:pt>
                <c:pt idx="2399">
                  <c:v>0</c:v>
                </c:pt>
                <c:pt idx="2400">
                  <c:v>0</c:v>
                </c:pt>
                <c:pt idx="2401">
                  <c:v>0</c:v>
                </c:pt>
                <c:pt idx="2402">
                  <c:v>0</c:v>
                </c:pt>
                <c:pt idx="2403">
                  <c:v>0</c:v>
                </c:pt>
                <c:pt idx="2404">
                  <c:v>0</c:v>
                </c:pt>
                <c:pt idx="2405">
                  <c:v>0</c:v>
                </c:pt>
                <c:pt idx="2406">
                  <c:v>0</c:v>
                </c:pt>
                <c:pt idx="2407">
                  <c:v>0</c:v>
                </c:pt>
                <c:pt idx="2408">
                  <c:v>0</c:v>
                </c:pt>
                <c:pt idx="2409">
                  <c:v>0</c:v>
                </c:pt>
                <c:pt idx="2410">
                  <c:v>0</c:v>
                </c:pt>
                <c:pt idx="2411">
                  <c:v>0</c:v>
                </c:pt>
                <c:pt idx="2412">
                  <c:v>1.200000000000045</c:v>
                </c:pt>
                <c:pt idx="2413">
                  <c:v>0</c:v>
                </c:pt>
                <c:pt idx="2414">
                  <c:v>0</c:v>
                </c:pt>
                <c:pt idx="2415">
                  <c:v>0</c:v>
                </c:pt>
                <c:pt idx="2416">
                  <c:v>0</c:v>
                </c:pt>
                <c:pt idx="2417">
                  <c:v>0</c:v>
                </c:pt>
                <c:pt idx="2418">
                  <c:v>0</c:v>
                </c:pt>
                <c:pt idx="2419">
                  <c:v>0</c:v>
                </c:pt>
                <c:pt idx="2420">
                  <c:v>0</c:v>
                </c:pt>
                <c:pt idx="2421">
                  <c:v>0</c:v>
                </c:pt>
                <c:pt idx="2422">
                  <c:v>0</c:v>
                </c:pt>
                <c:pt idx="2423">
                  <c:v>0</c:v>
                </c:pt>
                <c:pt idx="2424">
                  <c:v>0</c:v>
                </c:pt>
                <c:pt idx="2425">
                  <c:v>0</c:v>
                </c:pt>
                <c:pt idx="2426">
                  <c:v>0</c:v>
                </c:pt>
                <c:pt idx="2427">
                  <c:v>0</c:v>
                </c:pt>
                <c:pt idx="2428">
                  <c:v>0</c:v>
                </c:pt>
                <c:pt idx="2429">
                  <c:v>0</c:v>
                </c:pt>
                <c:pt idx="2430">
                  <c:v>0</c:v>
                </c:pt>
                <c:pt idx="2431">
                  <c:v>0</c:v>
                </c:pt>
                <c:pt idx="2432">
                  <c:v>0</c:v>
                </c:pt>
                <c:pt idx="2433">
                  <c:v>0</c:v>
                </c:pt>
                <c:pt idx="2434">
                  <c:v>0</c:v>
                </c:pt>
                <c:pt idx="2435">
                  <c:v>0</c:v>
                </c:pt>
                <c:pt idx="2436">
                  <c:v>0</c:v>
                </c:pt>
                <c:pt idx="2437">
                  <c:v>0</c:v>
                </c:pt>
                <c:pt idx="2438">
                  <c:v>0</c:v>
                </c:pt>
                <c:pt idx="2439">
                  <c:v>0</c:v>
                </c:pt>
                <c:pt idx="2440">
                  <c:v>0</c:v>
                </c:pt>
                <c:pt idx="2441">
                  <c:v>0</c:v>
                </c:pt>
                <c:pt idx="2442">
                  <c:v>0</c:v>
                </c:pt>
                <c:pt idx="2443">
                  <c:v>0</c:v>
                </c:pt>
                <c:pt idx="2444">
                  <c:v>0</c:v>
                </c:pt>
                <c:pt idx="2445">
                  <c:v>0</c:v>
                </c:pt>
                <c:pt idx="2446">
                  <c:v>0</c:v>
                </c:pt>
                <c:pt idx="2447">
                  <c:v>0</c:v>
                </c:pt>
                <c:pt idx="2448">
                  <c:v>0</c:v>
                </c:pt>
                <c:pt idx="2449">
                  <c:v>0</c:v>
                </c:pt>
                <c:pt idx="2450">
                  <c:v>0</c:v>
                </c:pt>
                <c:pt idx="2451">
                  <c:v>0</c:v>
                </c:pt>
                <c:pt idx="2452">
                  <c:v>0</c:v>
                </c:pt>
                <c:pt idx="2453">
                  <c:v>0</c:v>
                </c:pt>
                <c:pt idx="2454">
                  <c:v>0</c:v>
                </c:pt>
                <c:pt idx="2455">
                  <c:v>0</c:v>
                </c:pt>
                <c:pt idx="2456">
                  <c:v>0</c:v>
                </c:pt>
                <c:pt idx="2457">
                  <c:v>0</c:v>
                </c:pt>
                <c:pt idx="2458">
                  <c:v>0</c:v>
                </c:pt>
                <c:pt idx="2459">
                  <c:v>0</c:v>
                </c:pt>
                <c:pt idx="2460">
                  <c:v>0</c:v>
                </c:pt>
                <c:pt idx="2461">
                  <c:v>0</c:v>
                </c:pt>
                <c:pt idx="2462">
                  <c:v>0</c:v>
                </c:pt>
                <c:pt idx="2463">
                  <c:v>0</c:v>
                </c:pt>
                <c:pt idx="2464">
                  <c:v>0</c:v>
                </c:pt>
                <c:pt idx="2465">
                  <c:v>0</c:v>
                </c:pt>
                <c:pt idx="2466">
                  <c:v>0</c:v>
                </c:pt>
                <c:pt idx="2467">
                  <c:v>0</c:v>
                </c:pt>
                <c:pt idx="2468">
                  <c:v>0</c:v>
                </c:pt>
                <c:pt idx="2469">
                  <c:v>0</c:v>
                </c:pt>
                <c:pt idx="2470">
                  <c:v>0</c:v>
                </c:pt>
                <c:pt idx="2471">
                  <c:v>0</c:v>
                </c:pt>
                <c:pt idx="2472">
                  <c:v>0</c:v>
                </c:pt>
                <c:pt idx="2473">
                  <c:v>0</c:v>
                </c:pt>
                <c:pt idx="2474">
                  <c:v>0</c:v>
                </c:pt>
                <c:pt idx="2475">
                  <c:v>0</c:v>
                </c:pt>
                <c:pt idx="2476">
                  <c:v>0</c:v>
                </c:pt>
                <c:pt idx="2477">
                  <c:v>0</c:v>
                </c:pt>
                <c:pt idx="2478">
                  <c:v>0</c:v>
                </c:pt>
                <c:pt idx="2479">
                  <c:v>0</c:v>
                </c:pt>
                <c:pt idx="2480">
                  <c:v>0</c:v>
                </c:pt>
                <c:pt idx="2481">
                  <c:v>0</c:v>
                </c:pt>
                <c:pt idx="2482">
                  <c:v>0</c:v>
                </c:pt>
                <c:pt idx="2483">
                  <c:v>0</c:v>
                </c:pt>
                <c:pt idx="2484">
                  <c:v>0</c:v>
                </c:pt>
                <c:pt idx="2485">
                  <c:v>0</c:v>
                </c:pt>
                <c:pt idx="2486">
                  <c:v>1.399999999999977</c:v>
                </c:pt>
                <c:pt idx="2487">
                  <c:v>0</c:v>
                </c:pt>
                <c:pt idx="2488">
                  <c:v>0</c:v>
                </c:pt>
                <c:pt idx="2489">
                  <c:v>0</c:v>
                </c:pt>
                <c:pt idx="2490">
                  <c:v>0</c:v>
                </c:pt>
                <c:pt idx="2491">
                  <c:v>0</c:v>
                </c:pt>
                <c:pt idx="2492">
                  <c:v>0</c:v>
                </c:pt>
                <c:pt idx="2493">
                  <c:v>0</c:v>
                </c:pt>
                <c:pt idx="2494">
                  <c:v>0</c:v>
                </c:pt>
                <c:pt idx="2495">
                  <c:v>0</c:v>
                </c:pt>
                <c:pt idx="2496">
                  <c:v>0</c:v>
                </c:pt>
                <c:pt idx="2497">
                  <c:v>0</c:v>
                </c:pt>
                <c:pt idx="2498">
                  <c:v>0</c:v>
                </c:pt>
                <c:pt idx="2499">
                  <c:v>0</c:v>
                </c:pt>
                <c:pt idx="2500">
                  <c:v>0</c:v>
                </c:pt>
                <c:pt idx="2501">
                  <c:v>0</c:v>
                </c:pt>
                <c:pt idx="2502">
                  <c:v>0</c:v>
                </c:pt>
                <c:pt idx="2503">
                  <c:v>0</c:v>
                </c:pt>
                <c:pt idx="2504">
                  <c:v>0</c:v>
                </c:pt>
                <c:pt idx="2505">
                  <c:v>0</c:v>
                </c:pt>
                <c:pt idx="2506">
                  <c:v>0</c:v>
                </c:pt>
                <c:pt idx="2507">
                  <c:v>0</c:v>
                </c:pt>
                <c:pt idx="2508">
                  <c:v>0</c:v>
                </c:pt>
                <c:pt idx="2509">
                  <c:v>1.600000000000023</c:v>
                </c:pt>
                <c:pt idx="2510">
                  <c:v>4.3999999999999773</c:v>
                </c:pt>
                <c:pt idx="2511">
                  <c:v>0</c:v>
                </c:pt>
                <c:pt idx="2512">
                  <c:v>0</c:v>
                </c:pt>
                <c:pt idx="2513">
                  <c:v>0</c:v>
                </c:pt>
                <c:pt idx="2514">
                  <c:v>3</c:v>
                </c:pt>
                <c:pt idx="2515">
                  <c:v>0</c:v>
                </c:pt>
                <c:pt idx="2516">
                  <c:v>0</c:v>
                </c:pt>
                <c:pt idx="2517">
                  <c:v>0</c:v>
                </c:pt>
                <c:pt idx="2518">
                  <c:v>0</c:v>
                </c:pt>
                <c:pt idx="2519">
                  <c:v>0</c:v>
                </c:pt>
                <c:pt idx="2520">
                  <c:v>0</c:v>
                </c:pt>
                <c:pt idx="2521">
                  <c:v>0</c:v>
                </c:pt>
                <c:pt idx="2522">
                  <c:v>0</c:v>
                </c:pt>
                <c:pt idx="2523">
                  <c:v>0</c:v>
                </c:pt>
                <c:pt idx="2524">
                  <c:v>0</c:v>
                </c:pt>
                <c:pt idx="2525">
                  <c:v>0</c:v>
                </c:pt>
                <c:pt idx="2526">
                  <c:v>0</c:v>
                </c:pt>
                <c:pt idx="2527">
                  <c:v>0</c:v>
                </c:pt>
                <c:pt idx="2528">
                  <c:v>0</c:v>
                </c:pt>
                <c:pt idx="2529">
                  <c:v>0</c:v>
                </c:pt>
                <c:pt idx="2530">
                  <c:v>0</c:v>
                </c:pt>
                <c:pt idx="2531">
                  <c:v>0</c:v>
                </c:pt>
                <c:pt idx="2532">
                  <c:v>0</c:v>
                </c:pt>
                <c:pt idx="2533">
                  <c:v>3</c:v>
                </c:pt>
                <c:pt idx="2534">
                  <c:v>0.60000000000002274</c:v>
                </c:pt>
                <c:pt idx="2535">
                  <c:v>0.59999999999996589</c:v>
                </c:pt>
                <c:pt idx="2536">
                  <c:v>0</c:v>
                </c:pt>
                <c:pt idx="2537">
                  <c:v>0</c:v>
                </c:pt>
                <c:pt idx="2538">
                  <c:v>0</c:v>
                </c:pt>
                <c:pt idx="2539">
                  <c:v>0</c:v>
                </c:pt>
                <c:pt idx="2540">
                  <c:v>0</c:v>
                </c:pt>
                <c:pt idx="2541">
                  <c:v>0</c:v>
                </c:pt>
                <c:pt idx="2542">
                  <c:v>0</c:v>
                </c:pt>
                <c:pt idx="2543">
                  <c:v>0</c:v>
                </c:pt>
                <c:pt idx="2544">
                  <c:v>0</c:v>
                </c:pt>
                <c:pt idx="2545">
                  <c:v>0</c:v>
                </c:pt>
                <c:pt idx="2546">
                  <c:v>0</c:v>
                </c:pt>
                <c:pt idx="2547">
                  <c:v>0</c:v>
                </c:pt>
                <c:pt idx="2548">
                  <c:v>0</c:v>
                </c:pt>
                <c:pt idx="2549">
                  <c:v>0</c:v>
                </c:pt>
                <c:pt idx="2550">
                  <c:v>0</c:v>
                </c:pt>
                <c:pt idx="2551">
                  <c:v>0</c:v>
                </c:pt>
                <c:pt idx="2552">
                  <c:v>0</c:v>
                </c:pt>
                <c:pt idx="2553">
                  <c:v>0</c:v>
                </c:pt>
                <c:pt idx="2554">
                  <c:v>0</c:v>
                </c:pt>
                <c:pt idx="2555">
                  <c:v>0</c:v>
                </c:pt>
                <c:pt idx="2556">
                  <c:v>0</c:v>
                </c:pt>
                <c:pt idx="2557">
                  <c:v>0</c:v>
                </c:pt>
                <c:pt idx="2558">
                  <c:v>0</c:v>
                </c:pt>
                <c:pt idx="2559">
                  <c:v>0</c:v>
                </c:pt>
                <c:pt idx="2560">
                  <c:v>0</c:v>
                </c:pt>
                <c:pt idx="2561">
                  <c:v>0</c:v>
                </c:pt>
                <c:pt idx="2562">
                  <c:v>0</c:v>
                </c:pt>
                <c:pt idx="2563">
                  <c:v>0</c:v>
                </c:pt>
                <c:pt idx="2564">
                  <c:v>0</c:v>
                </c:pt>
                <c:pt idx="2565">
                  <c:v>0</c:v>
                </c:pt>
                <c:pt idx="2566">
                  <c:v>0</c:v>
                </c:pt>
                <c:pt idx="2567">
                  <c:v>0</c:v>
                </c:pt>
                <c:pt idx="2568">
                  <c:v>0</c:v>
                </c:pt>
                <c:pt idx="2569">
                  <c:v>0</c:v>
                </c:pt>
                <c:pt idx="2570">
                  <c:v>0</c:v>
                </c:pt>
                <c:pt idx="2571">
                  <c:v>0</c:v>
                </c:pt>
                <c:pt idx="2572">
                  <c:v>0</c:v>
                </c:pt>
                <c:pt idx="2573">
                  <c:v>0</c:v>
                </c:pt>
                <c:pt idx="2574">
                  <c:v>0</c:v>
                </c:pt>
                <c:pt idx="2575">
                  <c:v>0</c:v>
                </c:pt>
                <c:pt idx="2576">
                  <c:v>0</c:v>
                </c:pt>
                <c:pt idx="2577">
                  <c:v>0</c:v>
                </c:pt>
                <c:pt idx="2578">
                  <c:v>0</c:v>
                </c:pt>
                <c:pt idx="2579">
                  <c:v>0</c:v>
                </c:pt>
                <c:pt idx="2580">
                  <c:v>0</c:v>
                </c:pt>
                <c:pt idx="2581">
                  <c:v>0</c:v>
                </c:pt>
                <c:pt idx="2582">
                  <c:v>0</c:v>
                </c:pt>
                <c:pt idx="2583">
                  <c:v>0</c:v>
                </c:pt>
                <c:pt idx="2584">
                  <c:v>0</c:v>
                </c:pt>
                <c:pt idx="2585">
                  <c:v>0</c:v>
                </c:pt>
                <c:pt idx="2586">
                  <c:v>0</c:v>
                </c:pt>
                <c:pt idx="2587">
                  <c:v>0</c:v>
                </c:pt>
                <c:pt idx="2588">
                  <c:v>0</c:v>
                </c:pt>
                <c:pt idx="2589">
                  <c:v>0</c:v>
                </c:pt>
                <c:pt idx="2590">
                  <c:v>0</c:v>
                </c:pt>
                <c:pt idx="2591">
                  <c:v>0</c:v>
                </c:pt>
                <c:pt idx="2592">
                  <c:v>0</c:v>
                </c:pt>
                <c:pt idx="2593">
                  <c:v>0</c:v>
                </c:pt>
                <c:pt idx="2594">
                  <c:v>0</c:v>
                </c:pt>
                <c:pt idx="2595">
                  <c:v>0</c:v>
                </c:pt>
                <c:pt idx="2596">
                  <c:v>0</c:v>
                </c:pt>
                <c:pt idx="2597">
                  <c:v>0</c:v>
                </c:pt>
                <c:pt idx="2598">
                  <c:v>0</c:v>
                </c:pt>
                <c:pt idx="2599">
                  <c:v>0</c:v>
                </c:pt>
                <c:pt idx="2600">
                  <c:v>0</c:v>
                </c:pt>
                <c:pt idx="2601">
                  <c:v>0</c:v>
                </c:pt>
                <c:pt idx="2602">
                  <c:v>0</c:v>
                </c:pt>
                <c:pt idx="2603">
                  <c:v>0</c:v>
                </c:pt>
                <c:pt idx="2604">
                  <c:v>0</c:v>
                </c:pt>
                <c:pt idx="2605">
                  <c:v>0</c:v>
                </c:pt>
                <c:pt idx="2606">
                  <c:v>2.8000000000000109</c:v>
                </c:pt>
                <c:pt idx="2607">
                  <c:v>0.1999999999999886</c:v>
                </c:pt>
                <c:pt idx="2608">
                  <c:v>0</c:v>
                </c:pt>
                <c:pt idx="2609">
                  <c:v>0</c:v>
                </c:pt>
                <c:pt idx="2610">
                  <c:v>0</c:v>
                </c:pt>
                <c:pt idx="2611">
                  <c:v>0</c:v>
                </c:pt>
                <c:pt idx="2612">
                  <c:v>0</c:v>
                </c:pt>
                <c:pt idx="2613">
                  <c:v>0</c:v>
                </c:pt>
                <c:pt idx="2614">
                  <c:v>0</c:v>
                </c:pt>
                <c:pt idx="2615">
                  <c:v>0</c:v>
                </c:pt>
                <c:pt idx="2616">
                  <c:v>0</c:v>
                </c:pt>
                <c:pt idx="2617">
                  <c:v>0</c:v>
                </c:pt>
                <c:pt idx="2618">
                  <c:v>0</c:v>
                </c:pt>
                <c:pt idx="2619">
                  <c:v>0</c:v>
                </c:pt>
                <c:pt idx="2620">
                  <c:v>0</c:v>
                </c:pt>
                <c:pt idx="2621">
                  <c:v>0</c:v>
                </c:pt>
                <c:pt idx="2622">
                  <c:v>0</c:v>
                </c:pt>
                <c:pt idx="2623">
                  <c:v>0</c:v>
                </c:pt>
                <c:pt idx="2624">
                  <c:v>0</c:v>
                </c:pt>
                <c:pt idx="2625">
                  <c:v>0</c:v>
                </c:pt>
                <c:pt idx="2626">
                  <c:v>0</c:v>
                </c:pt>
                <c:pt idx="2627">
                  <c:v>0</c:v>
                </c:pt>
                <c:pt idx="2628">
                  <c:v>0</c:v>
                </c:pt>
                <c:pt idx="2629">
                  <c:v>0</c:v>
                </c:pt>
                <c:pt idx="2630">
                  <c:v>0</c:v>
                </c:pt>
                <c:pt idx="2631">
                  <c:v>0</c:v>
                </c:pt>
                <c:pt idx="2632">
                  <c:v>0</c:v>
                </c:pt>
                <c:pt idx="2633">
                  <c:v>0</c:v>
                </c:pt>
                <c:pt idx="2634">
                  <c:v>0</c:v>
                </c:pt>
                <c:pt idx="2635">
                  <c:v>0</c:v>
                </c:pt>
                <c:pt idx="2636">
                  <c:v>0</c:v>
                </c:pt>
                <c:pt idx="2637">
                  <c:v>0</c:v>
                </c:pt>
                <c:pt idx="2638">
                  <c:v>0</c:v>
                </c:pt>
                <c:pt idx="2639">
                  <c:v>0</c:v>
                </c:pt>
                <c:pt idx="2640">
                  <c:v>0</c:v>
                </c:pt>
                <c:pt idx="2641">
                  <c:v>0.1999999999999886</c:v>
                </c:pt>
                <c:pt idx="2642">
                  <c:v>0</c:v>
                </c:pt>
                <c:pt idx="2643">
                  <c:v>0</c:v>
                </c:pt>
                <c:pt idx="2644">
                  <c:v>0</c:v>
                </c:pt>
                <c:pt idx="2645">
                  <c:v>0</c:v>
                </c:pt>
                <c:pt idx="2646">
                  <c:v>0</c:v>
                </c:pt>
                <c:pt idx="2647">
                  <c:v>0</c:v>
                </c:pt>
                <c:pt idx="2648">
                  <c:v>0</c:v>
                </c:pt>
                <c:pt idx="2649">
                  <c:v>0</c:v>
                </c:pt>
                <c:pt idx="2650">
                  <c:v>0</c:v>
                </c:pt>
                <c:pt idx="2651">
                  <c:v>0</c:v>
                </c:pt>
                <c:pt idx="2652">
                  <c:v>5.4000000000000341</c:v>
                </c:pt>
                <c:pt idx="2653">
                  <c:v>0</c:v>
                </c:pt>
                <c:pt idx="2654">
                  <c:v>0</c:v>
                </c:pt>
                <c:pt idx="2655">
                  <c:v>0</c:v>
                </c:pt>
                <c:pt idx="2656">
                  <c:v>0</c:v>
                </c:pt>
                <c:pt idx="2657">
                  <c:v>0</c:v>
                </c:pt>
                <c:pt idx="2658">
                  <c:v>0</c:v>
                </c:pt>
                <c:pt idx="2659">
                  <c:v>0</c:v>
                </c:pt>
                <c:pt idx="2660">
                  <c:v>0</c:v>
                </c:pt>
                <c:pt idx="2661">
                  <c:v>3.5999999999999659</c:v>
                </c:pt>
                <c:pt idx="2662">
                  <c:v>0.40000000000003411</c:v>
                </c:pt>
                <c:pt idx="2663">
                  <c:v>0.1999999999999886</c:v>
                </c:pt>
                <c:pt idx="2664">
                  <c:v>0</c:v>
                </c:pt>
                <c:pt idx="2665">
                  <c:v>0</c:v>
                </c:pt>
                <c:pt idx="2666">
                  <c:v>0</c:v>
                </c:pt>
                <c:pt idx="2667">
                  <c:v>0</c:v>
                </c:pt>
                <c:pt idx="2668">
                  <c:v>0</c:v>
                </c:pt>
                <c:pt idx="2669">
                  <c:v>0</c:v>
                </c:pt>
                <c:pt idx="2670">
                  <c:v>0</c:v>
                </c:pt>
                <c:pt idx="2671">
                  <c:v>0</c:v>
                </c:pt>
                <c:pt idx="2672">
                  <c:v>0</c:v>
                </c:pt>
                <c:pt idx="2673">
                  <c:v>0</c:v>
                </c:pt>
                <c:pt idx="2674">
                  <c:v>0</c:v>
                </c:pt>
                <c:pt idx="2675">
                  <c:v>0</c:v>
                </c:pt>
                <c:pt idx="2676">
                  <c:v>3.6000000000000232</c:v>
                </c:pt>
                <c:pt idx="2677">
                  <c:v>0</c:v>
                </c:pt>
                <c:pt idx="2678">
                  <c:v>0</c:v>
                </c:pt>
                <c:pt idx="2679">
                  <c:v>0</c:v>
                </c:pt>
                <c:pt idx="2680">
                  <c:v>0</c:v>
                </c:pt>
                <c:pt idx="2681">
                  <c:v>0</c:v>
                </c:pt>
                <c:pt idx="2682">
                  <c:v>0</c:v>
                </c:pt>
                <c:pt idx="2683">
                  <c:v>0</c:v>
                </c:pt>
                <c:pt idx="2684">
                  <c:v>0</c:v>
                </c:pt>
                <c:pt idx="2685">
                  <c:v>0</c:v>
                </c:pt>
                <c:pt idx="2686">
                  <c:v>0</c:v>
                </c:pt>
                <c:pt idx="2687">
                  <c:v>0</c:v>
                </c:pt>
                <c:pt idx="2688">
                  <c:v>0</c:v>
                </c:pt>
                <c:pt idx="2689">
                  <c:v>0</c:v>
                </c:pt>
                <c:pt idx="2690">
                  <c:v>0</c:v>
                </c:pt>
                <c:pt idx="2691">
                  <c:v>0</c:v>
                </c:pt>
                <c:pt idx="2692">
                  <c:v>0</c:v>
                </c:pt>
                <c:pt idx="2693">
                  <c:v>0</c:v>
                </c:pt>
                <c:pt idx="2694">
                  <c:v>0</c:v>
                </c:pt>
                <c:pt idx="2695">
                  <c:v>0</c:v>
                </c:pt>
                <c:pt idx="2696">
                  <c:v>0</c:v>
                </c:pt>
                <c:pt idx="2697">
                  <c:v>0</c:v>
                </c:pt>
                <c:pt idx="2698">
                  <c:v>0</c:v>
                </c:pt>
                <c:pt idx="2699">
                  <c:v>0</c:v>
                </c:pt>
                <c:pt idx="2700">
                  <c:v>0</c:v>
                </c:pt>
                <c:pt idx="2701">
                  <c:v>0</c:v>
                </c:pt>
                <c:pt idx="2702">
                  <c:v>0</c:v>
                </c:pt>
                <c:pt idx="2703">
                  <c:v>0</c:v>
                </c:pt>
                <c:pt idx="2704">
                  <c:v>0</c:v>
                </c:pt>
                <c:pt idx="2705">
                  <c:v>0</c:v>
                </c:pt>
                <c:pt idx="2706">
                  <c:v>0</c:v>
                </c:pt>
                <c:pt idx="2707">
                  <c:v>0</c:v>
                </c:pt>
                <c:pt idx="2708">
                  <c:v>0</c:v>
                </c:pt>
                <c:pt idx="2709">
                  <c:v>0</c:v>
                </c:pt>
                <c:pt idx="2710">
                  <c:v>0</c:v>
                </c:pt>
                <c:pt idx="2711">
                  <c:v>0</c:v>
                </c:pt>
                <c:pt idx="2712">
                  <c:v>0</c:v>
                </c:pt>
                <c:pt idx="2713">
                  <c:v>0</c:v>
                </c:pt>
                <c:pt idx="2714">
                  <c:v>0</c:v>
                </c:pt>
                <c:pt idx="2715">
                  <c:v>0</c:v>
                </c:pt>
                <c:pt idx="2716">
                  <c:v>0</c:v>
                </c:pt>
                <c:pt idx="2717">
                  <c:v>0</c:v>
                </c:pt>
                <c:pt idx="2718">
                  <c:v>0</c:v>
                </c:pt>
                <c:pt idx="2719">
                  <c:v>0</c:v>
                </c:pt>
                <c:pt idx="2720">
                  <c:v>0</c:v>
                </c:pt>
                <c:pt idx="2721">
                  <c:v>0</c:v>
                </c:pt>
                <c:pt idx="2722">
                  <c:v>0</c:v>
                </c:pt>
                <c:pt idx="2723">
                  <c:v>0</c:v>
                </c:pt>
                <c:pt idx="2724">
                  <c:v>0</c:v>
                </c:pt>
                <c:pt idx="2725">
                  <c:v>0</c:v>
                </c:pt>
                <c:pt idx="2726">
                  <c:v>0</c:v>
                </c:pt>
                <c:pt idx="2727">
                  <c:v>0</c:v>
                </c:pt>
                <c:pt idx="2728">
                  <c:v>0</c:v>
                </c:pt>
                <c:pt idx="2729">
                  <c:v>0</c:v>
                </c:pt>
                <c:pt idx="2730">
                  <c:v>0</c:v>
                </c:pt>
                <c:pt idx="2731">
                  <c:v>0</c:v>
                </c:pt>
                <c:pt idx="2732">
                  <c:v>0</c:v>
                </c:pt>
                <c:pt idx="2733">
                  <c:v>0</c:v>
                </c:pt>
                <c:pt idx="2734">
                  <c:v>0</c:v>
                </c:pt>
                <c:pt idx="2735">
                  <c:v>0</c:v>
                </c:pt>
                <c:pt idx="2736">
                  <c:v>0</c:v>
                </c:pt>
                <c:pt idx="2737">
                  <c:v>0</c:v>
                </c:pt>
                <c:pt idx="2738">
                  <c:v>0</c:v>
                </c:pt>
                <c:pt idx="2739">
                  <c:v>0</c:v>
                </c:pt>
                <c:pt idx="2740">
                  <c:v>0</c:v>
                </c:pt>
                <c:pt idx="2741">
                  <c:v>0</c:v>
                </c:pt>
                <c:pt idx="2742">
                  <c:v>0</c:v>
                </c:pt>
                <c:pt idx="2743">
                  <c:v>0</c:v>
                </c:pt>
                <c:pt idx="2744">
                  <c:v>0</c:v>
                </c:pt>
                <c:pt idx="2745">
                  <c:v>0</c:v>
                </c:pt>
                <c:pt idx="2746">
                  <c:v>0</c:v>
                </c:pt>
                <c:pt idx="2747">
                  <c:v>0</c:v>
                </c:pt>
                <c:pt idx="2748">
                  <c:v>0</c:v>
                </c:pt>
                <c:pt idx="2749">
                  <c:v>0</c:v>
                </c:pt>
                <c:pt idx="2750">
                  <c:v>2.3999999999999768</c:v>
                </c:pt>
                <c:pt idx="2751">
                  <c:v>0.1999999999999886</c:v>
                </c:pt>
                <c:pt idx="2752">
                  <c:v>0</c:v>
                </c:pt>
                <c:pt idx="2753">
                  <c:v>0</c:v>
                </c:pt>
                <c:pt idx="2754">
                  <c:v>0.1999999999999886</c:v>
                </c:pt>
                <c:pt idx="2755">
                  <c:v>1.200000000000045</c:v>
                </c:pt>
                <c:pt idx="2756">
                  <c:v>1.799999999999955</c:v>
                </c:pt>
                <c:pt idx="2757">
                  <c:v>0</c:v>
                </c:pt>
                <c:pt idx="2758">
                  <c:v>0</c:v>
                </c:pt>
                <c:pt idx="2759">
                  <c:v>0</c:v>
                </c:pt>
                <c:pt idx="2760">
                  <c:v>0</c:v>
                </c:pt>
                <c:pt idx="2761">
                  <c:v>0</c:v>
                </c:pt>
                <c:pt idx="2762">
                  <c:v>0</c:v>
                </c:pt>
                <c:pt idx="2763">
                  <c:v>0</c:v>
                </c:pt>
                <c:pt idx="2764">
                  <c:v>0</c:v>
                </c:pt>
                <c:pt idx="2765">
                  <c:v>0</c:v>
                </c:pt>
                <c:pt idx="2766">
                  <c:v>0</c:v>
                </c:pt>
                <c:pt idx="2767">
                  <c:v>0</c:v>
                </c:pt>
                <c:pt idx="2768">
                  <c:v>0</c:v>
                </c:pt>
                <c:pt idx="2769">
                  <c:v>0</c:v>
                </c:pt>
                <c:pt idx="2770">
                  <c:v>0</c:v>
                </c:pt>
                <c:pt idx="2771">
                  <c:v>0</c:v>
                </c:pt>
                <c:pt idx="2772">
                  <c:v>0</c:v>
                </c:pt>
                <c:pt idx="2773">
                  <c:v>0</c:v>
                </c:pt>
                <c:pt idx="2774">
                  <c:v>0</c:v>
                </c:pt>
                <c:pt idx="2775">
                  <c:v>0</c:v>
                </c:pt>
                <c:pt idx="2776">
                  <c:v>0</c:v>
                </c:pt>
                <c:pt idx="2777">
                  <c:v>0</c:v>
                </c:pt>
                <c:pt idx="2778">
                  <c:v>0</c:v>
                </c:pt>
                <c:pt idx="2779">
                  <c:v>0</c:v>
                </c:pt>
                <c:pt idx="2780">
                  <c:v>0</c:v>
                </c:pt>
                <c:pt idx="2781">
                  <c:v>0</c:v>
                </c:pt>
                <c:pt idx="2782">
                  <c:v>0</c:v>
                </c:pt>
                <c:pt idx="2783">
                  <c:v>0</c:v>
                </c:pt>
                <c:pt idx="2784">
                  <c:v>0</c:v>
                </c:pt>
                <c:pt idx="2785">
                  <c:v>0</c:v>
                </c:pt>
                <c:pt idx="2786">
                  <c:v>0</c:v>
                </c:pt>
                <c:pt idx="2787">
                  <c:v>0</c:v>
                </c:pt>
                <c:pt idx="2788">
                  <c:v>0</c:v>
                </c:pt>
                <c:pt idx="2789">
                  <c:v>0</c:v>
                </c:pt>
                <c:pt idx="2790">
                  <c:v>0</c:v>
                </c:pt>
                <c:pt idx="2791">
                  <c:v>0</c:v>
                </c:pt>
                <c:pt idx="2792">
                  <c:v>0</c:v>
                </c:pt>
                <c:pt idx="2793">
                  <c:v>0</c:v>
                </c:pt>
                <c:pt idx="2794">
                  <c:v>0</c:v>
                </c:pt>
                <c:pt idx="2795">
                  <c:v>0</c:v>
                </c:pt>
                <c:pt idx="2796">
                  <c:v>0</c:v>
                </c:pt>
                <c:pt idx="2797">
                  <c:v>0</c:v>
                </c:pt>
                <c:pt idx="2798">
                  <c:v>16.800000000000011</c:v>
                </c:pt>
                <c:pt idx="2799">
                  <c:v>14.400000000000031</c:v>
                </c:pt>
                <c:pt idx="2800">
                  <c:v>0</c:v>
                </c:pt>
                <c:pt idx="2801">
                  <c:v>0.1999999999999886</c:v>
                </c:pt>
                <c:pt idx="2802">
                  <c:v>0</c:v>
                </c:pt>
                <c:pt idx="2803">
                  <c:v>0.39999999999997732</c:v>
                </c:pt>
                <c:pt idx="2804">
                  <c:v>0</c:v>
                </c:pt>
                <c:pt idx="2805">
                  <c:v>0</c:v>
                </c:pt>
                <c:pt idx="2806">
                  <c:v>0</c:v>
                </c:pt>
                <c:pt idx="2807">
                  <c:v>0</c:v>
                </c:pt>
                <c:pt idx="2808">
                  <c:v>0</c:v>
                </c:pt>
                <c:pt idx="2809">
                  <c:v>0</c:v>
                </c:pt>
                <c:pt idx="2810">
                  <c:v>0</c:v>
                </c:pt>
                <c:pt idx="2811">
                  <c:v>0</c:v>
                </c:pt>
                <c:pt idx="2812">
                  <c:v>0</c:v>
                </c:pt>
                <c:pt idx="2813">
                  <c:v>0</c:v>
                </c:pt>
                <c:pt idx="2814">
                  <c:v>0</c:v>
                </c:pt>
                <c:pt idx="2815">
                  <c:v>0</c:v>
                </c:pt>
                <c:pt idx="2816">
                  <c:v>0</c:v>
                </c:pt>
                <c:pt idx="2817">
                  <c:v>0</c:v>
                </c:pt>
                <c:pt idx="2818">
                  <c:v>0</c:v>
                </c:pt>
                <c:pt idx="2819">
                  <c:v>0</c:v>
                </c:pt>
                <c:pt idx="2820">
                  <c:v>0</c:v>
                </c:pt>
                <c:pt idx="2821">
                  <c:v>0</c:v>
                </c:pt>
                <c:pt idx="2822">
                  <c:v>0</c:v>
                </c:pt>
                <c:pt idx="2823">
                  <c:v>0</c:v>
                </c:pt>
                <c:pt idx="2824">
                  <c:v>8.6000000000000227</c:v>
                </c:pt>
                <c:pt idx="2825">
                  <c:v>8.8000000000000114</c:v>
                </c:pt>
                <c:pt idx="2826">
                  <c:v>0.39999999999997732</c:v>
                </c:pt>
                <c:pt idx="2827">
                  <c:v>0.39999999999997732</c:v>
                </c:pt>
                <c:pt idx="2828">
                  <c:v>0</c:v>
                </c:pt>
                <c:pt idx="2829">
                  <c:v>0</c:v>
                </c:pt>
                <c:pt idx="2830">
                  <c:v>0</c:v>
                </c:pt>
                <c:pt idx="2831">
                  <c:v>0</c:v>
                </c:pt>
                <c:pt idx="2832">
                  <c:v>0</c:v>
                </c:pt>
                <c:pt idx="2833">
                  <c:v>0</c:v>
                </c:pt>
                <c:pt idx="2834">
                  <c:v>0</c:v>
                </c:pt>
                <c:pt idx="2835">
                  <c:v>0</c:v>
                </c:pt>
                <c:pt idx="2836">
                  <c:v>0</c:v>
                </c:pt>
                <c:pt idx="2837">
                  <c:v>0</c:v>
                </c:pt>
                <c:pt idx="2838">
                  <c:v>0</c:v>
                </c:pt>
                <c:pt idx="2839">
                  <c:v>0</c:v>
                </c:pt>
                <c:pt idx="2840">
                  <c:v>0</c:v>
                </c:pt>
                <c:pt idx="2841">
                  <c:v>0</c:v>
                </c:pt>
                <c:pt idx="2842">
                  <c:v>0</c:v>
                </c:pt>
                <c:pt idx="2843">
                  <c:v>0</c:v>
                </c:pt>
                <c:pt idx="2844">
                  <c:v>0</c:v>
                </c:pt>
                <c:pt idx="2845">
                  <c:v>0</c:v>
                </c:pt>
                <c:pt idx="2846">
                  <c:v>0</c:v>
                </c:pt>
                <c:pt idx="2847">
                  <c:v>0</c:v>
                </c:pt>
                <c:pt idx="2848">
                  <c:v>0</c:v>
                </c:pt>
                <c:pt idx="2849">
                  <c:v>0</c:v>
                </c:pt>
                <c:pt idx="2850">
                  <c:v>0</c:v>
                </c:pt>
                <c:pt idx="2851">
                  <c:v>0</c:v>
                </c:pt>
                <c:pt idx="2852">
                  <c:v>0</c:v>
                </c:pt>
                <c:pt idx="2853">
                  <c:v>0</c:v>
                </c:pt>
                <c:pt idx="2854">
                  <c:v>0</c:v>
                </c:pt>
                <c:pt idx="2855">
                  <c:v>0</c:v>
                </c:pt>
                <c:pt idx="2856">
                  <c:v>0</c:v>
                </c:pt>
                <c:pt idx="2857">
                  <c:v>0</c:v>
                </c:pt>
                <c:pt idx="2858">
                  <c:v>0</c:v>
                </c:pt>
                <c:pt idx="2859">
                  <c:v>0</c:v>
                </c:pt>
                <c:pt idx="2860">
                  <c:v>0</c:v>
                </c:pt>
                <c:pt idx="2861">
                  <c:v>0</c:v>
                </c:pt>
                <c:pt idx="2862">
                  <c:v>0</c:v>
                </c:pt>
                <c:pt idx="2863">
                  <c:v>0</c:v>
                </c:pt>
                <c:pt idx="2864">
                  <c:v>0</c:v>
                </c:pt>
                <c:pt idx="2865">
                  <c:v>0</c:v>
                </c:pt>
                <c:pt idx="2866">
                  <c:v>0</c:v>
                </c:pt>
                <c:pt idx="2867">
                  <c:v>0</c:v>
                </c:pt>
                <c:pt idx="2868">
                  <c:v>0</c:v>
                </c:pt>
                <c:pt idx="2869">
                  <c:v>0</c:v>
                </c:pt>
                <c:pt idx="2870">
                  <c:v>0</c:v>
                </c:pt>
                <c:pt idx="2871">
                  <c:v>0</c:v>
                </c:pt>
                <c:pt idx="2872">
                  <c:v>0</c:v>
                </c:pt>
                <c:pt idx="2873">
                  <c:v>0</c:v>
                </c:pt>
                <c:pt idx="2874">
                  <c:v>0</c:v>
                </c:pt>
                <c:pt idx="2875">
                  <c:v>0</c:v>
                </c:pt>
                <c:pt idx="2876">
                  <c:v>0</c:v>
                </c:pt>
                <c:pt idx="2877">
                  <c:v>0</c:v>
                </c:pt>
                <c:pt idx="2878">
                  <c:v>0</c:v>
                </c:pt>
                <c:pt idx="2879">
                  <c:v>0</c:v>
                </c:pt>
                <c:pt idx="2880">
                  <c:v>0</c:v>
                </c:pt>
                <c:pt idx="2881">
                  <c:v>0</c:v>
                </c:pt>
                <c:pt idx="2882">
                  <c:v>0</c:v>
                </c:pt>
                <c:pt idx="2883">
                  <c:v>0</c:v>
                </c:pt>
                <c:pt idx="2884">
                  <c:v>0</c:v>
                </c:pt>
                <c:pt idx="2885">
                  <c:v>0</c:v>
                </c:pt>
                <c:pt idx="2886">
                  <c:v>0</c:v>
                </c:pt>
                <c:pt idx="2887">
                  <c:v>0</c:v>
                </c:pt>
                <c:pt idx="2888">
                  <c:v>0</c:v>
                </c:pt>
                <c:pt idx="2889">
                  <c:v>0</c:v>
                </c:pt>
                <c:pt idx="2890">
                  <c:v>0</c:v>
                </c:pt>
                <c:pt idx="2891">
                  <c:v>0</c:v>
                </c:pt>
                <c:pt idx="2892">
                  <c:v>0</c:v>
                </c:pt>
                <c:pt idx="2893">
                  <c:v>0</c:v>
                </c:pt>
                <c:pt idx="2894">
                  <c:v>0</c:v>
                </c:pt>
                <c:pt idx="2895">
                  <c:v>0</c:v>
                </c:pt>
                <c:pt idx="2896">
                  <c:v>0</c:v>
                </c:pt>
                <c:pt idx="2897">
                  <c:v>0</c:v>
                </c:pt>
                <c:pt idx="2898">
                  <c:v>0</c:v>
                </c:pt>
                <c:pt idx="2899">
                  <c:v>0</c:v>
                </c:pt>
                <c:pt idx="2900">
                  <c:v>0</c:v>
                </c:pt>
                <c:pt idx="2901">
                  <c:v>0</c:v>
                </c:pt>
                <c:pt idx="2902">
                  <c:v>0</c:v>
                </c:pt>
                <c:pt idx="2903">
                  <c:v>0</c:v>
                </c:pt>
                <c:pt idx="2904">
                  <c:v>0</c:v>
                </c:pt>
                <c:pt idx="2905">
                  <c:v>0</c:v>
                </c:pt>
                <c:pt idx="2906">
                  <c:v>0</c:v>
                </c:pt>
                <c:pt idx="2907">
                  <c:v>0</c:v>
                </c:pt>
                <c:pt idx="2908">
                  <c:v>0</c:v>
                </c:pt>
                <c:pt idx="2909">
                  <c:v>0</c:v>
                </c:pt>
                <c:pt idx="2910">
                  <c:v>0</c:v>
                </c:pt>
                <c:pt idx="2911">
                  <c:v>0</c:v>
                </c:pt>
                <c:pt idx="2912">
                  <c:v>0</c:v>
                </c:pt>
                <c:pt idx="2913">
                  <c:v>0</c:v>
                </c:pt>
                <c:pt idx="2914">
                  <c:v>0</c:v>
                </c:pt>
                <c:pt idx="2915">
                  <c:v>0</c:v>
                </c:pt>
                <c:pt idx="2916">
                  <c:v>0</c:v>
                </c:pt>
                <c:pt idx="2917">
                  <c:v>0</c:v>
                </c:pt>
                <c:pt idx="2918">
                  <c:v>0</c:v>
                </c:pt>
                <c:pt idx="2919">
                  <c:v>0</c:v>
                </c:pt>
                <c:pt idx="2920">
                  <c:v>1.8000000000000109</c:v>
                </c:pt>
                <c:pt idx="2921">
                  <c:v>0.40000000000003411</c:v>
                </c:pt>
                <c:pt idx="2922">
                  <c:v>0</c:v>
                </c:pt>
                <c:pt idx="2923">
                  <c:v>0</c:v>
                </c:pt>
                <c:pt idx="2924">
                  <c:v>0</c:v>
                </c:pt>
                <c:pt idx="2925">
                  <c:v>0</c:v>
                </c:pt>
                <c:pt idx="2926">
                  <c:v>0</c:v>
                </c:pt>
                <c:pt idx="2927">
                  <c:v>0</c:v>
                </c:pt>
                <c:pt idx="2928">
                  <c:v>0</c:v>
                </c:pt>
                <c:pt idx="2929">
                  <c:v>0</c:v>
                </c:pt>
                <c:pt idx="2930">
                  <c:v>0</c:v>
                </c:pt>
                <c:pt idx="2931">
                  <c:v>0</c:v>
                </c:pt>
                <c:pt idx="2932">
                  <c:v>0</c:v>
                </c:pt>
                <c:pt idx="2933">
                  <c:v>0</c:v>
                </c:pt>
                <c:pt idx="2934">
                  <c:v>0</c:v>
                </c:pt>
                <c:pt idx="2935">
                  <c:v>0</c:v>
                </c:pt>
                <c:pt idx="2936">
                  <c:v>0</c:v>
                </c:pt>
                <c:pt idx="2937">
                  <c:v>0</c:v>
                </c:pt>
                <c:pt idx="2938">
                  <c:v>0</c:v>
                </c:pt>
                <c:pt idx="2939">
                  <c:v>0</c:v>
                </c:pt>
                <c:pt idx="2940">
                  <c:v>0</c:v>
                </c:pt>
                <c:pt idx="2941">
                  <c:v>0</c:v>
                </c:pt>
                <c:pt idx="2942">
                  <c:v>0</c:v>
                </c:pt>
                <c:pt idx="2943">
                  <c:v>0.1999999999999886</c:v>
                </c:pt>
                <c:pt idx="2944">
                  <c:v>0.80000000000001137</c:v>
                </c:pt>
                <c:pt idx="2945">
                  <c:v>0</c:v>
                </c:pt>
                <c:pt idx="2946">
                  <c:v>0</c:v>
                </c:pt>
                <c:pt idx="2947">
                  <c:v>0</c:v>
                </c:pt>
                <c:pt idx="2948">
                  <c:v>0</c:v>
                </c:pt>
                <c:pt idx="2949">
                  <c:v>0</c:v>
                </c:pt>
                <c:pt idx="2950">
                  <c:v>0</c:v>
                </c:pt>
                <c:pt idx="2951">
                  <c:v>0</c:v>
                </c:pt>
                <c:pt idx="2952">
                  <c:v>0</c:v>
                </c:pt>
                <c:pt idx="2953">
                  <c:v>0</c:v>
                </c:pt>
                <c:pt idx="2954">
                  <c:v>0</c:v>
                </c:pt>
                <c:pt idx="2955">
                  <c:v>0</c:v>
                </c:pt>
                <c:pt idx="2956">
                  <c:v>0</c:v>
                </c:pt>
                <c:pt idx="2957">
                  <c:v>0</c:v>
                </c:pt>
                <c:pt idx="2958">
                  <c:v>0</c:v>
                </c:pt>
                <c:pt idx="2959">
                  <c:v>0</c:v>
                </c:pt>
                <c:pt idx="2960">
                  <c:v>0</c:v>
                </c:pt>
                <c:pt idx="2961">
                  <c:v>0</c:v>
                </c:pt>
                <c:pt idx="2962">
                  <c:v>0</c:v>
                </c:pt>
                <c:pt idx="2963">
                  <c:v>0</c:v>
                </c:pt>
                <c:pt idx="2964">
                  <c:v>2</c:v>
                </c:pt>
                <c:pt idx="2965">
                  <c:v>0</c:v>
                </c:pt>
                <c:pt idx="2966">
                  <c:v>0</c:v>
                </c:pt>
                <c:pt idx="2967">
                  <c:v>0</c:v>
                </c:pt>
                <c:pt idx="2968">
                  <c:v>0</c:v>
                </c:pt>
                <c:pt idx="2969">
                  <c:v>0</c:v>
                </c:pt>
                <c:pt idx="2970">
                  <c:v>0</c:v>
                </c:pt>
                <c:pt idx="2971">
                  <c:v>0</c:v>
                </c:pt>
                <c:pt idx="2972">
                  <c:v>0</c:v>
                </c:pt>
                <c:pt idx="2973">
                  <c:v>0</c:v>
                </c:pt>
                <c:pt idx="2974">
                  <c:v>0</c:v>
                </c:pt>
                <c:pt idx="2975">
                  <c:v>0</c:v>
                </c:pt>
                <c:pt idx="2976">
                  <c:v>0</c:v>
                </c:pt>
                <c:pt idx="2977">
                  <c:v>0</c:v>
                </c:pt>
                <c:pt idx="2978">
                  <c:v>0</c:v>
                </c:pt>
                <c:pt idx="2979">
                  <c:v>0</c:v>
                </c:pt>
                <c:pt idx="2980">
                  <c:v>0</c:v>
                </c:pt>
                <c:pt idx="2981">
                  <c:v>0</c:v>
                </c:pt>
                <c:pt idx="2982">
                  <c:v>0</c:v>
                </c:pt>
                <c:pt idx="2983">
                  <c:v>0</c:v>
                </c:pt>
                <c:pt idx="2984">
                  <c:v>0</c:v>
                </c:pt>
                <c:pt idx="2985">
                  <c:v>0</c:v>
                </c:pt>
                <c:pt idx="2986">
                  <c:v>0</c:v>
                </c:pt>
                <c:pt idx="2987">
                  <c:v>0</c:v>
                </c:pt>
                <c:pt idx="2988">
                  <c:v>0</c:v>
                </c:pt>
                <c:pt idx="2989">
                  <c:v>0</c:v>
                </c:pt>
                <c:pt idx="2990">
                  <c:v>25.199999999999989</c:v>
                </c:pt>
                <c:pt idx="2991">
                  <c:v>2</c:v>
                </c:pt>
                <c:pt idx="2992">
                  <c:v>0</c:v>
                </c:pt>
                <c:pt idx="2993">
                  <c:v>0.1999999999999886</c:v>
                </c:pt>
                <c:pt idx="2994">
                  <c:v>0.1999999999999886</c:v>
                </c:pt>
                <c:pt idx="2995">
                  <c:v>0</c:v>
                </c:pt>
                <c:pt idx="2996">
                  <c:v>3.6000000000000232</c:v>
                </c:pt>
                <c:pt idx="2997">
                  <c:v>0.1999999999999886</c:v>
                </c:pt>
                <c:pt idx="2998">
                  <c:v>0</c:v>
                </c:pt>
                <c:pt idx="2999">
                  <c:v>0</c:v>
                </c:pt>
                <c:pt idx="3000">
                  <c:v>0</c:v>
                </c:pt>
                <c:pt idx="3001">
                  <c:v>0</c:v>
                </c:pt>
                <c:pt idx="3002">
                  <c:v>0</c:v>
                </c:pt>
                <c:pt idx="3003">
                  <c:v>0</c:v>
                </c:pt>
                <c:pt idx="3004">
                  <c:v>0</c:v>
                </c:pt>
                <c:pt idx="3005">
                  <c:v>0</c:v>
                </c:pt>
                <c:pt idx="3006">
                  <c:v>0</c:v>
                </c:pt>
                <c:pt idx="3007">
                  <c:v>0</c:v>
                </c:pt>
                <c:pt idx="3008">
                  <c:v>0</c:v>
                </c:pt>
                <c:pt idx="3009">
                  <c:v>0</c:v>
                </c:pt>
                <c:pt idx="3010">
                  <c:v>0</c:v>
                </c:pt>
                <c:pt idx="3011">
                  <c:v>0</c:v>
                </c:pt>
                <c:pt idx="3012">
                  <c:v>0</c:v>
                </c:pt>
                <c:pt idx="3013">
                  <c:v>0</c:v>
                </c:pt>
                <c:pt idx="3014">
                  <c:v>0</c:v>
                </c:pt>
                <c:pt idx="3015">
                  <c:v>0</c:v>
                </c:pt>
                <c:pt idx="3016">
                  <c:v>0</c:v>
                </c:pt>
                <c:pt idx="3017">
                  <c:v>0</c:v>
                </c:pt>
                <c:pt idx="3018">
                  <c:v>0</c:v>
                </c:pt>
                <c:pt idx="3019">
                  <c:v>0</c:v>
                </c:pt>
                <c:pt idx="3020">
                  <c:v>0</c:v>
                </c:pt>
                <c:pt idx="3021">
                  <c:v>0</c:v>
                </c:pt>
                <c:pt idx="3022">
                  <c:v>0</c:v>
                </c:pt>
                <c:pt idx="3023">
                  <c:v>0</c:v>
                </c:pt>
                <c:pt idx="3024">
                  <c:v>0</c:v>
                </c:pt>
                <c:pt idx="3025">
                  <c:v>0</c:v>
                </c:pt>
                <c:pt idx="3026">
                  <c:v>0</c:v>
                </c:pt>
                <c:pt idx="3027">
                  <c:v>0</c:v>
                </c:pt>
                <c:pt idx="3028">
                  <c:v>0</c:v>
                </c:pt>
                <c:pt idx="3029">
                  <c:v>0</c:v>
                </c:pt>
                <c:pt idx="3030">
                  <c:v>0</c:v>
                </c:pt>
                <c:pt idx="3031">
                  <c:v>0</c:v>
                </c:pt>
                <c:pt idx="3032">
                  <c:v>0</c:v>
                </c:pt>
                <c:pt idx="3033">
                  <c:v>0</c:v>
                </c:pt>
                <c:pt idx="3034">
                  <c:v>0</c:v>
                </c:pt>
                <c:pt idx="3035">
                  <c:v>0</c:v>
                </c:pt>
                <c:pt idx="3036">
                  <c:v>10.80000000000001</c:v>
                </c:pt>
                <c:pt idx="3037">
                  <c:v>0</c:v>
                </c:pt>
                <c:pt idx="3038">
                  <c:v>0</c:v>
                </c:pt>
                <c:pt idx="3039">
                  <c:v>0</c:v>
                </c:pt>
                <c:pt idx="3040">
                  <c:v>0</c:v>
                </c:pt>
                <c:pt idx="3041">
                  <c:v>0</c:v>
                </c:pt>
                <c:pt idx="3042">
                  <c:v>0</c:v>
                </c:pt>
                <c:pt idx="3043">
                  <c:v>0</c:v>
                </c:pt>
                <c:pt idx="3044">
                  <c:v>0</c:v>
                </c:pt>
                <c:pt idx="3045">
                  <c:v>0</c:v>
                </c:pt>
                <c:pt idx="3046">
                  <c:v>0</c:v>
                </c:pt>
                <c:pt idx="3047">
                  <c:v>0</c:v>
                </c:pt>
                <c:pt idx="3048">
                  <c:v>0</c:v>
                </c:pt>
                <c:pt idx="3049">
                  <c:v>0</c:v>
                </c:pt>
                <c:pt idx="3050">
                  <c:v>0</c:v>
                </c:pt>
                <c:pt idx="3051">
                  <c:v>0</c:v>
                </c:pt>
                <c:pt idx="3052">
                  <c:v>0</c:v>
                </c:pt>
                <c:pt idx="3053">
                  <c:v>0</c:v>
                </c:pt>
                <c:pt idx="3054">
                  <c:v>0</c:v>
                </c:pt>
                <c:pt idx="3055">
                  <c:v>0</c:v>
                </c:pt>
                <c:pt idx="3056">
                  <c:v>0</c:v>
                </c:pt>
                <c:pt idx="3057">
                  <c:v>0</c:v>
                </c:pt>
                <c:pt idx="3058">
                  <c:v>0</c:v>
                </c:pt>
                <c:pt idx="3059">
                  <c:v>0</c:v>
                </c:pt>
                <c:pt idx="3060">
                  <c:v>0</c:v>
                </c:pt>
                <c:pt idx="3061">
                  <c:v>0</c:v>
                </c:pt>
                <c:pt idx="3062">
                  <c:v>0</c:v>
                </c:pt>
                <c:pt idx="3063">
                  <c:v>0</c:v>
                </c:pt>
                <c:pt idx="3064">
                  <c:v>0</c:v>
                </c:pt>
                <c:pt idx="3065">
                  <c:v>0</c:v>
                </c:pt>
                <c:pt idx="3066">
                  <c:v>0</c:v>
                </c:pt>
                <c:pt idx="3067">
                  <c:v>0</c:v>
                </c:pt>
                <c:pt idx="3068">
                  <c:v>0</c:v>
                </c:pt>
                <c:pt idx="3069">
                  <c:v>0</c:v>
                </c:pt>
                <c:pt idx="3070">
                  <c:v>0</c:v>
                </c:pt>
                <c:pt idx="3071">
                  <c:v>0</c:v>
                </c:pt>
                <c:pt idx="3072">
                  <c:v>0</c:v>
                </c:pt>
                <c:pt idx="3073">
                  <c:v>0</c:v>
                </c:pt>
                <c:pt idx="3074">
                  <c:v>0</c:v>
                </c:pt>
                <c:pt idx="3075">
                  <c:v>0</c:v>
                </c:pt>
                <c:pt idx="3076">
                  <c:v>0</c:v>
                </c:pt>
                <c:pt idx="3077">
                  <c:v>0</c:v>
                </c:pt>
                <c:pt idx="3078">
                  <c:v>0</c:v>
                </c:pt>
                <c:pt idx="3079">
                  <c:v>0</c:v>
                </c:pt>
                <c:pt idx="3080">
                  <c:v>0</c:v>
                </c:pt>
                <c:pt idx="3081">
                  <c:v>0</c:v>
                </c:pt>
                <c:pt idx="3082">
                  <c:v>0</c:v>
                </c:pt>
                <c:pt idx="3083">
                  <c:v>0</c:v>
                </c:pt>
                <c:pt idx="3084">
                  <c:v>0</c:v>
                </c:pt>
                <c:pt idx="3085">
                  <c:v>0</c:v>
                </c:pt>
                <c:pt idx="3086">
                  <c:v>8.1999999999999886</c:v>
                </c:pt>
                <c:pt idx="3087">
                  <c:v>9</c:v>
                </c:pt>
                <c:pt idx="3088">
                  <c:v>0</c:v>
                </c:pt>
                <c:pt idx="3089">
                  <c:v>0</c:v>
                </c:pt>
                <c:pt idx="3090">
                  <c:v>0</c:v>
                </c:pt>
                <c:pt idx="3091">
                  <c:v>0</c:v>
                </c:pt>
                <c:pt idx="3092">
                  <c:v>0</c:v>
                </c:pt>
                <c:pt idx="3093">
                  <c:v>0</c:v>
                </c:pt>
                <c:pt idx="3094">
                  <c:v>0</c:v>
                </c:pt>
                <c:pt idx="3095">
                  <c:v>0</c:v>
                </c:pt>
                <c:pt idx="3096">
                  <c:v>0</c:v>
                </c:pt>
                <c:pt idx="3097">
                  <c:v>0</c:v>
                </c:pt>
                <c:pt idx="3098">
                  <c:v>0</c:v>
                </c:pt>
                <c:pt idx="3099">
                  <c:v>0</c:v>
                </c:pt>
                <c:pt idx="3100">
                  <c:v>0</c:v>
                </c:pt>
                <c:pt idx="3101">
                  <c:v>0</c:v>
                </c:pt>
                <c:pt idx="3102">
                  <c:v>0</c:v>
                </c:pt>
                <c:pt idx="3103">
                  <c:v>0</c:v>
                </c:pt>
                <c:pt idx="3104">
                  <c:v>0</c:v>
                </c:pt>
                <c:pt idx="3105">
                  <c:v>0</c:v>
                </c:pt>
                <c:pt idx="3106">
                  <c:v>0</c:v>
                </c:pt>
                <c:pt idx="3107">
                  <c:v>0</c:v>
                </c:pt>
                <c:pt idx="3108">
                  <c:v>0</c:v>
                </c:pt>
                <c:pt idx="3109">
                  <c:v>0</c:v>
                </c:pt>
                <c:pt idx="3110">
                  <c:v>0</c:v>
                </c:pt>
                <c:pt idx="3111">
                  <c:v>0</c:v>
                </c:pt>
                <c:pt idx="3112">
                  <c:v>0</c:v>
                </c:pt>
                <c:pt idx="3113">
                  <c:v>0</c:v>
                </c:pt>
                <c:pt idx="3114">
                  <c:v>0</c:v>
                </c:pt>
                <c:pt idx="3115">
                  <c:v>0</c:v>
                </c:pt>
                <c:pt idx="3116">
                  <c:v>0</c:v>
                </c:pt>
                <c:pt idx="3117">
                  <c:v>0</c:v>
                </c:pt>
                <c:pt idx="3118">
                  <c:v>0</c:v>
                </c:pt>
                <c:pt idx="3119">
                  <c:v>0</c:v>
                </c:pt>
                <c:pt idx="3120">
                  <c:v>0</c:v>
                </c:pt>
                <c:pt idx="3121">
                  <c:v>0</c:v>
                </c:pt>
                <c:pt idx="3122">
                  <c:v>0</c:v>
                </c:pt>
                <c:pt idx="3123">
                  <c:v>0</c:v>
                </c:pt>
                <c:pt idx="3124">
                  <c:v>0</c:v>
                </c:pt>
                <c:pt idx="3125">
                  <c:v>0</c:v>
                </c:pt>
                <c:pt idx="3126">
                  <c:v>0</c:v>
                </c:pt>
                <c:pt idx="3127">
                  <c:v>0</c:v>
                </c:pt>
                <c:pt idx="3128">
                  <c:v>0</c:v>
                </c:pt>
                <c:pt idx="3129">
                  <c:v>0</c:v>
                </c:pt>
                <c:pt idx="3130">
                  <c:v>0</c:v>
                </c:pt>
                <c:pt idx="3131">
                  <c:v>0</c:v>
                </c:pt>
                <c:pt idx="3132">
                  <c:v>0</c:v>
                </c:pt>
                <c:pt idx="3133">
                  <c:v>0</c:v>
                </c:pt>
                <c:pt idx="3134">
                  <c:v>0</c:v>
                </c:pt>
                <c:pt idx="3135">
                  <c:v>0</c:v>
                </c:pt>
                <c:pt idx="3136">
                  <c:v>0</c:v>
                </c:pt>
                <c:pt idx="3137">
                  <c:v>0</c:v>
                </c:pt>
                <c:pt idx="3138">
                  <c:v>0</c:v>
                </c:pt>
                <c:pt idx="3139">
                  <c:v>0</c:v>
                </c:pt>
                <c:pt idx="3140">
                  <c:v>0</c:v>
                </c:pt>
                <c:pt idx="3141">
                  <c:v>0</c:v>
                </c:pt>
                <c:pt idx="3142">
                  <c:v>0</c:v>
                </c:pt>
                <c:pt idx="3143">
                  <c:v>0</c:v>
                </c:pt>
                <c:pt idx="3144">
                  <c:v>0</c:v>
                </c:pt>
                <c:pt idx="3145">
                  <c:v>0</c:v>
                </c:pt>
                <c:pt idx="3146">
                  <c:v>0</c:v>
                </c:pt>
                <c:pt idx="3147">
                  <c:v>0</c:v>
                </c:pt>
                <c:pt idx="3148">
                  <c:v>0</c:v>
                </c:pt>
                <c:pt idx="3149">
                  <c:v>0</c:v>
                </c:pt>
                <c:pt idx="3150">
                  <c:v>0</c:v>
                </c:pt>
                <c:pt idx="3151">
                  <c:v>0</c:v>
                </c:pt>
                <c:pt idx="3152">
                  <c:v>0</c:v>
                </c:pt>
                <c:pt idx="3153">
                  <c:v>0</c:v>
                </c:pt>
                <c:pt idx="3154">
                  <c:v>0</c:v>
                </c:pt>
                <c:pt idx="3155">
                  <c:v>0</c:v>
                </c:pt>
                <c:pt idx="3156">
                  <c:v>0</c:v>
                </c:pt>
                <c:pt idx="3157">
                  <c:v>0</c:v>
                </c:pt>
                <c:pt idx="3158">
                  <c:v>0</c:v>
                </c:pt>
                <c:pt idx="3159">
                  <c:v>11.399999999999981</c:v>
                </c:pt>
                <c:pt idx="3160">
                  <c:v>4.2000000000000446</c:v>
                </c:pt>
                <c:pt idx="3161">
                  <c:v>0</c:v>
                </c:pt>
                <c:pt idx="3162">
                  <c:v>0</c:v>
                </c:pt>
                <c:pt idx="3163">
                  <c:v>0</c:v>
                </c:pt>
                <c:pt idx="3164">
                  <c:v>0</c:v>
                </c:pt>
                <c:pt idx="3165">
                  <c:v>0</c:v>
                </c:pt>
                <c:pt idx="3166">
                  <c:v>0</c:v>
                </c:pt>
                <c:pt idx="3167">
                  <c:v>0</c:v>
                </c:pt>
                <c:pt idx="3168">
                  <c:v>0</c:v>
                </c:pt>
                <c:pt idx="3169">
                  <c:v>0</c:v>
                </c:pt>
                <c:pt idx="3170">
                  <c:v>0</c:v>
                </c:pt>
                <c:pt idx="3171">
                  <c:v>0</c:v>
                </c:pt>
                <c:pt idx="3172">
                  <c:v>0</c:v>
                </c:pt>
                <c:pt idx="3173">
                  <c:v>0</c:v>
                </c:pt>
                <c:pt idx="3174">
                  <c:v>0</c:v>
                </c:pt>
                <c:pt idx="3175">
                  <c:v>0</c:v>
                </c:pt>
                <c:pt idx="3176">
                  <c:v>0</c:v>
                </c:pt>
                <c:pt idx="3177">
                  <c:v>0</c:v>
                </c:pt>
                <c:pt idx="3178">
                  <c:v>0</c:v>
                </c:pt>
                <c:pt idx="3179">
                  <c:v>0</c:v>
                </c:pt>
                <c:pt idx="3180">
                  <c:v>0</c:v>
                </c:pt>
                <c:pt idx="3181">
                  <c:v>3.3999999999999768</c:v>
                </c:pt>
                <c:pt idx="3182">
                  <c:v>0</c:v>
                </c:pt>
                <c:pt idx="3183">
                  <c:v>0</c:v>
                </c:pt>
                <c:pt idx="3184">
                  <c:v>0</c:v>
                </c:pt>
                <c:pt idx="3185">
                  <c:v>0</c:v>
                </c:pt>
                <c:pt idx="3186">
                  <c:v>0</c:v>
                </c:pt>
                <c:pt idx="3187">
                  <c:v>0</c:v>
                </c:pt>
                <c:pt idx="3188">
                  <c:v>0</c:v>
                </c:pt>
                <c:pt idx="3189">
                  <c:v>0</c:v>
                </c:pt>
                <c:pt idx="3190">
                  <c:v>0</c:v>
                </c:pt>
                <c:pt idx="3191">
                  <c:v>0</c:v>
                </c:pt>
                <c:pt idx="3192">
                  <c:v>0</c:v>
                </c:pt>
                <c:pt idx="3193">
                  <c:v>0</c:v>
                </c:pt>
                <c:pt idx="3194">
                  <c:v>0</c:v>
                </c:pt>
                <c:pt idx="3195">
                  <c:v>0</c:v>
                </c:pt>
                <c:pt idx="3196">
                  <c:v>0</c:v>
                </c:pt>
                <c:pt idx="3197">
                  <c:v>0</c:v>
                </c:pt>
                <c:pt idx="3198">
                  <c:v>0</c:v>
                </c:pt>
                <c:pt idx="3199">
                  <c:v>0</c:v>
                </c:pt>
                <c:pt idx="3200">
                  <c:v>0</c:v>
                </c:pt>
                <c:pt idx="3201">
                  <c:v>0</c:v>
                </c:pt>
                <c:pt idx="3202">
                  <c:v>0</c:v>
                </c:pt>
                <c:pt idx="3203">
                  <c:v>0</c:v>
                </c:pt>
                <c:pt idx="3204">
                  <c:v>0</c:v>
                </c:pt>
                <c:pt idx="3205">
                  <c:v>0</c:v>
                </c:pt>
                <c:pt idx="3206">
                  <c:v>0</c:v>
                </c:pt>
                <c:pt idx="3207">
                  <c:v>0</c:v>
                </c:pt>
                <c:pt idx="3208">
                  <c:v>0</c:v>
                </c:pt>
                <c:pt idx="3209">
                  <c:v>0</c:v>
                </c:pt>
                <c:pt idx="3210">
                  <c:v>0</c:v>
                </c:pt>
                <c:pt idx="3211">
                  <c:v>0</c:v>
                </c:pt>
                <c:pt idx="3212">
                  <c:v>0</c:v>
                </c:pt>
                <c:pt idx="3213">
                  <c:v>0</c:v>
                </c:pt>
                <c:pt idx="3214">
                  <c:v>0</c:v>
                </c:pt>
                <c:pt idx="3215">
                  <c:v>0</c:v>
                </c:pt>
                <c:pt idx="3216">
                  <c:v>0</c:v>
                </c:pt>
                <c:pt idx="3217">
                  <c:v>0</c:v>
                </c:pt>
                <c:pt idx="3218">
                  <c:v>0</c:v>
                </c:pt>
                <c:pt idx="3219">
                  <c:v>0</c:v>
                </c:pt>
                <c:pt idx="3220">
                  <c:v>0</c:v>
                </c:pt>
                <c:pt idx="3221">
                  <c:v>0</c:v>
                </c:pt>
                <c:pt idx="3222">
                  <c:v>0</c:v>
                </c:pt>
                <c:pt idx="3223">
                  <c:v>0</c:v>
                </c:pt>
                <c:pt idx="3224">
                  <c:v>0</c:v>
                </c:pt>
                <c:pt idx="3225">
                  <c:v>0</c:v>
                </c:pt>
                <c:pt idx="3226">
                  <c:v>0</c:v>
                </c:pt>
                <c:pt idx="3227">
                  <c:v>0</c:v>
                </c:pt>
                <c:pt idx="3228">
                  <c:v>0</c:v>
                </c:pt>
                <c:pt idx="3229">
                  <c:v>0</c:v>
                </c:pt>
                <c:pt idx="3230">
                  <c:v>0</c:v>
                </c:pt>
                <c:pt idx="3231">
                  <c:v>0</c:v>
                </c:pt>
                <c:pt idx="3232">
                  <c:v>0</c:v>
                </c:pt>
                <c:pt idx="3233">
                  <c:v>0</c:v>
                </c:pt>
                <c:pt idx="3234">
                  <c:v>5</c:v>
                </c:pt>
                <c:pt idx="3235">
                  <c:v>11.399999999999981</c:v>
                </c:pt>
                <c:pt idx="3236">
                  <c:v>3.6000000000000232</c:v>
                </c:pt>
                <c:pt idx="3237">
                  <c:v>0.2000000000000455</c:v>
                </c:pt>
                <c:pt idx="3238">
                  <c:v>0.19999999999993179</c:v>
                </c:pt>
                <c:pt idx="3239">
                  <c:v>0</c:v>
                </c:pt>
                <c:pt idx="3240">
                  <c:v>0</c:v>
                </c:pt>
                <c:pt idx="3241">
                  <c:v>0</c:v>
                </c:pt>
                <c:pt idx="3242">
                  <c:v>0</c:v>
                </c:pt>
                <c:pt idx="3243">
                  <c:v>0</c:v>
                </c:pt>
                <c:pt idx="3244">
                  <c:v>0</c:v>
                </c:pt>
                <c:pt idx="3245">
                  <c:v>0</c:v>
                </c:pt>
                <c:pt idx="3246">
                  <c:v>0</c:v>
                </c:pt>
                <c:pt idx="3247">
                  <c:v>0</c:v>
                </c:pt>
                <c:pt idx="3248">
                  <c:v>0</c:v>
                </c:pt>
                <c:pt idx="3249">
                  <c:v>0</c:v>
                </c:pt>
                <c:pt idx="3250">
                  <c:v>0</c:v>
                </c:pt>
                <c:pt idx="3251">
                  <c:v>4.2000000000000446</c:v>
                </c:pt>
                <c:pt idx="3252">
                  <c:v>8.3999999999999773</c:v>
                </c:pt>
                <c:pt idx="3253">
                  <c:v>0</c:v>
                </c:pt>
                <c:pt idx="3254">
                  <c:v>0.2000000000000455</c:v>
                </c:pt>
                <c:pt idx="3255">
                  <c:v>0</c:v>
                </c:pt>
                <c:pt idx="3256">
                  <c:v>0</c:v>
                </c:pt>
                <c:pt idx="3257">
                  <c:v>0</c:v>
                </c:pt>
                <c:pt idx="3258">
                  <c:v>0</c:v>
                </c:pt>
                <c:pt idx="3259">
                  <c:v>0</c:v>
                </c:pt>
                <c:pt idx="3260">
                  <c:v>0</c:v>
                </c:pt>
                <c:pt idx="3261">
                  <c:v>0</c:v>
                </c:pt>
                <c:pt idx="3262">
                  <c:v>0</c:v>
                </c:pt>
                <c:pt idx="3263">
                  <c:v>0</c:v>
                </c:pt>
                <c:pt idx="3264">
                  <c:v>0</c:v>
                </c:pt>
                <c:pt idx="3265">
                  <c:v>0</c:v>
                </c:pt>
                <c:pt idx="3266">
                  <c:v>0</c:v>
                </c:pt>
                <c:pt idx="3267">
                  <c:v>0</c:v>
                </c:pt>
                <c:pt idx="3268">
                  <c:v>0</c:v>
                </c:pt>
                <c:pt idx="3269">
                  <c:v>0</c:v>
                </c:pt>
                <c:pt idx="3270">
                  <c:v>0</c:v>
                </c:pt>
                <c:pt idx="3271">
                  <c:v>0</c:v>
                </c:pt>
                <c:pt idx="3272">
                  <c:v>0</c:v>
                </c:pt>
                <c:pt idx="3273">
                  <c:v>0</c:v>
                </c:pt>
                <c:pt idx="3274">
                  <c:v>0</c:v>
                </c:pt>
                <c:pt idx="3275">
                  <c:v>0</c:v>
                </c:pt>
                <c:pt idx="3276">
                  <c:v>3.5999999999999091</c:v>
                </c:pt>
                <c:pt idx="3277">
                  <c:v>16.600000000000019</c:v>
                </c:pt>
                <c:pt idx="3278">
                  <c:v>4.3999999999999773</c:v>
                </c:pt>
                <c:pt idx="3279">
                  <c:v>5.2000000000000446</c:v>
                </c:pt>
                <c:pt idx="3280">
                  <c:v>0</c:v>
                </c:pt>
                <c:pt idx="3281">
                  <c:v>0</c:v>
                </c:pt>
                <c:pt idx="3282">
                  <c:v>0</c:v>
                </c:pt>
                <c:pt idx="3283">
                  <c:v>0</c:v>
                </c:pt>
                <c:pt idx="3284">
                  <c:v>0</c:v>
                </c:pt>
                <c:pt idx="3285">
                  <c:v>0</c:v>
                </c:pt>
                <c:pt idx="3286">
                  <c:v>0</c:v>
                </c:pt>
                <c:pt idx="3287">
                  <c:v>0</c:v>
                </c:pt>
                <c:pt idx="3288">
                  <c:v>0</c:v>
                </c:pt>
                <c:pt idx="3289">
                  <c:v>0</c:v>
                </c:pt>
                <c:pt idx="3290">
                  <c:v>0</c:v>
                </c:pt>
                <c:pt idx="3291">
                  <c:v>0</c:v>
                </c:pt>
                <c:pt idx="3292">
                  <c:v>0</c:v>
                </c:pt>
                <c:pt idx="3293">
                  <c:v>0</c:v>
                </c:pt>
                <c:pt idx="3294">
                  <c:v>0</c:v>
                </c:pt>
                <c:pt idx="3295">
                  <c:v>0</c:v>
                </c:pt>
                <c:pt idx="3296">
                  <c:v>0</c:v>
                </c:pt>
                <c:pt idx="3297">
                  <c:v>0</c:v>
                </c:pt>
                <c:pt idx="3298">
                  <c:v>0</c:v>
                </c:pt>
                <c:pt idx="3299">
                  <c:v>0</c:v>
                </c:pt>
                <c:pt idx="3300">
                  <c:v>0</c:v>
                </c:pt>
                <c:pt idx="3301">
                  <c:v>0</c:v>
                </c:pt>
                <c:pt idx="3302">
                  <c:v>0</c:v>
                </c:pt>
                <c:pt idx="3303">
                  <c:v>0</c:v>
                </c:pt>
                <c:pt idx="3304">
                  <c:v>0</c:v>
                </c:pt>
                <c:pt idx="3305">
                  <c:v>0.60000000000002274</c:v>
                </c:pt>
                <c:pt idx="3306">
                  <c:v>0.60000000000002274</c:v>
                </c:pt>
                <c:pt idx="3307">
                  <c:v>0.19999999999993179</c:v>
                </c:pt>
                <c:pt idx="3308">
                  <c:v>0.2000000000000455</c:v>
                </c:pt>
                <c:pt idx="3309">
                  <c:v>0.19999999999993179</c:v>
                </c:pt>
                <c:pt idx="3310">
                  <c:v>0</c:v>
                </c:pt>
                <c:pt idx="3311">
                  <c:v>0</c:v>
                </c:pt>
                <c:pt idx="3312">
                  <c:v>0</c:v>
                </c:pt>
                <c:pt idx="3313">
                  <c:v>0</c:v>
                </c:pt>
                <c:pt idx="3314">
                  <c:v>0</c:v>
                </c:pt>
                <c:pt idx="3315">
                  <c:v>0</c:v>
                </c:pt>
                <c:pt idx="3316">
                  <c:v>0</c:v>
                </c:pt>
                <c:pt idx="3317">
                  <c:v>0</c:v>
                </c:pt>
                <c:pt idx="3318">
                  <c:v>0</c:v>
                </c:pt>
                <c:pt idx="3319">
                  <c:v>0</c:v>
                </c:pt>
                <c:pt idx="3320">
                  <c:v>0</c:v>
                </c:pt>
                <c:pt idx="3321">
                  <c:v>0</c:v>
                </c:pt>
                <c:pt idx="3322">
                  <c:v>0</c:v>
                </c:pt>
                <c:pt idx="3323">
                  <c:v>0</c:v>
                </c:pt>
                <c:pt idx="3324">
                  <c:v>0</c:v>
                </c:pt>
                <c:pt idx="3325">
                  <c:v>0</c:v>
                </c:pt>
                <c:pt idx="3326">
                  <c:v>0</c:v>
                </c:pt>
                <c:pt idx="3327">
                  <c:v>0</c:v>
                </c:pt>
                <c:pt idx="3328">
                  <c:v>0</c:v>
                </c:pt>
                <c:pt idx="3329">
                  <c:v>0</c:v>
                </c:pt>
                <c:pt idx="3330">
                  <c:v>0</c:v>
                </c:pt>
                <c:pt idx="3331">
                  <c:v>0</c:v>
                </c:pt>
                <c:pt idx="3332">
                  <c:v>0</c:v>
                </c:pt>
                <c:pt idx="3333">
                  <c:v>0</c:v>
                </c:pt>
                <c:pt idx="3334">
                  <c:v>0</c:v>
                </c:pt>
                <c:pt idx="3335">
                  <c:v>0</c:v>
                </c:pt>
                <c:pt idx="3336">
                  <c:v>0.2000000000000455</c:v>
                </c:pt>
                <c:pt idx="3337">
                  <c:v>0</c:v>
                </c:pt>
                <c:pt idx="3338">
                  <c:v>0</c:v>
                </c:pt>
                <c:pt idx="3339">
                  <c:v>0</c:v>
                </c:pt>
                <c:pt idx="3340">
                  <c:v>0</c:v>
                </c:pt>
                <c:pt idx="3341">
                  <c:v>0</c:v>
                </c:pt>
                <c:pt idx="3342">
                  <c:v>0</c:v>
                </c:pt>
                <c:pt idx="3343">
                  <c:v>0</c:v>
                </c:pt>
                <c:pt idx="3344">
                  <c:v>0</c:v>
                </c:pt>
                <c:pt idx="3345">
                  <c:v>0</c:v>
                </c:pt>
                <c:pt idx="3346">
                  <c:v>0</c:v>
                </c:pt>
                <c:pt idx="3347">
                  <c:v>0</c:v>
                </c:pt>
                <c:pt idx="3348">
                  <c:v>0</c:v>
                </c:pt>
                <c:pt idx="3349">
                  <c:v>0</c:v>
                </c:pt>
                <c:pt idx="3350">
                  <c:v>0</c:v>
                </c:pt>
                <c:pt idx="3351">
                  <c:v>0</c:v>
                </c:pt>
                <c:pt idx="3352">
                  <c:v>0</c:v>
                </c:pt>
                <c:pt idx="3353">
                  <c:v>0</c:v>
                </c:pt>
                <c:pt idx="3354">
                  <c:v>0</c:v>
                </c:pt>
                <c:pt idx="3355">
                  <c:v>0</c:v>
                </c:pt>
                <c:pt idx="3356">
                  <c:v>0</c:v>
                </c:pt>
                <c:pt idx="3357">
                  <c:v>0</c:v>
                </c:pt>
                <c:pt idx="3358">
                  <c:v>0</c:v>
                </c:pt>
                <c:pt idx="3359">
                  <c:v>0</c:v>
                </c:pt>
                <c:pt idx="3360">
                  <c:v>0</c:v>
                </c:pt>
                <c:pt idx="3361">
                  <c:v>0</c:v>
                </c:pt>
                <c:pt idx="3362">
                  <c:v>0</c:v>
                </c:pt>
                <c:pt idx="3363">
                  <c:v>0</c:v>
                </c:pt>
                <c:pt idx="3364">
                  <c:v>0</c:v>
                </c:pt>
                <c:pt idx="3365">
                  <c:v>0</c:v>
                </c:pt>
                <c:pt idx="3366">
                  <c:v>0</c:v>
                </c:pt>
                <c:pt idx="3367">
                  <c:v>0</c:v>
                </c:pt>
                <c:pt idx="3368">
                  <c:v>0</c:v>
                </c:pt>
                <c:pt idx="3369">
                  <c:v>0</c:v>
                </c:pt>
                <c:pt idx="3370">
                  <c:v>0</c:v>
                </c:pt>
                <c:pt idx="3371">
                  <c:v>4</c:v>
                </c:pt>
                <c:pt idx="3372">
                  <c:v>4</c:v>
                </c:pt>
                <c:pt idx="3373">
                  <c:v>0.79999999999995453</c:v>
                </c:pt>
                <c:pt idx="3374">
                  <c:v>3.8000000000000682</c:v>
                </c:pt>
                <c:pt idx="3375">
                  <c:v>2</c:v>
                </c:pt>
                <c:pt idx="3376">
                  <c:v>0</c:v>
                </c:pt>
                <c:pt idx="3377">
                  <c:v>0</c:v>
                </c:pt>
                <c:pt idx="3378">
                  <c:v>0</c:v>
                </c:pt>
                <c:pt idx="3379">
                  <c:v>1.600000000000023</c:v>
                </c:pt>
                <c:pt idx="3380">
                  <c:v>1</c:v>
                </c:pt>
                <c:pt idx="3381">
                  <c:v>0</c:v>
                </c:pt>
                <c:pt idx="3382">
                  <c:v>0.19999999999993179</c:v>
                </c:pt>
                <c:pt idx="3383">
                  <c:v>0</c:v>
                </c:pt>
                <c:pt idx="3384">
                  <c:v>0</c:v>
                </c:pt>
                <c:pt idx="3385">
                  <c:v>0</c:v>
                </c:pt>
                <c:pt idx="3386">
                  <c:v>0</c:v>
                </c:pt>
                <c:pt idx="3387">
                  <c:v>0</c:v>
                </c:pt>
                <c:pt idx="3388">
                  <c:v>0</c:v>
                </c:pt>
                <c:pt idx="3389">
                  <c:v>0</c:v>
                </c:pt>
                <c:pt idx="3390">
                  <c:v>0</c:v>
                </c:pt>
                <c:pt idx="3391">
                  <c:v>0</c:v>
                </c:pt>
                <c:pt idx="3392">
                  <c:v>0</c:v>
                </c:pt>
                <c:pt idx="3393">
                  <c:v>0</c:v>
                </c:pt>
                <c:pt idx="3394">
                  <c:v>0</c:v>
                </c:pt>
                <c:pt idx="3395">
                  <c:v>0</c:v>
                </c:pt>
                <c:pt idx="3396">
                  <c:v>0</c:v>
                </c:pt>
                <c:pt idx="3397">
                  <c:v>0</c:v>
                </c:pt>
                <c:pt idx="3398">
                  <c:v>0</c:v>
                </c:pt>
                <c:pt idx="3399">
                  <c:v>0.2000000000000455</c:v>
                </c:pt>
                <c:pt idx="3400">
                  <c:v>0.60000000000002274</c:v>
                </c:pt>
                <c:pt idx="3401">
                  <c:v>0</c:v>
                </c:pt>
                <c:pt idx="3402">
                  <c:v>0</c:v>
                </c:pt>
                <c:pt idx="3403">
                  <c:v>0</c:v>
                </c:pt>
                <c:pt idx="3404">
                  <c:v>0.19999999999993179</c:v>
                </c:pt>
                <c:pt idx="3405">
                  <c:v>0.80000000000006821</c:v>
                </c:pt>
                <c:pt idx="3406">
                  <c:v>0.39999999999997732</c:v>
                </c:pt>
                <c:pt idx="3407">
                  <c:v>0.19999999999993179</c:v>
                </c:pt>
                <c:pt idx="3408">
                  <c:v>0</c:v>
                </c:pt>
                <c:pt idx="3409">
                  <c:v>0</c:v>
                </c:pt>
                <c:pt idx="3410">
                  <c:v>0</c:v>
                </c:pt>
                <c:pt idx="3411">
                  <c:v>0</c:v>
                </c:pt>
                <c:pt idx="3412">
                  <c:v>0</c:v>
                </c:pt>
                <c:pt idx="3413">
                  <c:v>0</c:v>
                </c:pt>
                <c:pt idx="3414">
                  <c:v>0</c:v>
                </c:pt>
                <c:pt idx="3415">
                  <c:v>0</c:v>
                </c:pt>
                <c:pt idx="3416">
                  <c:v>0</c:v>
                </c:pt>
                <c:pt idx="3417">
                  <c:v>0</c:v>
                </c:pt>
                <c:pt idx="3418">
                  <c:v>0</c:v>
                </c:pt>
                <c:pt idx="3419">
                  <c:v>0</c:v>
                </c:pt>
                <c:pt idx="3420">
                  <c:v>0</c:v>
                </c:pt>
                <c:pt idx="3421">
                  <c:v>0</c:v>
                </c:pt>
                <c:pt idx="3422">
                  <c:v>0</c:v>
                </c:pt>
                <c:pt idx="3423">
                  <c:v>0</c:v>
                </c:pt>
                <c:pt idx="3424">
                  <c:v>3.6000000000000232</c:v>
                </c:pt>
                <c:pt idx="3425">
                  <c:v>1.800000000000068</c:v>
                </c:pt>
                <c:pt idx="3426">
                  <c:v>0</c:v>
                </c:pt>
                <c:pt idx="3427">
                  <c:v>0</c:v>
                </c:pt>
                <c:pt idx="3428">
                  <c:v>0</c:v>
                </c:pt>
                <c:pt idx="3429">
                  <c:v>0</c:v>
                </c:pt>
                <c:pt idx="3430">
                  <c:v>0</c:v>
                </c:pt>
                <c:pt idx="3431">
                  <c:v>0</c:v>
                </c:pt>
                <c:pt idx="3432">
                  <c:v>0</c:v>
                </c:pt>
                <c:pt idx="3433">
                  <c:v>0</c:v>
                </c:pt>
                <c:pt idx="3434">
                  <c:v>0</c:v>
                </c:pt>
                <c:pt idx="3435">
                  <c:v>0</c:v>
                </c:pt>
                <c:pt idx="3436">
                  <c:v>0</c:v>
                </c:pt>
                <c:pt idx="3437">
                  <c:v>0</c:v>
                </c:pt>
                <c:pt idx="3438">
                  <c:v>0</c:v>
                </c:pt>
                <c:pt idx="3439">
                  <c:v>0</c:v>
                </c:pt>
                <c:pt idx="3440">
                  <c:v>0</c:v>
                </c:pt>
                <c:pt idx="3441">
                  <c:v>0</c:v>
                </c:pt>
                <c:pt idx="3442">
                  <c:v>0</c:v>
                </c:pt>
                <c:pt idx="3443">
                  <c:v>0</c:v>
                </c:pt>
                <c:pt idx="3444">
                  <c:v>0</c:v>
                </c:pt>
                <c:pt idx="3445">
                  <c:v>0</c:v>
                </c:pt>
                <c:pt idx="3446">
                  <c:v>0</c:v>
                </c:pt>
                <c:pt idx="3447">
                  <c:v>0.39999999999997732</c:v>
                </c:pt>
                <c:pt idx="3448">
                  <c:v>12.399999999999981</c:v>
                </c:pt>
                <c:pt idx="3449">
                  <c:v>4</c:v>
                </c:pt>
                <c:pt idx="3450">
                  <c:v>4.3999999999999773</c:v>
                </c:pt>
                <c:pt idx="3451">
                  <c:v>2.200000000000045</c:v>
                </c:pt>
                <c:pt idx="3452">
                  <c:v>0.39999999999997732</c:v>
                </c:pt>
                <c:pt idx="3453">
                  <c:v>0</c:v>
                </c:pt>
                <c:pt idx="3454">
                  <c:v>0</c:v>
                </c:pt>
                <c:pt idx="3455">
                  <c:v>0</c:v>
                </c:pt>
                <c:pt idx="3456">
                  <c:v>0.2000000000000455</c:v>
                </c:pt>
                <c:pt idx="3457">
                  <c:v>0</c:v>
                </c:pt>
                <c:pt idx="3458">
                  <c:v>0</c:v>
                </c:pt>
                <c:pt idx="3459">
                  <c:v>0</c:v>
                </c:pt>
                <c:pt idx="3460">
                  <c:v>0</c:v>
                </c:pt>
                <c:pt idx="3461">
                  <c:v>0</c:v>
                </c:pt>
                <c:pt idx="3462">
                  <c:v>0</c:v>
                </c:pt>
                <c:pt idx="3463">
                  <c:v>0</c:v>
                </c:pt>
                <c:pt idx="3464">
                  <c:v>0</c:v>
                </c:pt>
                <c:pt idx="3465">
                  <c:v>0</c:v>
                </c:pt>
                <c:pt idx="3466">
                  <c:v>0</c:v>
                </c:pt>
                <c:pt idx="3467">
                  <c:v>2.5999999999999091</c:v>
                </c:pt>
                <c:pt idx="3468">
                  <c:v>1.200000000000045</c:v>
                </c:pt>
                <c:pt idx="3469">
                  <c:v>12.399999999999981</c:v>
                </c:pt>
                <c:pt idx="3470">
                  <c:v>2.6000000000000232</c:v>
                </c:pt>
                <c:pt idx="3471">
                  <c:v>0</c:v>
                </c:pt>
                <c:pt idx="3472">
                  <c:v>0</c:v>
                </c:pt>
                <c:pt idx="3473">
                  <c:v>0.2000000000000455</c:v>
                </c:pt>
                <c:pt idx="3474">
                  <c:v>0</c:v>
                </c:pt>
                <c:pt idx="3475">
                  <c:v>0</c:v>
                </c:pt>
                <c:pt idx="3476">
                  <c:v>0</c:v>
                </c:pt>
                <c:pt idx="3477">
                  <c:v>0</c:v>
                </c:pt>
                <c:pt idx="3478">
                  <c:v>0</c:v>
                </c:pt>
                <c:pt idx="3479">
                  <c:v>0</c:v>
                </c:pt>
                <c:pt idx="3480">
                  <c:v>0</c:v>
                </c:pt>
                <c:pt idx="3481">
                  <c:v>0</c:v>
                </c:pt>
                <c:pt idx="3482">
                  <c:v>0</c:v>
                </c:pt>
                <c:pt idx="3483">
                  <c:v>0</c:v>
                </c:pt>
                <c:pt idx="3484">
                  <c:v>0</c:v>
                </c:pt>
                <c:pt idx="3485">
                  <c:v>0</c:v>
                </c:pt>
                <c:pt idx="3486">
                  <c:v>0</c:v>
                </c:pt>
                <c:pt idx="3487">
                  <c:v>0</c:v>
                </c:pt>
                <c:pt idx="3488">
                  <c:v>0</c:v>
                </c:pt>
                <c:pt idx="3489">
                  <c:v>0</c:v>
                </c:pt>
                <c:pt idx="3490">
                  <c:v>0</c:v>
                </c:pt>
                <c:pt idx="3491">
                  <c:v>0</c:v>
                </c:pt>
                <c:pt idx="3492">
                  <c:v>0</c:v>
                </c:pt>
                <c:pt idx="3493">
                  <c:v>0</c:v>
                </c:pt>
                <c:pt idx="3494">
                  <c:v>0</c:v>
                </c:pt>
                <c:pt idx="3495">
                  <c:v>0</c:v>
                </c:pt>
                <c:pt idx="3496">
                  <c:v>0</c:v>
                </c:pt>
                <c:pt idx="3497">
                  <c:v>0</c:v>
                </c:pt>
                <c:pt idx="3498">
                  <c:v>0</c:v>
                </c:pt>
                <c:pt idx="3499">
                  <c:v>0</c:v>
                </c:pt>
                <c:pt idx="3500">
                  <c:v>0</c:v>
                </c:pt>
                <c:pt idx="3501">
                  <c:v>0</c:v>
                </c:pt>
                <c:pt idx="3502">
                  <c:v>0</c:v>
                </c:pt>
                <c:pt idx="3503">
                  <c:v>0</c:v>
                </c:pt>
                <c:pt idx="3504">
                  <c:v>0</c:v>
                </c:pt>
                <c:pt idx="3505">
                  <c:v>0</c:v>
                </c:pt>
                <c:pt idx="3506">
                  <c:v>0</c:v>
                </c:pt>
                <c:pt idx="3507">
                  <c:v>0</c:v>
                </c:pt>
                <c:pt idx="3508">
                  <c:v>0</c:v>
                </c:pt>
                <c:pt idx="3509">
                  <c:v>0</c:v>
                </c:pt>
                <c:pt idx="3510">
                  <c:v>0</c:v>
                </c:pt>
                <c:pt idx="3511">
                  <c:v>0</c:v>
                </c:pt>
                <c:pt idx="3512">
                  <c:v>0</c:v>
                </c:pt>
                <c:pt idx="3513">
                  <c:v>0</c:v>
                </c:pt>
                <c:pt idx="3514">
                  <c:v>0</c:v>
                </c:pt>
                <c:pt idx="3515">
                  <c:v>1</c:v>
                </c:pt>
                <c:pt idx="3516">
                  <c:v>14.19999999999993</c:v>
                </c:pt>
                <c:pt idx="3517">
                  <c:v>1</c:v>
                </c:pt>
                <c:pt idx="3518">
                  <c:v>0</c:v>
                </c:pt>
                <c:pt idx="3519">
                  <c:v>0.2000000000000455</c:v>
                </c:pt>
                <c:pt idx="3520">
                  <c:v>0</c:v>
                </c:pt>
                <c:pt idx="3521">
                  <c:v>0</c:v>
                </c:pt>
                <c:pt idx="3522">
                  <c:v>0</c:v>
                </c:pt>
                <c:pt idx="3523">
                  <c:v>0</c:v>
                </c:pt>
                <c:pt idx="3524">
                  <c:v>0</c:v>
                </c:pt>
                <c:pt idx="3525">
                  <c:v>0</c:v>
                </c:pt>
                <c:pt idx="3526">
                  <c:v>0</c:v>
                </c:pt>
                <c:pt idx="3527">
                  <c:v>0</c:v>
                </c:pt>
                <c:pt idx="3528">
                  <c:v>0</c:v>
                </c:pt>
                <c:pt idx="3529">
                  <c:v>0</c:v>
                </c:pt>
                <c:pt idx="3530">
                  <c:v>0</c:v>
                </c:pt>
                <c:pt idx="3531">
                  <c:v>0</c:v>
                </c:pt>
                <c:pt idx="3532">
                  <c:v>0</c:v>
                </c:pt>
                <c:pt idx="3533">
                  <c:v>0</c:v>
                </c:pt>
                <c:pt idx="3534">
                  <c:v>0</c:v>
                </c:pt>
                <c:pt idx="3535">
                  <c:v>0</c:v>
                </c:pt>
                <c:pt idx="3536">
                  <c:v>0</c:v>
                </c:pt>
                <c:pt idx="3537">
                  <c:v>0</c:v>
                </c:pt>
                <c:pt idx="3538">
                  <c:v>0</c:v>
                </c:pt>
                <c:pt idx="3539">
                  <c:v>0</c:v>
                </c:pt>
                <c:pt idx="3540">
                  <c:v>0</c:v>
                </c:pt>
                <c:pt idx="3541">
                  <c:v>0</c:v>
                </c:pt>
                <c:pt idx="3542">
                  <c:v>0</c:v>
                </c:pt>
                <c:pt idx="3543">
                  <c:v>0</c:v>
                </c:pt>
                <c:pt idx="3544">
                  <c:v>0</c:v>
                </c:pt>
                <c:pt idx="3545">
                  <c:v>9</c:v>
                </c:pt>
                <c:pt idx="3546">
                  <c:v>0</c:v>
                </c:pt>
                <c:pt idx="3547">
                  <c:v>0</c:v>
                </c:pt>
                <c:pt idx="3548">
                  <c:v>0</c:v>
                </c:pt>
                <c:pt idx="3549">
                  <c:v>0</c:v>
                </c:pt>
                <c:pt idx="3550">
                  <c:v>0</c:v>
                </c:pt>
                <c:pt idx="3551">
                  <c:v>0</c:v>
                </c:pt>
                <c:pt idx="3552">
                  <c:v>0</c:v>
                </c:pt>
                <c:pt idx="3553">
                  <c:v>0</c:v>
                </c:pt>
                <c:pt idx="3554">
                  <c:v>0</c:v>
                </c:pt>
                <c:pt idx="3555">
                  <c:v>0</c:v>
                </c:pt>
                <c:pt idx="3556">
                  <c:v>0</c:v>
                </c:pt>
                <c:pt idx="3557">
                  <c:v>0</c:v>
                </c:pt>
                <c:pt idx="3558">
                  <c:v>0</c:v>
                </c:pt>
                <c:pt idx="3559">
                  <c:v>0</c:v>
                </c:pt>
                <c:pt idx="3560">
                  <c:v>0</c:v>
                </c:pt>
                <c:pt idx="3561">
                  <c:v>0</c:v>
                </c:pt>
                <c:pt idx="3562">
                  <c:v>0</c:v>
                </c:pt>
                <c:pt idx="3563">
                  <c:v>0</c:v>
                </c:pt>
                <c:pt idx="3564">
                  <c:v>0</c:v>
                </c:pt>
                <c:pt idx="3565">
                  <c:v>0</c:v>
                </c:pt>
                <c:pt idx="3566">
                  <c:v>0.19999999999993179</c:v>
                </c:pt>
                <c:pt idx="3567">
                  <c:v>0</c:v>
                </c:pt>
                <c:pt idx="3568">
                  <c:v>0.2000000000000455</c:v>
                </c:pt>
                <c:pt idx="3569">
                  <c:v>0</c:v>
                </c:pt>
                <c:pt idx="3570">
                  <c:v>0</c:v>
                </c:pt>
                <c:pt idx="3571">
                  <c:v>0</c:v>
                </c:pt>
                <c:pt idx="3572">
                  <c:v>0</c:v>
                </c:pt>
                <c:pt idx="3573">
                  <c:v>0</c:v>
                </c:pt>
                <c:pt idx="3574">
                  <c:v>0</c:v>
                </c:pt>
                <c:pt idx="3575">
                  <c:v>0</c:v>
                </c:pt>
                <c:pt idx="3576">
                  <c:v>0</c:v>
                </c:pt>
                <c:pt idx="3577">
                  <c:v>0</c:v>
                </c:pt>
                <c:pt idx="3578">
                  <c:v>0</c:v>
                </c:pt>
                <c:pt idx="3579">
                  <c:v>0</c:v>
                </c:pt>
                <c:pt idx="3580">
                  <c:v>0</c:v>
                </c:pt>
                <c:pt idx="3581">
                  <c:v>0</c:v>
                </c:pt>
                <c:pt idx="3582">
                  <c:v>0</c:v>
                </c:pt>
                <c:pt idx="3583">
                  <c:v>0</c:v>
                </c:pt>
                <c:pt idx="3584">
                  <c:v>0</c:v>
                </c:pt>
                <c:pt idx="3585">
                  <c:v>0</c:v>
                </c:pt>
                <c:pt idx="3586">
                  <c:v>0</c:v>
                </c:pt>
                <c:pt idx="3587">
                  <c:v>0</c:v>
                </c:pt>
                <c:pt idx="3588">
                  <c:v>0.2000000000000455</c:v>
                </c:pt>
                <c:pt idx="3589">
                  <c:v>0</c:v>
                </c:pt>
                <c:pt idx="3590">
                  <c:v>0</c:v>
                </c:pt>
                <c:pt idx="3591">
                  <c:v>0</c:v>
                </c:pt>
                <c:pt idx="3592">
                  <c:v>0</c:v>
                </c:pt>
                <c:pt idx="3593">
                  <c:v>0</c:v>
                </c:pt>
                <c:pt idx="3594">
                  <c:v>0</c:v>
                </c:pt>
                <c:pt idx="3595">
                  <c:v>0</c:v>
                </c:pt>
                <c:pt idx="3596">
                  <c:v>0</c:v>
                </c:pt>
                <c:pt idx="3597">
                  <c:v>0</c:v>
                </c:pt>
                <c:pt idx="3598">
                  <c:v>0</c:v>
                </c:pt>
                <c:pt idx="3599">
                  <c:v>0</c:v>
                </c:pt>
                <c:pt idx="3600">
                  <c:v>0</c:v>
                </c:pt>
                <c:pt idx="3601">
                  <c:v>0</c:v>
                </c:pt>
                <c:pt idx="3602">
                  <c:v>0</c:v>
                </c:pt>
                <c:pt idx="3603">
                  <c:v>0</c:v>
                </c:pt>
                <c:pt idx="3604">
                  <c:v>0</c:v>
                </c:pt>
                <c:pt idx="3605">
                  <c:v>0</c:v>
                </c:pt>
                <c:pt idx="3606">
                  <c:v>0</c:v>
                </c:pt>
                <c:pt idx="3607">
                  <c:v>0</c:v>
                </c:pt>
                <c:pt idx="3608">
                  <c:v>0</c:v>
                </c:pt>
                <c:pt idx="3609">
                  <c:v>0</c:v>
                </c:pt>
                <c:pt idx="3610">
                  <c:v>0</c:v>
                </c:pt>
                <c:pt idx="3611">
                  <c:v>3</c:v>
                </c:pt>
                <c:pt idx="3612">
                  <c:v>8.5999999999999091</c:v>
                </c:pt>
                <c:pt idx="3613">
                  <c:v>0</c:v>
                </c:pt>
                <c:pt idx="3614">
                  <c:v>0</c:v>
                </c:pt>
                <c:pt idx="3615">
                  <c:v>7.2000000000000446</c:v>
                </c:pt>
                <c:pt idx="3616">
                  <c:v>9.7999999999999545</c:v>
                </c:pt>
                <c:pt idx="3617">
                  <c:v>5</c:v>
                </c:pt>
                <c:pt idx="3618">
                  <c:v>3.4000000000000909</c:v>
                </c:pt>
                <c:pt idx="3619">
                  <c:v>0</c:v>
                </c:pt>
                <c:pt idx="3620">
                  <c:v>0</c:v>
                </c:pt>
                <c:pt idx="3621">
                  <c:v>0</c:v>
                </c:pt>
                <c:pt idx="3622">
                  <c:v>0</c:v>
                </c:pt>
                <c:pt idx="3623">
                  <c:v>0</c:v>
                </c:pt>
                <c:pt idx="3624">
                  <c:v>0</c:v>
                </c:pt>
                <c:pt idx="3625">
                  <c:v>0</c:v>
                </c:pt>
                <c:pt idx="3626">
                  <c:v>0</c:v>
                </c:pt>
                <c:pt idx="3627">
                  <c:v>0.19999999999993179</c:v>
                </c:pt>
                <c:pt idx="3628">
                  <c:v>0</c:v>
                </c:pt>
                <c:pt idx="3629">
                  <c:v>0</c:v>
                </c:pt>
                <c:pt idx="3630">
                  <c:v>0</c:v>
                </c:pt>
                <c:pt idx="3631">
                  <c:v>0</c:v>
                </c:pt>
                <c:pt idx="3632">
                  <c:v>0</c:v>
                </c:pt>
                <c:pt idx="3633">
                  <c:v>0</c:v>
                </c:pt>
                <c:pt idx="3634">
                  <c:v>0</c:v>
                </c:pt>
                <c:pt idx="3635">
                  <c:v>0</c:v>
                </c:pt>
                <c:pt idx="3636">
                  <c:v>0</c:v>
                </c:pt>
                <c:pt idx="3637">
                  <c:v>0</c:v>
                </c:pt>
                <c:pt idx="3638">
                  <c:v>0</c:v>
                </c:pt>
                <c:pt idx="3639">
                  <c:v>0</c:v>
                </c:pt>
                <c:pt idx="3640">
                  <c:v>0</c:v>
                </c:pt>
                <c:pt idx="3641">
                  <c:v>0</c:v>
                </c:pt>
                <c:pt idx="3642">
                  <c:v>0</c:v>
                </c:pt>
                <c:pt idx="3643">
                  <c:v>1.399999999999977</c:v>
                </c:pt>
                <c:pt idx="3644">
                  <c:v>0.40000000000009089</c:v>
                </c:pt>
                <c:pt idx="3645">
                  <c:v>3.1999999999999318</c:v>
                </c:pt>
                <c:pt idx="3646">
                  <c:v>0.2000000000000455</c:v>
                </c:pt>
                <c:pt idx="3647">
                  <c:v>0</c:v>
                </c:pt>
                <c:pt idx="3648">
                  <c:v>0</c:v>
                </c:pt>
                <c:pt idx="3649">
                  <c:v>0</c:v>
                </c:pt>
                <c:pt idx="3650">
                  <c:v>0</c:v>
                </c:pt>
                <c:pt idx="3651">
                  <c:v>0</c:v>
                </c:pt>
                <c:pt idx="3652">
                  <c:v>0</c:v>
                </c:pt>
                <c:pt idx="3653">
                  <c:v>0</c:v>
                </c:pt>
                <c:pt idx="3654">
                  <c:v>0</c:v>
                </c:pt>
                <c:pt idx="3655">
                  <c:v>0</c:v>
                </c:pt>
                <c:pt idx="3656">
                  <c:v>0</c:v>
                </c:pt>
                <c:pt idx="3657">
                  <c:v>0</c:v>
                </c:pt>
                <c:pt idx="3658">
                  <c:v>0</c:v>
                </c:pt>
                <c:pt idx="3659">
                  <c:v>0</c:v>
                </c:pt>
                <c:pt idx="3660">
                  <c:v>0</c:v>
                </c:pt>
                <c:pt idx="3661">
                  <c:v>1</c:v>
                </c:pt>
                <c:pt idx="3662">
                  <c:v>4.7999999999999554</c:v>
                </c:pt>
                <c:pt idx="3663">
                  <c:v>10</c:v>
                </c:pt>
                <c:pt idx="3664">
                  <c:v>1</c:v>
                </c:pt>
                <c:pt idx="3665">
                  <c:v>0</c:v>
                </c:pt>
                <c:pt idx="3666">
                  <c:v>0</c:v>
                </c:pt>
                <c:pt idx="3667">
                  <c:v>0</c:v>
                </c:pt>
                <c:pt idx="3668">
                  <c:v>0</c:v>
                </c:pt>
                <c:pt idx="3669">
                  <c:v>0</c:v>
                </c:pt>
                <c:pt idx="3670">
                  <c:v>0</c:v>
                </c:pt>
                <c:pt idx="3671">
                  <c:v>0</c:v>
                </c:pt>
                <c:pt idx="3672">
                  <c:v>0</c:v>
                </c:pt>
                <c:pt idx="3673">
                  <c:v>0</c:v>
                </c:pt>
                <c:pt idx="3674">
                  <c:v>0</c:v>
                </c:pt>
                <c:pt idx="3675">
                  <c:v>0</c:v>
                </c:pt>
                <c:pt idx="3676">
                  <c:v>0</c:v>
                </c:pt>
                <c:pt idx="3677">
                  <c:v>0</c:v>
                </c:pt>
                <c:pt idx="3678">
                  <c:v>0</c:v>
                </c:pt>
                <c:pt idx="3679">
                  <c:v>0</c:v>
                </c:pt>
                <c:pt idx="3680">
                  <c:v>0</c:v>
                </c:pt>
                <c:pt idx="3681">
                  <c:v>0</c:v>
                </c:pt>
                <c:pt idx="3682">
                  <c:v>0</c:v>
                </c:pt>
                <c:pt idx="3683">
                  <c:v>0</c:v>
                </c:pt>
                <c:pt idx="3684">
                  <c:v>0</c:v>
                </c:pt>
                <c:pt idx="3685">
                  <c:v>0</c:v>
                </c:pt>
                <c:pt idx="3686">
                  <c:v>0</c:v>
                </c:pt>
                <c:pt idx="3687">
                  <c:v>0.2000000000000455</c:v>
                </c:pt>
                <c:pt idx="3688">
                  <c:v>0</c:v>
                </c:pt>
                <c:pt idx="3689">
                  <c:v>2.6000000000000232</c:v>
                </c:pt>
                <c:pt idx="3690">
                  <c:v>5.5999999999999091</c:v>
                </c:pt>
                <c:pt idx="3691">
                  <c:v>4.8000000000000682</c:v>
                </c:pt>
                <c:pt idx="3692">
                  <c:v>1.799999999999955</c:v>
                </c:pt>
                <c:pt idx="3693">
                  <c:v>0.2000000000000455</c:v>
                </c:pt>
                <c:pt idx="3694">
                  <c:v>0</c:v>
                </c:pt>
                <c:pt idx="3695">
                  <c:v>0</c:v>
                </c:pt>
                <c:pt idx="3696">
                  <c:v>0.19999999999993179</c:v>
                </c:pt>
                <c:pt idx="3697">
                  <c:v>0</c:v>
                </c:pt>
                <c:pt idx="3698">
                  <c:v>0</c:v>
                </c:pt>
                <c:pt idx="3699">
                  <c:v>0</c:v>
                </c:pt>
                <c:pt idx="3700">
                  <c:v>0</c:v>
                </c:pt>
                <c:pt idx="3701">
                  <c:v>0</c:v>
                </c:pt>
                <c:pt idx="3702">
                  <c:v>0</c:v>
                </c:pt>
                <c:pt idx="3703">
                  <c:v>0</c:v>
                </c:pt>
                <c:pt idx="3704">
                  <c:v>0</c:v>
                </c:pt>
                <c:pt idx="3705">
                  <c:v>0</c:v>
                </c:pt>
                <c:pt idx="3706">
                  <c:v>0</c:v>
                </c:pt>
                <c:pt idx="3707">
                  <c:v>0</c:v>
                </c:pt>
                <c:pt idx="3708">
                  <c:v>0</c:v>
                </c:pt>
                <c:pt idx="3709">
                  <c:v>3.4000000000000909</c:v>
                </c:pt>
                <c:pt idx="3710">
                  <c:v>1.199999999999932</c:v>
                </c:pt>
                <c:pt idx="3711">
                  <c:v>0.60000000000002274</c:v>
                </c:pt>
                <c:pt idx="3712">
                  <c:v>0.39999999999997732</c:v>
                </c:pt>
                <c:pt idx="3713">
                  <c:v>0</c:v>
                </c:pt>
                <c:pt idx="3714">
                  <c:v>0</c:v>
                </c:pt>
                <c:pt idx="3715">
                  <c:v>0.60000000000002274</c:v>
                </c:pt>
                <c:pt idx="3716">
                  <c:v>0.2000000000000455</c:v>
                </c:pt>
                <c:pt idx="3717">
                  <c:v>0</c:v>
                </c:pt>
                <c:pt idx="3718">
                  <c:v>0</c:v>
                </c:pt>
                <c:pt idx="3719">
                  <c:v>0.19999999999993179</c:v>
                </c:pt>
                <c:pt idx="3720">
                  <c:v>0</c:v>
                </c:pt>
                <c:pt idx="3721">
                  <c:v>0</c:v>
                </c:pt>
                <c:pt idx="3722">
                  <c:v>0</c:v>
                </c:pt>
                <c:pt idx="3723">
                  <c:v>0</c:v>
                </c:pt>
                <c:pt idx="3724">
                  <c:v>0</c:v>
                </c:pt>
                <c:pt idx="3725">
                  <c:v>0</c:v>
                </c:pt>
                <c:pt idx="3726">
                  <c:v>0</c:v>
                </c:pt>
                <c:pt idx="3727">
                  <c:v>0</c:v>
                </c:pt>
                <c:pt idx="3728">
                  <c:v>0</c:v>
                </c:pt>
                <c:pt idx="3729">
                  <c:v>0</c:v>
                </c:pt>
                <c:pt idx="3730">
                  <c:v>0</c:v>
                </c:pt>
                <c:pt idx="3731">
                  <c:v>0</c:v>
                </c:pt>
                <c:pt idx="3732">
                  <c:v>0</c:v>
                </c:pt>
                <c:pt idx="3733">
                  <c:v>0</c:v>
                </c:pt>
                <c:pt idx="3734">
                  <c:v>0</c:v>
                </c:pt>
                <c:pt idx="3735">
                  <c:v>0</c:v>
                </c:pt>
                <c:pt idx="3736">
                  <c:v>0</c:v>
                </c:pt>
                <c:pt idx="3737">
                  <c:v>0</c:v>
                </c:pt>
                <c:pt idx="3738">
                  <c:v>0</c:v>
                </c:pt>
                <c:pt idx="3739">
                  <c:v>0</c:v>
                </c:pt>
                <c:pt idx="3740">
                  <c:v>0</c:v>
                </c:pt>
                <c:pt idx="3741">
                  <c:v>0</c:v>
                </c:pt>
                <c:pt idx="3742">
                  <c:v>0</c:v>
                </c:pt>
              </c:numCache>
            </c:numRef>
          </c:yVal>
          <c:smooth val="1"/>
          <c:extLst>
            <c:ext xmlns:c16="http://schemas.microsoft.com/office/drawing/2014/chart" uri="{C3380CC4-5D6E-409C-BE32-E72D297353CC}">
              <c16:uniqueId val="{00000001-6492-4E99-94BC-F8CA4E7D6974}"/>
            </c:ext>
          </c:extLst>
        </c:ser>
        <c:dLbls>
          <c:showLegendKey val="0"/>
          <c:showVal val="0"/>
          <c:showCatName val="0"/>
          <c:showSerName val="0"/>
          <c:showPercent val="0"/>
          <c:showBubbleSize val="0"/>
        </c:dLbls>
        <c:axId val="-993870000"/>
        <c:axId val="-993871088"/>
      </c:scatterChart>
      <c:valAx>
        <c:axId val="-1281727824"/>
        <c:scaling>
          <c:orientation val="minMax"/>
          <c:max val="44020"/>
          <c:min val="43855"/>
        </c:scaling>
        <c:delete val="0"/>
        <c:axPos val="b"/>
        <c:majorGridlines>
          <c:spPr>
            <a:ln w="9525" cap="flat" cmpd="sng" algn="ctr">
              <a:solidFill>
                <a:schemeClr val="tx1">
                  <a:lumMod val="15000"/>
                  <a:lumOff val="85000"/>
                </a:schemeClr>
              </a:solidFill>
              <a:round/>
            </a:ln>
            <a:effectLst/>
          </c:spPr>
        </c:majorGridlines>
        <c:numFmt formatCode="[$-3409]mmmm\ dd\,\ yyyy;@"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873264"/>
        <c:crosses val="autoZero"/>
        <c:crossBetween val="midCat"/>
        <c:majorUnit val="50"/>
      </c:valAx>
      <c:valAx>
        <c:axId val="-993873264"/>
        <c:scaling>
          <c:orientation val="minMax"/>
          <c:max val="8"/>
          <c:min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PH">
                    <a:solidFill>
                      <a:sysClr val="windowText" lastClr="000000"/>
                    </a:solidFill>
                  </a:rPr>
                  <a:t>Water</a:t>
                </a:r>
                <a:r>
                  <a:rPr lang="en-PH" baseline="0">
                    <a:solidFill>
                      <a:sysClr val="windowText" lastClr="000000"/>
                    </a:solidFill>
                  </a:rPr>
                  <a:t> Level (m)</a:t>
                </a:r>
                <a:endParaRPr lang="en-PH">
                  <a:solidFill>
                    <a:sysClr val="windowText" lastClr="000000"/>
                  </a:solidFill>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81727824"/>
        <c:crosses val="autoZero"/>
        <c:crossBetween val="midCat"/>
      </c:valAx>
      <c:valAx>
        <c:axId val="-993871088"/>
        <c:scaling>
          <c:orientation val="maxMin"/>
          <c:max val="40"/>
          <c:min val="0"/>
        </c:scaling>
        <c:delete val="0"/>
        <c:axPos val="r"/>
        <c:title>
          <c:tx>
            <c:rich>
              <a:bodyPr/>
              <a:lstStyle/>
              <a:p>
                <a:pPr>
                  <a:defRPr>
                    <a:solidFill>
                      <a:schemeClr val="tx1"/>
                    </a:solidFill>
                  </a:defRPr>
                </a:pPr>
                <a:r>
                  <a:rPr lang="en-PH">
                    <a:solidFill>
                      <a:schemeClr val="tx1"/>
                    </a:solidFill>
                  </a:rPr>
                  <a:t>Precipitation (mm)</a:t>
                </a:r>
              </a:p>
            </c:rich>
          </c:tx>
          <c:overlay val="0"/>
        </c:title>
        <c:numFmt formatCode="General" sourceLinked="1"/>
        <c:majorTickMark val="out"/>
        <c:minorTickMark val="none"/>
        <c:tickLblPos val="nextTo"/>
        <c:crossAx val="-993870000"/>
        <c:crosses val="max"/>
        <c:crossBetween val="midCat"/>
      </c:valAx>
      <c:valAx>
        <c:axId val="-993870000"/>
        <c:scaling>
          <c:orientation val="minMax"/>
        </c:scaling>
        <c:delete val="1"/>
        <c:axPos val="t"/>
        <c:numFmt formatCode="[$-3409]mmmm\ dd\,\ yyyy;@" sourceLinked="1"/>
        <c:majorTickMark val="out"/>
        <c:minorTickMark val="none"/>
        <c:tickLblPos val="nextTo"/>
        <c:crossAx val="-993871088"/>
        <c:crosses val="autoZero"/>
        <c:crossBetween val="midCat"/>
      </c:valAx>
    </c:plotArea>
    <c:legend>
      <c:legendPos val="b"/>
      <c:overlay val="0"/>
    </c:legend>
    <c:plotVisOnly val="1"/>
    <c:dispBlanksAs val="gap"/>
    <c:showDLblsOverMax val="0"/>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24844</cdr:x>
      <cdr:y>0.50061</cdr:y>
    </cdr:from>
    <cdr:to>
      <cdr:x>0.27087</cdr:x>
      <cdr:y>0.57111</cdr:y>
    </cdr:to>
    <cdr:cxnSp macro="">
      <cdr:nvCxnSpPr>
        <cdr:cNvPr id="3" name="Straight Arrow Connector 2"/>
        <cdr:cNvCxnSpPr/>
      </cdr:nvCxnSpPr>
      <cdr:spPr>
        <a:xfrm xmlns:a="http://schemas.openxmlformats.org/drawingml/2006/main" flipV="1">
          <a:off x="1476619" y="1555750"/>
          <a:ext cx="133350" cy="219075"/>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13355</cdr:x>
      <cdr:y>0.57111</cdr:y>
    </cdr:from>
    <cdr:to>
      <cdr:x>0.32216</cdr:x>
      <cdr:y>0.78872</cdr:y>
    </cdr:to>
    <cdr:sp macro="" textlink="">
      <cdr:nvSpPr>
        <cdr:cNvPr id="4" name="TextBox 7"/>
        <cdr:cNvSpPr txBox="1"/>
      </cdr:nvSpPr>
      <cdr:spPr>
        <a:xfrm xmlns:a="http://schemas.openxmlformats.org/drawingml/2006/main">
          <a:off x="793750" y="1774825"/>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in</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273 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7.723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212</cdr:x>
      <cdr:y>0.12367</cdr:y>
    </cdr:from>
    <cdr:to>
      <cdr:x>0.80981</cdr:x>
      <cdr:y>0.34129</cdr:y>
    </cdr:to>
    <cdr:sp macro="" textlink="">
      <cdr:nvSpPr>
        <cdr:cNvPr id="5" name="TextBox 9"/>
        <cdr:cNvSpPr txBox="1"/>
      </cdr:nvSpPr>
      <cdr:spPr>
        <a:xfrm xmlns:a="http://schemas.openxmlformats.org/drawingml/2006/main">
          <a:off x="3692154" y="384340"/>
          <a:ext cx="1121019" cy="676275"/>
        </a:xfrm>
        <a:prstGeom xmlns:a="http://schemas.openxmlformats.org/drawingml/2006/main" prst="rect">
          <a:avLst/>
        </a:prstGeom>
        <a:noFill xmlns:a="http://schemas.openxmlformats.org/drawingml/2006/main"/>
        <a:ln xmlns:a="http://schemas.openxmlformats.org/drawingml/2006/main" w="9525" cmpd="sng">
          <a:solidFill>
            <a:schemeClr val="lt1">
              <a:shade val="50000"/>
            </a:schemeClr>
          </a:solid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Max</a:t>
          </a:r>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 level &amp; flow</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1.965 cm</a:t>
          </a:r>
        </a:p>
        <a:p xmlns:a="http://schemas.openxmlformats.org/drawingml/2006/main">
          <a:r>
            <a:rPr lang="en-PH" sz="1100" i="1" baseline="0">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rPr>
            <a:t>32.002 cms</a:t>
          </a:r>
          <a:endParaRPr lang="en-PH" sz="1100" i="1">
            <a:ln>
              <a:solidFill>
                <a:schemeClr val="bg1">
                  <a:lumMod val="50000"/>
                </a:schemeClr>
              </a:solidFill>
            </a:ln>
            <a:solidFill>
              <a:sysClr val="windowText" lastClr="000000"/>
            </a:solidFill>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80981</cdr:x>
      <cdr:y>0.23248</cdr:y>
    </cdr:from>
    <cdr:to>
      <cdr:x>0.86084</cdr:x>
      <cdr:y>0.29531</cdr:y>
    </cdr:to>
    <cdr:cxnSp macro="">
      <cdr:nvCxnSpPr>
        <cdr:cNvPr id="6" name="Straight Arrow Connector 5"/>
        <cdr:cNvCxnSpPr>
          <a:stCxn xmlns:a="http://schemas.openxmlformats.org/drawingml/2006/main" id="5" idx="3"/>
        </cdr:cNvCxnSpPr>
      </cdr:nvCxnSpPr>
      <cdr:spPr>
        <a:xfrm xmlns:a="http://schemas.openxmlformats.org/drawingml/2006/main">
          <a:off x="4813173" y="722478"/>
          <a:ext cx="303335" cy="195262"/>
        </a:xfrm>
        <a:prstGeom xmlns:a="http://schemas.openxmlformats.org/drawingml/2006/main" prst="straightConnector1">
          <a:avLst/>
        </a:prstGeom>
        <a:ln xmlns:a="http://schemas.openxmlformats.org/drawingml/2006/main">
          <a:solidFill>
            <a:schemeClr val="bg1">
              <a:lumMod val="50000"/>
            </a:schemeClr>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08226</cdr:x>
      <cdr:y>0.08991</cdr:y>
    </cdr:from>
    <cdr:to>
      <cdr:x>0.48379</cdr:x>
      <cdr:y>0.39947</cdr:y>
    </cdr:to>
    <cdr:grpSp>
      <cdr:nvGrpSpPr>
        <cdr:cNvPr id="7" name="Group 6"/>
        <cdr:cNvGrpSpPr/>
      </cdr:nvGrpSpPr>
      <cdr:grpSpPr>
        <a:xfrm xmlns:a="http://schemas.openxmlformats.org/drawingml/2006/main">
          <a:off x="488950" y="279400"/>
          <a:ext cx="2386506" cy="962025"/>
          <a:chOff x="0" y="0"/>
          <a:chExt cx="2396924" cy="962025"/>
        </a:xfrm>
      </cdr:grpSpPr>
      <cdr:cxnSp macro="">
        <cdr:nvCxnSpPr>
          <cdr:cNvPr id="8" name="Straight Arrow Connector 7"/>
          <cdr:cNvCxnSpPr/>
        </cdr:nvCxnSpPr>
        <cdr:spPr>
          <a:xfrm xmlns:a="http://schemas.openxmlformats.org/drawingml/2006/main">
            <a:off x="728380" y="600075"/>
            <a:ext cx="613581" cy="361950"/>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9" name="TextBox 18"/>
          <cdr:cNvSpPr txBox="1"/>
        </cdr:nvSpPr>
        <cdr:spPr>
          <a:xfrm xmlns:a="http://schemas.openxmlformats.org/drawingml/2006/main">
            <a:off x="0" y="123825"/>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 4,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559</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9.3035</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cxnSp macro="">
        <cdr:nvCxnSpPr>
          <cdr:cNvPr id="10" name="Straight Arrow Connector 9"/>
          <cdr:cNvCxnSpPr/>
        </cdr:nvCxnSpPr>
        <cdr:spPr>
          <a:xfrm xmlns:a="http://schemas.openxmlformats.org/drawingml/2006/main">
            <a:off x="1945974" y="514350"/>
            <a:ext cx="365950" cy="320675"/>
          </a:xfrm>
          <a:prstGeom xmlns:a="http://schemas.openxmlformats.org/drawingml/2006/main" prst="straightConnector1">
            <a:avLst/>
          </a:prstGeom>
          <a:ln xmlns:a="http://schemas.openxmlformats.org/drawingml/2006/main">
            <a:solidFill>
              <a:srgbClr val="FF000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sp macro="" textlink="">
        <cdr:nvSpPr>
          <cdr:cNvPr id="11" name="TextBox 32"/>
          <cdr:cNvSpPr txBox="1"/>
        </cdr:nvSpPr>
        <cdr:spPr>
          <a:xfrm xmlns:a="http://schemas.openxmlformats.org/drawingml/2006/main">
            <a:off x="1294128" y="0"/>
            <a:ext cx="1102796" cy="800100"/>
          </a:xfrm>
          <a:prstGeom xmlns:a="http://schemas.openxmlformats.org/drawingml/2006/main" prst="rect">
            <a:avLst/>
          </a:prstGeom>
          <a:noFill xmlns:a="http://schemas.openxmlformats.org/drawingml/2006/main"/>
          <a:ln xmlns:a="http://schemas.openxmlformats.org/drawingml/2006/main" w="9525" cmpd="sng">
            <a:noFill/>
            <a:prstDash val="sysDot"/>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lIns="45720" tIns="45720" rIns="45720" bIns="45720" rtlCol="0" anchor="ctr" anchorCtr="0"/>
          <a:lstStyle xmlns:a="http://schemas.openxmlformats.org/drawingml/2006/main">
            <a:lvl1pPr marL="0" indent="0">
              <a:defRPr sz="1100">
                <a:solidFill>
                  <a:schemeClr val="dk1"/>
                </a:solidFill>
                <a:latin typeface="+mn-lt"/>
                <a:ea typeface="+mn-ea"/>
                <a:cs typeface="+mn-cs"/>
              </a:defRPr>
            </a:lvl1pPr>
            <a:lvl2pPr marL="457200" indent="0">
              <a:defRPr sz="1100">
                <a:solidFill>
                  <a:schemeClr val="dk1"/>
                </a:solidFill>
                <a:latin typeface="+mn-lt"/>
                <a:ea typeface="+mn-ea"/>
                <a:cs typeface="+mn-cs"/>
              </a:defRPr>
            </a:lvl2pPr>
            <a:lvl3pPr marL="914400" indent="0">
              <a:defRPr sz="1100">
                <a:solidFill>
                  <a:schemeClr val="dk1"/>
                </a:solidFill>
                <a:latin typeface="+mn-lt"/>
                <a:ea typeface="+mn-ea"/>
                <a:cs typeface="+mn-cs"/>
              </a:defRPr>
            </a:lvl3pPr>
            <a:lvl4pPr marL="1371600" indent="0">
              <a:defRPr sz="1100">
                <a:solidFill>
                  <a:schemeClr val="dk1"/>
                </a:solidFill>
                <a:latin typeface="+mn-lt"/>
                <a:ea typeface="+mn-ea"/>
                <a:cs typeface="+mn-cs"/>
              </a:defRPr>
            </a:lvl4pPr>
            <a:lvl5pPr marL="1828800" indent="0">
              <a:defRPr sz="1100">
                <a:solidFill>
                  <a:schemeClr val="dk1"/>
                </a:solidFill>
                <a:latin typeface="+mn-lt"/>
                <a:ea typeface="+mn-ea"/>
                <a:cs typeface="+mn-cs"/>
              </a:defRPr>
            </a:lvl5pPr>
            <a:lvl6pPr marL="2286000" indent="0">
              <a:defRPr sz="1100">
                <a:solidFill>
                  <a:schemeClr val="dk1"/>
                </a:solidFill>
                <a:latin typeface="+mn-lt"/>
                <a:ea typeface="+mn-ea"/>
                <a:cs typeface="+mn-cs"/>
              </a:defRPr>
            </a:lvl6pPr>
            <a:lvl7pPr marL="2743200" indent="0">
              <a:defRPr sz="1100">
                <a:solidFill>
                  <a:schemeClr val="dk1"/>
                </a:solidFill>
                <a:latin typeface="+mn-lt"/>
                <a:ea typeface="+mn-ea"/>
                <a:cs typeface="+mn-cs"/>
              </a:defRPr>
            </a:lvl7pPr>
            <a:lvl8pPr marL="3200400" indent="0">
              <a:defRPr sz="1100">
                <a:solidFill>
                  <a:schemeClr val="dk1"/>
                </a:solidFill>
                <a:latin typeface="+mn-lt"/>
                <a:ea typeface="+mn-ea"/>
                <a:cs typeface="+mn-cs"/>
              </a:defRPr>
            </a:lvl8pPr>
            <a:lvl9pPr marL="3657600" indent="0">
              <a:defRPr sz="1100">
                <a:solidFill>
                  <a:schemeClr val="dk1"/>
                </a:solidFill>
                <a:latin typeface="+mn-lt"/>
                <a:ea typeface="+mn-ea"/>
                <a:cs typeface="+mn-cs"/>
              </a:defRPr>
            </a:lvl9pPr>
          </a:lstStyle>
          <a:p xmlns:a="http://schemas.openxmlformats.org/drawingml/2006/main">
            <a:r>
              <a:rPr lang="en-PH" sz="900" i="0">
                <a:solidFill>
                  <a:srgbClr val="FF0000"/>
                </a:solidFill>
                <a:effectLst/>
                <a:latin typeface="+mn-lt"/>
                <a:ea typeface="+mn-ea"/>
                <a:cs typeface="+mn-cs"/>
              </a:rPr>
              <a:t>Feb</a:t>
            </a:r>
            <a:r>
              <a:rPr lang="en-PH" sz="900" i="0" baseline="0">
                <a:solidFill>
                  <a:srgbClr val="FF0000"/>
                </a:solidFill>
                <a:effectLst/>
                <a:latin typeface="+mn-lt"/>
                <a:ea typeface="+mn-ea"/>
                <a:cs typeface="+mn-cs"/>
              </a:rPr>
              <a:t> 11</a:t>
            </a:r>
            <a:r>
              <a:rPr lang="en-PH" sz="900" i="0">
                <a:solidFill>
                  <a:srgbClr val="FF0000"/>
                </a:solidFill>
                <a:effectLst/>
                <a:latin typeface="+mn-lt"/>
                <a:ea typeface="+mn-ea"/>
                <a:cs typeface="+mn-cs"/>
              </a:rPr>
              <a:t>,2020</a:t>
            </a:r>
          </a:p>
          <a:p xmlns:a="http://schemas.openxmlformats.org/drawingml/2006/main">
            <a:r>
              <a:rPr lang="en-PH" sz="900" i="0">
                <a:solidFill>
                  <a:srgbClr val="FF0000"/>
                </a:solidFill>
                <a:effectLst/>
                <a:latin typeface="+mn-lt"/>
                <a:ea typeface="+mn-ea"/>
                <a:cs typeface="+mn-cs"/>
              </a:rPr>
              <a:t>Ave. </a:t>
            </a:r>
            <a:r>
              <a:rPr lang="en-PH" sz="900" i="0" baseline="0">
                <a:solidFill>
                  <a:srgbClr val="FF0000"/>
                </a:solidFill>
                <a:effectLst/>
                <a:latin typeface="+mn-lt"/>
                <a:ea typeface="+mn-ea"/>
                <a:cs typeface="+mn-cs"/>
              </a:rPr>
              <a:t>level &amp; flow</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703</a:t>
            </a:r>
            <a:r>
              <a:rPr lang="en-PH" sz="900" i="0" baseline="0">
                <a:solidFill>
                  <a:srgbClr val="FF0000"/>
                </a:solidFill>
                <a:effectLst/>
                <a:latin typeface="+mn-lt"/>
                <a:ea typeface="+mn-ea"/>
                <a:cs typeface="+mn-cs"/>
              </a:rPr>
              <a:t> m</a:t>
            </a:r>
            <a:endParaRPr lang="en-PH" sz="900" i="0">
              <a:solidFill>
                <a:srgbClr val="FF0000"/>
              </a:solidFill>
              <a:effectLst/>
            </a:endParaRPr>
          </a:p>
          <a:p xmlns:a="http://schemas.openxmlformats.org/drawingml/2006/main">
            <a:r>
              <a:rPr lang="en-PH" sz="900" b="0" i="0" u="none" strike="noStrike">
                <a:solidFill>
                  <a:srgbClr val="FF0000"/>
                </a:solidFill>
                <a:effectLst/>
                <a:latin typeface="+mn-lt"/>
                <a:ea typeface="+mn-ea"/>
                <a:cs typeface="+mn-cs"/>
              </a:rPr>
              <a:t>16.042</a:t>
            </a:r>
            <a:r>
              <a:rPr lang="en-PH" sz="900" i="0">
                <a:solidFill>
                  <a:srgbClr val="FF0000"/>
                </a:solidFill>
              </a:rPr>
              <a:t> </a:t>
            </a:r>
            <a:r>
              <a:rPr lang="en-PH" sz="900" i="0" baseline="0">
                <a:solidFill>
                  <a:srgbClr val="FF0000"/>
                </a:solidFill>
                <a:effectLst/>
                <a:latin typeface="+mn-lt"/>
                <a:ea typeface="+mn-ea"/>
                <a:cs typeface="+mn-cs"/>
              </a:rPr>
              <a:t>cms</a:t>
            </a:r>
            <a:endParaRPr lang="en-PH" sz="900" i="0">
              <a:solidFill>
                <a:srgbClr val="FF0000"/>
              </a:solidFill>
              <a:effectLst/>
            </a:endParaRPr>
          </a:p>
        </cdr:txBody>
      </cdr:sp>
    </cdr:grpSp>
  </cdr:relSizeAnchor>
</c:userShapes>
</file>

<file path=word/drawings/drawing2.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drawings/drawing3.xml><?xml version="1.0" encoding="utf-8"?>
<c:userShapes xmlns:c="http://schemas.openxmlformats.org/drawingml/2006/chart">
  <cdr:relSizeAnchor xmlns:cdr="http://schemas.openxmlformats.org/drawingml/2006/chartDrawing">
    <cdr:from>
      <cdr:x>0.12521</cdr:x>
      <cdr:y>0.17544</cdr:y>
    </cdr:from>
    <cdr:to>
      <cdr:x>0.4762</cdr:x>
      <cdr:y>0.70198</cdr:y>
    </cdr:to>
    <cdr:grpSp>
      <cdr:nvGrpSpPr>
        <cdr:cNvPr id="10" name="Group 9"/>
        <cdr:cNvGrpSpPr/>
      </cdr:nvGrpSpPr>
      <cdr:grpSpPr>
        <a:xfrm xmlns:a="http://schemas.openxmlformats.org/drawingml/2006/main">
          <a:off x="744182" y="478024"/>
          <a:ext cx="2086187" cy="1434720"/>
          <a:chOff x="749182" y="478024"/>
          <a:chExt cx="2100205" cy="1434720"/>
        </a:xfrm>
      </cdr:grpSpPr>
      <cdr:sp macro="" textlink="">
        <cdr:nvSpPr>
          <cdr:cNvPr id="3" name="TextBox 2"/>
          <cdr:cNvSpPr txBox="1"/>
        </cdr:nvSpPr>
        <cdr:spPr>
          <a:xfrm xmlns:a="http://schemas.openxmlformats.org/drawingml/2006/main">
            <a:off x="979438" y="1387256"/>
            <a:ext cx="683101" cy="243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PH" sz="1000" b="1">
                <a:solidFill>
                  <a:srgbClr val="00B050"/>
                </a:solidFill>
                <a:latin typeface="Arial" panose="020B0604020202020204" pitchFamily="34" charset="0"/>
                <a:cs typeface="Arial" panose="020B0604020202020204" pitchFamily="34" charset="0"/>
              </a:rPr>
              <a:t>MARCH</a:t>
            </a:r>
          </a:p>
        </cdr:txBody>
      </cdr:sp>
      <cdr:sp macro="" textlink="">
        <cdr:nvSpPr>
          <cdr:cNvPr id="4" name="TextBox 1"/>
          <cdr:cNvSpPr txBox="1"/>
        </cdr:nvSpPr>
        <cdr:spPr>
          <a:xfrm xmlns:a="http://schemas.openxmlformats.org/drawingml/2006/main">
            <a:off x="749182" y="1669692"/>
            <a:ext cx="500353"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C000"/>
                </a:solidFill>
                <a:latin typeface="Arial" panose="020B0604020202020204" pitchFamily="34" charset="0"/>
                <a:cs typeface="Arial" panose="020B0604020202020204" pitchFamily="34" charset="0"/>
              </a:rPr>
              <a:t>APRIL</a:t>
            </a:r>
          </a:p>
        </cdr:txBody>
      </cdr:sp>
      <cdr:sp macro="" textlink="">
        <cdr:nvSpPr>
          <cdr:cNvPr id="5" name="TextBox 1"/>
          <cdr:cNvSpPr txBox="1"/>
        </cdr:nvSpPr>
        <cdr:spPr>
          <a:xfrm xmlns:a="http://schemas.openxmlformats.org/drawingml/2006/main">
            <a:off x="2166286" y="478024"/>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0070C0"/>
                </a:solidFill>
                <a:latin typeface="Arial" panose="020B0604020202020204" pitchFamily="34" charset="0"/>
                <a:cs typeface="Arial" panose="020B0604020202020204" pitchFamily="34" charset="0"/>
              </a:rPr>
              <a:t>JUNE</a:t>
            </a:r>
          </a:p>
        </cdr:txBody>
      </cdr:sp>
      <cdr:sp macro="" textlink="">
        <cdr:nvSpPr>
          <cdr:cNvPr id="6" name="TextBox 1"/>
          <cdr:cNvSpPr txBox="1"/>
        </cdr:nvSpPr>
        <cdr:spPr>
          <a:xfrm xmlns:a="http://schemas.openxmlformats.org/drawingml/2006/main">
            <a:off x="794578" y="912252"/>
            <a:ext cx="683101" cy="243052"/>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PH" sz="1000" b="1">
                <a:solidFill>
                  <a:srgbClr val="FF0000"/>
                </a:solidFill>
                <a:latin typeface="Arial" panose="020B0604020202020204" pitchFamily="34" charset="0"/>
                <a:cs typeface="Arial" panose="020B0604020202020204" pitchFamily="34" charset="0"/>
              </a:rPr>
              <a:t>MAY</a:t>
            </a:r>
          </a:p>
        </cdr:txBody>
      </cdr:sp>
      <cdr:cxnSp macro="">
        <cdr:nvCxnSpPr>
          <cdr:cNvPr id="7" name="Straight Arrow Connector 6"/>
          <cdr:cNvCxnSpPr/>
        </cdr:nvCxnSpPr>
        <cdr:spPr>
          <a:xfrm xmlns:a="http://schemas.openxmlformats.org/drawingml/2006/main" flipH="1" flipV="1">
            <a:off x="789627" y="1270924"/>
            <a:ext cx="296432" cy="168719"/>
          </a:xfrm>
          <a:prstGeom xmlns:a="http://schemas.openxmlformats.org/drawingml/2006/main" prst="straightConnector1">
            <a:avLst/>
          </a:prstGeom>
          <a:ln xmlns:a="http://schemas.openxmlformats.org/drawingml/2006/main" w="12700">
            <a:solidFill>
              <a:srgbClr val="00B050"/>
            </a:solidFill>
            <a:tailEnd type="arrow"/>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CBD89E-5FD7-49D1-802E-DE24FEBEC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1</Pages>
  <Words>4773</Words>
  <Characters>2721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 S</dc:creator>
  <cp:keywords/>
  <dc:description/>
  <cp:lastModifiedBy>Gifrey Sulay</cp:lastModifiedBy>
  <cp:revision>2</cp:revision>
  <dcterms:created xsi:type="dcterms:W3CDTF">2021-08-30T14:13:00Z</dcterms:created>
  <dcterms:modified xsi:type="dcterms:W3CDTF">2021-08-30T14:13:00Z</dcterms:modified>
</cp:coreProperties>
</file>